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0.xml" ContentType="application/vnd.openxmlformats-officedocument.wordprocessingml.footer+xml"/>
  <Override PartName="/word/footer15.xml" ContentType="application/vnd.openxmlformats-officedocument.wordprocessingml.footer+xml"/>
  <Override PartName="/word/footer14.xml" ContentType="application/vnd.openxmlformats-officedocument.wordprocessingml.footer+xml"/>
  <Override PartName="/word/footer13.xml" ContentType="application/vnd.openxmlformats-officedocument.wordprocessingml.footer+xml"/>
  <Override PartName="/word/footer12.xml" ContentType="application/vnd.openxmlformats-officedocument.wordprocessingml.footer+xml"/>
  <Override PartName="/word/footer11.xml" ContentType="application/vnd.openxmlformats-officedocument.wordprocessingml.footer+xml"/>
  <Override PartName="/word/footer21.xml" ContentType="application/vnd.openxmlformats-officedocument.wordprocessingml.footer+xml"/>
  <Override PartName="/word/footer10.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er19.xml" ContentType="application/vnd.openxmlformats-officedocument.wordprocessingml.footer+xml"/>
  <Override PartName="/word/footer18.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7.xml" ContentType="application/vnd.openxmlformats-officedocument.wordprocessingml.footer+xml"/>
  <Override PartName="/word/footer16.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9.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AA2" w:rsidRDefault="00D575CF">
      <w:pPr>
        <w:spacing w:after="9" w:line="259" w:lineRule="auto"/>
        <w:ind w:left="491" w:right="0" w:firstLine="0"/>
        <w:jc w:val="left"/>
      </w:pPr>
      <w:r>
        <w:rPr>
          <w:rFonts w:ascii="Calibri" w:eastAsia="Calibri" w:hAnsi="Calibri" w:cs="Calibri"/>
          <w:sz w:val="14"/>
          <w:lang w:val="en"/>
        </w:rPr>
        <w:t xml:space="preserve"> </w:t>
      </w:r>
    </w:p>
    <w:p w:rsidR="008F1AA2" w:rsidRDefault="00D575CF">
      <w:pPr>
        <w:spacing w:after="0" w:line="259" w:lineRule="auto"/>
        <w:ind w:left="2203" w:right="0" w:firstLine="0"/>
        <w:jc w:val="left"/>
      </w:pPr>
      <w:r>
        <w:rPr>
          <w:rFonts w:ascii="Calibri" w:eastAsia="Calibri" w:hAnsi="Calibri" w:cs="Calibri"/>
          <w:sz w:val="14"/>
          <w:lang w:val="en"/>
        </w:rPr>
        <w:t xml:space="preserve"> </w:t>
      </w:r>
    </w:p>
    <w:p w:rsidR="008F1AA2" w:rsidRDefault="00D575CF">
      <w:pPr>
        <w:spacing w:after="0" w:line="259" w:lineRule="auto"/>
        <w:ind w:left="2203" w:right="0" w:firstLine="0"/>
        <w:jc w:val="left"/>
      </w:pPr>
      <w:r>
        <w:rPr>
          <w:rFonts w:ascii="Calibri" w:eastAsia="Calibri" w:hAnsi="Calibri" w:cs="Calibri"/>
          <w:sz w:val="14"/>
          <w:lang w:val="en"/>
        </w:rPr>
        <w:t xml:space="preserve">                                                      </w:t>
      </w:r>
    </w:p>
    <w:p w:rsidR="008F1AA2" w:rsidRDefault="00D575CF">
      <w:pPr>
        <w:spacing w:after="0" w:line="259" w:lineRule="auto"/>
        <w:ind w:left="2203" w:right="0" w:firstLine="0"/>
        <w:jc w:val="left"/>
      </w:pPr>
      <w:r>
        <w:rPr>
          <w:rFonts w:ascii="Calibri" w:eastAsia="Calibri" w:hAnsi="Calibri" w:cs="Calibri"/>
          <w:sz w:val="14"/>
          <w:lang w:val="en"/>
        </w:rPr>
        <w:t xml:space="preserve"> </w:t>
      </w:r>
    </w:p>
    <w:p w:rsidR="008F1AA2" w:rsidRDefault="00D575CF">
      <w:pPr>
        <w:spacing w:after="0" w:line="259" w:lineRule="auto"/>
        <w:ind w:left="2198" w:right="0"/>
        <w:jc w:val="left"/>
      </w:pPr>
      <w:r>
        <w:rPr>
          <w:rFonts w:ascii="Calibri" w:hAnsi="Calibri"/>
          <w:sz w:val="14"/>
          <w:lang w:val="en"/>
        </w:rPr>
        <w:t xml:space="preserve">                                                     </w:t>
      </w:r>
      <w:r>
        <w:rPr>
          <w:rFonts w:ascii="Arial" w:hAnsi="Arial"/>
          <w:b/>
          <w:bCs/>
          <w:sz w:val="13"/>
          <w:lang w:val="en"/>
        </w:rPr>
        <w:t>MINISTRY OF HEALTH</w:t>
      </w:r>
      <w:r>
        <w:rPr>
          <w:rFonts w:ascii="Calibri" w:hAnsi="Calibri"/>
          <w:sz w:val="14"/>
          <w:lang w:val="en"/>
        </w:rPr>
        <w:t xml:space="preserve"> </w:t>
      </w:r>
    </w:p>
    <w:p w:rsidR="008F1AA2" w:rsidRDefault="00D575CF">
      <w:pPr>
        <w:spacing w:after="0" w:line="259" w:lineRule="auto"/>
        <w:ind w:left="2203" w:right="0" w:firstLine="0"/>
        <w:jc w:val="left"/>
      </w:pPr>
      <w:r>
        <w:rPr>
          <w:rFonts w:ascii="Calibri" w:eastAsia="Calibri" w:hAnsi="Calibri" w:cs="Calibri"/>
          <w:sz w:val="14"/>
          <w:lang w:val="en"/>
        </w:rPr>
        <w:t xml:space="preserve"> </w:t>
      </w:r>
      <w:r>
        <w:rPr>
          <w:rFonts w:ascii="Calibri" w:eastAsia="Calibri" w:hAnsi="Calibri" w:cs="Calibri"/>
          <w:sz w:val="14"/>
          <w:lang w:val="en"/>
        </w:rPr>
        <w:tab/>
      </w:r>
      <w:r>
        <w:rPr>
          <w:rFonts w:ascii="Calibri" w:eastAsia="Calibri" w:hAnsi="Calibri" w:cs="Calibri"/>
          <w:sz w:val="11"/>
          <w:lang w:val="en"/>
        </w:rPr>
        <w:t xml:space="preserve"> </w:t>
      </w:r>
    </w:p>
    <w:p w:rsidR="008F1AA2" w:rsidRDefault="004232F7">
      <w:pPr>
        <w:spacing w:after="0" w:line="259" w:lineRule="auto"/>
        <w:ind w:left="2203" w:right="0" w:firstLine="0"/>
        <w:jc w:val="left"/>
      </w:pPr>
      <w:r>
        <w:rPr>
          <w:noProof/>
          <w:sz w:val="22"/>
        </w:rPr>
        <mc:AlternateContent>
          <mc:Choice Requires="wpg">
            <w:drawing>
              <wp:anchor distT="0" distB="0" distL="114300" distR="114300" simplePos="0" relativeHeight="251658240" behindDoc="1" locked="0" layoutInCell="1" allowOverlap="1">
                <wp:simplePos x="0" y="0"/>
                <wp:positionH relativeFrom="column">
                  <wp:posOffset>1449705</wp:posOffset>
                </wp:positionH>
                <wp:positionV relativeFrom="paragraph">
                  <wp:posOffset>-516890</wp:posOffset>
                </wp:positionV>
                <wp:extent cx="3415030" cy="756285"/>
                <wp:effectExtent l="3175" t="0" r="1270" b="0"/>
                <wp:wrapNone/>
                <wp:docPr id="534745" name="Group 3769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5030" cy="756285"/>
                          <a:chOff x="0" y="0"/>
                          <a:chExt cx="34150" cy="7564"/>
                        </a:xfrm>
                      </wpg:grpSpPr>
                      <wps:wsp>
                        <wps:cNvPr id="534746" name="Shape 560472"/>
                        <wps:cNvSpPr>
                          <a:spLocks/>
                        </wps:cNvSpPr>
                        <wps:spPr bwMode="auto">
                          <a:xfrm>
                            <a:off x="15466" y="4958"/>
                            <a:ext cx="652"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00682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47" name="Shape 560473"/>
                        <wps:cNvSpPr>
                          <a:spLocks/>
                        </wps:cNvSpPr>
                        <wps:spPr bwMode="auto">
                          <a:xfrm>
                            <a:off x="21049" y="4958"/>
                            <a:ext cx="652"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00682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48" name="Shape 560474"/>
                        <wps:cNvSpPr>
                          <a:spLocks/>
                        </wps:cNvSpPr>
                        <wps:spPr bwMode="auto">
                          <a:xfrm>
                            <a:off x="16118" y="4958"/>
                            <a:ext cx="4930" cy="360"/>
                          </a:xfrm>
                          <a:custGeom>
                            <a:avLst/>
                            <a:gdLst>
                              <a:gd name="T0" fmla="*/ 0 w 493042"/>
                              <a:gd name="T1" fmla="*/ 0 h 35976"/>
                              <a:gd name="T2" fmla="*/ 493042 w 493042"/>
                              <a:gd name="T3" fmla="*/ 0 h 35976"/>
                              <a:gd name="T4" fmla="*/ 493042 w 493042"/>
                              <a:gd name="T5" fmla="*/ 35976 h 35976"/>
                              <a:gd name="T6" fmla="*/ 0 w 493042"/>
                              <a:gd name="T7" fmla="*/ 35976 h 35976"/>
                              <a:gd name="T8" fmla="*/ 0 w 493042"/>
                              <a:gd name="T9" fmla="*/ 0 h 35976"/>
                              <a:gd name="T10" fmla="*/ 0 w 493042"/>
                              <a:gd name="T11" fmla="*/ 0 h 35976"/>
                              <a:gd name="T12" fmla="*/ 493042 w 493042"/>
                              <a:gd name="T13" fmla="*/ 35976 h 35976"/>
                            </a:gdLst>
                            <a:ahLst/>
                            <a:cxnLst>
                              <a:cxn ang="0">
                                <a:pos x="T0" y="T1"/>
                              </a:cxn>
                              <a:cxn ang="0">
                                <a:pos x="T2" y="T3"/>
                              </a:cxn>
                              <a:cxn ang="0">
                                <a:pos x="T4" y="T5"/>
                              </a:cxn>
                              <a:cxn ang="0">
                                <a:pos x="T6" y="T7"/>
                              </a:cxn>
                              <a:cxn ang="0">
                                <a:pos x="T8" y="T9"/>
                              </a:cxn>
                            </a:cxnLst>
                            <a:rect l="T10" t="T11" r="T12" b="T13"/>
                            <a:pathLst>
                              <a:path w="493042" h="35976">
                                <a:moveTo>
                                  <a:pt x="0" y="0"/>
                                </a:moveTo>
                                <a:lnTo>
                                  <a:pt x="493042" y="0"/>
                                </a:lnTo>
                                <a:lnTo>
                                  <a:pt x="493042" y="35976"/>
                                </a:lnTo>
                                <a:lnTo>
                                  <a:pt x="0" y="35976"/>
                                </a:lnTo>
                                <a:lnTo>
                                  <a:pt x="0" y="0"/>
                                </a:lnTo>
                              </a:path>
                            </a:pathLst>
                          </a:custGeom>
                          <a:solidFill>
                            <a:srgbClr val="006828"/>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49" name="Shape 560475"/>
                        <wps:cNvSpPr>
                          <a:spLocks/>
                        </wps:cNvSpPr>
                        <wps:spPr bwMode="auto">
                          <a:xfrm>
                            <a:off x="21701" y="4958"/>
                            <a:ext cx="652"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FFBE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50" name="Shape 560476"/>
                        <wps:cNvSpPr>
                          <a:spLocks/>
                        </wps:cNvSpPr>
                        <wps:spPr bwMode="auto">
                          <a:xfrm>
                            <a:off x="27266" y="4958"/>
                            <a:ext cx="652"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FFBE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51" name="Shape 560477"/>
                        <wps:cNvSpPr>
                          <a:spLocks/>
                        </wps:cNvSpPr>
                        <wps:spPr bwMode="auto">
                          <a:xfrm>
                            <a:off x="22353" y="4958"/>
                            <a:ext cx="4913" cy="360"/>
                          </a:xfrm>
                          <a:custGeom>
                            <a:avLst/>
                            <a:gdLst>
                              <a:gd name="T0" fmla="*/ 0 w 491303"/>
                              <a:gd name="T1" fmla="*/ 0 h 35976"/>
                              <a:gd name="T2" fmla="*/ 491303 w 491303"/>
                              <a:gd name="T3" fmla="*/ 0 h 35976"/>
                              <a:gd name="T4" fmla="*/ 491303 w 491303"/>
                              <a:gd name="T5" fmla="*/ 35976 h 35976"/>
                              <a:gd name="T6" fmla="*/ 0 w 491303"/>
                              <a:gd name="T7" fmla="*/ 35976 h 35976"/>
                              <a:gd name="T8" fmla="*/ 0 w 491303"/>
                              <a:gd name="T9" fmla="*/ 0 h 35976"/>
                              <a:gd name="T10" fmla="*/ 0 w 491303"/>
                              <a:gd name="T11" fmla="*/ 0 h 35976"/>
                              <a:gd name="T12" fmla="*/ 491303 w 491303"/>
                              <a:gd name="T13" fmla="*/ 35976 h 35976"/>
                            </a:gdLst>
                            <a:ahLst/>
                            <a:cxnLst>
                              <a:cxn ang="0">
                                <a:pos x="T0" y="T1"/>
                              </a:cxn>
                              <a:cxn ang="0">
                                <a:pos x="T2" y="T3"/>
                              </a:cxn>
                              <a:cxn ang="0">
                                <a:pos x="T4" y="T5"/>
                              </a:cxn>
                              <a:cxn ang="0">
                                <a:pos x="T6" y="T7"/>
                              </a:cxn>
                              <a:cxn ang="0">
                                <a:pos x="T8" y="T9"/>
                              </a:cxn>
                            </a:cxnLst>
                            <a:rect l="T10" t="T11" r="T12" b="T13"/>
                            <a:pathLst>
                              <a:path w="491303" h="35976">
                                <a:moveTo>
                                  <a:pt x="0" y="0"/>
                                </a:moveTo>
                                <a:lnTo>
                                  <a:pt x="491303" y="0"/>
                                </a:lnTo>
                                <a:lnTo>
                                  <a:pt x="491303" y="35976"/>
                                </a:lnTo>
                                <a:lnTo>
                                  <a:pt x="0" y="35976"/>
                                </a:lnTo>
                                <a:lnTo>
                                  <a:pt x="0" y="0"/>
                                </a:lnTo>
                              </a:path>
                            </a:pathLst>
                          </a:custGeom>
                          <a:solidFill>
                            <a:srgbClr val="FFBE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52" name="Shape 560478"/>
                        <wps:cNvSpPr>
                          <a:spLocks/>
                        </wps:cNvSpPr>
                        <wps:spPr bwMode="auto">
                          <a:xfrm>
                            <a:off x="27918" y="4958"/>
                            <a:ext cx="653"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EB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53" name="Shape 560479"/>
                        <wps:cNvSpPr>
                          <a:spLocks/>
                        </wps:cNvSpPr>
                        <wps:spPr bwMode="auto">
                          <a:xfrm>
                            <a:off x="33498" y="4958"/>
                            <a:ext cx="652" cy="360"/>
                          </a:xfrm>
                          <a:custGeom>
                            <a:avLst/>
                            <a:gdLst>
                              <a:gd name="T0" fmla="*/ 0 w 65217"/>
                              <a:gd name="T1" fmla="*/ 0 h 35975"/>
                              <a:gd name="T2" fmla="*/ 65217 w 65217"/>
                              <a:gd name="T3" fmla="*/ 0 h 35975"/>
                              <a:gd name="T4" fmla="*/ 65217 w 65217"/>
                              <a:gd name="T5" fmla="*/ 35975 h 35975"/>
                              <a:gd name="T6" fmla="*/ 0 w 65217"/>
                              <a:gd name="T7" fmla="*/ 35975 h 35975"/>
                              <a:gd name="T8" fmla="*/ 0 w 65217"/>
                              <a:gd name="T9" fmla="*/ 0 h 35975"/>
                              <a:gd name="T10" fmla="*/ 0 w 65217"/>
                              <a:gd name="T11" fmla="*/ 0 h 35975"/>
                              <a:gd name="T12" fmla="*/ 65217 w 65217"/>
                              <a:gd name="T13" fmla="*/ 35975 h 35975"/>
                            </a:gdLst>
                            <a:ahLst/>
                            <a:cxnLst>
                              <a:cxn ang="0">
                                <a:pos x="T0" y="T1"/>
                              </a:cxn>
                              <a:cxn ang="0">
                                <a:pos x="T2" y="T3"/>
                              </a:cxn>
                              <a:cxn ang="0">
                                <a:pos x="T4" y="T5"/>
                              </a:cxn>
                              <a:cxn ang="0">
                                <a:pos x="T6" y="T7"/>
                              </a:cxn>
                              <a:cxn ang="0">
                                <a:pos x="T8" y="T9"/>
                              </a:cxn>
                            </a:cxnLst>
                            <a:rect l="T10" t="T11" r="T12" b="T13"/>
                            <a:pathLst>
                              <a:path w="65217" h="35975">
                                <a:moveTo>
                                  <a:pt x="0" y="0"/>
                                </a:moveTo>
                                <a:lnTo>
                                  <a:pt x="65217" y="0"/>
                                </a:lnTo>
                                <a:lnTo>
                                  <a:pt x="65217" y="35975"/>
                                </a:lnTo>
                                <a:lnTo>
                                  <a:pt x="0" y="35975"/>
                                </a:lnTo>
                                <a:lnTo>
                                  <a:pt x="0" y="0"/>
                                </a:lnTo>
                              </a:path>
                            </a:pathLst>
                          </a:custGeom>
                          <a:solidFill>
                            <a:srgbClr val="EB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54" name="Shape 560480"/>
                        <wps:cNvSpPr>
                          <a:spLocks/>
                        </wps:cNvSpPr>
                        <wps:spPr bwMode="auto">
                          <a:xfrm>
                            <a:off x="28571" y="4958"/>
                            <a:ext cx="4927" cy="360"/>
                          </a:xfrm>
                          <a:custGeom>
                            <a:avLst/>
                            <a:gdLst>
                              <a:gd name="T0" fmla="*/ 0 w 492752"/>
                              <a:gd name="T1" fmla="*/ 0 h 35976"/>
                              <a:gd name="T2" fmla="*/ 492752 w 492752"/>
                              <a:gd name="T3" fmla="*/ 0 h 35976"/>
                              <a:gd name="T4" fmla="*/ 492752 w 492752"/>
                              <a:gd name="T5" fmla="*/ 35976 h 35976"/>
                              <a:gd name="T6" fmla="*/ 0 w 492752"/>
                              <a:gd name="T7" fmla="*/ 35976 h 35976"/>
                              <a:gd name="T8" fmla="*/ 0 w 492752"/>
                              <a:gd name="T9" fmla="*/ 0 h 35976"/>
                              <a:gd name="T10" fmla="*/ 0 w 492752"/>
                              <a:gd name="T11" fmla="*/ 0 h 35976"/>
                              <a:gd name="T12" fmla="*/ 492752 w 492752"/>
                              <a:gd name="T13" fmla="*/ 35976 h 35976"/>
                            </a:gdLst>
                            <a:ahLst/>
                            <a:cxnLst>
                              <a:cxn ang="0">
                                <a:pos x="T0" y="T1"/>
                              </a:cxn>
                              <a:cxn ang="0">
                                <a:pos x="T2" y="T3"/>
                              </a:cxn>
                              <a:cxn ang="0">
                                <a:pos x="T4" y="T5"/>
                              </a:cxn>
                              <a:cxn ang="0">
                                <a:pos x="T6" y="T7"/>
                              </a:cxn>
                              <a:cxn ang="0">
                                <a:pos x="T8" y="T9"/>
                              </a:cxn>
                            </a:cxnLst>
                            <a:rect l="T10" t="T11" r="T12" b="T13"/>
                            <a:pathLst>
                              <a:path w="492752" h="35976">
                                <a:moveTo>
                                  <a:pt x="0" y="0"/>
                                </a:moveTo>
                                <a:lnTo>
                                  <a:pt x="492752" y="0"/>
                                </a:lnTo>
                                <a:lnTo>
                                  <a:pt x="492752" y="35976"/>
                                </a:lnTo>
                                <a:lnTo>
                                  <a:pt x="0" y="35976"/>
                                </a:lnTo>
                                <a:lnTo>
                                  <a:pt x="0" y="0"/>
                                </a:lnTo>
                              </a:path>
                            </a:pathLst>
                          </a:custGeom>
                          <a:solidFill>
                            <a:srgbClr val="EB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534755" name="Picture 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23" cy="75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CAD38F" id="Group 376941" o:spid="_x0000_s1026" style="position:absolute;margin-left:114.15pt;margin-top:-40.7pt;width:268.9pt;height:59.55pt;z-index:-251658240" coordsize="34150,7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">
                <v:shape id="Shape 560472" o:spid="_x0000_s1027" style="position:absolute;left:15466;top:4958;width:652;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TeoMYA&#10;AADfAAAADwAAAGRycy9kb3ducmV2LnhtbESPQWvCQBSE7wX/w/KE3urG1qpEV1EhWHozrfdn9pkN&#10;yb5Ns6vGf98tFDwOM/MNs1z3thFX6nzlWMF4lIAgLpyuuFTw/ZW9zEH4gKyxcUwK7uRhvRo8LTHV&#10;7sYHuuahFBHCPkUFJoQ2ldIXhiz6kWuJo3d2ncUQZVdK3eEtwm0jX5NkKi1WHBcMtrQzVNT5xSr4&#10;PG3KfZhtqar3x5/zvM68yTOlnof9ZgEiUB8e4f/2h1bw/jaZTabw9yd+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TeoMYAAADfAAAADwAAAAAAAAAAAAAAAACYAgAAZHJz&#10;L2Rvd25yZXYueG1sUEsFBgAAAAAEAAQA9QAAAIsDAAAAAA==&#10;" path="m,l65217,r,35975l,35975,,e" fillcolor="#006828" stroked="f" strokeweight="0">
                  <v:stroke miterlimit="83231f" joinstyle="miter"/>
                  <v:path arrowok="t" o:connecttype="custom" o:connectlocs="0,0;652,0;652,360;0,360;0,0" o:connectangles="0,0,0,0,0" textboxrect="0,0,65217,35975"/>
                </v:shape>
                <v:shape id="Shape 560473" o:spid="_x0000_s1028" style="position:absolute;left:21049;top:4958;width:652;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h7O8YA&#10;AADfAAAADwAAAGRycy9kb3ducmV2LnhtbESPQWvCQBSE74X+h+UVetNNW9tIdBUtBKU30/b+zD6z&#10;Idm3MbvV+O9dQehxmJlvmPlysK04Ue9rxwpexgkI4tLpmisFP9/5aArCB2SNrWNScCEPy8Xjwxwz&#10;7c68o1MRKhEh7DNUYELoMil9aciiH7uOOHoH11sMUfaV1D2eI9y28jVJPqTFmuOCwY4+DZVN8WcV&#10;fO1X1Saka6qbze/xMG1yb4pcqeenYTUDEWgI/+F7e6sVvL9N0kkKtz/xC8jF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Rh7O8YAAADfAAAADwAAAAAAAAAAAAAAAACYAgAAZHJz&#10;L2Rvd25yZXYueG1sUEsFBgAAAAAEAAQA9QAAAIsDAAAAAA==&#10;" path="m,l65217,r,35975l,35975,,e" fillcolor="#006828" stroked="f" strokeweight="0">
                  <v:stroke miterlimit="83231f" joinstyle="miter"/>
                  <v:path arrowok="t" o:connecttype="custom" o:connectlocs="0,0;652,0;652,360;0,360;0,0" o:connectangles="0,0,0,0,0" textboxrect="0,0,65217,35975"/>
                </v:shape>
                <v:shape id="Shape 560474" o:spid="_x0000_s1029" style="position:absolute;left:16118;top:4958;width:4930;height:360;visibility:visible;mso-wrap-style:square;v-text-anchor:top" coordsize="493042,35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9LOcMA&#10;AADfAAAADwAAAGRycy9kb3ducmV2LnhtbERPPU/DMBDdkfgP1iF1ow60DSjUrVDVSqy0DIyn+HCi&#10;xOdgu2n673sDEuPT+15vJ9+rkWJqAxt4mhegiOtgW3YGvk6Hx1dQKSNb7AOTgSsl2G7u79ZY2XDh&#10;TxqP2SkJ4VShgSbnodI61Q15TPMwEAv3E6LHLDA6bSNeJNz3+rkoSu2xZWlocKBdQ3V3PHspiSP9&#10;fneT25/ycHWrcn8ud50xs4fp/Q1Upin/i//cH9bAarF8Wcpg+SNfQG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9LOcMAAADfAAAADwAAAAAAAAAAAAAAAACYAgAAZHJzL2Rv&#10;d25yZXYueG1sUEsFBgAAAAAEAAQA9QAAAIgDAAAAAA==&#10;" path="m,l493042,r,35976l,35976,,e" fillcolor="#006828" stroked="f" strokeweight="0">
                  <v:stroke miterlimit="83231f" joinstyle="miter"/>
                  <v:path arrowok="t" o:connecttype="custom" o:connectlocs="0,0;4930,0;4930,360;0,360;0,0" o:connectangles="0,0,0,0,0" textboxrect="0,0,493042,35976"/>
                </v:shape>
                <v:shape id="Shape 560475" o:spid="_x0000_s1030" style="position:absolute;left:21701;top:4958;width:652;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61S8UA&#10;AADfAAAADwAAAGRycy9kb3ducmV2LnhtbERPXWvCMBR9H/gfwhV801Stm3ZGEUXYiw92+wF3zV1a&#10;1ty0TbT13y+DwV4OHM4XZ7sfbC3u1PnKsYL5LAFBXDhdsVHw8X6erkH4gKyxdkwKHuRhvxs9bTHT&#10;rucr3fNgRCxhn6GCMoQmk9IXJVn0M9cQR+3LdRZDpJ2RusM+lttaLpLkWVqsOC6U2NCxpOI7v1kF&#10;n31qHqdLuzF5u7isfRMxb5WajIfDK4hAQ/g3/6XftILVMn1JN/D7J34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jrVLxQAAAN8AAAAPAAAAAAAAAAAAAAAAAJgCAABkcnMv&#10;ZG93bnJldi54bWxQSwUGAAAAAAQABAD1AAAAigMAAAAA&#10;" path="m,l65217,r,35975l,35975,,e" fillcolor="#ffbe00" stroked="f" strokeweight="0">
                  <v:stroke miterlimit="83231f" joinstyle="miter"/>
                  <v:path arrowok="t" o:connecttype="custom" o:connectlocs="0,0;652,0;652,360;0,360;0,0" o:connectangles="0,0,0,0,0" textboxrect="0,0,65217,35975"/>
                </v:shape>
                <v:shape id="Shape 560476" o:spid="_x0000_s1031" style="position:absolute;left:27266;top:4958;width:652;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2KC8cA&#10;AADfAAAADwAAAGRycy9kb3ducmV2LnhtbESPTU/DMAyG70j8h8hIu7GUfTHK0gqBkLjssMIPMI1J&#10;KxqnbcLa/Xt8QOJiyfL7PtZzKGffqTONsQ1s4G6ZgSKug23ZGfh4f73dg4oJ2WIXmAxcKEJZXF8d&#10;MLdh4hOdq+SUQDjmaKBJqc+1jnVDHuMy9MRy+wqjxyTr6LQdcRK47/Qqy3baY8vyocGenhuqv6sf&#10;b+Bz2rjLy3F4cNWwOu5jL7MajFnczE+PoBLN6T/8136zBrbrzf1WDMRHXE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ZtigvHAAAA3wAAAA8AAAAAAAAAAAAAAAAAmAIAAGRy&#10;cy9kb3ducmV2LnhtbFBLBQYAAAAABAAEAPUAAACMAwAAAAA=&#10;" path="m,l65217,r,35975l,35975,,e" fillcolor="#ffbe00" stroked="f" strokeweight="0">
                  <v:stroke miterlimit="83231f" joinstyle="miter"/>
                  <v:path arrowok="t" o:connecttype="custom" o:connectlocs="0,0;652,0;652,360;0,360;0,0" o:connectangles="0,0,0,0,0" textboxrect="0,0,65217,35975"/>
                </v:shape>
                <v:shape id="Shape 560477" o:spid="_x0000_s1032" style="position:absolute;left:22353;top:4958;width:4913;height:360;visibility:visible;mso-wrap-style:square;v-text-anchor:top" coordsize="491303,35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2RqcgA&#10;AADfAAAADwAAAGRycy9kb3ducmV2LnhtbESPS4vCQBCE74L/YegFbzrR9UXWUcRFEb34gt1jb6Y3&#10;CWZ6QmbU+O8dQfBYVNVX1GRWm0JcqXK5ZQXdTgSCOLE651TB6bhsj0E4j6yxsEwK7uRgNm02Jhhr&#10;e+M9XQ8+FQHCLkYFmfdlLKVLMjLoOrYkDt6/rQz6IKtU6gpvAW4K2YuioTSYc1jIsKRFRsn5cDEK&#10;dv3danS+/y56m83fcrj//jmetqxU66Oef4HwVPt3+NVeawWDz/5o0IXnn/AF5PQ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3ZGpyAAAAN8AAAAPAAAAAAAAAAAAAAAAAJgCAABk&#10;cnMvZG93bnJldi54bWxQSwUGAAAAAAQABAD1AAAAjQMAAAAA&#10;" path="m,l491303,r,35976l,35976,,e" fillcolor="#ffbe00" stroked="f" strokeweight="0">
                  <v:stroke miterlimit="83231f" joinstyle="miter"/>
                  <v:path arrowok="t" o:connecttype="custom" o:connectlocs="0,0;4913,0;4913,360;0,360;0,0" o:connectangles="0,0,0,0,0" textboxrect="0,0,491303,35976"/>
                </v:shape>
                <v:shape id="Shape 560478" o:spid="_x0000_s1033" style="position:absolute;left:27918;top:4958;width:653;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e9sMcA&#10;AADfAAAADwAAAGRycy9kb3ducmV2LnhtbESPQWvCQBSE70L/w/IK3nSjVltSVxFR6sGL2x48vmZf&#10;k9Ds25BdTfTXu4LgcZiZb5j5srOVOFPjS8cKRsMEBHHmTMm5gp/v7eADhA/IBivHpOBCHpaLl94c&#10;U+NaPtBZh1xECPsUFRQh1KmUPivIoh+6mjh6f66xGKJscmkabCPcVnKcJDNpseS4UGBN64Kyf32y&#10;Co7tMauvl/3XaB3s5ldftSu9Vqr/2q0+QQTqwjP8aO+Mgunk7X06hvuf+AXk4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3vbDHAAAA3wAAAA8AAAAAAAAAAAAAAAAAmAIAAGRy&#10;cy9kb3ducmV2LnhtbFBLBQYAAAAABAAEAPUAAACMAwAAAAA=&#10;" path="m,l65217,r,35975l,35975,,e" fillcolor="#eb0000" stroked="f" strokeweight="0">
                  <v:stroke miterlimit="83231f" joinstyle="miter"/>
                  <v:path arrowok="t" o:connecttype="custom" o:connectlocs="0,0;653,0;653,360;0,360;0,0" o:connectangles="0,0,0,0,0" textboxrect="0,0,65217,35975"/>
                </v:shape>
                <v:shape id="Shape 560479" o:spid="_x0000_s1034" style="position:absolute;left:33498;top:4958;width:652;height:360;visibility:visible;mso-wrap-style:square;v-text-anchor:top" coordsize="65217,35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sYK8gA&#10;AADfAAAADwAAAGRycy9kb3ducmV2LnhtbESPQWvCQBSE7wX/w/KE3uomVatE11CkxR566erB4zP7&#10;TILZtyG7NdFf3y0Uehxm5htmnQ+2EVfqfO1YQTpJQBAXztRcKjjs35+WIHxANtg4JgU38pBvRg9r&#10;zIzr+YuuOpQiQthnqKAKoc2k9EVFFv3EtcTRO7vOYoiyK6XpsI9w28jnJHmRFmuOCxW2tK2ouOhv&#10;q+DYH4v2fvvcpdtg3076rl3ttVKP4+F1BSLQEP7Df+0Po2A+nS3mU/j9E7+A3P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xgryAAAAN8AAAAPAAAAAAAAAAAAAAAAAJgCAABk&#10;cnMvZG93bnJldi54bWxQSwUGAAAAAAQABAD1AAAAjQMAAAAA&#10;" path="m,l65217,r,35975l,35975,,e" fillcolor="#eb0000" stroked="f" strokeweight="0">
                  <v:stroke miterlimit="83231f" joinstyle="miter"/>
                  <v:path arrowok="t" o:connecttype="custom" o:connectlocs="0,0;652,0;652,360;0,360;0,0" o:connectangles="0,0,0,0,0" textboxrect="0,0,65217,35975"/>
                </v:shape>
                <v:shape id="Shape 560480" o:spid="_x0000_s1035" style="position:absolute;left:28571;top:4958;width:4927;height:360;visibility:visible;mso-wrap-style:square;v-text-anchor:top" coordsize="492752,35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WR0soA&#10;AADfAAAADwAAAGRycy9kb3ducmV2LnhtbESPQUsDMRSE74L/ITzBi7TZ1a2VbdOi0oUeSsFWkd4e&#10;m+cmuHlZNmm7/vtGEDwOM/MNM18OrhUn6oP1rCAfZyCIa68tNwre99XoCUSIyBpbz6TghwIsF9dX&#10;cyy1P/MbnXaxEQnCoUQFJsaulDLUhhyGse+Ik/fle4cxyb6RusdzgrtW3mfZo3RoOS0Y7OjVUP29&#10;OzoFuPng4mC2U/uZ2211XOV3L6tKqdub4XkGItIQ/8N/7bVWMHkoppMCfv+kLyAX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iFkdLKAAAA3wAAAA8AAAAAAAAAAAAAAAAAmAIA&#10;AGRycy9kb3ducmV2LnhtbFBLBQYAAAAABAAEAPUAAACPAwAAAAA=&#10;" path="m,l492752,r,35976l,35976,,e" fillcolor="#eb0000" stroked="f" strokeweight="0">
                  <v:stroke miterlimit="83231f" joinstyle="miter"/>
                  <v:path arrowok="t" o:connecttype="custom" o:connectlocs="0,0;4927,0;4927,360;0,360;0,0" o:connectangles="0,0,0,0,0" textboxrect="0,0,492752,35976"/>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36" type="#_x0000_t75" style="position:absolute;width:12623;height:75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ywFrGAAAA3wAAAA8AAABkcnMvZG93bnJldi54bWxEj1trwkAQhd8L/odlhL7VTatRia5ShEL7&#10;JN7wdciOSWh2Ns1OTfz3bqHg4+FcPs5y3btaXakNlWcDr6MEFHHubcWFgePh42UOKgiyxdozGbhR&#10;gPVq8LTEzPqOd3TdS6HiCIcMDZQiTaZ1yEtyGEa+IY7exbcOJcq20LbFLo67Wr8lyVQ7rDgSSmxo&#10;U1L+vf91ETI+n1C+bsfN9tT8zHcTe+5QjHke9u8LUEK9PML/7U9rIB1PZmkKf3/iF9CrO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LLAWsYAAADfAAAADwAAAAAAAAAAAAAA&#10;AACfAgAAZHJzL2Rvd25yZXYueG1sUEsFBgAAAAAEAAQA9wAAAJIDAAAAAA==&#10;">
                  <v:imagedata r:id="rId9" o:title=""/>
                </v:shape>
              </v:group>
            </w:pict>
          </mc:Fallback>
        </mc:AlternateContent>
      </w:r>
      <w:r w:rsidR="00D575CF">
        <w:rPr>
          <w:rFonts w:ascii="Arial" w:hAnsi="Arial"/>
          <w:b/>
          <w:bCs/>
          <w:sz w:val="13"/>
          <w:lang w:val="en"/>
        </w:rPr>
        <w:t xml:space="preserve">                                              </w:t>
      </w:r>
      <w:r w:rsidR="00D575CF">
        <w:rPr>
          <w:rFonts w:ascii="Arial" w:hAnsi="Arial"/>
          <w:b/>
          <w:bCs/>
          <w:sz w:val="11"/>
          <w:lang w:val="en"/>
        </w:rPr>
        <w:t xml:space="preserve"> </w:t>
      </w:r>
      <w:r w:rsidR="00D575CF">
        <w:rPr>
          <w:b/>
          <w:bCs/>
          <w:lang w:val="en"/>
        </w:rPr>
        <w:tab/>
      </w:r>
      <w:r w:rsidR="00D575CF">
        <w:rPr>
          <w:rFonts w:ascii="Calibri" w:hAnsi="Calibri"/>
          <w:sz w:val="14"/>
          <w:lang w:val="en"/>
        </w:rPr>
        <w:t xml:space="preserve"> </w:t>
      </w:r>
      <w:r w:rsidR="00D575CF">
        <w:rPr>
          <w:rFonts w:ascii="Calibri" w:hAnsi="Calibri"/>
          <w:sz w:val="14"/>
          <w:lang w:val="en"/>
        </w:rPr>
        <w:tab/>
        <w:t xml:space="preserve"> </w:t>
      </w:r>
      <w:r w:rsidR="00D575CF">
        <w:rPr>
          <w:rFonts w:ascii="Calibri" w:hAnsi="Calibri"/>
          <w:sz w:val="14"/>
          <w:lang w:val="en"/>
        </w:rPr>
        <w:tab/>
        <w:t xml:space="preserve"> </w:t>
      </w:r>
    </w:p>
    <w:p w:rsidR="008F1AA2" w:rsidRDefault="00D575CF">
      <w:pPr>
        <w:spacing w:after="0" w:line="259" w:lineRule="auto"/>
        <w:ind w:left="2198" w:right="0"/>
        <w:jc w:val="left"/>
      </w:pPr>
      <w:r>
        <w:rPr>
          <w:rFonts w:ascii="Arial" w:hAnsi="Arial"/>
          <w:sz w:val="13"/>
          <w:lang w:val="en"/>
        </w:rPr>
        <w:t xml:space="preserve">                                               </w:t>
      </w:r>
      <w:r>
        <w:rPr>
          <w:rFonts w:ascii="Arial" w:hAnsi="Arial"/>
          <w:b/>
          <w:bCs/>
          <w:sz w:val="13"/>
          <w:lang w:val="en"/>
        </w:rPr>
        <w:t>REPUBLIC OF BENIN</w:t>
      </w:r>
      <w:r>
        <w:rPr>
          <w:rFonts w:ascii="Calibri" w:hAnsi="Calibri"/>
          <w:sz w:val="14"/>
          <w:lang w:val="en"/>
        </w:rPr>
        <w:t xml:space="preserve"> </w:t>
      </w:r>
    </w:p>
    <w:p w:rsidR="008F1AA2" w:rsidRDefault="00D575CF">
      <w:pPr>
        <w:spacing w:after="0" w:line="259" w:lineRule="auto"/>
        <w:ind w:left="992" w:right="0" w:firstLine="0"/>
        <w:jc w:val="center"/>
      </w:pPr>
      <w:r>
        <w:rPr>
          <w:rFonts w:ascii="Calibri" w:eastAsia="Calibri" w:hAnsi="Calibri" w:cs="Calibri"/>
          <w:sz w:val="14"/>
          <w:lang w:val="en"/>
        </w:rPr>
        <w:t xml:space="preserve">               </w:t>
      </w:r>
    </w:p>
    <w:p w:rsidR="008F1AA2" w:rsidRDefault="00D575CF">
      <w:pPr>
        <w:spacing w:after="0" w:line="259" w:lineRule="auto"/>
        <w:ind w:left="2203" w:right="0" w:firstLine="0"/>
        <w:jc w:val="left"/>
      </w:pPr>
      <w:r>
        <w:rPr>
          <w:rFonts w:ascii="Calibri" w:eastAsia="Calibri" w:hAnsi="Calibri" w:cs="Calibri"/>
          <w:sz w:val="14"/>
          <w:lang w:val="en"/>
        </w:rPr>
        <w:t xml:space="preserve"> </w:t>
      </w:r>
    </w:p>
    <w:p w:rsidR="008F1AA2" w:rsidRDefault="00D575CF">
      <w:pPr>
        <w:spacing w:after="27" w:line="259" w:lineRule="auto"/>
        <w:ind w:left="2203" w:right="0" w:firstLine="0"/>
        <w:jc w:val="left"/>
      </w:pPr>
      <w:r>
        <w:rPr>
          <w:rFonts w:ascii="Calibri" w:eastAsia="Calibri" w:hAnsi="Calibri" w:cs="Calibri"/>
          <w:sz w:val="14"/>
          <w:lang w:val="en"/>
        </w:rPr>
        <w:t xml:space="preserve"> </w:t>
      </w:r>
    </w:p>
    <w:p w:rsidR="008F1AA2" w:rsidRDefault="00D575CF">
      <w:pPr>
        <w:spacing w:after="0" w:line="259" w:lineRule="auto"/>
        <w:ind w:left="0" w:right="131" w:firstLine="0"/>
        <w:jc w:val="right"/>
      </w:pPr>
      <w:r>
        <w:rPr>
          <w:rFonts w:ascii="Calibri" w:hAnsi="Calibri"/>
          <w:sz w:val="14"/>
          <w:lang w:val="en"/>
        </w:rPr>
        <w:t xml:space="preserve"> </w:t>
      </w:r>
      <w:r>
        <w:rPr>
          <w:lang w:val="en"/>
        </w:rPr>
        <w:tab/>
      </w:r>
      <w:r>
        <w:rPr>
          <w:sz w:val="24"/>
          <w:lang w:val="en"/>
        </w:rPr>
        <w:t xml:space="preserve"> </w:t>
      </w:r>
    </w:p>
    <w:p w:rsidR="008F1AA2" w:rsidRDefault="00D575CF">
      <w:pPr>
        <w:spacing w:after="0" w:line="259" w:lineRule="auto"/>
        <w:ind w:left="0" w:right="261" w:firstLine="0"/>
        <w:jc w:val="center"/>
      </w:pPr>
      <w:r>
        <w:rPr>
          <w:rFonts w:ascii="Berlin Sans FB" w:eastAsia="Berlin Sans FB" w:hAnsi="Berlin Sans FB" w:cs="Berlin Sans FB"/>
          <w:color w:val="2E3640"/>
          <w:lang w:val="en"/>
        </w:rPr>
        <w:t xml:space="preserve"> </w:t>
      </w:r>
    </w:p>
    <w:p w:rsidR="008F1AA2" w:rsidRDefault="00D575CF" w:rsidP="00C1250A">
      <w:pPr>
        <w:tabs>
          <w:tab w:val="center" w:pos="9244"/>
        </w:tabs>
        <w:spacing w:after="41" w:line="259" w:lineRule="auto"/>
        <w:ind w:left="0" w:right="0" w:firstLine="0"/>
        <w:jc w:val="center"/>
      </w:pPr>
      <w:r>
        <w:rPr>
          <w:rFonts w:ascii="Arial" w:hAnsi="Arial"/>
          <w:b/>
          <w:bCs/>
          <w:lang w:val="en"/>
        </w:rPr>
        <w:t>National Agency for Vaccination and Primary Healthcare</w:t>
      </w:r>
    </w:p>
    <w:p w:rsidR="008F1AA2" w:rsidRPr="0006597E" w:rsidRDefault="00D575CF">
      <w:pPr>
        <w:spacing w:after="39" w:line="259" w:lineRule="auto"/>
        <w:ind w:left="0" w:right="334" w:firstLine="0"/>
        <w:jc w:val="center"/>
        <w:rPr>
          <w:sz w:val="22"/>
          <w:szCs w:val="18"/>
          <w:lang w:val="fr-FR"/>
        </w:rPr>
      </w:pPr>
      <w:r w:rsidRPr="0006597E">
        <w:rPr>
          <w:rFonts w:ascii="Arial" w:eastAsia="Arial" w:hAnsi="Arial" w:cs="Arial"/>
          <w:b/>
          <w:bCs/>
          <w:sz w:val="22"/>
          <w:szCs w:val="18"/>
          <w:lang w:val="fr-FR"/>
        </w:rPr>
        <w:t xml:space="preserve">(Agence Nationale pour la Vaccination et les Soins de Santé  Primaires- ANV-SSP) </w:t>
      </w:r>
    </w:p>
    <w:p w:rsidR="008F1AA2" w:rsidRDefault="00D575CF">
      <w:pPr>
        <w:tabs>
          <w:tab w:val="center" w:pos="490"/>
          <w:tab w:val="center" w:pos="4624"/>
        </w:tabs>
        <w:spacing w:after="70" w:line="249" w:lineRule="auto"/>
        <w:ind w:left="0" w:right="0" w:firstLine="0"/>
        <w:jc w:val="left"/>
      </w:pPr>
      <w:r w:rsidRPr="0003496F">
        <w:rPr>
          <w:lang w:val="fr-FR"/>
        </w:rPr>
        <w:tab/>
      </w:r>
      <w:r w:rsidRPr="0003496F">
        <w:rPr>
          <w:sz w:val="37"/>
          <w:vertAlign w:val="superscript"/>
          <w:lang w:val="fr-FR"/>
        </w:rPr>
        <w:t xml:space="preserve"> </w:t>
      </w:r>
      <w:r w:rsidRPr="0003496F">
        <w:rPr>
          <w:sz w:val="37"/>
          <w:lang w:val="fr-FR"/>
        </w:rPr>
        <w:tab/>
      </w:r>
      <w:r>
        <w:rPr>
          <w:rFonts w:ascii="Arial" w:hAnsi="Arial"/>
          <w:b/>
          <w:bCs/>
          <w:sz w:val="24"/>
          <w:lang w:val="en"/>
        </w:rPr>
        <w:t xml:space="preserve">``````````````` </w:t>
      </w:r>
    </w:p>
    <w:p w:rsidR="008F1AA2" w:rsidRDefault="00D575CF">
      <w:pPr>
        <w:spacing w:after="363" w:line="259" w:lineRule="auto"/>
        <w:ind w:left="490" w:right="0" w:firstLine="0"/>
        <w:jc w:val="left"/>
        <w:rPr>
          <w:rFonts w:ascii="Berlin Sans FB" w:hAnsi="Berlin Sans FB"/>
          <w:b/>
          <w:bCs/>
          <w:color w:val="2E3640"/>
          <w:sz w:val="24"/>
          <w:lang w:val="en"/>
        </w:rPr>
      </w:pPr>
      <w:r>
        <w:rPr>
          <w:sz w:val="24"/>
          <w:lang w:val="en"/>
        </w:rPr>
        <w:t xml:space="preserve"> </w:t>
      </w:r>
      <w:r>
        <w:rPr>
          <w:sz w:val="24"/>
          <w:lang w:val="en"/>
        </w:rPr>
        <w:tab/>
      </w:r>
      <w:r>
        <w:rPr>
          <w:rFonts w:ascii="Berlin Sans FB" w:hAnsi="Berlin Sans FB"/>
          <w:b/>
          <w:bCs/>
          <w:color w:val="2E3640"/>
          <w:sz w:val="24"/>
          <w:lang w:val="en"/>
        </w:rPr>
        <w:t xml:space="preserve"> </w:t>
      </w:r>
    </w:p>
    <w:p w:rsidR="0006597E" w:rsidRDefault="0006597E">
      <w:pPr>
        <w:spacing w:after="363" w:line="259" w:lineRule="auto"/>
        <w:ind w:left="490" w:right="0" w:firstLine="0"/>
        <w:jc w:val="left"/>
        <w:rPr>
          <w:rFonts w:ascii="Berlin Sans FB" w:hAnsi="Berlin Sans FB"/>
          <w:b/>
          <w:bCs/>
          <w:color w:val="2E3640"/>
          <w:sz w:val="24"/>
          <w:lang w:val="en"/>
        </w:rPr>
      </w:pPr>
      <w:r>
        <w:rPr>
          <w:noProof/>
        </w:rPr>
        <mc:AlternateContent>
          <mc:Choice Requires="wps">
            <w:drawing>
              <wp:anchor distT="0" distB="0" distL="114300" distR="114300" simplePos="0" relativeHeight="251661312" behindDoc="0" locked="0" layoutInCell="1" allowOverlap="1" wp14:anchorId="7764D0E5" wp14:editId="71AEDBEC">
                <wp:simplePos x="0" y="0"/>
                <wp:positionH relativeFrom="column">
                  <wp:posOffset>135255</wp:posOffset>
                </wp:positionH>
                <wp:positionV relativeFrom="paragraph">
                  <wp:posOffset>371153</wp:posOffset>
                </wp:positionV>
                <wp:extent cx="1828800" cy="1828800"/>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7D530E" w:rsidRPr="0006597E" w:rsidRDefault="007D530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06597E">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Measles rubella vaccine</w:t>
                            </w:r>
                          </w:p>
                          <w:p w:rsidR="007D530E" w:rsidRPr="0006597E" w:rsidRDefault="007D530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06597E">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introduction plan</w:t>
                            </w:r>
                          </w:p>
                          <w:p w:rsidR="007D530E" w:rsidRPr="0006597E" w:rsidRDefault="0006597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to replace the MCV vacci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contrasting" dir="t">
                            <a:rot lat="0" lon="0" rev="4500000"/>
                          </a:lightRig>
                        </a:scene3d>
                        <a:sp3d contourW="6350" prstMaterial="metal">
                          <a:bevelT w="127000" h="31750" prst="relaxedInset"/>
                          <a:contourClr>
                            <a:schemeClr val="accent1">
                              <a:shade val="75000"/>
                            </a:schemeClr>
                          </a:contourClr>
                        </a:sp3d>
                      </wps:bodyPr>
                    </wps:wsp>
                  </a:graphicData>
                </a:graphic>
              </wp:anchor>
            </w:drawing>
          </mc:Choice>
          <mc:Fallback>
            <w:pict>
              <v:shapetype w14:anchorId="7764D0E5" id="_x0000_t202" coordsize="21600,21600" o:spt="202" path="m,l,21600r21600,l21600,xe">
                <v:stroke joinstyle="miter"/>
                <v:path gradientshapeok="t" o:connecttype="rect"/>
              </v:shapetype>
              <v:shape id="Text Box 1" o:spid="_x0000_s1026" type="#_x0000_t202" style="position:absolute;left:0;text-align:left;margin-left:10.65pt;margin-top:29.2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" filled="f" stroked="f">
                <v:textbox style="mso-fit-shape-to-text:t">
                  <w:txbxContent>
                    <w:p w:rsidR="007D530E" w:rsidRPr="0006597E" w:rsidRDefault="007D530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06597E">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Measles rubella vaccine</w:t>
                      </w:r>
                    </w:p>
                    <w:p w:rsidR="007D530E" w:rsidRPr="0006597E" w:rsidRDefault="007D530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06597E">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introduction plan</w:t>
                      </w:r>
                    </w:p>
                    <w:p w:rsidR="007D530E" w:rsidRPr="0006597E" w:rsidRDefault="0006597E" w:rsidP="007D530E">
                      <w:pPr>
                        <w:spacing w:after="257" w:line="259" w:lineRule="auto"/>
                        <w:ind w:left="490"/>
                        <w:jc w:val="cente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Pr>
                          <w:rFonts w:ascii="Garamond" w:eastAsia="Garamond" w:hAnsi="Garamond" w:cs="Garamond"/>
                          <w:b/>
                          <w:bCs/>
                          <w:caps/>
                          <w:sz w:val="52"/>
                          <w:szCs w:val="52"/>
                          <w:lang w:val="en"/>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to replace the MCV vaccine</w:t>
                      </w:r>
                    </w:p>
                  </w:txbxContent>
                </v:textbox>
              </v:shape>
            </w:pict>
          </mc:Fallback>
        </mc:AlternateContent>
      </w:r>
    </w:p>
    <w:p w:rsidR="0006597E" w:rsidRDefault="0006597E">
      <w:pPr>
        <w:spacing w:after="363" w:line="259" w:lineRule="auto"/>
        <w:ind w:left="490" w:right="0" w:firstLine="0"/>
        <w:jc w:val="left"/>
      </w:pPr>
    </w:p>
    <w:p w:rsidR="008F1AA2" w:rsidRDefault="00D575CF">
      <w:pPr>
        <w:spacing w:after="228" w:line="259" w:lineRule="auto"/>
        <w:ind w:left="490" w:right="0" w:firstLine="0"/>
        <w:jc w:val="left"/>
      </w:pPr>
      <w:r>
        <w:rPr>
          <w:sz w:val="24"/>
          <w:lang w:val="en"/>
        </w:rPr>
        <w:t xml:space="preserve"> </w:t>
      </w:r>
    </w:p>
    <w:p w:rsidR="008F1AA2" w:rsidRDefault="00D575CF">
      <w:pPr>
        <w:spacing w:after="257" w:line="259" w:lineRule="auto"/>
        <w:ind w:left="490" w:right="0" w:firstLine="0"/>
        <w:jc w:val="left"/>
      </w:pPr>
      <w:r>
        <w:rPr>
          <w:rFonts w:ascii="Garamond" w:eastAsia="Garamond" w:hAnsi="Garamond" w:cs="Garamond"/>
          <w:b/>
          <w:bCs/>
          <w:sz w:val="22"/>
          <w:lang w:val="en"/>
        </w:rPr>
        <w:t xml:space="preserve"> </w:t>
      </w:r>
    </w:p>
    <w:p w:rsidR="008F1AA2" w:rsidRDefault="00D575CF">
      <w:pPr>
        <w:spacing w:after="417" w:line="259" w:lineRule="auto"/>
        <w:ind w:left="490" w:right="0" w:firstLine="0"/>
        <w:jc w:val="left"/>
        <w:rPr>
          <w:rFonts w:ascii="Garamond" w:eastAsia="Garamond" w:hAnsi="Garamond" w:cs="Garamond"/>
          <w:b/>
          <w:bCs/>
          <w:sz w:val="22"/>
          <w:lang w:val="en"/>
        </w:rPr>
      </w:pPr>
      <w:r>
        <w:rPr>
          <w:rFonts w:ascii="Garamond" w:eastAsia="Garamond" w:hAnsi="Garamond" w:cs="Garamond"/>
          <w:b/>
          <w:bCs/>
          <w:sz w:val="22"/>
          <w:lang w:val="en"/>
        </w:rPr>
        <w:t xml:space="preserve"> </w:t>
      </w:r>
    </w:p>
    <w:p w:rsidR="0006597E" w:rsidRDefault="0006597E">
      <w:pPr>
        <w:spacing w:after="417" w:line="259" w:lineRule="auto"/>
        <w:ind w:left="490" w:right="0" w:firstLine="0"/>
        <w:jc w:val="left"/>
      </w:pPr>
    </w:p>
    <w:p w:rsidR="008F1AA2" w:rsidRDefault="008F1AA2">
      <w:pPr>
        <w:spacing w:after="253" w:line="259" w:lineRule="auto"/>
        <w:ind w:left="490" w:right="0" w:firstLine="0"/>
        <w:jc w:val="left"/>
      </w:pPr>
    </w:p>
    <w:p w:rsidR="007D530E" w:rsidRDefault="00D575CF" w:rsidP="0006597E">
      <w:pPr>
        <w:spacing w:after="253" w:line="259" w:lineRule="auto"/>
        <w:ind w:left="490" w:right="0" w:firstLine="0"/>
        <w:jc w:val="left"/>
        <w:rPr>
          <w:rFonts w:ascii="Garamond" w:eastAsia="Garamond" w:hAnsi="Garamond" w:cs="Garamond"/>
          <w:b/>
          <w:bCs/>
          <w:sz w:val="22"/>
          <w:lang w:val="en"/>
        </w:rPr>
      </w:pPr>
      <w:r>
        <w:rPr>
          <w:rFonts w:ascii="Garamond" w:eastAsia="Garamond" w:hAnsi="Garamond" w:cs="Garamond"/>
          <w:b/>
          <w:bCs/>
          <w:sz w:val="22"/>
          <w:lang w:val="en"/>
        </w:rPr>
        <w:t xml:space="preserve"> </w:t>
      </w:r>
    </w:p>
    <w:p w:rsidR="007D530E" w:rsidRDefault="007D530E" w:rsidP="0003496F">
      <w:pPr>
        <w:spacing w:after="253" w:line="259" w:lineRule="auto"/>
        <w:ind w:left="490" w:right="0" w:firstLine="0"/>
        <w:jc w:val="left"/>
      </w:pPr>
    </w:p>
    <w:p w:rsidR="008F1AA2" w:rsidRDefault="00D575CF">
      <w:pPr>
        <w:pStyle w:val="Heading5"/>
      </w:pPr>
      <w:r>
        <w:rPr>
          <w:bCs/>
          <w:lang w:val="en"/>
        </w:rPr>
        <w:t xml:space="preserve">                                                                                                       January 2017 </w:t>
      </w:r>
    </w:p>
    <w:p w:rsidR="0003496F" w:rsidRDefault="00D575CF" w:rsidP="0003496F">
      <w:pPr>
        <w:spacing w:after="264" w:line="259" w:lineRule="auto"/>
        <w:ind w:left="555" w:right="0" w:firstLine="0"/>
        <w:jc w:val="center"/>
        <w:rPr>
          <w:rFonts w:ascii="Garamond" w:eastAsia="Garamond" w:hAnsi="Garamond" w:cs="Garamond"/>
          <w:b/>
          <w:bCs/>
          <w:lang w:val="en"/>
        </w:rPr>
      </w:pPr>
      <w:r>
        <w:rPr>
          <w:rFonts w:ascii="Garamond" w:eastAsia="Garamond" w:hAnsi="Garamond" w:cs="Garamond"/>
          <w:b/>
          <w:bCs/>
          <w:lang w:val="en"/>
        </w:rPr>
        <w:t xml:space="preserve"> </w:t>
      </w:r>
    </w:p>
    <w:p w:rsidR="008F1AA2" w:rsidRDefault="004232F7" w:rsidP="0003496F">
      <w:pPr>
        <w:spacing w:after="264" w:line="259" w:lineRule="auto"/>
        <w:ind w:left="555" w:right="0" w:firstLine="0"/>
        <w:jc w:val="center"/>
      </w:pPr>
      <w:r>
        <w:rPr>
          <w:rFonts w:ascii="Calibri" w:eastAsia="Calibri" w:hAnsi="Calibri" w:cs="Calibri"/>
          <w:noProof/>
          <w:sz w:val="22"/>
        </w:rPr>
        <mc:AlternateContent>
          <mc:Choice Requires="wpg">
            <w:drawing>
              <wp:inline distT="0" distB="0" distL="0" distR="0">
                <wp:extent cx="5808980" cy="54610"/>
                <wp:effectExtent l="1270" t="635" r="0" b="1905"/>
                <wp:docPr id="534742" name="Group 376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8980" cy="54610"/>
                          <a:chOff x="0" y="0"/>
                          <a:chExt cx="58088" cy="548"/>
                        </a:xfrm>
                      </wpg:grpSpPr>
                      <wps:wsp>
                        <wps:cNvPr id="534743" name="Shape 560481"/>
                        <wps:cNvSpPr>
                          <a:spLocks/>
                        </wps:cNvSpPr>
                        <wps:spPr bwMode="auto">
                          <a:xfrm>
                            <a:off x="0" y="0"/>
                            <a:ext cx="58088" cy="365"/>
                          </a:xfrm>
                          <a:custGeom>
                            <a:avLst/>
                            <a:gdLst>
                              <a:gd name="T0" fmla="*/ 0 w 5808853"/>
                              <a:gd name="T1" fmla="*/ 0 h 36576"/>
                              <a:gd name="T2" fmla="*/ 5808853 w 5808853"/>
                              <a:gd name="T3" fmla="*/ 0 h 36576"/>
                              <a:gd name="T4" fmla="*/ 5808853 w 5808853"/>
                              <a:gd name="T5" fmla="*/ 36576 h 36576"/>
                              <a:gd name="T6" fmla="*/ 0 w 5808853"/>
                              <a:gd name="T7" fmla="*/ 36576 h 36576"/>
                              <a:gd name="T8" fmla="*/ 0 w 5808853"/>
                              <a:gd name="T9" fmla="*/ 0 h 36576"/>
                              <a:gd name="T10" fmla="*/ 0 w 5808853"/>
                              <a:gd name="T11" fmla="*/ 0 h 36576"/>
                              <a:gd name="T12" fmla="*/ 5808853 w 5808853"/>
                              <a:gd name="T13" fmla="*/ 36576 h 36576"/>
                            </a:gdLst>
                            <a:ahLst/>
                            <a:cxnLst>
                              <a:cxn ang="0">
                                <a:pos x="T0" y="T1"/>
                              </a:cxn>
                              <a:cxn ang="0">
                                <a:pos x="T2" y="T3"/>
                              </a:cxn>
                              <a:cxn ang="0">
                                <a:pos x="T4" y="T5"/>
                              </a:cxn>
                              <a:cxn ang="0">
                                <a:pos x="T6" y="T7"/>
                              </a:cxn>
                              <a:cxn ang="0">
                                <a:pos x="T8" y="T9"/>
                              </a:cxn>
                            </a:cxnLst>
                            <a:rect l="T10" t="T11" r="T12" b="T13"/>
                            <a:pathLst>
                              <a:path w="5808853" h="36576">
                                <a:moveTo>
                                  <a:pt x="0" y="0"/>
                                </a:moveTo>
                                <a:lnTo>
                                  <a:pt x="5808853" y="0"/>
                                </a:lnTo>
                                <a:lnTo>
                                  <a:pt x="5808853"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44" name="Shape 560482"/>
                        <wps:cNvSpPr>
                          <a:spLocks/>
                        </wps:cNvSpPr>
                        <wps:spPr bwMode="auto">
                          <a:xfrm>
                            <a:off x="0" y="457"/>
                            <a:ext cx="58088" cy="91"/>
                          </a:xfrm>
                          <a:custGeom>
                            <a:avLst/>
                            <a:gdLst>
                              <a:gd name="T0" fmla="*/ 0 w 5808853"/>
                              <a:gd name="T1" fmla="*/ 0 h 9144"/>
                              <a:gd name="T2" fmla="*/ 5808853 w 5808853"/>
                              <a:gd name="T3" fmla="*/ 0 h 9144"/>
                              <a:gd name="T4" fmla="*/ 5808853 w 5808853"/>
                              <a:gd name="T5" fmla="*/ 9144 h 9144"/>
                              <a:gd name="T6" fmla="*/ 0 w 5808853"/>
                              <a:gd name="T7" fmla="*/ 9144 h 9144"/>
                              <a:gd name="T8" fmla="*/ 0 w 5808853"/>
                              <a:gd name="T9" fmla="*/ 0 h 9144"/>
                              <a:gd name="T10" fmla="*/ 0 w 5808853"/>
                              <a:gd name="T11" fmla="*/ 0 h 9144"/>
                              <a:gd name="T12" fmla="*/ 5808853 w 5808853"/>
                              <a:gd name="T13" fmla="*/ 9144 h 9144"/>
                            </a:gdLst>
                            <a:ahLst/>
                            <a:cxnLst>
                              <a:cxn ang="0">
                                <a:pos x="T0" y="T1"/>
                              </a:cxn>
                              <a:cxn ang="0">
                                <a:pos x="T2" y="T3"/>
                              </a:cxn>
                              <a:cxn ang="0">
                                <a:pos x="T4" y="T5"/>
                              </a:cxn>
                              <a:cxn ang="0">
                                <a:pos x="T6" y="T7"/>
                              </a:cxn>
                              <a:cxn ang="0">
                                <a:pos x="T8" y="T9"/>
                              </a:cxn>
                            </a:cxnLst>
                            <a:rect l="T10" t="T11" r="T12" b="T13"/>
                            <a:pathLst>
                              <a:path w="5808853" h="9144">
                                <a:moveTo>
                                  <a:pt x="0" y="0"/>
                                </a:moveTo>
                                <a:lnTo>
                                  <a:pt x="5808853" y="0"/>
                                </a:lnTo>
                                <a:lnTo>
                                  <a:pt x="5808853"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8E1DCE1" id="Group 376940" o:spid="_x0000_s1026" style="width:457.4pt;height:4.3pt;mso-position-horizontal-relative:char;mso-position-vertical-relative:line" coordsize="58088,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">
                <v:shape id="Shape 560481" o:spid="_x0000_s1027" style="position:absolute;width:58088;height:365;visibility:visible;mso-wrap-style:square;v-text-anchor:top" coordsize="5808853,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o5zsoA&#10;AADfAAAADwAAAGRycy9kb3ducmV2LnhtbESP3WoCMRSE7wt9h3AK3tWsv62rUUTbIgiFrqXg3XFz&#10;3CxuTpZNqluf3hQKvRxm5htmtmhtJc7U+NKxgl43AUGcO11yoeBz9/r4DMIHZI2VY1LwQx4W8/u7&#10;GabaXfiDzlkoRISwT1GBCaFOpfS5IYu+62ri6B1dYzFE2RRSN3iJcFvJfpKMpcWS44LBmlaG8lP2&#10;bRVMkkO2LdrlbrTe9F/wZL721/c3pToP7XIKIlAb/sN/7Y1WMBoMn4YD+P0Tv4Cc3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GuKOc7KAAAA3wAAAA8AAAAAAAAAAAAAAAAAmAIA&#10;AGRycy9kb3ducmV2LnhtbFBLBQYAAAAABAAEAPUAAACPAwAAAAA=&#10;" path="m,l5808853,r,36576l,36576,,e" fillcolor="#622423" stroked="f" strokeweight="0">
                  <v:stroke miterlimit="83231f" joinstyle="miter"/>
                  <v:path arrowok="t" o:connecttype="custom" o:connectlocs="0,0;58088,0;58088,365;0,365;0,0" o:connectangles="0,0,0,0,0" textboxrect="0,0,5808853,36576"/>
                </v:shape>
                <v:shape id="Shape 560482" o:spid="_x0000_s1028" style="position:absolute;top:457;width:58088;height:91;visibility:visible;mso-wrap-style:square;v-text-anchor:top" coordsize="580885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qeZMkA&#10;AADfAAAADwAAAGRycy9kb3ducmV2LnhtbESPT2vCQBTE74LfYXmCt7qppn9MXUUUwYMgtfbg7ZF9&#10;TUKzb+PuauK3dwsFj8PM/IaZLTpTiys5X1lW8DxKQBDnVldcKDh+bZ7eQfiArLG2TApu5GEx7/dm&#10;mGnb8iddD6EQEcI+QwVlCE0mpc9LMuhHtiGO3o91BkOUrpDaYRvhppbjJHmVBiuOCyU2tCop/z1c&#10;jIL0+zQ9n277yXG968a01q3bTVulhoNu+QEiUBce4f/2Vit4maRvaQp/f+IXkP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7tqeZMkAAADfAAAADwAAAAAAAAAAAAAAAACYAgAA&#10;ZHJzL2Rvd25yZXYueG1sUEsFBgAAAAAEAAQA9QAAAI4DAAAAAA==&#10;" path="m,l5808853,r,9144l,9144,,e" fillcolor="#622423" stroked="f" strokeweight="0">
                  <v:stroke miterlimit="83231f" joinstyle="miter"/>
                  <v:path arrowok="t" o:connecttype="custom" o:connectlocs="0,0;58088,0;58088,91;0,91;0,0" o:connectangles="0,0,0,0,0" textboxrect="0,0,5808853,9144"/>
                </v:shape>
                <w10:anchorlock/>
              </v:group>
            </w:pict>
          </mc:Fallback>
        </mc:AlternateContent>
      </w:r>
    </w:p>
    <w:p w:rsidR="008F1AA2" w:rsidRDefault="00D575CF">
      <w:pPr>
        <w:spacing w:after="0" w:line="259" w:lineRule="auto"/>
        <w:ind w:left="490" w:right="0" w:firstLine="0"/>
        <w:jc w:val="left"/>
      </w:pPr>
      <w:r>
        <w:rPr>
          <w:rFonts w:ascii="Cambria" w:eastAsia="Cambria" w:hAnsi="Cambria" w:cs="Cambria"/>
          <w:sz w:val="24"/>
          <w:lang w:val="en"/>
        </w:rPr>
        <w:t xml:space="preserve"> </w:t>
      </w:r>
    </w:p>
    <w:p w:rsidR="008F1AA2" w:rsidRDefault="00D575CF">
      <w:pPr>
        <w:spacing w:after="0" w:line="259" w:lineRule="auto"/>
        <w:ind w:left="490" w:right="0" w:firstLine="0"/>
        <w:jc w:val="left"/>
      </w:pPr>
      <w:r>
        <w:rPr>
          <w:sz w:val="24"/>
          <w:lang w:val="en"/>
        </w:rPr>
        <w:t xml:space="preserve"> </w:t>
      </w:r>
    </w:p>
    <w:p w:rsidR="008F1AA2" w:rsidRDefault="00D575CF">
      <w:pPr>
        <w:pStyle w:val="Heading5"/>
        <w:spacing w:after="190"/>
        <w:ind w:left="493"/>
        <w:jc w:val="center"/>
      </w:pPr>
      <w:r>
        <w:rPr>
          <w:rFonts w:ascii="Calibri" w:eastAsia="Calibri" w:hAnsi="Calibri" w:cs="Calibri"/>
          <w:b w:val="0"/>
          <w:i/>
          <w:iCs/>
          <w:sz w:val="32"/>
          <w:lang w:val="en"/>
        </w:rPr>
        <w:lastRenderedPageBreak/>
        <w:t>TABLES OF CONTENTS</w:t>
      </w:r>
      <w:r>
        <w:rPr>
          <w:rFonts w:ascii="Calibri" w:eastAsia="Calibri" w:hAnsi="Calibri" w:cs="Calibri"/>
          <w:bCs/>
          <w:i/>
          <w:iCs/>
          <w:sz w:val="32"/>
          <w:lang w:val="en"/>
        </w:rPr>
        <w:t xml:space="preserve"> </w:t>
      </w:r>
    </w:p>
    <w:p w:rsidR="008F1AA2" w:rsidRDefault="00D575CF" w:rsidP="007D06A2">
      <w:pPr>
        <w:spacing w:after="121" w:line="240" w:lineRule="atLeast"/>
        <w:ind w:left="485" w:right="-9"/>
        <w:jc w:val="distribute"/>
      </w:pPr>
      <w:r>
        <w:rPr>
          <w:rFonts w:ascii="Calibri" w:eastAsia="Calibri" w:hAnsi="Calibri" w:cs="Calibri"/>
          <w:i/>
          <w:iCs/>
          <w:sz w:val="24"/>
          <w:lang w:val="en"/>
        </w:rPr>
        <w:t>ACRONYMS ................................................................................................................</w:t>
      </w:r>
      <w:r w:rsidR="00E35458">
        <w:rPr>
          <w:rFonts w:ascii="Calibri" w:eastAsia="Calibri" w:hAnsi="Calibri" w:cs="Calibri"/>
          <w:i/>
          <w:iCs/>
          <w:sz w:val="24"/>
          <w:lang w:val="en"/>
        </w:rPr>
        <w:t>.....</w:t>
      </w:r>
      <w:r>
        <w:rPr>
          <w:rFonts w:ascii="Calibri" w:eastAsia="Calibri" w:hAnsi="Calibri" w:cs="Calibri"/>
          <w:i/>
          <w:iCs/>
          <w:sz w:val="24"/>
          <w:lang w:val="en"/>
        </w:rPr>
        <w:t>...........3</w:t>
      </w:r>
      <w:r>
        <w:rPr>
          <w:rFonts w:ascii="Calibri" w:eastAsia="Calibri" w:hAnsi="Calibri" w:cs="Calibri"/>
          <w:sz w:val="24"/>
          <w:lang w:val="en"/>
        </w:rPr>
        <w:t xml:space="preserve"> </w:t>
      </w:r>
    </w:p>
    <w:p w:rsidR="008F1AA2" w:rsidRDefault="00D575CF" w:rsidP="007D06A2">
      <w:pPr>
        <w:spacing w:after="5" w:line="240" w:lineRule="atLeast"/>
        <w:ind w:left="485" w:right="-9"/>
        <w:jc w:val="distribute"/>
      </w:pPr>
      <w:r>
        <w:rPr>
          <w:rFonts w:ascii="Calibri" w:eastAsia="Calibri" w:hAnsi="Calibri" w:cs="Calibri"/>
          <w:i/>
          <w:iCs/>
          <w:sz w:val="24"/>
          <w:lang w:val="en"/>
        </w:rPr>
        <w:t>LIST OF  FIGURES ....................................................................................................</w:t>
      </w:r>
      <w:r w:rsidR="00E35458">
        <w:rPr>
          <w:rFonts w:ascii="Calibri" w:eastAsia="Calibri" w:hAnsi="Calibri" w:cs="Calibri"/>
          <w:i/>
          <w:iCs/>
          <w:sz w:val="24"/>
          <w:lang w:val="en"/>
        </w:rPr>
        <w:t>.......</w:t>
      </w:r>
      <w:r>
        <w:rPr>
          <w:rFonts w:ascii="Calibri" w:eastAsia="Calibri" w:hAnsi="Calibri" w:cs="Calibri"/>
          <w:i/>
          <w:iCs/>
          <w:sz w:val="24"/>
          <w:lang w:val="en"/>
        </w:rPr>
        <w:t>..</w:t>
      </w:r>
      <w:r w:rsidR="00E35458">
        <w:rPr>
          <w:rFonts w:ascii="Calibri" w:eastAsia="Calibri" w:hAnsi="Calibri" w:cs="Calibri"/>
          <w:i/>
          <w:iCs/>
          <w:sz w:val="24"/>
          <w:lang w:val="en"/>
        </w:rPr>
        <w:t>.</w:t>
      </w:r>
      <w:r>
        <w:rPr>
          <w:rFonts w:ascii="Calibri" w:eastAsia="Calibri" w:hAnsi="Calibri" w:cs="Calibri"/>
          <w:i/>
          <w:iCs/>
          <w:sz w:val="24"/>
          <w:lang w:val="en"/>
        </w:rPr>
        <w:t>..........4</w:t>
      </w:r>
      <w:r>
        <w:rPr>
          <w:rFonts w:ascii="Calibri" w:eastAsia="Calibri" w:hAnsi="Calibri" w:cs="Calibri"/>
          <w:sz w:val="24"/>
          <w:lang w:val="en"/>
        </w:rPr>
        <w:t xml:space="preserve"> </w:t>
      </w:r>
      <w:r>
        <w:rPr>
          <w:rFonts w:ascii="Calibri" w:eastAsia="Calibri" w:hAnsi="Calibri" w:cs="Calibri"/>
          <w:i/>
          <w:iCs/>
          <w:sz w:val="24"/>
          <w:lang w:val="en"/>
        </w:rPr>
        <w:t>Analytical summary ............................................................................................</w:t>
      </w:r>
      <w:r w:rsidR="00E35458">
        <w:rPr>
          <w:rFonts w:ascii="Calibri" w:eastAsia="Calibri" w:hAnsi="Calibri" w:cs="Calibri"/>
          <w:i/>
          <w:iCs/>
          <w:sz w:val="24"/>
          <w:lang w:val="en"/>
        </w:rPr>
        <w:t>..</w:t>
      </w:r>
      <w:r>
        <w:rPr>
          <w:rFonts w:ascii="Calibri" w:eastAsia="Calibri" w:hAnsi="Calibri" w:cs="Calibri"/>
          <w:i/>
          <w:iCs/>
          <w:sz w:val="24"/>
          <w:lang w:val="en"/>
        </w:rPr>
        <w:t>.....................6</w:t>
      </w:r>
      <w:r>
        <w:rPr>
          <w:rFonts w:ascii="Calibri" w:eastAsia="Calibri" w:hAnsi="Calibri" w:cs="Calibri"/>
          <w:sz w:val="24"/>
          <w:lang w:val="en"/>
        </w:rPr>
        <w:t xml:space="preserve"> </w:t>
      </w:r>
    </w:p>
    <w:p w:rsidR="008F1AA2" w:rsidRDefault="007C2F96" w:rsidP="007D06A2">
      <w:pPr>
        <w:numPr>
          <w:ilvl w:val="0"/>
          <w:numId w:val="1"/>
        </w:numPr>
        <w:spacing w:after="121" w:line="240" w:lineRule="atLeast"/>
        <w:ind w:left="787" w:right="-9" w:hanging="312"/>
        <w:jc w:val="distribute"/>
      </w:pPr>
      <w:r>
        <w:rPr>
          <w:rFonts w:ascii="Calibri" w:eastAsia="Calibri" w:hAnsi="Calibri" w:cs="Calibri"/>
          <w:i/>
          <w:iCs/>
          <w:sz w:val="24"/>
          <w:lang w:val="en"/>
        </w:rPr>
        <w:t xml:space="preserve">General points on Benin </w:t>
      </w:r>
      <w:r w:rsidR="00D575CF">
        <w:rPr>
          <w:rFonts w:ascii="Calibri" w:eastAsia="Calibri" w:hAnsi="Calibri" w:cs="Calibri"/>
          <w:i/>
          <w:iCs/>
          <w:sz w:val="24"/>
          <w:lang w:val="en"/>
        </w:rPr>
        <w:t>.......................................................................................................9</w:t>
      </w:r>
      <w:r w:rsidR="00D575CF">
        <w:rPr>
          <w:rFonts w:ascii="Calibri" w:eastAsia="Calibri" w:hAnsi="Calibri" w:cs="Calibri"/>
          <w:sz w:val="24"/>
          <w:lang w:val="en"/>
        </w:rPr>
        <w:t xml:space="preserve"> </w:t>
      </w:r>
    </w:p>
    <w:p w:rsidR="008F1AA2" w:rsidRDefault="007C2F96" w:rsidP="007D06A2">
      <w:pPr>
        <w:numPr>
          <w:ilvl w:val="0"/>
          <w:numId w:val="1"/>
        </w:numPr>
        <w:spacing w:after="121" w:line="240" w:lineRule="atLeast"/>
        <w:ind w:left="787" w:right="-9" w:hanging="312"/>
        <w:jc w:val="distribute"/>
      </w:pPr>
      <w:r>
        <w:rPr>
          <w:rFonts w:ascii="Calibri" w:eastAsia="Calibri" w:hAnsi="Calibri" w:cs="Calibri"/>
          <w:i/>
          <w:iCs/>
          <w:sz w:val="24"/>
          <w:lang w:val="en"/>
        </w:rPr>
        <w:t xml:space="preserve">Healthcare sector overview </w:t>
      </w:r>
      <w:r w:rsidR="00D575CF">
        <w:rPr>
          <w:rFonts w:ascii="Calibri" w:eastAsia="Calibri" w:hAnsi="Calibri" w:cs="Calibri"/>
          <w:i/>
          <w:iCs/>
          <w:sz w:val="24"/>
          <w:lang w:val="en"/>
        </w:rPr>
        <w:t>........................................................................</w:t>
      </w:r>
      <w:r w:rsidR="00E35458">
        <w:rPr>
          <w:rFonts w:ascii="Calibri" w:eastAsia="Calibri" w:hAnsi="Calibri" w:cs="Calibri"/>
          <w:i/>
          <w:iCs/>
          <w:sz w:val="24"/>
          <w:lang w:val="en"/>
        </w:rPr>
        <w:t>...............</w:t>
      </w:r>
      <w:r w:rsidR="00D575CF">
        <w:rPr>
          <w:rFonts w:ascii="Calibri" w:eastAsia="Calibri" w:hAnsi="Calibri" w:cs="Calibri"/>
          <w:i/>
          <w:iCs/>
          <w:sz w:val="24"/>
          <w:lang w:val="en"/>
        </w:rPr>
        <w:t>.........11</w:t>
      </w:r>
      <w:r w:rsidR="00D575CF">
        <w:rPr>
          <w:rFonts w:ascii="Calibri" w:eastAsia="Calibri" w:hAnsi="Calibri" w:cs="Calibri"/>
          <w:sz w:val="24"/>
          <w:lang w:val="en"/>
        </w:rPr>
        <w:t xml:space="preserve"> </w:t>
      </w:r>
    </w:p>
    <w:p w:rsidR="008F1AA2" w:rsidRDefault="00D575CF" w:rsidP="007D06A2">
      <w:pPr>
        <w:numPr>
          <w:ilvl w:val="1"/>
          <w:numId w:val="5"/>
        </w:numPr>
        <w:spacing w:after="123" w:line="240" w:lineRule="atLeast"/>
        <w:ind w:right="0" w:hanging="417"/>
        <w:jc w:val="distribute"/>
      </w:pPr>
      <w:r>
        <w:rPr>
          <w:rFonts w:ascii="Calibri" w:eastAsia="Calibri" w:hAnsi="Calibri" w:cs="Calibri"/>
          <w:sz w:val="24"/>
          <w:lang w:val="en"/>
        </w:rPr>
        <w:t>Organi</w:t>
      </w:r>
      <w:r w:rsidR="007C2F96">
        <w:rPr>
          <w:rFonts w:ascii="Calibri" w:eastAsia="Calibri" w:hAnsi="Calibri" w:cs="Calibri"/>
          <w:sz w:val="24"/>
          <w:lang w:val="en"/>
        </w:rPr>
        <w:t xml:space="preserve">sation of the healthcare system </w:t>
      </w:r>
      <w:r>
        <w:rPr>
          <w:rFonts w:ascii="Calibri" w:eastAsia="Calibri" w:hAnsi="Calibri" w:cs="Calibri"/>
          <w:sz w:val="24"/>
          <w:lang w:val="en"/>
        </w:rPr>
        <w:t>...........</w:t>
      </w:r>
      <w:r w:rsidR="00E35458">
        <w:rPr>
          <w:rFonts w:ascii="Calibri" w:eastAsia="Calibri" w:hAnsi="Calibri" w:cs="Calibri"/>
          <w:sz w:val="24"/>
          <w:lang w:val="en"/>
        </w:rPr>
        <w:t>.............................................</w:t>
      </w:r>
      <w:r>
        <w:rPr>
          <w:rFonts w:ascii="Calibri" w:eastAsia="Calibri" w:hAnsi="Calibri" w:cs="Calibri"/>
          <w:sz w:val="24"/>
          <w:lang w:val="en"/>
        </w:rPr>
        <w:t xml:space="preserve">................11 </w:t>
      </w:r>
    </w:p>
    <w:p w:rsidR="008F1AA2" w:rsidRDefault="00D575CF" w:rsidP="007D06A2">
      <w:pPr>
        <w:numPr>
          <w:ilvl w:val="1"/>
          <w:numId w:val="5"/>
        </w:numPr>
        <w:spacing w:after="123" w:line="240" w:lineRule="atLeast"/>
        <w:ind w:right="0" w:hanging="417"/>
        <w:jc w:val="distribute"/>
      </w:pPr>
      <w:r>
        <w:rPr>
          <w:rFonts w:ascii="Calibri" w:eastAsia="Calibri" w:hAnsi="Calibri" w:cs="Calibri"/>
          <w:sz w:val="24"/>
          <w:lang w:val="en"/>
        </w:rPr>
        <w:t>Epidemiological data ........................................................</w:t>
      </w:r>
      <w:r w:rsidR="00E35458">
        <w:rPr>
          <w:rFonts w:ascii="Calibri" w:eastAsia="Calibri" w:hAnsi="Calibri" w:cs="Calibri"/>
          <w:sz w:val="24"/>
          <w:lang w:val="en"/>
        </w:rPr>
        <w:t>............</w:t>
      </w:r>
      <w:r>
        <w:rPr>
          <w:rFonts w:ascii="Calibri" w:eastAsia="Calibri" w:hAnsi="Calibri" w:cs="Calibri"/>
          <w:sz w:val="24"/>
          <w:lang w:val="en"/>
        </w:rPr>
        <w:t xml:space="preserve">................................13 </w:t>
      </w:r>
    </w:p>
    <w:p w:rsidR="008F1AA2" w:rsidRDefault="00D575CF" w:rsidP="007D06A2">
      <w:pPr>
        <w:numPr>
          <w:ilvl w:val="1"/>
          <w:numId w:val="5"/>
        </w:numPr>
        <w:spacing w:after="123" w:line="240" w:lineRule="atLeast"/>
        <w:ind w:right="0" w:hanging="417"/>
        <w:jc w:val="distribute"/>
      </w:pPr>
      <w:r>
        <w:rPr>
          <w:rFonts w:ascii="Calibri" w:eastAsia="Calibri" w:hAnsi="Calibri" w:cs="Calibri"/>
          <w:sz w:val="24"/>
          <w:lang w:val="en"/>
        </w:rPr>
        <w:t xml:space="preserve">Situation analysis for the Expanded </w:t>
      </w:r>
      <w:r w:rsidR="007C2F96">
        <w:rPr>
          <w:rFonts w:ascii="Calibri" w:eastAsia="Calibri" w:hAnsi="Calibri" w:cs="Calibri"/>
          <w:sz w:val="24"/>
          <w:lang w:val="en"/>
        </w:rPr>
        <w:t xml:space="preserve">Programme on Immunisation (EPI) </w:t>
      </w:r>
      <w:r>
        <w:rPr>
          <w:rFonts w:ascii="Calibri" w:eastAsia="Calibri" w:hAnsi="Calibri" w:cs="Calibri"/>
          <w:sz w:val="24"/>
          <w:lang w:val="en"/>
        </w:rPr>
        <w:t>..........</w:t>
      </w:r>
      <w:r w:rsidR="00E35458">
        <w:rPr>
          <w:rFonts w:ascii="Calibri" w:eastAsia="Calibri" w:hAnsi="Calibri" w:cs="Calibri"/>
          <w:sz w:val="24"/>
          <w:lang w:val="en"/>
        </w:rPr>
        <w:t>..</w:t>
      </w:r>
      <w:r>
        <w:rPr>
          <w:rFonts w:ascii="Calibri" w:eastAsia="Calibri" w:hAnsi="Calibri" w:cs="Calibri"/>
          <w:sz w:val="24"/>
          <w:lang w:val="en"/>
        </w:rPr>
        <w:t xml:space="preserve">.........13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Institutional and management framework</w:t>
      </w:r>
      <w:r w:rsidR="007C2F96">
        <w:rPr>
          <w:rFonts w:ascii="Calibri" w:eastAsia="Calibri" w:hAnsi="Calibri" w:cs="Calibri"/>
          <w:sz w:val="24"/>
          <w:lang w:val="en"/>
        </w:rPr>
        <w:t xml:space="preserve"> .</w:t>
      </w:r>
      <w:r w:rsidR="00E35458">
        <w:rPr>
          <w:rFonts w:ascii="Calibri" w:eastAsia="Calibri" w:hAnsi="Calibri" w:cs="Calibri"/>
          <w:sz w:val="24"/>
          <w:lang w:val="en"/>
        </w:rPr>
        <w:t>...........................</w:t>
      </w:r>
      <w:r>
        <w:rPr>
          <w:rFonts w:ascii="Calibri" w:eastAsia="Calibri" w:hAnsi="Calibri" w:cs="Calibri"/>
          <w:sz w:val="24"/>
          <w:lang w:val="en"/>
        </w:rPr>
        <w:t xml:space="preserve">...............................13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Services offered .............................</w:t>
      </w:r>
      <w:r w:rsidR="00E35458">
        <w:rPr>
          <w:rFonts w:ascii="Calibri" w:eastAsia="Calibri" w:hAnsi="Calibri" w:cs="Calibri"/>
          <w:sz w:val="24"/>
          <w:lang w:val="en"/>
        </w:rPr>
        <w:t>.......</w:t>
      </w:r>
      <w:r>
        <w:rPr>
          <w:rFonts w:ascii="Calibri" w:eastAsia="Calibri" w:hAnsi="Calibri" w:cs="Calibri"/>
          <w:sz w:val="24"/>
          <w:lang w:val="en"/>
        </w:rPr>
        <w:t xml:space="preserve">.................................................................14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Quality of va</w:t>
      </w:r>
      <w:r w:rsidR="007C2F96">
        <w:rPr>
          <w:rFonts w:ascii="Calibri" w:eastAsia="Calibri" w:hAnsi="Calibri" w:cs="Calibri"/>
          <w:sz w:val="24"/>
          <w:lang w:val="en"/>
        </w:rPr>
        <w:t xml:space="preserve">ccines and cold chain Situation </w:t>
      </w:r>
      <w:r>
        <w:rPr>
          <w:rFonts w:ascii="Calibri" w:eastAsia="Calibri" w:hAnsi="Calibri" w:cs="Calibri"/>
          <w:sz w:val="24"/>
          <w:lang w:val="en"/>
        </w:rPr>
        <w:t>........................</w:t>
      </w:r>
      <w:r w:rsidR="00E35458">
        <w:rPr>
          <w:rFonts w:ascii="Calibri" w:eastAsia="Calibri" w:hAnsi="Calibri" w:cs="Calibri"/>
          <w:sz w:val="24"/>
          <w:lang w:val="en"/>
        </w:rPr>
        <w:t>................</w:t>
      </w:r>
      <w:r>
        <w:rPr>
          <w:rFonts w:ascii="Calibri" w:eastAsia="Calibri" w:hAnsi="Calibri" w:cs="Calibri"/>
          <w:sz w:val="24"/>
          <w:lang w:val="en"/>
        </w:rPr>
        <w:t xml:space="preserve">.................16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Communication ......................................................................</w:t>
      </w:r>
      <w:r w:rsidR="00E35458">
        <w:rPr>
          <w:rFonts w:ascii="Calibri" w:eastAsia="Calibri" w:hAnsi="Calibri" w:cs="Calibri"/>
          <w:sz w:val="24"/>
          <w:lang w:val="en"/>
        </w:rPr>
        <w:t>..</w:t>
      </w:r>
      <w:r>
        <w:rPr>
          <w:rFonts w:ascii="Calibri" w:eastAsia="Calibri" w:hAnsi="Calibri" w:cs="Calibri"/>
          <w:sz w:val="24"/>
          <w:lang w:val="en"/>
        </w:rPr>
        <w:t xml:space="preserve">.............................19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Data management ...........................................................................................</w:t>
      </w:r>
      <w:r w:rsidR="00E35458">
        <w:rPr>
          <w:rFonts w:ascii="Calibri" w:eastAsia="Calibri" w:hAnsi="Calibri" w:cs="Calibri"/>
          <w:sz w:val="24"/>
          <w:lang w:val="en"/>
        </w:rPr>
        <w:t>......</w:t>
      </w:r>
      <w:r>
        <w:rPr>
          <w:rFonts w:ascii="Calibri" w:eastAsia="Calibri" w:hAnsi="Calibri" w:cs="Calibri"/>
          <w:sz w:val="24"/>
          <w:lang w:val="en"/>
        </w:rPr>
        <w:t xml:space="preserve">19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Human resources .....................................................................................</w:t>
      </w:r>
      <w:r w:rsidR="00E35458">
        <w:rPr>
          <w:rFonts w:ascii="Calibri" w:eastAsia="Calibri" w:hAnsi="Calibri" w:cs="Calibri"/>
          <w:sz w:val="24"/>
          <w:lang w:val="en"/>
        </w:rPr>
        <w:t>.........</w:t>
      </w:r>
      <w:r>
        <w:rPr>
          <w:rFonts w:ascii="Calibri" w:eastAsia="Calibri" w:hAnsi="Calibri" w:cs="Calibri"/>
          <w:sz w:val="24"/>
          <w:lang w:val="en"/>
        </w:rPr>
        <w:t xml:space="preserve">.....20 </w:t>
      </w:r>
    </w:p>
    <w:p w:rsidR="008F1AA2" w:rsidRDefault="00D575CF" w:rsidP="007D06A2">
      <w:pPr>
        <w:numPr>
          <w:ilvl w:val="2"/>
          <w:numId w:val="7"/>
        </w:numPr>
        <w:spacing w:after="123" w:line="240" w:lineRule="atLeast"/>
        <w:ind w:right="0" w:hanging="599"/>
        <w:jc w:val="distribute"/>
      </w:pPr>
      <w:r>
        <w:rPr>
          <w:rFonts w:ascii="Calibri" w:eastAsia="Calibri" w:hAnsi="Calibri" w:cs="Calibri"/>
          <w:sz w:val="24"/>
          <w:lang w:val="en"/>
        </w:rPr>
        <w:t>Funding .........................................................................................</w:t>
      </w:r>
      <w:r w:rsidR="00E35458">
        <w:rPr>
          <w:rFonts w:ascii="Calibri" w:eastAsia="Calibri" w:hAnsi="Calibri" w:cs="Calibri"/>
          <w:sz w:val="24"/>
          <w:lang w:val="en"/>
        </w:rPr>
        <w:t>...........</w:t>
      </w:r>
      <w:r>
        <w:rPr>
          <w:rFonts w:ascii="Calibri" w:eastAsia="Calibri" w:hAnsi="Calibri" w:cs="Calibri"/>
          <w:sz w:val="24"/>
          <w:lang w:val="en"/>
        </w:rPr>
        <w:t xml:space="preserve">..............20 </w:t>
      </w:r>
    </w:p>
    <w:p w:rsidR="008F1AA2" w:rsidRDefault="00D575CF" w:rsidP="007D06A2">
      <w:pPr>
        <w:spacing w:after="123" w:line="240" w:lineRule="atLeast"/>
        <w:ind w:left="740" w:right="0"/>
        <w:jc w:val="distribute"/>
      </w:pPr>
      <w:r>
        <w:rPr>
          <w:rFonts w:ascii="Calibri" w:eastAsia="Calibri" w:hAnsi="Calibri" w:cs="Calibri"/>
          <w:sz w:val="24"/>
          <w:lang w:val="en"/>
        </w:rPr>
        <w:t>2.4. EPI Performance .......................................................................</w:t>
      </w:r>
      <w:r w:rsidR="00E35458">
        <w:rPr>
          <w:rFonts w:ascii="Calibri" w:eastAsia="Calibri" w:hAnsi="Calibri" w:cs="Calibri"/>
          <w:sz w:val="24"/>
          <w:lang w:val="en"/>
        </w:rPr>
        <w:t>...........</w:t>
      </w:r>
      <w:r>
        <w:rPr>
          <w:rFonts w:ascii="Calibri" w:eastAsia="Calibri" w:hAnsi="Calibri" w:cs="Calibri"/>
          <w:sz w:val="24"/>
          <w:lang w:val="en"/>
        </w:rPr>
        <w:t xml:space="preserve">.........................20 </w:t>
      </w:r>
    </w:p>
    <w:p w:rsidR="008F1AA2" w:rsidRDefault="00D575CF" w:rsidP="007D06A2">
      <w:pPr>
        <w:numPr>
          <w:ilvl w:val="2"/>
          <w:numId w:val="3"/>
        </w:numPr>
        <w:spacing w:after="123" w:line="240" w:lineRule="atLeast"/>
        <w:ind w:right="0" w:hanging="599"/>
        <w:jc w:val="distribute"/>
      </w:pPr>
      <w:r>
        <w:rPr>
          <w:rFonts w:ascii="Calibri" w:eastAsia="Calibri" w:hAnsi="Calibri" w:cs="Calibri"/>
          <w:sz w:val="24"/>
          <w:lang w:val="en"/>
        </w:rPr>
        <w:t>Vaccination coverage ...............................................</w:t>
      </w:r>
      <w:r w:rsidR="00E35458">
        <w:rPr>
          <w:rFonts w:ascii="Calibri" w:eastAsia="Calibri" w:hAnsi="Calibri" w:cs="Calibri"/>
          <w:sz w:val="24"/>
          <w:lang w:val="en"/>
        </w:rPr>
        <w:t>....</w:t>
      </w:r>
      <w:r>
        <w:rPr>
          <w:rFonts w:ascii="Calibri" w:eastAsia="Calibri" w:hAnsi="Calibri" w:cs="Calibri"/>
          <w:sz w:val="24"/>
          <w:lang w:val="en"/>
        </w:rPr>
        <w:t xml:space="preserve">.........................................20 </w:t>
      </w:r>
    </w:p>
    <w:p w:rsidR="008F1AA2" w:rsidRDefault="00D575CF" w:rsidP="007D06A2">
      <w:pPr>
        <w:numPr>
          <w:ilvl w:val="2"/>
          <w:numId w:val="3"/>
        </w:numPr>
        <w:spacing w:after="123" w:line="240" w:lineRule="atLeast"/>
        <w:ind w:right="0" w:hanging="599"/>
        <w:jc w:val="distribute"/>
      </w:pPr>
      <w:r>
        <w:rPr>
          <w:rFonts w:ascii="Calibri" w:eastAsia="Calibri" w:hAnsi="Calibri" w:cs="Calibri"/>
          <w:sz w:val="24"/>
          <w:lang w:val="en"/>
        </w:rPr>
        <w:t>Monitoring of vaccine-preventable diseases ......................</w:t>
      </w:r>
      <w:r w:rsidR="00E35458">
        <w:rPr>
          <w:rFonts w:ascii="Calibri" w:eastAsia="Calibri" w:hAnsi="Calibri" w:cs="Calibri"/>
          <w:sz w:val="24"/>
          <w:lang w:val="en"/>
        </w:rPr>
        <w:t>................</w:t>
      </w:r>
      <w:r>
        <w:rPr>
          <w:rFonts w:ascii="Calibri" w:eastAsia="Calibri" w:hAnsi="Calibri" w:cs="Calibri"/>
          <w:sz w:val="24"/>
          <w:lang w:val="en"/>
        </w:rPr>
        <w:t xml:space="preserve">...................22 </w:t>
      </w:r>
    </w:p>
    <w:p w:rsidR="008F1AA2" w:rsidRDefault="00D575CF" w:rsidP="007D06A2">
      <w:pPr>
        <w:numPr>
          <w:ilvl w:val="0"/>
          <w:numId w:val="1"/>
        </w:numPr>
        <w:spacing w:after="121" w:line="240" w:lineRule="atLeast"/>
        <w:ind w:left="787" w:right="-9" w:hanging="312"/>
        <w:jc w:val="distribute"/>
      </w:pPr>
      <w:r>
        <w:rPr>
          <w:rFonts w:ascii="Calibri" w:eastAsia="Calibri" w:hAnsi="Calibri" w:cs="Calibri"/>
          <w:i/>
          <w:iCs/>
          <w:sz w:val="24"/>
          <w:lang w:val="en"/>
        </w:rPr>
        <w:t>Introducing the rub</w:t>
      </w:r>
      <w:r w:rsidR="007C2F96">
        <w:rPr>
          <w:rFonts w:ascii="Calibri" w:eastAsia="Calibri" w:hAnsi="Calibri" w:cs="Calibri"/>
          <w:i/>
          <w:iCs/>
          <w:sz w:val="24"/>
          <w:lang w:val="en"/>
        </w:rPr>
        <w:t xml:space="preserve">ella vaccine in the routine EPI </w:t>
      </w:r>
      <w:r>
        <w:rPr>
          <w:rFonts w:ascii="Calibri" w:eastAsia="Calibri" w:hAnsi="Calibri" w:cs="Calibri"/>
          <w:i/>
          <w:iCs/>
          <w:sz w:val="24"/>
          <w:lang w:val="en"/>
        </w:rPr>
        <w:t>....................</w:t>
      </w:r>
      <w:r w:rsidR="00E35458">
        <w:rPr>
          <w:rFonts w:ascii="Calibri" w:eastAsia="Calibri" w:hAnsi="Calibri" w:cs="Calibri"/>
          <w:i/>
          <w:iCs/>
          <w:sz w:val="24"/>
          <w:lang w:val="en"/>
        </w:rPr>
        <w:t>........................</w:t>
      </w:r>
      <w:r>
        <w:rPr>
          <w:rFonts w:ascii="Calibri" w:eastAsia="Calibri" w:hAnsi="Calibri" w:cs="Calibri"/>
          <w:i/>
          <w:iCs/>
          <w:sz w:val="24"/>
          <w:lang w:val="en"/>
        </w:rPr>
        <w:t>..................25</w:t>
      </w:r>
      <w:r>
        <w:rPr>
          <w:rFonts w:ascii="Calibri" w:eastAsia="Calibri" w:hAnsi="Calibri" w:cs="Calibri"/>
          <w:sz w:val="24"/>
          <w:lang w:val="en"/>
        </w:rPr>
        <w:t xml:space="preserve"> </w:t>
      </w:r>
    </w:p>
    <w:p w:rsidR="008F1AA2" w:rsidRDefault="00D575CF" w:rsidP="007D06A2">
      <w:pPr>
        <w:numPr>
          <w:ilvl w:val="1"/>
          <w:numId w:val="2"/>
        </w:numPr>
        <w:spacing w:after="123" w:line="240" w:lineRule="atLeast"/>
        <w:ind w:right="0" w:hanging="417"/>
        <w:jc w:val="distribute"/>
      </w:pPr>
      <w:r>
        <w:rPr>
          <w:rFonts w:ascii="Calibri" w:eastAsia="Calibri" w:hAnsi="Calibri" w:cs="Calibri"/>
          <w:sz w:val="24"/>
          <w:lang w:val="en"/>
        </w:rPr>
        <w:t>Background and justification for introducing t</w:t>
      </w:r>
      <w:r w:rsidR="00E35458">
        <w:rPr>
          <w:rFonts w:ascii="Calibri" w:eastAsia="Calibri" w:hAnsi="Calibri" w:cs="Calibri"/>
          <w:sz w:val="24"/>
          <w:lang w:val="en"/>
        </w:rPr>
        <w:t>he measles-rubella (MR) vaccine</w:t>
      </w:r>
      <w:r w:rsidR="007C2F96">
        <w:rPr>
          <w:rFonts w:ascii="Calibri" w:eastAsia="Calibri" w:hAnsi="Calibri" w:cs="Calibri"/>
          <w:sz w:val="24"/>
          <w:lang w:val="en"/>
        </w:rPr>
        <w:t xml:space="preserve"> ..</w:t>
      </w:r>
      <w:r w:rsidR="00E35458">
        <w:rPr>
          <w:rFonts w:ascii="Calibri" w:eastAsia="Calibri" w:hAnsi="Calibri" w:cs="Calibri"/>
          <w:sz w:val="24"/>
          <w:lang w:val="en"/>
        </w:rPr>
        <w:t>…….</w:t>
      </w:r>
      <w:r>
        <w:rPr>
          <w:rFonts w:ascii="Calibri" w:eastAsia="Calibri" w:hAnsi="Calibri" w:cs="Calibri"/>
          <w:sz w:val="24"/>
          <w:lang w:val="en"/>
        </w:rPr>
        <w:t xml:space="preserve">25 </w:t>
      </w:r>
    </w:p>
    <w:p w:rsidR="008F1AA2" w:rsidRDefault="00D575CF" w:rsidP="007D06A2">
      <w:pPr>
        <w:numPr>
          <w:ilvl w:val="1"/>
          <w:numId w:val="2"/>
        </w:numPr>
        <w:spacing w:after="123" w:line="240" w:lineRule="atLeast"/>
        <w:ind w:right="0" w:hanging="417"/>
        <w:jc w:val="distribute"/>
      </w:pPr>
      <w:r>
        <w:rPr>
          <w:rFonts w:ascii="Calibri" w:eastAsia="Calibri" w:hAnsi="Calibri" w:cs="Calibri"/>
          <w:sz w:val="24"/>
          <w:lang w:val="en"/>
        </w:rPr>
        <w:t xml:space="preserve">Objectives .....................................................................................................................27 </w:t>
      </w:r>
    </w:p>
    <w:p w:rsidR="008F1AA2" w:rsidRDefault="00D575CF" w:rsidP="007D06A2">
      <w:pPr>
        <w:spacing w:after="123" w:line="240" w:lineRule="atLeast"/>
        <w:ind w:left="980" w:right="0"/>
        <w:jc w:val="distribute"/>
      </w:pPr>
      <w:r>
        <w:rPr>
          <w:rFonts w:ascii="Calibri" w:eastAsia="Calibri" w:hAnsi="Calibri" w:cs="Calibri"/>
          <w:sz w:val="24"/>
          <w:lang w:val="en"/>
        </w:rPr>
        <w:t>3.2.1. General objective ...</w:t>
      </w:r>
      <w:r w:rsidR="00E35458">
        <w:rPr>
          <w:rFonts w:ascii="Calibri" w:eastAsia="Calibri" w:hAnsi="Calibri" w:cs="Calibri"/>
          <w:sz w:val="24"/>
          <w:lang w:val="en"/>
        </w:rPr>
        <w:t>......................................</w:t>
      </w:r>
      <w:r>
        <w:rPr>
          <w:rFonts w:ascii="Calibri" w:eastAsia="Calibri" w:hAnsi="Calibri" w:cs="Calibri"/>
          <w:sz w:val="24"/>
          <w:lang w:val="en"/>
        </w:rPr>
        <w:t xml:space="preserve">.........................................................27 </w:t>
      </w:r>
    </w:p>
    <w:p w:rsidR="008F1AA2" w:rsidRDefault="00D575CF" w:rsidP="007D06A2">
      <w:pPr>
        <w:numPr>
          <w:ilvl w:val="1"/>
          <w:numId w:val="4"/>
        </w:numPr>
        <w:spacing w:after="123" w:line="240" w:lineRule="atLeast"/>
        <w:ind w:right="0" w:hanging="470"/>
        <w:jc w:val="distribute"/>
      </w:pPr>
      <w:r>
        <w:rPr>
          <w:rFonts w:ascii="Calibri" w:eastAsia="Calibri" w:hAnsi="Calibri" w:cs="Calibri"/>
          <w:sz w:val="24"/>
          <w:lang w:val="en"/>
        </w:rPr>
        <w:t>2. Specific objectives ..................................</w:t>
      </w:r>
      <w:r w:rsidR="00E35458">
        <w:rPr>
          <w:rFonts w:ascii="Calibri" w:eastAsia="Calibri" w:hAnsi="Calibri" w:cs="Calibri"/>
          <w:sz w:val="24"/>
          <w:lang w:val="en"/>
        </w:rPr>
        <w:t>.....</w:t>
      </w:r>
      <w:r>
        <w:rPr>
          <w:rFonts w:ascii="Calibri" w:eastAsia="Calibri" w:hAnsi="Calibri" w:cs="Calibri"/>
          <w:sz w:val="24"/>
          <w:lang w:val="en"/>
        </w:rPr>
        <w:t xml:space="preserve">.........................................................27 </w:t>
      </w:r>
    </w:p>
    <w:p w:rsidR="008F1AA2" w:rsidRDefault="00D575CF" w:rsidP="007D06A2">
      <w:pPr>
        <w:numPr>
          <w:ilvl w:val="1"/>
          <w:numId w:val="4"/>
        </w:numPr>
        <w:spacing w:after="123" w:line="240" w:lineRule="atLeast"/>
        <w:ind w:right="0" w:hanging="470"/>
        <w:jc w:val="distribute"/>
      </w:pPr>
      <w:r>
        <w:rPr>
          <w:rFonts w:ascii="Calibri" w:eastAsia="Calibri" w:hAnsi="Calibri" w:cs="Calibri"/>
          <w:sz w:val="24"/>
          <w:lang w:val="en"/>
        </w:rPr>
        <w:t>Information on the vaccine and vaccination calendar......</w:t>
      </w:r>
      <w:r w:rsidR="00E35458">
        <w:rPr>
          <w:rFonts w:ascii="Calibri" w:eastAsia="Calibri" w:hAnsi="Calibri" w:cs="Calibri"/>
          <w:sz w:val="24"/>
          <w:lang w:val="en"/>
        </w:rPr>
        <w:t>..........</w:t>
      </w:r>
      <w:r>
        <w:rPr>
          <w:rFonts w:ascii="Calibri" w:eastAsia="Calibri" w:hAnsi="Calibri" w:cs="Calibri"/>
          <w:sz w:val="24"/>
          <w:lang w:val="en"/>
        </w:rPr>
        <w:t xml:space="preserve">.............................30 </w:t>
      </w:r>
    </w:p>
    <w:p w:rsidR="008F1AA2" w:rsidRDefault="00D575CF" w:rsidP="007D06A2">
      <w:pPr>
        <w:spacing w:after="121" w:line="240" w:lineRule="atLeast"/>
        <w:ind w:left="485" w:right="-9"/>
        <w:jc w:val="distribute"/>
      </w:pPr>
      <w:r>
        <w:rPr>
          <w:rFonts w:ascii="Calibri" w:eastAsia="Calibri" w:hAnsi="Calibri" w:cs="Calibri"/>
          <w:i/>
          <w:iCs/>
          <w:sz w:val="24"/>
          <w:lang w:val="en"/>
        </w:rPr>
        <w:t>3.2.4. Means of introducti</w:t>
      </w:r>
      <w:r w:rsidR="007C2F96">
        <w:rPr>
          <w:rFonts w:ascii="Calibri" w:eastAsia="Calibri" w:hAnsi="Calibri" w:cs="Calibri"/>
          <w:i/>
          <w:iCs/>
          <w:sz w:val="24"/>
          <w:lang w:val="en"/>
        </w:rPr>
        <w:t xml:space="preserve">on </w:t>
      </w:r>
      <w:r>
        <w:rPr>
          <w:rFonts w:ascii="Calibri" w:eastAsia="Calibri" w:hAnsi="Calibri" w:cs="Calibri"/>
          <w:i/>
          <w:iCs/>
          <w:sz w:val="24"/>
          <w:lang w:val="en"/>
        </w:rPr>
        <w:t>........................................................</w:t>
      </w:r>
      <w:r w:rsidR="00E35458">
        <w:rPr>
          <w:rFonts w:ascii="Calibri" w:eastAsia="Calibri" w:hAnsi="Calibri" w:cs="Calibri"/>
          <w:i/>
          <w:iCs/>
          <w:sz w:val="24"/>
          <w:lang w:val="en"/>
        </w:rPr>
        <w:t>..</w:t>
      </w:r>
      <w:r>
        <w:rPr>
          <w:rFonts w:ascii="Calibri" w:eastAsia="Calibri" w:hAnsi="Calibri" w:cs="Calibri"/>
          <w:i/>
          <w:iCs/>
          <w:sz w:val="24"/>
          <w:lang w:val="en"/>
        </w:rPr>
        <w:t>.........................................30</w:t>
      </w:r>
      <w:r>
        <w:rPr>
          <w:rFonts w:ascii="Calibri" w:eastAsia="Calibri" w:hAnsi="Calibri" w:cs="Calibri"/>
          <w:sz w:val="24"/>
          <w:lang w:val="en"/>
        </w:rPr>
        <w:t xml:space="preserve"> </w:t>
      </w:r>
    </w:p>
    <w:p w:rsidR="008F1AA2" w:rsidRDefault="007C2F96" w:rsidP="007D06A2">
      <w:pPr>
        <w:numPr>
          <w:ilvl w:val="0"/>
          <w:numId w:val="1"/>
        </w:numPr>
        <w:spacing w:after="121" w:line="240" w:lineRule="atLeast"/>
        <w:ind w:left="787" w:right="-9" w:hanging="312"/>
        <w:jc w:val="distribute"/>
      </w:pPr>
      <w:r>
        <w:rPr>
          <w:rFonts w:ascii="Calibri" w:eastAsia="Calibri" w:hAnsi="Calibri" w:cs="Calibri"/>
          <w:i/>
          <w:iCs/>
          <w:sz w:val="24"/>
          <w:lang w:val="en"/>
        </w:rPr>
        <w:t xml:space="preserve">Strategies and fields of action </w:t>
      </w:r>
      <w:r w:rsidR="00D575CF">
        <w:rPr>
          <w:rFonts w:ascii="Calibri" w:eastAsia="Calibri" w:hAnsi="Calibri" w:cs="Calibri"/>
          <w:i/>
          <w:iCs/>
          <w:sz w:val="24"/>
          <w:lang w:val="en"/>
        </w:rPr>
        <w:t>..................................................</w:t>
      </w:r>
      <w:r w:rsidR="00E35458">
        <w:rPr>
          <w:rFonts w:ascii="Calibri" w:eastAsia="Calibri" w:hAnsi="Calibri" w:cs="Calibri"/>
          <w:i/>
          <w:iCs/>
          <w:sz w:val="24"/>
          <w:lang w:val="en"/>
        </w:rPr>
        <w:t>......</w:t>
      </w:r>
      <w:r w:rsidR="00D575CF">
        <w:rPr>
          <w:rFonts w:ascii="Calibri" w:eastAsia="Calibri" w:hAnsi="Calibri" w:cs="Calibri"/>
          <w:i/>
          <w:iCs/>
          <w:sz w:val="24"/>
          <w:lang w:val="en"/>
        </w:rPr>
        <w:t>....................................31</w:t>
      </w:r>
      <w:r w:rsidR="00D575CF">
        <w:rPr>
          <w:rFonts w:ascii="Calibri" w:eastAsia="Calibri" w:hAnsi="Calibri" w:cs="Calibri"/>
          <w:sz w:val="24"/>
          <w:lang w:val="en"/>
        </w:rPr>
        <w:t xml:space="preserve"> </w:t>
      </w:r>
    </w:p>
    <w:p w:rsidR="008F1AA2" w:rsidRDefault="007C2F96" w:rsidP="007D06A2">
      <w:pPr>
        <w:numPr>
          <w:ilvl w:val="1"/>
          <w:numId w:val="6"/>
        </w:numPr>
        <w:spacing w:after="123" w:line="240" w:lineRule="atLeast"/>
        <w:ind w:right="0" w:hanging="417"/>
        <w:jc w:val="distribute"/>
      </w:pPr>
      <w:r>
        <w:rPr>
          <w:rFonts w:ascii="Calibri" w:eastAsia="Calibri" w:hAnsi="Calibri" w:cs="Calibri"/>
          <w:sz w:val="24"/>
          <w:lang w:val="en"/>
        </w:rPr>
        <w:t xml:space="preserve">Vaccination strategies </w:t>
      </w:r>
      <w:r w:rsidR="00D575CF">
        <w:rPr>
          <w:rFonts w:ascii="Calibri" w:eastAsia="Calibri" w:hAnsi="Calibri" w:cs="Calibri"/>
          <w:sz w:val="24"/>
          <w:lang w:val="en"/>
        </w:rPr>
        <w:t>.........................................................</w:t>
      </w:r>
      <w:r w:rsidR="00E35458">
        <w:rPr>
          <w:rFonts w:ascii="Calibri" w:eastAsia="Calibri" w:hAnsi="Calibri" w:cs="Calibri"/>
          <w:sz w:val="24"/>
          <w:lang w:val="en"/>
        </w:rPr>
        <w:t>.......</w:t>
      </w:r>
      <w:r w:rsidR="00D575CF">
        <w:rPr>
          <w:rFonts w:ascii="Calibri" w:eastAsia="Calibri" w:hAnsi="Calibri" w:cs="Calibri"/>
          <w:sz w:val="24"/>
          <w:lang w:val="en"/>
        </w:rPr>
        <w:t xml:space="preserve">..................................31 </w:t>
      </w:r>
    </w:p>
    <w:p w:rsidR="008F1AA2" w:rsidRDefault="00D575CF" w:rsidP="007D06A2">
      <w:pPr>
        <w:numPr>
          <w:ilvl w:val="1"/>
          <w:numId w:val="6"/>
        </w:numPr>
        <w:spacing w:after="123" w:line="240" w:lineRule="atLeast"/>
        <w:ind w:right="0" w:hanging="417"/>
        <w:jc w:val="distribute"/>
      </w:pPr>
      <w:r>
        <w:rPr>
          <w:rFonts w:ascii="Calibri" w:eastAsia="Calibri" w:hAnsi="Calibri" w:cs="Calibri"/>
          <w:sz w:val="24"/>
          <w:lang w:val="en"/>
        </w:rPr>
        <w:t>Monitoring of Adverse event following immunisation (AEFI)...........</w:t>
      </w:r>
      <w:r w:rsidR="00E35458">
        <w:rPr>
          <w:rFonts w:ascii="Calibri" w:eastAsia="Calibri" w:hAnsi="Calibri" w:cs="Calibri"/>
          <w:sz w:val="24"/>
          <w:lang w:val="en"/>
        </w:rPr>
        <w:t>...............</w:t>
      </w:r>
      <w:r>
        <w:rPr>
          <w:rFonts w:ascii="Calibri" w:eastAsia="Calibri" w:hAnsi="Calibri" w:cs="Calibri"/>
          <w:sz w:val="24"/>
          <w:lang w:val="en"/>
        </w:rPr>
        <w:t xml:space="preserve">.............33 </w:t>
      </w:r>
    </w:p>
    <w:p w:rsidR="008F1AA2" w:rsidRDefault="00D575CF" w:rsidP="007D06A2">
      <w:pPr>
        <w:numPr>
          <w:ilvl w:val="1"/>
          <w:numId w:val="6"/>
        </w:numPr>
        <w:spacing w:after="123" w:line="240" w:lineRule="atLeast"/>
        <w:ind w:right="0" w:hanging="417"/>
        <w:jc w:val="distribute"/>
      </w:pPr>
      <w:r>
        <w:rPr>
          <w:rFonts w:ascii="Calibri" w:eastAsia="Calibri" w:hAnsi="Calibri" w:cs="Calibri"/>
          <w:sz w:val="24"/>
          <w:lang w:val="en"/>
        </w:rPr>
        <w:t>Strengthening of capacity .........................................................</w:t>
      </w:r>
      <w:r w:rsidR="00E35458">
        <w:rPr>
          <w:rFonts w:ascii="Calibri" w:eastAsia="Calibri" w:hAnsi="Calibri" w:cs="Calibri"/>
          <w:sz w:val="24"/>
          <w:lang w:val="en"/>
        </w:rPr>
        <w:t>.......</w:t>
      </w:r>
      <w:r>
        <w:rPr>
          <w:rFonts w:ascii="Calibri" w:eastAsia="Calibri" w:hAnsi="Calibri" w:cs="Calibri"/>
          <w:sz w:val="24"/>
          <w:lang w:val="en"/>
        </w:rPr>
        <w:t xml:space="preserve">.............................34 </w:t>
      </w:r>
    </w:p>
    <w:p w:rsidR="008F1AA2" w:rsidRDefault="00D575CF">
      <w:pPr>
        <w:spacing w:after="123" w:line="259" w:lineRule="auto"/>
        <w:ind w:left="740" w:right="0"/>
        <w:jc w:val="left"/>
      </w:pPr>
      <w:r>
        <w:rPr>
          <w:rFonts w:ascii="Calibri" w:eastAsia="Calibri" w:hAnsi="Calibri" w:cs="Calibri"/>
          <w:sz w:val="24"/>
          <w:lang w:val="en"/>
        </w:rPr>
        <w:t>4.5. Review of managemen</w:t>
      </w:r>
      <w:r w:rsidR="007C2F96">
        <w:rPr>
          <w:rFonts w:ascii="Calibri" w:eastAsia="Calibri" w:hAnsi="Calibri" w:cs="Calibri"/>
          <w:sz w:val="24"/>
          <w:lang w:val="en"/>
        </w:rPr>
        <w:t xml:space="preserve">t tools and other EPI documents </w:t>
      </w:r>
      <w:r>
        <w:rPr>
          <w:rFonts w:ascii="Calibri" w:eastAsia="Calibri" w:hAnsi="Calibri" w:cs="Calibri"/>
          <w:sz w:val="24"/>
          <w:lang w:val="en"/>
        </w:rPr>
        <w:t>.......</w:t>
      </w:r>
      <w:r w:rsidR="00E35458">
        <w:rPr>
          <w:rFonts w:ascii="Calibri" w:eastAsia="Calibri" w:hAnsi="Calibri" w:cs="Calibri"/>
          <w:sz w:val="24"/>
          <w:lang w:val="en"/>
        </w:rPr>
        <w:t>......</w:t>
      </w:r>
      <w:r>
        <w:rPr>
          <w:rFonts w:ascii="Calibri" w:eastAsia="Calibri" w:hAnsi="Calibri" w:cs="Calibri"/>
          <w:sz w:val="24"/>
          <w:lang w:val="en"/>
        </w:rPr>
        <w:t xml:space="preserve">................................35 </w:t>
      </w:r>
    </w:p>
    <w:p w:rsidR="00290A3B" w:rsidRDefault="00290A3B">
      <w:pPr>
        <w:spacing w:after="63" w:line="259" w:lineRule="auto"/>
        <w:ind w:left="461" w:right="-29" w:firstLine="0"/>
        <w:jc w:val="left"/>
        <w:rPr>
          <w:rFonts w:ascii="Calibri" w:eastAsia="Calibri" w:hAnsi="Calibri" w:cs="Calibri"/>
          <w:noProof/>
          <w:sz w:val="22"/>
          <w:lang w:val="en"/>
        </w:rPr>
      </w:pPr>
    </w:p>
    <w:p w:rsidR="008F1AA2" w:rsidRDefault="004232F7">
      <w:pPr>
        <w:spacing w:after="63" w:line="259" w:lineRule="auto"/>
        <w:ind w:left="461" w:right="-29" w:firstLine="0"/>
        <w:jc w:val="left"/>
      </w:pPr>
      <w:r>
        <w:rPr>
          <w:rFonts w:ascii="Calibri" w:eastAsia="Calibri" w:hAnsi="Calibri" w:cs="Calibri"/>
          <w:noProof/>
          <w:sz w:val="22"/>
        </w:rPr>
        <mc:AlternateContent>
          <mc:Choice Requires="wpg">
            <w:drawing>
              <wp:inline distT="0" distB="0" distL="0" distR="0">
                <wp:extent cx="5808980" cy="54610"/>
                <wp:effectExtent l="0" t="1905" r="2540" b="635"/>
                <wp:docPr id="534739" name="Group 371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8980" cy="54610"/>
                          <a:chOff x="0" y="0"/>
                          <a:chExt cx="58088" cy="548"/>
                        </a:xfrm>
                      </wpg:grpSpPr>
                      <wps:wsp>
                        <wps:cNvPr id="534740" name="Shape 560506"/>
                        <wps:cNvSpPr>
                          <a:spLocks/>
                        </wps:cNvSpPr>
                        <wps:spPr bwMode="auto">
                          <a:xfrm>
                            <a:off x="0" y="0"/>
                            <a:ext cx="58088" cy="365"/>
                          </a:xfrm>
                          <a:custGeom>
                            <a:avLst/>
                            <a:gdLst>
                              <a:gd name="T0" fmla="*/ 0 w 5808853"/>
                              <a:gd name="T1" fmla="*/ 0 h 36576"/>
                              <a:gd name="T2" fmla="*/ 5808853 w 5808853"/>
                              <a:gd name="T3" fmla="*/ 0 h 36576"/>
                              <a:gd name="T4" fmla="*/ 5808853 w 5808853"/>
                              <a:gd name="T5" fmla="*/ 36576 h 36576"/>
                              <a:gd name="T6" fmla="*/ 0 w 5808853"/>
                              <a:gd name="T7" fmla="*/ 36576 h 36576"/>
                              <a:gd name="T8" fmla="*/ 0 w 5808853"/>
                              <a:gd name="T9" fmla="*/ 0 h 36576"/>
                              <a:gd name="T10" fmla="*/ 0 w 5808853"/>
                              <a:gd name="T11" fmla="*/ 0 h 36576"/>
                              <a:gd name="T12" fmla="*/ 5808853 w 5808853"/>
                              <a:gd name="T13" fmla="*/ 36576 h 36576"/>
                            </a:gdLst>
                            <a:ahLst/>
                            <a:cxnLst>
                              <a:cxn ang="0">
                                <a:pos x="T0" y="T1"/>
                              </a:cxn>
                              <a:cxn ang="0">
                                <a:pos x="T2" y="T3"/>
                              </a:cxn>
                              <a:cxn ang="0">
                                <a:pos x="T4" y="T5"/>
                              </a:cxn>
                              <a:cxn ang="0">
                                <a:pos x="T6" y="T7"/>
                              </a:cxn>
                              <a:cxn ang="0">
                                <a:pos x="T8" y="T9"/>
                              </a:cxn>
                            </a:cxnLst>
                            <a:rect l="T10" t="T11" r="T12" b="T13"/>
                            <a:pathLst>
                              <a:path w="5808853" h="36576">
                                <a:moveTo>
                                  <a:pt x="0" y="0"/>
                                </a:moveTo>
                                <a:lnTo>
                                  <a:pt x="5808853" y="0"/>
                                </a:lnTo>
                                <a:lnTo>
                                  <a:pt x="5808853"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41" name="Shape 560507"/>
                        <wps:cNvSpPr>
                          <a:spLocks/>
                        </wps:cNvSpPr>
                        <wps:spPr bwMode="auto">
                          <a:xfrm>
                            <a:off x="0" y="457"/>
                            <a:ext cx="58088" cy="91"/>
                          </a:xfrm>
                          <a:custGeom>
                            <a:avLst/>
                            <a:gdLst>
                              <a:gd name="T0" fmla="*/ 0 w 5808853"/>
                              <a:gd name="T1" fmla="*/ 0 h 9144"/>
                              <a:gd name="T2" fmla="*/ 5808853 w 5808853"/>
                              <a:gd name="T3" fmla="*/ 0 h 9144"/>
                              <a:gd name="T4" fmla="*/ 5808853 w 5808853"/>
                              <a:gd name="T5" fmla="*/ 9144 h 9144"/>
                              <a:gd name="T6" fmla="*/ 0 w 5808853"/>
                              <a:gd name="T7" fmla="*/ 9144 h 9144"/>
                              <a:gd name="T8" fmla="*/ 0 w 5808853"/>
                              <a:gd name="T9" fmla="*/ 0 h 9144"/>
                              <a:gd name="T10" fmla="*/ 0 w 5808853"/>
                              <a:gd name="T11" fmla="*/ 0 h 9144"/>
                              <a:gd name="T12" fmla="*/ 5808853 w 5808853"/>
                              <a:gd name="T13" fmla="*/ 9144 h 9144"/>
                            </a:gdLst>
                            <a:ahLst/>
                            <a:cxnLst>
                              <a:cxn ang="0">
                                <a:pos x="T0" y="T1"/>
                              </a:cxn>
                              <a:cxn ang="0">
                                <a:pos x="T2" y="T3"/>
                              </a:cxn>
                              <a:cxn ang="0">
                                <a:pos x="T4" y="T5"/>
                              </a:cxn>
                              <a:cxn ang="0">
                                <a:pos x="T6" y="T7"/>
                              </a:cxn>
                              <a:cxn ang="0">
                                <a:pos x="T8" y="T9"/>
                              </a:cxn>
                            </a:cxnLst>
                            <a:rect l="T10" t="T11" r="T12" b="T13"/>
                            <a:pathLst>
                              <a:path w="5808853" h="9144">
                                <a:moveTo>
                                  <a:pt x="0" y="0"/>
                                </a:moveTo>
                                <a:lnTo>
                                  <a:pt x="5808853" y="0"/>
                                </a:lnTo>
                                <a:lnTo>
                                  <a:pt x="5808853"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BED34A7" id="Group 371975" o:spid="_x0000_s1026" style="width:457.4pt;height:4.3pt;mso-position-horizontal-relative:char;mso-position-vertical-relative:line" coordsize="58088,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">
                <v:shape id="Shape 560506" o:spid="_x0000_s1027" style="position:absolute;width:58088;height:365;visibility:visible;mso-wrap-style:square;v-text-anchor:top" coordsize="5808853,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inucgA&#10;AADfAAAADwAAAGRycy9kb3ducmV2LnhtbESPy2rCQBSG94W+w3AK3dWJt6rRUcReEAqCUQR3x8wx&#10;E8ycCZmppn16Z1Ho8ue/8c0Wra3ElRpfOlbQ7SQgiHOnSy4U7HcfL2MQPiBrrByTgh/ysJg/Psww&#10;1e7GW7pmoRBxhH2KCkwIdSqlzw1Z9B1XE0fv7BqLIcqmkLrBWxy3lewlyau0WHJ8MFjTylB+yb6t&#10;gklyyr6Kdrkbvq1773gxh+Pv5lOp56d2OQURqA3/4b/2WisY9gejQSSIPJEF5Pw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WKe5yAAAAN8AAAAPAAAAAAAAAAAAAAAAAJgCAABk&#10;cnMvZG93bnJldi54bWxQSwUGAAAAAAQABAD1AAAAjQMAAAAA&#10;" path="m,l5808853,r,36576l,36576,,e" fillcolor="#622423" stroked="f" strokeweight="0">
                  <v:stroke miterlimit="83231f" joinstyle="miter"/>
                  <v:path arrowok="t" o:connecttype="custom" o:connectlocs="0,0;58088,0;58088,365;0,365;0,0" o:connectangles="0,0,0,0,0" textboxrect="0,0,5808853,36576"/>
                </v:shape>
                <v:shape id="Shape 560507" o:spid="_x0000_s1028" style="position:absolute;top:457;width:58088;height:91;visibility:visible;mso-wrap-style:square;v-text-anchor:top" coordsize="580885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9/MkA&#10;AADfAAAADwAAAGRycy9kb3ducmV2LnhtbESPzWvCQBTE7wX/h+UJvdWNmvqRukqpFDwI4tfB2yP7&#10;TEKzb9PdrYn/vVso9DjMzG+YxaoztbiR85VlBcNBAoI4t7riQsHp+PkyA+EDssbaMim4k4fVsve0&#10;wEzblvd0O4RCRAj7DBWUITSZlD4vyaAf2IY4elfrDIYoXSG1wzbCTS1HSTKRBiuOCyU29FFS/nX4&#10;MQrS82X+fbnvxqf1thvRWrduO2+Veu53728gAnXhP/zX3mgFr+N0mg7h90/8AnL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09/MkAAADfAAAADwAAAAAAAAAAAAAAAACYAgAA&#10;ZHJzL2Rvd25yZXYueG1sUEsFBgAAAAAEAAQA9QAAAI4DAAAAAA==&#10;" path="m,l5808853,r,9144l,9144,,e" fillcolor="#622423" stroked="f" strokeweight="0">
                  <v:stroke miterlimit="83231f" joinstyle="miter"/>
                  <v:path arrowok="t" o:connecttype="custom" o:connectlocs="0,0;58088,0;58088,91;0,91;0,0" o:connectangles="0,0,0,0,0" textboxrect="0,0,5808853,9144"/>
                </v:shape>
                <w10:anchorlock/>
              </v:group>
            </w:pict>
          </mc:Fallback>
        </mc:AlternateContent>
      </w:r>
    </w:p>
    <w:sdt>
      <w:sdtPr>
        <w:rPr>
          <w:rFonts w:ascii="Times New Roman" w:eastAsia="Times New Roman" w:hAnsi="Times New Roman" w:cs="Times New Roman"/>
          <w:i w:val="0"/>
          <w:sz w:val="28"/>
        </w:rPr>
        <w:id w:val="-1243025318"/>
        <w:docPartObj>
          <w:docPartGallery w:val="Table of Contents"/>
        </w:docPartObj>
      </w:sdtPr>
      <w:sdtEndPr/>
      <w:sdtContent>
        <w:p w:rsidR="007D530E" w:rsidRDefault="00D575CF">
          <w:pPr>
            <w:pStyle w:val="TOC1"/>
            <w:tabs>
              <w:tab w:val="left" w:pos="5547"/>
              <w:tab w:val="right" w:leader="dot" w:pos="9570"/>
            </w:tabs>
            <w:rPr>
              <w:rFonts w:asciiTheme="minorHAnsi" w:eastAsiaTheme="minorEastAsia" w:hAnsiTheme="minorHAnsi" w:cstheme="minorBidi"/>
              <w:i w:val="0"/>
              <w:noProof/>
              <w:color w:val="auto"/>
              <w:sz w:val="22"/>
            </w:rPr>
          </w:pPr>
          <w:r>
            <w:rPr>
              <w:iCs/>
              <w:lang w:val="en"/>
            </w:rPr>
            <w:fldChar w:fldCharType="begin"/>
          </w:r>
          <w:r>
            <w:instrText xml:space="preserve"> TOC \o "1-4" \h \z \u </w:instrText>
          </w:r>
          <w:r>
            <w:fldChar w:fldCharType="separate"/>
          </w:r>
          <w:hyperlink w:anchor="_Toc475466113" w:history="1">
            <w:r w:rsidR="007D530E" w:rsidRPr="007563DF">
              <w:rPr>
                <w:rStyle w:val="Hyperlink"/>
                <w:rFonts w:ascii="Cambria" w:hAnsi="Cambria"/>
                <w:noProof/>
                <w:lang w:val="en"/>
              </w:rPr>
              <w:t xml:space="preserve">MR VACCINE INTRODUCTION PLAN IN THE EPI </w:t>
            </w:r>
            <w:r w:rsidR="007D530E">
              <w:rPr>
                <w:rFonts w:asciiTheme="minorHAnsi" w:eastAsiaTheme="minorEastAsia" w:hAnsiTheme="minorHAnsi" w:cstheme="minorBidi"/>
                <w:i w:val="0"/>
                <w:noProof/>
                <w:color w:val="auto"/>
                <w:sz w:val="22"/>
              </w:rPr>
              <w:tab/>
            </w:r>
            <w:r w:rsidR="007D530E" w:rsidRPr="007563DF">
              <w:rPr>
                <w:rStyle w:val="Hyperlink"/>
                <w:rFonts w:ascii="Cambria" w:hAnsi="Cambria"/>
                <w:noProof/>
                <w:lang w:val="en"/>
              </w:rPr>
              <w:t>Page 3</w:t>
            </w:r>
            <w:r w:rsidR="007D530E">
              <w:rPr>
                <w:noProof/>
                <w:webHidden/>
              </w:rPr>
              <w:tab/>
            </w:r>
            <w:r w:rsidR="007D530E">
              <w:rPr>
                <w:noProof/>
                <w:webHidden/>
              </w:rPr>
              <w:fldChar w:fldCharType="begin"/>
            </w:r>
            <w:r w:rsidR="007D530E">
              <w:rPr>
                <w:noProof/>
                <w:webHidden/>
              </w:rPr>
              <w:instrText xml:space="preserve"> PAGEREF _Toc475466113 \h </w:instrText>
            </w:r>
            <w:r w:rsidR="007D530E">
              <w:rPr>
                <w:noProof/>
                <w:webHidden/>
              </w:rPr>
            </w:r>
            <w:r w:rsidR="007D530E">
              <w:rPr>
                <w:noProof/>
                <w:webHidden/>
              </w:rPr>
              <w:fldChar w:fldCharType="separate"/>
            </w:r>
            <w:r w:rsidR="007D530E">
              <w:rPr>
                <w:noProof/>
                <w:webHidden/>
              </w:rPr>
              <w:t>3</w:t>
            </w:r>
            <w:r w:rsidR="007D530E">
              <w:rPr>
                <w:noProof/>
                <w:webHidden/>
              </w:rPr>
              <w:fldChar w:fldCharType="end"/>
            </w:r>
          </w:hyperlink>
        </w:p>
        <w:p w:rsidR="007D530E" w:rsidRDefault="001B111C">
          <w:pPr>
            <w:pStyle w:val="TOC2"/>
            <w:tabs>
              <w:tab w:val="right" w:leader="dot" w:pos="9570"/>
            </w:tabs>
            <w:rPr>
              <w:rFonts w:asciiTheme="minorHAnsi" w:eastAsiaTheme="minorEastAsia" w:hAnsiTheme="minorHAnsi" w:cstheme="minorBidi"/>
              <w:noProof/>
              <w:color w:val="auto"/>
              <w:sz w:val="22"/>
            </w:rPr>
          </w:pPr>
          <w:hyperlink w:anchor="_Toc475466114" w:history="1">
            <w:r w:rsidR="007D530E" w:rsidRPr="007563DF">
              <w:rPr>
                <w:rStyle w:val="Hyperlink"/>
                <w:bCs/>
                <w:noProof/>
                <w:lang w:val="en"/>
              </w:rPr>
              <w:t>4.5. Logistics</w:t>
            </w:r>
            <w:r w:rsidR="007D530E">
              <w:rPr>
                <w:noProof/>
                <w:webHidden/>
              </w:rPr>
              <w:tab/>
            </w:r>
            <w:r w:rsidR="007D530E">
              <w:rPr>
                <w:noProof/>
                <w:webHidden/>
              </w:rPr>
              <w:fldChar w:fldCharType="begin"/>
            </w:r>
            <w:r w:rsidR="007D530E">
              <w:rPr>
                <w:noProof/>
                <w:webHidden/>
              </w:rPr>
              <w:instrText xml:space="preserve"> PAGEREF _Toc475466114 \h </w:instrText>
            </w:r>
            <w:r w:rsidR="007D530E">
              <w:rPr>
                <w:noProof/>
                <w:webHidden/>
              </w:rPr>
            </w:r>
            <w:r w:rsidR="007D530E">
              <w:rPr>
                <w:noProof/>
                <w:webHidden/>
              </w:rPr>
              <w:fldChar w:fldCharType="separate"/>
            </w:r>
            <w:r w:rsidR="007D530E">
              <w:rPr>
                <w:noProof/>
                <w:webHidden/>
              </w:rPr>
              <w:t>35</w:t>
            </w:r>
            <w:r w:rsidR="007D530E">
              <w:rPr>
                <w:noProof/>
                <w:webHidden/>
              </w:rPr>
              <w:fldChar w:fldCharType="end"/>
            </w:r>
          </w:hyperlink>
        </w:p>
        <w:p w:rsidR="007D530E" w:rsidRDefault="001B111C">
          <w:pPr>
            <w:pStyle w:val="TOC3"/>
            <w:tabs>
              <w:tab w:val="right" w:leader="dot" w:pos="9570"/>
            </w:tabs>
            <w:rPr>
              <w:rFonts w:asciiTheme="minorHAnsi" w:eastAsiaTheme="minorEastAsia" w:hAnsiTheme="minorHAnsi" w:cstheme="minorBidi"/>
              <w:noProof/>
              <w:color w:val="auto"/>
              <w:sz w:val="22"/>
            </w:rPr>
          </w:pPr>
          <w:hyperlink w:anchor="_Toc475466115" w:history="1">
            <w:r w:rsidR="007D530E" w:rsidRPr="007563DF">
              <w:rPr>
                <w:rStyle w:val="Hyperlink"/>
                <w:bCs/>
                <w:noProof/>
                <w:lang w:val="en"/>
              </w:rPr>
              <w:t>4.5.1. Needs, Procurement and Distribution of the vaccine</w:t>
            </w:r>
            <w:r w:rsidR="007D530E">
              <w:rPr>
                <w:noProof/>
                <w:webHidden/>
              </w:rPr>
              <w:tab/>
            </w:r>
            <w:r w:rsidR="007D530E">
              <w:rPr>
                <w:noProof/>
                <w:webHidden/>
              </w:rPr>
              <w:fldChar w:fldCharType="begin"/>
            </w:r>
            <w:r w:rsidR="007D530E">
              <w:rPr>
                <w:noProof/>
                <w:webHidden/>
              </w:rPr>
              <w:instrText xml:space="preserve"> PAGEREF _Toc475466115 \h </w:instrText>
            </w:r>
            <w:r w:rsidR="007D530E">
              <w:rPr>
                <w:noProof/>
                <w:webHidden/>
              </w:rPr>
            </w:r>
            <w:r w:rsidR="007D530E">
              <w:rPr>
                <w:noProof/>
                <w:webHidden/>
              </w:rPr>
              <w:fldChar w:fldCharType="separate"/>
            </w:r>
            <w:r w:rsidR="007D530E">
              <w:rPr>
                <w:noProof/>
                <w:webHidden/>
              </w:rPr>
              <w:t>35</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16" w:history="1">
            <w:r w:rsidR="007D530E" w:rsidRPr="007563DF">
              <w:rPr>
                <w:rStyle w:val="Hyperlink"/>
                <w:bCs/>
                <w:noProof/>
                <w:lang w:val="en"/>
              </w:rPr>
              <w:t>4.5.1.1. Requirements for vaccines and consumable supplies from 2017 to 2020</w:t>
            </w:r>
            <w:r w:rsidR="007D530E">
              <w:rPr>
                <w:noProof/>
                <w:webHidden/>
              </w:rPr>
              <w:tab/>
            </w:r>
            <w:r w:rsidR="007D530E">
              <w:rPr>
                <w:noProof/>
                <w:webHidden/>
              </w:rPr>
              <w:fldChar w:fldCharType="begin"/>
            </w:r>
            <w:r w:rsidR="007D530E">
              <w:rPr>
                <w:noProof/>
                <w:webHidden/>
              </w:rPr>
              <w:instrText xml:space="preserve"> PAGEREF _Toc475466116 \h </w:instrText>
            </w:r>
            <w:r w:rsidR="007D530E">
              <w:rPr>
                <w:noProof/>
                <w:webHidden/>
              </w:rPr>
            </w:r>
            <w:r w:rsidR="007D530E">
              <w:rPr>
                <w:noProof/>
                <w:webHidden/>
              </w:rPr>
              <w:fldChar w:fldCharType="separate"/>
            </w:r>
            <w:r w:rsidR="007D530E">
              <w:rPr>
                <w:noProof/>
                <w:webHidden/>
              </w:rPr>
              <w:t>35</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17" w:history="1">
            <w:r w:rsidR="007D530E" w:rsidRPr="007563DF">
              <w:rPr>
                <w:rStyle w:val="Hyperlink"/>
                <w:bCs/>
                <w:noProof/>
                <w:lang w:val="en"/>
              </w:rPr>
              <w:t>4.5.1.2. Vaccine procurement and distribution</w:t>
            </w:r>
            <w:r w:rsidR="007D530E">
              <w:rPr>
                <w:noProof/>
                <w:webHidden/>
              </w:rPr>
              <w:tab/>
            </w:r>
            <w:r w:rsidR="007D530E">
              <w:rPr>
                <w:noProof/>
                <w:webHidden/>
              </w:rPr>
              <w:fldChar w:fldCharType="begin"/>
            </w:r>
            <w:r w:rsidR="007D530E">
              <w:rPr>
                <w:noProof/>
                <w:webHidden/>
              </w:rPr>
              <w:instrText xml:space="preserve"> PAGEREF _Toc475466117 \h </w:instrText>
            </w:r>
            <w:r w:rsidR="007D530E">
              <w:rPr>
                <w:noProof/>
                <w:webHidden/>
              </w:rPr>
            </w:r>
            <w:r w:rsidR="007D530E">
              <w:rPr>
                <w:noProof/>
                <w:webHidden/>
              </w:rPr>
              <w:fldChar w:fldCharType="separate"/>
            </w:r>
            <w:r w:rsidR="007D530E">
              <w:rPr>
                <w:noProof/>
                <w:webHidden/>
              </w:rPr>
              <w:t>37</w:t>
            </w:r>
            <w:r w:rsidR="007D530E">
              <w:rPr>
                <w:noProof/>
                <w:webHidden/>
              </w:rPr>
              <w:fldChar w:fldCharType="end"/>
            </w:r>
          </w:hyperlink>
        </w:p>
        <w:p w:rsidR="007D530E" w:rsidRDefault="001B111C">
          <w:pPr>
            <w:pStyle w:val="TOC3"/>
            <w:tabs>
              <w:tab w:val="right" w:leader="dot" w:pos="9570"/>
            </w:tabs>
            <w:rPr>
              <w:rFonts w:asciiTheme="minorHAnsi" w:eastAsiaTheme="minorEastAsia" w:hAnsiTheme="minorHAnsi" w:cstheme="minorBidi"/>
              <w:noProof/>
              <w:color w:val="auto"/>
              <w:sz w:val="22"/>
            </w:rPr>
          </w:pPr>
          <w:hyperlink w:anchor="_Toc475466118" w:history="1">
            <w:r w:rsidR="007D530E" w:rsidRPr="007563DF">
              <w:rPr>
                <w:rStyle w:val="Hyperlink"/>
                <w:bCs/>
                <w:noProof/>
                <w:lang w:val="en"/>
              </w:rPr>
              <w:t>4.5.2. Vaccines management and storage capacity</w:t>
            </w:r>
            <w:r w:rsidR="007D530E">
              <w:rPr>
                <w:noProof/>
                <w:webHidden/>
              </w:rPr>
              <w:tab/>
            </w:r>
            <w:r w:rsidR="007D530E">
              <w:rPr>
                <w:noProof/>
                <w:webHidden/>
              </w:rPr>
              <w:fldChar w:fldCharType="begin"/>
            </w:r>
            <w:r w:rsidR="007D530E">
              <w:rPr>
                <w:noProof/>
                <w:webHidden/>
              </w:rPr>
              <w:instrText xml:space="preserve"> PAGEREF _Toc475466118 \h </w:instrText>
            </w:r>
            <w:r w:rsidR="007D530E">
              <w:rPr>
                <w:noProof/>
                <w:webHidden/>
              </w:rPr>
            </w:r>
            <w:r w:rsidR="007D530E">
              <w:rPr>
                <w:noProof/>
                <w:webHidden/>
              </w:rPr>
              <w:fldChar w:fldCharType="separate"/>
            </w:r>
            <w:r w:rsidR="007D530E">
              <w:rPr>
                <w:noProof/>
                <w:webHidden/>
              </w:rPr>
              <w:t>38</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19" w:history="1">
            <w:r w:rsidR="007D530E" w:rsidRPr="007563DF">
              <w:rPr>
                <w:rStyle w:val="Hyperlink"/>
                <w:bCs/>
                <w:noProof/>
                <w:lang w:val="en"/>
              </w:rPr>
              <w:t>4.5.2.1. Measles and Rubella Vaccine Procurement,</w:t>
            </w:r>
            <w:r w:rsidR="007D530E">
              <w:rPr>
                <w:noProof/>
                <w:webHidden/>
              </w:rPr>
              <w:tab/>
            </w:r>
            <w:r w:rsidR="007D530E">
              <w:rPr>
                <w:noProof/>
                <w:webHidden/>
              </w:rPr>
              <w:fldChar w:fldCharType="begin"/>
            </w:r>
            <w:r w:rsidR="007D530E">
              <w:rPr>
                <w:noProof/>
                <w:webHidden/>
              </w:rPr>
              <w:instrText xml:space="preserve"> PAGEREF _Toc475466119 \h </w:instrText>
            </w:r>
            <w:r w:rsidR="007D530E">
              <w:rPr>
                <w:noProof/>
                <w:webHidden/>
              </w:rPr>
            </w:r>
            <w:r w:rsidR="007D530E">
              <w:rPr>
                <w:noProof/>
                <w:webHidden/>
              </w:rPr>
              <w:fldChar w:fldCharType="separate"/>
            </w:r>
            <w:r w:rsidR="007D530E">
              <w:rPr>
                <w:noProof/>
                <w:webHidden/>
              </w:rPr>
              <w:t>38</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0" w:history="1">
            <w:r w:rsidR="007D530E" w:rsidRPr="007563DF">
              <w:rPr>
                <w:rStyle w:val="Hyperlink"/>
                <w:bCs/>
                <w:noProof/>
                <w:lang w:val="en"/>
              </w:rPr>
              <w:t>injection and safety material</w:t>
            </w:r>
            <w:r w:rsidR="007D530E">
              <w:rPr>
                <w:noProof/>
                <w:webHidden/>
              </w:rPr>
              <w:tab/>
            </w:r>
            <w:r w:rsidR="007D530E">
              <w:rPr>
                <w:noProof/>
                <w:webHidden/>
              </w:rPr>
              <w:fldChar w:fldCharType="begin"/>
            </w:r>
            <w:r w:rsidR="007D530E">
              <w:rPr>
                <w:noProof/>
                <w:webHidden/>
              </w:rPr>
              <w:instrText xml:space="preserve"> PAGEREF _Toc475466120 \h </w:instrText>
            </w:r>
            <w:r w:rsidR="007D530E">
              <w:rPr>
                <w:noProof/>
                <w:webHidden/>
              </w:rPr>
            </w:r>
            <w:r w:rsidR="007D530E">
              <w:rPr>
                <w:noProof/>
                <w:webHidden/>
              </w:rPr>
              <w:fldChar w:fldCharType="separate"/>
            </w:r>
            <w:r w:rsidR="007D530E">
              <w:rPr>
                <w:noProof/>
                <w:webHidden/>
              </w:rPr>
              <w:t>38</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1" w:history="1">
            <w:r w:rsidR="007D530E" w:rsidRPr="007563DF">
              <w:rPr>
                <w:rStyle w:val="Hyperlink"/>
                <w:bCs/>
                <w:noProof/>
                <w:lang w:val="en"/>
              </w:rPr>
              <w:t>4.5.2.2. Vaccine storage capacity</w:t>
            </w:r>
            <w:r w:rsidR="007D530E">
              <w:rPr>
                <w:noProof/>
                <w:webHidden/>
              </w:rPr>
              <w:tab/>
            </w:r>
            <w:r w:rsidR="007D530E">
              <w:rPr>
                <w:noProof/>
                <w:webHidden/>
              </w:rPr>
              <w:fldChar w:fldCharType="begin"/>
            </w:r>
            <w:r w:rsidR="007D530E">
              <w:rPr>
                <w:noProof/>
                <w:webHidden/>
              </w:rPr>
              <w:instrText xml:space="preserve"> PAGEREF _Toc475466121 \h </w:instrText>
            </w:r>
            <w:r w:rsidR="007D530E">
              <w:rPr>
                <w:noProof/>
                <w:webHidden/>
              </w:rPr>
            </w:r>
            <w:r w:rsidR="007D530E">
              <w:rPr>
                <w:noProof/>
                <w:webHidden/>
              </w:rPr>
              <w:fldChar w:fldCharType="separate"/>
            </w:r>
            <w:r w:rsidR="007D530E">
              <w:rPr>
                <w:noProof/>
                <w:webHidden/>
              </w:rPr>
              <w:t>39</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2" w:history="1">
            <w:r w:rsidR="007D530E" w:rsidRPr="007563DF">
              <w:rPr>
                <w:rStyle w:val="Hyperlink"/>
                <w:bCs/>
                <w:noProof/>
                <w:lang w:val="en"/>
              </w:rPr>
              <w:t>4.5.2.3. Freezing plan for cold accumulators- before and during</w:t>
            </w:r>
            <w:r w:rsidR="007D530E">
              <w:rPr>
                <w:noProof/>
                <w:webHidden/>
              </w:rPr>
              <w:tab/>
            </w:r>
            <w:r w:rsidR="007D530E">
              <w:rPr>
                <w:noProof/>
                <w:webHidden/>
              </w:rPr>
              <w:fldChar w:fldCharType="begin"/>
            </w:r>
            <w:r w:rsidR="007D530E">
              <w:rPr>
                <w:noProof/>
                <w:webHidden/>
              </w:rPr>
              <w:instrText xml:space="preserve"> PAGEREF _Toc475466122 \h </w:instrText>
            </w:r>
            <w:r w:rsidR="007D530E">
              <w:rPr>
                <w:noProof/>
                <w:webHidden/>
              </w:rPr>
            </w:r>
            <w:r w:rsidR="007D530E">
              <w:rPr>
                <w:noProof/>
                <w:webHidden/>
              </w:rPr>
              <w:fldChar w:fldCharType="separate"/>
            </w:r>
            <w:r w:rsidR="007D530E">
              <w:rPr>
                <w:noProof/>
                <w:webHidden/>
              </w:rPr>
              <w:t>40</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3" w:history="1">
            <w:r w:rsidR="007D530E" w:rsidRPr="007563DF">
              <w:rPr>
                <w:rStyle w:val="Hyperlink"/>
                <w:bCs/>
                <w:noProof/>
                <w:lang w:val="en"/>
              </w:rPr>
              <w:t>the introduction</w:t>
            </w:r>
            <w:r w:rsidR="007D530E">
              <w:rPr>
                <w:noProof/>
                <w:webHidden/>
              </w:rPr>
              <w:tab/>
            </w:r>
            <w:r w:rsidR="007D530E">
              <w:rPr>
                <w:noProof/>
                <w:webHidden/>
              </w:rPr>
              <w:fldChar w:fldCharType="begin"/>
            </w:r>
            <w:r w:rsidR="007D530E">
              <w:rPr>
                <w:noProof/>
                <w:webHidden/>
              </w:rPr>
              <w:instrText xml:space="preserve"> PAGEREF _Toc475466123 \h </w:instrText>
            </w:r>
            <w:r w:rsidR="007D530E">
              <w:rPr>
                <w:noProof/>
                <w:webHidden/>
              </w:rPr>
            </w:r>
            <w:r w:rsidR="007D530E">
              <w:rPr>
                <w:noProof/>
                <w:webHidden/>
              </w:rPr>
              <w:fldChar w:fldCharType="separate"/>
            </w:r>
            <w:r w:rsidR="007D530E">
              <w:rPr>
                <w:noProof/>
                <w:webHidden/>
              </w:rPr>
              <w:t>40</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4" w:history="1">
            <w:r w:rsidR="007D530E" w:rsidRPr="007563DF">
              <w:rPr>
                <w:rStyle w:val="Hyperlink"/>
                <w:bCs/>
                <w:noProof/>
                <w:lang w:val="en"/>
              </w:rPr>
              <w:t>4.5.2.4. Vaccine distribution, monitoring and safety plan</w:t>
            </w:r>
            <w:r w:rsidR="007D530E">
              <w:rPr>
                <w:noProof/>
                <w:webHidden/>
              </w:rPr>
              <w:tab/>
            </w:r>
            <w:r w:rsidR="007D530E">
              <w:rPr>
                <w:noProof/>
                <w:webHidden/>
              </w:rPr>
              <w:fldChar w:fldCharType="begin"/>
            </w:r>
            <w:r w:rsidR="007D530E">
              <w:rPr>
                <w:noProof/>
                <w:webHidden/>
              </w:rPr>
              <w:instrText xml:space="preserve"> PAGEREF _Toc475466124 \h </w:instrText>
            </w:r>
            <w:r w:rsidR="007D530E">
              <w:rPr>
                <w:noProof/>
                <w:webHidden/>
              </w:rPr>
            </w:r>
            <w:r w:rsidR="007D530E">
              <w:rPr>
                <w:noProof/>
                <w:webHidden/>
              </w:rPr>
              <w:fldChar w:fldCharType="separate"/>
            </w:r>
            <w:r w:rsidR="007D530E">
              <w:rPr>
                <w:noProof/>
                <w:webHidden/>
              </w:rPr>
              <w:t>40</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5" w:history="1">
            <w:r w:rsidR="007D530E" w:rsidRPr="007563DF">
              <w:rPr>
                <w:rStyle w:val="Hyperlink"/>
                <w:bCs/>
                <w:noProof/>
                <w:lang w:val="en"/>
              </w:rPr>
              <w:t>4.5.2.5. Cooler, vaccine container and accumulator needs</w:t>
            </w:r>
            <w:r w:rsidR="007D530E">
              <w:rPr>
                <w:noProof/>
                <w:webHidden/>
              </w:rPr>
              <w:tab/>
            </w:r>
            <w:r w:rsidR="007D530E">
              <w:rPr>
                <w:noProof/>
                <w:webHidden/>
              </w:rPr>
              <w:fldChar w:fldCharType="begin"/>
            </w:r>
            <w:r w:rsidR="007D530E">
              <w:rPr>
                <w:noProof/>
                <w:webHidden/>
              </w:rPr>
              <w:instrText xml:space="preserve"> PAGEREF _Toc475466125 \h </w:instrText>
            </w:r>
            <w:r w:rsidR="007D530E">
              <w:rPr>
                <w:noProof/>
                <w:webHidden/>
              </w:rPr>
            </w:r>
            <w:r w:rsidR="007D530E">
              <w:rPr>
                <w:noProof/>
                <w:webHidden/>
              </w:rPr>
              <w:fldChar w:fldCharType="separate"/>
            </w:r>
            <w:r w:rsidR="007D530E">
              <w:rPr>
                <w:noProof/>
                <w:webHidden/>
              </w:rPr>
              <w:t>41</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6" w:history="1">
            <w:r w:rsidR="007D530E" w:rsidRPr="007563DF">
              <w:rPr>
                <w:rStyle w:val="Hyperlink"/>
                <w:bCs/>
                <w:noProof/>
                <w:lang w:val="en"/>
              </w:rPr>
              <w:t>4.5.2.7. Monitoring of the vaccine preservation temperature</w:t>
            </w:r>
            <w:r w:rsidR="007D530E">
              <w:rPr>
                <w:noProof/>
                <w:webHidden/>
              </w:rPr>
              <w:tab/>
            </w:r>
            <w:r w:rsidR="007D530E">
              <w:rPr>
                <w:noProof/>
                <w:webHidden/>
              </w:rPr>
              <w:fldChar w:fldCharType="begin"/>
            </w:r>
            <w:r w:rsidR="007D530E">
              <w:rPr>
                <w:noProof/>
                <w:webHidden/>
              </w:rPr>
              <w:instrText xml:space="preserve"> PAGEREF _Toc475466126 \h </w:instrText>
            </w:r>
            <w:r w:rsidR="007D530E">
              <w:rPr>
                <w:noProof/>
                <w:webHidden/>
              </w:rPr>
            </w:r>
            <w:r w:rsidR="007D530E">
              <w:rPr>
                <w:noProof/>
                <w:webHidden/>
              </w:rPr>
              <w:fldChar w:fldCharType="separate"/>
            </w:r>
            <w:r w:rsidR="007D530E">
              <w:rPr>
                <w:noProof/>
                <w:webHidden/>
              </w:rPr>
              <w:t>42</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7" w:history="1">
            <w:r w:rsidR="007D530E" w:rsidRPr="007563DF">
              <w:rPr>
                <w:rStyle w:val="Hyperlink"/>
                <w:bCs/>
                <w:noProof/>
                <w:lang w:val="en"/>
              </w:rPr>
              <w:t>4.5.2.8. Monitoring of vaccine loss rates</w:t>
            </w:r>
            <w:r w:rsidR="007D530E">
              <w:rPr>
                <w:noProof/>
                <w:webHidden/>
              </w:rPr>
              <w:tab/>
            </w:r>
            <w:r w:rsidR="007D530E">
              <w:rPr>
                <w:noProof/>
                <w:webHidden/>
              </w:rPr>
              <w:fldChar w:fldCharType="begin"/>
            </w:r>
            <w:r w:rsidR="007D530E">
              <w:rPr>
                <w:noProof/>
                <w:webHidden/>
              </w:rPr>
              <w:instrText xml:space="preserve"> PAGEREF _Toc475466127 \h </w:instrText>
            </w:r>
            <w:r w:rsidR="007D530E">
              <w:rPr>
                <w:noProof/>
                <w:webHidden/>
              </w:rPr>
            </w:r>
            <w:r w:rsidR="007D530E">
              <w:rPr>
                <w:noProof/>
                <w:webHidden/>
              </w:rPr>
              <w:fldChar w:fldCharType="separate"/>
            </w:r>
            <w:r w:rsidR="007D530E">
              <w:rPr>
                <w:noProof/>
                <w:webHidden/>
              </w:rPr>
              <w:t>42</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8" w:history="1">
            <w:r w:rsidR="007D530E" w:rsidRPr="007563DF">
              <w:rPr>
                <w:rStyle w:val="Hyperlink"/>
                <w:bCs/>
                <w:noProof/>
                <w:lang w:val="en"/>
              </w:rPr>
              <w:t>4.5.2.10. Injections safety</w:t>
            </w:r>
            <w:r w:rsidR="007D530E">
              <w:rPr>
                <w:noProof/>
                <w:webHidden/>
              </w:rPr>
              <w:tab/>
            </w:r>
            <w:r w:rsidR="007D530E">
              <w:rPr>
                <w:noProof/>
                <w:webHidden/>
              </w:rPr>
              <w:fldChar w:fldCharType="begin"/>
            </w:r>
            <w:r w:rsidR="007D530E">
              <w:rPr>
                <w:noProof/>
                <w:webHidden/>
              </w:rPr>
              <w:instrText xml:space="preserve"> PAGEREF _Toc475466128 \h </w:instrText>
            </w:r>
            <w:r w:rsidR="007D530E">
              <w:rPr>
                <w:noProof/>
                <w:webHidden/>
              </w:rPr>
            </w:r>
            <w:r w:rsidR="007D530E">
              <w:rPr>
                <w:noProof/>
                <w:webHidden/>
              </w:rPr>
              <w:fldChar w:fldCharType="separate"/>
            </w:r>
            <w:r w:rsidR="007D530E">
              <w:rPr>
                <w:noProof/>
                <w:webHidden/>
              </w:rPr>
              <w:t>42</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29" w:history="1">
            <w:r w:rsidR="007D530E" w:rsidRPr="007563DF">
              <w:rPr>
                <w:rStyle w:val="Hyperlink"/>
                <w:bCs/>
                <w:noProof/>
                <w:lang w:val="en"/>
              </w:rPr>
              <w:t>4.5.2.11. Distribution plan for the injection material</w:t>
            </w:r>
            <w:r w:rsidR="007D530E">
              <w:rPr>
                <w:noProof/>
                <w:webHidden/>
              </w:rPr>
              <w:tab/>
            </w:r>
            <w:r w:rsidR="007D530E">
              <w:rPr>
                <w:noProof/>
                <w:webHidden/>
              </w:rPr>
              <w:fldChar w:fldCharType="begin"/>
            </w:r>
            <w:r w:rsidR="007D530E">
              <w:rPr>
                <w:noProof/>
                <w:webHidden/>
              </w:rPr>
              <w:instrText xml:space="preserve"> PAGEREF _Toc475466129 \h </w:instrText>
            </w:r>
            <w:r w:rsidR="007D530E">
              <w:rPr>
                <w:noProof/>
                <w:webHidden/>
              </w:rPr>
            </w:r>
            <w:r w:rsidR="007D530E">
              <w:rPr>
                <w:noProof/>
                <w:webHidden/>
              </w:rPr>
              <w:fldChar w:fldCharType="separate"/>
            </w:r>
            <w:r w:rsidR="007D530E">
              <w:rPr>
                <w:noProof/>
                <w:webHidden/>
              </w:rPr>
              <w:t>43</w:t>
            </w:r>
            <w:r w:rsidR="007D530E">
              <w:rPr>
                <w:noProof/>
                <w:webHidden/>
              </w:rPr>
              <w:fldChar w:fldCharType="end"/>
            </w:r>
          </w:hyperlink>
        </w:p>
        <w:p w:rsidR="007D530E" w:rsidRDefault="001B111C">
          <w:pPr>
            <w:pStyle w:val="TOC4"/>
            <w:tabs>
              <w:tab w:val="right" w:leader="dot" w:pos="9570"/>
            </w:tabs>
            <w:rPr>
              <w:rFonts w:asciiTheme="minorHAnsi" w:eastAsiaTheme="minorEastAsia" w:hAnsiTheme="minorHAnsi" w:cstheme="minorBidi"/>
              <w:noProof/>
              <w:color w:val="auto"/>
              <w:sz w:val="22"/>
            </w:rPr>
          </w:pPr>
          <w:hyperlink w:anchor="_Toc475466130" w:history="1">
            <w:r w:rsidR="007D530E" w:rsidRPr="007563DF">
              <w:rPr>
                <w:rStyle w:val="Hyperlink"/>
                <w:bCs/>
                <w:noProof/>
                <w:lang w:val="en"/>
              </w:rPr>
              <w:t>4.5.2.12. Use, handling and elimination of injection material</w:t>
            </w:r>
            <w:r w:rsidR="007D530E">
              <w:rPr>
                <w:noProof/>
                <w:webHidden/>
              </w:rPr>
              <w:tab/>
            </w:r>
            <w:r w:rsidR="007D530E">
              <w:rPr>
                <w:noProof/>
                <w:webHidden/>
              </w:rPr>
              <w:fldChar w:fldCharType="begin"/>
            </w:r>
            <w:r w:rsidR="007D530E">
              <w:rPr>
                <w:noProof/>
                <w:webHidden/>
              </w:rPr>
              <w:instrText xml:space="preserve"> PAGEREF _Toc475466130 \h </w:instrText>
            </w:r>
            <w:r w:rsidR="007D530E">
              <w:rPr>
                <w:noProof/>
                <w:webHidden/>
              </w:rPr>
            </w:r>
            <w:r w:rsidR="007D530E">
              <w:rPr>
                <w:noProof/>
                <w:webHidden/>
              </w:rPr>
              <w:fldChar w:fldCharType="separate"/>
            </w:r>
            <w:r w:rsidR="007D530E">
              <w:rPr>
                <w:noProof/>
                <w:webHidden/>
              </w:rPr>
              <w:t>45</w:t>
            </w:r>
            <w:r w:rsidR="007D530E">
              <w:rPr>
                <w:noProof/>
                <w:webHidden/>
              </w:rPr>
              <w:fldChar w:fldCharType="end"/>
            </w:r>
          </w:hyperlink>
        </w:p>
        <w:p w:rsidR="007D530E" w:rsidRDefault="001B111C">
          <w:pPr>
            <w:pStyle w:val="TOC2"/>
            <w:tabs>
              <w:tab w:val="right" w:leader="dot" w:pos="9570"/>
            </w:tabs>
            <w:rPr>
              <w:rFonts w:asciiTheme="minorHAnsi" w:eastAsiaTheme="minorEastAsia" w:hAnsiTheme="minorHAnsi" w:cstheme="minorBidi"/>
              <w:noProof/>
              <w:color w:val="auto"/>
              <w:sz w:val="22"/>
            </w:rPr>
          </w:pPr>
          <w:hyperlink w:anchor="_Toc475466131" w:history="1">
            <w:r w:rsidR="007D530E" w:rsidRPr="007563DF">
              <w:rPr>
                <w:rStyle w:val="Hyperlink"/>
                <w:bCs/>
                <w:noProof/>
                <w:lang w:val="en"/>
              </w:rPr>
              <w:t>4.6. Information, Education and Communication (IEC)</w:t>
            </w:r>
            <w:r w:rsidR="007D530E">
              <w:rPr>
                <w:noProof/>
                <w:webHidden/>
              </w:rPr>
              <w:tab/>
            </w:r>
            <w:r w:rsidR="007D530E">
              <w:rPr>
                <w:noProof/>
                <w:webHidden/>
              </w:rPr>
              <w:fldChar w:fldCharType="begin"/>
            </w:r>
            <w:r w:rsidR="007D530E">
              <w:rPr>
                <w:noProof/>
                <w:webHidden/>
              </w:rPr>
              <w:instrText xml:space="preserve"> PAGEREF _Toc475466131 \h </w:instrText>
            </w:r>
            <w:r w:rsidR="007D530E">
              <w:rPr>
                <w:noProof/>
                <w:webHidden/>
              </w:rPr>
            </w:r>
            <w:r w:rsidR="007D530E">
              <w:rPr>
                <w:noProof/>
                <w:webHidden/>
              </w:rPr>
              <w:fldChar w:fldCharType="separate"/>
            </w:r>
            <w:r w:rsidR="007D530E">
              <w:rPr>
                <w:noProof/>
                <w:webHidden/>
              </w:rPr>
              <w:t>46</w:t>
            </w:r>
            <w:r w:rsidR="007D530E">
              <w:rPr>
                <w:noProof/>
                <w:webHidden/>
              </w:rPr>
              <w:fldChar w:fldCharType="end"/>
            </w:r>
          </w:hyperlink>
        </w:p>
        <w:p w:rsidR="007D530E" w:rsidRDefault="001B111C">
          <w:pPr>
            <w:pStyle w:val="TOC1"/>
            <w:tabs>
              <w:tab w:val="left" w:pos="1235"/>
              <w:tab w:val="right" w:leader="dot" w:pos="9570"/>
            </w:tabs>
            <w:rPr>
              <w:rFonts w:asciiTheme="minorHAnsi" w:eastAsiaTheme="minorEastAsia" w:hAnsiTheme="minorHAnsi" w:cstheme="minorBidi"/>
              <w:i w:val="0"/>
              <w:noProof/>
              <w:color w:val="auto"/>
              <w:sz w:val="22"/>
            </w:rPr>
          </w:pPr>
          <w:hyperlink w:anchor="_Toc475466132" w:history="1">
            <w:r w:rsidR="007D530E" w:rsidRPr="007563DF">
              <w:rPr>
                <w:rStyle w:val="Hyperlink"/>
                <w:bCs/>
                <w:noProof/>
                <w:u w:color="000000"/>
              </w:rPr>
              <w:t>V.</w:t>
            </w:r>
            <w:r w:rsidR="007D530E">
              <w:rPr>
                <w:rFonts w:asciiTheme="minorHAnsi" w:eastAsiaTheme="minorEastAsia" w:hAnsiTheme="minorHAnsi" w:cstheme="minorBidi"/>
                <w:i w:val="0"/>
                <w:noProof/>
                <w:color w:val="auto"/>
                <w:sz w:val="22"/>
              </w:rPr>
              <w:tab/>
            </w:r>
            <w:r w:rsidR="007D530E" w:rsidRPr="007563DF">
              <w:rPr>
                <w:rStyle w:val="Hyperlink"/>
                <w:bCs/>
                <w:noProof/>
                <w:lang w:val="en"/>
              </w:rPr>
              <w:t>Role of CNCV-Bénin and the Inter-Agency Coordination Committee (ICC)</w:t>
            </w:r>
            <w:r w:rsidR="007D530E">
              <w:rPr>
                <w:noProof/>
                <w:webHidden/>
              </w:rPr>
              <w:tab/>
            </w:r>
            <w:r w:rsidR="007D530E">
              <w:rPr>
                <w:noProof/>
                <w:webHidden/>
              </w:rPr>
              <w:fldChar w:fldCharType="begin"/>
            </w:r>
            <w:r w:rsidR="007D530E">
              <w:rPr>
                <w:noProof/>
                <w:webHidden/>
              </w:rPr>
              <w:instrText xml:space="preserve"> PAGEREF _Toc475466132 \h </w:instrText>
            </w:r>
            <w:r w:rsidR="007D530E">
              <w:rPr>
                <w:noProof/>
                <w:webHidden/>
              </w:rPr>
            </w:r>
            <w:r w:rsidR="007D530E">
              <w:rPr>
                <w:noProof/>
                <w:webHidden/>
              </w:rPr>
              <w:fldChar w:fldCharType="separate"/>
            </w:r>
            <w:r w:rsidR="007D530E">
              <w:rPr>
                <w:noProof/>
                <w:webHidden/>
              </w:rPr>
              <w:t>46</w:t>
            </w:r>
            <w:r w:rsidR="007D530E">
              <w:rPr>
                <w:noProof/>
                <w:webHidden/>
              </w:rPr>
              <w:fldChar w:fldCharType="end"/>
            </w:r>
          </w:hyperlink>
        </w:p>
        <w:p w:rsidR="007D530E" w:rsidRDefault="001B111C">
          <w:pPr>
            <w:pStyle w:val="TOC1"/>
            <w:tabs>
              <w:tab w:val="left" w:pos="1235"/>
              <w:tab w:val="right" w:leader="dot" w:pos="9570"/>
            </w:tabs>
            <w:rPr>
              <w:rFonts w:asciiTheme="minorHAnsi" w:eastAsiaTheme="minorEastAsia" w:hAnsiTheme="minorHAnsi" w:cstheme="minorBidi"/>
              <w:i w:val="0"/>
              <w:noProof/>
              <w:color w:val="auto"/>
              <w:sz w:val="22"/>
            </w:rPr>
          </w:pPr>
          <w:hyperlink w:anchor="_Toc475466133" w:history="1">
            <w:r w:rsidR="007D530E" w:rsidRPr="007563DF">
              <w:rPr>
                <w:rStyle w:val="Hyperlink"/>
                <w:bCs/>
                <w:noProof/>
                <w:u w:color="000000"/>
              </w:rPr>
              <w:t>VI.</w:t>
            </w:r>
            <w:r w:rsidR="007D530E">
              <w:rPr>
                <w:rFonts w:asciiTheme="minorHAnsi" w:eastAsiaTheme="minorEastAsia" w:hAnsiTheme="minorHAnsi" w:cstheme="minorBidi"/>
                <w:i w:val="0"/>
                <w:noProof/>
                <w:color w:val="auto"/>
                <w:sz w:val="22"/>
              </w:rPr>
              <w:tab/>
            </w:r>
            <w:r w:rsidR="007D530E" w:rsidRPr="007563DF">
              <w:rPr>
                <w:rStyle w:val="Hyperlink"/>
                <w:bCs/>
                <w:noProof/>
                <w:lang w:val="en"/>
              </w:rPr>
              <w:t>EPI financial perpetuation</w:t>
            </w:r>
            <w:r w:rsidR="007D530E">
              <w:rPr>
                <w:noProof/>
                <w:webHidden/>
              </w:rPr>
              <w:tab/>
            </w:r>
            <w:r w:rsidR="007D530E">
              <w:rPr>
                <w:noProof/>
                <w:webHidden/>
              </w:rPr>
              <w:fldChar w:fldCharType="begin"/>
            </w:r>
            <w:r w:rsidR="007D530E">
              <w:rPr>
                <w:noProof/>
                <w:webHidden/>
              </w:rPr>
              <w:instrText xml:space="preserve"> PAGEREF _Toc475466133 \h </w:instrText>
            </w:r>
            <w:r w:rsidR="007D530E">
              <w:rPr>
                <w:noProof/>
                <w:webHidden/>
              </w:rPr>
            </w:r>
            <w:r w:rsidR="007D530E">
              <w:rPr>
                <w:noProof/>
                <w:webHidden/>
              </w:rPr>
              <w:fldChar w:fldCharType="separate"/>
            </w:r>
            <w:r w:rsidR="007D530E">
              <w:rPr>
                <w:noProof/>
                <w:webHidden/>
              </w:rPr>
              <w:t>47</w:t>
            </w:r>
            <w:r w:rsidR="007D530E">
              <w:rPr>
                <w:noProof/>
                <w:webHidden/>
              </w:rPr>
              <w:fldChar w:fldCharType="end"/>
            </w:r>
          </w:hyperlink>
        </w:p>
        <w:p w:rsidR="007D530E" w:rsidRDefault="001B111C">
          <w:pPr>
            <w:pStyle w:val="TOC1"/>
            <w:tabs>
              <w:tab w:val="left" w:pos="1235"/>
              <w:tab w:val="right" w:leader="dot" w:pos="9570"/>
            </w:tabs>
            <w:rPr>
              <w:rFonts w:asciiTheme="minorHAnsi" w:eastAsiaTheme="minorEastAsia" w:hAnsiTheme="minorHAnsi" w:cstheme="minorBidi"/>
              <w:i w:val="0"/>
              <w:noProof/>
              <w:color w:val="auto"/>
              <w:sz w:val="22"/>
            </w:rPr>
          </w:pPr>
          <w:hyperlink w:anchor="_Toc475466134" w:history="1">
            <w:r w:rsidR="007D530E" w:rsidRPr="007563DF">
              <w:rPr>
                <w:rStyle w:val="Hyperlink"/>
                <w:bCs/>
                <w:noProof/>
                <w:u w:color="000000"/>
              </w:rPr>
              <w:t>VII.</w:t>
            </w:r>
            <w:r w:rsidR="007D530E">
              <w:rPr>
                <w:rFonts w:asciiTheme="minorHAnsi" w:eastAsiaTheme="minorEastAsia" w:hAnsiTheme="minorHAnsi" w:cstheme="minorBidi"/>
                <w:i w:val="0"/>
                <w:noProof/>
                <w:color w:val="auto"/>
                <w:sz w:val="22"/>
              </w:rPr>
              <w:tab/>
            </w:r>
            <w:r w:rsidR="007D530E" w:rsidRPr="007563DF">
              <w:rPr>
                <w:rStyle w:val="Hyperlink"/>
                <w:bCs/>
                <w:noProof/>
                <w:lang w:val="en"/>
              </w:rPr>
              <w:t>Main stages of the MR vaccine’s introduction</w:t>
            </w:r>
            <w:r w:rsidR="007D530E">
              <w:rPr>
                <w:noProof/>
                <w:webHidden/>
              </w:rPr>
              <w:tab/>
            </w:r>
            <w:r w:rsidR="007D530E">
              <w:rPr>
                <w:noProof/>
                <w:webHidden/>
              </w:rPr>
              <w:fldChar w:fldCharType="begin"/>
            </w:r>
            <w:r w:rsidR="007D530E">
              <w:rPr>
                <w:noProof/>
                <w:webHidden/>
              </w:rPr>
              <w:instrText xml:space="preserve"> PAGEREF _Toc475466134 \h </w:instrText>
            </w:r>
            <w:r w:rsidR="007D530E">
              <w:rPr>
                <w:noProof/>
                <w:webHidden/>
              </w:rPr>
            </w:r>
            <w:r w:rsidR="007D530E">
              <w:rPr>
                <w:noProof/>
                <w:webHidden/>
              </w:rPr>
              <w:fldChar w:fldCharType="separate"/>
            </w:r>
            <w:r w:rsidR="007D530E">
              <w:rPr>
                <w:noProof/>
                <w:webHidden/>
              </w:rPr>
              <w:t>47</w:t>
            </w:r>
            <w:r w:rsidR="007D530E">
              <w:rPr>
                <w:noProof/>
                <w:webHidden/>
              </w:rPr>
              <w:fldChar w:fldCharType="end"/>
            </w:r>
          </w:hyperlink>
        </w:p>
        <w:p w:rsidR="008F1AA2" w:rsidRDefault="00D575CF">
          <w:r>
            <w:fldChar w:fldCharType="end"/>
          </w:r>
        </w:p>
      </w:sdtContent>
    </w:sdt>
    <w:p w:rsidR="008F1AA2" w:rsidRDefault="00D575CF">
      <w:pPr>
        <w:spacing w:after="112" w:line="259" w:lineRule="auto"/>
        <w:ind w:left="490" w:right="0" w:firstLine="0"/>
        <w:jc w:val="left"/>
      </w:pPr>
      <w:r>
        <w:rPr>
          <w:sz w:val="24"/>
          <w:lang w:val="en"/>
        </w:rPr>
        <w:t xml:space="preserve"> </w:t>
      </w:r>
    </w:p>
    <w:p w:rsidR="008F1AA2" w:rsidRDefault="00D575CF">
      <w:pPr>
        <w:spacing w:after="280" w:line="259" w:lineRule="auto"/>
        <w:ind w:left="490" w:right="0" w:firstLine="0"/>
        <w:jc w:val="left"/>
      </w:pPr>
      <w:r>
        <w:rPr>
          <w:sz w:val="24"/>
          <w:lang w:val="en"/>
        </w:rPr>
        <w:t xml:space="preserve"> </w:t>
      </w:r>
    </w:p>
    <w:p w:rsidR="008F1AA2" w:rsidRDefault="00D575CF">
      <w:pPr>
        <w:spacing w:after="261" w:line="259" w:lineRule="auto"/>
        <w:ind w:left="490" w:right="0" w:firstLine="0"/>
        <w:jc w:val="left"/>
      </w:pPr>
      <w:r>
        <w:rPr>
          <w:b/>
          <w:bCs/>
          <w:sz w:val="26"/>
          <w:lang w:val="en"/>
        </w:rPr>
        <w:t xml:space="preserve"> </w:t>
      </w:r>
    </w:p>
    <w:p w:rsidR="008F1AA2" w:rsidRDefault="00D575CF" w:rsidP="007D06A2">
      <w:pPr>
        <w:spacing w:after="262" w:line="259" w:lineRule="auto"/>
        <w:ind w:left="490" w:right="0" w:firstLine="0"/>
        <w:jc w:val="left"/>
      </w:pPr>
      <w:r>
        <w:rPr>
          <w:b/>
          <w:bCs/>
          <w:sz w:val="26"/>
          <w:lang w:val="en"/>
        </w:rPr>
        <w:t xml:space="preserve"> </w:t>
      </w:r>
    </w:p>
    <w:p w:rsidR="008F1AA2" w:rsidRDefault="00D575CF">
      <w:pPr>
        <w:spacing w:after="771" w:line="259" w:lineRule="auto"/>
        <w:ind w:left="490" w:right="0" w:firstLine="0"/>
        <w:jc w:val="left"/>
      </w:pPr>
      <w:r>
        <w:rPr>
          <w:sz w:val="24"/>
          <w:lang w:val="en"/>
        </w:rPr>
        <w:t xml:space="preserve"> </w:t>
      </w:r>
    </w:p>
    <w:p w:rsidR="008F1AA2" w:rsidRDefault="004232F7">
      <w:pPr>
        <w:spacing w:after="63" w:line="259" w:lineRule="auto"/>
        <w:ind w:left="461" w:right="-29" w:firstLine="0"/>
        <w:jc w:val="left"/>
      </w:pPr>
      <w:r>
        <w:rPr>
          <w:rFonts w:ascii="Calibri" w:eastAsia="Calibri" w:hAnsi="Calibri" w:cs="Calibri"/>
          <w:noProof/>
          <w:sz w:val="22"/>
        </w:rPr>
        <mc:AlternateContent>
          <mc:Choice Requires="wpg">
            <w:drawing>
              <wp:inline distT="0" distB="0" distL="0" distR="0">
                <wp:extent cx="5808980" cy="54610"/>
                <wp:effectExtent l="0" t="0" r="2540" b="0"/>
                <wp:docPr id="534736" name="Group 373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8980" cy="54610"/>
                          <a:chOff x="0" y="0"/>
                          <a:chExt cx="58088" cy="548"/>
                        </a:xfrm>
                      </wpg:grpSpPr>
                      <wps:wsp>
                        <wps:cNvPr id="534737" name="Shape 560790"/>
                        <wps:cNvSpPr>
                          <a:spLocks/>
                        </wps:cNvSpPr>
                        <wps:spPr bwMode="auto">
                          <a:xfrm>
                            <a:off x="0" y="0"/>
                            <a:ext cx="58088" cy="365"/>
                          </a:xfrm>
                          <a:custGeom>
                            <a:avLst/>
                            <a:gdLst>
                              <a:gd name="T0" fmla="*/ 0 w 5808853"/>
                              <a:gd name="T1" fmla="*/ 0 h 36576"/>
                              <a:gd name="T2" fmla="*/ 5808853 w 5808853"/>
                              <a:gd name="T3" fmla="*/ 0 h 36576"/>
                              <a:gd name="T4" fmla="*/ 5808853 w 5808853"/>
                              <a:gd name="T5" fmla="*/ 36576 h 36576"/>
                              <a:gd name="T6" fmla="*/ 0 w 5808853"/>
                              <a:gd name="T7" fmla="*/ 36576 h 36576"/>
                              <a:gd name="T8" fmla="*/ 0 w 5808853"/>
                              <a:gd name="T9" fmla="*/ 0 h 36576"/>
                              <a:gd name="T10" fmla="*/ 0 w 5808853"/>
                              <a:gd name="T11" fmla="*/ 0 h 36576"/>
                              <a:gd name="T12" fmla="*/ 5808853 w 5808853"/>
                              <a:gd name="T13" fmla="*/ 36576 h 36576"/>
                            </a:gdLst>
                            <a:ahLst/>
                            <a:cxnLst>
                              <a:cxn ang="0">
                                <a:pos x="T0" y="T1"/>
                              </a:cxn>
                              <a:cxn ang="0">
                                <a:pos x="T2" y="T3"/>
                              </a:cxn>
                              <a:cxn ang="0">
                                <a:pos x="T4" y="T5"/>
                              </a:cxn>
                              <a:cxn ang="0">
                                <a:pos x="T6" y="T7"/>
                              </a:cxn>
                              <a:cxn ang="0">
                                <a:pos x="T8" y="T9"/>
                              </a:cxn>
                            </a:cxnLst>
                            <a:rect l="T10" t="T11" r="T12" b="T13"/>
                            <a:pathLst>
                              <a:path w="5808853" h="36576">
                                <a:moveTo>
                                  <a:pt x="0" y="0"/>
                                </a:moveTo>
                                <a:lnTo>
                                  <a:pt x="5808853" y="0"/>
                                </a:lnTo>
                                <a:lnTo>
                                  <a:pt x="5808853"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4738" name="Shape 560791"/>
                        <wps:cNvSpPr>
                          <a:spLocks/>
                        </wps:cNvSpPr>
                        <wps:spPr bwMode="auto">
                          <a:xfrm>
                            <a:off x="0" y="457"/>
                            <a:ext cx="58088" cy="91"/>
                          </a:xfrm>
                          <a:custGeom>
                            <a:avLst/>
                            <a:gdLst>
                              <a:gd name="T0" fmla="*/ 0 w 5808853"/>
                              <a:gd name="T1" fmla="*/ 0 h 9144"/>
                              <a:gd name="T2" fmla="*/ 5808853 w 5808853"/>
                              <a:gd name="T3" fmla="*/ 0 h 9144"/>
                              <a:gd name="T4" fmla="*/ 5808853 w 5808853"/>
                              <a:gd name="T5" fmla="*/ 9144 h 9144"/>
                              <a:gd name="T6" fmla="*/ 0 w 5808853"/>
                              <a:gd name="T7" fmla="*/ 9144 h 9144"/>
                              <a:gd name="T8" fmla="*/ 0 w 5808853"/>
                              <a:gd name="T9" fmla="*/ 0 h 9144"/>
                              <a:gd name="T10" fmla="*/ 0 w 5808853"/>
                              <a:gd name="T11" fmla="*/ 0 h 9144"/>
                              <a:gd name="T12" fmla="*/ 5808853 w 5808853"/>
                              <a:gd name="T13" fmla="*/ 9144 h 9144"/>
                            </a:gdLst>
                            <a:ahLst/>
                            <a:cxnLst>
                              <a:cxn ang="0">
                                <a:pos x="T0" y="T1"/>
                              </a:cxn>
                              <a:cxn ang="0">
                                <a:pos x="T2" y="T3"/>
                              </a:cxn>
                              <a:cxn ang="0">
                                <a:pos x="T4" y="T5"/>
                              </a:cxn>
                              <a:cxn ang="0">
                                <a:pos x="T6" y="T7"/>
                              </a:cxn>
                              <a:cxn ang="0">
                                <a:pos x="T8" y="T9"/>
                              </a:cxn>
                            </a:cxnLst>
                            <a:rect l="T10" t="T11" r="T12" b="T13"/>
                            <a:pathLst>
                              <a:path w="5808853" h="9144">
                                <a:moveTo>
                                  <a:pt x="0" y="0"/>
                                </a:moveTo>
                                <a:lnTo>
                                  <a:pt x="5808853" y="0"/>
                                </a:lnTo>
                                <a:lnTo>
                                  <a:pt x="5808853"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3A99679" id="Group 373047" o:spid="_x0000_s1026" style="width:457.4pt;height:4.3pt;mso-position-horizontal-relative:char;mso-position-vertical-relative:line" coordsize="58088,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">
                <v:shape id="Shape 560790" o:spid="_x0000_s1027" style="position:absolute;width:58088;height:365;visibility:visible;mso-wrap-style:square;v-text-anchor:top" coordsize="5808853,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dMsMoA&#10;AADfAAAADwAAAGRycy9kb3ducmV2LnhtbESPQWsCMRSE74X+h/AKvdVstVZdjSLVFqFQcBXB23Pz&#10;ulncvCybqFt/vSkUehxm5htmMmttJc7U+NKxgudOAoI4d7rkQsF28/40BOEDssbKMSn4IQ+z6f3d&#10;BFPtLrymcxYKESHsU1RgQqhTKX1uyKLvuJo4et+usRiibAqpG7xEuK1kN0lepcWS44LBmt4M5cfs&#10;ZBWMkkP2WbTzTX+x6i7xaHb769eHUo8P7XwMIlAb/sN/7ZVW0O+9DHoD+P0Tv4Cc3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y3TLDKAAAA3wAAAA8AAAAAAAAAAAAAAAAAmAIA&#10;AGRycy9kb3ducmV2LnhtbFBLBQYAAAAABAAEAPUAAACPAwAAAAA=&#10;" path="m,l5808853,r,36576l,36576,,e" fillcolor="#622423" stroked="f" strokeweight="0">
                  <v:stroke miterlimit="83231f" joinstyle="miter"/>
                  <v:path arrowok="t" o:connecttype="custom" o:connectlocs="0,0;58088,0;58088,365;0,365;0,0" o:connectangles="0,0,0,0,0" textboxrect="0,0,5808853,36576"/>
                </v:shape>
                <v:shape id="Shape 560791" o:spid="_x0000_s1028" style="position:absolute;top:457;width:58088;height:91;visibility:visible;mso-wrap-style:square;v-text-anchor:top" coordsize="580885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HnHMUA&#10;AADfAAAADwAAAGRycy9kb3ducmV2LnhtbERPy2rCQBTdC/2H4Ra6q5Man9FRSqXQhSC+Fu4umWsS&#10;zNxJZ6Ym/r2zKLg8nPdi1Zla3Mj5yrKCj34Cgji3uuJCwfHw/T4F4QOyxtoyKbiTh9XypbfATNuW&#10;d3Tbh0LEEPYZKihDaDIpfV6SQd+3DXHkLtYZDBG6QmqHbQw3tRwkyVgarDg2lNjQV0n5df9nFAxP&#10;59nv+b5Nj+tNN6C1bt1m1ir19tp9zkEE6sJT/O/+0QpG6XCSxsHxT/w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keccxQAAAN8AAAAPAAAAAAAAAAAAAAAAAJgCAABkcnMv&#10;ZG93bnJldi54bWxQSwUGAAAAAAQABAD1AAAAigMAAAAA&#10;" path="m,l5808853,r,9144l,9144,,e" fillcolor="#622423" stroked="f" strokeweight="0">
                  <v:stroke miterlimit="83231f" joinstyle="miter"/>
                  <v:path arrowok="t" o:connecttype="custom" o:connectlocs="0,0;58088,0;58088,91;0,91;0,0" o:connectangles="0,0,0,0,0" textboxrect="0,0,5808853,9144"/>
                </v:shape>
                <w10:anchorlock/>
              </v:group>
            </w:pict>
          </mc:Fallback>
        </mc:AlternateContent>
      </w:r>
    </w:p>
    <w:p w:rsidR="008F1AA2" w:rsidRDefault="00D575CF">
      <w:pPr>
        <w:pStyle w:val="Heading1"/>
        <w:numPr>
          <w:ilvl w:val="0"/>
          <w:numId w:val="0"/>
        </w:numPr>
        <w:tabs>
          <w:tab w:val="center" w:pos="3258"/>
          <w:tab w:val="right" w:pos="9579"/>
        </w:tabs>
        <w:spacing w:after="95" w:line="259" w:lineRule="auto"/>
        <w:ind w:right="-5"/>
      </w:pPr>
      <w:r>
        <w:rPr>
          <w:b w:val="0"/>
          <w:lang w:val="en"/>
        </w:rPr>
        <w:tab/>
      </w:r>
      <w:bookmarkStart w:id="0" w:name="_Toc475466113"/>
      <w:r>
        <w:rPr>
          <w:rFonts w:ascii="Cambria" w:hAnsi="Cambria"/>
          <w:b w:val="0"/>
          <w:sz w:val="24"/>
          <w:lang w:val="en"/>
        </w:rPr>
        <w:t xml:space="preserve">MR VACCINE INTRODUCTION PLAN IN THE EPI </w:t>
      </w:r>
      <w:r>
        <w:rPr>
          <w:rFonts w:ascii="Cambria" w:hAnsi="Cambria"/>
          <w:b w:val="0"/>
          <w:sz w:val="24"/>
          <w:lang w:val="en"/>
        </w:rPr>
        <w:tab/>
        <w:t>Page 3</w:t>
      </w:r>
      <w:bookmarkEnd w:id="0"/>
      <w:r>
        <w:rPr>
          <w:rFonts w:ascii="Cambria" w:hAnsi="Cambria"/>
          <w:b w:val="0"/>
          <w:sz w:val="24"/>
          <w:lang w:val="en"/>
        </w:rPr>
        <w:t xml:space="preserve"> </w:t>
      </w:r>
    </w:p>
    <w:p w:rsidR="008F1AA2" w:rsidRDefault="008F1AA2">
      <w:pPr>
        <w:sectPr w:rsidR="008F1AA2">
          <w:footerReference w:type="even" r:id="rId10"/>
          <w:footerReference w:type="default" r:id="rId11"/>
          <w:footerReference w:type="first" r:id="rId12"/>
          <w:pgSz w:w="11909" w:h="16834"/>
          <w:pgMar w:top="1320" w:right="1292" w:bottom="721" w:left="1037" w:header="720" w:footer="720" w:gutter="0"/>
          <w:cols w:space="720"/>
        </w:sectPr>
      </w:pPr>
    </w:p>
    <w:p w:rsidR="008F1AA2" w:rsidRDefault="00D575CF">
      <w:pPr>
        <w:spacing w:after="261" w:line="259" w:lineRule="auto"/>
        <w:ind w:left="731" w:right="0"/>
        <w:jc w:val="left"/>
      </w:pPr>
      <w:r>
        <w:rPr>
          <w:b/>
          <w:bCs/>
          <w:sz w:val="24"/>
          <w:lang w:val="en"/>
        </w:rPr>
        <w:lastRenderedPageBreak/>
        <w:t xml:space="preserve">                                  LIST OF TABLES </w:t>
      </w:r>
    </w:p>
    <w:p w:rsidR="008F1AA2" w:rsidRDefault="00D575CF" w:rsidP="007C2F96">
      <w:pPr>
        <w:spacing w:after="123" w:line="259" w:lineRule="auto"/>
        <w:ind w:left="-5" w:right="0"/>
        <w:jc w:val="distribute"/>
      </w:pPr>
      <w:r>
        <w:rPr>
          <w:rFonts w:ascii="Calibri" w:eastAsia="Calibri" w:hAnsi="Calibri" w:cs="Calibri"/>
          <w:sz w:val="24"/>
          <w:lang w:val="en"/>
        </w:rPr>
        <w:t>Table I: Socio-demographic indicators .............................................................</w:t>
      </w:r>
      <w:r w:rsidR="007C2F96">
        <w:rPr>
          <w:rFonts w:ascii="Calibri" w:eastAsia="Calibri" w:hAnsi="Calibri" w:cs="Calibri"/>
          <w:sz w:val="24"/>
          <w:lang w:val="en"/>
        </w:rPr>
        <w:t>.................</w:t>
      </w:r>
      <w:r>
        <w:rPr>
          <w:rFonts w:ascii="Calibri" w:eastAsia="Calibri" w:hAnsi="Calibri" w:cs="Calibri"/>
          <w:sz w:val="24"/>
          <w:lang w:val="en"/>
        </w:rPr>
        <w:t>...........9</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II: Nati</w:t>
      </w:r>
      <w:r w:rsidR="007C2F96">
        <w:rPr>
          <w:rFonts w:ascii="Calibri" w:eastAsia="Calibri" w:hAnsi="Calibri" w:cs="Calibri"/>
          <w:sz w:val="24"/>
          <w:lang w:val="en"/>
        </w:rPr>
        <w:t xml:space="preserve">onal Healthcare system in Benin </w:t>
      </w:r>
      <w:r>
        <w:rPr>
          <w:rFonts w:ascii="Calibri" w:eastAsia="Calibri" w:hAnsi="Calibri" w:cs="Calibri"/>
          <w:sz w:val="24"/>
          <w:lang w:val="en"/>
        </w:rPr>
        <w:t>.........................................................</w:t>
      </w:r>
      <w:r w:rsidR="007C2F96">
        <w:rPr>
          <w:rFonts w:ascii="Calibri" w:eastAsia="Calibri" w:hAnsi="Calibri" w:cs="Calibri"/>
          <w:sz w:val="24"/>
          <w:lang w:val="en"/>
        </w:rPr>
        <w:t>.......</w:t>
      </w:r>
      <w:r>
        <w:rPr>
          <w:rFonts w:ascii="Calibri" w:eastAsia="Calibri" w:hAnsi="Calibri" w:cs="Calibri"/>
          <w:sz w:val="24"/>
          <w:lang w:val="en"/>
        </w:rPr>
        <w:t>...........12</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III: Distribution of vaccines used in the Benin EPI according to year of introduction</w:t>
      </w:r>
      <w:r w:rsidR="007C2F96">
        <w:rPr>
          <w:rFonts w:ascii="Calibri" w:eastAsia="Calibri" w:hAnsi="Calibri" w:cs="Calibri"/>
          <w:sz w:val="24"/>
          <w:lang w:val="en"/>
        </w:rPr>
        <w:t xml:space="preserve"> ..….</w:t>
      </w:r>
      <w:r>
        <w:rPr>
          <w:rFonts w:ascii="Calibri" w:eastAsia="Calibri" w:hAnsi="Calibri" w:cs="Calibri"/>
          <w:sz w:val="24"/>
          <w:lang w:val="en"/>
        </w:rPr>
        <w:t>.15</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IV: Monitoring performance for cases of mea</w:t>
      </w:r>
      <w:r w:rsidR="007C2F96">
        <w:rPr>
          <w:rFonts w:ascii="Calibri" w:eastAsia="Calibri" w:hAnsi="Calibri" w:cs="Calibri"/>
          <w:sz w:val="24"/>
          <w:lang w:val="en"/>
        </w:rPr>
        <w:t>sles in Benin from 2005 to 2015 ..…………</w:t>
      </w:r>
      <w:r>
        <w:rPr>
          <w:rFonts w:ascii="Calibri" w:eastAsia="Calibri" w:hAnsi="Calibri" w:cs="Calibri"/>
          <w:sz w:val="24"/>
          <w:lang w:val="en"/>
        </w:rPr>
        <w:t>..23</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V : Risks and challenges in introducing the combined measles</w:t>
      </w:r>
      <w:r w:rsidR="007C2F96">
        <w:rPr>
          <w:rFonts w:ascii="Calibri" w:eastAsia="Calibri" w:hAnsi="Calibri" w:cs="Calibri"/>
          <w:sz w:val="24"/>
          <w:lang w:val="en"/>
        </w:rPr>
        <w:t xml:space="preserve"> and rubella vaccine .....</w:t>
      </w:r>
      <w:r>
        <w:rPr>
          <w:rFonts w:ascii="Calibri" w:eastAsia="Calibri" w:hAnsi="Calibri" w:cs="Calibri"/>
          <w:sz w:val="24"/>
          <w:lang w:val="en"/>
        </w:rPr>
        <w:t>..29</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VI: Vaccination calendar for infants in Benin ............</w:t>
      </w:r>
      <w:r w:rsidR="007C2F96">
        <w:rPr>
          <w:rFonts w:ascii="Calibri" w:eastAsia="Calibri" w:hAnsi="Calibri" w:cs="Calibri"/>
          <w:sz w:val="24"/>
          <w:lang w:val="en"/>
        </w:rPr>
        <w:t>...........</w:t>
      </w:r>
      <w:r>
        <w:rPr>
          <w:rFonts w:ascii="Calibri" w:eastAsia="Calibri" w:hAnsi="Calibri" w:cs="Calibri"/>
          <w:sz w:val="24"/>
          <w:lang w:val="en"/>
        </w:rPr>
        <w:t>............................................31</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VII: Dosage, sites and means of administrati</w:t>
      </w:r>
      <w:r w:rsidR="007C2F96">
        <w:rPr>
          <w:rFonts w:ascii="Calibri" w:eastAsia="Calibri" w:hAnsi="Calibri" w:cs="Calibri"/>
          <w:sz w:val="24"/>
          <w:lang w:val="en"/>
        </w:rPr>
        <w:t>on of infant vaccines in Benin .</w:t>
      </w:r>
      <w:r>
        <w:rPr>
          <w:rFonts w:ascii="Calibri" w:eastAsia="Calibri" w:hAnsi="Calibri" w:cs="Calibri"/>
          <w:sz w:val="24"/>
          <w:lang w:val="en"/>
        </w:rPr>
        <w:t>....</w:t>
      </w:r>
      <w:r w:rsidR="007C2F96">
        <w:rPr>
          <w:rFonts w:ascii="Calibri" w:eastAsia="Calibri" w:hAnsi="Calibri" w:cs="Calibri"/>
          <w:sz w:val="24"/>
          <w:lang w:val="en"/>
        </w:rPr>
        <w:t>......</w:t>
      </w:r>
      <w:r>
        <w:rPr>
          <w:rFonts w:ascii="Calibri" w:eastAsia="Calibri" w:hAnsi="Calibri" w:cs="Calibri"/>
          <w:sz w:val="24"/>
          <w:lang w:val="en"/>
        </w:rPr>
        <w:t>.........31</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VIII : Estimated need for MR vaccines and consumable supplies in Benin from 2018 to 2020</w:t>
      </w:r>
      <w:r w:rsidR="007C2F96">
        <w:rPr>
          <w:rFonts w:ascii="Calibri" w:eastAsia="Calibri" w:hAnsi="Calibri" w:cs="Calibri"/>
          <w:sz w:val="24"/>
          <w:lang w:val="en"/>
        </w:rPr>
        <w:t xml:space="preserve"> ..………………………………….......................</w:t>
      </w:r>
      <w:r>
        <w:rPr>
          <w:rFonts w:ascii="Calibri" w:eastAsia="Calibri" w:hAnsi="Calibri" w:cs="Calibri"/>
          <w:sz w:val="24"/>
          <w:lang w:val="en"/>
        </w:rPr>
        <w:t>...............................................................................36</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 xml:space="preserve">Table IX: Estimated need for MR vaccines and consumable supplies in Benin for rural areas </w:t>
      </w:r>
    </w:p>
    <w:p w:rsidR="007C2F96" w:rsidRDefault="00D575CF" w:rsidP="007C2F96">
      <w:pPr>
        <w:spacing w:after="0" w:line="362" w:lineRule="auto"/>
        <w:ind w:left="-15" w:right="0" w:firstLine="480"/>
        <w:jc w:val="distribute"/>
        <w:rPr>
          <w:rFonts w:ascii="Calibri" w:eastAsia="Calibri" w:hAnsi="Calibri" w:cs="Calibri"/>
          <w:sz w:val="22"/>
          <w:lang w:val="en"/>
        </w:rPr>
      </w:pPr>
      <w:r>
        <w:rPr>
          <w:rFonts w:ascii="Calibri" w:eastAsia="Calibri" w:hAnsi="Calibri" w:cs="Calibri"/>
          <w:sz w:val="24"/>
          <w:lang w:val="en"/>
        </w:rPr>
        <w:t xml:space="preserve"> mass 2017 ...............................................................................................</w:t>
      </w:r>
      <w:r w:rsidR="007C2F96">
        <w:rPr>
          <w:rFonts w:ascii="Calibri" w:eastAsia="Calibri" w:hAnsi="Calibri" w:cs="Calibri"/>
          <w:sz w:val="24"/>
          <w:lang w:val="en"/>
        </w:rPr>
        <w:t>.................</w:t>
      </w:r>
      <w:r>
        <w:rPr>
          <w:rFonts w:ascii="Calibri" w:eastAsia="Calibri" w:hAnsi="Calibri" w:cs="Calibri"/>
          <w:sz w:val="24"/>
          <w:lang w:val="en"/>
        </w:rPr>
        <w:t>..........37</w:t>
      </w:r>
      <w:r>
        <w:rPr>
          <w:rFonts w:ascii="Calibri" w:eastAsia="Calibri" w:hAnsi="Calibri" w:cs="Calibri"/>
          <w:sz w:val="22"/>
          <w:lang w:val="en"/>
        </w:rPr>
        <w:t xml:space="preserve"> </w:t>
      </w:r>
    </w:p>
    <w:p w:rsidR="008F1AA2" w:rsidRPr="007C2F96" w:rsidRDefault="00D575CF" w:rsidP="007C2F96">
      <w:pPr>
        <w:spacing w:after="0" w:line="362" w:lineRule="auto"/>
        <w:ind w:left="-15" w:right="0" w:firstLine="15"/>
        <w:jc w:val="distribute"/>
        <w:rPr>
          <w:rFonts w:ascii="Calibri" w:eastAsia="Calibri" w:hAnsi="Calibri" w:cs="Calibri"/>
          <w:sz w:val="22"/>
          <w:lang w:val="en"/>
        </w:rPr>
      </w:pPr>
      <w:r>
        <w:rPr>
          <w:rFonts w:ascii="Calibri" w:eastAsia="Calibri" w:hAnsi="Calibri" w:cs="Calibri"/>
          <w:sz w:val="24"/>
          <w:lang w:val="en"/>
        </w:rPr>
        <w:t>Table X: Storage capacity of cent</w:t>
      </w:r>
      <w:r w:rsidR="007C2F96">
        <w:rPr>
          <w:rFonts w:ascii="Calibri" w:eastAsia="Calibri" w:hAnsi="Calibri" w:cs="Calibri"/>
          <w:sz w:val="24"/>
          <w:lang w:val="en"/>
        </w:rPr>
        <w:t xml:space="preserve">ral and intermediary facilities </w:t>
      </w:r>
      <w:r>
        <w:rPr>
          <w:rFonts w:ascii="Calibri" w:eastAsia="Calibri" w:hAnsi="Calibri" w:cs="Calibri"/>
          <w:sz w:val="24"/>
          <w:lang w:val="en"/>
        </w:rPr>
        <w:t>......................</w:t>
      </w:r>
      <w:r w:rsidR="007C2F96">
        <w:rPr>
          <w:rFonts w:ascii="Calibri" w:eastAsia="Calibri" w:hAnsi="Calibri" w:cs="Calibri"/>
          <w:sz w:val="24"/>
          <w:lang w:val="en"/>
        </w:rPr>
        <w:t>.................</w:t>
      </w:r>
      <w:r>
        <w:rPr>
          <w:rFonts w:ascii="Calibri" w:eastAsia="Calibri" w:hAnsi="Calibri" w:cs="Calibri"/>
          <w:sz w:val="24"/>
          <w:lang w:val="en"/>
        </w:rPr>
        <w:t>.........39</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 xml:space="preserve">Table XI: Distribution of number of MR doses per department as routine for </w:t>
      </w:r>
      <w:r w:rsidR="007C2F96">
        <w:rPr>
          <w:rFonts w:ascii="Calibri" w:eastAsia="Calibri" w:hAnsi="Calibri" w:cs="Calibri"/>
          <w:sz w:val="24"/>
          <w:lang w:val="en"/>
        </w:rPr>
        <w:t>2018 ...........</w:t>
      </w:r>
      <w:r>
        <w:rPr>
          <w:rFonts w:ascii="Calibri" w:eastAsia="Calibri" w:hAnsi="Calibri" w:cs="Calibri"/>
          <w:sz w:val="24"/>
          <w:lang w:val="en"/>
        </w:rPr>
        <w:t>......41</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XII: Distribution of injection equipment per department in 2018 ..............</w:t>
      </w:r>
      <w:r w:rsidR="007C2F96">
        <w:rPr>
          <w:rFonts w:ascii="Calibri" w:eastAsia="Calibri" w:hAnsi="Calibri" w:cs="Calibri"/>
          <w:sz w:val="24"/>
          <w:lang w:val="en"/>
        </w:rPr>
        <w:t>.........</w:t>
      </w:r>
      <w:r>
        <w:rPr>
          <w:rFonts w:ascii="Calibri" w:eastAsia="Calibri" w:hAnsi="Calibri" w:cs="Calibri"/>
          <w:sz w:val="24"/>
          <w:lang w:val="en"/>
        </w:rPr>
        <w:t>.............43</w:t>
      </w:r>
      <w:r>
        <w:rPr>
          <w:rFonts w:ascii="Calibri" w:eastAsia="Calibri" w:hAnsi="Calibri" w:cs="Calibri"/>
          <w:sz w:val="22"/>
          <w:lang w:val="en"/>
        </w:rPr>
        <w:t xml:space="preserve"> </w:t>
      </w:r>
    </w:p>
    <w:p w:rsidR="008F1AA2" w:rsidRDefault="00D575CF" w:rsidP="007C2F96">
      <w:pPr>
        <w:spacing w:after="0" w:line="362" w:lineRule="auto"/>
        <w:ind w:left="465" w:right="0" w:hanging="480"/>
        <w:jc w:val="distribute"/>
      </w:pPr>
      <w:r>
        <w:rPr>
          <w:rFonts w:ascii="Calibri" w:eastAsia="Calibri" w:hAnsi="Calibri" w:cs="Calibri"/>
          <w:sz w:val="24"/>
          <w:lang w:val="en"/>
        </w:rPr>
        <w:t>Table XIII: Distribution of the number of MR vaccine doses and consumable supplies per department for mass vaccination in 2017..............................</w:t>
      </w:r>
      <w:r w:rsidR="007C2F96">
        <w:rPr>
          <w:rFonts w:ascii="Calibri" w:eastAsia="Calibri" w:hAnsi="Calibri" w:cs="Calibri"/>
          <w:sz w:val="24"/>
          <w:lang w:val="en"/>
        </w:rPr>
        <w:t>..................................</w:t>
      </w:r>
      <w:r>
        <w:rPr>
          <w:rFonts w:ascii="Calibri" w:eastAsia="Calibri" w:hAnsi="Calibri" w:cs="Calibri"/>
          <w:sz w:val="24"/>
          <w:lang w:val="en"/>
        </w:rPr>
        <w:t>..........44</w:t>
      </w:r>
      <w:r>
        <w:rPr>
          <w:rFonts w:ascii="Calibri" w:eastAsia="Calibri" w:hAnsi="Calibri" w:cs="Calibri"/>
          <w:sz w:val="22"/>
          <w:lang w:val="en"/>
        </w:rPr>
        <w:t xml:space="preserve"> </w:t>
      </w:r>
    </w:p>
    <w:p w:rsidR="008F1AA2" w:rsidRDefault="00D575CF" w:rsidP="007C2F96">
      <w:pPr>
        <w:spacing w:after="0" w:line="362" w:lineRule="auto"/>
        <w:ind w:left="465" w:right="0" w:hanging="480"/>
        <w:jc w:val="distribute"/>
      </w:pPr>
      <w:r>
        <w:rPr>
          <w:rFonts w:ascii="Calibri" w:eastAsia="Calibri" w:hAnsi="Calibri" w:cs="Calibri"/>
          <w:sz w:val="24"/>
          <w:lang w:val="en"/>
        </w:rPr>
        <w:t>Table XIV: Distribution of the number of MR vaccine doses and consumable supplies per departme</w:t>
      </w:r>
      <w:r w:rsidR="007C2F96">
        <w:rPr>
          <w:rFonts w:ascii="Calibri" w:eastAsia="Calibri" w:hAnsi="Calibri" w:cs="Calibri"/>
          <w:sz w:val="24"/>
          <w:lang w:val="en"/>
        </w:rPr>
        <w:t xml:space="preserve">nt for mass vaccination in 2020 </w:t>
      </w:r>
      <w:r>
        <w:rPr>
          <w:rFonts w:ascii="Calibri" w:eastAsia="Calibri" w:hAnsi="Calibri" w:cs="Calibri"/>
          <w:sz w:val="24"/>
          <w:lang w:val="en"/>
        </w:rPr>
        <w:t>.................</w:t>
      </w:r>
      <w:r w:rsidR="007C2F96">
        <w:rPr>
          <w:rFonts w:ascii="Calibri" w:eastAsia="Calibri" w:hAnsi="Calibri" w:cs="Calibri"/>
          <w:sz w:val="24"/>
          <w:lang w:val="en"/>
        </w:rPr>
        <w:t>..................................</w:t>
      </w:r>
      <w:r>
        <w:rPr>
          <w:rFonts w:ascii="Calibri" w:eastAsia="Calibri" w:hAnsi="Calibri" w:cs="Calibri"/>
          <w:sz w:val="24"/>
          <w:lang w:val="en"/>
        </w:rPr>
        <w:t>......................44</w:t>
      </w:r>
      <w:r>
        <w:rPr>
          <w:rFonts w:ascii="Calibri" w:eastAsia="Calibri" w:hAnsi="Calibri" w:cs="Calibri"/>
          <w:sz w:val="22"/>
          <w:lang w:val="en"/>
        </w:rPr>
        <w:t xml:space="preserve"> </w:t>
      </w:r>
    </w:p>
    <w:p w:rsidR="008F1AA2" w:rsidRDefault="00D575CF" w:rsidP="007C2F96">
      <w:pPr>
        <w:spacing w:after="123" w:line="259" w:lineRule="auto"/>
        <w:ind w:left="-5" w:right="0"/>
        <w:jc w:val="distribute"/>
      </w:pPr>
      <w:r>
        <w:rPr>
          <w:rFonts w:ascii="Calibri" w:eastAsia="Calibri" w:hAnsi="Calibri" w:cs="Calibri"/>
          <w:sz w:val="24"/>
          <w:lang w:val="en"/>
        </w:rPr>
        <w:t>Table XV: Incinerator points per department in 2016 .........................................</w:t>
      </w:r>
      <w:r w:rsidR="007C2F96">
        <w:rPr>
          <w:rFonts w:ascii="Calibri" w:eastAsia="Calibri" w:hAnsi="Calibri" w:cs="Calibri"/>
          <w:sz w:val="24"/>
          <w:lang w:val="en"/>
        </w:rPr>
        <w:t>...................</w:t>
      </w:r>
      <w:r>
        <w:rPr>
          <w:rFonts w:ascii="Calibri" w:eastAsia="Calibri" w:hAnsi="Calibri" w:cs="Calibri"/>
          <w:sz w:val="24"/>
          <w:lang w:val="en"/>
        </w:rPr>
        <w:t>...45</w:t>
      </w:r>
      <w:r>
        <w:rPr>
          <w:rFonts w:ascii="Calibri" w:eastAsia="Calibri" w:hAnsi="Calibri" w:cs="Calibri"/>
          <w:sz w:val="22"/>
          <w:lang w:val="en"/>
        </w:rPr>
        <w:t xml:space="preserve"> </w:t>
      </w:r>
    </w:p>
    <w:p w:rsidR="008F1AA2" w:rsidRDefault="00D575CF">
      <w:pPr>
        <w:spacing w:after="353" w:line="259" w:lineRule="auto"/>
        <w:ind w:left="721" w:right="0" w:firstLine="0"/>
        <w:jc w:val="left"/>
      </w:pPr>
      <w:r>
        <w:rPr>
          <w:b/>
          <w:bCs/>
          <w:sz w:val="24"/>
          <w:lang w:val="en"/>
        </w:rPr>
        <w:t xml:space="preserve"> </w:t>
      </w:r>
    </w:p>
    <w:p w:rsidR="008F1AA2" w:rsidRDefault="00D575CF">
      <w:pPr>
        <w:spacing w:after="261" w:line="259" w:lineRule="auto"/>
        <w:ind w:left="-5" w:right="0"/>
        <w:jc w:val="left"/>
      </w:pPr>
      <w:r>
        <w:rPr>
          <w:b/>
          <w:bCs/>
          <w:sz w:val="24"/>
          <w:lang w:val="en"/>
        </w:rPr>
        <w:t xml:space="preserve">                                     LIST OF FIGURES </w:t>
      </w:r>
    </w:p>
    <w:p w:rsidR="008F1AA2" w:rsidRDefault="00D575CF">
      <w:pPr>
        <w:spacing w:after="123" w:line="259" w:lineRule="auto"/>
        <w:ind w:left="-5" w:right="0"/>
        <w:jc w:val="left"/>
      </w:pPr>
      <w:r>
        <w:rPr>
          <w:rFonts w:ascii="Calibri" w:eastAsia="Calibri" w:hAnsi="Calibri" w:cs="Calibri"/>
          <w:sz w:val="24"/>
          <w:lang w:val="en"/>
        </w:rPr>
        <w:t>Figure 1: Administrative Map of Benin .....................................................................</w:t>
      </w:r>
      <w:r w:rsidR="007C2F96">
        <w:rPr>
          <w:rFonts w:ascii="Calibri" w:eastAsia="Calibri" w:hAnsi="Calibri" w:cs="Calibri"/>
          <w:sz w:val="24"/>
          <w:lang w:val="en"/>
        </w:rPr>
        <w:t>......</w:t>
      </w:r>
      <w:r>
        <w:rPr>
          <w:rFonts w:ascii="Calibri" w:eastAsia="Calibri" w:hAnsi="Calibri" w:cs="Calibri"/>
          <w:sz w:val="24"/>
          <w:lang w:val="en"/>
        </w:rPr>
        <w:t>...........11</w:t>
      </w:r>
      <w:r>
        <w:rPr>
          <w:rFonts w:ascii="Calibri" w:eastAsia="Calibri" w:hAnsi="Calibri" w:cs="Calibri"/>
          <w:sz w:val="22"/>
          <w:lang w:val="en"/>
        </w:rPr>
        <w:t xml:space="preserve"> </w:t>
      </w:r>
    </w:p>
    <w:p w:rsidR="008F1AA2" w:rsidRDefault="00D575CF">
      <w:pPr>
        <w:spacing w:after="123" w:line="259" w:lineRule="auto"/>
        <w:ind w:left="-5" w:right="0"/>
        <w:jc w:val="left"/>
      </w:pPr>
      <w:r>
        <w:rPr>
          <w:rFonts w:ascii="Calibri" w:eastAsia="Calibri" w:hAnsi="Calibri" w:cs="Calibri"/>
          <w:sz w:val="24"/>
          <w:lang w:val="en"/>
        </w:rPr>
        <w:t>Figure 2: Development of vaccine coverage from 1990 to 2015 in Benin ...................</w:t>
      </w:r>
      <w:r w:rsidR="007C2F96">
        <w:rPr>
          <w:rFonts w:ascii="Calibri" w:eastAsia="Calibri" w:hAnsi="Calibri" w:cs="Calibri"/>
          <w:sz w:val="24"/>
          <w:lang w:val="en"/>
        </w:rPr>
        <w:t>...</w:t>
      </w:r>
      <w:r>
        <w:rPr>
          <w:rFonts w:ascii="Calibri" w:eastAsia="Calibri" w:hAnsi="Calibri" w:cs="Calibri"/>
          <w:sz w:val="24"/>
          <w:lang w:val="en"/>
        </w:rPr>
        <w:t>...........20</w:t>
      </w:r>
      <w:r>
        <w:rPr>
          <w:rFonts w:ascii="Calibri" w:eastAsia="Calibri" w:hAnsi="Calibri" w:cs="Calibri"/>
          <w:sz w:val="22"/>
          <w:lang w:val="en"/>
        </w:rPr>
        <w:t xml:space="preserve"> </w:t>
      </w:r>
    </w:p>
    <w:p w:rsidR="008F1AA2" w:rsidRDefault="00D575CF">
      <w:pPr>
        <w:spacing w:after="123" w:line="259" w:lineRule="auto"/>
        <w:ind w:left="-5" w:right="0"/>
        <w:jc w:val="left"/>
      </w:pPr>
      <w:r>
        <w:rPr>
          <w:rFonts w:ascii="Calibri" w:eastAsia="Calibri" w:hAnsi="Calibri" w:cs="Calibri"/>
          <w:sz w:val="24"/>
          <w:lang w:val="en"/>
        </w:rPr>
        <w:t xml:space="preserve">Figure 3: EPI performance indicators in children in Benin’s 85 Departments </w:t>
      </w:r>
    </w:p>
    <w:p w:rsidR="008F1AA2" w:rsidRDefault="00D575CF">
      <w:pPr>
        <w:spacing w:after="123" w:line="259" w:lineRule="auto"/>
        <w:ind w:left="490" w:right="0"/>
        <w:jc w:val="left"/>
      </w:pPr>
      <w:r>
        <w:rPr>
          <w:rFonts w:ascii="Calibri" w:eastAsia="Calibri" w:hAnsi="Calibri" w:cs="Calibri"/>
          <w:sz w:val="24"/>
          <w:lang w:val="en"/>
        </w:rPr>
        <w:t>in 2014</w:t>
      </w:r>
      <w:r>
        <w:rPr>
          <w:rFonts w:ascii="Calibri" w:eastAsia="Calibri" w:hAnsi="Calibri" w:cs="Calibri"/>
          <w:i/>
          <w:iCs/>
          <w:sz w:val="24"/>
          <w:lang w:val="en"/>
        </w:rPr>
        <w:t xml:space="preserve"> (n= 17 789)</w:t>
      </w:r>
      <w:r>
        <w:rPr>
          <w:rFonts w:ascii="Calibri" w:eastAsia="Calibri" w:hAnsi="Calibri" w:cs="Calibri"/>
          <w:sz w:val="24"/>
          <w:lang w:val="en"/>
        </w:rPr>
        <w:t xml:space="preserve"> ........................................................................................</w:t>
      </w:r>
      <w:r w:rsidR="007C2F96">
        <w:rPr>
          <w:rFonts w:ascii="Calibri" w:eastAsia="Calibri" w:hAnsi="Calibri" w:cs="Calibri"/>
          <w:sz w:val="24"/>
          <w:lang w:val="en"/>
        </w:rPr>
        <w:t>......</w:t>
      </w:r>
      <w:r>
        <w:rPr>
          <w:rFonts w:ascii="Calibri" w:eastAsia="Calibri" w:hAnsi="Calibri" w:cs="Calibri"/>
          <w:sz w:val="24"/>
          <w:lang w:val="en"/>
        </w:rPr>
        <w:t>..............21</w:t>
      </w:r>
      <w:r>
        <w:rPr>
          <w:rFonts w:ascii="Calibri" w:eastAsia="Calibri" w:hAnsi="Calibri" w:cs="Calibri"/>
          <w:sz w:val="22"/>
          <w:lang w:val="en"/>
        </w:rPr>
        <w:t xml:space="preserve"> </w:t>
      </w:r>
    </w:p>
    <w:p w:rsidR="008F1AA2" w:rsidRDefault="00D575CF">
      <w:pPr>
        <w:spacing w:after="123" w:line="259" w:lineRule="auto"/>
        <w:ind w:left="-5" w:right="0"/>
        <w:jc w:val="left"/>
      </w:pPr>
      <w:r>
        <w:rPr>
          <w:rFonts w:ascii="Calibri" w:eastAsia="Calibri" w:hAnsi="Calibri" w:cs="Calibri"/>
          <w:sz w:val="24"/>
          <w:lang w:val="en"/>
        </w:rPr>
        <w:t>Figure 4: Suspected measles cases and MCV cove</w:t>
      </w:r>
      <w:r w:rsidR="007C2F96">
        <w:rPr>
          <w:rFonts w:ascii="Calibri" w:eastAsia="Calibri" w:hAnsi="Calibri" w:cs="Calibri"/>
          <w:sz w:val="24"/>
          <w:lang w:val="en"/>
        </w:rPr>
        <w:t>rage in Benin from 1990 to 2016 …..………..</w:t>
      </w:r>
      <w:r>
        <w:rPr>
          <w:rFonts w:ascii="Calibri" w:eastAsia="Calibri" w:hAnsi="Calibri" w:cs="Calibri"/>
          <w:sz w:val="24"/>
          <w:lang w:val="en"/>
        </w:rPr>
        <w:t>..23</w:t>
      </w:r>
      <w:r>
        <w:rPr>
          <w:rFonts w:ascii="Calibri" w:eastAsia="Calibri" w:hAnsi="Calibri" w:cs="Calibri"/>
          <w:sz w:val="22"/>
          <w:lang w:val="en"/>
        </w:rPr>
        <w:t xml:space="preserve"> </w:t>
      </w:r>
    </w:p>
    <w:p w:rsidR="008F1AA2" w:rsidRDefault="00D575CF">
      <w:pPr>
        <w:spacing w:after="123" w:line="259" w:lineRule="auto"/>
        <w:ind w:left="-5" w:right="0"/>
        <w:jc w:val="left"/>
      </w:pPr>
      <w:r>
        <w:rPr>
          <w:rFonts w:ascii="Calibri" w:eastAsia="Calibri" w:hAnsi="Calibri" w:cs="Calibri"/>
          <w:sz w:val="24"/>
          <w:lang w:val="en"/>
        </w:rPr>
        <w:t>Figure 5 : Positive cases of rub</w:t>
      </w:r>
      <w:r w:rsidR="007C2F96">
        <w:rPr>
          <w:rFonts w:ascii="Calibri" w:eastAsia="Calibri" w:hAnsi="Calibri" w:cs="Calibri"/>
          <w:sz w:val="24"/>
          <w:lang w:val="en"/>
        </w:rPr>
        <w:t>ella in Benin from 2010 to 2016 ..………………………………………….</w:t>
      </w:r>
      <w:r>
        <w:rPr>
          <w:rFonts w:ascii="Calibri" w:eastAsia="Calibri" w:hAnsi="Calibri" w:cs="Calibri"/>
          <w:sz w:val="24"/>
          <w:lang w:val="en"/>
        </w:rPr>
        <w:t>..23</w:t>
      </w:r>
      <w:r>
        <w:rPr>
          <w:rFonts w:ascii="Calibri" w:eastAsia="Calibri" w:hAnsi="Calibri" w:cs="Calibri"/>
          <w:sz w:val="22"/>
          <w:lang w:val="en"/>
        </w:rPr>
        <w:t xml:space="preserve"> </w:t>
      </w:r>
    </w:p>
    <w:p w:rsidR="008F1AA2" w:rsidRDefault="00D575CF">
      <w:pPr>
        <w:spacing w:after="123" w:line="259" w:lineRule="auto"/>
        <w:ind w:left="-5" w:right="0"/>
        <w:jc w:val="left"/>
      </w:pPr>
      <w:r>
        <w:rPr>
          <w:rFonts w:ascii="Calibri" w:eastAsia="Calibri" w:hAnsi="Calibri" w:cs="Calibri"/>
          <w:sz w:val="24"/>
          <w:lang w:val="en"/>
        </w:rPr>
        <w:t>Figure 6</w:t>
      </w:r>
      <w:r w:rsidR="007C2F96">
        <w:rPr>
          <w:rFonts w:ascii="Calibri" w:eastAsia="Calibri" w:hAnsi="Calibri" w:cs="Calibri"/>
          <w:sz w:val="24"/>
          <w:lang w:val="en"/>
        </w:rPr>
        <w:t xml:space="preserve">: Vaccine replenishment circuit </w:t>
      </w:r>
      <w:r>
        <w:rPr>
          <w:rFonts w:ascii="Calibri" w:eastAsia="Calibri" w:hAnsi="Calibri" w:cs="Calibri"/>
          <w:sz w:val="24"/>
          <w:lang w:val="en"/>
        </w:rPr>
        <w:t>.................................................</w:t>
      </w:r>
      <w:r w:rsidR="007C2F96">
        <w:rPr>
          <w:rFonts w:ascii="Calibri" w:eastAsia="Calibri" w:hAnsi="Calibri" w:cs="Calibri"/>
          <w:sz w:val="24"/>
          <w:lang w:val="en"/>
        </w:rPr>
        <w:t>................</w:t>
      </w:r>
      <w:r>
        <w:rPr>
          <w:rFonts w:ascii="Calibri" w:eastAsia="Calibri" w:hAnsi="Calibri" w:cs="Calibri"/>
          <w:sz w:val="24"/>
          <w:lang w:val="en"/>
        </w:rPr>
        <w:t>....................38</w:t>
      </w:r>
      <w:r>
        <w:rPr>
          <w:rFonts w:ascii="Calibri" w:eastAsia="Calibri" w:hAnsi="Calibri" w:cs="Calibri"/>
          <w:sz w:val="22"/>
          <w:lang w:val="en"/>
        </w:rPr>
        <w:t xml:space="preserve"> </w:t>
      </w:r>
    </w:p>
    <w:p w:rsidR="008F1AA2" w:rsidRDefault="00D575CF">
      <w:pPr>
        <w:spacing w:after="0" w:line="259" w:lineRule="auto"/>
        <w:ind w:left="0" w:right="0" w:firstLine="0"/>
        <w:jc w:val="left"/>
      </w:pPr>
      <w:r>
        <w:rPr>
          <w:sz w:val="24"/>
          <w:lang w:val="en"/>
        </w:rPr>
        <w:t xml:space="preserve"> </w:t>
      </w:r>
    </w:p>
    <w:p w:rsidR="00110F93" w:rsidRDefault="00110F93">
      <w:pPr>
        <w:spacing w:after="0" w:line="259" w:lineRule="auto"/>
        <w:ind w:left="0" w:right="0" w:firstLine="0"/>
        <w:jc w:val="left"/>
        <w:rPr>
          <w:b/>
          <w:bCs/>
          <w:sz w:val="26"/>
          <w:lang w:val="en"/>
        </w:rPr>
      </w:pPr>
    </w:p>
    <w:p w:rsidR="00110F93" w:rsidRDefault="00110F93">
      <w:pPr>
        <w:spacing w:after="0" w:line="259" w:lineRule="auto"/>
        <w:ind w:left="0" w:right="0" w:firstLine="0"/>
        <w:jc w:val="left"/>
        <w:rPr>
          <w:b/>
          <w:bCs/>
          <w:sz w:val="26"/>
          <w:lang w:val="en"/>
        </w:rPr>
      </w:pPr>
    </w:p>
    <w:p w:rsidR="008F1AA2" w:rsidRDefault="00D575CF">
      <w:pPr>
        <w:spacing w:after="0" w:line="259" w:lineRule="auto"/>
        <w:ind w:left="0" w:right="0" w:firstLine="0"/>
        <w:jc w:val="left"/>
        <w:rPr>
          <w:b/>
          <w:bCs/>
          <w:sz w:val="24"/>
          <w:lang w:val="en"/>
        </w:rPr>
      </w:pPr>
      <w:r>
        <w:rPr>
          <w:b/>
          <w:bCs/>
          <w:sz w:val="26"/>
          <w:lang w:val="en"/>
        </w:rPr>
        <w:lastRenderedPageBreak/>
        <w:t>ACRONYMS</w:t>
      </w:r>
      <w:r>
        <w:rPr>
          <w:b/>
          <w:bCs/>
          <w:sz w:val="24"/>
          <w:lang w:val="en"/>
        </w:rPr>
        <w:t xml:space="preserve"> </w:t>
      </w:r>
    </w:p>
    <w:p w:rsidR="00110F93" w:rsidRPr="00110F93" w:rsidRDefault="00110F93">
      <w:pPr>
        <w:spacing w:after="0" w:line="259" w:lineRule="auto"/>
        <w:ind w:left="0" w:right="0" w:firstLine="0"/>
        <w:jc w:val="left"/>
        <w:rPr>
          <w:sz w:val="10"/>
          <w:szCs w:val="10"/>
        </w:rPr>
      </w:pPr>
    </w:p>
    <w:tbl>
      <w:tblPr>
        <w:tblStyle w:val="TableGrid"/>
        <w:tblW w:w="9107" w:type="dxa"/>
        <w:tblInd w:w="0" w:type="dxa"/>
        <w:tblLook w:val="04A0" w:firstRow="1" w:lastRow="0" w:firstColumn="1" w:lastColumn="0" w:noHBand="0" w:noVBand="1"/>
      </w:tblPr>
      <w:tblGrid>
        <w:gridCol w:w="1811"/>
        <w:gridCol w:w="7296"/>
      </w:tblGrid>
      <w:tr w:rsidR="008F1AA2" w:rsidRPr="00C1250A">
        <w:trPr>
          <w:trHeight w:val="439"/>
        </w:trPr>
        <w:tc>
          <w:tcPr>
            <w:tcW w:w="1811" w:type="dxa"/>
            <w:tcBorders>
              <w:top w:val="nil"/>
              <w:left w:val="nil"/>
              <w:bottom w:val="nil"/>
              <w:right w:val="nil"/>
            </w:tcBorders>
          </w:tcPr>
          <w:p w:rsidR="008F1AA2" w:rsidRDefault="00D575CF">
            <w:pPr>
              <w:spacing w:after="0" w:line="259" w:lineRule="auto"/>
              <w:ind w:left="0" w:right="0" w:firstLine="0"/>
              <w:jc w:val="left"/>
            </w:pPr>
            <w:r>
              <w:rPr>
                <w:b/>
                <w:bCs/>
                <w:i/>
                <w:iCs/>
                <w:sz w:val="26"/>
                <w:lang w:val="en"/>
              </w:rPr>
              <w:t xml:space="preserve">BCG </w:t>
            </w:r>
            <w:r>
              <w:rPr>
                <w:sz w:val="26"/>
                <w:lang w:val="en"/>
              </w:rPr>
              <w:t xml:space="preserve"> </w:t>
            </w:r>
          </w:p>
        </w:tc>
        <w:tc>
          <w:tcPr>
            <w:tcW w:w="7297" w:type="dxa"/>
            <w:tcBorders>
              <w:top w:val="nil"/>
              <w:left w:val="nil"/>
              <w:bottom w:val="nil"/>
              <w:right w:val="nil"/>
            </w:tcBorders>
          </w:tcPr>
          <w:p w:rsidR="008F1AA2" w:rsidRPr="0003496F" w:rsidRDefault="00D575CF">
            <w:pPr>
              <w:spacing w:after="0" w:line="259" w:lineRule="auto"/>
              <w:ind w:left="0" w:right="0" w:firstLine="0"/>
              <w:jc w:val="left"/>
              <w:rPr>
                <w:lang w:val="fr-FR"/>
              </w:rPr>
            </w:pPr>
            <w:r w:rsidRPr="0003496F">
              <w:rPr>
                <w:sz w:val="26"/>
                <w:lang w:val="fr-FR"/>
              </w:rPr>
              <w:t xml:space="preserve">: Bacille de Calmette et Guérin (immunisation against tuberculosis)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ICC </w:t>
            </w:r>
            <w:r>
              <w:rPr>
                <w:sz w:val="26"/>
                <w:lang w:val="en"/>
              </w:rPr>
              <w:t xml:space="preserve">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Inter-Agency Coordination Committee for EPI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CNHU-HKM</w:t>
            </w:r>
            <w:r>
              <w:rPr>
                <w:sz w:val="26"/>
                <w:lang w:val="en"/>
              </w:rPr>
              <w:t xml:space="preserve"> </w:t>
            </w:r>
          </w:p>
        </w:tc>
        <w:tc>
          <w:tcPr>
            <w:tcW w:w="7297" w:type="dxa"/>
            <w:tcBorders>
              <w:top w:val="nil"/>
              <w:left w:val="nil"/>
              <w:bottom w:val="nil"/>
              <w:right w:val="nil"/>
            </w:tcBorders>
            <w:vAlign w:val="center"/>
          </w:tcPr>
          <w:p w:rsidR="004232F7" w:rsidRDefault="004232F7">
            <w:pPr>
              <w:spacing w:after="0" w:line="259" w:lineRule="auto"/>
              <w:ind w:left="0" w:right="0" w:firstLine="0"/>
              <w:jc w:val="left"/>
              <w:rPr>
                <w:sz w:val="26"/>
                <w:lang w:val="en"/>
              </w:rPr>
            </w:pPr>
          </w:p>
          <w:p w:rsidR="008F1AA2" w:rsidRDefault="00D575CF">
            <w:pPr>
              <w:spacing w:after="0" w:line="259" w:lineRule="auto"/>
              <w:ind w:left="0" w:right="0" w:firstLine="0"/>
              <w:jc w:val="left"/>
              <w:rPr>
                <w:sz w:val="26"/>
                <w:lang w:val="en"/>
              </w:rPr>
            </w:pPr>
            <w:r>
              <w:rPr>
                <w:sz w:val="26"/>
                <w:lang w:val="en"/>
              </w:rPr>
              <w:t xml:space="preserve">: Hubert Kutuku Maga National Teaching Hospital (Centre National Hospitalier Universitaire Hubert Kutuku Maga)   </w:t>
            </w:r>
          </w:p>
          <w:p w:rsidR="004232F7" w:rsidRDefault="004232F7">
            <w:pPr>
              <w:spacing w:after="0" w:line="259" w:lineRule="auto"/>
              <w:ind w:left="0" w:right="0" w:firstLine="0"/>
              <w:jc w:val="left"/>
            </w:pPr>
          </w:p>
        </w:tc>
      </w:tr>
      <w:tr w:rsidR="008F1AA2" w:rsidRPr="00C1250A">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ANV-SSP</w:t>
            </w:r>
            <w:r>
              <w:rPr>
                <w:sz w:val="26"/>
                <w:lang w:val="en"/>
              </w:rPr>
              <w:t xml:space="preserve"> </w:t>
            </w:r>
          </w:p>
        </w:tc>
        <w:tc>
          <w:tcPr>
            <w:tcW w:w="7297" w:type="dxa"/>
            <w:tcBorders>
              <w:top w:val="nil"/>
              <w:left w:val="nil"/>
              <w:bottom w:val="nil"/>
              <w:right w:val="nil"/>
            </w:tcBorders>
            <w:vAlign w:val="center"/>
          </w:tcPr>
          <w:p w:rsidR="008F1AA2" w:rsidRPr="0003496F" w:rsidRDefault="00D575CF">
            <w:pPr>
              <w:spacing w:after="0" w:line="259" w:lineRule="auto"/>
              <w:ind w:left="0" w:right="0" w:firstLine="0"/>
              <w:rPr>
                <w:lang w:val="fr-FR"/>
              </w:rPr>
            </w:pPr>
            <w:r w:rsidRPr="0003496F">
              <w:rPr>
                <w:sz w:val="26"/>
                <w:lang w:val="fr-FR"/>
              </w:rPr>
              <w:t xml:space="preserve">: National Agency for Vaccination and Primary Healthcare (Agence Nationale pour la vaccination et les soins de santé primaires)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DTP</w:t>
            </w:r>
            <w:r>
              <w:rPr>
                <w:sz w:val="26"/>
                <w:lang w:val="en"/>
              </w:rPr>
              <w:t xml:space="preserve">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Diphtheria Tetanus Pertussis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GAVI </w:t>
            </w:r>
            <w:r>
              <w:rPr>
                <w:sz w:val="26"/>
                <w:lang w:val="en"/>
              </w:rPr>
              <w:t xml:space="preserve">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Global Alliance for Vaccine and Immunization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Hep B </w:t>
            </w:r>
            <w:r>
              <w:rPr>
                <w:sz w:val="26"/>
                <w:lang w:val="en"/>
              </w:rPr>
              <w:t xml:space="preserve">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Viral Hepatitis B </w:t>
            </w:r>
          </w:p>
        </w:tc>
      </w:tr>
      <w:tr w:rsidR="008F1AA2">
        <w:trPr>
          <w:trHeight w:val="584"/>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Hib</w:t>
            </w:r>
            <w:r>
              <w:rPr>
                <w:sz w:val="26"/>
                <w:lang w:val="en"/>
              </w:rPr>
              <w:t xml:space="preserve">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Haemophilus Influenzae Type B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IEC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Information, Education and Communication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CF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Cerebral Fluid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AEFI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Adverse Event Following Immunisation (AEFI)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WHO/AFRO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World Health Organization for Africa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EPI </w:t>
            </w:r>
          </w:p>
        </w:tc>
        <w:tc>
          <w:tcPr>
            <w:tcW w:w="7297" w:type="dxa"/>
            <w:tcBorders>
              <w:top w:val="nil"/>
              <w:left w:val="nil"/>
              <w:bottom w:val="nil"/>
              <w:right w:val="nil"/>
            </w:tcBorders>
            <w:vAlign w:val="center"/>
          </w:tcPr>
          <w:p w:rsidR="008F1AA2" w:rsidRDefault="00D575CF">
            <w:pPr>
              <w:tabs>
                <w:tab w:val="center" w:pos="4321"/>
              </w:tabs>
              <w:spacing w:after="0" w:line="259" w:lineRule="auto"/>
              <w:ind w:left="0" w:right="0" w:firstLine="0"/>
              <w:jc w:val="left"/>
            </w:pPr>
            <w:r>
              <w:rPr>
                <w:sz w:val="26"/>
                <w:lang w:val="en"/>
              </w:rPr>
              <w:t>: Expanded Programme on Immunisation</w:t>
            </w:r>
            <w:r>
              <w:rPr>
                <w:b/>
                <w:bCs/>
                <w:i/>
                <w:iCs/>
                <w:sz w:val="26"/>
                <w:lang w:val="en"/>
              </w:rPr>
              <w:t xml:space="preserve"> </w:t>
            </w:r>
            <w:r>
              <w:rPr>
                <w:sz w:val="26"/>
                <w:lang w:val="en"/>
              </w:rPr>
              <w:tab/>
              <w:t xml:space="preserve">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AFP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Acute flaccid paralysis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MPA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Minimum Activity Package  </w:t>
            </w:r>
          </w:p>
        </w:tc>
      </w:tr>
      <w:tr w:rsidR="008F1AA2">
        <w:trPr>
          <w:trHeight w:val="583"/>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MR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Measles-Rubella </w:t>
            </w:r>
          </w:p>
        </w:tc>
      </w:tr>
      <w:tr w:rsidR="008F1AA2">
        <w:trPr>
          <w:trHeight w:val="584"/>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TI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Trans Isolate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YF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Yellow Fever Vaccine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MCV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Anti-Measles Vaccine </w:t>
            </w:r>
          </w:p>
        </w:tc>
      </w:tr>
      <w:tr w:rsidR="008F1AA2">
        <w:trPr>
          <w:trHeight w:val="924"/>
        </w:trPr>
        <w:tc>
          <w:tcPr>
            <w:tcW w:w="1811" w:type="dxa"/>
            <w:tcBorders>
              <w:top w:val="nil"/>
              <w:left w:val="nil"/>
              <w:bottom w:val="nil"/>
              <w:right w:val="nil"/>
            </w:tcBorders>
          </w:tcPr>
          <w:p w:rsidR="008F1AA2" w:rsidRDefault="00D575CF">
            <w:pPr>
              <w:spacing w:after="0" w:line="259" w:lineRule="auto"/>
              <w:ind w:left="0" w:right="0" w:firstLine="0"/>
              <w:jc w:val="left"/>
            </w:pPr>
            <w:r>
              <w:rPr>
                <w:b/>
                <w:bCs/>
                <w:i/>
                <w:iCs/>
                <w:sz w:val="26"/>
                <w:lang w:val="en"/>
              </w:rPr>
              <w:t xml:space="preserve">HIV/AIDS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Human Immuno-Deficiency Syndrome/ Acquired Immune Deficiency Syndrome </w:t>
            </w:r>
          </w:p>
        </w:tc>
      </w:tr>
      <w:tr w:rsidR="008F1AA2">
        <w:trPr>
          <w:trHeight w:val="586"/>
        </w:trPr>
        <w:tc>
          <w:tcPr>
            <w:tcW w:w="1811" w:type="dxa"/>
            <w:tcBorders>
              <w:top w:val="nil"/>
              <w:left w:val="nil"/>
              <w:bottom w:val="nil"/>
              <w:right w:val="nil"/>
            </w:tcBorders>
            <w:vAlign w:val="center"/>
          </w:tcPr>
          <w:p w:rsidR="008F1AA2" w:rsidRDefault="00D575CF">
            <w:pPr>
              <w:spacing w:after="0" w:line="259" w:lineRule="auto"/>
              <w:ind w:left="0" w:right="0" w:firstLine="0"/>
              <w:jc w:val="left"/>
            </w:pPr>
            <w:r>
              <w:rPr>
                <w:b/>
                <w:bCs/>
                <w:i/>
                <w:iCs/>
                <w:sz w:val="26"/>
                <w:lang w:val="en"/>
              </w:rPr>
              <w:t xml:space="preserve">IPV </w:t>
            </w:r>
          </w:p>
        </w:tc>
        <w:tc>
          <w:tcPr>
            <w:tcW w:w="7297" w:type="dxa"/>
            <w:tcBorders>
              <w:top w:val="nil"/>
              <w:left w:val="nil"/>
              <w:bottom w:val="nil"/>
              <w:right w:val="nil"/>
            </w:tcBorders>
            <w:vAlign w:val="center"/>
          </w:tcPr>
          <w:p w:rsidR="008F1AA2" w:rsidRDefault="00D575CF">
            <w:pPr>
              <w:spacing w:after="0" w:line="259" w:lineRule="auto"/>
              <w:ind w:left="0" w:right="0" w:firstLine="0"/>
              <w:jc w:val="left"/>
            </w:pPr>
            <w:r>
              <w:rPr>
                <w:sz w:val="26"/>
                <w:lang w:val="en"/>
              </w:rPr>
              <w:t xml:space="preserve">: Inactivated Poliomyelitis Vaccine </w:t>
            </w:r>
          </w:p>
        </w:tc>
      </w:tr>
      <w:tr w:rsidR="008F1AA2">
        <w:trPr>
          <w:trHeight w:val="436"/>
        </w:trPr>
        <w:tc>
          <w:tcPr>
            <w:tcW w:w="1811" w:type="dxa"/>
            <w:tcBorders>
              <w:top w:val="nil"/>
              <w:left w:val="nil"/>
              <w:bottom w:val="nil"/>
              <w:right w:val="nil"/>
            </w:tcBorders>
            <w:vAlign w:val="bottom"/>
          </w:tcPr>
          <w:p w:rsidR="008F1AA2" w:rsidRDefault="00D575CF">
            <w:pPr>
              <w:spacing w:after="0" w:line="259" w:lineRule="auto"/>
              <w:ind w:left="0" w:right="0" w:firstLine="0"/>
              <w:jc w:val="left"/>
            </w:pPr>
            <w:r>
              <w:rPr>
                <w:b/>
                <w:bCs/>
                <w:i/>
                <w:iCs/>
                <w:sz w:val="26"/>
                <w:lang w:val="en"/>
              </w:rPr>
              <w:t xml:space="preserve">OPV </w:t>
            </w:r>
          </w:p>
        </w:tc>
        <w:tc>
          <w:tcPr>
            <w:tcW w:w="7297" w:type="dxa"/>
            <w:tcBorders>
              <w:top w:val="nil"/>
              <w:left w:val="nil"/>
              <w:bottom w:val="nil"/>
              <w:right w:val="nil"/>
            </w:tcBorders>
            <w:vAlign w:val="bottom"/>
          </w:tcPr>
          <w:p w:rsidR="008F1AA2" w:rsidRDefault="00D575CF">
            <w:pPr>
              <w:spacing w:after="0" w:line="259" w:lineRule="auto"/>
              <w:ind w:left="0" w:right="0" w:firstLine="0"/>
              <w:jc w:val="left"/>
            </w:pPr>
            <w:r>
              <w:rPr>
                <w:sz w:val="26"/>
                <w:lang w:val="en"/>
              </w:rPr>
              <w:t xml:space="preserve">: Oral Poliomyelitis Vaccine </w:t>
            </w:r>
          </w:p>
        </w:tc>
      </w:tr>
    </w:tbl>
    <w:p w:rsidR="008F1AA2" w:rsidRDefault="00D575CF">
      <w:pPr>
        <w:spacing w:after="0" w:line="259" w:lineRule="auto"/>
        <w:ind w:left="0" w:right="0" w:firstLine="0"/>
        <w:jc w:val="left"/>
        <w:rPr>
          <w:sz w:val="24"/>
          <w:lang w:val="en"/>
        </w:rPr>
      </w:pPr>
      <w:r>
        <w:rPr>
          <w:sz w:val="24"/>
          <w:lang w:val="en"/>
        </w:rPr>
        <w:lastRenderedPageBreak/>
        <w:t xml:space="preserve"> </w:t>
      </w:r>
    </w:p>
    <w:p w:rsidR="00110F93" w:rsidRDefault="00110F93">
      <w:pPr>
        <w:spacing w:after="0" w:line="259" w:lineRule="auto"/>
        <w:ind w:left="0" w:right="0" w:firstLine="0"/>
        <w:jc w:val="left"/>
      </w:pPr>
    </w:p>
    <w:p w:rsidR="008F1AA2" w:rsidRDefault="00D575CF">
      <w:pPr>
        <w:spacing w:after="290" w:line="259" w:lineRule="auto"/>
        <w:ind w:left="0" w:right="0" w:firstLine="0"/>
        <w:jc w:val="left"/>
      </w:pPr>
      <w:r>
        <w:rPr>
          <w:b/>
          <w:bCs/>
          <w:u w:val="single"/>
          <w:lang w:val="en"/>
        </w:rPr>
        <w:t>Analytical summary</w:t>
      </w:r>
      <w:r>
        <w:rPr>
          <w:b/>
          <w:bCs/>
          <w:lang w:val="en"/>
        </w:rPr>
        <w:t xml:space="preserve"> </w:t>
      </w:r>
    </w:p>
    <w:p w:rsidR="008F1AA2" w:rsidRDefault="00D575CF">
      <w:pPr>
        <w:spacing w:after="20"/>
        <w:ind w:left="-15" w:firstLine="721"/>
      </w:pPr>
      <w:r>
        <w:rPr>
          <w:lang w:val="en"/>
        </w:rPr>
        <w:t>Benin, a country in West Africa, has an estimated population of 11</w:t>
      </w:r>
      <w:r w:rsidR="004232F7">
        <w:rPr>
          <w:lang w:val="en"/>
        </w:rPr>
        <w:t>,096,</w:t>
      </w:r>
      <w:r>
        <w:rPr>
          <w:lang w:val="en"/>
        </w:rPr>
        <w:t>879</w:t>
      </w:r>
      <w:r>
        <w:rPr>
          <w:color w:val="FF0000"/>
          <w:lang w:val="en"/>
        </w:rPr>
        <w:t xml:space="preserve"> </w:t>
      </w:r>
      <w:r>
        <w:rPr>
          <w:lang w:val="en"/>
        </w:rPr>
        <w:t>habitants</w:t>
      </w:r>
      <w:r>
        <w:rPr>
          <w:vertAlign w:val="superscript"/>
          <w:lang w:val="en"/>
        </w:rPr>
        <w:footnoteReference w:id="1"/>
      </w:r>
      <w:r>
        <w:rPr>
          <w:lang w:val="en"/>
        </w:rPr>
        <w:t xml:space="preserve"> as at 2016. Children younger </w:t>
      </w:r>
      <w:r w:rsidR="004232F7">
        <w:rPr>
          <w:lang w:val="en"/>
        </w:rPr>
        <w:t>than</w:t>
      </w:r>
      <w:r>
        <w:rPr>
          <w:lang w:val="en"/>
        </w:rPr>
        <w:t xml:space="preserve"> one year old are estimated to number 395</w:t>
      </w:r>
      <w:r w:rsidR="004232F7">
        <w:rPr>
          <w:lang w:val="en"/>
        </w:rPr>
        <w:t>,</w:t>
      </w:r>
      <w:r>
        <w:rPr>
          <w:lang w:val="en"/>
        </w:rPr>
        <w:t xml:space="preserve">549, i.e. 4% of the total population, with survivors numbering 369047.  The national healthcare system is organised as a pyramid-style structure with three levels: the central (or national) level, the regional (or intermediate) level and the operational (or peripheral) level.  There are 855 healthcare centers offering the Minimum Package of Activities; these include preventive, curative and promotional actions, including vaccination.  </w:t>
      </w:r>
    </w:p>
    <w:p w:rsidR="008F1AA2" w:rsidRDefault="00D575CF">
      <w:pPr>
        <w:spacing w:after="7"/>
        <w:ind w:left="-15" w:firstLine="721"/>
      </w:pPr>
      <w:r>
        <w:rPr>
          <w:lang w:val="en"/>
        </w:rPr>
        <w:t xml:space="preserve">Infant mortality in Benin remains high, at 68.1% Children’s epidemiological profile is characterised by a predominance of endemo-epidemic conditions including: malaria, diarrhea and other gastro-intestinal conditions, acute respiratory infections, and anemia. Diseases which can be prevented by vaccination are still being recorded. 255 suspected cases of measles were registered in 2015 (34 of which were confirmed) and 34 cases of rubella were recorded. </w:t>
      </w:r>
    </w:p>
    <w:p w:rsidR="008F1AA2" w:rsidRDefault="00D575CF">
      <w:pPr>
        <w:spacing w:after="5"/>
        <w:ind w:left="-15" w:firstLine="721"/>
      </w:pPr>
      <w:r>
        <w:rPr>
          <w:lang w:val="en"/>
        </w:rPr>
        <w:t xml:space="preserve">The EPI, which began in Benin in 1982, aims to reduce morbidity and mortality in connection with target diseases which can be avoided through vaccination.  The selected antigens in the programme are administered to children aged 0-11 months, and to pregnant women.  </w:t>
      </w:r>
    </w:p>
    <w:p w:rsidR="008F1AA2" w:rsidRDefault="00D575CF">
      <w:pPr>
        <w:spacing w:after="14"/>
        <w:ind w:left="-5"/>
      </w:pPr>
      <w:r>
        <w:rPr>
          <w:lang w:val="en"/>
        </w:rPr>
        <w:t xml:space="preserve">In the context of the initiative for independent immunisation, Benin has been purchasing all traditional vaccines (BCG, OPV, VAT, DTP-HepB-Hib, MCV, YF) since 1996 and contributes to the acquisition of new vaccines and under-utilised vaccines with co-funding from GAVI. Based on the development in EPI vaccine funding from 2012 to 2015, Benin remains strongly dependent on GAVI subsidies (approximately 90%) for the provision of under-utilised vaccines, or new vaccines. Currently, through the EPI, ten (10) target diseases can be countered. These are: tuberculosis, maternal and neonatal tetanus, infections owing to pneumococcus, measles, yellow fever, poliomyelitis, haemophilus influenzae infections, hepatitis B, mumps and diphtheria.   </w:t>
      </w:r>
    </w:p>
    <w:p w:rsidR="008F1AA2" w:rsidRDefault="00D575CF">
      <w:pPr>
        <w:ind w:left="-15" w:firstLine="721"/>
      </w:pPr>
      <w:r>
        <w:rPr>
          <w:lang w:val="en"/>
        </w:rPr>
        <w:t xml:space="preserve">Rubella is a viral illness which is generally benign. However, if a pregnant woman develops the illness in the course of the first trimester of pregnancy, in particular, the risk of it being passed on to the foetus is very high. Rubella infection may bring about a series of malformations and disabilities: blindness, </w:t>
      </w:r>
      <w:r>
        <w:rPr>
          <w:lang w:val="en"/>
        </w:rPr>
        <w:lastRenderedPageBreak/>
        <w:t xml:space="preserve">deafness and cardiac problems. These are referred to under the umbrella term of congenital rubella syndrome. In addition, this infection can bring about stillbirth or miscarriage.  </w:t>
      </w:r>
    </w:p>
    <w:p w:rsidR="008F1AA2" w:rsidRDefault="00D575CF">
      <w:pPr>
        <w:spacing w:after="38"/>
        <w:ind w:left="-15" w:firstLine="721"/>
      </w:pPr>
      <w:r>
        <w:rPr>
          <w:lang w:val="en"/>
        </w:rPr>
        <w:t xml:space="preserve">In April 2012, the “Measles Initiative” group launched a </w:t>
      </w:r>
      <w:r>
        <w:rPr>
          <w:b/>
          <w:bCs/>
          <w:i/>
          <w:iCs/>
          <w:lang w:val="en"/>
        </w:rPr>
        <w:t>Global Plan for the elimination of Measles and Rubella</w:t>
      </w:r>
      <w:r>
        <w:rPr>
          <w:lang w:val="en"/>
        </w:rPr>
        <w:t xml:space="preserve"> 2012-2020. The WHO regional office then, in the course of its 61st session, adopted a 2012-2020 </w:t>
      </w:r>
      <w:r>
        <w:rPr>
          <w:b/>
          <w:bCs/>
          <w:i/>
          <w:iCs/>
          <w:lang w:val="en"/>
        </w:rPr>
        <w:t>Regional Strategic Plan for the elimination of Measles and Rubella</w:t>
      </w:r>
      <w:r>
        <w:rPr>
          <w:lang w:val="en"/>
        </w:rPr>
        <w:t xml:space="preserve">. The WHO briefing document on vaccination against rubella recommends that countries make use of the measles platform to introduce the rubella-containing vaccine (RCV) in their expanded programme for immunisation in a combined form, either as an anti-measles and anti-rubella vaccine (MR) or an anti-measles, anti-mumps and anti-rubella vaccine (MMR). </w:t>
      </w:r>
    </w:p>
    <w:p w:rsidR="008F1AA2" w:rsidRDefault="00D575CF">
      <w:pPr>
        <w:spacing w:after="33"/>
        <w:ind w:left="-5"/>
      </w:pPr>
      <w:r>
        <w:rPr>
          <w:lang w:val="en"/>
        </w:rPr>
        <w:t xml:space="preserve">Benin thereby plans to introduce, within the EPI, the Rubella vaccine in its combined MR form. This introduction of the MR vaccine will therefore not change the vaccination calendar. It will be administered to children aged 9 months. The vaccination of the target group will be implemented as a fixed strategy and as an advanced strategy. These strategies will both by complemented by other ad hoc approaches, such as catch-up vaccinations (special vaccination sessions intended for target individuals requiring recalls), the active search for individuals out of touch, sweep operations, etc.). </w:t>
      </w:r>
    </w:p>
    <w:p w:rsidR="008F1AA2" w:rsidRDefault="00D575CF">
      <w:pPr>
        <w:spacing w:after="6"/>
        <w:ind w:left="-15" w:firstLine="721"/>
      </w:pPr>
      <w:r>
        <w:rPr>
          <w:lang w:val="en"/>
        </w:rPr>
        <w:t xml:space="preserve">This introductory plan will take into account logistical considerations (vaccination requirements, storage capacity at each level, the processes of supply and elimination of waste), the training and supervision of staff.  Information, education and communication, to support the introduction of this vaccine, is an important component and has been subject to a communication plan. </w:t>
      </w:r>
    </w:p>
    <w:p w:rsidR="008F1AA2" w:rsidRDefault="00D575CF">
      <w:pPr>
        <w:ind w:left="-15" w:firstLine="567"/>
      </w:pPr>
      <w:r>
        <w:rPr>
          <w:lang w:val="en"/>
        </w:rPr>
        <w:t xml:space="preserve">This plan was developed based upon the information contained within the following documents: </w:t>
      </w:r>
    </w:p>
    <w:p w:rsidR="008F1AA2" w:rsidRDefault="00D575CF">
      <w:pPr>
        <w:numPr>
          <w:ilvl w:val="0"/>
          <w:numId w:val="8"/>
        </w:numPr>
        <w:spacing w:after="0"/>
        <w:ind w:hanging="360"/>
      </w:pPr>
      <w:r>
        <w:rPr>
          <w:lang w:val="en"/>
        </w:rPr>
        <w:t xml:space="preserve">Full Multi-Year Plan (Plan Pluri Annuel complet- PPAC 2015-1018)  </w:t>
      </w:r>
    </w:p>
    <w:p w:rsidR="008F1AA2" w:rsidRDefault="00D575CF">
      <w:pPr>
        <w:numPr>
          <w:ilvl w:val="0"/>
          <w:numId w:val="8"/>
        </w:numPr>
        <w:spacing w:after="0"/>
        <w:ind w:hanging="360"/>
      </w:pPr>
      <w:r>
        <w:rPr>
          <w:lang w:val="en"/>
        </w:rPr>
        <w:t xml:space="preserve">PCV13 post introduction assessment in 2012 </w:t>
      </w:r>
    </w:p>
    <w:p w:rsidR="008F1AA2" w:rsidRDefault="00D575CF">
      <w:pPr>
        <w:numPr>
          <w:ilvl w:val="0"/>
          <w:numId w:val="8"/>
        </w:numPr>
        <w:spacing w:after="0"/>
        <w:ind w:hanging="360"/>
      </w:pPr>
      <w:r>
        <w:rPr>
          <w:lang w:val="en"/>
        </w:rPr>
        <w:t xml:space="preserve">External EPI 2014 review </w:t>
      </w:r>
    </w:p>
    <w:p w:rsidR="008F1AA2" w:rsidRDefault="00D575CF">
      <w:pPr>
        <w:numPr>
          <w:ilvl w:val="0"/>
          <w:numId w:val="8"/>
        </w:numPr>
        <w:spacing w:after="0"/>
        <w:ind w:hanging="360"/>
      </w:pPr>
      <w:r>
        <w:rPr>
          <w:lang w:val="en"/>
        </w:rPr>
        <w:t xml:space="preserve">Logistical assessment of the cold chain, carried out in 2012 </w:t>
      </w:r>
    </w:p>
    <w:p w:rsidR="008F1AA2" w:rsidRDefault="00D575CF">
      <w:pPr>
        <w:numPr>
          <w:ilvl w:val="0"/>
          <w:numId w:val="8"/>
        </w:numPr>
        <w:spacing w:after="0"/>
        <w:ind w:hanging="360"/>
      </w:pPr>
      <w:r>
        <w:rPr>
          <w:lang w:val="en"/>
        </w:rPr>
        <w:t xml:space="preserve">Review of the AFP and measles monitoring data   </w:t>
      </w:r>
    </w:p>
    <w:p w:rsidR="008F1AA2" w:rsidRDefault="00D575CF">
      <w:pPr>
        <w:spacing w:after="33" w:line="259" w:lineRule="auto"/>
        <w:ind w:left="721" w:right="0" w:firstLine="0"/>
        <w:jc w:val="left"/>
      </w:pPr>
      <w:r>
        <w:rPr>
          <w:sz w:val="24"/>
          <w:lang w:val="en"/>
        </w:rPr>
        <w:t xml:space="preserve"> </w:t>
      </w:r>
    </w:p>
    <w:p w:rsidR="008F1AA2" w:rsidRDefault="00D575CF">
      <w:pPr>
        <w:spacing w:after="13"/>
        <w:ind w:left="-5"/>
      </w:pPr>
      <w:r>
        <w:rPr>
          <w:lang w:val="en"/>
        </w:rPr>
        <w:t xml:space="preserve">With a view to contributing to the measles elimination objectives, the national vaccination programme, (EPI) will develop priority problem-solving strategies observed during post-introduction assessments of the new vaccines. The main </w:t>
      </w:r>
      <w:r>
        <w:rPr>
          <w:lang w:val="en"/>
        </w:rPr>
        <w:lastRenderedPageBreak/>
        <w:t>implementation strategies have been advocated for the successful introduction of the vaccine.</w:t>
      </w:r>
      <w:r>
        <w:rPr>
          <w:sz w:val="24"/>
          <w:lang w:val="en"/>
        </w:rPr>
        <w:t xml:space="preserve"> </w:t>
      </w:r>
    </w:p>
    <w:p w:rsidR="008F1AA2" w:rsidRDefault="00D575CF">
      <w:pPr>
        <w:spacing w:after="0" w:line="259" w:lineRule="auto"/>
        <w:ind w:left="0" w:right="0" w:firstLine="0"/>
        <w:jc w:val="left"/>
      </w:pPr>
      <w:r>
        <w:rPr>
          <w:sz w:val="24"/>
          <w:lang w:val="en"/>
        </w:rPr>
        <w:t xml:space="preserve"> </w:t>
      </w:r>
    </w:p>
    <w:p w:rsidR="008F1AA2" w:rsidRDefault="00D575CF">
      <w:pPr>
        <w:spacing w:after="10"/>
        <w:ind w:left="-5"/>
      </w:pPr>
      <w:r>
        <w:rPr>
          <w:lang w:val="en"/>
        </w:rPr>
        <w:t xml:space="preserve">Consequently, Benin is requesting support from GAVI amounting to $ 726 647 for 1 year. 354 874 $ USD of this amount will cover the purchase cost for the MR vaccine during the first year (2018) and 371 773 $ USD will cover the operational costs for the introductions processes. In order to implement the 2017 campaign, Benin is requesting financial support from GAVI amounting to 3 349 103 $ USD, covering the purchase cost for the MR vaccine and vaccination consumable supplies, in addition to operational costs.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6"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6" w:line="259" w:lineRule="auto"/>
        <w:ind w:left="0" w:right="0" w:firstLine="0"/>
        <w:jc w:val="left"/>
      </w:pPr>
      <w:r>
        <w:rPr>
          <w:lang w:val="en"/>
        </w:rPr>
        <w:t xml:space="preserve">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2"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t xml:space="preserve"> </w:t>
      </w:r>
    </w:p>
    <w:p w:rsidR="008F1AA2" w:rsidRDefault="00D575CF">
      <w:pPr>
        <w:spacing w:after="26" w:line="259" w:lineRule="auto"/>
        <w:ind w:left="0" w:right="0" w:firstLine="0"/>
        <w:jc w:val="left"/>
      </w:pPr>
      <w:r>
        <w:rPr>
          <w:lang w:val="en"/>
        </w:rPr>
        <w:t xml:space="preserve"> </w:t>
      </w:r>
    </w:p>
    <w:p w:rsidR="008F1AA2" w:rsidRDefault="00D575CF">
      <w:pPr>
        <w:spacing w:after="21" w:line="259" w:lineRule="auto"/>
        <w:ind w:left="0" w:right="0" w:firstLine="0"/>
        <w:jc w:val="left"/>
      </w:pPr>
      <w:r>
        <w:rPr>
          <w:lang w:val="en"/>
        </w:rPr>
        <w:lastRenderedPageBreak/>
        <w:t xml:space="preserve"> </w:t>
      </w:r>
    </w:p>
    <w:p w:rsidR="008F1AA2" w:rsidRDefault="00D575CF" w:rsidP="004232F7">
      <w:pPr>
        <w:spacing w:after="22" w:line="259" w:lineRule="auto"/>
        <w:ind w:left="0" w:right="0" w:firstLine="0"/>
        <w:jc w:val="left"/>
      </w:pPr>
      <w:r>
        <w:rPr>
          <w:lang w:val="en"/>
        </w:rPr>
        <w:t xml:space="preserve"> </w:t>
      </w:r>
      <w:r>
        <w:rPr>
          <w:b/>
          <w:bCs/>
          <w:sz w:val="32"/>
          <w:lang w:val="en"/>
        </w:rPr>
        <w:t xml:space="preserve">I. General points on Benin  </w:t>
      </w:r>
    </w:p>
    <w:p w:rsidR="008F1AA2" w:rsidRDefault="00D575CF">
      <w:pPr>
        <w:spacing w:after="45" w:line="259" w:lineRule="auto"/>
        <w:ind w:right="-2"/>
        <w:jc w:val="right"/>
      </w:pPr>
      <w:r>
        <w:rPr>
          <w:lang w:val="en"/>
        </w:rPr>
        <w:t xml:space="preserve">Benin is a country in West Africa that stretches between Niger in the </w:t>
      </w:r>
    </w:p>
    <w:p w:rsidR="008F1AA2" w:rsidRDefault="00D575CF">
      <w:pPr>
        <w:ind w:left="-5"/>
      </w:pPr>
      <w:r>
        <w:rPr>
          <w:lang w:val="en"/>
        </w:rPr>
        <w:t>North, and the Atlantic Ocean in the South. It is delimited to the northwest by Burkina Faso, to the west by Togo and to the east by Nigeria. Its surface area</w:t>
      </w:r>
      <w:r>
        <w:rPr>
          <w:vertAlign w:val="superscript"/>
          <w:lang w:val="en"/>
        </w:rPr>
        <w:footnoteReference w:id="2"/>
      </w:r>
      <w:r>
        <w:rPr>
          <w:lang w:val="en"/>
        </w:rPr>
        <w:t xml:space="preserve"> extends over 114.763 km². </w:t>
      </w:r>
    </w:p>
    <w:p w:rsidR="008F1AA2" w:rsidRDefault="00D575CF">
      <w:pPr>
        <w:ind w:left="-15" w:firstLine="682"/>
      </w:pPr>
      <w:r>
        <w:rPr>
          <w:lang w:val="en"/>
        </w:rPr>
        <w:t xml:space="preserve">The relief consists of crystalline plains and plateaux in the southern region of the country, that gradually rise northwards, reaching altitudes of 641m (the Atacora Range). From north to south, three climatic zones can be distinguished: </w:t>
      </w:r>
    </w:p>
    <w:p w:rsidR="008F1AA2" w:rsidRDefault="00D575CF">
      <w:pPr>
        <w:numPr>
          <w:ilvl w:val="0"/>
          <w:numId w:val="9"/>
        </w:numPr>
        <w:ind w:firstLine="682"/>
      </w:pPr>
      <w:r>
        <w:rPr>
          <w:lang w:val="en"/>
        </w:rPr>
        <w:t xml:space="preserve">The dry tropical climate in the north with a dry season and a rainy season.  </w:t>
      </w:r>
    </w:p>
    <w:p w:rsidR="008F1AA2" w:rsidRDefault="00D575CF">
      <w:pPr>
        <w:numPr>
          <w:ilvl w:val="0"/>
          <w:numId w:val="9"/>
        </w:numPr>
        <w:ind w:firstLine="682"/>
      </w:pPr>
      <w:r>
        <w:rPr>
          <w:lang w:val="en"/>
        </w:rPr>
        <w:t xml:space="preserve">The Guineo-Sudanese type climate at the centre characterised by a semi-humid tropical climate; </w:t>
      </w:r>
    </w:p>
    <w:p w:rsidR="008F1AA2" w:rsidRDefault="00D575CF">
      <w:pPr>
        <w:numPr>
          <w:ilvl w:val="0"/>
          <w:numId w:val="9"/>
        </w:numPr>
        <w:ind w:firstLine="682"/>
      </w:pPr>
      <w:r>
        <w:rPr>
          <w:lang w:val="en"/>
        </w:rPr>
        <w:t xml:space="preserve">The humid tropical climate to the south with two rainy seasons (from April to June and from September to October) and two dry seasons from July to August and from November to March. </w:t>
      </w:r>
    </w:p>
    <w:p w:rsidR="008F1AA2" w:rsidRDefault="00D575CF">
      <w:pPr>
        <w:spacing w:after="45" w:line="259" w:lineRule="auto"/>
        <w:ind w:right="-2"/>
        <w:jc w:val="right"/>
      </w:pPr>
      <w:r>
        <w:rPr>
          <w:lang w:val="en"/>
        </w:rPr>
        <w:t>The population of Benin was estimated at 11 096 879</w:t>
      </w:r>
      <w:r>
        <w:rPr>
          <w:color w:val="FF0000"/>
          <w:lang w:val="en"/>
        </w:rPr>
        <w:t xml:space="preserve"> </w:t>
      </w:r>
      <w:r>
        <w:rPr>
          <w:lang w:val="en"/>
        </w:rPr>
        <w:t>inhabitants</w:t>
      </w:r>
      <w:r>
        <w:rPr>
          <w:vertAlign w:val="superscript"/>
          <w:lang w:val="en"/>
        </w:rPr>
        <w:footnoteReference w:id="3"/>
      </w:r>
      <w:r>
        <w:rPr>
          <w:lang w:val="en"/>
        </w:rPr>
        <w:t xml:space="preserve"> in 2016; of which </w:t>
      </w:r>
    </w:p>
    <w:p w:rsidR="008F1AA2" w:rsidRDefault="00D575CF">
      <w:pPr>
        <w:ind w:left="-5"/>
      </w:pPr>
      <w:r>
        <w:rPr>
          <w:lang w:val="en"/>
        </w:rPr>
        <w:t xml:space="preserve">51.2% is female. Children aged less than one year are estimated at 395 549, i.e. </w:t>
      </w:r>
      <w:r>
        <w:rPr>
          <w:vertAlign w:val="superscript"/>
          <w:lang w:val="en"/>
        </w:rPr>
        <w:footnoteReference w:id="4"/>
      </w:r>
      <w:r>
        <w:rPr>
          <w:lang w:val="en"/>
        </w:rPr>
        <w:t xml:space="preserve">% of the total population, and survivors are estimated at 369 047. Women of reproductive age comprise 24% of the population (2 670 942).  </w:t>
      </w:r>
    </w:p>
    <w:p w:rsidR="008F1AA2" w:rsidRDefault="00D575CF">
      <w:pPr>
        <w:spacing w:after="207"/>
        <w:ind w:left="-15" w:firstLine="682"/>
      </w:pPr>
      <w:r>
        <w:rPr>
          <w:lang w:val="en"/>
        </w:rPr>
        <w:t xml:space="preserve">The table below presents the main socio-demographic indicators: </w:t>
      </w:r>
    </w:p>
    <w:p w:rsidR="008F1AA2" w:rsidRDefault="00D575CF">
      <w:pPr>
        <w:spacing w:after="11" w:line="249" w:lineRule="auto"/>
        <w:ind w:left="-5" w:right="0"/>
        <w:jc w:val="left"/>
      </w:pPr>
      <w:r>
        <w:rPr>
          <w:rFonts w:ascii="Arial" w:eastAsia="Arial" w:hAnsi="Arial" w:cs="Arial"/>
          <w:b/>
          <w:bCs/>
          <w:sz w:val="24"/>
          <w:u w:val="single"/>
          <w:lang w:val="en"/>
        </w:rPr>
        <w:t>Table I:</w:t>
      </w:r>
      <w:r>
        <w:rPr>
          <w:rFonts w:ascii="Arial" w:eastAsia="Arial" w:hAnsi="Arial" w:cs="Arial"/>
          <w:b/>
          <w:bCs/>
          <w:sz w:val="24"/>
          <w:lang w:val="en"/>
        </w:rPr>
        <w:t xml:space="preserve"> Socio-demographic indicators </w:t>
      </w:r>
    </w:p>
    <w:p w:rsidR="008F1AA2" w:rsidRDefault="00D575CF">
      <w:pPr>
        <w:spacing w:after="0" w:line="259" w:lineRule="auto"/>
        <w:ind w:left="0" w:right="0" w:firstLine="0"/>
        <w:jc w:val="left"/>
      </w:pPr>
      <w:r>
        <w:rPr>
          <w:sz w:val="24"/>
          <w:lang w:val="en"/>
        </w:rPr>
        <w:t xml:space="preserve"> </w:t>
      </w:r>
    </w:p>
    <w:tbl>
      <w:tblPr>
        <w:tblStyle w:val="TableGrid"/>
        <w:tblW w:w="7909" w:type="dxa"/>
        <w:tblInd w:w="-110" w:type="dxa"/>
        <w:tblCellMar>
          <w:top w:w="9" w:type="dxa"/>
          <w:left w:w="110" w:type="dxa"/>
          <w:right w:w="115" w:type="dxa"/>
        </w:tblCellMar>
        <w:tblLook w:val="04A0" w:firstRow="1" w:lastRow="0" w:firstColumn="1" w:lastColumn="0" w:noHBand="0" w:noVBand="1"/>
      </w:tblPr>
      <w:tblGrid>
        <w:gridCol w:w="4912"/>
        <w:gridCol w:w="2997"/>
      </w:tblGrid>
      <w:tr w:rsidR="008F1AA2">
        <w:trPr>
          <w:trHeight w:val="446"/>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6"/>
                <w:lang w:val="en"/>
              </w:rPr>
              <w:t xml:space="preserve">Indicators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6"/>
                <w:lang w:val="en"/>
              </w:rPr>
              <w:t xml:space="preserve">Value </w:t>
            </w:r>
          </w:p>
        </w:tc>
      </w:tr>
      <w:tr w:rsidR="008F1AA2">
        <w:trPr>
          <w:trHeight w:val="466"/>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Gross Birth Rate (GBR)</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6"/>
                <w:lang w:val="en"/>
              </w:rPr>
              <w:t>36,4‰</w:t>
            </w:r>
            <w:r>
              <w:rPr>
                <w:sz w:val="26"/>
                <w:vertAlign w:val="superscript"/>
                <w:lang w:val="en"/>
              </w:rPr>
              <w:t>4</w:t>
            </w:r>
            <w:r>
              <w:rPr>
                <w:b/>
                <w:bCs/>
                <w:i/>
                <w:iCs/>
                <w:sz w:val="26"/>
                <w:lang w:val="en"/>
              </w:rPr>
              <w:t xml:space="preserve"> </w:t>
            </w:r>
          </w:p>
        </w:tc>
      </w:tr>
      <w:tr w:rsidR="008F1AA2">
        <w:trPr>
          <w:trHeight w:val="447"/>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Gross Death Rate (GDR)</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8.5‰ </w:t>
            </w:r>
            <w:r>
              <w:rPr>
                <w:b/>
                <w:bCs/>
                <w:i/>
                <w:iCs/>
                <w:sz w:val="26"/>
                <w:lang w:val="en"/>
              </w:rPr>
              <w:t xml:space="preserve"> </w:t>
            </w:r>
          </w:p>
        </w:tc>
      </w:tr>
      <w:tr w:rsidR="008F1AA2">
        <w:trPr>
          <w:trHeight w:val="466"/>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Infant death rate (IDR)</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68.1‰ </w:t>
            </w:r>
            <w:r>
              <w:rPr>
                <w:b/>
                <w:bCs/>
                <w:i/>
                <w:iCs/>
                <w:sz w:val="26"/>
                <w:lang w:val="en"/>
              </w:rPr>
              <w:t xml:space="preserve"> </w:t>
            </w:r>
          </w:p>
        </w:tc>
      </w:tr>
      <w:tr w:rsidR="008F1AA2">
        <w:trPr>
          <w:trHeight w:val="312"/>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Infant-juvenile death rate (IDR)</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41‰</w:t>
            </w:r>
            <w:r>
              <w:rPr>
                <w:b/>
                <w:bCs/>
                <w:i/>
                <w:iCs/>
                <w:sz w:val="26"/>
                <w:lang w:val="en"/>
              </w:rPr>
              <w:t xml:space="preserve"> </w:t>
            </w:r>
          </w:p>
        </w:tc>
      </w:tr>
    </w:tbl>
    <w:p w:rsidR="008F1AA2" w:rsidRDefault="008F1AA2">
      <w:pPr>
        <w:sectPr w:rsidR="008F1AA2" w:rsidSect="00290A3B">
          <w:footerReference w:type="even" r:id="rId13"/>
          <w:footerReference w:type="default" r:id="rId14"/>
          <w:footerReference w:type="first" r:id="rId15"/>
          <w:pgSz w:w="11904" w:h="16838"/>
          <w:pgMar w:top="1255" w:right="1243" w:bottom="1381" w:left="1416" w:header="720" w:footer="567" w:gutter="0"/>
          <w:cols w:space="720"/>
          <w:docGrid w:linePitch="381"/>
        </w:sectPr>
      </w:pPr>
    </w:p>
    <w:tbl>
      <w:tblPr>
        <w:tblStyle w:val="TableGrid"/>
        <w:tblW w:w="7909" w:type="dxa"/>
        <w:tblInd w:w="1114" w:type="dxa"/>
        <w:tblCellMar>
          <w:top w:w="9" w:type="dxa"/>
          <w:left w:w="110" w:type="dxa"/>
          <w:right w:w="44" w:type="dxa"/>
        </w:tblCellMar>
        <w:tblLook w:val="04A0" w:firstRow="1" w:lastRow="0" w:firstColumn="1" w:lastColumn="0" w:noHBand="0" w:noVBand="1"/>
      </w:tblPr>
      <w:tblGrid>
        <w:gridCol w:w="4912"/>
        <w:gridCol w:w="2997"/>
      </w:tblGrid>
      <w:tr w:rsidR="008F1AA2">
        <w:trPr>
          <w:trHeight w:val="667"/>
        </w:trPr>
        <w:tc>
          <w:tcPr>
            <w:tcW w:w="49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6"/>
                <w:lang w:val="en"/>
              </w:rPr>
              <w:lastRenderedPageBreak/>
              <w:t>Maternal mortality rate (MMR)</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sz w:val="26"/>
                <w:lang w:val="en"/>
              </w:rPr>
              <w:t xml:space="preserve">335.5 deaths for 100.000 live births </w:t>
            </w:r>
            <w:r>
              <w:rPr>
                <w:b/>
                <w:bCs/>
                <w:i/>
                <w:iCs/>
                <w:sz w:val="26"/>
                <w:lang w:val="en"/>
              </w:rPr>
              <w:t xml:space="preserve"> </w:t>
            </w:r>
          </w:p>
        </w:tc>
      </w:tr>
      <w:tr w:rsidR="008F1AA2">
        <w:trPr>
          <w:trHeight w:val="466"/>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Life expectancy at birth</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63.84 years</w:t>
            </w:r>
            <w:r>
              <w:rPr>
                <w:b/>
                <w:bCs/>
                <w:i/>
                <w:iCs/>
                <w:sz w:val="26"/>
                <w:lang w:val="en"/>
              </w:rPr>
              <w:t xml:space="preserve"> </w:t>
            </w:r>
          </w:p>
        </w:tc>
      </w:tr>
      <w:tr w:rsidR="008F1AA2">
        <w:trPr>
          <w:trHeight w:val="481"/>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Life expectancy at birth for men</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59 years</w:t>
            </w:r>
            <w:r w:rsidR="00F46243">
              <w:rPr>
                <w:rStyle w:val="FootnoteReference"/>
                <w:sz w:val="26"/>
                <w:lang w:val="en"/>
              </w:rPr>
              <w:footnoteReference w:id="5"/>
            </w:r>
            <w:r>
              <w:rPr>
                <w:b/>
                <w:bCs/>
                <w:i/>
                <w:iCs/>
                <w:sz w:val="26"/>
                <w:lang w:val="en"/>
              </w:rPr>
              <w:t xml:space="preserve"> </w:t>
            </w:r>
          </w:p>
        </w:tc>
      </w:tr>
      <w:tr w:rsidR="008F1AA2">
        <w:trPr>
          <w:trHeight w:val="466"/>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Life expectancy at birth for women</w:t>
            </w:r>
            <w:r>
              <w:rPr>
                <w:b/>
                <w:bCs/>
                <w:i/>
                <w:iCs/>
                <w:sz w:val="26"/>
                <w:lang w:val="en"/>
              </w:rPr>
              <w:t xml:space="preserv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61.59 years</w:t>
            </w:r>
            <w:r>
              <w:rPr>
                <w:b/>
                <w:bCs/>
                <w:i/>
                <w:iCs/>
                <w:sz w:val="26"/>
                <w:lang w:val="en"/>
              </w:rPr>
              <w:t xml:space="preserve"> </w:t>
            </w:r>
          </w:p>
        </w:tc>
      </w:tr>
      <w:tr w:rsidR="008F1AA2">
        <w:trPr>
          <w:trHeight w:val="307"/>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Composite fertility index (CFI)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4.8 children per women </w:t>
            </w:r>
          </w:p>
        </w:tc>
      </w:tr>
      <w:tr w:rsidR="008F1AA2">
        <w:trPr>
          <w:trHeight w:val="312"/>
        </w:trPr>
        <w:tc>
          <w:tcPr>
            <w:tcW w:w="49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Growth rate </w:t>
            </w:r>
          </w:p>
        </w:tc>
        <w:tc>
          <w:tcPr>
            <w:tcW w:w="29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6"/>
                <w:lang w:val="en"/>
              </w:rPr>
              <w:t xml:space="preserve">3.5% </w:t>
            </w:r>
          </w:p>
        </w:tc>
      </w:tr>
    </w:tbl>
    <w:p w:rsidR="008F1AA2" w:rsidRDefault="00D575CF">
      <w:pPr>
        <w:spacing w:after="274" w:line="259" w:lineRule="auto"/>
        <w:ind w:left="1224" w:right="0" w:firstLine="0"/>
        <w:jc w:val="left"/>
      </w:pPr>
      <w:r>
        <w:rPr>
          <w:b/>
          <w:bCs/>
          <w:i/>
          <w:iCs/>
          <w:sz w:val="24"/>
          <w:lang w:val="en"/>
        </w:rPr>
        <w:t xml:space="preserve"> </w:t>
      </w:r>
    </w:p>
    <w:p w:rsidR="008F1AA2" w:rsidRDefault="00D575CF">
      <w:pPr>
        <w:spacing w:after="298" w:line="259" w:lineRule="auto"/>
        <w:ind w:left="1224" w:right="0" w:firstLine="0"/>
        <w:jc w:val="left"/>
      </w:pPr>
      <w:r>
        <w:rPr>
          <w:b/>
          <w:bCs/>
          <w:i/>
          <w:iCs/>
          <w:sz w:val="24"/>
          <w:lang w:val="en"/>
        </w:rPr>
        <w:t xml:space="preserve">Sources: RGPH-4, 2013, EDS4, 2012-2013 </w:t>
      </w:r>
      <w:r>
        <w:rPr>
          <w:i/>
          <w:iCs/>
          <w:sz w:val="24"/>
          <w:lang w:val="en"/>
        </w:rPr>
        <w:t xml:space="preserve">(for life expectancy at birth) </w:t>
      </w:r>
    </w:p>
    <w:p w:rsidR="008F1AA2" w:rsidRDefault="00D575CF">
      <w:pPr>
        <w:ind w:left="1224" w:firstLine="682"/>
      </w:pPr>
      <w:r>
        <w:rPr>
          <w:lang w:val="en"/>
        </w:rPr>
        <w:t>Benin is subdivided into 12 departments comprising Atakora, Donga, Borgou, Albori, Zou, Collines, Mono, Couffo, Atlantic, Littoral, Ouémé and Plateau. It comprises 77 municipalities, 546 arrondissements and 5,290 villages or city areas</w:t>
      </w:r>
      <w:r w:rsidR="00AE5331">
        <w:rPr>
          <w:rStyle w:val="FootnoteReference"/>
          <w:lang w:val="en"/>
        </w:rPr>
        <w:footnoteReference w:id="6"/>
      </w:r>
      <w:r w:rsidR="00AE5331">
        <w:rPr>
          <w:lang w:val="en"/>
        </w:rPr>
        <w:t>.</w:t>
      </w:r>
      <w:r>
        <w:rPr>
          <w:lang w:val="en"/>
        </w:rPr>
        <w:t xml:space="preserve"> </w:t>
      </w:r>
    </w:p>
    <w:p w:rsidR="00110F93" w:rsidRDefault="00D575CF" w:rsidP="00110F93">
      <w:pPr>
        <w:spacing w:after="261" w:line="259" w:lineRule="auto"/>
        <w:ind w:left="1907" w:right="0" w:firstLine="0"/>
        <w:jc w:val="left"/>
      </w:pPr>
      <w:r>
        <w:rPr>
          <w:lang w:val="en"/>
        </w:rPr>
        <w:t xml:space="preserve"> </w:t>
      </w:r>
    </w:p>
    <w:p w:rsidR="00110F93" w:rsidRDefault="00110F93" w:rsidP="00110F93">
      <w:pPr>
        <w:spacing w:after="261" w:line="259" w:lineRule="auto"/>
        <w:ind w:left="1907" w:right="0" w:firstLine="0"/>
        <w:jc w:val="left"/>
      </w:pPr>
    </w:p>
    <w:p w:rsidR="00110F93" w:rsidRDefault="00110F93" w:rsidP="00110F93">
      <w:pPr>
        <w:spacing w:after="261" w:line="259" w:lineRule="auto"/>
        <w:ind w:left="1907" w:right="0" w:firstLine="0"/>
        <w:jc w:val="left"/>
      </w:pPr>
    </w:p>
    <w:p w:rsidR="00110F93" w:rsidRDefault="00110F93" w:rsidP="00110F93">
      <w:pPr>
        <w:spacing w:after="261" w:line="259" w:lineRule="auto"/>
        <w:ind w:left="1907" w:right="0" w:firstLine="0"/>
        <w:jc w:val="left"/>
      </w:pPr>
    </w:p>
    <w:p w:rsidR="00110F93" w:rsidRDefault="00110F93" w:rsidP="00110F93">
      <w:pPr>
        <w:spacing w:after="261" w:line="259" w:lineRule="auto"/>
        <w:ind w:left="1907" w:right="0" w:firstLine="0"/>
        <w:jc w:val="left"/>
      </w:pPr>
    </w:p>
    <w:p w:rsidR="00110F93" w:rsidRDefault="00110F93" w:rsidP="00110F93">
      <w:pPr>
        <w:spacing w:after="261" w:line="259" w:lineRule="auto"/>
        <w:ind w:left="1907" w:right="0" w:firstLine="0"/>
        <w:jc w:val="left"/>
      </w:pPr>
    </w:p>
    <w:p w:rsidR="00110F93" w:rsidRDefault="00110F93" w:rsidP="00110F93">
      <w:pPr>
        <w:spacing w:after="261" w:line="259" w:lineRule="auto"/>
        <w:ind w:left="1907" w:right="0" w:firstLine="0"/>
        <w:jc w:val="left"/>
      </w:pPr>
    </w:p>
    <w:p w:rsidR="008F1AA2" w:rsidRDefault="00D575CF">
      <w:pPr>
        <w:spacing w:after="0" w:line="259" w:lineRule="auto"/>
        <w:ind w:left="1224" w:right="0" w:firstLine="0"/>
        <w:jc w:val="left"/>
      </w:pPr>
      <w:r>
        <w:rPr>
          <w:strike/>
          <w:sz w:val="24"/>
          <w:lang w:val="en"/>
        </w:rPr>
        <w:t xml:space="preserve">                                              </w:t>
      </w:r>
      <w:r>
        <w:rPr>
          <w:sz w:val="24"/>
          <w:lang w:val="en"/>
        </w:rPr>
        <w:t xml:space="preserve"> </w:t>
      </w:r>
    </w:p>
    <w:p w:rsidR="008F1AA2" w:rsidRDefault="008F1AA2" w:rsidP="00AE5331">
      <w:pPr>
        <w:spacing w:after="3" w:line="259" w:lineRule="auto"/>
        <w:ind w:left="1219" w:right="0"/>
        <w:jc w:val="left"/>
      </w:pPr>
    </w:p>
    <w:p w:rsidR="008F1AA2" w:rsidRDefault="00D575CF">
      <w:pPr>
        <w:spacing w:after="199" w:line="259" w:lineRule="auto"/>
        <w:ind w:left="1905" w:right="0" w:firstLine="0"/>
        <w:jc w:val="center"/>
      </w:pPr>
      <w:r>
        <w:rPr>
          <w:noProof/>
        </w:rPr>
        <w:lastRenderedPageBreak/>
        <w:drawing>
          <wp:inline distT="0" distB="0" distL="0" distR="0" wp14:anchorId="171404BF" wp14:editId="7606C6A2">
            <wp:extent cx="2721610" cy="4922520"/>
            <wp:effectExtent l="0" t="0" r="0" b="0"/>
            <wp:docPr id="2001" name="Picture 2001"/>
            <wp:cNvGraphicFramePr/>
            <a:graphic xmlns:a="http://schemas.openxmlformats.org/drawingml/2006/main">
              <a:graphicData uri="http://schemas.openxmlformats.org/drawingml/2006/picture">
                <pic:pic xmlns:pic="http://schemas.openxmlformats.org/drawingml/2006/picture">
                  <pic:nvPicPr>
                    <pic:cNvPr id="2001" name="Picture 2001"/>
                    <pic:cNvPicPr/>
                  </pic:nvPicPr>
                  <pic:blipFill>
                    <a:blip r:embed="rId16"/>
                    <a:stretch>
                      <a:fillRect/>
                    </a:stretch>
                  </pic:blipFill>
                  <pic:spPr>
                    <a:xfrm>
                      <a:off x="0" y="0"/>
                      <a:ext cx="2721610" cy="4922520"/>
                    </a:xfrm>
                    <a:prstGeom prst="rect">
                      <a:avLst/>
                    </a:prstGeom>
                  </pic:spPr>
                </pic:pic>
              </a:graphicData>
            </a:graphic>
          </wp:inline>
        </w:drawing>
      </w:r>
      <w:r>
        <w:rPr>
          <w:sz w:val="24"/>
          <w:lang w:val="en"/>
        </w:rPr>
        <w:t xml:space="preserve"> </w:t>
      </w:r>
    </w:p>
    <w:p w:rsidR="008F1AA2" w:rsidRDefault="00D575CF">
      <w:pPr>
        <w:spacing w:after="11" w:line="249" w:lineRule="auto"/>
        <w:ind w:left="1234" w:right="0"/>
        <w:jc w:val="left"/>
      </w:pPr>
      <w:r>
        <w:rPr>
          <w:rFonts w:ascii="Arial" w:eastAsia="Arial" w:hAnsi="Arial" w:cs="Arial"/>
          <w:b/>
          <w:bCs/>
          <w:sz w:val="24"/>
          <w:u w:val="single"/>
          <w:lang w:val="en"/>
        </w:rPr>
        <w:t>Figure 1</w:t>
      </w:r>
      <w:r>
        <w:rPr>
          <w:rFonts w:ascii="Arial" w:eastAsia="Arial" w:hAnsi="Arial" w:cs="Arial"/>
          <w:b/>
          <w:bCs/>
          <w:sz w:val="24"/>
          <w:lang w:val="en"/>
        </w:rPr>
        <w:t xml:space="preserve">: Administrative map of Benin  </w:t>
      </w:r>
    </w:p>
    <w:p w:rsidR="008F1AA2" w:rsidRDefault="00D575CF">
      <w:pPr>
        <w:spacing w:after="12" w:line="259" w:lineRule="auto"/>
        <w:ind w:left="1224" w:right="0" w:firstLine="0"/>
        <w:jc w:val="left"/>
      </w:pPr>
      <w:r>
        <w:rPr>
          <w:sz w:val="24"/>
          <w:lang w:val="en"/>
        </w:rPr>
        <w:t xml:space="preserve"> </w:t>
      </w:r>
    </w:p>
    <w:p w:rsidR="008F1AA2" w:rsidRDefault="00D575CF">
      <w:pPr>
        <w:spacing w:after="286"/>
        <w:ind w:left="1224" w:firstLine="682"/>
      </w:pPr>
      <w:r>
        <w:rPr>
          <w:lang w:val="en"/>
        </w:rPr>
        <w:t>In 2015, Benin ranked 140th out of 198 countries</w:t>
      </w:r>
      <w:r>
        <w:rPr>
          <w:vertAlign w:val="superscript"/>
          <w:lang w:val="en"/>
        </w:rPr>
        <w:footnoteReference w:id="7"/>
      </w:r>
      <w:r>
        <w:rPr>
          <w:lang w:val="en"/>
        </w:rPr>
        <w:t xml:space="preserve"> and the GDP per capita w</w:t>
      </w:r>
      <w:r w:rsidR="00AE5331">
        <w:rPr>
          <w:lang w:val="en"/>
        </w:rPr>
        <w:t>as US$ 708.98, or CFAF 354,500</w:t>
      </w:r>
      <w:r w:rsidR="00AE5331">
        <w:rPr>
          <w:rStyle w:val="FootnoteReference"/>
          <w:lang w:val="en"/>
        </w:rPr>
        <w:footnoteReference w:id="8"/>
      </w:r>
      <w:r>
        <w:rPr>
          <w:lang w:val="en"/>
        </w:rPr>
        <w:t xml:space="preserve">.  </w:t>
      </w:r>
    </w:p>
    <w:p w:rsidR="008F1AA2" w:rsidRDefault="00D575CF">
      <w:pPr>
        <w:spacing w:after="288"/>
        <w:ind w:left="1224" w:firstLine="682"/>
      </w:pPr>
      <w:r>
        <w:rPr>
          <w:lang w:val="en"/>
        </w:rPr>
        <w:t xml:space="preserve">State subsidies for the health sector have increased from 71.757 billion in 2013 to 69.582 billion in 2016.  However, the budget for 2017 provides for a subsidy of US$ 81 billion for the health sector.  </w:t>
      </w:r>
    </w:p>
    <w:p w:rsidR="008F1AA2" w:rsidRDefault="00D575CF">
      <w:pPr>
        <w:spacing w:after="211" w:line="266" w:lineRule="auto"/>
        <w:ind w:left="1234" w:right="0"/>
        <w:jc w:val="left"/>
      </w:pPr>
      <w:r>
        <w:rPr>
          <w:b/>
          <w:bCs/>
          <w:sz w:val="32"/>
          <w:lang w:val="en"/>
        </w:rPr>
        <w:t xml:space="preserve">II. Healthcare sector overview  </w:t>
      </w:r>
    </w:p>
    <w:p w:rsidR="008F1AA2" w:rsidRDefault="00D575CF">
      <w:pPr>
        <w:pStyle w:val="Heading6"/>
        <w:spacing w:after="245"/>
      </w:pPr>
      <w:r>
        <w:rPr>
          <w:bCs/>
          <w:lang w:val="en"/>
        </w:rPr>
        <w:t xml:space="preserve">2.1. Organisation of the healthcare system </w:t>
      </w:r>
    </w:p>
    <w:p w:rsidR="008F1AA2" w:rsidRDefault="00D575CF">
      <w:pPr>
        <w:ind w:left="1224" w:firstLine="682"/>
      </w:pPr>
      <w:r>
        <w:rPr>
          <w:lang w:val="en"/>
        </w:rPr>
        <w:t xml:space="preserve">The national healthcare system is organised into a pyramid-style structure with three levels, as indicated in the table below: </w:t>
      </w:r>
    </w:p>
    <w:p w:rsidR="008F1AA2" w:rsidRDefault="00D575CF">
      <w:pPr>
        <w:spacing w:after="11" w:line="249" w:lineRule="auto"/>
        <w:ind w:left="1234" w:right="0"/>
        <w:jc w:val="left"/>
      </w:pPr>
      <w:r>
        <w:rPr>
          <w:rFonts w:ascii="Arial" w:eastAsia="Arial" w:hAnsi="Arial" w:cs="Arial"/>
          <w:b/>
          <w:bCs/>
          <w:sz w:val="24"/>
          <w:u w:val="single"/>
          <w:lang w:val="en"/>
        </w:rPr>
        <w:lastRenderedPageBreak/>
        <w:t>Table II:</w:t>
      </w:r>
      <w:r>
        <w:rPr>
          <w:rFonts w:ascii="Arial" w:eastAsia="Arial" w:hAnsi="Arial" w:cs="Arial"/>
          <w:b/>
          <w:bCs/>
          <w:sz w:val="24"/>
          <w:lang w:val="en"/>
        </w:rPr>
        <w:t xml:space="preserve"> National Healthcare system in Benin </w:t>
      </w:r>
    </w:p>
    <w:p w:rsidR="008F1AA2" w:rsidRDefault="00D575CF">
      <w:pPr>
        <w:spacing w:after="0" w:line="259" w:lineRule="auto"/>
        <w:ind w:left="1224" w:right="0" w:firstLine="0"/>
        <w:jc w:val="left"/>
      </w:pPr>
      <w:r>
        <w:rPr>
          <w:sz w:val="24"/>
          <w:lang w:val="en"/>
        </w:rPr>
        <w:t xml:space="preserve"> </w:t>
      </w:r>
    </w:p>
    <w:tbl>
      <w:tblPr>
        <w:tblStyle w:val="TableGrid"/>
        <w:tblW w:w="9246" w:type="dxa"/>
        <w:tblInd w:w="1197" w:type="dxa"/>
        <w:tblCellMar>
          <w:top w:w="7" w:type="dxa"/>
          <w:left w:w="28" w:type="dxa"/>
        </w:tblCellMar>
        <w:tblLook w:val="04A0" w:firstRow="1" w:lastRow="0" w:firstColumn="1" w:lastColumn="0" w:noHBand="0" w:noVBand="1"/>
      </w:tblPr>
      <w:tblGrid>
        <w:gridCol w:w="2549"/>
        <w:gridCol w:w="2161"/>
        <w:gridCol w:w="4536"/>
      </w:tblGrid>
      <w:tr w:rsidR="008F1AA2">
        <w:trPr>
          <w:trHeight w:val="506"/>
        </w:trPr>
        <w:tc>
          <w:tcPr>
            <w:tcW w:w="2549" w:type="dxa"/>
            <w:tcBorders>
              <w:top w:val="single" w:sz="4" w:space="0" w:color="000000"/>
              <w:left w:val="single" w:sz="4" w:space="0" w:color="000000"/>
              <w:bottom w:val="single" w:sz="4" w:space="0" w:color="000000"/>
              <w:right w:val="single" w:sz="4" w:space="0" w:color="000000"/>
            </w:tcBorders>
            <w:shd w:val="clear" w:color="auto" w:fill="66FFCC"/>
          </w:tcPr>
          <w:p w:rsidR="008F1AA2" w:rsidRDefault="00D575CF">
            <w:pPr>
              <w:spacing w:after="0" w:line="259" w:lineRule="auto"/>
              <w:ind w:left="0" w:right="0" w:firstLine="0"/>
              <w:jc w:val="left"/>
            </w:pPr>
            <w:r>
              <w:rPr>
                <w:b/>
                <w:bCs/>
                <w:sz w:val="24"/>
                <w:lang w:val="en"/>
              </w:rPr>
              <w:t xml:space="preserve">Levels </w:t>
            </w:r>
          </w:p>
        </w:tc>
        <w:tc>
          <w:tcPr>
            <w:tcW w:w="2161" w:type="dxa"/>
            <w:tcBorders>
              <w:top w:val="single" w:sz="4" w:space="0" w:color="000000"/>
              <w:left w:val="single" w:sz="4" w:space="0" w:color="000000"/>
              <w:bottom w:val="single" w:sz="4" w:space="0" w:color="000000"/>
              <w:right w:val="single" w:sz="4" w:space="0" w:color="000000"/>
            </w:tcBorders>
            <w:shd w:val="clear" w:color="auto" w:fill="66FFCC"/>
          </w:tcPr>
          <w:p w:rsidR="008F1AA2" w:rsidRDefault="00D575CF">
            <w:pPr>
              <w:spacing w:after="0" w:line="259" w:lineRule="auto"/>
              <w:ind w:left="6" w:right="0" w:firstLine="0"/>
              <w:jc w:val="left"/>
            </w:pPr>
            <w:r>
              <w:rPr>
                <w:b/>
                <w:bCs/>
                <w:sz w:val="24"/>
                <w:lang w:val="en"/>
              </w:rPr>
              <w:t xml:space="preserve">Structures </w:t>
            </w:r>
          </w:p>
        </w:tc>
        <w:tc>
          <w:tcPr>
            <w:tcW w:w="4537" w:type="dxa"/>
            <w:tcBorders>
              <w:top w:val="single" w:sz="4" w:space="0" w:color="000000"/>
              <w:left w:val="single" w:sz="4" w:space="0" w:color="000000"/>
              <w:bottom w:val="single" w:sz="4" w:space="0" w:color="000000"/>
              <w:right w:val="single" w:sz="4" w:space="0" w:color="000000"/>
            </w:tcBorders>
            <w:shd w:val="clear" w:color="auto" w:fill="66FFCC"/>
          </w:tcPr>
          <w:p w:rsidR="008F1AA2" w:rsidRDefault="00D575CF">
            <w:pPr>
              <w:spacing w:after="0" w:line="259" w:lineRule="auto"/>
              <w:ind w:left="1" w:right="0" w:firstLine="0"/>
            </w:pPr>
            <w:r>
              <w:rPr>
                <w:b/>
                <w:bCs/>
                <w:sz w:val="24"/>
                <w:lang w:val="en"/>
              </w:rPr>
              <w:t xml:space="preserve">Hospital and socio-sanitary institutions  </w:t>
            </w:r>
          </w:p>
        </w:tc>
      </w:tr>
      <w:tr w:rsidR="008F1AA2">
        <w:trPr>
          <w:trHeight w:val="1394"/>
        </w:trPr>
        <w:tc>
          <w:tcPr>
            <w:tcW w:w="25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 </w:t>
            </w:r>
          </w:p>
          <w:p w:rsidR="008F1AA2" w:rsidRDefault="00D575CF">
            <w:pPr>
              <w:spacing w:after="0" w:line="259" w:lineRule="auto"/>
              <w:ind w:left="0" w:right="1510" w:firstLine="0"/>
              <w:jc w:val="left"/>
            </w:pPr>
            <w:r>
              <w:rPr>
                <w:sz w:val="24"/>
                <w:lang w:val="en"/>
              </w:rPr>
              <w:t xml:space="preserve">Central or national </w:t>
            </w:r>
          </w:p>
        </w:tc>
        <w:tc>
          <w:tcPr>
            <w:tcW w:w="216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sz w:val="24"/>
                <w:lang w:val="en"/>
              </w:rPr>
              <w:t xml:space="preserve"> </w:t>
            </w:r>
          </w:p>
          <w:p w:rsidR="008F1AA2" w:rsidRDefault="00D575CF">
            <w:pPr>
              <w:spacing w:after="0" w:line="259" w:lineRule="auto"/>
              <w:ind w:left="6" w:right="0" w:firstLine="0"/>
            </w:pPr>
            <w:r>
              <w:rPr>
                <w:sz w:val="24"/>
                <w:lang w:val="en"/>
              </w:rPr>
              <w:t xml:space="preserve">Ministry of Health </w:t>
            </w:r>
          </w:p>
        </w:tc>
        <w:tc>
          <w:tcPr>
            <w:tcW w:w="4537" w:type="dxa"/>
            <w:tcBorders>
              <w:top w:val="single" w:sz="4" w:space="0" w:color="000000"/>
              <w:left w:val="single" w:sz="4" w:space="0" w:color="000000"/>
              <w:bottom w:val="single" w:sz="4" w:space="0" w:color="000000"/>
              <w:right w:val="single" w:sz="4" w:space="0" w:color="000000"/>
            </w:tcBorders>
          </w:tcPr>
          <w:p w:rsidR="008F1AA2" w:rsidRDefault="00D575CF">
            <w:pPr>
              <w:numPr>
                <w:ilvl w:val="0"/>
                <w:numId w:val="22"/>
              </w:numPr>
              <w:spacing w:after="0" w:line="259" w:lineRule="auto"/>
              <w:ind w:right="0" w:hanging="144"/>
              <w:jc w:val="left"/>
            </w:pPr>
            <w:r>
              <w:rPr>
                <w:sz w:val="24"/>
                <w:lang w:val="en"/>
              </w:rPr>
              <w:t xml:space="preserve">National Hospital and Teaching Hospital Centre </w:t>
            </w:r>
          </w:p>
          <w:p w:rsidR="008F1AA2" w:rsidRDefault="00D575CF">
            <w:pPr>
              <w:spacing w:after="0" w:line="259" w:lineRule="auto"/>
              <w:ind w:left="1" w:right="0" w:firstLine="0"/>
              <w:jc w:val="left"/>
            </w:pPr>
            <w:r>
              <w:rPr>
                <w:sz w:val="24"/>
                <w:lang w:val="en"/>
              </w:rPr>
              <w:t xml:space="preserve">(CNHU-HKM) </w:t>
            </w:r>
          </w:p>
          <w:p w:rsidR="008F1AA2" w:rsidRDefault="00D575CF">
            <w:pPr>
              <w:numPr>
                <w:ilvl w:val="0"/>
                <w:numId w:val="22"/>
              </w:numPr>
              <w:spacing w:after="0" w:line="259" w:lineRule="auto"/>
              <w:ind w:right="0" w:hanging="144"/>
              <w:jc w:val="left"/>
            </w:pPr>
            <w:r>
              <w:rPr>
                <w:sz w:val="24"/>
                <w:lang w:val="en"/>
              </w:rPr>
              <w:t xml:space="preserve">National centre of Pneumo-phtisiology </w:t>
            </w:r>
          </w:p>
          <w:p w:rsidR="008F1AA2" w:rsidRDefault="00D575CF">
            <w:pPr>
              <w:numPr>
                <w:ilvl w:val="0"/>
                <w:numId w:val="22"/>
              </w:numPr>
              <w:spacing w:after="0" w:line="259" w:lineRule="auto"/>
              <w:ind w:right="0" w:hanging="144"/>
              <w:jc w:val="left"/>
            </w:pPr>
            <w:r>
              <w:rPr>
                <w:sz w:val="24"/>
                <w:lang w:val="en"/>
              </w:rPr>
              <w:t xml:space="preserve">National centre of Psychiatry </w:t>
            </w:r>
          </w:p>
          <w:p w:rsidR="008F1AA2" w:rsidRDefault="00D575CF">
            <w:pPr>
              <w:numPr>
                <w:ilvl w:val="0"/>
                <w:numId w:val="22"/>
              </w:numPr>
              <w:spacing w:after="0" w:line="259" w:lineRule="auto"/>
              <w:ind w:right="0" w:hanging="144"/>
              <w:jc w:val="left"/>
            </w:pPr>
            <w:r>
              <w:rPr>
                <w:sz w:val="24"/>
                <w:lang w:val="en"/>
              </w:rPr>
              <w:t xml:space="preserve">National centre of Gerontology </w:t>
            </w:r>
          </w:p>
        </w:tc>
      </w:tr>
      <w:tr w:rsidR="008F1AA2">
        <w:trPr>
          <w:trHeight w:val="2771"/>
        </w:trPr>
        <w:tc>
          <w:tcPr>
            <w:tcW w:w="25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 </w:t>
            </w:r>
          </w:p>
          <w:p w:rsidR="008F1AA2" w:rsidRDefault="00D575CF">
            <w:pPr>
              <w:spacing w:after="0" w:line="259" w:lineRule="auto"/>
              <w:ind w:left="0" w:right="0" w:firstLine="0"/>
              <w:jc w:val="left"/>
            </w:pPr>
            <w:r>
              <w:rPr>
                <w:sz w:val="24"/>
                <w:lang w:val="en"/>
              </w:rPr>
              <w:t xml:space="preserve"> </w:t>
            </w:r>
          </w:p>
          <w:p w:rsidR="008F1AA2" w:rsidRDefault="00D575CF">
            <w:pPr>
              <w:spacing w:after="5" w:line="236" w:lineRule="auto"/>
              <w:ind w:left="0" w:right="924" w:firstLine="0"/>
              <w:jc w:val="left"/>
            </w:pPr>
            <w:r>
              <w:rPr>
                <w:sz w:val="24"/>
                <w:lang w:val="en"/>
              </w:rPr>
              <w:t xml:space="preserve">Intermediary or </w:t>
            </w:r>
          </w:p>
          <w:p w:rsidR="008F1AA2" w:rsidRDefault="00D575CF">
            <w:pPr>
              <w:spacing w:after="0" w:line="259" w:lineRule="auto"/>
              <w:ind w:left="0" w:right="0" w:firstLine="0"/>
              <w:jc w:val="left"/>
            </w:pPr>
            <w:r>
              <w:rPr>
                <w:sz w:val="24"/>
                <w:lang w:val="en"/>
              </w:rPr>
              <w:t xml:space="preserve">Departmental </w:t>
            </w:r>
          </w:p>
          <w:p w:rsidR="008F1AA2" w:rsidRDefault="00D575CF">
            <w:pPr>
              <w:spacing w:after="0" w:line="259" w:lineRule="auto"/>
              <w:ind w:left="0" w:right="0" w:firstLine="0"/>
              <w:jc w:val="left"/>
            </w:pPr>
            <w:r>
              <w:rPr>
                <w:sz w:val="24"/>
                <w:lang w:val="en"/>
              </w:rPr>
              <w:t xml:space="preserve"> </w:t>
            </w:r>
          </w:p>
        </w:tc>
        <w:tc>
          <w:tcPr>
            <w:tcW w:w="216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sz w:val="24"/>
                <w:lang w:val="en"/>
              </w:rPr>
              <w:t xml:space="preserve"> </w:t>
            </w:r>
          </w:p>
          <w:p w:rsidR="008F1AA2" w:rsidRDefault="00D575CF">
            <w:pPr>
              <w:spacing w:after="0" w:line="259" w:lineRule="auto"/>
              <w:ind w:left="6" w:right="0" w:firstLine="0"/>
              <w:jc w:val="left"/>
            </w:pPr>
            <w:r>
              <w:rPr>
                <w:sz w:val="24"/>
                <w:lang w:val="en"/>
              </w:rPr>
              <w:t xml:space="preserve"> </w:t>
            </w:r>
          </w:p>
          <w:p w:rsidR="008F1AA2" w:rsidRDefault="00D575CF">
            <w:pPr>
              <w:spacing w:after="0" w:line="259" w:lineRule="auto"/>
              <w:ind w:left="6" w:right="0" w:firstLine="0"/>
              <w:jc w:val="left"/>
            </w:pPr>
            <w:r>
              <w:rPr>
                <w:sz w:val="24"/>
                <w:lang w:val="en"/>
              </w:rPr>
              <w:t xml:space="preserve">Departmental </w:t>
            </w:r>
          </w:p>
          <w:p w:rsidR="008F1AA2" w:rsidRDefault="00D575CF">
            <w:pPr>
              <w:spacing w:after="0" w:line="259" w:lineRule="auto"/>
              <w:ind w:left="6" w:right="0" w:firstLine="0"/>
              <w:jc w:val="left"/>
            </w:pPr>
            <w:r>
              <w:rPr>
                <w:sz w:val="24"/>
                <w:lang w:val="en"/>
              </w:rPr>
              <w:t xml:space="preserve">Healthcare </w:t>
            </w:r>
          </w:p>
          <w:p w:rsidR="008F1AA2" w:rsidRDefault="00D575CF">
            <w:pPr>
              <w:spacing w:after="0" w:line="259" w:lineRule="auto"/>
              <w:ind w:left="6" w:right="0" w:firstLine="0"/>
              <w:jc w:val="left"/>
            </w:pPr>
            <w:r>
              <w:rPr>
                <w:sz w:val="24"/>
                <w:lang w:val="en"/>
              </w:rPr>
              <w:t xml:space="preserve">Directorate  </w:t>
            </w:r>
          </w:p>
          <w:p w:rsidR="008F1AA2" w:rsidRDefault="00D575CF">
            <w:pPr>
              <w:spacing w:after="0" w:line="259" w:lineRule="auto"/>
              <w:ind w:left="6" w:right="0" w:firstLine="0"/>
              <w:jc w:val="left"/>
            </w:pPr>
            <w:r>
              <w:rPr>
                <w:sz w:val="24"/>
                <w:lang w:val="en"/>
              </w:rPr>
              <w:t xml:space="preserve">(DHD) </w:t>
            </w:r>
          </w:p>
        </w:tc>
        <w:tc>
          <w:tcPr>
            <w:tcW w:w="4537" w:type="dxa"/>
            <w:tcBorders>
              <w:top w:val="single" w:sz="4" w:space="0" w:color="000000"/>
              <w:left w:val="single" w:sz="4" w:space="0" w:color="000000"/>
              <w:bottom w:val="single" w:sz="4" w:space="0" w:color="000000"/>
              <w:right w:val="single" w:sz="4" w:space="0" w:color="000000"/>
            </w:tcBorders>
          </w:tcPr>
          <w:p w:rsidR="008F1AA2" w:rsidRDefault="00D575CF" w:rsidP="004232F7">
            <w:pPr>
              <w:numPr>
                <w:ilvl w:val="0"/>
                <w:numId w:val="23"/>
              </w:numPr>
              <w:spacing w:after="0" w:line="259" w:lineRule="auto"/>
              <w:ind w:left="472" w:right="0" w:hanging="425"/>
              <w:jc w:val="left"/>
            </w:pPr>
            <w:r>
              <w:rPr>
                <w:sz w:val="24"/>
                <w:lang w:val="en"/>
              </w:rPr>
              <w:t xml:space="preserve">Lagune Mother and Child Hospital </w:t>
            </w:r>
          </w:p>
          <w:p w:rsidR="008F1AA2" w:rsidRPr="0003496F" w:rsidRDefault="00D575CF" w:rsidP="004232F7">
            <w:pPr>
              <w:spacing w:after="0" w:line="259" w:lineRule="auto"/>
              <w:ind w:left="472" w:right="0" w:hanging="425"/>
              <w:jc w:val="left"/>
              <w:rPr>
                <w:lang w:val="fr-FR"/>
              </w:rPr>
            </w:pPr>
            <w:r w:rsidRPr="0003496F">
              <w:rPr>
                <w:sz w:val="24"/>
                <w:lang w:val="fr-FR"/>
              </w:rPr>
              <w:t xml:space="preserve">(Hôpital de la Mère et de l’Enfant Lagune-HOMEL) </w:t>
            </w:r>
          </w:p>
          <w:p w:rsidR="008F1AA2" w:rsidRDefault="00D575CF" w:rsidP="004232F7">
            <w:pPr>
              <w:numPr>
                <w:ilvl w:val="0"/>
                <w:numId w:val="23"/>
              </w:numPr>
              <w:spacing w:after="19" w:line="259" w:lineRule="auto"/>
              <w:ind w:left="472" w:right="0" w:hanging="425"/>
              <w:jc w:val="left"/>
            </w:pPr>
            <w:r>
              <w:rPr>
                <w:sz w:val="24"/>
                <w:lang w:val="en"/>
              </w:rPr>
              <w:t xml:space="preserve">Departmental Hospital Centre (CHD- Centre Hospitalier Départemental) </w:t>
            </w:r>
          </w:p>
          <w:p w:rsidR="008F1AA2" w:rsidRDefault="00D575CF" w:rsidP="004232F7">
            <w:pPr>
              <w:numPr>
                <w:ilvl w:val="0"/>
                <w:numId w:val="23"/>
              </w:numPr>
              <w:spacing w:after="0" w:line="280" w:lineRule="auto"/>
              <w:ind w:left="472" w:right="0" w:hanging="425"/>
              <w:jc w:val="left"/>
            </w:pPr>
            <w:r>
              <w:rPr>
                <w:sz w:val="24"/>
                <w:lang w:val="en"/>
              </w:rPr>
              <w:t xml:space="preserve">Information, Future studies, Counselling and Consultative centre (IFLCC)(CIPEC) </w:t>
            </w:r>
          </w:p>
          <w:p w:rsidR="008F1AA2" w:rsidRPr="004232F7" w:rsidRDefault="00D575CF" w:rsidP="004232F7">
            <w:pPr>
              <w:numPr>
                <w:ilvl w:val="0"/>
                <w:numId w:val="23"/>
              </w:numPr>
              <w:spacing w:after="3" w:line="258" w:lineRule="auto"/>
              <w:ind w:left="472" w:right="0" w:hanging="425"/>
              <w:jc w:val="left"/>
              <w:rPr>
                <w:lang w:val="fr-FR"/>
              </w:rPr>
            </w:pPr>
            <w:r w:rsidRPr="00C1250A">
              <w:rPr>
                <w:sz w:val="24"/>
                <w:lang w:val="fr-FR"/>
              </w:rPr>
              <w:t xml:space="preserve">-Anti-Leprosy Centre (Centre de Traitement Anti Lèpre (CTAL)- Buruli ulcer treatment centre (Allada, Lallo and Pobè) </w:t>
            </w:r>
          </w:p>
          <w:p w:rsidR="008F1AA2" w:rsidRDefault="004232F7" w:rsidP="00511650">
            <w:pPr>
              <w:numPr>
                <w:ilvl w:val="0"/>
                <w:numId w:val="23"/>
              </w:numPr>
              <w:spacing w:after="0" w:line="259" w:lineRule="auto"/>
              <w:ind w:right="0" w:firstLine="0"/>
              <w:jc w:val="left"/>
            </w:pPr>
            <w:r w:rsidRPr="004232F7">
              <w:rPr>
                <w:sz w:val="24"/>
                <w:lang w:val="fr-FR"/>
              </w:rPr>
              <w:t>P</w:t>
            </w:r>
            <w:r w:rsidR="00D575CF" w:rsidRPr="004232F7">
              <w:rPr>
                <w:sz w:val="24"/>
                <w:lang w:val="en"/>
              </w:rPr>
              <w:t xml:space="preserve">neumo-phtisiology centre, Akron </w:t>
            </w:r>
          </w:p>
          <w:p w:rsidR="008F1AA2" w:rsidRDefault="00D575CF">
            <w:pPr>
              <w:spacing w:after="0" w:line="259" w:lineRule="auto"/>
              <w:ind w:left="1" w:right="0" w:firstLine="0"/>
              <w:jc w:val="left"/>
            </w:pPr>
            <w:r>
              <w:rPr>
                <w:sz w:val="24"/>
                <w:lang w:val="en"/>
              </w:rPr>
              <w:t xml:space="preserve"> </w:t>
            </w:r>
          </w:p>
        </w:tc>
      </w:tr>
      <w:tr w:rsidR="008F1AA2">
        <w:trPr>
          <w:trHeight w:val="1940"/>
        </w:trPr>
        <w:tc>
          <w:tcPr>
            <w:tcW w:w="25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 </w:t>
            </w:r>
          </w:p>
          <w:p w:rsidR="008F1AA2" w:rsidRDefault="004232F7">
            <w:pPr>
              <w:spacing w:after="0" w:line="259" w:lineRule="auto"/>
              <w:ind w:left="0" w:right="0" w:firstLine="0"/>
              <w:jc w:val="left"/>
            </w:pPr>
            <w:r>
              <w:rPr>
                <w:sz w:val="24"/>
                <w:lang w:val="en"/>
              </w:rPr>
              <w:t>Peripheral</w:t>
            </w:r>
          </w:p>
          <w:p w:rsidR="008F1AA2" w:rsidRDefault="00D575CF">
            <w:pPr>
              <w:spacing w:after="0" w:line="259" w:lineRule="auto"/>
              <w:ind w:left="0" w:right="0" w:firstLine="0"/>
              <w:jc w:val="left"/>
            </w:pPr>
            <w:r>
              <w:rPr>
                <w:b/>
                <w:bCs/>
                <w:sz w:val="24"/>
                <w:lang w:val="en"/>
              </w:rPr>
              <w:t xml:space="preserve"> </w:t>
            </w:r>
          </w:p>
          <w:p w:rsidR="008F1AA2" w:rsidRDefault="00D575CF">
            <w:pPr>
              <w:spacing w:after="0" w:line="259" w:lineRule="auto"/>
              <w:ind w:left="0" w:right="0" w:firstLine="0"/>
              <w:jc w:val="left"/>
            </w:pPr>
            <w:r>
              <w:rPr>
                <w:sz w:val="24"/>
                <w:lang w:val="en"/>
              </w:rPr>
              <w:t xml:space="preserve"> </w:t>
            </w:r>
          </w:p>
        </w:tc>
        <w:tc>
          <w:tcPr>
            <w:tcW w:w="216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sz w:val="24"/>
                <w:lang w:val="en"/>
              </w:rPr>
              <w:t xml:space="preserve"> </w:t>
            </w:r>
          </w:p>
          <w:p w:rsidR="008F1AA2" w:rsidRDefault="00D575CF">
            <w:pPr>
              <w:tabs>
                <w:tab w:val="right" w:pos="2133"/>
              </w:tabs>
              <w:spacing w:after="0" w:line="259" w:lineRule="auto"/>
              <w:ind w:left="0" w:right="0" w:firstLine="0"/>
              <w:jc w:val="left"/>
            </w:pPr>
            <w:r>
              <w:rPr>
                <w:sz w:val="24"/>
                <w:lang w:val="en"/>
              </w:rPr>
              <w:t xml:space="preserve">Health </w:t>
            </w:r>
            <w:r>
              <w:rPr>
                <w:sz w:val="24"/>
                <w:lang w:val="en"/>
              </w:rPr>
              <w:tab/>
              <w:t xml:space="preserve">District </w:t>
            </w:r>
          </w:p>
          <w:p w:rsidR="008F1AA2" w:rsidRDefault="00D575CF">
            <w:pPr>
              <w:spacing w:after="0" w:line="259" w:lineRule="auto"/>
              <w:ind w:left="6" w:right="0" w:firstLine="0"/>
              <w:jc w:val="left"/>
            </w:pPr>
            <w:r>
              <w:rPr>
                <w:sz w:val="24"/>
                <w:lang w:val="en"/>
              </w:rPr>
              <w:t xml:space="preserve">(Area Office) </w:t>
            </w:r>
          </w:p>
        </w:tc>
        <w:tc>
          <w:tcPr>
            <w:tcW w:w="4537" w:type="dxa"/>
            <w:tcBorders>
              <w:top w:val="single" w:sz="4" w:space="0" w:color="000000"/>
              <w:left w:val="single" w:sz="4" w:space="0" w:color="000000"/>
              <w:bottom w:val="single" w:sz="4" w:space="0" w:color="000000"/>
              <w:right w:val="single" w:sz="4" w:space="0" w:color="000000"/>
            </w:tcBorders>
          </w:tcPr>
          <w:p w:rsidR="008F1AA2" w:rsidRDefault="00D575CF" w:rsidP="004232F7">
            <w:pPr>
              <w:numPr>
                <w:ilvl w:val="0"/>
                <w:numId w:val="24"/>
              </w:numPr>
              <w:spacing w:after="0" w:line="259" w:lineRule="auto"/>
              <w:ind w:left="330" w:right="0" w:hanging="141"/>
              <w:jc w:val="left"/>
            </w:pPr>
            <w:r>
              <w:rPr>
                <w:sz w:val="24"/>
                <w:lang w:val="en"/>
              </w:rPr>
              <w:t xml:space="preserve">Area Hospital (AH) </w:t>
            </w:r>
          </w:p>
          <w:p w:rsidR="008F1AA2" w:rsidRDefault="00D575CF" w:rsidP="004232F7">
            <w:pPr>
              <w:numPr>
                <w:ilvl w:val="0"/>
                <w:numId w:val="24"/>
              </w:numPr>
              <w:spacing w:after="0" w:line="259" w:lineRule="auto"/>
              <w:ind w:left="330" w:right="0" w:hanging="141"/>
              <w:jc w:val="left"/>
            </w:pPr>
            <w:r>
              <w:rPr>
                <w:sz w:val="24"/>
                <w:lang w:val="en"/>
              </w:rPr>
              <w:t xml:space="preserve">Healthcare center (HC) </w:t>
            </w:r>
          </w:p>
          <w:p w:rsidR="008F1AA2" w:rsidRDefault="00D575CF" w:rsidP="004232F7">
            <w:pPr>
              <w:numPr>
                <w:ilvl w:val="0"/>
                <w:numId w:val="24"/>
              </w:numPr>
              <w:spacing w:after="0" w:line="259" w:lineRule="auto"/>
              <w:ind w:left="330" w:right="0" w:hanging="141"/>
              <w:jc w:val="left"/>
            </w:pPr>
            <w:r>
              <w:rPr>
                <w:sz w:val="24"/>
                <w:lang w:val="en"/>
              </w:rPr>
              <w:t xml:space="preserve">Private healthcare training  </w:t>
            </w:r>
          </w:p>
          <w:p w:rsidR="008F1AA2" w:rsidRDefault="00D575CF" w:rsidP="004232F7">
            <w:pPr>
              <w:spacing w:after="0" w:line="259" w:lineRule="auto"/>
              <w:ind w:left="330" w:right="0" w:hanging="141"/>
            </w:pPr>
            <w:r>
              <w:rPr>
                <w:sz w:val="24"/>
                <w:lang w:val="en"/>
              </w:rPr>
              <w:t>-</w:t>
            </w:r>
            <w:r w:rsidR="004232F7">
              <w:rPr>
                <w:sz w:val="24"/>
                <w:lang w:val="en"/>
              </w:rPr>
              <w:t xml:space="preserve">  </w:t>
            </w:r>
            <w:r>
              <w:rPr>
                <w:sz w:val="24"/>
                <w:lang w:val="en"/>
              </w:rPr>
              <w:t xml:space="preserve">Centre for detection and treatment of </w:t>
            </w:r>
          </w:p>
          <w:p w:rsidR="004232F7" w:rsidRDefault="00D575CF" w:rsidP="004232F7">
            <w:pPr>
              <w:spacing w:after="0" w:line="259" w:lineRule="auto"/>
              <w:ind w:left="330" w:right="0" w:hanging="141"/>
              <w:jc w:val="left"/>
              <w:rPr>
                <w:sz w:val="24"/>
                <w:lang w:val="en"/>
              </w:rPr>
            </w:pPr>
            <w:r>
              <w:rPr>
                <w:sz w:val="24"/>
                <w:lang w:val="en"/>
              </w:rPr>
              <w:t xml:space="preserve">Tuberculosis (CDT) </w:t>
            </w:r>
          </w:p>
          <w:p w:rsidR="008F1AA2" w:rsidRPr="004232F7" w:rsidRDefault="004232F7" w:rsidP="004232F7">
            <w:pPr>
              <w:pStyle w:val="ListParagraph"/>
              <w:spacing w:after="0" w:line="259" w:lineRule="auto"/>
              <w:ind w:left="208" w:right="0" w:firstLine="0"/>
              <w:jc w:val="left"/>
              <w:rPr>
                <w:sz w:val="24"/>
                <w:lang w:val="en"/>
              </w:rPr>
            </w:pPr>
            <w:r>
              <w:rPr>
                <w:sz w:val="24"/>
                <w:lang w:val="en"/>
              </w:rPr>
              <w:t>-</w:t>
            </w:r>
            <w:r w:rsidR="00D575CF" w:rsidRPr="004232F7">
              <w:rPr>
                <w:sz w:val="24"/>
                <w:lang w:val="en"/>
              </w:rPr>
              <w:t xml:space="preserve">Village Healthcare Unit (VHU) </w:t>
            </w:r>
          </w:p>
          <w:p w:rsidR="008F1AA2" w:rsidRDefault="00D575CF">
            <w:pPr>
              <w:spacing w:after="0" w:line="259" w:lineRule="auto"/>
              <w:ind w:left="1" w:right="0" w:firstLine="0"/>
              <w:jc w:val="left"/>
            </w:pPr>
            <w:r>
              <w:rPr>
                <w:sz w:val="24"/>
                <w:lang w:val="en"/>
              </w:rPr>
              <w:t xml:space="preserve"> </w:t>
            </w:r>
          </w:p>
        </w:tc>
      </w:tr>
    </w:tbl>
    <w:p w:rsidR="008F1AA2" w:rsidRDefault="00D575CF">
      <w:pPr>
        <w:spacing w:after="415" w:line="259" w:lineRule="auto"/>
        <w:ind w:left="1234" w:right="0"/>
        <w:jc w:val="left"/>
      </w:pPr>
      <w:r>
        <w:rPr>
          <w:b/>
          <w:bCs/>
          <w:sz w:val="24"/>
          <w:lang w:val="en"/>
        </w:rPr>
        <w:t>Source:</w:t>
      </w:r>
      <w:r>
        <w:rPr>
          <w:sz w:val="24"/>
          <w:lang w:val="en"/>
        </w:rPr>
        <w:t xml:space="preserve"> MS/DPP/SSD  </w:t>
      </w:r>
    </w:p>
    <w:p w:rsidR="008F1AA2" w:rsidRDefault="00D575CF">
      <w:pPr>
        <w:spacing w:after="389" w:line="280" w:lineRule="auto"/>
        <w:ind w:left="1209" w:right="0" w:firstLine="682"/>
        <w:jc w:val="left"/>
      </w:pPr>
      <w:r>
        <w:rPr>
          <w:lang w:val="en"/>
        </w:rPr>
        <w:t>In addition to public stru</w:t>
      </w:r>
      <w:bookmarkStart w:id="1" w:name="_GoBack"/>
      <w:bookmarkEnd w:id="1"/>
      <w:r>
        <w:rPr>
          <w:lang w:val="en"/>
        </w:rPr>
        <w:t xml:space="preserve">ctures, Benin has a large number of private facilities offering both modern and traditional health care. </w:t>
      </w:r>
    </w:p>
    <w:p w:rsidR="008F1AA2" w:rsidRDefault="00D575CF">
      <w:pPr>
        <w:ind w:left="1917"/>
      </w:pPr>
      <w:r>
        <w:rPr>
          <w:lang w:val="en"/>
        </w:rPr>
        <w:t>The health zone represents the</w:t>
      </w:r>
    </w:p>
    <w:p w:rsidR="008F1AA2" w:rsidRDefault="00D575CF">
      <w:pPr>
        <w:ind w:left="1234"/>
      </w:pPr>
      <w:r>
        <w:rPr>
          <w:lang w:val="en"/>
        </w:rPr>
        <w:t xml:space="preserve">operational unit for planning, management and operation of the health system. Benin has 34 health zones. There are 855 healthcare centers offering the Minimum Package of Activities; these include preventive, curative and promotional actions, including vaccination.  </w:t>
      </w:r>
    </w:p>
    <w:p w:rsidR="008F1AA2" w:rsidRDefault="00D575CF">
      <w:pPr>
        <w:spacing w:after="125"/>
        <w:ind w:left="1224" w:firstLine="682"/>
      </w:pPr>
      <w:r>
        <w:rPr>
          <w:lang w:val="en"/>
        </w:rPr>
        <w:t xml:space="preserve">In 2015, Benin had 1,617 doctors, 5,079 nurses and 1,451 midwives in the public sector, a total of 8,147 qualified staff.  The ratio of qualified staff to </w:t>
      </w:r>
      <w:r>
        <w:rPr>
          <w:lang w:val="en"/>
        </w:rPr>
        <w:lastRenderedPageBreak/>
        <w:t xml:space="preserve">inhabitants is 8 per 10,000 inhabitants (WHO standards 25 per 10,000 inhabitants). However, this estimate does not take into account qualified staff working in the private sector.   </w:t>
      </w:r>
    </w:p>
    <w:p w:rsidR="008F1AA2" w:rsidRDefault="00D575CF">
      <w:pPr>
        <w:spacing w:after="267"/>
        <w:ind w:left="1224" w:firstLine="360"/>
      </w:pPr>
      <w:r>
        <w:rPr>
          <w:lang w:val="en"/>
        </w:rPr>
        <w:t xml:space="preserve">For the 2009-2018 decade, Benin has developed a national health development plan (NHDP) with a focus on five priority areas, which are: </w:t>
      </w:r>
    </w:p>
    <w:p w:rsidR="00774B6E" w:rsidRPr="00774B6E" w:rsidRDefault="00D575CF">
      <w:pPr>
        <w:numPr>
          <w:ilvl w:val="0"/>
          <w:numId w:val="10"/>
        </w:numPr>
        <w:spacing w:after="35"/>
        <w:ind w:hanging="360"/>
      </w:pPr>
      <w:r>
        <w:rPr>
          <w:lang w:val="en"/>
        </w:rPr>
        <w:t xml:space="preserve">Prevention of and fight against illness and improvement of healthcare </w:t>
      </w:r>
    </w:p>
    <w:p w:rsidR="008F1AA2" w:rsidRDefault="00D575CF">
      <w:pPr>
        <w:numPr>
          <w:ilvl w:val="0"/>
          <w:numId w:val="10"/>
        </w:numPr>
        <w:spacing w:after="35"/>
        <w:ind w:hanging="360"/>
      </w:pPr>
      <w:r>
        <w:rPr>
          <w:lang w:val="en"/>
        </w:rPr>
        <w:t xml:space="preserve">Valuing Human Resources  </w:t>
      </w:r>
    </w:p>
    <w:p w:rsidR="008F1AA2" w:rsidRDefault="00D575CF">
      <w:pPr>
        <w:numPr>
          <w:ilvl w:val="0"/>
          <w:numId w:val="10"/>
        </w:numPr>
        <w:spacing w:after="34"/>
        <w:ind w:hanging="360"/>
      </w:pPr>
      <w:r>
        <w:rPr>
          <w:lang w:val="en"/>
        </w:rPr>
        <w:t xml:space="preserve">Building the partnership in the sector and promoting ethics and medical responsibility  </w:t>
      </w:r>
    </w:p>
    <w:p w:rsidR="008F1AA2" w:rsidRDefault="00D575CF">
      <w:pPr>
        <w:numPr>
          <w:ilvl w:val="0"/>
          <w:numId w:val="10"/>
        </w:numPr>
        <w:spacing w:after="0"/>
        <w:ind w:hanging="360"/>
      </w:pPr>
      <w:r>
        <w:rPr>
          <w:lang w:val="en"/>
        </w:rPr>
        <w:t xml:space="preserve">Improving the sector’s funding mechanism  </w:t>
      </w:r>
    </w:p>
    <w:p w:rsidR="008F1AA2" w:rsidRDefault="00D575CF">
      <w:pPr>
        <w:spacing w:after="13"/>
        <w:ind w:left="1575"/>
      </w:pPr>
      <w:r>
        <w:rPr>
          <w:lang w:val="en"/>
        </w:rPr>
        <w:t xml:space="preserve">Strengthening sector management </w:t>
      </w:r>
    </w:p>
    <w:p w:rsidR="008F1AA2" w:rsidRDefault="008F1AA2">
      <w:pPr>
        <w:spacing w:after="16" w:line="259" w:lineRule="auto"/>
        <w:ind w:left="1224" w:right="0" w:firstLine="0"/>
        <w:jc w:val="left"/>
      </w:pPr>
    </w:p>
    <w:p w:rsidR="008F1AA2" w:rsidRDefault="00D575CF">
      <w:pPr>
        <w:pStyle w:val="Heading6"/>
        <w:spacing w:after="246"/>
      </w:pPr>
      <w:r>
        <w:rPr>
          <w:bCs/>
          <w:lang w:val="en"/>
        </w:rPr>
        <w:t xml:space="preserve">2.2. Epidemiological data  </w:t>
      </w:r>
    </w:p>
    <w:p w:rsidR="008F1AA2" w:rsidRDefault="00D575CF">
      <w:pPr>
        <w:spacing w:after="58"/>
        <w:ind w:left="1224" w:firstLine="360"/>
      </w:pPr>
      <w:r>
        <w:rPr>
          <w:lang w:val="en"/>
        </w:rPr>
        <w:t xml:space="preserve">Benin’s epidemiological profile is characterised by a predominance of endemo-epidemic conditions including: malaria, diarrhea and other gastro-intestinal conditions, acute respiratory infections, and anemia. </w:t>
      </w:r>
    </w:p>
    <w:p w:rsidR="008F1AA2" w:rsidRDefault="00D575CF">
      <w:pPr>
        <w:ind w:left="1234"/>
      </w:pPr>
      <w:r>
        <w:rPr>
          <w:lang w:val="en"/>
        </w:rPr>
        <w:t xml:space="preserve">Diseases which can be prevented by vaccination are still being recorded. </w:t>
      </w:r>
      <w:r>
        <w:rPr>
          <w:sz w:val="24"/>
          <w:lang w:val="en"/>
        </w:rPr>
        <w:t xml:space="preserve"> </w:t>
      </w:r>
    </w:p>
    <w:p w:rsidR="008F1AA2" w:rsidRDefault="00D575CF">
      <w:pPr>
        <w:pStyle w:val="Heading6"/>
        <w:spacing w:after="245"/>
      </w:pPr>
      <w:r>
        <w:rPr>
          <w:bCs/>
          <w:lang w:val="en"/>
        </w:rPr>
        <w:t xml:space="preserve">2.3. Situation analysis for the Expanded Programme on Immunisation (EPI)  </w:t>
      </w:r>
    </w:p>
    <w:p w:rsidR="008F1AA2" w:rsidRDefault="00D575CF">
      <w:pPr>
        <w:pStyle w:val="Heading7"/>
        <w:spacing w:after="168"/>
      </w:pPr>
      <w:r>
        <w:rPr>
          <w:bCs/>
          <w:lang w:val="en"/>
        </w:rPr>
        <w:t xml:space="preserve">2.3.1. Institutional and management framework  </w:t>
      </w:r>
    </w:p>
    <w:p w:rsidR="008F1AA2" w:rsidRDefault="00D575CF">
      <w:pPr>
        <w:spacing w:after="8"/>
        <w:ind w:left="1234"/>
      </w:pPr>
      <w:r>
        <w:rPr>
          <w:lang w:val="en"/>
        </w:rPr>
        <w:t xml:space="preserve">At the Ministerial level, management of the EPI is implemented by the National Agency for Vaccination and Primary Healthcare (ANV-SSP) by Ministerial Decree No. 2011-413 of 28 May 2011. Its mission is to implement national health policy in the areas of immunisation and primary health care. At the level of the departments and municipalities, the Agency relies on several persons including the heads of departmental services, chief medical officers, EPI managers, heads of units and their collaborators. To coordinate and implement these activities in addition to the Agency’s technical directorates, technical committees have been set up. These are the Inter-Agency Coordination Committee (ICC) , the National Experts’ Committee for the eradication of </w:t>
      </w:r>
    </w:p>
    <w:p w:rsidR="00A0645F" w:rsidRDefault="00D575CF" w:rsidP="00A0645F">
      <w:pPr>
        <w:spacing w:after="17"/>
        <w:ind w:left="1234"/>
        <w:rPr>
          <w:lang w:val="fr-FR"/>
        </w:rPr>
      </w:pPr>
      <w:r w:rsidRPr="0003496F">
        <w:rPr>
          <w:lang w:val="fr-FR"/>
        </w:rPr>
        <w:t>Poliomyelitis (Comité National des Experts pour l’éradication de la Poliomyélite (CNEP), the National Certification Committee (Comité National de Certification (CNC), the National Consultative Committee for Vaccines and Vaccination (Comité National Consultatif pour les Vaccins et la Vac</w:t>
      </w:r>
      <w:r w:rsidR="00A0645F">
        <w:rPr>
          <w:lang w:val="fr-FR"/>
        </w:rPr>
        <w:t xml:space="preserve">cination (CNCV-Bénin)) </w:t>
      </w:r>
    </w:p>
    <w:p w:rsidR="00A0645F" w:rsidRPr="00A0645F" w:rsidRDefault="00A0645F" w:rsidP="00A0645F">
      <w:pPr>
        <w:spacing w:after="17"/>
        <w:ind w:left="1234"/>
      </w:pPr>
      <w:r w:rsidRPr="00A0645F">
        <w:t xml:space="preserve">and the </w:t>
      </w:r>
      <w:r w:rsidR="00D575CF" w:rsidRPr="00A0645F">
        <w:t xml:space="preserve">AEFI (MAPI) Management Committee. </w:t>
      </w:r>
    </w:p>
    <w:p w:rsidR="008F1AA2" w:rsidRDefault="00D575CF" w:rsidP="00A0645F">
      <w:pPr>
        <w:spacing w:after="17"/>
        <w:ind w:left="1234"/>
        <w:rPr>
          <w:lang w:val="en"/>
        </w:rPr>
      </w:pPr>
      <w:r>
        <w:rPr>
          <w:lang w:val="en"/>
        </w:rPr>
        <w:lastRenderedPageBreak/>
        <w:t>Furthermore, the ANV-SS</w:t>
      </w:r>
      <w:r>
        <w:rPr>
          <w:b/>
          <w:bCs/>
          <w:lang w:val="en"/>
        </w:rPr>
        <w:t xml:space="preserve"> </w:t>
      </w:r>
      <w:r>
        <w:rPr>
          <w:lang w:val="en"/>
        </w:rPr>
        <w:t xml:space="preserve">collaborates with all technical directorates within the Ministry of Health.  The programme does not have any national regulatory authorities (NRA). For queries on this subject, the EPI addresses the National Directorate of Pharmacy and Medicines (DPMED) through its National Committee for the Supply of Health Products (CNAPS). </w:t>
      </w:r>
    </w:p>
    <w:p w:rsidR="00A0645F" w:rsidRPr="00F46243" w:rsidRDefault="00A0645F" w:rsidP="00A0645F">
      <w:pPr>
        <w:spacing w:after="17"/>
        <w:ind w:left="1234"/>
        <w:rPr>
          <w:sz w:val="12"/>
          <w:szCs w:val="12"/>
        </w:rPr>
      </w:pPr>
    </w:p>
    <w:p w:rsidR="00A0645F" w:rsidRDefault="00D575CF" w:rsidP="00A0645F">
      <w:pPr>
        <w:pStyle w:val="Heading7"/>
        <w:spacing w:after="0"/>
        <w:ind w:left="1236" w:hanging="11"/>
        <w:rPr>
          <w:bCs/>
          <w:lang w:val="en"/>
        </w:rPr>
      </w:pPr>
      <w:r>
        <w:rPr>
          <w:bCs/>
          <w:lang w:val="en"/>
        </w:rPr>
        <w:t xml:space="preserve">2.3.2. Services offered </w:t>
      </w:r>
    </w:p>
    <w:p w:rsidR="00A0645F" w:rsidRPr="00A0645F" w:rsidRDefault="00A0645F" w:rsidP="00A0645F">
      <w:pPr>
        <w:rPr>
          <w:sz w:val="4"/>
          <w:szCs w:val="4"/>
          <w:lang w:val="en"/>
        </w:rPr>
      </w:pPr>
    </w:p>
    <w:p w:rsidR="008F1AA2" w:rsidRDefault="00D575CF">
      <w:pPr>
        <w:spacing w:after="5"/>
        <w:ind w:left="1234" w:right="77"/>
      </w:pPr>
      <w:r>
        <w:rPr>
          <w:lang w:val="en"/>
        </w:rPr>
        <w:t xml:space="preserve">The EPI, which began in Benin in 1982, aims to reduce morbidity and mortality in connection with target diseases which can be avoided through vaccination. Initially, the EPI focused on six diseases. Given the epidemiological context and availability, Benin has introduced new vaccines into the EPI progressively. Four new antigens have been introduced. Currently, the EPI can be used to fight ten (10) target diseases. </w:t>
      </w:r>
    </w:p>
    <w:p w:rsidR="008F1AA2" w:rsidRDefault="00D575CF">
      <w:pPr>
        <w:spacing w:after="5"/>
        <w:ind w:left="1234"/>
      </w:pPr>
      <w:r>
        <w:rPr>
          <w:lang w:val="en"/>
        </w:rPr>
        <w:t xml:space="preserve">The selected antigens in the programme are administered to children aged 0-11 months, and to pregnant women. The following table presents the vaccines used in the EPI in Benin.  </w:t>
      </w:r>
    </w:p>
    <w:p w:rsidR="008F1AA2" w:rsidRDefault="00D575CF">
      <w:pPr>
        <w:spacing w:after="22"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6"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2"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2"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21" w:line="259" w:lineRule="auto"/>
        <w:ind w:left="1224" w:right="0" w:firstLine="0"/>
        <w:jc w:val="left"/>
      </w:pPr>
      <w:r>
        <w:rPr>
          <w:lang w:val="en"/>
        </w:rPr>
        <w:t xml:space="preserve"> </w:t>
      </w:r>
    </w:p>
    <w:p w:rsidR="008F1AA2" w:rsidRDefault="00D575CF">
      <w:pPr>
        <w:spacing w:after="0" w:line="259" w:lineRule="auto"/>
        <w:ind w:left="1224" w:right="0" w:firstLine="0"/>
        <w:jc w:val="left"/>
      </w:pPr>
      <w:r>
        <w:rPr>
          <w:lang w:val="en"/>
        </w:rPr>
        <w:t xml:space="preserve"> </w:t>
      </w: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A0645F" w:rsidRDefault="00A0645F">
      <w:pPr>
        <w:spacing w:after="11" w:line="249" w:lineRule="auto"/>
        <w:ind w:left="1234" w:right="0"/>
        <w:jc w:val="left"/>
        <w:rPr>
          <w:rFonts w:ascii="Arial" w:eastAsia="Arial" w:hAnsi="Arial" w:cs="Arial"/>
          <w:b/>
          <w:bCs/>
          <w:sz w:val="24"/>
          <w:u w:val="single"/>
          <w:lang w:val="en"/>
        </w:rPr>
      </w:pPr>
    </w:p>
    <w:p w:rsidR="008F1AA2" w:rsidRDefault="00D575CF">
      <w:pPr>
        <w:spacing w:after="11" w:line="249" w:lineRule="auto"/>
        <w:ind w:left="1234" w:right="0"/>
        <w:jc w:val="left"/>
      </w:pPr>
      <w:r>
        <w:rPr>
          <w:rFonts w:ascii="Arial" w:eastAsia="Arial" w:hAnsi="Arial" w:cs="Arial"/>
          <w:b/>
          <w:bCs/>
          <w:sz w:val="24"/>
          <w:u w:val="single"/>
          <w:lang w:val="en"/>
        </w:rPr>
        <w:lastRenderedPageBreak/>
        <w:t>Table III</w:t>
      </w:r>
      <w:r>
        <w:rPr>
          <w:rFonts w:ascii="Arial" w:eastAsia="Arial" w:hAnsi="Arial" w:cs="Arial"/>
          <w:b/>
          <w:bCs/>
          <w:sz w:val="24"/>
          <w:lang w:val="en"/>
        </w:rPr>
        <w:t xml:space="preserve">: Distribution of vaccines used in the Benin EPI according to year of introduction </w:t>
      </w:r>
    </w:p>
    <w:tbl>
      <w:tblPr>
        <w:tblStyle w:val="TableGrid"/>
        <w:tblW w:w="7553" w:type="dxa"/>
        <w:tblInd w:w="2252" w:type="dxa"/>
        <w:tblCellMar>
          <w:top w:w="12" w:type="dxa"/>
          <w:right w:w="115" w:type="dxa"/>
        </w:tblCellMar>
        <w:tblLook w:val="04A0" w:firstRow="1" w:lastRow="0" w:firstColumn="1" w:lastColumn="0" w:noHBand="0" w:noVBand="1"/>
      </w:tblPr>
      <w:tblGrid>
        <w:gridCol w:w="2521"/>
        <w:gridCol w:w="2425"/>
        <w:gridCol w:w="2607"/>
      </w:tblGrid>
      <w:tr w:rsidR="008F1AA2">
        <w:trPr>
          <w:trHeight w:val="490"/>
        </w:trPr>
        <w:tc>
          <w:tcPr>
            <w:tcW w:w="2521" w:type="dxa"/>
            <w:tcBorders>
              <w:top w:val="single" w:sz="8" w:space="0" w:color="000000"/>
              <w:left w:val="nil"/>
              <w:bottom w:val="single" w:sz="8" w:space="0" w:color="000000"/>
              <w:right w:val="nil"/>
            </w:tcBorders>
          </w:tcPr>
          <w:p w:rsidR="008F1AA2" w:rsidRDefault="00D575CF">
            <w:pPr>
              <w:spacing w:after="0" w:line="259" w:lineRule="auto"/>
              <w:ind w:left="125" w:right="0" w:firstLine="0"/>
              <w:jc w:val="left"/>
            </w:pPr>
            <w:r>
              <w:rPr>
                <w:b/>
                <w:bCs/>
                <w:sz w:val="24"/>
                <w:lang w:val="en"/>
              </w:rPr>
              <w:t xml:space="preserve">Number of </w:t>
            </w:r>
          </w:p>
        </w:tc>
        <w:tc>
          <w:tcPr>
            <w:tcW w:w="2425" w:type="dxa"/>
            <w:tcBorders>
              <w:top w:val="single" w:sz="8" w:space="0" w:color="000000"/>
              <w:left w:val="nil"/>
              <w:bottom w:val="single" w:sz="8" w:space="0" w:color="000000"/>
              <w:right w:val="nil"/>
            </w:tcBorders>
          </w:tcPr>
          <w:p w:rsidR="008F1AA2" w:rsidRDefault="00D575CF">
            <w:pPr>
              <w:spacing w:after="0" w:line="259" w:lineRule="auto"/>
              <w:ind w:left="206" w:right="0" w:firstLine="0"/>
              <w:jc w:val="left"/>
            </w:pPr>
            <w:r>
              <w:rPr>
                <w:b/>
                <w:bCs/>
                <w:sz w:val="24"/>
                <w:lang w:val="en"/>
              </w:rPr>
              <w:t xml:space="preserve">Vaccine </w:t>
            </w:r>
          </w:p>
        </w:tc>
        <w:tc>
          <w:tcPr>
            <w:tcW w:w="2607" w:type="dxa"/>
            <w:tcBorders>
              <w:top w:val="single" w:sz="8" w:space="0" w:color="000000"/>
              <w:left w:val="nil"/>
              <w:bottom w:val="single" w:sz="8" w:space="0" w:color="000000"/>
              <w:right w:val="nil"/>
            </w:tcBorders>
          </w:tcPr>
          <w:p w:rsidR="008F1AA2" w:rsidRDefault="00D575CF">
            <w:pPr>
              <w:spacing w:after="0" w:line="259" w:lineRule="auto"/>
              <w:ind w:left="0" w:right="0" w:firstLine="0"/>
              <w:jc w:val="left"/>
            </w:pPr>
            <w:r>
              <w:rPr>
                <w:b/>
                <w:bCs/>
                <w:sz w:val="24"/>
                <w:lang w:val="en"/>
              </w:rPr>
              <w:t xml:space="preserve">Year of introduction  </w:t>
            </w:r>
          </w:p>
        </w:tc>
      </w:tr>
      <w:tr w:rsidR="008F1AA2">
        <w:trPr>
          <w:trHeight w:val="373"/>
        </w:trPr>
        <w:tc>
          <w:tcPr>
            <w:tcW w:w="2521" w:type="dxa"/>
            <w:tcBorders>
              <w:top w:val="single" w:sz="8" w:space="0" w:color="000000"/>
              <w:left w:val="nil"/>
              <w:bottom w:val="nil"/>
              <w:right w:val="nil"/>
            </w:tcBorders>
          </w:tcPr>
          <w:p w:rsidR="008F1AA2" w:rsidRDefault="00D575CF">
            <w:pPr>
              <w:spacing w:after="0" w:line="259" w:lineRule="auto"/>
              <w:ind w:left="125" w:right="0" w:firstLine="0"/>
              <w:jc w:val="left"/>
            </w:pPr>
            <w:r>
              <w:rPr>
                <w:b/>
                <w:bCs/>
                <w:sz w:val="24"/>
                <w:lang w:val="en"/>
              </w:rPr>
              <w:t xml:space="preserve">1 </w:t>
            </w:r>
          </w:p>
        </w:tc>
        <w:tc>
          <w:tcPr>
            <w:tcW w:w="2425" w:type="dxa"/>
            <w:tcBorders>
              <w:top w:val="single" w:sz="8" w:space="0" w:color="000000"/>
              <w:left w:val="nil"/>
              <w:bottom w:val="nil"/>
              <w:right w:val="nil"/>
            </w:tcBorders>
          </w:tcPr>
          <w:p w:rsidR="008F1AA2" w:rsidRDefault="00D575CF" w:rsidP="00E8383E">
            <w:pPr>
              <w:spacing w:after="0" w:line="259" w:lineRule="auto"/>
              <w:ind w:left="312" w:right="0" w:firstLine="0"/>
              <w:jc w:val="center"/>
            </w:pPr>
            <w:r>
              <w:rPr>
                <w:sz w:val="24"/>
                <w:lang w:val="en"/>
              </w:rPr>
              <w:t>BCG</w:t>
            </w:r>
          </w:p>
        </w:tc>
        <w:tc>
          <w:tcPr>
            <w:tcW w:w="2607" w:type="dxa"/>
            <w:tcBorders>
              <w:top w:val="single" w:sz="8" w:space="0" w:color="000000"/>
              <w:left w:val="nil"/>
              <w:bottom w:val="nil"/>
              <w:right w:val="nil"/>
            </w:tcBorders>
          </w:tcPr>
          <w:p w:rsidR="008F1AA2" w:rsidRDefault="00D575CF">
            <w:pPr>
              <w:spacing w:after="0" w:line="259" w:lineRule="auto"/>
              <w:ind w:left="5" w:right="0" w:firstLine="0"/>
              <w:jc w:val="center"/>
            </w:pPr>
            <w:r>
              <w:rPr>
                <w:sz w:val="24"/>
                <w:lang w:val="en"/>
              </w:rPr>
              <w:t xml:space="preserve">1982 </w:t>
            </w:r>
          </w:p>
        </w:tc>
      </w:tr>
      <w:tr w:rsidR="008F1AA2">
        <w:trPr>
          <w:trHeight w:val="384"/>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2 </w:t>
            </w:r>
          </w:p>
        </w:tc>
        <w:tc>
          <w:tcPr>
            <w:tcW w:w="2425" w:type="dxa"/>
            <w:tcBorders>
              <w:top w:val="nil"/>
              <w:left w:val="nil"/>
              <w:bottom w:val="nil"/>
              <w:right w:val="nil"/>
            </w:tcBorders>
          </w:tcPr>
          <w:p w:rsidR="008F1AA2" w:rsidRDefault="00D575CF" w:rsidP="00E8383E">
            <w:pPr>
              <w:spacing w:after="0" w:line="259" w:lineRule="auto"/>
              <w:ind w:left="302" w:right="0" w:firstLine="0"/>
              <w:jc w:val="center"/>
            </w:pPr>
            <w:r>
              <w:rPr>
                <w:sz w:val="24"/>
                <w:lang w:val="en"/>
              </w:rPr>
              <w:t>Polio</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1982 </w:t>
            </w:r>
          </w:p>
        </w:tc>
      </w:tr>
      <w:tr w:rsidR="008F1AA2">
        <w:trPr>
          <w:trHeight w:val="384"/>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3 </w:t>
            </w:r>
          </w:p>
        </w:tc>
        <w:tc>
          <w:tcPr>
            <w:tcW w:w="2425" w:type="dxa"/>
            <w:tcBorders>
              <w:top w:val="nil"/>
              <w:left w:val="nil"/>
              <w:bottom w:val="nil"/>
              <w:right w:val="nil"/>
            </w:tcBorders>
          </w:tcPr>
          <w:p w:rsidR="008F1AA2" w:rsidRDefault="00D575CF" w:rsidP="00E8383E">
            <w:pPr>
              <w:spacing w:after="0" w:line="259" w:lineRule="auto"/>
              <w:ind w:left="317" w:right="0" w:firstLine="0"/>
              <w:jc w:val="center"/>
            </w:pPr>
            <w:r>
              <w:rPr>
                <w:sz w:val="24"/>
                <w:lang w:val="en"/>
              </w:rPr>
              <w:t>DTP</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1982 </w:t>
            </w:r>
          </w:p>
        </w:tc>
      </w:tr>
      <w:tr w:rsidR="008F1AA2">
        <w:trPr>
          <w:trHeight w:val="384"/>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4 </w:t>
            </w:r>
          </w:p>
        </w:tc>
        <w:tc>
          <w:tcPr>
            <w:tcW w:w="2425" w:type="dxa"/>
            <w:tcBorders>
              <w:top w:val="nil"/>
              <w:left w:val="nil"/>
              <w:bottom w:val="nil"/>
              <w:right w:val="nil"/>
            </w:tcBorders>
          </w:tcPr>
          <w:p w:rsidR="008F1AA2" w:rsidRDefault="00D575CF" w:rsidP="00E8383E">
            <w:pPr>
              <w:spacing w:after="0" w:line="259" w:lineRule="auto"/>
              <w:ind w:left="302" w:right="0" w:firstLine="0"/>
              <w:jc w:val="center"/>
            </w:pPr>
            <w:r>
              <w:rPr>
                <w:sz w:val="24"/>
                <w:lang w:val="en"/>
              </w:rPr>
              <w:t>MCV</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1982 </w:t>
            </w:r>
          </w:p>
        </w:tc>
      </w:tr>
      <w:tr w:rsidR="008F1AA2">
        <w:trPr>
          <w:trHeight w:val="384"/>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5 </w:t>
            </w:r>
          </w:p>
        </w:tc>
        <w:tc>
          <w:tcPr>
            <w:tcW w:w="2425" w:type="dxa"/>
            <w:tcBorders>
              <w:top w:val="nil"/>
              <w:left w:val="nil"/>
              <w:bottom w:val="nil"/>
              <w:right w:val="nil"/>
            </w:tcBorders>
          </w:tcPr>
          <w:p w:rsidR="008F1AA2" w:rsidRDefault="00D575CF" w:rsidP="00E8383E">
            <w:pPr>
              <w:spacing w:after="0" w:line="259" w:lineRule="auto"/>
              <w:ind w:left="312" w:right="0" w:firstLine="0"/>
              <w:jc w:val="center"/>
            </w:pPr>
            <w:r>
              <w:rPr>
                <w:sz w:val="24"/>
                <w:lang w:val="en"/>
              </w:rPr>
              <w:t>VAT</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1982 </w:t>
            </w:r>
          </w:p>
        </w:tc>
      </w:tr>
      <w:tr w:rsidR="008F1AA2">
        <w:trPr>
          <w:trHeight w:val="451"/>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6 </w:t>
            </w:r>
          </w:p>
        </w:tc>
        <w:tc>
          <w:tcPr>
            <w:tcW w:w="2425" w:type="dxa"/>
            <w:tcBorders>
              <w:top w:val="nil"/>
              <w:left w:val="nil"/>
              <w:bottom w:val="nil"/>
              <w:right w:val="nil"/>
            </w:tcBorders>
          </w:tcPr>
          <w:p w:rsidR="008F1AA2" w:rsidRDefault="00D575CF" w:rsidP="00E8383E">
            <w:pPr>
              <w:spacing w:after="0" w:line="259" w:lineRule="auto"/>
              <w:ind w:left="298" w:right="0" w:firstLine="0"/>
              <w:jc w:val="center"/>
            </w:pPr>
            <w:r>
              <w:rPr>
                <w:sz w:val="24"/>
                <w:lang w:val="en"/>
              </w:rPr>
              <w:t>YF</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2002 </w:t>
            </w:r>
          </w:p>
        </w:tc>
      </w:tr>
      <w:tr w:rsidR="008F1AA2">
        <w:trPr>
          <w:trHeight w:val="451"/>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7 </w:t>
            </w:r>
          </w:p>
        </w:tc>
        <w:tc>
          <w:tcPr>
            <w:tcW w:w="2425" w:type="dxa"/>
            <w:tcBorders>
              <w:top w:val="nil"/>
              <w:left w:val="nil"/>
              <w:bottom w:val="nil"/>
              <w:right w:val="nil"/>
            </w:tcBorders>
          </w:tcPr>
          <w:p w:rsidR="008F1AA2" w:rsidRDefault="00D575CF" w:rsidP="00E8383E">
            <w:pPr>
              <w:spacing w:after="0" w:line="259" w:lineRule="auto"/>
              <w:ind w:left="43" w:right="0" w:firstLine="0"/>
              <w:jc w:val="center"/>
            </w:pPr>
            <w:r>
              <w:rPr>
                <w:sz w:val="24"/>
                <w:lang w:val="en"/>
              </w:rPr>
              <w:t>Hepatitis B</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2002 </w:t>
            </w:r>
          </w:p>
        </w:tc>
      </w:tr>
      <w:tr w:rsidR="008F1AA2">
        <w:trPr>
          <w:trHeight w:val="451"/>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8 </w:t>
            </w:r>
          </w:p>
        </w:tc>
        <w:tc>
          <w:tcPr>
            <w:tcW w:w="2425" w:type="dxa"/>
            <w:tcBorders>
              <w:top w:val="nil"/>
              <w:left w:val="nil"/>
              <w:bottom w:val="nil"/>
              <w:right w:val="nil"/>
            </w:tcBorders>
          </w:tcPr>
          <w:p w:rsidR="008F1AA2" w:rsidRDefault="00D575CF" w:rsidP="00E8383E">
            <w:pPr>
              <w:spacing w:after="0" w:line="259" w:lineRule="auto"/>
              <w:ind w:left="0" w:right="0" w:firstLine="0"/>
              <w:jc w:val="center"/>
            </w:pPr>
            <w:r>
              <w:rPr>
                <w:sz w:val="24"/>
                <w:lang w:val="en"/>
              </w:rPr>
              <w:t>Hib (pentavalent)</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2005 </w:t>
            </w:r>
          </w:p>
        </w:tc>
      </w:tr>
      <w:tr w:rsidR="008F1AA2">
        <w:trPr>
          <w:trHeight w:val="452"/>
        </w:trPr>
        <w:tc>
          <w:tcPr>
            <w:tcW w:w="2521" w:type="dxa"/>
            <w:tcBorders>
              <w:top w:val="nil"/>
              <w:left w:val="nil"/>
              <w:bottom w:val="nil"/>
              <w:right w:val="nil"/>
            </w:tcBorders>
          </w:tcPr>
          <w:p w:rsidR="008F1AA2" w:rsidRDefault="00D575CF">
            <w:pPr>
              <w:spacing w:after="0" w:line="259" w:lineRule="auto"/>
              <w:ind w:left="125" w:right="0" w:firstLine="0"/>
              <w:jc w:val="left"/>
            </w:pPr>
            <w:r>
              <w:rPr>
                <w:b/>
                <w:bCs/>
                <w:sz w:val="24"/>
                <w:lang w:val="en"/>
              </w:rPr>
              <w:t xml:space="preserve">9 </w:t>
            </w:r>
          </w:p>
        </w:tc>
        <w:tc>
          <w:tcPr>
            <w:tcW w:w="2425" w:type="dxa"/>
            <w:tcBorders>
              <w:top w:val="nil"/>
              <w:left w:val="nil"/>
              <w:bottom w:val="nil"/>
              <w:right w:val="nil"/>
            </w:tcBorders>
          </w:tcPr>
          <w:p w:rsidR="008F1AA2" w:rsidRDefault="00D575CF" w:rsidP="00E8383E">
            <w:pPr>
              <w:spacing w:after="0" w:line="259" w:lineRule="auto"/>
              <w:ind w:left="163" w:right="0" w:firstLine="0"/>
              <w:jc w:val="center"/>
            </w:pPr>
            <w:r>
              <w:rPr>
                <w:sz w:val="24"/>
                <w:lang w:val="en"/>
              </w:rPr>
              <w:t>PCV-13</w:t>
            </w:r>
          </w:p>
        </w:tc>
        <w:tc>
          <w:tcPr>
            <w:tcW w:w="2607" w:type="dxa"/>
            <w:tcBorders>
              <w:top w:val="nil"/>
              <w:left w:val="nil"/>
              <w:bottom w:val="nil"/>
              <w:right w:val="nil"/>
            </w:tcBorders>
          </w:tcPr>
          <w:p w:rsidR="008F1AA2" w:rsidRDefault="00D575CF">
            <w:pPr>
              <w:spacing w:after="0" w:line="259" w:lineRule="auto"/>
              <w:ind w:left="5" w:right="0" w:firstLine="0"/>
              <w:jc w:val="center"/>
            </w:pPr>
            <w:r>
              <w:rPr>
                <w:sz w:val="24"/>
                <w:lang w:val="en"/>
              </w:rPr>
              <w:t xml:space="preserve">2011 </w:t>
            </w:r>
          </w:p>
        </w:tc>
      </w:tr>
      <w:tr w:rsidR="008F1AA2">
        <w:trPr>
          <w:trHeight w:val="549"/>
        </w:trPr>
        <w:tc>
          <w:tcPr>
            <w:tcW w:w="2521" w:type="dxa"/>
            <w:tcBorders>
              <w:top w:val="nil"/>
              <w:left w:val="nil"/>
              <w:bottom w:val="single" w:sz="8" w:space="0" w:color="000000"/>
              <w:right w:val="nil"/>
            </w:tcBorders>
          </w:tcPr>
          <w:p w:rsidR="008F1AA2" w:rsidRDefault="00D575CF">
            <w:pPr>
              <w:spacing w:after="0" w:line="259" w:lineRule="auto"/>
              <w:ind w:left="125" w:right="0" w:firstLine="0"/>
              <w:jc w:val="left"/>
            </w:pPr>
            <w:r>
              <w:rPr>
                <w:b/>
                <w:bCs/>
                <w:sz w:val="24"/>
                <w:lang w:val="en"/>
              </w:rPr>
              <w:t xml:space="preserve">10 </w:t>
            </w:r>
          </w:p>
        </w:tc>
        <w:tc>
          <w:tcPr>
            <w:tcW w:w="2425" w:type="dxa"/>
            <w:tcBorders>
              <w:top w:val="nil"/>
              <w:left w:val="nil"/>
              <w:bottom w:val="single" w:sz="8" w:space="0" w:color="000000"/>
              <w:right w:val="nil"/>
            </w:tcBorders>
          </w:tcPr>
          <w:p w:rsidR="008F1AA2" w:rsidRDefault="00D575CF" w:rsidP="00E8383E">
            <w:pPr>
              <w:spacing w:after="0" w:line="259" w:lineRule="auto"/>
              <w:ind w:left="365" w:right="0" w:firstLine="0"/>
              <w:jc w:val="center"/>
            </w:pPr>
            <w:r>
              <w:rPr>
                <w:sz w:val="24"/>
                <w:lang w:val="en"/>
              </w:rPr>
              <w:t>IPV</w:t>
            </w:r>
          </w:p>
        </w:tc>
        <w:tc>
          <w:tcPr>
            <w:tcW w:w="2607" w:type="dxa"/>
            <w:tcBorders>
              <w:top w:val="nil"/>
              <w:left w:val="nil"/>
              <w:bottom w:val="single" w:sz="8" w:space="0" w:color="000000"/>
              <w:right w:val="nil"/>
            </w:tcBorders>
          </w:tcPr>
          <w:p w:rsidR="008F1AA2" w:rsidRDefault="00D575CF">
            <w:pPr>
              <w:spacing w:after="0" w:line="259" w:lineRule="auto"/>
              <w:ind w:left="5" w:right="0" w:firstLine="0"/>
              <w:jc w:val="center"/>
            </w:pPr>
            <w:r>
              <w:rPr>
                <w:sz w:val="24"/>
                <w:lang w:val="en"/>
              </w:rPr>
              <w:t xml:space="preserve">2015 </w:t>
            </w:r>
          </w:p>
        </w:tc>
      </w:tr>
    </w:tbl>
    <w:p w:rsidR="008F1AA2" w:rsidRDefault="00D575CF">
      <w:pPr>
        <w:spacing w:after="276" w:line="259" w:lineRule="auto"/>
        <w:ind w:left="1224" w:right="0" w:firstLine="0"/>
        <w:jc w:val="left"/>
      </w:pPr>
      <w:r>
        <w:rPr>
          <w:b/>
          <w:bCs/>
          <w:sz w:val="26"/>
          <w:lang w:val="en"/>
        </w:rPr>
        <w:t xml:space="preserve"> </w:t>
      </w:r>
    </w:p>
    <w:p w:rsidR="008F1AA2" w:rsidRDefault="00D575CF">
      <w:pPr>
        <w:spacing w:after="31"/>
        <w:ind w:left="1234"/>
      </w:pPr>
      <w:r>
        <w:rPr>
          <w:lang w:val="en"/>
        </w:rPr>
        <w:t>Immunisation services are offered in 855 HCs throughout the country, indicating that access to immunisation services is satisfactory, as evidenced by the 98% BCG coverage. On the other hand, continuity raises some problems because the drop-out rate between the first and third dose of pentavalent was 9.4% in 2014 and the drop-out rate between BCG and MCV is very high (19%)</w:t>
      </w:r>
      <w:r>
        <w:rPr>
          <w:vertAlign w:val="superscript"/>
          <w:lang w:val="en"/>
        </w:rPr>
        <w:footnoteReference w:id="9"/>
      </w:r>
      <w:r>
        <w:rPr>
          <w:lang w:val="en"/>
        </w:rPr>
        <w:t xml:space="preserve">.  </w:t>
      </w:r>
    </w:p>
    <w:p w:rsidR="008F1AA2" w:rsidRDefault="00D575CF">
      <w:pPr>
        <w:spacing w:after="5"/>
        <w:ind w:left="1234"/>
      </w:pPr>
      <w:r>
        <w:rPr>
          <w:lang w:val="en"/>
        </w:rPr>
        <w:t xml:space="preserve">It is recommended that immunisation be conducted daily in all units. However, in reality, daily vaccination is performed in 40% of HCs and all antigens are offered at each immunisation session in 35% of HCs.   </w:t>
      </w:r>
    </w:p>
    <w:p w:rsidR="008F1AA2" w:rsidRDefault="00D575CF">
      <w:pPr>
        <w:ind w:left="1234"/>
      </w:pPr>
      <w:r>
        <w:rPr>
          <w:lang w:val="en"/>
        </w:rPr>
        <w:t xml:space="preserve">Vaccination of target groups is implemented as a fixed strategy and as an advanced strategy. These strategies are both complemented by other ad hoc approaches, such as catch-up vaccinations (special vaccination sessions intended for target individuals requiring recalls), the active search for individuals out of touch, sweep operations, etc. Moreover, Benin plans to implement, within the EPI, vaccines against Rubella and Rotavirus vaccines within its routine immunisation programme. </w:t>
      </w:r>
    </w:p>
    <w:p w:rsidR="008F1AA2" w:rsidRDefault="00D575CF">
      <w:pPr>
        <w:pStyle w:val="Heading7"/>
      </w:pPr>
      <w:r>
        <w:rPr>
          <w:bCs/>
          <w:lang w:val="en"/>
        </w:rPr>
        <w:lastRenderedPageBreak/>
        <w:t xml:space="preserve">2.3.3. Quality of vaccines and cold chain situation  </w:t>
      </w:r>
    </w:p>
    <w:p w:rsidR="008F1AA2" w:rsidRDefault="00D575CF">
      <w:pPr>
        <w:pStyle w:val="Heading8"/>
        <w:spacing w:after="212"/>
        <w:ind w:left="3213"/>
      </w:pPr>
      <w:r>
        <w:rPr>
          <w:bCs/>
          <w:lang w:val="en"/>
        </w:rPr>
        <w:t xml:space="preserve">2.3.3.1. Supply and quality of vaccines   </w:t>
      </w:r>
    </w:p>
    <w:p w:rsidR="008F1AA2" w:rsidRDefault="00D575CF">
      <w:pPr>
        <w:spacing w:after="211"/>
        <w:ind w:left="1224" w:firstLine="567"/>
      </w:pPr>
      <w:r>
        <w:rPr>
          <w:lang w:val="en"/>
        </w:rPr>
        <w:t xml:space="preserve">The State of Benin and its partners contribute to the purchase of traditional vaccines and the joint funding of new vaccines (existence of a budget line, etc.). In the context of the initiative for independent immunisation, Benin has been purchasing all traditional vaccines (BCG, OPV, VAT, DTP-HepB-Hib, MCV, YF) since 1996 and contributes to the acquisition of new vaccines and under-utilised vaccines with co-funding from GAVI. Based on the development in EPI vaccine funding from 2012 to 2015, Benin remains strongly dependent on GAVI subsidies (approximately 90%) for the provision of under-utilised vaccines, or new vaccines.  </w:t>
      </w:r>
    </w:p>
    <w:p w:rsidR="008F1AA2" w:rsidRDefault="00D575CF">
      <w:pPr>
        <w:spacing w:after="207"/>
        <w:ind w:left="1224" w:firstLine="567"/>
      </w:pPr>
      <w:r>
        <w:rPr>
          <w:lang w:val="en"/>
        </w:rPr>
        <w:t xml:space="preserve">Strengthening the supply chain at all levels, in particular by increasing CDF equipment coverage in HCs, the reliability of equipment, maintaining rolling stock and CDF equipment in good working order at all levels to ensure a steady supply of vaccines and other inputs.  </w:t>
      </w:r>
    </w:p>
    <w:p w:rsidR="008F1AA2" w:rsidRDefault="00D575CF">
      <w:pPr>
        <w:spacing w:after="208"/>
        <w:ind w:left="1224" w:firstLine="567"/>
      </w:pPr>
      <w:r>
        <w:rPr>
          <w:lang w:val="en"/>
        </w:rPr>
        <w:t xml:space="preserve">With respect to the vaccine against measles and rubella (MR), the current CYMP will end in 2018 and will not allow the request for support to go beyond this year, the country will, throughout 2018, develop another CYMP, an introductory report for MR vaccine and estimate the MR vaccine requirements for the remaining four years to submit to Gavi. </w:t>
      </w:r>
    </w:p>
    <w:p w:rsidR="008F1AA2" w:rsidRDefault="00D575CF">
      <w:pPr>
        <w:spacing w:after="0" w:line="259" w:lineRule="auto"/>
        <w:ind w:left="1224" w:right="0" w:firstLine="0"/>
        <w:jc w:val="left"/>
      </w:pPr>
      <w:r>
        <w:rPr>
          <w:lang w:val="en"/>
        </w:rPr>
        <w:t xml:space="preserve"> </w:t>
      </w:r>
    </w:p>
    <w:p w:rsidR="008F1AA2" w:rsidRDefault="00D575CF">
      <w:pPr>
        <w:pStyle w:val="Heading8"/>
        <w:spacing w:after="212"/>
        <w:ind w:left="3213"/>
      </w:pPr>
      <w:r>
        <w:rPr>
          <w:bCs/>
          <w:lang w:val="en"/>
        </w:rPr>
        <w:t xml:space="preserve">2.3.3.2. Cold chain situation </w:t>
      </w:r>
    </w:p>
    <w:p w:rsidR="008F1AA2" w:rsidRDefault="00D575CF">
      <w:pPr>
        <w:spacing w:after="8"/>
        <w:ind w:left="1234"/>
      </w:pPr>
      <w:r>
        <w:rPr>
          <w:lang w:val="en"/>
        </w:rPr>
        <w:t xml:space="preserve">The MR vaccine will be introduced to replace the MCV vaccine. The MR vaccine has an analogous presentation to the MCV vaccine: it takes up the same storage volume as the </w:t>
      </w:r>
    </w:p>
    <w:p w:rsidR="008F1AA2" w:rsidRDefault="00D575CF">
      <w:pPr>
        <w:spacing w:after="0"/>
        <w:ind w:left="1234" w:right="78"/>
      </w:pPr>
      <w:r>
        <w:rPr>
          <w:lang w:val="en"/>
        </w:rPr>
        <w:t xml:space="preserve">MCV vaccine. Therefore, as Benin has not had a storage capacity deficit for the MCV vaccine at the central and operational levels, the volume to be taken up by the MR vaccine is already available. </w:t>
      </w:r>
      <w:r>
        <w:rPr>
          <w:lang w:val="en"/>
        </w:rPr>
        <w:tab/>
        <w:t xml:space="preserve"> </w:t>
      </w:r>
    </w:p>
    <w:p w:rsidR="008F1AA2" w:rsidRDefault="00D575CF">
      <w:pPr>
        <w:spacing w:after="0" w:line="259" w:lineRule="auto"/>
        <w:ind w:left="1224" w:right="0" w:firstLine="0"/>
        <w:jc w:val="left"/>
      </w:pPr>
      <w:r>
        <w:rPr>
          <w:lang w:val="en"/>
        </w:rPr>
        <w:t xml:space="preserve"> </w:t>
      </w:r>
    </w:p>
    <w:p w:rsidR="008F1AA2" w:rsidRDefault="00D575CF">
      <w:pPr>
        <w:spacing w:after="0"/>
        <w:ind w:left="1234" w:right="76"/>
      </w:pPr>
      <w:r>
        <w:rPr>
          <w:lang w:val="en"/>
        </w:rPr>
        <w:t xml:space="preserve">An analysis of forecasts for storage capacity requirements (equipment of the cold chain coupled with physical inventory of cold chain equipment) by level produced the following results:  </w:t>
      </w:r>
    </w:p>
    <w:p w:rsidR="008F1AA2" w:rsidRDefault="00D575CF">
      <w:pPr>
        <w:spacing w:after="0" w:line="259" w:lineRule="auto"/>
        <w:ind w:left="1224" w:right="0" w:firstLine="0"/>
        <w:jc w:val="left"/>
      </w:pPr>
      <w:r>
        <w:rPr>
          <w:lang w:val="en"/>
        </w:rPr>
        <w:t xml:space="preserve"> </w:t>
      </w:r>
    </w:p>
    <w:p w:rsidR="008F1AA2" w:rsidRDefault="00D575CF">
      <w:pPr>
        <w:spacing w:after="0" w:line="259" w:lineRule="auto"/>
        <w:ind w:left="1224" w:right="0" w:firstLine="0"/>
        <w:jc w:val="left"/>
      </w:pPr>
      <w:r>
        <w:rPr>
          <w:lang w:val="en"/>
        </w:rPr>
        <w:t xml:space="preserve"> </w:t>
      </w:r>
    </w:p>
    <w:p w:rsidR="008F1AA2" w:rsidRDefault="00D575CF">
      <w:pPr>
        <w:spacing w:after="0" w:line="259" w:lineRule="auto"/>
        <w:ind w:left="1224" w:right="0" w:firstLine="0"/>
        <w:jc w:val="left"/>
      </w:pPr>
      <w:r>
        <w:rPr>
          <w:lang w:val="en"/>
        </w:rPr>
        <w:t xml:space="preserve"> </w:t>
      </w:r>
    </w:p>
    <w:p w:rsidR="008F1AA2" w:rsidRDefault="00D575CF">
      <w:pPr>
        <w:spacing w:after="0" w:line="259" w:lineRule="auto"/>
        <w:ind w:left="1224" w:right="0" w:firstLine="0"/>
        <w:jc w:val="left"/>
      </w:pPr>
      <w:r>
        <w:rPr>
          <w:lang w:val="en"/>
        </w:rPr>
        <w:t xml:space="preserve"> </w:t>
      </w:r>
    </w:p>
    <w:p w:rsidR="008F1AA2" w:rsidRDefault="00D575CF">
      <w:pPr>
        <w:spacing w:after="0" w:line="259" w:lineRule="auto"/>
        <w:ind w:left="1224" w:right="0" w:firstLine="0"/>
        <w:jc w:val="left"/>
      </w:pPr>
      <w:r>
        <w:rPr>
          <w:sz w:val="24"/>
          <w:lang w:val="en"/>
        </w:rPr>
        <w:t xml:space="preserve"> </w:t>
      </w:r>
    </w:p>
    <w:p w:rsidR="008F1AA2" w:rsidRDefault="00D575CF">
      <w:pPr>
        <w:spacing w:after="209"/>
        <w:ind w:left="1801"/>
      </w:pPr>
      <w:r>
        <w:rPr>
          <w:lang w:val="en"/>
        </w:rPr>
        <w:lastRenderedPageBreak/>
        <w:t xml:space="preserve">The cold chain across the country comprises: </w:t>
      </w:r>
    </w:p>
    <w:p w:rsidR="008F1AA2" w:rsidRDefault="00D575CF">
      <w:pPr>
        <w:spacing w:after="226" w:line="259" w:lineRule="auto"/>
        <w:ind w:left="1786" w:right="0"/>
        <w:jc w:val="left"/>
      </w:pPr>
      <w:r>
        <w:rPr>
          <w:u w:val="single"/>
          <w:lang w:val="en"/>
        </w:rPr>
        <w:t>At the central level:</w:t>
      </w:r>
      <w:r>
        <w:rPr>
          <w:lang w:val="en"/>
        </w:rPr>
        <w:t xml:space="preserve"> </w:t>
      </w:r>
    </w:p>
    <w:p w:rsidR="008F1AA2" w:rsidRDefault="00D575CF">
      <w:pPr>
        <w:spacing w:after="198"/>
        <w:ind w:left="1224" w:firstLine="567"/>
      </w:pPr>
      <w:r>
        <w:rPr>
          <w:lang w:val="en"/>
        </w:rPr>
        <w:t xml:space="preserve">For the total net positive current capacity of the cold chain, this amounts to 54 000 liters whereas the required capacity is 28 034 liters for 2018. There is therefore no additional need for equipment required at this level. </w:t>
      </w:r>
    </w:p>
    <w:p w:rsidR="008F1AA2" w:rsidRDefault="00D575CF">
      <w:pPr>
        <w:spacing w:after="226" w:line="259" w:lineRule="auto"/>
        <w:ind w:left="1786" w:right="0"/>
        <w:jc w:val="left"/>
      </w:pPr>
      <w:r>
        <w:rPr>
          <w:lang w:val="en"/>
        </w:rPr>
        <w:t xml:space="preserve">At the </w:t>
      </w:r>
      <w:r>
        <w:rPr>
          <w:u w:val="single"/>
          <w:lang w:val="en"/>
        </w:rPr>
        <w:t>intermediate level</w:t>
      </w:r>
      <w:r>
        <w:rPr>
          <w:lang w:val="en"/>
        </w:rPr>
        <w:t xml:space="preserve">  </w:t>
      </w:r>
    </w:p>
    <w:p w:rsidR="008F1AA2" w:rsidRDefault="00D575CF">
      <w:pPr>
        <w:spacing w:after="217"/>
        <w:ind w:left="1224" w:firstLine="567"/>
      </w:pPr>
      <w:r>
        <w:rPr>
          <w:lang w:val="en"/>
        </w:rPr>
        <w:t xml:space="preserve">The storage capacity of the central and intermediary facilities are laid out as follows: </w:t>
      </w:r>
    </w:p>
    <w:p w:rsidR="008F1AA2" w:rsidRDefault="00D575CF">
      <w:pPr>
        <w:spacing w:after="0" w:line="259" w:lineRule="auto"/>
        <w:ind w:left="1224" w:right="0" w:firstLine="0"/>
        <w:jc w:val="left"/>
      </w:pPr>
      <w:r>
        <w:rPr>
          <w:b/>
          <w:bCs/>
          <w:lang w:val="en"/>
        </w:rPr>
        <w:t xml:space="preserve"> </w:t>
      </w:r>
    </w:p>
    <w:p w:rsidR="008F1AA2" w:rsidRDefault="00D575CF">
      <w:pPr>
        <w:spacing w:after="1" w:line="259" w:lineRule="auto"/>
        <w:ind w:left="-5" w:right="0"/>
        <w:jc w:val="left"/>
      </w:pPr>
      <w:r>
        <w:rPr>
          <w:b/>
          <w:bCs/>
          <w:sz w:val="24"/>
          <w:u w:val="single"/>
          <w:lang w:val="en"/>
        </w:rPr>
        <w:t>Table 7.1: Capacity and costs (for positive storage)</w:t>
      </w:r>
      <w:r>
        <w:rPr>
          <w:b/>
          <w:bCs/>
          <w:sz w:val="24"/>
          <w:lang w:val="en"/>
        </w:rPr>
        <w:t xml:space="preserve"> </w:t>
      </w:r>
    </w:p>
    <w:p w:rsidR="008F1AA2" w:rsidRDefault="00D575CF">
      <w:pPr>
        <w:spacing w:after="0" w:line="259" w:lineRule="auto"/>
        <w:ind w:left="399" w:right="0"/>
        <w:jc w:val="left"/>
      </w:pPr>
      <w:r>
        <w:rPr>
          <w:b/>
          <w:bCs/>
          <w:sz w:val="24"/>
          <w:lang w:val="en"/>
        </w:rPr>
        <w:t xml:space="preserve">Main warehouse </w:t>
      </w:r>
    </w:p>
    <w:tbl>
      <w:tblPr>
        <w:tblStyle w:val="TableGrid"/>
        <w:tblW w:w="11554" w:type="dxa"/>
        <w:tblInd w:w="106" w:type="dxa"/>
        <w:tblCellMar>
          <w:top w:w="17" w:type="dxa"/>
          <w:left w:w="106" w:type="dxa"/>
          <w:right w:w="50" w:type="dxa"/>
        </w:tblCellMar>
        <w:tblLook w:val="04A0" w:firstRow="1" w:lastRow="0" w:firstColumn="1" w:lastColumn="0" w:noHBand="0" w:noVBand="1"/>
      </w:tblPr>
      <w:tblGrid>
        <w:gridCol w:w="395"/>
        <w:gridCol w:w="2497"/>
        <w:gridCol w:w="1686"/>
        <w:gridCol w:w="1296"/>
        <w:gridCol w:w="1133"/>
        <w:gridCol w:w="1138"/>
        <w:gridCol w:w="1138"/>
        <w:gridCol w:w="1133"/>
        <w:gridCol w:w="1138"/>
      </w:tblGrid>
      <w:tr w:rsidR="008F1AA2" w:rsidTr="00311D6F">
        <w:trPr>
          <w:trHeight w:val="341"/>
        </w:trPr>
        <w:tc>
          <w:tcPr>
            <w:tcW w:w="39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left"/>
            </w:pPr>
            <w:r>
              <w:rPr>
                <w:b/>
                <w:bCs/>
                <w:sz w:val="24"/>
                <w:lang w:val="en"/>
              </w:rPr>
              <w:t xml:space="preserve">  </w:t>
            </w:r>
          </w:p>
        </w:tc>
        <w:tc>
          <w:tcPr>
            <w:tcW w:w="24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  </w:t>
            </w:r>
          </w:p>
        </w:tc>
        <w:tc>
          <w:tcPr>
            <w:tcW w:w="168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left"/>
            </w:pPr>
            <w:r>
              <w:rPr>
                <w:b/>
                <w:bCs/>
                <w:sz w:val="24"/>
                <w:lang w:val="en"/>
              </w:rPr>
              <w:t xml:space="preserve">  </w:t>
            </w:r>
          </w:p>
        </w:tc>
        <w:tc>
          <w:tcPr>
            <w:tcW w:w="12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6" w:firstLine="0"/>
              <w:jc w:val="center"/>
            </w:pPr>
            <w:r>
              <w:rPr>
                <w:b/>
                <w:bCs/>
                <w:sz w:val="24"/>
                <w:lang w:val="en"/>
              </w:rPr>
              <w:t xml:space="preserve">2013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6" w:firstLine="0"/>
              <w:jc w:val="center"/>
            </w:pPr>
            <w:r>
              <w:rPr>
                <w:b/>
                <w:bCs/>
                <w:sz w:val="24"/>
                <w:lang w:val="en"/>
              </w:rPr>
              <w:t xml:space="preserve">2014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b/>
                <w:bCs/>
                <w:sz w:val="24"/>
                <w:lang w:val="en"/>
              </w:rPr>
              <w:t xml:space="preserve">2015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b/>
                <w:bCs/>
                <w:sz w:val="24"/>
                <w:lang w:val="en"/>
              </w:rPr>
              <w:t xml:space="preserve">2016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6" w:firstLine="0"/>
              <w:jc w:val="center"/>
            </w:pPr>
            <w:r>
              <w:rPr>
                <w:b/>
                <w:bCs/>
                <w:sz w:val="24"/>
                <w:lang w:val="en"/>
              </w:rPr>
              <w:t xml:space="preserve">2017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b/>
                <w:bCs/>
                <w:sz w:val="24"/>
                <w:lang w:val="en"/>
              </w:rPr>
              <w:t xml:space="preserve">2018 </w:t>
            </w:r>
          </w:p>
        </w:tc>
      </w:tr>
      <w:tr w:rsidR="008F1AA2" w:rsidTr="00311D6F">
        <w:trPr>
          <w:trHeight w:val="1541"/>
        </w:trPr>
        <w:tc>
          <w:tcPr>
            <w:tcW w:w="39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pPr>
            <w:r>
              <w:rPr>
                <w:b/>
                <w:bCs/>
                <w:sz w:val="24"/>
                <w:lang w:val="en"/>
              </w:rPr>
              <w:t xml:space="preserve">A </w:t>
            </w:r>
          </w:p>
        </w:tc>
        <w:tc>
          <w:tcPr>
            <w:tcW w:w="249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40" w:lineRule="auto"/>
              <w:ind w:left="0" w:right="0" w:firstLine="0"/>
              <w:jc w:val="left"/>
            </w:pPr>
            <w:r>
              <w:rPr>
                <w:sz w:val="24"/>
                <w:lang w:val="en"/>
              </w:rPr>
              <w:t xml:space="preserve">Net storage capacity required amounts to </w:t>
            </w:r>
          </w:p>
          <w:p w:rsidR="008F1AA2" w:rsidRDefault="00D575CF">
            <w:pPr>
              <w:spacing w:after="0" w:line="259" w:lineRule="auto"/>
              <w:ind w:left="0" w:right="0" w:firstLine="0"/>
              <w:jc w:val="left"/>
            </w:pPr>
            <w:r>
              <w:rPr>
                <w:sz w:val="24"/>
                <w:lang w:val="en"/>
              </w:rPr>
              <w:t xml:space="preserve">CdF (litres) </w:t>
            </w:r>
          </w:p>
        </w:tc>
        <w:tc>
          <w:tcPr>
            <w:tcW w:w="168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i/>
                <w:iCs/>
                <w:sz w:val="24"/>
                <w:lang w:val="en"/>
              </w:rPr>
              <w:t xml:space="preserve">Capacity required </w:t>
            </w:r>
          </w:p>
        </w:tc>
        <w:tc>
          <w:tcPr>
            <w:tcW w:w="12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2" w:right="0" w:firstLine="0"/>
              <w:jc w:val="left"/>
            </w:pPr>
            <w:r>
              <w:rPr>
                <w:sz w:val="24"/>
                <w:lang w:val="en"/>
              </w:rPr>
              <w:t xml:space="preserve">     22 064 </w:t>
            </w:r>
          </w:p>
          <w:p w:rsidR="008F1AA2" w:rsidRDefault="00D575CF">
            <w:pPr>
              <w:spacing w:after="0" w:line="259" w:lineRule="auto"/>
              <w:ind w:left="0" w:right="58" w:firstLine="0"/>
              <w:jc w:val="center"/>
            </w:pPr>
            <w:r>
              <w:rPr>
                <w:sz w:val="24"/>
                <w:lang w:val="en"/>
              </w:rPr>
              <w:t xml:space="preserve">litre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21 192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18 88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21 013 litres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22 287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28 034 litres </w:t>
            </w:r>
          </w:p>
        </w:tc>
      </w:tr>
      <w:tr w:rsidR="008F1AA2" w:rsidTr="00311D6F">
        <w:trPr>
          <w:trHeight w:val="864"/>
        </w:trPr>
        <w:tc>
          <w:tcPr>
            <w:tcW w:w="39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left"/>
            </w:pPr>
            <w:r>
              <w:rPr>
                <w:b/>
                <w:bCs/>
                <w:sz w:val="24"/>
                <w:lang w:val="en"/>
              </w:rPr>
              <w:t xml:space="preserve">B </w:t>
            </w:r>
          </w:p>
        </w:tc>
        <w:tc>
          <w:tcPr>
            <w:tcW w:w="24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96" w:firstLine="0"/>
            </w:pPr>
            <w:r>
              <w:rPr>
                <w:sz w:val="24"/>
                <w:lang w:val="en"/>
              </w:rPr>
              <w:t xml:space="preserve">Existing net total positive capacity for cold chain  </w:t>
            </w:r>
          </w:p>
        </w:tc>
        <w:tc>
          <w:tcPr>
            <w:tcW w:w="168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i/>
                <w:iCs/>
                <w:sz w:val="24"/>
                <w:lang w:val="en"/>
              </w:rPr>
              <w:t xml:space="preserve">Current net capacity </w:t>
            </w:r>
          </w:p>
        </w:tc>
        <w:tc>
          <w:tcPr>
            <w:tcW w:w="12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2" w:right="0" w:firstLine="0"/>
              <w:jc w:val="left"/>
            </w:pPr>
            <w:r>
              <w:rPr>
                <w:sz w:val="24"/>
                <w:lang w:val="en"/>
              </w:rPr>
              <w:t xml:space="preserve">     54 000 </w:t>
            </w:r>
          </w:p>
          <w:p w:rsidR="008F1AA2" w:rsidRDefault="00D575CF">
            <w:pPr>
              <w:spacing w:after="0" w:line="259" w:lineRule="auto"/>
              <w:ind w:left="0" w:right="58" w:firstLine="0"/>
              <w:jc w:val="center"/>
            </w:pPr>
            <w:r>
              <w:rPr>
                <w:sz w:val="24"/>
                <w:lang w:val="en"/>
              </w:rPr>
              <w:t xml:space="preserve">litre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r>
      <w:tr w:rsidR="008F1AA2" w:rsidTr="00311D6F">
        <w:trPr>
          <w:trHeight w:val="1724"/>
        </w:trPr>
        <w:tc>
          <w:tcPr>
            <w:tcW w:w="39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pPr>
            <w:r>
              <w:rPr>
                <w:b/>
                <w:bCs/>
                <w:sz w:val="24"/>
                <w:lang w:val="en"/>
              </w:rPr>
              <w:t xml:space="preserve">C </w:t>
            </w:r>
          </w:p>
        </w:tc>
        <w:tc>
          <w:tcPr>
            <w:tcW w:w="249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pPr>
            <w:r>
              <w:rPr>
                <w:sz w:val="24"/>
                <w:lang w:val="en"/>
              </w:rPr>
              <w:t xml:space="preserve">Additional net capacity installed </w:t>
            </w:r>
          </w:p>
        </w:tc>
        <w:tc>
          <w:tcPr>
            <w:tcW w:w="168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i/>
                <w:iCs/>
                <w:sz w:val="24"/>
                <w:lang w:val="en"/>
              </w:rPr>
              <w:t xml:space="preserve">Expected additional capacity </w:t>
            </w:r>
          </w:p>
        </w:tc>
        <w:tc>
          <w:tcPr>
            <w:tcW w:w="12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03" w:right="0" w:hanging="312"/>
              <w:jc w:val="left"/>
            </w:pPr>
            <w:r>
              <w:rPr>
                <w:sz w:val="24"/>
                <w:lang w:val="en"/>
              </w:rPr>
              <w:t xml:space="preserve">             0 litres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0 litres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7" w:right="0" w:hanging="221"/>
              <w:jc w:val="left"/>
            </w:pPr>
            <w:r>
              <w:rPr>
                <w:sz w:val="24"/>
                <w:lang w:val="en"/>
              </w:rPr>
              <w:t xml:space="preserve">          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0 litres </w:t>
            </w:r>
          </w:p>
        </w:tc>
      </w:tr>
      <w:tr w:rsidR="008F1AA2" w:rsidTr="00311D6F">
        <w:trPr>
          <w:trHeight w:val="1028"/>
        </w:trPr>
        <w:tc>
          <w:tcPr>
            <w:tcW w:w="39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pPr>
            <w:r>
              <w:rPr>
                <w:b/>
                <w:bCs/>
                <w:sz w:val="24"/>
                <w:lang w:val="en"/>
              </w:rPr>
              <w:t xml:space="preserve">D </w:t>
            </w:r>
          </w:p>
        </w:tc>
        <w:tc>
          <w:tcPr>
            <w:tcW w:w="249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Existing net total positive capacity </w:t>
            </w:r>
          </w:p>
        </w:tc>
        <w:tc>
          <w:tcPr>
            <w:tcW w:w="168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5" w:line="236" w:lineRule="auto"/>
              <w:ind w:left="34" w:right="25" w:firstLine="0"/>
              <w:jc w:val="center"/>
            </w:pPr>
            <w:r>
              <w:rPr>
                <w:i/>
                <w:iCs/>
                <w:sz w:val="24"/>
                <w:lang w:val="en"/>
              </w:rPr>
              <w:t xml:space="preserve">Total capacity </w:t>
            </w:r>
          </w:p>
          <w:p w:rsidR="008F1AA2" w:rsidRDefault="00D575CF">
            <w:pPr>
              <w:spacing w:after="0" w:line="259" w:lineRule="auto"/>
              <w:ind w:left="72" w:right="0" w:firstLine="0"/>
              <w:jc w:val="left"/>
            </w:pPr>
            <w:r>
              <w:rPr>
                <w:i/>
                <w:iCs/>
                <w:sz w:val="24"/>
                <w:lang w:val="en"/>
              </w:rPr>
              <w:t xml:space="preserve">made available </w:t>
            </w:r>
          </w:p>
        </w:tc>
        <w:tc>
          <w:tcPr>
            <w:tcW w:w="12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2" w:right="0" w:firstLine="0"/>
              <w:jc w:val="left"/>
            </w:pPr>
            <w:r>
              <w:rPr>
                <w:sz w:val="24"/>
                <w:lang w:val="en"/>
              </w:rPr>
              <w:t xml:space="preserve">     54 000 </w:t>
            </w:r>
          </w:p>
          <w:p w:rsidR="008F1AA2" w:rsidRDefault="00D575CF">
            <w:pPr>
              <w:spacing w:after="0" w:line="259" w:lineRule="auto"/>
              <w:ind w:left="0" w:right="58" w:firstLine="0"/>
              <w:jc w:val="center"/>
            </w:pPr>
            <w:r>
              <w:rPr>
                <w:sz w:val="24"/>
                <w:lang w:val="en"/>
              </w:rPr>
              <w:t xml:space="preserve">litre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26" w:right="0" w:hanging="254"/>
              <w:jc w:val="left"/>
            </w:pPr>
            <w:r>
              <w:rPr>
                <w:sz w:val="24"/>
                <w:lang w:val="en"/>
              </w:rPr>
              <w:t xml:space="preserve">  54 000 litres </w:t>
            </w:r>
          </w:p>
        </w:tc>
      </w:tr>
      <w:tr w:rsidR="008F1AA2" w:rsidTr="00311D6F">
        <w:trPr>
          <w:trHeight w:val="581"/>
        </w:trPr>
        <w:tc>
          <w:tcPr>
            <w:tcW w:w="39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left"/>
            </w:pPr>
            <w:r>
              <w:rPr>
                <w:b/>
                <w:bCs/>
                <w:sz w:val="24"/>
                <w:lang w:val="en"/>
              </w:rPr>
              <w:t xml:space="preserve">E </w:t>
            </w:r>
          </w:p>
        </w:tc>
        <w:tc>
          <w:tcPr>
            <w:tcW w:w="249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Difference (where applicable) </w:t>
            </w:r>
          </w:p>
        </w:tc>
        <w:tc>
          <w:tcPr>
            <w:tcW w:w="168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0" w:firstLine="0"/>
              <w:jc w:val="center"/>
            </w:pPr>
            <w:r>
              <w:rPr>
                <w:i/>
                <w:iCs/>
                <w:sz w:val="24"/>
                <w:lang w:val="en"/>
              </w:rPr>
              <w:t xml:space="preserve">A-D </w:t>
            </w:r>
          </w:p>
        </w:tc>
        <w:tc>
          <w:tcPr>
            <w:tcW w:w="12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sz w:val="24"/>
                <w:lang w:val="en"/>
              </w:rPr>
              <w:t xml:space="preserve">- 31 936 </w:t>
            </w:r>
          </w:p>
          <w:p w:rsidR="008F1AA2" w:rsidRDefault="00D575CF">
            <w:pPr>
              <w:spacing w:after="0" w:line="259" w:lineRule="auto"/>
              <w:ind w:left="0" w:right="58" w:firstLine="0"/>
              <w:jc w:val="center"/>
            </w:pPr>
            <w:r>
              <w:rPr>
                <w:sz w:val="24"/>
                <w:lang w:val="en"/>
              </w:rPr>
              <w:t xml:space="preserve">litre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sz w:val="24"/>
                <w:lang w:val="en"/>
              </w:rPr>
              <w:t xml:space="preserve">- 32 808 litres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26" w:right="0" w:hanging="254"/>
              <w:jc w:val="left"/>
            </w:pPr>
            <w:r>
              <w:rPr>
                <w:sz w:val="24"/>
                <w:lang w:val="en"/>
              </w:rPr>
              <w:t xml:space="preserve">  35 120 litres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26" w:right="0" w:hanging="254"/>
              <w:jc w:val="left"/>
            </w:pPr>
            <w:r>
              <w:rPr>
                <w:sz w:val="24"/>
                <w:lang w:val="en"/>
              </w:rPr>
              <w:t xml:space="preserve">  32 987 litres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sz w:val="24"/>
                <w:lang w:val="en"/>
              </w:rPr>
              <w:t xml:space="preserve">- 31 713 litres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sz w:val="24"/>
                <w:lang w:val="en"/>
              </w:rPr>
              <w:t xml:space="preserve">- 25 966 litres </w:t>
            </w:r>
          </w:p>
        </w:tc>
      </w:tr>
    </w:tbl>
    <w:p w:rsidR="008F1AA2" w:rsidRDefault="00D575CF">
      <w:pPr>
        <w:spacing w:after="19" w:line="259" w:lineRule="auto"/>
        <w:ind w:left="1224" w:right="0" w:firstLine="0"/>
        <w:jc w:val="left"/>
      </w:pPr>
      <w:r>
        <w:rPr>
          <w:sz w:val="24"/>
          <w:lang w:val="en"/>
        </w:rPr>
        <w:t xml:space="preserve"> </w:t>
      </w:r>
    </w:p>
    <w:p w:rsidR="008F1AA2" w:rsidRDefault="00D575CF">
      <w:pPr>
        <w:spacing w:after="214" w:line="259" w:lineRule="auto"/>
        <w:ind w:left="1801" w:right="0"/>
        <w:jc w:val="left"/>
      </w:pPr>
      <w:r>
        <w:rPr>
          <w:sz w:val="24"/>
          <w:lang w:val="en"/>
        </w:rPr>
        <w:t xml:space="preserve">The central warehouse offers sufficient capacity to introduce the MR vaccine. </w:t>
      </w:r>
    </w:p>
    <w:p w:rsidR="008F1AA2" w:rsidRDefault="00D575CF">
      <w:pPr>
        <w:spacing w:after="218" w:line="259" w:lineRule="auto"/>
        <w:ind w:left="1791" w:right="0" w:firstLine="0"/>
        <w:jc w:val="left"/>
      </w:pPr>
      <w:r>
        <w:rPr>
          <w:sz w:val="24"/>
          <w:lang w:val="en"/>
        </w:rPr>
        <w:t xml:space="preserve"> </w:t>
      </w:r>
    </w:p>
    <w:p w:rsidR="008F1AA2" w:rsidRDefault="00D575CF">
      <w:pPr>
        <w:spacing w:after="218" w:line="259" w:lineRule="auto"/>
        <w:ind w:left="1791" w:right="0" w:firstLine="0"/>
        <w:jc w:val="left"/>
      </w:pPr>
      <w:r>
        <w:rPr>
          <w:sz w:val="24"/>
          <w:lang w:val="en"/>
        </w:rPr>
        <w:t xml:space="preserve"> </w:t>
      </w:r>
    </w:p>
    <w:p w:rsidR="008F1AA2" w:rsidRDefault="00D575CF">
      <w:pPr>
        <w:spacing w:after="218" w:line="259" w:lineRule="auto"/>
        <w:ind w:left="1791" w:right="0" w:firstLine="0"/>
        <w:jc w:val="left"/>
      </w:pPr>
      <w:r>
        <w:rPr>
          <w:sz w:val="24"/>
          <w:lang w:val="en"/>
        </w:rPr>
        <w:t xml:space="preserve"> </w:t>
      </w:r>
    </w:p>
    <w:p w:rsidR="008F1AA2" w:rsidRDefault="00D575CF">
      <w:pPr>
        <w:spacing w:after="0" w:line="444" w:lineRule="auto"/>
        <w:ind w:left="1791" w:right="8677" w:firstLine="0"/>
        <w:jc w:val="left"/>
      </w:pPr>
      <w:r>
        <w:rPr>
          <w:sz w:val="24"/>
          <w:lang w:val="en"/>
        </w:rPr>
        <w:t xml:space="preserve">  </w:t>
      </w:r>
    </w:p>
    <w:p w:rsidR="008F1AA2" w:rsidRDefault="00D575CF">
      <w:pPr>
        <w:spacing w:after="1" w:line="259" w:lineRule="auto"/>
        <w:ind w:left="351" w:right="0"/>
        <w:jc w:val="left"/>
      </w:pPr>
      <w:r>
        <w:rPr>
          <w:b/>
          <w:bCs/>
          <w:sz w:val="24"/>
          <w:u w:val="single"/>
          <w:lang w:val="en"/>
        </w:rPr>
        <w:lastRenderedPageBreak/>
        <w:t>Table 6.1: Capacity and costs (for positive storage)</w:t>
      </w:r>
      <w:r>
        <w:rPr>
          <w:b/>
          <w:bCs/>
          <w:sz w:val="24"/>
          <w:lang w:val="en"/>
        </w:rPr>
        <w:t xml:space="preserve"> </w:t>
      </w:r>
    </w:p>
    <w:p w:rsidR="008F1AA2" w:rsidRDefault="00D575CF">
      <w:pPr>
        <w:spacing w:after="0" w:line="259" w:lineRule="auto"/>
        <w:ind w:left="1594" w:right="0"/>
        <w:jc w:val="left"/>
      </w:pPr>
      <w:r>
        <w:rPr>
          <w:b/>
          <w:bCs/>
          <w:sz w:val="24"/>
          <w:lang w:val="en"/>
        </w:rPr>
        <w:t xml:space="preserve">Warehouse </w:t>
      </w:r>
    </w:p>
    <w:p w:rsidR="008F1AA2" w:rsidRDefault="00D575CF">
      <w:pPr>
        <w:tabs>
          <w:tab w:val="center" w:pos="2329"/>
          <w:tab w:val="center" w:pos="5556"/>
        </w:tabs>
        <w:spacing w:after="0" w:line="259" w:lineRule="auto"/>
        <w:ind w:left="0" w:right="0" w:firstLine="0"/>
        <w:jc w:val="left"/>
      </w:pPr>
      <w:r>
        <w:rPr>
          <w:lang w:val="en"/>
        </w:rPr>
        <w:tab/>
      </w:r>
      <w:r>
        <w:rPr>
          <w:b/>
          <w:bCs/>
          <w:sz w:val="24"/>
          <w:lang w:val="en"/>
        </w:rPr>
        <w:t xml:space="preserve">Intermediaries in </w:t>
      </w:r>
      <w:r>
        <w:rPr>
          <w:b/>
          <w:bCs/>
          <w:sz w:val="24"/>
          <w:lang w:val="en"/>
        </w:rPr>
        <w:tab/>
        <w:t xml:space="preserve">2017 </w:t>
      </w:r>
    </w:p>
    <w:tbl>
      <w:tblPr>
        <w:tblStyle w:val="TableGrid"/>
        <w:tblW w:w="10967" w:type="dxa"/>
        <w:tblInd w:w="230" w:type="dxa"/>
        <w:tblCellMar>
          <w:top w:w="6" w:type="dxa"/>
          <w:bottom w:w="9" w:type="dxa"/>
          <w:right w:w="9" w:type="dxa"/>
        </w:tblCellMar>
        <w:tblLook w:val="04A0" w:firstRow="1" w:lastRow="0" w:firstColumn="1" w:lastColumn="0" w:noHBand="0" w:noVBand="1"/>
      </w:tblPr>
      <w:tblGrid>
        <w:gridCol w:w="949"/>
        <w:gridCol w:w="1583"/>
        <w:gridCol w:w="2573"/>
        <w:gridCol w:w="1328"/>
        <w:gridCol w:w="1128"/>
        <w:gridCol w:w="854"/>
        <w:gridCol w:w="849"/>
        <w:gridCol w:w="854"/>
        <w:gridCol w:w="849"/>
      </w:tblGrid>
      <w:tr w:rsidR="008F1AA2">
        <w:trPr>
          <w:trHeight w:val="1273"/>
        </w:trPr>
        <w:tc>
          <w:tcPr>
            <w:tcW w:w="124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10" w:right="0" w:firstLine="0"/>
              <w:jc w:val="left"/>
            </w:pPr>
            <w:r>
              <w:rPr>
                <w:b/>
                <w:bCs/>
                <w:sz w:val="24"/>
                <w:lang w:val="en"/>
              </w:rPr>
              <w:t xml:space="preserve">  </w:t>
            </w:r>
          </w:p>
        </w:tc>
        <w:tc>
          <w:tcPr>
            <w:tcW w:w="173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10" w:right="0" w:firstLine="0"/>
              <w:jc w:val="left"/>
            </w:pPr>
            <w:r>
              <w:rPr>
                <w:sz w:val="24"/>
                <w:lang w:val="en"/>
              </w:rPr>
              <w:t xml:space="preserve">  </w:t>
            </w:r>
          </w:p>
        </w:tc>
        <w:tc>
          <w:tcPr>
            <w:tcW w:w="269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06" w:right="0" w:firstLine="0"/>
              <w:jc w:val="left"/>
            </w:pPr>
            <w:r>
              <w:rPr>
                <w:b/>
                <w:bCs/>
                <w:sz w:val="24"/>
                <w:lang w:val="en"/>
              </w:rPr>
              <w:t xml:space="preserve">Formulae </w:t>
            </w:r>
          </w:p>
        </w:tc>
        <w:tc>
          <w:tcPr>
            <w:tcW w:w="1233"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958" w:right="0" w:firstLine="0"/>
              <w:jc w:val="left"/>
            </w:pPr>
            <w:r>
              <w:rPr>
                <w:rFonts w:ascii="Calibri" w:eastAsia="Calibri" w:hAnsi="Calibri" w:cs="Calibri"/>
                <w:noProof/>
                <w:sz w:val="22"/>
              </w:rPr>
              <mc:AlternateContent>
                <mc:Choice Requires="wpg">
                  <w:drawing>
                    <wp:inline distT="0" distB="0" distL="0" distR="0">
                      <wp:extent cx="168910" cy="562610"/>
                      <wp:effectExtent l="3175" t="137795" r="56515" b="4445"/>
                      <wp:docPr id="534733" name="Group 384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562610"/>
                                <a:chOff x="0" y="0"/>
                                <a:chExt cx="1687" cy="5627"/>
                              </a:xfrm>
                            </wpg:grpSpPr>
                            <wps:wsp>
                              <wps:cNvPr id="534734" name="Rectangle 3368"/>
                              <wps:cNvSpPr>
                                <a:spLocks noChangeArrowheads="1"/>
                              </wps:cNvSpPr>
                              <wps:spPr bwMode="auto">
                                <a:xfrm rot="-5399999">
                                  <a:off x="-2363" y="1020"/>
                                  <a:ext cx="6970"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Atacora</w:t>
                                    </w:r>
                                  </w:p>
                                </w:txbxContent>
                              </wps:txbx>
                              <wps:bodyPr rot="0" vert="horz" wrap="square" lIns="0" tIns="0" rIns="0" bIns="0" anchor="t" anchorCtr="0" upright="1">
                                <a:noAutofit/>
                              </wps:bodyPr>
                            </wps:wsp>
                            <wps:wsp>
                              <wps:cNvPr id="534735" name="Rectangle 3369"/>
                              <wps:cNvSpPr>
                                <a:spLocks noChangeArrowheads="1"/>
                              </wps:cNvSpPr>
                              <wps:spPr bwMode="auto">
                                <a:xfrm rot="-5399999">
                                  <a:off x="869" y="-994"/>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02" o:spid="_x0000_s1027" style="width:13.3pt;height:44.3pt;mso-position-horizontal-relative:char;mso-position-vertical-relative:line" coordsize="1687,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">
                      <v:rect id="Rectangle 3368" o:spid="_x0000_s1028" style="position:absolute;left:-2363;top:1020;width:6970;height:224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u+eMgA&#10;AADfAAAADwAAAGRycy9kb3ducmV2LnhtbESPT2vCQBTE7wW/w/IEb3WjplWiq4hQ4qVCtS0en9mX&#10;P5h9m2ZXTb+9KxR6HGbmN8xi1ZlaXKl1lWUFo2EEgjizuuJCwefh7XkGwnlkjbVlUvBLDlbL3tMC&#10;E21v/EHXvS9EgLBLUEHpfZNI6bKSDLqhbYiDl9vWoA+yLaRu8RbgppbjKHqVBisOCyU2tCkpO+8v&#10;RsHX6HD5Tt3uxMf8Zxq/+3SXF6lSg363noPw1Pn/8F97qxW8TOLpJIbHn/A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i75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Atacora</w:t>
                              </w:r>
                            </w:p>
                          </w:txbxContent>
                        </v:textbox>
                      </v:rect>
                      <v:rect id="Rectangle 3369" o:spid="_x0000_s1029" style="position:absolute;left:869;top:-994;width:506;height:224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cb48gA&#10;AADfAAAADwAAAGRycy9kb3ducmV2LnhtbESPS2sCQRCE70L+w9BCbjprfLI6SgiEzSWCTzy2O70P&#10;stOz2Rl18++dgOCxqKqvqMWqNZW4UuNKywoG/QgEcWp1ybmC/e6zNwPhPLLGyjIp+CMHq+VLZ4Gx&#10;tjfe0HXrcxEg7GJUUHhfx1K6tCCDrm9r4uBltjHog2xyqRu8Bbip5FsUTaTBksNCgTV9FJT+bC9G&#10;wWGwuxwTtz7zKfudjr59ss7yRKnXbvs+B+Gp9c/wo/2lFYyHo+lwDP9/w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xxv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c>
          <w:tcPr>
            <w:tcW w:w="1033"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758" w:right="0" w:firstLine="0"/>
              <w:jc w:val="left"/>
            </w:pPr>
            <w:r>
              <w:rPr>
                <w:rFonts w:ascii="Calibri" w:eastAsia="Calibri" w:hAnsi="Calibri" w:cs="Calibri"/>
                <w:noProof/>
                <w:sz w:val="22"/>
              </w:rPr>
              <mc:AlternateContent>
                <mc:Choice Requires="wpg">
                  <w:drawing>
                    <wp:inline distT="0" distB="0" distL="0" distR="0">
                      <wp:extent cx="168910" cy="733425"/>
                      <wp:effectExtent l="0" t="194945" r="54610" b="0"/>
                      <wp:docPr id="534730" name="Group 384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733425"/>
                                <a:chOff x="0" y="0"/>
                                <a:chExt cx="1687" cy="7334"/>
                              </a:xfrm>
                            </wpg:grpSpPr>
                            <wps:wsp>
                              <wps:cNvPr id="534731" name="Rectangle 3370"/>
                              <wps:cNvSpPr>
                                <a:spLocks noChangeArrowheads="1"/>
                              </wps:cNvSpPr>
                              <wps:spPr bwMode="auto">
                                <a:xfrm rot="-5399999">
                                  <a:off x="-3519" y="1572"/>
                                  <a:ext cx="9281"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Atlantic</w:t>
                                    </w:r>
                                  </w:p>
                                </w:txbxContent>
                              </wps:txbx>
                              <wps:bodyPr rot="0" vert="horz" wrap="square" lIns="0" tIns="0" rIns="0" bIns="0" anchor="t" anchorCtr="0" upright="1">
                                <a:noAutofit/>
                              </wps:bodyPr>
                            </wps:wsp>
                            <wps:wsp>
                              <wps:cNvPr id="534732" name="Rectangle 3371"/>
                              <wps:cNvSpPr>
                                <a:spLocks noChangeArrowheads="1"/>
                              </wps:cNvSpPr>
                              <wps:spPr bwMode="auto">
                                <a:xfrm rot="-5399999">
                                  <a:off x="869" y="-994"/>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12" o:spid="_x0000_s1030" style="width:13.3pt;height:57.75pt;mso-position-horizontal-relative:char;mso-position-vertical-relative:line" coordsize="1687,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">
                      <v:rect id="Rectangle 3370" o:spid="_x0000_s1031" style="position:absolute;left:-3519;top:1572;width:9281;height:224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d4MgA&#10;AADfAAAADwAAAGRycy9kb3ducmV2LnhtbESPW2vCQBSE3wX/w3KEvukm9UrqKlKQ9KVC1RYfT7Mn&#10;F8yejdlV03/fLQh9HGbmG2a57kwtbtS6yrKCeBSBIM6srrhQcDxshwsQziNrrC2Tgh9ysF71e0tM&#10;tL3zB932vhABwi5BBaX3TSKly0oy6Ea2IQ5ebluDPsi2kLrFe4CbWj5H0UwarDgslNjQa0nZeX81&#10;Cj7jw/UrdbtvPuWX+eTdp7u8SJV6GnSbFxCeOv8ffrTftILpeDIfx/D3J3wBuf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3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Atlantic</w:t>
                              </w:r>
                            </w:p>
                          </w:txbxContent>
                        </v:textbox>
                      </v:rect>
                      <v:rect id="Rectangle 3371" o:spid="_x0000_s1032" style="position:absolute;left:869;top:-994;width:506;height:224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6Dl8kA&#10;AADfAAAADwAAAGRycy9kb3ducmV2LnhtbESPW2vCQBSE34X+h+UU+qYbL1VJs5FSkPSlgtqKj8fs&#10;yYVmz8bsqum/7xYKPg4z8w2TrHrTiCt1rrasYDyKQBDnVtdcKvjcr4dLEM4ja2wsk4IfcrBKHwYJ&#10;xtreeEvXnS9FgLCLUUHlfRtL6fKKDLqRbYmDV9jOoA+yK6Xu8BbgppGTKJpLgzWHhQpbeqso/95d&#10;jIKv8f5yyNzmxMfivJh9+GxTlJlST4/96wsIT72/h//b71rB83S2mE7g70/4AjL9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y6Dl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c>
          <w:tcPr>
            <w:tcW w:w="759"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484" w:right="0" w:firstLine="0"/>
              <w:jc w:val="left"/>
            </w:pPr>
            <w:r>
              <w:rPr>
                <w:rFonts w:ascii="Calibri" w:eastAsia="Calibri" w:hAnsi="Calibri" w:cs="Calibri"/>
                <w:noProof/>
                <w:sz w:val="22"/>
              </w:rPr>
              <mc:AlternateContent>
                <mc:Choice Requires="wpg">
                  <w:drawing>
                    <wp:inline distT="0" distB="0" distL="0" distR="0">
                      <wp:extent cx="168910" cy="520065"/>
                      <wp:effectExtent l="4445" t="118745" r="55245" b="0"/>
                      <wp:docPr id="534727" name="Group 384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520065"/>
                                <a:chOff x="0" y="0"/>
                                <a:chExt cx="168707" cy="520065"/>
                              </a:xfrm>
                            </wpg:grpSpPr>
                            <wps:wsp>
                              <wps:cNvPr id="534728" name="Rectangle 3372"/>
                              <wps:cNvSpPr>
                                <a:spLocks noChangeArrowheads="1"/>
                              </wps:cNvSpPr>
                              <wps:spPr bwMode="auto">
                                <a:xfrm rot="-5399999">
                                  <a:off x="-207657" y="88027"/>
                                  <a:ext cx="639696"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Borgou</w:t>
                                    </w:r>
                                  </w:p>
                                </w:txbxContent>
                              </wps:txbx>
                              <wps:bodyPr rot="0" vert="horz" wrap="square" lIns="0" tIns="0" rIns="0" bIns="0" anchor="t" anchorCtr="0" upright="1">
                                <a:noAutofit/>
                              </wps:bodyPr>
                            </wps:wsp>
                            <wps:wsp>
                              <wps:cNvPr id="534729" name="Rectangle 3373"/>
                              <wps:cNvSpPr>
                                <a:spLocks noChangeArrowheads="1"/>
                              </wps:cNvSpPr>
                              <wps:spPr bwMode="auto">
                                <a:xfrm rot="-5399999">
                                  <a:off x="86854" y="-99425"/>
                                  <a:ext cx="50673"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19" o:spid="_x0000_s1033" style="width:13.3pt;height:40.95pt;mso-position-horizontal-relative:char;mso-position-vertical-relative:line" coordsize="168707,520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">
                      <v:rect id="Rectangle 3372" o:spid="_x0000_s1034" style="position:absolute;left:-207657;top:88027;width:639696;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8ioMUA&#10;AADfAAAADwAAAGRycy9kb3ducmV2LnhtbERPy2rCQBTdF/yH4Qrd1YnW1hIzkVKQuFHwVVxeMzcP&#10;zNyJmVHTv+8sCl0ezjtZ9KYRd+pcbVnBeBSBIM6trrlUcNgvXz5AOI+ssbFMCn7IwSIdPCUYa/vg&#10;Ld13vhQhhF2MCirv21hKl1dk0I1sSxy4wnYGfYBdKXWHjxBuGjmJondpsObQUGFLXxXll93NKDiO&#10;97fvzG3OfCqus+naZ5uizJR6HvafcxCeev8v/nOvtIK31+lsEgaHP+ELyPQ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HyKg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b/>
                                  <w:bCs/>
                                  <w:sz w:val="24"/>
                                  <w:lang w:val="en"/>
                                </w:rPr>
                                <w:t>Borgou</w:t>
                              </w:r>
                            </w:p>
                          </w:txbxContent>
                        </v:textbox>
                      </v:rect>
                      <v:rect id="Rectangle 3373" o:spid="_x0000_s1035" style="position:absolute;left:86854;top:-99425;width:50673;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OHO8kA&#10;AADfAAAADwAAAGRycy9kb3ducmV2LnhtbESPS2sCQRCE74H8h6GF3OKsj6hZHUWEsLkoqFE8dnZ6&#10;H2SnZ90ZdfPvHSGQY1FVX1GzRWsqcaXGlZYV9LoRCOLU6pJzBV/7j9cJCOeRNVaWScEvOVjMn59m&#10;GGt74y1ddz4XAcIuRgWF93UspUsLMui6tiYOXmYbgz7IJpe6wVuAm0r2o2gkDZYcFgqsaVVQ+rO7&#10;GAWH3v5yTNzmm0/ZeTxc+2ST5YlSL512OQXhqfX/4b/2p1bwNhiO++/w+BO+gJzf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FOHO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c>
          <w:tcPr>
            <w:tcW w:w="754"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479" w:right="0" w:firstLine="0"/>
              <w:jc w:val="left"/>
            </w:pPr>
            <w:r>
              <w:rPr>
                <w:rFonts w:ascii="Calibri" w:eastAsia="Calibri" w:hAnsi="Calibri" w:cs="Calibri"/>
                <w:noProof/>
                <w:sz w:val="22"/>
              </w:rPr>
              <mc:AlternateContent>
                <mc:Choice Requires="wpg">
                  <w:drawing>
                    <wp:inline distT="0" distB="0" distL="0" distR="0">
                      <wp:extent cx="168910" cy="419735"/>
                      <wp:effectExtent l="635" t="90170" r="59055" b="4445"/>
                      <wp:docPr id="534724" name="Group 384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419735"/>
                                <a:chOff x="0" y="0"/>
                                <a:chExt cx="168707" cy="419481"/>
                              </a:xfrm>
                            </wpg:grpSpPr>
                            <wps:wsp>
                              <wps:cNvPr id="534725" name="Rectangle 3374"/>
                              <wps:cNvSpPr>
                                <a:spLocks noChangeArrowheads="1"/>
                              </wps:cNvSpPr>
                              <wps:spPr bwMode="auto">
                                <a:xfrm rot="-5399999">
                                  <a:off x="-141073" y="54027"/>
                                  <a:ext cx="506527"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Mono</w:t>
                                    </w:r>
                                  </w:p>
                                </w:txbxContent>
                              </wps:txbx>
                              <wps:bodyPr rot="0" vert="horz" wrap="square" lIns="0" tIns="0" rIns="0" bIns="0" anchor="t" anchorCtr="0" upright="1">
                                <a:noAutofit/>
                              </wps:bodyPr>
                            </wps:wsp>
                            <wps:wsp>
                              <wps:cNvPr id="534726" name="Rectangle 3375"/>
                              <wps:cNvSpPr>
                                <a:spLocks noChangeArrowheads="1"/>
                              </wps:cNvSpPr>
                              <wps:spPr bwMode="auto">
                                <a:xfrm rot="-5399999">
                                  <a:off x="86853" y="-99425"/>
                                  <a:ext cx="50673"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26" o:spid="_x0000_s1036" style="width:13.3pt;height:33.05pt;mso-position-horizontal-relative:char;mso-position-vertical-relative:line" coordsize="168707,419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">
                      <v:rect id="Rectangle 3374" o:spid="_x0000_s1037" style="position:absolute;left:-141073;top:54027;width:506527;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6NPsgA&#10;AADfAAAADwAAAGRycy9kb3ducmV2LnhtbESPS2sCQRCE70L+w9ABbzrrWzaOIkLYXCKoiXhsd3of&#10;ZKdnszPq+u8zQsBjUVVfUYtVaypxpcaVlhUM+hEI4tTqknMFX4f33hyE88gaK8uk4E4OVsuXzgJj&#10;bW+8o+ve5yJA2MWooPC+jqV0aUEGXd/WxMHLbGPQB9nkUjd4C3BTyWEUTaXBksNCgTVtCkp/9hej&#10;4HtwuBwTtz3zKfudjT99ss3yRKnua7t+A+Gp9c/wf/tDK5iMxrPhBB5/whe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Ho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Mono</w:t>
                              </w:r>
                            </w:p>
                          </w:txbxContent>
                        </v:textbox>
                      </v:rect>
                      <v:rect id="Rectangle 3375" o:spid="_x0000_s1038" style="position:absolute;left:86853;top:-99425;width:50673;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wTScgA&#10;AADfAAAADwAAAGRycy9kb3ducmV2LnhtbESPS2sCQRCE70L+w9ABbzrrIyobRxEhrBcFNRGP7U7v&#10;g+z0bHZGXf99RgjkWFTVV9R82ZpK3KhxpWUFg34Egji1uuRcwefxozcD4TyyxsoyKXiQg+XipTPH&#10;WNs77+l28LkIEHYxKii8r2MpXVqQQde3NXHwMtsY9EE2udQN3gPcVHIYRRNpsOSwUGBN64LS78PV&#10;KPgaHK+nxO0ufM5+puOtT3ZZnijVfW1X7yA8tf4//NfeaAVvo/F0OIHnn/AF5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1zBN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c>
          <w:tcPr>
            <w:tcW w:w="759"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484" w:right="0" w:firstLine="0"/>
              <w:jc w:val="left"/>
            </w:pPr>
            <w:r>
              <w:rPr>
                <w:rFonts w:ascii="Calibri" w:eastAsia="Calibri" w:hAnsi="Calibri" w:cs="Calibri"/>
                <w:noProof/>
                <w:sz w:val="22"/>
              </w:rPr>
              <mc:AlternateContent>
                <mc:Choice Requires="wpg">
                  <w:drawing>
                    <wp:inline distT="0" distB="0" distL="0" distR="0">
                      <wp:extent cx="168910" cy="504825"/>
                      <wp:effectExtent l="0" t="118745" r="59690" b="0"/>
                      <wp:docPr id="534721" name="Group 384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504825"/>
                                <a:chOff x="0" y="0"/>
                                <a:chExt cx="168707" cy="504825"/>
                              </a:xfrm>
                            </wpg:grpSpPr>
                            <wps:wsp>
                              <wps:cNvPr id="534722" name="Rectangle 3376"/>
                              <wps:cNvSpPr>
                                <a:spLocks noChangeArrowheads="1"/>
                              </wps:cNvSpPr>
                              <wps:spPr bwMode="auto">
                                <a:xfrm rot="-5399999">
                                  <a:off x="-198130" y="82313"/>
                                  <a:ext cx="620643"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Ouémé</w:t>
                                    </w:r>
                                  </w:p>
                                </w:txbxContent>
                              </wps:txbx>
                              <wps:bodyPr rot="0" vert="horz" wrap="square" lIns="0" tIns="0" rIns="0" bIns="0" anchor="t" anchorCtr="0" upright="1">
                                <a:noAutofit/>
                              </wps:bodyPr>
                            </wps:wsp>
                            <wps:wsp>
                              <wps:cNvPr id="534723" name="Rectangle 3377"/>
                              <wps:cNvSpPr>
                                <a:spLocks noChangeArrowheads="1"/>
                              </wps:cNvSpPr>
                              <wps:spPr bwMode="auto">
                                <a:xfrm rot="-5399999">
                                  <a:off x="86854" y="-99426"/>
                                  <a:ext cx="50673"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36" o:spid="_x0000_s1039" style="width:13.3pt;height:39.75pt;mso-position-horizontal-relative:char;mso-position-vertical-relative:line" coordsize="168707,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">
                      <v:rect id="Rectangle 3376" o:spid="_x0000_s1040" style="position:absolute;left:-198130;top:82313;width:620643;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cVSsgA&#10;AADfAAAADwAAAGRycy9kb3ducmV2LnhtbESPW2vCQBSE34X+h+UUfNONqTdSV5FCiS8KVVt8PM2e&#10;XDB7Ns2uGv99tyD0cZiZb5jFqjO1uFLrKssKRsMIBHFmdcWFguPhfTAH4TyyxtoyKbiTg9XyqbfA&#10;RNsbf9B17wsRIOwSVFB63yRSuqwkg25oG+Lg5bY16INsC6lbvAW4qWUcRVNpsOKwUGJDbyVl5/3F&#10;KPgcHS5fqdt98yn/mY23Pt3lRapU/7lbv4Lw1Pn/8KO90QomL+NZHMPfn/A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9xV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b/>
                                  <w:bCs/>
                                  <w:sz w:val="24"/>
                                  <w:lang w:val="en"/>
                                </w:rPr>
                                <w:t>Ouémé</w:t>
                              </w:r>
                            </w:p>
                          </w:txbxContent>
                        </v:textbox>
                      </v:rect>
                      <v:rect id="Rectangle 3377" o:spid="_x0000_s1041" style="position:absolute;left:86854;top:-99426;width:50673;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uw0ckA&#10;AADfAAAADwAAAGRycy9kb3ducmV2LnhtbESPW2vCQBSE34X+h+UU+qYbL1VJs5FSkPSlgtqKj8fs&#10;yYVmz8bsqum/7xYKPg4z8w2TrHrTiCt1rrasYDyKQBDnVtdcKvjcr4dLEM4ja2wsk4IfcrBKHwYJ&#10;xtreeEvXnS9FgLCLUUHlfRtL6fKKDLqRbYmDV9jOoA+yK6Xu8BbgppGTKJpLgzWHhQpbeqso/95d&#10;jIKv8f5yyNzmxMfivJh9+GxTlJlST4/96wsIT72/h//b71rB83S2mEzh70/4AjL9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buw0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c>
          <w:tcPr>
            <w:tcW w:w="754" w:type="dxa"/>
            <w:tcBorders>
              <w:top w:val="single" w:sz="4" w:space="0" w:color="000000"/>
              <w:left w:val="single" w:sz="4" w:space="0" w:color="000000"/>
              <w:bottom w:val="single" w:sz="4" w:space="0" w:color="000000"/>
              <w:right w:val="single" w:sz="4" w:space="0" w:color="000000"/>
            </w:tcBorders>
          </w:tcPr>
          <w:p w:rsidR="008F1AA2" w:rsidRDefault="004232F7">
            <w:pPr>
              <w:spacing w:after="0" w:line="259" w:lineRule="auto"/>
              <w:ind w:left="479" w:right="0" w:firstLine="0"/>
              <w:jc w:val="left"/>
            </w:pPr>
            <w:r>
              <w:rPr>
                <w:rFonts w:ascii="Calibri" w:eastAsia="Calibri" w:hAnsi="Calibri" w:cs="Calibri"/>
                <w:noProof/>
                <w:sz w:val="22"/>
              </w:rPr>
              <mc:AlternateContent>
                <mc:Choice Requires="wpg">
                  <w:drawing>
                    <wp:inline distT="0" distB="0" distL="0" distR="0">
                      <wp:extent cx="168910" cy="300355"/>
                      <wp:effectExtent l="0" t="42545" r="53975" b="0"/>
                      <wp:docPr id="534718" name="Group 384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910" cy="300355"/>
                                <a:chOff x="0" y="0"/>
                                <a:chExt cx="168707" cy="300609"/>
                              </a:xfrm>
                            </wpg:grpSpPr>
                            <wps:wsp>
                              <wps:cNvPr id="534719" name="Rectangle 3378"/>
                              <wps:cNvSpPr>
                                <a:spLocks noChangeArrowheads="1"/>
                              </wps:cNvSpPr>
                              <wps:spPr bwMode="auto">
                                <a:xfrm rot="-5399999">
                                  <a:off x="-61718" y="14510"/>
                                  <a:ext cx="347819"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Zou</w:t>
                                    </w:r>
                                  </w:p>
                                </w:txbxContent>
                              </wps:txbx>
                              <wps:bodyPr rot="0" vert="horz" wrap="square" lIns="0" tIns="0" rIns="0" bIns="0" anchor="t" anchorCtr="0" upright="1">
                                <a:noAutofit/>
                              </wps:bodyPr>
                            </wps:wsp>
                            <wps:wsp>
                              <wps:cNvPr id="534720" name="Rectangle 3379"/>
                              <wps:cNvSpPr>
                                <a:spLocks noChangeArrowheads="1"/>
                              </wps:cNvSpPr>
                              <wps:spPr bwMode="auto">
                                <a:xfrm rot="-5399999">
                                  <a:off x="86853" y="-99425"/>
                                  <a:ext cx="50673" cy="224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b/>
                                        <w:bCs/>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84146" o:spid="_x0000_s1042" style="width:13.3pt;height:23.65pt;mso-position-horizontal-relative:char;mso-position-vertical-relative:line" coordsize="168707,300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">
                      <v:rect id="Rectangle 3378" o:spid="_x0000_s1043" style="position:absolute;left:-61718;top:14510;width:347819;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9NhskA&#10;AADfAAAADwAAAGRycy9kb3ducmV2LnhtbESPW2vCQBSE3wv9D8sp+FY3qdZLdJUiSPpSod7w8Zg9&#10;udDs2TS7avrvu4WCj8PMfMPMl52pxZVaV1lWEPcjEMSZ1RUXCva79fMEhPPIGmvLpOCHHCwXjw9z&#10;TLS98Sddt74QAcIuQQWl900ipctKMuj6tiEOXm5bgz7ItpC6xVuAm1q+RNFIGqw4LJTY0Kqk7Gt7&#10;MQoO8e5yTN3mzKf8ezz88OkmL1Klek/d2wyEp87fw//td63gdTAcx1P4+xO+gFz8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j9Nh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b/>
                                  <w:bCs/>
                                  <w:sz w:val="24"/>
                                  <w:lang w:val="en"/>
                                </w:rPr>
                                <w:t>Zou</w:t>
                              </w:r>
                            </w:p>
                          </w:txbxContent>
                        </v:textbox>
                      </v:rect>
                      <v:rect id="Rectangle 3379" o:spid="_x0000_s1044" style="position:absolute;left:86853;top:-99425;width:50673;height:2243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kupscA&#10;AADfAAAADwAAAGRycy9kb3ducmV2LnhtbESPy2rCQBSG9wXfYThCd3WitbXETKQUJG4UvBWXx8zJ&#10;BTNnYmbU9O07i0KXP/+NL1n0phF36lxtWcF4FIEgzq2uuVRw2C9fPkA4j6yxsUwKfsjBIh08JRhr&#10;++At3Xe+FGGEXYwKKu/bWEqXV2TQjWxLHLzCdgZ9kF0pdYePMG4aOYmid2mw5vBQYUtfFeWX3c0o&#10;OI73t+/Mbc58Kq6z6dpnm6LMlHoe9p9zEJ56/x/+a6+0grfX6WwSCAJPYAGZ/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pLq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b/>
                                  <w:bCs/>
                                  <w:sz w:val="24"/>
                                  <w:lang w:val="en"/>
                                </w:rPr>
                                <w:t xml:space="preserve"> </w:t>
                              </w:r>
                            </w:p>
                          </w:txbxContent>
                        </v:textbox>
                      </v:rect>
                      <w10:anchorlock/>
                    </v:group>
                  </w:pict>
                </mc:Fallback>
              </mc:AlternateContent>
            </w:r>
          </w:p>
        </w:tc>
      </w:tr>
      <w:tr w:rsidR="008F1AA2">
        <w:trPr>
          <w:trHeight w:val="1287"/>
        </w:trPr>
        <w:tc>
          <w:tcPr>
            <w:tcW w:w="124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5" w:right="0" w:firstLine="0"/>
              <w:jc w:val="center"/>
            </w:pPr>
            <w:r>
              <w:rPr>
                <w:b/>
                <w:bCs/>
                <w:sz w:val="24"/>
                <w:lang w:val="en"/>
              </w:rPr>
              <w:t xml:space="preserve">A </w:t>
            </w:r>
          </w:p>
        </w:tc>
        <w:tc>
          <w:tcPr>
            <w:tcW w:w="17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0" w:right="0" w:firstLine="0"/>
              <w:jc w:val="left"/>
            </w:pPr>
            <w:r>
              <w:rPr>
                <w:sz w:val="24"/>
                <w:lang w:val="en"/>
              </w:rPr>
              <w:t xml:space="preserve">Annual total volume of vaccines in positive storage  </w:t>
            </w:r>
          </w:p>
        </w:tc>
        <w:tc>
          <w:tcPr>
            <w:tcW w:w="2694" w:type="dxa"/>
            <w:tcBorders>
              <w:top w:val="single" w:sz="4" w:space="0" w:color="000000"/>
              <w:left w:val="single" w:sz="4" w:space="0" w:color="000000"/>
              <w:bottom w:val="single" w:sz="4" w:space="0" w:color="000000"/>
              <w:right w:val="single" w:sz="4" w:space="0" w:color="000000"/>
            </w:tcBorders>
          </w:tcPr>
          <w:p w:rsidR="008F1AA2" w:rsidRDefault="00D575CF">
            <w:pPr>
              <w:spacing w:after="5" w:line="236" w:lineRule="auto"/>
              <w:ind w:left="0" w:right="0" w:firstLine="0"/>
              <w:jc w:val="center"/>
            </w:pPr>
            <w:r>
              <w:rPr>
                <w:i/>
                <w:iCs/>
                <w:sz w:val="24"/>
                <w:lang w:val="en"/>
              </w:rPr>
              <w:t xml:space="preserve">Figure obtained by multiplying the </w:t>
            </w:r>
          </w:p>
          <w:p w:rsidR="008F1AA2" w:rsidRDefault="00D575CF">
            <w:pPr>
              <w:spacing w:after="0" w:line="259" w:lineRule="auto"/>
              <w:ind w:left="30" w:right="0" w:firstLine="0"/>
              <w:jc w:val="center"/>
            </w:pPr>
            <w:r>
              <w:rPr>
                <w:i/>
                <w:iCs/>
                <w:sz w:val="24"/>
                <w:lang w:val="en"/>
              </w:rPr>
              <w:t xml:space="preserve">total vaccine doses by the volume per dose </w:t>
            </w:r>
          </w:p>
        </w:tc>
        <w:tc>
          <w:tcPr>
            <w:tcW w:w="12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5" w:right="0" w:hanging="221"/>
              <w:jc w:val="left"/>
            </w:pPr>
            <w:r>
              <w:rPr>
                <w:sz w:val="24"/>
                <w:lang w:val="en"/>
              </w:rPr>
              <w:t xml:space="preserve">   3 057 litres </w:t>
            </w:r>
          </w:p>
        </w:tc>
        <w:tc>
          <w:tcPr>
            <w:tcW w:w="10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80" w:right="0" w:hanging="254"/>
              <w:jc w:val="left"/>
            </w:pPr>
            <w:r>
              <w:rPr>
                <w:sz w:val="24"/>
                <w:lang w:val="en"/>
              </w:rPr>
              <w:t xml:space="preserve">    4 826 litr</w:t>
            </w:r>
            <w:r w:rsidR="00290A3B">
              <w:rPr>
                <w:sz w:val="24"/>
                <w:lang w:val="en"/>
              </w:rPr>
              <w:t>es</w:t>
            </w:r>
            <w:r>
              <w:rPr>
                <w:sz w:val="24"/>
                <w:lang w:val="en"/>
              </w:rPr>
              <w:t xml:space="preserve">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80" w:right="0" w:firstLine="0"/>
              <w:jc w:val="left"/>
            </w:pPr>
            <w:r>
              <w:rPr>
                <w:sz w:val="24"/>
                <w:lang w:val="en"/>
              </w:rPr>
              <w:t xml:space="preserve">    </w:t>
            </w:r>
          </w:p>
          <w:p w:rsidR="008F1AA2" w:rsidRDefault="00D575CF">
            <w:pPr>
              <w:spacing w:after="0" w:line="259" w:lineRule="auto"/>
              <w:ind w:left="0" w:right="0" w:firstLine="0"/>
              <w:jc w:val="center"/>
            </w:pPr>
            <w:r>
              <w:rPr>
                <w:sz w:val="24"/>
                <w:lang w:val="en"/>
              </w:rPr>
              <w:t xml:space="preserve">4 836 litres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76" w:right="0" w:firstLine="0"/>
              <w:jc w:val="left"/>
            </w:pPr>
            <w:r>
              <w:rPr>
                <w:sz w:val="24"/>
                <w:lang w:val="en"/>
              </w:rPr>
              <w:t xml:space="preserve">    </w:t>
            </w:r>
          </w:p>
          <w:p w:rsidR="008F1AA2" w:rsidRDefault="00D575CF">
            <w:pPr>
              <w:spacing w:after="0" w:line="259" w:lineRule="auto"/>
              <w:ind w:left="0" w:right="0" w:firstLine="0"/>
              <w:jc w:val="center"/>
            </w:pPr>
            <w:r>
              <w:rPr>
                <w:sz w:val="24"/>
                <w:lang w:val="en"/>
              </w:rPr>
              <w:t xml:space="preserve">3 108 litres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81" w:right="0" w:firstLine="0"/>
              <w:jc w:val="left"/>
            </w:pPr>
            <w:r>
              <w:rPr>
                <w:sz w:val="24"/>
                <w:lang w:val="en"/>
              </w:rPr>
              <w:t xml:space="preserve">    </w:t>
            </w:r>
          </w:p>
          <w:p w:rsidR="008F1AA2" w:rsidRDefault="00D575CF">
            <w:pPr>
              <w:spacing w:after="0" w:line="259" w:lineRule="auto"/>
              <w:ind w:left="0" w:right="0" w:firstLine="0"/>
              <w:jc w:val="center"/>
            </w:pPr>
            <w:r>
              <w:rPr>
                <w:sz w:val="24"/>
                <w:lang w:val="en"/>
              </w:rPr>
              <w:t xml:space="preserve">4 309 litres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76" w:right="0" w:firstLine="0"/>
              <w:jc w:val="left"/>
            </w:pPr>
            <w:r>
              <w:rPr>
                <w:sz w:val="24"/>
                <w:lang w:val="en"/>
              </w:rPr>
              <w:t xml:space="preserve">    </w:t>
            </w:r>
          </w:p>
          <w:p w:rsidR="008F1AA2" w:rsidRDefault="00D575CF">
            <w:pPr>
              <w:spacing w:after="0" w:line="259" w:lineRule="auto"/>
              <w:ind w:left="0" w:right="0" w:firstLine="0"/>
              <w:jc w:val="center"/>
            </w:pPr>
            <w:r>
              <w:rPr>
                <w:sz w:val="24"/>
                <w:lang w:val="en"/>
              </w:rPr>
              <w:t xml:space="preserve">3 645 litres </w:t>
            </w:r>
          </w:p>
        </w:tc>
      </w:tr>
      <w:tr w:rsidR="008F1AA2">
        <w:trPr>
          <w:trHeight w:val="1387"/>
        </w:trPr>
        <w:tc>
          <w:tcPr>
            <w:tcW w:w="124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 w:right="0" w:firstLine="0"/>
              <w:jc w:val="center"/>
            </w:pPr>
            <w:r>
              <w:rPr>
                <w:b/>
                <w:bCs/>
                <w:sz w:val="24"/>
                <w:lang w:val="en"/>
              </w:rPr>
              <w:t xml:space="preserve">B </w:t>
            </w:r>
          </w:p>
        </w:tc>
        <w:tc>
          <w:tcPr>
            <w:tcW w:w="17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0" w:right="0" w:firstLine="0"/>
              <w:jc w:val="left"/>
            </w:pPr>
            <w:r>
              <w:rPr>
                <w:sz w:val="24"/>
                <w:lang w:val="en"/>
              </w:rPr>
              <w:t xml:space="preserve">Existing net total positive capacity for cold chain  </w:t>
            </w:r>
          </w:p>
        </w:tc>
        <w:tc>
          <w:tcPr>
            <w:tcW w:w="269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i/>
                <w:iCs/>
                <w:sz w:val="24"/>
                <w:lang w:val="en"/>
              </w:rPr>
              <w:t xml:space="preserve"># </w:t>
            </w:r>
          </w:p>
        </w:tc>
        <w:tc>
          <w:tcPr>
            <w:tcW w:w="12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6" w:right="0" w:hanging="250"/>
              <w:jc w:val="left"/>
            </w:pPr>
            <w:r>
              <w:rPr>
                <w:sz w:val="24"/>
                <w:lang w:val="en"/>
              </w:rPr>
              <w:t xml:space="preserve">    5 000 litres </w:t>
            </w:r>
          </w:p>
        </w:tc>
        <w:tc>
          <w:tcPr>
            <w:tcW w:w="10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80" w:right="0" w:hanging="254"/>
              <w:jc w:val="left"/>
            </w:pPr>
            <w:r>
              <w:rPr>
                <w:sz w:val="24"/>
                <w:lang w:val="en"/>
              </w:rPr>
              <w:t xml:space="preserve">    6 000 litres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1" w:right="0" w:firstLine="0"/>
              <w:jc w:val="center"/>
            </w:pPr>
            <w:r>
              <w:rPr>
                <w:sz w:val="24"/>
                <w:lang w:val="en"/>
              </w:rPr>
              <w:t xml:space="preserve">   </w:t>
            </w:r>
          </w:p>
          <w:p w:rsidR="008F1AA2" w:rsidRDefault="00D575CF">
            <w:pPr>
              <w:spacing w:after="0" w:line="259" w:lineRule="auto"/>
              <w:ind w:left="0" w:right="0" w:firstLine="0"/>
              <w:jc w:val="center"/>
            </w:pPr>
            <w:r>
              <w:rPr>
                <w:sz w:val="24"/>
                <w:lang w:val="en"/>
              </w:rPr>
              <w:t xml:space="preserve">5 500 litres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right"/>
            </w:pPr>
            <w:r>
              <w:rPr>
                <w:sz w:val="24"/>
                <w:lang w:val="en"/>
              </w:rPr>
              <w:t xml:space="preserve">      </w:t>
            </w:r>
          </w:p>
          <w:p w:rsidR="008F1AA2" w:rsidRDefault="00D575CF">
            <w:pPr>
              <w:spacing w:after="0" w:line="259" w:lineRule="auto"/>
              <w:ind w:left="60" w:right="0" w:firstLine="0"/>
              <w:jc w:val="center"/>
            </w:pPr>
            <w:r>
              <w:rPr>
                <w:sz w:val="24"/>
                <w:lang w:val="en"/>
              </w:rPr>
              <w:t xml:space="preserve">634 litres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pPr>
            <w:r>
              <w:rPr>
                <w:sz w:val="24"/>
                <w:lang w:val="en"/>
              </w:rPr>
              <w:t xml:space="preserve"> </w:t>
            </w:r>
            <w:r>
              <w:rPr>
                <w:sz w:val="24"/>
                <w:lang w:val="en"/>
              </w:rPr>
              <w:tab/>
              <w:t xml:space="preserve">      </w:t>
            </w:r>
          </w:p>
          <w:p w:rsidR="008F1AA2" w:rsidRDefault="00D575CF">
            <w:pPr>
              <w:spacing w:after="0" w:line="259" w:lineRule="auto"/>
              <w:ind w:left="65" w:right="0" w:firstLine="0"/>
              <w:jc w:val="center"/>
            </w:pPr>
            <w:r>
              <w:rPr>
                <w:sz w:val="24"/>
                <w:lang w:val="en"/>
              </w:rPr>
              <w:t xml:space="preserve">591 litres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left"/>
            </w:pPr>
            <w:r>
              <w:rPr>
                <w:sz w:val="24"/>
                <w:lang w:val="en"/>
              </w:rPr>
              <w:t xml:space="preserve"> </w:t>
            </w:r>
            <w:r>
              <w:rPr>
                <w:sz w:val="24"/>
                <w:lang w:val="en"/>
              </w:rPr>
              <w:tab/>
              <w:t xml:space="preserve">    </w:t>
            </w:r>
          </w:p>
          <w:p w:rsidR="008F1AA2" w:rsidRDefault="00D575CF">
            <w:pPr>
              <w:spacing w:after="0" w:line="259" w:lineRule="auto"/>
              <w:ind w:left="0" w:right="0" w:firstLine="0"/>
              <w:jc w:val="center"/>
            </w:pPr>
            <w:r>
              <w:rPr>
                <w:sz w:val="24"/>
                <w:lang w:val="en"/>
              </w:rPr>
              <w:t xml:space="preserve">5 300 litres </w:t>
            </w:r>
          </w:p>
        </w:tc>
      </w:tr>
      <w:tr w:rsidR="008F1AA2">
        <w:trPr>
          <w:trHeight w:val="2498"/>
        </w:trPr>
        <w:tc>
          <w:tcPr>
            <w:tcW w:w="124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5" w:right="0" w:firstLine="0"/>
              <w:jc w:val="center"/>
            </w:pPr>
            <w:r>
              <w:rPr>
                <w:b/>
                <w:bCs/>
                <w:sz w:val="24"/>
                <w:lang w:val="en"/>
              </w:rPr>
              <w:t xml:space="preserve">C </w:t>
            </w:r>
          </w:p>
        </w:tc>
        <w:tc>
          <w:tcPr>
            <w:tcW w:w="1739" w:type="dxa"/>
            <w:tcBorders>
              <w:top w:val="single" w:sz="4" w:space="0" w:color="000000"/>
              <w:left w:val="single" w:sz="4" w:space="0" w:color="000000"/>
              <w:bottom w:val="single" w:sz="4" w:space="0" w:color="000000"/>
              <w:right w:val="single" w:sz="4" w:space="0" w:color="000000"/>
            </w:tcBorders>
          </w:tcPr>
          <w:p w:rsidR="008F1AA2" w:rsidRDefault="00D575CF">
            <w:pPr>
              <w:spacing w:after="2" w:line="238" w:lineRule="auto"/>
              <w:ind w:left="110" w:right="0" w:firstLine="0"/>
              <w:jc w:val="left"/>
            </w:pPr>
            <w:r>
              <w:rPr>
                <w:sz w:val="24"/>
                <w:lang w:val="en"/>
              </w:rPr>
              <w:t xml:space="preserve">Estimated minimum number </w:t>
            </w:r>
          </w:p>
          <w:p w:rsidR="008F1AA2" w:rsidRDefault="00D575CF">
            <w:pPr>
              <w:spacing w:after="0" w:line="259" w:lineRule="auto"/>
              <w:ind w:left="110" w:right="0" w:firstLine="0"/>
              <w:jc w:val="left"/>
            </w:pPr>
            <w:r>
              <w:rPr>
                <w:sz w:val="24"/>
                <w:lang w:val="en"/>
              </w:rPr>
              <w:t xml:space="preserve">of annual shipments required for actual cold chain capacity  </w:t>
            </w:r>
          </w:p>
        </w:tc>
        <w:tc>
          <w:tcPr>
            <w:tcW w:w="269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i/>
                <w:iCs/>
                <w:sz w:val="24"/>
                <w:lang w:val="en"/>
              </w:rPr>
              <w:t xml:space="preserve">A/B </w:t>
            </w:r>
          </w:p>
        </w:tc>
        <w:tc>
          <w:tcPr>
            <w:tcW w:w="12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5" w:right="0" w:firstLine="0"/>
              <w:jc w:val="center"/>
            </w:pPr>
            <w:r>
              <w:rPr>
                <w:sz w:val="24"/>
                <w:lang w:val="en"/>
              </w:rPr>
              <w:t xml:space="preserve">0.61 </w:t>
            </w:r>
          </w:p>
        </w:tc>
        <w:tc>
          <w:tcPr>
            <w:tcW w:w="10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6" w:right="0" w:firstLine="0"/>
              <w:jc w:val="center"/>
            </w:pPr>
            <w:r>
              <w:rPr>
                <w:sz w:val="24"/>
                <w:lang w:val="en"/>
              </w:rPr>
              <w:t xml:space="preserve">0.80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74" w:right="0" w:firstLine="0"/>
              <w:jc w:val="left"/>
            </w:pPr>
            <w:r>
              <w:rPr>
                <w:sz w:val="24"/>
                <w:lang w:val="en"/>
              </w:rPr>
              <w:t xml:space="preserve">0.88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69" w:right="0" w:firstLine="0"/>
              <w:jc w:val="left"/>
            </w:pPr>
            <w:r>
              <w:rPr>
                <w:sz w:val="24"/>
                <w:lang w:val="en"/>
              </w:rPr>
              <w:t xml:space="preserve">4.90 </w:t>
            </w:r>
          </w:p>
        </w:tc>
        <w:tc>
          <w:tcPr>
            <w:tcW w:w="75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74" w:right="0" w:firstLine="0"/>
              <w:jc w:val="left"/>
            </w:pPr>
            <w:r>
              <w:rPr>
                <w:sz w:val="24"/>
                <w:lang w:val="en"/>
              </w:rPr>
              <w:t xml:space="preserve">7.29 </w:t>
            </w:r>
          </w:p>
        </w:tc>
        <w:tc>
          <w:tcPr>
            <w:tcW w:w="75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69" w:right="0" w:firstLine="0"/>
              <w:jc w:val="left"/>
            </w:pPr>
            <w:r>
              <w:rPr>
                <w:sz w:val="24"/>
                <w:lang w:val="en"/>
              </w:rPr>
              <w:t xml:space="preserve">0.69 </w:t>
            </w:r>
          </w:p>
        </w:tc>
      </w:tr>
      <w:tr w:rsidR="008F1AA2">
        <w:trPr>
          <w:trHeight w:val="833"/>
        </w:trPr>
        <w:tc>
          <w:tcPr>
            <w:tcW w:w="124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5" w:right="0" w:firstLine="0"/>
              <w:jc w:val="center"/>
            </w:pPr>
            <w:r>
              <w:rPr>
                <w:b/>
                <w:bCs/>
                <w:sz w:val="24"/>
                <w:lang w:val="en"/>
              </w:rPr>
              <w:t xml:space="preserve">D </w:t>
            </w:r>
          </w:p>
        </w:tc>
        <w:tc>
          <w:tcPr>
            <w:tcW w:w="173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0" w:right="0" w:firstLine="0"/>
              <w:jc w:val="left"/>
            </w:pPr>
            <w:r>
              <w:rPr>
                <w:sz w:val="24"/>
                <w:lang w:val="en"/>
              </w:rPr>
              <w:t xml:space="preserve">Annual number of shipments </w:t>
            </w:r>
          </w:p>
        </w:tc>
        <w:tc>
          <w:tcPr>
            <w:tcW w:w="26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center"/>
            </w:pPr>
            <w:r>
              <w:rPr>
                <w:i/>
                <w:iCs/>
                <w:sz w:val="24"/>
                <w:lang w:val="en"/>
              </w:rPr>
              <w:t xml:space="preserve">Based on the national vaccine distribution plan </w:t>
            </w:r>
          </w:p>
        </w:tc>
        <w:tc>
          <w:tcPr>
            <w:tcW w:w="1233"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1" w:right="0" w:firstLine="0"/>
              <w:jc w:val="center"/>
            </w:pPr>
            <w:r>
              <w:rPr>
                <w:sz w:val="24"/>
                <w:lang w:val="en"/>
              </w:rPr>
              <w:t xml:space="preserve">4 </w:t>
            </w:r>
          </w:p>
        </w:tc>
        <w:tc>
          <w:tcPr>
            <w:tcW w:w="1033"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2" w:right="0" w:firstLine="0"/>
              <w:jc w:val="center"/>
            </w:pPr>
            <w:r>
              <w:rPr>
                <w:sz w:val="24"/>
                <w:lang w:val="en"/>
              </w:rPr>
              <w:t xml:space="preserve">4 </w:t>
            </w:r>
          </w:p>
        </w:tc>
        <w:tc>
          <w:tcPr>
            <w:tcW w:w="759"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6" w:right="0" w:firstLine="0"/>
              <w:jc w:val="center"/>
            </w:pPr>
            <w:r>
              <w:rPr>
                <w:sz w:val="24"/>
                <w:lang w:val="en"/>
              </w:rPr>
              <w:t xml:space="preserve">4 </w:t>
            </w:r>
          </w:p>
        </w:tc>
        <w:tc>
          <w:tcPr>
            <w:tcW w:w="754"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2" w:right="0" w:firstLine="0"/>
              <w:jc w:val="center"/>
            </w:pPr>
            <w:r>
              <w:rPr>
                <w:sz w:val="24"/>
                <w:lang w:val="en"/>
              </w:rPr>
              <w:t xml:space="preserve">6 </w:t>
            </w:r>
          </w:p>
        </w:tc>
        <w:tc>
          <w:tcPr>
            <w:tcW w:w="759"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7" w:right="0" w:firstLine="0"/>
              <w:jc w:val="center"/>
            </w:pPr>
            <w:r>
              <w:rPr>
                <w:sz w:val="24"/>
                <w:lang w:val="en"/>
              </w:rPr>
              <w:t xml:space="preserve">6 </w:t>
            </w:r>
          </w:p>
        </w:tc>
        <w:tc>
          <w:tcPr>
            <w:tcW w:w="754" w:type="dxa"/>
            <w:tcBorders>
              <w:top w:val="single" w:sz="4" w:space="0" w:color="000000"/>
              <w:left w:val="single" w:sz="4" w:space="0" w:color="000000"/>
              <w:bottom w:val="single" w:sz="4" w:space="0" w:color="000000"/>
              <w:right w:val="single" w:sz="4" w:space="0" w:color="000000"/>
            </w:tcBorders>
            <w:shd w:val="clear" w:color="auto" w:fill="FFFF99"/>
            <w:vAlign w:val="center"/>
          </w:tcPr>
          <w:p w:rsidR="008F1AA2" w:rsidRDefault="00D575CF">
            <w:pPr>
              <w:spacing w:after="0" w:line="259" w:lineRule="auto"/>
              <w:ind w:left="11" w:right="0" w:firstLine="0"/>
              <w:jc w:val="center"/>
            </w:pPr>
            <w:r>
              <w:rPr>
                <w:sz w:val="24"/>
                <w:lang w:val="en"/>
              </w:rPr>
              <w:t xml:space="preserve">4 </w:t>
            </w:r>
          </w:p>
        </w:tc>
      </w:tr>
      <w:tr w:rsidR="008F1AA2">
        <w:trPr>
          <w:trHeight w:val="842"/>
        </w:trPr>
        <w:tc>
          <w:tcPr>
            <w:tcW w:w="124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 w:right="0" w:firstLine="0"/>
              <w:jc w:val="center"/>
            </w:pPr>
            <w:r>
              <w:rPr>
                <w:b/>
                <w:bCs/>
                <w:sz w:val="24"/>
                <w:lang w:val="en"/>
              </w:rPr>
              <w:t xml:space="preserve">E </w:t>
            </w:r>
          </w:p>
        </w:tc>
        <w:tc>
          <w:tcPr>
            <w:tcW w:w="173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0" w:right="0" w:firstLine="0"/>
              <w:jc w:val="left"/>
            </w:pPr>
            <w:r>
              <w:rPr>
                <w:sz w:val="24"/>
                <w:lang w:val="en"/>
              </w:rPr>
              <w:t xml:space="preserve">Difference (where applicable) </w:t>
            </w:r>
          </w:p>
        </w:tc>
        <w:tc>
          <w:tcPr>
            <w:tcW w:w="269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73" w:right="8" w:firstLine="0"/>
              <w:jc w:val="center"/>
            </w:pPr>
            <w:r>
              <w:rPr>
                <w:i/>
                <w:iCs/>
                <w:sz w:val="24"/>
                <w:lang w:val="en"/>
              </w:rPr>
              <w:t xml:space="preserve">((A*(1/D+Reserve/12) - B) </w:t>
            </w:r>
          </w:p>
        </w:tc>
        <w:tc>
          <w:tcPr>
            <w:tcW w:w="12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b/>
                <w:bCs/>
                <w:color w:val="0000FF"/>
                <w:sz w:val="24"/>
                <w:lang w:val="en"/>
              </w:rPr>
              <w:t>-</w:t>
            </w:r>
          </w:p>
          <w:p w:rsidR="008F1AA2" w:rsidRDefault="00D575CF">
            <w:pPr>
              <w:spacing w:after="0" w:line="259" w:lineRule="auto"/>
              <w:ind w:left="106" w:right="0" w:firstLine="0"/>
            </w:pPr>
            <w:r>
              <w:rPr>
                <w:b/>
                <w:bCs/>
                <w:color w:val="0000FF"/>
                <w:sz w:val="24"/>
                <w:lang w:val="en"/>
              </w:rPr>
              <w:t xml:space="preserve">3726.2868 </w:t>
            </w:r>
          </w:p>
        </w:tc>
        <w:tc>
          <w:tcPr>
            <w:tcW w:w="10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2" w:right="0" w:firstLine="0"/>
              <w:jc w:val="left"/>
            </w:pPr>
            <w:r>
              <w:rPr>
                <w:b/>
                <w:bCs/>
                <w:color w:val="0000FF"/>
                <w:sz w:val="24"/>
                <w:lang w:val="en"/>
              </w:rPr>
              <w:t xml:space="preserve">   3 989 litres </w:t>
            </w:r>
          </w:p>
        </w:tc>
        <w:tc>
          <w:tcPr>
            <w:tcW w:w="75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91" w:right="0" w:firstLine="0"/>
              <w:jc w:val="center"/>
            </w:pPr>
            <w:r>
              <w:rPr>
                <w:b/>
                <w:bCs/>
                <w:color w:val="0000FF"/>
                <w:sz w:val="24"/>
                <w:lang w:val="en"/>
              </w:rPr>
              <w:t xml:space="preserve">   </w:t>
            </w:r>
          </w:p>
          <w:p w:rsidR="008F1AA2" w:rsidRDefault="00D575CF">
            <w:pPr>
              <w:spacing w:after="0" w:line="259" w:lineRule="auto"/>
              <w:ind w:left="0" w:right="0" w:firstLine="0"/>
              <w:jc w:val="center"/>
            </w:pPr>
            <w:r>
              <w:rPr>
                <w:b/>
                <w:bCs/>
                <w:color w:val="0000FF"/>
                <w:sz w:val="24"/>
                <w:lang w:val="en"/>
              </w:rPr>
              <w:t xml:space="preserve">3 485 litres </w:t>
            </w:r>
          </w:p>
        </w:tc>
        <w:tc>
          <w:tcPr>
            <w:tcW w:w="75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76" w:right="0" w:firstLine="0"/>
              <w:jc w:val="left"/>
            </w:pPr>
            <w:r>
              <w:rPr>
                <w:b/>
                <w:bCs/>
                <w:color w:val="FF0000"/>
                <w:sz w:val="24"/>
                <w:lang w:val="en"/>
              </w:rPr>
              <w:t xml:space="preserve">     </w:t>
            </w:r>
          </w:p>
          <w:p w:rsidR="008F1AA2" w:rsidRDefault="00D575CF">
            <w:pPr>
              <w:spacing w:after="0" w:line="259" w:lineRule="auto"/>
              <w:ind w:left="37" w:right="0" w:firstLine="0"/>
              <w:jc w:val="center"/>
            </w:pPr>
            <w:r>
              <w:rPr>
                <w:b/>
                <w:bCs/>
                <w:color w:val="FF0000"/>
                <w:sz w:val="24"/>
                <w:lang w:val="en"/>
              </w:rPr>
              <w:t xml:space="preserve">143 litres </w:t>
            </w:r>
          </w:p>
        </w:tc>
        <w:tc>
          <w:tcPr>
            <w:tcW w:w="75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81" w:right="0" w:firstLine="0"/>
              <w:jc w:val="left"/>
            </w:pPr>
            <w:r>
              <w:rPr>
                <w:b/>
                <w:bCs/>
                <w:color w:val="FF0000"/>
                <w:sz w:val="24"/>
                <w:lang w:val="en"/>
              </w:rPr>
              <w:t xml:space="preserve">     </w:t>
            </w:r>
          </w:p>
          <w:p w:rsidR="008F1AA2" w:rsidRDefault="00D575CF">
            <w:pPr>
              <w:spacing w:after="0" w:line="259" w:lineRule="auto"/>
              <w:ind w:left="42" w:right="0" w:firstLine="0"/>
              <w:jc w:val="center"/>
            </w:pPr>
            <w:r>
              <w:rPr>
                <w:b/>
                <w:bCs/>
                <w:color w:val="FF0000"/>
                <w:sz w:val="24"/>
                <w:lang w:val="en"/>
              </w:rPr>
              <w:t xml:space="preserve">486 litres </w:t>
            </w:r>
          </w:p>
        </w:tc>
        <w:tc>
          <w:tcPr>
            <w:tcW w:w="75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29" w:right="0" w:firstLine="0"/>
              <w:jc w:val="center"/>
            </w:pPr>
            <w:r>
              <w:rPr>
                <w:b/>
                <w:bCs/>
                <w:color w:val="0000FF"/>
                <w:sz w:val="24"/>
                <w:lang w:val="en"/>
              </w:rPr>
              <w:t xml:space="preserve">  </w:t>
            </w:r>
          </w:p>
          <w:p w:rsidR="008F1AA2" w:rsidRDefault="00D575CF">
            <w:pPr>
              <w:spacing w:after="0" w:line="259" w:lineRule="auto"/>
              <w:ind w:left="0" w:right="0" w:firstLine="0"/>
              <w:jc w:val="center"/>
            </w:pPr>
            <w:r>
              <w:rPr>
                <w:b/>
                <w:bCs/>
                <w:color w:val="0000FF"/>
                <w:sz w:val="24"/>
                <w:lang w:val="en"/>
              </w:rPr>
              <w:t xml:space="preserve">3 781 litres </w:t>
            </w:r>
          </w:p>
        </w:tc>
      </w:tr>
    </w:tbl>
    <w:p w:rsidR="008F1AA2" w:rsidRDefault="00D575CF">
      <w:pPr>
        <w:spacing w:after="261" w:line="259" w:lineRule="auto"/>
        <w:ind w:left="1791" w:right="0" w:firstLine="0"/>
        <w:jc w:val="left"/>
      </w:pPr>
      <w:r>
        <w:rPr>
          <w:sz w:val="24"/>
          <w:lang w:val="en"/>
        </w:rPr>
        <w:t xml:space="preserve"> </w:t>
      </w:r>
    </w:p>
    <w:p w:rsidR="008F1AA2" w:rsidRDefault="00D575CF">
      <w:pPr>
        <w:ind w:left="1224" w:firstLine="567"/>
      </w:pPr>
      <w:r>
        <w:rPr>
          <w:lang w:val="en"/>
        </w:rPr>
        <w:t xml:space="preserve">At the level of the departments (districts), no warehouse has a deficit for a quarterly supply. The majority of municipalities have sufficient capacity to maintain the full vaccine requirements of their health areas and to freeze accumulators. </w:t>
      </w:r>
    </w:p>
    <w:p w:rsidR="008F1AA2" w:rsidRDefault="00D575CF">
      <w:pPr>
        <w:spacing w:after="207"/>
        <w:ind w:left="1224" w:firstLine="567"/>
      </w:pPr>
      <w:r>
        <w:rPr>
          <w:lang w:val="en"/>
        </w:rPr>
        <w:t xml:space="preserve">The supply and storage chain of vaccines and vaccine consumables is modeled on the health pyramid and comprises three levels: the central level (Ministry), the intermediate level (department) and the peripheral level.   The central level and four of the six departmental repositories are equipped with cold rooms. The other facilities use refrigerators and freezers for the storage of vaccines. The vaccine supply system is well defined and complied with throughout </w:t>
      </w:r>
      <w:r>
        <w:rPr>
          <w:lang w:val="en"/>
        </w:rPr>
        <w:lastRenderedPageBreak/>
        <w:t xml:space="preserve">the country (ordering period and storage level compliance). Inventory management of vaccines and consumables is computerised (SMT tool) up to intermediate level. However, the bases are not updated whenever products are moved. Syringes used for vaccination and healthcare are destroyed by incineration. In terms of logistics, efforts remain to be made in terms of equipment maintenance, the development of a cold chain and rolling stock depreciation plan and the development of standard operating procedures (SOPs) for logistics.  </w:t>
      </w:r>
    </w:p>
    <w:p w:rsidR="008F1AA2" w:rsidRDefault="00D575CF">
      <w:pPr>
        <w:spacing w:after="266" w:line="259" w:lineRule="auto"/>
        <w:ind w:left="1224" w:right="0" w:firstLine="0"/>
        <w:jc w:val="left"/>
      </w:pPr>
      <w:r>
        <w:rPr>
          <w:lang w:val="en"/>
        </w:rPr>
        <w:t xml:space="preserve"> </w:t>
      </w:r>
    </w:p>
    <w:p w:rsidR="008F1AA2" w:rsidRDefault="00D575CF">
      <w:pPr>
        <w:pStyle w:val="Heading7"/>
        <w:spacing w:after="216"/>
      </w:pPr>
      <w:r>
        <w:rPr>
          <w:bCs/>
          <w:lang w:val="en"/>
        </w:rPr>
        <w:t xml:space="preserve">2.3.4. Communication </w:t>
      </w:r>
    </w:p>
    <w:p w:rsidR="008F1AA2" w:rsidRDefault="00D575CF">
      <w:pPr>
        <w:spacing w:after="353"/>
        <w:ind w:left="1234"/>
      </w:pPr>
      <w:r>
        <w:rPr>
          <w:lang w:val="en"/>
        </w:rPr>
        <w:t xml:space="preserve">Communication supporting the EPI employs the following main strategies:  </w:t>
      </w:r>
    </w:p>
    <w:p w:rsidR="008F1AA2" w:rsidRDefault="00D575CF">
      <w:pPr>
        <w:numPr>
          <w:ilvl w:val="0"/>
          <w:numId w:val="11"/>
        </w:numPr>
        <w:spacing w:after="17"/>
        <w:ind w:hanging="360"/>
      </w:pPr>
      <w:r>
        <w:rPr>
          <w:lang w:val="en"/>
        </w:rPr>
        <w:t xml:space="preserve">advocacy,  </w:t>
      </w:r>
    </w:p>
    <w:p w:rsidR="008F1AA2" w:rsidRDefault="00D575CF">
      <w:pPr>
        <w:numPr>
          <w:ilvl w:val="0"/>
          <w:numId w:val="11"/>
        </w:numPr>
        <w:spacing w:after="12"/>
        <w:ind w:hanging="360"/>
      </w:pPr>
      <w:r>
        <w:rPr>
          <w:lang w:val="en"/>
        </w:rPr>
        <w:t xml:space="preserve">social mobilisation,  </w:t>
      </w:r>
    </w:p>
    <w:p w:rsidR="008F1AA2" w:rsidRDefault="00D575CF">
      <w:pPr>
        <w:numPr>
          <w:ilvl w:val="0"/>
          <w:numId w:val="11"/>
        </w:numPr>
        <w:spacing w:after="344"/>
        <w:ind w:hanging="360"/>
      </w:pPr>
      <w:r>
        <w:rPr>
          <w:lang w:val="en"/>
        </w:rPr>
        <w:t xml:space="preserve">communication for development (C4D). </w:t>
      </w:r>
    </w:p>
    <w:p w:rsidR="008F1AA2" w:rsidRDefault="00D575CF">
      <w:pPr>
        <w:ind w:left="1234"/>
      </w:pPr>
      <w:r>
        <w:rPr>
          <w:lang w:val="en"/>
        </w:rPr>
        <w:t xml:space="preserve">The external EPI 2014 review revealed several shortcomings in the implementation of EPI development communication activities. Among these weaknesses are: </w:t>
      </w:r>
    </w:p>
    <w:p w:rsidR="008F1AA2" w:rsidRDefault="00D575CF">
      <w:pPr>
        <w:numPr>
          <w:ilvl w:val="1"/>
          <w:numId w:val="11"/>
        </w:numPr>
        <w:spacing w:after="10"/>
        <w:ind w:hanging="360"/>
      </w:pPr>
      <w:r>
        <w:rPr>
          <w:lang w:val="en"/>
        </w:rPr>
        <w:t xml:space="preserve">Lack of communication plan for the routine EPI at all levels; </w:t>
      </w:r>
    </w:p>
    <w:p w:rsidR="008F1AA2" w:rsidRDefault="00D575CF">
      <w:pPr>
        <w:numPr>
          <w:ilvl w:val="1"/>
          <w:numId w:val="11"/>
        </w:numPr>
        <w:spacing w:after="10"/>
        <w:ind w:hanging="360"/>
      </w:pPr>
      <w:r>
        <w:rPr>
          <w:lang w:val="en"/>
        </w:rPr>
        <w:t xml:space="preserve">lack of financial means to fund EPI communication activities (through lack of a perennial contract with the media for routine vaccination); </w:t>
      </w:r>
    </w:p>
    <w:p w:rsidR="008F1AA2" w:rsidRDefault="00D575CF">
      <w:pPr>
        <w:numPr>
          <w:ilvl w:val="1"/>
          <w:numId w:val="11"/>
        </w:numPr>
        <w:spacing w:after="18"/>
        <w:ind w:hanging="360"/>
      </w:pPr>
      <w:r>
        <w:rPr>
          <w:lang w:val="en"/>
        </w:rPr>
        <w:t xml:space="preserve">a lacking involvement of leaders in EP activities;  </w:t>
      </w:r>
    </w:p>
    <w:p w:rsidR="008F1AA2" w:rsidRDefault="00D575CF">
      <w:pPr>
        <w:numPr>
          <w:ilvl w:val="1"/>
          <w:numId w:val="11"/>
        </w:numPr>
        <w:spacing w:after="262" w:line="259" w:lineRule="auto"/>
        <w:ind w:hanging="360"/>
      </w:pPr>
      <w:r>
        <w:rPr>
          <w:lang w:val="en"/>
        </w:rPr>
        <w:t xml:space="preserve">a lacking involvement of NGOs in raising awareness on EPI; </w:t>
      </w:r>
    </w:p>
    <w:p w:rsidR="008F1AA2" w:rsidRDefault="00D575CF">
      <w:pPr>
        <w:spacing w:after="62"/>
        <w:ind w:left="1234"/>
      </w:pPr>
      <w:r>
        <w:rPr>
          <w:lang w:val="en"/>
        </w:rPr>
        <w:t xml:space="preserve">To counter these shortcomings, a routine vaccine communication plan is being drawn up with the financial and technical support of UNICEF.  </w:t>
      </w:r>
    </w:p>
    <w:p w:rsidR="008F1AA2" w:rsidRDefault="00D575CF">
      <w:pPr>
        <w:spacing w:after="276" w:line="259" w:lineRule="auto"/>
        <w:ind w:left="1224" w:right="0" w:firstLine="0"/>
        <w:jc w:val="left"/>
      </w:pPr>
      <w:r>
        <w:rPr>
          <w:b/>
          <w:bCs/>
          <w:sz w:val="26"/>
          <w:lang w:val="en"/>
        </w:rPr>
        <w:t xml:space="preserve"> </w:t>
      </w:r>
    </w:p>
    <w:p w:rsidR="008F1AA2" w:rsidRDefault="00D575CF">
      <w:pPr>
        <w:pStyle w:val="Heading7"/>
      </w:pPr>
      <w:r>
        <w:rPr>
          <w:bCs/>
          <w:lang w:val="en"/>
        </w:rPr>
        <w:t xml:space="preserve">2.3.5. Data management </w:t>
      </w:r>
    </w:p>
    <w:p w:rsidR="008F1AA2" w:rsidRDefault="00D575CF">
      <w:pPr>
        <w:ind w:left="1234"/>
      </w:pPr>
      <w:r>
        <w:rPr>
          <w:lang w:val="en"/>
        </w:rPr>
        <w:t xml:space="preserve">EPI data is collected at all vaccination units using SNIGS media, and is sent to the Agency at a specific frequency. There are still problems relating to promptness and data quality. </w:t>
      </w:r>
    </w:p>
    <w:p w:rsidR="008F1AA2" w:rsidRDefault="00D575CF">
      <w:pPr>
        <w:ind w:left="1234"/>
      </w:pPr>
      <w:r>
        <w:rPr>
          <w:lang w:val="en"/>
        </w:rPr>
        <w:t xml:space="preserve">This is why Benin is planning to draw up a plan to improve the quality of data for February 2017. </w:t>
      </w:r>
    </w:p>
    <w:p w:rsidR="008F1AA2" w:rsidRDefault="00D575CF">
      <w:pPr>
        <w:pStyle w:val="Heading7"/>
      </w:pPr>
      <w:r>
        <w:rPr>
          <w:bCs/>
          <w:lang w:val="en"/>
        </w:rPr>
        <w:lastRenderedPageBreak/>
        <w:t xml:space="preserve">2.3.6. Human resources </w:t>
      </w:r>
    </w:p>
    <w:p w:rsidR="008F1AA2" w:rsidRDefault="00D575CF">
      <w:pPr>
        <w:spacing w:after="255" w:line="280" w:lineRule="auto"/>
        <w:ind w:left="1219" w:right="52"/>
      </w:pPr>
      <w:r>
        <w:rPr>
          <w:sz w:val="26"/>
          <w:lang w:val="en"/>
        </w:rPr>
        <w:t xml:space="preserve">At the Ministerial level, the EPI has its own staff for the ANV-SNP. At intermediary and peripheral level, EPI activities are integrated into the MPA and rely on the human resources available.  </w:t>
      </w:r>
    </w:p>
    <w:p w:rsidR="008F1AA2" w:rsidRDefault="00D575CF">
      <w:pPr>
        <w:pStyle w:val="Heading7"/>
        <w:spacing w:after="102"/>
      </w:pPr>
      <w:r>
        <w:rPr>
          <w:bCs/>
          <w:lang w:val="en"/>
        </w:rPr>
        <w:t xml:space="preserve">2.3.7. Funding  </w:t>
      </w:r>
    </w:p>
    <w:p w:rsidR="008F1AA2" w:rsidRDefault="00D575CF">
      <w:pPr>
        <w:spacing w:after="255" w:line="280" w:lineRule="auto"/>
        <w:ind w:left="1219" w:right="52"/>
      </w:pPr>
      <w:r>
        <w:rPr>
          <w:sz w:val="26"/>
          <w:lang w:val="en"/>
        </w:rPr>
        <w:t xml:space="preserve">In the context of the initiative for independent immunisation, Benin has been purchasing all traditional vaccines (BCG, OPV, VAT, DTP-HepB-Hib, MCV, YF) since 1996 and contributes to the acquisition of new vaccines and under-utilised vaccines with co-funding from GAVI. Based on the development in EPI vaccine funding from 2012 to 2015, Benin remains strongly dependent on GAVI subsidies (approximately 90%) for the provision of under-utilised vaccines, or new vaccines.  </w:t>
      </w:r>
    </w:p>
    <w:p w:rsidR="008F1AA2" w:rsidRDefault="00D575CF">
      <w:pPr>
        <w:spacing w:after="255" w:line="280" w:lineRule="auto"/>
        <w:ind w:left="1219" w:right="52"/>
      </w:pPr>
      <w:r>
        <w:rPr>
          <w:sz w:val="26"/>
          <w:lang w:val="en"/>
        </w:rPr>
        <w:t xml:space="preserve">For 2015, the total cost of routine EPI and additional immunisation activities, chain cold and logistics amounted to 3,745,884,619 CFA francs, including 1,776,922,000 CFA francs financed by GAVI, 914,111,000 francs CFA by other partners and 1,054,851,619 by the Government of Benin. </w:t>
      </w:r>
    </w:p>
    <w:p w:rsidR="008F1AA2" w:rsidRDefault="00D575CF">
      <w:pPr>
        <w:pStyle w:val="Heading6"/>
        <w:spacing w:after="250"/>
      </w:pPr>
      <w:r>
        <w:rPr>
          <w:bCs/>
          <w:lang w:val="en"/>
        </w:rPr>
        <w:t xml:space="preserve">2.4. EPI Performance   </w:t>
      </w:r>
    </w:p>
    <w:p w:rsidR="008F1AA2" w:rsidRDefault="00D575CF">
      <w:pPr>
        <w:pStyle w:val="Heading7"/>
      </w:pPr>
      <w:r>
        <w:rPr>
          <w:bCs/>
          <w:lang w:val="en"/>
        </w:rPr>
        <w:t xml:space="preserve">2.4.1. Vaccination coverage  </w:t>
      </w:r>
    </w:p>
    <w:p w:rsidR="0095581E" w:rsidRDefault="00D575CF" w:rsidP="0095581E">
      <w:pPr>
        <w:spacing w:after="201"/>
        <w:ind w:left="1234"/>
        <w:rPr>
          <w:lang w:val="en"/>
        </w:rPr>
      </w:pPr>
      <w:r>
        <w:rPr>
          <w:lang w:val="en"/>
        </w:rPr>
        <w:t xml:space="preserve">The evolution of antigen-based administrative vaccination coverage is presented in the graph below:   </w:t>
      </w:r>
    </w:p>
    <w:p w:rsidR="0095581E" w:rsidRPr="0095581E" w:rsidRDefault="0095581E" w:rsidP="0095581E">
      <w:pPr>
        <w:spacing w:after="201"/>
        <w:ind w:left="1234"/>
        <w:rPr>
          <w:sz w:val="2"/>
          <w:szCs w:val="2"/>
          <w:lang w:val="en"/>
        </w:rPr>
      </w:pPr>
    </w:p>
    <w:p w:rsidR="008F1AA2" w:rsidRDefault="00D575CF">
      <w:pPr>
        <w:spacing w:after="204" w:line="259" w:lineRule="auto"/>
        <w:ind w:left="0" w:right="0" w:firstLine="0"/>
        <w:jc w:val="right"/>
      </w:pPr>
      <w:r>
        <w:rPr>
          <w:noProof/>
        </w:rPr>
        <w:drawing>
          <wp:inline distT="0" distB="0" distL="0" distR="0">
            <wp:extent cx="5867400" cy="2258696"/>
            <wp:effectExtent l="0" t="0" r="0" b="0"/>
            <wp:docPr id="3986" name="Picture 3986"/>
            <wp:cNvGraphicFramePr/>
            <a:graphic xmlns:a="http://schemas.openxmlformats.org/drawingml/2006/main">
              <a:graphicData uri="http://schemas.openxmlformats.org/drawingml/2006/picture">
                <pic:pic xmlns:pic="http://schemas.openxmlformats.org/drawingml/2006/picture">
                  <pic:nvPicPr>
                    <pic:cNvPr id="3986" name="Picture 3986"/>
                    <pic:cNvPicPr/>
                  </pic:nvPicPr>
                  <pic:blipFill>
                    <a:blip r:embed="rId17"/>
                    <a:stretch>
                      <a:fillRect/>
                    </a:stretch>
                  </pic:blipFill>
                  <pic:spPr>
                    <a:xfrm>
                      <a:off x="0" y="0"/>
                      <a:ext cx="5867400" cy="2258696"/>
                    </a:xfrm>
                    <a:prstGeom prst="rect">
                      <a:avLst/>
                    </a:prstGeom>
                  </pic:spPr>
                </pic:pic>
              </a:graphicData>
            </a:graphic>
          </wp:inline>
        </w:drawing>
      </w:r>
      <w:r>
        <w:rPr>
          <w:b/>
          <w:bCs/>
          <w:sz w:val="24"/>
          <w:lang w:val="en"/>
        </w:rPr>
        <w:t xml:space="preserve"> </w:t>
      </w:r>
    </w:p>
    <w:p w:rsidR="008F1AA2" w:rsidRDefault="00D575CF">
      <w:pPr>
        <w:spacing w:after="252" w:line="259" w:lineRule="auto"/>
        <w:ind w:left="1234" w:right="0"/>
        <w:jc w:val="left"/>
      </w:pPr>
      <w:r>
        <w:rPr>
          <w:b/>
          <w:bCs/>
          <w:sz w:val="24"/>
          <w:lang w:val="en"/>
        </w:rPr>
        <w:t xml:space="preserve">Source: ANV-SSP </w:t>
      </w:r>
    </w:p>
    <w:p w:rsidR="008F1AA2" w:rsidRDefault="00D575CF">
      <w:pPr>
        <w:spacing w:after="11" w:line="249" w:lineRule="auto"/>
        <w:ind w:left="1234" w:right="0"/>
        <w:jc w:val="left"/>
      </w:pPr>
      <w:r>
        <w:rPr>
          <w:rFonts w:ascii="Arial" w:eastAsia="Arial" w:hAnsi="Arial" w:cs="Arial"/>
          <w:b/>
          <w:bCs/>
          <w:sz w:val="24"/>
          <w:u w:val="single"/>
          <w:lang w:val="en"/>
        </w:rPr>
        <w:t>Figure 2</w:t>
      </w:r>
      <w:r>
        <w:rPr>
          <w:rFonts w:ascii="Arial" w:eastAsia="Arial" w:hAnsi="Arial" w:cs="Arial"/>
          <w:b/>
          <w:bCs/>
          <w:sz w:val="24"/>
          <w:lang w:val="en"/>
        </w:rPr>
        <w:t xml:space="preserve">: Development of vaccination coverage from 1990 to 2015 in Benin </w:t>
      </w:r>
    </w:p>
    <w:p w:rsidR="008F1AA2" w:rsidRDefault="00D575CF">
      <w:pPr>
        <w:spacing w:after="0" w:line="259" w:lineRule="auto"/>
        <w:ind w:left="1224" w:right="0" w:firstLine="0"/>
        <w:jc w:val="left"/>
      </w:pPr>
      <w:r>
        <w:rPr>
          <w:sz w:val="24"/>
          <w:lang w:val="en"/>
        </w:rPr>
        <w:t xml:space="preserve"> </w:t>
      </w:r>
    </w:p>
    <w:p w:rsidR="008F1AA2" w:rsidRDefault="00D575CF">
      <w:pPr>
        <w:ind w:left="1234"/>
      </w:pPr>
      <w:r>
        <w:rPr>
          <w:lang w:val="en"/>
        </w:rPr>
        <w:t xml:space="preserve">Whatever the antigen in question, vaccination coverage has remained relatively stable over the past ten years.  </w:t>
      </w:r>
    </w:p>
    <w:p w:rsidR="008F1AA2" w:rsidRDefault="00D575CF">
      <w:pPr>
        <w:ind w:left="1234"/>
      </w:pPr>
      <w:r>
        <w:rPr>
          <w:lang w:val="en"/>
        </w:rPr>
        <w:lastRenderedPageBreak/>
        <w:t xml:space="preserve">Contrary to the good performance levels broadcast according to administrative data, UNICEF ​​estimates place DTP-Hib-HepB3 coverage at less than 85% (75% in 2014 and 79% in 2015).   </w:t>
      </w:r>
    </w:p>
    <w:p w:rsidR="008F1AA2" w:rsidRDefault="00D575CF">
      <w:pPr>
        <w:spacing w:after="9"/>
        <w:ind w:left="1234"/>
      </w:pPr>
      <w:r>
        <w:rPr>
          <w:lang w:val="en"/>
        </w:rPr>
        <w:t xml:space="preserve">The external EPI 2014 review revealed a BCG coverage of 98% (scarring) and showed that 76% of children were fully vaccinated. </w:t>
      </w:r>
    </w:p>
    <w:p w:rsidR="008F1AA2" w:rsidRDefault="00D575CF">
      <w:pPr>
        <w:spacing w:after="301"/>
        <w:ind w:left="1234"/>
      </w:pPr>
      <w:r>
        <w:rPr>
          <w:lang w:val="en"/>
        </w:rPr>
        <w:t xml:space="preserve">(booklet + medical history).  </w:t>
      </w:r>
    </w:p>
    <w:p w:rsidR="008F1AA2" w:rsidRDefault="00D575CF">
      <w:pPr>
        <w:ind w:left="1234"/>
      </w:pPr>
      <w:r>
        <w:rPr>
          <w:lang w:val="en"/>
        </w:rPr>
        <w:t xml:space="preserve">However, the survey also revealed efforts must be made for:  </w:t>
      </w:r>
    </w:p>
    <w:p w:rsidR="008F1AA2" w:rsidRDefault="00D575CF">
      <w:pPr>
        <w:numPr>
          <w:ilvl w:val="0"/>
          <w:numId w:val="12"/>
        </w:numPr>
        <w:spacing w:after="305"/>
        <w:ind w:hanging="361"/>
      </w:pPr>
      <w:r>
        <w:rPr>
          <w:lang w:val="en"/>
        </w:rPr>
        <w:t xml:space="preserve">the safe keeping of vaccination documents by parents,  </w:t>
      </w:r>
    </w:p>
    <w:p w:rsidR="008F1AA2" w:rsidRPr="00DF7814" w:rsidRDefault="00D575CF">
      <w:pPr>
        <w:numPr>
          <w:ilvl w:val="0"/>
          <w:numId w:val="12"/>
        </w:numPr>
        <w:spacing w:after="984"/>
        <w:ind w:hanging="361"/>
      </w:pPr>
      <w:r>
        <w:rPr>
          <w:lang w:val="en"/>
        </w:rPr>
        <w:t xml:space="preserve">compliance with the vaccination schedule (35% of valid ECV). </w:t>
      </w:r>
    </w:p>
    <w:p w:rsidR="00DF7814" w:rsidRDefault="00DF7814" w:rsidP="00DF7814">
      <w:pPr>
        <w:spacing w:after="360"/>
        <w:ind w:left="1945" w:right="0" w:firstLine="0"/>
      </w:pPr>
    </w:p>
    <w:p w:rsidR="008F1AA2" w:rsidRDefault="004232F7">
      <w:pPr>
        <w:spacing w:after="238" w:line="259" w:lineRule="auto"/>
        <w:ind w:left="1226" w:right="0" w:firstLine="0"/>
        <w:jc w:val="left"/>
      </w:pPr>
      <w:r>
        <w:rPr>
          <w:rFonts w:ascii="Calibri" w:eastAsia="Calibri" w:hAnsi="Calibri" w:cs="Calibri"/>
          <w:noProof/>
          <w:sz w:val="22"/>
        </w:rPr>
        <mc:AlternateContent>
          <mc:Choice Requires="wpg">
            <w:drawing>
              <wp:inline distT="0" distB="0" distL="0" distR="0">
                <wp:extent cx="5854700" cy="2936240"/>
                <wp:effectExtent l="14605" t="16510" r="17145" b="57150"/>
                <wp:docPr id="534655" name="Group 37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4700" cy="2936240"/>
                          <a:chOff x="0" y="0"/>
                          <a:chExt cx="58549" cy="29359"/>
                        </a:xfrm>
                      </wpg:grpSpPr>
                      <pic:pic xmlns:pic="http://schemas.openxmlformats.org/drawingml/2006/picture">
                        <pic:nvPicPr>
                          <pic:cNvPr id="534656" name="Picture 406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94" y="26602"/>
                            <a:ext cx="4193" cy="1901"/>
                          </a:xfrm>
                          <a:prstGeom prst="rect">
                            <a:avLst/>
                          </a:prstGeom>
                          <a:noFill/>
                          <a:extLst>
                            <a:ext uri="{909E8E84-426E-40DD-AFC4-6F175D3DCCD1}">
                              <a14:hiddenFill xmlns:a14="http://schemas.microsoft.com/office/drawing/2010/main">
                                <a:solidFill>
                                  <a:srgbClr val="FFFFFF"/>
                                </a:solidFill>
                              </a14:hiddenFill>
                            </a:ext>
                          </a:extLst>
                        </pic:spPr>
                      </pic:pic>
                      <wps:wsp>
                        <wps:cNvPr id="534657" name="Shape 4067"/>
                        <wps:cNvSpPr>
                          <a:spLocks/>
                        </wps:cNvSpPr>
                        <wps:spPr bwMode="auto">
                          <a:xfrm>
                            <a:off x="0" y="0"/>
                            <a:ext cx="58151" cy="0"/>
                          </a:xfrm>
                          <a:custGeom>
                            <a:avLst/>
                            <a:gdLst>
                              <a:gd name="T0" fmla="*/ 5815120 w 5815120"/>
                              <a:gd name="T1" fmla="*/ 0 w 5815120"/>
                              <a:gd name="T2" fmla="*/ 0 w 5815120"/>
                              <a:gd name="T3" fmla="*/ 5815120 w 5815120"/>
                            </a:gdLst>
                            <a:ahLst/>
                            <a:cxnLst>
                              <a:cxn ang="0">
                                <a:pos x="T0" y="0"/>
                              </a:cxn>
                              <a:cxn ang="0">
                                <a:pos x="T1" y="0"/>
                              </a:cxn>
                            </a:cxnLst>
                            <a:rect l="T2" t="0" r="T3" b="0"/>
                            <a:pathLst>
                              <a:path w="5815120">
                                <a:moveTo>
                                  <a:pt x="5815120" y="0"/>
                                </a:moveTo>
                                <a:lnTo>
                                  <a:pt x="0" y="0"/>
                                </a:lnTo>
                              </a:path>
                            </a:pathLst>
                          </a:custGeom>
                          <a:noFill/>
                          <a:ln w="14882">
                            <a:solidFill>
                              <a:srgbClr val="00499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58" name="Shape 4068"/>
                        <wps:cNvSpPr>
                          <a:spLocks/>
                        </wps:cNvSpPr>
                        <wps:spPr bwMode="auto">
                          <a:xfrm>
                            <a:off x="0" y="26040"/>
                            <a:ext cx="58151" cy="0"/>
                          </a:xfrm>
                          <a:custGeom>
                            <a:avLst/>
                            <a:gdLst>
                              <a:gd name="T0" fmla="*/ 5815120 w 5815120"/>
                              <a:gd name="T1" fmla="*/ 0 w 5815120"/>
                              <a:gd name="T2" fmla="*/ 0 w 5815120"/>
                              <a:gd name="T3" fmla="*/ 5815120 w 5815120"/>
                            </a:gdLst>
                            <a:ahLst/>
                            <a:cxnLst>
                              <a:cxn ang="0">
                                <a:pos x="T0" y="0"/>
                              </a:cxn>
                              <a:cxn ang="0">
                                <a:pos x="T1" y="0"/>
                              </a:cxn>
                            </a:cxnLst>
                            <a:rect l="T2" t="0" r="T3" b="0"/>
                            <a:pathLst>
                              <a:path w="5815120">
                                <a:moveTo>
                                  <a:pt x="5815120" y="0"/>
                                </a:moveTo>
                                <a:lnTo>
                                  <a:pt x="0" y="0"/>
                                </a:lnTo>
                              </a:path>
                            </a:pathLst>
                          </a:custGeom>
                          <a:noFill/>
                          <a:ln w="6614">
                            <a:solidFill>
                              <a:srgbClr val="E6E6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34659" name="Picture 5319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0" name="Picture 5319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1" name="Picture 5319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2" name="Picture 5319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3" name="Picture 5319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4" name="Picture 5319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5" name="Picture 5319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6" name="Picture 5319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7" name="Picture 5319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8" name="Picture 5319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4669" name="Picture 5319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314" y="1698"/>
                            <a:ext cx="31395" cy="21062"/>
                          </a:xfrm>
                          <a:prstGeom prst="rect">
                            <a:avLst/>
                          </a:prstGeom>
                          <a:noFill/>
                          <a:extLst>
                            <a:ext uri="{909E8E84-426E-40DD-AFC4-6F175D3DCCD1}">
                              <a14:hiddenFill xmlns:a14="http://schemas.microsoft.com/office/drawing/2010/main">
                                <a:solidFill>
                                  <a:srgbClr val="FFFFFF"/>
                                </a:solidFill>
                              </a14:hiddenFill>
                            </a:ext>
                          </a:extLst>
                        </pic:spPr>
                      </pic:pic>
                      <wps:wsp>
                        <wps:cNvPr id="534670" name="Shape 4080"/>
                        <wps:cNvSpPr>
                          <a:spLocks/>
                        </wps:cNvSpPr>
                        <wps:spPr bwMode="auto">
                          <a:xfrm>
                            <a:off x="20362" y="21657"/>
                            <a:ext cx="27813" cy="1097"/>
                          </a:xfrm>
                          <a:custGeom>
                            <a:avLst/>
                            <a:gdLst>
                              <a:gd name="T0" fmla="*/ 2781306 w 2781306"/>
                              <a:gd name="T1" fmla="*/ 109659 h 109659"/>
                              <a:gd name="T2" fmla="*/ 0 w 2781306"/>
                              <a:gd name="T3" fmla="*/ 109659 h 109659"/>
                              <a:gd name="T4" fmla="*/ 0 w 2781306"/>
                              <a:gd name="T5" fmla="*/ 0 h 109659"/>
                              <a:gd name="T6" fmla="*/ 2781306 w 2781306"/>
                              <a:gd name="T7" fmla="*/ 0 h 109659"/>
                              <a:gd name="T8" fmla="*/ 2781306 w 2781306"/>
                              <a:gd name="T9" fmla="*/ 109659 h 109659"/>
                              <a:gd name="T10" fmla="*/ 0 w 2781306"/>
                              <a:gd name="T11" fmla="*/ 0 h 109659"/>
                              <a:gd name="T12" fmla="*/ 2781306 w 2781306"/>
                              <a:gd name="T13" fmla="*/ 109659 h 109659"/>
                            </a:gdLst>
                            <a:ahLst/>
                            <a:cxnLst>
                              <a:cxn ang="0">
                                <a:pos x="T0" y="T1"/>
                              </a:cxn>
                              <a:cxn ang="0">
                                <a:pos x="T2" y="T3"/>
                              </a:cxn>
                              <a:cxn ang="0">
                                <a:pos x="T4" y="T5"/>
                              </a:cxn>
                              <a:cxn ang="0">
                                <a:pos x="T6" y="T7"/>
                              </a:cxn>
                              <a:cxn ang="0">
                                <a:pos x="T8" y="T9"/>
                              </a:cxn>
                            </a:cxnLst>
                            <a:rect l="T10" t="T11" r="T12" b="T13"/>
                            <a:pathLst>
                              <a:path w="2781306" h="109659">
                                <a:moveTo>
                                  <a:pt x="2781306" y="109659"/>
                                </a:moveTo>
                                <a:lnTo>
                                  <a:pt x="0" y="109659"/>
                                </a:lnTo>
                                <a:lnTo>
                                  <a:pt x="0" y="0"/>
                                </a:lnTo>
                                <a:lnTo>
                                  <a:pt x="2781306" y="0"/>
                                </a:lnTo>
                                <a:lnTo>
                                  <a:pt x="2781306"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1" name="Shape 4081"/>
                        <wps:cNvSpPr>
                          <a:spLocks/>
                        </wps:cNvSpPr>
                        <wps:spPr bwMode="auto">
                          <a:xfrm>
                            <a:off x="20362" y="19637"/>
                            <a:ext cx="29380" cy="1097"/>
                          </a:xfrm>
                          <a:custGeom>
                            <a:avLst/>
                            <a:gdLst>
                              <a:gd name="T0" fmla="*/ 2937999 w 2937999"/>
                              <a:gd name="T1" fmla="*/ 109659 h 109659"/>
                              <a:gd name="T2" fmla="*/ 0 w 2937999"/>
                              <a:gd name="T3" fmla="*/ 109659 h 109659"/>
                              <a:gd name="T4" fmla="*/ 0 w 2937999"/>
                              <a:gd name="T5" fmla="*/ 0 h 109659"/>
                              <a:gd name="T6" fmla="*/ 2937999 w 2937999"/>
                              <a:gd name="T7" fmla="*/ 0 h 109659"/>
                              <a:gd name="T8" fmla="*/ 2937999 w 2937999"/>
                              <a:gd name="T9" fmla="*/ 109659 h 109659"/>
                              <a:gd name="T10" fmla="*/ 0 w 2937999"/>
                              <a:gd name="T11" fmla="*/ 0 h 109659"/>
                              <a:gd name="T12" fmla="*/ 2937999 w 2937999"/>
                              <a:gd name="T13" fmla="*/ 109659 h 109659"/>
                            </a:gdLst>
                            <a:ahLst/>
                            <a:cxnLst>
                              <a:cxn ang="0">
                                <a:pos x="T0" y="T1"/>
                              </a:cxn>
                              <a:cxn ang="0">
                                <a:pos x="T2" y="T3"/>
                              </a:cxn>
                              <a:cxn ang="0">
                                <a:pos x="T4" y="T5"/>
                              </a:cxn>
                              <a:cxn ang="0">
                                <a:pos x="T6" y="T7"/>
                              </a:cxn>
                              <a:cxn ang="0">
                                <a:pos x="T8" y="T9"/>
                              </a:cxn>
                            </a:cxnLst>
                            <a:rect l="T10" t="T11" r="T12" b="T13"/>
                            <a:pathLst>
                              <a:path w="2937999" h="109659">
                                <a:moveTo>
                                  <a:pt x="2937999" y="109659"/>
                                </a:moveTo>
                                <a:lnTo>
                                  <a:pt x="0" y="109659"/>
                                </a:lnTo>
                                <a:lnTo>
                                  <a:pt x="0" y="0"/>
                                </a:lnTo>
                                <a:lnTo>
                                  <a:pt x="2937999" y="0"/>
                                </a:lnTo>
                                <a:lnTo>
                                  <a:pt x="2937999"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2" name="Shape 4082"/>
                        <wps:cNvSpPr>
                          <a:spLocks/>
                        </wps:cNvSpPr>
                        <wps:spPr bwMode="auto">
                          <a:xfrm>
                            <a:off x="20362" y="17675"/>
                            <a:ext cx="31338" cy="1096"/>
                          </a:xfrm>
                          <a:custGeom>
                            <a:avLst/>
                            <a:gdLst>
                              <a:gd name="T0" fmla="*/ 3133865 w 3133865"/>
                              <a:gd name="T1" fmla="*/ 109659 h 109659"/>
                              <a:gd name="T2" fmla="*/ 0 w 3133865"/>
                              <a:gd name="T3" fmla="*/ 109659 h 109659"/>
                              <a:gd name="T4" fmla="*/ 0 w 3133865"/>
                              <a:gd name="T5" fmla="*/ 0 h 109659"/>
                              <a:gd name="T6" fmla="*/ 3133865 w 3133865"/>
                              <a:gd name="T7" fmla="*/ 0 h 109659"/>
                              <a:gd name="T8" fmla="*/ 3133865 w 3133865"/>
                              <a:gd name="T9" fmla="*/ 109659 h 109659"/>
                              <a:gd name="T10" fmla="*/ 0 w 3133865"/>
                              <a:gd name="T11" fmla="*/ 0 h 109659"/>
                              <a:gd name="T12" fmla="*/ 3133865 w 3133865"/>
                              <a:gd name="T13" fmla="*/ 109659 h 109659"/>
                            </a:gdLst>
                            <a:ahLst/>
                            <a:cxnLst>
                              <a:cxn ang="0">
                                <a:pos x="T0" y="T1"/>
                              </a:cxn>
                              <a:cxn ang="0">
                                <a:pos x="T2" y="T3"/>
                              </a:cxn>
                              <a:cxn ang="0">
                                <a:pos x="T4" y="T5"/>
                              </a:cxn>
                              <a:cxn ang="0">
                                <a:pos x="T6" y="T7"/>
                              </a:cxn>
                              <a:cxn ang="0">
                                <a:pos x="T8" y="T9"/>
                              </a:cxn>
                            </a:cxnLst>
                            <a:rect l="T10" t="T11" r="T12" b="T13"/>
                            <a:pathLst>
                              <a:path w="3133865" h="109659">
                                <a:moveTo>
                                  <a:pt x="3133865" y="109659"/>
                                </a:moveTo>
                                <a:lnTo>
                                  <a:pt x="0" y="109659"/>
                                </a:lnTo>
                                <a:lnTo>
                                  <a:pt x="0" y="0"/>
                                </a:lnTo>
                                <a:lnTo>
                                  <a:pt x="3133865" y="0"/>
                                </a:lnTo>
                                <a:lnTo>
                                  <a:pt x="3133865"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3" name="Shape 4083"/>
                        <wps:cNvSpPr>
                          <a:spLocks/>
                        </wps:cNvSpPr>
                        <wps:spPr bwMode="auto">
                          <a:xfrm>
                            <a:off x="20362" y="15655"/>
                            <a:ext cx="2840" cy="1096"/>
                          </a:xfrm>
                          <a:custGeom>
                            <a:avLst/>
                            <a:gdLst>
                              <a:gd name="T0" fmla="*/ 284007 w 284007"/>
                              <a:gd name="T1" fmla="*/ 109660 h 109660"/>
                              <a:gd name="T2" fmla="*/ 0 w 284007"/>
                              <a:gd name="T3" fmla="*/ 109660 h 109660"/>
                              <a:gd name="T4" fmla="*/ 0 w 284007"/>
                              <a:gd name="T5" fmla="*/ 0 h 109660"/>
                              <a:gd name="T6" fmla="*/ 284007 w 284007"/>
                              <a:gd name="T7" fmla="*/ 0 h 109660"/>
                              <a:gd name="T8" fmla="*/ 284007 w 284007"/>
                              <a:gd name="T9" fmla="*/ 109660 h 109660"/>
                              <a:gd name="T10" fmla="*/ 0 w 284007"/>
                              <a:gd name="T11" fmla="*/ 0 h 109660"/>
                              <a:gd name="T12" fmla="*/ 284007 w 284007"/>
                              <a:gd name="T13" fmla="*/ 109660 h 109660"/>
                            </a:gdLst>
                            <a:ahLst/>
                            <a:cxnLst>
                              <a:cxn ang="0">
                                <a:pos x="T0" y="T1"/>
                              </a:cxn>
                              <a:cxn ang="0">
                                <a:pos x="T2" y="T3"/>
                              </a:cxn>
                              <a:cxn ang="0">
                                <a:pos x="T4" y="T5"/>
                              </a:cxn>
                              <a:cxn ang="0">
                                <a:pos x="T6" y="T7"/>
                              </a:cxn>
                              <a:cxn ang="0">
                                <a:pos x="T8" y="T9"/>
                              </a:cxn>
                            </a:cxnLst>
                            <a:rect l="T10" t="T11" r="T12" b="T13"/>
                            <a:pathLst>
                              <a:path w="284007" h="109660">
                                <a:moveTo>
                                  <a:pt x="284007" y="109660"/>
                                </a:moveTo>
                                <a:lnTo>
                                  <a:pt x="0" y="109660"/>
                                </a:lnTo>
                                <a:lnTo>
                                  <a:pt x="0" y="0"/>
                                </a:lnTo>
                                <a:lnTo>
                                  <a:pt x="284007" y="0"/>
                                </a:lnTo>
                                <a:lnTo>
                                  <a:pt x="284007" y="109660"/>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4" name="Shape 4084"/>
                        <wps:cNvSpPr>
                          <a:spLocks/>
                        </wps:cNvSpPr>
                        <wps:spPr bwMode="auto">
                          <a:xfrm>
                            <a:off x="20362" y="13692"/>
                            <a:ext cx="6072" cy="1097"/>
                          </a:xfrm>
                          <a:custGeom>
                            <a:avLst/>
                            <a:gdLst>
                              <a:gd name="T0" fmla="*/ 607186 w 607186"/>
                              <a:gd name="T1" fmla="*/ 109660 h 109660"/>
                              <a:gd name="T2" fmla="*/ 0 w 607186"/>
                              <a:gd name="T3" fmla="*/ 109660 h 109660"/>
                              <a:gd name="T4" fmla="*/ 0 w 607186"/>
                              <a:gd name="T5" fmla="*/ 0 h 109660"/>
                              <a:gd name="T6" fmla="*/ 607186 w 607186"/>
                              <a:gd name="T7" fmla="*/ 0 h 109660"/>
                              <a:gd name="T8" fmla="*/ 607186 w 607186"/>
                              <a:gd name="T9" fmla="*/ 109660 h 109660"/>
                              <a:gd name="T10" fmla="*/ 0 w 607186"/>
                              <a:gd name="T11" fmla="*/ 0 h 109660"/>
                              <a:gd name="T12" fmla="*/ 607186 w 607186"/>
                              <a:gd name="T13" fmla="*/ 109660 h 109660"/>
                            </a:gdLst>
                            <a:ahLst/>
                            <a:cxnLst>
                              <a:cxn ang="0">
                                <a:pos x="T0" y="T1"/>
                              </a:cxn>
                              <a:cxn ang="0">
                                <a:pos x="T2" y="T3"/>
                              </a:cxn>
                              <a:cxn ang="0">
                                <a:pos x="T4" y="T5"/>
                              </a:cxn>
                              <a:cxn ang="0">
                                <a:pos x="T6" y="T7"/>
                              </a:cxn>
                              <a:cxn ang="0">
                                <a:pos x="T8" y="T9"/>
                              </a:cxn>
                            </a:cxnLst>
                            <a:rect l="T10" t="T11" r="T12" b="T13"/>
                            <a:pathLst>
                              <a:path w="607186" h="109660">
                                <a:moveTo>
                                  <a:pt x="607186" y="109660"/>
                                </a:moveTo>
                                <a:lnTo>
                                  <a:pt x="0" y="109660"/>
                                </a:lnTo>
                                <a:lnTo>
                                  <a:pt x="0" y="0"/>
                                </a:lnTo>
                                <a:lnTo>
                                  <a:pt x="607186" y="0"/>
                                </a:lnTo>
                                <a:lnTo>
                                  <a:pt x="607186" y="109660"/>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5" name="Shape 4085"/>
                        <wps:cNvSpPr>
                          <a:spLocks/>
                        </wps:cNvSpPr>
                        <wps:spPr bwMode="auto">
                          <a:xfrm>
                            <a:off x="20362" y="11672"/>
                            <a:ext cx="2546" cy="1097"/>
                          </a:xfrm>
                          <a:custGeom>
                            <a:avLst/>
                            <a:gdLst>
                              <a:gd name="T0" fmla="*/ 254627 w 254627"/>
                              <a:gd name="T1" fmla="*/ 109659 h 109659"/>
                              <a:gd name="T2" fmla="*/ 0 w 254627"/>
                              <a:gd name="T3" fmla="*/ 109659 h 109659"/>
                              <a:gd name="T4" fmla="*/ 0 w 254627"/>
                              <a:gd name="T5" fmla="*/ 0 h 109659"/>
                              <a:gd name="T6" fmla="*/ 254627 w 254627"/>
                              <a:gd name="T7" fmla="*/ 0 h 109659"/>
                              <a:gd name="T8" fmla="*/ 254627 w 254627"/>
                              <a:gd name="T9" fmla="*/ 109659 h 109659"/>
                              <a:gd name="T10" fmla="*/ 0 w 254627"/>
                              <a:gd name="T11" fmla="*/ 0 h 109659"/>
                              <a:gd name="T12" fmla="*/ 254627 w 254627"/>
                              <a:gd name="T13" fmla="*/ 109659 h 109659"/>
                            </a:gdLst>
                            <a:ahLst/>
                            <a:cxnLst>
                              <a:cxn ang="0">
                                <a:pos x="T0" y="T1"/>
                              </a:cxn>
                              <a:cxn ang="0">
                                <a:pos x="T2" y="T3"/>
                              </a:cxn>
                              <a:cxn ang="0">
                                <a:pos x="T4" y="T5"/>
                              </a:cxn>
                              <a:cxn ang="0">
                                <a:pos x="T6" y="T7"/>
                              </a:cxn>
                              <a:cxn ang="0">
                                <a:pos x="T8" y="T9"/>
                              </a:cxn>
                            </a:cxnLst>
                            <a:rect l="T10" t="T11" r="T12" b="T13"/>
                            <a:pathLst>
                              <a:path w="254627" h="109659">
                                <a:moveTo>
                                  <a:pt x="254627" y="109659"/>
                                </a:moveTo>
                                <a:lnTo>
                                  <a:pt x="0" y="109659"/>
                                </a:lnTo>
                                <a:lnTo>
                                  <a:pt x="0" y="0"/>
                                </a:lnTo>
                                <a:lnTo>
                                  <a:pt x="254627" y="0"/>
                                </a:lnTo>
                                <a:lnTo>
                                  <a:pt x="254627"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6" name="Shape 4086"/>
                        <wps:cNvSpPr>
                          <a:spLocks/>
                        </wps:cNvSpPr>
                        <wps:spPr bwMode="auto">
                          <a:xfrm>
                            <a:off x="20362" y="9710"/>
                            <a:ext cx="2154" cy="1096"/>
                          </a:xfrm>
                          <a:custGeom>
                            <a:avLst/>
                            <a:gdLst>
                              <a:gd name="T0" fmla="*/ 215453 w 215453"/>
                              <a:gd name="T1" fmla="*/ 109660 h 109660"/>
                              <a:gd name="T2" fmla="*/ 0 w 215453"/>
                              <a:gd name="T3" fmla="*/ 109660 h 109660"/>
                              <a:gd name="T4" fmla="*/ 0 w 215453"/>
                              <a:gd name="T5" fmla="*/ 0 h 109660"/>
                              <a:gd name="T6" fmla="*/ 215453 w 215453"/>
                              <a:gd name="T7" fmla="*/ 0 h 109660"/>
                              <a:gd name="T8" fmla="*/ 215453 w 215453"/>
                              <a:gd name="T9" fmla="*/ 109660 h 109660"/>
                              <a:gd name="T10" fmla="*/ 0 w 215453"/>
                              <a:gd name="T11" fmla="*/ 0 h 109660"/>
                              <a:gd name="T12" fmla="*/ 215453 w 215453"/>
                              <a:gd name="T13" fmla="*/ 109660 h 109660"/>
                            </a:gdLst>
                            <a:ahLst/>
                            <a:cxnLst>
                              <a:cxn ang="0">
                                <a:pos x="T0" y="T1"/>
                              </a:cxn>
                              <a:cxn ang="0">
                                <a:pos x="T2" y="T3"/>
                              </a:cxn>
                              <a:cxn ang="0">
                                <a:pos x="T4" y="T5"/>
                              </a:cxn>
                              <a:cxn ang="0">
                                <a:pos x="T6" y="T7"/>
                              </a:cxn>
                              <a:cxn ang="0">
                                <a:pos x="T8" y="T9"/>
                              </a:cxn>
                            </a:cxnLst>
                            <a:rect l="T10" t="T11" r="T12" b="T13"/>
                            <a:pathLst>
                              <a:path w="215453" h="109660">
                                <a:moveTo>
                                  <a:pt x="215453" y="109660"/>
                                </a:moveTo>
                                <a:lnTo>
                                  <a:pt x="0" y="109660"/>
                                </a:lnTo>
                                <a:lnTo>
                                  <a:pt x="0" y="0"/>
                                </a:lnTo>
                                <a:lnTo>
                                  <a:pt x="215453" y="0"/>
                                </a:lnTo>
                                <a:lnTo>
                                  <a:pt x="215453" y="109660"/>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7" name="Shape 4087"/>
                        <wps:cNvSpPr>
                          <a:spLocks/>
                        </wps:cNvSpPr>
                        <wps:spPr bwMode="auto">
                          <a:xfrm>
                            <a:off x="20362" y="7690"/>
                            <a:ext cx="24287" cy="1096"/>
                          </a:xfrm>
                          <a:custGeom>
                            <a:avLst/>
                            <a:gdLst>
                              <a:gd name="T0" fmla="*/ 2428746 w 2428746"/>
                              <a:gd name="T1" fmla="*/ 109660 h 109660"/>
                              <a:gd name="T2" fmla="*/ 0 w 2428746"/>
                              <a:gd name="T3" fmla="*/ 109660 h 109660"/>
                              <a:gd name="T4" fmla="*/ 0 w 2428746"/>
                              <a:gd name="T5" fmla="*/ 0 h 109660"/>
                              <a:gd name="T6" fmla="*/ 2428746 w 2428746"/>
                              <a:gd name="T7" fmla="*/ 0 h 109660"/>
                              <a:gd name="T8" fmla="*/ 2428746 w 2428746"/>
                              <a:gd name="T9" fmla="*/ 109660 h 109660"/>
                              <a:gd name="T10" fmla="*/ 0 w 2428746"/>
                              <a:gd name="T11" fmla="*/ 0 h 109660"/>
                              <a:gd name="T12" fmla="*/ 2428746 w 2428746"/>
                              <a:gd name="T13" fmla="*/ 109660 h 109660"/>
                            </a:gdLst>
                            <a:ahLst/>
                            <a:cxnLst>
                              <a:cxn ang="0">
                                <a:pos x="T0" y="T1"/>
                              </a:cxn>
                              <a:cxn ang="0">
                                <a:pos x="T2" y="T3"/>
                              </a:cxn>
                              <a:cxn ang="0">
                                <a:pos x="T4" y="T5"/>
                              </a:cxn>
                              <a:cxn ang="0">
                                <a:pos x="T6" y="T7"/>
                              </a:cxn>
                              <a:cxn ang="0">
                                <a:pos x="T8" y="T9"/>
                              </a:cxn>
                            </a:cxnLst>
                            <a:rect l="T10" t="T11" r="T12" b="T13"/>
                            <a:pathLst>
                              <a:path w="2428746" h="109660">
                                <a:moveTo>
                                  <a:pt x="2428746" y="109660"/>
                                </a:moveTo>
                                <a:lnTo>
                                  <a:pt x="0" y="109660"/>
                                </a:lnTo>
                                <a:lnTo>
                                  <a:pt x="0" y="0"/>
                                </a:lnTo>
                                <a:lnTo>
                                  <a:pt x="2428746" y="0"/>
                                </a:lnTo>
                                <a:lnTo>
                                  <a:pt x="2428746" y="109660"/>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8" name="Shape 4088"/>
                        <wps:cNvSpPr>
                          <a:spLocks/>
                        </wps:cNvSpPr>
                        <wps:spPr bwMode="auto">
                          <a:xfrm>
                            <a:off x="20362" y="5728"/>
                            <a:ext cx="19195" cy="1096"/>
                          </a:xfrm>
                          <a:custGeom>
                            <a:avLst/>
                            <a:gdLst>
                              <a:gd name="T0" fmla="*/ 1919493 w 1919493"/>
                              <a:gd name="T1" fmla="*/ 109659 h 109659"/>
                              <a:gd name="T2" fmla="*/ 0 w 1919493"/>
                              <a:gd name="T3" fmla="*/ 109659 h 109659"/>
                              <a:gd name="T4" fmla="*/ 0 w 1919493"/>
                              <a:gd name="T5" fmla="*/ 0 h 109659"/>
                              <a:gd name="T6" fmla="*/ 1919493 w 1919493"/>
                              <a:gd name="T7" fmla="*/ 0 h 109659"/>
                              <a:gd name="T8" fmla="*/ 1919493 w 1919493"/>
                              <a:gd name="T9" fmla="*/ 109659 h 109659"/>
                              <a:gd name="T10" fmla="*/ 0 w 1919493"/>
                              <a:gd name="T11" fmla="*/ 0 h 109659"/>
                              <a:gd name="T12" fmla="*/ 1919493 w 1919493"/>
                              <a:gd name="T13" fmla="*/ 109659 h 109659"/>
                            </a:gdLst>
                            <a:ahLst/>
                            <a:cxnLst>
                              <a:cxn ang="0">
                                <a:pos x="T0" y="T1"/>
                              </a:cxn>
                              <a:cxn ang="0">
                                <a:pos x="T2" y="T3"/>
                              </a:cxn>
                              <a:cxn ang="0">
                                <a:pos x="T4" y="T5"/>
                              </a:cxn>
                              <a:cxn ang="0">
                                <a:pos x="T6" y="T7"/>
                              </a:cxn>
                              <a:cxn ang="0">
                                <a:pos x="T8" y="T9"/>
                              </a:cxn>
                            </a:cxnLst>
                            <a:rect l="T10" t="T11" r="T12" b="T13"/>
                            <a:pathLst>
                              <a:path w="1919493" h="109659">
                                <a:moveTo>
                                  <a:pt x="1919493" y="109659"/>
                                </a:moveTo>
                                <a:lnTo>
                                  <a:pt x="0" y="109659"/>
                                </a:lnTo>
                                <a:lnTo>
                                  <a:pt x="0" y="0"/>
                                </a:lnTo>
                                <a:lnTo>
                                  <a:pt x="1919493" y="0"/>
                                </a:lnTo>
                                <a:lnTo>
                                  <a:pt x="1919493"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79" name="Shape 4089"/>
                        <wps:cNvSpPr>
                          <a:spLocks/>
                        </wps:cNvSpPr>
                        <wps:spPr bwMode="auto">
                          <a:xfrm>
                            <a:off x="20362" y="3707"/>
                            <a:ext cx="11164" cy="1097"/>
                          </a:xfrm>
                          <a:custGeom>
                            <a:avLst/>
                            <a:gdLst>
                              <a:gd name="T0" fmla="*/ 1116440 w 1116440"/>
                              <a:gd name="T1" fmla="*/ 109659 h 109659"/>
                              <a:gd name="T2" fmla="*/ 0 w 1116440"/>
                              <a:gd name="T3" fmla="*/ 109659 h 109659"/>
                              <a:gd name="T4" fmla="*/ 0 w 1116440"/>
                              <a:gd name="T5" fmla="*/ 0 h 109659"/>
                              <a:gd name="T6" fmla="*/ 1116440 w 1116440"/>
                              <a:gd name="T7" fmla="*/ 0 h 109659"/>
                              <a:gd name="T8" fmla="*/ 1116440 w 1116440"/>
                              <a:gd name="T9" fmla="*/ 109659 h 109659"/>
                              <a:gd name="T10" fmla="*/ 0 w 1116440"/>
                              <a:gd name="T11" fmla="*/ 0 h 109659"/>
                              <a:gd name="T12" fmla="*/ 1116440 w 1116440"/>
                              <a:gd name="T13" fmla="*/ 109659 h 109659"/>
                            </a:gdLst>
                            <a:ahLst/>
                            <a:cxnLst>
                              <a:cxn ang="0">
                                <a:pos x="T0" y="T1"/>
                              </a:cxn>
                              <a:cxn ang="0">
                                <a:pos x="T2" y="T3"/>
                              </a:cxn>
                              <a:cxn ang="0">
                                <a:pos x="T4" y="T5"/>
                              </a:cxn>
                              <a:cxn ang="0">
                                <a:pos x="T6" y="T7"/>
                              </a:cxn>
                              <a:cxn ang="0">
                                <a:pos x="T8" y="T9"/>
                              </a:cxn>
                            </a:cxnLst>
                            <a:rect l="T10" t="T11" r="T12" b="T13"/>
                            <a:pathLst>
                              <a:path w="1116440" h="109659">
                                <a:moveTo>
                                  <a:pt x="1116440" y="109659"/>
                                </a:moveTo>
                                <a:lnTo>
                                  <a:pt x="0" y="109659"/>
                                </a:lnTo>
                                <a:lnTo>
                                  <a:pt x="0" y="0"/>
                                </a:lnTo>
                                <a:lnTo>
                                  <a:pt x="1116440" y="0"/>
                                </a:lnTo>
                                <a:lnTo>
                                  <a:pt x="1116440" y="109659"/>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0" name="Shape 4090"/>
                        <wps:cNvSpPr>
                          <a:spLocks/>
                        </wps:cNvSpPr>
                        <wps:spPr bwMode="auto">
                          <a:xfrm>
                            <a:off x="20362" y="1745"/>
                            <a:ext cx="30065" cy="1097"/>
                          </a:xfrm>
                          <a:custGeom>
                            <a:avLst/>
                            <a:gdLst>
                              <a:gd name="T0" fmla="*/ 3006552 w 3006552"/>
                              <a:gd name="T1" fmla="*/ 109660 h 109660"/>
                              <a:gd name="T2" fmla="*/ 0 w 3006552"/>
                              <a:gd name="T3" fmla="*/ 109660 h 109660"/>
                              <a:gd name="T4" fmla="*/ 0 w 3006552"/>
                              <a:gd name="T5" fmla="*/ 0 h 109660"/>
                              <a:gd name="T6" fmla="*/ 3006552 w 3006552"/>
                              <a:gd name="T7" fmla="*/ 0 h 109660"/>
                              <a:gd name="T8" fmla="*/ 3006552 w 3006552"/>
                              <a:gd name="T9" fmla="*/ 109660 h 109660"/>
                              <a:gd name="T10" fmla="*/ 0 w 3006552"/>
                              <a:gd name="T11" fmla="*/ 0 h 109660"/>
                              <a:gd name="T12" fmla="*/ 3006552 w 3006552"/>
                              <a:gd name="T13" fmla="*/ 109660 h 109660"/>
                            </a:gdLst>
                            <a:ahLst/>
                            <a:cxnLst>
                              <a:cxn ang="0">
                                <a:pos x="T0" y="T1"/>
                              </a:cxn>
                              <a:cxn ang="0">
                                <a:pos x="T2" y="T3"/>
                              </a:cxn>
                              <a:cxn ang="0">
                                <a:pos x="T4" y="T5"/>
                              </a:cxn>
                              <a:cxn ang="0">
                                <a:pos x="T6" y="T7"/>
                              </a:cxn>
                              <a:cxn ang="0">
                                <a:pos x="T8" y="T9"/>
                              </a:cxn>
                            </a:cxnLst>
                            <a:rect l="T10" t="T11" r="T12" b="T13"/>
                            <a:pathLst>
                              <a:path w="3006552" h="109660">
                                <a:moveTo>
                                  <a:pt x="3006552" y="109660"/>
                                </a:moveTo>
                                <a:lnTo>
                                  <a:pt x="0" y="109660"/>
                                </a:lnTo>
                                <a:lnTo>
                                  <a:pt x="0" y="0"/>
                                </a:lnTo>
                                <a:lnTo>
                                  <a:pt x="3006552" y="0"/>
                                </a:lnTo>
                                <a:lnTo>
                                  <a:pt x="3006552" y="109660"/>
                                </a:lnTo>
                                <a:close/>
                              </a:path>
                            </a:pathLst>
                          </a:custGeom>
                          <a:noFill/>
                          <a:ln w="57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1" name="Shape 4091"/>
                        <wps:cNvSpPr>
                          <a:spLocks/>
                        </wps:cNvSpPr>
                        <wps:spPr bwMode="auto">
                          <a:xfrm>
                            <a:off x="20362" y="22754"/>
                            <a:ext cx="32024" cy="0"/>
                          </a:xfrm>
                          <a:custGeom>
                            <a:avLst/>
                            <a:gdLst>
                              <a:gd name="T0" fmla="*/ 0 w 3202419"/>
                              <a:gd name="T1" fmla="*/ 3202419 w 3202419"/>
                              <a:gd name="T2" fmla="*/ 0 w 3202419"/>
                              <a:gd name="T3" fmla="*/ 3202419 w 3202419"/>
                            </a:gdLst>
                            <a:ahLst/>
                            <a:cxnLst>
                              <a:cxn ang="0">
                                <a:pos x="T0" y="0"/>
                              </a:cxn>
                              <a:cxn ang="0">
                                <a:pos x="T1" y="0"/>
                              </a:cxn>
                            </a:cxnLst>
                            <a:rect l="T2" t="0" r="T3" b="0"/>
                            <a:pathLst>
                              <a:path w="3202419">
                                <a:moveTo>
                                  <a:pt x="0" y="0"/>
                                </a:moveTo>
                                <a:lnTo>
                                  <a:pt x="3202419" y="0"/>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2" name="Shape 4092"/>
                        <wps:cNvSpPr>
                          <a:spLocks/>
                        </wps:cNvSpPr>
                        <wps:spPr bwMode="auto">
                          <a:xfrm>
                            <a:off x="20362"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3" name="Shape 4093"/>
                        <wps:cNvSpPr>
                          <a:spLocks/>
                        </wps:cNvSpPr>
                        <wps:spPr bwMode="auto">
                          <a:xfrm>
                            <a:off x="26727"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4" name="Shape 4094"/>
                        <wps:cNvSpPr>
                          <a:spLocks/>
                        </wps:cNvSpPr>
                        <wps:spPr bwMode="auto">
                          <a:xfrm>
                            <a:off x="33093"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5" name="Shape 4095"/>
                        <wps:cNvSpPr>
                          <a:spLocks/>
                        </wps:cNvSpPr>
                        <wps:spPr bwMode="auto">
                          <a:xfrm>
                            <a:off x="39557"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6" name="Shape 4096"/>
                        <wps:cNvSpPr>
                          <a:spLocks/>
                        </wps:cNvSpPr>
                        <wps:spPr bwMode="auto">
                          <a:xfrm>
                            <a:off x="45922"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7" name="Shape 4097"/>
                        <wps:cNvSpPr>
                          <a:spLocks/>
                        </wps:cNvSpPr>
                        <wps:spPr bwMode="auto">
                          <a:xfrm>
                            <a:off x="52386" y="22754"/>
                            <a:ext cx="0" cy="230"/>
                          </a:xfrm>
                          <a:custGeom>
                            <a:avLst/>
                            <a:gdLst>
                              <a:gd name="T0" fmla="*/ 0 h 23086"/>
                              <a:gd name="T1" fmla="*/ 23086 h 23086"/>
                              <a:gd name="T2" fmla="*/ 0 h 23086"/>
                              <a:gd name="T3" fmla="*/ 23086 h 23086"/>
                            </a:gdLst>
                            <a:ahLst/>
                            <a:cxnLst>
                              <a:cxn ang="0">
                                <a:pos x="0" y="T0"/>
                              </a:cxn>
                              <a:cxn ang="0">
                                <a:pos x="0" y="T1"/>
                              </a:cxn>
                            </a:cxnLst>
                            <a:rect l="0" t="T2" r="0" b="T3"/>
                            <a:pathLst>
                              <a:path h="23086">
                                <a:moveTo>
                                  <a:pt x="0" y="0"/>
                                </a:moveTo>
                                <a:lnTo>
                                  <a:pt x="0" y="23086"/>
                                </a:lnTo>
                              </a:path>
                            </a:pathLst>
                          </a:custGeom>
                          <a:noFill/>
                          <a:ln w="1731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688" name="Rectangle 4099"/>
                        <wps:cNvSpPr>
                          <a:spLocks noChangeArrowheads="1"/>
                        </wps:cNvSpPr>
                        <wps:spPr bwMode="auto">
                          <a:xfrm>
                            <a:off x="49481" y="21417"/>
                            <a:ext cx="1862"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87</w:t>
                              </w:r>
                            </w:p>
                          </w:txbxContent>
                        </wps:txbx>
                        <wps:bodyPr rot="0" vert="horz" wrap="square" lIns="0" tIns="0" rIns="0" bIns="0" anchor="t" anchorCtr="0" upright="1">
                          <a:noAutofit/>
                        </wps:bodyPr>
                      </wps:wsp>
                      <wps:wsp>
                        <wps:cNvPr id="534689" name="Rectangle 4101"/>
                        <wps:cNvSpPr>
                          <a:spLocks noChangeArrowheads="1"/>
                        </wps:cNvSpPr>
                        <wps:spPr bwMode="auto">
                          <a:xfrm>
                            <a:off x="50759" y="19880"/>
                            <a:ext cx="1856" cy="1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92</w:t>
                              </w:r>
                            </w:p>
                          </w:txbxContent>
                        </wps:txbx>
                        <wps:bodyPr rot="0" vert="horz" wrap="square" lIns="0" tIns="0" rIns="0" bIns="0" anchor="t" anchorCtr="0" upright="1">
                          <a:noAutofit/>
                        </wps:bodyPr>
                      </wps:wsp>
                      <wps:wsp>
                        <wps:cNvPr id="534690" name="Rectangle 4103"/>
                        <wps:cNvSpPr>
                          <a:spLocks noChangeArrowheads="1"/>
                        </wps:cNvSpPr>
                        <wps:spPr bwMode="auto">
                          <a:xfrm>
                            <a:off x="52685" y="17877"/>
                            <a:ext cx="1863"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98</w:t>
                              </w:r>
                            </w:p>
                          </w:txbxContent>
                        </wps:txbx>
                        <wps:bodyPr rot="0" vert="horz" wrap="square" lIns="0" tIns="0" rIns="0" bIns="0" anchor="t" anchorCtr="0" upright="1">
                          <a:noAutofit/>
                        </wps:bodyPr>
                      </wps:wsp>
                      <wps:wsp>
                        <wps:cNvPr id="534691" name="Rectangle 4105"/>
                        <wps:cNvSpPr>
                          <a:spLocks noChangeArrowheads="1"/>
                        </wps:cNvSpPr>
                        <wps:spPr bwMode="auto">
                          <a:xfrm>
                            <a:off x="24027" y="15876"/>
                            <a:ext cx="947"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9</w:t>
                              </w:r>
                            </w:p>
                          </w:txbxContent>
                        </wps:txbx>
                        <wps:bodyPr rot="0" vert="horz" wrap="square" lIns="0" tIns="0" rIns="0" bIns="0" anchor="t" anchorCtr="0" upright="1">
                          <a:noAutofit/>
                        </wps:bodyPr>
                      </wps:wsp>
                      <wps:wsp>
                        <wps:cNvPr id="534692" name="Rectangle 4107"/>
                        <wps:cNvSpPr>
                          <a:spLocks noChangeArrowheads="1"/>
                        </wps:cNvSpPr>
                        <wps:spPr bwMode="auto">
                          <a:xfrm>
                            <a:off x="27301" y="13877"/>
                            <a:ext cx="1858"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19</w:t>
                              </w:r>
                            </w:p>
                          </w:txbxContent>
                        </wps:txbx>
                        <wps:bodyPr rot="0" vert="horz" wrap="square" lIns="0" tIns="0" rIns="0" bIns="0" anchor="t" anchorCtr="0" upright="1">
                          <a:noAutofit/>
                        </wps:bodyPr>
                      </wps:wsp>
                      <wps:wsp>
                        <wps:cNvPr id="534693" name="Rectangle 4109"/>
                        <wps:cNvSpPr>
                          <a:spLocks noChangeArrowheads="1"/>
                        </wps:cNvSpPr>
                        <wps:spPr bwMode="auto">
                          <a:xfrm>
                            <a:off x="23705" y="11876"/>
                            <a:ext cx="946"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8</w:t>
                              </w:r>
                            </w:p>
                          </w:txbxContent>
                        </wps:txbx>
                        <wps:bodyPr rot="0" vert="horz" wrap="square" lIns="0" tIns="0" rIns="0" bIns="0" anchor="t" anchorCtr="0" upright="1">
                          <a:noAutofit/>
                        </wps:bodyPr>
                      </wps:wsp>
                      <wps:wsp>
                        <wps:cNvPr id="534694" name="Rectangle 4111"/>
                        <wps:cNvSpPr>
                          <a:spLocks noChangeArrowheads="1"/>
                        </wps:cNvSpPr>
                        <wps:spPr bwMode="auto">
                          <a:xfrm>
                            <a:off x="23383" y="9879"/>
                            <a:ext cx="944"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7</w:t>
                              </w:r>
                            </w:p>
                          </w:txbxContent>
                        </wps:txbx>
                        <wps:bodyPr rot="0" vert="horz" wrap="square" lIns="0" tIns="0" rIns="0" bIns="0" anchor="t" anchorCtr="0" upright="1">
                          <a:noAutofit/>
                        </wps:bodyPr>
                      </wps:wsp>
                      <wps:wsp>
                        <wps:cNvPr id="534695" name="Rectangle 4113"/>
                        <wps:cNvSpPr>
                          <a:spLocks noChangeArrowheads="1"/>
                        </wps:cNvSpPr>
                        <wps:spPr bwMode="auto">
                          <a:xfrm>
                            <a:off x="45618" y="7877"/>
                            <a:ext cx="1858"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76</w:t>
                              </w:r>
                            </w:p>
                          </w:txbxContent>
                        </wps:txbx>
                        <wps:bodyPr rot="0" vert="horz" wrap="square" lIns="0" tIns="0" rIns="0" bIns="0" anchor="t" anchorCtr="0" upright="1">
                          <a:noAutofit/>
                        </wps:bodyPr>
                      </wps:wsp>
                      <wps:wsp>
                        <wps:cNvPr id="534696" name="Rectangle 4115"/>
                        <wps:cNvSpPr>
                          <a:spLocks noChangeArrowheads="1"/>
                        </wps:cNvSpPr>
                        <wps:spPr bwMode="auto">
                          <a:xfrm>
                            <a:off x="40476" y="5876"/>
                            <a:ext cx="1858"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60</w:t>
                              </w:r>
                            </w:p>
                          </w:txbxContent>
                        </wps:txbx>
                        <wps:bodyPr rot="0" vert="horz" wrap="square" lIns="0" tIns="0" rIns="0" bIns="0" anchor="t" anchorCtr="0" upright="1">
                          <a:noAutofit/>
                        </wps:bodyPr>
                      </wps:wsp>
                      <wps:wsp>
                        <wps:cNvPr id="534697" name="Rectangle 4117"/>
                        <wps:cNvSpPr>
                          <a:spLocks noChangeArrowheads="1"/>
                        </wps:cNvSpPr>
                        <wps:spPr bwMode="auto">
                          <a:xfrm>
                            <a:off x="32443" y="3879"/>
                            <a:ext cx="1856" cy="1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35</w:t>
                              </w:r>
                            </w:p>
                          </w:txbxContent>
                        </wps:txbx>
                        <wps:bodyPr rot="0" vert="horz" wrap="square" lIns="0" tIns="0" rIns="0" bIns="0" anchor="t" anchorCtr="0" upright="1">
                          <a:noAutofit/>
                        </wps:bodyPr>
                      </wps:wsp>
                      <wps:wsp>
                        <wps:cNvPr id="534698" name="Rectangle 4119"/>
                        <wps:cNvSpPr>
                          <a:spLocks noChangeArrowheads="1"/>
                        </wps:cNvSpPr>
                        <wps:spPr bwMode="auto">
                          <a:xfrm>
                            <a:off x="51403" y="1876"/>
                            <a:ext cx="1858"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94</w:t>
                              </w:r>
                            </w:p>
                          </w:txbxContent>
                        </wps:txbx>
                        <wps:bodyPr rot="0" vert="horz" wrap="square" lIns="0" tIns="0" rIns="0" bIns="0" anchor="t" anchorCtr="0" upright="1">
                          <a:noAutofit/>
                        </wps:bodyPr>
                      </wps:wsp>
                      <wps:wsp>
                        <wps:cNvPr id="534699" name="Rectangle 4120"/>
                        <wps:cNvSpPr>
                          <a:spLocks noChangeArrowheads="1"/>
                        </wps:cNvSpPr>
                        <wps:spPr bwMode="auto">
                          <a:xfrm>
                            <a:off x="20035" y="23323"/>
                            <a:ext cx="944"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0</w:t>
                              </w:r>
                            </w:p>
                          </w:txbxContent>
                        </wps:txbx>
                        <wps:bodyPr rot="0" vert="horz" wrap="square" lIns="0" tIns="0" rIns="0" bIns="0" anchor="t" anchorCtr="0" upright="1">
                          <a:noAutofit/>
                        </wps:bodyPr>
                      </wps:wsp>
                      <wps:wsp>
                        <wps:cNvPr id="534700" name="Rectangle 4121"/>
                        <wps:cNvSpPr>
                          <a:spLocks noChangeArrowheads="1"/>
                        </wps:cNvSpPr>
                        <wps:spPr bwMode="auto">
                          <a:xfrm>
                            <a:off x="26107" y="23323"/>
                            <a:ext cx="1860"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20</w:t>
                              </w:r>
                            </w:p>
                          </w:txbxContent>
                        </wps:txbx>
                        <wps:bodyPr rot="0" vert="horz" wrap="square" lIns="0" tIns="0" rIns="0" bIns="0" anchor="t" anchorCtr="0" upright="1">
                          <a:noAutofit/>
                        </wps:bodyPr>
                      </wps:wsp>
                      <wps:wsp>
                        <wps:cNvPr id="534701" name="Rectangle 4122"/>
                        <wps:cNvSpPr>
                          <a:spLocks noChangeArrowheads="1"/>
                        </wps:cNvSpPr>
                        <wps:spPr bwMode="auto">
                          <a:xfrm>
                            <a:off x="32534" y="23323"/>
                            <a:ext cx="1856"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40</w:t>
                              </w:r>
                            </w:p>
                          </w:txbxContent>
                        </wps:txbx>
                        <wps:bodyPr rot="0" vert="horz" wrap="square" lIns="0" tIns="0" rIns="0" bIns="0" anchor="t" anchorCtr="0" upright="1">
                          <a:noAutofit/>
                        </wps:bodyPr>
                      </wps:wsp>
                      <wps:wsp>
                        <wps:cNvPr id="534702" name="Rectangle 4123"/>
                        <wps:cNvSpPr>
                          <a:spLocks noChangeArrowheads="1"/>
                        </wps:cNvSpPr>
                        <wps:spPr bwMode="auto">
                          <a:xfrm>
                            <a:off x="38963" y="23323"/>
                            <a:ext cx="1855"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60</w:t>
                              </w:r>
                            </w:p>
                          </w:txbxContent>
                        </wps:txbx>
                        <wps:bodyPr rot="0" vert="horz" wrap="square" lIns="0" tIns="0" rIns="0" bIns="0" anchor="t" anchorCtr="0" upright="1">
                          <a:noAutofit/>
                        </wps:bodyPr>
                      </wps:wsp>
                      <wps:wsp>
                        <wps:cNvPr id="534703" name="Rectangle 4124"/>
                        <wps:cNvSpPr>
                          <a:spLocks noChangeArrowheads="1"/>
                        </wps:cNvSpPr>
                        <wps:spPr bwMode="auto">
                          <a:xfrm>
                            <a:off x="45386" y="23323"/>
                            <a:ext cx="1860"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80</w:t>
                              </w:r>
                            </w:p>
                          </w:txbxContent>
                        </wps:txbx>
                        <wps:bodyPr rot="0" vert="horz" wrap="square" lIns="0" tIns="0" rIns="0" bIns="0" anchor="t" anchorCtr="0" upright="1">
                          <a:noAutofit/>
                        </wps:bodyPr>
                      </wps:wsp>
                      <wps:wsp>
                        <wps:cNvPr id="534704" name="Rectangle 4125"/>
                        <wps:cNvSpPr>
                          <a:spLocks noChangeArrowheads="1"/>
                        </wps:cNvSpPr>
                        <wps:spPr bwMode="auto">
                          <a:xfrm>
                            <a:off x="51459" y="23323"/>
                            <a:ext cx="2776"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100</w:t>
                              </w:r>
                            </w:p>
                          </w:txbxContent>
                        </wps:txbx>
                        <wps:bodyPr rot="0" vert="horz" wrap="square" lIns="0" tIns="0" rIns="0" bIns="0" anchor="t" anchorCtr="0" upright="1">
                          <a:noAutofit/>
                        </wps:bodyPr>
                      </wps:wsp>
                      <wps:wsp>
                        <wps:cNvPr id="534705" name="Rectangle 4126"/>
                        <wps:cNvSpPr>
                          <a:spLocks noChangeArrowheads="1"/>
                        </wps:cNvSpPr>
                        <wps:spPr bwMode="auto">
                          <a:xfrm>
                            <a:off x="9719" y="21411"/>
                            <a:ext cx="12712"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Holding of Card</w:t>
                              </w:r>
                            </w:p>
                          </w:txbxContent>
                        </wps:txbx>
                        <wps:bodyPr rot="0" vert="horz" wrap="square" lIns="0" tIns="0" rIns="0" bIns="0" anchor="t" anchorCtr="0" upright="1">
                          <a:noAutofit/>
                        </wps:bodyPr>
                      </wps:wsp>
                      <wps:wsp>
                        <wps:cNvPr id="534706" name="Rectangle 4127"/>
                        <wps:cNvSpPr>
                          <a:spLocks noChangeArrowheads="1"/>
                        </wps:cNvSpPr>
                        <wps:spPr bwMode="auto">
                          <a:xfrm>
                            <a:off x="10450" y="19414"/>
                            <a:ext cx="11632"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BCG scar</w:t>
                              </w:r>
                            </w:p>
                          </w:txbxContent>
                        </wps:txbx>
                        <wps:bodyPr rot="0" vert="horz" wrap="square" lIns="0" tIns="0" rIns="0" bIns="0" anchor="t" anchorCtr="0" upright="1">
                          <a:noAutofit/>
                        </wps:bodyPr>
                      </wps:wsp>
                      <wps:wsp>
                        <wps:cNvPr id="534707" name="Rectangle 4128"/>
                        <wps:cNvSpPr>
                          <a:spLocks noChangeArrowheads="1"/>
                        </wps:cNvSpPr>
                        <wps:spPr bwMode="auto">
                          <a:xfrm>
                            <a:off x="6807" y="17411"/>
                            <a:ext cx="16485"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Access to EPI: BCG</w:t>
                              </w:r>
                            </w:p>
                          </w:txbxContent>
                        </wps:txbx>
                        <wps:bodyPr rot="0" vert="horz" wrap="square" lIns="0" tIns="0" rIns="0" bIns="0" anchor="t" anchorCtr="0" upright="1">
                          <a:noAutofit/>
                        </wps:bodyPr>
                      </wps:wsp>
                      <wps:wsp>
                        <wps:cNvPr id="534708" name="Rectangle 4129"/>
                        <wps:cNvSpPr>
                          <a:spLocks noChangeArrowheads="1"/>
                        </wps:cNvSpPr>
                        <wps:spPr bwMode="auto">
                          <a:xfrm>
                            <a:off x="7829" y="15411"/>
                            <a:ext cx="15188"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Penta 1/3 drop-out rate</w:t>
                              </w:r>
                            </w:p>
                          </w:txbxContent>
                        </wps:txbx>
                        <wps:bodyPr rot="0" vert="horz" wrap="square" lIns="0" tIns="0" rIns="0" bIns="0" anchor="t" anchorCtr="0" upright="1">
                          <a:noAutofit/>
                        </wps:bodyPr>
                      </wps:wsp>
                      <wps:wsp>
                        <wps:cNvPr id="534709" name="Rectangle 4130"/>
                        <wps:cNvSpPr>
                          <a:spLocks noChangeArrowheads="1"/>
                        </wps:cNvSpPr>
                        <wps:spPr bwMode="auto">
                          <a:xfrm>
                            <a:off x="7176" y="13413"/>
                            <a:ext cx="15986"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BCG/VAR drop-out rate</w:t>
                              </w:r>
                            </w:p>
                          </w:txbxContent>
                        </wps:txbx>
                        <wps:bodyPr rot="0" vert="horz" wrap="square" lIns="0" tIns="0" rIns="0" bIns="0" anchor="t" anchorCtr="0" upright="1">
                          <a:noAutofit/>
                        </wps:bodyPr>
                      </wps:wsp>
                      <wps:wsp>
                        <wps:cNvPr id="534710" name="Rectangle 4131"/>
                        <wps:cNvSpPr>
                          <a:spLocks noChangeArrowheads="1"/>
                        </wps:cNvSpPr>
                        <wps:spPr bwMode="auto">
                          <a:xfrm>
                            <a:off x="9719" y="11411"/>
                            <a:ext cx="12714"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Invalid Penta1</w:t>
                              </w:r>
                            </w:p>
                          </w:txbxContent>
                        </wps:txbx>
                        <wps:bodyPr rot="0" vert="horz" wrap="square" lIns="0" tIns="0" rIns="0" bIns="0" anchor="t" anchorCtr="0" upright="1">
                          <a:noAutofit/>
                        </wps:bodyPr>
                      </wps:wsp>
                      <wps:wsp>
                        <wps:cNvPr id="534711" name="Rectangle 4132"/>
                        <wps:cNvSpPr>
                          <a:spLocks noChangeArrowheads="1"/>
                        </wps:cNvSpPr>
                        <wps:spPr bwMode="auto">
                          <a:xfrm>
                            <a:off x="11250" y="9410"/>
                            <a:ext cx="10620"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Invalid VAR</w:t>
                              </w:r>
                            </w:p>
                          </w:txbxContent>
                        </wps:txbx>
                        <wps:bodyPr rot="0" vert="horz" wrap="square" lIns="0" tIns="0" rIns="0" bIns="0" anchor="t" anchorCtr="0" upright="1">
                          <a:noAutofit/>
                        </wps:bodyPr>
                      </wps:wsp>
                      <wps:wsp>
                        <wps:cNvPr id="534712" name="Rectangle 4133"/>
                        <wps:cNvSpPr>
                          <a:spLocks noChangeArrowheads="1"/>
                        </wps:cNvSpPr>
                        <wps:spPr bwMode="auto">
                          <a:xfrm>
                            <a:off x="6699" y="7411"/>
                            <a:ext cx="16632"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ECV (card + history)</w:t>
                              </w:r>
                            </w:p>
                          </w:txbxContent>
                        </wps:txbx>
                        <wps:bodyPr rot="0" vert="horz" wrap="square" lIns="0" tIns="0" rIns="0" bIns="0" anchor="t" anchorCtr="0" upright="1">
                          <a:noAutofit/>
                        </wps:bodyPr>
                      </wps:wsp>
                      <wps:wsp>
                        <wps:cNvPr id="534713" name="Rectangle 4134"/>
                        <wps:cNvSpPr>
                          <a:spLocks noChangeArrowheads="1"/>
                        </wps:cNvSpPr>
                        <wps:spPr bwMode="auto">
                          <a:xfrm>
                            <a:off x="12200" y="5411"/>
                            <a:ext cx="9291"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ECV (card)</w:t>
                              </w:r>
                            </w:p>
                          </w:txbxContent>
                        </wps:txbx>
                        <wps:bodyPr rot="0" vert="horz" wrap="square" lIns="0" tIns="0" rIns="0" bIns="0" anchor="t" anchorCtr="0" upright="1">
                          <a:noAutofit/>
                        </wps:bodyPr>
                      </wps:wsp>
                      <wps:wsp>
                        <wps:cNvPr id="534714" name="Rectangle 4135"/>
                        <wps:cNvSpPr>
                          <a:spLocks noChangeArrowheads="1"/>
                        </wps:cNvSpPr>
                        <wps:spPr bwMode="auto">
                          <a:xfrm>
                            <a:off x="7535" y="3413"/>
                            <a:ext cx="15596" cy="1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ECV at one year (valid)</w:t>
                              </w:r>
                            </w:p>
                          </w:txbxContent>
                        </wps:txbx>
                        <wps:bodyPr rot="0" vert="horz" wrap="square" lIns="0" tIns="0" rIns="0" bIns="0" anchor="t" anchorCtr="0" upright="1">
                          <a:noAutofit/>
                        </wps:bodyPr>
                      </wps:wsp>
                      <wps:wsp>
                        <wps:cNvPr id="534715" name="Rectangle 4136"/>
                        <wps:cNvSpPr>
                          <a:spLocks noChangeArrowheads="1"/>
                        </wps:cNvSpPr>
                        <wps:spPr bwMode="auto">
                          <a:xfrm>
                            <a:off x="3203" y="1410"/>
                            <a:ext cx="21254"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Capacity to be achieved in under 1 year</w:t>
                              </w:r>
                            </w:p>
                          </w:txbxContent>
                        </wps:txbx>
                        <wps:bodyPr rot="0" vert="horz" wrap="square" lIns="0" tIns="0" rIns="0" bIns="0" anchor="t" anchorCtr="0" upright="1">
                          <a:noAutofit/>
                        </wps:bodyPr>
                      </wps:wsp>
                      <wps:wsp>
                        <wps:cNvPr id="534716" name="Rectangle 4137"/>
                        <wps:cNvSpPr>
                          <a:spLocks noChangeArrowheads="1"/>
                        </wps:cNvSpPr>
                        <wps:spPr bwMode="auto">
                          <a:xfrm>
                            <a:off x="54824" y="23106"/>
                            <a:ext cx="1779"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Arial" w:eastAsia="Arial" w:hAnsi="Arial" w:cs="Arial"/>
                                  <w:b/>
                                  <w:bCs/>
                                  <w:sz w:val="12"/>
                                  <w:lang w:val="en"/>
                                </w:rPr>
                                <w:t xml:space="preserve">% </w:t>
                              </w:r>
                            </w:p>
                          </w:txbxContent>
                        </wps:txbx>
                        <wps:bodyPr rot="0" vert="horz" wrap="square" lIns="0" tIns="0" rIns="0" bIns="0" anchor="t" anchorCtr="0" upright="1">
                          <a:noAutofit/>
                        </wps:bodyPr>
                      </wps:wsp>
                      <wps:wsp>
                        <wps:cNvPr id="534717" name="Rectangle 4138"/>
                        <wps:cNvSpPr>
                          <a:spLocks noChangeArrowheads="1"/>
                        </wps:cNvSpPr>
                        <wps:spPr bwMode="auto">
                          <a:xfrm>
                            <a:off x="58168" y="27672"/>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sz w:val="24"/>
                                  <w:lang w:val="en"/>
                                </w:rPr>
                                <w:t xml:space="preserve"> </w:t>
                              </w:r>
                            </w:p>
                          </w:txbxContent>
                        </wps:txbx>
                        <wps:bodyPr rot="0" vert="horz" wrap="square" lIns="0" tIns="0" rIns="0" bIns="0" anchor="t" anchorCtr="0" upright="1">
                          <a:noAutofit/>
                        </wps:bodyPr>
                      </wps:wsp>
                    </wpg:wgp>
                  </a:graphicData>
                </a:graphic>
              </wp:inline>
            </w:drawing>
          </mc:Choice>
          <mc:Fallback>
            <w:pict>
              <v:group id="Group 378868" o:spid="_x0000_s1045" style="width:461pt;height:231.2pt;mso-position-horizontal-relative:char;mso-position-vertical-relative:line" coordsize="58549,2935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">
                <v:shape id="Picture 4066" o:spid="_x0000_s1046" type="#_x0000_t75" style="position:absolute;left:1994;top:26602;width:4193;height:19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jWu7IAAAA3wAAAA8AAABkcnMvZG93bnJldi54bWxEj1trwkAQhd+F/odlCn0R3dTWINFVglCU&#10;UqT1ho9DdpoEs7Mhu8b4791CwcfDuXyc2aIzlWipcaVlBa/DCARxZnXJuYL97mMwAeE8ssbKMim4&#10;kYPF/Kk3w0TbK/9Qu/W5CCPsElRQeF8nUrqsIINuaGvi4P3axqAPssmlbvAaxk0lR1EUS4MlB0KB&#10;NS0Lys7biwnc0fdRp+evJW1S+3k4Zf1V3V6Uennu0ikIT51/hP/ba61g/PYej2P4+xO+gJzf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0o1ruyAAAAN8AAAAPAAAAAAAAAAAA&#10;AAAAAJ8CAABkcnMvZG93bnJldi54bWxQSwUGAAAAAAQABAD3AAAAlAMAAAAA&#10;">
                  <v:imagedata r:id="rId20" o:title=""/>
                </v:shape>
                <v:shape id="Shape 4067" o:spid="_x0000_s1047" style="position:absolute;width:58151;height:0;visibility:visible;mso-wrap-style:square;v-text-anchor:top" coordsize="5815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5AZ8gA&#10;AADfAAAADwAAAGRycy9kb3ducmV2LnhtbESPQWsCMRSE7wX/Q3hCbzWrVitbo2hpoRQPuvXi7bl5&#10;3V3cvIQkdbf/vikUPA4z8w2zXPemFVfyobGsYDzKQBCXVjdcKTh+vj0sQISIrLG1TAp+KMB6Nbhb&#10;Yq5txwe6FrESCcIhRwV1jC6XMpQ1GQwj64iT92W9wZikr6T22CW4aeUky+bSYMNpoUZHLzWVl+Lb&#10;KLDFef8attvprtv4TvPJHS4fTqn7Yb95BhGpj7fwf/tdK5hNH+ezJ/j7k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XkBnyAAAAN8AAAAPAAAAAAAAAAAAAAAAAJgCAABk&#10;cnMvZG93bnJldi54bWxQSwUGAAAAAAQABAD1AAAAjQMAAAAA&#10;" path="m5815120,l,e" filled="f" strokecolor="#004990" strokeweight=".41339mm">
                  <v:path arrowok="t" o:connecttype="custom" o:connectlocs="58151,0;0,0" o:connectangles="0,0" textboxrect="0,0,5815120,0"/>
                </v:shape>
                <v:shape id="Shape 4068" o:spid="_x0000_s1048" style="position:absolute;top:26040;width:58151;height:0;visibility:visible;mso-wrap-style:square;v-text-anchor:top" coordsize="5815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KY58QA&#10;AADfAAAADwAAAGRycy9kb3ducmV2LnhtbERPz2vCMBS+C/sfwhvspumcltEZRQTRMS/Wguz2SN6a&#10;sualNFHrf78cBh4/vt+L1eBacaU+NJ4VvE4yEMTam4ZrBdVpO34HESKywdYzKbhTgNXyabTAwvgb&#10;H+laxlqkEA4FKrAxdoWUQVtyGCa+I07cj+8dxgT7WpoebynctXKaZbl02HBqsNjRxpL+LS9OgSwv&#10;dnc4777zM39Vn9rqqpoFpV6eh/UHiEhDfIj/3XujYP42y+dpcPqTv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ymOfEAAAA3wAAAA8AAAAAAAAAAAAAAAAAmAIAAGRycy9k&#10;b3ducmV2LnhtbFBLBQYAAAAABAAEAPUAAACJAwAAAAA=&#10;" path="m5815120,l,e" filled="f" strokecolor="#e6e6e5" strokeweight=".18372mm">
                  <v:path arrowok="t" o:connecttype="custom" o:connectlocs="58151,0;0,0" o:connectangles="0,0" textboxrect="0,0,5815120,0"/>
                </v:shape>
                <v:shape id="Picture 531926" o:spid="_x0000_s1049"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9djLIAAAA3wAAAA8AAABkcnMvZG93bnJldi54bWxEj91qAjEUhO+FvkM4hd5ptv5Rt0Yp2oJ4&#10;IXTbBzgkp5u1m5N1k+rq0xtB6OUwM98w82XnanGkNlSeFTwPMhDE2puKSwXfXx/9FxAhIhusPZOC&#10;MwVYLh56c8yNP/EnHYtYigThkKMCG2OTSxm0JYdh4Bvi5P341mFMsi2lafGU4K6WwyybSocVpwWL&#10;Da0s6d/izyk4zNz+fbcvGm0vW1zvxjqzo6DU02P39goiUhf/w/f2xiiYjMbTyQxuf9IXkIsr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Z/XYyyAAAAN8AAAAPAAAAAAAAAAAA&#10;AAAAAJ8CAABkcnMvZG93bnJldi54bWxQSwUGAAAAAAQABAD3AAAAlAMAAAAA&#10;">
                  <v:imagedata r:id="rId21" o:title=""/>
                </v:shape>
                <v:shape id="Picture 531927" o:spid="_x0000_s1050"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rFRLGAAAA3wAAAA8AAABkcnMvZG93bnJldi54bWxEj99qwjAUxu8HvkM4wu5muqlFq1GG22Ds&#10;QrD6AIfk2NQ1J7XJtNvTLxeClx/fP37Lde8acaEu1J4VPI8yEMTam5orBYf9x9MMRIjIBhvPpOCX&#10;AqxXg4clFsZfeUeXMlYijXAoUIGNsS2kDNqSwzDyLXHyjr5zGJPsKmk6vKZx18iXLMulw5rTg8WW&#10;Npb0d/njFJzn7vS+PZWttn9f+Lad6MyOg1KPw/51ASJSH+/hW/vTKJiOJ3meCBJPYgG5+g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qsVEsYAAADfAAAADwAAAAAAAAAAAAAA&#10;AACfAgAAZHJzL2Rvd25yZXYueG1sUEsFBgAAAAAEAAQA9wAAAJIDAAAAAA==&#10;">
                  <v:imagedata r:id="rId21" o:title=""/>
                </v:shape>
                <v:shape id="Picture 531928" o:spid="_x0000_s1051"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nsInIAAAA3wAAAA8AAABkcnMvZG93bnJldi54bWxEj9FqAjEURN8L/YdwC77VrNUuujVKqRZK&#10;H4Ru/YBLct2s3dxsN1G3/XojCD4OM3OGmS9714gjdaH2rGA0zEAQa29qrhRsv98fpyBCRDbYeCYF&#10;fxRgubi/m2Nh/Im/6FjGSiQIhwIV2BjbQsqgLTkMQ98SJ2/nO4cxya6SpsNTgrtGPmVZLh3WnBYs&#10;tvRmSf+UB6fgd+b2682+bLX9/8TVZqIzOw5KDR761xcQkfp4C1/bH0bB83iS5yO4/ElfQC7O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p57CJyAAAAN8AAAAPAAAAAAAAAAAA&#10;AAAAAJ8CAABkcnMvZG93bnJldi54bWxQSwUGAAAAAAQABAD3AAAAlAMAAAAA&#10;">
                  <v:imagedata r:id="rId21" o:title=""/>
                </v:shape>
                <v:shape id="Picture 531929" o:spid="_x0000_s1052"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1Lv7IAAAA3wAAAA8AAABkcnMvZG93bnJldi54bWxEj91qAjEUhO8LfYdwCt7VbP1Z2q1Riloo&#10;Xgjd9gEOyelm7eZk3UTd9umNIHg5zMw3zGzRu0YcqQu1ZwVPwwwEsfam5krB99f74zOIEJENNp5J&#10;wR8FWMzv72ZYGH/iTzqWsRIJwqFABTbGtpAyaEsOw9C3xMn78Z3DmGRXSdPhKcFdI0dZlkuHNacF&#10;iy0tLenf8uAU7F/cbr3dla22/xtcbSc6s+Og1OChf3sFEamPt/C1/WEUTMeTPB/B5U/6AnJ+B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ZNS7+yAAAAN8AAAAPAAAAAAAAAAAA&#10;AAAAAJ8CAABkcnMvZG93bnJldi54bWxQSwUGAAAAAAQABAD3AAAAlAMAAAAA&#10;">
                  <v:imagedata r:id="rId21" o:title=""/>
                </v:shape>
                <v:shape id="Picture 531930" o:spid="_x0000_s1053"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5i2XIAAAA3wAAAA8AAABkcnMvZG93bnJldi54bWxEj91qAjEUhO8F3yEcoXea1bVL3RpF+gOl&#10;F0K3PsAhOd2sbk62m1S3ffqmIPRymJlvmPV2cK04Ux8azwrmswwEsfam4VrB4f15egciRGSDrWdS&#10;8E0BtpvxaI2l8Rd+o3MVa5EgHEpUYGPsSimDtuQwzHxHnLwP3zuMSfa1ND1eEty1cpFlhXTYcFqw&#10;2NGDJX2qvpyCz5U7Pu2PVaftzys+7pc6s3lQ6mYy7O5BRBrif/jafjEKbvNlUeTw9yd9Abn5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2eYtlyAAAAN8AAAAPAAAAAAAAAAAA&#10;AAAAAJ8CAABkcnMvZG93bnJldi54bWxQSwUGAAAAAAQABAD3AAAAlAMAAAAA&#10;">
                  <v:imagedata r:id="rId21" o:title=""/>
                </v:shape>
                <v:shape id="Picture 531931" o:spid="_x0000_s1054"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mQExHIAAAA3wAAAA8AAABkcnMvZG93bnJldi54bWxEj1FLwzAUhd8F/0O4wt5cqqtl65YNcQri&#10;w2DdfsAluWs6m5vaxK36640w2OPhnPMdzmI1uFacqA+NZwUP4wwEsfam4VrBfvd2PwURIrLB1jMp&#10;+KEAq+XtzQJL48+8pVMVa5EgHEpUYGPsSimDtuQwjH1HnLyD7x3GJPtamh7PCe5a+ZhlhXTYcFqw&#10;2NGLJf1ZfTsFXzN3fN0cq07b3w9cb3Kd2UlQanQ3PM9BRBriNXxpvxsFT5O8KHL4/5O+gFz+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5kBMRyAAAAN8AAAAPAAAAAAAAAAAA&#10;AAAAAJ8CAABkcnMvZG93bnJldi54bWxQSwUGAAAAAAQABAD3AAAAlAMAAAAA&#10;">
                  <v:imagedata r:id="rId21" o:title=""/>
                </v:shape>
                <v:shape id="Picture 531932" o:spid="_x0000_s1055"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ctorIAAAA3wAAAA8AAABkcnMvZG93bnJldi54bWxEj91qAjEUhO8LfYdwhN7VrFUX3Rql+APS&#10;C6FbH+CQHDdrNyfbTarbPn0jFHo5zMw3zGLVu0ZcqAu1ZwWjYQaCWHtTc6Xg+L57nIEIEdlg45kU&#10;fFOA1fL+boGF8Vd+o0sZK5EgHApUYGNsCymDtuQwDH1LnLyT7xzGJLtKmg6vCe4a+ZRluXRYc1qw&#10;2NLakv4ov5yCz7k7bw/nstX25xU3h4nO7Dgo9TDoX55BROrjf/ivvTcKpuNJnk/h9id9Abn8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W3LaKyAAAAN8AAAAPAAAAAAAAAAAA&#10;AAAAAJ8CAABkcnMvZG93bnJldi54bWxQSwUGAAAAAAQABAD3AAAAlAMAAAAA&#10;">
                  <v:imagedata r:id="rId21" o:title=""/>
                </v:shape>
                <v:shape id="Picture 531933" o:spid="_x0000_s1056"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OKP3IAAAA3wAAAA8AAABkcnMvZG93bnJldi54bWxEj9FqAjEURN8L/kO4gm81a7VLuzVK0RZK&#10;HwS3/YBLcrtZ3dysm1S3/XojCD4OM3OGmS9714gjdaH2rGAyzkAQa29qrhR8f73fP4EIEdlg45kU&#10;/FGA5WJwN8fC+BNv6VjGSiQIhwIV2BjbQsqgLTkMY98SJ+/Hdw5jkl0lTYenBHeNfMiyXDqsOS1Y&#10;bGllSe/LX6fg8Ox2b5td2Wr7/4nrzUxndhqUGg371xcQkfp4C1/bH0bB43SW5zlc/qQvIBdn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mDij9yAAAAN8AAAAPAAAAAAAAAAAA&#10;AAAAAJ8CAABkcnMvZG93bnJldi54bWxQSwUGAAAAAAQABAD3AAAAlAMAAAAA&#10;">
                  <v:imagedata r:id="rId21" o:title=""/>
                </v:shape>
                <v:shape id="Picture 531934" o:spid="_x0000_s1057"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CjWbIAAAA3wAAAA8AAABkcnMvZG93bnJldi54bWxEj9FOAjEURN9N/IfmmvgmXQVWWSmEiCSE&#10;BxJXP+CmvWwXt7fLtsDK11sTEh8nM3MmM533rhEn6kLtWcHjIANBrL2puVLw9bl6eAERIrLBxjMp&#10;+KEA89ntzRQL48/8QacyViJBOBSowMbYFlIGbclhGPiWOHk73zmMSXaVNB2eE9w18inLcumw5rRg&#10;saU3S/q7PDoFh4nbv2/3ZavtZYPL7UhndhiUur/rF68gIvXxP3xtr42C8XCU58/w9yd9ATn7B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JQo1myAAAAN8AAAAPAAAAAAAAAAAA&#10;AAAAAJ8CAABkcnMvZG93bnJldi54bWxQSwUGAAAAAAQABAD3AAAAlAMAAAAA&#10;">
                  <v:imagedata r:id="rId21" o:title=""/>
                </v:shape>
                <v:shape id="Picture 531935" o:spid="_x0000_s1058"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dGRTFAAAA3wAAAA8AAABkcnMvZG93bnJldi54bWxET91qwjAUvh/4DuEIu5vpphatRhlug7EL&#10;weoDHJJjU9ec1CbTbk+/XAhefnz/y3XvGnGhLtSeFTyPMhDE2puaKwWH/cfTDESIyAYbz6TglwKs&#10;V4OHJRbGX3lHlzJWIoVwKFCBjbEtpAzaksMw8i1x4o6+cxgT7CppOrymcNfIlyzLpcOaU4PFljaW&#10;9Hf54xSc5+70vj2VrbZ/X/i2nejMjoNSj8P+dQEiUh/v4pv70yiYjid5nganP+kLyN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43RkUxQAAAN8AAAAPAAAAAAAAAAAAAAAA&#10;AJ8CAABkcnMvZG93bnJldi54bWxQSwUGAAAAAAQABAD3AAAAkQMAAAAA&#10;">
                  <v:imagedata r:id="rId21" o:title=""/>
                </v:shape>
                <v:shape id="Picture 531936" o:spid="_x0000_s1059" type="#_x0000_t75" style="position:absolute;left:20314;top:1698;width:31395;height:21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RvI/IAAAA3wAAAA8AAABkcnMvZG93bnJldi54bWxEj91qAjEUhO8LfYdwCt7VrH9L3RpF1ELx&#10;Qui2D3BITjerm5N1E3Xbp28KhV4OM/MNs1j1rhFX6kLtWcFomIEg1t7UXCn4eH95fAIRIrLBxjMp&#10;+KIAq+X93QIL42/8RtcyViJBOBSowMbYFlIGbclhGPqWOHmfvnMYk+wqaTq8Jbhr5DjLcumw5rRg&#10;saWNJX0qL07Bee6Ou8OxbLX93uP2MNWZnQSlBg/9+hlEpD7+h//ar0bBbDLN8zn8/klfQC5/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XkbyPyAAAAN8AAAAPAAAAAAAAAAAA&#10;AAAAAJ8CAABkcnMvZG93bnJldi54bWxQSwUGAAAAAAQABAD3AAAAlAMAAAAA&#10;">
                  <v:imagedata r:id="rId21" o:title=""/>
                </v:shape>
                <v:shape id="Shape 4080" o:spid="_x0000_s1060" style="position:absolute;left:20362;top:21657;width:27813;height:1097;visibility:visible;mso-wrap-style:square;v-text-anchor:top" coordsize="2781306,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rQMkA&#10;AADfAAAADwAAAGRycy9kb3ducmV2LnhtbESPzU7CQBSF9ya+w+SSuCEypShCYSBGQ2BloErC8qZz&#10;aSudO21npPXtmYWJy5Pzl2+57k0lrtS60rKC8SgCQZxZXXKu4Otz8zgD4TyyxsoyKfglB+vV/d0S&#10;E207PtA19bkII+wSVFB4XydSuqwgg25ka+LgnW1r0AfZ5lK32IVxU8k4iqbSYMnhocCa3grKLumP&#10;UbCPh92k2b0f44/v4cz5tJmfto1SD4P+dQHCU+//w3/tnVbwPHmavgSCwBNYQK5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5+rQMkAAADfAAAADwAAAAAAAAAAAAAAAACYAgAA&#10;ZHJzL2Rvd25yZXYueG1sUEsFBgAAAAAEAAQA9QAAAI4DAAAAAA==&#10;" path="m2781306,109659l,109659,,,2781306,r,109659xe" filled="f" strokeweight=".16047mm">
                  <v:path arrowok="t" o:connecttype="custom" o:connectlocs="27813,1097;0,1097;0,0;27813,0;27813,1097" o:connectangles="0,0,0,0,0" textboxrect="0,0,2781306,109659"/>
                </v:shape>
                <v:shape id="Shape 4081" o:spid="_x0000_s1061" style="position:absolute;left:20362;top:19637;width:29380;height:1097;visibility:visible;mso-wrap-style:square;v-text-anchor:top" coordsize="2937999,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Up6MkA&#10;AADfAAAADwAAAGRycy9kb3ducmV2LnhtbESPQWvCQBSE7wX/w/KEXqRubK3V6CoSkPYiJeqhx9fs&#10;MxvMvo3ZVdN/3y0IPQ4z8w2zWHW2FldqfeVYwWiYgCAunK64VHDYb56mIHxA1lg7JgU/5GG17D0s&#10;MNXuxjldd6EUEcI+RQUmhCaV0heGLPqha4ijd3StxRBlW0rd4i3CbS2fk2QiLVYcFww2lBkqTruL&#10;VfC1vbxPZ4fse/M50AO5pzw7s1Hqsd+t5yACdeE/fG9/aAWvL+PJ2wj+/sQv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dUp6MkAAADfAAAADwAAAAAAAAAAAAAAAACYAgAA&#10;ZHJzL2Rvd25yZXYueG1sUEsFBgAAAAAEAAQA9QAAAI4DAAAAAA==&#10;" path="m2937999,109659l,109659,,,2937999,r,109659xe" filled="f" strokeweight=".16047mm">
                  <v:path arrowok="t" o:connecttype="custom" o:connectlocs="29380,1097;0,1097;0,0;29380,0;29380,1097" o:connectangles="0,0,0,0,0" textboxrect="0,0,2937999,109659"/>
                </v:shape>
                <v:shape id="Shape 4082" o:spid="_x0000_s1062" style="position:absolute;left:20362;top:17675;width:31338;height:1096;visibility:visible;mso-wrap-style:square;v-text-anchor:top" coordsize="3133865,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ieK8gA&#10;AADfAAAADwAAAGRycy9kb3ducmV2LnhtbESP0WrCQBRE34X+w3ILvplN02pNmlWKRaggtFU/4JK9&#10;TVKzd0N2jenfu4Lg4zAzZ5h8OZhG9NS52rKCpygGQVxYXXOp4LBfT+YgnEfW2FgmBf/kYLl4GOWY&#10;aXvmH+p3vhQBwi5DBZX3bSalKyoy6CLbEgfv13YGfZBdKXWH5wA3jUzieCYN1hwWKmxpVVFx3J2M&#10;gj+drtNtfPzgdFUmst64+ffXVqnx4/D+BsLT4O/hW/tTK5g+v8xeE7j+CV9ALi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OJ4ryAAAAN8AAAAPAAAAAAAAAAAAAAAAAJgCAABk&#10;cnMvZG93bnJldi54bWxQSwUGAAAAAAQABAD1AAAAjQMAAAAA&#10;" path="m3133865,109659l,109659,,,3133865,r,109659xe" filled="f" strokeweight=".16047mm">
                  <v:path arrowok="t" o:connecttype="custom" o:connectlocs="31338,1096;0,1096;0,0;31338,0;31338,1096" o:connectangles="0,0,0,0,0" textboxrect="0,0,3133865,109659"/>
                </v:shape>
                <v:shape id="Shape 4083" o:spid="_x0000_s1063" style="position:absolute;left:20362;top:15655;width:2840;height:1096;visibility:visible;mso-wrap-style:square;v-text-anchor:top" coordsize="284007,10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eFksgA&#10;AADfAAAADwAAAGRycy9kb3ducmV2LnhtbESPQWvCQBSE7wX/w/KEXkrd2GiU6CZIobR4EbV6fmSf&#10;STD7NmS3Ju2v7xYKHoeZ+YZZ54NpxI06V1tWMJ1EIIgLq2suFXwe356XIJxH1thYJgXf5CDPRg9r&#10;TLXteU+3gy9FgLBLUUHlfZtK6YqKDLqJbYmDd7GdQR9kV0rdYR/gppEvUZRIgzWHhQpbeq2ouB6+&#10;jAJenKY/1G4v5ZH4/bybJU972ir1OB42KxCeBn8P/7c/tIJ5PEsWMfz9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N4WSyAAAAN8AAAAPAAAAAAAAAAAAAAAAAJgCAABk&#10;cnMvZG93bnJldi54bWxQSwUGAAAAAAQABAD1AAAAjQMAAAAA&#10;" path="m284007,109660l,109660,,,284007,r,109660xe" filled="f" strokeweight=".16047mm">
                  <v:path arrowok="t" o:connecttype="custom" o:connectlocs="2840,1096;0,1096;0,0;2840,0;2840,1096" o:connectangles="0,0,0,0,0" textboxrect="0,0,284007,109660"/>
                </v:shape>
                <v:shape id="Shape 4084" o:spid="_x0000_s1064" style="position:absolute;left:20362;top:13692;width:6072;height:1097;visibility:visible;mso-wrap-style:square;v-text-anchor:top" coordsize="607186,10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KPlscA&#10;AADfAAAADwAAAGRycy9kb3ducmV2LnhtbESPQUsDMRSE70L/Q3gFbzbbWmtZmxYRtHoRrdv7Y/M2&#10;Wbt5WZLYXf+9EQSPw8x8w2x2o+vEmUJsPSuYzwoQxLXXLRsF1cfj1RpETMgaO8+k4Jsi7LaTiw2W&#10;2g/8TudDMiJDOJaowKbUl1LG2pLDOPM9cfYaHxymLIOROuCQ4a6Ti6JYSYct5wWLPT1Yqk+HL6eg&#10;88dm8fRSfVb75rXfmzcTbByUupyO93cgEo3pP/zXftYKbq6Xq9sl/P7JX0B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mij5bHAAAA3wAAAA8AAAAAAAAAAAAAAAAAmAIAAGRy&#10;cy9kb3ducmV2LnhtbFBLBQYAAAAABAAEAPUAAACMAwAAAAA=&#10;" path="m607186,109660l,109660,,,607186,r,109660xe" filled="f" strokeweight=".16047mm">
                  <v:path arrowok="t" o:connecttype="custom" o:connectlocs="6072,1097;0,1097;0,0;6072,0;6072,1097" o:connectangles="0,0,0,0,0" textboxrect="0,0,607186,109660"/>
                </v:shape>
                <v:shape id="Shape 4085" o:spid="_x0000_s1065" style="position:absolute;left:20362;top:11672;width:2546;height:1097;visibility:visible;mso-wrap-style:square;v-text-anchor:top" coordsize="254627,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DMmcYA&#10;AADfAAAADwAAAGRycy9kb3ducmV2LnhtbESPwW7CMBBE75X6D9Yi9QYOLaQlxSAKAnFD0H7Ayt7G&#10;EfE6jQ2Ev8dISD2OZuaNZjrvXC3O1IbKs4LhIANBrL2puFTw873uf4AIEdlg7ZkUXCnAfPb8NMXC&#10;+Avv6XyIpUgQDgUqsDE2hZRBW3IYBr4hTt6vbx3GJNtSmhYvCe5q+ZpluXRYcVqw2NDSkj4eTk5B&#10;M1xJq/PNVxbWf3qSL0+7yYKUeul1i08Qkbr4H360t0bB+G2Uv4/h/id9AT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IDMmcYAAADfAAAADwAAAAAAAAAAAAAAAACYAgAAZHJz&#10;L2Rvd25yZXYueG1sUEsFBgAAAAAEAAQA9QAAAIsDAAAAAA==&#10;" path="m254627,109659l,109659,,,254627,r,109659xe" filled="f" strokeweight=".16047mm">
                  <v:path arrowok="t" o:connecttype="custom" o:connectlocs="2546,1097;0,1097;0,0;2546,0;2546,1097" o:connectangles="0,0,0,0,0" textboxrect="0,0,254627,109659"/>
                </v:shape>
                <v:shape id="Shape 4086" o:spid="_x0000_s1066" style="position:absolute;left:20362;top:9710;width:2154;height:1096;visibility:visible;mso-wrap-style:square;v-text-anchor:top" coordsize="215453,10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VQ58oA&#10;AADfAAAADwAAAGRycy9kb3ducmV2LnhtbESPT2vCQBTE7wW/w/IEL0U3rRptdJVgKQjiwT8Hj6/Z&#10;ZxLMvg3Z1aT99N1CocdhZn7DLNedqcSDGldaVvAyikAQZ1aXnCs4nz6GcxDOI2usLJOCL3KwXvWe&#10;lpho2/KBHkefiwBhl6CCwvs6kdJlBRl0I1sTB+9qG4M+yCaXusE2wE0lX6MolgZLDgsF1rQpKLsd&#10;70bBJZ7s3tLy/jzem+v3NsVT9dm+KzXod+kChKfO/4f/2lutYDqexLMYfv+ELyBX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91UOfKAAAA3wAAAA8AAAAAAAAAAAAAAAAAmAIA&#10;AGRycy9kb3ducmV2LnhtbFBLBQYAAAAABAAEAPUAAACPAwAAAAA=&#10;" path="m215453,109660l,109660,,,215453,r,109660xe" filled="f" strokeweight=".16047mm">
                  <v:path arrowok="t" o:connecttype="custom" o:connectlocs="2154,1096;0,1096;0,0;2154,0;2154,1096" o:connectangles="0,0,0,0,0" textboxrect="0,0,215453,109660"/>
                </v:shape>
                <v:shape id="Shape 4087" o:spid="_x0000_s1067" style="position:absolute;left:20362;top:7690;width:24287;height:1096;visibility:visible;mso-wrap-style:square;v-text-anchor:top" coordsize="2428746,10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Qaz8oA&#10;AADfAAAADwAAAGRycy9kb3ducmV2LnhtbESP3WrCQBSE7wt9h+UUvCl1o9WkpK6iFsFSKPgD3p5k&#10;T5PQ7NmYXTW+vSsUejnMzDfMZNaZWpypdZVlBYN+BII4t7riQsF+t3p5A+E8ssbaMim4koPZ9PFh&#10;gqm2F97QeesLESDsUlRQet+kUrq8JIOubxvi4P3Y1qAPsi2kbvES4KaWwyiKpcGKw0KJDS1Lyn+3&#10;J6PgkI2//fPn9ZQkH3Ge0W6THb8WSvWeuvk7CE+d/w//tddawfh1FCcJ3P+ELyCnN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SUGs/KAAAA3wAAAA8AAAAAAAAAAAAAAAAAmAIA&#10;AGRycy9kb3ducmV2LnhtbFBLBQYAAAAABAAEAPUAAACPAwAAAAA=&#10;" path="m2428746,109660l,109660,,,2428746,r,109660xe" filled="f" strokeweight=".16047mm">
                  <v:path arrowok="t" o:connecttype="custom" o:connectlocs="24287,1096;0,1096;0,0;24287,0;24287,1096" o:connectangles="0,0,0,0,0" textboxrect="0,0,2428746,109660"/>
                </v:shape>
                <v:shape id="Shape 4088" o:spid="_x0000_s1068" style="position:absolute;left:20362;top:5728;width:19195;height:1096;visibility:visible;mso-wrap-style:square;v-text-anchor:top" coordsize="1919493,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pbNMYA&#10;AADfAAAADwAAAGRycy9kb3ducmV2LnhtbERPyU7DMBC9I/EP1iBxQa1Tli6hboVaIXoohy5Sr6N4&#10;iE3icRQ7afh7fEDi+PT25XpwteipDdazgsk4A0FceG25VHA+vY/mIEJE1lh7JgU/FGC9ur1ZYq79&#10;lQ/UH2MpUgiHHBWYGJtcylAYchjGviFO3JdvHcYE21LqFq8p3NXyMcum0qHl1GCwoY2hojp2ToGu&#10;sotdTE7b7sNW313/8Lk3dqHU/d3w9goi0hD/xX/unVbw8vQ8naXB6U/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pbNMYAAADfAAAADwAAAAAAAAAAAAAAAACYAgAAZHJz&#10;L2Rvd25yZXYueG1sUEsFBgAAAAAEAAQA9QAAAIsDAAAAAA==&#10;" path="m1919493,109659l,109659,,,1919493,r,109659xe" filled="f" strokeweight=".16047mm">
                  <v:path arrowok="t" o:connecttype="custom" o:connectlocs="19195,1096;0,1096;0,0;19195,0;19195,1096" o:connectangles="0,0,0,0,0" textboxrect="0,0,1919493,109659"/>
                </v:shape>
                <v:shape id="Shape 4089" o:spid="_x0000_s1069" style="position:absolute;left:20362;top:3707;width:11164;height:1097;visibility:visible;mso-wrap-style:square;v-text-anchor:top" coordsize="1116440,1096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A8pMoA&#10;AADfAAAADwAAAGRycy9kb3ducmV2LnhtbESPT0/CQBTE7yZ+h80z4WJgK8i/ykLQaAInQuEAt5fu&#10;s9vQfVu7K61+etfExONkZn6TWaw6W4krNb50rOBhkIAgzp0uuVBwPLz1ZyB8QNZYOSYFX+Rhtby9&#10;WWCqXct7umahEBHCPkUFJoQ6ldLnhiz6gauJo/fuGoshyqaQusE2wm0lh0kykRZLjgsGa3oxlF+y&#10;T6ugMN9650/3ozU+n7OPLn/dtnhRqnfXrZ9ABOrCf/ivvdEKxqPHyXQOv3/iF5DLH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ERAPKTKAAAA3wAAAA8AAAAAAAAAAAAAAAAAmAIA&#10;AGRycy9kb3ducmV2LnhtbFBLBQYAAAAABAAEAPUAAACPAwAAAAA=&#10;" path="m1116440,109659l,109659,,,1116440,r,109659xe" filled="f" strokeweight=".16047mm">
                  <v:path arrowok="t" o:connecttype="custom" o:connectlocs="11164,1097;0,1097;0,0;11164,0;11164,1097" o:connectangles="0,0,0,0,0" textboxrect="0,0,1116440,109659"/>
                </v:shape>
                <v:shape id="Shape 4090" o:spid="_x0000_s1070" style="position:absolute;left:20362;top:1745;width:30065;height:1097;visibility:visible;mso-wrap-style:square;v-text-anchor:top" coordsize="3006552,1096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D6CccA&#10;AADfAAAADwAAAGRycy9kb3ducmV2LnhtbESPy2oCMRSG94LvEE6hO820VdGpUWqhUIouvCB2d5gc&#10;J6OTk2GSavr2ZiG4/PlvfNN5tLW4UOsrxwpe+hkI4sLpiksFu+1XbwzCB2SNtWNS8E8e5rNuZ4q5&#10;dlde02UTSpFG2OeowITQ5FL6wpBF33cNcfKOrrUYkmxLqVu8pnFby9csG0mLFacHgw19GirOmz+r&#10;wMWfJf0eVicTj5P9+jRYHHhhlHp+ih/vIALF8Ajf299awfBtMBongsSTWEDO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A+gnHAAAA3wAAAA8AAAAAAAAAAAAAAAAAmAIAAGRy&#10;cy9kb3ducmV2LnhtbFBLBQYAAAAABAAEAPUAAACMAwAAAAA=&#10;" path="m3006552,109660l,109660,,,3006552,r,109660xe" filled="f" strokeweight=".16047mm">
                  <v:path arrowok="t" o:connecttype="custom" o:connectlocs="30065,1097;0,1097;0,0;30065,0;30065,1097" o:connectangles="0,0,0,0,0" textboxrect="0,0,3006552,109660"/>
                </v:shape>
                <v:shape id="Shape 4091" o:spid="_x0000_s1071" style="position:absolute;left:20362;top:22754;width:32024;height:0;visibility:visible;mso-wrap-style:square;v-text-anchor:top" coordsize="32024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ewsgA&#10;AADfAAAADwAAAGRycy9kb3ducmV2LnhtbESPT2vCQBTE7wW/w/IEb3WjthKiqwSltgV78B9eH9ln&#10;Esy+TXe3mn77bqHQ4zAzv2Hmy8404kbO15YVjIYJCOLC6ppLBcfDy2MKwgdkjY1lUvBNHpaL3sMc&#10;M23vvKPbPpQiQthnqKAKoc2k9EVFBv3QtsTRu1hnMETpSqkd3iPcNHKcJFNpsOa4UGFLq4qK6/7L&#10;KMgn+mP3fj5Z9/mab3iN2/R62So16Hf5DESgLvyH/9pvWsHz5GmajuD3T/wCcvE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57CyAAAAN8AAAAPAAAAAAAAAAAAAAAAAJgCAABk&#10;cnMvZG93bnJldi54bWxQSwUGAAAAAAQABAD1AAAAjQMAAAAA&#10;" path="m,l3202419,e" filled="f" strokeweight=".48097mm">
                  <v:path arrowok="t" o:connecttype="custom" o:connectlocs="0,0;32024,0" o:connectangles="0,0" textboxrect="0,0,3202419,0"/>
                </v:shape>
                <v:shape id="Shape 4092" o:spid="_x0000_s1072" style="position:absolute;left:20362;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86nMQA&#10;AADfAAAADwAAAGRycy9kb3ducmV2LnhtbESPT2vCQBTE7wW/w/KEXoq+aKtIdBUpFDx4qX/uz+wz&#10;CWbfht01pt/eLRR6HGbmN8xq09tGdexD7UTDZJyBYimcqaXUcDp+jRagQiQx1DhhDT8cYLMevKwo&#10;N+4h39wdYqkSREJOGqoY2xwxFBVbCmPXsiTv6rylmKQv0Xh6JLhtcJplc7RUS1qoqOXPiovb4W41&#10;RBR862XPyG03YToHvvi91q/DfrsEFbmP/+G/9s5omL1/zBdT+P2TvgC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vOpzEAAAA3wAAAA8AAAAAAAAAAAAAAAAAmAIAAGRycy9k&#10;b3ducmV2LnhtbFBLBQYAAAAABAAEAPUAAACJAwAAAAA=&#10;" path="m,l,23086e" filled="f" strokeweight=".48097mm">
                  <v:path arrowok="t" o:connecttype="custom" o:connectlocs="0,0;0,230" o:connectangles="0,0" textboxrect="0,0,0,23086"/>
                </v:shape>
                <v:shape id="Shape 4093" o:spid="_x0000_s1073" style="position:absolute;left:26727;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OfB8QA&#10;AADfAAAADwAAAGRycy9kb3ducmV2LnhtbESPT2vCQBTE74LfYXmCF6kvahVJXaUIQg9e/NP7M/tM&#10;QrNvw+42pt++WxB6HGbmN8xm19tGdexD7UTDbJqBYimcqaXUcL0cXtagQiQx1DhhDT8cYLcdDjaU&#10;G/eQE3fnWKoEkZCThirGNkcMRcWWwtS1LMm7O28pJulLNJ4eCW4bnGfZCi3VkhYqanlfcfF1/rYa&#10;IgpOejkyctvNmD4D3/xR6/Gof38DFbmP/+Fn+8NoWC5eV+sF/P1JXw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jnwfEAAAA3wAAAA8AAAAAAAAAAAAAAAAAmAIAAGRycy9k&#10;b3ducmV2LnhtbFBLBQYAAAAABAAEAPUAAACJAwAAAAA=&#10;" path="m,l,23086e" filled="f" strokeweight=".48097mm">
                  <v:path arrowok="t" o:connecttype="custom" o:connectlocs="0,0;0,230" o:connectangles="0,0" textboxrect="0,0,0,23086"/>
                </v:shape>
                <v:shape id="Shape 4094" o:spid="_x0000_s1074" style="position:absolute;left:33093;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Hc8QA&#10;AADfAAAADwAAAGRycy9kb3ducmV2LnhtbESPT2vCQBTE74LfYXmCF9EXrYpEVymFQg9e6p/7M/tM&#10;gtm3YXcb02/fLRR6HGbmN8zu0NtGdexD7UTDfJaBYimcqaXUcDm/TzegQiQx1DhhDd8c4LAfDnaU&#10;G/eUT+5OsVQJIiEnDVWMbY4YioothZlrWZJ3d95STNKXaDw9E9w2uMiyNVqqJS1U1PJbxcXj9GU1&#10;RBSc9HJk5LabM10D3/xR6/Gof92CitzH//Bf+8NoWL0s15sl/P5JXw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KB3PEAAAA3wAAAA8AAAAAAAAAAAAAAAAAmAIAAGRycy9k&#10;b3ducmV2LnhtbFBLBQYAAAAABAAEAPUAAACJAwAAAAA=&#10;" path="m,l,23086e" filled="f" strokeweight=".48097mm">
                  <v:path arrowok="t" o:connecttype="custom" o:connectlocs="0,0;0,230" o:connectangles="0,0" textboxrect="0,0,0,23086"/>
                </v:shape>
                <v:shape id="Shape 4095" o:spid="_x0000_s1075" style="position:absolute;left:39557;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ai6MQA&#10;AADfAAAADwAAAGRycy9kb3ducmV2LnhtbESPzWrDMBCE74G+g9hAL6FZp01CcCyHUij0kEvzc99a&#10;G9vEWhlJddy3rwqFHIeZ+YYpdqPt1MA+tE40LOYZKJbKmVZqDafj+9MGVIgkhjonrOGHA+zKh0lB&#10;uXE3+eThEGuVIBJy0tDE2OeIoWrYUpi7niV5F+ctxSR9jcbTLcFth89ZtkZLraSFhnp+a7i6Hr6t&#10;hoiCs1H2jNwPC6Zz4C+/1/pxOr5uQUUe4z383/4wGlYvy/VmBX9/0hfA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oujEAAAA3wAAAA8AAAAAAAAAAAAAAAAAmAIAAGRycy9k&#10;b3ducmV2LnhtbFBLBQYAAAAABAAEAPUAAACJAwAAAAA=&#10;" path="m,l,23086e" filled="f" strokeweight=".48097mm">
                  <v:path arrowok="t" o:connecttype="custom" o:connectlocs="0,0;0,230" o:connectangles="0,0" textboxrect="0,0,0,23086"/>
                </v:shape>
                <v:shape id="Shape 4096" o:spid="_x0000_s1076" style="position:absolute;left:45922;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Q8n8QA&#10;AADfAAAADwAAAGRycy9kb3ducmV2LnhtbESPQWvCQBSE7wX/w/IEL0VftDVIdBUpCD14qa33Z/aZ&#10;BLNvw+42xn/fLRR6HGbmG2azG2yrevahcaJhPstAsZTONFJp+Po8TFegQiQx1DphDQ8OsNuOnjZU&#10;GHeXD+5PsVIJIqEgDXWMXYEYypothZnrWJJ3dd5STNJXaDzdE9y2uMiyHC01khZq6vit5vJ2+rYa&#10;Igo+D3Jk5K6fM50DX/xR68l42K9BRR7if/iv/W40LF9e81UOv3/SF8D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UPJ/EAAAA3wAAAA8AAAAAAAAAAAAAAAAAmAIAAGRycy9k&#10;b3ducmV2LnhtbFBLBQYAAAAABAAEAPUAAACJAwAAAAA=&#10;" path="m,l,23086e" filled="f" strokeweight=".48097mm">
                  <v:path arrowok="t" o:connecttype="custom" o:connectlocs="0,0;0,230" o:connectangles="0,0" textboxrect="0,0,0,23086"/>
                </v:shape>
                <v:shape id="Shape 4097" o:spid="_x0000_s1077" style="position:absolute;left:52386;top:22754;width:0;height:230;visibility:visible;mso-wrap-style:square;v-text-anchor:top" coordsize="0,230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iZBMUA&#10;AADfAAAADwAAAGRycy9kb3ducmV2LnhtbESPS2vDMBCE74X8B7GBXkqyTts8cKKEUAj0kEvzuG+s&#10;jW1irYykOs6/rwqFHoeZ+YZZbXrbqI59qJ1omIwzUCyFM7WUGk7H3WgBKkQSQ40T1vDgAJv14GlF&#10;uXF3+eLuEEuVIBJy0lDF2OaIoajYUhi7liV5V+ctxSR9icbTPcFtg69ZNkNLtaSFilr+qLi4Hb6t&#10;hoiCL73sGbntJkznwBe/1/p52G+XoCL38T/81/40GqZv77PFHH7/pC+A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GJkExQAAAN8AAAAPAAAAAAAAAAAAAAAAAJgCAABkcnMv&#10;ZG93bnJldi54bWxQSwUGAAAAAAQABAD1AAAAigMAAAAA&#10;" path="m,l,23086e" filled="f" strokeweight=".48097mm">
                  <v:path arrowok="t" o:connecttype="custom" o:connectlocs="0,0;0,230" o:connectangles="0,0" textboxrect="0,0,0,23086"/>
                </v:shape>
                <v:rect id="Rectangle 4099" o:spid="_x0000_s1078" style="position:absolute;left:49481;top:21417;width:1862;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1hmsUA&#10;AADfAAAADwAAAGRycy9kb3ducmV2LnhtbERPy2rCQBTdF/yH4Qru6sRaJUZHkdqiy/oAdXfJXJNg&#10;5k7IjCb1652F0OXhvGeL1pTiTrUrLCsY9CMQxKnVBWcKDvuf9xiE88gaS8uk4I8cLOadtxkm2ja8&#10;pfvOZyKEsEtQQe59lUjp0pwMur6tiAN3sbVBH2CdSV1jE8JNKT+iaCwNFhwacqzoK6f0ursZBeu4&#10;Wp429tFk5fd5ffw9Tlb7iVeq122XUxCeWv8vfrk3WsFo+DmOw+DwJ3w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WGa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87</w:t>
                        </w:r>
                      </w:p>
                    </w:txbxContent>
                  </v:textbox>
                </v:rect>
                <v:rect id="Rectangle 4101" o:spid="_x0000_s1079" style="position:absolute;left:50759;top:19880;width:1856;height:1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EAcgA&#10;AADfAAAADwAAAGRycy9kb3ducmV2LnhtbESPQWvCQBSE74L/YXlCb7qxVklSV5HaokerBfX2yL4m&#10;wezbkN2atL/eLQgeh5n5hpkvO1OJKzWutKxgPIpAEGdWl5wr+Dp8DGMQziNrrCyTgl9ysFz0e3NM&#10;tW35k657n4sAYZeigsL7OpXSZQUZdCNbEwfv2zYGfZBNLnWDbYCbSj5H0UwaLDksFFjTW0HZZf9j&#10;FGzienXa2r82r97Pm+PumKwPiVfqadCtXkF46vwjfG9vtYLp5GUWJ/D/J3wBubg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4cQ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92</w:t>
                        </w:r>
                      </w:p>
                    </w:txbxContent>
                  </v:textbox>
                </v:rect>
                <v:rect id="Rectangle 4103" o:spid="_x0000_s1080" style="position:absolute;left:52685;top:17877;width:1863;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L7QccA&#10;AADfAAAADwAAAGRycy9kb3ducmV2LnhtbESPy2rCQBSG94LvMJxCdzqptWKio4hVdFkvoO4OmWMS&#10;zJwJmamJPr2zKHT589/4pvPWlOJOtSssK/joRyCIU6sLzhQcD+veGITzyBpLy6TgQQ7ms25niom2&#10;De/ovveZCCPsElSQe18lUro0J4Oubyvi4F1tbdAHWWdS19iEcVPKQRSNpMGCw0OOFS1zSm/7X6Ng&#10;M64W5619Nlm5umxOP6f4+xB7pd7f2sUEhKfW/4f/2lut4OtzOIoDQeAJLCB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cC+0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98</w:t>
                        </w:r>
                      </w:p>
                    </w:txbxContent>
                  </v:textbox>
                </v:rect>
                <v:rect id="Rectangle 4105" o:spid="_x0000_s1081" style="position:absolute;left:24027;top:15876;width:947;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5e2skA&#10;AADfAAAADwAAAGRycy9kb3ducmV2LnhtbESPQWvCQBSE70L/w/IKvelGbcVEN0G0RY9WBfX2yL4m&#10;odm3Ibs1aX99tyD0OMzMN8wy600tbtS6yrKC8SgCQZxbXXGh4HR8G85BOI+ssbZMCr7JQZY+DJaY&#10;aNvxO90OvhABwi5BBaX3TSKly0sy6Ea2IQ7eh20N+iDbQuoWuwA3tZxE0UwarDgslNjQuqT88/Bl&#10;FGznzeqysz9dUb9et+f9Od4cY6/U02O/WoDw1Pv/8L290wpeps+zeAx/f8IXkOk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E5e2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9</w:t>
                        </w:r>
                      </w:p>
                    </w:txbxContent>
                  </v:textbox>
                </v:rect>
                <v:rect id="Rectangle 4107" o:spid="_x0000_s1082" style="position:absolute;left:27301;top:13877;width:1858;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zArckA&#10;AADfAAAADwAAAGRycy9kb3ducmV2LnhtbESPQWvCQBSE70L/w/IKvemm1gYTXUVaJR6tCurtkX1N&#10;QrNvQ3ZrYn99tyD0OMzMN8x82ZtaXKl1lWUFz6MIBHFudcWFguNhM5yCcB5ZY22ZFNzIwXLxMJhj&#10;qm3HH3Td+0IECLsUFZTeN6mULi/JoBvZhjh4n7Y16INsC6lb7ALc1HIcRbE0WHFYKLGht5Lyr/23&#10;UZBNm9V5a3+6ol5fstPulLwfEq/U02O/moHw1Pv/8L291QpeXyZxMoa/P+ELyM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JzAr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19</w:t>
                        </w:r>
                      </w:p>
                    </w:txbxContent>
                  </v:textbox>
                </v:rect>
                <v:rect id="Rectangle 4109" o:spid="_x0000_s1083" style="position:absolute;left:23705;top:11876;width:946;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BlNsgA&#10;AADfAAAADwAAAGRycy9kb3ducmV2LnhtbESPQWvCQBSE7wX/w/IEb3WjVjGpq4i26LFqwfb2yD6T&#10;YPZtyK4m9de7QsHjMDPfMLNFa0pxpdoVlhUM+hEI4tTqgjMF34fP1ykI55E1lpZJwR85WMw7LzNM&#10;tG14R9e9z0SAsEtQQe59lUjp0pwMur6tiIN3srVBH2SdSV1jE+CmlMMomkiDBYeFHCta5ZSe9xej&#10;YDOtlj9be2uy8uN3c/w6xutD7JXqddvlOwhPrX+G/9tbrWA8epvEI3j8CV9Az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0GU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8</w:t>
                        </w:r>
                      </w:p>
                    </w:txbxContent>
                  </v:textbox>
                </v:rect>
                <v:rect id="Rectangle 4111" o:spid="_x0000_s1084" style="position:absolute;left:23383;top:9879;width:944;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9QskA&#10;AADfAAAADwAAAGRycy9kb3ducmV2LnhtbESPS2vDMBCE74X+B7GF3Bo5zYPYsRxCHyTH5gFJbou1&#10;sU2tlbHU2O2vjwqFHIeZ+YZJl72pxZVaV1lWMBpGIIhzqysuFBz2H89zEM4ja6wtk4IfcrDMHh9S&#10;TLTteEvXnS9EgLBLUEHpfZNI6fKSDLqhbYiDd7GtQR9kW0jdYhfgppYvUTSTBisOCyU29FpS/rX7&#10;NgrW82Z12tjfrqjfz+vj5zF+28deqcFTv1qA8NT7e/i/vdEKpuPJLJ7A35/wBWR2A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Dn9Q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7</w:t>
                        </w:r>
                      </w:p>
                    </w:txbxContent>
                  </v:textbox>
                </v:rect>
                <v:rect id="Rectangle 4113" o:spid="_x0000_s1085" style="position:absolute;left:45618;top:7877;width:1858;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VY2cgA&#10;AADfAAAADwAAAGRycy9kb3ducmV2LnhtbESPW2vCQBSE3wv+h+UIvtVNvWGiq0hb0UdvoL4dsqdJ&#10;MHs2ZLcm7a/vFgQfh5n5hpkvW1OKO9WusKzgrR+BIE6tLjhTcDquX6cgnEfWWFomBT/kYLnovMwx&#10;0bbhPd0PPhMBwi5BBbn3VSKlS3My6Pq2Ig7el60N+iDrTOoamwA3pRxE0UQaLDgs5FjRe07p7fBt&#10;FGym1eqytb9NVn5eN+fdOf44xl6pXrddzUB4av0z/GhvtYLxcDSJx/D/J3wBufg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dVj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76</w:t>
                        </w:r>
                      </w:p>
                    </w:txbxContent>
                  </v:textbox>
                </v:rect>
                <v:rect id="Rectangle 4115" o:spid="_x0000_s1086" style="position:absolute;left:40476;top:5876;width:1858;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fGrsgA&#10;AADfAAAADwAAAGRycy9kb3ducmV2LnhtbESPT2vCQBTE74LfYXlCb7qxtsFEV5Haokf/gXp7ZJ9J&#10;MPs2ZLcm7afvFgo9DjPzG2a+7EwlHtS40rKC8SgCQZxZXXKu4HT8GE5BOI+ssbJMCr7IwXLR780x&#10;1bblPT0OPhcBwi5FBYX3dSqlywoy6Ea2Jg7ezTYGfZBNLnWDbYCbSj5HUSwNlhwWCqzpraDsfvg0&#10;CjbTenXZ2u82r96vm/PunKyPiVfqadCtZiA8df4//NfeagWvk5c4ieH3T/gCcvE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p8a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60</w:t>
                        </w:r>
                      </w:p>
                    </w:txbxContent>
                  </v:textbox>
                </v:rect>
                <v:rect id="Rectangle 4117" o:spid="_x0000_s1087" style="position:absolute;left:32443;top:3879;width:1856;height:1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jNckA&#10;AADfAAAADwAAAGRycy9kb3ducmV2LnhtbESPT2vCQBTE70K/w/IK3nSjtWpSV5Fa0WP9A9rbI/tM&#10;gtm3Ibs1sZ++KxR6HGbmN8xs0ZpS3Kh2hWUFg34Egji1uuBMwfGw7k1BOI+ssbRMCu7kYDF/6sww&#10;0bbhHd32PhMBwi5BBbn3VSKlS3My6Pq2Ig7exdYGfZB1JnWNTYCbUg6jaCwNFhwWcqzoPaf0uv82&#10;CjbTanne2p8mKz++NqfPU7w6xF6p7nO7fAPhqfX/4b/2Vit4fRmN4wk8/oQvIO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tjN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35</w:t>
                        </w:r>
                      </w:p>
                    </w:txbxContent>
                  </v:textbox>
                </v:rect>
                <v:rect id="Rectangle 4119" o:spid="_x0000_s1088" style="position:absolute;left:51403;top:1876;width:1858;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T3R8UA&#10;AADfAAAADwAAAGRycy9kb3ducmV2LnhtbERPy2rCQBTdC/7DcAvd6aTWiomOIlbRZX2Aurtkrkkw&#10;cydkpib69c6i0OXhvKfz1pTiTrUrLCv46EcgiFOrC84UHA/r3hiE88gaS8uk4EEO5rNuZ4qJtg3v&#10;6L73mQgh7BJUkHtfJVK6NCeDrm8r4sBdbW3QB1hnUtfYhHBTykEUjaTBgkNDjhUtc0pv+1+jYDOu&#10;FuetfTZZubpsTj+n+PsQe6Xe39rFBISn1v+L/9xbreDrcziKw+DwJ3wBOX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dPdH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94</w:t>
                        </w:r>
                      </w:p>
                    </w:txbxContent>
                  </v:textbox>
                </v:rect>
                <v:rect id="Rectangle 4120" o:spid="_x0000_s1089" style="position:absolute;left:20035;top:23323;width:944;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hS3MgA&#10;AADfAAAADwAAAGRycy9kb3ducmV2LnhtbESPQWvCQBSE74L/YXlCb7qxtmLSbESqokerBdvbI/ua&#10;BLNvQ3Zr0v76bkHwOMzMN0y67E0trtS6yrKC6SQCQZxbXXGh4P20HS9AOI+ssbZMCn7IwTIbDlJM&#10;tO34ja5HX4gAYZeggtL7JpHS5SUZdBPbEAfvy7YGfZBtIXWLXYCbWj5G0VwarDgslNjQa0n55fht&#10;FOwWzepjb3+7ot587s6Hc7w+xV6ph1G/egHhqff38K291wqeZ0/zOIb/P+ELyOw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OFL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0</w:t>
                        </w:r>
                      </w:p>
                    </w:txbxContent>
                  </v:textbox>
                </v:rect>
                <v:rect id="Rectangle 4121" o:spid="_x0000_s1090" style="position:absolute;left:26107;top:23323;width:1860;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lhW8gA&#10;AADfAAAADwAAAGRycy9kb3ducmV2LnhtbESPzWrCQBSF90LfYbhCd2ZiqzWmjiKtRZetCtHdJXOb&#10;hGbuhMzUpD59ZyG4PJw/vsWqN7W4UOsqywrGUQyCOLe64kLB8fAxSkA4j6yxtkwK/sjBavkwWGCq&#10;bcdfdNn7QoQRdikqKL1vUildXpJBF9mGOHjftjXog2wLqVvswrip5VMcv0iDFYeHEht6Kyn/2f8a&#10;BdukWZ929toV9ea8zT6z+fth7pV6HPbrVxCeen8P39o7rWD6PJnFgSDwBBaQy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6WF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20</w:t>
                        </w:r>
                      </w:p>
                    </w:txbxContent>
                  </v:textbox>
                </v:rect>
                <v:rect id="Rectangle 4122" o:spid="_x0000_s1091" style="position:absolute;left:32534;top:23323;width:1856;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XEwMgA&#10;AADfAAAADwAAAGRycy9kb3ducmV2LnhtbESPT2vCQBTE70K/w/IK3nRjrVWjq0it6NF/oN4e2dck&#10;NPs2ZFcT++ndgtDjMDO/YabzxhTiRpXLLSvodSMQxInVOacKjodVZwTCeWSNhWVScCcH89lLa4qx&#10;tjXv6Lb3qQgQdjEqyLwvYyldkpFB17UlcfC+bWXQB1mlUldYB7gp5FsUfUiDOYeFDEv6zCj52V+N&#10;gvWoXJw39rdOi6/L+rQ9jZeHsVeq/dosJiA8Nf4//GxvtIJB/30Y9eDvT/gCcvY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pcT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40</w:t>
                        </w:r>
                      </w:p>
                    </w:txbxContent>
                  </v:textbox>
                </v:rect>
                <v:rect id="Rectangle 4123" o:spid="_x0000_s1092" style="position:absolute;left:38963;top:23323;width:1855;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dat8kA&#10;AADfAAAADwAAAGRycy9kb3ducmV2LnhtbESPQWvCQBSE74L/YXlCb7ppaq2mbkSsRY+tCtrbI/ua&#10;BLNvQ3ZrUn99Vyh4HGbmG2a+6EwlLtS40rKCx1EEgjizuuRcwWH/PpyCcB5ZY2WZFPySg0Xa780x&#10;0bblT7rsfC4ChF2CCgrv60RKlxVk0I1sTRy8b9sY9EE2udQNtgFuKhlH0UQaLDksFFjTqqDsvPsx&#10;CjbTenna2mubV+uvzfHjOHvbz7xSD4Nu+QrCU+fv4f/2Vit4fhq/RDHc/oQvIN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dndat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60</w:t>
                        </w:r>
                      </w:p>
                    </w:txbxContent>
                  </v:textbox>
                </v:rect>
                <v:rect id="Rectangle 4124" o:spid="_x0000_s1093" style="position:absolute;left:45386;top:23323;width:1860;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v/LMgA&#10;AADfAAAADwAAAGRycy9kb3ducmV2LnhtbESPT2vCQBTE74V+h+UVvNWNtVaNriJa0aP/QL09ss8k&#10;NPs2ZFcT++ndgtDjMDO/YcbTxhTiRpXLLSvotCMQxInVOacKDvvl+wCE88gaC8uk4E4OppPXlzHG&#10;2ta8pdvOpyJA2MWoIPO+jKV0SUYGXduWxMG72MqgD7JKpa6wDnBTyI8o+pIGcw4LGZY0zyj52V2N&#10;gtWgnJ3W9rdOi+/z6rg5Dhf7oVeq9dbMRiA8Nf4//GyvtYJe97MfdeHvT/gCcvI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O/8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80</w:t>
                        </w:r>
                      </w:p>
                    </w:txbxContent>
                  </v:textbox>
                </v:rect>
                <v:rect id="Rectangle 4125" o:spid="_x0000_s1094" style="position:absolute;left:51459;top:23323;width:2776;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JnWMkA&#10;AADfAAAADwAAAGRycy9kb3ducmV2LnhtbESPT2vCQBTE70K/w/IK3nTTVqtGV5HaEo/+A/X2yL4m&#10;odm3IbtN0n56tyD0OMzMb5jFqjOlaKh2hWUFT8MIBHFqdcGZgtPxYzAF4TyyxtIyKfghB6vlQ2+B&#10;sbYt76k5+EwECLsYFeTeV7GULs3JoBvaijh4n7Y26IOsM6lrbAPclPI5il6lwYLDQo4VveWUfh2+&#10;jYJkWq0vW/vbZuX7NTnvzrPNceaV6j926zkIT53/D9/bW61g/DKaRCP4+xO+gFz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tJnW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100</w:t>
                        </w:r>
                      </w:p>
                    </w:txbxContent>
                  </v:textbox>
                </v:rect>
                <v:rect id="Rectangle 4126" o:spid="_x0000_s1095" style="position:absolute;left:9719;top:21411;width:12712;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w8kA&#10;AADfAAAADwAAAGRycy9kb3ducmV2LnhtbESPQWvCQBSE7wX/w/KE3ppNa2M1dRWxFj22Kmhvj+xr&#10;Epp9G7Krif76riB4HGbmG2Yy60wlTtS40rKC5ygGQZxZXXKuYLf9fBqBcB5ZY2WZFJzJwWzae5hg&#10;qm3L33Ta+FwECLsUFRTe16mULivIoItsTRy8X9sY9EE2udQNtgFuKvkSx0NpsOSwUGBNi4Kyv83R&#10;KFiN6vlhbS9tXi1/Vvuv/fhjO/ZKPfa7+TsIT52/h2/ttVaQDF7f4gSuf8IXkNN/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7Cw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Holding of Card</w:t>
                        </w:r>
                      </w:p>
                    </w:txbxContent>
                  </v:textbox>
                </v:rect>
                <v:rect id="Rectangle 4127" o:spid="_x0000_s1096" style="position:absolute;left:10450;top:19414;width:11632;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xctMkA&#10;AADfAAAADwAAAGRycy9kb3ducmV2LnhtbESPW2vCQBSE3wv9D8sp+FY3Xuoluop4QR/rBdS3Q/aY&#10;BLNnQ3Y1aX99t1Do4zAz3zDTeWMK8aTK5ZYVdNoRCOLE6pxTBafj5n0EwnlkjYVlUvBFDuaz15cp&#10;xtrWvKfnwaciQNjFqCDzvoyldElGBl3blsTBu9nKoA+ySqWusA5wU8huFA2kwZzDQoYlLTNK7oeH&#10;UbAdlYvLzn7XabG+bs+f5/HqOPZKtd6axQSEp8b/h//aO63go9cfRgP4/RO+gJz9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Uxct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BCG scar</w:t>
                        </w:r>
                      </w:p>
                    </w:txbxContent>
                  </v:textbox>
                </v:rect>
                <v:rect id="Rectangle 4128" o:spid="_x0000_s1097" style="position:absolute;left:6807;top:17411;width:16485;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D5L8gA&#10;AADfAAAADwAAAGRycy9kb3ducmV2LnhtbESPT2vCQBTE70K/w/IK3nTTWqtGV5Fa0aP/QL09ss8k&#10;NPs2ZFcT++ndgtDjMDO/YSazxhTiRpXLLSt460YgiBOrc04VHPbLzhCE88gaC8uk4E4OZtOX1gRj&#10;bWve0m3nUxEg7GJUkHlfxlK6JCODrmtL4uBdbGXQB1mlUldYB7gp5HsUfUqDOYeFDEv6yij52V2N&#10;gtWwnJ/W9rdOi+/z6rg5jhb7kVeq/drMxyA8Nf4//GyvtYJ+72MQDeDvT/gCcvo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APk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Access to EPI: BCG</w:t>
                        </w:r>
                      </w:p>
                    </w:txbxContent>
                  </v:textbox>
                </v:rect>
                <v:rect id="Rectangle 4129" o:spid="_x0000_s1098" style="position:absolute;left:7829;top:15411;width:15188;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9tXcYA&#10;AADfAAAADwAAAGRycy9kb3ducmV2LnhtbERPTU/CQBC9k/gfNkPijW5RkFJZCFEMHBVICrdJd2wb&#10;u7NNd6WVX+8eSDi+vO/Fqje1uFDrKssKxlEMgji3uuJCwfHwMUpAOI+ssbZMCv7IwWr5MFhgqm3H&#10;X3TZ+0KEEHYpKii9b1IpXV6SQRfZhjhw37Y16ANsC6lb7EK4qeVTHL9IgxWHhhIbeisp/9n/GgXb&#10;pFmfdvbaFfXmvM0+s/n7Ye6Vehz261cQnnp/F9/cO61g+jyZxWFw+BO+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9tX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Penta 1/3 drop-out rate</w:t>
                        </w:r>
                      </w:p>
                    </w:txbxContent>
                  </v:textbox>
                </v:rect>
                <v:rect id="Rectangle 4130" o:spid="_x0000_s1099" style="position:absolute;left:7176;top:13413;width:15986;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PIxskA&#10;AADfAAAADwAAAGRycy9kb3ducmV2LnhtbESPQWvCQBSE74X+h+UVequb2lZNdBWxLXrUKKi3R/aZ&#10;hGbfhuzWpP56Vyh4HGbmG2Yy60wlztS40rKC114EgjizuuRcwW77/TIC4TyyxsoyKfgjB7Pp48ME&#10;E21b3tA59bkIEHYJKii8rxMpXVaQQdezNXHwTrYx6INscqkbbAPcVLIfRQNpsOSwUGBNi4Kyn/TX&#10;KFiO6vlhZS9tXn0dl/v1Pv7cxl6p56duPgbhqfP38H97pRV8vL0Poxhuf8IXkNMr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NPIx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BCG/VAR drop-out rate</w:t>
                        </w:r>
                      </w:p>
                    </w:txbxContent>
                  </v:textbox>
                </v:rect>
                <v:rect id="Rectangle 4131" o:spid="_x0000_s1100" style="position:absolute;left:9719;top:11411;width:12714;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D3hscA&#10;AADfAAAADwAAAGRycy9kb3ducmV2LnhtbESPzWrCQBSF94LvMNyCO51YaxtTR5HaostWhdjdJXOb&#10;BDN3QmY0qU/vLASXh/PHN192phIXalxpWcF4FIEgzqwuOVdw2H8NYxDOI2usLJOCf3KwXPR7c0y0&#10;bfmHLjufizDCLkEFhfd1IqXLCjLoRrYmDt6fbQz6IJtc6gbbMG4q+RxFr9JgyeGhwJo+CspOu7NR&#10;sInr1XFrr21eff5u0u90tt7PvFKDp271DsJT5x/he3urFUwnL2/jQBB4AgvIx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w94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Invalid Penta1</w:t>
                        </w:r>
                      </w:p>
                    </w:txbxContent>
                  </v:textbox>
                </v:rect>
                <v:rect id="Rectangle 4132" o:spid="_x0000_s1101" style="position:absolute;left:11250;top:9410;width:10620;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xSHckA&#10;AADfAAAADwAAAGRycy9kb3ducmV2LnhtbESPT2vCQBTE74V+h+UVequb2D9qdBWxFT1qFNTbI/ua&#10;hGbfhuzWRD+9KxR6HGbmN8xk1plKnKlxpWUFcS8CQZxZXXKuYL9bvgxBOI+ssbJMCi7kYDZ9fJhg&#10;om3LWzqnPhcBwi5BBYX3dSKlywoy6Hq2Jg7et20M+iCbXOoG2wA3lexH0Yc0WHJYKLCmRUHZT/pr&#10;FKyG9fy4ttc2r75Oq8PmMPrcjbxSz0/dfAzCU+f/w3/ttVbw/vo2iGO4/wlfQE5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3xSH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Invalid VAR</w:t>
                        </w:r>
                      </w:p>
                    </w:txbxContent>
                  </v:textbox>
                </v:rect>
                <v:rect id="Rectangle 4133" o:spid="_x0000_s1102" style="position:absolute;left:6699;top:7411;width:16632;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7MaskA&#10;AADfAAAADwAAAGRycy9kb3ducmV2LnhtbESPT2vCQBTE70K/w/IK3nTjn1ZNXUVaJTm2KtjeHtnX&#10;JDT7NmS3JvrpXaHQ4zAzv2GW685U4kyNKy0rGA0jEMSZ1SXnCo6H3WAOwnlkjZVlUnAhB+vVQ2+J&#10;sbYtf9B573MRIOxiVFB4X8dSuqwgg25oa+LgfdvGoA+yyaVusA1wU8lxFD1LgyWHhQJrei0o+9n/&#10;GgXJvN58pvba5tX2Kzm9nxZvh4VXqv/YbV5AeOr8f/ivnWoFT5PpbDSG+5/wBeTqB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867Ma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ECV (card + history)</w:t>
                        </w:r>
                      </w:p>
                    </w:txbxContent>
                  </v:textbox>
                </v:rect>
                <v:rect id="Rectangle 4134" o:spid="_x0000_s1103" style="position:absolute;left:12200;top:5411;width:9291;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Jp8ckA&#10;AADfAAAADwAAAGRycy9kb3ducmV2LnhtbESPQWvCQBSE70L/w/IK3nRjY1tNXUXUoseqBfX2yL4m&#10;odm3IbsmaX+9Wyh4HGbmG2a26EwpGqpdYVnBaBiBIE6tLjhT8Hl8H0xAOI+ssbRMCn7IwWL+0Jth&#10;om3Le2oOPhMBwi5BBbn3VSKlS3My6Ia2Ig7el60N+iDrTOoa2wA3pXyKohdpsOCwkGNFq5zS78PV&#10;KNhOquV5Z3/brNxctqeP03R9nHql+o/d8g2Ep87fw//tnVbwHI9fRzH8/QlfQM5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OJp8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ECV (card)</w:t>
                        </w:r>
                      </w:p>
                    </w:txbxContent>
                  </v:textbox>
                </v:rect>
                <v:rect id="Rectangle 4135" o:spid="_x0000_s1104" style="position:absolute;left:7535;top:3413;width:15596;height:1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xhckA&#10;AADfAAAADwAAAGRycy9kb3ducmV2LnhtbESPT2vCQBTE74V+h+UVvNWNbbSauopUix79U1Bvj+xr&#10;Epp9G7JrkvbTuwXB4zAzv2Gm886UoqHaFZYVDPoRCOLU6oIzBV+Hz+cxCOeRNZaWScEvOZjPHh+m&#10;mGjb8o6avc9EgLBLUEHufZVI6dKcDLq+rYiD921rgz7IOpO6xjbATSlfomgkDRYcFnKs6COn9Gd/&#10;MQrW42px2ti/NitX5/Vxe5wsDxOvVO+pW7yD8NT5e/jW3mgFw9f4bRDD/5/wBeTsC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wvxh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ECV at one year (valid)</w:t>
                        </w:r>
                      </w:p>
                    </w:txbxContent>
                  </v:textbox>
                </v:rect>
                <v:rect id="Rectangle 4136" o:spid="_x0000_s1105" style="position:absolute;left:3203;top:1410;width:21254;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dUHskA&#10;AADfAAAADwAAAGRycy9kb3ducmV2LnhtbESPT2vCQBTE7wW/w/KE3uomtlaNbkT6Bz22KtjeHtln&#10;Esy+DdmtiX56VxB6HGbmN8x80ZlKnKhxpWUF8SACQZxZXXKuYLf9fJqAcB5ZY2WZFJzJwSLtPcwx&#10;0bblbzptfC4ChF2CCgrv60RKlxVk0A1sTRy8g20M+iCbXOoG2wA3lRxG0as0WHJYKLCmt4Ky4+bP&#10;KFhN6uXP2l7avPr4Xe2/9tP37dQr9djvljMQnjr/H76311rB6PllHI/g9id8AZle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EdUH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Capacity to be achieved in under 1 year</w:t>
                        </w:r>
                      </w:p>
                    </w:txbxContent>
                  </v:textbox>
                </v:rect>
                <v:rect id="Rectangle 4137" o:spid="_x0000_s1106" style="position:absolute;left:54824;top:23106;width:1779;height:1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XKacgA&#10;AADfAAAADwAAAGRycy9kb3ducmV2LnhtbESPW2vCQBSE34X+h+UUfNONrdfUVaRW9NEbqG+H7GkS&#10;mj0bsluT+uvdguDjMDPfMNN5YwpxpcrllhX0uhEI4sTqnFMFx8OqMwbhPLLGwjIp+CMH89lLa4qx&#10;tjXv6Lr3qQgQdjEqyLwvYyldkpFB17UlcfC+bWXQB1mlUldYB7gp5FsUDaXBnMNChiV9ZpT87H+N&#10;gvW4XJw39lanxddlfdqeJsvDxCvVfm0WHyA8Nf4ZfrQ3WsHgvT/qDeH/T/gCcn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lcp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Arial" w:eastAsia="Arial" w:hAnsi="Arial" w:cs="Arial"/>
                            <w:b/>
                            <w:bCs/>
                            <w:sz w:val="12"/>
                            <w:lang w:val="en"/>
                          </w:rPr>
                          <w:t xml:space="preserve">% </w:t>
                        </w:r>
                      </w:p>
                    </w:txbxContent>
                  </v:textbox>
                </v:rect>
                <v:rect id="Rectangle 4138" o:spid="_x0000_s1107" style="position:absolute;left:58168;top:27672;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lv8skA&#10;AADfAAAADwAAAGRycy9kb3ducmV2LnhtbESPT2vCQBTE7wW/w/KE3urGtlaNriK1RY/1D6i3R/aZ&#10;BLNvQ3Y1qZ/eFQSPw8z8hhlPG1OIC1Uut6yg24lAECdW55wq2G5+3wYgnEfWWFgmBf/kYDppvYwx&#10;1rbmFV3WPhUBwi5GBZn3ZSylSzIy6Dq2JA7e0VYGfZBVKnWFdYCbQr5H0Zc0mHNYyLCk74yS0/ps&#10;FCwG5Wy/tNc6LX4Oi93fbjjfDL1Sr+1mNgLhqfHP8KO91Ap6H5/9bh/uf8IXkJM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9lv8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sz w:val="24"/>
                            <w:lang w:val="en"/>
                          </w:rPr>
                          <w:t xml:space="preserve"> </w:t>
                        </w:r>
                      </w:p>
                    </w:txbxContent>
                  </v:textbox>
                </v:rect>
                <w10:anchorlock/>
              </v:group>
            </w:pict>
          </mc:Fallback>
        </mc:AlternateContent>
      </w:r>
    </w:p>
    <w:p w:rsidR="00DF7814" w:rsidRPr="00DF7814" w:rsidRDefault="00DF7814">
      <w:pPr>
        <w:spacing w:after="257" w:line="259" w:lineRule="auto"/>
        <w:ind w:left="1234" w:right="0"/>
        <w:jc w:val="left"/>
        <w:rPr>
          <w:sz w:val="4"/>
          <w:szCs w:val="4"/>
          <w:lang w:val="en"/>
        </w:rPr>
      </w:pPr>
    </w:p>
    <w:p w:rsidR="008F1AA2" w:rsidRDefault="00D575CF">
      <w:pPr>
        <w:spacing w:after="257" w:line="259" w:lineRule="auto"/>
        <w:ind w:left="1234" w:right="0"/>
        <w:jc w:val="left"/>
      </w:pPr>
      <w:r>
        <w:rPr>
          <w:sz w:val="24"/>
          <w:lang w:val="en"/>
        </w:rPr>
        <w:t xml:space="preserve">Source : 2014 EPI review </w:t>
      </w:r>
    </w:p>
    <w:p w:rsidR="008F1AA2" w:rsidRDefault="00D575CF" w:rsidP="00DF7814">
      <w:pPr>
        <w:spacing w:before="120" w:after="11" w:line="360" w:lineRule="auto"/>
        <w:ind w:left="1236" w:right="0" w:hanging="11"/>
        <w:jc w:val="left"/>
      </w:pPr>
      <w:r>
        <w:rPr>
          <w:rFonts w:ascii="Arial" w:eastAsia="Arial" w:hAnsi="Arial" w:cs="Arial"/>
          <w:b/>
          <w:bCs/>
          <w:sz w:val="24"/>
          <w:u w:val="single"/>
          <w:lang w:val="en"/>
        </w:rPr>
        <w:t>Figure 3:</w:t>
      </w:r>
      <w:r>
        <w:rPr>
          <w:rFonts w:ascii="Arial" w:eastAsia="Arial" w:hAnsi="Arial" w:cs="Arial"/>
          <w:b/>
          <w:bCs/>
          <w:sz w:val="24"/>
          <w:lang w:val="en"/>
        </w:rPr>
        <w:t xml:space="preserve"> EPI performance indicators in children in Benin’s 85 municipalities in 2014 </w:t>
      </w:r>
      <w:r>
        <w:rPr>
          <w:rFonts w:ascii="Arial" w:eastAsia="Arial" w:hAnsi="Arial" w:cs="Arial"/>
          <w:b/>
          <w:bCs/>
          <w:i/>
          <w:iCs/>
          <w:sz w:val="24"/>
          <w:lang w:val="en"/>
        </w:rPr>
        <w:t xml:space="preserve">(n= 17 789)  </w:t>
      </w:r>
    </w:p>
    <w:p w:rsidR="008F1AA2" w:rsidRDefault="00D575CF">
      <w:pPr>
        <w:spacing w:after="0" w:line="259" w:lineRule="auto"/>
        <w:ind w:left="1224" w:right="0" w:firstLine="0"/>
        <w:jc w:val="left"/>
      </w:pPr>
      <w:r>
        <w:rPr>
          <w:sz w:val="24"/>
          <w:lang w:val="en"/>
        </w:rPr>
        <w:t xml:space="preserve"> </w:t>
      </w:r>
    </w:p>
    <w:p w:rsidR="008F1AA2" w:rsidRDefault="00D575CF">
      <w:pPr>
        <w:pStyle w:val="Heading7"/>
      </w:pPr>
      <w:r>
        <w:rPr>
          <w:bCs/>
          <w:lang w:val="en"/>
        </w:rPr>
        <w:lastRenderedPageBreak/>
        <w:t xml:space="preserve">2.4.2. Monitoring of vaccine-preventable diseases </w:t>
      </w:r>
    </w:p>
    <w:p w:rsidR="008F1AA2" w:rsidRDefault="00D575CF">
      <w:pPr>
        <w:ind w:left="1234"/>
      </w:pPr>
      <w:r>
        <w:rPr>
          <w:lang w:val="en"/>
        </w:rPr>
        <w:t xml:space="preserve">The established monitoring system takes into account all levels of the healthcare pyramid. Like most countries in the subregion, Benin has put in place an integrated disease surveillance and response system in all healthcare training programmers. This system allows for the collection of data pertaining to monitored diseases and other health events (AEFI). </w:t>
      </w:r>
    </w:p>
    <w:p w:rsidR="008F1AA2" w:rsidRDefault="00D575CF">
      <w:pPr>
        <w:ind w:left="1234"/>
      </w:pPr>
      <w:r>
        <w:rPr>
          <w:lang w:val="en"/>
        </w:rPr>
        <w:t xml:space="preserve">In the context of surveillance of vaccine-preventable diseases, special attention has been given to the surveillance of AFP and measles cases. Performance indicators for these two conditions have developed within satisfactory limits. For polio (AFP surveillance), between 2005 and 2015, the rate of non-polio AFP fluctuated between 1.9 and 4.3 per 100,000 children under the age of 15 years. AFP with stool samples collected within 14 days ranged from 81% to 99% for the same period. </w:t>
      </w:r>
      <w:r>
        <w:rPr>
          <w:b/>
          <w:bCs/>
          <w:sz w:val="24"/>
          <w:lang w:val="en"/>
        </w:rPr>
        <w:t xml:space="preserve"> </w:t>
      </w:r>
    </w:p>
    <w:p w:rsidR="008F1AA2" w:rsidRDefault="00D575CF">
      <w:pPr>
        <w:spacing w:after="59"/>
        <w:ind w:left="1234"/>
      </w:pPr>
      <w:r>
        <w:rPr>
          <w:lang w:val="en"/>
        </w:rPr>
        <w:t xml:space="preserve">For a period of eleven years (2005 to 2015), indicators for measles hereinbelow evolved as follows:  </w:t>
      </w:r>
    </w:p>
    <w:p w:rsidR="008F1AA2" w:rsidRDefault="00D575CF">
      <w:pPr>
        <w:numPr>
          <w:ilvl w:val="0"/>
          <w:numId w:val="13"/>
        </w:numPr>
        <w:spacing w:after="0" w:line="280" w:lineRule="auto"/>
        <w:ind w:right="0"/>
        <w:jc w:val="left"/>
      </w:pPr>
      <w:r>
        <w:rPr>
          <w:lang w:val="en"/>
        </w:rPr>
        <w:t xml:space="preserve">the rate of non-measles eruption per 100,000 inhabitants varied from 0.5 to 3 (this indicator fell within standards (&gt; = 2 cases per 100,000 inhabitants) for just four years out of 11. </w:t>
      </w:r>
    </w:p>
    <w:p w:rsidR="008F1AA2" w:rsidRDefault="00D575CF">
      <w:pPr>
        <w:numPr>
          <w:ilvl w:val="0"/>
          <w:numId w:val="13"/>
        </w:numPr>
        <w:spacing w:after="11"/>
        <w:ind w:right="0"/>
        <w:jc w:val="left"/>
      </w:pPr>
      <w:r>
        <w:rPr>
          <w:lang w:val="en"/>
        </w:rPr>
        <w:t xml:space="preserve">Proportion of cases notified and collected from 28% to 98%.  80% standards at least. This standard has been reached for just three years out of the total 11. </w:t>
      </w:r>
    </w:p>
    <w:p w:rsidR="008F1AA2" w:rsidRDefault="00D575CF">
      <w:pPr>
        <w:numPr>
          <w:ilvl w:val="0"/>
          <w:numId w:val="13"/>
        </w:numPr>
        <w:spacing w:after="0" w:line="280" w:lineRule="auto"/>
        <w:ind w:right="0"/>
        <w:jc w:val="left"/>
      </w:pPr>
      <w:r>
        <w:rPr>
          <w:lang w:val="en"/>
        </w:rPr>
        <w:t xml:space="preserve">The proportion of municipalities which reported with a blood sample grew from 44% to  92% (standard: 80% at least). This standard was reached for five years out of the 11-year period. </w:t>
      </w:r>
    </w:p>
    <w:p w:rsidR="008F1AA2" w:rsidRDefault="00D575CF">
      <w:pPr>
        <w:spacing w:after="21"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7"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22"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16" w:line="259" w:lineRule="auto"/>
        <w:ind w:left="1224" w:right="0" w:firstLine="0"/>
        <w:jc w:val="left"/>
      </w:pPr>
      <w:r>
        <w:rPr>
          <w:sz w:val="24"/>
          <w:lang w:val="en"/>
        </w:rPr>
        <w:t xml:space="preserve"> </w:t>
      </w:r>
    </w:p>
    <w:p w:rsidR="008F1AA2" w:rsidRDefault="00D575CF">
      <w:pPr>
        <w:spacing w:after="0" w:line="259" w:lineRule="auto"/>
        <w:ind w:left="1224" w:right="0" w:firstLine="0"/>
        <w:jc w:val="left"/>
      </w:pPr>
      <w:r>
        <w:rPr>
          <w:sz w:val="24"/>
          <w:lang w:val="en"/>
        </w:rPr>
        <w:t xml:space="preserve"> </w:t>
      </w:r>
    </w:p>
    <w:p w:rsidR="008F1AA2" w:rsidRDefault="00D575CF">
      <w:pPr>
        <w:spacing w:after="11" w:line="249" w:lineRule="auto"/>
        <w:ind w:left="1234" w:right="0"/>
        <w:jc w:val="left"/>
      </w:pPr>
      <w:r>
        <w:rPr>
          <w:rFonts w:ascii="Arial" w:eastAsia="Arial" w:hAnsi="Arial" w:cs="Arial"/>
          <w:b/>
          <w:bCs/>
          <w:sz w:val="24"/>
          <w:u w:val="single"/>
          <w:lang w:val="en"/>
        </w:rPr>
        <w:lastRenderedPageBreak/>
        <w:t>Table IV</w:t>
      </w:r>
      <w:r>
        <w:rPr>
          <w:rFonts w:ascii="Arial" w:eastAsia="Arial" w:hAnsi="Arial" w:cs="Arial"/>
          <w:b/>
          <w:bCs/>
          <w:sz w:val="24"/>
          <w:lang w:val="en"/>
        </w:rPr>
        <w:t xml:space="preserve">: Monitoring performance for cases of measles in Benin from 2005 to 2015 </w:t>
      </w:r>
    </w:p>
    <w:p w:rsidR="008F1AA2" w:rsidRDefault="00D575CF">
      <w:pPr>
        <w:spacing w:after="0" w:line="259" w:lineRule="auto"/>
        <w:ind w:left="1224" w:right="0" w:firstLine="0"/>
        <w:jc w:val="left"/>
      </w:pPr>
      <w:r>
        <w:rPr>
          <w:sz w:val="24"/>
          <w:lang w:val="en"/>
        </w:rPr>
        <w:t xml:space="preserve"> </w:t>
      </w:r>
    </w:p>
    <w:p w:rsidR="008F1AA2" w:rsidRDefault="00D575CF">
      <w:pPr>
        <w:spacing w:after="0" w:line="259" w:lineRule="auto"/>
        <w:ind w:left="1224" w:right="0" w:firstLine="0"/>
        <w:jc w:val="left"/>
      </w:pPr>
      <w:r>
        <w:rPr>
          <w:sz w:val="24"/>
          <w:lang w:val="en"/>
        </w:rPr>
        <w:t xml:space="preserve"> </w:t>
      </w:r>
    </w:p>
    <w:tbl>
      <w:tblPr>
        <w:tblStyle w:val="TableGrid"/>
        <w:tblW w:w="10915" w:type="dxa"/>
        <w:tblInd w:w="374" w:type="dxa"/>
        <w:tblCellMar>
          <w:top w:w="36" w:type="dxa"/>
          <w:left w:w="72" w:type="dxa"/>
          <w:bottom w:w="3" w:type="dxa"/>
          <w:right w:w="17" w:type="dxa"/>
        </w:tblCellMar>
        <w:tblLook w:val="04A0" w:firstRow="1" w:lastRow="0" w:firstColumn="1" w:lastColumn="0" w:noHBand="0" w:noVBand="1"/>
      </w:tblPr>
      <w:tblGrid>
        <w:gridCol w:w="628"/>
        <w:gridCol w:w="1055"/>
        <w:gridCol w:w="855"/>
        <w:gridCol w:w="1272"/>
        <w:gridCol w:w="950"/>
        <w:gridCol w:w="901"/>
        <w:gridCol w:w="963"/>
        <w:gridCol w:w="815"/>
        <w:gridCol w:w="903"/>
        <w:gridCol w:w="1134"/>
        <w:gridCol w:w="1439"/>
      </w:tblGrid>
      <w:tr w:rsidR="008F1AA2">
        <w:trPr>
          <w:trHeight w:val="1743"/>
        </w:trPr>
        <w:tc>
          <w:tcPr>
            <w:tcW w:w="70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4" w:right="0" w:firstLine="0"/>
              <w:jc w:val="left"/>
            </w:pPr>
            <w:r>
              <w:rPr>
                <w:rFonts w:ascii="Calibri" w:eastAsia="Calibri" w:hAnsi="Calibri" w:cs="Calibri"/>
                <w:b/>
                <w:bCs/>
                <w:sz w:val="18"/>
                <w:lang w:val="en"/>
              </w:rPr>
              <w:t xml:space="preserve">Year </w:t>
            </w:r>
          </w:p>
        </w:tc>
        <w:tc>
          <w:tcPr>
            <w:tcW w:w="11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libri" w:eastAsia="Calibri" w:hAnsi="Calibri" w:cs="Calibri"/>
                <w:b/>
                <w:bCs/>
                <w:sz w:val="18"/>
                <w:lang w:val="en"/>
              </w:rPr>
              <w:t xml:space="preserve">Population </w:t>
            </w:r>
          </w:p>
        </w:tc>
        <w:tc>
          <w:tcPr>
            <w:tcW w:w="6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38" w:lineRule="auto"/>
              <w:ind w:left="0" w:right="0" w:firstLine="0"/>
              <w:jc w:val="left"/>
            </w:pPr>
            <w:r>
              <w:rPr>
                <w:rFonts w:ascii="Calibri" w:eastAsia="Calibri" w:hAnsi="Calibri" w:cs="Calibri"/>
                <w:b/>
                <w:bCs/>
                <w:sz w:val="18"/>
                <w:lang w:val="en"/>
              </w:rPr>
              <w:t>Suspected Cases</w:t>
            </w:r>
          </w:p>
          <w:p w:rsidR="008F1AA2" w:rsidRDefault="00D575CF">
            <w:pPr>
              <w:spacing w:after="0" w:line="259" w:lineRule="auto"/>
              <w:ind w:left="0" w:right="0" w:firstLine="0"/>
              <w:jc w:val="left"/>
            </w:pPr>
            <w:r>
              <w:rPr>
                <w:rFonts w:ascii="Calibri" w:eastAsia="Calibri" w:hAnsi="Calibri" w:cs="Calibri"/>
                <w:b/>
                <w:bCs/>
                <w:sz w:val="18"/>
                <w:lang w:val="en"/>
              </w:rPr>
              <w:t xml:space="preserve">s </w:t>
            </w:r>
          </w:p>
        </w:tc>
        <w:tc>
          <w:tcPr>
            <w:tcW w:w="100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39" w:lineRule="auto"/>
              <w:ind w:left="0" w:right="0" w:firstLine="0"/>
              <w:jc w:val="center"/>
            </w:pPr>
            <w:r>
              <w:rPr>
                <w:rFonts w:ascii="Calibri" w:eastAsia="Calibri" w:hAnsi="Calibri" w:cs="Calibri"/>
                <w:b/>
                <w:bCs/>
                <w:sz w:val="18"/>
                <w:lang w:val="en"/>
              </w:rPr>
              <w:t xml:space="preserve">Measles cases </w:t>
            </w:r>
          </w:p>
          <w:p w:rsidR="008F1AA2" w:rsidRDefault="00D575CF">
            <w:pPr>
              <w:spacing w:after="0" w:line="259" w:lineRule="auto"/>
              <w:ind w:left="58" w:right="0" w:firstLine="0"/>
              <w:jc w:val="left"/>
            </w:pPr>
            <w:r>
              <w:rPr>
                <w:rFonts w:ascii="Calibri" w:eastAsia="Calibri" w:hAnsi="Calibri" w:cs="Calibri"/>
                <w:b/>
                <w:bCs/>
                <w:sz w:val="18"/>
                <w:lang w:val="en"/>
              </w:rPr>
              <w:t xml:space="preserve">confirmed </w:t>
            </w:r>
          </w:p>
          <w:p w:rsidR="008F1AA2" w:rsidRDefault="00D575CF">
            <w:pPr>
              <w:spacing w:after="0" w:line="259" w:lineRule="auto"/>
              <w:ind w:left="0" w:right="50" w:firstLine="0"/>
              <w:jc w:val="center"/>
            </w:pPr>
            <w:r>
              <w:rPr>
                <w:rFonts w:ascii="Calibri" w:eastAsia="Calibri" w:hAnsi="Calibri" w:cs="Calibri"/>
                <w:b/>
                <w:bCs/>
                <w:sz w:val="18"/>
                <w:lang w:val="en"/>
              </w:rPr>
              <w:t xml:space="preserve">(IgM+ and </w:t>
            </w:r>
          </w:p>
          <w:p w:rsidR="008F1AA2" w:rsidRDefault="00D575CF">
            <w:pPr>
              <w:spacing w:after="0" w:line="259" w:lineRule="auto"/>
              <w:ind w:left="0" w:right="0" w:firstLine="0"/>
              <w:jc w:val="center"/>
            </w:pPr>
            <w:r>
              <w:rPr>
                <w:rFonts w:ascii="Calibri" w:eastAsia="Calibri" w:hAnsi="Calibri" w:cs="Calibri"/>
                <w:b/>
                <w:bCs/>
                <w:sz w:val="18"/>
                <w:lang w:val="en"/>
              </w:rPr>
              <w:t xml:space="preserve">Epidemiological link) </w:t>
            </w:r>
          </w:p>
        </w:tc>
        <w:tc>
          <w:tcPr>
            <w:tcW w:w="99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9" w:right="0" w:firstLine="0"/>
              <w:jc w:val="left"/>
            </w:pPr>
            <w:r>
              <w:rPr>
                <w:rFonts w:ascii="Calibri" w:eastAsia="Calibri" w:hAnsi="Calibri" w:cs="Calibri"/>
                <w:b/>
                <w:bCs/>
                <w:sz w:val="18"/>
                <w:lang w:val="en"/>
              </w:rPr>
              <w:t>Compatibl</w:t>
            </w:r>
          </w:p>
          <w:p w:rsidR="008F1AA2" w:rsidRDefault="00D575CF">
            <w:pPr>
              <w:spacing w:after="0" w:line="259" w:lineRule="auto"/>
              <w:ind w:left="0" w:right="49" w:firstLine="0"/>
              <w:jc w:val="center"/>
            </w:pPr>
            <w:r>
              <w:rPr>
                <w:rFonts w:ascii="Calibri" w:eastAsia="Calibri" w:hAnsi="Calibri" w:cs="Calibri"/>
                <w:b/>
                <w:bCs/>
                <w:sz w:val="18"/>
                <w:lang w:val="en"/>
              </w:rPr>
              <w:t xml:space="preserve">e </w:t>
            </w:r>
          </w:p>
        </w:tc>
        <w:tc>
          <w:tcPr>
            <w:tcW w:w="99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0" w:firstLine="0"/>
              <w:jc w:val="center"/>
            </w:pPr>
            <w:r>
              <w:rPr>
                <w:rFonts w:ascii="Calibri" w:eastAsia="Calibri" w:hAnsi="Calibri" w:cs="Calibri"/>
                <w:b/>
                <w:bCs/>
                <w:sz w:val="18"/>
                <w:lang w:val="en"/>
              </w:rPr>
              <w:t xml:space="preserve">Rejected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36" w:lineRule="auto"/>
              <w:ind w:left="0" w:right="0" w:firstLine="0"/>
              <w:jc w:val="center"/>
            </w:pPr>
            <w:r>
              <w:rPr>
                <w:rFonts w:ascii="Calibri" w:eastAsia="Calibri" w:hAnsi="Calibri" w:cs="Calibri"/>
                <w:b/>
                <w:bCs/>
                <w:sz w:val="18"/>
                <w:lang w:val="en"/>
              </w:rPr>
              <w:t xml:space="preserve">Non-measles outbreak </w:t>
            </w:r>
          </w:p>
          <w:p w:rsidR="008F1AA2" w:rsidRDefault="00D575CF">
            <w:pPr>
              <w:spacing w:after="0" w:line="239" w:lineRule="auto"/>
              <w:ind w:left="0" w:right="0" w:firstLine="0"/>
              <w:jc w:val="center"/>
            </w:pPr>
            <w:r>
              <w:rPr>
                <w:rFonts w:ascii="Calibri" w:eastAsia="Calibri" w:hAnsi="Calibri" w:cs="Calibri"/>
                <w:b/>
                <w:bCs/>
                <w:sz w:val="16"/>
                <w:lang w:val="en"/>
              </w:rPr>
              <w:t>rate</w:t>
            </w:r>
            <w:r>
              <w:rPr>
                <w:rFonts w:ascii="Calibri" w:eastAsia="Calibri" w:hAnsi="Calibri" w:cs="Calibri"/>
                <w:b/>
                <w:bCs/>
                <w:sz w:val="18"/>
                <w:lang w:val="en"/>
              </w:rPr>
              <w:t xml:space="preserve"> for </w:t>
            </w:r>
          </w:p>
          <w:p w:rsidR="008F1AA2" w:rsidRDefault="00D575CF">
            <w:pPr>
              <w:spacing w:after="5" w:line="233" w:lineRule="auto"/>
              <w:ind w:left="0" w:right="0" w:firstLine="0"/>
              <w:jc w:val="center"/>
            </w:pPr>
            <w:r>
              <w:rPr>
                <w:rFonts w:ascii="Calibri" w:eastAsia="Calibri" w:hAnsi="Calibri" w:cs="Calibri"/>
                <w:b/>
                <w:bCs/>
                <w:sz w:val="18"/>
                <w:lang w:val="en"/>
              </w:rPr>
              <w:t xml:space="preserve">100000 inhabs </w:t>
            </w:r>
          </w:p>
          <w:p w:rsidR="008F1AA2" w:rsidRDefault="00D575CF">
            <w:pPr>
              <w:spacing w:after="0" w:line="259" w:lineRule="auto"/>
              <w:ind w:left="14" w:right="0" w:firstLine="0"/>
              <w:jc w:val="left"/>
            </w:pPr>
            <w:r>
              <w:rPr>
                <w:rFonts w:ascii="Calibri" w:eastAsia="Calibri" w:hAnsi="Calibri" w:cs="Calibri"/>
                <w:b/>
                <w:bCs/>
                <w:sz w:val="18"/>
                <w:lang w:val="en"/>
              </w:rPr>
              <w:t xml:space="preserve">(2/100000) </w:t>
            </w:r>
          </w:p>
        </w:tc>
        <w:tc>
          <w:tcPr>
            <w:tcW w:w="71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libri" w:eastAsia="Calibri" w:hAnsi="Calibri" w:cs="Calibri"/>
                <w:b/>
                <w:bCs/>
                <w:sz w:val="18"/>
                <w:lang w:val="en"/>
              </w:rPr>
              <w:t xml:space="preserve">Specimen collected </w:t>
            </w:r>
          </w:p>
        </w:tc>
        <w:tc>
          <w:tcPr>
            <w:tcW w:w="85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38" w:lineRule="auto"/>
              <w:ind w:left="0" w:right="0" w:firstLine="0"/>
              <w:jc w:val="center"/>
            </w:pPr>
            <w:r>
              <w:rPr>
                <w:rFonts w:ascii="Calibri" w:eastAsia="Calibri" w:hAnsi="Calibri" w:cs="Calibri"/>
                <w:b/>
                <w:bCs/>
                <w:sz w:val="18"/>
                <w:lang w:val="en"/>
              </w:rPr>
              <w:t xml:space="preserve">Proportion of cases </w:t>
            </w:r>
          </w:p>
          <w:p w:rsidR="008F1AA2" w:rsidRDefault="00D575CF">
            <w:pPr>
              <w:spacing w:after="5" w:line="233" w:lineRule="auto"/>
              <w:ind w:left="0" w:right="9" w:firstLine="0"/>
              <w:jc w:val="center"/>
            </w:pPr>
            <w:r>
              <w:rPr>
                <w:rFonts w:ascii="Calibri" w:eastAsia="Calibri" w:hAnsi="Calibri" w:cs="Calibri"/>
                <w:b/>
                <w:bCs/>
                <w:sz w:val="18"/>
                <w:lang w:val="en"/>
              </w:rPr>
              <w:t xml:space="preserve">reported and  </w:t>
            </w:r>
          </w:p>
          <w:p w:rsidR="008F1AA2" w:rsidRDefault="00D575CF">
            <w:pPr>
              <w:spacing w:after="0" w:line="259" w:lineRule="auto"/>
              <w:ind w:left="38" w:right="0" w:firstLine="0"/>
              <w:jc w:val="left"/>
            </w:pPr>
            <w:r>
              <w:rPr>
                <w:rFonts w:ascii="Calibri" w:eastAsia="Calibri" w:hAnsi="Calibri" w:cs="Calibri"/>
                <w:b/>
                <w:bCs/>
                <w:sz w:val="18"/>
                <w:lang w:val="en"/>
              </w:rPr>
              <w:t xml:space="preserve">collected </w:t>
            </w:r>
          </w:p>
          <w:p w:rsidR="008F1AA2" w:rsidRDefault="00D575CF">
            <w:pPr>
              <w:spacing w:after="0" w:line="259" w:lineRule="auto"/>
              <w:ind w:left="0" w:right="51" w:firstLine="0"/>
              <w:jc w:val="center"/>
            </w:pPr>
            <w:r>
              <w:rPr>
                <w:rFonts w:ascii="Calibri" w:eastAsia="Calibri" w:hAnsi="Calibri" w:cs="Calibri"/>
                <w:b/>
                <w:bCs/>
                <w:sz w:val="18"/>
                <w:lang w:val="en"/>
              </w:rPr>
              <w:t xml:space="preserve">80% </w:t>
            </w:r>
          </w:p>
        </w:tc>
        <w:tc>
          <w:tcPr>
            <w:tcW w:w="113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20" w:right="0" w:firstLine="0"/>
              <w:jc w:val="left"/>
            </w:pPr>
            <w:r>
              <w:rPr>
                <w:rFonts w:ascii="Calibri" w:eastAsia="Calibri" w:hAnsi="Calibri" w:cs="Calibri"/>
                <w:b/>
                <w:bCs/>
                <w:sz w:val="18"/>
                <w:lang w:val="en"/>
              </w:rPr>
              <w:t xml:space="preserve">municipality </w:t>
            </w:r>
          </w:p>
          <w:p w:rsidR="008F1AA2" w:rsidRDefault="00D575CF">
            <w:pPr>
              <w:spacing w:after="0" w:line="238" w:lineRule="auto"/>
              <w:ind w:left="0" w:right="0" w:firstLine="0"/>
              <w:jc w:val="center"/>
            </w:pPr>
            <w:r>
              <w:rPr>
                <w:rFonts w:ascii="Calibri" w:eastAsia="Calibri" w:hAnsi="Calibri" w:cs="Calibri"/>
                <w:b/>
                <w:bCs/>
                <w:sz w:val="18"/>
                <w:lang w:val="en"/>
              </w:rPr>
              <w:t xml:space="preserve">having reported with </w:t>
            </w:r>
          </w:p>
          <w:p w:rsidR="008F1AA2" w:rsidRDefault="00D575CF">
            <w:pPr>
              <w:spacing w:after="0" w:line="259" w:lineRule="auto"/>
              <w:ind w:left="67" w:right="0" w:hanging="43"/>
            </w:pPr>
            <w:r>
              <w:rPr>
                <w:rFonts w:ascii="Calibri" w:eastAsia="Calibri" w:hAnsi="Calibri" w:cs="Calibri"/>
                <w:b/>
                <w:bCs/>
                <w:sz w:val="18"/>
                <w:lang w:val="en"/>
              </w:rPr>
              <w:t xml:space="preserve">blood specimens per year </w:t>
            </w:r>
          </w:p>
        </w:tc>
        <w:tc>
          <w:tcPr>
            <w:tcW w:w="170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38" w:lineRule="auto"/>
              <w:ind w:left="0" w:right="0" w:firstLine="0"/>
              <w:jc w:val="center"/>
            </w:pPr>
            <w:r>
              <w:rPr>
                <w:rFonts w:ascii="Calibri" w:eastAsia="Calibri" w:hAnsi="Calibri" w:cs="Calibri"/>
                <w:b/>
                <w:bCs/>
                <w:sz w:val="18"/>
                <w:lang w:val="en"/>
              </w:rPr>
              <w:t xml:space="preserve">Proportion of municipalities having reported with </w:t>
            </w:r>
          </w:p>
          <w:p w:rsidR="008F1AA2" w:rsidRDefault="00D575CF">
            <w:pPr>
              <w:spacing w:after="0" w:line="259" w:lineRule="auto"/>
              <w:ind w:left="0" w:right="4" w:firstLine="0"/>
              <w:jc w:val="center"/>
            </w:pPr>
            <w:r>
              <w:rPr>
                <w:rFonts w:ascii="Calibri" w:eastAsia="Calibri" w:hAnsi="Calibri" w:cs="Calibri"/>
                <w:b/>
                <w:bCs/>
                <w:sz w:val="18"/>
                <w:lang w:val="en"/>
              </w:rPr>
              <w:t xml:space="preserve">blood specimens per year (80%) </w:t>
            </w:r>
          </w:p>
        </w:tc>
      </w:tr>
      <w:tr w:rsidR="008F1AA2">
        <w:trPr>
          <w:trHeight w:val="327"/>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6 </w:t>
            </w:r>
          </w:p>
        </w:tc>
        <w:tc>
          <w:tcPr>
            <w:tcW w:w="113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right"/>
            </w:pPr>
            <w:r>
              <w:rPr>
                <w:rFonts w:ascii="Calibri" w:eastAsia="Calibri" w:hAnsi="Calibri" w:cs="Calibri"/>
                <w:sz w:val="20"/>
                <w:lang w:val="en"/>
              </w:rPr>
              <w:t xml:space="preserve">10315244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315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70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20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223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2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293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93%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61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79.2% </w:t>
            </w:r>
          </w:p>
        </w:tc>
      </w:tr>
      <w:tr w:rsidR="008F1AA2">
        <w:trPr>
          <w:trHeight w:val="322"/>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5 </w:t>
            </w:r>
          </w:p>
        </w:tc>
        <w:tc>
          <w:tcPr>
            <w:tcW w:w="113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right"/>
            </w:pPr>
            <w:r>
              <w:rPr>
                <w:rFonts w:ascii="Calibri" w:eastAsia="Calibri" w:hAnsi="Calibri" w:cs="Calibri"/>
                <w:sz w:val="20"/>
                <w:lang w:val="en"/>
              </w:rPr>
              <w:t xml:space="preserve">10315244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255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34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21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20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9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251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98.4%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52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67.5%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4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9988068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908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716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52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4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4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557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61.3%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66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85.7%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3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9671592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1005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642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24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23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4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611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60.8%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71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92.2%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2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9364619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547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31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69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247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6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438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80.1%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63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81.8% </w:t>
            </w:r>
          </w:p>
        </w:tc>
      </w:tr>
      <w:tr w:rsidR="008F1AA2">
        <w:trPr>
          <w:trHeight w:val="322"/>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1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9067076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609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389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40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8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0 </w:t>
            </w:r>
          </w:p>
        </w:tc>
        <w:tc>
          <w:tcPr>
            <w:tcW w:w="7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0" w:firstLine="0"/>
              <w:jc w:val="right"/>
            </w:pPr>
            <w:r>
              <w:rPr>
                <w:rFonts w:ascii="Calibri" w:eastAsia="Calibri" w:hAnsi="Calibri" w:cs="Calibri"/>
                <w:sz w:val="20"/>
                <w:lang w:val="en"/>
              </w:rPr>
              <w:t xml:space="preserve">509 </w:t>
            </w:r>
          </w:p>
        </w:tc>
        <w:tc>
          <w:tcPr>
            <w:tcW w:w="85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5" w:firstLine="0"/>
              <w:jc w:val="right"/>
            </w:pPr>
            <w:r>
              <w:rPr>
                <w:rFonts w:ascii="Calibri" w:eastAsia="Calibri" w:hAnsi="Calibri" w:cs="Calibri"/>
                <w:sz w:val="20"/>
                <w:lang w:val="en"/>
              </w:rPr>
              <w:t xml:space="preserve">83.6%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58 </w:t>
            </w:r>
          </w:p>
        </w:tc>
        <w:tc>
          <w:tcPr>
            <w:tcW w:w="170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5" w:firstLine="0"/>
              <w:jc w:val="right"/>
            </w:pPr>
            <w:r>
              <w:rPr>
                <w:rFonts w:ascii="Calibri" w:eastAsia="Calibri" w:hAnsi="Calibri" w:cs="Calibri"/>
                <w:sz w:val="20"/>
                <w:lang w:val="en"/>
              </w:rPr>
              <w:t xml:space="preserve">75.3% </w:t>
            </w:r>
          </w:p>
        </w:tc>
      </w:tr>
      <w:tr w:rsidR="008F1AA2">
        <w:trPr>
          <w:trHeight w:val="327"/>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10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8778648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368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221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25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22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4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214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58.2%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51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66.2%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09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8497828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1445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1003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357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85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0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405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28.0%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63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81.8% </w:t>
            </w:r>
          </w:p>
        </w:tc>
      </w:tr>
      <w:tr w:rsidR="008F1AA2">
        <w:trPr>
          <w:trHeight w:val="322"/>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08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8224644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1117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712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13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248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3.0 </w:t>
            </w:r>
          </w:p>
        </w:tc>
        <w:tc>
          <w:tcPr>
            <w:tcW w:w="7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0" w:firstLine="0"/>
              <w:jc w:val="right"/>
            </w:pPr>
            <w:r>
              <w:rPr>
                <w:rFonts w:ascii="Calibri" w:eastAsia="Calibri" w:hAnsi="Calibri" w:cs="Calibri"/>
                <w:sz w:val="20"/>
                <w:lang w:val="en"/>
              </w:rPr>
              <w:t xml:space="preserve">466 </w:t>
            </w:r>
          </w:p>
        </w:tc>
        <w:tc>
          <w:tcPr>
            <w:tcW w:w="85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5" w:firstLine="0"/>
              <w:jc w:val="right"/>
            </w:pPr>
            <w:r>
              <w:rPr>
                <w:rFonts w:ascii="Calibri" w:eastAsia="Calibri" w:hAnsi="Calibri" w:cs="Calibri"/>
                <w:sz w:val="20"/>
                <w:lang w:val="en"/>
              </w:rPr>
              <w:t xml:space="preserve">41.7%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67 </w:t>
            </w:r>
          </w:p>
        </w:tc>
        <w:tc>
          <w:tcPr>
            <w:tcW w:w="170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5" w:firstLine="0"/>
              <w:jc w:val="right"/>
            </w:pPr>
            <w:r>
              <w:rPr>
                <w:rFonts w:ascii="Calibri" w:eastAsia="Calibri" w:hAnsi="Calibri" w:cs="Calibri"/>
                <w:sz w:val="20"/>
                <w:lang w:val="en"/>
              </w:rPr>
              <w:t xml:space="preserve">87.0%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07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7958813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498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336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0"/>
                <w:lang w:val="en"/>
              </w:rPr>
              <w:t xml:space="preserve">18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44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8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262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52.6%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57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74.0% </w:t>
            </w:r>
          </w:p>
        </w:tc>
      </w:tr>
      <w:tr w:rsidR="008F1AA2">
        <w:trPr>
          <w:trHeight w:val="326"/>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06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7839914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284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84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4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95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2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167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58.8%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46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59.7% </w:t>
            </w:r>
          </w:p>
        </w:tc>
      </w:tr>
      <w:tr w:rsidR="008F1AA2">
        <w:trPr>
          <w:trHeight w:val="327"/>
        </w:trPr>
        <w:tc>
          <w:tcPr>
            <w:tcW w:w="70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right"/>
            </w:pPr>
            <w:r>
              <w:rPr>
                <w:rFonts w:ascii="Calibri" w:eastAsia="Calibri" w:hAnsi="Calibri" w:cs="Calibri"/>
                <w:sz w:val="20"/>
                <w:lang w:val="en"/>
              </w:rPr>
              <w:t xml:space="preserve">2005 </w:t>
            </w:r>
          </w:p>
        </w:tc>
        <w:tc>
          <w:tcPr>
            <w:tcW w:w="11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right"/>
            </w:pPr>
            <w:r>
              <w:rPr>
                <w:rFonts w:ascii="Calibri" w:eastAsia="Calibri" w:hAnsi="Calibri" w:cs="Calibri"/>
                <w:sz w:val="20"/>
                <w:lang w:val="en"/>
              </w:rPr>
              <w:t xml:space="preserve">7447454 </w:t>
            </w:r>
          </w:p>
        </w:tc>
        <w:tc>
          <w:tcPr>
            <w:tcW w:w="6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right"/>
            </w:pPr>
            <w:r>
              <w:rPr>
                <w:rFonts w:ascii="Calibri" w:eastAsia="Calibri" w:hAnsi="Calibri" w:cs="Calibri"/>
                <w:sz w:val="20"/>
                <w:lang w:val="en"/>
              </w:rPr>
              <w:t xml:space="preserve">208 </w:t>
            </w:r>
          </w:p>
        </w:tc>
        <w:tc>
          <w:tcPr>
            <w:tcW w:w="1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169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3" w:firstLine="0"/>
              <w:jc w:val="center"/>
            </w:pPr>
            <w:r>
              <w:rPr>
                <w:rFonts w:ascii="Calibri" w:eastAsia="Calibri" w:hAnsi="Calibri" w:cs="Calibri"/>
                <w:sz w:val="20"/>
                <w:lang w:val="en"/>
              </w:rPr>
              <w:t xml:space="preserve">1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Calibri" w:eastAsia="Calibri" w:hAnsi="Calibri" w:cs="Calibri"/>
                <w:sz w:val="20"/>
                <w:lang w:val="en"/>
              </w:rPr>
              <w:t xml:space="preserve">38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4" w:firstLine="0"/>
              <w:jc w:val="center"/>
            </w:pPr>
            <w:r>
              <w:rPr>
                <w:rFonts w:ascii="Calibri" w:eastAsia="Calibri" w:hAnsi="Calibri" w:cs="Calibri"/>
                <w:sz w:val="20"/>
                <w:lang w:val="en"/>
              </w:rPr>
              <w:t xml:space="preserve">0.5 </w:t>
            </w:r>
          </w:p>
        </w:tc>
        <w:tc>
          <w:tcPr>
            <w:tcW w:w="7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0" w:firstLine="0"/>
              <w:jc w:val="right"/>
            </w:pPr>
            <w:r>
              <w:rPr>
                <w:rFonts w:ascii="Calibri" w:eastAsia="Calibri" w:hAnsi="Calibri" w:cs="Calibri"/>
                <w:sz w:val="20"/>
                <w:lang w:val="en"/>
              </w:rPr>
              <w:t xml:space="preserve">104 </w:t>
            </w:r>
          </w:p>
        </w:tc>
        <w:tc>
          <w:tcPr>
            <w:tcW w:w="8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50.0% </w:t>
            </w:r>
          </w:p>
        </w:tc>
        <w:tc>
          <w:tcPr>
            <w:tcW w:w="11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9" w:firstLine="0"/>
              <w:jc w:val="right"/>
            </w:pPr>
            <w:r>
              <w:rPr>
                <w:rFonts w:ascii="Calibri" w:eastAsia="Calibri" w:hAnsi="Calibri" w:cs="Calibri"/>
                <w:sz w:val="20"/>
                <w:lang w:val="en"/>
              </w:rPr>
              <w:t xml:space="preserve">34 </w:t>
            </w:r>
          </w:p>
        </w:tc>
        <w:tc>
          <w:tcPr>
            <w:tcW w:w="170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5" w:firstLine="0"/>
              <w:jc w:val="right"/>
            </w:pPr>
            <w:r>
              <w:rPr>
                <w:rFonts w:ascii="Calibri" w:eastAsia="Calibri" w:hAnsi="Calibri" w:cs="Calibri"/>
                <w:sz w:val="20"/>
                <w:lang w:val="en"/>
              </w:rPr>
              <w:t xml:space="preserve">44.2% </w:t>
            </w:r>
          </w:p>
        </w:tc>
      </w:tr>
    </w:tbl>
    <w:p w:rsidR="008F1AA2" w:rsidRDefault="00D575CF">
      <w:pPr>
        <w:spacing w:after="295" w:line="259" w:lineRule="auto"/>
        <w:ind w:left="1224" w:right="0" w:firstLine="0"/>
        <w:jc w:val="left"/>
      </w:pPr>
      <w:r>
        <w:rPr>
          <w:sz w:val="24"/>
          <w:lang w:val="en"/>
        </w:rPr>
        <w:t xml:space="preserve"> </w:t>
      </w:r>
    </w:p>
    <w:p w:rsidR="008F1AA2" w:rsidRDefault="00D575CF">
      <w:pPr>
        <w:ind w:left="1234"/>
      </w:pPr>
      <w:r>
        <w:rPr>
          <w:lang w:val="en"/>
        </w:rPr>
        <w:t>Benin experienced its peak time in 2009, with 1445 cases of suspected measles, 1003 of which were confirmed and 357 were compatible</w:t>
      </w:r>
      <w:r>
        <w:rPr>
          <w:sz w:val="24"/>
          <w:lang w:val="en"/>
        </w:rPr>
        <w:t xml:space="preserve"> </w:t>
      </w:r>
    </w:p>
    <w:p w:rsidR="008F1AA2" w:rsidRDefault="00D575CF">
      <w:pPr>
        <w:spacing w:after="270" w:line="259" w:lineRule="auto"/>
        <w:ind w:left="1224" w:right="0" w:firstLine="0"/>
        <w:jc w:val="left"/>
      </w:pPr>
      <w:r>
        <w:rPr>
          <w:lang w:val="en"/>
        </w:rPr>
        <w:t xml:space="preserve"> </w:t>
      </w:r>
    </w:p>
    <w:p w:rsidR="008F1AA2" w:rsidRDefault="00D575CF">
      <w:pPr>
        <w:pStyle w:val="Heading7"/>
        <w:spacing w:after="0"/>
        <w:ind w:left="1321"/>
      </w:pPr>
      <w:r>
        <w:rPr>
          <w:bCs/>
          <w:lang w:val="en"/>
        </w:rPr>
        <w:t>1.1.1</w:t>
      </w:r>
      <w:r>
        <w:rPr>
          <w:rFonts w:ascii="Arial" w:hAnsi="Arial"/>
          <w:bCs/>
          <w:lang w:val="en"/>
        </w:rPr>
        <w:t xml:space="preserve"> </w:t>
      </w:r>
      <w:r>
        <w:rPr>
          <w:bCs/>
          <w:lang w:val="en"/>
        </w:rPr>
        <w:t>Measles</w:t>
      </w:r>
      <w:r>
        <w:rPr>
          <w:b w:val="0"/>
          <w:lang w:val="en"/>
        </w:rPr>
        <w:t xml:space="preserve">  </w:t>
      </w:r>
    </w:p>
    <w:p w:rsidR="008F1AA2" w:rsidRDefault="00D575CF">
      <w:pPr>
        <w:spacing w:after="261" w:line="259" w:lineRule="auto"/>
        <w:ind w:left="1584" w:right="0" w:firstLine="0"/>
        <w:jc w:val="left"/>
      </w:pPr>
      <w:r>
        <w:rPr>
          <w:lang w:val="en"/>
        </w:rPr>
        <w:t xml:space="preserve"> </w:t>
      </w:r>
    </w:p>
    <w:p w:rsidR="008F1AA2" w:rsidRDefault="00D575CF">
      <w:pPr>
        <w:ind w:left="1224" w:right="81" w:firstLine="360"/>
      </w:pPr>
      <w:r>
        <w:rPr>
          <w:lang w:val="en"/>
        </w:rPr>
        <w:t xml:space="preserve">The accelerated fight against measles in Benin is characterised by these major stages: catch-up campaigns, follow-up campaigns and monitoring based on the cases.  </w:t>
      </w:r>
    </w:p>
    <w:p w:rsidR="008F1AA2" w:rsidRDefault="00D575CF">
      <w:pPr>
        <w:ind w:left="1224" w:firstLine="360"/>
      </w:pPr>
      <w:r>
        <w:rPr>
          <w:lang w:val="en"/>
        </w:rPr>
        <w:t xml:space="preserve">The catch-up campaigns took place in 2001 in the departments of Atacora/Donga and Zou/Collines, and then in 2003 in Benin’s eight (8) other departments. The follow-up campaigns were carried out in December 2005, in November 2008, in September 2011, across the whole territory then in November 2014 (in 10 departments) and in January 2015 in Atacora/Donga (which did not </w:t>
      </w:r>
      <w:r>
        <w:rPr>
          <w:lang w:val="en"/>
        </w:rPr>
        <w:lastRenderedPageBreak/>
        <w:t xml:space="preserve">run this campaign in November 2014 owing to the hemorrhagic Lassa-virus epidemic in the Tanguieta municipality).  </w:t>
      </w:r>
    </w:p>
    <w:p w:rsidR="008F1AA2" w:rsidRDefault="00D575CF">
      <w:pPr>
        <w:ind w:left="1224" w:firstLine="360"/>
      </w:pPr>
      <w:r>
        <w:rPr>
          <w:lang w:val="en"/>
        </w:rPr>
        <w:t xml:space="preserve">As well as these various campaigns, the monitoring based on the cases has been implemented in all the country’s health units since 2001, with the laboratory’s support, through the systematic confirmation of all suspected cases of measles. Phases such as the EPI routine reinforcement and the correct handling of cases of measles are ensured through the daily activity of the healthcare centers. </w:t>
      </w:r>
    </w:p>
    <w:p w:rsidR="008F1AA2" w:rsidRDefault="00D575CF">
      <w:pPr>
        <w:ind w:left="1224" w:firstLine="360"/>
      </w:pPr>
      <w:r>
        <w:rPr>
          <w:lang w:val="en"/>
        </w:rPr>
        <w:t xml:space="preserve">At a regional level, the fight against measles has enabled the reduction goal to reach at least 90% of the morbidity set for the African region. Benin also reached this objective for the period extending from 2002 to 2007. However, since 2008, epidemic centres being multiple in a number of departments and municipalities, there was an increase in the number of cases recorded and a low reduction level of cases ensued as compared to the 2001 period, with a rate of measles cases confirmation which was often very high (around 70% of suspect cases for a 10% target). The following graph summarises the development of suspected measles cases and the measles vaccination coverage in Benin from 1990 to 2016. </w:t>
      </w:r>
    </w:p>
    <w:p w:rsidR="008F1AA2" w:rsidRDefault="00D575CF">
      <w:pPr>
        <w:spacing w:after="421" w:line="259" w:lineRule="auto"/>
        <w:ind w:left="1584" w:right="0" w:firstLine="0"/>
        <w:jc w:val="left"/>
      </w:pPr>
      <w:r>
        <w:rPr>
          <w:lang w:val="en"/>
        </w:rPr>
        <w:t xml:space="preserve"> </w:t>
      </w:r>
    </w:p>
    <w:p w:rsidR="008F1AA2" w:rsidRDefault="00D575CF">
      <w:pPr>
        <w:spacing w:after="244" w:line="259" w:lineRule="auto"/>
        <w:ind w:left="0" w:right="5" w:firstLine="0"/>
        <w:jc w:val="right"/>
      </w:pPr>
      <w:r>
        <w:rPr>
          <w:noProof/>
        </w:rPr>
        <w:drawing>
          <wp:inline distT="0" distB="0" distL="0" distR="0">
            <wp:extent cx="5592699" cy="2504567"/>
            <wp:effectExtent l="0" t="0" r="0" b="0"/>
            <wp:docPr id="5234" name="Picture 5234"/>
            <wp:cNvGraphicFramePr/>
            <a:graphic xmlns:a="http://schemas.openxmlformats.org/drawingml/2006/main">
              <a:graphicData uri="http://schemas.openxmlformats.org/drawingml/2006/picture">
                <pic:pic xmlns:pic="http://schemas.openxmlformats.org/drawingml/2006/picture">
                  <pic:nvPicPr>
                    <pic:cNvPr id="5234" name="Picture 5234"/>
                    <pic:cNvPicPr/>
                  </pic:nvPicPr>
                  <pic:blipFill>
                    <a:blip r:embed="rId22"/>
                    <a:stretch>
                      <a:fillRect/>
                    </a:stretch>
                  </pic:blipFill>
                  <pic:spPr>
                    <a:xfrm>
                      <a:off x="0" y="0"/>
                      <a:ext cx="5592699" cy="2504567"/>
                    </a:xfrm>
                    <a:prstGeom prst="rect">
                      <a:avLst/>
                    </a:prstGeom>
                  </pic:spPr>
                </pic:pic>
              </a:graphicData>
            </a:graphic>
          </wp:inline>
        </w:drawing>
      </w:r>
      <w:r>
        <w:rPr>
          <w:sz w:val="24"/>
          <w:lang w:val="en"/>
        </w:rPr>
        <w:t xml:space="preserve"> </w:t>
      </w:r>
    </w:p>
    <w:p w:rsidR="008F1AA2" w:rsidRDefault="00D575CF">
      <w:pPr>
        <w:spacing w:after="0"/>
        <w:ind w:left="1234"/>
      </w:pPr>
      <w:r>
        <w:rPr>
          <w:rFonts w:ascii="Arial" w:hAnsi="Arial"/>
          <w:b/>
          <w:bCs/>
          <w:sz w:val="24"/>
          <w:u w:val="single"/>
          <w:lang w:val="en"/>
        </w:rPr>
        <w:t>Figure 4</w:t>
      </w:r>
      <w:r>
        <w:rPr>
          <w:rFonts w:ascii="Arial" w:hAnsi="Arial"/>
          <w:b/>
          <w:bCs/>
          <w:u w:val="single"/>
          <w:lang w:val="en"/>
        </w:rPr>
        <w:t>:</w:t>
      </w:r>
      <w:r>
        <w:rPr>
          <w:rFonts w:ascii="Arial" w:hAnsi="Arial"/>
          <w:lang w:val="en"/>
        </w:rPr>
        <w:t xml:space="preserve"> </w:t>
      </w:r>
      <w:r>
        <w:rPr>
          <w:lang w:val="en"/>
        </w:rPr>
        <w:t xml:space="preserve">Suspected cases of measles and LMV coverage in Benin from 1990 to 2016 </w:t>
      </w:r>
    </w:p>
    <w:p w:rsidR="008F1AA2" w:rsidRPr="00DF7814" w:rsidRDefault="00D575CF">
      <w:pPr>
        <w:spacing w:after="0" w:line="259" w:lineRule="auto"/>
        <w:ind w:left="1368" w:right="0" w:firstLine="0"/>
        <w:jc w:val="left"/>
        <w:rPr>
          <w:sz w:val="16"/>
          <w:szCs w:val="16"/>
        </w:rPr>
      </w:pPr>
      <w:r>
        <w:rPr>
          <w:b/>
          <w:bCs/>
          <w:lang w:val="en"/>
        </w:rPr>
        <w:t xml:space="preserve"> </w:t>
      </w:r>
    </w:p>
    <w:p w:rsidR="008F1AA2" w:rsidRDefault="00D575CF">
      <w:pPr>
        <w:pStyle w:val="Heading7"/>
        <w:spacing w:after="0"/>
        <w:ind w:left="1321"/>
      </w:pPr>
      <w:r>
        <w:rPr>
          <w:bCs/>
          <w:lang w:val="en"/>
        </w:rPr>
        <w:t>1.1.2</w:t>
      </w:r>
      <w:r>
        <w:rPr>
          <w:rFonts w:ascii="Arial" w:hAnsi="Arial"/>
          <w:bCs/>
          <w:lang w:val="en"/>
        </w:rPr>
        <w:t xml:space="preserve"> </w:t>
      </w:r>
      <w:r>
        <w:rPr>
          <w:bCs/>
          <w:lang w:val="en"/>
        </w:rPr>
        <w:t>Rubella</w:t>
      </w:r>
      <w:r>
        <w:rPr>
          <w:b w:val="0"/>
          <w:lang w:val="en"/>
        </w:rPr>
        <w:t xml:space="preserve">  </w:t>
      </w:r>
    </w:p>
    <w:p w:rsidR="008F1AA2" w:rsidRPr="00DF7814" w:rsidRDefault="00D575CF">
      <w:pPr>
        <w:spacing w:after="14" w:line="259" w:lineRule="auto"/>
        <w:ind w:left="1224" w:right="0" w:firstLine="0"/>
        <w:jc w:val="left"/>
        <w:rPr>
          <w:sz w:val="16"/>
          <w:szCs w:val="16"/>
        </w:rPr>
      </w:pPr>
      <w:r>
        <w:rPr>
          <w:lang w:val="en"/>
        </w:rPr>
        <w:t xml:space="preserve"> </w:t>
      </w:r>
    </w:p>
    <w:p w:rsidR="008F1AA2" w:rsidRDefault="00D575CF">
      <w:pPr>
        <w:spacing w:after="0"/>
        <w:ind w:left="1234"/>
      </w:pPr>
      <w:r>
        <w:rPr>
          <w:lang w:val="en"/>
        </w:rPr>
        <w:t xml:space="preserve">The country has not yet established monitoring of congenital measles syndrome. Conversely, in the context of routine measles monitoring activities, the monitoring of measles cases is carried out. All the cases which tested negative for measles are </w:t>
      </w:r>
      <w:r>
        <w:rPr>
          <w:lang w:val="en"/>
        </w:rPr>
        <w:lastRenderedPageBreak/>
        <w:t xml:space="preserve">tested for rubella. An analysis of rubella monitoring data is presented in the table below: </w:t>
      </w:r>
    </w:p>
    <w:p w:rsidR="008F1AA2" w:rsidRPr="00DF7814" w:rsidRDefault="00D575CF">
      <w:pPr>
        <w:spacing w:after="0" w:line="259" w:lineRule="auto"/>
        <w:ind w:left="1224" w:right="0" w:firstLine="0"/>
        <w:jc w:val="left"/>
        <w:rPr>
          <w:sz w:val="20"/>
          <w:szCs w:val="20"/>
        </w:rPr>
      </w:pPr>
      <w:r>
        <w:rPr>
          <w:lang w:val="en"/>
        </w:rPr>
        <w:t xml:space="preserve"> </w:t>
      </w:r>
    </w:p>
    <w:p w:rsidR="008F1AA2" w:rsidRDefault="00D575CF">
      <w:pPr>
        <w:spacing w:after="0"/>
        <w:ind w:left="1234"/>
      </w:pPr>
      <w:r>
        <w:rPr>
          <w:b/>
          <w:bCs/>
          <w:u w:val="single"/>
          <w:lang w:val="en"/>
        </w:rPr>
        <w:t>Table V</w:t>
      </w:r>
      <w:r>
        <w:rPr>
          <w:lang w:val="en"/>
        </w:rPr>
        <w:t xml:space="preserve"> : Rubella surveillance data from 2010 to 2015 </w:t>
      </w:r>
    </w:p>
    <w:p w:rsidR="008F1AA2" w:rsidRDefault="00D575CF">
      <w:pPr>
        <w:spacing w:after="0" w:line="259" w:lineRule="auto"/>
        <w:ind w:left="1224" w:right="0" w:firstLine="0"/>
        <w:jc w:val="left"/>
      </w:pPr>
      <w:r>
        <w:rPr>
          <w:sz w:val="24"/>
          <w:lang w:val="en"/>
        </w:rPr>
        <w:t xml:space="preserve"> </w:t>
      </w:r>
    </w:p>
    <w:tbl>
      <w:tblPr>
        <w:tblStyle w:val="TableGrid"/>
        <w:tblW w:w="7524" w:type="dxa"/>
        <w:tblInd w:w="2084" w:type="dxa"/>
        <w:tblCellMar>
          <w:top w:w="7" w:type="dxa"/>
          <w:left w:w="72" w:type="dxa"/>
          <w:right w:w="37" w:type="dxa"/>
        </w:tblCellMar>
        <w:tblLook w:val="04A0" w:firstRow="1" w:lastRow="0" w:firstColumn="1" w:lastColumn="0" w:noHBand="0" w:noVBand="1"/>
      </w:tblPr>
      <w:tblGrid>
        <w:gridCol w:w="1488"/>
        <w:gridCol w:w="1541"/>
        <w:gridCol w:w="1710"/>
        <w:gridCol w:w="1436"/>
        <w:gridCol w:w="1349"/>
      </w:tblGrid>
      <w:tr w:rsidR="008F1AA2">
        <w:trPr>
          <w:trHeight w:val="562"/>
        </w:trPr>
        <w:tc>
          <w:tcPr>
            <w:tcW w:w="148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Year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b/>
                <w:bCs/>
                <w:sz w:val="24"/>
                <w:lang w:val="en"/>
              </w:rPr>
              <w:t xml:space="preserve">Number of reported cases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4" w:right="0" w:firstLine="0"/>
            </w:pPr>
            <w:r>
              <w:rPr>
                <w:b/>
                <w:bCs/>
                <w:sz w:val="24"/>
                <w:lang w:val="en"/>
              </w:rPr>
              <w:t xml:space="preserve">Number of cases </w:t>
            </w:r>
          </w:p>
          <w:p w:rsidR="008F1AA2" w:rsidRDefault="00D575CF">
            <w:pPr>
              <w:spacing w:after="0" w:line="259" w:lineRule="auto"/>
              <w:ind w:left="0" w:right="29" w:firstLine="0"/>
              <w:jc w:val="center"/>
            </w:pPr>
            <w:r>
              <w:rPr>
                <w:b/>
                <w:bCs/>
                <w:sz w:val="24"/>
                <w:lang w:val="en"/>
              </w:rPr>
              <w:t xml:space="preserve">tested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b/>
                <w:bCs/>
                <w:sz w:val="24"/>
                <w:lang w:val="en"/>
              </w:rPr>
              <w:t xml:space="preserve">Number of positive cases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8" w:firstLine="0"/>
              <w:jc w:val="center"/>
            </w:pPr>
            <w:r>
              <w:rPr>
                <w:b/>
                <w:bCs/>
                <w:sz w:val="24"/>
                <w:lang w:val="en"/>
              </w:rPr>
              <w:t xml:space="preserve">% positive </w:t>
            </w:r>
          </w:p>
          <w:p w:rsidR="008F1AA2" w:rsidRDefault="00D575CF">
            <w:pPr>
              <w:spacing w:after="0" w:line="259" w:lineRule="auto"/>
              <w:ind w:left="0" w:right="38" w:firstLine="0"/>
              <w:jc w:val="center"/>
            </w:pPr>
            <w:r>
              <w:rPr>
                <w:b/>
                <w:bCs/>
                <w:sz w:val="24"/>
                <w:lang w:val="en"/>
              </w:rPr>
              <w:t xml:space="preserve">cases </w:t>
            </w:r>
          </w:p>
        </w:tc>
      </w:tr>
      <w:tr w:rsidR="008F1AA2">
        <w:trPr>
          <w:trHeight w:val="312"/>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6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223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183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3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7" w:firstLine="0"/>
              <w:jc w:val="center"/>
            </w:pPr>
            <w:r>
              <w:rPr>
                <w:sz w:val="24"/>
                <w:lang w:val="en"/>
              </w:rPr>
              <w:t xml:space="preserve">1.6% </w:t>
            </w:r>
          </w:p>
        </w:tc>
      </w:tr>
      <w:tr w:rsidR="008F1AA2">
        <w:trPr>
          <w:trHeight w:val="307"/>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5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255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205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34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2" w:firstLine="0"/>
              <w:jc w:val="center"/>
            </w:pPr>
            <w:r>
              <w:rPr>
                <w:sz w:val="24"/>
                <w:lang w:val="en"/>
              </w:rPr>
              <w:t xml:space="preserve">16.6% </w:t>
            </w:r>
          </w:p>
        </w:tc>
      </w:tr>
      <w:tr w:rsidR="008F1AA2">
        <w:trPr>
          <w:trHeight w:val="312"/>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4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922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61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8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2" w:firstLine="0"/>
              <w:jc w:val="center"/>
            </w:pPr>
            <w:r>
              <w:rPr>
                <w:sz w:val="24"/>
                <w:lang w:val="en"/>
              </w:rPr>
              <w:t xml:space="preserve">13.1% </w:t>
            </w:r>
          </w:p>
        </w:tc>
      </w:tr>
      <w:tr w:rsidR="008F1AA2">
        <w:trPr>
          <w:trHeight w:val="312"/>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3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9" w:firstLine="0"/>
              <w:jc w:val="center"/>
            </w:pPr>
            <w:r>
              <w:rPr>
                <w:sz w:val="24"/>
                <w:lang w:val="en"/>
              </w:rPr>
              <w:t xml:space="preserve">1008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343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10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7" w:firstLine="0"/>
              <w:jc w:val="center"/>
            </w:pPr>
            <w:r>
              <w:rPr>
                <w:sz w:val="24"/>
                <w:lang w:val="en"/>
              </w:rPr>
              <w:t xml:space="preserve">2.9% </w:t>
            </w:r>
          </w:p>
        </w:tc>
      </w:tr>
      <w:tr w:rsidR="008F1AA2">
        <w:trPr>
          <w:trHeight w:val="307"/>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2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535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292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41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2" w:firstLine="0"/>
              <w:jc w:val="center"/>
            </w:pPr>
            <w:r>
              <w:rPr>
                <w:sz w:val="24"/>
                <w:lang w:val="en"/>
              </w:rPr>
              <w:t xml:space="preserve">14.0% </w:t>
            </w:r>
          </w:p>
        </w:tc>
      </w:tr>
      <w:tr w:rsidR="008F1AA2">
        <w:trPr>
          <w:trHeight w:val="312"/>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1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604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114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0" w:firstLine="0"/>
              <w:jc w:val="center"/>
            </w:pPr>
            <w:r>
              <w:rPr>
                <w:sz w:val="24"/>
                <w:lang w:val="en"/>
              </w:rPr>
              <w:t xml:space="preserve">20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2" w:firstLine="0"/>
              <w:jc w:val="center"/>
            </w:pPr>
            <w:r>
              <w:rPr>
                <w:sz w:val="24"/>
                <w:lang w:val="en"/>
              </w:rPr>
              <w:t xml:space="preserve">17.5% </w:t>
            </w:r>
          </w:p>
        </w:tc>
      </w:tr>
      <w:tr w:rsidR="008F1AA2">
        <w:trPr>
          <w:trHeight w:val="307"/>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2010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4" w:firstLine="0"/>
              <w:jc w:val="center"/>
            </w:pPr>
            <w:r>
              <w:rPr>
                <w:sz w:val="24"/>
                <w:lang w:val="en"/>
              </w:rPr>
              <w:t xml:space="preserve">393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67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1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7" w:firstLine="0"/>
              <w:jc w:val="center"/>
            </w:pPr>
            <w:r>
              <w:rPr>
                <w:sz w:val="24"/>
                <w:lang w:val="en"/>
              </w:rPr>
              <w:t xml:space="preserve">1.5% </w:t>
            </w:r>
          </w:p>
        </w:tc>
      </w:tr>
      <w:tr w:rsidR="008F1AA2">
        <w:trPr>
          <w:trHeight w:val="312"/>
        </w:trPr>
        <w:tc>
          <w:tcPr>
            <w:tcW w:w="148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Total </w:t>
            </w:r>
          </w:p>
        </w:tc>
        <w:tc>
          <w:tcPr>
            <w:tcW w:w="154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9" w:firstLine="0"/>
              <w:jc w:val="center"/>
            </w:pPr>
            <w:r>
              <w:rPr>
                <w:sz w:val="24"/>
                <w:lang w:val="en"/>
              </w:rPr>
              <w:t xml:space="preserve">3940 </w:t>
            </w:r>
          </w:p>
        </w:tc>
        <w:tc>
          <w:tcPr>
            <w:tcW w:w="17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1265 </w:t>
            </w:r>
          </w:p>
        </w:tc>
        <w:tc>
          <w:tcPr>
            <w:tcW w:w="143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5" w:firstLine="0"/>
              <w:jc w:val="center"/>
            </w:pPr>
            <w:r>
              <w:rPr>
                <w:sz w:val="24"/>
                <w:lang w:val="en"/>
              </w:rPr>
              <w:t xml:space="preserve">117 </w:t>
            </w:r>
          </w:p>
        </w:tc>
        <w:tc>
          <w:tcPr>
            <w:tcW w:w="134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2" w:firstLine="0"/>
              <w:jc w:val="center"/>
            </w:pPr>
            <w:r>
              <w:rPr>
                <w:sz w:val="24"/>
                <w:lang w:val="en"/>
              </w:rPr>
              <w:t xml:space="preserve">9.25% </w:t>
            </w:r>
          </w:p>
        </w:tc>
      </w:tr>
    </w:tbl>
    <w:p w:rsidR="008F1AA2" w:rsidRDefault="00D575CF">
      <w:pPr>
        <w:spacing w:after="17" w:line="259" w:lineRule="auto"/>
        <w:ind w:left="1224" w:right="0" w:firstLine="0"/>
        <w:jc w:val="left"/>
      </w:pPr>
      <w:r>
        <w:rPr>
          <w:sz w:val="24"/>
          <w:lang w:val="en"/>
        </w:rPr>
        <w:t xml:space="preserve"> </w:t>
      </w:r>
    </w:p>
    <w:p w:rsidR="008F1AA2" w:rsidRDefault="00D575CF" w:rsidP="00DF7814">
      <w:pPr>
        <w:spacing w:after="0"/>
        <w:ind w:left="1234"/>
      </w:pPr>
      <w:r>
        <w:rPr>
          <w:lang w:val="en"/>
        </w:rPr>
        <w:t xml:space="preserve">This analysis allows us to note than 9.25% of suspected measles cases tested are positive. This proportion varies from 1.5% to 17.5% across the 2010 to 2016 period. </w:t>
      </w:r>
    </w:p>
    <w:p w:rsidR="008F1AA2" w:rsidRDefault="00D575CF">
      <w:pPr>
        <w:spacing w:after="0" w:line="259" w:lineRule="auto"/>
        <w:ind w:left="1224" w:right="0" w:firstLine="0"/>
        <w:jc w:val="left"/>
      </w:pPr>
      <w:r>
        <w:rPr>
          <w:sz w:val="24"/>
          <w:lang w:val="en"/>
        </w:rPr>
        <w:t xml:space="preserve"> </w:t>
      </w:r>
    </w:p>
    <w:p w:rsidR="008F1AA2" w:rsidRDefault="00D575CF">
      <w:pPr>
        <w:spacing w:after="0" w:line="259" w:lineRule="auto"/>
        <w:ind w:left="0" w:right="125" w:firstLine="0"/>
        <w:jc w:val="right"/>
      </w:pPr>
      <w:r>
        <w:rPr>
          <w:noProof/>
        </w:rPr>
        <w:drawing>
          <wp:inline distT="0" distB="0" distL="0" distR="0">
            <wp:extent cx="5788025" cy="2139950"/>
            <wp:effectExtent l="0" t="0" r="0" b="0"/>
            <wp:docPr id="5557" name="Picture 5557"/>
            <wp:cNvGraphicFramePr/>
            <a:graphic xmlns:a="http://schemas.openxmlformats.org/drawingml/2006/main">
              <a:graphicData uri="http://schemas.openxmlformats.org/drawingml/2006/picture">
                <pic:pic xmlns:pic="http://schemas.openxmlformats.org/drawingml/2006/picture">
                  <pic:nvPicPr>
                    <pic:cNvPr id="5557" name="Picture 5557"/>
                    <pic:cNvPicPr/>
                  </pic:nvPicPr>
                  <pic:blipFill>
                    <a:blip r:embed="rId23"/>
                    <a:stretch>
                      <a:fillRect/>
                    </a:stretch>
                  </pic:blipFill>
                  <pic:spPr>
                    <a:xfrm>
                      <a:off x="0" y="0"/>
                      <a:ext cx="5788025" cy="2139950"/>
                    </a:xfrm>
                    <a:prstGeom prst="rect">
                      <a:avLst/>
                    </a:prstGeom>
                  </pic:spPr>
                </pic:pic>
              </a:graphicData>
            </a:graphic>
          </wp:inline>
        </w:drawing>
      </w:r>
      <w:r>
        <w:rPr>
          <w:sz w:val="24"/>
          <w:lang w:val="en"/>
        </w:rPr>
        <w:t xml:space="preserve"> </w:t>
      </w:r>
    </w:p>
    <w:p w:rsidR="008F1AA2" w:rsidRDefault="00D575CF">
      <w:pPr>
        <w:spacing w:after="0" w:line="259" w:lineRule="auto"/>
        <w:ind w:left="1224" w:right="0" w:firstLine="0"/>
        <w:jc w:val="left"/>
      </w:pPr>
      <w:r>
        <w:rPr>
          <w:sz w:val="24"/>
          <w:lang w:val="en"/>
        </w:rPr>
        <w:t xml:space="preserve"> </w:t>
      </w:r>
    </w:p>
    <w:p w:rsidR="008F1AA2" w:rsidRPr="00DF7814" w:rsidRDefault="00D575CF">
      <w:pPr>
        <w:spacing w:after="25" w:line="259" w:lineRule="auto"/>
        <w:ind w:left="1224" w:right="0" w:firstLine="0"/>
        <w:jc w:val="left"/>
        <w:rPr>
          <w:sz w:val="8"/>
          <w:szCs w:val="8"/>
        </w:rPr>
      </w:pPr>
      <w:r>
        <w:rPr>
          <w:sz w:val="24"/>
          <w:lang w:val="en"/>
        </w:rPr>
        <w:t xml:space="preserve"> </w:t>
      </w:r>
    </w:p>
    <w:p w:rsidR="008F1AA2" w:rsidRDefault="00D575CF" w:rsidP="00DF7814">
      <w:pPr>
        <w:spacing w:after="0"/>
        <w:ind w:left="1234"/>
      </w:pPr>
      <w:r>
        <w:rPr>
          <w:rFonts w:ascii="Arial" w:hAnsi="Arial"/>
          <w:b/>
          <w:bCs/>
          <w:sz w:val="24"/>
          <w:u w:val="single"/>
          <w:lang w:val="en"/>
        </w:rPr>
        <w:t xml:space="preserve">Figure 5 </w:t>
      </w:r>
      <w:r>
        <w:rPr>
          <w:rFonts w:ascii="Arial" w:hAnsi="Arial"/>
          <w:b/>
          <w:bCs/>
          <w:u w:val="single"/>
          <w:lang w:val="en"/>
        </w:rPr>
        <w:t>:</w:t>
      </w:r>
      <w:r>
        <w:rPr>
          <w:rFonts w:ascii="Arial" w:hAnsi="Arial"/>
          <w:lang w:val="en"/>
        </w:rPr>
        <w:t xml:space="preserve"> </w:t>
      </w:r>
      <w:r>
        <w:rPr>
          <w:lang w:val="en"/>
        </w:rPr>
        <w:t>Positive cases of rubella in Benin from 2010 to 2016</w:t>
      </w:r>
      <w:r>
        <w:rPr>
          <w:rFonts w:ascii="Arial" w:hAnsi="Arial"/>
          <w:b/>
          <w:bCs/>
          <w:sz w:val="24"/>
          <w:lang w:val="en"/>
        </w:rPr>
        <w:t xml:space="preserve"> </w:t>
      </w:r>
    </w:p>
    <w:p w:rsidR="008F1AA2" w:rsidRDefault="00D575CF">
      <w:pPr>
        <w:spacing w:after="55" w:line="259" w:lineRule="auto"/>
        <w:ind w:left="1224" w:right="0" w:firstLine="0"/>
        <w:jc w:val="left"/>
      </w:pPr>
      <w:r>
        <w:rPr>
          <w:sz w:val="24"/>
          <w:lang w:val="en"/>
        </w:rPr>
        <w:t xml:space="preserve"> </w:t>
      </w:r>
    </w:p>
    <w:p w:rsidR="008F1AA2" w:rsidRDefault="00D575CF">
      <w:pPr>
        <w:spacing w:after="250" w:line="266" w:lineRule="auto"/>
        <w:ind w:left="1234" w:right="0"/>
        <w:jc w:val="left"/>
      </w:pPr>
      <w:r>
        <w:rPr>
          <w:b/>
          <w:bCs/>
          <w:sz w:val="32"/>
          <w:lang w:val="en"/>
        </w:rPr>
        <w:t xml:space="preserve">III. Introducing the rubella vaccine in routine EPI  </w:t>
      </w:r>
    </w:p>
    <w:p w:rsidR="008F1AA2" w:rsidRDefault="00D575CF">
      <w:pPr>
        <w:pStyle w:val="Heading6"/>
        <w:spacing w:after="242"/>
      </w:pPr>
      <w:r>
        <w:rPr>
          <w:bCs/>
          <w:lang w:val="en"/>
        </w:rPr>
        <w:t xml:space="preserve">3.1. Background and justification for introducing the measles-rubella (MR) vaccine </w:t>
      </w:r>
    </w:p>
    <w:p w:rsidR="008F1AA2" w:rsidRDefault="00D575CF">
      <w:pPr>
        <w:ind w:left="1224" w:firstLine="721"/>
      </w:pPr>
      <w:r>
        <w:rPr>
          <w:lang w:val="en"/>
        </w:rPr>
        <w:t xml:space="preserve">Rubella is a viral illness which is generally benign. However, if a pregnant woman develops the illness in the course of the first trimester of pregnancy, in </w:t>
      </w:r>
      <w:r>
        <w:rPr>
          <w:lang w:val="en"/>
        </w:rPr>
        <w:lastRenderedPageBreak/>
        <w:t xml:space="preserve">particular, the risk of it being passed on to the foetus is very high. Rubella infection may bring about a series of malformations and disabilities: blindness, deafness and cardiac problems. These are referred to under the umbrella term of congenital rubella syndrome. In addition, this infection can bring about stillbirth or miscarriage.  </w:t>
      </w:r>
    </w:p>
    <w:p w:rsidR="008F1AA2" w:rsidRDefault="00D575CF">
      <w:pPr>
        <w:spacing w:after="269"/>
        <w:ind w:left="1224" w:right="79" w:firstLine="721"/>
      </w:pPr>
      <w:r>
        <w:rPr>
          <w:lang w:val="en"/>
        </w:rPr>
        <w:t>An ad hoc survey carried out in Cotonou with 413 pregnant women showed IgG in 82%, underlining the risk of infection in women with the rubella virus across the population of Benin</w:t>
      </w:r>
      <w:r>
        <w:rPr>
          <w:vertAlign w:val="superscript"/>
          <w:lang w:val="en"/>
        </w:rPr>
        <w:footnoteReference w:id="10"/>
      </w:r>
      <w:r>
        <w:rPr>
          <w:lang w:val="en"/>
        </w:rPr>
        <w:t xml:space="preserve">.  </w:t>
      </w:r>
    </w:p>
    <w:p w:rsidR="008F1AA2" w:rsidRDefault="00D575CF">
      <w:pPr>
        <w:ind w:left="1224" w:right="166" w:firstLine="706"/>
      </w:pPr>
      <w:r>
        <w:rPr>
          <w:lang w:val="en"/>
        </w:rPr>
        <w:t>Biological testing has shown the circulation risk for the rubella virus across the population of children targeted by measles vaccination. In 2015, non-measles eruptive illnesses simulating rubella had a variable frequency from one department to another with extremes ranging from 3 per 100 000 inhabitants (Atlantic) to 0.9 per 100 000 inhabitants (Borgou)</w:t>
      </w:r>
      <w:r>
        <w:rPr>
          <w:vertAlign w:val="superscript"/>
          <w:lang w:val="en"/>
        </w:rPr>
        <w:footnoteReference w:id="11"/>
      </w:r>
      <w:r>
        <w:rPr>
          <w:lang w:val="en"/>
        </w:rPr>
        <w:t xml:space="preserve">.  </w:t>
      </w:r>
    </w:p>
    <w:p w:rsidR="008F1AA2" w:rsidRDefault="00D575CF">
      <w:pPr>
        <w:ind w:left="1224" w:firstLine="706"/>
      </w:pPr>
      <w:r>
        <w:rPr>
          <w:lang w:val="en"/>
        </w:rPr>
        <w:t xml:space="preserve">In April 2012, the “Measles Initiative” group launched a </w:t>
      </w:r>
      <w:r>
        <w:rPr>
          <w:b/>
          <w:bCs/>
          <w:i/>
          <w:iCs/>
          <w:lang w:val="en"/>
        </w:rPr>
        <w:t>Global Plan for the elimination of Measles and Rubella</w:t>
      </w:r>
      <w:r>
        <w:rPr>
          <w:lang w:val="en"/>
        </w:rPr>
        <w:t xml:space="preserve"> 2012-2020. The WHO regional office then, in the course of its 61st session, adopted a 2012-2020 </w:t>
      </w:r>
      <w:r>
        <w:rPr>
          <w:b/>
          <w:bCs/>
          <w:i/>
          <w:iCs/>
          <w:lang w:val="en"/>
        </w:rPr>
        <w:t>Regional Strategic Plan for the elimination of Measles and Rubella</w:t>
      </w:r>
      <w:r>
        <w:rPr>
          <w:lang w:val="en"/>
        </w:rPr>
        <w:t xml:space="preserve">. The WHO briefing document on vaccination against rubella recommends that countries make use of the measles platform to introduce the rubella-containing vaccine (RCV) in their expanded programme for immunisation in a combined form, either as an anti-measles and anti-rubella vaccine (MR) or an anti-measles, anti-mumps and anti-rubella vaccine (MMR).   </w:t>
      </w:r>
    </w:p>
    <w:p w:rsidR="008F1AA2" w:rsidRDefault="00D575CF">
      <w:pPr>
        <w:ind w:left="1224" w:firstLine="706"/>
      </w:pPr>
      <w:r>
        <w:rPr>
          <w:lang w:val="en"/>
        </w:rPr>
        <w:t xml:space="preserve">Thus Benin, as with some African countries fulfilling the conditions to receive support from GAVI, undertook during the internal regional review carried out in Kampala, Uganda from 18 to 19 July 2016, to eliminate rubella by introducing the rubella-containing vaccine in the routine EPI through the combined anti-measles anti-rubella format. This decision was included in the cMYP when it was updated. </w:t>
      </w:r>
    </w:p>
    <w:p w:rsidR="008F1AA2" w:rsidRDefault="00D575CF">
      <w:pPr>
        <w:spacing w:after="275"/>
        <w:ind w:left="1224" w:firstLine="706"/>
      </w:pPr>
      <w:r>
        <w:rPr>
          <w:lang w:val="en"/>
        </w:rPr>
        <w:t xml:space="preserve">Unlike with the anti-measles vaccine, for which the seroconversion rates are lower when the vaccine is administered to children younger than 12 months (making 2 anti-measles vaccines necessary), almost all children (over 95%) effect </w:t>
      </w:r>
      <w:r>
        <w:rPr>
          <w:lang w:val="en"/>
        </w:rPr>
        <w:lastRenderedPageBreak/>
        <w:t xml:space="preserve">seroconversion after a single-dose anti-measles vaccine, even when aged 9 months. </w:t>
      </w:r>
    </w:p>
    <w:p w:rsidR="008F1AA2" w:rsidRDefault="00D575CF">
      <w:pPr>
        <w:pStyle w:val="Heading6"/>
        <w:spacing w:after="245"/>
      </w:pPr>
      <w:r>
        <w:rPr>
          <w:bCs/>
          <w:lang w:val="en"/>
        </w:rPr>
        <w:t xml:space="preserve">3.2. Objectives </w:t>
      </w:r>
    </w:p>
    <w:p w:rsidR="008F1AA2" w:rsidRDefault="00D575CF">
      <w:pPr>
        <w:pStyle w:val="Heading7"/>
      </w:pPr>
      <w:r>
        <w:rPr>
          <w:bCs/>
          <w:lang w:val="en"/>
        </w:rPr>
        <w:t xml:space="preserve">3.2.1. General objective </w:t>
      </w:r>
    </w:p>
    <w:p w:rsidR="008F1AA2" w:rsidRDefault="00D575CF">
      <w:pPr>
        <w:ind w:left="1234"/>
      </w:pPr>
      <w:r>
        <w:rPr>
          <w:lang w:val="en"/>
        </w:rPr>
        <w:t xml:space="preserve">To contribute to the reduction of mortality linked to measles and rubella </w:t>
      </w:r>
    </w:p>
    <w:p w:rsidR="008F1AA2" w:rsidRDefault="00D575CF">
      <w:pPr>
        <w:pStyle w:val="Heading6"/>
        <w:spacing w:after="149"/>
      </w:pPr>
      <w:r>
        <w:rPr>
          <w:bCs/>
          <w:lang w:val="en"/>
        </w:rPr>
        <w:t xml:space="preserve">3.2. 2. Specific objectives  </w:t>
      </w:r>
    </w:p>
    <w:p w:rsidR="008F1AA2" w:rsidRDefault="00D575CF">
      <w:pPr>
        <w:numPr>
          <w:ilvl w:val="0"/>
          <w:numId w:val="14"/>
        </w:numPr>
        <w:spacing w:after="29"/>
        <w:ind w:hanging="361"/>
      </w:pPr>
      <w:r>
        <w:rPr>
          <w:lang w:val="en"/>
        </w:rPr>
        <w:t xml:space="preserve">To introduce, into the EPI, a bivalent vaccine combining an anti-measles vaccine and an anti-rubella vaccine (MR Vaccine) </w:t>
      </w:r>
    </w:p>
    <w:p w:rsidR="008F1AA2" w:rsidRDefault="00D575CF">
      <w:pPr>
        <w:numPr>
          <w:ilvl w:val="0"/>
          <w:numId w:val="14"/>
        </w:numPr>
        <w:spacing w:after="66"/>
        <w:ind w:hanging="361"/>
      </w:pPr>
      <w:r>
        <w:rPr>
          <w:lang w:val="en"/>
        </w:rPr>
        <w:t xml:space="preserve">To ensure the permanent availability of the MR vaccine and inputs in the healthcare units, </w:t>
      </w:r>
    </w:p>
    <w:p w:rsidR="008F1AA2" w:rsidRDefault="00D575CF">
      <w:pPr>
        <w:numPr>
          <w:ilvl w:val="0"/>
          <w:numId w:val="14"/>
        </w:numPr>
        <w:spacing w:after="0"/>
        <w:ind w:hanging="361"/>
      </w:pPr>
      <w:r>
        <w:rPr>
          <w:lang w:val="en"/>
        </w:rPr>
        <w:t xml:space="preserve">To vaccinate at least 92% of the annual target of children aged at least one at the national level with a dose of combined anti-measles and anti-rubella vaccine from February 2018; </w:t>
      </w:r>
    </w:p>
    <w:p w:rsidR="008F1AA2" w:rsidRDefault="00D575CF">
      <w:pPr>
        <w:numPr>
          <w:ilvl w:val="0"/>
          <w:numId w:val="14"/>
        </w:numPr>
        <w:spacing w:after="0"/>
        <w:ind w:hanging="361"/>
      </w:pPr>
      <w:r>
        <w:rPr>
          <w:lang w:val="en"/>
        </w:rPr>
        <w:t xml:space="preserve">To ensure the monitoring and the care for AEFI cases; </w:t>
      </w:r>
    </w:p>
    <w:p w:rsidR="008F1AA2" w:rsidRDefault="00D575CF">
      <w:pPr>
        <w:numPr>
          <w:ilvl w:val="0"/>
          <w:numId w:val="14"/>
        </w:numPr>
        <w:spacing w:after="0"/>
        <w:ind w:hanging="361"/>
      </w:pPr>
      <w:r>
        <w:rPr>
          <w:lang w:val="en"/>
        </w:rPr>
        <w:t xml:space="preserve">To destroy 100% of waste generated by vaccination against measles and rubella according to the national guidelines in vigor.  </w:t>
      </w:r>
    </w:p>
    <w:p w:rsidR="008F1AA2" w:rsidRDefault="00D575CF">
      <w:pPr>
        <w:spacing w:after="266" w:line="259" w:lineRule="auto"/>
        <w:ind w:left="1224" w:right="0" w:firstLine="0"/>
        <w:jc w:val="left"/>
      </w:pPr>
      <w:r>
        <w:rPr>
          <w:lang w:val="en"/>
        </w:rPr>
        <w:t xml:space="preserve"> </w:t>
      </w:r>
    </w:p>
    <w:p w:rsidR="008F1AA2" w:rsidRDefault="00D575CF">
      <w:pPr>
        <w:pStyle w:val="Heading7"/>
        <w:spacing w:after="246"/>
        <w:ind w:left="1321"/>
      </w:pPr>
      <w:r>
        <w:rPr>
          <w:bCs/>
          <w:lang w:val="en"/>
        </w:rPr>
        <w:t xml:space="preserve">3.2.3.  Expected impact of the vaccine  </w:t>
      </w:r>
    </w:p>
    <w:p w:rsidR="008F1AA2" w:rsidRDefault="00D575CF">
      <w:pPr>
        <w:ind w:left="1234" w:right="75"/>
      </w:pPr>
      <w:r>
        <w:rPr>
          <w:lang w:val="en"/>
        </w:rPr>
        <w:t xml:space="preserve">The expected impact of the introduction of this new vaccine is a substantial decrease in morbidity and infant mortality linked with measles, as well as a decrease in congenital measles syndrome.  </w:t>
      </w:r>
    </w:p>
    <w:p w:rsidR="008F1AA2" w:rsidRDefault="00D575CF">
      <w:pPr>
        <w:ind w:left="1234"/>
      </w:pPr>
      <w:r>
        <w:rPr>
          <w:lang w:val="en"/>
        </w:rPr>
        <w:t xml:space="preserve">The combined vaccine against measles and rubella will be introduced within the routine EPI at the national level, and will be administered both in urban and in rural areas to all children, irrespective of gender and social situation. Special strategies will be implemented to reach difficult-to-access populations, in addition to the fixed, advanced and mobile strategies. The vaccine introduction support activities will contribute to the reinforcement of the vaccination and general healthcare system through staff training, reinforcement of the cold chain, the improvement of waste management as well as the strengthening of community participation. </w:t>
      </w:r>
    </w:p>
    <w:p w:rsidR="008F1AA2" w:rsidRDefault="00D575CF">
      <w:pPr>
        <w:spacing w:after="0" w:line="259" w:lineRule="auto"/>
        <w:ind w:left="1224" w:right="0" w:firstLine="0"/>
        <w:jc w:val="left"/>
      </w:pPr>
      <w:r>
        <w:rPr>
          <w:lang w:val="en"/>
        </w:rPr>
        <w:t xml:space="preserve"> </w:t>
      </w:r>
    </w:p>
    <w:p w:rsidR="008F1AA2" w:rsidRDefault="00D575CF">
      <w:pPr>
        <w:pStyle w:val="Heading7"/>
        <w:spacing w:after="242"/>
      </w:pPr>
      <w:r>
        <w:rPr>
          <w:bCs/>
          <w:lang w:val="en"/>
        </w:rPr>
        <w:lastRenderedPageBreak/>
        <w:t xml:space="preserve">3.2.4.  Main difficulties and risks related to the introduction of the new vaccine, and country’s capacity to resolve them  </w:t>
      </w:r>
    </w:p>
    <w:p w:rsidR="008F1AA2" w:rsidRDefault="00D575CF">
      <w:pPr>
        <w:spacing w:after="273"/>
        <w:ind w:left="1234"/>
      </w:pPr>
      <w:r>
        <w:rPr>
          <w:lang w:val="en"/>
        </w:rPr>
        <w:t xml:space="preserve">The main difficulties which may have an impact upon introduction are delays in social mobilisation and the non-availability of additional financial resources. </w:t>
      </w:r>
    </w:p>
    <w:p w:rsidR="008F1AA2" w:rsidRDefault="00D575CF">
      <w:pPr>
        <w:ind w:left="1234"/>
      </w:pPr>
      <w:r>
        <w:rPr>
          <w:lang w:val="en"/>
        </w:rPr>
        <w:t xml:space="preserve">A communication plan will be drawn up in the context of the anti-measles and anti-rubella combined vaccine’s introduction and will take into account this vaccine’s specificities as well as its levels of acceptance among communities, in order to plan appropriate strategies in the event of potential rumors.  </w:t>
      </w:r>
    </w:p>
    <w:p w:rsidR="008F1AA2" w:rsidRDefault="00D575CF">
      <w:pPr>
        <w:ind w:left="1234"/>
      </w:pPr>
      <w:r>
        <w:rPr>
          <w:lang w:val="en"/>
        </w:rPr>
        <w:t xml:space="preserve">As concerns resource mobilisation, a case will be made to the State and to its local partners. The country’s adhesion process to the Vaccination Independence Initiative (VII) constitutes an opportunity to guarantee the State’s share in co-funding the vaccine. </w:t>
      </w:r>
    </w:p>
    <w:p w:rsidR="008F1AA2" w:rsidRDefault="00D575CF">
      <w:pPr>
        <w:pStyle w:val="Heading7"/>
        <w:spacing w:after="242"/>
        <w:ind w:left="1321"/>
      </w:pPr>
      <w:r>
        <w:rPr>
          <w:bCs/>
          <w:lang w:val="en"/>
        </w:rPr>
        <w:t xml:space="preserve">3.2.5.  Main risks, potential challenges and proposed solutions to overcome them </w:t>
      </w:r>
    </w:p>
    <w:p w:rsidR="008F1AA2" w:rsidRDefault="00D575CF">
      <w:pPr>
        <w:ind w:left="1234"/>
      </w:pPr>
      <w:r>
        <w:rPr>
          <w:lang w:val="en"/>
        </w:rPr>
        <w:t xml:space="preserve">The main challenges which the country may face in the context of the introduction of the anti-measles and anti-rubella combined vaccine are summarised in the table below: </w:t>
      </w:r>
    </w:p>
    <w:p w:rsidR="008F1AA2" w:rsidRDefault="00D575CF">
      <w:pPr>
        <w:spacing w:after="262" w:line="259" w:lineRule="auto"/>
        <w:ind w:left="1224" w:right="0" w:firstLine="0"/>
        <w:jc w:val="left"/>
      </w:pPr>
      <w:r>
        <w:rPr>
          <w:lang w:val="en"/>
        </w:rPr>
        <w:t xml:space="preserve"> </w:t>
      </w:r>
    </w:p>
    <w:p w:rsidR="008F1AA2" w:rsidRDefault="00D575CF">
      <w:pPr>
        <w:spacing w:after="261" w:line="259" w:lineRule="auto"/>
        <w:ind w:left="1224" w:right="0" w:firstLine="0"/>
        <w:jc w:val="left"/>
      </w:pPr>
      <w:r>
        <w:rPr>
          <w:lang w:val="en"/>
        </w:rPr>
        <w:t xml:space="preserve"> </w:t>
      </w:r>
    </w:p>
    <w:p w:rsidR="008F1AA2" w:rsidRDefault="00D575CF">
      <w:pPr>
        <w:spacing w:after="266" w:line="259" w:lineRule="auto"/>
        <w:ind w:left="1224" w:right="0" w:firstLine="0"/>
        <w:jc w:val="left"/>
      </w:pPr>
      <w:r>
        <w:rPr>
          <w:lang w:val="en"/>
        </w:rPr>
        <w:t xml:space="preserve"> </w:t>
      </w:r>
    </w:p>
    <w:p w:rsidR="008F1AA2" w:rsidRDefault="00D575CF">
      <w:pPr>
        <w:spacing w:after="262" w:line="259" w:lineRule="auto"/>
        <w:ind w:left="1224" w:right="0" w:firstLine="0"/>
        <w:jc w:val="left"/>
      </w:pPr>
      <w:r>
        <w:rPr>
          <w:lang w:val="en"/>
        </w:rPr>
        <w:t xml:space="preserve"> </w:t>
      </w:r>
    </w:p>
    <w:p w:rsidR="008F1AA2" w:rsidRDefault="00D575CF">
      <w:pPr>
        <w:spacing w:after="261" w:line="259" w:lineRule="auto"/>
        <w:ind w:left="1224" w:right="0" w:firstLine="0"/>
        <w:jc w:val="left"/>
      </w:pPr>
      <w:r>
        <w:rPr>
          <w:lang w:val="en"/>
        </w:rPr>
        <w:t xml:space="preserve"> </w:t>
      </w:r>
    </w:p>
    <w:p w:rsidR="008F1AA2" w:rsidRDefault="00D575CF">
      <w:pPr>
        <w:spacing w:after="261" w:line="259" w:lineRule="auto"/>
        <w:ind w:left="1224" w:right="0" w:firstLine="0"/>
        <w:jc w:val="left"/>
      </w:pPr>
      <w:r>
        <w:rPr>
          <w:lang w:val="en"/>
        </w:rPr>
        <w:t xml:space="preserve"> </w:t>
      </w:r>
    </w:p>
    <w:p w:rsidR="008F1AA2" w:rsidRDefault="00D575CF">
      <w:pPr>
        <w:spacing w:after="262" w:line="259" w:lineRule="auto"/>
        <w:ind w:left="1224" w:right="0" w:firstLine="0"/>
        <w:jc w:val="left"/>
      </w:pPr>
      <w:r>
        <w:rPr>
          <w:lang w:val="en"/>
        </w:rPr>
        <w:t xml:space="preserve"> </w:t>
      </w:r>
    </w:p>
    <w:p w:rsidR="008F1AA2" w:rsidRDefault="00D575CF">
      <w:pPr>
        <w:spacing w:after="261" w:line="259" w:lineRule="auto"/>
        <w:ind w:left="1224" w:right="0" w:firstLine="0"/>
        <w:jc w:val="left"/>
      </w:pPr>
      <w:r>
        <w:rPr>
          <w:lang w:val="en"/>
        </w:rPr>
        <w:t xml:space="preserve"> </w:t>
      </w:r>
    </w:p>
    <w:p w:rsidR="008F1AA2" w:rsidRDefault="00D575CF">
      <w:pPr>
        <w:spacing w:after="261" w:line="259" w:lineRule="auto"/>
        <w:ind w:left="1224" w:right="0" w:firstLine="0"/>
        <w:jc w:val="left"/>
      </w:pPr>
      <w:r>
        <w:rPr>
          <w:lang w:val="en"/>
        </w:rPr>
        <w:t xml:space="preserve"> </w:t>
      </w:r>
    </w:p>
    <w:p w:rsidR="008F1AA2" w:rsidRDefault="00D575CF">
      <w:pPr>
        <w:spacing w:after="267" w:line="259" w:lineRule="auto"/>
        <w:ind w:left="1224" w:right="0" w:firstLine="0"/>
        <w:jc w:val="left"/>
      </w:pPr>
      <w:r>
        <w:rPr>
          <w:lang w:val="en"/>
        </w:rPr>
        <w:t xml:space="preserve"> </w:t>
      </w:r>
    </w:p>
    <w:p w:rsidR="008F1AA2" w:rsidRDefault="00D575CF">
      <w:pPr>
        <w:spacing w:after="0" w:line="259" w:lineRule="auto"/>
        <w:ind w:left="1224" w:right="0" w:firstLine="0"/>
        <w:jc w:val="left"/>
      </w:pPr>
      <w:r>
        <w:rPr>
          <w:lang w:val="en"/>
        </w:rPr>
        <w:t xml:space="preserve"> </w:t>
      </w:r>
    </w:p>
    <w:p w:rsidR="008F1AA2" w:rsidRDefault="00D575CF">
      <w:pPr>
        <w:spacing w:after="0"/>
        <w:ind w:left="1234"/>
      </w:pPr>
      <w:r>
        <w:rPr>
          <w:b/>
          <w:bCs/>
          <w:u w:val="single"/>
          <w:lang w:val="en"/>
        </w:rPr>
        <w:lastRenderedPageBreak/>
        <w:t xml:space="preserve">Table V : </w:t>
      </w:r>
      <w:r>
        <w:rPr>
          <w:lang w:val="en"/>
        </w:rPr>
        <w:t xml:space="preserve">Risks and challenges in introducing the combined measles and rubella vaccine </w:t>
      </w:r>
    </w:p>
    <w:tbl>
      <w:tblPr>
        <w:tblStyle w:val="TableGrid"/>
        <w:tblW w:w="10353" w:type="dxa"/>
        <w:tblInd w:w="941" w:type="dxa"/>
        <w:tblCellMar>
          <w:top w:w="11" w:type="dxa"/>
          <w:left w:w="106" w:type="dxa"/>
          <w:right w:w="65" w:type="dxa"/>
        </w:tblCellMar>
        <w:tblLook w:val="04A0" w:firstRow="1" w:lastRow="0" w:firstColumn="1" w:lastColumn="0" w:noHBand="0" w:noVBand="1"/>
      </w:tblPr>
      <w:tblGrid>
        <w:gridCol w:w="2435"/>
        <w:gridCol w:w="3198"/>
        <w:gridCol w:w="4720"/>
      </w:tblGrid>
      <w:tr w:rsidR="008F1AA2">
        <w:trPr>
          <w:trHeight w:val="749"/>
        </w:trPr>
        <w:tc>
          <w:tcPr>
            <w:tcW w:w="243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b/>
                <w:bCs/>
                <w:lang w:val="en"/>
              </w:rPr>
              <w:t xml:space="preserve">Fields </w:t>
            </w:r>
          </w:p>
        </w:tc>
        <w:tc>
          <w:tcPr>
            <w:tcW w:w="319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b/>
                <w:bCs/>
                <w:lang w:val="en"/>
              </w:rPr>
              <w:t xml:space="preserve">Potential risks/challenges </w:t>
            </w:r>
          </w:p>
        </w:tc>
        <w:tc>
          <w:tcPr>
            <w:tcW w:w="472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lang w:val="en"/>
              </w:rPr>
              <w:t xml:space="preserve">Solutions proposed to avoid the risk </w:t>
            </w:r>
          </w:p>
        </w:tc>
      </w:tr>
      <w:tr w:rsidR="008F1AA2">
        <w:trPr>
          <w:trHeight w:val="1728"/>
        </w:trPr>
        <w:tc>
          <w:tcPr>
            <w:tcW w:w="2435" w:type="dxa"/>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lang w:val="en"/>
              </w:rPr>
              <w:t xml:space="preserve">Programme-based </w:t>
            </w:r>
          </w:p>
        </w:tc>
        <w:tc>
          <w:tcPr>
            <w:tcW w:w="319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lang w:val="en"/>
              </w:rPr>
              <w:t xml:space="preserve">Capacity to store and keep the vaccines in good condition at all levels </w:t>
            </w:r>
          </w:p>
        </w:tc>
        <w:tc>
          <w:tcPr>
            <w:tcW w:w="4720" w:type="dxa"/>
            <w:tcBorders>
              <w:top w:val="single" w:sz="4" w:space="0" w:color="000000"/>
              <w:left w:val="single" w:sz="4" w:space="0" w:color="000000"/>
              <w:bottom w:val="single" w:sz="4" w:space="0" w:color="000000"/>
              <w:right w:val="single" w:sz="4" w:space="0" w:color="000000"/>
            </w:tcBorders>
            <w:vAlign w:val="center"/>
          </w:tcPr>
          <w:p w:rsidR="008F1AA2" w:rsidRDefault="00D575CF">
            <w:pPr>
              <w:numPr>
                <w:ilvl w:val="0"/>
                <w:numId w:val="25"/>
              </w:numPr>
              <w:spacing w:after="4" w:line="275" w:lineRule="auto"/>
              <w:ind w:right="0" w:hanging="360"/>
              <w:jc w:val="left"/>
            </w:pPr>
            <w:r>
              <w:rPr>
                <w:lang w:val="en"/>
              </w:rPr>
              <w:t xml:space="preserve">Reinforcement of storage and preservation capacity, </w:t>
            </w:r>
          </w:p>
          <w:p w:rsidR="008F1AA2" w:rsidRDefault="00D575CF">
            <w:pPr>
              <w:numPr>
                <w:ilvl w:val="0"/>
                <w:numId w:val="25"/>
              </w:numPr>
              <w:spacing w:after="0" w:line="259" w:lineRule="auto"/>
              <w:ind w:right="0" w:hanging="360"/>
              <w:jc w:val="left"/>
            </w:pPr>
            <w:r>
              <w:rPr>
                <w:lang w:val="en"/>
              </w:rPr>
              <w:t xml:space="preserve">Staff training </w:t>
            </w:r>
          </w:p>
        </w:tc>
      </w:tr>
      <w:tr w:rsidR="008F1AA2">
        <w:trPr>
          <w:trHeight w:val="1498"/>
        </w:trPr>
        <w:tc>
          <w:tcPr>
            <w:tcW w:w="0" w:type="auto"/>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9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557" w:firstLine="0"/>
            </w:pPr>
            <w:r>
              <w:rPr>
                <w:lang w:val="en"/>
              </w:rPr>
              <w:t xml:space="preserve">Upkeeping the vaccine administration calendar </w:t>
            </w:r>
          </w:p>
        </w:tc>
        <w:tc>
          <w:tcPr>
            <w:tcW w:w="4720" w:type="dxa"/>
            <w:tcBorders>
              <w:top w:val="single" w:sz="4" w:space="0" w:color="000000"/>
              <w:left w:val="single" w:sz="4" w:space="0" w:color="000000"/>
              <w:bottom w:val="single" w:sz="4" w:space="0" w:color="000000"/>
              <w:right w:val="single" w:sz="4" w:space="0" w:color="000000"/>
            </w:tcBorders>
          </w:tcPr>
          <w:p w:rsidR="008F1AA2" w:rsidRDefault="00D575CF">
            <w:pPr>
              <w:numPr>
                <w:ilvl w:val="0"/>
                <w:numId w:val="26"/>
              </w:numPr>
              <w:spacing w:after="4" w:line="275" w:lineRule="auto"/>
              <w:ind w:right="52" w:hanging="360"/>
              <w:jc w:val="left"/>
            </w:pPr>
            <w:r>
              <w:rPr>
                <w:lang w:val="en"/>
              </w:rPr>
              <w:t xml:space="preserve">Training and supervision of service providers </w:t>
            </w:r>
          </w:p>
          <w:p w:rsidR="008F1AA2" w:rsidRDefault="00D575CF">
            <w:pPr>
              <w:numPr>
                <w:ilvl w:val="0"/>
                <w:numId w:val="26"/>
              </w:numPr>
              <w:spacing w:after="0" w:line="259" w:lineRule="auto"/>
              <w:ind w:right="52" w:hanging="360"/>
              <w:jc w:val="left"/>
            </w:pPr>
            <w:r>
              <w:rPr>
                <w:lang w:val="en"/>
              </w:rPr>
              <w:t xml:space="preserve">Establishment and broadcasting of guidelines at all levels </w:t>
            </w:r>
          </w:p>
        </w:tc>
      </w:tr>
      <w:tr w:rsidR="008F1AA2">
        <w:trPr>
          <w:trHeight w:val="1858"/>
        </w:trPr>
        <w:tc>
          <w:tcPr>
            <w:tcW w:w="243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left"/>
            </w:pPr>
            <w:r>
              <w:rPr>
                <w:lang w:val="en"/>
              </w:rPr>
              <w:t xml:space="preserve">Community mobilisation for the vaccine to be adopted and accepted </w:t>
            </w:r>
          </w:p>
        </w:tc>
        <w:tc>
          <w:tcPr>
            <w:tcW w:w="319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lang w:val="en"/>
              </w:rPr>
              <w:t xml:space="preserve">Management of rumors, reticence and refusal </w:t>
            </w:r>
          </w:p>
        </w:tc>
        <w:tc>
          <w:tcPr>
            <w:tcW w:w="4720" w:type="dxa"/>
            <w:tcBorders>
              <w:top w:val="single" w:sz="4" w:space="0" w:color="000000"/>
              <w:left w:val="single" w:sz="4" w:space="0" w:color="000000"/>
              <w:bottom w:val="single" w:sz="4" w:space="0" w:color="000000"/>
              <w:right w:val="single" w:sz="4" w:space="0" w:color="000000"/>
            </w:tcBorders>
            <w:vAlign w:val="center"/>
          </w:tcPr>
          <w:p w:rsidR="008F1AA2" w:rsidRDefault="00D575CF">
            <w:pPr>
              <w:numPr>
                <w:ilvl w:val="0"/>
                <w:numId w:val="27"/>
              </w:numPr>
              <w:spacing w:after="4" w:line="275" w:lineRule="auto"/>
              <w:ind w:right="0" w:hanging="139"/>
              <w:jc w:val="left"/>
            </w:pPr>
            <w:r>
              <w:rPr>
                <w:lang w:val="en"/>
              </w:rPr>
              <w:t xml:space="preserve">Crisis communication training </w:t>
            </w:r>
          </w:p>
          <w:p w:rsidR="008F1AA2" w:rsidRDefault="00D575CF">
            <w:pPr>
              <w:numPr>
                <w:ilvl w:val="0"/>
                <w:numId w:val="27"/>
              </w:numPr>
              <w:spacing w:after="0" w:line="259" w:lineRule="auto"/>
              <w:ind w:right="0" w:hanging="139"/>
              <w:jc w:val="left"/>
            </w:pPr>
            <w:r>
              <w:rPr>
                <w:lang w:val="en"/>
              </w:rPr>
              <w:t xml:space="preserve">Awareness-raising among parents </w:t>
            </w:r>
          </w:p>
        </w:tc>
      </w:tr>
      <w:tr w:rsidR="008F1AA2">
        <w:trPr>
          <w:trHeight w:val="1123"/>
        </w:trPr>
        <w:tc>
          <w:tcPr>
            <w:tcW w:w="243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lang w:val="en"/>
              </w:rPr>
              <w:t xml:space="preserve">Funding </w:t>
            </w:r>
          </w:p>
        </w:tc>
        <w:tc>
          <w:tcPr>
            <w:tcW w:w="319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497" w:firstLine="0"/>
            </w:pPr>
            <w:r>
              <w:rPr>
                <w:lang w:val="en"/>
              </w:rPr>
              <w:t xml:space="preserve">Mobilisation of additional costs relating to introduction </w:t>
            </w:r>
          </w:p>
        </w:tc>
        <w:tc>
          <w:tcPr>
            <w:tcW w:w="472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lang w:val="en"/>
              </w:rPr>
              <w:t xml:space="preserve">Case made to the State and to partners </w:t>
            </w:r>
          </w:p>
        </w:tc>
      </w:tr>
    </w:tbl>
    <w:p w:rsidR="008F1AA2" w:rsidRDefault="008F1AA2">
      <w:pPr>
        <w:sectPr w:rsidR="008F1AA2" w:rsidSect="00290A3B">
          <w:footerReference w:type="even" r:id="rId24"/>
          <w:footerReference w:type="default" r:id="rId25"/>
          <w:footerReference w:type="first" r:id="rId26"/>
          <w:pgSz w:w="11904" w:h="16838"/>
          <w:pgMar w:top="1247" w:right="1184" w:bottom="1378" w:left="192" w:header="720" w:footer="567" w:gutter="0"/>
          <w:cols w:space="720"/>
          <w:docGrid w:linePitch="381"/>
        </w:sectPr>
      </w:pPr>
    </w:p>
    <w:p w:rsidR="008F1AA2" w:rsidRDefault="00D575CF">
      <w:pPr>
        <w:pStyle w:val="Heading6"/>
        <w:spacing w:after="250"/>
        <w:ind w:left="-5"/>
      </w:pPr>
      <w:r>
        <w:rPr>
          <w:bCs/>
          <w:lang w:val="en"/>
        </w:rPr>
        <w:lastRenderedPageBreak/>
        <w:t xml:space="preserve">3.3.  Information on the vaccine and vaccination calendar </w:t>
      </w:r>
    </w:p>
    <w:p w:rsidR="008F1AA2" w:rsidRDefault="00D575CF">
      <w:pPr>
        <w:spacing w:after="250" w:line="267" w:lineRule="auto"/>
        <w:ind w:right="0"/>
        <w:jc w:val="left"/>
      </w:pPr>
      <w:r>
        <w:rPr>
          <w:b/>
          <w:bCs/>
          <w:i/>
          <w:iCs/>
          <w:lang w:val="en"/>
        </w:rPr>
        <w:t xml:space="preserve">3.3.1. Choice of vaccine </w:t>
      </w:r>
    </w:p>
    <w:p w:rsidR="008F1AA2" w:rsidRDefault="00D575CF">
      <w:pPr>
        <w:spacing w:after="354" w:line="280" w:lineRule="auto"/>
        <w:ind w:right="0"/>
        <w:jc w:val="left"/>
      </w:pPr>
      <w:r>
        <w:rPr>
          <w:lang w:val="en"/>
        </w:rPr>
        <w:t xml:space="preserve">Following the CNCV’s recommendations, the Ministry of Health, in coordination with the technical partners, has decided to introduce the measles and rubella vaccine in 2018 as a routine vaccination.  </w:t>
      </w:r>
    </w:p>
    <w:p w:rsidR="008F1AA2" w:rsidRDefault="00D575CF">
      <w:pPr>
        <w:spacing w:after="363"/>
        <w:ind w:left="-5" w:right="145"/>
      </w:pPr>
      <w:r>
        <w:rPr>
          <w:lang w:val="en"/>
        </w:rPr>
        <w:t xml:space="preserve">In Benin, the bivalent vaccine combining rubella and measles antigens was selected. This is a 10-dose, combined, freeze-dried vaccine. The anti-measles vaccine will be administered through a MR vaccine, with the vaccine’s first dose containing the measles valency.  </w:t>
      </w:r>
    </w:p>
    <w:p w:rsidR="008F1AA2" w:rsidRDefault="00D575CF">
      <w:pPr>
        <w:spacing w:after="536"/>
        <w:ind w:left="-5" w:right="138"/>
      </w:pPr>
      <w:r>
        <w:rPr>
          <w:lang w:val="en"/>
        </w:rPr>
        <w:t xml:space="preserve">The rubella-containing vaccine must not be administered to individuals with a history of anaphylactic reaction to neomycine, gelatine or other ingredients contained in the vaccine. Antil-rubella vaccines must not be administered to persons affected by serious immunodeficiency disorder. The administration of the vaccine can cause side effects in sensitive adult females (25% have presented with anthralgia and 12% have presented with full arthritis). These reactions generally arise 7 to 21 days after vaccination and their duration extends from a few days to 2 weeks. In children, joint-related symptoms tend to be rare (0-3%). </w:t>
      </w:r>
    </w:p>
    <w:p w:rsidR="008F1AA2" w:rsidRDefault="00D575CF">
      <w:pPr>
        <w:spacing w:after="250" w:line="267" w:lineRule="auto"/>
        <w:ind w:right="0"/>
        <w:jc w:val="left"/>
      </w:pPr>
      <w:r>
        <w:rPr>
          <w:b/>
          <w:bCs/>
          <w:i/>
          <w:iCs/>
          <w:lang w:val="en"/>
        </w:rPr>
        <w:t xml:space="preserve">3.3.2. Means of introduction  </w:t>
      </w:r>
    </w:p>
    <w:p w:rsidR="008F1AA2" w:rsidRDefault="00D575CF">
      <w:pPr>
        <w:spacing w:after="221"/>
        <w:ind w:left="-15" w:firstLine="567"/>
      </w:pPr>
      <w:r>
        <w:rPr>
          <w:lang w:val="en"/>
        </w:rPr>
        <w:t xml:space="preserve">Drawing lessons from previous experiences of the introduction of new vaccines, including PCV13 in 2011 and IPV in 2015, Benin has chosen national introduction across the country. </w:t>
      </w:r>
    </w:p>
    <w:p w:rsidR="008F1AA2" w:rsidRDefault="00D575CF">
      <w:pPr>
        <w:spacing w:after="250" w:line="267" w:lineRule="auto"/>
        <w:ind w:right="0"/>
        <w:jc w:val="left"/>
      </w:pPr>
      <w:r>
        <w:rPr>
          <w:b/>
          <w:bCs/>
          <w:i/>
          <w:iCs/>
          <w:sz w:val="24"/>
          <w:lang w:val="en"/>
        </w:rPr>
        <w:t>3.2.4.</w:t>
      </w:r>
      <w:r>
        <w:rPr>
          <w:sz w:val="24"/>
          <w:lang w:val="en"/>
        </w:rPr>
        <w:t xml:space="preserve"> </w:t>
      </w:r>
      <w:r>
        <w:rPr>
          <w:b/>
          <w:bCs/>
          <w:i/>
          <w:iCs/>
          <w:lang w:val="en"/>
        </w:rPr>
        <w:t>Vaccination calendar</w:t>
      </w:r>
      <w:r>
        <w:rPr>
          <w:lang w:val="en"/>
        </w:rPr>
        <w:t xml:space="preserve"> </w:t>
      </w:r>
    </w:p>
    <w:p w:rsidR="008F1AA2" w:rsidRDefault="00D575CF">
      <w:pPr>
        <w:spacing w:after="207"/>
        <w:ind w:left="-5"/>
      </w:pPr>
      <w:r>
        <w:rPr>
          <w:lang w:val="en"/>
        </w:rPr>
        <w:t xml:space="preserve">The introduction of the MR vaccine will not change the vaccination calendar. It will be administered to children aged 9 months. Both antigens are combined in a single presentation. It is a freeze-dried vaccine presented in a 10-dose container. </w:t>
      </w:r>
    </w:p>
    <w:p w:rsidR="008F1AA2" w:rsidRDefault="00D575CF">
      <w:pPr>
        <w:spacing w:after="0" w:line="259" w:lineRule="auto"/>
        <w:ind w:left="0" w:right="0" w:firstLine="0"/>
        <w:jc w:val="left"/>
      </w:pPr>
      <w:r>
        <w:rPr>
          <w:rFonts w:ascii="Arial" w:eastAsia="Arial" w:hAnsi="Arial" w:cs="Arial"/>
          <w:b/>
          <w:bCs/>
          <w:sz w:val="24"/>
          <w:lang w:val="en"/>
        </w:rPr>
        <w:t xml:space="preserve"> </w:t>
      </w:r>
    </w:p>
    <w:p w:rsidR="008F1AA2" w:rsidRDefault="00D575CF">
      <w:pPr>
        <w:spacing w:after="0" w:line="259" w:lineRule="auto"/>
        <w:ind w:left="0" w:right="0" w:firstLine="0"/>
        <w:jc w:val="left"/>
      </w:pPr>
      <w:r>
        <w:rPr>
          <w:rFonts w:ascii="Arial" w:eastAsia="Arial" w:hAnsi="Arial" w:cs="Arial"/>
          <w:b/>
          <w:bCs/>
          <w:sz w:val="24"/>
          <w:lang w:val="en"/>
        </w:rPr>
        <w:t xml:space="preserve"> </w:t>
      </w:r>
    </w:p>
    <w:p w:rsidR="008F1AA2" w:rsidRDefault="00D575CF">
      <w:pPr>
        <w:spacing w:after="0" w:line="259" w:lineRule="auto"/>
        <w:ind w:left="0" w:right="0" w:firstLine="0"/>
        <w:jc w:val="left"/>
      </w:pPr>
      <w:r>
        <w:rPr>
          <w:rFonts w:ascii="Arial" w:eastAsia="Arial" w:hAnsi="Arial" w:cs="Arial"/>
          <w:b/>
          <w:bCs/>
          <w:sz w:val="24"/>
          <w:lang w:val="en"/>
        </w:rPr>
        <w:t xml:space="preserve"> </w:t>
      </w:r>
    </w:p>
    <w:p w:rsidR="008F1AA2" w:rsidRDefault="00D575CF">
      <w:pPr>
        <w:spacing w:after="0" w:line="259" w:lineRule="auto"/>
        <w:ind w:left="0" w:right="0" w:firstLine="0"/>
        <w:jc w:val="left"/>
      </w:pPr>
      <w:r>
        <w:rPr>
          <w:rFonts w:ascii="Arial" w:eastAsia="Arial" w:hAnsi="Arial" w:cs="Arial"/>
          <w:b/>
          <w:bCs/>
          <w:sz w:val="24"/>
          <w:lang w:val="en"/>
        </w:rPr>
        <w:t xml:space="preserve"> </w:t>
      </w:r>
    </w:p>
    <w:p w:rsidR="008F1AA2" w:rsidRDefault="00D575CF">
      <w:pPr>
        <w:spacing w:after="326" w:line="259" w:lineRule="auto"/>
        <w:ind w:left="0" w:right="0" w:firstLine="0"/>
        <w:jc w:val="left"/>
      </w:pPr>
      <w:r>
        <w:rPr>
          <w:rFonts w:ascii="Arial" w:eastAsia="Arial" w:hAnsi="Arial" w:cs="Arial"/>
          <w:b/>
          <w:bCs/>
          <w:sz w:val="24"/>
          <w:lang w:val="en"/>
        </w:rPr>
        <w:t xml:space="preserve"> </w:t>
      </w:r>
    </w:p>
    <w:p w:rsidR="008F1AA2" w:rsidRDefault="00D575CF">
      <w:pPr>
        <w:spacing w:after="0" w:line="259" w:lineRule="auto"/>
        <w:ind w:left="0" w:right="472" w:firstLine="0"/>
        <w:jc w:val="right"/>
      </w:pPr>
      <w:r>
        <w:rPr>
          <w:rFonts w:ascii="Cambria" w:eastAsia="Cambria" w:hAnsi="Cambria" w:cs="Cambria"/>
          <w:sz w:val="24"/>
          <w:lang w:val="en"/>
        </w:rPr>
        <w:t xml:space="preserve">Page </w:t>
      </w:r>
    </w:p>
    <w:p w:rsidR="008F1AA2" w:rsidRDefault="00D575CF">
      <w:pPr>
        <w:spacing w:after="0" w:line="259" w:lineRule="auto"/>
        <w:ind w:left="0" w:right="0" w:firstLine="0"/>
        <w:jc w:val="left"/>
      </w:pPr>
      <w:r>
        <w:rPr>
          <w:sz w:val="24"/>
          <w:lang w:val="en"/>
        </w:rPr>
        <w:lastRenderedPageBreak/>
        <w:t xml:space="preserve"> </w:t>
      </w:r>
    </w:p>
    <w:p w:rsidR="008F1AA2" w:rsidRDefault="00D575CF">
      <w:pPr>
        <w:spacing w:after="11" w:line="249" w:lineRule="auto"/>
        <w:ind w:left="-5" w:right="0"/>
        <w:jc w:val="left"/>
      </w:pPr>
      <w:r>
        <w:rPr>
          <w:rFonts w:ascii="Arial" w:eastAsia="Arial" w:hAnsi="Arial" w:cs="Arial"/>
          <w:b/>
          <w:bCs/>
          <w:sz w:val="24"/>
          <w:u w:val="single"/>
          <w:lang w:val="en"/>
        </w:rPr>
        <w:t>Table VI</w:t>
      </w:r>
      <w:r>
        <w:rPr>
          <w:rFonts w:ascii="Arial" w:eastAsia="Arial" w:hAnsi="Arial" w:cs="Arial"/>
          <w:b/>
          <w:bCs/>
          <w:sz w:val="24"/>
          <w:lang w:val="en"/>
        </w:rPr>
        <w:t xml:space="preserve">: Vaccination schedule for infants in Benin  </w:t>
      </w:r>
    </w:p>
    <w:p w:rsidR="008F1AA2" w:rsidRDefault="00D575CF">
      <w:pPr>
        <w:spacing w:after="0" w:line="259" w:lineRule="auto"/>
        <w:ind w:left="0" w:right="0" w:firstLine="0"/>
        <w:jc w:val="left"/>
      </w:pPr>
      <w:r>
        <w:rPr>
          <w:sz w:val="24"/>
          <w:lang w:val="en"/>
        </w:rPr>
        <w:t xml:space="preserve"> </w:t>
      </w:r>
    </w:p>
    <w:tbl>
      <w:tblPr>
        <w:tblStyle w:val="TableGrid"/>
        <w:tblW w:w="8793" w:type="dxa"/>
        <w:tblInd w:w="230" w:type="dxa"/>
        <w:tblCellMar>
          <w:top w:w="12" w:type="dxa"/>
          <w:left w:w="106" w:type="dxa"/>
          <w:right w:w="115" w:type="dxa"/>
        </w:tblCellMar>
        <w:tblLook w:val="04A0" w:firstRow="1" w:lastRow="0" w:firstColumn="1" w:lastColumn="0" w:noHBand="0" w:noVBand="1"/>
      </w:tblPr>
      <w:tblGrid>
        <w:gridCol w:w="1105"/>
        <w:gridCol w:w="4254"/>
        <w:gridCol w:w="3434"/>
      </w:tblGrid>
      <w:tr w:rsidR="008F1AA2">
        <w:trPr>
          <w:trHeight w:val="288"/>
        </w:trPr>
        <w:tc>
          <w:tcPr>
            <w:tcW w:w="5359" w:type="dxa"/>
            <w:gridSpan w:val="2"/>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left"/>
            </w:pPr>
            <w:r>
              <w:rPr>
                <w:b/>
                <w:bCs/>
                <w:sz w:val="24"/>
                <w:lang w:val="en"/>
              </w:rPr>
              <w:t xml:space="preserve">VACCINES </w:t>
            </w:r>
          </w:p>
        </w:tc>
        <w:tc>
          <w:tcPr>
            <w:tcW w:w="343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AGE at administration </w:t>
            </w:r>
          </w:p>
        </w:tc>
      </w:tr>
      <w:tr w:rsidR="008F1AA2">
        <w:trPr>
          <w:trHeight w:val="307"/>
        </w:trPr>
        <w:tc>
          <w:tcPr>
            <w:tcW w:w="110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left"/>
            </w:pPr>
            <w:r>
              <w:rPr>
                <w:sz w:val="24"/>
                <w:lang w:val="en"/>
              </w:rPr>
              <w:t xml:space="preserve">BCG </w:t>
            </w:r>
          </w:p>
        </w:tc>
        <w:tc>
          <w:tcPr>
            <w:tcW w:w="425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OPV 0 </w:t>
            </w:r>
          </w:p>
        </w:tc>
        <w:tc>
          <w:tcPr>
            <w:tcW w:w="343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 birth </w:t>
            </w:r>
          </w:p>
        </w:tc>
      </w:tr>
      <w:tr w:rsidR="008F1AA2">
        <w:trPr>
          <w:trHeight w:val="663"/>
        </w:trPr>
        <w:tc>
          <w:tcPr>
            <w:tcW w:w="110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sz w:val="24"/>
                <w:lang w:val="en"/>
              </w:rPr>
              <w:t xml:space="preserve">OPV 1 </w:t>
            </w:r>
          </w:p>
        </w:tc>
        <w:tc>
          <w:tcPr>
            <w:tcW w:w="425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Penta 1 (DTC-HepB-Hib1),  PCV 13_1 </w:t>
            </w:r>
          </w:p>
        </w:tc>
        <w:tc>
          <w:tcPr>
            <w:tcW w:w="343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At the sixth week </w:t>
            </w:r>
          </w:p>
        </w:tc>
      </w:tr>
      <w:tr w:rsidR="008F1AA2">
        <w:trPr>
          <w:trHeight w:val="787"/>
        </w:trPr>
        <w:tc>
          <w:tcPr>
            <w:tcW w:w="110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sz w:val="24"/>
                <w:lang w:val="en"/>
              </w:rPr>
              <w:t xml:space="preserve">OPV 2 </w:t>
            </w:r>
          </w:p>
        </w:tc>
        <w:tc>
          <w:tcPr>
            <w:tcW w:w="425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Penta2 (DTC-HepB-Hib2),  PCV 13_2 </w:t>
            </w:r>
          </w:p>
        </w:tc>
        <w:tc>
          <w:tcPr>
            <w:tcW w:w="343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At the tenth week </w:t>
            </w:r>
          </w:p>
        </w:tc>
      </w:tr>
      <w:tr w:rsidR="008F1AA2">
        <w:trPr>
          <w:trHeight w:val="759"/>
        </w:trPr>
        <w:tc>
          <w:tcPr>
            <w:tcW w:w="110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sz w:val="24"/>
                <w:lang w:val="en"/>
              </w:rPr>
              <w:t xml:space="preserve">OPV 3 </w:t>
            </w:r>
          </w:p>
        </w:tc>
        <w:tc>
          <w:tcPr>
            <w:tcW w:w="425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Penta 3 (DTC-HepB-Hib3),  PCV13_3  VPI  </w:t>
            </w:r>
          </w:p>
        </w:tc>
        <w:tc>
          <w:tcPr>
            <w:tcW w:w="343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At the fourteenth week </w:t>
            </w:r>
          </w:p>
        </w:tc>
      </w:tr>
      <w:tr w:rsidR="008F1AA2">
        <w:trPr>
          <w:trHeight w:val="499"/>
        </w:trPr>
        <w:tc>
          <w:tcPr>
            <w:tcW w:w="110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left"/>
            </w:pPr>
            <w:r>
              <w:rPr>
                <w:b/>
                <w:bCs/>
                <w:sz w:val="24"/>
                <w:lang w:val="en"/>
              </w:rPr>
              <w:t xml:space="preserve">MR </w:t>
            </w:r>
          </w:p>
        </w:tc>
        <w:tc>
          <w:tcPr>
            <w:tcW w:w="425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YF </w:t>
            </w:r>
          </w:p>
        </w:tc>
        <w:tc>
          <w:tcPr>
            <w:tcW w:w="343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sz w:val="24"/>
                <w:lang w:val="en"/>
              </w:rPr>
              <w:t xml:space="preserve">At nine months </w:t>
            </w:r>
          </w:p>
        </w:tc>
      </w:tr>
    </w:tbl>
    <w:p w:rsidR="008F1AA2" w:rsidRDefault="00D575CF">
      <w:pPr>
        <w:spacing w:after="295" w:line="259" w:lineRule="auto"/>
        <w:ind w:left="0" w:right="0" w:firstLine="0"/>
        <w:jc w:val="left"/>
      </w:pPr>
      <w:r>
        <w:rPr>
          <w:sz w:val="24"/>
          <w:lang w:val="en"/>
        </w:rPr>
        <w:t xml:space="preserve"> </w:t>
      </w:r>
    </w:p>
    <w:p w:rsidR="008F1AA2" w:rsidRDefault="00D575CF">
      <w:pPr>
        <w:spacing w:after="40"/>
        <w:ind w:left="-5"/>
      </w:pPr>
      <w:r>
        <w:rPr>
          <w:lang w:val="en"/>
        </w:rPr>
        <w:t xml:space="preserve">The table below shows the doses, sites and administration  </w:t>
      </w:r>
    </w:p>
    <w:p w:rsidR="008F1AA2" w:rsidRDefault="00D575CF">
      <w:pPr>
        <w:spacing w:after="211"/>
        <w:ind w:left="-5"/>
      </w:pPr>
      <w:r>
        <w:rPr>
          <w:lang w:val="en"/>
        </w:rPr>
        <w:t xml:space="preserve">means for antigens on the vaccination schedule in force in Benin. </w:t>
      </w:r>
      <w:r>
        <w:rPr>
          <w:sz w:val="24"/>
          <w:lang w:val="en"/>
        </w:rPr>
        <w:t xml:space="preserve">                                  </w:t>
      </w:r>
    </w:p>
    <w:p w:rsidR="008F1AA2" w:rsidRDefault="00D575CF">
      <w:pPr>
        <w:spacing w:after="11" w:line="249" w:lineRule="auto"/>
        <w:ind w:left="-5" w:right="0"/>
        <w:jc w:val="left"/>
      </w:pPr>
      <w:r>
        <w:rPr>
          <w:rFonts w:ascii="Arial" w:eastAsia="Arial" w:hAnsi="Arial" w:cs="Arial"/>
          <w:b/>
          <w:bCs/>
          <w:sz w:val="24"/>
          <w:u w:val="single"/>
          <w:lang w:val="en"/>
        </w:rPr>
        <w:t>Table VII</w:t>
      </w:r>
      <w:r>
        <w:rPr>
          <w:rFonts w:ascii="Arial" w:eastAsia="Arial" w:hAnsi="Arial" w:cs="Arial"/>
          <w:b/>
          <w:bCs/>
          <w:sz w:val="24"/>
          <w:lang w:val="en"/>
        </w:rPr>
        <w:t>:</w:t>
      </w:r>
      <w:r>
        <w:rPr>
          <w:rFonts w:ascii="Arial" w:eastAsia="Arial" w:hAnsi="Arial" w:cs="Arial"/>
          <w:sz w:val="24"/>
          <w:lang w:val="en"/>
        </w:rPr>
        <w:t xml:space="preserve"> </w:t>
      </w:r>
      <w:r>
        <w:rPr>
          <w:rFonts w:ascii="Arial" w:eastAsia="Arial" w:hAnsi="Arial" w:cs="Arial"/>
          <w:b/>
          <w:bCs/>
          <w:sz w:val="24"/>
          <w:lang w:val="en"/>
        </w:rPr>
        <w:t>Doses, sites and means of administration for infant vaccines in Benin</w:t>
      </w:r>
      <w:r>
        <w:rPr>
          <w:rFonts w:ascii="Arial" w:eastAsia="Arial" w:hAnsi="Arial" w:cs="Arial"/>
          <w:i/>
          <w:iCs/>
          <w:lang w:val="en"/>
        </w:rPr>
        <w:t xml:space="preserve"> </w:t>
      </w:r>
    </w:p>
    <w:p w:rsidR="008F1AA2" w:rsidRDefault="00D575CF">
      <w:pPr>
        <w:spacing w:after="0" w:line="259" w:lineRule="auto"/>
        <w:ind w:left="0" w:right="0" w:firstLine="0"/>
        <w:jc w:val="left"/>
      </w:pPr>
      <w:r>
        <w:rPr>
          <w:sz w:val="24"/>
          <w:lang w:val="en"/>
        </w:rPr>
        <w:t xml:space="preserve"> </w:t>
      </w:r>
    </w:p>
    <w:tbl>
      <w:tblPr>
        <w:tblStyle w:val="TableGrid"/>
        <w:tblW w:w="10348" w:type="dxa"/>
        <w:tblInd w:w="-554" w:type="dxa"/>
        <w:tblCellMar>
          <w:top w:w="11" w:type="dxa"/>
          <w:left w:w="74" w:type="dxa"/>
          <w:right w:w="2" w:type="dxa"/>
        </w:tblCellMar>
        <w:tblLook w:val="04A0" w:firstRow="1" w:lastRow="0" w:firstColumn="1" w:lastColumn="0" w:noHBand="0" w:noVBand="1"/>
      </w:tblPr>
      <w:tblGrid>
        <w:gridCol w:w="2469"/>
        <w:gridCol w:w="1311"/>
        <w:gridCol w:w="3601"/>
        <w:gridCol w:w="2967"/>
      </w:tblGrid>
      <w:tr w:rsidR="008F1AA2">
        <w:trPr>
          <w:trHeight w:val="701"/>
        </w:trPr>
        <w:tc>
          <w:tcPr>
            <w:tcW w:w="2468"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78" w:firstLine="0"/>
              <w:jc w:val="center"/>
            </w:pPr>
            <w:r>
              <w:rPr>
                <w:b/>
                <w:bCs/>
                <w:sz w:val="26"/>
                <w:lang w:val="en"/>
              </w:rPr>
              <w:t xml:space="preserve">ANTIGENS </w:t>
            </w:r>
          </w:p>
        </w:tc>
        <w:tc>
          <w:tcPr>
            <w:tcW w:w="1311"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158" w:right="0" w:firstLine="0"/>
              <w:jc w:val="left"/>
            </w:pPr>
            <w:r>
              <w:rPr>
                <w:b/>
                <w:bCs/>
                <w:sz w:val="26"/>
                <w:lang w:val="en"/>
              </w:rPr>
              <w:t xml:space="preserve">DOSES  </w:t>
            </w:r>
          </w:p>
        </w:tc>
        <w:tc>
          <w:tcPr>
            <w:tcW w:w="3601"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73" w:firstLine="0"/>
              <w:jc w:val="center"/>
            </w:pPr>
            <w:r>
              <w:rPr>
                <w:b/>
                <w:bCs/>
                <w:sz w:val="26"/>
                <w:lang w:val="en"/>
              </w:rPr>
              <w:t xml:space="preserve">SITES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center"/>
            </w:pPr>
            <w:r>
              <w:rPr>
                <w:b/>
                <w:bCs/>
                <w:sz w:val="26"/>
                <w:lang w:val="en"/>
              </w:rPr>
              <w:t xml:space="preserve">MEANS OF ADMINISTRATION </w:t>
            </w:r>
          </w:p>
        </w:tc>
      </w:tr>
      <w:tr w:rsidR="008F1AA2">
        <w:trPr>
          <w:trHeight w:val="706"/>
        </w:trPr>
        <w:tc>
          <w:tcPr>
            <w:tcW w:w="2468"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BCG </w:t>
            </w:r>
          </w:p>
        </w:tc>
        <w:tc>
          <w:tcPr>
            <w:tcW w:w="1311"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0.05ml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pPr>
            <w:r>
              <w:rPr>
                <w:sz w:val="26"/>
                <w:lang w:val="en"/>
              </w:rPr>
              <w:t xml:space="preserve">External surface 1/3 upper left forearm </w:t>
            </w:r>
          </w:p>
        </w:tc>
        <w:tc>
          <w:tcPr>
            <w:tcW w:w="2967"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Intra dermal </w:t>
            </w:r>
          </w:p>
        </w:tc>
      </w:tr>
      <w:tr w:rsidR="008F1AA2">
        <w:trPr>
          <w:trHeight w:val="355"/>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OPV </w:t>
            </w:r>
          </w:p>
        </w:tc>
        <w:tc>
          <w:tcPr>
            <w:tcW w:w="131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Two drops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Mouth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Oral </w:t>
            </w:r>
          </w:p>
        </w:tc>
      </w:tr>
      <w:tr w:rsidR="008F1AA2">
        <w:trPr>
          <w:trHeight w:val="706"/>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22" w:line="259" w:lineRule="auto"/>
              <w:ind w:left="0" w:right="0" w:firstLine="0"/>
              <w:jc w:val="left"/>
            </w:pPr>
            <w:r>
              <w:rPr>
                <w:sz w:val="26"/>
                <w:lang w:val="en"/>
              </w:rPr>
              <w:t xml:space="preserve">Pentavalent </w:t>
            </w:r>
          </w:p>
          <w:p w:rsidR="008F1AA2" w:rsidRDefault="00D575CF">
            <w:pPr>
              <w:spacing w:after="0" w:line="259" w:lineRule="auto"/>
              <w:ind w:left="0" w:right="0" w:firstLine="0"/>
              <w:jc w:val="left"/>
            </w:pPr>
            <w:r>
              <w:rPr>
                <w:sz w:val="26"/>
                <w:lang w:val="en"/>
              </w:rPr>
              <w:t xml:space="preserve">(DTC-HepB- Hib) </w:t>
            </w:r>
          </w:p>
        </w:tc>
        <w:tc>
          <w:tcPr>
            <w:tcW w:w="1311"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0.5ml </w:t>
            </w:r>
          </w:p>
        </w:tc>
        <w:tc>
          <w:tcPr>
            <w:tcW w:w="3601"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Deltoid left arm </w:t>
            </w:r>
          </w:p>
        </w:tc>
        <w:tc>
          <w:tcPr>
            <w:tcW w:w="2967" w:type="dxa"/>
            <w:tcBorders>
              <w:top w:val="single" w:sz="6" w:space="0" w:color="000000"/>
              <w:left w:val="single" w:sz="6" w:space="0" w:color="000000"/>
              <w:bottom w:val="single" w:sz="6" w:space="0" w:color="000000"/>
              <w:right w:val="single" w:sz="6" w:space="0" w:color="000000"/>
            </w:tcBorders>
            <w:vAlign w:val="center"/>
          </w:tcPr>
          <w:p w:rsidR="008F1AA2" w:rsidRDefault="00D575CF">
            <w:pPr>
              <w:spacing w:after="0" w:line="259" w:lineRule="auto"/>
              <w:ind w:left="0" w:right="0" w:firstLine="0"/>
              <w:jc w:val="left"/>
            </w:pPr>
            <w:r>
              <w:rPr>
                <w:sz w:val="26"/>
                <w:lang w:val="en"/>
              </w:rPr>
              <w:t xml:space="preserve">Deep intramuscular injection </w:t>
            </w:r>
          </w:p>
        </w:tc>
      </w:tr>
      <w:tr w:rsidR="008F1AA2">
        <w:trPr>
          <w:trHeight w:val="355"/>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IPV  </w:t>
            </w:r>
          </w:p>
        </w:tc>
        <w:tc>
          <w:tcPr>
            <w:tcW w:w="131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0.5ml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 Anterior surface right thigh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Deep intramuscular injection  </w:t>
            </w:r>
          </w:p>
        </w:tc>
      </w:tr>
      <w:tr w:rsidR="008F1AA2">
        <w:trPr>
          <w:trHeight w:val="360"/>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PCV13 </w:t>
            </w:r>
          </w:p>
        </w:tc>
        <w:tc>
          <w:tcPr>
            <w:tcW w:w="131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0.5ml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 Anterior surface left thigh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Deep intramuscular injection </w:t>
            </w:r>
          </w:p>
        </w:tc>
      </w:tr>
      <w:tr w:rsidR="008F1AA2">
        <w:trPr>
          <w:trHeight w:val="360"/>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b/>
                <w:bCs/>
                <w:sz w:val="26"/>
                <w:lang w:val="en"/>
              </w:rPr>
              <w:t xml:space="preserve">MR </w:t>
            </w:r>
          </w:p>
        </w:tc>
        <w:tc>
          <w:tcPr>
            <w:tcW w:w="131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b/>
                <w:bCs/>
                <w:sz w:val="26"/>
                <w:lang w:val="en"/>
              </w:rPr>
              <w:t xml:space="preserve">0.5ml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b/>
                <w:bCs/>
                <w:sz w:val="26"/>
                <w:lang w:val="en"/>
              </w:rPr>
              <w:t xml:space="preserve">Right arm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b/>
                <w:bCs/>
                <w:sz w:val="26"/>
                <w:lang w:val="en"/>
              </w:rPr>
              <w:t xml:space="preserve">Subcutaneous </w:t>
            </w:r>
          </w:p>
        </w:tc>
      </w:tr>
      <w:tr w:rsidR="008F1AA2">
        <w:trPr>
          <w:trHeight w:val="361"/>
        </w:trPr>
        <w:tc>
          <w:tcPr>
            <w:tcW w:w="2468"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YF </w:t>
            </w:r>
          </w:p>
        </w:tc>
        <w:tc>
          <w:tcPr>
            <w:tcW w:w="131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0.5ml </w:t>
            </w:r>
          </w:p>
        </w:tc>
        <w:tc>
          <w:tcPr>
            <w:tcW w:w="3601"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Right thigh </w:t>
            </w:r>
          </w:p>
        </w:tc>
        <w:tc>
          <w:tcPr>
            <w:tcW w:w="2967" w:type="dxa"/>
            <w:tcBorders>
              <w:top w:val="single" w:sz="6" w:space="0" w:color="000000"/>
              <w:left w:val="single" w:sz="6" w:space="0" w:color="000000"/>
              <w:bottom w:val="single" w:sz="6" w:space="0" w:color="000000"/>
              <w:right w:val="single" w:sz="6" w:space="0" w:color="000000"/>
            </w:tcBorders>
          </w:tcPr>
          <w:p w:rsidR="008F1AA2" w:rsidRDefault="00D575CF">
            <w:pPr>
              <w:spacing w:after="0" w:line="259" w:lineRule="auto"/>
              <w:ind w:left="0" w:right="0" w:firstLine="0"/>
              <w:jc w:val="left"/>
            </w:pPr>
            <w:r>
              <w:rPr>
                <w:sz w:val="26"/>
                <w:lang w:val="en"/>
              </w:rPr>
              <w:t xml:space="preserve">Subcutaneous </w:t>
            </w:r>
          </w:p>
        </w:tc>
      </w:tr>
    </w:tbl>
    <w:p w:rsidR="008F1AA2" w:rsidRDefault="00D575CF">
      <w:pPr>
        <w:spacing w:after="325" w:line="259" w:lineRule="auto"/>
        <w:ind w:left="0" w:right="0" w:firstLine="0"/>
        <w:jc w:val="left"/>
      </w:pPr>
      <w:r>
        <w:rPr>
          <w:b/>
          <w:bCs/>
          <w:sz w:val="32"/>
          <w:lang w:val="en"/>
        </w:rPr>
        <w:t xml:space="preserve"> </w:t>
      </w:r>
    </w:p>
    <w:p w:rsidR="008F1AA2" w:rsidRDefault="00D575CF">
      <w:pPr>
        <w:spacing w:after="211" w:line="266" w:lineRule="auto"/>
        <w:ind w:left="-5" w:right="0"/>
        <w:jc w:val="left"/>
      </w:pPr>
      <w:r>
        <w:rPr>
          <w:b/>
          <w:bCs/>
          <w:sz w:val="32"/>
          <w:lang w:val="en"/>
        </w:rPr>
        <w:t xml:space="preserve">IV. Strategies and fields of action   </w:t>
      </w:r>
    </w:p>
    <w:p w:rsidR="008F1AA2" w:rsidRDefault="00D575CF">
      <w:pPr>
        <w:pStyle w:val="Heading6"/>
        <w:spacing w:after="178"/>
        <w:ind w:left="-5"/>
      </w:pPr>
      <w:r>
        <w:rPr>
          <w:bCs/>
          <w:lang w:val="en"/>
        </w:rPr>
        <w:t xml:space="preserve">4.1. Vaccinations strategies </w:t>
      </w:r>
    </w:p>
    <w:p w:rsidR="008F1AA2" w:rsidRDefault="00D575CF">
      <w:pPr>
        <w:ind w:left="-5"/>
      </w:pPr>
      <w:r>
        <w:rPr>
          <w:lang w:val="en"/>
        </w:rPr>
        <w:t xml:space="preserve">The WHO’s vaccine introduction guide recommends six strategies: </w:t>
      </w:r>
    </w:p>
    <w:p w:rsidR="008F1AA2" w:rsidRDefault="00D575CF">
      <w:pPr>
        <w:numPr>
          <w:ilvl w:val="0"/>
          <w:numId w:val="15"/>
        </w:numPr>
        <w:ind w:hanging="361"/>
      </w:pPr>
      <w:r>
        <w:rPr>
          <w:lang w:val="en"/>
        </w:rPr>
        <w:lastRenderedPageBreak/>
        <w:t xml:space="preserve">Additional vaccination campaigns covering a broad range of ages </w:t>
      </w:r>
    </w:p>
    <w:p w:rsidR="008F1AA2" w:rsidRDefault="00D575CF">
      <w:pPr>
        <w:numPr>
          <w:ilvl w:val="0"/>
          <w:numId w:val="15"/>
        </w:numPr>
        <w:ind w:hanging="361"/>
      </w:pPr>
      <w:r>
        <w:rPr>
          <w:lang w:val="en"/>
        </w:rPr>
        <w:t xml:space="preserve">The introduction of the vaccine containing the rubella valency in the systematic vaccination calendar for children aged 9 to 11 months </w:t>
      </w:r>
    </w:p>
    <w:p w:rsidR="008F1AA2" w:rsidRDefault="00D575CF">
      <w:pPr>
        <w:numPr>
          <w:ilvl w:val="0"/>
          <w:numId w:val="15"/>
        </w:numPr>
        <w:ind w:hanging="361"/>
      </w:pPr>
      <w:r>
        <w:rPr>
          <w:lang w:val="en"/>
        </w:rPr>
        <w:t xml:space="preserve">Coordinating the monitoring of rubella and the monitoring of measles  </w:t>
      </w:r>
    </w:p>
    <w:p w:rsidR="008F1AA2" w:rsidRDefault="00D575CF">
      <w:pPr>
        <w:numPr>
          <w:ilvl w:val="0"/>
          <w:numId w:val="15"/>
        </w:numPr>
        <w:ind w:hanging="361"/>
      </w:pPr>
      <w:r>
        <w:rPr>
          <w:lang w:val="en"/>
        </w:rPr>
        <w:t xml:space="preserve">Additional vaccination follow-up activities with the related MR vaccine to maintain a high coverage rate (&gt;95%) </w:t>
      </w:r>
    </w:p>
    <w:p w:rsidR="008F1AA2" w:rsidRDefault="00D575CF">
      <w:pPr>
        <w:numPr>
          <w:ilvl w:val="0"/>
          <w:numId w:val="15"/>
        </w:numPr>
        <w:ind w:hanging="361"/>
      </w:pPr>
      <w:r>
        <w:rPr>
          <w:lang w:val="en"/>
        </w:rPr>
        <w:t xml:space="preserve">Fulfilment of immune deficits among the older population (subject aged more than 15 years, vaccination of women of child-bearing age in the context of systematic vaccination and vaccination of healthcare staff).  </w:t>
      </w:r>
    </w:p>
    <w:p w:rsidR="008F1AA2" w:rsidRDefault="00D575CF">
      <w:pPr>
        <w:numPr>
          <w:ilvl w:val="0"/>
          <w:numId w:val="15"/>
        </w:numPr>
        <w:ind w:hanging="361"/>
      </w:pPr>
      <w:r>
        <w:rPr>
          <w:lang w:val="en"/>
        </w:rPr>
        <w:t xml:space="preserve">Congenital rubella syndrome (CRS) monitoring </w:t>
      </w:r>
    </w:p>
    <w:p w:rsidR="008F1AA2" w:rsidRDefault="00D575CF">
      <w:pPr>
        <w:ind w:left="-5"/>
      </w:pPr>
      <w:r>
        <w:rPr>
          <w:lang w:val="en"/>
        </w:rPr>
        <w:t xml:space="preserve">In accordance with the guide and with CNCV recommendations, Benin will implement the introduction of the vaccine containing the rubella valency by adopting four of these strategies, which are: </w:t>
      </w:r>
    </w:p>
    <w:p w:rsidR="008F1AA2" w:rsidRDefault="00D575CF">
      <w:pPr>
        <w:ind w:left="-5"/>
      </w:pPr>
      <w:r>
        <w:rPr>
          <w:b/>
          <w:bCs/>
          <w:i/>
          <w:iCs/>
          <w:lang w:val="en"/>
        </w:rPr>
        <w:t>Initial stage</w:t>
      </w:r>
      <w:r>
        <w:rPr>
          <w:lang w:val="en"/>
        </w:rPr>
        <w:t xml:space="preserve">: (i) Additional vaccination campaign for children aged 9 months to over 14 years followed by (ii) the introduction of the vaccine containing the rubella valency into the systematic vaccination calendar for children aged 9 to 11 months. </w:t>
      </w:r>
    </w:p>
    <w:p w:rsidR="008F1AA2" w:rsidRDefault="00D575CF">
      <w:pPr>
        <w:ind w:left="-5"/>
      </w:pPr>
      <w:r>
        <w:rPr>
          <w:b/>
          <w:bCs/>
          <w:i/>
          <w:iCs/>
          <w:lang w:val="en"/>
        </w:rPr>
        <w:t>Later stage</w:t>
      </w:r>
      <w:r>
        <w:rPr>
          <w:lang w:val="en"/>
        </w:rPr>
        <w:t xml:space="preserve">: (iii) supplementary vaccination follow-up activities with the related MR vaccine to maintain the high coverage rate (&gt;95%) and (iv) Monitoring of congenital rubella syndrome (CRS). </w:t>
      </w:r>
    </w:p>
    <w:p w:rsidR="008F1AA2" w:rsidRDefault="00D575CF">
      <w:pPr>
        <w:numPr>
          <w:ilvl w:val="0"/>
          <w:numId w:val="16"/>
        </w:numPr>
        <w:spacing w:after="250" w:line="267" w:lineRule="auto"/>
        <w:ind w:right="0" w:hanging="361"/>
        <w:jc w:val="left"/>
      </w:pPr>
      <w:r>
        <w:rPr>
          <w:b/>
          <w:bCs/>
          <w:i/>
          <w:iCs/>
          <w:lang w:val="en"/>
        </w:rPr>
        <w:t xml:space="preserve">Catch up measles and rubella vaccination campaign </w:t>
      </w:r>
    </w:p>
    <w:p w:rsidR="008F1AA2" w:rsidRDefault="00D575CF">
      <w:pPr>
        <w:ind w:left="-15" w:firstLine="360"/>
      </w:pPr>
      <w:r>
        <w:rPr>
          <w:lang w:val="en"/>
        </w:rPr>
        <w:t xml:space="preserve">This campaign is scheduled for November 2017. It targets children aged 9 months to over 14 years. It will take place over ten days across the entire national territory through fixed and advanced strategies. The implementation of this mass vaccination will be described in its action plan drawn up for this purpose.  </w:t>
      </w:r>
    </w:p>
    <w:p w:rsidR="008F1AA2" w:rsidRDefault="00D575CF">
      <w:pPr>
        <w:numPr>
          <w:ilvl w:val="0"/>
          <w:numId w:val="16"/>
        </w:numPr>
        <w:spacing w:after="250" w:line="267" w:lineRule="auto"/>
        <w:ind w:right="0" w:hanging="361"/>
        <w:jc w:val="left"/>
      </w:pPr>
      <w:r>
        <w:rPr>
          <w:b/>
          <w:bCs/>
          <w:i/>
          <w:iCs/>
          <w:lang w:val="en"/>
        </w:rPr>
        <w:t xml:space="preserve">Introducing the measles and rubella into the routine EPI </w:t>
      </w:r>
    </w:p>
    <w:p w:rsidR="008F1AA2" w:rsidRDefault="00D575CF">
      <w:pPr>
        <w:ind w:left="-15" w:firstLine="360"/>
      </w:pPr>
      <w:r>
        <w:rPr>
          <w:lang w:val="en"/>
        </w:rPr>
        <w:t xml:space="preserve">Following the catch up campaign, the MR vaccine will be integrated into systematic vaccination for children aged 9 months. The vaccination service will be rendered based upon usual vaccination strategies- i.e. fixed and advanced strategies. </w:t>
      </w:r>
    </w:p>
    <w:p w:rsidR="008F1AA2" w:rsidRDefault="00D575CF">
      <w:pPr>
        <w:numPr>
          <w:ilvl w:val="1"/>
          <w:numId w:val="16"/>
        </w:numPr>
        <w:ind w:hanging="360"/>
      </w:pPr>
      <w:r>
        <w:rPr>
          <w:lang w:val="en"/>
        </w:rPr>
        <w:lastRenderedPageBreak/>
        <w:t xml:space="preserve">The fixed strategy covers targets living in locations within a 5-Km radius of a vaccination point. This strategy will be used in both rural and urban areas. </w:t>
      </w:r>
    </w:p>
    <w:p w:rsidR="008F1AA2" w:rsidRDefault="00D575CF">
      <w:pPr>
        <w:numPr>
          <w:ilvl w:val="1"/>
          <w:numId w:val="16"/>
        </w:numPr>
        <w:ind w:hanging="360"/>
      </w:pPr>
      <w:r>
        <w:rPr>
          <w:lang w:val="en"/>
        </w:rPr>
        <w:t xml:space="preserve">The advanced strategy covers targets living in locations within a 5-Km to 15-Km radius around a vaccination point. The vaccination teams travel by motorbike. </w:t>
      </w:r>
    </w:p>
    <w:p w:rsidR="008F1AA2" w:rsidRDefault="00D575CF">
      <w:pPr>
        <w:ind w:left="-15" w:firstLine="360"/>
      </w:pPr>
      <w:r>
        <w:rPr>
          <w:lang w:val="en"/>
        </w:rPr>
        <w:t xml:space="preserve">In the course of micro-planning involving the community, appropriate strategies will be identified and implemented according to the specific characteristics of the populations and locations concerned, to take into account the aims of the 2011-2020 global plan for vaccination and vaccines 2011-2020. </w:t>
      </w:r>
    </w:p>
    <w:p w:rsidR="008F1AA2" w:rsidRDefault="00D575CF">
      <w:pPr>
        <w:spacing w:after="27"/>
        <w:ind w:left="-15" w:firstLine="355"/>
      </w:pPr>
      <w:r>
        <w:rPr>
          <w:lang w:val="en"/>
        </w:rPr>
        <w:t xml:space="preserve">The introduction of the combined Measles and Rubella vaccine is integrated within the global framework of input already effected to fight against diseases in children:  </w:t>
      </w:r>
    </w:p>
    <w:p w:rsidR="008F1AA2" w:rsidRDefault="00D575CF">
      <w:pPr>
        <w:numPr>
          <w:ilvl w:val="0"/>
          <w:numId w:val="17"/>
        </w:numPr>
        <w:spacing w:after="62"/>
        <w:ind w:hanging="385"/>
      </w:pPr>
      <w:r>
        <w:rPr>
          <w:lang w:val="en"/>
        </w:rPr>
        <w:t xml:space="preserve">Vaccination against pneumococcal infections and measles,  </w:t>
      </w:r>
    </w:p>
    <w:p w:rsidR="008F1AA2" w:rsidRDefault="00D575CF">
      <w:pPr>
        <w:numPr>
          <w:ilvl w:val="0"/>
          <w:numId w:val="17"/>
        </w:numPr>
        <w:spacing w:after="9"/>
        <w:ind w:hanging="385"/>
      </w:pPr>
      <w:r>
        <w:rPr>
          <w:lang w:val="en"/>
        </w:rPr>
        <w:t xml:space="preserve">The promotion of breastfeeding by mothers and hand washing, </w:t>
      </w:r>
    </w:p>
    <w:p w:rsidR="008F1AA2" w:rsidRDefault="00D575CF">
      <w:pPr>
        <w:numPr>
          <w:ilvl w:val="0"/>
          <w:numId w:val="17"/>
        </w:numPr>
        <w:spacing w:after="11"/>
        <w:ind w:hanging="385"/>
      </w:pPr>
      <w:r>
        <w:rPr>
          <w:lang w:val="en"/>
        </w:rPr>
        <w:t xml:space="preserve">Vitamin A supplements, </w:t>
      </w:r>
    </w:p>
    <w:p w:rsidR="008F1AA2" w:rsidRDefault="00D575CF">
      <w:pPr>
        <w:numPr>
          <w:ilvl w:val="0"/>
          <w:numId w:val="17"/>
        </w:numPr>
        <w:spacing w:after="9"/>
        <w:ind w:hanging="385"/>
      </w:pPr>
      <w:r>
        <w:rPr>
          <w:lang w:val="en"/>
        </w:rPr>
        <w:t xml:space="preserve">Disinfestation  </w:t>
      </w:r>
    </w:p>
    <w:p w:rsidR="008F1AA2" w:rsidRDefault="00D575CF">
      <w:pPr>
        <w:numPr>
          <w:ilvl w:val="0"/>
          <w:numId w:val="17"/>
        </w:numPr>
        <w:spacing w:after="8"/>
        <w:ind w:hanging="385"/>
      </w:pPr>
      <w:r>
        <w:rPr>
          <w:lang w:val="en"/>
        </w:rPr>
        <w:t xml:space="preserve">The promotion of essential family practices (EFP). </w:t>
      </w:r>
    </w:p>
    <w:p w:rsidR="008F1AA2" w:rsidRDefault="00D575CF">
      <w:pPr>
        <w:spacing w:after="31" w:line="259" w:lineRule="auto"/>
        <w:ind w:left="355" w:right="0" w:firstLine="0"/>
        <w:jc w:val="left"/>
      </w:pPr>
      <w:r>
        <w:rPr>
          <w:lang w:val="en"/>
        </w:rPr>
        <w:t xml:space="preserve"> </w:t>
      </w:r>
    </w:p>
    <w:p w:rsidR="008F1AA2" w:rsidRDefault="00D575CF">
      <w:pPr>
        <w:numPr>
          <w:ilvl w:val="1"/>
          <w:numId w:val="17"/>
        </w:numPr>
        <w:spacing w:after="250" w:line="267" w:lineRule="auto"/>
        <w:ind w:right="0" w:hanging="432"/>
        <w:jc w:val="left"/>
      </w:pPr>
      <w:r>
        <w:rPr>
          <w:b/>
          <w:bCs/>
          <w:i/>
          <w:iCs/>
          <w:lang w:val="en"/>
        </w:rPr>
        <w:t>Additional vaccination follow-up activities with the related MR vaccine</w:t>
      </w:r>
      <w:r>
        <w:rPr>
          <w:lang w:val="en"/>
        </w:rPr>
        <w:t xml:space="preserve"> </w:t>
      </w:r>
    </w:p>
    <w:p w:rsidR="008F1AA2" w:rsidRDefault="00D575CF">
      <w:pPr>
        <w:ind w:left="-15" w:firstLine="360"/>
      </w:pPr>
      <w:r>
        <w:rPr>
          <w:lang w:val="en"/>
        </w:rPr>
        <w:t xml:space="preserve">campaign Periodically, every 3 years, a mass measles and rubella vaccination campaign with the MR vaccine will be organised across the entire national territory in order to reduce the rate of vulnerable individuals and to maintain good immunity levels across the population. </w:t>
      </w:r>
    </w:p>
    <w:p w:rsidR="008F1AA2" w:rsidRDefault="00D575CF">
      <w:pPr>
        <w:numPr>
          <w:ilvl w:val="1"/>
          <w:numId w:val="17"/>
        </w:numPr>
        <w:spacing w:after="250" w:line="267" w:lineRule="auto"/>
        <w:ind w:right="0" w:hanging="432"/>
        <w:jc w:val="left"/>
      </w:pPr>
      <w:r>
        <w:rPr>
          <w:b/>
          <w:bCs/>
          <w:i/>
          <w:iCs/>
          <w:lang w:val="en"/>
        </w:rPr>
        <w:t>Congenital rubella syndrome (CRS) monitoring</w:t>
      </w:r>
      <w:r>
        <w:rPr>
          <w:lang w:val="en"/>
        </w:rPr>
        <w:t xml:space="preserve"> </w:t>
      </w:r>
    </w:p>
    <w:p w:rsidR="00736291" w:rsidRDefault="00D575CF" w:rsidP="00736291">
      <w:pPr>
        <w:spacing w:after="63"/>
        <w:ind w:left="-15" w:firstLine="360"/>
      </w:pPr>
      <w:r>
        <w:rPr>
          <w:lang w:val="en"/>
        </w:rPr>
        <w:t xml:space="preserve">In order to assess the impact of vaccination against rubella, the monitoring of congenital rubella syndrome will be established in Benin at the level of look-out sites which will have been selected for this purpose. </w:t>
      </w:r>
    </w:p>
    <w:p w:rsidR="008F1AA2" w:rsidRDefault="00D575CF" w:rsidP="00736291">
      <w:pPr>
        <w:spacing w:after="63"/>
        <w:ind w:left="-15" w:firstLine="360"/>
      </w:pPr>
      <w:r>
        <w:rPr>
          <w:sz w:val="8"/>
          <w:lang w:val="en"/>
        </w:rPr>
        <w:t xml:space="preserve"> </w:t>
      </w:r>
    </w:p>
    <w:p w:rsidR="008F1AA2" w:rsidRDefault="00D575CF">
      <w:pPr>
        <w:pStyle w:val="Heading6"/>
        <w:ind w:left="-5"/>
      </w:pPr>
      <w:r>
        <w:rPr>
          <w:bCs/>
          <w:lang w:val="en"/>
        </w:rPr>
        <w:t>4.2.  Monitoring of Adverse Event Following Immunisation (AEFI)</w:t>
      </w:r>
      <w:r>
        <w:rPr>
          <w:bCs/>
          <w:sz w:val="24"/>
          <w:lang w:val="en"/>
        </w:rPr>
        <w:t xml:space="preserve"> </w:t>
      </w:r>
    </w:p>
    <w:p w:rsidR="008F1AA2" w:rsidRDefault="00D575CF">
      <w:pPr>
        <w:spacing w:after="274"/>
        <w:ind w:left="-5"/>
      </w:pPr>
      <w:r>
        <w:rPr>
          <w:lang w:val="en"/>
        </w:rPr>
        <w:t xml:space="preserve">The effective monitoring of the AEFI requires staff to be trained, monitoring and the researching of AEFI as well as systematic reporting. </w:t>
      </w:r>
    </w:p>
    <w:p w:rsidR="008F1AA2" w:rsidRDefault="00D575CF">
      <w:pPr>
        <w:ind w:left="-5"/>
      </w:pPr>
      <w:r>
        <w:rPr>
          <w:lang w:val="en"/>
        </w:rPr>
        <w:lastRenderedPageBreak/>
        <w:t xml:space="preserve">Surveillance of AEFI is not yet systematic at the healthcare units level. Data transmission is the same as that of diseases with epidemic potential. </w:t>
      </w:r>
    </w:p>
    <w:p w:rsidR="008F1AA2" w:rsidRDefault="00D575CF">
      <w:pPr>
        <w:ind w:left="-5"/>
      </w:pPr>
      <w:r>
        <w:rPr>
          <w:lang w:val="en"/>
        </w:rPr>
        <w:t xml:space="preserve">A policy/guidelines on conduct in the event of AEFI is available, but health workers are not always trained in these measures. A national committee of AEFI experts was established during the organisation of the meningitis A campaign (MenAfrivac) and continues to coordinate the case management of AEFI. Benin elaborated, thanks to the technical support and financial backing of the WHO, the monitoring manual of AEFI which has been approved and will be disseminated for implementation in 2017. Likewise, a new permanent AEFI experts committee will also be set up to manage reported cases. </w:t>
      </w:r>
    </w:p>
    <w:p w:rsidR="008F1AA2" w:rsidRDefault="00D575CF">
      <w:pPr>
        <w:ind w:left="-5"/>
      </w:pPr>
      <w:r>
        <w:rPr>
          <w:lang w:val="en"/>
        </w:rPr>
        <w:t xml:space="preserve">The efficiency of AEFI monitoring will entail the training of service providers, the sharing of guidelines and various background materials, the integration of the AEFI supervision into other supervisory activities and the community’s involvement through relays.  </w:t>
      </w:r>
    </w:p>
    <w:p w:rsidR="008F1AA2" w:rsidRDefault="00D575CF">
      <w:pPr>
        <w:spacing w:after="233" w:line="280" w:lineRule="auto"/>
        <w:ind w:right="0"/>
        <w:jc w:val="left"/>
      </w:pPr>
      <w:r>
        <w:rPr>
          <w:lang w:val="en"/>
        </w:rPr>
        <w:t>According to the external EPI 2014 review, cases of AEFI were observed during the last six months in 15% of HCs. Registration of AEFI cases was regular in only 20% of cases</w:t>
      </w:r>
      <w:r>
        <w:rPr>
          <w:sz w:val="24"/>
          <w:lang w:val="en"/>
        </w:rPr>
        <w:t xml:space="preserve">. </w:t>
      </w:r>
    </w:p>
    <w:p w:rsidR="008F1AA2" w:rsidRDefault="00D575CF">
      <w:pPr>
        <w:pStyle w:val="Heading6"/>
        <w:ind w:left="-5"/>
      </w:pPr>
      <w:r>
        <w:rPr>
          <w:bCs/>
          <w:lang w:val="en"/>
        </w:rPr>
        <w:t xml:space="preserve">4.3. Capacity building  </w:t>
      </w:r>
    </w:p>
    <w:p w:rsidR="008F1AA2" w:rsidRDefault="00D575CF">
      <w:pPr>
        <w:ind w:left="-15" w:firstLine="721"/>
      </w:pPr>
      <w:r>
        <w:rPr>
          <w:lang w:val="en"/>
        </w:rPr>
        <w:t xml:space="preserve">The training of healthcare professionals (vaccination staff) is a key stage in the introduction of new vaccines. It must be meticulously planned for and must be complete prior to the introduction of the MR vaccine. EPI guides and training material on measles which exist in Benin and in the regional office will be adapted for the purposes of staff training. Appropriate material will be produced to brief staff on the specific characteristics of the MR vaccine, as concerns the storage and the administration of the vaccine. Trainers will ensure that samples of the MR vaccine and other demonstration materials are available when running training, in order to familiarise staff with the use of this vaccine.  </w:t>
      </w:r>
    </w:p>
    <w:p w:rsidR="008F1AA2" w:rsidRDefault="00D575CF">
      <w:pPr>
        <w:pStyle w:val="Heading6"/>
        <w:spacing w:after="299"/>
        <w:ind w:left="-5"/>
      </w:pPr>
      <w:r>
        <w:rPr>
          <w:bCs/>
          <w:lang w:val="en"/>
        </w:rPr>
        <w:t xml:space="preserve">4.4. Training supervision </w:t>
      </w:r>
    </w:p>
    <w:p w:rsidR="008F1AA2" w:rsidRDefault="00D575CF">
      <w:pPr>
        <w:spacing w:after="277"/>
        <w:ind w:left="-5"/>
      </w:pPr>
      <w:r>
        <w:rPr>
          <w:lang w:val="en"/>
        </w:rPr>
        <w:t xml:space="preserve">In order to ensure the correct implementation of the MR vaccine, the frequency of supervisions on key player sites should be increased during the first three months following introduction, then once every three months according to the usual supervision schedule. To this end, the necessary funding will be made available.  </w:t>
      </w:r>
    </w:p>
    <w:p w:rsidR="008F1AA2" w:rsidRDefault="00D575CF">
      <w:pPr>
        <w:ind w:left="-5"/>
      </w:pPr>
      <w:r>
        <w:rPr>
          <w:lang w:val="en"/>
        </w:rPr>
        <w:t xml:space="preserve">The supervision process will include the following aspects: vaccination coverage, </w:t>
      </w:r>
      <w:r>
        <w:rPr>
          <w:lang w:val="en"/>
        </w:rPr>
        <w:lastRenderedPageBreak/>
        <w:t xml:space="preserve">vaccination techniques, a reduction in loss rates, the safety of injections, and the monitoring of AEFI. </w:t>
      </w:r>
    </w:p>
    <w:p w:rsidR="008F1AA2" w:rsidRDefault="00D575CF">
      <w:pPr>
        <w:ind w:left="-5"/>
      </w:pPr>
      <w:r>
        <w:rPr>
          <w:lang w:val="en"/>
        </w:rPr>
        <w:t xml:space="preserve">The monitoring of vaccination activities will take place as usual in the course of monthly meetings at municipal level, emphasising the analysis of the vaccination coverage for the various antigens, data on AEFI and the management of vaccine waste.  </w:t>
      </w:r>
    </w:p>
    <w:p w:rsidR="008F1AA2" w:rsidRDefault="00D575CF">
      <w:pPr>
        <w:ind w:left="-5"/>
      </w:pPr>
      <w:r>
        <w:rPr>
          <w:lang w:val="en"/>
        </w:rPr>
        <w:t xml:space="preserve">The revised specifications taking into account the MR vaccine will be used as a guide for the training and supervision of activities.  </w:t>
      </w:r>
    </w:p>
    <w:p w:rsidR="008F1AA2" w:rsidRDefault="00D575CF">
      <w:pPr>
        <w:pStyle w:val="Heading6"/>
        <w:ind w:left="-5"/>
      </w:pPr>
      <w:r>
        <w:rPr>
          <w:bCs/>
          <w:lang w:val="en"/>
        </w:rPr>
        <w:t xml:space="preserve">4.5. Review of management tools and other EPI documents </w:t>
      </w:r>
    </w:p>
    <w:p w:rsidR="008F1AA2" w:rsidRDefault="00D575CF">
      <w:pPr>
        <w:ind w:left="-5"/>
      </w:pPr>
      <w:r>
        <w:rPr>
          <w:lang w:val="en"/>
        </w:rPr>
        <w:t xml:space="preserve">The introduction of the MR vaccine will require a review of the EPI management tools/ supporting materials.  </w:t>
      </w:r>
    </w:p>
    <w:p w:rsidR="008F1AA2" w:rsidRDefault="00D575CF">
      <w:pPr>
        <w:pStyle w:val="Heading2"/>
        <w:ind w:left="-5"/>
      </w:pPr>
      <w:bookmarkStart w:id="2" w:name="_Toc475466114"/>
      <w:r>
        <w:rPr>
          <w:bCs/>
          <w:lang w:val="en"/>
        </w:rPr>
        <w:t>4.5. Logistics</w:t>
      </w:r>
      <w:bookmarkEnd w:id="2"/>
      <w:r>
        <w:rPr>
          <w:bCs/>
          <w:lang w:val="en"/>
        </w:rPr>
        <w:t xml:space="preserve"> </w:t>
      </w:r>
    </w:p>
    <w:p w:rsidR="008F1AA2" w:rsidRDefault="00D575CF">
      <w:pPr>
        <w:pStyle w:val="Heading3"/>
        <w:ind w:left="-5"/>
      </w:pPr>
      <w:r>
        <w:rPr>
          <w:bCs/>
          <w:lang w:val="en"/>
        </w:rPr>
        <w:t xml:space="preserve">    </w:t>
      </w:r>
      <w:bookmarkStart w:id="3" w:name="_Toc475466115"/>
      <w:r>
        <w:rPr>
          <w:bCs/>
          <w:lang w:val="en"/>
        </w:rPr>
        <w:t>4.5.1. Needs, Procurement and Distribution of the vaccine</w:t>
      </w:r>
      <w:bookmarkEnd w:id="3"/>
      <w:r>
        <w:rPr>
          <w:bCs/>
          <w:lang w:val="en"/>
        </w:rPr>
        <w:t xml:space="preserve">  </w:t>
      </w:r>
    </w:p>
    <w:p w:rsidR="008F1AA2" w:rsidRDefault="00D575CF">
      <w:pPr>
        <w:pStyle w:val="Heading4"/>
        <w:spacing w:after="155"/>
        <w:ind w:left="-5"/>
      </w:pPr>
      <w:r>
        <w:rPr>
          <w:bCs/>
          <w:lang w:val="en"/>
        </w:rPr>
        <w:t xml:space="preserve">          </w:t>
      </w:r>
      <w:bookmarkStart w:id="4" w:name="_Toc475466116"/>
      <w:r>
        <w:rPr>
          <w:bCs/>
          <w:lang w:val="en"/>
        </w:rPr>
        <w:t>4.5.1.1. Requirements for vaccines and consumable supplies from 2017 to 2020</w:t>
      </w:r>
      <w:bookmarkEnd w:id="4"/>
      <w:r>
        <w:rPr>
          <w:bCs/>
          <w:lang w:val="en"/>
        </w:rPr>
        <w:t xml:space="preserve"> </w:t>
      </w:r>
    </w:p>
    <w:p w:rsidR="008F1AA2" w:rsidRDefault="00D575CF" w:rsidP="00736291">
      <w:pPr>
        <w:pStyle w:val="ListParagraph"/>
        <w:numPr>
          <w:ilvl w:val="0"/>
          <w:numId w:val="31"/>
        </w:numPr>
        <w:spacing w:after="197" w:line="267" w:lineRule="auto"/>
        <w:ind w:right="0"/>
        <w:jc w:val="left"/>
      </w:pPr>
      <w:r w:rsidRPr="00736291">
        <w:rPr>
          <w:b/>
          <w:bCs/>
          <w:i/>
          <w:iCs/>
          <w:lang w:val="en"/>
        </w:rPr>
        <w:t>For routine vaccination</w:t>
      </w:r>
      <w:r w:rsidRPr="00736291">
        <w:rPr>
          <w:lang w:val="en"/>
        </w:rPr>
        <w:t xml:space="preserve"> </w:t>
      </w:r>
    </w:p>
    <w:p w:rsidR="008F1AA2" w:rsidRDefault="00D575CF">
      <w:pPr>
        <w:spacing w:after="21"/>
        <w:ind w:left="-5"/>
      </w:pPr>
      <w:r>
        <w:rPr>
          <w:lang w:val="en"/>
        </w:rPr>
        <w:t xml:space="preserve">The needs were calculated thanks to the logistical planning tool using the following parameters: </w:t>
      </w:r>
    </w:p>
    <w:p w:rsidR="008F1AA2" w:rsidRDefault="00D575CF">
      <w:pPr>
        <w:numPr>
          <w:ilvl w:val="0"/>
          <w:numId w:val="18"/>
        </w:numPr>
        <w:spacing w:after="0"/>
        <w:ind w:right="234" w:hanging="361"/>
      </w:pPr>
      <w:r>
        <w:rPr>
          <w:lang w:val="en"/>
        </w:rPr>
        <w:t xml:space="preserve">Average growth rate of 3.2% of the population for previous year.    </w:t>
      </w:r>
    </w:p>
    <w:p w:rsidR="008F1AA2" w:rsidRDefault="00D575CF">
      <w:pPr>
        <w:numPr>
          <w:ilvl w:val="0"/>
          <w:numId w:val="18"/>
        </w:numPr>
        <w:spacing w:after="0"/>
        <w:ind w:right="234" w:hanging="361"/>
      </w:pPr>
      <w:r>
        <w:rPr>
          <w:lang w:val="en"/>
        </w:rPr>
        <w:t xml:space="preserve">Each target will receive one MR dose; this is a freeze-dried vaccine in a 10-dose container to be re-assembled and to be used at least 6 hours after being opened. </w:t>
      </w:r>
    </w:p>
    <w:p w:rsidR="008F1AA2" w:rsidRDefault="00D575CF">
      <w:pPr>
        <w:numPr>
          <w:ilvl w:val="0"/>
          <w:numId w:val="18"/>
        </w:numPr>
        <w:spacing w:after="0"/>
        <w:ind w:right="234" w:hanging="361"/>
      </w:pPr>
      <w:r>
        <w:rPr>
          <w:lang w:val="en"/>
        </w:rPr>
        <w:t xml:space="preserve">Loss rate: 25% for the vaccine and 10% for consumable supplies. Benin used the target population method to estimate vaccine and consumable supplies requirements.  </w:t>
      </w:r>
    </w:p>
    <w:p w:rsidR="008F1AA2" w:rsidRPr="0003496F" w:rsidRDefault="00D575CF">
      <w:pPr>
        <w:spacing w:after="0"/>
        <w:ind w:left="-5"/>
        <w:rPr>
          <w:lang w:val="es-ES_tradnl"/>
        </w:rPr>
      </w:pPr>
      <w:r w:rsidRPr="0003496F">
        <w:rPr>
          <w:lang w:val="es-ES_tradnl"/>
        </w:rPr>
        <w:t xml:space="preserve">Formula = TargetP x vcR x doseN x lossF  </w:t>
      </w:r>
    </w:p>
    <w:p w:rsidR="008F1AA2" w:rsidRDefault="00D575CF">
      <w:pPr>
        <w:spacing w:after="0"/>
        <w:ind w:left="-5"/>
      </w:pPr>
      <w:r>
        <w:rPr>
          <w:lang w:val="en"/>
        </w:rPr>
        <w:t xml:space="preserve">Targetpop = target population  </w:t>
      </w:r>
    </w:p>
    <w:p w:rsidR="008F1AA2" w:rsidRDefault="00D575CF">
      <w:pPr>
        <w:spacing w:after="0"/>
        <w:ind w:left="-5"/>
      </w:pPr>
      <w:r>
        <w:rPr>
          <w:lang w:val="en"/>
        </w:rPr>
        <w:t xml:space="preserve">VcR =  vaccination coverage (objective) </w:t>
      </w:r>
    </w:p>
    <w:p w:rsidR="008F1AA2" w:rsidRDefault="00D575CF">
      <w:pPr>
        <w:spacing w:after="0"/>
        <w:ind w:left="-5" w:right="5505"/>
      </w:pPr>
      <w:r>
        <w:rPr>
          <w:lang w:val="en"/>
        </w:rPr>
        <w:t xml:space="preserve">doseN = number of doses  lossF = loss factor  </w:t>
      </w:r>
    </w:p>
    <w:p w:rsidR="008F1AA2" w:rsidRDefault="00D575CF">
      <w:pPr>
        <w:spacing w:after="0" w:line="259" w:lineRule="auto"/>
        <w:ind w:left="0" w:right="0" w:firstLine="0"/>
        <w:jc w:val="left"/>
      </w:pPr>
      <w:r>
        <w:rPr>
          <w:lang w:val="en"/>
        </w:rPr>
        <w:t xml:space="preserve">  </w:t>
      </w:r>
    </w:p>
    <w:p w:rsidR="008F1AA2" w:rsidRDefault="00D575CF">
      <w:pPr>
        <w:ind w:left="-5"/>
      </w:pPr>
      <w:r>
        <w:rPr>
          <w:lang w:val="en"/>
        </w:rPr>
        <w:t xml:space="preserve">For the MR vaccine’s first year of introduction (2018) a back-up stock must be provided. </w:t>
      </w:r>
    </w:p>
    <w:p w:rsidR="008F1AA2" w:rsidRDefault="00D575CF">
      <w:pPr>
        <w:ind w:left="-5" w:right="242"/>
      </w:pPr>
      <w:r>
        <w:rPr>
          <w:lang w:val="en"/>
        </w:rPr>
        <w:lastRenderedPageBreak/>
        <w:t xml:space="preserve">Taking into account vaccine needs for this year, the safety stock to be assembled must represent 25% of the requirement, i.e. 568 627 doses x 25% = 142 157 doses. Thus the total MR doses requirement in 2017 is 710 784 doses (568 627 + 142 157).   </w:t>
      </w:r>
    </w:p>
    <w:p w:rsidR="008F1AA2" w:rsidRDefault="00D575CF">
      <w:pPr>
        <w:spacing w:after="210"/>
        <w:ind w:left="-5"/>
      </w:pPr>
      <w:r>
        <w:rPr>
          <w:lang w:val="en"/>
        </w:rPr>
        <w:t xml:space="preserve">The MR and consumable supplies requirements are summarised in the table below:  </w:t>
      </w:r>
    </w:p>
    <w:p w:rsidR="008F1AA2" w:rsidRDefault="00D575CF">
      <w:pPr>
        <w:spacing w:after="0" w:line="363" w:lineRule="auto"/>
        <w:ind w:left="0" w:right="0" w:firstLine="0"/>
        <w:jc w:val="left"/>
      </w:pPr>
      <w:r>
        <w:rPr>
          <w:rFonts w:ascii="Arial" w:eastAsia="Arial" w:hAnsi="Arial" w:cs="Arial"/>
          <w:b/>
          <w:bCs/>
          <w:sz w:val="24"/>
          <w:u w:val="single"/>
          <w:lang w:val="en"/>
        </w:rPr>
        <w:t xml:space="preserve">Table VIII : </w:t>
      </w:r>
      <w:r>
        <w:rPr>
          <w:rFonts w:ascii="Arial" w:eastAsia="Arial" w:hAnsi="Arial" w:cs="Arial"/>
          <w:sz w:val="24"/>
          <w:lang w:val="en"/>
        </w:rPr>
        <w:t xml:space="preserve">Estimated need for MR vaccines and consumable supplies in Benin from 2018 to 2020 </w:t>
      </w:r>
    </w:p>
    <w:p w:rsidR="008F1AA2" w:rsidRDefault="00D575CF">
      <w:pPr>
        <w:spacing w:after="0" w:line="259" w:lineRule="auto"/>
        <w:ind w:left="0" w:right="0" w:firstLine="0"/>
        <w:jc w:val="left"/>
      </w:pPr>
      <w:r>
        <w:rPr>
          <w:sz w:val="24"/>
          <w:lang w:val="en"/>
        </w:rPr>
        <w:t xml:space="preserve"> </w:t>
      </w:r>
    </w:p>
    <w:tbl>
      <w:tblPr>
        <w:tblStyle w:val="TableGrid"/>
        <w:tblW w:w="7323" w:type="dxa"/>
        <w:tblInd w:w="817" w:type="dxa"/>
        <w:tblCellMar>
          <w:left w:w="72" w:type="dxa"/>
          <w:right w:w="115" w:type="dxa"/>
        </w:tblCellMar>
        <w:tblLook w:val="04A0" w:firstRow="1" w:lastRow="0" w:firstColumn="1" w:lastColumn="0" w:noHBand="0" w:noVBand="1"/>
      </w:tblPr>
      <w:tblGrid>
        <w:gridCol w:w="2396"/>
        <w:gridCol w:w="1642"/>
        <w:gridCol w:w="1643"/>
        <w:gridCol w:w="1642"/>
      </w:tblGrid>
      <w:tr w:rsidR="008F1AA2">
        <w:trPr>
          <w:trHeight w:val="951"/>
        </w:trPr>
        <w:tc>
          <w:tcPr>
            <w:tcW w:w="2396" w:type="dxa"/>
            <w:tcBorders>
              <w:top w:val="single" w:sz="8"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Vaccines and consumable supplies </w:t>
            </w:r>
          </w:p>
        </w:tc>
        <w:tc>
          <w:tcPr>
            <w:tcW w:w="1642"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3" w:right="0" w:firstLine="0"/>
              <w:jc w:val="center"/>
            </w:pPr>
            <w:r>
              <w:rPr>
                <w:b/>
                <w:bCs/>
                <w:sz w:val="24"/>
                <w:lang w:val="en"/>
              </w:rPr>
              <w:t xml:space="preserve">2018 </w:t>
            </w:r>
          </w:p>
        </w:tc>
        <w:tc>
          <w:tcPr>
            <w:tcW w:w="1643"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3" w:right="0" w:firstLine="0"/>
              <w:jc w:val="center"/>
            </w:pPr>
            <w:r>
              <w:rPr>
                <w:b/>
                <w:bCs/>
                <w:sz w:val="24"/>
                <w:lang w:val="en"/>
              </w:rPr>
              <w:t xml:space="preserve">2019 </w:t>
            </w:r>
          </w:p>
        </w:tc>
        <w:tc>
          <w:tcPr>
            <w:tcW w:w="1642" w:type="dxa"/>
            <w:tcBorders>
              <w:top w:val="single" w:sz="8"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43" w:right="0" w:firstLine="0"/>
              <w:jc w:val="center"/>
            </w:pPr>
            <w:r>
              <w:rPr>
                <w:b/>
                <w:bCs/>
                <w:sz w:val="24"/>
                <w:lang w:val="en"/>
              </w:rPr>
              <w:t xml:space="preserve">2020 </w:t>
            </w:r>
          </w:p>
        </w:tc>
      </w:tr>
      <w:tr w:rsidR="008F1AA2">
        <w:trPr>
          <w:trHeight w:val="634"/>
        </w:trPr>
        <w:tc>
          <w:tcPr>
            <w:tcW w:w="2396"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Target Population </w:t>
            </w:r>
          </w:p>
        </w:tc>
        <w:tc>
          <w:tcPr>
            <w:tcW w:w="16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4" w:right="0" w:firstLine="0"/>
              <w:jc w:val="center"/>
            </w:pPr>
            <w:r>
              <w:rPr>
                <w:rFonts w:ascii="Arial" w:hAnsi="Arial"/>
                <w:sz w:val="22"/>
                <w:lang w:val="en"/>
              </w:rPr>
              <w:t>506 963</w:t>
            </w:r>
            <w:r>
              <w:rPr>
                <w:rFonts w:ascii="Calibri" w:hAnsi="Calibri"/>
                <w:sz w:val="24"/>
                <w:lang w:val="en"/>
              </w:rPr>
              <w:t xml:space="preserve"> </w:t>
            </w:r>
          </w:p>
        </w:tc>
        <w:tc>
          <w:tcPr>
            <w:tcW w:w="164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525 822 </w:t>
            </w:r>
          </w:p>
        </w:tc>
        <w:tc>
          <w:tcPr>
            <w:tcW w:w="1642" w:type="dxa"/>
            <w:tcBorders>
              <w:top w:val="single" w:sz="4"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545 383 </w:t>
            </w:r>
          </w:p>
        </w:tc>
      </w:tr>
      <w:tr w:rsidR="008F1AA2">
        <w:trPr>
          <w:trHeight w:val="638"/>
        </w:trPr>
        <w:tc>
          <w:tcPr>
            <w:tcW w:w="2396"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MR  (doses) </w:t>
            </w:r>
          </w:p>
        </w:tc>
        <w:tc>
          <w:tcPr>
            <w:tcW w:w="16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4" w:right="0" w:firstLine="0"/>
              <w:jc w:val="center"/>
            </w:pPr>
            <w:r>
              <w:rPr>
                <w:rFonts w:ascii="Arial" w:eastAsia="Arial" w:hAnsi="Arial" w:cs="Arial"/>
                <w:sz w:val="22"/>
                <w:lang w:val="en"/>
              </w:rPr>
              <w:t xml:space="preserve">710 784 </w:t>
            </w:r>
          </w:p>
        </w:tc>
        <w:tc>
          <w:tcPr>
            <w:tcW w:w="164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830 470 </w:t>
            </w:r>
          </w:p>
        </w:tc>
        <w:tc>
          <w:tcPr>
            <w:tcW w:w="1642" w:type="dxa"/>
            <w:tcBorders>
              <w:top w:val="single" w:sz="4"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861 364 </w:t>
            </w:r>
          </w:p>
        </w:tc>
      </w:tr>
      <w:tr w:rsidR="008F1AA2">
        <w:trPr>
          <w:trHeight w:val="634"/>
        </w:trPr>
        <w:tc>
          <w:tcPr>
            <w:tcW w:w="2396"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AB 0.5 ml Syringe </w:t>
            </w:r>
          </w:p>
        </w:tc>
        <w:tc>
          <w:tcPr>
            <w:tcW w:w="16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4" w:right="0" w:firstLine="0"/>
              <w:jc w:val="center"/>
            </w:pPr>
            <w:r>
              <w:rPr>
                <w:rFonts w:ascii="Arial" w:eastAsia="Arial" w:hAnsi="Arial" w:cs="Arial"/>
                <w:sz w:val="22"/>
                <w:lang w:val="en"/>
              </w:rPr>
              <w:t xml:space="preserve">781 862 </w:t>
            </w:r>
          </w:p>
        </w:tc>
        <w:tc>
          <w:tcPr>
            <w:tcW w:w="164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91 3517 </w:t>
            </w:r>
          </w:p>
        </w:tc>
        <w:tc>
          <w:tcPr>
            <w:tcW w:w="1642" w:type="dxa"/>
            <w:tcBorders>
              <w:top w:val="single" w:sz="4"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947 501 </w:t>
            </w:r>
          </w:p>
        </w:tc>
      </w:tr>
      <w:tr w:rsidR="008F1AA2">
        <w:trPr>
          <w:trHeight w:val="634"/>
        </w:trPr>
        <w:tc>
          <w:tcPr>
            <w:tcW w:w="2396"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SD 5 ml Syringe </w:t>
            </w:r>
          </w:p>
        </w:tc>
        <w:tc>
          <w:tcPr>
            <w:tcW w:w="16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78 186 </w:t>
            </w:r>
          </w:p>
        </w:tc>
        <w:tc>
          <w:tcPr>
            <w:tcW w:w="164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91 352 </w:t>
            </w:r>
          </w:p>
        </w:tc>
        <w:tc>
          <w:tcPr>
            <w:tcW w:w="1642" w:type="dxa"/>
            <w:tcBorders>
              <w:top w:val="single" w:sz="4"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94 750 </w:t>
            </w:r>
          </w:p>
        </w:tc>
      </w:tr>
      <w:tr w:rsidR="008F1AA2">
        <w:trPr>
          <w:trHeight w:val="658"/>
        </w:trPr>
        <w:tc>
          <w:tcPr>
            <w:tcW w:w="2396" w:type="dxa"/>
            <w:tcBorders>
              <w:top w:val="single" w:sz="4" w:space="0" w:color="000000"/>
              <w:left w:val="single" w:sz="8" w:space="0" w:color="000000"/>
              <w:bottom w:val="single" w:sz="8"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Sharps boxes </w:t>
            </w:r>
          </w:p>
        </w:tc>
        <w:tc>
          <w:tcPr>
            <w:tcW w:w="1642" w:type="dxa"/>
            <w:tcBorders>
              <w:top w:val="single" w:sz="4" w:space="0" w:color="000000"/>
              <w:left w:val="single" w:sz="4" w:space="0" w:color="000000"/>
              <w:bottom w:val="single" w:sz="8" w:space="0" w:color="000000"/>
              <w:right w:val="single" w:sz="4" w:space="0" w:color="000000"/>
            </w:tcBorders>
            <w:vAlign w:val="center"/>
          </w:tcPr>
          <w:p w:rsidR="008F1AA2" w:rsidRDefault="00D575CF">
            <w:pPr>
              <w:spacing w:after="0" w:line="259" w:lineRule="auto"/>
              <w:ind w:left="50" w:right="0" w:firstLine="0"/>
              <w:jc w:val="center"/>
            </w:pPr>
            <w:r>
              <w:rPr>
                <w:rFonts w:ascii="Arial" w:eastAsia="Arial" w:hAnsi="Arial" w:cs="Arial"/>
                <w:sz w:val="22"/>
                <w:lang w:val="en"/>
              </w:rPr>
              <w:t xml:space="preserve">9 461 </w:t>
            </w:r>
          </w:p>
        </w:tc>
        <w:tc>
          <w:tcPr>
            <w:tcW w:w="1643" w:type="dxa"/>
            <w:tcBorders>
              <w:top w:val="single" w:sz="4" w:space="0" w:color="000000"/>
              <w:left w:val="single" w:sz="4" w:space="0" w:color="000000"/>
              <w:bottom w:val="single" w:sz="8" w:space="0" w:color="000000"/>
              <w:right w:val="single" w:sz="4"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11 054 </w:t>
            </w:r>
          </w:p>
        </w:tc>
        <w:tc>
          <w:tcPr>
            <w:tcW w:w="1642" w:type="dxa"/>
            <w:tcBorders>
              <w:top w:val="single" w:sz="4" w:space="0" w:color="000000"/>
              <w:left w:val="single" w:sz="4" w:space="0" w:color="000000"/>
              <w:bottom w:val="single" w:sz="8" w:space="0" w:color="000000"/>
              <w:right w:val="single" w:sz="8" w:space="0" w:color="000000"/>
            </w:tcBorders>
            <w:vAlign w:val="center"/>
          </w:tcPr>
          <w:p w:rsidR="008F1AA2" w:rsidRDefault="00D575CF">
            <w:pPr>
              <w:spacing w:after="0" w:line="259" w:lineRule="auto"/>
              <w:ind w:left="45" w:right="0" w:firstLine="0"/>
              <w:jc w:val="center"/>
            </w:pPr>
            <w:r>
              <w:rPr>
                <w:rFonts w:ascii="Arial" w:eastAsia="Arial" w:hAnsi="Arial" w:cs="Arial"/>
                <w:sz w:val="22"/>
                <w:lang w:val="en"/>
              </w:rPr>
              <w:t xml:space="preserve">11 465 </w:t>
            </w:r>
          </w:p>
        </w:tc>
      </w:tr>
    </w:tbl>
    <w:p w:rsidR="008F1AA2" w:rsidRDefault="00D575CF">
      <w:pPr>
        <w:spacing w:after="0" w:line="259" w:lineRule="auto"/>
        <w:ind w:left="0" w:right="0" w:firstLine="0"/>
        <w:jc w:val="left"/>
      </w:pPr>
      <w:r>
        <w:rPr>
          <w:sz w:val="24"/>
          <w:lang w:val="en"/>
        </w:rPr>
        <w:t xml:space="preserve"> </w:t>
      </w:r>
    </w:p>
    <w:p w:rsidR="008F1AA2" w:rsidRDefault="00D575CF">
      <w:pPr>
        <w:spacing w:after="46" w:line="259" w:lineRule="auto"/>
        <w:ind w:left="0" w:right="0" w:firstLine="0"/>
        <w:jc w:val="left"/>
      </w:pPr>
      <w:r>
        <w:rPr>
          <w:sz w:val="24"/>
          <w:lang w:val="en"/>
        </w:rPr>
        <w:t xml:space="preserve"> </w:t>
      </w:r>
    </w:p>
    <w:p w:rsidR="008F1AA2" w:rsidRDefault="00D575CF" w:rsidP="00736291">
      <w:pPr>
        <w:pStyle w:val="ListParagraph"/>
        <w:numPr>
          <w:ilvl w:val="0"/>
          <w:numId w:val="32"/>
        </w:numPr>
        <w:spacing w:after="197" w:line="267" w:lineRule="auto"/>
        <w:ind w:right="0"/>
        <w:jc w:val="left"/>
      </w:pPr>
      <w:r w:rsidRPr="00736291">
        <w:rPr>
          <w:b/>
          <w:bCs/>
          <w:i/>
          <w:iCs/>
          <w:lang w:val="en"/>
        </w:rPr>
        <w:t>For the vaccination catch up campaign</w:t>
      </w:r>
      <w:r w:rsidRPr="00736291">
        <w:rPr>
          <w:lang w:val="en"/>
        </w:rPr>
        <w:t xml:space="preserve"> </w:t>
      </w:r>
    </w:p>
    <w:p w:rsidR="008F1AA2" w:rsidRDefault="00D575CF">
      <w:pPr>
        <w:spacing w:after="54"/>
        <w:ind w:left="-5"/>
      </w:pPr>
      <w:r>
        <w:rPr>
          <w:lang w:val="en"/>
        </w:rPr>
        <w:t xml:space="preserve">Benin used the target population method to estimate vaccine and consumable supplies requirements.  </w:t>
      </w:r>
    </w:p>
    <w:p w:rsidR="008F1AA2" w:rsidRDefault="00D575CF">
      <w:pPr>
        <w:spacing w:after="67"/>
        <w:ind w:left="-5"/>
      </w:pPr>
      <w:r>
        <w:rPr>
          <w:lang w:val="en"/>
        </w:rPr>
        <w:t xml:space="preserve">The needs were calculated thanks to the logistical planning tool using the following parameters: </w:t>
      </w:r>
    </w:p>
    <w:p w:rsidR="008F1AA2" w:rsidRDefault="00D575CF">
      <w:pPr>
        <w:numPr>
          <w:ilvl w:val="0"/>
          <w:numId w:val="19"/>
        </w:numPr>
        <w:spacing w:after="36"/>
        <w:ind w:hanging="361"/>
      </w:pPr>
      <w:r>
        <w:rPr>
          <w:lang w:val="en"/>
        </w:rPr>
        <w:t xml:space="preserve">Average growth rate of 3.2% of the population for previous year.    </w:t>
      </w:r>
    </w:p>
    <w:p w:rsidR="008F1AA2" w:rsidRDefault="00D575CF">
      <w:pPr>
        <w:numPr>
          <w:ilvl w:val="0"/>
          <w:numId w:val="19"/>
        </w:numPr>
        <w:spacing w:after="28"/>
        <w:ind w:hanging="361"/>
      </w:pPr>
      <w:r>
        <w:rPr>
          <w:lang w:val="en"/>
        </w:rPr>
        <w:t xml:space="preserve">Each target will receive one MR dose; this is a freeze-dried vaccine in a 10-dose container to be re-assembled and to be used at least 6 hours after being opened. </w:t>
      </w:r>
    </w:p>
    <w:p w:rsidR="008F1AA2" w:rsidRDefault="00D575CF">
      <w:pPr>
        <w:numPr>
          <w:ilvl w:val="0"/>
          <w:numId w:val="19"/>
        </w:numPr>
        <w:spacing w:after="8"/>
        <w:ind w:hanging="361"/>
      </w:pPr>
      <w:r>
        <w:rPr>
          <w:lang w:val="en"/>
        </w:rPr>
        <w:t xml:space="preserve">Loss rate: 10% for the vaccine and 10% for consumable supplies  </w:t>
      </w:r>
    </w:p>
    <w:p w:rsidR="008F1AA2" w:rsidRDefault="00D575CF">
      <w:pPr>
        <w:spacing w:after="0" w:line="259" w:lineRule="auto"/>
        <w:ind w:left="0" w:right="0" w:firstLine="0"/>
        <w:jc w:val="left"/>
      </w:pPr>
      <w:r>
        <w:rPr>
          <w:lang w:val="en"/>
        </w:rPr>
        <w:t xml:space="preserve"> </w:t>
      </w:r>
    </w:p>
    <w:p w:rsidR="008F1AA2" w:rsidRDefault="00D575CF">
      <w:pPr>
        <w:ind w:left="-5"/>
      </w:pPr>
      <w:r>
        <w:rPr>
          <w:lang w:val="en"/>
        </w:rPr>
        <w:t>Taking into account the vaccine requirement for this year, the total need for MR doses to implement the 2017 campaign is 5 719 237 doses.</w:t>
      </w:r>
      <w:r>
        <w:rPr>
          <w:sz w:val="24"/>
          <w:lang w:val="en"/>
        </w:rPr>
        <w:t xml:space="preserve"> </w:t>
      </w:r>
    </w:p>
    <w:p w:rsidR="008F1AA2" w:rsidRDefault="00D575CF">
      <w:pPr>
        <w:spacing w:after="0" w:line="361" w:lineRule="auto"/>
        <w:ind w:left="-5"/>
      </w:pPr>
      <w:r>
        <w:rPr>
          <w:b/>
          <w:bCs/>
          <w:u w:val="single"/>
          <w:lang w:val="en"/>
        </w:rPr>
        <w:lastRenderedPageBreak/>
        <w:t>Table IX:</w:t>
      </w:r>
      <w:r>
        <w:rPr>
          <w:lang w:val="en"/>
        </w:rPr>
        <w:t xml:space="preserve"> Estimated need for MR vaccines and consumable supplies in Benin for the 2017 mass campaign </w:t>
      </w:r>
    </w:p>
    <w:p w:rsidR="008F1AA2" w:rsidRDefault="00D575CF">
      <w:pPr>
        <w:spacing w:after="0" w:line="259" w:lineRule="auto"/>
        <w:ind w:left="0" w:right="0" w:firstLine="0"/>
        <w:jc w:val="left"/>
      </w:pPr>
      <w:r>
        <w:rPr>
          <w:sz w:val="24"/>
          <w:lang w:val="en"/>
        </w:rPr>
        <w:t xml:space="preserve"> </w:t>
      </w:r>
    </w:p>
    <w:tbl>
      <w:tblPr>
        <w:tblStyle w:val="TableGrid"/>
        <w:tblW w:w="4038" w:type="dxa"/>
        <w:tblInd w:w="1830" w:type="dxa"/>
        <w:tblCellMar>
          <w:top w:w="12" w:type="dxa"/>
          <w:left w:w="72" w:type="dxa"/>
          <w:right w:w="115" w:type="dxa"/>
        </w:tblCellMar>
        <w:tblLook w:val="04A0" w:firstRow="1" w:lastRow="0" w:firstColumn="1" w:lastColumn="0" w:noHBand="0" w:noVBand="1"/>
      </w:tblPr>
      <w:tblGrid>
        <w:gridCol w:w="2396"/>
        <w:gridCol w:w="1642"/>
      </w:tblGrid>
      <w:tr w:rsidR="008F1AA2">
        <w:trPr>
          <w:trHeight w:val="744"/>
        </w:trPr>
        <w:tc>
          <w:tcPr>
            <w:tcW w:w="2396"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Vaccines and consumable supplies </w:t>
            </w:r>
          </w:p>
        </w:tc>
        <w:tc>
          <w:tcPr>
            <w:tcW w:w="1642"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3" w:right="0" w:firstLine="0"/>
              <w:jc w:val="center"/>
            </w:pPr>
            <w:r>
              <w:rPr>
                <w:b/>
                <w:bCs/>
                <w:sz w:val="24"/>
                <w:lang w:val="en"/>
              </w:rPr>
              <w:t xml:space="preserve">2017 </w:t>
            </w:r>
          </w:p>
        </w:tc>
      </w:tr>
      <w:tr w:rsidR="008F1AA2">
        <w:trPr>
          <w:trHeight w:val="288"/>
        </w:trPr>
        <w:tc>
          <w:tcPr>
            <w:tcW w:w="2396"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Target Population </w:t>
            </w:r>
          </w:p>
        </w:tc>
        <w:tc>
          <w:tcPr>
            <w:tcW w:w="16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center"/>
            </w:pPr>
            <w:r>
              <w:rPr>
                <w:b/>
                <w:bCs/>
                <w:sz w:val="24"/>
                <w:lang w:val="en"/>
              </w:rPr>
              <w:t xml:space="preserve">5 152 466 </w:t>
            </w:r>
          </w:p>
        </w:tc>
      </w:tr>
      <w:tr w:rsidR="008F1AA2">
        <w:trPr>
          <w:trHeight w:val="499"/>
        </w:trPr>
        <w:tc>
          <w:tcPr>
            <w:tcW w:w="2396"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MR  (doses) </w:t>
            </w:r>
          </w:p>
        </w:tc>
        <w:tc>
          <w:tcPr>
            <w:tcW w:w="16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 w:right="0" w:firstLine="0"/>
              <w:jc w:val="center"/>
            </w:pPr>
            <w:r>
              <w:rPr>
                <w:b/>
                <w:bCs/>
                <w:sz w:val="24"/>
                <w:lang w:val="en"/>
              </w:rPr>
              <w:t xml:space="preserve">5 719 237 </w:t>
            </w:r>
          </w:p>
        </w:tc>
      </w:tr>
      <w:tr w:rsidR="008F1AA2">
        <w:trPr>
          <w:trHeight w:val="422"/>
        </w:trPr>
        <w:tc>
          <w:tcPr>
            <w:tcW w:w="2396"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AB 0.5 ml Syringe </w:t>
            </w:r>
          </w:p>
        </w:tc>
        <w:tc>
          <w:tcPr>
            <w:tcW w:w="16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center"/>
            </w:pPr>
            <w:r>
              <w:rPr>
                <w:b/>
                <w:bCs/>
                <w:sz w:val="24"/>
                <w:lang w:val="en"/>
              </w:rPr>
              <w:t xml:space="preserve">5 719 237 </w:t>
            </w:r>
          </w:p>
        </w:tc>
      </w:tr>
      <w:tr w:rsidR="008F1AA2">
        <w:trPr>
          <w:trHeight w:val="442"/>
        </w:trPr>
        <w:tc>
          <w:tcPr>
            <w:tcW w:w="2396"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SD 5 ml Syringe </w:t>
            </w:r>
          </w:p>
        </w:tc>
        <w:tc>
          <w:tcPr>
            <w:tcW w:w="16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center"/>
            </w:pPr>
            <w:r>
              <w:rPr>
                <w:b/>
                <w:bCs/>
                <w:sz w:val="24"/>
                <w:lang w:val="en"/>
              </w:rPr>
              <w:t xml:space="preserve">571 924 </w:t>
            </w:r>
          </w:p>
        </w:tc>
      </w:tr>
      <w:tr w:rsidR="008F1AA2">
        <w:trPr>
          <w:trHeight w:val="428"/>
        </w:trPr>
        <w:tc>
          <w:tcPr>
            <w:tcW w:w="2396" w:type="dxa"/>
            <w:tcBorders>
              <w:top w:val="single" w:sz="4" w:space="0" w:color="000000"/>
              <w:left w:val="single" w:sz="8" w:space="0" w:color="000000"/>
              <w:bottom w:val="single" w:sz="8"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Sharps boxes </w:t>
            </w:r>
          </w:p>
        </w:tc>
        <w:tc>
          <w:tcPr>
            <w:tcW w:w="1642" w:type="dxa"/>
            <w:tcBorders>
              <w:top w:val="single" w:sz="4" w:space="0" w:color="000000"/>
              <w:left w:val="single" w:sz="4" w:space="0" w:color="000000"/>
              <w:bottom w:val="single" w:sz="8" w:space="0" w:color="000000"/>
              <w:right w:val="single" w:sz="4" w:space="0" w:color="000000"/>
            </w:tcBorders>
          </w:tcPr>
          <w:p w:rsidR="008F1AA2" w:rsidRDefault="00D575CF">
            <w:pPr>
              <w:spacing w:after="0" w:line="259" w:lineRule="auto"/>
              <w:ind w:left="43" w:right="0" w:firstLine="0"/>
              <w:jc w:val="center"/>
            </w:pPr>
            <w:r>
              <w:rPr>
                <w:b/>
                <w:bCs/>
                <w:sz w:val="24"/>
                <w:lang w:val="en"/>
              </w:rPr>
              <w:t xml:space="preserve">62 912  </w:t>
            </w:r>
          </w:p>
        </w:tc>
      </w:tr>
    </w:tbl>
    <w:p w:rsidR="008F1AA2" w:rsidRDefault="00D575CF">
      <w:pPr>
        <w:spacing w:after="0" w:line="259" w:lineRule="auto"/>
        <w:ind w:left="0" w:right="0" w:firstLine="0"/>
        <w:jc w:val="left"/>
      </w:pPr>
      <w:r>
        <w:rPr>
          <w:sz w:val="24"/>
          <w:lang w:val="en"/>
        </w:rPr>
        <w:t xml:space="preserve"> </w:t>
      </w:r>
    </w:p>
    <w:p w:rsidR="008F1AA2" w:rsidRDefault="00D575CF">
      <w:pPr>
        <w:spacing w:after="16" w:line="259" w:lineRule="auto"/>
        <w:ind w:left="0" w:right="0" w:firstLine="0"/>
        <w:jc w:val="left"/>
      </w:pPr>
      <w:r>
        <w:rPr>
          <w:sz w:val="24"/>
          <w:lang w:val="en"/>
        </w:rPr>
        <w:t xml:space="preserve"> </w:t>
      </w:r>
    </w:p>
    <w:p w:rsidR="008F1AA2" w:rsidRDefault="00D575CF">
      <w:pPr>
        <w:spacing w:after="132" w:line="259" w:lineRule="auto"/>
        <w:ind w:left="0" w:right="0" w:firstLine="0"/>
        <w:jc w:val="left"/>
      </w:pPr>
      <w:r>
        <w:rPr>
          <w:b/>
          <w:bCs/>
          <w:lang w:val="en"/>
        </w:rPr>
        <w:t xml:space="preserve"> </w:t>
      </w:r>
    </w:p>
    <w:p w:rsidR="008F1AA2" w:rsidRDefault="00D575CF">
      <w:pPr>
        <w:pStyle w:val="Heading4"/>
        <w:ind w:left="-5"/>
      </w:pPr>
      <w:bookmarkStart w:id="5" w:name="_Toc475466117"/>
      <w:r>
        <w:rPr>
          <w:bCs/>
          <w:lang w:val="en"/>
        </w:rPr>
        <w:t>4.5.1.2. Vaccine procurement and distribution</w:t>
      </w:r>
      <w:bookmarkEnd w:id="5"/>
      <w:r>
        <w:rPr>
          <w:bCs/>
          <w:lang w:val="en"/>
        </w:rPr>
        <w:t xml:space="preserve">  </w:t>
      </w:r>
    </w:p>
    <w:p w:rsidR="008F1AA2" w:rsidRDefault="00D575CF">
      <w:pPr>
        <w:spacing w:after="297"/>
        <w:ind w:left="-5"/>
      </w:pPr>
      <w:r>
        <w:rPr>
          <w:lang w:val="en"/>
        </w:rPr>
        <w:t xml:space="preserve">Yearly vaccine requirements have been estimated by the government with the technical support of UNICEF, which schedules orders according to its regular procurement mechanisms. Once delivered, the vaccines will be stored in the central cold room and distributed quarterly out to the departments. This mechanisms presents certain benefits, including the good quality of vaccines at the point of purchase, affordable prices thanks to the UNICEF order system, and brief delivery timeframes. UNICEF provides a remarkable contribution to the vaccines’ distribution and preservation mechanism. </w:t>
      </w:r>
    </w:p>
    <w:p w:rsidR="008F1AA2" w:rsidRDefault="00D575CF">
      <w:pPr>
        <w:spacing w:after="316"/>
        <w:ind w:left="-5"/>
      </w:pPr>
      <w:r>
        <w:rPr>
          <w:lang w:val="en"/>
        </w:rPr>
        <w:t xml:space="preserve">The replenishment of vaccines from healthcare areas to healthcare centres has been planned for. The intermediary levels calculate their own needs based upon national guidelines and process requests at the level of the national level which supplies them. The replenishment schedule is monthly at the peripheral level and quarterly at the intermediary level. The central level is replenished on a bi-annual basis.  </w:t>
      </w:r>
    </w:p>
    <w:p w:rsidR="008F1AA2" w:rsidRDefault="00D575CF">
      <w:pPr>
        <w:spacing w:after="203"/>
        <w:ind w:left="-5"/>
      </w:pPr>
      <w:r>
        <w:rPr>
          <w:lang w:val="en"/>
        </w:rPr>
        <w:t>At the level of GAVI support, MR procurement</w:t>
      </w:r>
      <w:r>
        <w:rPr>
          <w:sz w:val="32"/>
          <w:lang w:val="en"/>
        </w:rPr>
        <w:t xml:space="preserve"> </w:t>
      </w:r>
      <w:r>
        <w:rPr>
          <w:lang w:val="en"/>
        </w:rPr>
        <w:t>as well as procurement of the injection material and sharps boxes must go through UNICEF procurement channels</w:t>
      </w:r>
      <w:r>
        <w:rPr>
          <w:sz w:val="24"/>
          <w:lang w:val="en"/>
        </w:rPr>
        <w:t xml:space="preserve">.  </w:t>
      </w:r>
    </w:p>
    <w:p w:rsidR="008F1AA2" w:rsidRDefault="00D575CF">
      <w:pPr>
        <w:spacing w:after="0" w:line="259" w:lineRule="auto"/>
        <w:ind w:left="0" w:right="0" w:firstLine="0"/>
        <w:jc w:val="left"/>
      </w:pPr>
      <w:r>
        <w:rPr>
          <w:sz w:val="24"/>
          <w:lang w:val="en"/>
        </w:rPr>
        <w:t xml:space="preserve"> </w:t>
      </w:r>
    </w:p>
    <w:p w:rsidR="008F1AA2" w:rsidRDefault="00D575CF">
      <w:pPr>
        <w:spacing w:after="77" w:line="259" w:lineRule="auto"/>
        <w:ind w:left="836" w:right="0" w:firstLine="0"/>
        <w:jc w:val="left"/>
      </w:pPr>
      <w:r>
        <w:rPr>
          <w:noProof/>
        </w:rPr>
        <w:lastRenderedPageBreak/>
        <w:drawing>
          <wp:inline distT="0" distB="0" distL="0" distR="0">
            <wp:extent cx="5151120" cy="2453640"/>
            <wp:effectExtent l="0" t="0" r="0" b="0"/>
            <wp:docPr id="531937" name="Picture 531937"/>
            <wp:cNvGraphicFramePr/>
            <a:graphic xmlns:a="http://schemas.openxmlformats.org/drawingml/2006/main">
              <a:graphicData uri="http://schemas.openxmlformats.org/drawingml/2006/picture">
                <pic:pic xmlns:pic="http://schemas.openxmlformats.org/drawingml/2006/picture">
                  <pic:nvPicPr>
                    <pic:cNvPr id="531937" name="Picture 531937"/>
                    <pic:cNvPicPr/>
                  </pic:nvPicPr>
                  <pic:blipFill>
                    <a:blip r:embed="rId27"/>
                    <a:stretch>
                      <a:fillRect/>
                    </a:stretch>
                  </pic:blipFill>
                  <pic:spPr>
                    <a:xfrm>
                      <a:off x="0" y="0"/>
                      <a:ext cx="5151120" cy="2453640"/>
                    </a:xfrm>
                    <a:prstGeom prst="rect">
                      <a:avLst/>
                    </a:prstGeom>
                  </pic:spPr>
                </pic:pic>
              </a:graphicData>
            </a:graphic>
          </wp:inline>
        </w:drawing>
      </w:r>
    </w:p>
    <w:p w:rsidR="008F1AA2" w:rsidRDefault="00D575CF">
      <w:pPr>
        <w:spacing w:after="252" w:line="259" w:lineRule="auto"/>
        <w:ind w:left="0" w:right="0" w:firstLine="0"/>
        <w:jc w:val="left"/>
      </w:pPr>
      <w:r>
        <w:rPr>
          <w:b/>
          <w:bCs/>
          <w:sz w:val="24"/>
          <w:lang w:val="en"/>
        </w:rPr>
        <w:t xml:space="preserve"> </w:t>
      </w:r>
    </w:p>
    <w:p w:rsidR="008F1AA2" w:rsidRDefault="00D575CF">
      <w:pPr>
        <w:tabs>
          <w:tab w:val="center" w:pos="3332"/>
        </w:tabs>
        <w:spacing w:after="11" w:line="249" w:lineRule="auto"/>
        <w:ind w:left="-15" w:right="0" w:firstLine="0"/>
        <w:jc w:val="left"/>
      </w:pPr>
      <w:r>
        <w:rPr>
          <w:rFonts w:ascii="Arial" w:eastAsia="Arial" w:hAnsi="Arial" w:cs="Arial"/>
          <w:b/>
          <w:bCs/>
          <w:sz w:val="24"/>
          <w:lang w:val="en"/>
        </w:rPr>
        <w:t xml:space="preserve"> </w:t>
      </w:r>
      <w:r>
        <w:rPr>
          <w:rFonts w:ascii="Arial" w:eastAsia="Arial" w:hAnsi="Arial" w:cs="Arial"/>
          <w:sz w:val="24"/>
          <w:lang w:val="en"/>
        </w:rPr>
        <w:tab/>
      </w:r>
      <w:r>
        <w:rPr>
          <w:rFonts w:ascii="Arial" w:eastAsia="Arial" w:hAnsi="Arial" w:cs="Arial"/>
          <w:b/>
          <w:bCs/>
          <w:sz w:val="24"/>
          <w:u w:val="single"/>
          <w:lang w:val="en"/>
        </w:rPr>
        <w:t>Figure 6</w:t>
      </w:r>
      <w:r>
        <w:rPr>
          <w:rFonts w:ascii="Arial" w:eastAsia="Arial" w:hAnsi="Arial" w:cs="Arial"/>
          <w:b/>
          <w:bCs/>
          <w:sz w:val="24"/>
          <w:lang w:val="en"/>
        </w:rPr>
        <w:t>:</w:t>
      </w:r>
      <w:r>
        <w:rPr>
          <w:rFonts w:ascii="Arial" w:eastAsia="Arial" w:hAnsi="Arial" w:cs="Arial"/>
          <w:sz w:val="24"/>
          <w:lang w:val="en"/>
        </w:rPr>
        <w:t xml:space="preserve"> </w:t>
      </w:r>
      <w:r>
        <w:rPr>
          <w:rFonts w:ascii="Arial" w:eastAsia="Arial" w:hAnsi="Arial" w:cs="Arial"/>
          <w:b/>
          <w:bCs/>
          <w:sz w:val="24"/>
          <w:lang w:val="en"/>
        </w:rPr>
        <w:t xml:space="preserve">Vaccine replenishment circuit  </w:t>
      </w:r>
    </w:p>
    <w:p w:rsidR="008F1AA2" w:rsidRDefault="00D575CF">
      <w:pPr>
        <w:spacing w:after="295" w:line="259" w:lineRule="auto"/>
        <w:ind w:left="0" w:right="0" w:firstLine="0"/>
        <w:jc w:val="left"/>
      </w:pPr>
      <w:r>
        <w:rPr>
          <w:sz w:val="24"/>
          <w:lang w:val="en"/>
        </w:rPr>
        <w:t xml:space="preserve"> </w:t>
      </w:r>
    </w:p>
    <w:p w:rsidR="008F1AA2" w:rsidRDefault="00D575CF">
      <w:pPr>
        <w:pStyle w:val="Heading3"/>
        <w:ind w:left="-5"/>
      </w:pPr>
      <w:bookmarkStart w:id="6" w:name="_Toc475466118"/>
      <w:r>
        <w:rPr>
          <w:bCs/>
          <w:lang w:val="en"/>
        </w:rPr>
        <w:t>4.5.2. Vaccines management and storage capacity</w:t>
      </w:r>
      <w:bookmarkEnd w:id="6"/>
      <w:r>
        <w:rPr>
          <w:bCs/>
          <w:lang w:val="en"/>
        </w:rPr>
        <w:t xml:space="preserve">  </w:t>
      </w:r>
    </w:p>
    <w:p w:rsidR="008F1AA2" w:rsidRDefault="00D575CF">
      <w:pPr>
        <w:pStyle w:val="Heading4"/>
        <w:spacing w:after="50"/>
        <w:ind w:left="1397" w:hanging="1412"/>
      </w:pPr>
      <w:bookmarkStart w:id="7" w:name="_Toc475466119"/>
      <w:r>
        <w:rPr>
          <w:bCs/>
          <w:lang w:val="en"/>
        </w:rPr>
        <w:t>4.5.2.1. Measles and Rubella Vaccine Procurement,</w:t>
      </w:r>
      <w:bookmarkEnd w:id="7"/>
      <w:r>
        <w:rPr>
          <w:bCs/>
          <w:lang w:val="en"/>
        </w:rPr>
        <w:t xml:space="preserve"> </w:t>
      </w:r>
    </w:p>
    <w:p w:rsidR="008F1AA2" w:rsidRDefault="00D575CF">
      <w:pPr>
        <w:pStyle w:val="Heading4"/>
        <w:spacing w:after="50"/>
        <w:ind w:left="1397" w:hanging="1412"/>
      </w:pPr>
      <w:bookmarkStart w:id="8" w:name="_Toc475466120"/>
      <w:r>
        <w:rPr>
          <w:bCs/>
          <w:lang w:val="en"/>
        </w:rPr>
        <w:t>injection and safety material</w:t>
      </w:r>
      <w:bookmarkEnd w:id="8"/>
      <w:r>
        <w:rPr>
          <w:bCs/>
          <w:lang w:val="en"/>
        </w:rPr>
        <w:t xml:space="preserve"> </w:t>
      </w:r>
    </w:p>
    <w:p w:rsidR="008F1AA2" w:rsidRDefault="00D575CF">
      <w:pPr>
        <w:spacing w:after="16" w:line="259" w:lineRule="auto"/>
        <w:ind w:left="0" w:right="0" w:firstLine="0"/>
        <w:jc w:val="left"/>
      </w:pPr>
      <w:r>
        <w:rPr>
          <w:sz w:val="24"/>
          <w:lang w:val="en"/>
        </w:rPr>
        <w:t xml:space="preserve"> </w:t>
      </w:r>
    </w:p>
    <w:p w:rsidR="008F1AA2" w:rsidRDefault="00D575CF">
      <w:pPr>
        <w:ind w:left="-5"/>
      </w:pPr>
      <w:r>
        <w:rPr>
          <w:lang w:val="en"/>
        </w:rPr>
        <w:t xml:space="preserve">The results of the vaccine management assessment at the point of the EPI external review, carried out in October 2014, show an overall score of 5 out of 5 points for the availability of vaccines at all levels of the healthcare pyramid. </w:t>
      </w:r>
    </w:p>
    <w:p w:rsidR="008F1AA2" w:rsidRDefault="00D575CF">
      <w:pPr>
        <w:ind w:left="-5"/>
      </w:pPr>
      <w:r>
        <w:rPr>
          <w:lang w:val="en"/>
        </w:rPr>
        <w:t xml:space="preserve">As for the estimation of vaccine and materials needs, this is highly satisfactory at the central and intermediary levels, notably thanks to the use of the digitised stock management registry (SMT) at both levels. An annual projection of vaccine and injection materials needs is available. An adjustment of needs is made for each order. </w:t>
      </w:r>
    </w:p>
    <w:p w:rsidR="008F1AA2" w:rsidRDefault="00D575CF">
      <w:pPr>
        <w:ind w:left="-5"/>
      </w:pPr>
      <w:r>
        <w:rPr>
          <w:lang w:val="en"/>
        </w:rPr>
        <w:t xml:space="preserve">At the operational level, the management of vaccines and consumable supplies is not digitised in any municipal storage facility. Stock is inventoried through a stock sheet, which is not, however, updated with each movement of stock. In most municipal storage facilities, thinner stock is not registered.  </w:t>
      </w:r>
    </w:p>
    <w:p w:rsidR="008F1AA2" w:rsidRDefault="00D575CF">
      <w:pPr>
        <w:ind w:left="-5"/>
      </w:pPr>
      <w:r>
        <w:rPr>
          <w:lang w:val="en"/>
        </w:rPr>
        <w:t xml:space="preserve">All storage facilities use the target population method to assess the need for consumable vaccines, but the calculation components are not always based upon factual data. The vaccine management score is 63%. </w:t>
      </w:r>
    </w:p>
    <w:p w:rsidR="008F1AA2" w:rsidRDefault="00D575CF">
      <w:pPr>
        <w:ind w:left="-5"/>
      </w:pPr>
      <w:r>
        <w:rPr>
          <w:lang w:val="en"/>
        </w:rPr>
        <w:t xml:space="preserve">Notices are made available to healthcare centre agents, in order to help them make </w:t>
      </w:r>
      <w:r>
        <w:rPr>
          <w:lang w:val="en"/>
        </w:rPr>
        <w:lastRenderedPageBreak/>
        <w:t xml:space="preserve">accurate estimates of the number of vaccines. </w:t>
      </w:r>
    </w:p>
    <w:p w:rsidR="008F1AA2" w:rsidRDefault="00D575CF">
      <w:pPr>
        <w:ind w:left="-5"/>
      </w:pPr>
      <w:r>
        <w:rPr>
          <w:lang w:val="en"/>
        </w:rPr>
        <w:t xml:space="preserve">The logistical requirements of each Healthcare Centre have been estimated according to the target population (3.2%), the coverage rate set at </w:t>
      </w:r>
      <w:r>
        <w:rPr>
          <w:b/>
          <w:bCs/>
          <w:lang w:val="en"/>
        </w:rPr>
        <w:t>92%</w:t>
      </w:r>
      <w:r>
        <w:rPr>
          <w:lang w:val="en"/>
        </w:rPr>
        <w:t xml:space="preserve"> for 2018 and a loss rate estimated at </w:t>
      </w:r>
      <w:r>
        <w:rPr>
          <w:b/>
          <w:bCs/>
          <w:lang w:val="en"/>
        </w:rPr>
        <w:t>25%</w:t>
      </w:r>
      <w:r>
        <w:rPr>
          <w:lang w:val="en"/>
        </w:rPr>
        <w:t xml:space="preserve"> (loss factor </w:t>
      </w:r>
      <w:r>
        <w:rPr>
          <w:b/>
          <w:bCs/>
          <w:lang w:val="en"/>
        </w:rPr>
        <w:t>1.33</w:t>
      </w:r>
      <w:r>
        <w:rPr>
          <w:lang w:val="en"/>
        </w:rPr>
        <w:t xml:space="preserve">) by the EPI managers at each level of the pyramid. Each municipality is supplied in accordance with the micro-planning data. </w:t>
      </w:r>
    </w:p>
    <w:p w:rsidR="008F1AA2" w:rsidRDefault="00D575CF">
      <w:pPr>
        <w:pStyle w:val="Heading4"/>
        <w:spacing w:after="58"/>
        <w:ind w:left="-5"/>
      </w:pPr>
      <w:bookmarkStart w:id="9" w:name="_Toc475466121"/>
      <w:r>
        <w:rPr>
          <w:bCs/>
          <w:lang w:val="en"/>
        </w:rPr>
        <w:t>4.5.2.2. Vaccine storage capacity</w:t>
      </w:r>
      <w:bookmarkEnd w:id="9"/>
      <w:r>
        <w:rPr>
          <w:bCs/>
          <w:lang w:val="en"/>
        </w:rPr>
        <w:t xml:space="preserve"> </w:t>
      </w:r>
    </w:p>
    <w:p w:rsidR="008F1AA2" w:rsidRDefault="00D575CF">
      <w:pPr>
        <w:ind w:left="-5"/>
      </w:pPr>
      <w:r>
        <w:rPr>
          <w:lang w:val="en"/>
        </w:rPr>
        <w:t xml:space="preserve">The cold chain across the country comprises: </w:t>
      </w:r>
    </w:p>
    <w:p w:rsidR="008F1AA2" w:rsidRDefault="00D575CF">
      <w:pPr>
        <w:spacing w:after="207"/>
        <w:ind w:left="-5"/>
      </w:pPr>
      <w:r>
        <w:rPr>
          <w:lang w:val="en"/>
        </w:rPr>
        <w:t xml:space="preserve">Storage capacity of central and intermediary facilities are presented as follows </w:t>
      </w:r>
    </w:p>
    <w:p w:rsidR="008F1AA2" w:rsidRDefault="00D575CF">
      <w:pPr>
        <w:spacing w:after="11" w:line="249" w:lineRule="auto"/>
        <w:ind w:left="-5" w:right="0"/>
        <w:jc w:val="left"/>
      </w:pPr>
      <w:r>
        <w:rPr>
          <w:rFonts w:ascii="Arial" w:eastAsia="Arial" w:hAnsi="Arial" w:cs="Arial"/>
          <w:b/>
          <w:bCs/>
          <w:sz w:val="24"/>
          <w:u w:val="single"/>
          <w:lang w:val="en"/>
        </w:rPr>
        <w:t>Table X</w:t>
      </w:r>
      <w:r>
        <w:rPr>
          <w:rFonts w:ascii="Arial" w:eastAsia="Arial" w:hAnsi="Arial" w:cs="Arial"/>
          <w:b/>
          <w:bCs/>
          <w:sz w:val="24"/>
          <w:lang w:val="en"/>
        </w:rPr>
        <w:t xml:space="preserve">: Storage capacity of central and intermediary facilities </w:t>
      </w:r>
    </w:p>
    <w:p w:rsidR="008F1AA2" w:rsidRDefault="00D575CF">
      <w:pPr>
        <w:spacing w:after="0" w:line="259" w:lineRule="auto"/>
        <w:ind w:left="0" w:right="0" w:firstLine="0"/>
        <w:jc w:val="left"/>
      </w:pPr>
      <w:r>
        <w:rPr>
          <w:sz w:val="24"/>
          <w:lang w:val="en"/>
        </w:rPr>
        <w:t xml:space="preserve"> </w:t>
      </w:r>
    </w:p>
    <w:tbl>
      <w:tblPr>
        <w:tblStyle w:val="TableGrid"/>
        <w:tblW w:w="8630" w:type="dxa"/>
        <w:tblInd w:w="307" w:type="dxa"/>
        <w:tblCellMar>
          <w:top w:w="12" w:type="dxa"/>
          <w:left w:w="72" w:type="dxa"/>
          <w:right w:w="74" w:type="dxa"/>
        </w:tblCellMar>
        <w:tblLook w:val="04A0" w:firstRow="1" w:lastRow="0" w:firstColumn="1" w:lastColumn="0" w:noHBand="0" w:noVBand="1"/>
      </w:tblPr>
      <w:tblGrid>
        <w:gridCol w:w="4625"/>
        <w:gridCol w:w="1868"/>
        <w:gridCol w:w="2137"/>
      </w:tblGrid>
      <w:tr w:rsidR="008F1AA2">
        <w:trPr>
          <w:trHeight w:val="523"/>
        </w:trPr>
        <w:tc>
          <w:tcPr>
            <w:tcW w:w="4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Name of storage facility </w:t>
            </w:r>
          </w:p>
        </w:tc>
        <w:tc>
          <w:tcPr>
            <w:tcW w:w="18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7" w:right="0" w:firstLine="0"/>
              <w:jc w:val="left"/>
            </w:pPr>
            <w:r>
              <w:rPr>
                <w:b/>
                <w:bCs/>
                <w:sz w:val="24"/>
                <w:lang w:val="en"/>
              </w:rPr>
              <w:t xml:space="preserve">from +2 °C to +8 °C </w:t>
            </w:r>
          </w:p>
        </w:tc>
        <w:tc>
          <w:tcPr>
            <w:tcW w:w="213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1" w:right="0" w:firstLine="0"/>
              <w:jc w:val="center"/>
            </w:pPr>
            <w:r>
              <w:rPr>
                <w:b/>
                <w:bCs/>
                <w:sz w:val="24"/>
                <w:lang w:val="en"/>
              </w:rPr>
              <w:t xml:space="preserve">from -25 °C to -15 °C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Cotonou/MS National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 w:right="0" w:firstLine="0"/>
              <w:jc w:val="center"/>
            </w:pPr>
            <w:r>
              <w:rPr>
                <w:sz w:val="24"/>
                <w:lang w:val="en"/>
              </w:rPr>
              <w:t xml:space="preserve">27 000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sz w:val="24"/>
                <w:lang w:val="en"/>
              </w:rPr>
              <w:t xml:space="preserve">6 700 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acora/Donga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5 000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center"/>
            </w:pPr>
            <w:r>
              <w:rPr>
                <w:sz w:val="24"/>
                <w:lang w:val="en"/>
              </w:rPr>
              <w:t xml:space="preserve">5 000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Borgou/Alibori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 w:right="0" w:firstLine="0"/>
              <w:jc w:val="center"/>
            </w:pPr>
            <w:r>
              <w:rPr>
                <w:sz w:val="24"/>
                <w:lang w:val="en"/>
              </w:rPr>
              <w:t xml:space="preserve">13 428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sz w:val="24"/>
                <w:lang w:val="en"/>
              </w:rPr>
              <w:t xml:space="preserve">5 000 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Zou/Collines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5 000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sz w:val="24"/>
                <w:lang w:val="en"/>
              </w:rPr>
              <w:t xml:space="preserve">5 000 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Mono/Couffo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634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604 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Ouémé/Plateau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 w:right="0" w:firstLine="0"/>
              <w:jc w:val="center"/>
            </w:pPr>
            <w:r>
              <w:rPr>
                <w:sz w:val="24"/>
                <w:lang w:val="en"/>
              </w:rPr>
              <w:t xml:space="preserve">12 400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943 litres </w:t>
            </w:r>
          </w:p>
        </w:tc>
      </w:tr>
      <w:tr w:rsidR="008F1AA2">
        <w:trPr>
          <w:trHeight w:val="336"/>
        </w:trPr>
        <w:tc>
          <w:tcPr>
            <w:tcW w:w="4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lantic/Littoral </w:t>
            </w:r>
          </w:p>
        </w:tc>
        <w:tc>
          <w:tcPr>
            <w:tcW w:w="186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sz w:val="24"/>
                <w:lang w:val="en"/>
              </w:rPr>
              <w:t xml:space="preserve">5 000 litres </w:t>
            </w:r>
          </w:p>
        </w:tc>
        <w:tc>
          <w:tcPr>
            <w:tcW w:w="213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sz w:val="24"/>
                <w:lang w:val="en"/>
              </w:rPr>
              <w:t xml:space="preserve">5 000 litres </w:t>
            </w:r>
          </w:p>
        </w:tc>
      </w:tr>
    </w:tbl>
    <w:p w:rsidR="008F1AA2" w:rsidRDefault="00D575CF">
      <w:pPr>
        <w:spacing w:after="305" w:line="259" w:lineRule="auto"/>
        <w:ind w:left="0" w:right="0" w:firstLine="0"/>
        <w:jc w:val="left"/>
      </w:pPr>
      <w:r>
        <w:rPr>
          <w:sz w:val="24"/>
          <w:lang w:val="en"/>
        </w:rPr>
        <w:t xml:space="preserve"> </w:t>
      </w:r>
    </w:p>
    <w:p w:rsidR="008F1AA2" w:rsidRDefault="00D575CF">
      <w:pPr>
        <w:ind w:left="-5"/>
      </w:pPr>
      <w:r>
        <w:rPr>
          <w:lang w:val="en"/>
        </w:rPr>
        <w:t xml:space="preserve">In total, for </w:t>
      </w:r>
      <w:r>
        <w:rPr>
          <w:b/>
          <w:bCs/>
          <w:lang w:val="en"/>
        </w:rPr>
        <w:t>2018</w:t>
      </w:r>
      <w:r>
        <w:rPr>
          <w:lang w:val="en"/>
        </w:rPr>
        <w:t>,</w:t>
      </w:r>
      <w:r>
        <w:rPr>
          <w:b/>
          <w:bCs/>
          <w:lang w:val="en"/>
        </w:rPr>
        <w:t xml:space="preserve"> 710 784</w:t>
      </w:r>
      <w:r>
        <w:rPr>
          <w:lang w:val="en"/>
        </w:rPr>
        <w:t xml:space="preserve"> doses of measles and rubella Vaccine will be ordered. The cold room capacities at national level are sufficient for storage awaiting distribution towards departments.  </w:t>
      </w:r>
    </w:p>
    <w:p w:rsidR="008F1AA2" w:rsidRDefault="00D575CF">
      <w:pPr>
        <w:ind w:left="-5"/>
      </w:pPr>
      <w:r>
        <w:rPr>
          <w:lang w:val="en"/>
        </w:rPr>
        <w:t xml:space="preserve">Based upon the available storage capacities in the department seats and considering the other routine vaccines, it emerges that all departments have sufficient storage capacity (this is not an additional vaccine volume, the MR will take up the same space as the LMV).   </w:t>
      </w:r>
    </w:p>
    <w:p w:rsidR="008F1AA2" w:rsidRDefault="00D575CF">
      <w:pPr>
        <w:spacing w:after="207"/>
        <w:ind w:left="-5"/>
      </w:pPr>
      <w:r>
        <w:rPr>
          <w:lang w:val="en"/>
        </w:rPr>
        <w:t>The majority of municipalities have sufficient capacity to maintain the full vaccine requirements of their health areas and to freeze accumulators.</w:t>
      </w:r>
      <w:r>
        <w:rPr>
          <w:sz w:val="24"/>
          <w:lang w:val="en"/>
        </w:rPr>
        <w:t xml:space="preserve"> </w:t>
      </w:r>
    </w:p>
    <w:p w:rsidR="008F1AA2" w:rsidRDefault="00D575CF">
      <w:pPr>
        <w:spacing w:after="0" w:line="259" w:lineRule="auto"/>
        <w:ind w:left="1066" w:right="0" w:firstLine="0"/>
        <w:jc w:val="left"/>
      </w:pPr>
      <w:r>
        <w:rPr>
          <w:sz w:val="24"/>
          <w:lang w:val="en"/>
        </w:rPr>
        <w:t xml:space="preserve"> </w:t>
      </w:r>
    </w:p>
    <w:p w:rsidR="00AD18F2" w:rsidRDefault="00AD18F2">
      <w:pPr>
        <w:pStyle w:val="Heading4"/>
        <w:spacing w:after="56"/>
        <w:ind w:left="1397" w:hanging="1412"/>
        <w:rPr>
          <w:bCs/>
          <w:lang w:val="en"/>
        </w:rPr>
      </w:pPr>
    </w:p>
    <w:p w:rsidR="008F1AA2" w:rsidRDefault="00D575CF">
      <w:pPr>
        <w:pStyle w:val="Heading4"/>
        <w:spacing w:after="56"/>
        <w:ind w:left="1397" w:hanging="1412"/>
      </w:pPr>
      <w:bookmarkStart w:id="10" w:name="_Toc475466122"/>
      <w:r>
        <w:rPr>
          <w:bCs/>
          <w:lang w:val="en"/>
        </w:rPr>
        <w:t>4.5.2.3. Freezing plan for cold accumulators- before and during</w:t>
      </w:r>
      <w:bookmarkEnd w:id="10"/>
      <w:r>
        <w:rPr>
          <w:bCs/>
          <w:lang w:val="en"/>
        </w:rPr>
        <w:t xml:space="preserve"> </w:t>
      </w:r>
    </w:p>
    <w:p w:rsidR="008F1AA2" w:rsidRDefault="00D575CF">
      <w:pPr>
        <w:pStyle w:val="Heading4"/>
        <w:spacing w:after="56"/>
        <w:ind w:left="1397" w:hanging="1412"/>
      </w:pPr>
      <w:bookmarkStart w:id="11" w:name="_Toc475466123"/>
      <w:r>
        <w:rPr>
          <w:bCs/>
          <w:lang w:val="en"/>
        </w:rPr>
        <w:t>the introduction</w:t>
      </w:r>
      <w:bookmarkEnd w:id="11"/>
      <w:r>
        <w:rPr>
          <w:bCs/>
          <w:lang w:val="en"/>
        </w:rPr>
        <w:t xml:space="preserve"> </w:t>
      </w:r>
    </w:p>
    <w:p w:rsidR="008F1AA2" w:rsidRDefault="00D575CF">
      <w:pPr>
        <w:ind w:left="-5"/>
      </w:pPr>
      <w:r>
        <w:rPr>
          <w:lang w:val="en"/>
        </w:rPr>
        <w:t xml:space="preserve">The routine EPI benefits from a cold accumulator freezing system. For the purposes of this introduction, the freezing of accumulators will adhere to the principles established.   </w:t>
      </w:r>
    </w:p>
    <w:p w:rsidR="008F1AA2" w:rsidRDefault="00D575CF">
      <w:pPr>
        <w:ind w:left="-5"/>
      </w:pPr>
      <w:r>
        <w:rPr>
          <w:lang w:val="en"/>
        </w:rPr>
        <w:t xml:space="preserve">In order for this task to be fulfilled, the maintenance follow-up for the functioning of the cold chain material remains an absolute necessity.      </w:t>
      </w:r>
    </w:p>
    <w:p w:rsidR="008F1AA2" w:rsidRDefault="00D575CF">
      <w:pPr>
        <w:ind w:left="-5"/>
      </w:pPr>
      <w:r>
        <w:rPr>
          <w:lang w:val="en"/>
        </w:rPr>
        <w:t xml:space="preserve">A 0.3 L accumulators inventory is requested at all levels in order to palliate shortcomings to allow for a sufficient stock to be available. </w:t>
      </w:r>
    </w:p>
    <w:p w:rsidR="008F1AA2" w:rsidRDefault="00D575CF">
      <w:pPr>
        <w:pStyle w:val="Heading4"/>
        <w:spacing w:after="0"/>
        <w:ind w:left="-5"/>
      </w:pPr>
      <w:bookmarkStart w:id="12" w:name="_Toc475466124"/>
      <w:r>
        <w:rPr>
          <w:bCs/>
          <w:lang w:val="en"/>
        </w:rPr>
        <w:t>4.5.2.4. Vaccine distribution, monitoring and safety plan</w:t>
      </w:r>
      <w:bookmarkEnd w:id="12"/>
      <w:r>
        <w:rPr>
          <w:bCs/>
          <w:lang w:val="en"/>
        </w:rPr>
        <w:t xml:space="preserve"> </w:t>
      </w:r>
    </w:p>
    <w:p w:rsidR="008F1AA2" w:rsidRDefault="00D575CF">
      <w:pPr>
        <w:spacing w:after="22" w:line="259" w:lineRule="auto"/>
        <w:ind w:left="0" w:right="0" w:firstLine="0"/>
        <w:jc w:val="left"/>
      </w:pPr>
      <w:r>
        <w:rPr>
          <w:sz w:val="24"/>
          <w:lang w:val="en"/>
        </w:rPr>
        <w:t xml:space="preserve"> </w:t>
      </w:r>
    </w:p>
    <w:p w:rsidR="008F1AA2" w:rsidRDefault="00D575CF">
      <w:pPr>
        <w:pStyle w:val="Heading6"/>
        <w:spacing w:after="245"/>
        <w:ind w:left="-5"/>
      </w:pPr>
      <w:r>
        <w:rPr>
          <w:bCs/>
          <w:lang w:val="en"/>
        </w:rPr>
        <w:t xml:space="preserve">At department level </w:t>
      </w:r>
    </w:p>
    <w:p w:rsidR="008F1AA2" w:rsidRDefault="00D575CF">
      <w:pPr>
        <w:ind w:left="-5"/>
      </w:pPr>
      <w:r>
        <w:rPr>
          <w:lang w:val="en"/>
        </w:rPr>
        <w:t xml:space="preserve">The storage facilities will receive the vaccines from the central level at a delivery frequency of 6 per year.  </w:t>
      </w:r>
    </w:p>
    <w:p w:rsidR="008F1AA2" w:rsidRDefault="00D575CF">
      <w:pPr>
        <w:spacing w:after="279"/>
        <w:ind w:left="-5"/>
      </w:pPr>
      <w:r>
        <w:rPr>
          <w:lang w:val="en"/>
        </w:rPr>
        <w:t xml:space="preserve">The follow-up and the monitoring of vaccine and consumable supply stocks are essential for the vaccination service quality. This is established through the digitised database called SMT. The quality of this follow up relies on a good system for the recording of input movements.  </w:t>
      </w:r>
    </w:p>
    <w:p w:rsidR="008F1AA2" w:rsidRDefault="00D575CF">
      <w:pPr>
        <w:ind w:left="-5"/>
      </w:pPr>
      <w:r>
        <w:rPr>
          <w:lang w:val="en"/>
        </w:rPr>
        <w:t xml:space="preserve">The recording process entails not only essential information on the exited inputs (quantities, batch, expiry date...), but specific details of beneficiaries/recipients (localisation, etc.). </w:t>
      </w:r>
    </w:p>
    <w:p w:rsidR="008F1AA2" w:rsidRDefault="00D575CF">
      <w:pPr>
        <w:pStyle w:val="Heading6"/>
        <w:spacing w:after="246"/>
        <w:ind w:left="-5"/>
      </w:pPr>
      <w:r>
        <w:rPr>
          <w:bCs/>
          <w:lang w:val="en"/>
        </w:rPr>
        <w:t xml:space="preserve">At the peripheral level </w:t>
      </w:r>
    </w:p>
    <w:p w:rsidR="008F1AA2" w:rsidRDefault="00D575CF">
      <w:pPr>
        <w:ind w:left="-5"/>
      </w:pPr>
      <w:r>
        <w:rPr>
          <w:lang w:val="en"/>
        </w:rPr>
        <w:t xml:space="preserve">The peripheral level comprises 85 EPI municipalities and 763 healthcare centres. Each municipal storage facility is equipped with multiple refrigerators and freezers while the healthcare centres generally only have one combined refrigerator and freezer unit. The municipalities (last distribution level) collect the vaccines from the department storage facilities and from the single regional storage facility/relay at least once a month (i.e. 12 collections per year). The healthcare centres (service dispensing point), in turn, collect vaccines from municipalities with the same frequency, i.e. 12 times a year. However, certain healthcare points, for a variety of reasons, are supplied either twice a month, </w:t>
      </w:r>
      <w:r>
        <w:rPr>
          <w:lang w:val="en"/>
        </w:rPr>
        <w:lastRenderedPageBreak/>
        <w:t xml:space="preserve">either every 45 days. </w:t>
      </w:r>
    </w:p>
    <w:p w:rsidR="008F1AA2" w:rsidRDefault="00D575CF">
      <w:pPr>
        <w:ind w:left="-5"/>
      </w:pPr>
      <w:r>
        <w:rPr>
          <w:lang w:val="en"/>
        </w:rPr>
        <w:t xml:space="preserve">The follow-up and the monitoring of vaccine and consumable supply stocks are essential for the vaccination service quality. This is carried out using stock sheets. As well as the departmental level, the quality of this follow-up rests on a good system to record the input movements. The recording process entails not only essential information on the exited inputs (quantities, batch, expiry date...), but specific details of beneficiaries/recipients (localisation, etc.). </w:t>
      </w:r>
    </w:p>
    <w:p w:rsidR="008F1AA2" w:rsidRDefault="00D575CF">
      <w:pPr>
        <w:ind w:left="-5"/>
      </w:pPr>
      <w:r>
        <w:rPr>
          <w:lang w:val="en"/>
        </w:rPr>
        <w:t xml:space="preserve">Training is to be carried out to update healthcare staff, including newly recruited staff.   </w:t>
      </w:r>
    </w:p>
    <w:p w:rsidR="008F1AA2" w:rsidRDefault="00D575CF">
      <w:pPr>
        <w:spacing w:after="209"/>
        <w:ind w:left="-5"/>
      </w:pPr>
      <w:r>
        <w:rPr>
          <w:lang w:val="en"/>
        </w:rPr>
        <w:t xml:space="preserve">The vaccines are distributed as follows: </w:t>
      </w:r>
    </w:p>
    <w:p w:rsidR="008F1AA2" w:rsidRDefault="00D575CF">
      <w:pPr>
        <w:spacing w:after="11" w:line="394" w:lineRule="auto"/>
        <w:ind w:left="-5" w:right="0"/>
        <w:jc w:val="left"/>
      </w:pPr>
      <w:r>
        <w:rPr>
          <w:rFonts w:ascii="Arial" w:eastAsia="Arial" w:hAnsi="Arial" w:cs="Arial"/>
          <w:b/>
          <w:bCs/>
          <w:sz w:val="24"/>
          <w:u w:val="single"/>
          <w:lang w:val="en"/>
        </w:rPr>
        <w:t>Table XI</w:t>
      </w:r>
      <w:r>
        <w:rPr>
          <w:rFonts w:ascii="Arial" w:eastAsia="Arial" w:hAnsi="Arial" w:cs="Arial"/>
          <w:b/>
          <w:bCs/>
          <w:sz w:val="24"/>
          <w:lang w:val="en"/>
        </w:rPr>
        <w:t xml:space="preserve">: Distribution of number of MR doses per department as routine for 2018 </w:t>
      </w:r>
    </w:p>
    <w:p w:rsidR="008F1AA2" w:rsidRDefault="00D575CF">
      <w:pPr>
        <w:spacing w:after="0" w:line="259" w:lineRule="auto"/>
        <w:ind w:left="0" w:right="0" w:firstLine="0"/>
        <w:jc w:val="left"/>
      </w:pPr>
      <w:r>
        <w:rPr>
          <w:sz w:val="24"/>
          <w:lang w:val="en"/>
        </w:rPr>
        <w:t xml:space="preserve"> </w:t>
      </w:r>
    </w:p>
    <w:tbl>
      <w:tblPr>
        <w:tblStyle w:val="TableGrid"/>
        <w:tblW w:w="5095" w:type="dxa"/>
        <w:tblInd w:w="2075" w:type="dxa"/>
        <w:tblCellMar>
          <w:top w:w="16" w:type="dxa"/>
          <w:left w:w="72" w:type="dxa"/>
          <w:bottom w:w="11" w:type="dxa"/>
          <w:right w:w="115" w:type="dxa"/>
        </w:tblCellMar>
        <w:tblLook w:val="04A0" w:firstRow="1" w:lastRow="0" w:firstColumn="1" w:lastColumn="0" w:noHBand="0" w:noVBand="1"/>
      </w:tblPr>
      <w:tblGrid>
        <w:gridCol w:w="2968"/>
        <w:gridCol w:w="2127"/>
      </w:tblGrid>
      <w:tr w:rsidR="008F1AA2">
        <w:trPr>
          <w:trHeight w:val="566"/>
        </w:trPr>
        <w:tc>
          <w:tcPr>
            <w:tcW w:w="2967" w:type="dxa"/>
            <w:tcBorders>
              <w:top w:val="single" w:sz="8"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lang w:val="en"/>
              </w:rPr>
              <w:t xml:space="preserve">Departments </w:t>
            </w:r>
          </w:p>
        </w:tc>
        <w:tc>
          <w:tcPr>
            <w:tcW w:w="2127"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6" w:right="0" w:firstLine="0"/>
              <w:jc w:val="center"/>
            </w:pPr>
            <w:r>
              <w:rPr>
                <w:b/>
                <w:bCs/>
                <w:lang w:val="en"/>
              </w:rPr>
              <w:t>Doses</w:t>
            </w:r>
            <w:r>
              <w:rPr>
                <w:sz w:val="24"/>
                <w:lang w:val="en"/>
              </w:rPr>
              <w:t xml:space="preserve"> </w:t>
            </w:r>
          </w:p>
        </w:tc>
      </w:tr>
      <w:tr w:rsidR="008F1AA2">
        <w:trPr>
          <w:trHeight w:val="427"/>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ACORA-DONGA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sz w:val="24"/>
                <w:lang w:val="en"/>
              </w:rPr>
              <w:t xml:space="preserve">98 332 </w:t>
            </w:r>
          </w:p>
        </w:tc>
      </w:tr>
      <w:tr w:rsidR="008F1AA2">
        <w:trPr>
          <w:trHeight w:val="428"/>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BORGOU-ALIBORI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3" w:right="0" w:firstLine="0"/>
              <w:jc w:val="center"/>
            </w:pPr>
            <w:r>
              <w:rPr>
                <w:sz w:val="24"/>
                <w:lang w:val="en"/>
              </w:rPr>
              <w:t xml:space="preserve">144 479 </w:t>
            </w:r>
          </w:p>
        </w:tc>
      </w:tr>
      <w:tr w:rsidR="008F1AA2">
        <w:trPr>
          <w:trHeight w:val="408"/>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LANTIC-LITTORAL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3" w:right="0" w:firstLine="0"/>
              <w:jc w:val="center"/>
            </w:pPr>
            <w:r>
              <w:rPr>
                <w:sz w:val="24"/>
                <w:lang w:val="en"/>
              </w:rPr>
              <w:t xml:space="preserve">1 395 556 </w:t>
            </w:r>
          </w:p>
        </w:tc>
      </w:tr>
      <w:tr w:rsidR="008F1AA2">
        <w:trPr>
          <w:trHeight w:val="442"/>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MONO-COUFFO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sz w:val="24"/>
                <w:lang w:val="en"/>
              </w:rPr>
              <w:t xml:space="preserve">88 256 </w:t>
            </w:r>
          </w:p>
        </w:tc>
      </w:tr>
      <w:tr w:rsidR="008F1AA2">
        <w:trPr>
          <w:trHeight w:val="422"/>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OUEME-PLATEAU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3" w:right="0" w:firstLine="0"/>
              <w:jc w:val="center"/>
            </w:pPr>
            <w:r>
              <w:rPr>
                <w:sz w:val="24"/>
                <w:lang w:val="en"/>
              </w:rPr>
              <w:t xml:space="preserve">120 913 </w:t>
            </w:r>
          </w:p>
        </w:tc>
      </w:tr>
      <w:tr w:rsidR="008F1AA2">
        <w:trPr>
          <w:trHeight w:val="428"/>
        </w:trPr>
        <w:tc>
          <w:tcPr>
            <w:tcW w:w="2967"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ZOU-COLLINES </w:t>
            </w:r>
          </w:p>
        </w:tc>
        <w:tc>
          <w:tcPr>
            <w:tcW w:w="21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3" w:right="0" w:firstLine="0"/>
              <w:jc w:val="center"/>
            </w:pPr>
            <w:r>
              <w:rPr>
                <w:sz w:val="24"/>
                <w:lang w:val="en"/>
              </w:rPr>
              <w:t xml:space="preserve">119 247 </w:t>
            </w:r>
          </w:p>
        </w:tc>
      </w:tr>
      <w:tr w:rsidR="008F1AA2">
        <w:trPr>
          <w:trHeight w:val="341"/>
        </w:trPr>
        <w:tc>
          <w:tcPr>
            <w:tcW w:w="2967" w:type="dxa"/>
            <w:tcBorders>
              <w:top w:val="single" w:sz="4" w:space="0" w:color="000000"/>
              <w:left w:val="single" w:sz="8" w:space="0" w:color="000000"/>
              <w:bottom w:val="single" w:sz="8" w:space="0" w:color="000000"/>
              <w:right w:val="single" w:sz="4" w:space="0" w:color="000000"/>
            </w:tcBorders>
          </w:tcPr>
          <w:p w:rsidR="008F1AA2" w:rsidRDefault="00D575CF">
            <w:pPr>
              <w:spacing w:after="0" w:line="259" w:lineRule="auto"/>
              <w:ind w:left="0" w:right="0" w:firstLine="0"/>
              <w:jc w:val="left"/>
            </w:pPr>
            <w:r>
              <w:rPr>
                <w:b/>
                <w:bCs/>
                <w:lang w:val="en"/>
              </w:rPr>
              <w:t xml:space="preserve">BENIN </w:t>
            </w:r>
          </w:p>
        </w:tc>
        <w:tc>
          <w:tcPr>
            <w:tcW w:w="2127" w:type="dxa"/>
            <w:tcBorders>
              <w:top w:val="single" w:sz="4" w:space="0" w:color="000000"/>
              <w:left w:val="single" w:sz="4" w:space="0" w:color="000000"/>
              <w:bottom w:val="single" w:sz="8" w:space="0" w:color="000000"/>
              <w:right w:val="single" w:sz="4" w:space="0" w:color="000000"/>
            </w:tcBorders>
          </w:tcPr>
          <w:p w:rsidR="008F1AA2" w:rsidRDefault="00D575CF">
            <w:pPr>
              <w:spacing w:after="0" w:line="259" w:lineRule="auto"/>
              <w:ind w:left="43" w:right="0" w:firstLine="0"/>
              <w:jc w:val="center"/>
            </w:pPr>
            <w:r>
              <w:rPr>
                <w:b/>
                <w:bCs/>
                <w:lang w:val="en"/>
              </w:rPr>
              <w:t>710 784</w:t>
            </w:r>
            <w:r>
              <w:rPr>
                <w:lang w:val="en"/>
              </w:rPr>
              <w:t xml:space="preserve"> </w:t>
            </w:r>
          </w:p>
        </w:tc>
      </w:tr>
    </w:tbl>
    <w:p w:rsidR="008F1AA2" w:rsidRDefault="00D575CF">
      <w:pPr>
        <w:spacing w:after="0" w:line="259" w:lineRule="auto"/>
        <w:ind w:left="0" w:right="0" w:firstLine="0"/>
        <w:jc w:val="left"/>
      </w:pPr>
      <w:r>
        <w:rPr>
          <w:sz w:val="24"/>
          <w:lang w:val="en"/>
        </w:rPr>
        <w:t xml:space="preserve"> </w:t>
      </w:r>
    </w:p>
    <w:p w:rsidR="008F1AA2" w:rsidRDefault="00D575CF">
      <w:pPr>
        <w:spacing w:after="56" w:line="259" w:lineRule="auto"/>
        <w:ind w:left="0" w:right="0" w:firstLine="0"/>
        <w:jc w:val="left"/>
      </w:pPr>
      <w:r>
        <w:rPr>
          <w:sz w:val="24"/>
          <w:lang w:val="en"/>
        </w:rPr>
        <w:t xml:space="preserve"> </w:t>
      </w:r>
    </w:p>
    <w:p w:rsidR="008F1AA2" w:rsidRDefault="00D575CF">
      <w:pPr>
        <w:ind w:left="-5"/>
      </w:pPr>
      <w:r>
        <w:rPr>
          <w:lang w:val="en"/>
        </w:rPr>
        <w:t xml:space="preserve">The implementation of the vaccine and of the injection material is ensured according to the procedural flow from the national level down to the department level, by means of a refrigeration truck at least fifteen (15) days prior to the start of the introduction. The departments supply the municipalities which arrive via their means of transport eight days prior to the start of activity; to be supplied, the Healthcare Centers will travel to the municipalities three days prior to the launch. </w:t>
      </w:r>
    </w:p>
    <w:p w:rsidR="008F1AA2" w:rsidRDefault="00D575CF">
      <w:pPr>
        <w:pStyle w:val="Heading4"/>
        <w:spacing w:after="0"/>
        <w:ind w:left="-5"/>
      </w:pPr>
      <w:bookmarkStart w:id="13" w:name="_Toc475466125"/>
      <w:r>
        <w:rPr>
          <w:bCs/>
          <w:lang w:val="en"/>
        </w:rPr>
        <w:t>4.5.2.5. Cooler, vaccine container and accumulator needs</w:t>
      </w:r>
      <w:bookmarkEnd w:id="13"/>
      <w:r>
        <w:rPr>
          <w:bCs/>
          <w:lang w:val="en"/>
        </w:rPr>
        <w:t xml:space="preserve"> </w:t>
      </w:r>
    </w:p>
    <w:p w:rsidR="008F1AA2" w:rsidRDefault="00D575CF">
      <w:pPr>
        <w:spacing w:after="12" w:line="259" w:lineRule="auto"/>
        <w:ind w:left="0" w:right="0" w:firstLine="0"/>
        <w:jc w:val="left"/>
      </w:pPr>
      <w:r>
        <w:rPr>
          <w:sz w:val="24"/>
          <w:lang w:val="en"/>
        </w:rPr>
        <w:t xml:space="preserve"> </w:t>
      </w:r>
    </w:p>
    <w:p w:rsidR="008F1AA2" w:rsidRDefault="00D575CF">
      <w:pPr>
        <w:ind w:left="-5"/>
      </w:pPr>
      <w:r>
        <w:rPr>
          <w:lang w:val="en"/>
        </w:rPr>
        <w:t xml:space="preserve">The healthcare units have the necessary coolers and vaccine holders necessary to effect the MR introduction. The coolers and vaccine holders which are out of </w:t>
      </w:r>
      <w:r>
        <w:rPr>
          <w:lang w:val="en"/>
        </w:rPr>
        <w:lastRenderedPageBreak/>
        <w:t xml:space="preserve">order will systematically be replaced using the existing stock. </w:t>
      </w:r>
    </w:p>
    <w:p w:rsidR="008F1AA2" w:rsidRDefault="00D575CF">
      <w:pPr>
        <w:ind w:left="-5"/>
      </w:pPr>
      <w:r>
        <w:rPr>
          <w:lang w:val="en"/>
        </w:rPr>
        <w:t xml:space="preserve">Measures will be taken at the municipal level to supply healthcare centres which do not have sufficient supplies.  </w:t>
      </w:r>
    </w:p>
    <w:p w:rsidR="008F1AA2" w:rsidRDefault="00D575CF">
      <w:pPr>
        <w:pStyle w:val="Heading4"/>
        <w:spacing w:after="0"/>
        <w:ind w:left="-5"/>
      </w:pPr>
      <w:bookmarkStart w:id="14" w:name="_Toc475466126"/>
      <w:r>
        <w:rPr>
          <w:bCs/>
          <w:lang w:val="en"/>
        </w:rPr>
        <w:t>4.5.2.7. Monitoring of the vaccine preservation temperature</w:t>
      </w:r>
      <w:bookmarkEnd w:id="14"/>
      <w:r>
        <w:rPr>
          <w:bCs/>
          <w:lang w:val="en"/>
        </w:rPr>
        <w:t xml:space="preserve"> </w:t>
      </w:r>
    </w:p>
    <w:p w:rsidR="008F1AA2" w:rsidRDefault="00D575CF">
      <w:pPr>
        <w:spacing w:after="16" w:line="259" w:lineRule="auto"/>
        <w:ind w:left="0" w:right="0" w:firstLine="0"/>
        <w:jc w:val="left"/>
      </w:pPr>
      <w:r>
        <w:rPr>
          <w:sz w:val="24"/>
          <w:lang w:val="en"/>
        </w:rPr>
        <w:t xml:space="preserve"> </w:t>
      </w:r>
    </w:p>
    <w:p w:rsidR="008F1AA2" w:rsidRDefault="00D575CF">
      <w:pPr>
        <w:ind w:left="-5"/>
      </w:pPr>
      <w:r>
        <w:rPr>
          <w:lang w:val="en"/>
        </w:rPr>
        <w:t xml:space="preserve">According to the results of the external 2014 EPI review, instruments for the continuous recording of temperature are available at each municipal facility. This constitutes a significant improvement, however, handlers do not always know how to use these correctly. However, at the point of the recent supply (in October 2016) of all HCs in new automatic recorders with support from UNICEF, healthcare personnel was briefed on the use of this equipment. Upcoming supervisions will allow for user competency and use of this tool to be followed up on.  </w:t>
      </w:r>
    </w:p>
    <w:p w:rsidR="008F1AA2" w:rsidRDefault="00D575CF">
      <w:pPr>
        <w:pStyle w:val="Heading4"/>
        <w:spacing w:after="0"/>
        <w:ind w:left="-5"/>
      </w:pPr>
      <w:bookmarkStart w:id="15" w:name="_Toc475466127"/>
      <w:r>
        <w:rPr>
          <w:bCs/>
          <w:lang w:val="en"/>
        </w:rPr>
        <w:t>4.5.2.8. Monitoring of vaccine loss rates</w:t>
      </w:r>
      <w:bookmarkEnd w:id="15"/>
      <w:r>
        <w:rPr>
          <w:bCs/>
          <w:lang w:val="en"/>
        </w:rPr>
        <w:t xml:space="preserve"> </w:t>
      </w:r>
    </w:p>
    <w:p w:rsidR="008F1AA2" w:rsidRDefault="00D575CF">
      <w:pPr>
        <w:spacing w:after="12" w:line="259" w:lineRule="auto"/>
        <w:ind w:left="0" w:right="0" w:firstLine="0"/>
        <w:jc w:val="left"/>
      </w:pPr>
      <w:r>
        <w:rPr>
          <w:sz w:val="24"/>
          <w:lang w:val="en"/>
        </w:rPr>
        <w:t xml:space="preserve"> </w:t>
      </w:r>
    </w:p>
    <w:p w:rsidR="008F1AA2" w:rsidRDefault="00D575CF">
      <w:pPr>
        <w:spacing w:after="55"/>
        <w:ind w:left="-5"/>
      </w:pPr>
      <w:r>
        <w:rPr>
          <w:lang w:val="en"/>
        </w:rPr>
        <w:t xml:space="preserve">The monitoring of vaccine loss rates is essential for the management of vaccines within the programme. Data on the loss of unopened containers are almost non-existent across all municipal facilities. The loss rate objectives are displayed in the departmental facilities and in the Healthcare Centres. In most cases, the stocks allocated for distribution are not counted as separated from the municipal healthcare centre stock. There is no recording of loss rates for unopened containers. Data on existing losses cover vaccination activity also offered by the healthcare centre. When the rates are calculated, they are not used to monitor the efficiency of the vaccine management.  </w:t>
      </w:r>
    </w:p>
    <w:p w:rsidR="008F1AA2" w:rsidRDefault="00D575CF">
      <w:pPr>
        <w:spacing w:after="26"/>
        <w:ind w:left="-5"/>
      </w:pPr>
      <w:r>
        <w:rPr>
          <w:lang w:val="en"/>
        </w:rPr>
        <w:t xml:space="preserve">Training healthcare areas’ EPI managers to use the DVD-MT tool will allow for the effective use of this tool for improved management and monitoring of EPI indicators, such are loss rates, as well as usage rates, availability rates and rates relating to vaccination coverage, among others. </w:t>
      </w:r>
    </w:p>
    <w:p w:rsidR="008F1AA2" w:rsidRDefault="00D575CF">
      <w:pPr>
        <w:spacing w:after="31" w:line="259" w:lineRule="auto"/>
        <w:ind w:left="0" w:right="0" w:firstLine="0"/>
        <w:jc w:val="left"/>
      </w:pPr>
      <w:r>
        <w:rPr>
          <w:b/>
          <w:bCs/>
          <w:i/>
          <w:iCs/>
          <w:sz w:val="22"/>
          <w:lang w:val="en"/>
        </w:rPr>
        <w:t xml:space="preserve"> </w:t>
      </w:r>
    </w:p>
    <w:p w:rsidR="008F1AA2" w:rsidRDefault="00D575CF">
      <w:pPr>
        <w:spacing w:after="60" w:line="259" w:lineRule="auto"/>
        <w:ind w:left="0" w:right="0" w:firstLine="0"/>
        <w:jc w:val="left"/>
      </w:pPr>
      <w:r>
        <w:rPr>
          <w:sz w:val="24"/>
          <w:lang w:val="en"/>
        </w:rPr>
        <w:t xml:space="preserve"> </w:t>
      </w:r>
    </w:p>
    <w:p w:rsidR="008F1AA2" w:rsidRDefault="00D575CF">
      <w:pPr>
        <w:pStyle w:val="Heading4"/>
        <w:spacing w:after="0"/>
        <w:ind w:left="-5"/>
      </w:pPr>
      <w:bookmarkStart w:id="16" w:name="_Toc475466128"/>
      <w:r>
        <w:rPr>
          <w:bCs/>
          <w:lang w:val="en"/>
        </w:rPr>
        <w:t>4.5.2.10. Injections safety</w:t>
      </w:r>
      <w:bookmarkEnd w:id="16"/>
      <w:r>
        <w:rPr>
          <w:bCs/>
          <w:lang w:val="en"/>
        </w:rPr>
        <w:t xml:space="preserve"> </w:t>
      </w:r>
    </w:p>
    <w:p w:rsidR="008F1AA2" w:rsidRDefault="00D575CF">
      <w:pPr>
        <w:spacing w:after="17" w:line="259" w:lineRule="auto"/>
        <w:ind w:left="0" w:right="0" w:firstLine="0"/>
        <w:jc w:val="left"/>
      </w:pPr>
      <w:r>
        <w:rPr>
          <w:sz w:val="24"/>
          <w:lang w:val="en"/>
        </w:rPr>
        <w:t xml:space="preserve"> </w:t>
      </w:r>
    </w:p>
    <w:p w:rsidR="008F1AA2" w:rsidRDefault="00D575CF">
      <w:pPr>
        <w:ind w:left="-5"/>
      </w:pPr>
      <w:r>
        <w:rPr>
          <w:lang w:val="en"/>
        </w:rPr>
        <w:t xml:space="preserve">The safety of injections is one of the essential factors in ensuring the quality of vaccination services. The Benin EPI national policy declaration reasserts the fundamental need to guarantee the safety of injections through the use of sterile injection material and the safe destruction of the waste generated. Three key </w:t>
      </w:r>
      <w:r>
        <w:rPr>
          <w:lang w:val="en"/>
        </w:rPr>
        <w:lastRenderedPageBreak/>
        <w:t xml:space="preserve">points are required to ensure the safety of injections:  </w:t>
      </w:r>
    </w:p>
    <w:p w:rsidR="008F1AA2" w:rsidRDefault="00D575CF">
      <w:pPr>
        <w:numPr>
          <w:ilvl w:val="0"/>
          <w:numId w:val="20"/>
        </w:numPr>
        <w:spacing w:after="185"/>
        <w:ind w:right="2740" w:hanging="355"/>
      </w:pPr>
      <w:r>
        <w:rPr>
          <w:lang w:val="en"/>
        </w:rPr>
        <w:t xml:space="preserve">the use of sterile injection material </w:t>
      </w:r>
    </w:p>
    <w:p w:rsidR="008F1AA2" w:rsidRDefault="00D575CF">
      <w:pPr>
        <w:numPr>
          <w:ilvl w:val="0"/>
          <w:numId w:val="20"/>
        </w:numPr>
        <w:spacing w:after="44" w:line="368" w:lineRule="auto"/>
        <w:ind w:right="2740" w:hanging="355"/>
      </w:pPr>
      <w:r>
        <w:rPr>
          <w:lang w:val="en"/>
        </w:rPr>
        <w:t xml:space="preserve">adherence to risk-free injection practices  </w:t>
      </w:r>
      <w:r>
        <w:rPr>
          <w:rFonts w:ascii="Wingdings" w:hAnsi="Wingdings"/>
          <w:lang w:val="en"/>
        </w:rPr>
        <w:t></w:t>
      </w:r>
      <w:r>
        <w:rPr>
          <w:rFonts w:ascii="Arial" w:hAnsi="Arial"/>
          <w:lang w:val="en"/>
        </w:rPr>
        <w:t xml:space="preserve"> </w:t>
      </w:r>
      <w:r>
        <w:rPr>
          <w:lang w:val="en"/>
        </w:rPr>
        <w:t xml:space="preserve">the safe destruction of waste. </w:t>
      </w:r>
    </w:p>
    <w:p w:rsidR="008F1AA2" w:rsidRDefault="00D575CF">
      <w:pPr>
        <w:spacing w:after="293"/>
        <w:ind w:left="-5"/>
      </w:pPr>
      <w:r>
        <w:rPr>
          <w:lang w:val="en"/>
        </w:rPr>
        <w:t xml:space="preserve">The injection material for the vaccination activities is mostly made up of self-blocking syringes to administer injectable antigens, dilution syringes, sharps boxes to collect use syringes and cotton pads. The correct use of the injection material entails the availability of the material at all vaccination points, procurement in keeping with the vaccines, good vaccination practices, and the appropriate elimination of the injection material used. </w:t>
      </w:r>
    </w:p>
    <w:p w:rsidR="008F1AA2" w:rsidRDefault="00D575CF">
      <w:pPr>
        <w:pStyle w:val="Heading4"/>
        <w:spacing w:after="174"/>
        <w:ind w:left="-5"/>
      </w:pPr>
      <w:bookmarkStart w:id="17" w:name="_Toc475466129"/>
      <w:r>
        <w:rPr>
          <w:bCs/>
          <w:lang w:val="en"/>
        </w:rPr>
        <w:t>4.5.2.11. Distribution plan for the injection material</w:t>
      </w:r>
      <w:bookmarkEnd w:id="17"/>
      <w:r>
        <w:rPr>
          <w:bCs/>
          <w:lang w:val="en"/>
        </w:rPr>
        <w:t xml:space="preserve"> </w:t>
      </w:r>
    </w:p>
    <w:p w:rsidR="008F1AA2" w:rsidRDefault="00D575CF">
      <w:pPr>
        <w:spacing w:after="299"/>
        <w:ind w:left="-5"/>
      </w:pPr>
      <w:r>
        <w:rPr>
          <w:lang w:val="en"/>
        </w:rPr>
        <w:t xml:space="preserve">The analysis for the results of the external 2014 EPI review shows that </w:t>
      </w:r>
      <w:r>
        <w:rPr>
          <w:b/>
          <w:bCs/>
          <w:lang w:val="en"/>
        </w:rPr>
        <w:t>70%</w:t>
      </w:r>
      <w:r>
        <w:rPr>
          <w:lang w:val="en"/>
        </w:rPr>
        <w:t xml:space="preserve"> of the workers involved in vaccination are trained on injection safety. Self-blocking syringes and sharps boxes are available at all levels of the healthcare pyramid.</w:t>
      </w:r>
      <w:r>
        <w:rPr>
          <w:b/>
          <w:bCs/>
          <w:lang w:val="en"/>
        </w:rPr>
        <w:t xml:space="preserve"> </w:t>
      </w:r>
    </w:p>
    <w:p w:rsidR="008F1AA2" w:rsidRDefault="00D575CF">
      <w:pPr>
        <w:ind w:left="-5"/>
      </w:pPr>
      <w:r>
        <w:rPr>
          <w:lang w:val="en"/>
        </w:rPr>
        <w:t xml:space="preserve">The injection material is distributed as follows: </w:t>
      </w:r>
    </w:p>
    <w:p w:rsidR="008F1AA2" w:rsidRDefault="00D575CF">
      <w:pPr>
        <w:spacing w:after="11" w:line="249" w:lineRule="auto"/>
        <w:ind w:left="-5" w:right="0"/>
        <w:jc w:val="left"/>
      </w:pPr>
      <w:r>
        <w:rPr>
          <w:rFonts w:ascii="Arial" w:eastAsia="Arial" w:hAnsi="Arial" w:cs="Arial"/>
          <w:b/>
          <w:bCs/>
          <w:sz w:val="24"/>
          <w:u w:val="single"/>
          <w:lang w:val="en"/>
        </w:rPr>
        <w:t>Table XII</w:t>
      </w:r>
      <w:r>
        <w:rPr>
          <w:rFonts w:ascii="Arial" w:eastAsia="Arial" w:hAnsi="Arial" w:cs="Arial"/>
          <w:b/>
          <w:bCs/>
          <w:sz w:val="24"/>
          <w:lang w:val="en"/>
        </w:rPr>
        <w:t xml:space="preserve">: Distribution of injection equipment per department in 2018 </w:t>
      </w:r>
    </w:p>
    <w:p w:rsidR="008F1AA2" w:rsidRDefault="00D575CF">
      <w:pPr>
        <w:spacing w:after="0" w:line="259" w:lineRule="auto"/>
        <w:ind w:left="0" w:right="0" w:firstLine="0"/>
        <w:jc w:val="left"/>
      </w:pPr>
      <w:r>
        <w:rPr>
          <w:sz w:val="24"/>
          <w:lang w:val="en"/>
        </w:rPr>
        <w:t xml:space="preserve"> </w:t>
      </w:r>
    </w:p>
    <w:tbl>
      <w:tblPr>
        <w:tblStyle w:val="TableGrid"/>
        <w:tblW w:w="8394" w:type="dxa"/>
        <w:tblInd w:w="10" w:type="dxa"/>
        <w:tblCellMar>
          <w:top w:w="55" w:type="dxa"/>
          <w:left w:w="72" w:type="dxa"/>
          <w:bottom w:w="46" w:type="dxa"/>
          <w:right w:w="27" w:type="dxa"/>
        </w:tblCellMar>
        <w:tblLook w:val="04A0" w:firstRow="1" w:lastRow="0" w:firstColumn="1" w:lastColumn="0" w:noHBand="0" w:noVBand="1"/>
      </w:tblPr>
      <w:tblGrid>
        <w:gridCol w:w="2545"/>
        <w:gridCol w:w="2003"/>
        <w:gridCol w:w="1998"/>
        <w:gridCol w:w="1848"/>
      </w:tblGrid>
      <w:tr w:rsidR="008F1AA2">
        <w:trPr>
          <w:trHeight w:val="701"/>
        </w:trPr>
        <w:tc>
          <w:tcPr>
            <w:tcW w:w="2545" w:type="dxa"/>
            <w:tcBorders>
              <w:top w:val="single" w:sz="8"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libri" w:eastAsia="Calibri" w:hAnsi="Calibri" w:cs="Calibri"/>
                <w:b/>
                <w:bCs/>
                <w:sz w:val="24"/>
                <w:lang w:val="en"/>
              </w:rPr>
              <w:t xml:space="preserve">Departments </w:t>
            </w:r>
          </w:p>
        </w:tc>
        <w:tc>
          <w:tcPr>
            <w:tcW w:w="2003"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pPr>
            <w:r>
              <w:rPr>
                <w:rFonts w:ascii="Calibri" w:eastAsia="Calibri" w:hAnsi="Calibri" w:cs="Calibri"/>
                <w:b/>
                <w:bCs/>
                <w:sz w:val="24"/>
                <w:lang w:val="en"/>
              </w:rPr>
              <w:t xml:space="preserve">AB 0.5ml syringe </w:t>
            </w:r>
          </w:p>
        </w:tc>
        <w:tc>
          <w:tcPr>
            <w:tcW w:w="1998"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20" w:right="0" w:firstLine="0"/>
              <w:jc w:val="left"/>
            </w:pPr>
            <w:r>
              <w:rPr>
                <w:rFonts w:ascii="Calibri" w:eastAsia="Calibri" w:hAnsi="Calibri" w:cs="Calibri"/>
                <w:b/>
                <w:bCs/>
                <w:sz w:val="24"/>
                <w:lang w:val="en"/>
              </w:rPr>
              <w:t xml:space="preserve">SD 5ml syringe </w:t>
            </w:r>
          </w:p>
        </w:tc>
        <w:tc>
          <w:tcPr>
            <w:tcW w:w="1848" w:type="dxa"/>
            <w:tcBorders>
              <w:top w:val="single" w:sz="8" w:space="0" w:color="000000"/>
              <w:left w:val="single" w:sz="4" w:space="0" w:color="000000"/>
              <w:bottom w:val="single" w:sz="4" w:space="0" w:color="000000"/>
              <w:right w:val="single" w:sz="8" w:space="0" w:color="000000"/>
            </w:tcBorders>
            <w:vAlign w:val="center"/>
          </w:tcPr>
          <w:p w:rsidR="008F1AA2" w:rsidRDefault="00D575CF">
            <w:pPr>
              <w:spacing w:after="0" w:line="259" w:lineRule="auto"/>
              <w:ind w:left="14" w:right="0" w:firstLine="0"/>
            </w:pPr>
            <w:r>
              <w:rPr>
                <w:rFonts w:ascii="Calibri" w:eastAsia="Calibri" w:hAnsi="Calibri" w:cs="Calibri"/>
                <w:b/>
                <w:bCs/>
                <w:sz w:val="24"/>
                <w:lang w:val="en"/>
              </w:rPr>
              <w:t xml:space="preserve">Sharps box </w:t>
            </w:r>
          </w:p>
        </w:tc>
      </w:tr>
      <w:tr w:rsidR="008F1AA2">
        <w:trPr>
          <w:trHeight w:val="413"/>
        </w:trPr>
        <w:tc>
          <w:tcPr>
            <w:tcW w:w="254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sz w:val="24"/>
                <w:lang w:val="en"/>
              </w:rPr>
              <w:t xml:space="preserve">ATACORA-DONGA </w:t>
            </w:r>
          </w:p>
        </w:tc>
        <w:tc>
          <w:tcPr>
            <w:tcW w:w="2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08165 </w:t>
            </w:r>
          </w:p>
        </w:tc>
        <w:tc>
          <w:tcPr>
            <w:tcW w:w="199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0816 </w:t>
            </w:r>
          </w:p>
        </w:tc>
        <w:tc>
          <w:tcPr>
            <w:tcW w:w="1848"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0" w:right="48" w:firstLine="0"/>
              <w:jc w:val="center"/>
            </w:pPr>
            <w:r>
              <w:rPr>
                <w:rFonts w:ascii="Calibri" w:eastAsia="Calibri" w:hAnsi="Calibri" w:cs="Calibri"/>
                <w:sz w:val="24"/>
                <w:lang w:val="en"/>
              </w:rPr>
              <w:t xml:space="preserve">1310 </w:t>
            </w:r>
          </w:p>
        </w:tc>
      </w:tr>
      <w:tr w:rsidR="008F1AA2">
        <w:trPr>
          <w:trHeight w:val="346"/>
        </w:trPr>
        <w:tc>
          <w:tcPr>
            <w:tcW w:w="254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sz w:val="24"/>
                <w:lang w:val="en"/>
              </w:rPr>
              <w:t xml:space="preserve">BORGOU-ALIBORI </w:t>
            </w:r>
          </w:p>
        </w:tc>
        <w:tc>
          <w:tcPr>
            <w:tcW w:w="2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58927 </w:t>
            </w:r>
          </w:p>
        </w:tc>
        <w:tc>
          <w:tcPr>
            <w:tcW w:w="199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5893 </w:t>
            </w:r>
          </w:p>
        </w:tc>
        <w:tc>
          <w:tcPr>
            <w:tcW w:w="1848"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0" w:right="48" w:firstLine="0"/>
              <w:jc w:val="center"/>
            </w:pPr>
            <w:r>
              <w:rPr>
                <w:rFonts w:ascii="Calibri" w:eastAsia="Calibri" w:hAnsi="Calibri" w:cs="Calibri"/>
                <w:sz w:val="24"/>
                <w:lang w:val="en"/>
              </w:rPr>
              <w:t xml:space="preserve">1923 </w:t>
            </w:r>
          </w:p>
        </w:tc>
      </w:tr>
      <w:tr w:rsidR="008F1AA2">
        <w:trPr>
          <w:trHeight w:val="514"/>
        </w:trPr>
        <w:tc>
          <w:tcPr>
            <w:tcW w:w="2545" w:type="dxa"/>
            <w:tcBorders>
              <w:top w:val="single" w:sz="4"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libri" w:eastAsia="Calibri" w:hAnsi="Calibri" w:cs="Calibri"/>
                <w:sz w:val="24"/>
                <w:lang w:val="en"/>
              </w:rPr>
              <w:t xml:space="preserve">ATLANTIC-LITTORAL </w:t>
            </w:r>
          </w:p>
        </w:tc>
        <w:tc>
          <w:tcPr>
            <w:tcW w:w="200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3" w:firstLine="0"/>
              <w:jc w:val="center"/>
            </w:pPr>
            <w:r>
              <w:rPr>
                <w:rFonts w:ascii="Calibri" w:eastAsia="Calibri" w:hAnsi="Calibri" w:cs="Calibri"/>
                <w:sz w:val="24"/>
                <w:lang w:val="en"/>
              </w:rPr>
              <w:t xml:space="preserve">153511 </w:t>
            </w:r>
          </w:p>
        </w:tc>
        <w:tc>
          <w:tcPr>
            <w:tcW w:w="199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3" w:firstLine="0"/>
              <w:jc w:val="center"/>
            </w:pPr>
            <w:r>
              <w:rPr>
                <w:rFonts w:ascii="Calibri" w:eastAsia="Calibri" w:hAnsi="Calibri" w:cs="Calibri"/>
                <w:sz w:val="24"/>
                <w:lang w:val="en"/>
              </w:rPr>
              <w:t xml:space="preserve">15351 </w:t>
            </w:r>
          </w:p>
        </w:tc>
        <w:tc>
          <w:tcPr>
            <w:tcW w:w="18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0" w:right="48" w:firstLine="0"/>
              <w:jc w:val="center"/>
            </w:pPr>
            <w:r>
              <w:rPr>
                <w:rFonts w:ascii="Calibri" w:eastAsia="Calibri" w:hAnsi="Calibri" w:cs="Calibri"/>
                <w:sz w:val="24"/>
                <w:lang w:val="en"/>
              </w:rPr>
              <w:t xml:space="preserve">1857 </w:t>
            </w:r>
          </w:p>
        </w:tc>
      </w:tr>
      <w:tr w:rsidR="008F1AA2">
        <w:trPr>
          <w:trHeight w:val="418"/>
        </w:trPr>
        <w:tc>
          <w:tcPr>
            <w:tcW w:w="254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sz w:val="24"/>
                <w:lang w:val="en"/>
              </w:rPr>
              <w:t xml:space="preserve">MONO-COUFFO </w:t>
            </w:r>
          </w:p>
        </w:tc>
        <w:tc>
          <w:tcPr>
            <w:tcW w:w="2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sz w:val="24"/>
                <w:lang w:val="en"/>
              </w:rPr>
              <w:t xml:space="preserve">97083 </w:t>
            </w:r>
          </w:p>
        </w:tc>
        <w:tc>
          <w:tcPr>
            <w:tcW w:w="199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9708 </w:t>
            </w:r>
          </w:p>
        </w:tc>
        <w:tc>
          <w:tcPr>
            <w:tcW w:w="1848"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0" w:right="48" w:firstLine="0"/>
              <w:jc w:val="center"/>
            </w:pPr>
            <w:r>
              <w:rPr>
                <w:rFonts w:ascii="Calibri" w:eastAsia="Calibri" w:hAnsi="Calibri" w:cs="Calibri"/>
                <w:sz w:val="24"/>
                <w:lang w:val="en"/>
              </w:rPr>
              <w:t xml:space="preserve">1175 </w:t>
            </w:r>
          </w:p>
        </w:tc>
      </w:tr>
      <w:tr w:rsidR="008F1AA2">
        <w:trPr>
          <w:trHeight w:val="437"/>
        </w:trPr>
        <w:tc>
          <w:tcPr>
            <w:tcW w:w="254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sz w:val="24"/>
                <w:lang w:val="en"/>
              </w:rPr>
              <w:t xml:space="preserve">OUEME-PLATEAU </w:t>
            </w:r>
          </w:p>
        </w:tc>
        <w:tc>
          <w:tcPr>
            <w:tcW w:w="200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3" w:firstLine="0"/>
              <w:jc w:val="center"/>
            </w:pPr>
            <w:r>
              <w:rPr>
                <w:rFonts w:ascii="Calibri" w:eastAsia="Calibri" w:hAnsi="Calibri" w:cs="Calibri"/>
                <w:sz w:val="24"/>
                <w:lang w:val="en"/>
              </w:rPr>
              <w:t xml:space="preserve">133002 </w:t>
            </w:r>
          </w:p>
        </w:tc>
        <w:tc>
          <w:tcPr>
            <w:tcW w:w="199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43" w:firstLine="0"/>
              <w:jc w:val="center"/>
            </w:pPr>
            <w:r>
              <w:rPr>
                <w:rFonts w:ascii="Calibri" w:eastAsia="Calibri" w:hAnsi="Calibri" w:cs="Calibri"/>
                <w:sz w:val="24"/>
                <w:lang w:val="en"/>
              </w:rPr>
              <w:t xml:space="preserve">13299 </w:t>
            </w:r>
          </w:p>
        </w:tc>
        <w:tc>
          <w:tcPr>
            <w:tcW w:w="18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0" w:right="48" w:firstLine="0"/>
              <w:jc w:val="center"/>
            </w:pPr>
            <w:r>
              <w:rPr>
                <w:rFonts w:ascii="Calibri" w:eastAsia="Calibri" w:hAnsi="Calibri" w:cs="Calibri"/>
                <w:sz w:val="24"/>
                <w:lang w:val="en"/>
              </w:rPr>
              <w:t xml:space="preserve">1610 </w:t>
            </w:r>
          </w:p>
        </w:tc>
      </w:tr>
      <w:tr w:rsidR="008F1AA2">
        <w:trPr>
          <w:trHeight w:val="418"/>
        </w:trPr>
        <w:tc>
          <w:tcPr>
            <w:tcW w:w="254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sz w:val="24"/>
                <w:lang w:val="en"/>
              </w:rPr>
              <w:t xml:space="preserve">ZOU-COLLINES </w:t>
            </w:r>
          </w:p>
        </w:tc>
        <w:tc>
          <w:tcPr>
            <w:tcW w:w="200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31173 </w:t>
            </w:r>
          </w:p>
        </w:tc>
        <w:tc>
          <w:tcPr>
            <w:tcW w:w="199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libri" w:eastAsia="Calibri" w:hAnsi="Calibri" w:cs="Calibri"/>
                <w:sz w:val="24"/>
                <w:lang w:val="en"/>
              </w:rPr>
              <w:t xml:space="preserve">13117 </w:t>
            </w:r>
          </w:p>
        </w:tc>
        <w:tc>
          <w:tcPr>
            <w:tcW w:w="1848"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0" w:right="48" w:firstLine="0"/>
              <w:jc w:val="center"/>
            </w:pPr>
            <w:r>
              <w:rPr>
                <w:rFonts w:ascii="Calibri" w:eastAsia="Calibri" w:hAnsi="Calibri" w:cs="Calibri"/>
                <w:sz w:val="24"/>
                <w:lang w:val="en"/>
              </w:rPr>
              <w:t xml:space="preserve">1588 </w:t>
            </w:r>
          </w:p>
        </w:tc>
      </w:tr>
      <w:tr w:rsidR="008F1AA2">
        <w:trPr>
          <w:trHeight w:val="403"/>
        </w:trPr>
        <w:tc>
          <w:tcPr>
            <w:tcW w:w="2545" w:type="dxa"/>
            <w:tcBorders>
              <w:top w:val="single" w:sz="4" w:space="0" w:color="000000"/>
              <w:left w:val="single" w:sz="8" w:space="0" w:color="000000"/>
              <w:bottom w:val="single" w:sz="8" w:space="0" w:color="000000"/>
              <w:right w:val="single" w:sz="4" w:space="0" w:color="000000"/>
            </w:tcBorders>
          </w:tcPr>
          <w:p w:rsidR="008F1AA2" w:rsidRDefault="00D575CF">
            <w:pPr>
              <w:spacing w:after="0" w:line="259" w:lineRule="auto"/>
              <w:ind w:left="0" w:right="0" w:firstLine="0"/>
              <w:jc w:val="left"/>
            </w:pPr>
            <w:r>
              <w:rPr>
                <w:rFonts w:ascii="Calibri" w:eastAsia="Calibri" w:hAnsi="Calibri" w:cs="Calibri"/>
                <w:b/>
                <w:bCs/>
                <w:sz w:val="24"/>
                <w:lang w:val="en"/>
              </w:rPr>
              <w:t xml:space="preserve">BENIN </w:t>
            </w:r>
          </w:p>
        </w:tc>
        <w:tc>
          <w:tcPr>
            <w:tcW w:w="2003" w:type="dxa"/>
            <w:tcBorders>
              <w:top w:val="single" w:sz="4" w:space="0" w:color="000000"/>
              <w:left w:val="single" w:sz="4" w:space="0" w:color="000000"/>
              <w:bottom w:val="single" w:sz="8" w:space="0" w:color="000000"/>
              <w:right w:val="single" w:sz="4" w:space="0" w:color="000000"/>
            </w:tcBorders>
          </w:tcPr>
          <w:p w:rsidR="008F1AA2" w:rsidRDefault="00D575CF">
            <w:pPr>
              <w:spacing w:after="0" w:line="259" w:lineRule="auto"/>
              <w:ind w:left="0" w:right="48" w:firstLine="0"/>
              <w:jc w:val="center"/>
            </w:pPr>
            <w:r>
              <w:rPr>
                <w:rFonts w:ascii="Calibri" w:eastAsia="Calibri" w:hAnsi="Calibri" w:cs="Calibri"/>
                <w:b/>
                <w:bCs/>
                <w:sz w:val="24"/>
                <w:lang w:val="en"/>
              </w:rPr>
              <w:t xml:space="preserve">781 862 </w:t>
            </w:r>
          </w:p>
        </w:tc>
        <w:tc>
          <w:tcPr>
            <w:tcW w:w="1998" w:type="dxa"/>
            <w:tcBorders>
              <w:top w:val="single" w:sz="4" w:space="0" w:color="000000"/>
              <w:left w:val="single" w:sz="4" w:space="0" w:color="000000"/>
              <w:bottom w:val="single" w:sz="8" w:space="0" w:color="000000"/>
              <w:right w:val="single" w:sz="4" w:space="0" w:color="000000"/>
            </w:tcBorders>
          </w:tcPr>
          <w:p w:rsidR="008F1AA2" w:rsidRDefault="00D575CF">
            <w:pPr>
              <w:spacing w:after="0" w:line="259" w:lineRule="auto"/>
              <w:ind w:left="0" w:right="39" w:firstLine="0"/>
              <w:jc w:val="center"/>
            </w:pPr>
            <w:r>
              <w:rPr>
                <w:rFonts w:ascii="Calibri" w:eastAsia="Calibri" w:hAnsi="Calibri" w:cs="Calibri"/>
                <w:b/>
                <w:bCs/>
                <w:sz w:val="24"/>
                <w:lang w:val="en"/>
              </w:rPr>
              <w:t xml:space="preserve">78 186 </w:t>
            </w:r>
          </w:p>
        </w:tc>
        <w:tc>
          <w:tcPr>
            <w:tcW w:w="1848" w:type="dxa"/>
            <w:tcBorders>
              <w:top w:val="single" w:sz="4" w:space="0" w:color="000000"/>
              <w:left w:val="single" w:sz="4" w:space="0" w:color="000000"/>
              <w:bottom w:val="single" w:sz="8" w:space="0" w:color="000000"/>
              <w:right w:val="single" w:sz="8" w:space="0" w:color="000000"/>
            </w:tcBorders>
          </w:tcPr>
          <w:p w:rsidR="008F1AA2" w:rsidRDefault="00D575CF">
            <w:pPr>
              <w:spacing w:after="0" w:line="259" w:lineRule="auto"/>
              <w:ind w:left="0" w:right="48" w:firstLine="0"/>
              <w:jc w:val="center"/>
            </w:pPr>
            <w:r>
              <w:rPr>
                <w:rFonts w:ascii="Calibri" w:eastAsia="Calibri" w:hAnsi="Calibri" w:cs="Calibri"/>
                <w:b/>
                <w:bCs/>
                <w:sz w:val="24"/>
                <w:lang w:val="en"/>
              </w:rPr>
              <w:t xml:space="preserve">9 461 </w:t>
            </w:r>
          </w:p>
        </w:tc>
      </w:tr>
    </w:tbl>
    <w:p w:rsidR="008F1AA2" w:rsidRDefault="00D575CF">
      <w:pPr>
        <w:spacing w:after="0" w:line="259" w:lineRule="auto"/>
        <w:ind w:left="0" w:right="0" w:firstLine="0"/>
        <w:jc w:val="left"/>
      </w:pPr>
      <w:r>
        <w:rPr>
          <w:sz w:val="24"/>
          <w:lang w:val="en"/>
        </w:rPr>
        <w:t xml:space="preserve"> </w:t>
      </w:r>
    </w:p>
    <w:p w:rsidR="008F1AA2" w:rsidRDefault="00D575CF">
      <w:pPr>
        <w:spacing w:after="17" w:line="259" w:lineRule="auto"/>
        <w:ind w:left="0" w:right="0" w:firstLine="0"/>
        <w:jc w:val="left"/>
      </w:pPr>
      <w:r>
        <w:rPr>
          <w:sz w:val="24"/>
          <w:lang w:val="en"/>
        </w:rPr>
        <w:t xml:space="preserve"> </w:t>
      </w:r>
    </w:p>
    <w:p w:rsidR="008F1AA2" w:rsidRDefault="00D575CF">
      <w:pPr>
        <w:ind w:left="-5"/>
      </w:pPr>
      <w:r>
        <w:rPr>
          <w:lang w:val="en"/>
        </w:rPr>
        <w:t xml:space="preserve">In the context of the mass vaccination catch up campaign, vaccination and consumable supply needs are set out in the below tables:  </w:t>
      </w:r>
    </w:p>
    <w:p w:rsidR="008F1AA2" w:rsidRDefault="00D575CF" w:rsidP="00AD18F2">
      <w:pPr>
        <w:spacing w:after="262" w:line="259" w:lineRule="auto"/>
        <w:ind w:left="0" w:right="0" w:firstLine="0"/>
        <w:jc w:val="left"/>
      </w:pPr>
      <w:r>
        <w:rPr>
          <w:rFonts w:ascii="Arial" w:eastAsia="Arial" w:hAnsi="Arial" w:cs="Arial"/>
          <w:b/>
          <w:bCs/>
          <w:sz w:val="24"/>
          <w:u w:val="single"/>
          <w:lang w:val="en"/>
        </w:rPr>
        <w:lastRenderedPageBreak/>
        <w:t>Table XIII:</w:t>
      </w:r>
      <w:r>
        <w:rPr>
          <w:rFonts w:ascii="Arial" w:eastAsia="Arial" w:hAnsi="Arial" w:cs="Arial"/>
          <w:b/>
          <w:bCs/>
          <w:sz w:val="24"/>
          <w:lang w:val="en"/>
        </w:rPr>
        <w:t xml:space="preserve"> Distribution of the number of MR vaccine doses and consumable supplies per department for mass vaccination in 2017 </w:t>
      </w:r>
    </w:p>
    <w:p w:rsidR="008F1AA2" w:rsidRPr="00AD18F2" w:rsidRDefault="00D575CF">
      <w:pPr>
        <w:spacing w:after="0" w:line="259" w:lineRule="auto"/>
        <w:ind w:left="0" w:right="0" w:firstLine="0"/>
        <w:jc w:val="left"/>
        <w:rPr>
          <w:sz w:val="8"/>
          <w:szCs w:val="8"/>
        </w:rPr>
      </w:pPr>
      <w:r>
        <w:rPr>
          <w:sz w:val="24"/>
          <w:lang w:val="en"/>
        </w:rPr>
        <w:t xml:space="preserve"> </w:t>
      </w:r>
    </w:p>
    <w:tbl>
      <w:tblPr>
        <w:tblStyle w:val="TableGrid"/>
        <w:tblW w:w="10680" w:type="dxa"/>
        <w:tblInd w:w="-1061" w:type="dxa"/>
        <w:tblCellMar>
          <w:top w:w="7" w:type="dxa"/>
          <w:left w:w="72" w:type="dxa"/>
          <w:bottom w:w="10" w:type="dxa"/>
          <w:right w:w="17" w:type="dxa"/>
        </w:tblCellMar>
        <w:tblLook w:val="04A0" w:firstRow="1" w:lastRow="0" w:firstColumn="1" w:lastColumn="0" w:noHBand="0" w:noVBand="1"/>
      </w:tblPr>
      <w:tblGrid>
        <w:gridCol w:w="1984"/>
        <w:gridCol w:w="1872"/>
        <w:gridCol w:w="1843"/>
        <w:gridCol w:w="1275"/>
        <w:gridCol w:w="1166"/>
        <w:gridCol w:w="1325"/>
        <w:gridCol w:w="1215"/>
      </w:tblGrid>
      <w:tr w:rsidR="008F1AA2" w:rsidTr="00AD18F2">
        <w:trPr>
          <w:trHeight w:val="601"/>
        </w:trPr>
        <w:tc>
          <w:tcPr>
            <w:tcW w:w="1984" w:type="dxa"/>
            <w:tcBorders>
              <w:top w:val="single" w:sz="8" w:space="0" w:color="000000"/>
              <w:left w:val="single" w:sz="8"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b/>
                <w:bCs/>
                <w:sz w:val="24"/>
                <w:lang w:val="en"/>
              </w:rPr>
              <w:t xml:space="preserve">Departments </w:t>
            </w:r>
          </w:p>
        </w:tc>
        <w:tc>
          <w:tcPr>
            <w:tcW w:w="1872"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2" w:firstLine="0"/>
              <w:jc w:val="center"/>
            </w:pPr>
            <w:r>
              <w:rPr>
                <w:b/>
                <w:bCs/>
                <w:sz w:val="24"/>
                <w:lang w:val="en"/>
              </w:rPr>
              <w:t xml:space="preserve">Total population 2017 </w:t>
            </w:r>
          </w:p>
        </w:tc>
        <w:tc>
          <w:tcPr>
            <w:tcW w:w="1843"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left"/>
            </w:pPr>
            <w:r>
              <w:rPr>
                <w:b/>
                <w:bCs/>
                <w:sz w:val="24"/>
                <w:lang w:val="en"/>
              </w:rPr>
              <w:t xml:space="preserve">Population aged 9 months to </w:t>
            </w:r>
          </w:p>
          <w:p w:rsidR="008F1AA2" w:rsidRDefault="00D575CF">
            <w:pPr>
              <w:spacing w:after="0" w:line="259" w:lineRule="auto"/>
              <w:ind w:left="5" w:right="0" w:firstLine="0"/>
            </w:pPr>
            <w:r>
              <w:rPr>
                <w:b/>
                <w:bCs/>
                <w:sz w:val="24"/>
                <w:lang w:val="en"/>
              </w:rPr>
              <w:t xml:space="preserve">14 years (30%) </w:t>
            </w:r>
          </w:p>
        </w:tc>
        <w:tc>
          <w:tcPr>
            <w:tcW w:w="1275" w:type="dxa"/>
            <w:tcBorders>
              <w:top w:val="single" w:sz="8"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63" w:firstLine="0"/>
              <w:jc w:val="center"/>
            </w:pPr>
            <w:r>
              <w:rPr>
                <w:b/>
                <w:bCs/>
                <w:sz w:val="24"/>
                <w:lang w:val="en"/>
              </w:rPr>
              <w:t xml:space="preserve">Doses </w:t>
            </w:r>
          </w:p>
        </w:tc>
        <w:tc>
          <w:tcPr>
            <w:tcW w:w="1166"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b/>
                <w:bCs/>
                <w:sz w:val="24"/>
                <w:lang w:val="en"/>
              </w:rPr>
              <w:t xml:space="preserve">AB 0.5ml syringe </w:t>
            </w:r>
          </w:p>
        </w:tc>
        <w:tc>
          <w:tcPr>
            <w:tcW w:w="1325"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b/>
                <w:bCs/>
                <w:sz w:val="24"/>
                <w:lang w:val="en"/>
              </w:rPr>
              <w:t xml:space="preserve">SD 5ml syringe </w:t>
            </w:r>
          </w:p>
        </w:tc>
        <w:tc>
          <w:tcPr>
            <w:tcW w:w="1215" w:type="dxa"/>
            <w:tcBorders>
              <w:top w:val="single" w:sz="8" w:space="0" w:color="000000"/>
              <w:left w:val="single" w:sz="4" w:space="0" w:color="000000"/>
              <w:bottom w:val="single" w:sz="4" w:space="0" w:color="000000"/>
              <w:right w:val="single" w:sz="8" w:space="0" w:color="000000"/>
            </w:tcBorders>
          </w:tcPr>
          <w:p w:rsidR="008F1AA2" w:rsidRDefault="00D575CF">
            <w:pPr>
              <w:spacing w:after="0" w:line="259" w:lineRule="auto"/>
              <w:ind w:left="0" w:right="0" w:firstLine="0"/>
              <w:jc w:val="center"/>
            </w:pPr>
            <w:r>
              <w:rPr>
                <w:b/>
                <w:bCs/>
                <w:sz w:val="24"/>
                <w:lang w:val="en"/>
              </w:rPr>
              <w:t xml:space="preserve">Sharps box </w:t>
            </w:r>
          </w:p>
        </w:tc>
      </w:tr>
      <w:tr w:rsidR="008F1AA2" w:rsidTr="00AD18F2">
        <w:trPr>
          <w:trHeight w:val="288"/>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ACORA </w:t>
            </w:r>
          </w:p>
        </w:tc>
        <w:tc>
          <w:tcPr>
            <w:tcW w:w="187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886 188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425 016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1768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1768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177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5189 </w:t>
            </w:r>
          </w:p>
        </w:tc>
      </w:tr>
      <w:tr w:rsidR="008F1AA2" w:rsidTr="00AD18F2">
        <w:trPr>
          <w:trHeight w:val="422"/>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DONGA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623 254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254 461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2452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2452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245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3107 </w:t>
            </w:r>
          </w:p>
        </w:tc>
      </w:tr>
      <w:tr w:rsidR="008F1AA2" w:rsidTr="00AD18F2">
        <w:trPr>
          <w:trHeight w:val="413"/>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LIBORI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995 434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494 831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49262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49262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4926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6042 </w:t>
            </w:r>
          </w:p>
        </w:tc>
      </w:tr>
      <w:tr w:rsidR="008F1AA2" w:rsidTr="00AD18F2">
        <w:trPr>
          <w:trHeight w:val="437"/>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BORGOU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4" w:firstLine="0"/>
              <w:jc w:val="center"/>
            </w:pPr>
            <w:r>
              <w:rPr>
                <w:rFonts w:ascii="Arial" w:eastAsia="Arial" w:hAnsi="Arial" w:cs="Arial"/>
                <w:b/>
                <w:bCs/>
                <w:sz w:val="20"/>
                <w:lang w:val="en"/>
              </w:rPr>
              <w:t xml:space="preserve">1 393 379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672 722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46721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46721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4672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8214 </w:t>
            </w:r>
          </w:p>
        </w:tc>
      </w:tr>
      <w:tr w:rsidR="008F1AA2" w:rsidTr="00AD18F2">
        <w:trPr>
          <w:trHeight w:val="408"/>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LANTIC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4" w:firstLine="0"/>
              <w:jc w:val="center"/>
            </w:pPr>
            <w:r>
              <w:rPr>
                <w:rFonts w:ascii="Arial" w:eastAsia="Arial" w:hAnsi="Arial" w:cs="Arial"/>
                <w:b/>
                <w:bCs/>
                <w:sz w:val="20"/>
                <w:lang w:val="en"/>
              </w:rPr>
              <w:t xml:space="preserve">1 604 500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703 252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80610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80610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78061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8587 </w:t>
            </w:r>
          </w:p>
        </w:tc>
      </w:tr>
      <w:tr w:rsidR="008F1AA2" w:rsidTr="00AD18F2">
        <w:trPr>
          <w:trHeight w:val="432"/>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LITORAL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779 182 </w:t>
            </w:r>
          </w:p>
        </w:tc>
        <w:tc>
          <w:tcPr>
            <w:tcW w:w="184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8" w:firstLine="0"/>
              <w:jc w:val="center"/>
            </w:pPr>
            <w:r>
              <w:rPr>
                <w:rFonts w:ascii="Arial" w:eastAsia="Arial" w:hAnsi="Arial" w:cs="Arial"/>
                <w:b/>
                <w:bCs/>
                <w:sz w:val="20"/>
                <w:lang w:val="en"/>
              </w:rPr>
              <w:t xml:space="preserve">249 495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9" w:firstLine="0"/>
              <w:jc w:val="center"/>
            </w:pPr>
            <w:r>
              <w:rPr>
                <w:rFonts w:ascii="Arial" w:eastAsia="Arial" w:hAnsi="Arial" w:cs="Arial"/>
                <w:b/>
                <w:bCs/>
                <w:sz w:val="20"/>
                <w:lang w:val="en"/>
              </w:rPr>
              <w:t xml:space="preserve">276939 </w:t>
            </w:r>
          </w:p>
        </w:tc>
        <w:tc>
          <w:tcPr>
            <w:tcW w:w="11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9" w:firstLine="0"/>
              <w:jc w:val="center"/>
            </w:pPr>
            <w:r>
              <w:rPr>
                <w:rFonts w:ascii="Arial" w:eastAsia="Arial" w:hAnsi="Arial" w:cs="Arial"/>
                <w:b/>
                <w:bCs/>
                <w:sz w:val="20"/>
                <w:lang w:val="en"/>
              </w:rPr>
              <w:t xml:space="preserve">276939 </w:t>
            </w:r>
          </w:p>
        </w:tc>
        <w:tc>
          <w:tcPr>
            <w:tcW w:w="132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9" w:firstLine="0"/>
              <w:jc w:val="center"/>
            </w:pPr>
            <w:r>
              <w:rPr>
                <w:rFonts w:ascii="Arial" w:eastAsia="Arial" w:hAnsi="Arial" w:cs="Arial"/>
                <w:b/>
                <w:bCs/>
                <w:sz w:val="20"/>
                <w:lang w:val="en"/>
              </w:rPr>
              <w:t xml:space="preserve">27694 </w:t>
            </w:r>
          </w:p>
        </w:tc>
        <w:tc>
          <w:tcPr>
            <w:tcW w:w="121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8" w:firstLine="0"/>
              <w:jc w:val="center"/>
            </w:pPr>
            <w:r>
              <w:rPr>
                <w:rFonts w:ascii="Arial" w:eastAsia="Arial" w:hAnsi="Arial" w:cs="Arial"/>
                <w:b/>
                <w:bCs/>
                <w:sz w:val="20"/>
                <w:lang w:val="en"/>
              </w:rPr>
              <w:t xml:space="preserve">3046 </w:t>
            </w:r>
          </w:p>
        </w:tc>
      </w:tr>
      <w:tr w:rsidR="008F1AA2" w:rsidTr="00AD18F2">
        <w:trPr>
          <w:trHeight w:val="427"/>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MONO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570 598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257 796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6154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6154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28615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3148 </w:t>
            </w:r>
          </w:p>
        </w:tc>
      </w:tr>
      <w:tr w:rsidR="008F1AA2" w:rsidTr="00AD18F2">
        <w:trPr>
          <w:trHeight w:val="433"/>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COUFFO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855 281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430 292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7624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7624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7762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5254 </w:t>
            </w:r>
          </w:p>
        </w:tc>
      </w:tr>
      <w:tr w:rsidR="008F1AA2" w:rsidTr="00AD18F2">
        <w:trPr>
          <w:trHeight w:val="418"/>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OUEME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4" w:firstLine="0"/>
              <w:jc w:val="center"/>
            </w:pPr>
            <w:r>
              <w:rPr>
                <w:rFonts w:ascii="Arial" w:eastAsia="Arial" w:hAnsi="Arial" w:cs="Arial"/>
                <w:b/>
                <w:bCs/>
                <w:sz w:val="20"/>
                <w:lang w:val="en"/>
              </w:rPr>
              <w:t xml:space="preserve">1 262 739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522 395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79858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79858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57986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6378 </w:t>
            </w:r>
          </w:p>
        </w:tc>
      </w:tr>
      <w:tr w:rsidR="008F1AA2" w:rsidTr="00AD18F2">
        <w:trPr>
          <w:trHeight w:val="432"/>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PLATEAU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714 186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318 527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353565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353565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35356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3889 </w:t>
            </w:r>
          </w:p>
        </w:tc>
      </w:tr>
      <w:tr w:rsidR="008F1AA2" w:rsidTr="00AD18F2">
        <w:trPr>
          <w:trHeight w:val="418"/>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ZOU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977 208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439 352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87681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87681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8768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5364 </w:t>
            </w:r>
          </w:p>
        </w:tc>
      </w:tr>
      <w:tr w:rsidR="008F1AA2" w:rsidTr="00AD18F2">
        <w:trPr>
          <w:trHeight w:val="427"/>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COLLINES </w:t>
            </w:r>
          </w:p>
        </w:tc>
        <w:tc>
          <w:tcPr>
            <w:tcW w:w="187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9" w:firstLine="0"/>
              <w:jc w:val="center"/>
            </w:pPr>
            <w:r>
              <w:rPr>
                <w:rFonts w:ascii="Arial" w:eastAsia="Arial" w:hAnsi="Arial" w:cs="Arial"/>
                <w:b/>
                <w:bCs/>
                <w:sz w:val="20"/>
                <w:lang w:val="en"/>
              </w:rPr>
              <w:t xml:space="preserve">823 321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384 327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26603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26603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42660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8" w:firstLine="0"/>
              <w:jc w:val="center"/>
            </w:pPr>
            <w:r>
              <w:rPr>
                <w:rFonts w:ascii="Arial" w:eastAsia="Arial" w:hAnsi="Arial" w:cs="Arial"/>
                <w:b/>
                <w:bCs/>
                <w:sz w:val="20"/>
                <w:lang w:val="en"/>
              </w:rPr>
              <w:t xml:space="preserve">4693 </w:t>
            </w:r>
          </w:p>
        </w:tc>
      </w:tr>
      <w:tr w:rsidR="008F1AA2" w:rsidTr="00AD18F2">
        <w:trPr>
          <w:trHeight w:val="432"/>
        </w:trPr>
        <w:tc>
          <w:tcPr>
            <w:tcW w:w="19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BENIN </w:t>
            </w:r>
          </w:p>
        </w:tc>
        <w:tc>
          <w:tcPr>
            <w:tcW w:w="187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9" w:firstLine="0"/>
              <w:jc w:val="center"/>
            </w:pPr>
            <w:r>
              <w:rPr>
                <w:rFonts w:ascii="Arial" w:eastAsia="Arial" w:hAnsi="Arial" w:cs="Arial"/>
                <w:b/>
                <w:bCs/>
                <w:sz w:val="20"/>
                <w:lang w:val="en"/>
              </w:rPr>
              <w:t xml:space="preserve">11 485 270 </w:t>
            </w:r>
          </w:p>
        </w:tc>
        <w:tc>
          <w:tcPr>
            <w:tcW w:w="18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6" w:firstLine="0"/>
              <w:jc w:val="center"/>
            </w:pPr>
            <w:r>
              <w:rPr>
                <w:b/>
                <w:bCs/>
                <w:sz w:val="24"/>
                <w:lang w:val="en"/>
              </w:rPr>
              <w:t xml:space="preserve">5 142 503 </w:t>
            </w:r>
          </w:p>
        </w:tc>
        <w:tc>
          <w:tcPr>
            <w:tcW w:w="127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20" w:right="0" w:firstLine="0"/>
              <w:jc w:val="left"/>
            </w:pPr>
            <w:r>
              <w:rPr>
                <w:b/>
                <w:bCs/>
                <w:sz w:val="24"/>
                <w:lang w:val="en"/>
              </w:rPr>
              <w:t xml:space="preserve">5 911 307 </w:t>
            </w:r>
          </w:p>
        </w:tc>
        <w:tc>
          <w:tcPr>
            <w:tcW w:w="11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0" w:right="0" w:firstLine="0"/>
              <w:jc w:val="left"/>
            </w:pPr>
            <w:r>
              <w:rPr>
                <w:b/>
                <w:bCs/>
                <w:sz w:val="24"/>
                <w:lang w:val="en"/>
              </w:rPr>
              <w:t xml:space="preserve">6 502 243 </w:t>
            </w:r>
          </w:p>
        </w:tc>
        <w:tc>
          <w:tcPr>
            <w:tcW w:w="132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b/>
                <w:bCs/>
                <w:sz w:val="24"/>
                <w:lang w:val="en"/>
              </w:rPr>
              <w:t xml:space="preserve">650 244 </w:t>
            </w:r>
          </w:p>
        </w:tc>
        <w:tc>
          <w:tcPr>
            <w:tcW w:w="121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b/>
                <w:bCs/>
                <w:sz w:val="24"/>
                <w:lang w:val="en"/>
              </w:rPr>
              <w:t xml:space="preserve">76 680 </w:t>
            </w:r>
          </w:p>
        </w:tc>
      </w:tr>
    </w:tbl>
    <w:p w:rsidR="008F1AA2" w:rsidRPr="00AD18F2" w:rsidRDefault="00D575CF">
      <w:pPr>
        <w:spacing w:after="0" w:line="259" w:lineRule="auto"/>
        <w:ind w:left="0" w:right="0" w:firstLine="0"/>
        <w:jc w:val="left"/>
        <w:rPr>
          <w:sz w:val="12"/>
          <w:szCs w:val="12"/>
        </w:rPr>
      </w:pPr>
      <w:r>
        <w:rPr>
          <w:sz w:val="24"/>
          <w:lang w:val="en"/>
        </w:rPr>
        <w:t xml:space="preserve"> </w:t>
      </w:r>
    </w:p>
    <w:p w:rsidR="008F1AA2" w:rsidRPr="00AD18F2" w:rsidRDefault="00D575CF">
      <w:pPr>
        <w:spacing w:after="0" w:line="259" w:lineRule="auto"/>
        <w:ind w:left="0" w:right="0" w:firstLine="0"/>
        <w:jc w:val="left"/>
        <w:rPr>
          <w:sz w:val="8"/>
          <w:szCs w:val="8"/>
        </w:rPr>
      </w:pPr>
      <w:r>
        <w:rPr>
          <w:sz w:val="24"/>
          <w:lang w:val="en"/>
        </w:rPr>
        <w:t xml:space="preserve"> </w:t>
      </w:r>
    </w:p>
    <w:p w:rsidR="008F1AA2" w:rsidRDefault="00D575CF">
      <w:pPr>
        <w:spacing w:after="11" w:line="396" w:lineRule="auto"/>
        <w:ind w:left="-5" w:right="0"/>
        <w:jc w:val="left"/>
      </w:pPr>
      <w:r>
        <w:rPr>
          <w:rFonts w:ascii="Arial" w:eastAsia="Arial" w:hAnsi="Arial" w:cs="Arial"/>
          <w:b/>
          <w:bCs/>
          <w:sz w:val="24"/>
          <w:u w:val="single"/>
          <w:lang w:val="en"/>
        </w:rPr>
        <w:t>Table XIV:</w:t>
      </w:r>
      <w:r>
        <w:rPr>
          <w:rFonts w:ascii="Arial" w:eastAsia="Arial" w:hAnsi="Arial" w:cs="Arial"/>
          <w:b/>
          <w:bCs/>
          <w:sz w:val="24"/>
          <w:lang w:val="en"/>
        </w:rPr>
        <w:t xml:space="preserve"> Distribution of the number of MR vaccine doses and consumable supplies per department for mass vaccination in 2020 </w:t>
      </w:r>
    </w:p>
    <w:p w:rsidR="008F1AA2" w:rsidRPr="00AD18F2" w:rsidRDefault="00D575CF">
      <w:pPr>
        <w:spacing w:after="0" w:line="259" w:lineRule="auto"/>
        <w:ind w:left="0" w:right="0" w:firstLine="0"/>
        <w:jc w:val="left"/>
        <w:rPr>
          <w:sz w:val="8"/>
          <w:szCs w:val="8"/>
        </w:rPr>
      </w:pPr>
      <w:r>
        <w:rPr>
          <w:sz w:val="24"/>
          <w:lang w:val="en"/>
        </w:rPr>
        <w:t xml:space="preserve"> </w:t>
      </w:r>
    </w:p>
    <w:tbl>
      <w:tblPr>
        <w:tblStyle w:val="TableGrid"/>
        <w:tblW w:w="10060" w:type="dxa"/>
        <w:tblInd w:w="10" w:type="dxa"/>
        <w:tblCellMar>
          <w:top w:w="4" w:type="dxa"/>
          <w:left w:w="72" w:type="dxa"/>
          <w:right w:w="5" w:type="dxa"/>
        </w:tblCellMar>
        <w:tblLook w:val="04A0" w:firstRow="1" w:lastRow="0" w:firstColumn="1" w:lastColumn="0" w:noHBand="0" w:noVBand="1"/>
      </w:tblPr>
      <w:tblGrid>
        <w:gridCol w:w="1743"/>
        <w:gridCol w:w="1751"/>
        <w:gridCol w:w="1701"/>
        <w:gridCol w:w="1275"/>
        <w:gridCol w:w="1318"/>
        <w:gridCol w:w="1172"/>
        <w:gridCol w:w="1100"/>
      </w:tblGrid>
      <w:tr w:rsidR="008F1AA2" w:rsidTr="00AD18F2">
        <w:trPr>
          <w:trHeight w:val="653"/>
        </w:trPr>
        <w:tc>
          <w:tcPr>
            <w:tcW w:w="1743" w:type="dxa"/>
            <w:tcBorders>
              <w:top w:val="single" w:sz="8" w:space="0" w:color="000000"/>
              <w:left w:val="single" w:sz="8" w:space="0" w:color="000000"/>
              <w:bottom w:val="single" w:sz="4" w:space="0" w:color="000000"/>
              <w:right w:val="single" w:sz="4" w:space="0" w:color="000000"/>
            </w:tcBorders>
            <w:vAlign w:val="center"/>
          </w:tcPr>
          <w:p w:rsidR="008F1AA2" w:rsidRPr="00AD18F2" w:rsidRDefault="00D575CF">
            <w:pPr>
              <w:spacing w:after="0" w:line="259" w:lineRule="auto"/>
              <w:ind w:left="0" w:right="0" w:firstLine="0"/>
              <w:rPr>
                <w:sz w:val="22"/>
              </w:rPr>
            </w:pPr>
            <w:r w:rsidRPr="00AD18F2">
              <w:rPr>
                <w:rFonts w:ascii="Arial" w:eastAsia="Arial" w:hAnsi="Arial" w:cs="Arial"/>
                <w:b/>
                <w:bCs/>
                <w:sz w:val="22"/>
                <w:lang w:val="en"/>
              </w:rPr>
              <w:t xml:space="preserve">Departments </w:t>
            </w:r>
          </w:p>
        </w:tc>
        <w:tc>
          <w:tcPr>
            <w:tcW w:w="1751" w:type="dxa"/>
            <w:tcBorders>
              <w:top w:val="single" w:sz="8"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0" w:firstLine="0"/>
              <w:jc w:val="center"/>
              <w:rPr>
                <w:sz w:val="22"/>
              </w:rPr>
            </w:pPr>
            <w:r w:rsidRPr="00AD18F2">
              <w:rPr>
                <w:rFonts w:ascii="Arial" w:eastAsia="Arial" w:hAnsi="Arial" w:cs="Arial"/>
                <w:b/>
                <w:bCs/>
                <w:sz w:val="22"/>
                <w:lang w:val="en"/>
              </w:rPr>
              <w:t xml:space="preserve">total population 2020 </w:t>
            </w:r>
          </w:p>
        </w:tc>
        <w:tc>
          <w:tcPr>
            <w:tcW w:w="1701" w:type="dxa"/>
            <w:tcBorders>
              <w:top w:val="single" w:sz="8"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0" w:firstLine="0"/>
              <w:jc w:val="left"/>
              <w:rPr>
                <w:sz w:val="22"/>
              </w:rPr>
            </w:pPr>
            <w:r w:rsidRPr="00AD18F2">
              <w:rPr>
                <w:rFonts w:ascii="Arial" w:eastAsia="Arial" w:hAnsi="Arial" w:cs="Arial"/>
                <w:b/>
                <w:bCs/>
                <w:sz w:val="22"/>
                <w:lang w:val="en"/>
              </w:rPr>
              <w:t xml:space="preserve">pop 9 to 59 months (14%) </w:t>
            </w:r>
          </w:p>
        </w:tc>
        <w:tc>
          <w:tcPr>
            <w:tcW w:w="1275" w:type="dxa"/>
            <w:tcBorders>
              <w:top w:val="single" w:sz="8"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8" w:firstLine="0"/>
              <w:jc w:val="center"/>
              <w:rPr>
                <w:sz w:val="22"/>
              </w:rPr>
            </w:pPr>
            <w:r w:rsidRPr="00AD18F2">
              <w:rPr>
                <w:rFonts w:ascii="Arial" w:eastAsia="Arial" w:hAnsi="Arial" w:cs="Arial"/>
                <w:b/>
                <w:bCs/>
                <w:sz w:val="22"/>
                <w:lang w:val="en"/>
              </w:rPr>
              <w:t xml:space="preserve">Doses </w:t>
            </w:r>
          </w:p>
        </w:tc>
        <w:tc>
          <w:tcPr>
            <w:tcW w:w="1318" w:type="dxa"/>
            <w:tcBorders>
              <w:top w:val="single" w:sz="8" w:space="0" w:color="000000"/>
              <w:left w:val="single" w:sz="4" w:space="0" w:color="000000"/>
              <w:bottom w:val="single" w:sz="4" w:space="0" w:color="000000"/>
              <w:right w:val="single" w:sz="4" w:space="0" w:color="000000"/>
            </w:tcBorders>
          </w:tcPr>
          <w:p w:rsidR="008F1AA2" w:rsidRPr="00AD18F2" w:rsidRDefault="00D575CF">
            <w:pPr>
              <w:spacing w:after="19" w:line="259" w:lineRule="auto"/>
              <w:ind w:left="0" w:right="68" w:firstLine="0"/>
              <w:jc w:val="center"/>
              <w:rPr>
                <w:sz w:val="22"/>
              </w:rPr>
            </w:pPr>
            <w:r w:rsidRPr="00AD18F2">
              <w:rPr>
                <w:rFonts w:ascii="Arial" w:eastAsia="Arial" w:hAnsi="Arial" w:cs="Arial"/>
                <w:b/>
                <w:bCs/>
                <w:sz w:val="22"/>
                <w:lang w:val="en"/>
              </w:rPr>
              <w:t xml:space="preserve">Syringe </w:t>
            </w:r>
          </w:p>
          <w:p w:rsidR="008F1AA2" w:rsidRPr="00AD18F2" w:rsidRDefault="00D575CF">
            <w:pPr>
              <w:spacing w:after="0" w:line="259" w:lineRule="auto"/>
              <w:ind w:left="0" w:right="67" w:firstLine="0"/>
              <w:jc w:val="center"/>
              <w:rPr>
                <w:sz w:val="22"/>
              </w:rPr>
            </w:pPr>
            <w:r w:rsidRPr="00AD18F2">
              <w:rPr>
                <w:rFonts w:ascii="Arial" w:eastAsia="Arial" w:hAnsi="Arial" w:cs="Arial"/>
                <w:b/>
                <w:bCs/>
                <w:sz w:val="22"/>
                <w:lang w:val="en"/>
              </w:rPr>
              <w:t xml:space="preserve">AB 0.5ml </w:t>
            </w:r>
          </w:p>
        </w:tc>
        <w:tc>
          <w:tcPr>
            <w:tcW w:w="1172" w:type="dxa"/>
            <w:tcBorders>
              <w:top w:val="single" w:sz="8"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0" w:firstLine="0"/>
              <w:jc w:val="center"/>
              <w:rPr>
                <w:sz w:val="22"/>
              </w:rPr>
            </w:pPr>
            <w:r w:rsidRPr="00AD18F2">
              <w:rPr>
                <w:rFonts w:ascii="Arial" w:eastAsia="Arial" w:hAnsi="Arial" w:cs="Arial"/>
                <w:b/>
                <w:bCs/>
                <w:sz w:val="22"/>
                <w:lang w:val="en"/>
              </w:rPr>
              <w:t xml:space="preserve">SD 5ml syringe </w:t>
            </w:r>
          </w:p>
        </w:tc>
        <w:tc>
          <w:tcPr>
            <w:tcW w:w="1100" w:type="dxa"/>
            <w:tcBorders>
              <w:top w:val="single" w:sz="8" w:space="0" w:color="000000"/>
              <w:left w:val="single" w:sz="4" w:space="0" w:color="000000"/>
              <w:bottom w:val="single" w:sz="4" w:space="0" w:color="000000"/>
              <w:right w:val="single" w:sz="8" w:space="0" w:color="000000"/>
            </w:tcBorders>
          </w:tcPr>
          <w:p w:rsidR="008F1AA2" w:rsidRPr="00AD18F2" w:rsidRDefault="00D575CF">
            <w:pPr>
              <w:spacing w:after="0" w:line="259" w:lineRule="auto"/>
              <w:ind w:left="0" w:right="0" w:firstLine="0"/>
              <w:jc w:val="center"/>
              <w:rPr>
                <w:sz w:val="22"/>
              </w:rPr>
            </w:pPr>
            <w:r w:rsidRPr="00AD18F2">
              <w:rPr>
                <w:rFonts w:ascii="Arial" w:eastAsia="Arial" w:hAnsi="Arial" w:cs="Arial"/>
                <w:b/>
                <w:bCs/>
                <w:sz w:val="22"/>
                <w:lang w:val="en"/>
              </w:rPr>
              <w:t xml:space="preserve">Sharps box </w:t>
            </w:r>
          </w:p>
        </w:tc>
      </w:tr>
      <w:tr w:rsidR="008F1AA2" w:rsidTr="00AD18F2">
        <w:trPr>
          <w:trHeight w:val="643"/>
        </w:trPr>
        <w:tc>
          <w:tcPr>
            <w:tcW w:w="1743"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46" w:firstLine="0"/>
              <w:jc w:val="left"/>
              <w:rPr>
                <w:sz w:val="22"/>
              </w:rPr>
            </w:pPr>
            <w:r w:rsidRPr="00AD18F2">
              <w:rPr>
                <w:rFonts w:ascii="Arial" w:eastAsia="Arial" w:hAnsi="Arial" w:cs="Arial"/>
                <w:sz w:val="22"/>
                <w:lang w:val="en"/>
              </w:rPr>
              <w:t xml:space="preserve">AtacoraDonga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1654227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231592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292 616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244 214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29 262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2735 </w:t>
            </w:r>
          </w:p>
        </w:tc>
      </w:tr>
      <w:tr w:rsidR="008F1AA2" w:rsidTr="00AD18F2">
        <w:trPr>
          <w:trHeight w:val="610"/>
        </w:trPr>
        <w:tc>
          <w:tcPr>
            <w:tcW w:w="1743"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0" w:firstLine="0"/>
              <w:rPr>
                <w:sz w:val="22"/>
              </w:rPr>
            </w:pPr>
            <w:r w:rsidRPr="00AD18F2">
              <w:rPr>
                <w:rFonts w:ascii="Arial" w:eastAsia="Arial" w:hAnsi="Arial" w:cs="Arial"/>
                <w:sz w:val="22"/>
                <w:lang w:val="en"/>
              </w:rPr>
              <w:t xml:space="preserve">Borgou-Alibori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2617946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366512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463 088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386 487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46 309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4328 </w:t>
            </w:r>
          </w:p>
        </w:tc>
      </w:tr>
      <w:tr w:rsidR="008F1AA2" w:rsidTr="00AD18F2">
        <w:trPr>
          <w:trHeight w:val="643"/>
        </w:trPr>
        <w:tc>
          <w:tcPr>
            <w:tcW w:w="1743"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19" w:line="259" w:lineRule="auto"/>
              <w:ind w:left="0" w:right="0" w:firstLine="0"/>
              <w:jc w:val="left"/>
              <w:rPr>
                <w:sz w:val="22"/>
              </w:rPr>
            </w:pPr>
            <w:r w:rsidRPr="00AD18F2">
              <w:rPr>
                <w:rFonts w:ascii="Arial" w:eastAsia="Arial" w:hAnsi="Arial" w:cs="Arial"/>
                <w:sz w:val="22"/>
                <w:lang w:val="en"/>
              </w:rPr>
              <w:t>Atlantic-</w:t>
            </w:r>
          </w:p>
          <w:p w:rsidR="008F1AA2" w:rsidRPr="00AD18F2" w:rsidRDefault="00D575CF">
            <w:pPr>
              <w:spacing w:after="0" w:line="259" w:lineRule="auto"/>
              <w:ind w:left="0" w:right="0" w:firstLine="0"/>
              <w:jc w:val="left"/>
              <w:rPr>
                <w:sz w:val="22"/>
              </w:rPr>
            </w:pPr>
            <w:r w:rsidRPr="00AD18F2">
              <w:rPr>
                <w:rFonts w:ascii="Arial" w:eastAsia="Arial" w:hAnsi="Arial" w:cs="Arial"/>
                <w:sz w:val="22"/>
                <w:lang w:val="en"/>
              </w:rPr>
              <w:t xml:space="preserve">Littoral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2612324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365725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462 094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385 657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46 209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4319 </w:t>
            </w:r>
          </w:p>
        </w:tc>
      </w:tr>
      <w:tr w:rsidR="008F1AA2" w:rsidTr="00AD18F2">
        <w:trPr>
          <w:trHeight w:val="610"/>
        </w:trPr>
        <w:tc>
          <w:tcPr>
            <w:tcW w:w="1743"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0" w:firstLine="0"/>
              <w:jc w:val="left"/>
              <w:rPr>
                <w:sz w:val="22"/>
              </w:rPr>
            </w:pPr>
            <w:r w:rsidRPr="00AD18F2">
              <w:rPr>
                <w:rFonts w:ascii="Arial" w:eastAsia="Arial" w:hAnsi="Arial" w:cs="Arial"/>
                <w:sz w:val="22"/>
                <w:lang w:val="en"/>
              </w:rPr>
              <w:t xml:space="preserve">Mono-Couffo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1562648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218771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276 417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230 694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27 642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2583 </w:t>
            </w:r>
          </w:p>
        </w:tc>
      </w:tr>
      <w:tr w:rsidR="008F1AA2" w:rsidTr="00AD18F2">
        <w:trPr>
          <w:trHeight w:val="648"/>
        </w:trPr>
        <w:tc>
          <w:tcPr>
            <w:tcW w:w="1743"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24" w:line="259" w:lineRule="auto"/>
              <w:ind w:left="0" w:right="0" w:firstLine="0"/>
              <w:jc w:val="left"/>
              <w:rPr>
                <w:sz w:val="22"/>
              </w:rPr>
            </w:pPr>
            <w:r w:rsidRPr="00AD18F2">
              <w:rPr>
                <w:rFonts w:ascii="Arial" w:eastAsia="Arial" w:hAnsi="Arial" w:cs="Arial"/>
                <w:sz w:val="22"/>
                <w:lang w:val="en"/>
              </w:rPr>
              <w:t>Oueme-</w:t>
            </w:r>
          </w:p>
          <w:p w:rsidR="008F1AA2" w:rsidRPr="00AD18F2" w:rsidRDefault="00D575CF">
            <w:pPr>
              <w:spacing w:after="0" w:line="259" w:lineRule="auto"/>
              <w:ind w:left="0" w:right="0" w:firstLine="0"/>
              <w:jc w:val="left"/>
              <w:rPr>
                <w:sz w:val="22"/>
              </w:rPr>
            </w:pPr>
            <w:r w:rsidRPr="00AD18F2">
              <w:rPr>
                <w:rFonts w:ascii="Arial" w:eastAsia="Arial" w:hAnsi="Arial" w:cs="Arial"/>
                <w:sz w:val="22"/>
                <w:lang w:val="en"/>
              </w:rPr>
              <w:t xml:space="preserve">Plateau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2166550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303317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383 241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319 848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38 324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3582 </w:t>
            </w:r>
          </w:p>
        </w:tc>
      </w:tr>
      <w:tr w:rsidR="008F1AA2" w:rsidTr="00AD18F2">
        <w:trPr>
          <w:trHeight w:val="610"/>
        </w:trPr>
        <w:tc>
          <w:tcPr>
            <w:tcW w:w="1743"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0" w:firstLine="0"/>
              <w:jc w:val="left"/>
              <w:rPr>
                <w:sz w:val="22"/>
              </w:rPr>
            </w:pPr>
            <w:r w:rsidRPr="00AD18F2">
              <w:rPr>
                <w:rFonts w:ascii="Arial" w:eastAsia="Arial" w:hAnsi="Arial" w:cs="Arial"/>
                <w:sz w:val="22"/>
                <w:lang w:val="en"/>
              </w:rPr>
              <w:t xml:space="preserve">Zou-Collines </w:t>
            </w:r>
          </w:p>
        </w:tc>
        <w:tc>
          <w:tcPr>
            <w:tcW w:w="175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1973235 </w:t>
            </w:r>
          </w:p>
        </w:tc>
        <w:tc>
          <w:tcPr>
            <w:tcW w:w="1701"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3" w:firstLine="0"/>
              <w:jc w:val="center"/>
              <w:rPr>
                <w:sz w:val="22"/>
              </w:rPr>
            </w:pPr>
            <w:r w:rsidRPr="00AD18F2">
              <w:rPr>
                <w:rFonts w:ascii="Arial" w:eastAsia="Arial" w:hAnsi="Arial" w:cs="Arial"/>
                <w:sz w:val="22"/>
                <w:lang w:val="en"/>
              </w:rPr>
              <w:t xml:space="preserve">276253 </w:t>
            </w:r>
          </w:p>
        </w:tc>
        <w:tc>
          <w:tcPr>
            <w:tcW w:w="1275"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30" w:right="0" w:firstLine="0"/>
              <w:jc w:val="left"/>
              <w:rPr>
                <w:sz w:val="22"/>
              </w:rPr>
            </w:pPr>
            <w:r w:rsidRPr="00AD18F2">
              <w:rPr>
                <w:rFonts w:ascii="Arial" w:eastAsia="Arial" w:hAnsi="Arial" w:cs="Arial"/>
                <w:sz w:val="22"/>
                <w:lang w:val="en"/>
              </w:rPr>
              <w:t xml:space="preserve">349 046 </w:t>
            </w:r>
          </w:p>
        </w:tc>
        <w:tc>
          <w:tcPr>
            <w:tcW w:w="1318"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64" w:firstLine="0"/>
              <w:jc w:val="center"/>
              <w:rPr>
                <w:sz w:val="22"/>
              </w:rPr>
            </w:pPr>
            <w:r w:rsidRPr="00AD18F2">
              <w:rPr>
                <w:rFonts w:ascii="Arial" w:eastAsia="Arial" w:hAnsi="Arial" w:cs="Arial"/>
                <w:sz w:val="22"/>
                <w:lang w:val="en"/>
              </w:rPr>
              <w:t xml:space="preserve">291 309 </w:t>
            </w:r>
          </w:p>
        </w:tc>
        <w:tc>
          <w:tcPr>
            <w:tcW w:w="1172"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144" w:right="0" w:firstLine="0"/>
              <w:jc w:val="left"/>
              <w:rPr>
                <w:sz w:val="22"/>
              </w:rPr>
            </w:pPr>
            <w:r w:rsidRPr="00AD18F2">
              <w:rPr>
                <w:rFonts w:ascii="Arial" w:eastAsia="Arial" w:hAnsi="Arial" w:cs="Arial"/>
                <w:sz w:val="22"/>
                <w:lang w:val="en"/>
              </w:rPr>
              <w:t xml:space="preserve">34 905 </w:t>
            </w:r>
          </w:p>
        </w:tc>
        <w:tc>
          <w:tcPr>
            <w:tcW w:w="1100" w:type="dxa"/>
            <w:tcBorders>
              <w:top w:val="single" w:sz="4" w:space="0" w:color="000000"/>
              <w:left w:val="single" w:sz="4" w:space="0" w:color="000000"/>
              <w:bottom w:val="single" w:sz="4" w:space="0" w:color="000000"/>
              <w:right w:val="single" w:sz="4" w:space="0" w:color="000000"/>
            </w:tcBorders>
            <w:vAlign w:val="center"/>
          </w:tcPr>
          <w:p w:rsidR="008F1AA2" w:rsidRPr="00AD18F2" w:rsidRDefault="00D575CF">
            <w:pPr>
              <w:spacing w:after="0" w:line="259" w:lineRule="auto"/>
              <w:ind w:left="0" w:right="73" w:firstLine="0"/>
              <w:jc w:val="center"/>
              <w:rPr>
                <w:sz w:val="22"/>
              </w:rPr>
            </w:pPr>
            <w:r w:rsidRPr="00AD18F2">
              <w:rPr>
                <w:rFonts w:ascii="Arial" w:eastAsia="Arial" w:hAnsi="Arial" w:cs="Arial"/>
                <w:sz w:val="22"/>
                <w:lang w:val="en"/>
              </w:rPr>
              <w:t xml:space="preserve">3262 </w:t>
            </w:r>
          </w:p>
        </w:tc>
      </w:tr>
      <w:tr w:rsidR="008F1AA2" w:rsidTr="00AD18F2">
        <w:trPr>
          <w:trHeight w:val="326"/>
        </w:trPr>
        <w:tc>
          <w:tcPr>
            <w:tcW w:w="174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Arial" w:eastAsia="Arial" w:hAnsi="Arial" w:cs="Arial"/>
                <w:b/>
                <w:bCs/>
                <w:sz w:val="24"/>
                <w:lang w:val="en"/>
              </w:rPr>
              <w:t xml:space="preserve">BENIN </w:t>
            </w:r>
          </w:p>
        </w:tc>
        <w:tc>
          <w:tcPr>
            <w:tcW w:w="1751"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154" w:right="0" w:firstLine="0"/>
              <w:jc w:val="left"/>
              <w:rPr>
                <w:sz w:val="22"/>
              </w:rPr>
            </w:pPr>
            <w:r w:rsidRPr="00AD18F2">
              <w:rPr>
                <w:rFonts w:ascii="Arial" w:eastAsia="Arial" w:hAnsi="Arial" w:cs="Arial"/>
                <w:b/>
                <w:bCs/>
                <w:sz w:val="22"/>
                <w:lang w:val="en"/>
              </w:rPr>
              <w:t xml:space="preserve">12 586 929 </w:t>
            </w:r>
          </w:p>
        </w:tc>
        <w:tc>
          <w:tcPr>
            <w:tcW w:w="1701"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60" w:firstLine="0"/>
              <w:jc w:val="center"/>
              <w:rPr>
                <w:sz w:val="22"/>
              </w:rPr>
            </w:pPr>
            <w:r w:rsidRPr="00AD18F2">
              <w:rPr>
                <w:rFonts w:ascii="Arial" w:eastAsia="Arial" w:hAnsi="Arial" w:cs="Arial"/>
                <w:b/>
                <w:bCs/>
                <w:sz w:val="22"/>
                <w:lang w:val="en"/>
              </w:rPr>
              <w:t xml:space="preserve">1 762 170 </w:t>
            </w:r>
          </w:p>
        </w:tc>
        <w:tc>
          <w:tcPr>
            <w:tcW w:w="1275"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34" w:right="0" w:firstLine="0"/>
              <w:rPr>
                <w:sz w:val="22"/>
              </w:rPr>
            </w:pPr>
            <w:r w:rsidRPr="00AD18F2">
              <w:rPr>
                <w:rFonts w:ascii="Arial" w:eastAsia="Arial" w:hAnsi="Arial" w:cs="Arial"/>
                <w:sz w:val="22"/>
                <w:lang w:val="en"/>
              </w:rPr>
              <w:t xml:space="preserve">2 226 502 </w:t>
            </w:r>
          </w:p>
        </w:tc>
        <w:tc>
          <w:tcPr>
            <w:tcW w:w="1318"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0" w:right="59" w:firstLine="0"/>
              <w:jc w:val="center"/>
              <w:rPr>
                <w:sz w:val="22"/>
              </w:rPr>
            </w:pPr>
            <w:r w:rsidRPr="00AD18F2">
              <w:rPr>
                <w:rFonts w:ascii="Arial" w:eastAsia="Arial" w:hAnsi="Arial" w:cs="Arial"/>
                <w:sz w:val="22"/>
                <w:lang w:val="en"/>
              </w:rPr>
              <w:t xml:space="preserve">1 858 208 </w:t>
            </w:r>
          </w:p>
        </w:tc>
        <w:tc>
          <w:tcPr>
            <w:tcW w:w="1172"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77" w:right="0" w:firstLine="0"/>
              <w:jc w:val="left"/>
              <w:rPr>
                <w:sz w:val="22"/>
              </w:rPr>
            </w:pPr>
            <w:r w:rsidRPr="00AD18F2">
              <w:rPr>
                <w:rFonts w:ascii="Arial" w:eastAsia="Arial" w:hAnsi="Arial" w:cs="Arial"/>
                <w:b/>
                <w:bCs/>
                <w:sz w:val="22"/>
                <w:lang w:val="en"/>
              </w:rPr>
              <w:t xml:space="preserve">222 650 </w:t>
            </w:r>
          </w:p>
        </w:tc>
        <w:tc>
          <w:tcPr>
            <w:tcW w:w="1100" w:type="dxa"/>
            <w:tcBorders>
              <w:top w:val="single" w:sz="4" w:space="0" w:color="000000"/>
              <w:left w:val="single" w:sz="4" w:space="0" w:color="000000"/>
              <w:bottom w:val="single" w:sz="4" w:space="0" w:color="000000"/>
              <w:right w:val="single" w:sz="4" w:space="0" w:color="000000"/>
            </w:tcBorders>
          </w:tcPr>
          <w:p w:rsidR="008F1AA2" w:rsidRPr="00AD18F2" w:rsidRDefault="00D575CF">
            <w:pPr>
              <w:spacing w:after="0" w:line="259" w:lineRule="auto"/>
              <w:ind w:left="106" w:right="0" w:firstLine="0"/>
              <w:jc w:val="left"/>
              <w:rPr>
                <w:sz w:val="22"/>
              </w:rPr>
            </w:pPr>
            <w:r w:rsidRPr="00AD18F2">
              <w:rPr>
                <w:rFonts w:ascii="Arial" w:eastAsia="Arial" w:hAnsi="Arial" w:cs="Arial"/>
                <w:b/>
                <w:bCs/>
                <w:sz w:val="22"/>
                <w:lang w:val="en"/>
              </w:rPr>
              <w:t xml:space="preserve">20 809 </w:t>
            </w:r>
          </w:p>
        </w:tc>
      </w:tr>
    </w:tbl>
    <w:p w:rsidR="008F1AA2" w:rsidRDefault="00D575CF">
      <w:pPr>
        <w:spacing w:after="0" w:line="259" w:lineRule="auto"/>
        <w:ind w:left="0" w:right="0" w:firstLine="0"/>
        <w:jc w:val="left"/>
      </w:pPr>
      <w:r>
        <w:rPr>
          <w:sz w:val="24"/>
          <w:lang w:val="en"/>
        </w:rPr>
        <w:t xml:space="preserve"> </w:t>
      </w:r>
    </w:p>
    <w:p w:rsidR="008F1AA2" w:rsidRDefault="00D575CF">
      <w:pPr>
        <w:pStyle w:val="Heading4"/>
        <w:ind w:left="-5"/>
      </w:pPr>
      <w:bookmarkStart w:id="18" w:name="_Toc475466130"/>
      <w:r>
        <w:rPr>
          <w:bCs/>
          <w:lang w:val="en"/>
        </w:rPr>
        <w:lastRenderedPageBreak/>
        <w:t>4.5.2.12. Use, handling and elimination of injection material</w:t>
      </w:r>
      <w:bookmarkEnd w:id="18"/>
      <w:r>
        <w:rPr>
          <w:bCs/>
          <w:lang w:val="en"/>
        </w:rPr>
        <w:t xml:space="preserve">  </w:t>
      </w:r>
    </w:p>
    <w:p w:rsidR="008F1AA2" w:rsidRDefault="00D575CF">
      <w:pPr>
        <w:ind w:left="-5"/>
      </w:pPr>
      <w:r>
        <w:rPr>
          <w:lang w:val="en"/>
        </w:rPr>
        <w:t xml:space="preserve">The review’s results on the use of the injection material show that self-blocking syringes and the practice of not recapping needles is observed in 96% of healthcare centres. In addition, during the vaccination sessions, the thinners were used at the correct temperature (between +2 and +8°c), the injections were prepared on a clean surface. However, it was noted that the reconstituted vaccine container was sometimes placed on the cold accumulator. </w:t>
      </w:r>
    </w:p>
    <w:p w:rsidR="008F1AA2" w:rsidRDefault="00D575CF">
      <w:pPr>
        <w:ind w:left="-5"/>
      </w:pPr>
      <w:r>
        <w:rPr>
          <w:lang w:val="en"/>
        </w:rPr>
        <w:t xml:space="preserve">Staff’s awareness will be raised as to good practice in management vaccine during supervisions and training. </w:t>
      </w:r>
    </w:p>
    <w:p w:rsidR="008F1AA2" w:rsidRDefault="00D575CF">
      <w:pPr>
        <w:ind w:left="-5"/>
      </w:pPr>
      <w:r>
        <w:rPr>
          <w:lang w:val="en"/>
        </w:rPr>
        <w:t xml:space="preserve">In several training sessions observed in the course of the review, it was noted that there were no soiled needles and syringes in the courtyard, no needles and syringes around the waste elimination site, and that waste was eliminated through incineration. </w:t>
      </w:r>
    </w:p>
    <w:p w:rsidR="008F1AA2" w:rsidRDefault="00D575CF">
      <w:pPr>
        <w:ind w:left="-5"/>
      </w:pPr>
      <w:r>
        <w:rPr>
          <w:lang w:val="en"/>
        </w:rPr>
        <w:t xml:space="preserve">Numerous types of incinerators were noted in the field. Efforts have been made for the construction of incinerators in the healthcare centres to refurbish those not in working order. Meanwhile, the healthcare centres which to not have incinerators relay the sharps boxes to the municipalities for incineration. The same principles will be observed for all activities within the context of this introduction. </w:t>
      </w:r>
    </w:p>
    <w:p w:rsidR="008F1AA2" w:rsidRDefault="00D575CF">
      <w:pPr>
        <w:spacing w:after="207"/>
        <w:ind w:left="-5"/>
      </w:pPr>
      <w:r>
        <w:rPr>
          <w:lang w:val="en"/>
        </w:rPr>
        <w:t xml:space="preserve"> The below table presents the location of functional incinerators per department.</w:t>
      </w:r>
      <w:r>
        <w:rPr>
          <w:i/>
          <w:iCs/>
          <w:lang w:val="en"/>
        </w:rPr>
        <w:t xml:space="preserve"> </w:t>
      </w:r>
    </w:p>
    <w:p w:rsidR="008F1AA2" w:rsidRDefault="00D575CF">
      <w:pPr>
        <w:spacing w:after="11" w:line="249" w:lineRule="auto"/>
        <w:ind w:left="-5" w:right="0"/>
        <w:jc w:val="left"/>
      </w:pPr>
      <w:r>
        <w:rPr>
          <w:rFonts w:ascii="Arial" w:eastAsia="Arial" w:hAnsi="Arial" w:cs="Arial"/>
          <w:b/>
          <w:bCs/>
          <w:sz w:val="24"/>
          <w:u w:val="single"/>
          <w:lang w:val="en"/>
        </w:rPr>
        <w:t>Table XV</w:t>
      </w:r>
      <w:r>
        <w:rPr>
          <w:rFonts w:ascii="Arial" w:eastAsia="Arial" w:hAnsi="Arial" w:cs="Arial"/>
          <w:b/>
          <w:bCs/>
          <w:sz w:val="24"/>
          <w:lang w:val="en"/>
        </w:rPr>
        <w:t xml:space="preserve">: Incinerator points per department in 2016 </w:t>
      </w:r>
    </w:p>
    <w:p w:rsidR="008F1AA2" w:rsidRDefault="00D575CF">
      <w:pPr>
        <w:spacing w:after="0" w:line="259" w:lineRule="auto"/>
        <w:ind w:left="0" w:right="0" w:firstLine="0"/>
        <w:jc w:val="left"/>
      </w:pPr>
      <w:r>
        <w:rPr>
          <w:sz w:val="24"/>
          <w:lang w:val="en"/>
        </w:rPr>
        <w:t xml:space="preserve"> </w:t>
      </w:r>
    </w:p>
    <w:tbl>
      <w:tblPr>
        <w:tblStyle w:val="TableGrid"/>
        <w:tblW w:w="9081" w:type="dxa"/>
        <w:tblInd w:w="-110" w:type="dxa"/>
        <w:tblCellMar>
          <w:top w:w="7" w:type="dxa"/>
          <w:left w:w="110" w:type="dxa"/>
          <w:right w:w="115" w:type="dxa"/>
        </w:tblCellMar>
        <w:tblLook w:val="04A0" w:firstRow="1" w:lastRow="0" w:firstColumn="1" w:lastColumn="0" w:noHBand="0" w:noVBand="1"/>
      </w:tblPr>
      <w:tblGrid>
        <w:gridCol w:w="2411"/>
        <w:gridCol w:w="1133"/>
        <w:gridCol w:w="1278"/>
        <w:gridCol w:w="989"/>
        <w:gridCol w:w="994"/>
        <w:gridCol w:w="2276"/>
      </w:tblGrid>
      <w:tr w:rsidR="008F1AA2">
        <w:trPr>
          <w:trHeight w:val="289"/>
        </w:trPr>
        <w:tc>
          <w:tcPr>
            <w:tcW w:w="2411" w:type="dxa"/>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58" w:right="0" w:firstLine="0"/>
              <w:jc w:val="left"/>
            </w:pPr>
            <w:r>
              <w:rPr>
                <w:b/>
                <w:bCs/>
                <w:sz w:val="24"/>
                <w:lang w:val="en"/>
              </w:rPr>
              <w:t xml:space="preserve">DEPARTMENT </w:t>
            </w:r>
          </w:p>
        </w:tc>
        <w:tc>
          <w:tcPr>
            <w:tcW w:w="2411" w:type="dxa"/>
            <w:gridSpan w:val="2"/>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b/>
                <w:bCs/>
                <w:sz w:val="24"/>
                <w:lang w:val="en"/>
              </w:rPr>
              <w:t xml:space="preserve">DHAB </w:t>
            </w:r>
          </w:p>
        </w:tc>
        <w:tc>
          <w:tcPr>
            <w:tcW w:w="1983" w:type="dxa"/>
            <w:gridSpan w:val="2"/>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b/>
                <w:bCs/>
                <w:sz w:val="24"/>
                <w:lang w:val="en"/>
              </w:rPr>
              <w:t xml:space="preserve">MONFORT </w:t>
            </w:r>
          </w:p>
        </w:tc>
        <w:tc>
          <w:tcPr>
            <w:tcW w:w="2276" w:type="dxa"/>
            <w:vMerge w:val="restart"/>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b/>
                <w:bCs/>
                <w:sz w:val="24"/>
                <w:lang w:val="en"/>
              </w:rPr>
              <w:t xml:space="preserve">FUNCTIONAL TOTAL </w:t>
            </w:r>
          </w:p>
        </w:tc>
      </w:tr>
      <w:tr w:rsidR="008F1AA2">
        <w:trPr>
          <w:trHeight w:val="283"/>
        </w:trPr>
        <w:tc>
          <w:tcPr>
            <w:tcW w:w="0" w:type="auto"/>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b/>
                <w:bCs/>
                <w:sz w:val="24"/>
                <w:lang w:val="en"/>
              </w:rPr>
              <w:t xml:space="preserve">F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 w:right="0" w:firstLine="0"/>
              <w:jc w:val="center"/>
            </w:pPr>
            <w:r>
              <w:rPr>
                <w:b/>
                <w:bCs/>
                <w:sz w:val="24"/>
                <w:lang w:val="en"/>
              </w:rPr>
              <w:t xml:space="preserve">NF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 w:right="0" w:firstLine="0"/>
              <w:jc w:val="center"/>
            </w:pPr>
            <w:r>
              <w:rPr>
                <w:b/>
                <w:bCs/>
                <w:sz w:val="24"/>
                <w:lang w:val="en"/>
              </w:rPr>
              <w:t xml:space="preserve">F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center"/>
            </w:pPr>
            <w:r>
              <w:rPr>
                <w:b/>
                <w:bCs/>
                <w:sz w:val="24"/>
                <w:lang w:val="en"/>
              </w:rPr>
              <w:t xml:space="preserve">NF </w:t>
            </w:r>
          </w:p>
        </w:tc>
        <w:tc>
          <w:tcPr>
            <w:tcW w:w="0" w:type="auto"/>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acora/Donga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2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jc w:val="center"/>
            </w:pPr>
            <w:r>
              <w:rPr>
                <w:sz w:val="24"/>
                <w:lang w:val="en"/>
              </w:rPr>
              <w:t xml:space="preserve">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17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sz w:val="24"/>
                <w:lang w:val="en"/>
              </w:rPr>
              <w:t xml:space="preserve">37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19 </w:t>
            </w: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Atlantic/Littoral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5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jc w:val="center"/>
            </w:pPr>
            <w:r>
              <w:rPr>
                <w:sz w:val="24"/>
                <w:lang w:val="en"/>
              </w:rPr>
              <w:t xml:space="preserve">18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32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sz w:val="24"/>
                <w:lang w:val="en"/>
              </w:rPr>
              <w:t xml:space="preserve">22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37 </w:t>
            </w: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Borgou/Alibori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6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jc w:val="center"/>
            </w:pPr>
            <w:r>
              <w:rPr>
                <w:sz w:val="24"/>
                <w:lang w:val="en"/>
              </w:rPr>
              <w:t xml:space="preserve">26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74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sz w:val="24"/>
                <w:lang w:val="en"/>
              </w:rPr>
              <w:t xml:space="preserve">46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80 </w:t>
            </w: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Mono/Couffo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0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jc w:val="center"/>
            </w:pPr>
            <w:r>
              <w:rPr>
                <w:sz w:val="24"/>
                <w:lang w:val="en"/>
              </w:rPr>
              <w:t xml:space="preserve">7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58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sz w:val="24"/>
                <w:lang w:val="en"/>
              </w:rPr>
              <w:t xml:space="preserve">23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58 </w:t>
            </w:r>
          </w:p>
        </w:tc>
      </w:tr>
      <w:tr w:rsidR="008F1AA2">
        <w:trPr>
          <w:trHeight w:val="403"/>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Ouémé/Plateau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0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jc w:val="center"/>
            </w:pPr>
            <w:r>
              <w:rPr>
                <w:sz w:val="24"/>
                <w:lang w:val="en"/>
              </w:rPr>
              <w:t xml:space="preserve">8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27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sz w:val="24"/>
                <w:lang w:val="en"/>
              </w:rPr>
              <w:t xml:space="preserve">32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27 </w:t>
            </w: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sz w:val="24"/>
                <w:lang w:val="en"/>
              </w:rPr>
              <w:t xml:space="preserve">Zou/Collines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sz w:val="24"/>
                <w:lang w:val="en"/>
              </w:rPr>
              <w:t xml:space="preserve">0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jc w:val="center"/>
            </w:pPr>
            <w:r>
              <w:rPr>
                <w:sz w:val="24"/>
                <w:lang w:val="en"/>
              </w:rPr>
              <w:t xml:space="preserve">0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jc w:val="center"/>
            </w:pPr>
            <w:r>
              <w:rPr>
                <w:sz w:val="24"/>
                <w:lang w:val="en"/>
              </w:rPr>
              <w:t xml:space="preserve">68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jc w:val="center"/>
            </w:pPr>
            <w:r>
              <w:rPr>
                <w:sz w:val="24"/>
                <w:lang w:val="en"/>
              </w:rPr>
              <w:t xml:space="preserve">8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sz w:val="24"/>
                <w:lang w:val="en"/>
              </w:rPr>
              <w:t xml:space="preserve">68 </w:t>
            </w:r>
          </w:p>
        </w:tc>
      </w:tr>
      <w:tr w:rsidR="008F1AA2">
        <w:trPr>
          <w:trHeight w:val="408"/>
        </w:trPr>
        <w:tc>
          <w:tcPr>
            <w:tcW w:w="241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b/>
                <w:bCs/>
                <w:sz w:val="24"/>
                <w:lang w:val="en"/>
              </w:rPr>
              <w:t xml:space="preserve">Total </w:t>
            </w:r>
          </w:p>
        </w:tc>
        <w:tc>
          <w:tcPr>
            <w:tcW w:w="113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 w:firstLine="0"/>
              <w:jc w:val="center"/>
            </w:pPr>
            <w:r>
              <w:rPr>
                <w:b/>
                <w:bCs/>
                <w:sz w:val="24"/>
                <w:lang w:val="en"/>
              </w:rPr>
              <w:t xml:space="preserve">13 </w:t>
            </w:r>
          </w:p>
        </w:tc>
        <w:tc>
          <w:tcPr>
            <w:tcW w:w="127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jc w:val="center"/>
            </w:pPr>
            <w:r>
              <w:rPr>
                <w:b/>
                <w:bCs/>
                <w:sz w:val="24"/>
                <w:lang w:val="en"/>
              </w:rPr>
              <w:t xml:space="preserve">59 </w:t>
            </w:r>
          </w:p>
        </w:tc>
        <w:tc>
          <w:tcPr>
            <w:tcW w:w="98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b/>
                <w:bCs/>
                <w:sz w:val="24"/>
                <w:lang w:val="en"/>
              </w:rPr>
              <w:t xml:space="preserve">276 </w:t>
            </w:r>
          </w:p>
        </w:tc>
        <w:tc>
          <w:tcPr>
            <w:tcW w:w="99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jc w:val="center"/>
            </w:pPr>
            <w:r>
              <w:rPr>
                <w:b/>
                <w:bCs/>
                <w:sz w:val="24"/>
                <w:lang w:val="en"/>
              </w:rPr>
              <w:t xml:space="preserve">168 </w:t>
            </w:r>
          </w:p>
        </w:tc>
        <w:tc>
          <w:tcPr>
            <w:tcW w:w="22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b/>
                <w:bCs/>
                <w:sz w:val="24"/>
                <w:lang w:val="en"/>
              </w:rPr>
              <w:t xml:space="preserve">289 </w:t>
            </w:r>
          </w:p>
        </w:tc>
      </w:tr>
    </w:tbl>
    <w:p w:rsidR="008F1AA2" w:rsidRDefault="00D575CF">
      <w:pPr>
        <w:spacing w:after="3" w:line="259" w:lineRule="auto"/>
        <w:ind w:left="-5" w:right="0"/>
        <w:jc w:val="left"/>
      </w:pPr>
      <w:r>
        <w:rPr>
          <w:b/>
          <w:bCs/>
          <w:sz w:val="24"/>
          <w:lang w:val="en"/>
        </w:rPr>
        <w:t>Source:</w:t>
      </w:r>
      <w:r>
        <w:rPr>
          <w:sz w:val="24"/>
          <w:lang w:val="en"/>
        </w:rPr>
        <w:t xml:space="preserve"> ANV-SSP 2016 Inventory,              F= Functional; NF= Non-Functional </w:t>
      </w:r>
    </w:p>
    <w:p w:rsidR="00AD18F2" w:rsidRDefault="00AD18F2">
      <w:pPr>
        <w:pStyle w:val="Heading2"/>
        <w:spacing w:after="161"/>
        <w:ind w:left="-5"/>
        <w:rPr>
          <w:bCs/>
          <w:lang w:val="en"/>
        </w:rPr>
      </w:pPr>
    </w:p>
    <w:p w:rsidR="008F1AA2" w:rsidRDefault="00D575CF">
      <w:pPr>
        <w:pStyle w:val="Heading2"/>
        <w:spacing w:after="161"/>
        <w:ind w:left="-5"/>
      </w:pPr>
      <w:bookmarkStart w:id="19" w:name="_Toc475466131"/>
      <w:r>
        <w:rPr>
          <w:bCs/>
          <w:lang w:val="en"/>
        </w:rPr>
        <w:t>4.6. Information, Education and Communication (IEC)</w:t>
      </w:r>
      <w:bookmarkEnd w:id="19"/>
      <w:r>
        <w:rPr>
          <w:bCs/>
          <w:lang w:val="en"/>
        </w:rPr>
        <w:t xml:space="preserve"> </w:t>
      </w:r>
    </w:p>
    <w:p w:rsidR="008F1AA2" w:rsidRDefault="00D575CF">
      <w:pPr>
        <w:spacing w:after="43"/>
        <w:ind w:left="-5"/>
      </w:pPr>
      <w:r>
        <w:rPr>
          <w:lang w:val="en"/>
        </w:rPr>
        <w:t xml:space="preserve">The experience gathered following the introduction of new vaccines (pentavalent, PCV-13, VPI) showed the importance of communication in the MR introduction implementation process. Likewise, the strategies used in the context of the introduction of these vaccines will be leveraged and strengthened. This aspect of the EPI is crucial to retain parents’ interest, especially in a country like Benin where there is increasing evidence of reluctance following repeated vaccination campaigns.  It is in this context that the global vaccine action plan (GVAP) adopted by the World Health Assembly in 2012, and the strategic global plan for the fight against measles and rubella  </w:t>
      </w:r>
    </w:p>
    <w:p w:rsidR="008F1AA2" w:rsidRDefault="00D575CF">
      <w:pPr>
        <w:ind w:left="-5"/>
      </w:pPr>
      <w:r>
        <w:rPr>
          <w:lang w:val="en"/>
        </w:rPr>
        <w:t xml:space="preserve">(2012-2020), published by the partners of the Initiative against measles and rubella (in 2012), defined stages to be reached progressively in order to eliminate rubella and congenital rubella syndrome by 2020. </w:t>
      </w:r>
    </w:p>
    <w:p w:rsidR="008F1AA2" w:rsidRDefault="00D575CF">
      <w:pPr>
        <w:spacing w:after="287"/>
        <w:ind w:left="-5"/>
      </w:pPr>
      <w:r>
        <w:rPr>
          <w:lang w:val="en"/>
        </w:rPr>
        <w:t xml:space="preserve">For this reason, specific emphasis will be placed on interpersonal communication, which is a key strategy in reducing drop-out rates, especially since communication has been recognised by several assessments as a weak link in the EPI in Benin. Advocacy will be conducted with decision-makers and opinion leaders, health staff, and the general public, including parents, to secure their support and their involvement. Policy makers, EPI staff at all levels, medical staff at educational institutions, hospital staff, and even the national media, will need to be properly informed about MR. </w:t>
      </w:r>
    </w:p>
    <w:p w:rsidR="008F1AA2" w:rsidRDefault="00D575CF">
      <w:pPr>
        <w:pStyle w:val="Heading1"/>
        <w:ind w:left="-5"/>
      </w:pPr>
      <w:bookmarkStart w:id="20" w:name="_Toc475466132"/>
      <w:r>
        <w:rPr>
          <w:bCs/>
          <w:lang w:val="en"/>
        </w:rPr>
        <w:t>Role of CNCV-Bénin and the Inter-Agency Coordination Committee (ICC)</w:t>
      </w:r>
      <w:bookmarkEnd w:id="20"/>
      <w:r>
        <w:rPr>
          <w:bCs/>
          <w:lang w:val="en"/>
        </w:rPr>
        <w:t xml:space="preserve">  </w:t>
      </w:r>
    </w:p>
    <w:p w:rsidR="008F1AA2" w:rsidRDefault="00D575CF">
      <w:pPr>
        <w:ind w:left="-5"/>
      </w:pPr>
      <w:r>
        <w:rPr>
          <w:lang w:val="en"/>
        </w:rPr>
        <w:t xml:space="preserve">The National Consultative Committee for Vaccination and vaccines of Benin (CNCV-Benin) elaborated and submitted, to the Ministry of Health, in September 2016, its supported position on the introduction of the measles and rubella vaccine within the routine EPI. Experts have underlined the usefulness of replacing the measles vaccine by the Measles/Rubella vaccine, and have recommended the following measures: </w:t>
      </w:r>
    </w:p>
    <w:p w:rsidR="008F1AA2" w:rsidRDefault="00D575CF">
      <w:pPr>
        <w:ind w:left="-5"/>
      </w:pPr>
      <w:r>
        <w:rPr>
          <w:lang w:val="en"/>
        </w:rPr>
        <w:t xml:space="preserve">To strengthen the epidemiological monitoring system for measles, by integrating the system for rubella and CRS, in order to gather useful information to monitor both these conditions. </w:t>
      </w:r>
    </w:p>
    <w:p w:rsidR="008F1AA2" w:rsidRDefault="00D575CF">
      <w:pPr>
        <w:ind w:left="-5"/>
      </w:pPr>
      <w:r>
        <w:rPr>
          <w:lang w:val="en"/>
        </w:rPr>
        <w:t xml:space="preserve">To encourage the laboratories to systematically research the rubella IgCs in all </w:t>
      </w:r>
      <w:r>
        <w:rPr>
          <w:lang w:val="en"/>
        </w:rPr>
        <w:lastRenderedPageBreak/>
        <w:t xml:space="preserve">samples taken from children affected by non-measles eruptive illnesses. </w:t>
      </w:r>
    </w:p>
    <w:p w:rsidR="008F1AA2" w:rsidRDefault="00D575CF">
      <w:pPr>
        <w:spacing w:after="294"/>
        <w:ind w:left="-5"/>
      </w:pPr>
      <w:r>
        <w:rPr>
          <w:lang w:val="en"/>
        </w:rPr>
        <w:t xml:space="preserve">To introduce the MR vaccine into the systematic vaccination schedule for children immediately after an MR vaccination campaign covering a broad age spectrum. </w:t>
      </w:r>
    </w:p>
    <w:p w:rsidR="008F1AA2" w:rsidRDefault="00D575CF">
      <w:pPr>
        <w:ind w:left="-15" w:firstLine="721"/>
      </w:pPr>
      <w:r>
        <w:rPr>
          <w:lang w:val="en"/>
        </w:rPr>
        <w:t xml:space="preserve">The ICC-EPI’s role is, non-exhaustively, to support the establishment of EPI policy aims, to support the preparation of strategic plans, yearly EPI plans and the approval of certain submission documents (an introduction plan for new vaccines, data quality improvement plan...). The ICC’s role is also to mobilise necessary resources for the implementation of programme action plans, to regularly assess progress in the execution of the programmes, and to ensure the optimisation of the use of resources mobilised. </w:t>
      </w:r>
    </w:p>
    <w:p w:rsidR="008F1AA2" w:rsidRDefault="00D575CF">
      <w:pPr>
        <w:ind w:left="-5"/>
      </w:pPr>
      <w:r>
        <w:rPr>
          <w:lang w:val="en"/>
        </w:rPr>
        <w:t xml:space="preserve">These ICC attributes now constitute a driving force for EPI Benin and will accompany/support the country in the introduction of the MR vaccine.  </w:t>
      </w:r>
    </w:p>
    <w:p w:rsidR="008F1AA2" w:rsidRDefault="00D575CF">
      <w:pPr>
        <w:spacing w:after="203"/>
        <w:ind w:left="-5"/>
      </w:pPr>
      <w:r>
        <w:rPr>
          <w:lang w:val="en"/>
        </w:rPr>
        <w:t xml:space="preserve">The ICC authorised the ANV-SSP, on 16 January 2017, to submit a request for the introduction of new vaccines, and approved this MR introduction plan, and will ensure its success.  </w:t>
      </w:r>
    </w:p>
    <w:p w:rsidR="008F1AA2" w:rsidRDefault="00D575CF">
      <w:pPr>
        <w:spacing w:after="343" w:line="259" w:lineRule="auto"/>
        <w:ind w:left="0" w:right="0" w:firstLine="0"/>
        <w:jc w:val="left"/>
      </w:pPr>
      <w:r>
        <w:rPr>
          <w:sz w:val="24"/>
          <w:lang w:val="en"/>
        </w:rPr>
        <w:t xml:space="preserve"> </w:t>
      </w:r>
    </w:p>
    <w:p w:rsidR="008F1AA2" w:rsidRDefault="00D575CF">
      <w:pPr>
        <w:pStyle w:val="Heading1"/>
        <w:ind w:left="503" w:hanging="518"/>
      </w:pPr>
      <w:bookmarkStart w:id="21" w:name="_Toc475466133"/>
      <w:r>
        <w:rPr>
          <w:bCs/>
          <w:lang w:val="en"/>
        </w:rPr>
        <w:t>EPI financial perpetuation</w:t>
      </w:r>
      <w:bookmarkEnd w:id="21"/>
      <w:r>
        <w:rPr>
          <w:bCs/>
          <w:lang w:val="en"/>
        </w:rPr>
        <w:t xml:space="preserve">  </w:t>
      </w:r>
    </w:p>
    <w:p w:rsidR="008F1AA2" w:rsidRDefault="00D575CF">
      <w:pPr>
        <w:spacing w:after="207"/>
        <w:ind w:left="-5"/>
      </w:pPr>
      <w:r>
        <w:rPr>
          <w:lang w:val="en"/>
        </w:rPr>
        <w:t xml:space="preserve">Benin is firmly committed to funding vaccine costs (purchase of traditional vaccines and joint funding of new vaccines). Advocacy must continue in order for this effort to be maintained. </w:t>
      </w:r>
    </w:p>
    <w:p w:rsidR="008F1AA2" w:rsidRDefault="00D575CF">
      <w:pPr>
        <w:spacing w:after="386" w:line="259" w:lineRule="auto"/>
        <w:ind w:left="0" w:right="0" w:firstLine="0"/>
        <w:jc w:val="left"/>
      </w:pPr>
      <w:r>
        <w:rPr>
          <w:sz w:val="24"/>
          <w:lang w:val="en"/>
        </w:rPr>
        <w:t xml:space="preserve"> </w:t>
      </w:r>
    </w:p>
    <w:p w:rsidR="008F1AA2" w:rsidRDefault="00D575CF">
      <w:pPr>
        <w:pStyle w:val="Heading1"/>
        <w:ind w:left="628" w:hanging="643"/>
      </w:pPr>
      <w:bookmarkStart w:id="22" w:name="_Toc475466134"/>
      <w:r>
        <w:rPr>
          <w:bCs/>
          <w:lang w:val="en"/>
        </w:rPr>
        <w:t>Main stages of the MR vaccine’s introduction</w:t>
      </w:r>
      <w:bookmarkEnd w:id="22"/>
      <w:r>
        <w:rPr>
          <w:bCs/>
          <w:lang w:val="en"/>
        </w:rPr>
        <w:t xml:space="preserve">   </w:t>
      </w:r>
    </w:p>
    <w:p w:rsidR="008F1AA2" w:rsidRDefault="00D575CF">
      <w:pPr>
        <w:spacing w:after="284"/>
        <w:ind w:left="-5"/>
      </w:pPr>
      <w:r>
        <w:rPr>
          <w:lang w:val="en"/>
        </w:rPr>
        <w:t xml:space="preserve">The MR vaccine introduction process involves the following main stages: </w:t>
      </w:r>
    </w:p>
    <w:p w:rsidR="008F1AA2" w:rsidRDefault="00D575CF">
      <w:pPr>
        <w:numPr>
          <w:ilvl w:val="0"/>
          <w:numId w:val="21"/>
        </w:numPr>
        <w:ind w:hanging="361"/>
      </w:pPr>
      <w:r>
        <w:rPr>
          <w:lang w:val="en"/>
        </w:rPr>
        <w:t xml:space="preserve">The planning of introductory activities (mass campaign, systematic vaccination, etc) </w:t>
      </w:r>
    </w:p>
    <w:p w:rsidR="008F1AA2" w:rsidRDefault="00D575CF">
      <w:pPr>
        <w:numPr>
          <w:ilvl w:val="0"/>
          <w:numId w:val="21"/>
        </w:numPr>
        <w:spacing w:after="61"/>
        <w:ind w:hanging="361"/>
      </w:pPr>
      <w:r>
        <w:rPr>
          <w:lang w:val="en"/>
        </w:rPr>
        <w:t xml:space="preserve">The organisation and coordination process (ICC technical committee meetings and ICC meetings) </w:t>
      </w:r>
    </w:p>
    <w:p w:rsidR="008F1AA2" w:rsidRDefault="00D575CF">
      <w:pPr>
        <w:numPr>
          <w:ilvl w:val="0"/>
          <w:numId w:val="21"/>
        </w:numPr>
        <w:spacing w:after="17"/>
        <w:ind w:hanging="361"/>
      </w:pPr>
      <w:r>
        <w:rPr>
          <w:lang w:val="en"/>
        </w:rPr>
        <w:t xml:space="preserve">Developing the communication plan  </w:t>
      </w:r>
    </w:p>
    <w:p w:rsidR="008F1AA2" w:rsidRDefault="00D575CF">
      <w:pPr>
        <w:numPr>
          <w:ilvl w:val="0"/>
          <w:numId w:val="21"/>
        </w:numPr>
        <w:spacing w:after="12"/>
        <w:ind w:hanging="361"/>
      </w:pPr>
      <w:r>
        <w:rPr>
          <w:lang w:val="en"/>
        </w:rPr>
        <w:t xml:space="preserve">The reinforcement of the capacity of the cold chain  </w:t>
      </w:r>
    </w:p>
    <w:p w:rsidR="008F1AA2" w:rsidRDefault="00D575CF">
      <w:pPr>
        <w:numPr>
          <w:ilvl w:val="0"/>
          <w:numId w:val="21"/>
        </w:numPr>
        <w:spacing w:after="17"/>
        <w:ind w:hanging="361"/>
      </w:pPr>
      <w:r>
        <w:rPr>
          <w:lang w:val="en"/>
        </w:rPr>
        <w:t xml:space="preserve">The reinforcement of laboratory network capacities  </w:t>
      </w:r>
    </w:p>
    <w:p w:rsidR="008F1AA2" w:rsidRDefault="00D575CF">
      <w:pPr>
        <w:numPr>
          <w:ilvl w:val="0"/>
          <w:numId w:val="21"/>
        </w:numPr>
        <w:spacing w:after="14"/>
        <w:ind w:hanging="361"/>
      </w:pPr>
      <w:r>
        <w:rPr>
          <w:lang w:val="en"/>
        </w:rPr>
        <w:lastRenderedPageBreak/>
        <w:t xml:space="preserve">The updating of monitoring guidelines on AEFI  </w:t>
      </w:r>
    </w:p>
    <w:p w:rsidR="008F1AA2" w:rsidRDefault="00D575CF">
      <w:pPr>
        <w:numPr>
          <w:ilvl w:val="0"/>
          <w:numId w:val="21"/>
        </w:numPr>
        <w:spacing w:after="9"/>
        <w:ind w:hanging="361"/>
      </w:pPr>
      <w:r>
        <w:rPr>
          <w:lang w:val="en"/>
        </w:rPr>
        <w:t xml:space="preserve">The production and dissemination of notices on EPI maintenance and the monitoring of temperatures  </w:t>
      </w:r>
    </w:p>
    <w:p w:rsidR="008F1AA2" w:rsidRDefault="00D575CF">
      <w:pPr>
        <w:numPr>
          <w:ilvl w:val="0"/>
          <w:numId w:val="21"/>
        </w:numPr>
        <w:spacing w:after="16"/>
        <w:ind w:hanging="361"/>
      </w:pPr>
      <w:r>
        <w:rPr>
          <w:lang w:val="en"/>
        </w:rPr>
        <w:t xml:space="preserve">Reviewing tools on AEFI monitoring   </w:t>
      </w:r>
    </w:p>
    <w:p w:rsidR="008F1AA2" w:rsidRDefault="00D575CF">
      <w:pPr>
        <w:numPr>
          <w:ilvl w:val="0"/>
          <w:numId w:val="21"/>
        </w:numPr>
        <w:spacing w:after="12"/>
        <w:ind w:hanging="361"/>
      </w:pPr>
      <w:r>
        <w:rPr>
          <w:lang w:val="en"/>
        </w:rPr>
        <w:t xml:space="preserve">Equipment maintenance </w:t>
      </w:r>
    </w:p>
    <w:p w:rsidR="008F1AA2" w:rsidRDefault="00D575CF">
      <w:pPr>
        <w:numPr>
          <w:ilvl w:val="0"/>
          <w:numId w:val="21"/>
        </w:numPr>
        <w:spacing w:after="31"/>
        <w:ind w:hanging="361"/>
      </w:pPr>
      <w:r>
        <w:rPr>
          <w:lang w:val="en"/>
        </w:rPr>
        <w:t xml:space="preserve">Staff training </w:t>
      </w:r>
    </w:p>
    <w:p w:rsidR="008F1AA2" w:rsidRDefault="00D575CF">
      <w:pPr>
        <w:numPr>
          <w:ilvl w:val="0"/>
          <w:numId w:val="21"/>
        </w:numPr>
        <w:spacing w:after="65"/>
        <w:ind w:hanging="361"/>
      </w:pPr>
      <w:r>
        <w:rPr>
          <w:lang w:val="en"/>
        </w:rPr>
        <w:t xml:space="preserve">Logistical organisation (establishment of vaccines and consumable supplies) </w:t>
      </w:r>
    </w:p>
    <w:p w:rsidR="008F1AA2" w:rsidRDefault="00D575CF">
      <w:pPr>
        <w:numPr>
          <w:ilvl w:val="0"/>
          <w:numId w:val="21"/>
        </w:numPr>
        <w:spacing w:after="66"/>
        <w:ind w:hanging="361"/>
      </w:pPr>
      <w:r>
        <w:rPr>
          <w:lang w:val="en"/>
        </w:rPr>
        <w:t xml:space="preserve">The implementation of communication and advocacy activities </w:t>
      </w:r>
    </w:p>
    <w:p w:rsidR="008F1AA2" w:rsidRDefault="00D575CF">
      <w:pPr>
        <w:numPr>
          <w:ilvl w:val="0"/>
          <w:numId w:val="21"/>
        </w:numPr>
        <w:spacing w:after="60"/>
        <w:ind w:hanging="361"/>
      </w:pPr>
      <w:r>
        <w:rPr>
          <w:lang w:val="en"/>
        </w:rPr>
        <w:t xml:space="preserve">The running of the measles and rubella vaccination campaign </w:t>
      </w:r>
    </w:p>
    <w:p w:rsidR="008F1AA2" w:rsidRDefault="00D575CF">
      <w:pPr>
        <w:numPr>
          <w:ilvl w:val="0"/>
          <w:numId w:val="21"/>
        </w:numPr>
        <w:spacing w:after="12"/>
        <w:ind w:hanging="361"/>
      </w:pPr>
      <w:r>
        <w:rPr>
          <w:lang w:val="en"/>
        </w:rPr>
        <w:t xml:space="preserve">The introduction launch </w:t>
      </w:r>
    </w:p>
    <w:p w:rsidR="008F1AA2" w:rsidRDefault="00D575CF">
      <w:pPr>
        <w:numPr>
          <w:ilvl w:val="0"/>
          <w:numId w:val="21"/>
        </w:numPr>
        <w:spacing w:after="70"/>
        <w:ind w:hanging="361"/>
      </w:pPr>
      <w:r>
        <w:rPr>
          <w:lang w:val="en"/>
        </w:rPr>
        <w:t xml:space="preserve">Supervision and monitoring  </w:t>
      </w:r>
    </w:p>
    <w:p w:rsidR="008F1AA2" w:rsidRDefault="00D575CF">
      <w:pPr>
        <w:numPr>
          <w:ilvl w:val="0"/>
          <w:numId w:val="21"/>
        </w:numPr>
        <w:spacing w:after="63"/>
        <w:ind w:hanging="361"/>
      </w:pPr>
      <w:r>
        <w:rPr>
          <w:lang w:val="en"/>
        </w:rPr>
        <w:t xml:space="preserve">Post-introduction assessment (12 months following introduction) </w:t>
      </w:r>
    </w:p>
    <w:p w:rsidR="008F1AA2" w:rsidRDefault="00D575CF">
      <w:pPr>
        <w:numPr>
          <w:ilvl w:val="0"/>
          <w:numId w:val="21"/>
        </w:numPr>
        <w:spacing w:after="0"/>
        <w:ind w:hanging="361"/>
      </w:pPr>
      <w:r>
        <w:rPr>
          <w:lang w:val="en"/>
        </w:rPr>
        <w:t xml:space="preserve">Impact assessment </w:t>
      </w:r>
    </w:p>
    <w:p w:rsidR="008F1AA2" w:rsidRDefault="00D575CF">
      <w:pPr>
        <w:spacing w:after="256" w:line="259" w:lineRule="auto"/>
        <w:ind w:left="0" w:right="0" w:firstLine="0"/>
        <w:jc w:val="left"/>
      </w:pPr>
      <w:r>
        <w:rPr>
          <w:sz w:val="24"/>
          <w:lang w:val="en"/>
        </w:rPr>
        <w:t xml:space="preserve"> </w:t>
      </w:r>
    </w:p>
    <w:p w:rsidR="008F1AA2" w:rsidRDefault="008F1AA2" w:rsidP="00AD18F2">
      <w:pPr>
        <w:spacing w:after="0" w:line="259" w:lineRule="auto"/>
        <w:ind w:left="0" w:right="0" w:firstLine="0"/>
        <w:jc w:val="left"/>
        <w:sectPr w:rsidR="008F1AA2">
          <w:footerReference w:type="even" r:id="rId28"/>
          <w:footerReference w:type="default" r:id="rId29"/>
          <w:footerReference w:type="first" r:id="rId30"/>
          <w:pgSz w:w="11904" w:h="16838"/>
          <w:pgMar w:top="1218" w:right="1245" w:bottom="726" w:left="1416" w:header="720" w:footer="723" w:gutter="0"/>
          <w:cols w:space="720"/>
          <w:titlePg/>
        </w:sectPr>
      </w:pPr>
    </w:p>
    <w:p w:rsidR="008F1AA2" w:rsidRDefault="00D575CF" w:rsidP="00BE19E7">
      <w:pPr>
        <w:spacing w:after="220" w:line="259" w:lineRule="auto"/>
        <w:ind w:left="0" w:right="0" w:firstLine="0"/>
        <w:jc w:val="left"/>
      </w:pPr>
      <w:r>
        <w:rPr>
          <w:rFonts w:ascii="Arial" w:eastAsia="Arial" w:hAnsi="Arial" w:cs="Arial"/>
          <w:b/>
          <w:bCs/>
          <w:sz w:val="24"/>
          <w:u w:val="single"/>
          <w:lang w:val="en"/>
        </w:rPr>
        <w:lastRenderedPageBreak/>
        <w:t>Table XVI: SCHEDULE OF ACTIVITIES FOR THE MASS CAMPAIGN WITH MR</w:t>
      </w:r>
      <w:r>
        <w:rPr>
          <w:rFonts w:ascii="Arial" w:eastAsia="Arial" w:hAnsi="Arial" w:cs="Arial"/>
          <w:sz w:val="24"/>
          <w:lang w:val="en"/>
        </w:rPr>
        <w:t xml:space="preserve"> </w:t>
      </w:r>
    </w:p>
    <w:tbl>
      <w:tblPr>
        <w:tblStyle w:val="TableGrid"/>
        <w:tblW w:w="16512" w:type="dxa"/>
        <w:tblInd w:w="-992" w:type="dxa"/>
        <w:tblCellMar>
          <w:top w:w="41" w:type="dxa"/>
          <w:bottom w:w="7" w:type="dxa"/>
        </w:tblCellMar>
        <w:tblLook w:val="04A0" w:firstRow="1" w:lastRow="0" w:firstColumn="1" w:lastColumn="0" w:noHBand="0" w:noVBand="1"/>
      </w:tblPr>
      <w:tblGrid>
        <w:gridCol w:w="1342"/>
        <w:gridCol w:w="257"/>
        <w:gridCol w:w="252"/>
        <w:gridCol w:w="317"/>
        <w:gridCol w:w="252"/>
        <w:gridCol w:w="257"/>
        <w:gridCol w:w="252"/>
        <w:gridCol w:w="317"/>
        <w:gridCol w:w="252"/>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326"/>
        <w:gridCol w:w="319"/>
        <w:gridCol w:w="454"/>
        <w:gridCol w:w="271"/>
        <w:gridCol w:w="253"/>
        <w:gridCol w:w="318"/>
        <w:gridCol w:w="253"/>
        <w:gridCol w:w="258"/>
        <w:gridCol w:w="253"/>
        <w:gridCol w:w="318"/>
        <w:gridCol w:w="253"/>
        <w:gridCol w:w="258"/>
        <w:gridCol w:w="253"/>
        <w:gridCol w:w="318"/>
        <w:gridCol w:w="253"/>
        <w:gridCol w:w="258"/>
        <w:gridCol w:w="253"/>
        <w:gridCol w:w="318"/>
        <w:gridCol w:w="253"/>
      </w:tblGrid>
      <w:tr w:rsidR="008F1AA2" w:rsidTr="00F46191">
        <w:trPr>
          <w:trHeight w:val="332"/>
        </w:trPr>
        <w:tc>
          <w:tcPr>
            <w:tcW w:w="1315"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137"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060"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F46191">
        <w:trPr>
          <w:trHeight w:val="305"/>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6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FEBRUARY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5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076"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27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25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4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1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F46191" w:rsidTr="00F46191">
        <w:trPr>
          <w:trHeight w:val="612"/>
        </w:trPr>
        <w:tc>
          <w:tcPr>
            <w:tcW w:w="0" w:type="auto"/>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54" w:type="dxa"/>
            <w:tcBorders>
              <w:top w:val="single" w:sz="8" w:space="0" w:color="000000"/>
              <w:left w:val="single" w:sz="8" w:space="0" w:color="000000"/>
              <w:bottom w:val="single" w:sz="8" w:space="0" w:color="000000"/>
              <w:right w:val="single" w:sz="4" w:space="0" w:color="000000"/>
            </w:tcBorders>
            <w:vAlign w:val="center"/>
          </w:tcPr>
          <w:p w:rsidR="00F46191"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6355" t="1905" r="4445" b="8890"/>
                      <wp:docPr id="534652" name="Group 5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5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65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80" o:spid="_x0000_s11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Vc4hXcAMAAF0LAAAOAAAAAAAAAAAAAAAAAC4CAABkcnMvZTJvRG9jLnhtbFBLAQItABQABgAI&#10;AAAAIQCS5a5N2gAAAAMBAAAPAAAAAAAAAAAAAAAAAMoFAABkcnMvZG93bnJldi54bWxQSwUGAAAA&#10;AAQABADzAAAA0QYAAAAA&#10;">
                      <v:rect id="Rectangle 11416" o:spid="_x0000_s11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HWncgA&#10;AADfAAAADwAAAGRycy9kb3ducmV2LnhtbESP3WrCQBSE7wXfYTlCb0Q3ao0hdRURCwWv/HmAw+4x&#10;Sc2eDdmtRp++Wyh4OczMN8xy3dla3Kj1lWMFk3ECglg7U3Gh4Hz6HGUgfEA2WDsmBQ/ysF71e0vM&#10;jbvzgW7HUIgIYZ+jgjKEJpfS65Is+rFriKN3ca3FEGVbSNPiPcJtLadJkkqLFceFEhvalqSvxx+r&#10;4EDP/fDy2E5O026f7bTOFt+pVupt0G0+QATqwiv83/4yCuaz93Q+g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Qda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n9scA&#10;AADfAAAADwAAAGRycy9kb3ducmV2LnhtbESPW2vCQBSE3wX/w3IE33Rjq1Kiq4ileOlTveHjMXtM&#10;gtmzIbua+O+7BaGPw8x8w0znjSnEgyqXW1Yw6EcgiBOrc04VHPZfvQ8QziNrLCyTgic5mM/arSnG&#10;2tb8Q4+dT0WAsItRQeZ9GUvpkowMur4tiYN3tZVBH2SVSl1hHeCmkG9RNJYGcw4LGZa0zCi57e5G&#10;wep52H5/4u1y3qzpVDd+YPf2qFS30ywmIDw1/j/8aq+1gtH7cDwawt+f8AX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Q55/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4" w:space="0" w:color="000000"/>
            </w:tcBorders>
            <w:vAlign w:val="center"/>
          </w:tcPr>
          <w:p w:rsidR="00F46191"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4450" t="1905" r="0" b="8890"/>
                      <wp:docPr id="534649" name="Group 50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5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65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77" o:spid="_x0000_s11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&#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lz91DeQMAAF0LAAAOAAAAAAAAAAAAAAAAAC4CAABkcnMvZTJvRG9jLnhtbFBL&#10;AQItABQABgAIAAAAIQCS5a5N2gAAAAMBAAAPAAAAAAAAAAAAAAAAANMFAABkcnMvZG93bnJldi54&#10;bWxQSwUGAAAAAAQABADzAAAA2gYAAAAA&#10;">
                      <v:rect id="Rectangle 11418" o:spid="_x0000_s11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NI6sUA&#10;AADfAAAADwAAAGRycy9kb3ducmV2LnhtbESPzYrCMBSF9wO+Q7iCm2FMdcZaqlFEFARX6jzAJbm2&#10;1eamNFGrTz9ZCLM8nD+++bKztbhT6yvHCkbDBASxdqbiQsHvafuVgfAB2WDtmBQ8ycNy0fuYY27c&#10;gw90P4ZCxBH2OSooQ2hyKb0uyaIfuoY4emfXWgxRtoU0LT7iuK3lOElSabHi+FBiQ+uS9PV4swoO&#10;9Np/np/r0Wnc7bON1tn0kmqlBv1uNQMRqAv/4Xd7ZxRMvn/SSSSIPJE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0jq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5EbsgA&#10;AADfAAAADwAAAGRycy9kb3ducmV2LnhtbESPS2vDMBCE74X+B7GF3BrZeRFcy6GklCTNqXmR49ba&#10;2ibWylhK7Pz7qlDocZiZb5h00Zta3Kh1lWUF8TACQZxbXXGh4LB/f56DcB5ZY22ZFNzJwSJ7fEgx&#10;0bbjT7rtfCEChF2CCkrvm0RKl5dk0A1tQxy8b9sa9EG2hdQtdgFuajmKopk0WHFYKLGhZUn5ZXc1&#10;Clb3w8f2DS9f582aTl3vY7u3R6UGT/3rCwhPvf8P/7XXWsF0PJlNY/j9E7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TkR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2" w:type="dxa"/>
            <w:tcBorders>
              <w:top w:val="single" w:sz="8" w:space="0" w:color="000000"/>
              <w:left w:val="single" w:sz="4" w:space="0" w:color="000000"/>
              <w:bottom w:val="single" w:sz="8" w:space="0" w:color="000000"/>
              <w:right w:val="single" w:sz="4" w:space="0" w:color="000000"/>
            </w:tcBorders>
            <w:vAlign w:val="center"/>
          </w:tcPr>
          <w:p w:rsidR="00F46191"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6990" t="1905" r="3810" b="8890"/>
                      <wp:docPr id="534646" name="Group 5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4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64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74" o:spid="_x0000_s11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Dq&#10;yxfNbQMAAF0LAAAOAAAAAAAAAAAAAAAAAC4CAABkcnMvZTJvRG9jLnhtbFBLAQItABQABgAIAAAA&#10;IQCS5a5N2gAAAAMBAAAPAAAAAAAAAAAAAAAAAMcFAABkcnMvZG93bnJldi54bWxQSwUGAAAAAAQA&#10;BADzAAAAzgYAAAAA&#10;">
                      <v:rect id="Rectangle 11420" o:spid="_x0000_s11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NGQ8gA&#10;AADfAAAADwAAAGRycy9kb3ducmV2LnhtbESP3WrCQBSE7wu+w3IEb0rd+NMYoquIVBC8UvsAh91j&#10;Es2eDdlVY5/eLRR6OczMN8xi1dla3Kn1lWMFo2ECglg7U3Gh4Pu0/chA+IBssHZMCp7kYbXsvS0w&#10;N+7BB7ofQyEihH2OCsoQmlxKr0uy6IeuIY7e2bUWQ5RtIU2Ljwi3tRwnSSotVhwXSmxoU5K+Hm9W&#10;wYF+9u/n52Z0Gnf77EvrbHZJtVKDfreegwjUhf/wX3tnFHxOpul0Br9/4heQy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o0Z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17LsUA&#10;AADfAAAADwAAAGRycy9kb3ducmV2LnhtbERPTWvCQBC9C/6HZQRvuklrpaRugliKWk9VW3qcZqdJ&#10;SHY2ZFcT/333UPD4eN+rbDCNuFLnKssK4nkEgji3uuJCwfn0NnsG4TyyxsYyKbiRgywdj1aYaNvz&#10;B12PvhAhhF2CCkrv20RKl5dk0M1tSxy4X9sZ9AF2hdQd9iHcNPIhipbSYMWhocSWNiXl9fFiFGxv&#10;5/fDK9Y/3/sdffWDj+3Jfio1nQzrFxCeBn8X/7t3WsHT42K5CIPDn/AFZ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rXsu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extent cx="130175" cy="151130"/>
                      <wp:effectExtent l="43815" t="1905" r="0" b="8890"/>
                      <wp:docPr id="534643" name="Group 50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4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64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71" o:spid="_x0000_s11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CUgIoiAMAAF0LAAAOAAAAAAAAAAAAAAAAAC4CAABk&#10;cnMvZTJvRG9jLnhtbFBLAQItABQABgAIAAAAIQCS5a5N2gAAAAMBAAAPAAAAAAAAAAAAAAAAAOIF&#10;AABkcnMvZG93bnJldi54bWxQSwUGAAAAAAQABADzAAAA6QYAAAAA&#10;">
                      <v:rect id="Rectangle 11422" o:spid="_x0000_s111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HYNMcA&#10;AADfAAAADwAAAGRycy9kb3ducmV2LnhtbESP0WrCQBRE3wv9h+UWfCl1o6ZpiK5SREHwSe0HXHav&#10;SWz2bsiuGv16t1DwcZiZM8xs0dtGXKjztWMFo2ECglg7U3Op4Oew/shB+IBssHFMCm7kYTF/fZlh&#10;YdyVd3TZh1JECPsCFVQhtIWUXldk0Q9dSxy9o+sshii7UpoOrxFuGzlOkkxarDkuVNjSsiL9uz9b&#10;BTu6b9+Pt+XoMO63+Urr/OuUaaUGb/33FESgPjzD/+2NUfA5SbM0hb8/8QvI+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x2D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zUsMcA&#10;AADfAAAADwAAAGRycy9kb3ducmV2LnhtbESPW2vCQBSE3wX/w3IE33Rjq1Kiq4ileOlTveHjMXtM&#10;gtmzIbua+O+7BaGPw8x8w0znjSnEgyqXW1Yw6EcgiBOrc04VHPZfvQ8QziNrLCyTgic5mM/arSnG&#10;2tb8Q4+dT0WAsItRQeZ9GUvpkowMur4tiYN3tZVBH2SVSl1hHeCmkG9RNJYGcw4LGZa0zCi57e5G&#10;wep52H5/4u1y3qzpVDd+YPf2qFS30ywmIDw1/j/8aq+1gtH7cDwcwd+f8AX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6s1L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37A0FEF">
                      <wp:extent cx="130175" cy="151130"/>
                      <wp:effectExtent l="45085" t="1905" r="0" b="8890"/>
                      <wp:docPr id="534640" name="Group 50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4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64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7A0FEF" id="Group 5057" o:spid="_x0000_s11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VbzbGdgMAAF0LAAAOAAAAAAAAAAAAAAAAAC4CAABkcnMvZTJvRG9jLnhtbFBLAQIt&#10;ABQABgAIAAAAIQCS5a5N2gAAAAMBAAAPAAAAAAAAAAAAAAAAANAFAABkcnMvZG93bnJldi54bWxQ&#10;SwUGAAAAAAQABADzAAAA1wYAAAAA&#10;">
                      <v:rect id="Rectangle 11416" o:spid="_x0000_s11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Z7rMgA&#10;AADfAAAADwAAAGRycy9kb3ducmV2LnhtbESP0WrCQBRE3wv+w3KFvpS6ibVpiNmISAsFn9R+wGX3&#10;mkSzd0N2q7Ff3y0UfBxm5gxTrkbbiQsNvnWsIJ0lIIi1My3XCr4OH885CB+QDXaOScGNPKyqyUOJ&#10;hXFX3tFlH2oRIewLVNCE0BdSet2QRT9zPXH0jm6wGKIcamkGvEa47eQ8STJpseW40GBPm4b0ef9t&#10;FezoZ/t0vG3Sw3zc5u9a52+nTCv1OB3XSxCBxnAP/7c/jYLXl0W2SOHvT/wCsv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Bnu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VMxMgA&#10;AADfAAAADwAAAGRycy9kb3ducmV2LnhtbESPT2vCQBTE74LfYXmCN934pyLRVcRSqvVktMXja/Y1&#10;CWbfhuzWxG/vFgoeh5n5DbNct6YUN6pdYVnBaBiBIE6tLjhTcD69DeYgnEfWWFomBXdysF51O0uM&#10;tW34SLfEZyJA2MWoIPe+iqV0aU4G3dBWxMH7sbVBH2SdSV1jE+CmlOMomkmDBYeFHCva5pRek1+j&#10;4P1+/ji84vX7st/RV9P6kT3ZT6X6vXazAOGp9c/wf3unFbxMprPpG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RUz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CC21233">
                      <wp:extent cx="130175" cy="151130"/>
                      <wp:effectExtent l="43180" t="1905" r="0" b="8890"/>
                      <wp:docPr id="534637" name="Group 50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3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63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C21233" id="Group 5054" o:spid="_x0000_s11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FIxE/J4AwAAXQsAAA4AAAAAAAAAAAAAAAAALgIAAGRycy9lMm9Eb2MueG1sUEsB&#10;Ai0AFAAGAAgAAAAhAJLlrk3aAAAAAwEAAA8AAAAAAAAAAAAAAAAA0gUAAGRycy9kb3ducmV2Lnht&#10;bFBLBQYAAAAABAAEAPMAAADZBgAAAAA=&#10;">
                      <v:rect id="Rectangle 11418" o:spid="_x0000_s11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qhTMQA&#10;AADfAAAADwAAAGRycy9kb3ducmV2LnhtbERPy4rCMBTdC/5DuANuZEx9TKdUo4iMILhS5wMuybWt&#10;09yUJmqdrzcLweXhvBerztbiRq2vHCsYjxIQxNqZigsFv6ftZwbCB2SDtWNS8CAPq2W/t8DcuDsf&#10;6HYMhYgh7HNUUIbQ5FJ6XZJFP3INceTOrrUYImwLaVq8x3Bby0mSpNJixbGhxIY2Jem/49UqOND/&#10;fnh+bManSbfPfrTOvi+pVmrw0a3nIAJ14S1+uXdGwdd0lk7j4Pgnf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6oU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tyMgA&#10;AADfAAAADwAAAGRycy9kb3ducmV2LnhtbESPT2vCQBTE74LfYXmCN92ordToKqIUbT3VP6XHZ/aZ&#10;BLNvQ3Y18dt3CwWPw8z8hpktGlOIO1Uut6xg0I9AECdW55wqOB7ee28gnEfWWFgmBQ9ysJi3WzOM&#10;ta35i+57n4oAYRejgsz7MpbSJRkZdH1bEgfvYiuDPsgqlbrCOsBNIYdRNJYGcw4LGZa0yii57m9G&#10;weZx/Nyt8Xr++djSd934gT3Yk1LdTrOcgvDU+Gf4v73VCl5HL+PRBP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563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C410837">
                      <wp:extent cx="130175" cy="151130"/>
                      <wp:effectExtent l="45720" t="1905" r="0" b="8890"/>
                      <wp:docPr id="534634" name="Group 5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3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63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410837" id="Group 5051" o:spid="_x0000_s11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LOkBkhyAwAAXQsAAA4AAAAAAAAAAAAAAAAALgIAAGRycy9lMm9Eb2MueG1sUEsBAi0AFAAG&#10;AAgAAAAhAJLlrk3aAAAAAwEAAA8AAAAAAAAAAAAAAAAAzAUAAGRycy9kb3ducmV2LnhtbFBLBQYA&#10;AAAABAAEAPMAAADTBgAAAAA=&#10;">
                      <v:rect id="Rectangle 11420" o:spid="_x0000_s11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sO0sgA&#10;AADfAAAADwAAAGRycy9kb3ducmV2LnhtbESP3WrCQBSE7wXfYTlCb0Q3ao0hdRURCwWv/HmAw+4x&#10;Sc2eDdmtRp++Wyh4OczMN8xy3dla3Kj1lWMFk3ECglg7U3Gh4Hz6HGUgfEA2WDsmBQ/ysF71e0vM&#10;jbvzgW7HUIgIYZ+jgjKEJpfS65Is+rFriKN3ca3FEGVbSNPiPcJtLadJkkqLFceFEhvalqSvxx+r&#10;4EDP/fDy2E5O026f7bTOFt+pVupt0G0+QATqwiv83/4yCuaz93Q2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Ow7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g5usgA&#10;AADfAAAADwAAAGRycy9kb3ducmV2LnhtbESPT2vCQBTE74V+h+UVvNWNtQ2SZiOlIlo9+RePr9nX&#10;JJh9G7JbE799Vyh4HGbmN0w67U0tLtS6yrKC0TACQZxbXXGhYL+bP09AOI+ssbZMCq7kYJo9PqSY&#10;aNvxhi5bX4gAYZeggtL7JpHS5SUZdEPbEAfvx7YGfZBtIXWLXYCbWr5EUSwNVhwWSmzos6T8vP01&#10;ChbX/Wo9w/P36WtJx673I7uzB6UGT/3HOwhPvb+H/9tLreBt/BqPY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eDm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5E51014">
                      <wp:extent cx="130175" cy="151130"/>
                      <wp:effectExtent l="42545" t="1905" r="0" b="8890"/>
                      <wp:docPr id="534631" name="Group 50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3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63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E51014" id="Group 5048" o:spid="_x0000_s11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CyFJ6yNAwAAXQsAAA4AAAAAAAAAAAAAAAAA&#10;LgIAAGRycy9lMm9Eb2MueG1sUEsBAi0AFAAGAAgAAAAhAJLlrk3aAAAAAwEAAA8AAAAAAAAAAAAA&#10;AAAA5wUAAGRycy9kb3ducmV2LnhtbFBLBQYAAAAABAAEAPMAAADuBgAAAAA=&#10;">
                      <v:rect id="Rectangle 11422" o:spid="_x0000_s113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KWpscA&#10;AADfAAAADwAAAGRycy9kb3ducmV2LnhtbESP0WrCQBRE3wv9h+UWfCm6MdoYoqsUaUHwSe0HXHav&#10;SWz2bsiuGvv1XUHwcZiZM8xi1dtGXKjztWMF41ECglg7U3Op4OfwPcxB+IBssHFMCm7kYbV8fVlg&#10;YdyVd3TZh1JECPsCFVQhtIWUXldk0Y9cSxy9o+sshii7UpoOrxFuG5kmSSYt1hwXKmxpXZH+3Z+t&#10;gh39bd+Pt/X4kPbb/EvrfHbKtFKDt/5zDiJQH57hR3tjFHxMptkk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Slq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aIs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jyZx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D5o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84313FB">
                      <wp:extent cx="130175" cy="151130"/>
                      <wp:effectExtent l="43815" t="1905" r="0" b="8890"/>
                      <wp:docPr id="534628" name="Group 5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2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63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4313FB" id="Group 5045" o:spid="_x0000_s11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ewiYnHoDAABdCwAADgAAAAAAAAAAAAAAAAAuAgAAZHJzL2Uyb0RvYy54bWxQ&#10;SwECLQAUAAYACAAAACEAkuWuTdoAAAADAQAADwAAAAAAAAAAAAAAAADUBQAAZHJzL2Rvd25yZXYu&#10;eG1sUEsFBgAAAAAEAAQA8wAAANsGAAAAAA==&#10;">
                      <v:rect id="Rectangle 11416" o:spid="_x0000_s11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SCsgA&#10;AADfAAAADwAAAGRycy9kb3ducmV2LnhtbESP3WrCQBSE74W+w3IKvRHdmNYYU1cpUqHglT8PcNg9&#10;JrHZsyG71dindwsFL4eZ+YZZrHrbiAt1vnasYDJOQBBrZ2ouFRwPm1EOwgdkg41jUnAjD6vl02CB&#10;hXFX3tFlH0oRIewLVFCF0BZSel2RRT92LXH0Tq6zGKLsSmk6vEa4bWSaJJm0WHNcqLCldUX6e/9j&#10;Fezodzs83daTQ9pv80+t89k500q9PPcf7yAC9eER/m9/GQXT17csncP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r5I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0EVccA&#10;AADfAAAADwAAAGRycy9kb3ducmV2LnhtbESPy2rCQBSG94LvMByhO52ksVKiYxBLqbaresPlaeY0&#10;CcmcCZmpiW/fWRS6/PlvfKtsMI24UecqywriWQSCOLe64kLB6fg6fQbhPLLGxjIpuJODbD0erTDV&#10;tudPuh18IcIIuxQVlN63qZQuL8mgm9mWOHjftjPog+wKqTvsw7hp5GMULaTBisNDiS1tS8rrw49R&#10;8HY/vX+8YP113e/o0g8+tkd7VuphMmyWIDwN/j/8195pBU/JfJEE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dBF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06244C6">
                      <wp:extent cx="130175" cy="151130"/>
                      <wp:effectExtent l="42545" t="1905" r="0" b="8890"/>
                      <wp:docPr id="534625" name="Group 5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2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62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6244C6" id="Group 5042" o:spid="_x0000_s11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Ou6CkcAMAAF0LAAAOAAAAAAAAAAAAAAAAAC4CAABkcnMvZTJvRG9jLnhtbFBLAQItABQABgAI&#10;AAAAIQCS5a5N2gAAAAMBAAAPAAAAAAAAAAAAAAAAAMoFAABkcnMvZG93bnJldi54bWxQSwUGAAAA&#10;AAQABADzAAAA0QYAAAAA&#10;">
                      <v:rect id="Rectangle 11418" o:spid="_x0000_s11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AGeMgA&#10;AADfAAAADwAAAGRycy9kb3ducmV2LnhtbESP3WrCQBSE7wXfYTlCb0Q3xjYNqauIVCh45c8DHHaP&#10;Sdrs2ZBdNfr0bqHQy2FmvmEWq9424kqdrx0rmE0TEMTamZpLBafjdpKD8AHZYOOYFNzJw2o5HCyw&#10;MO7Ge7oeQikihH2BCqoQ2kJKryuy6KeuJY7e2XUWQ5RdKU2Htwi3jUyTJJMWa44LFba0qUj/HC5W&#10;wZ4eu/H5vpkd036Xf2qdv39nWqmXUb/+ABGoD//hv/aXUfA2f83SDH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MAZ4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0K/MkA&#10;AADfAAAADwAAAGRycy9kb3ducmV2LnhtbESPW2vCQBSE3wv9D8sp9K1utN5Is0ppKV76pEbx8TR7&#10;mgSzZ0N2NfHfdwWhj8PMfMMk885U4kKNKy0r6PciEMSZ1SXnCtLd18sUhPPIGivLpOBKDuazx4cE&#10;Y21b3tBl63MRIOxiVFB4X8dSuqwgg65na+Lg/drGoA+yyaVusA1wU8lBFI2lwZLDQoE1fRSUnbZn&#10;o2BxTdffn3j6Oa6WdGg737c7u1fq+al7fwPhqfP/4Xt7qRWMXofjwQRuf8IXkL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O0K/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4F5296F">
                      <wp:extent cx="130175" cy="151130"/>
                      <wp:effectExtent l="46355" t="1905" r="4445" b="8890"/>
                      <wp:docPr id="534622" name="Group 5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2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62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F5296F" id="Group 5039" o:spid="_x0000_s11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i&#10;zPdEbQMAAF0LAAAOAAAAAAAAAAAAAAAAAC4CAABkcnMvZTJvRG9jLnhtbFBLAQItABQABgAIAAAA&#10;IQCS5a5N2gAAAAMBAAAPAAAAAAAAAAAAAAAAAMcFAABkcnMvZG93bnJldi54bWxQSwUGAAAAAAQA&#10;BADzAAAAzgYAAAAA&#10;">
                      <v:rect id="Rectangle 11420" o:spid="_x0000_s11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el4McA&#10;AADfAAAADwAAAGRycy9kb3ducmV2LnhtbESP0WrCQBRE3wv9h+UWfCm6MdoYoqsUaUHwSe0HXHav&#10;SWz2bsiuGvv1XUHwcZiZM8xi1dtGXKjztWMF41ECglg7U3Op4OfwPcxB+IBssHFMCm7kYbV8fVlg&#10;YdyVd3TZh1JECPsCFVQhtIWUXldk0Y9cSxy9o+sshii7UpoOrxFuG5kmSSYt1hwXKmxpXZH+3Z+t&#10;gh39bd+Pt/X4kPbb/EvrfHbKtFKDt/5zDiJQH57hR3tjFHxMplk6g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Hpe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Ui8gA&#10;AADfAAAADwAAAGRycy9kb3ducmV2LnhtbESPT2vCQBTE74LfYXmCN934pyLRVcRSqvVktMXja/Y1&#10;CWbfhuzWxG/vFgoeh5n5DbNct6YUN6pdYVnBaBiBIE6tLjhTcD69DeYgnEfWWFomBXdysF51O0uM&#10;tW34SLfEZyJA2MWoIPe+iqV0aU4G3dBWxMH7sbVBH2SdSV1jE+CmlOMomkmDBYeFHCva5pRek1+j&#10;4P1+/ji84vX7st/RV9P6kT3ZT6X6vXazAOGp9c/wf3unFbxMprPxF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P5S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C43686F">
                      <wp:extent cx="130175" cy="151130"/>
                      <wp:effectExtent l="43180" t="1905" r="0" b="8890"/>
                      <wp:docPr id="534619" name="Group 50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2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62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C43686F" id="Group 5036" o:spid="_x0000_s11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AwW2t/kQMAAF0LAAAOAAAAAAAAAAAA&#10;AAAAAC4CAABkcnMvZTJvRG9jLnhtbFBLAQItABQABgAIAAAAIQCS5a5N2gAAAAMBAAAPAAAAAAAA&#10;AAAAAAAAAOsFAABkcnMvZG93bnJldi54bWxQSwUGAAAAAAQABADzAAAA8gYAAAAA&#10;">
                      <v:rect id="Rectangle 11422" o:spid="_x0000_s114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U7l8YA&#10;AADfAAAADwAAAGRycy9kb3ducmV2LnhtbESPy2rCQBSG90LfYTiFbkQnxpqG1FFEWhBceXmAw8wx&#10;iWbOhMyosU/vLIQuf/4b33zZ20bcqPO1YwWTcQKCWDtTc6ngePgd5SB8QDbYOCYFD/KwXLwN5lgY&#10;d+cd3fahFHGEfYEKqhDaQkqvK7Lox64ljt7JdRZDlF0pTYf3OG4bmSZJJi3WHB8qbGldkb7sr1bB&#10;jv62w9NjPTmk/Tb/0Tr/OmdaqY/3fvUNIlAf/sOv9sYomE0/szQSRJ7IAnLx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ZU7l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g3E8gA&#10;AADfAAAADwAAAGRycy9kb3ducmV2LnhtbESPT2vCQBTE7wW/w/KE3uomtkqJriJKqdZT1ZYen9ln&#10;Esy+Ddlt/nx7tyD0OMzMb5j5sjOlaKh2hWUF8SgCQZxaXXCm4HR8e3oF4TyyxtIyKejJwXIxeJhj&#10;om3Ln9QcfCYChF2CCnLvq0RKl+Zk0I1sRRy8i60N+iDrTOoa2wA3pRxH0VQaLDgs5FjROqf0evg1&#10;Ct7708d+g9fzz25L323nY3u0X0o9DrvVDISnzv+H7+2tVjB5fpmO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SDc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6E61B5D">
                      <wp:extent cx="130175" cy="151130"/>
                      <wp:effectExtent l="45085" t="1905" r="0" b="8890"/>
                      <wp:docPr id="534616" name="Group 50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1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61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E61B5D" id="Group 5033" o:spid="_x0000_s11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&#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NXtLU3cDAABdCwAADgAAAAAAAAAAAAAAAAAuAgAAZHJzL2Uyb0RvYy54bWxQSwEC&#10;LQAUAAYACAAAACEAkuWuTdoAAAADAQAADwAAAAAAAAAAAAAAAADRBQAAZHJzL2Rvd25yZXYueG1s&#10;UEsFBgAAAAAEAAQA8wAAANgGAAAAAA==&#10;">
                      <v:rect id="Rectangle 11416" o:spid="_x0000_s11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BpXscA&#10;AADfAAAADwAAAGRycy9kb3ducmV2LnhtbESP0WrCQBRE34X+w3ILvohuom0M0VWKWCj4pPYDLrvX&#10;JJq9G7Jbjf16t1DwcZiZM8xy3dtGXKnztWMF6SQBQaydqblU8H38HOcgfEA22DgmBXfysF69DJZY&#10;GHfjPV0PoRQRwr5ABVUIbSGl1xVZ9BPXEkfv5DqLIcqulKbDW4TbRk6TJJMWa44LFba0qUhfDj9W&#10;wZ5+d6PTfZMep/0u32qdz8+ZVmr42n8sQATqwzP83/4yCt5nb1k6h78/8QvI1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AQaV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5UM8UA&#10;AADfAAAADwAAAGRycy9kb3ducmV2LnhtbERPy2rCQBTdF/oPwy10VyexrUh0lKJI07oyPnB5zdwm&#10;IZk7ITM18e87i4LLw3nPl4NpxJU6V1lWEI8iEMS51RUXCg77zcsUhPPIGhvLpOBGDpaLx4c5Jtr2&#10;vKNr5gsRQtglqKD0vk2kdHlJBt3ItsSB+7GdQR9gV0jdYR/CTSPHUTSRBisODSW2tCopr7Nfo+Dz&#10;dvjerrG+nL9SOvWDj+3eHpV6fho+ZiA8Df4u/nenWsH769skDoPDn/A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HlQz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4B473EA">
                      <wp:extent cx="130175" cy="151130"/>
                      <wp:effectExtent l="43815" t="1905" r="0" b="8890"/>
                      <wp:docPr id="534613" name="Group 50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1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61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B473EA" id="Group 5030" o:spid="_x0000_s11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Pm4235yAwAAXQsAAA4AAAAAAAAAAAAAAAAALgIAAGRycy9lMm9Eb2MueG1sUEsBAi0AFAAG&#10;AAgAAAAhAJLlrk3aAAAAAwEAAA8AAAAAAAAAAAAAAAAAzAUAAGRycy9kb3ducmV2LnhtbFBLBQYA&#10;AAAABAAEAPMAAADTBgAAAAA=&#10;">
                      <v:rect id="Rectangle 11418" o:spid="_x0000_s11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L3KcgA&#10;AADfAAAADwAAAGRycy9kb3ducmV2LnhtbESP0WrCQBRE3wv+w3KFvpS6ibVpiNmISAsFn9R+wGX3&#10;mkSzd0N2q7Ff3y0UfBxm5gxTrkbbiQsNvnWsIJ0lIIi1My3XCr4OH885CB+QDXaOScGNPKyqyUOJ&#10;hXFX3tFlH2oRIewLVNCE0BdSet2QRT9zPXH0jm6wGKIcamkGvEa47eQ8STJpseW40GBPm4b0ef9t&#10;FezoZ/t0vG3Sw3zc5u9a52+nTCv1OB3XSxCBxnAP/7c/jYLXl0WWLuDvT/wCsv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wvcp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7rcgA&#10;AADfAAAADwAAAGRycy9kb3ducmV2LnhtbESPS2vDMBCE74X+B7GF3BrZeRFcy6GklCTNqXmR49ba&#10;2ibWylhK7Pz7qlDocZiZb5h00Zta3Kh1lWUF8TACQZxbXXGh4LB/f56DcB5ZY22ZFNzJwSJ7fEgx&#10;0bbjT7rtfCEChF2CCkrvm0RKl5dk0A1tQxy8b9sa9EG2hdQtdgFuajmKopk0WHFYKLGhZUn5ZXc1&#10;Clb3w8f2DS9f582aTl3vY7u3R6UGT/3rCwhPvf8P/7XXWsF0PJnFU/j9E7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H/u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9CF832A">
                      <wp:extent cx="130175" cy="151130"/>
                      <wp:effectExtent l="47625" t="1905" r="3175" b="8890"/>
                      <wp:docPr id="534610" name="Group 5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1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61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CF832A" id="Group 5027" o:spid="_x0000_s11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RG6MNvAwAAXQsAAA4AAAAAAAAAAAAAAAAALgIAAGRycy9lMm9Eb2MueG1sUEsBAi0AFAAGAAgA&#10;AAAhAJLlrk3aAAAAAwEAAA8AAAAAAAAAAAAAAAAAyQUAAGRycy9kb3ducmV2LnhtbFBLBQYAAAAA&#10;BAAEAPMAAADQBgAAAAA=&#10;">
                      <v:rect id="Rectangle 11420" o:spid="_x0000_s11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VUsccA&#10;AADfAAAADwAAAGRycy9kb3ducmV2LnhtbESP0WrCQBRE3wX/YblCX6RuojYNqauItCD4pPYDLrvX&#10;JG32bsiuGvv1riD0cZiZM8xi1dtGXKjztWMF6SQBQaydqblU8H38es1B+IBssHFMCm7kYbUcDhZY&#10;GHflPV0OoRQRwr5ABVUIbSGl1xVZ9BPXEkfv5DqLIcqulKbDa4TbRk6TJJMWa44LFba0qUj/Hs5W&#10;wZ7+duPTbZMep/0u/9Q6f//JtFIvo379ASJQH/7Dz/bWKHibzbM0hcef+AXk8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1VL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Zj2cgA&#10;AADfAAAADwAAAGRycy9kb3ducmV2LnhtbESPT2vCQBTE7wW/w/KE3uomtkqJriJKqdZT1ZYen9ln&#10;Esy+Ddlt/nx7tyD0OMzMb5j5sjOlaKh2hWUF8SgCQZxaXXCm4HR8e3oF4TyyxtIyKejJwXIxeJhj&#10;om3Ln9QcfCYChF2CCnLvq0RKl+Zk0I1sRRy8i60N+iDrTOoa2wA3pRxH0VQaLDgs5FjROqf0evg1&#10;Ct7708d+g9fzz25L323nY3u0X0o9DrvVDISnzv+H7+2tVjB5fpnG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9mP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8E7D413">
                      <wp:extent cx="130175" cy="151130"/>
                      <wp:effectExtent l="44450" t="1905" r="0" b="8890"/>
                      <wp:docPr id="534607" name="Group 5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0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60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E7D413" id="Group 5024" o:spid="_x0000_s11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p7TOSjgMAAF0LAAAOAAAAAAAAAAAAAAAA&#10;AC4CAABkcnMvZTJvRG9jLnhtbFBLAQItABQABgAIAAAAIQCS5a5N2gAAAAMBAAAPAAAAAAAAAAAA&#10;AAAAAOgFAABkcnMvZG93bnJldi54bWxQSwUGAAAAAAQABADzAAAA7wYAAAAA&#10;">
                      <v:rect id="Rectangle 11422" o:spid="_x0000_s115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Zr8cQA&#10;AADfAAAADwAAAGRycy9kb3ducmV2LnhtbERPy4rCMBTdC/MP4Q64kTH11Skdo4goCK7U+YBLcm07&#10;09yUJmr1681CcHk47/mys7W4UusrxwpGwwQEsXam4kLB72n7lYHwAdlg7ZgU3MnDcvHRm2Nu3I0P&#10;dD2GQsQQ9jkqKENocim9LsmiH7qGOHJn11oMEbaFNC3eYrit5ThJUmmx4thQYkPrkvT/8WIVHOix&#10;H5zv69Fp3O2zjdbZ91+qlep/dqsfEIG68Ba/3DujYDaZpkkcHP/EL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Wa/H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tndccA&#10;AADfAAAADwAAAGRycy9kb3ducmV2LnhtbESPT2vCQBTE7wW/w/IEb3VjbUWjqxSl1OrJv3h8Zp9J&#10;MPs2ZLcmfvtuQfA4zMxvmMmsMYW4UeVyywp63QgEcWJ1zqmC/e7rdQjCeWSNhWVScCcHs2nrZYKx&#10;tjVv6Lb1qQgQdjEqyLwvYyldkpFB17UlcfAutjLog6xSqSusA9wU8i2KBtJgzmEhw5LmGSXX7a9R&#10;8H3fr9YLvJ5PP0s61o3v2Z09KNVpN59jEJ4a/ww/2kut4KP/PohG8P8nfAE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LZ3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3AD0610">
                      <wp:extent cx="130175" cy="151130"/>
                      <wp:effectExtent l="46355" t="1905" r="4445" b="8890"/>
                      <wp:docPr id="534604" name="Group 5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0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60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AD0610" id="Group 5021" o:spid="_x0000_s11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&#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3FOoxncDAABdCwAADgAAAAAAAAAAAAAAAAAuAgAAZHJzL2Uyb0RvYy54bWxQSwEC&#10;LQAUAAYACAAAACEAkuWuTdoAAAADAQAADwAAAAAAAAAAAAAAAADRBQAAZHJzL2Rvd25yZXYueG1s&#10;UEsFBgAAAAAEAAQA8wAAANgGAAAAAA==&#10;">
                      <v:rect id="Rectangle 11416" o:spid="_x0000_s11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Eb8gA&#10;AADfAAAADwAAAGRycy9kb3ducmV2LnhtbESP3WrCQBSE74W+w3IKvRHdaE0aUlcRaUHwyp8HOOwe&#10;k7TZsyG7auzTdwXBy2FmvmHmy9424kKdrx0rmIwTEMTamZpLBcfD9ygH4QOywcYxKbiRh+XiZTDH&#10;wrgr7+iyD6WIEPYFKqhCaAspva7Ioh+7ljh6J9dZDFF2pTQdXiPcNnKaJJm0WHNcqLCldUX6d3+2&#10;Cnb0tx2ebuvJYdpv8y+t84+fTCv19tqvPkEE6sMz/GhvjIL0fZYlKdz/xC8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V8R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TzB8gA&#10;AADfAAAADwAAAGRycy9kb3ducmV2LnhtbESPW2vCQBSE3wv+h+UIvtWNrQ0SXUUsxduTlxYfT7On&#10;STB7NmRXE/+9KxR8HGbmG2Yya00prlS7wrKCQT8CQZxaXXCm4Hj4eh2BcB5ZY2mZFNzIwWzaeZlg&#10;om3DO7rufSYChF2CCnLvq0RKl+Zk0PVtRRy8P1sb9EHWmdQ1NgFuSvkWRbE0WHBYyLGiRU7peX8x&#10;Cpa342b7ieff03pFP03rB/Zgv5Xqddv5GISn1j/D/+2VVvDxPoyjGB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FPM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FCE60FD">
                      <wp:extent cx="130175" cy="151130"/>
                      <wp:effectExtent l="45085" t="1905" r="0" b="8890"/>
                      <wp:docPr id="534601" name="Group 5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60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60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CE60FD" id="Group 5018" o:spid="_x0000_s11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Azxcad1AwAAXQsAAA4AAAAAAAAAAAAAAAAALgIAAGRycy9lMm9Eb2MueG1sUEsBAi0A&#10;FAAGAAgAAAAhAJLlrk3aAAAAAwEAAA8AAAAAAAAAAAAAAAAAzwUAAGRycy9kb3ducmV2LnhtbFBL&#10;BQYAAAAABAAEAPMAAADWBgAAAAA=&#10;">
                      <v:rect id="Rectangle 11418" o:spid="_x0000_s11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5cG8gA&#10;AADfAAAADwAAAGRycy9kb3ducmV2LnhtbESP3WrCQBSE7wXfYTlCb0Q3xjYNqauIVCh45c8DHHaP&#10;Sdrs2ZBdNfr0bqHQy2FmvmEWq9424kqdrx0rmE0TEMTamZpLBafjdpKD8AHZYOOYFNzJw2o5HCyw&#10;MO7Ge7oeQikihH2BCqoQ2kJKryuy6KeuJY7e2XUWQ5RdKU2Htwi3jUyTJJMWa44LFba0qUj/HC5W&#10;wZ4eu/H5vpkd036Xf2qdv39nWqmXUb/+ABGoD//hv/aXUfA2f82SFH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vlwb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NQn8cA&#10;AADfAAAADwAAAGRycy9kb3ducmV2LnhtbESPW2vCQBSE3wv+h+UIfasbaysSXUUqUi9PXvHxmD0m&#10;wezZkN2a+O9doeDjMDPfMKNJYwpxo8rllhV0OxEI4sTqnFMF+938YwDCeWSNhWVScCcHk3HrbYSx&#10;tjVv6Lb1qQgQdjEqyLwvYyldkpFB17ElcfAutjLog6xSqSusA9wU8jOK+tJgzmEhw5J+Mkqu2z+j&#10;4Pe+X61neD2flgs61o3v2p09KPXebqZDEJ4a/wr/txdawXfvqx/1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hjU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B6BA733">
                      <wp:extent cx="130175" cy="151130"/>
                      <wp:effectExtent l="39370" t="1905" r="1905" b="8890"/>
                      <wp:docPr id="534598" name="Group 5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9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60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6BA733" id="Group 5015" o:spid="_x0000_s11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SHAsxcwMAAF0LAAAOAAAAAAAAAAAAAAAAAC4CAABkcnMvZTJvRG9jLnhtbFBLAQItABQA&#10;BgAIAAAAIQCS5a5N2gAAAAMBAAAPAAAAAAAAAAAAAAAAAM0FAABkcnMvZG93bnJldi54bWxQSwUG&#10;AAAAAAQABADzAAAA1AYAAAAA&#10;">
                      <v:rect id="Rectangle 11420" o:spid="_x0000_s11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U6kcgA&#10;AADfAAAADwAAAGRycy9kb3ducmV2LnhtbESP0WrCQBRE3wv+w3IFX0rdaKuNqauIVCj4FO0HXHav&#10;SWr2bsiuGv16VxD6OMzMGWa+7GwtztT6yrGC0TABQaydqbhQ8LvfvKUgfEA2WDsmBVfysFz0XuaY&#10;GXfhnM67UIgIYZ+hgjKEJpPS65Is+qFriKN3cK3FEGVbSNPiJcJtLcdJMpUWK44LJTa0Lkkfdyer&#10;IKfb9vVwXY/2426bfmudfv5NtVKDfrf6AhGoC//hZ/vHKJi8f0xmM3j8iV9AL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NTq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HO6MUA&#10;AADfAAAADwAAAGRycy9kb3ducmV2LnhtbESPy4rCMBSG94LvEI7gTlPHUYZqFBkRHV15mWGWx+bY&#10;FpuT0kRb394sBJc//41vOm9MIe5UudyygkE/AkGcWJ1zquB0XPW+QDiPrLGwTAoe5GA+a7emGGtb&#10;857uB5+KMMIuRgWZ92UspUsyMuj6tiQO3sVWBn2QVSp1hXUYN4X8iKKxNJhzeMiwpO+MkuvhZhSs&#10;H6ftbonX8//Phv7qxg/s0f4q1e00iwkIT41/h1/tjVYwGn6Oo0AQeAIL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sc7o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BFA0879">
                      <wp:extent cx="130175" cy="151130"/>
                      <wp:effectExtent l="45720" t="1905" r="0" b="8890"/>
                      <wp:docPr id="534595" name="Group 5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9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9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FA0879" id="Group 5012" o:spid="_x0000_s11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KC5L6+NAwAAXQsAAA4AAAAAAAAAAAAAAAAA&#10;LgIAAGRycy9lMm9Eb2MueG1sUEsBAi0AFAAGAAgAAAAhAJLlrk3aAAAAAwEAAA8AAAAAAAAAAAAA&#10;AAAA5wUAAGRycy9kb3ducmV2LnhtbFBLBQYAAAAABAAEAPMAAADuBgAAAAA=&#10;">
                      <v:rect id="Rectangle 11422" o:spid="_x0000_s11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qu48kA&#10;AADfAAAADwAAAGRycy9kb3ducmV2LnhtbESP3WoCMRSE7wt9h3AK3hQ3q63b7WoUkRYKXvnzAIfk&#10;7I/dnCybVFef3hQKvRxm5htmsRpsK87U+8axgkmSgiDWzjRcKTgePsc5CB+QDbaOScGVPKyWjw8L&#10;LIy78I7O+1CJCGFfoII6hK6Q0uuaLPrEdcTRK11vMUTZV9L0eIlw28ppmmbSYsNxocaONjXp7/2P&#10;VbCj2/a5vG4mh+mwzT+0zt9OmVZq9DSs5yACDeE//Nf+MgpmL6+z9wx+/8QvIJd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aqu48kAAADfAAAADwAAAAAAAAAAAAAAAACYAgAA&#10;ZHJzL2Rvd25yZXYueG1sUEsFBgAAAAAEAAQA9QAAAI4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eiZ8gA&#10;AADfAAAADwAAAGRycy9kb3ducmV2LnhtbESPS2/CMBCE70j8B2uReisOLc+AQVWrqrSceIrjEi9J&#10;RLyOYkPCv68rVeI4mplvNLNFYwpxo8rllhX0uhEI4sTqnFMFu+3n8xiE88gaC8uk4E4OFvN2a4ax&#10;tjWv6bbxqQgQdjEqyLwvYyldkpFB17UlcfDOtjLog6xSqSusA9wU8iWKhtJgzmEhw5LeM0oum6tR&#10;8HXf/aw+8HI6fi/pUDe+Z7d2r9RTp3mbgvDU+Ef4v73UCgav/cFkBH9/wheQ8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d6J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F75A054">
                      <wp:extent cx="130175" cy="151130"/>
                      <wp:effectExtent l="47625" t="1905" r="3175" b="8890"/>
                      <wp:docPr id="534592" name="Group 5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9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9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75A054" id="Group 5009" o:spid="_x0000_s11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dRxtHHcDAABdCwAADgAAAAAAAAAAAAAAAAAuAgAAZHJzL2Uyb0RvYy54bWxQSwEC&#10;LQAUAAYACAAAACEAkuWuTdoAAAADAQAADwAAAAAAAAAAAAAAAADRBQAAZHJzL2Rvd25yZXYueG1s&#10;UEsFBgAAAAAEAAQA8wAAANgGAAAAAA==&#10;">
                      <v:rect id="Rectangle 11416" o:spid="_x0000_s11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0Ne8gA&#10;AADfAAAADwAAAGRycy9kb3ducmV2LnhtbESP3WoCMRSE74W+QziF3ohm1arr1igiLRS88ucBDslx&#10;d+3mZNlEXX16UxC8HGbmG2a+bG0lLtT40rGCQT8BQaydKTlXcNj/9FIQPiAbrByTght5WC7eOnPM&#10;jLvyli67kIsIYZ+hgiKEOpPS64Is+r6riaN3dI3FEGWTS9PgNcJtJYdJMpEWS44LBda0Lkj/7c5W&#10;wZbum+7xth7sh+0m/dY6nZ4mWqmP93b1BSJQG17hZ/vXKBiPPsezEfz/iV9AL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3Q17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U8EMcA&#10;AADfAAAADwAAAGRycy9kb3ducmV2LnhtbESPT2vCQBTE74LfYXkFb7rRqmh0FbGU2vbkXzw+s69J&#10;MPs2ZLcmfnu3UPA4zMxvmPmyMYW4UeVyywr6vQgEcWJ1zqmCw/69OwHhPLLGwjIpuJOD5aLdmmOs&#10;bc1buu18KgKEXYwKMu/LWEqXZGTQ9WxJHLwfWxn0QVap1BXWAW4KOYiisTSYc1jIsKR1Rsl192sU&#10;fNwPX99veL2cPzd0qhvft3t7VKrz0qxmIDw1/hn+b2+0gtHrcDQdwt+f8AXk4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lPB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9478C0">
                      <wp:extent cx="130175" cy="151130"/>
                      <wp:effectExtent l="46355" t="1905" r="4445" b="8890"/>
                      <wp:docPr id="534589" name="Group 5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9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9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9478C0" id="Group 5006" o:spid="_x0000_s11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CJbvbHoDAABdCwAADgAAAAAAAAAAAAAAAAAuAgAAZHJzL2Uyb0RvYy54bWxQ&#10;SwECLQAUAAYACAAAACEAkuWuTdoAAAADAQAADwAAAAAAAAAAAAAAAADUBQAAZHJzL2Rvd25yZXYu&#10;eG1sUEsFBgAAAAAEAAQA8wAAANsGAAAAAA==&#10;">
                      <v:rect id="Rectangle 11418" o:spid="_x0000_s11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TDMYA&#10;AADfAAAADwAAAGRycy9kb3ducmV2LnhtbESPy4rCMBSG9wO+QziCm0FTnVFrNYrICAOuvDzAITm2&#10;1eakNFHrPP1kIbj8+W98i1VrK3GnxpeOFQwHCQhi7UzJuYLTcdtPQfiAbLByTAqe5GG17HwsMDPu&#10;wXu6H0Iu4gj7DBUUIdSZlF4XZNEPXE0cvbNrLIYom1yaBh9x3FZylCQTabHk+FBgTZuC9PVwswr2&#10;9Lf7PD83w+Oo3aU/WqfTy0Qr1eu26zmIQG14h1/tX6Ng/PU9nkWCyBNZ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Q+TD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KfiMkA&#10;AADfAAAADwAAAGRycy9kb3ducmV2LnhtbESPW2vCQBSE3wv9D8sp+FY3qVo0dZXSIl761Hihj6fZ&#10;0ySYPRuyq4n/3hWEPg4z8w0znXemEmdqXGlZQdyPQBBnVpecK9htF89jEM4ja6wsk4ILOZjPHh+m&#10;mGjb8jedU5+LAGGXoILC+zqR0mUFGXR9WxMH7882Bn2QTS51g22Am0q+RNGrNFhyWCiwpo+CsmN6&#10;MgqWl93m6xOPvz/rFR3azsd2a/dK9Z669zcQnjr/H763V1rBaDAcTWK4/QlfQM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NKfi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0E94D78">
                      <wp:extent cx="130175" cy="151130"/>
                      <wp:effectExtent l="40640" t="1905" r="635" b="8890"/>
                      <wp:docPr id="534586" name="Group 5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8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8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E94D78" id="Group 5003" o:spid="_x0000_s11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fjLsRvAwAAXQsAAA4AAAAAAAAAAAAAAAAALgIAAGRycy9lMm9Eb2MueG1sUEsBAi0AFAAGAAgA&#10;AAAhAJLlrk3aAAAAAwEAAA8AAAAAAAAAAAAAAAAAyQUAAGRycy9kb3ducmV2LnhtbFBLBQYAAAAA&#10;BAAEAPMAAADQBgAAAAA=&#10;">
                      <v:rect id="Rectangle 11420" o:spid="_x0000_s11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dpcYA&#10;AADfAAAADwAAAGRycy9kb3ducmV2LnhtbESP3YrCMBSE74V9h3AWvJE19b90jSLiguCVug9wSI5t&#10;tTkpTdS6T28EYS+HmfmGmS9bW4kbNb50rGDQT0AQa2dKzhX8Hn++UhA+IBusHJOCB3lYLj46c8yM&#10;u/OeboeQiwhhn6GCIoQ6k9Lrgiz6vquJo3dyjcUQZZNL0+A9wm0lh0kylRZLjgsF1rQuSF8OV6tg&#10;T3+73umxHhyH7S7daJ3OzlOtVPezXX2DCNSG//C7vTUKJqPxJJ3B60/8AnLx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z+dp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GgyMUA&#10;AADfAAAADwAAAGRycy9kb3ducmV2LnhtbERPy2rCQBTdF/yH4Qrd1UmsFomOoVRKY7uqL1zeZm6T&#10;kMydkBlN/HtnUejycN6rdDCNuFLnKssK4kkEgji3uuJCwWH//rQA4TyyxsYyKbiRg3Q9elhhom3P&#10;33Td+UKEEHYJKii9bxMpXV6SQTexLXHgfm1n0AfYFVJ32Idw08hpFL1IgxWHhhJbeispr3cXo+Dj&#10;dvj82mD9c95mdOoHH9u9PSr1OB5elyA8Df5f/OfOtIL582y+CIPDn/AF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MaDI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14DC7C5">
                      <wp:extent cx="130175" cy="151130"/>
                      <wp:effectExtent l="46990" t="1905" r="3810" b="8890"/>
                      <wp:docPr id="534583" name="Group 5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8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8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14DC7C5" id="Group 5000" o:spid="_x0000_s11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AvCzAHfAMAAF0LAAAOAAAAAAAAAAAAAAAAAC4CAABkcnMvZTJvRG9jLnht&#10;bFBLAQItABQABgAIAAAAIQCS5a5N2gAAAAMBAAAPAAAAAAAAAAAAAAAAANYFAABkcnMvZG93bnJl&#10;di54bWxQSwUGAAAAAAQABADzAAAA3QYAAAAA&#10;">
                      <v:rect id="Rectangle 11422" o:spid="_x0000_s11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D0sYA&#10;AADfAAAADwAAAGRycy9kb3ducmV2LnhtbESP3YrCMBSE7xd8h3AWvFk09b9Uo4issOCVPw9wSI5t&#10;3eakNFHrPv1GELwcZuYbZrFqbSVu1PjSsYJBPwFBrJ0pOVdwOm57KQgfkA1WjknBgzyslp2PBWbG&#10;3XlPt0PIRYSwz1BBEUKdSel1QRZ939XE0Tu7xmKIssmlafAe4baSwySZSoslx4UCa9oUpH8PV6tg&#10;T3+7r/NjMzgO2136rXU6u0y1Ut3Pdj0HEagN7/Cr/WMUTEbjSTqG55/4Be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0D0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APVscA&#10;AADfAAAADwAAAGRycy9kb3ducmV2LnhtbESPT2vCQBTE7wW/w/IEb3VjbUSiq0hL0daTf/H4zD6T&#10;YPZtyK4mfvtuoeBxmJnfMNN5a0pxp9oVlhUM+hEI4tTqgjMF+93X6xiE88gaS8uk4EEO5rPOyxQT&#10;bRve0H3rMxEg7BJUkHtfJVK6NCeDrm8r4uBdbG3QB1lnUtfYBLgp5VsUjaTBgsNCjhV95JRetzej&#10;YPnY/6w/8Xo+fa/o2LR+YHf2oFSv2y4mIDy1/hn+b6+0gnj4Ho9j+PsTvo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4wD1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80F8C73">
                      <wp:extent cx="130175" cy="151130"/>
                      <wp:effectExtent l="39370" t="1905" r="1905" b="8890"/>
                      <wp:docPr id="534580" name="Group 4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8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8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0F8C73" id="Group 4997" o:spid="_x0000_s11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L0cWjJ1AwAAXQsAAA4AAAAAAAAAAAAAAAAALgIAAGRycy9lMm9Eb2MueG1sUEsBAi0A&#10;FAAGAAgAAAAhAJLlrk3aAAAAAwEAAA8AAAAAAAAAAAAAAAAAzwUAAGRycy9kb3ducmV2LnhtbFBL&#10;BQYAAAAABAAEAPMAAADWBgAAAAA=&#10;">
                      <v:rect id="Rectangle 11416" o:spid="_x0000_s11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qgSsgA&#10;AADfAAAADwAAAGRycy9kb3ducmV2LnhtbESP3WrCQBSE74W+w3IKvRHdxPoToquItFDwyp8HOOwe&#10;k2j2bMiuGvv03YLg5TAz3zCLVWdrcaPWV44VpMMEBLF2puJCwfHwPchA+IBssHZMCh7kYbV86y0w&#10;N+7OO7rtQyEihH2OCsoQmlxKr0uy6IeuIY7eybUWQ5RtIU2L9wi3tRwlyVRarDgulNjQpiR92V+t&#10;gh39bvunxyY9jLpt9qV1NjtPtVIf7916DiJQF17hZ/vHKJh8jidZCv9/4he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mqB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mXIsgA&#10;AADfAAAADwAAAGRycy9kb3ducmV2LnhtbESPW2vCQBSE3wX/w3KEvulGqyLRVcRSvPTJS4uPp9nT&#10;JJg9G7Krif/eFYQ+DjPzDTNbNKYQN6pcbllBvxeBIE6szjlVcDp+dicgnEfWWFgmBXdysJi3WzOM&#10;ta15T7eDT0WAsItRQeZ9GUvpkowMup4tiYP3ZyuDPsgqlbrCOsBNIQdRNJYGcw4LGZa0yii5HK5G&#10;wfp+2n194OX3vN3QT934vj3ab6XeOs1yCsJT4//Dr/ZGKxi9D0eTA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2Zc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78BE028">
                      <wp:extent cx="130175" cy="151130"/>
                      <wp:effectExtent l="47625" t="1905" r="3175" b="8890"/>
                      <wp:docPr id="534577" name="Group 4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7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7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8BE028" id="Group 4994" o:spid="_x0000_s11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&#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sbmCPeQMAAF0LAAAOAAAAAAAAAAAAAAAAAC4CAABkcnMvZTJvRG9jLnhtbFBL&#10;AQItABQABgAIAAAAIQCS5a5N2gAAAAMBAAAPAAAAAAAAAAAAAAAAANMFAABkcnMvZG93bnJldi54&#10;bWxQSwUGAAAAAAQABADzAAAA2gYAAAAA&#10;">
                      <v:rect id="Rectangle 11418" o:spid="_x0000_s11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V58MMA&#10;AADfAAAADwAAAGRycy9kb3ducmV2LnhtbERPy4rCMBTdC/MP4Q7MRjT1XapRRGZgwFXVD7gk17ba&#10;3JQmap2vN4sBl4fzXm06W4s7tb5yrGA0TEAQa2cqLhScjj+DFIQPyAZrx6TgSR4264/eCjPjHpzT&#10;/RAKEUPYZ6igDKHJpPS6JIt+6BriyJ1dazFE2BbStPiI4baW4ySZS4sVx4YSG9qVpK+Hm1WQ09++&#10;f37uRsdxt0+/tU4Xl7lW6uuz2y5BBOrCW/zv/jUKZpPpbBEHxz/xC8j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3V58M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1dMgA&#10;AADfAAAADwAAAGRycy9kb3ducmV2LnhtbESPS2/CMBCE70j8B2uReisOLc+AQVWrqrSceIrjEi9J&#10;RLyOYkPCv68rVeI4mplvNLNFYwpxo8rllhX0uhEI4sTqnFMFu+3n8xiE88gaC8uk4E4OFvN2a4ax&#10;tjWv6bbxqQgQdjEqyLwvYyldkpFB17UlcfDOtjLog6xSqSusA9wU8iWKhtJgzmEhw5LeM0oum6tR&#10;8HXf/aw+8HI6fi/pUDe+Z7d2r9RTp3mbgvDU+Ef4v73UCgav/cFoAn9/wheQ8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qHV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C234A34">
                      <wp:extent cx="130175" cy="151130"/>
                      <wp:effectExtent l="41910" t="1905" r="0" b="8890"/>
                      <wp:docPr id="534574" name="Group 4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7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7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234A34" id="Group 4991" o:spid="_x0000_s11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Dft1NW4DAABdCwAADgAAAAAAAAAAAAAAAAAuAgAAZHJzL2Uyb0RvYy54bWxQSwECLQAUAAYACAAA&#10;ACEAkuWuTdoAAAADAQAADwAAAAAAAAAAAAAAAADIBQAAZHJzL2Rvd25yZXYueG1sUEsFBgAAAAAE&#10;AAQA8wAAAM8GAAAAAA==&#10;">
                      <v:rect id="Rectangle 11420" o:spid="_x0000_s11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TWbscA&#10;AADfAAAADwAAAGRycy9kb3ducmV2LnhtbESP0WrCQBRE3wv+w3IFX4putI2G6CoiCgWf1H7AZfea&#10;RLN3Q3bV6Nd3C4U+DjNzhlmsOluLO7W+cqxgPEpAEGtnKi4UfJ92wwyED8gGa8ek4EkeVsve2wJz&#10;4x58oPsxFCJC2OeooAyhyaX0uiSLfuQa4uidXWsxRNkW0rT4iHBby0mSTKXFiuNCiQ1tStLX480q&#10;ONBr/35+bsanSbfPtlpns8tUKzXod+s5iEBd+A//tb+MgvTjM52l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01m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1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fhBsgA&#10;AADfAAAADwAAAGRycy9kb3ducmV2LnhtbESPQWvCQBSE70L/w/KE3nRjrVbSrFIqorWnaiw9vmaf&#10;STD7NmRXE/99VxB6HGbmGyZZdKYSF2pcaVnBaBiBIM6sLjlXkO5XgxkI55E1VpZJwZUcLOYPvQRj&#10;bVv+osvO5yJA2MWooPC+jqV0WUEG3dDWxME72sagD7LJpW6wDXBTyacomkqDJYeFAmt6Lyg77c5G&#10;wfqabj+XePr9+djQd9v5kd3bg1KP/e7tFYSnzv+H7+2NVjAZP09epnD7E76An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N+E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0E2877C">
                      <wp:extent cx="130175" cy="151130"/>
                      <wp:effectExtent l="38735" t="1905" r="2540" b="8890"/>
                      <wp:docPr id="534571" name="Group 49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7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7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E2877C" id="Group 4988" o:spid="_x0000_s11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S2lTRjgMAAF0LAAAOAAAAAAAAAAAAAAAA&#10;AC4CAABkcnMvZTJvRG9jLnhtbFBLAQItABQABgAIAAAAIQCS5a5N2gAAAAMBAAAPAAAAAAAAAAAA&#10;AAAAAOgFAABkcnMvZG93bnJldi54bWxQSwUGAAAAAAQABADzAAAA7wYAAAAA&#10;">
                      <v:rect id="Rectangle 11422" o:spid="_x0000_s119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1OGsgA&#10;AADfAAAADwAAAGRycy9kb3ducmV2LnhtbESP3WrCQBSE7wu+w3IEb0rdGKuG1FVEFApe+fMAh91j&#10;kjZ7NmRXjT69Wyh4OczMN8x82dlaXKn1lWMFo2ECglg7U3Gh4HTcfmQgfEA2WDsmBXfysFz03uaY&#10;G3fjPV0PoRARwj5HBWUITS6l1yVZ9EPXEEfv7FqLIcq2kKbFW4TbWqZJMpUWK44LJTa0Lkn/Hi5W&#10;wZ4eu/fzfT06pt0u22idzX6mWqlBv1t9gQjUhVf4v/1tFEzGn5NZCn9/4heQiy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nU4a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1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BCnsgA&#10;AADfAAAADwAAAGRycy9kb3ducmV2LnhtbESPT2vCQBTE74LfYXmCN92o1Up0FVGKtj3VP6XHZ/aZ&#10;BLNvQ3Y18dt3CwWPw8z8hpkvG1OIO1Uut6xg0I9AECdW55wqOB7eelMQziNrLCyTggc5WC7arTnG&#10;2tb8Rfe9T0WAsItRQeZ9GUvpkowMur4tiYN3sZVBH2SVSl1hHeCmkMMomkiDOYeFDEtaZ5Rc9zej&#10;YPs4fnxu8Hr+ed/Rd934gT3Yk1LdTrOagfDU+Gf4v73TCsajl/HrC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QEK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E0FE83C">
                      <wp:extent cx="130175" cy="151130"/>
                      <wp:effectExtent l="40640" t="1905" r="635" b="8890"/>
                      <wp:docPr id="534568" name="Group 49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6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7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E0FE83C" id="Group 4985" o:spid="_x0000_s11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MRjURV7AwAAXgsAAA4AAAAAAAAAAAAAAAAALgIAAGRycy9lMm9Eb2MueG1s&#10;UEsBAi0AFAAGAAgAAAAhAJLlrk3aAAAAAwEAAA8AAAAAAAAAAAAAAAAA1QUAAGRycy9kb3ducmV2&#10;LnhtbFBLBQYAAAAABAAEAPMAAADcBgAAAAA=&#10;">
                      <v:rect id="Rectangle 11416" o:spid="_x0000_s11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BKtskA&#10;AADfAAAADwAAAGRycy9kb3ducmV2LnhtbESP3WoCMRSE7wt9h3AK3hQ3q63b7WoUkRYKXvnzAIfk&#10;7I/dnCybVFef3hQKvRxm5htmsRpsK87U+8axgkmSgiDWzjRcKTgePsc5CB+QDbaOScGVPKyWjw8L&#10;LIy78I7O+1CJCGFfoII6hK6Q0uuaLPrEdcTRK11vMUTZV9L0eIlw28ppmmbSYsNxocaONjXp7/2P&#10;VbCj2/a5vG4mh+mwzT+0zt9OmVZq9DSs5yACDeE//Nf+MgpmL6+z7B1+/8QvIJd3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eBKtskAAADfAAAADwAAAAAAAAAAAAAAAACYAgAA&#10;ZHJzL2Rvd25yZXYueG1sUEsFBgAAAAAEAAQA9QAAAI4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1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Lc6ccA&#10;AADfAAAADwAAAGRycy9kb3ducmV2LnhtbESPzWrCQBSF94LvMFyhOzOxrVXSjFJaRNuuqlG6vM3c&#10;JsHMnZAZTXx7ZyG4PJw/vnTZm1qcqXWVZQWTKAZBnFtdcaEg263GcxDOI2usLZOCCzlYLoaDFBNt&#10;O/6h89YXIoywS1BB6X2TSOnykgy6yDbEwfu3rUEfZFtI3WIXxk0tH+P4RRqsODyU2NB7SflxezIK&#10;1pfs6/sDj3+/nxs6dL2f2J3dK/Uw6t9eQXjq/T18a2+0gunT83QWCAJPYAG5u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S3O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34CF839">
                      <wp:extent cx="130175" cy="151130"/>
                      <wp:effectExtent l="39370" t="1905" r="1905" b="8890"/>
                      <wp:docPr id="534565" name="Group 4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6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6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4CF839" id="Group 4982" o:spid="_x0000_s11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B3Mm9NyAwAAXwsAAA4AAAAAAAAAAAAAAAAALgIAAGRycy9lMm9Eb2MueG1sUEsBAi0AFAAG&#10;AAgAAAAhAJLlrk3aAAAAAwEAAA8AAAAAAAAAAAAAAAAAzAUAAGRycy9kb3ducmV2LnhtbFBLBQYA&#10;AAAABAAEAPMAAADTBgAAAAA=&#10;">
                      <v:rect id="Rectangle 11418" o:spid="_x0000_s11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exMcA&#10;AADfAAAADwAAAGRycy9kb3ducmV2LnhtbESP3WrCQBSE7wXfYTmCN1I3/qUhdZUiCgWv1D7AYfeY&#10;pM2eDdmtRp/eLQheDjPzDbNcd7YWF2p95VjBZJyAINbOVFwo+D7t3jIQPiAbrB2Tght5WK/6vSXm&#10;xl35QJdjKESEsM9RQRlCk0vpdUkW/dg1xNE7u9ZiiLItpGnxGuG2ltMkSaXFiuNCiQ1tStK/xz+r&#10;4ED3/eh820xO026fbbXO3n9SrdRw0H1+gAjUhVf42f4yChaz+SJN4f9P/AJy9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3s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1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LSQMgA&#10;AADfAAAADwAAAGRycy9kb3ducmV2LnhtbESPQWvCQBSE70L/w/KE3nRjrVbSrFIqorWnaiw9vmaf&#10;STD7NmRXE/99VxB6HGbmGyZZdKYSF2pcaVnBaBiBIM6sLjlXkO5XgxkI55E1VpZJwZUcLOYPvQRj&#10;bVv+osvO5yJA2MWooPC+jqV0WUEG3dDWxME72sagD7LJpW6wDXBTyacomkqDJYeFAmt6Lyg77c5G&#10;wfqabj+XePr9+djQd9v5kd3bg1KP/e7tFYSnzv+H7+2NVjAZP0+mL3D7E76An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otJ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ADB85EA">
                      <wp:extent cx="130175" cy="151130"/>
                      <wp:effectExtent l="43180" t="1905" r="0" b="8890"/>
                      <wp:docPr id="534562" name="Group 4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6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6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DB85EA" id="Group 4979" o:spid="_x0000_s11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P03XR9vAwAAXwsAAA4AAAAAAAAAAAAAAAAALgIAAGRycy9lMm9Eb2MueG1sUEsBAi0AFAAGAAgA&#10;AAAhAJLlrk3aAAAAAwEAAA8AAAAAAAAAAAAAAAAAyQUAAGRycy9kb3ducmV2LnhtbFBLBQYAAAAA&#10;BAAEAPMAAADQBgAAAAA=&#10;">
                      <v:rect id="Rectangle 11420" o:spid="_x0000_s11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9XMgA&#10;AADfAAAADwAAAGRycy9kb3ducmV2LnhtbESP3WrCQBSE7wXfYTlCb0Q3ao0hdRURCwWv/HmAw+4x&#10;Sc2eDdmtRp++Wyh4OczMN8xy3dla3Kj1lWMFk3ECglg7U3Gh4Hz6HGUgfEA2WDsmBQ/ysF71e0vM&#10;jbvzgW7HUIgIYZ+jgjKEJpfS65Is+rFriKN3ca3FEGVbSNPiPcJtLadJkkqLFceFEhvalqSvxx+r&#10;4EDP/fDy2E5O026f7bTOFt+pVupt0G0+QATqwiv83/4yCuaz93k6g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8CH1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BMN8cA&#10;AADfAAAADwAAAGRycy9kb3ducmV2LnhtbESPW2vCQBSE3wX/w3IE33Rjq1Kiq4ileOlTveHjMXtM&#10;gtmzIbua+O+7BaGPw8x8w0znjSnEgyqXW1Yw6EcgiBOrc04VHPZfvQ8QziNrLCyTgic5mM/arSnG&#10;2tb8Q4+dT0WAsItRQeZ9GUvpkowMur4tiYN3tZVBH2SVSl1hHeCmkG9RNJYGcw4LGZa0zCi57e5G&#10;wep52H5/4u1y3qzpVDd+YPf2qFS30ywmIDw1/j/8aq+1gtH7cDQewt+f8AX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wTD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2AD285D">
                      <wp:extent cx="130175" cy="151130"/>
                      <wp:effectExtent l="40005" t="1905" r="1270" b="8890"/>
                      <wp:docPr id="534559" name="Group 4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6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6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AD285D" id="Group 4976" o:spid="_x0000_s12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">
                      <v:rect id="Rectangle 11422" o:spid="_x0000_s120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rjK8UA&#10;AADfAAAADwAAAGRycy9kb3ducmV2LnhtbESPzYrCMBSF9wO+Q7iCm2FMdcZaqlFEFARX6jzAJbm2&#10;1eamNFGrTz9ZCLM8nD+++bKztbhT6yvHCkbDBASxdqbiQsHvafuVgfAB2WDtmBQ8ycNy0fuYY27c&#10;gw90P4ZCxBH2OSooQ2hyKb0uyaIfuoY4emfXWgxRtoU0LT7iuK3lOElSabHi+FBiQ+uS9PV4swoO&#10;9Np/np/r0Wnc7bON1tn0kmqlBv1uNQMRqAv/4Xd7ZxRMvn8maSSIPJE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2uMr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fvr8gA&#10;AADfAAAADwAAAGRycy9kb3ducmV2LnhtbESPS2vDMBCE74X+B7GF3BrZeRFcy6GklCTNqXmR49ba&#10;2ibWylhK7Pz7qlDocZiZb5h00Zta3Kh1lWUF8TACQZxbXXGh4LB/f56DcB5ZY22ZFNzJwSJ7fEgx&#10;0bbjT7rtfCEChF2CCkrvm0RKl5dk0A1tQxy8b9sa9EG2hdQtdgFuajmKopk0WHFYKLGhZUn5ZXc1&#10;Clb3w8f2DS9f582aTl3vY7u3R6UGT/3rCwhPvf8P/7XXWsF0PJnOYvj9E7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B++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A41FC37">
                      <wp:extent cx="130175" cy="151130"/>
                      <wp:effectExtent l="41910" t="1905" r="0" b="8890"/>
                      <wp:docPr id="534556" name="Group 4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5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5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41FC37" id="Group 4973" o:spid="_x0000_s12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EfjNxp4AwAAXwsAAA4AAAAAAAAAAAAAAAAALgIAAGRycy9lMm9Eb2MueG1sUEsB&#10;Ai0AFAAGAAgAAAAhAJLlrk3aAAAAAwEAAA8AAAAAAAAAAAAAAAAA0gUAAGRycy9kb3ducmV2Lnht&#10;bFBLBQYAAAAABAAEAPMAAADZBgAAAAA=&#10;">
                      <v:rect id="Rectangle 11416" o:spid="_x0000_s12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x4scA&#10;AADfAAAADwAAAGRycy9kb3ducmV2LnhtbESP0WrCQBRE3wv+w3IFX4putI2G6CoiCgWf1H7AZfea&#10;RLN3Q3bV6Nd3C4U+DjNzhlmsOluLO7W+cqxgPEpAEGtnKi4UfJ92wwyED8gGa8ek4EkeVsve2wJz&#10;4x58oPsxFCJC2OeooAyhyaX0uiSLfuQa4uidXWsxRNkW0rT4iHBby0mSTKXFiuNCiQ1tStLX480q&#10;ONBr/35+bsanSbfPtlpns8tUKzXod+s5iEBd+A//tb+MgvTjM01n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1fse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GMj8UA&#10;AADfAAAADwAAAGRycy9kb3ducmV2LnhtbERPy2rCQBTdF/yH4Qrd1YltIxIdg1Sktq584vKauSYh&#10;mTshMzXx7zuLQpeH856nvanFnVpXWlYwHkUgiDOrS84VHA/rlykI55E11pZJwYMcpIvB0xwTbTve&#10;0X3vcxFC2CWooPC+SaR0WUEG3cg2xIG72dagD7DNpW6xC+Gmlq9RNJEGSw4NBTb0UVBW7X+Mgs/H&#10;8Xu7wup6+drQuev92B7sSannYb+cgfDU+3/xn3ujFcRv73EcBoc/4Qv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UYyP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0758939">
                      <wp:extent cx="130175" cy="151130"/>
                      <wp:effectExtent l="40640" t="1905" r="635" b="8890"/>
                      <wp:docPr id="534553" name="Group 49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5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5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758939" id="Group 4970" o:spid="_x0000_s12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LBI0hxyAwAAXwsAAA4AAAAAAAAAAAAAAAAALgIAAGRycy9lMm9Eb2MueG1sUEsBAi0AFAAG&#10;AAgAAAAhAJLlrk3aAAAAAwEAAA8AAAAAAAAAAAAAAAAAzAUAAGRycy9kb3ducmV2LnhtbFBLBQYA&#10;AAAABAAEAPMAAADTBgAAAAA=&#10;">
                      <v:rect id="Rectangle 11418" o:spid="_x0000_s12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0vlcgA&#10;AADfAAAADwAAAGRycy9kb3ducmV2LnhtbESP0WrCQBRE3wv+w3IFX0rdaI0N0VVELBR8ivYDLrvX&#10;JJq9G7KrRr++Wyj0cZiZM8xy3dtG3KjztWMFk3ECglg7U3Op4Pv4+ZaB8AHZYOOYFDzIw3o1eFli&#10;btydC7odQikihH2OCqoQ2lxKryuy6MeuJY7eyXUWQ5RdKU2H9wi3jZwmyVxarDkuVNjStiJ9OVyt&#10;goKe+9fTYzs5Tvt9ttM6+zjPtVKjYb9ZgAjUh//wX/vLKEjfZ2k6g98/8Qv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jS+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AjEccA&#10;AADfAAAADwAAAGRycy9kb3ducmV2LnhtbESPW2vCQBSE3wv9D8sp+FY3XlJKdJVSEa0+ecXHY/aY&#10;BLNnQ3Y18d93hUIfh5n5hhlPW1OKO9WusKyg141AEKdWF5wp2O/m758gnEfWWFomBQ9yMJ28vowx&#10;0bbhDd23PhMBwi5BBbn3VSKlS3My6Lq2Ig7exdYGfZB1JnWNTYCbUvaj6EMaLDgs5FjRd07pdXsz&#10;ChaP/Wo9w+v59LOkY9P6nt3Zg1Kdt/ZrBMJT6//Df+2lVhAPhnEcw/NP+AJy8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QIx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81E0EDF">
                      <wp:extent cx="130175" cy="151130"/>
                      <wp:effectExtent l="44450" t="1905" r="0" b="8890"/>
                      <wp:docPr id="534550" name="Group 4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5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5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1E0EDF" id="Group 4967" o:spid="_x0000_s12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dUum9cAMAAF8LAAAOAAAAAAAAAAAAAAAAAC4CAABkcnMvZTJvRG9jLnhtbFBLAQItABQABgAI&#10;AAAAIQCS5a5N2gAAAAMBAAAPAAAAAAAAAAAAAAAAAMoFAABkcnMvZG93bnJldi54bWxQSwUGAAAA&#10;AAQABADzAAAA0QYAAAAA&#10;">
                      <v:rect id="Rectangle 11420" o:spid="_x0000_s12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qMDccA&#10;AADfAAAADwAAAGRycy9kb3ducmV2LnhtbESP0WrCQBRE34X+w3ILvkjdxBoN0VWKWCj4pPYDLrvX&#10;JJq9G7Jbjf36bkHwcZiZM8xy3dtGXKnztWMF6TgBQaydqblU8H38fMtB+IBssHFMCu7kYb16GSyx&#10;MO7Ge7oeQikihH2BCqoQ2kJKryuy6MeuJY7eyXUWQ5RdKU2Htwi3jZwkyUxarDkuVNjSpiJ9OfxY&#10;BXv63Y1O9016nPS7fKt1Pj/PtFLD1/5jASJQH57hR/vLKMjep1mWwv+f+AXk6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36jA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m7ZccA&#10;AADfAAAADwAAAGRycy9kb3ducmV2LnhtbESPT2vCQBTE7wW/w/IEb3WjbYpEVxGlqPVU/+HxmX0m&#10;wezbkN2a+O3dQqHHYWZ+w0xmrSnFnWpXWFYw6EcgiFOrC84UHPafryMQziNrLC2Tggc5mE07LxNM&#10;tG34m+47n4kAYZeggtz7KpHSpTkZdH1bEQfvamuDPsg6k7rGJsBNKYdR9CENFhwWcqxokVN62/0Y&#10;BavH4Wu7xNvlvFnTqWn9wO7tUalet52PQXhq/X/4r73WCuK39zgewu+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5u2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42D5F93">
                      <wp:extent cx="130175" cy="151130"/>
                      <wp:effectExtent l="41275" t="1905" r="0" b="8890"/>
                      <wp:docPr id="534547" name="Group 4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4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4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2D5F93" id="Group 4964" o:spid="_x0000_s12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DVDjyNjgMAAF8LAAAOAAAAAAAAAAAAAAAA&#10;AC4CAABkcnMvZTJvRG9jLnhtbFBLAQItABQABgAIAAAAIQCS5a5N2gAAAAMBAAAPAAAAAAAAAAAA&#10;AAAAAOgFAABkcnMvZG93bnJldi54bWxQSwUGAAAAAAQABADzAAAA7wYAAAAA&#10;">
                      <v:rect id="Rectangle 11422" o:spid="_x0000_s121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mzTcMA&#10;AADfAAAADwAAAGRycy9kb3ducmV2LnhtbERPy4rCMBTdC/MP4QqzkTH1OaUaZRAFwZWPD7gk17ba&#10;3JQmo9WvNwvB5eG858vWVuJGjS8dKxj0ExDE2pmScwWn4+YnBeEDssHKMSl4kIfl4qszx8y4O+/p&#10;dgi5iCHsM1RQhFBnUnpdkEXfdzVx5M6usRgibHJpGrzHcFvJYZJMpcWSY0OBNa0K0tfDv1Wwp+eu&#10;d36sBsdhu0vXWqe/l6lW6rvb/s1ABGrDR/x2b42CyWg8GcfB8U/8An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mzTc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S/yccA&#10;AADfAAAADwAAAGRycy9kb3ducmV2LnhtbESPT2vCQBTE74LfYXkFb7rRqmh0FbGU2vbkXzw+s69J&#10;MPs2ZLcmfnu3UPA4zMxvmPmyMYW4UeVyywr6vQgEcWJ1zqmCw/69OwHhPLLGwjIpuJOD5aLdmmOs&#10;bc1buu18KgKEXYwKMu/LWEqXZGTQ9WxJHLwfWxn0QVap1BXWAW4KOYiisTSYc1jIsKR1Rsl192sU&#10;fNwPX99veL2cPzd0qhvft3t7VKrz0qxmIDw1/hn+b2+0gtHrcDScwt+f8AXk4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Ev8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8" w:space="0" w:color="000000"/>
              <w:bottom w:val="single" w:sz="8" w:space="0" w:color="000000"/>
              <w:right w:val="single" w:sz="4" w:space="0" w:color="000000"/>
            </w:tcBorders>
            <w:vAlign w:val="center"/>
          </w:tcPr>
          <w:p w:rsidR="00F46191"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0640" t="1905" r="635" b="8890"/>
                      <wp:docPr id="534544" name="Group 50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45"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4546"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68" o:spid="_x0000_s12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UlvBfXEDAABfCwAADgAAAAAAAAAAAAAAAAAuAgAAZHJzL2Uyb0RvYy54bWxQSwECLQAUAAYA&#10;CAAAACEAkuWuTdoAAAADAQAADwAAAAAAAAAAAAAAAADLBQAAZHJzL2Rvd25yZXYueG1sUEsFBgAA&#10;AAAEAAQA8wAAANIGAAAAAA==&#10;">
                      <v:rect id="Rectangle 11488" o:spid="_x0000_s121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gc08gA&#10;AADfAAAADwAAAGRycy9kb3ducmV2LnhtbESP0WrCQBRE3wv+w3IFX0rdaI0N0VVELBR8ivYDLrvX&#10;JJq9G7KrRr++Wyj0cZiZM8xy3dtG3KjztWMFk3ECglg7U3Op4Pv4+ZaB8AHZYOOYFDzIw3o1eFli&#10;btydC7odQikihH2OCqoQ2lxKryuy6MeuJY7eyXUWQ5RdKU2H9wi3jZwmyVxarDkuVNjStiJ9OVyt&#10;goKe+9fTYzs5Tvt9ttM6+zjPtVKjYb9ZgAjUh//wX/vLKEjfZ+kshd8/8Qv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GBz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12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sru8cA&#10;AADfAAAADwAAAGRycy9kb3ducmV2LnhtbESPW2vCQBSE3wX/w3IE33Rjq1Kiq4ileOlTveHjMXtM&#10;gtmzIbua+O+7BaGPw8x8w0znjSnEgyqXW1Yw6EcgiBOrc04VHPZfvQ8QziNrLCyTgic5mM/arSnG&#10;2tb8Q4+dT0WAsItRQeZ9GUvpkowMur4tiYN3tZVBH2SVSl1hHeCmkG9RNJYGcw4LGZa0zCi57e5G&#10;wep52H5/4u1y3qzpVDd+YPf2qFS30ywmIDw1/j/8aq+1gtH7cDQcw9+f8AX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bK7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2" w:type="dxa"/>
            <w:tcBorders>
              <w:top w:val="single" w:sz="8" w:space="0" w:color="000000"/>
              <w:left w:val="single" w:sz="4" w:space="0" w:color="000000"/>
              <w:bottom w:val="single" w:sz="8" w:space="0" w:color="000000"/>
              <w:right w:val="single" w:sz="4" w:space="0" w:color="000000"/>
            </w:tcBorders>
            <w:vAlign w:val="center"/>
          </w:tcPr>
          <w:p w:rsidR="00F46191" w:rsidRDefault="004232F7">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extent cx="130175" cy="151130"/>
                      <wp:effectExtent l="43180" t="1905" r="0" b="8890"/>
                      <wp:docPr id="534541" name="Group 5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42"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4543"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65" o:spid="_x0000_s12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PZK9wpyAwAAXwsAAA4AAAAAAAAAAAAAAAAALgIAAGRycy9lMm9Eb2MueG1sUEsBAi0AFAAG&#10;AAgAAAAhAJLlrk3aAAAAAwEAAA8AAAAAAAAAAAAAAAAAzAUAAGRycy9kb3ducmV2LnhtbFBLBQYA&#10;AAAABAAEAPMAAADTBgAAAAA=&#10;">
                      <v:rect id="Rectangle 11490" o:spid="_x0000_s122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GEp8gA&#10;AADfAAAADwAAAGRycy9kb3ducmV2LnhtbESP3WrCQBSE7wXfYTlCb0Q3pv6E1FVELBS8UvsAh91j&#10;kpo9G7JbjT59VxB6OczMN8xy3dlaXKn1lWMFk3ECglg7U3Gh4Pv0OcpA+IBssHZMCu7kYb3q95aY&#10;G3fjA12PoRARwj5HBWUITS6l1yVZ9GPXEEfv7FqLIcq2kKbFW4TbWqZJMpcWK44LJTa0LUlfjr9W&#10;wYEe++H5vp2c0m6f7bTOFj9zrdTboNt8gAjUhf/wq/1lFMzep7Np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8YS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1221"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yII8gA&#10;AADfAAAADwAAAGRycy9kb3ducmV2LnhtbESPW2vCQBSE34X+h+UUfKsbb6VEVxFF6uXJaIuPp9nT&#10;JJg9G7JbE/+9KxR8HGbmG2Y6b00prlS7wrKCfi8CQZxaXXCm4HRcv32AcB5ZY2mZFNzIwXz20pli&#10;rG3DB7omPhMBwi5GBbn3VSylS3My6Hq2Ig7er60N+iDrTOoamwA3pRxE0bs0WHBYyLGiZU7pJfkz&#10;Cj5vp91+hZef83ZD303r+/Zov5TqvraLCQhPrX+G/9sbrWA8HI1HQ3j8CV9Az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LIg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45" w:type="dxa"/>
            <w:tcBorders>
              <w:top w:val="single" w:sz="8" w:space="0" w:color="000000"/>
              <w:left w:val="single" w:sz="4" w:space="0" w:color="000000"/>
              <w:bottom w:val="single" w:sz="8" w:space="0" w:color="000000"/>
              <w:right w:val="double" w:sz="6" w:space="0" w:color="000000"/>
            </w:tcBorders>
            <w:vAlign w:val="center"/>
          </w:tcPr>
          <w:p w:rsidR="00F46191" w:rsidRDefault="004232F7">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extent cx="227965" cy="151130"/>
                      <wp:effectExtent l="40005" t="1905" r="0" b="8890"/>
                      <wp:docPr id="534536" name="Group 5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4537"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38"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539"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40"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060" o:spid="_x0000_s1222"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">
                      <v:rect id="Rectangle 11492" o:spid="_x0000_s1223"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UQsYA&#10;AADfAAAADwAAAGRycy9kb3ducmV2LnhtbESP3YrCMBSE7xd8h3AEb5Y19b9Uo4jsguCVug9wSI5t&#10;tTkpTdS6T78RBC+HmfmGWaxaW4kbNb50rGDQT0AQa2dKzhX8Hn++UhA+IBusHJOCB3lYLTsfC8yM&#10;u/OeboeQiwhhn6GCIoQ6k9Lrgiz6vquJo3dyjcUQZZNL0+A9wm0lh0kylRZLjgsF1rQpSF8OV6tg&#10;T3+7z9NjMzgO2136rXU6O0+1Ur1uu56DCNSGd/jV3hoFk9F4MprB80/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IBUQ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12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5pL8UA&#10;AADfAAAADwAAAGRycy9kb3ducmV2LnhtbERPy2rCQBTdC/7DcIXu6iSNlhIdg1hKtV3VFy5vM7dJ&#10;SOZOyExN/PvOouDycN7LbDCNuFLnKssK4mkEgji3uuJCwfHw9vgCwnlkjY1lUnAjB9lqPFpiqm3P&#10;X3Td+0KEEHYpKii9b1MpXV6SQTe1LXHgfmxn0AfYFVJ32Idw08inKHqWBisODSW2tCkpr/e/RsH7&#10;7fjx+Yr192W3pXM/+Nge7Emph8mwXoDwNPi7+N+91QrmyWyehMHhT/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jmk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1225"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Nlq8gA&#10;AADfAAAADwAAAGRycy9kb3ducmV2LnhtbESP3WoCMRSE74W+QziF3ohm1arr1igiLRS88ucBDslx&#10;d+3mZNlEXX16UxC8HGbmG2a+bG0lLtT40rGCQT8BQaydKTlXcNj/9FIQPiAbrByTght5WC7eOnPM&#10;jLvyli67kIsIYZ+hgiKEOpPS64Is+r6riaN3dI3FEGWTS9PgNcJtJYdJMpEWS44LBda0Lkj/7c5W&#10;wZbum+7xth7sh+0m/dY6nZ4mWqmP93b1BSJQG17hZ/vXKBiPPsejGfz/iV9AL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U2W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1226"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4WVMcA&#10;AADfAAAADwAAAGRycy9kb3ducmV2LnhtbESPy2rCQBSG94LvMBzBXZ2k1VJSJ0EsRa0rLy1dnmZO&#10;k5DMmZAZTXz7zqLg8ue/8S2zwTTiSp2rLCuIZxEI4tzqigsF59P7wwsI55E1NpZJwY0cZOl4tMRE&#10;254PdD36QoQRdgkqKL1vEyldXpJBN7MtcfB+bWfQB9kVUnfYh3HTyMcoepYGKw4PJba0Limvjxej&#10;YHM7f+zfsP753m3pqx98bE/2U6npZFi9gvA0+Hv4v73VChZP88U8EASewAI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X+Fl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5"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74B56E4">
                      <wp:extent cx="130175" cy="151130"/>
                      <wp:effectExtent l="43815" t="1905" r="0" b="8890"/>
                      <wp:docPr id="534533" name="Group 4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3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3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4B56E4" id="Group 4961" o:spid="_x0000_s12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VgJeg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GFVYCXoDAABfCwAADgAAAAAAAAAAAAAAAAAuAgAAZHJzL2Uyb0RvYy54bWxQ&#10;SwECLQAUAAYACAAAACEAkuWuTdoAAAADAQAADwAAAAAAAAAAAAAAAADUBQAAZHJzL2Rvd25yZXYu&#10;eG1sUEsFBgAAAAAEAAQA8wAAANsGAAAAAA==&#10;">
                      <v:rect id="Rectangle 11416" o:spid="_x0000_s12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LKNcYA&#10;AADfAAAADwAAAGRycy9kb3ducmV2LnhtbERPy2rDMBC8F/IPYgO9lER22qbGjRKCaaGQUx4fsEgb&#10;24m1MpYS2/36qlAozGWYF7PaDLYRd+p87VhBOk9AEGtnai4VnI6fswyED8gGG8ekYCQPm/XkYYW5&#10;cT3v6X4IpYgl7HNUUIXQ5lJ6XZFFP3ctcdTOrrMYIu1KaTrsY7lt5CJJltJizXGhwpaKivT1cLMK&#10;9vS9ezqPRXpcDLvsQ+vs7bLUSj1Oh+07iEBD+Df/pb+Mgtfnlwj4/R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FLKN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GscgA&#10;AADfAAAADwAAAGRycy9kb3ducmV2LnhtbESPT2vCQBTE74V+h+UVvNWNtRFJs5FSEa2e/IvH1+xr&#10;Esy+Ddmtid++KxR6HGbmN0w6600trtS6yrKC0TACQZxbXXGh4LBfPE9BOI+ssbZMCm7kYJY9PqSY&#10;aNvxlq47X4gAYZeggtL7JpHS5SUZdEPbEAfv27YGfZBtIXWLXYCbWr5E0UQarDgslNjQR0n5Zfdj&#10;FCxvh/Vmjpev8+eKTl3vR3Zvj0oNnvr3NxCeev8f/muvtIJ4/BqPY7j/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j8a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7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0512D29">
                      <wp:extent cx="130175" cy="151130"/>
                      <wp:effectExtent l="43180" t="1905" r="0" b="8890"/>
                      <wp:docPr id="534530" name="Group 4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3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3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512D29" id="Group 4958" o:spid="_x0000_s12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vxA211AwAAXwsAAA4AAAAAAAAAAAAAAAAALgIAAGRycy9lMm9Eb2MueG1sUEsBAi0A&#10;FAAGAAgAAAAhAJLlrk3aAAAAAwEAAA8AAAAAAAAAAAAAAAAAzwUAAGRycy9kb3ducmV2LnhtbFBL&#10;BQYAAAAABAAEAPMAAADWBgAAAAA=&#10;">
                      <v:rect id="Rectangle 11418" o:spid="_x0000_s12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VprcgA&#10;AADfAAAADwAAAGRycy9kb3ducmV2LnhtbESP3WrCQBSE7wXfYTlCb0Q30aohdRWRFgSv/HmAw+4x&#10;Sc2eDdmtxj59Vyh4OczMN8xy3dla3Kj1lWMF6TgBQaydqbhQcD59jTIQPiAbrB2Tggd5WK/6vSXm&#10;xt35QLdjKESEsM9RQRlCk0vpdUkW/dg1xNG7uNZiiLItpGnxHuG2lpMkmUuLFceFEhvalqSvxx+r&#10;4EC/++HlsU1Pk26ffWqdLb7nWqm3Qbf5ABGoC6/wf3tnFMym77Np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JWm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ZexccA&#10;AADfAAAADwAAAGRycy9kb3ducmV2LnhtbESPW2vCQBSE3wv+h+UIvtWNWkWiq4ileOlTveHjMXtM&#10;gtmzIbs18d+7QqGPw8x8w0znjSnEnSqXW1bQ60YgiBOrc04VHPZf72MQziNrLCyTggc5mM9ab1OM&#10;ta35h+47n4oAYRejgsz7MpbSJRkZdF1bEgfvaiuDPsgqlbrCOsBNIftRNJIGcw4LGZa0zCi57X6N&#10;gtXjsP3+xNvlvFnTqW58z+7tUalOu1lMQHhq/H/4r73WCoaDj+GgD6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JmXs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53E70E9">
                      <wp:extent cx="130175" cy="151130"/>
                      <wp:effectExtent l="46990" t="1905" r="3810" b="8890"/>
                      <wp:docPr id="534527" name="Group 49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2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2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3E70E9" id="Group 4955" o:spid="_x0000_s12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RUG35vAwAAXwsAAA4AAAAAAAAAAAAAAAAALgIAAGRycy9lMm9Eb2MueG1sUEsBAi0AFAAGAAgA&#10;AAAhAJLlrk3aAAAAAwEAAA8AAAAAAAAAAAAAAAAAyQUAAGRycy9kb3ducmV2LnhtbFBLBQYAAAAA&#10;BAAEAPMAAADQBgAAAAA=&#10;">
                      <v:rect id="Rectangle 11420" o:spid="_x0000_s12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ZW7cQA&#10;AADfAAAADwAAAGRycy9kb3ducmV2LnhtbERPzYrCMBC+C75DGMGLrKlddUvXKCIKgid1H2BIxra7&#10;zaQ0UatPvzkIHj++/8Wqs7W4Uesrxwom4wQEsXam4kLBz3n3kYHwAdlg7ZgUPMjDatnvLTA37s5H&#10;up1CIWII+xwVlCE0uZRel2TRj11DHLmLay2GCNtCmhbvMdzWMk2SubRYcWwosaFNSfrvdLUKjvQ8&#10;jC6PzeScdodsq3X29TvXSg0H3fobRKAuvMUv994omH1OZ2kcHP/EL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GVu3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taacgA&#10;AADfAAAADwAAAGRycy9kb3ducmV2LnhtbESPT2vCQBTE74V+h+UVeqsbrRZNs0ppKf47qVE8vmZf&#10;k2D2bciuJn77riD0OMzMb5hk1plKXKhxpWUF/V4EgjizuuRcQbr7fhmDcB5ZY2WZFFzJwWz6+JBg&#10;rG3LG7psfS4ChF2MCgrv61hKlxVk0PVsTRy8X9sY9EE2udQNtgFuKjmIojdpsOSwUGBNnwVlp+3Z&#10;KJhf09X6C08/x+WCDm3n+3Zn90o9P3Uf7yA8df4/fG8vtILR63A0mM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G1p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77E6D83">
                      <wp:extent cx="130175" cy="151130"/>
                      <wp:effectExtent l="43815" t="1905" r="0" b="8890"/>
                      <wp:docPr id="534524" name="Group 4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2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2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77E6D83" id="Group 4952" o:spid="_x0000_s12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CptsBfhQMAAF8LAAAOAAAAAAAAAAAAAAAAAC4CAABkcnMv&#10;ZTJvRG9jLnhtbFBLAQItABQABgAIAAAAIQCS5a5N2gAAAAMBAAAPAAAAAAAAAAAAAAAAAN8FAABk&#10;cnMvZG93bnJldi54bWxQSwUGAAAAAAQABADzAAAA5gYAAAAA&#10;">
                      <v:rect id="Rectangle 11422" o:spid="_x0000_s123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f5c8cA&#10;AADfAAAADwAAAGRycy9kb3ducmV2LnhtbESP0WrCQBRE3wv+w3KFvpS6MTYaoqsUaUHwSe0HXHav&#10;STR7N2S3Gvv1rlDwcZiZM8xi1dtGXKjztWMF41ECglg7U3Op4Ofw/Z6D8AHZYOOYFNzIw2o5eFlg&#10;YdyVd3TZh1JECPsCFVQhtIWUXldk0Y9cSxy9o+sshii7UpoOrxFuG5kmyVRarDkuVNjSuiJ93v9a&#10;BTv6274db+vxIe23+ZfW+ew01Uq9DvvPOYhAfXiG/9sboyCbfGRpBo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H+X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TOG8gA&#10;AADfAAAADwAAAGRycy9kb3ducmV2LnhtbESPW2vCQBSE3wX/w3KEvulGqyLRVcRSvPTJS4uPp9nT&#10;JJg9G7Krif/eFYQ+DjPzDTNbNKYQN6pcbllBvxeBIE6szjlVcDp+dicgnEfWWFgmBXdysJi3WzOM&#10;ta15T7eDT0WAsItRQeZ9GUvpkowMup4tiYP3ZyuDPsgqlbrCOsBNIQdRNJYGcw4LGZa0yii5HK5G&#10;wfp+2n194OX3vN3QT934vj3ab6XeOs1yCsJT4//Dr/ZGKxi9D0eD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hM4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650B4F">
                      <wp:extent cx="130175" cy="151130"/>
                      <wp:effectExtent l="45720" t="1905" r="0" b="8890"/>
                      <wp:docPr id="534521" name="Group 4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2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2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650B4F" id="Group 4949" o:spid="_x0000_s12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uFPcgMAAF8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N4a4U9yAwAAXwsAAA4AAAAAAAAAAAAAAAAALgIAAGRycy9lMm9Eb2MueG1sUEsBAi0AFAAG&#10;AAgAAAAhAJLlrk3aAAAAAwEAAA8AAAAAAAAAAAAAAAAAzAUAAGRycy9kb3ducmV2LnhtbFBLBQYA&#10;AAAABAAEAPMAAADTBgAAAAA=&#10;">
                      <v:rect id="Rectangle 11416" o:spid="_x0000_s12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5hB8cA&#10;AADfAAAADwAAAGRycy9kb3ducmV2LnhtbESP3WrCQBSE7wu+w3IEb4pujNWG1FVEFApe+fMAh91j&#10;kjZ7NmRXjT69Wyh4OczMN8x82dlaXKn1lWMF41ECglg7U3Gh4HTcDjMQPiAbrB2Tgjt5WC56b3PM&#10;jbvxnq6HUIgIYZ+jgjKEJpfS65Is+pFriKN3dq3FEGVbSNPiLcJtLdMkmUmLFceFEhtal6R/Dxer&#10;YE+P3fv5vh4f026XbbTOPn9mWqlBv1t9gQjUhVf4v/1tFEwnH9M0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uYQ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Ntg8cA&#10;AADfAAAADwAAAGRycy9kb3ducmV2LnhtbESPW2vCQBSE3wv+h+UIvtWNWkWiq4ileOlTveHjMXtM&#10;gtmzIbs18d+7QqGPw8x8w0znjSnEnSqXW1bQ60YgiBOrc04VHPZf72MQziNrLCyTggc5mM9ab1OM&#10;ta35h+47n4oAYRejgsz7MpbSJRkZdF1bEgfvaiuDPsgqlbrCOsBNIftRNJIGcw4LGZa0zCi57X6N&#10;gtXjsP3+xNvlvFnTqW58z+7tUalOu1lMQHhq/H/4r73WCoaDj2F/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zbY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2"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66F97F0">
                      <wp:extent cx="130175" cy="151130"/>
                      <wp:effectExtent l="44450" t="1905" r="0" b="8890"/>
                      <wp:docPr id="534518" name="Group 4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1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2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6F97F0" id="Group 4946" o:spid="_x0000_s12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leQ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&#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w/+QleQMAAF8LAAAOAAAAAAAAAAAAAAAAAC4CAABkcnMvZTJvRG9jLnhtbFBL&#10;AQItABQABgAIAAAAIQCS5a5N2gAAAAMBAAAPAAAAAAAAAAAAAAAAANMFAABkcnMvZG93bnJldi54&#10;bWxQSwUGAAAAAAQABADzAAAA2gYAAAAA&#10;">
                      <v:rect id="Rectangle 11418" o:spid="_x0000_s12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Y5y8gA&#10;AADfAAAADwAAAGRycy9kb3ducmV2LnhtbESP3WrCQBSE7wXfYTlCb0Q3sVVjdJUiLRS88ucBDrvH&#10;JJo9G7Krxj59t1Do5TAz3zCrTWdrcafWV44VpOMEBLF2puJCwen4OcpA+IBssHZMCp7kYbPu91aY&#10;G/fgPd0PoRARwj5HBWUITS6l1yVZ9GPXEEfv7FqLIcq2kKbFR4TbWk6SZCYtVhwXSmxoW5K+Hm5W&#10;wZ6+d8Pzc5seJ90u+9A6m19mWqmXQfe+BBGoC//hv/aXUTB9fZumC/j9E7+AX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5jn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Hz9McA&#10;AADfAAAADwAAAGRycy9kb3ducmV2LnhtbESPzWrCQBSF9wXfYbiCuzpJrCKpYxBFattV1ZYur5lr&#10;EpK5EzJTE9++syh0eTh/fKtsMI24UecqywriaQSCOLe64kLB+bR/XIJwHlljY5kU3MlBth49rDDV&#10;tucPuh19IcIIuxQVlN63qZQuL8mgm9qWOHhX2xn0QXaF1B32Ydw0MomihTRYcXgosaVtSXl9/DEK&#10;Xu7nt/cd1pfv1wN99YOP7cl+KjUZD5tnEJ4G/x/+ax+0gvnsaZ4E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gh8/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2"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2249B8B">
                      <wp:extent cx="130175" cy="151130"/>
                      <wp:effectExtent l="38735" t="1905" r="2540" b="8890"/>
                      <wp:docPr id="534515" name="Group 4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1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1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2249B8B" id="Group 4943" o:spid="_x0000_s12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A566YVvAwAAXwsAAA4AAAAAAAAAAAAAAAAALgIAAGRycy9lMm9Eb2MueG1sUEsBAi0AFAAGAAgA&#10;AAAhAJLlrk3aAAAAAwEAAA8AAAAAAAAAAAAAAAAAyQUAAGRycy9kb3ducmV2LnhtbFBLBQYAAAAA&#10;BAAEAPMAAADQBgAAAAA=&#10;">
                      <v:rect id="Rectangle 11420" o:spid="_x0000_s124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mtuccA&#10;AADfAAAADwAAAGRycy9kb3ducmV2LnhtbESP0WrCQBRE34X+w3ILvkjdRGsM0VWKWCj4pPYDLrvX&#10;JJq9G7Jbjf16t1DwcZiZM8xy3dtGXKnztWMF6TgBQaydqblU8H38fMtB+IBssHFMCu7kYb16GSyx&#10;MO7Ge7oeQikihH2BCqoQ2kJKryuy6MeuJY7eyXUWQ5RdKU2Htwi3jZwkSSYt1hwXKmxpU5G+HH6s&#10;gj397kan+yY9TvpdvtU6n58zrdTwtf9YgAjUh2f4v/1lFMym77M0g78/8QvI1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5rb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ShPckA&#10;AADfAAAADwAAAGRycy9kb3ducmV2LnhtbESPW2vCQBSE3wv9D8sp+FY3qVoldZXSIl761Hihj6fZ&#10;0ySYPRuyq4n/3hWEPg4z8w0znXemEmdqXGlZQdyPQBBnVpecK9htF88TEM4ja6wsk4ILOZjPHh+m&#10;mGjb8jedU5+LAGGXoILC+zqR0mUFGXR9WxMH7882Bn2QTS51g22Am0q+RNGrNFhyWCiwpo+CsmN6&#10;MgqWl93m6xOPvz/rFR3azsd2a/dK9Z669zcQnjr/H763V1rBaDAcxWO4/QlfQM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aShP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6FF6AB">
                      <wp:extent cx="130175" cy="151130"/>
                      <wp:effectExtent l="45085" t="1905" r="0" b="8890"/>
                      <wp:docPr id="534512" name="Group 4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1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1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6FF6AB" id="Group 4940" o:spid="_x0000_s124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MPJmJaHAwAAXwsAAA4AAAAAAAAAAAAAAAAALgIAAGRy&#10;cy9lMm9Eb2MueG1sUEsBAi0AFAAGAAgAAAAhAJLlrk3aAAAAAwEAAA8AAAAAAAAAAAAAAAAA4QUA&#10;AGRycy9kb3ducmV2LnhtbFBLBQYAAAAABAAEAPMAAADoBgAAAAA=&#10;">
                      <v:rect id="Rectangle 11422" o:spid="_x0000_s124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4OIcgA&#10;AADfAAAADwAAAGRycy9kb3ducmV2LnhtbESP3WrCQBSE7wXfYTlCb0Q30aohdRWRFgSv/HmAw+4x&#10;Sc2eDdmtxj59Vyh4OczMN8xy3dla3Kj1lWMF6TgBQaydqbhQcD59jTIQPiAbrB2Tggd5WK/6vSXm&#10;xt35QLdjKESEsM9RQRlCk0vpdUkW/dg1xNG7uNZiiLItpGnxHuG2lpMkmUuLFceFEhvalqSvxx+r&#10;4EC/++HlsU1Pk26ffWqdLb7nWqm3Qbf5ABGoC6/wf3tnFMym77N0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Dg4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5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Y/SscA&#10;AADfAAAADwAAAGRycy9kb3ducmV2LnhtbESPT2vCQBTE70K/w/IK3nSTqkVSVykV0eqp/sPja/Y1&#10;CWbfhuxq4rfvCoLHYWZ+w0xmrSnFlWpXWFYQ9yMQxKnVBWcK9rtFbwzCeWSNpWVScCMHs+lLZ4KJ&#10;tg3/0HXrMxEg7BJUkHtfJVK6NCeDrm8r4uD92dqgD7LOpK6xCXBTyrcoepcGCw4LOVb0lVN63l6M&#10;guVtv97M8fx7+l7RsWl9bHf2oFT3tf38AOGp9c/wo73SCkaD4Sgewv1P+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2P0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134ACE1">
                      <wp:extent cx="130175" cy="151130"/>
                      <wp:effectExtent l="46990" t="1905" r="3810" b="8890"/>
                      <wp:docPr id="534509" name="Group 4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1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51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34ACE1" id="Group 4937" o:spid="_x0000_s125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F51fAMAAF8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v5F51fAMAAF8LAAAOAAAAAAAAAAAAAAAAAC4CAABkcnMvZTJvRG9jLnht&#10;bFBLAQItABQABgAIAAAAIQCS5a5N2gAAAAMBAAAPAAAAAAAAAAAAAAAAANYFAABkcnMvZG93bnJl&#10;di54bWxQSwUGAAAAAAQABADzAAAA3QYAAAAA&#10;">
                      <v:rect id="Rectangle 11416" o:spid="_x0000_s125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yQVsUA&#10;AADfAAAADwAAAGRycy9kb3ducmV2LnhtbESPzYrCMBSF9wO+Q7iCm2FM64xaqlFEFARX6jzAJbm2&#10;1eamNFGrTz9ZCLM8nD+++bKztbhT6yvHCtJhAoJYO1NxoeD3tP3KQPiAbLB2TAqe5GG56H3MMTfu&#10;wQe6H0Mh4gj7HBWUITS5lF6XZNEPXUMcvbNrLYYo20KaFh9x3NZylCQTabHi+FBiQ+uS9PV4swoO&#10;9Np/np/r9DTq9tlG62x6mWilBv1uNQMRqAv/4Xd7ZxSMv3/GaSSIPJE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3JBW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Gc0sgA&#10;AADfAAAADwAAAGRycy9kb3ducmV2LnhtbESPQWvCQBSE7wX/w/KE3nSTtorEbEQspWpPVVs8vmZf&#10;k2D2bchuTfz3riD0OMzMN0y66E0tztS6yrKCeByBIM6trrhQcNi/jWYgnEfWWFsmBRdysMgGDykm&#10;2nb8SeedL0SAsEtQQel9k0jp8pIMurFtiIP3a1uDPsi2kLrFLsBNLZ+iaCoNVhwWSmxoVVJ+2v0Z&#10;Be+Xw/bjFU8/x82avrvex3Zvv5R6HPbLOQhPvf8P39trrWDy/DKJY7j9CV9AZl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AZz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CD8E736">
                      <wp:extent cx="130175" cy="151130"/>
                      <wp:effectExtent l="45720" t="1905" r="0" b="8890"/>
                      <wp:docPr id="534506" name="Group 4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0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50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D8E736" id="Group 4934" o:spid="_x0000_s125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z9DeA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hfP0N4AwAAXwsAAA4AAAAAAAAAAAAAAAAALgIAAGRycy9lMm9Eb2MueG1sUEsB&#10;Ai0AFAAGAAgAAAAhAJLlrk3aAAAAAwEAAA8AAAAAAAAAAAAAAAAA0gUAAGRycy9kb3ducmV2Lnht&#10;bFBLBQYAAAAABAAEAPMAAADZBgAAAAA=&#10;">
                      <v:rect id="Rectangle 11418" o:spid="_x0000_s125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ye/8cA&#10;AADfAAAADwAAAGRycy9kb3ducmV2LnhtbESP3YrCMBSE7xd8h3AEbxZNdVct1SgiCgte+fMAh+TY&#10;VpuT0kStPv1mYcHLYWa+YebL1lbiTo0vHSsYDhIQxNqZknMFp+O2n4LwAdlg5ZgUPMnDctH5mGNm&#10;3IP3dD+EXEQI+wwVFCHUmZReF2TRD1xNHL2zayyGKJtcmgYfEW4rOUqSibRYclwosKZ1Qfp6uFkF&#10;e3rtPs/P9fA4anfpRut0eplopXrddjUDEagN7/B/+8coGH99j5Mp/P2JX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7sn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5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KjksQA&#10;AADfAAAADwAAAGRycy9kb3ducmV2LnhtbERPy4rCMBTdC/5DuII7TR1HGapRZER0dOVjhllem2tb&#10;bG5KE239e7MQXB7OezpvTCHuVLncsoJBPwJBnFidc6rgdFz1vkA4j6yxsEwKHuRgPmu3phhrW/Oe&#10;7gefihDCLkYFmfdlLKVLMjLo+rYkDtzFVgZ9gFUqdYV1CDeF/IiisTSYc2jIsKTvjJLr4WYUrB+n&#10;7W6J1/P/z4b+6sYP7NH+KtXtNIsJCE+Nf4tf7o1WMBp+jqIwOPwJX0DO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3io5L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82AFAA7">
                      <wp:extent cx="130175" cy="151130"/>
                      <wp:effectExtent l="40005" t="1905" r="1270" b="8890"/>
                      <wp:docPr id="534503" name="Group 4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0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50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2AFAA7" id="Group 4931" o:spid="_x0000_s125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9YpqicAMAAF8LAAAOAAAAAAAAAAAAAAAAAC4CAABkcnMvZTJvRG9jLnhtbFBLAQItABQABgAI&#10;AAAAIQCS5a5N2gAAAAMBAAAPAAAAAAAAAAAAAAAAAMoFAABkcnMvZG93bnJldi54bWxQSwUGAAAA&#10;AAQABADzAAAA0QYAAAAA&#10;">
                      <v:rect id="Rectangle 11420" o:spid="_x0000_s125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4AiMYA&#10;AADfAAAADwAAAGRycy9kb3ducmV2LnhtbESP3YrCMBSE7xd8h3AWvFk09b9Uo4issOCVPw9wSI5t&#10;3eakNFHrPv1GELwcZuYbZrFqbSVu1PjSsYJBPwFBrJ0pOVdwOm57KQgfkA1WjknBgzyslp2PBWbG&#10;3XlPt0PIRYSwz1BBEUKdSel1QRZ939XE0Tu7xmKIssmlafAe4baSwySZSoslx4UCa9oUpH8PV6tg&#10;T3+7r/NjMzgO2136rXU6u0y1Ut3Pdj0HEagN7/Cr/WMUTEbjSTKG55/4Be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4Ai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MDMgA&#10;AADfAAAADwAAAGRycy9kb3ducmV2LnhtbESPW2vCQBSE3wv+h+UIvtWNrRGJriKW4u3JS4uPp9nT&#10;JJg9G7Krif/eFQp9HGbmG2Y6b00pblS7wrKCQT8CQZxaXXCm4HT8fB2DcB5ZY2mZFNzJwXzWeZli&#10;om3De7odfCYChF2CCnLvq0RKl+Zk0PVtRRy8X1sb9EHWmdQ1NgFuSvkWRSNpsOCwkGNFy5zSy+Fq&#10;FKzup+3uAy8/582avpvWD+zRfinV67aLCQhPrf8P/7XXWkH8PoyjGJ5/wheQs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4ww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3DEB236">
                      <wp:extent cx="130175" cy="151130"/>
                      <wp:effectExtent l="46355" t="1905" r="4445" b="8890"/>
                      <wp:docPr id="534500" name="Group 4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50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50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DEB236" id="Group 4928" o:spid="_x0000_s126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C10KNiNAwAAXwsAAA4AAAAAAAAAAAAAAAAA&#10;LgIAAGRycy9lMm9Eb2MueG1sUEsBAi0AFAAGAAgAAAAhAJLlrk3aAAAAAwEAAA8AAAAAAAAAAAAA&#10;AAAA5wUAAGRycy9kb3ducmV2LnhtbFBLBQYAAAAABAAEAPMAAADuBgAAAAA=&#10;">
                      <v:rect id="Rectangle 11422" o:spid="_x0000_s126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mjEMgA&#10;AADfAAAADwAAAGRycy9kb3ducmV2LnhtbESP3WrCQBSE74W+w3IKvRHdxPoToquItFDwyp8HOOwe&#10;k2j2bMiuGvv03YLg5TAz3zCLVWdrcaPWV44VpMMEBLF2puJCwfHwPchA+IBssHZMCh7kYbV86y0w&#10;N+7OO7rtQyEihH2OCsoQmlxKr0uy6IeuIY7eybUWQ5RtIU2L9wi3tRwlyVRarDgulNjQpiR92V+t&#10;gh39bvunxyY9jLpt9qV1NjtPtVIf7916DiJQF17hZ/vHKJh8jidJCv9/4he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aM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6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qUeMcA&#10;AADfAAAADwAAAGRycy9kb3ducmV2LnhtbESPT2vCQBTE70K/w/IK3nSjVZHoKqWlqPXkXzw+s69J&#10;MPs2ZFcTv71bEDwOM/MbZjpvTCFuVLncsoJeNwJBnFidc6pgv/vpjEE4j6yxsEwK7uRgPntrTTHW&#10;tuYN3bY+FQHCLkYFmfdlLKVLMjLourYkDt6frQz6IKtU6grrADeF7EfRSBrMOSxkWNJXRsllezUK&#10;Fvf97/obL+fTaknHuvE9u7MHpdrvzecEhKfGv8LP9lIrGH4MhlEf/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KlH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CC6AAE5">
                      <wp:extent cx="130175" cy="151130"/>
                      <wp:effectExtent l="38735" t="1905" r="2540" b="8890"/>
                      <wp:docPr id="534497" name="Group 4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9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9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C6AAE5" id="Group 4925" o:spid="_x0000_s126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wrRvqHQDAABfCwAADgAAAAAAAAAAAAAAAAAuAgAAZHJzL2Uyb0RvYy54bWxQSwECLQAU&#10;AAYACAAAACEAkuWuTdoAAAADAQAADwAAAAAAAAAAAAAAAADOBQAAZHJzL2Rvd25yZXYueG1sUEsF&#10;BgAAAAAEAAQA8wAAANUGAAAAAA==&#10;">
                      <v:rect id="Rectangle 11416" o:spid="_x0000_s126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iQl8QA&#10;AADfAAAADwAAAGRycy9kb3ducmV2LnhtbERPy4rCMBTdC/5DuMJsZEx9jFM7RhEZQXClzgdckmtb&#10;p7kpTdTq15uF4PJw3vNlaytxpcaXjhUMBwkIYu1MybmCv+PmMwXhA7LByjEpuJOH5aLbmWNm3I33&#10;dD2EXMQQ9hkqKEKoMym9LsiiH7iaOHIn11gMETa5NA3eYrit5ChJptJiybGhwJrWBen/w8Uq2NNj&#10;1z/d18PjqN2lv1qn3+epVuqj165+QARqw1v8cm+Ngq/xZDKLg+Of+AX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kJf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6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WcE8gA&#10;AADfAAAADwAAAGRycy9kb3ducmV2LnhtbESPS2vDMBCE74X+B7GF3Bo5TVIa13IoLSGvU/Oix621&#10;tU2slbGU2Pn3USDQ4zAz3zDJtDOVOFPjSssKBv0IBHFmdcm5gt129vwGwnlkjZVlUnAhB9P08SHB&#10;WNuWv+m88bkIEHYxKii8r2MpXVaQQde3NXHw/mxj0AfZ5FI32Aa4qeRLFL1KgyWHhQJr+iwoO25O&#10;RsH8slutv/D4+7Nc0KHt/MBu7V6p3lP38Q7CU+f/w/f2QisYD0ejyQRuf8IXkOkV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RZw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96FD84">
                      <wp:extent cx="130175" cy="151130"/>
                      <wp:effectExtent l="46990" t="1905" r="3810" b="8890"/>
                      <wp:docPr id="534494" name="Group 4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9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9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96FD84" id="Group 4922" o:spid="_x0000_s126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NLicLXcDAABfCwAADgAAAAAAAAAAAAAAAAAuAgAAZHJzL2Uyb0RvYy54bWxQSwEC&#10;LQAUAAYACAAAACEAkuWuTdoAAAADAQAADwAAAAAAAAAAAAAAAADRBQAAZHJzL2Rvd25yZXYueG1s&#10;UEsFBgAAAAAEAAQA8wAAANgGAAAAAA==&#10;">
                      <v:rect id="Rectangle 11418" o:spid="_x0000_s126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k/CccA&#10;AADfAAAADwAAAGRycy9kb3ducmV2LnhtbESP3WoCMRSE7wu+QziCN0Wz/na7GkXEQsErtQ9wSI67&#10;Wzcnyybq6tM3BcHLYWa+YRar1lbiSo0vHSsYDhIQxNqZknMFP8evfgrCB2SDlWNScCcPq2XnbYGZ&#10;cTfe0/UQchEh7DNUUIRQZ1J6XZBFP3A1cfROrrEYomxyaRq8Rbit5ChJZtJiyXGhwJo2Benz4WIV&#10;7Omxez/dN8PjqN2lW63Tj9+ZVqrXbddzEIHa8Ao/299GwXQ8mXxO4f9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Pw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6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oIYcgA&#10;AADfAAAADwAAAGRycy9kb3ducmV2LnhtbESPQWvCQBSE70L/w/KE3nRjtVLTrFIqorWnaiw9vmaf&#10;STD7NmRXE/99VxB6HGbmGyZZdKYSF2pcaVnBaBiBIM6sLjlXkO5XgxcQziNrrCyTgis5WMwfegnG&#10;2rb8RZedz0WAsItRQeF9HUvpsoIMuqGtiYN3tI1BH2STS91gG+Cmkk9RNJUGSw4LBdb0XlB22p2N&#10;gvU13X4u8fT787Gh77bzI7u3B6Ue+93bKwhPnf8P39sbreB5PJnMpnD7E76An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2gh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19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7888120">
                      <wp:extent cx="130175" cy="151130"/>
                      <wp:effectExtent l="41275" t="1905" r="0" b="8890"/>
                      <wp:docPr id="534491" name="Group 49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9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9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888120" id="Group 4919" o:spid="_x0000_s126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">
                      <v:rect id="Rectangle 11420" o:spid="_x0000_s127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Cnfc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9FolsL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cKd9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2r+cgA&#10;AADfAAAADwAAAGRycy9kb3ducmV2LnhtbESPW2vCQBSE3wX/w3IE33TjpVKjq4hStO1TvZQ+HrPH&#10;JJg9G7Krif++Wyj4OMzMN8x82ZhC3KlyuWUFg34EgjixOudUwfHw1nsF4TyyxsIyKXiQg+Wi3Zpj&#10;rG3NX3Tf+1QECLsYFWTel7GULsnIoOvbkjh4F1sZ9EFWqdQV1gFuCjmMook0mHNYyLCkdUbJdX8z&#10;CraP48fnBq/nn/cdfdeNH9iDPSnV7TSrGQhPjX+G/9s7reBlNB5PR/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rav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19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ACE901A">
                      <wp:extent cx="130175" cy="151130"/>
                      <wp:effectExtent l="47625" t="1905" r="3175" b="8890"/>
                      <wp:docPr id="534488" name="Group 49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8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9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CE901A" id="Group 4916" o:spid="_x0000_s12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HrXdfONAwAAXwsAAA4AAAAAAAAAAAAAAAAA&#10;LgIAAGRycy9lMm9Eb2MueG1sUEsBAi0AFAAGAAgAAAAhAJLlrk3aAAAAAwEAAA8AAAAAAAAAAAAA&#10;AAAA5wUAAGRycy9kb3ducmV2LnhtbFBLBQYAAAAABAAEAPMAAADuBgAAAAA=&#10;">
                      <v:rect id="Rectangle 11422" o:spid="_x0000_s127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j0ccA&#10;AADfAAAADwAAAGRycy9kb3ducmV2LnhtbESP3WoCMRSE7wt9h3CE3hTN+r9ujVJEoeCVPw9wSI67&#10;WzcnyybV1ac3QsHLYWa+YebL1lbiQo0vHSvo9xIQxNqZknMFx8Omm4LwAdlg5ZgU3MjDcvH+NsfM&#10;uCvv6LIPuYgQ9hkqKEKoMym9Lsii77maOHon11gMUTa5NA1eI9xWcpAkE2mx5LhQYE2rgvR5/2cV&#10;7Oi+/TzdVv3DoN2ma63T6e9EK/XRab+/QARqwyv83/4xCsbD0Sidwf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No9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81jscA&#10;AADfAAAADwAAAGRycy9kb3ducmV2LnhtbESPy2rCQBSG9wXfYThCd2Ziq0XTjFJapF5W1ShdnmZO&#10;k2DmTMiMJr59ZyF0+fPf+NJlb2pxpdZVlhWMoxgEcW51xYWC7LAazUA4j6yxtkwKbuRguRg8pJho&#10;2/EXXfe+EGGEXYIKSu+bREqXl2TQRbYhDt6vbQ36INtC6ha7MG5q+RTHL9JgxeGhxIbeS8rP+4tR&#10;8HnLtrsPPP98b9Z06no/tgd7VOpx2L+9gvDU+//wvb3WCqbPk8k8EASew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1/NY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F46191" w:rsidTr="00F46191">
        <w:trPr>
          <w:trHeight w:val="502"/>
        </w:trPr>
        <w:tc>
          <w:tcPr>
            <w:tcW w:w="1315"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Action plan drafting  </w:t>
            </w:r>
          </w:p>
        </w:tc>
        <w:tc>
          <w:tcPr>
            <w:tcW w:w="254"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8"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1479"/>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 w:firstLine="0"/>
              <w:jc w:val="left"/>
            </w:pPr>
            <w:r>
              <w:rPr>
                <w:rFonts w:ascii="Calibri" w:eastAsia="Calibri" w:hAnsi="Calibri" w:cs="Calibri"/>
                <w:sz w:val="20"/>
                <w:lang w:val="en"/>
              </w:rPr>
              <w:t xml:space="preserve">Establishment of a National Organisational Committee for the campaign at the central level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495"/>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Preparatory meeting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989"/>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Meetings with the </w:t>
            </w:r>
          </w:p>
          <w:p w:rsidR="008F1AA2" w:rsidRDefault="00D575CF">
            <w:pPr>
              <w:spacing w:after="0" w:line="259" w:lineRule="auto"/>
              <w:ind w:left="70" w:right="0" w:firstLine="0"/>
              <w:jc w:val="left"/>
            </w:pPr>
            <w:r>
              <w:rPr>
                <w:rFonts w:ascii="Calibri" w:eastAsia="Calibri" w:hAnsi="Calibri" w:cs="Calibri"/>
                <w:sz w:val="20"/>
                <w:lang w:val="en"/>
              </w:rPr>
              <w:t xml:space="preserve">Committee for </w:t>
            </w:r>
          </w:p>
          <w:p w:rsidR="008F1AA2" w:rsidRDefault="00D575CF">
            <w:pPr>
              <w:spacing w:after="0" w:line="259" w:lineRule="auto"/>
              <w:ind w:left="70" w:right="0" w:firstLine="0"/>
              <w:jc w:val="left"/>
            </w:pPr>
            <w:r>
              <w:rPr>
                <w:rFonts w:ascii="Calibri" w:eastAsia="Calibri" w:hAnsi="Calibri" w:cs="Calibri"/>
                <w:sz w:val="20"/>
                <w:lang w:val="en"/>
              </w:rPr>
              <w:t xml:space="preserve">Campaign </w:t>
            </w:r>
          </w:p>
          <w:p w:rsidR="008F1AA2" w:rsidRDefault="00D575CF">
            <w:pPr>
              <w:spacing w:after="0" w:line="259" w:lineRule="auto"/>
              <w:ind w:left="70" w:right="0" w:firstLine="0"/>
              <w:jc w:val="left"/>
            </w:pPr>
            <w:r>
              <w:rPr>
                <w:rFonts w:ascii="Calibri" w:eastAsia="Calibri" w:hAnsi="Calibri" w:cs="Calibri"/>
                <w:sz w:val="20"/>
                <w:lang w:val="en"/>
              </w:rPr>
              <w:t xml:space="preserve">Leadership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745"/>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78" w:firstLine="0"/>
            </w:pPr>
            <w:r>
              <w:rPr>
                <w:rFonts w:ascii="Calibri" w:eastAsia="Calibri" w:hAnsi="Calibri" w:cs="Calibri"/>
                <w:sz w:val="20"/>
                <w:lang w:val="en"/>
              </w:rPr>
              <w:t xml:space="preserve">Campaign Technical Committee Meetings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984"/>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95" w:firstLine="0"/>
            </w:pPr>
            <w:r>
              <w:rPr>
                <w:rFonts w:ascii="Calibri" w:eastAsia="Calibri" w:hAnsi="Calibri" w:cs="Calibri"/>
                <w:sz w:val="20"/>
                <w:lang w:val="en"/>
              </w:rPr>
              <w:t xml:space="preserve">Logistical plan: vaccines, inputs, waste </w:t>
            </w:r>
            <w:r>
              <w:rPr>
                <w:rFonts w:ascii="Calibri" w:eastAsia="Calibri" w:hAnsi="Calibri" w:cs="Calibri"/>
                <w:sz w:val="20"/>
                <w:lang w:val="en"/>
              </w:rPr>
              <w:lastRenderedPageBreak/>
              <w:t xml:space="preserve">management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lastRenderedPageBreak/>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499"/>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lastRenderedPageBreak/>
              <w:t xml:space="preserve">Consultants Recruitment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498"/>
        </w:trPr>
        <w:tc>
          <w:tcPr>
            <w:tcW w:w="131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Communication Plan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4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5"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37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19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65" w:firstLine="0"/>
      </w:pPr>
    </w:p>
    <w:tbl>
      <w:tblPr>
        <w:tblStyle w:val="TableGrid"/>
        <w:tblW w:w="16512" w:type="dxa"/>
        <w:tblInd w:w="-992" w:type="dxa"/>
        <w:tblCellMar>
          <w:top w:w="41" w:type="dxa"/>
          <w:bottom w:w="3" w:type="dxa"/>
        </w:tblCellMar>
        <w:tblLook w:val="04A0" w:firstRow="1" w:lastRow="0" w:firstColumn="1" w:lastColumn="0" w:noHBand="0" w:noVBand="1"/>
      </w:tblPr>
      <w:tblGrid>
        <w:gridCol w:w="1241"/>
        <w:gridCol w:w="261"/>
        <w:gridCol w:w="256"/>
        <w:gridCol w:w="320"/>
        <w:gridCol w:w="255"/>
        <w:gridCol w:w="260"/>
        <w:gridCol w:w="255"/>
        <w:gridCol w:w="320"/>
        <w:gridCol w:w="255"/>
        <w:gridCol w:w="260"/>
        <w:gridCol w:w="255"/>
        <w:gridCol w:w="320"/>
        <w:gridCol w:w="255"/>
        <w:gridCol w:w="260"/>
        <w:gridCol w:w="255"/>
        <w:gridCol w:w="320"/>
        <w:gridCol w:w="255"/>
        <w:gridCol w:w="260"/>
        <w:gridCol w:w="255"/>
        <w:gridCol w:w="320"/>
        <w:gridCol w:w="255"/>
        <w:gridCol w:w="260"/>
        <w:gridCol w:w="255"/>
        <w:gridCol w:w="320"/>
        <w:gridCol w:w="255"/>
        <w:gridCol w:w="260"/>
        <w:gridCol w:w="255"/>
        <w:gridCol w:w="320"/>
        <w:gridCol w:w="255"/>
        <w:gridCol w:w="260"/>
        <w:gridCol w:w="255"/>
        <w:gridCol w:w="320"/>
        <w:gridCol w:w="255"/>
        <w:gridCol w:w="260"/>
        <w:gridCol w:w="255"/>
        <w:gridCol w:w="320"/>
        <w:gridCol w:w="255"/>
        <w:gridCol w:w="329"/>
        <w:gridCol w:w="321"/>
        <w:gridCol w:w="458"/>
        <w:gridCol w:w="273"/>
        <w:gridCol w:w="65"/>
        <w:gridCol w:w="190"/>
        <w:gridCol w:w="320"/>
        <w:gridCol w:w="255"/>
        <w:gridCol w:w="260"/>
        <w:gridCol w:w="255"/>
        <w:gridCol w:w="320"/>
        <w:gridCol w:w="255"/>
        <w:gridCol w:w="329"/>
        <w:gridCol w:w="322"/>
        <w:gridCol w:w="461"/>
        <w:gridCol w:w="135"/>
        <w:gridCol w:w="266"/>
        <w:gridCol w:w="360"/>
        <w:gridCol w:w="285"/>
      </w:tblGrid>
      <w:tr w:rsidR="008F1AA2" w:rsidTr="007D530E">
        <w:trPr>
          <w:trHeight w:val="329"/>
        </w:trPr>
        <w:tc>
          <w:tcPr>
            <w:tcW w:w="1241"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113"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58"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9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08"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103"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9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12"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4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F46191" w:rsidTr="007D530E">
        <w:trPr>
          <w:trHeight w:val="610"/>
        </w:trPr>
        <w:tc>
          <w:tcPr>
            <w:tcW w:w="0" w:type="auto"/>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6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D3BC30">
                      <wp:extent cx="130175" cy="151130"/>
                      <wp:effectExtent l="39370" t="0" r="1905" b="15240"/>
                      <wp:docPr id="534485" name="Group 5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8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8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D3BC30" id="Group 5384" o:spid="_x0000_s12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MeC/JeQMAAF8LAAAOAAAAAAAAAAAAAAAAAC4CAABkcnMvZTJvRG9jLnhtbFBL&#10;AQItABQABgAIAAAAIQCS5a5N2gAAAAMBAAAPAAAAAAAAAAAAAAAAANMFAABkcnMvZG93bnJldi54&#10;bWxQSwUGAAAAAAQABADzAAAA2gYAAAAA&#10;">
                      <v:rect id="Rectangle 11416" o:spid="_x0000_s12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I3o8gA&#10;AADfAAAADwAAAGRycy9kb3ducmV2LnhtbESP3WrCQBSE7wu+w3IK3pS68S8NqauIVCh4ZfQBDrvH&#10;JG32bMiuGvv0XUHwcpiZb5jFqreNuFDna8cKxqMEBLF2puZSwfGwfc9A+IBssHFMCm7kYbUcvCww&#10;N+7Ke7oUoRQRwj5HBVUIbS6l1xVZ9CPXEkfv5DqLIcqulKbDa4TbRk6SJJUWa44LFba0qUj/Fmer&#10;YE9/u7fTbTM+TPpd9qV19vGTaqWGr/36E0SgPjzDj/a3UTCfzmZZCvc/8Q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kjej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87J8gA&#10;AADfAAAADwAAAGRycy9kb3ducmV2LnhtbESPS2vDMBCE74X+B7GF3Bo5TdIG13IoLSGvU/Oix621&#10;tU2slbGU2Pn3USDQ4zAz3zDJtDOVOFPjSssKBv0IBHFmdcm5gt129jwB4TyyxsoyKbiQg2n6+JBg&#10;rG3L33Te+FwECLsYFRTe17GULivIoOvbmjh4f7Yx6INscqkbbAPcVPIlil6lwZLDQoE1fRaUHTcn&#10;o2B+2a3WX3j8/Vku6NB2fmC3dq9U76n7eAfhqfP/4Xt7oRWMh6PR5A1uf8IXkOkV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Tzs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5E748AB">
                      <wp:extent cx="130175" cy="151130"/>
                      <wp:effectExtent l="40005" t="0" r="1270" b="15240"/>
                      <wp:docPr id="534482" name="Group 5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8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8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E748AB" id="Group 5381" o:spid="_x0000_s12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&#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2o8hNdgMAAF8LAAAOAAAAAAAAAAAAAAAAAC4CAABkcnMvZTJvRG9jLnhtbFBLAQIt&#10;ABQABgAIAAAAIQCS5a5N2gAAAAMBAAAPAAAAAAAAAAAAAAAAANAFAABkcnMvZG93bnJldi54bWxQ&#10;SwUGAAAAAAQABADzAAAA1wYAAAAA&#10;">
                      <v:rect id="Rectangle 11418" o:spid="_x0000_s127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WUO8YA&#10;AADfAAAADwAAAGRycy9kb3ducmV2LnhtbESP3YrCMBSE7wXfIRxhb0RT/0s1yiK7sOCVPw9wSI5t&#10;tTkpTVbrPv1GELwcZuYbZrVpbSVu1PjSsYLRMAFBrJ0pOVdwOn4PUhA+IBusHJOCB3nYrLudFWbG&#10;3XlPt0PIRYSwz1BBEUKdSel1QRb90NXE0Tu7xmKIssmlafAe4baS4ySZS4slx4UCa9oWpK+HX6tg&#10;T3+7/vmxHR3H7S790jpdXOZaqY9e+7kEEagN7/Cr/WMUzCbTaTqB55/4BeT6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uWUO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2lUMcA&#10;AADfAAAADwAAAGRycy9kb3ducmV2LnhtbESPT2vCQBTE70K/w/IK3nRjjSKpq5SKaPVU/+HxNfua&#10;BLNvQ3Y18dt3BaHHYWZ+w0znrSnFjWpXWFYw6EcgiFOrC84UHPbL3gSE88gaS8uk4E4O5rOXzhQT&#10;bRv+ptvOZyJA2CWoIPe+SqR0aU4GXd9WxMH7tbVBH2SdSV1jE+CmlG9RNJYGCw4LOVb0mVN62V2N&#10;gtX9sNku8PJz/lrTqWn9wO7tUanua/vxDsJT6//Dz/ZaKxgN43gSw+NP+AJy9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edpV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4DB89AF">
                      <wp:extent cx="130175" cy="151130"/>
                      <wp:effectExtent l="46990" t="0" r="3810" b="15240"/>
                      <wp:docPr id="534479" name="Group 5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8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8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4DB89AF" id="Group 5378" o:spid="_x0000_s128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uJ6Yx3QDAABfCwAADgAAAAAAAAAAAAAAAAAuAgAAZHJzL2Uyb0RvYy54bWxQSwECLQAU&#10;AAYACAAAACEAkuWuTdoAAAADAQAADwAAAAAAAAAAAAAAAADOBQAAZHJzL2Rvd25yZXYueG1sUEsF&#10;BgAAAAAEAAQA8wAAANUGAAAAAA==&#10;">
                      <v:rect id="Rectangle 11420" o:spid="_x0000_s128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cKTMUA&#10;AADfAAAADwAAAGRycy9kb3ducmV2LnhtbESPy4rCMBSG98K8QzgDbmRMvU6pRhlEYcBV1Qc4JMe2&#10;TnNSmqjVp58sBJc//41vue5sLW7U+sqxgtEwAUGsnam4UHA67r5SED4gG6wdk4IHeVivPnpLzIy7&#10;c063QyhEHGGfoYIyhCaT0uuSLPqha4ijd3atxRBlW0jT4j2O21qOk2QuLVYcH0psaFOS/jtcrYKc&#10;nvvB+bEZHcfdPt1qnX5f5lqp/mf3swARqAvv8Kv9axTMJtNpGgkiT2Q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NwpM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GyMgA&#10;AADfAAAADwAAAGRycy9kb3ducmV2LnhtbESPW2vCQBSE34X+h+UUfNNN6gVJXaVURKtP9YaPp9nT&#10;JJg9G7Krif++Kwh9HGbmG2Y6b00pblS7wrKCuB+BIE6tLjhTcNgvexMQziNrLC2Tgjs5mM9eOlNM&#10;tG34m247n4kAYZeggtz7KpHSpTkZdH1bEQfv19YGfZB1JnWNTYCbUr5F0VgaLDgs5FjRZ07pZXc1&#10;Clb3w2a7wMvP+WtNp6b1sd3bo1Ld1/bjHYSn1v+Hn+21VjAaDIeTGB5/whe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6gb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53DD5F0">
                      <wp:extent cx="130175" cy="151130"/>
                      <wp:effectExtent l="43815" t="0" r="0" b="15240"/>
                      <wp:docPr id="534476" name="Group 5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7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7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3DD5F0" id="Group 5375" o:spid="_x0000_s128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BDY3P6HAwAAXwsAAA4AAAAAAAAAAAAAAAAALgIAAGRy&#10;cy9lMm9Eb2MueG1sUEsBAi0AFAAGAAgAAAAhAJLlrk3aAAAAAwEAAA8AAAAAAAAAAAAAAAAA4QUA&#10;AGRycy9kb3ducmV2LnhtbFBLBQYAAAAABAAEAPMAAADoBgAAAAA=&#10;">
                      <v:rect id="Rectangle 11422" o:spid="_x0000_s128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viH8gA&#10;AADfAAAADwAAAGRycy9kb3ducmV2LnhtbESP3WrCQBSE7wu+w3IEb0rd+FMToquIVBC8UvsAh91j&#10;Es2eDdlVY5/eLRR6OczMN8xi1dla3Kn1lWMFo2ECglg7U3Gh4Pu0/chA+IBssHZMCp7kYbXsvS0w&#10;N+7BB7ofQyEihH2OCsoQmlxKr0uy6IeuIY7e2bUWQ5RtIU2Ljwi3tRwnyUxarDgulNjQpiR9Pd6s&#10;ggP97N/Pz83oNO722ZfWWXqZaaUG/W49BxGoC//hv/bOKPicTKdpCr9/4heQyx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C+If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8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XfcsYA&#10;AADfAAAADwAAAGRycy9kb3ducmV2LnhtbERPy07CQBTdm/APk0vijk5REFI7EKMh8lgJhbi8dq5t&#10;Q+dO0xlo+XtnQeLy5LzTZW9qcaXWVZYVjKMYBHFudcWFguywGs1BOI+ssbZMCm7kYLkYPKSYaNvx&#10;F133vhAhhF2CCkrvm0RKl5dk0EW2IQ7cr20N+gDbQuoWuxBuavkUxy/SYMWhocSG3kvKz/uLUfB5&#10;y7a7Dzz/fG/WdOp6P7YHe1Tqcdi/vYLw1Pt/8d291gqmz5PJLAwOf8IX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wXfcs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455073">
                      <wp:extent cx="130175" cy="151130"/>
                      <wp:effectExtent l="46990" t="0" r="3810" b="15240"/>
                      <wp:docPr id="534473" name="Group 5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7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7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455073" id="Group 5361" o:spid="_x0000_s128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&#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KJuE7noDAABfCwAADgAAAAAAAAAAAAAAAAAuAgAAZHJzL2Uyb0RvYy54bWxQ&#10;SwECLQAUAAYACAAAACEAkuWuTdoAAAADAQAADwAAAAAAAAAAAAAAAADUBQAAZHJzL2Rvd25yZXYu&#10;eG1sUEsFBgAAAAAEAAQA8wAAANsGAAAAAA==&#10;">
                      <v:rect id="Rectangle 11416" o:spid="_x0000_s128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l8aMcA&#10;AADfAAAADwAAAGRycy9kb3ducmV2LnhtbESP0WrCQBRE3wv+w3KFvpS6UVMN0VVEKgg+qf2Ay+41&#10;iWbvhuxWY7/eFYQ+DjNzhpkvO1uLK7W+cqxgOEhAEGtnKi4U/Bw3nxkIH5AN1o5JwZ08LBe9tznm&#10;xt14T9dDKESEsM9RQRlCk0vpdUkW/cA1xNE7udZiiLItpGnxFuG2lqMkmUiLFceFEhtal6Qvh1+r&#10;YE9/u4/TfT08jrpd9q11Nj1PtFLv/W41AxGoC//hV3trFHyN03Sa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DZfG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28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Rw7McA&#10;AADfAAAADwAAAGRycy9kb3ducmV2LnhtbESPW2vCQBSE3wX/w3IKvulG643oKmIpte2TV3w8Zk+T&#10;YPZsyG5N/PduoeDjMDPfMPNlYwpxo8rllhX0exEI4sTqnFMFh/17dwrCeWSNhWVScCcHy0W7NcdY&#10;25q3dNv5VAQIuxgVZN6XsZQuycig69mSOHg/tjLog6xSqSusA9wUchBFY2kw57CQYUnrjJLr7tco&#10;+Lgfvr7f8Ho5f27oVDe+b/f2qFTnpVnNQHhq/DP8395oBaPX4XAygr8/4QvIx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0EcO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2C13B5">
                      <wp:extent cx="130175" cy="151130"/>
                      <wp:effectExtent l="46990" t="0" r="3810" b="15240"/>
                      <wp:docPr id="534470" name="Group 5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7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7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2C13B5" id="Group 5358" o:spid="_x0000_s12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rP9+KdgMAAF8LAAAOAAAAAAAAAAAAAAAAAC4CAABkcnMvZTJvRG9jLnhtbFBLAQIt&#10;ABQABgAIAAAAIQCS5a5N2gAAAAMBAAAPAAAAAAAAAAAAAAAAANAFAABkcnMvZG93bnJldi54bWxQ&#10;SwUGAAAAAAQABADzAAAA1wYAAAAA&#10;">
                      <v:rect id="Rectangle 11418" o:spid="_x0000_s129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7f8McA&#10;AADfAAAADwAAAGRycy9kb3ducmV2LnhtbESP0WrCQBRE3wv+w3IFX0rdRK2G6CoiFQSf1H7AZfea&#10;RLN3Q3bV2K93C4U+DjNzhlmsOluLO7W+cqwgHSYgiLUzFRcKvk/bjwyED8gGa8ek4EkeVsve2wJz&#10;4x58oPsxFCJC2OeooAyhyaX0uiSLfuga4uidXWsxRNkW0rT4iHBby1GSTKXFiuNCiQ1tStLX480q&#10;ONDP/v383KSnUbfPvrTOZpepVmrQ79ZzEIG68B/+a++Mgs/xZDJL4fdP/AJy+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u3/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2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3omMgA&#10;AADfAAAADwAAAGRycy9kb3ducmV2LnhtbESPT2vCQBTE74V+h+UVeqsbrVZJs0ppKf47qVE8vmZf&#10;k2D2bciuJn77riD0OMzMb5hk1plKXKhxpWUF/V4EgjizuuRcQbr7fpmAcB5ZY2WZFFzJwWz6+JBg&#10;rG3LG7psfS4ChF2MCgrv61hKlxVk0PVsTRy8X9sY9EE2udQNtgFuKjmIojdpsOSwUGBNnwVlp+3Z&#10;KJhf09X6C08/x+WCDm3n+3Zn90o9P3Uf7yA8df4/fG8vtILR63A4Hs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7ei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BFCEEFC">
                      <wp:extent cx="130175" cy="151130"/>
                      <wp:effectExtent l="43815" t="0" r="0" b="15240"/>
                      <wp:docPr id="534467" name="Group 5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6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6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FCEEFC" id="Group 5355" o:spid="_x0000_s12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EmseZcAMAAF8LAAAOAAAAAAAAAAAAAAAAAC4CAABkcnMvZTJvRG9jLnhtbFBLAQItABQABgAI&#10;AAAAIQCS5a5N2gAAAAMBAAAPAAAAAAAAAAAAAAAAAMoFAABkcnMvZG93bnJldi54bWxQSwUGAAAA&#10;AAQABADzAAAA0QYAAAAA&#10;">
                      <v:rect id="Rectangle 11420" o:spid="_x0000_s129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3gsMQA&#10;AADfAAAADwAAAGRycy9kb3ducmV2LnhtbERPy4rCMBTdC/5DuANuZEx9TKdUo4iMILhS5wMuybWt&#10;09yUJmqdrzcLweXhvBerztbiRq2vHCsYjxIQxNqZigsFv6ftZwbCB2SDtWNS8CAPq2W/t8DcuDsf&#10;6HYMhYgh7HNUUIbQ5FJ6XZJFP3INceTOrrUYImwLaVq8x3Bby0mSpNJixbGhxIY2Jem/49UqOND/&#10;fnh+bManSbfPfrTOvi+pVmrw0a3nIAJ14S1+uXdGwdd0Nkvj4Pgnf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N4LD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2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DsNMgA&#10;AADfAAAADwAAAGRycy9kb3ducmV2LnhtbESPQWvCQBSE70L/w/KE3nRjtVLTrFIqorWnaiw9vmaf&#10;STD7NmRXE/99VxB6HGbmGyZZdKYSF2pcaVnBaBiBIM6sLjlXkO5XgxcQziNrrCyTgis5WMwfegnG&#10;2rb8RZedz0WAsItRQeF9HUvpsoIMuqGtiYN3tI1BH2STS91gG+Cmkk9RNJUGSw4LBdb0XlB22p2N&#10;gvU13X4u8fT787Gh77bzI7u3B6Ue+93bKwhPnf8P39sbreB5PJlMZ3D7E76AnP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kOw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168E010">
                      <wp:extent cx="130175" cy="151130"/>
                      <wp:effectExtent l="40640" t="0" r="635" b="15240"/>
                      <wp:docPr id="534464" name="Group 5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6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6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168E010" id="Group 5352" o:spid="_x0000_s12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mXgcuIYDAABfCwAADgAAAAAAAAAAAAAAAAAuAgAAZHJz&#10;L2Uyb0RvYy54bWxQSwECLQAUAAYACAAAACEAkuWuTdoAAAADAQAADwAAAAAAAAAAAAAAAADgBQAA&#10;ZHJzL2Rvd25yZXYueG1sUEsFBgAAAAAEAAQA8wAAAOcGAAAAAA==&#10;">
                      <v:rect id="Rectangle 11422" o:spid="_x0000_s129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xPLscA&#10;AADfAAAADwAAAGRycy9kb3ducmV2LnhtbESP3WrCQBSE7wu+w3IEb0rd+JeG6CoiFQSv1D7AYfeY&#10;RLNnQ3bV2Kd3C4VeDjPzDbNYdbYWd2p95VjBaJiAINbOVFwo+D5tPzIQPiAbrB2Tgid5WC17bwvM&#10;jXvwge7HUIgIYZ+jgjKEJpfS65Is+qFriKN3dq3FEGVbSNPiI8JtLcdJkkqLFceFEhvalKSvx5tV&#10;cKCf/fv5uRmdxt0++9I6+7ykWqlBv1vPQQTqwn/4r70zCmaT6TSdwe+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MTy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2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94RsgA&#10;AADfAAAADwAAAGRycy9kb3ducmV2LnhtbESPT2vCQBTE74V+h+UVeqsbWw2SZiOlItV68i8eX7Ov&#10;STD7NmS3Jn57tyB4HGbmN0w67U0tztS6yrKC4SACQZxbXXGhYLedv0xAOI+ssbZMCi7kYJo9PqSY&#10;aNvxms4bX4gAYZeggtL7JpHS5SUZdAPbEAfv17YGfZBtIXWLXYCbWr5GUSwNVhwWSmzos6T8tPkz&#10;Cr4uu+/VDE8/x+WCDl3vh3Zr90o9P/Uf7yA89f4evrUXWsH4bTSKY/j/E7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D3h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F68873A">
                      <wp:extent cx="130175" cy="151130"/>
                      <wp:effectExtent l="43815" t="0" r="0" b="15240"/>
                      <wp:docPr id="534461" name="Group 5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6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6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68873A" id="Group 5349" o:spid="_x0000_s12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D2ocQMAAF8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7tQ9qHEDAABfCwAADgAAAAAAAAAAAAAAAAAuAgAAZHJzL2Uyb0RvYy54bWxQSwECLQAUAAYA&#10;CAAAACEAkuWuTdoAAAADAQAADwAAAAAAAAAAAAAAAADLBQAAZHJzL2Rvd25yZXYueG1sUEsFBgAA&#10;AAAEAAQA8wAAANIGAAAAAA==&#10;">
                      <v:rect id="Rectangle 11416" o:spid="_x0000_s130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XXWscA&#10;AADfAAAADwAAAGRycy9kb3ducmV2LnhtbESP0WrCQBRE3wv9h+UWfCm6MdoYoqsUqSD4pPYDLrvX&#10;JDZ7N2RXjf16t1DwcZiZM8xi1dtGXKnztWMF41ECglg7U3Op4Pu4GeYgfEA22DgmBXfysFq+viyw&#10;MO7Ge7oeQikihH2BCqoQ2kJKryuy6EeuJY7eyXUWQ5RdKU2Htwi3jUyTJJMWa44LFba0rkj/HC5W&#10;wZ5+d++n+3p8TPtd/qV1PjtnWqnBW/85BxGoD8/wf3trFHxMptMshb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l11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jb3sgA&#10;AADfAAAADwAAAGRycy9kb3ducmV2LnhtbESPW2vCQBSE34X+h+UUfNONl0qJriKK1MtToy0+nmZP&#10;k2D2bMhuTfz3rlDwcZiZb5jZojWluFLtCssKBv0IBHFqdcGZgtNx03sH4TyyxtIyKbiRg8X8pTPD&#10;WNuGP+ma+EwECLsYFeTeV7GULs3JoOvbijh4v7Y26IOsM6lrbALclHIYRRNpsOCwkGNFq5zSS/Jn&#10;FHzcTvvDGi8/592WvpvWD+zRfinVfW2XUxCeWv8M/7e3WsHbaDyejOD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eNv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8188580">
                      <wp:extent cx="130175" cy="151130"/>
                      <wp:effectExtent l="43815" t="0" r="0" b="15240"/>
                      <wp:docPr id="534458" name="Group 5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5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6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188580" id="Group 5346" o:spid="_x0000_s13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jCeQ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AMTjCeQMAAF8LAAAOAAAAAAAAAAAAAAAAAC4CAABkcnMvZTJvRG9jLnhtbFBL&#10;AQItABQABgAIAAAAIQCS5a5N2gAAAAMBAAAPAAAAAAAAAAAAAAAAANMFAABkcnMvZG93bnJldi54&#10;bWxQSwUGAAAAAAQABADzAAAA2gYAAAAA&#10;">
                      <v:rect id="Rectangle 11418" o:spid="_x0000_s13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2PlscA&#10;AADfAAAADwAAAGRycy9kb3ducmV2LnhtbESP3WoCMRSE7wu+QziCN0Wz/na7GkXEQsErtQ9wSI67&#10;Wzcnyybq6tM3BcHLYWa+YRar1lbiSo0vHSsYDhIQxNqZknMFP8evfgrCB2SDlWNScCcPq2XnbYGZ&#10;cTfe0/UQchEh7DNUUIRQZ1J6XZBFP3A1cfROrrEYomxyaRq8Rbit5ChJZtJiyXGhwJo2Benz4WIV&#10;7Omxez/dN8PjqN2lW63Tj9+ZVqrXbddzEIHa8Ao/299GwXQ8mUw/4f9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tj5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pFqccA&#10;AADfAAAADwAAAGRycy9kb3ducmV2LnhtbESPzWrCQBSF94LvMFzBnU7SWimpkyCWotZV1ZYubzO3&#10;SUjmTsiMJr59Z1FweTh/fKtsMI24UucqywrieQSCOLe64kLB+fQ2ewbhPLLGxjIpuJGDLB2PVpho&#10;2/MHXY++EGGEXYIKSu/bREqXl2TQzW1LHLxf2xn0QXaF1B32Ydw08iGKltJgxeGhxJY2JeX18WIU&#10;bG/n98Mr1j/f+x199YOP7cl+KjWdDOsXEJ4Gfw//t3dawdPjYrEMBIEnsIBM/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qRa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FC66524">
                      <wp:extent cx="130175" cy="151130"/>
                      <wp:effectExtent l="40640" t="0" r="635" b="15240"/>
                      <wp:docPr id="534455" name="Group 5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5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5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C66524" id="Group 5343" o:spid="_x0000_s13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10;tDVibQMAAF8LAAAOAAAAAAAAAAAAAAAAAC4CAABkcnMvZTJvRG9jLnhtbFBLAQItABQABgAIAAAA&#10;IQCS5a5N2gAAAAMBAAAPAAAAAAAAAAAAAAAAAMcFAABkcnMvZG93bnJldi54bWxQSwUGAAAAAAQA&#10;BADzAAAAzgYAAAAA&#10;">
                      <v:rect id="Rectangle 11420" o:spid="_x0000_s13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Ib5McA&#10;AADfAAAADwAAAGRycy9kb3ducmV2LnhtbESP3WrCQBSE7wu+w3IEb0rd+JeG6CoiFQSv1D7AYfeY&#10;RLNnQ3bV2Kd3C4VeDjPzDbNYdbYWd2p95VjBaJiAINbOVFwo+D5tPzIQPiAbrB2Tgid5WC17bwvM&#10;jXvwge7HUIgIYZ+jgjKEJpfS65Is+qFriKN3dq3FEGVbSNPiI8JtLcdJkkqLFceFEhvalKSvx5tV&#10;cKCf/fv5uRmdxt0++9I6+7ykWqlBv1vPQQTqwn/4r70zCmaT6XSWwu+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yG+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8XYMcA&#10;AADfAAAADwAAAGRycy9kb3ducmV2LnhtbESPW2vCQBSE3wX/w3IKvulG643oKmIpte2TV3w8Zk+T&#10;YPZsyG5N/PduoeDjMDPfMPNlYwpxo8rllhX0exEI4sTqnFMFh/17dwrCeWSNhWVScCcHy0W7NcdY&#10;25q3dNv5VAQIuxgVZN6XsZQuycig69mSOHg/tjLog6xSqSusA9wUchBFY2kw57CQYUnrjJLr7tco&#10;+Lgfvr7f8Ho5f27oVDe+b/f2qFTnpVnNQHhq/DP8395oBaPX4XA0gb8/4QvIx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vF2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922EBF2">
                      <wp:extent cx="130175" cy="151130"/>
                      <wp:effectExtent l="46990" t="0" r="3810" b="15240"/>
                      <wp:docPr id="534452" name="Group 5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5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5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22EBF2" id="Group 5340" o:spid="_x0000_s13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8wdEcYYDAABfCwAADgAAAAAAAAAAAAAAAAAuAgAAZHJz&#10;L2Uyb0RvYy54bWxQSwECLQAUAAYACAAAACEAkuWuTdoAAAADAQAADwAAAAAAAAAAAAAAAADgBQAA&#10;ZHJzL2Rvd25yZXYueG1sUEsFBgAAAAAEAAQA8wAAAOcGAAAAAA==&#10;">
                      <v:rect id="Rectangle 11422" o:spid="_x0000_s130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W4fMcA&#10;AADfAAAADwAAAGRycy9kb3ducmV2LnhtbESP3YrCMBSE7xf2HcJZ8GbR1P9SjSLiwoJX/jzAITm2&#10;1eakNFHrPv1GELwcZuYbZr5sbSVu1PjSsYJ+LwFBrJ0pOVdwPPx0UxA+IBusHJOCB3lYLj4/5pgZ&#10;d+cd3fYhFxHCPkMFRQh1JqXXBVn0PVcTR+/kGoshyiaXpsF7hNtKDpJkIi2WHBcKrGldkL7sr1bB&#10;jv6236fHun8YtNt0o3U6PU+0Up2vdjUDEagN7/Cr/WsUjIej0XgIzz/xC8j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FuH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2JF8cA&#10;AADfAAAADwAAAGRycy9kb3ducmV2LnhtbESPT2vCQBTE70K/w/IK3nRjjUVSVykV0eqp/sPja/Y1&#10;CWbfhuxq4rfvCoLHYWZ+w0xmrSnFlWpXWFYw6EcgiFOrC84U7HeL3hiE88gaS8uk4EYOZtOXzgQT&#10;bRv+oevWZyJA2CWoIPe+SqR0aU4GXd9WxMH7s7VBH2SdSV1jE+CmlG9R9C4NFhwWcqzoK6f0vL0Y&#10;Bcvbfr2Z4/n39L2iY9P6gd3Zg1Ld1/bzA4Sn1j/Dj/ZKKxgN43gUw/1P+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9iR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BC282E7">
                      <wp:extent cx="130175" cy="151130"/>
                      <wp:effectExtent l="40640" t="0" r="635" b="15240"/>
                      <wp:docPr id="534449" name="Group 5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5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5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C282E7" id="Group 5337" o:spid="_x0000_s13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">
                      <v:rect id="Rectangle 11416" o:spid="_x0000_s13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cmC8UA&#10;AADfAAAADwAAAGRycy9kb3ducmV2LnhtbESPy4rCMBSG98K8QzjCbGRMvU6pRhlEQXDl5QEOybGt&#10;NielyWj16c1CcPnz3/jmy9ZW4kaNLx0rGPQTEMTamZJzBafj5icF4QOywcoxKXiQh+XiqzPHzLg7&#10;7+l2CLmII+wzVFCEUGdSel2QRd93NXH0zq6xGKJscmkavMdxW8lhkkylxZLjQ4E1rQrS18O/VbCn&#10;5653fqwGx2G7S9dap7+XqVbqu9v+zUAEasMn/G5vjYLJaDyeRILIE1lAL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yYL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oqj8cA&#10;AADfAAAADwAAAGRycy9kb3ducmV2LnhtbESPT2vCQBTE70K/w/IK3nSTqkVSVykV0eqp/sPja/Y1&#10;CWbfhuxq4rfvCoLHYWZ+w0xmrSnFlWpXWFYQ9yMQxKnVBWcK9rtFbwzCeWSNpWVScCMHs+lLZ4KJ&#10;tg3/0HXrMxEg7BJUkHtfJVK6NCeDrm8r4uD92dqgD7LOpK6xCXBTyrcoepcGCw4LOVb0lVN63l6M&#10;guVtv97M8fx7+l7RsWl9bHf2oFT3tf38AOGp9c/wo73SCkaD4XAUw/1P+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KKo/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0247F2E">
                      <wp:extent cx="130175" cy="151130"/>
                      <wp:effectExtent l="40640" t="0" r="635" b="15240"/>
                      <wp:docPr id="534446" name="Group 5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4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4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247F2E" id="Group 5334" o:spid="_x0000_s13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yU4ghcwMAAF8LAAAOAAAAAAAAAAAAAAAAAC4CAABkcnMvZTJvRG9jLnhtbFBLAQItABQA&#10;BgAIAAAAIQCS5a5N2gAAAAMBAAAPAAAAAAAAAAAAAAAAAM0FAABkcnMvZG93bnJldi54bWxQSwUG&#10;AAAAAAQABADzAAAA1AYAAAAA&#10;">
                      <v:rect id="Rectangle 11418" o:spid="_x0000_s13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cooscA&#10;AADfAAAADwAAAGRycy9kb3ducmV2LnhtbESP0WrCQBRE3wv+w3KFvpS6UVMN0VVEKgg+qf2Ay+41&#10;iWbvhuxWY7/eFYQ+DjNzhpkvO1uLK7W+cqxgOEhAEGtnKi4U/Bw3nxkIH5AN1o5JwZ08LBe9tznm&#10;xt14T9dDKESEsM9RQRlCk0vpdUkW/cA1xNE7udZiiLItpGnxFuG2lqMkmUiLFceFEhtal6Qvh1+r&#10;YE9/u4/TfT08jrpd9q11Nj1PtFLv/W41AxGoC//hV3trFHyN0zSd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5nKK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kVz8UA&#10;AADfAAAADwAAAGRycy9kb3ducmV2LnhtbERPy2rCQBTdF/yH4Qrd1YltKhIdg1Sktq584vKauSYh&#10;mTshMzXx7zuLQpeH856nvanFnVpXWlYwHkUgiDOrS84VHA/rlykI55E11pZJwYMcpIvB0xwTbTve&#10;0X3vcxFC2CWooPC+SaR0WUEG3cg2xIG72dagD7DNpW6xC+Gmlq9RNJEGSw4NBTb0UVBW7X+Mgs/H&#10;8Xu7wup6+drQuev92B7sSannYb+cgfDU+3/xn3ujFby/xXEcBoc/4Qv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aRXP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32FE871">
                      <wp:extent cx="130175" cy="151130"/>
                      <wp:effectExtent l="46990" t="0" r="3810" b="15240"/>
                      <wp:docPr id="534443" name="Group 5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4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4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2FE871" id="Group 5331" o:spid="_x0000_s13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nbi3AcAMAAF8LAAAOAAAAAAAAAAAAAAAAAC4CAABkcnMvZTJvRG9jLnhtbFBLAQItABQABgAI&#10;AAAAIQCS5a5N2gAAAAMBAAAPAAAAAAAAAAAAAAAAAMoFAABkcnMvZG93bnJldi54bWxQSwUGAAAA&#10;AAQABADzAAAA0QYAAAAA&#10;">
                      <v:rect id="Rectangle 11420" o:spid="_x0000_s131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W21cYA&#10;AADfAAAADwAAAGRycy9kb3ducmV2LnhtbERPy2rDMBC8F/IPYgO9lER22qbGjRKCaaGQUx4fsEgb&#10;24m1MpYS2/36qlDo3IZ5MavNYBtxp87XjhWk8wQEsXam5lLB6fg5y0D4gGywcUwKRvKwWU8eVpgb&#10;1/Oe7odQiljCPkcFVQhtLqXXFVn0c9cSR+3sOosh0q6UpsM+lttGLpJkKS3WHBcqbKmoSF8PN6tg&#10;T9+7p/NYpMfFsMs+tM7eLkut1ON02L6DCDSEf/Nf+ssoeH1+iYDfP/EL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W21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i6UccA&#10;AADfAAAADwAAAGRycy9kb3ducmV2LnhtbESPT2vCQBTE70K/w/IK3nRjjUVSVykV0eqp/sPja/Y1&#10;CWbfhuxq4rfvCoLHYWZ+w0xmrSnFlWpXWFYw6EcgiFOrC84U7HeL3hiE88gaS8uk4EYOZtOXzgQT&#10;bRv+oevWZyJA2CWoIPe+SqR0aU4GXd9WxMH7s7VBH2SdSV1jE+CmlG9R9C4NFhwWcqzoK6f0vL0Y&#10;Bcvbfr2Z4/n39L2iY9P6gd3Zg1Ld1/bzA4Sn1j/Dj/ZKKxgN4zgewf1P+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oul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FF523FE">
                      <wp:extent cx="130175" cy="151130"/>
                      <wp:effectExtent l="43815" t="0" r="0" b="15240"/>
                      <wp:docPr id="534440" name="Group 5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4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4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F523FE" id="Group 5328" o:spid="_x0000_s13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Pd4n7qNAwAAXwsAAA4AAAAAAAAAAAAAAAAA&#10;LgIAAGRycy9lMm9Eb2MueG1sUEsBAi0AFAAGAAgAAAAhAJLlrk3aAAAAAwEAAA8AAAAAAAAAAAAA&#10;AAAA5wUAAGRycy9kb3ducmV2LnhtbFBLBQYAAAAABAAEAPMAAADuBgAAAAA=&#10;">
                      <v:rect id="Rectangle 11422" o:spid="_x0000_s132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IVTccA&#10;AADfAAAADwAAAGRycy9kb3ducmV2LnhtbESP0WrCQBRE3wv9h+UWfCm6iaYaoqsUUSj4pPYDLrvX&#10;JDZ7N2RXjX59t1DwcZiZM8xi1dtGXKnztWMF6SgBQaydqblU8H3cDnMQPiAbbByTgjt5WC1fXxZY&#10;GHfjPV0PoRQRwr5ABVUIbSGl1xVZ9CPXEkfv5DqLIcqulKbDW4TbRo6TZCot1hwXKmxpXZH+OVys&#10;gj09du+n+zo9jvtdvtE6n52nWqnBW/85BxGoD8/wf/vLKPiYZFmWwt+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7CFU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EiJccA&#10;AADfAAAADwAAAGRycy9kb3ducmV2LnhtbESPT2vCQBTE74V+h+UVvOlGTUVSVymKqPXkXzy+Zl+T&#10;YPZtyK4mfvtuQehxmJnfMJNZa0pxp9oVlhX0exEI4tTqgjMFx8OyOwbhPLLG0jIpeJCD2fT1ZYKJ&#10;tg3v6L73mQgQdgkqyL2vEildmpNB17MVcfB+bG3QB1lnUtfYBLgp5SCKRtJgwWEhx4rmOaXX/c0o&#10;WD2OX9sFXr8vmzWdm9b37cGelOq8tZ8fIDy1/j/8bK+1gvdhHMcD+PsTvoC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BIi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A72CB86">
                      <wp:extent cx="130175" cy="151130"/>
                      <wp:effectExtent l="46990" t="0" r="3810" b="15240"/>
                      <wp:docPr id="534437" name="Group 5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3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3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72CB86" id="Group 5325" o:spid="_x0000_s13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0dgUjnQDAABfCwAADgAAAAAAAAAAAAAAAAAuAgAAZHJzL2Uyb0RvYy54bWxQSwECLQAU&#10;AAYACAAAACEAkuWuTdoAAAADAQAADwAAAAAAAAAAAAAAAADOBQAAZHJzL2Rvd25yZXYueG1sUEsF&#10;BgAAAAAEAAQA8wAAANUGAAAAAA==&#10;">
                      <v:rect id="Rectangle 11416" o:spid="_x0000_s13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PrcQA&#10;AADfAAAADwAAAGRycy9kb3ducmV2LnhtbERPy4rCMBTdD/gP4QpuBk19TukYRcQBwVXVD7gk17Yz&#10;zU1potb5erMQXB7Oe7nubC1u1PrKsYLxKAFBrJ2puFBwPv0MUxA+IBusHZOCB3lYr3ofS8yMu3NO&#10;t2MoRAxhn6GCMoQmk9Lrkiz6kWuII3dxrcUQYVtI0+I9httaTpJkIS1WHBtKbGhbkv47Xq2CnP4P&#10;n5fHdnyadId0p3X69bvQSg363eYbRKAuvMUv994omE9ns2kcHP/EL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z63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PDKcgA&#10;AADfAAAADwAAAGRycy9kb3ducmV2LnhtbESPW2vCQBSE3wX/w3IE33TjpVKjq4hStO1TvZQ+HrPH&#10;JJg9G7Krif++Wyj4OMzMN8x82ZhC3KlyuWUFg34EgjixOudUwfHw1nsF4TyyxsIyKXiQg+Wi3Zpj&#10;rG3NX3Tf+1QECLsYFWTel7GULsnIoOvbkjh4F1sZ9EFWqdQV1gFuCjmMook0mHNYyLCkdUbJdX8z&#10;CraP48fnBq/nn/cdfdeNH9iDPSnV7TSrGQhPjX+G/9s7reBlNB6Ppv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I8M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F69E16">
                      <wp:extent cx="130175" cy="151130"/>
                      <wp:effectExtent l="46990" t="0" r="3810" b="15240"/>
                      <wp:docPr id="534434" name="Group 53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3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3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F69E16" id="Group 5322" o:spid="_x0000_s13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CfU5wt4AwAAXwsAAA4AAAAAAAAAAAAAAAAALgIAAGRycy9lMm9Eb2MueG1sUEsB&#10;Ai0AFAAGAAgAAAAhAJLlrk3aAAAAAwEAAA8AAAAAAAAAAAAAAAAA0gUAAGRycy9kb3ducmV2Lnht&#10;bFBLBQYAAAAABAAEAPMAAADZBgAAAAA=&#10;">
                      <v:rect id="Rectangle 11418" o:spid="_x0000_s13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9gM8cA&#10;AADfAAAADwAAAGRycy9kb3ducmV2LnhtbESP3YrCMBSE7xf2HcJZ8GbR1P9SjSLiwoJX/jzAITm2&#10;1eakNFHrPv1GELwcZuYbZr5sbSVu1PjSsYJ+LwFBrJ0pOVdwPPx0UxA+IBusHJOCB3lYLj4/5pgZ&#10;d+cd3fYhFxHCPkMFRQh1JqXXBVn0PVcTR+/kGoshyiaXpsF7hNtKDpJkIi2WHBcKrGldkL7sr1bB&#10;jv6236fHun8YtNt0o3U6PU+0Up2vdjUDEagN7/Cr/WsUjIej0XAMzz/xC8j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YD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xXW8gA&#10;AADfAAAADwAAAGRycy9kb3ducmV2LnhtbESPW2vCQBSE34X+h+UUfNONl0qJriKK1MtToy0+nmZP&#10;k2D2bMhuTfz3rlDwcZiZb5jZojWluFLtCssKBv0IBHFqdcGZgtNx03sH4TyyxtIyKbiRg8X8pTPD&#10;WNuGP+ma+EwECLsYFeTeV7GULs3JoOvbijh4v7Y26IOsM6lrbALclHIYRRNpsOCwkGNFq5zSS/Jn&#10;FHzcTvvDGi8/592WvpvWD+zRfinVfW2XUxCeWv8M/7e3WsHbaDweTeD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vFd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01B73A1">
                      <wp:extent cx="130175" cy="151130"/>
                      <wp:effectExtent l="43815" t="0" r="0" b="15240"/>
                      <wp:docPr id="534431" name="Group 5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3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3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1B73A1" id="Group 5319" o:spid="_x0000_s13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D&#10;yi8FbQMAAF8LAAAOAAAAAAAAAAAAAAAAAC4CAABkcnMvZTJvRG9jLnhtbFBLAQItABQABgAIAAAA&#10;IQCS5a5N2gAAAAMBAAAPAAAAAAAAAAAAAAAAAMcFAABkcnMvZG93bnJldi54bWxQSwUGAAAAAAQA&#10;BADzAAAAzgYAAAAA&#10;">
                      <v:rect id="Rectangle 11420" o:spid="_x0000_s13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b4R8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ptNU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Fvh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v0w8gA&#10;AADfAAAADwAAAGRycy9kb3ducmV2LnhtbESPW2vCQBSE34X+h+UUfNONjUpJXaVUxNuTl5Y+nmZP&#10;k2D2bMiuJv57VxB8HGbmG2Yya00pLlS7wrKCQT8CQZxaXXCm4HhY9N5BOI+ssbRMCq7kYDZ96Uww&#10;0bbhHV32PhMBwi5BBbn3VSKlS3My6Pq2Ig7ev60N+iDrTOoamwA3pXyLorE0WHBYyLGir5zS0/5s&#10;FCyvx812jqe/3/WKfprWD+zBfivVfW0/P0B4av0z/GivtIJRPBzGM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y/T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82FC5D3">
                      <wp:extent cx="130175" cy="151130"/>
                      <wp:effectExtent l="40640" t="0" r="635" b="15240"/>
                      <wp:docPr id="534428" name="Group 5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2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3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2FC5D3" id="Group 5316" o:spid="_x0000_s13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Gm7DtWNAwAAXwsAAA4AAAAAAAAAAAAAAAAA&#10;LgIAAGRycy9lMm9Eb2MueG1sUEsBAi0AFAAGAAgAAAAhAJLlrk3aAAAAAwEAAA8AAAAAAAAAAAAA&#10;AAAA5wUAAGRycy9kb3ducmV2LnhtbFBLBQYAAAAABAAEAPMAAADuBgAAAAA=&#10;">
                      <v:rect id="Rectangle 11422" o:spid="_x0000_s133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v868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9Eonc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a/z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lqtMcA&#10;AADfAAAADwAAAGRycy9kb3ducmV2LnhtbESPzWrCQBSF9wXfYbiCuzpJY0VSxyAW0barqi1dXjPX&#10;JCRzJ2RGE9++syh0eTh/fMtsMI24UecqywriaQSCOLe64kLB6bh9XIBwHlljY5kU3MlBtho9LDHV&#10;tudPuh18IcIIuxQVlN63qZQuL8mgm9qWOHgX2xn0QXaF1B32Ydw08imK5tJgxeGhxJY2JeX14WoU&#10;7O6n949XrM8/b3v67gcf26P9UmoyHtYvIDwN/j/8195rBc/JbJYEgsATWE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sZar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C4FD6D">
                      <wp:extent cx="130175" cy="151130"/>
                      <wp:effectExtent l="43815" t="0" r="0" b="15240"/>
                      <wp:docPr id="534425" name="Group 5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2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2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C4FD6D" id="Group 5313" o:spid="_x0000_s13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TQyxsXcDAABfCwAADgAAAAAAAAAAAAAAAAAuAgAAZHJzL2Uyb0RvYy54bWxQSwEC&#10;LQAUAAYACAAAACEAkuWuTdoAAAADAQAADwAAAAAAAAAAAAAAAADRBQAAZHJzL2Rvd25yZXYueG1s&#10;UEsFBgAAAAAEAAQA8wAAANgGAAAAAA==&#10;">
                      <v:rect id="Rectangle 11416" o:spid="_x0000_s13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RomccA&#10;AADfAAAADwAAAGRycy9kb3ducmV2LnhtbESP0WrCQBRE3wv9h+UWfCm6MdoYoqsUqSD4pPYDLrvX&#10;JDZ7N2RXjf16t1DwcZiZM8xi1dtGXKnztWMF41ECglg7U3Op4Pu4GeYgfEA22DgmBXfysFq+viyw&#10;MO7Ge7oeQikihH2BCqoQ2kJKryuy6EeuJY7eyXUWQ5RdKU2Htwi3jUyTJJMWa44LFba0rkj/HC5W&#10;wZ5+d++n+3p8TPtd/qV1PjtnWqnBW/85BxGoD8/wf3trFHxMptM0g7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z0aJ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lkHcgA&#10;AADfAAAADwAAAGRycy9kb3ducmV2LnhtbESPT2vCQBTE74V+h+UVeqsbrVZJs0ppKf47qVE8vmZf&#10;k2D2bciuJn77riD0OMzMb5hk1plKXKhxpWUF/V4EgjizuuRcQbr7fpmAcB5ZY2WZFFzJwWz6+JBg&#10;rG3LG7psfS4ChF2MCgrv61hKlxVk0PVsTRy8X9sY9EE2udQNtgFuKjmIojdpsOSwUGBNnwVlp+3Z&#10;KJhf09X6C08/x+WCDm3n+3Zn90o9P3Uf7yA8df4/fG8vtILR63A4GMP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KWQ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F3B2D44">
                      <wp:extent cx="130175" cy="151130"/>
                      <wp:effectExtent l="43815" t="0" r="0" b="15240"/>
                      <wp:docPr id="534422" name="Group 5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2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2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3B2D44" id="Group 5310" o:spid="_x0000_s13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KtR6AZvAwAAXwsAAA4AAAAAAAAAAAAAAAAALgIAAGRycy9lMm9Eb2MueG1sUEsBAi0AFAAGAAgA&#10;AAAhAJLlrk3aAAAAAwEAAA8AAAAAAAAAAAAAAAAAyQUAAGRycy9kb3ducmV2LnhtbFBLBQYAAAAA&#10;BAAEAPMAAADQBgAAAAA=&#10;">
                      <v:rect id="Rectangle 11418" o:spid="_x0000_s13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PLAc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pulU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g8sB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v6ascA&#10;AADfAAAADwAAAGRycy9kb3ducmV2LnhtbESPT2vCQBTE74V+h+UVvOlGTUVSVymKqPXkXzy+Zl+T&#10;YPZtyK4mfvtuQehxmJnfMJNZa0pxp9oVlhX0exEI4tTqgjMFx8OyOwbhPLLG0jIpeJCD2fT1ZYKJ&#10;tg3v6L73mQgQdgkqyL2vEildmpNB17MVcfB+bG3QB1lnUtfYBLgp5SCKRtJgwWEhx4rmOaXX/c0o&#10;WD2OX9sFXr8vmzWdm9b37cGelOq8tZ8fIDy1/j/8bK+1gvdhHA9i+PsTvoC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H7+m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C446E7C">
                      <wp:extent cx="130175" cy="151130"/>
                      <wp:effectExtent l="40640" t="0" r="635" b="15240"/>
                      <wp:docPr id="534419" name="Group 5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2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2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C446E7C" id="Group 5307" o:spid="_x0000_s13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xUeAMAAF8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MQfFR4AwAAXwsAAA4AAAAAAAAAAAAAAAAALgIAAGRycy9lMm9Eb2MueG1sUEsB&#10;Ai0AFAAGAAgAAAAhAJLlrk3aAAAAAwEAAA8AAAAAAAAAAAAAAAAA0gUAAGRycy9kb3ducmV2Lnht&#10;bFBLBQYAAAAABAAEAPMAAADZBgAAAAA=&#10;">
                      <v:rect id="Rectangle 11420" o:spid="_x0000_s13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FVdsYA&#10;AADfAAAADwAAAGRycy9kb3ducmV2LnhtbESPy4rCMBSG9wO+QzjCbAZN7Xgp1SgiDgiuvDzAITm2&#10;1eakNBmtPr1ZDMzy57/xLVadrcWdWl85VjAaJiCItTMVFwrOp59BBsIHZIO1Y1LwJA+rZe9jgblx&#10;Dz7Q/RgKEUfY56igDKHJpfS6JIt+6Bri6F1cazFE2RbStPiI47aWaZJMpcWK40OJDW1K0rfjr1Vw&#10;oNf+6/LcjE5pt8+2Wmez61Qr9dnv1nMQgbrwH/5r74yCyfd4nEaCyBNZQC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FFVd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xZ8s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KUkmM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jFn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84F4A49">
                      <wp:extent cx="130175" cy="151130"/>
                      <wp:effectExtent l="46990" t="0" r="3810" b="15240"/>
                      <wp:docPr id="534416" name="Group 5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1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1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4F4A49" id="Group 5304" o:spid="_x0000_s13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PhHJHjgMAAF8LAAAOAAAAAAAAAAAAAAAA&#10;AC4CAABkcnMvZTJvRG9jLnhtbFBLAQItABQABgAIAAAAIQCS5a5N2gAAAAMBAAAPAAAAAAAAAAAA&#10;AAAAAOgFAABkcnMvZG93bnJldi54bWxQSwUGAAAAAAQABADzAAAA7wYAAAAA&#10;">
                      <v:rect id="Rectangle 11422" o:spid="_x0000_s134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QHv8cA&#10;AADfAAAADwAAAGRycy9kb3ducmV2LnhtbESP0WrCQBRE3wv+w3IFX0rdRK2G6CoiFQSf1H7AZfea&#10;RLN3Q3bV2K93C4U+DjNzhlmsOluLO7W+cqwgHSYgiLUzFRcKvk/bjwyED8gGa8ek4EkeVsve2wJz&#10;4x58oPsxFCJC2OeooAyhyaX0uiSLfuga4uidXWsxRNkW0rT4iHBby1GSTKXFiuNCiQ1tStLX480q&#10;ONDP/v383KSnUbfPvrTOZpepVmrQ79ZzEIG68B/+a++Mgs/xZJLO4PdP/AJy+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3UB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o60sUA&#10;AADfAAAADwAAAGRycy9kb3ducmV2LnhtbERPy2rCQBTdC/7DcIXudJLWFomOIi2laV3VFy6vmWsS&#10;krkTMlMT/76zEFweznux6k0trtS60rKCeBKBIM6sLjlXsN99jmcgnEfWWFsmBTdysFoOBwtMtO34&#10;l65bn4sQwi5BBYX3TSKlywoy6Ca2IQ7cxbYGfYBtLnWLXQg3tXyOojdpsOTQUGBD7wVl1fbPKPi6&#10;7X82H1idT98pHbvex3ZnD0o9jfr1HISn3j/Ed3eqFby+TKdxGBz+hC8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jrS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E1B80B">
                      <wp:extent cx="130175" cy="151130"/>
                      <wp:effectExtent l="40640" t="0" r="635" b="15240"/>
                      <wp:docPr id="534413" name="Group 5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1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1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E1B80B" id="Group 5301" o:spid="_x0000_s13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8CeQ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&#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xV/8CeQMAAF8LAAAOAAAAAAAAAAAAAAAAAC4CAABkcnMvZTJvRG9jLnhtbFBL&#10;AQItABQABgAIAAAAIQCS5a5N2gAAAAMBAAAPAAAAAAAAAAAAAAAAANMFAABkcnMvZG93bnJldi54&#10;bWxQSwUGAAAAAAQABADzAAAA2gYAAAAA&#10;">
                      <v:rect id="Rectangle 11416" o:spid="_x0000_s13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aZyMcA&#10;AADfAAAADwAAAGRycy9kb3ducmV2LnhtbESP0WrCQBRE3wv9h+UWfCm6iaYaoqsUUSj4pPYDLrvX&#10;JDZ7N2RXjX59t1DwcZiZM8xi1dtGXKnztWMF6SgBQaydqblU8H3cDnMQPiAbbByTgjt5WC1fXxZY&#10;GHfjPV0PoRQRwr5ABVUIbSGl1xVZ9CPXEkfv5DqLIcqulKbDW4TbRo6TZCot1hwXKmxpXZH+OVys&#10;gj09du+n+zo9jvtdvtE6n52nWqnBW/85BxGoD8/wf/vLKPiYZFmawd+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0Gmc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uVTMcA&#10;AADfAAAADwAAAGRycy9kb3ducmV2LnhtbESPT2vCQBTE70K/w/IK3nSTqkVSVykV0eqp/sPja/Y1&#10;CWbfhuxq4rfvCoLHYWZ+w0xmrSnFlWpXWFYQ9yMQxKnVBWcK9rtFbwzCeWSNpWVScCMHs+lLZ4KJ&#10;tg3/0HXrMxEg7BJUkHtfJVK6NCeDrm8r4uD92dqgD7LOpK6xCXBTyrcoepcGCw4LOVb0lVN63l6M&#10;guVtv97M8fx7+l7RsWl9bHf2oFT3tf38AOGp9c/wo73SCkaD4TAewf1P+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blU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25E82EC">
                      <wp:extent cx="130175" cy="151130"/>
                      <wp:effectExtent l="40640" t="0" r="635" b="15240"/>
                      <wp:docPr id="534410" name="Group 5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1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1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5E82EC" id="Group 5298" o:spid="_x0000_s13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AyMF1dgMAAF8LAAAOAAAAAAAAAAAAAAAAAC4CAABkcnMvZTJvRG9jLnhtbFBLAQIt&#10;ABQABgAIAAAAIQCS5a5N2gAAAAMBAAAPAAAAAAAAAAAAAAAAANAFAABkcnMvZG93bnJldi54bWxQ&#10;SwUGAAAAAAQABADzAAAA1wYAAAAA&#10;">
                      <v:rect id="Rectangle 11418" o:spid="_x0000_s13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E6UMgA&#10;AADfAAAADwAAAGRycy9kb3ducmV2LnhtbESP3WrCQBSE7wu+w3IK3pS6iX8NqauIVCh4ZfQBDrvH&#10;JG32bMiuGvv0XUHwcpiZb5jFqreNuFDna8cK0lECglg7U3Op4HjYvmcgfEA22DgmBTfysFoOXhaY&#10;G3flPV2KUIoIYZ+jgiqENpfS64os+pFriaN3cp3FEGVXStPhNcJtI8dJMpcWa44LFba0qUj/Fmer&#10;YE9/u7fTbZMexv0u+9I6+/iZa6WGr/36E0SgPjzDj/a3UTCbTKdpCvc/8Q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cTp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INOM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KUni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Mg0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ED15433">
                      <wp:extent cx="130175" cy="151130"/>
                      <wp:effectExtent l="46990" t="0" r="3810" b="15240"/>
                      <wp:docPr id="534407" name="Group 5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0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40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D15433" id="Group 5295" o:spid="_x0000_s13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vbdlmcAMAAF8LAAAOAAAAAAAAAAAAAAAAAC4CAABkcnMvZTJvRG9jLnhtbFBLAQItABQABgAI&#10;AAAAIQCS5a5N2gAAAAMBAAAPAAAAAAAAAAAAAAAAAMoFAABkcnMvZG93bnJldi54bWxQSwUGAAAA&#10;AAQABADzAAAA0QYAAAAA&#10;">
                      <v:rect id="Rectangle 11420" o:spid="_x0000_s135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IFEMUA&#10;AADfAAAADwAAAGRycy9kb3ducmV2LnhtbERPyWrDMBC9F/oPYgq9lES2m8W4UUIxLQRyyvIBgzSx&#10;3VojY6mO06+PDoEcH29fbUbbioF63zhWkE4TEMTamYYrBafj9yQH4QOywdYxKbiSh836+WmFhXEX&#10;3tNwCJWIIewLVFCH0BVSel2TRT91HXHkzq63GCLsK2l6vMRw28osSRbSYsOxocaOypr07+HPKtjT&#10;/+7tfC3TYzbu8i+t8+XPQiv1+jJ+foAINIaH+O7eGgXz99ksiYPjn/gF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kgUQ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8JlMcA&#10;AADfAAAADwAAAGRycy9kb3ducmV2LnhtbESPT2vCQBTE7wW/w/IEb3VjtaLRVYpSavXkXzw+s88k&#10;mH0bslsTv323UPA4zMxvmOm8MYW4U+Vyywp63QgEcWJ1zqmCw/7zdQTCeWSNhWVS8CAH81nrZYqx&#10;tjVv6b7zqQgQdjEqyLwvYyldkpFB17UlcfCutjLog6xSqSusA9wU8i2KhtJgzmEhw5IWGSW33Y9R&#10;8PU4rDdLvF3O3ys61Y3v2b09KtVpNx8TEJ4a/wz/t1dawXt/MIjG8Pcnf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PCZ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F9818C5">
                      <wp:extent cx="130175" cy="151130"/>
                      <wp:effectExtent l="43815" t="0" r="0" b="15240"/>
                      <wp:docPr id="534404" name="Group 5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0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40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9818C5" id="Group 5292" o:spid="_x0000_s13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ByjwJHhQMAAF8LAAAOAAAAAAAAAAAAAAAAAC4CAABkcnMv&#10;ZTJvRG9jLnhtbFBLAQItABQABgAIAAAAIQCS5a5N2gAAAAMBAAAPAAAAAAAAAAAAAAAAAN8FAABk&#10;cnMvZG93bnJldi54bWxQSwUGAAAAAAQABADzAAAA5gYAAAAA&#10;">
                      <v:rect id="Rectangle 11422" o:spid="_x0000_s135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OqjsYA&#10;AADfAAAADwAAAGRycy9kb3ducmV2LnhtbESP3YrCMBSE7xd8h3AWvFk09b9Uo4issOCVPw9wSI5t&#10;3eakNFHrPv1GELwcZuYbZrFqbSVu1PjSsYJBPwFBrJ0pOVdwOm57KQgfkA1WjknBgzyslp2PBWbG&#10;3XlPt0PIRYSwz1BBEUKdSel1QRZ939XE0Tu7xmKIssmlafAe4baSwySZSoslx4UCa9oUpH8PV6tg&#10;T3+7r/NjMzgO2136rXU6u0y1Ut3Pdj0HEagN7/Cr/WMUTEbjcTKB55/4Be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Oqj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Cd5sgA&#10;AADfAAAADwAAAGRycy9kb3ducmV2LnhtbESPT2vCQBTE74V+h+UVeqsbrYpE11AspameGv/g8Zl9&#10;TYLZtyG7NfHbdwWhx2FmfsMskt7U4kKtqywrGA4iEMS51RUXCnbbj5cZCOeRNdaWScGVHCTLx4cF&#10;xtp2/E2XzBciQNjFqKD0vomldHlJBt3ANsTB+7GtQR9kW0jdYhfgppajKJpKgxWHhRIbWpWUn7Nf&#10;o+Dzultv3vF8On6ldOh6P7Rbu1fq+al/m4Pw1Pv/8L2dagWT1/E4msLtT/g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0J3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8FB1B28">
                      <wp:extent cx="130175" cy="151130"/>
                      <wp:effectExtent l="46990" t="0" r="3810" b="15240"/>
                      <wp:docPr id="534401" name="Group 5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40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40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FB1B28" id="Group 5289" o:spid="_x0000_s13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yNXcgMAAF8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AUjI1dyAwAAXwsAAA4AAAAAAAAAAAAAAAAALgIAAGRycy9lMm9Eb2MueG1sUEsBAi0AFAAG&#10;AAgAAAAhAJLlrk3aAAAAAwEAAA8AAAAAAAAAAAAAAAAAzAUAAGRycy9kb3ducmV2LnhtbFBLBQYA&#10;AAAABAAEAPMAAADTBgAAAAA=&#10;">
                      <v:rect id="Rectangle 11416" o:spid="_x0000_s13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oy+scA&#10;AADfAAAADwAAAGRycy9kb3ducmV2LnhtbESP0WrCQBRE3wv+w3IFX0rdGK0NqauIVCj4ZOwHXHav&#10;SWr2bsiuGvv1XUHwcZiZM8xi1dtGXKjztWMFk3ECglg7U3Op4OewfctA+IBssHFMCm7kYbUcvCww&#10;N+7Ke7oUoRQRwj5HBVUIbS6l1xVZ9GPXEkfv6DqLIcqulKbDa4TbRqZJMpcWa44LFba0qUifirNV&#10;sKe/3evxtpkc0n6XfWmdffzOtVKjYb/+BBGoD8/wo/1tFLxPZ7Mk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h6Mv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c+fscA&#10;AADfAAAADwAAAGRycy9kb3ducmV2LnhtbESPW2vCQBSE3wv+h+UIfasbLxWJriKK1OqTV3w8Zo9J&#10;MHs2ZLcm/nu3UOjjMDPfMJNZYwrxoMrllhV0OxEI4sTqnFMFx8PqYwTCeWSNhWVS8CQHs2nrbYKx&#10;tjXv6LH3qQgQdjEqyLwvYyldkpFB17ElcfButjLog6xSqSusA9wUshdFQ2kw57CQYUmLjJL7/sco&#10;+HoeN9sl3q+X7zWd68Z37cGelHpvN/MxCE+N/w//tddawWd/MIj68PsnfAE5f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nPn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4D7BFC">
                      <wp:extent cx="130175" cy="151130"/>
                      <wp:effectExtent l="46990" t="0" r="3810" b="15240"/>
                      <wp:docPr id="534398" name="Group 5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9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40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4D7BFC" id="Group 5286" o:spid="_x0000_s13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gBfeg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&#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3NoAX3oDAABfCwAADgAAAAAAAAAAAAAAAAAuAgAAZHJzL2Uyb0RvYy54bWxQ&#10;SwECLQAUAAYACAAAACEAkuWuTdoAAAADAQAADwAAAAAAAAAAAAAAAADUBQAAZHJzL2Rvd25yZXYu&#10;eG1sUEsFBgAAAAAEAAQA8wAAANsGAAAAAA==&#10;">
                      <v:rect id="Rectangle 11418" o:spid="_x0000_s13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74accA&#10;AADfAAAADwAAAGRycy9kb3ducmV2LnhtbESP3WoCMRSE7wu+QziCN0Wz/nbdGkXEQsErtQ9wSI67&#10;Wzcnyybq6tM3BcHLYWa+YRar1lbiSo0vHSsYDhIQxNqZknMFP8evfgrCB2SDlWNScCcPq2XnbYGZ&#10;cTfe0/UQchEh7DNUUIRQZ1J6XZBFP3A1cfROrrEYomxyaRq8Rbit5ChJZtJiyXGhwJo2Benz4WIV&#10;7Omxez/dN8PjqN2lW63Tj9+ZVqrXbdefIAK14RV+tr+Ngul4Mp7P4f9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5++G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WgCccA&#10;AADfAAAADwAAAGRycy9kb3ducmV2LnhtbESPy2rDMBBF94X8g5hCdons5kFxo5jQUuImqzxaupxa&#10;U9vYGhlLiZ2/rxaBLi/3xVmlg2nElTpXWVYQTyMQxLnVFRcKzqf3yTMI55E1NpZJwY0cpOvRwwoT&#10;bXs+0PXoCxFG2CWooPS+TaR0eUkG3dS2xMH7tZ1BH2RXSN1hH8ZNI5+iaCkNVhweSmzptaS8Pl6M&#10;gu3tvNu/Yf3z/ZHRVz/42J7sp1Ljx2HzAsLT4P/D93amFSxm83kUCAJPYA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1oA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B9A6410">
                      <wp:extent cx="130175" cy="151130"/>
                      <wp:effectExtent l="43815" t="0" r="0" b="15240"/>
                      <wp:docPr id="534395" name="Group 5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9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9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B9A6410" id="Group 5283" o:spid="_x0000_s13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PF5EccAMAAF8LAAAOAAAAAAAAAAAAAAAAAC4CAABkcnMvZTJvRG9jLnhtbFBLAQItABQABgAI&#10;AAAAIQCS5a5N2gAAAAMBAAAPAAAAAAAAAAAAAAAAAMoFAABkcnMvZG93bnJldi54bWxQSwUGAAAA&#10;AAQABADzAAAA0QYAAAAA&#10;">
                      <v:rect id="Rectangle 11420" o:spid="_x0000_s136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sG8gA&#10;AADfAAAADwAAAGRycy9kb3ducmV2LnhtbESP3WrCQBSE7wu+w3KE3hTd+NMYo6sUaaHglT8PcNg9&#10;JtHs2ZBdNfbpuwWhl8PMfMMs152txY1aXzlWMBomIIi1MxUXCo6Hr0EGwgdkg7VjUvAgD+tV72WJ&#10;uXF33tFtHwoRIexzVFCG0ORSel2SRT90DXH0Tq61GKJsC2lavEe4reU4SVJpseK4UGJDm5L0ZX+1&#10;Cnb0s307PTajw7jbZp9aZ7NzqpV67XcfCxCBuvAffra/jYL3yXQyT+HvT/wCcvU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4Wwb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xgn8kA&#10;AADfAAAADwAAAGRycy9kb3ducmV2LnhtbESPS2/CMBCE70j8B2uReiMOBVqaYlDVquLRU3lUPW7j&#10;bRIRr6PYkPDvMRISx9HMfKOZzltTihPVrrCsYBDFIIhTqwvOFOy2n/0JCOeRNZaWScGZHMxn3c4U&#10;E20b/qbTxmciQNglqCD3vkqkdGlOBl1kK+Lg/dvaoA+yzqSusQlwU8rHOH6SBgsOCzlW9J5Tetgc&#10;jYLFebf++sDD3+9qST9N6wd2a/dKPfTat1cQnlp/D9/aS61gPBwNX57h+id8AT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jxgn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CFD9AD8">
                      <wp:extent cx="130175" cy="151130"/>
                      <wp:effectExtent l="40640" t="0" r="635" b="15240"/>
                      <wp:docPr id="534392" name="Group 5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9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9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FD9AD8" id="Group 5280" o:spid="_x0000_s13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MKk4A+HAwAAXwsAAA4AAAAAAAAAAAAAAAAALgIAAGRy&#10;cy9lMm9Eb2MueG1sUEsBAi0AFAAGAAgAAAAhAJLlrk3aAAAAAwEAAA8AAAAAAAAAAAAAAAAA4QUA&#10;AGRycy9kb3ducmV2LnhtbFBLBQYAAAAABAAEAPMAAADoBgAAAAA=&#10;">
                      <v:rect id="Rectangle 11422" o:spid="_x0000_s136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bPg8gA&#10;AADfAAAADwAAAGRycy9kb3ducmV2LnhtbESP3WrCQBSE7wu+w3IEb4puNNamqauIWCh45c8DHHaP&#10;SWr2bMiuGn36bkHo5TAz3zDzZWdrcaXWV44VjEcJCGLtTMWFguPha5iB8AHZYO2YFNzJw3LRe5lj&#10;btyNd3Tdh0JECPscFZQhNLmUXpdk0Y9cQxy9k2sthijbQpoWbxFuazlJkpm0WHFcKLGhdUn6vL9Y&#10;BTt6bF9P9/X4MOm22Ubr7P1nppUa9LvVJ4hAXfgPP9vfRsFbOk0/Uvj7E7+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s+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7+6MgA&#10;AADfAAAADwAAAGRycy9kb3ducmV2LnhtbESPW2vCQBSE3wX/w3IE33TjpVKjq4hStO1TvZQ+HrPH&#10;JJg9G7Krif++Wyj4OMzMN8x82ZhC3KlyuWUFg34EgjixOudUwfHw1nsF4TyyxsIyKXiQg+Wi3Zpj&#10;rG3NX3Tf+1QECLsYFWTel7GULsnIoOvbkjh4F1sZ9EFWqdQV1gFuCjmMook0mHNYyLCkdUbJdX8z&#10;CraP48fnBq/nn/cdfdeNH9iDPSnV7TSrGQhPjX+G/9s7reBlNB5Nx/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7v7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82A32ED">
                      <wp:extent cx="130175" cy="151130"/>
                      <wp:effectExtent l="43815" t="0" r="0" b="15240"/>
                      <wp:docPr id="534389" name="Group 5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82A32ED" id="Group 5277" o:spid="_x0000_s13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lj9R/XoDAABfCwAADgAAAAAAAAAAAAAAAAAuAgAAZHJzL2Uyb0RvYy54bWxQ&#10;SwECLQAUAAYACAAAACEAkuWuTdoAAAADAQAADwAAAAAAAAAAAAAAAADUBQAAZHJzL2Rvd25yZXYu&#10;eG1sUEsFBgAAAAAEAAQA8wAAANsGAAAAAA==&#10;">
                      <v:rect id="Rectangle 11416" o:spid="_x0000_s13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RR9MYA&#10;AADfAAAADwAAAGRycy9kb3ducmV2LnhtbESPy4rCMBSG94LvEI4wGxlTL+PUjlFERhBcqfMAh+TY&#10;1mlOShO1+vRmIbj8+W9882VrK3GlxpeOFQwHCQhi7UzJuYK/4+YzBeEDssHKMSm4k4flotuZY2bc&#10;jfd0PYRcxBH2GSooQqgzKb0uyKIfuJo4eifXWAxRNrk0Dd7iuK3kKEmm0mLJ8aHAmtYF6f/DxSrY&#10;02PXP93Xw+Oo3aW/Wqff56lW6qPXrn5ABGrDO/xqb42Cr/FkPIsEkSeygF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0RR9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ldcMgA&#10;AADfAAAADwAAAGRycy9kb3ducmV2LnhtbESPT2vCQBTE7wW/w/IEb3UTbaWNriItUqsn/7R4fGaf&#10;STD7NmRXE7+9Wyh4HGbmN8xk1ppSXKl2hWUFcT8CQZxaXXCmYL9bPL+BcB5ZY2mZFNzIwWzaeZpg&#10;om3DG7pufSYChF2CCnLvq0RKl+Zk0PVtRRy8k60N+iDrTOoamwA3pRxE0UgaLDgs5FjRR07peXsx&#10;Cr5u+9X6E8/Hw/eSfpvWx3Znf5Tqddv5GISn1j/C/+2lVvA6fBm+x/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mV1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5F07B80">
                      <wp:extent cx="130175" cy="151130"/>
                      <wp:effectExtent l="43815" t="0" r="0" b="15240"/>
                      <wp:docPr id="534386" name="Group 5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F07B80" id="Group 5274" o:spid="_x0000_s13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QeeA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&#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oZB54AwAAXwsAAA4AAAAAAAAAAAAAAAAALgIAAGRycy9lMm9Eb2MueG1sUEsB&#10;Ai0AFAAGAAgAAAAhAJLlrk3aAAAAAwEAAA8AAAAAAAAAAAAAAAAA0gUAAGRycy9kb3ducmV2Lnht&#10;bFBLBQYAAAAABAAEAPMAAADZBgAAAAA=&#10;">
                      <v:rect id="Rectangle 11418" o:spid="_x0000_s13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RfXccA&#10;AADfAAAADwAAAGRycy9kb3ducmV2LnhtbESP3YrCMBSE7wXfIRzBG9HUn9XSNYrILghe+fMAh+TY&#10;dm1OShO17tNvBGEvh5n5hlmuW1uJOzW+dKxgPEpAEGtnSs4VnE/fwxSED8gGK8ek4Eke1qtuZ4mZ&#10;cQ8+0P0YchEh7DNUUIRQZ1J6XZBFP3I1cfQurrEYomxyaRp8RLit5CRJ5tJiyXGhwJq2Benr8WYV&#10;HOh3P7g8t+PTpN2nX1qni5+5VqrfazefIAK14T/8bu+Mgo/pbJou4PU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0X1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piMMUA&#10;AADfAAAADwAAAGRycy9kb3ducmV2LnhtbERPy2rCQBTdC/7DcIXudJLGFomOQSyl2q7qC5e3mdsk&#10;JHMnZKYm/n1nUejycN6rbDCNuFHnKssK4lkEgji3uuJCwen4Ol2AcB5ZY2OZFNzJQbYej1aYatvz&#10;J90OvhAhhF2KCkrv21RKl5dk0M1sSxy4b9sZ9AF2hdQd9iHcNPIxip6lwYpDQ4ktbUvK68OPUfB2&#10;P71/vGD9dd3v6NIPPrZHe1bqYTJsliA8Df5f/OfeaQVPyTxZhMHh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mI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5BEA954">
                      <wp:extent cx="130175" cy="151130"/>
                      <wp:effectExtent l="40640" t="0" r="635" b="15240"/>
                      <wp:docPr id="534383" name="Group 5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BEA954" id="Group 5271" o:spid="_x0000_s13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qlcH/cAMAAF8LAAAOAAAAAAAAAAAAAAAAAC4CAABkcnMvZTJvRG9jLnhtbFBLAQItABQABgAI&#10;AAAAIQCS5a5N2gAAAAMBAAAPAAAAAAAAAAAAAAAAAMoFAABkcnMvZG93bnJldi54bWxQSwUGAAAA&#10;AAQABADzAAAA0QYAAAAA&#10;">
                      <v:rect id="Rectangle 11420" o:spid="_x0000_s13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BKsYA&#10;AADfAAAADwAAAGRycy9kb3ducmV2LnhtbESP3YrCMBSE7wXfIRxhb0RT/0s1yiK7sOCVPw9wSI5t&#10;tTkpTVbrPv1GELwcZuYbZrVpbSVu1PjSsYLRMAFBrJ0pOVdwOn4PUhA+IBusHJOCB3nYrLudFWbG&#10;3XlPt0PIRYSwz1BBEUKdSel1QRb90NXE0Tu7xmKIssmlafAe4baS4ySZS4slx4UCa9oWpK+HX6tg&#10;T3+7/vmxHR3H7S790jpdXOZaqY9e+7kEEagN7/Cr/WMUzCbTSTqF55/4BeT6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bBK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3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NrscA&#10;AADfAAAADwAAAGRycy9kb3ducmV2LnhtbESPW2vCQBSE3wv+h+UIfasbr0h0FVGKlz55afHxNHua&#10;BLNnQ3Y18d+7gtDHYWa+YabzxhTiRpXLLSvodiIQxInVOacKTsfPjzEI55E1FpZJwZ0czGettynG&#10;2ta8p9vBpyJA2MWoIPO+jKV0SUYGXceWxMH7s5VBH2SVSl1hHeCmkL0oGkmDOYeFDEtaZpRcDlej&#10;YH0/7b5WePk9bzf0Uze+a4/2W6n3drOYgPDU+P/wq73RCob9QX88hOef8AXk7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h7za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E72CE75">
                      <wp:extent cx="130175" cy="151130"/>
                      <wp:effectExtent l="46990" t="0" r="3810" b="15240"/>
                      <wp:docPr id="534380" name="Group 5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E72CE75" id="Group 5268" o:spid="_x0000_s13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eoNzhYwDAABfCwAADgAAAAAAAAAAAAAAAAAu&#10;AgAAZHJzL2Uyb0RvYy54bWxQSwECLQAUAAYACAAAACEAkuWuTdoAAAADAQAADwAAAAAAAAAAAAAA&#10;AADmBQAAZHJzL2Rvd25yZXYueG1sUEsFBgAAAAAEAAQA8wAAAO0GAAAAAA==&#10;">
                      <v:rect id="Rectangle 11422" o:spid="_x0000_s138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FisscA&#10;AADfAAAADwAAAGRycy9kb3ducmV2LnhtbESP3WrCQBSE7wu+w3IKvSl1E/8aoquIKBS88ucBDrvH&#10;JDZ7NmS3Gn16tyB4OczMN8xs0dlaXKj1lWMFaT8BQaydqbhQcDxsvjIQPiAbrB2Tght5WMx7bzPM&#10;jbvyji77UIgIYZ+jgjKEJpfS65Is+r5riKN3cq3FEGVbSNPiNcJtLQdJMpEWK44LJTa0Kkn/7v+s&#10;gh3dt5+n2yo9DLptttY6+z5PtFIf791yCiJQF17hZ/vHKBgPR8Mshf8/8QvI+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XRYr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3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JV2scA&#10;AADfAAAADwAAAGRycy9kb3ducmV2LnhtbESPW2vCQBSE3wv+h+UIvtWN2opEVxFL8dInr/h4zB6T&#10;YPZsyG5N/PeuUOjjMDPfMJNZYwpxp8rllhX0uhEI4sTqnFMFh/33+wiE88gaC8uk4EEOZtPW2wRj&#10;bWve0n3nUxEg7GJUkHlfxlK6JCODrmtL4uBdbWXQB1mlUldYB7gpZD+KhtJgzmEhw5IWGSW33a9R&#10;sHwcNj9feLuc1ys61Y3v2b09KtVpN/MxCE+N/w//tVdawefgYzDqw+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eSVd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56761A1">
                      <wp:extent cx="130175" cy="151130"/>
                      <wp:effectExtent l="40005" t="0" r="1270" b="15240"/>
                      <wp:docPr id="534377" name="Group 5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78"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4379"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6761A1" id="Group 5372" o:spid="_x0000_s13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FXuE0h1AwAAXwsAAA4AAAAAAAAAAAAAAAAALgIAAGRycy9lMm9Eb2MueG1sUEsBAi0A&#10;FAAGAAgAAAAhAJLlrk3aAAAAAwEAAA8AAAAAAAAAAAAAAAAAzwUAAGRycy9kb3ducmV2LnhtbFBL&#10;BQYAAAAABAAEAPMAAADWBgAAAAA=&#10;">
                      <v:rect id="Rectangle 11488" o:spid="_x0000_s1384"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67CMQA&#10;AADfAAAADwAAAGRycy9kb3ducmV2LnhtbERPzYrCMBC+L/gOYQQvi6bqqqVrFBGFBU9VH2BIxrZr&#10;MylN1OrTm8PCHj++/+W6s7W4U+srxwrGowQEsXam4kLB+bQfpiB8QDZYOyYFT/KwXvU+lpgZ9+Cc&#10;7sdQiBjCPkMFZQhNJqXXJVn0I9cQR+7iWoshwraQpsVHDLe1nCTJXFqsODaU2NC2JH093qyCnF6H&#10;z8tzOz5NukO60zpd/M61UoN+t/kGEagL/+I/949RMJt+TRdxcPwTv4B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w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13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O3jMkA&#10;AADfAAAADwAAAGRycy9kb3ducmV2LnhtbESPS2/CMBCE70j8B2uReiMOBVqaYlDVquLRU3lUPW7j&#10;bRIRr6PYkPDvMRISx9HMfKOZzltTihPVrrCsYBDFIIhTqwvOFOy2n/0JCOeRNZaWScGZHMxn3c4U&#10;E20b/qbTxmciQNglqCD3vkqkdGlOBl1kK+Lg/dvaoA+yzqSusQlwU8rHOH6SBgsOCzlW9J5Tetgc&#10;jYLFebf++sDD3+9qST9N6wd2a/dKPfTat1cQnlp/D9/aS61gPBwNn1/g+id8AT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OO3j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2A193289">
                      <wp:extent cx="130175" cy="151130"/>
                      <wp:effectExtent l="43815" t="0" r="0" b="15240"/>
                      <wp:docPr id="534374" name="Group 5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75"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4376"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193289" id="Group 5369" o:spid="_x0000_s13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BqX+jJ1AwAAXwsAAA4AAAAAAAAAAAAAAAAALgIAAGRycy9lMm9Eb2MueG1sUEsBAi0A&#10;FAAGAAgAAAAhAJLlrk3aAAAAAwEAAA8AAAAAAAAAAAAAAAAAzwUAAGRycy9kb3ducmV2LnhtbFBL&#10;BQYAAAAABAAEAPMAAADWBgAAAAA=&#10;">
                      <v:rect id="Rectangle 11490" o:spid="_x0000_s138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8UlsYA&#10;AADfAAAADwAAAGRycy9kb3ducmV2LnhtbESP3YrCMBSE7xd8h3AEb5Y19b9Uo4jsguCVug9wSI5t&#10;tTkpTdS6T78RBC+HmfmGWaxaW4kbNb50rGDQT0AQa2dKzhX8Hn++UhA+IBusHJOCB3lYLTsfC8yM&#10;u/OeboeQiwhhn6GCIoQ6k9Lrgiz6vquJo3dyjcUQZZNL0+A9wm0lh0kylRZLjgsF1rQpSF8OV6tg&#10;T3+7z9NjMzgO2136rXU6O0+1Ur1uu56DCNSGd/jV3hoFk9F4NJvA80/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z8Ul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1388"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wj/sgA&#10;AADfAAAADwAAAGRycy9kb3ducmV2LnhtbESPT2vCQBTE74LfYXmCN92orZXoKqIUbT3VP6XHZ/aZ&#10;BLNvQ3Y18dt3CwWPw8z8hpktGlOIO1Uut6xg0I9AECdW55wqOB7eexMQziNrLCyTggc5WMzbrRnG&#10;2tb8Rfe9T0WAsItRQeZ9GUvpkowMur4tiYN3sZVBH2SVSl1hHeCmkMMoGkuDOYeFDEtaZZRc9zej&#10;YPM4fu7WeD3/fGzpu278wB7sSalup1lOQXhq/DP8395qBa+jl9HbGP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fC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8"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23B46B77">
                      <wp:extent cx="227965" cy="151130"/>
                      <wp:effectExtent l="40640" t="0" r="0" b="15240"/>
                      <wp:docPr id="534369" name="Group 5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4370"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71"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372"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73"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B46B77" id="Group 5364" o:spid="_x0000_s1389"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">
                      <v:rect id="Rectangle 11492" o:spid="_x0000_s139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i3DsYA&#10;AADfAAAADwAAAGRycy9kb3ducmV2LnhtbESPzYrCMBSF9wO+Q7iCm0FTddTSMYqIwoCrqg9wSa5t&#10;x+amNFGrT28WA7M8nD++5bqztbhT6yvHCsajBASxdqbiQsH5tB+mIHxANlg7JgVP8rBe9T6WmBn3&#10;4Jzux1CIOMI+QwVlCE0mpdclWfQj1xBH7+JaiyHKtpCmxUcct7WcJMlcWqw4PpTY0LYkfT3erIKc&#10;XofPy3M7Pk26Q7rTOl38zrVSg363+QYRqAv/4b/2j1Ewm35NF5Eg8kQWkKs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i3D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13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W7isgA&#10;AADfAAAADwAAAGRycy9kb3ducmV2LnhtbESPT2vCQBTE7wW/w/IEb3UTbW2JriItUqsn/7R4fGaf&#10;STD7NmRXE7+9Wyh4HGbmN8xk1ppSXKl2hWUFcT8CQZxaXXCmYL9bPL+DcB5ZY2mZFNzIwWzaeZpg&#10;om3DG7pufSYChF2CCnLvq0RKl+Zk0PVtRRy8k60N+iDrTOoamwA3pRxE0UgaLDgs5FjRR07peXsx&#10;Cr5u+9X6E8/Hw/eSfpvWx3Znf5Tqddv5GISn1j/C/+2lVvA6fBm+xf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lbu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1392"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aM4sgA&#10;AADfAAAADwAAAGRycy9kb3ducmV2LnhtbESP3WrCQBSE7wXfYTlCb0Q3xqohdRURCwWv/HmAw+4x&#10;Sc2eDdmtRp++Wyh4OczMN8xy3dla3Kj1lWMFk3ECglg7U3Gh4Hz6HGUgfEA2WDsmBQ/ysF71e0vM&#10;jbvzgW7HUIgIYZ+jgjKEJpfS65Is+rFriKN3ca3FEGVbSNPiPcJtLdMkmUuLFceFEhvalqSvxx+r&#10;4EDP/fDy2E5OabfPdlpni++5Vupt0G0+QATqwiv83/4yCmbT9+ki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1oz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1393"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AZsgA&#10;AADfAAAADwAAAGRycy9kb3ducmV2LnhtbESPT2vCQBTE74LfYXlCb7rR1LZEV5GWUrUn/7R4fM2+&#10;JsHs25BdTfz2riB4HGbmN8x03ppSnKl2hWUFw0EEgji1uuBMwX732X8D4TyyxtIyKbiQg/ms25li&#10;om3DGzpvfSYChF2CCnLvq0RKl+Zk0A1sRRy8f1sb9EHWmdQ1NgFuSjmKohdpsOCwkGNF7zmlx+3J&#10;KPi67NffH3j8O6yW9Nu0fmh39kepp167mIDw1PpH+N5eagXj+Dl+jeH2J3wBObs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C4B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3"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B8B88D3">
                      <wp:extent cx="130175" cy="151130"/>
                      <wp:effectExtent l="46990" t="0" r="3810" b="15240"/>
                      <wp:docPr id="534366" name="Group 5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6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6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B8B88D3" id="Group 5265" o:spid="_x0000_s13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4iUp4cwMAAF8LAAAOAAAAAAAAAAAAAAAAAC4CAABkcnMvZTJvRG9jLnhtbFBLAQItABQA&#10;BgAIAAAAIQCS5a5N2gAAAAMBAAAPAAAAAAAAAAAAAAAAAM0FAABkcnMvZG93bnJldi54bWxQSwUG&#10;AAAAAAQABADzAAAA1AYAAAAA&#10;">
                      <v:rect id="Rectangle 11416" o:spid="_x0000_s13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5p8gA&#10;AADfAAAADwAAAGRycy9kb3ducmV2LnhtbESP3WrCQBSE7wXfYTlCb0Q3ao0hdRURCwWv/HmAw+4x&#10;Sc2eDdmtRp++Wyh4OczMN8xy3dla3Kj1lWMFk3ECglg7U3Gh4Hz6HGUgfEA2WDsmBQ/ysF71e0vM&#10;jbvzgW7HUIgIYZ+jgjKEJpfS65Is+rFriKN3ca3FEGVbSNPiPcJtLadJkkqLFceFEhvalqSvxx+r&#10;4EDP/fDy2E5O026f7bTOFt+pVupt0G0+QATqwiv83/4yCuaz91m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1eLm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3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aEysUA&#10;AADfAAAADwAAAGRycy9kb3ducmV2LnhtbERPy2rCQBTdC/7DcIXudJLGSomOQSyl2q7qC5e3mdsk&#10;JHMnZKYm/n1nUejycN6rbDCNuFHnKssK4lkEgji3uuJCwen4On0G4TyyxsYyKbiTg2w9Hq0w1bbn&#10;T7odfCFCCLsUFZTet6mULi/JoJvZljhw37Yz6APsCqk77EO4aeRjFC2kwYpDQ4ktbUvK68OPUfB2&#10;P71/vGD9dd3v6NIPPrZHe1bqYTJsliA8Df5f/OfeaQVPyTxZhMHh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oTK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gridSpan w:val="2"/>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30CE344">
                      <wp:extent cx="130175" cy="151130"/>
                      <wp:effectExtent l="47625" t="0" r="3175" b="15240"/>
                      <wp:docPr id="534363" name="Group 5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6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6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0CE344" id="Group 5262" o:spid="_x0000_s13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Zr3d5eQMAAF8LAAAOAAAAAAAAAAAAAAAAAC4CAABkcnMvZTJvRG9jLnhtbFBL&#10;AQItABQABgAIAAAAIQCS5a5N2gAAAAMBAAAPAAAAAAAAAAAAAAAAANMFAABkcnMvZG93bnJldi54&#10;bWxQSwUGAAAAAAQABADzAAAA2gYAAAAA&#10;">
                      <v:rect id="Rectangle 11418" o:spid="_x0000_s13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on0MgA&#10;AADfAAAADwAAAGRycy9kb3ducmV2LnhtbESP3WrCQBSE7wu+w3IEb0rd+JeG1FVELAheGfsAh91j&#10;kjZ7NmRXjX16t1DwcpiZb5jlureNuFLna8cKJuMEBLF2puZSwdfp8y0D4QOywcYxKbiTh/Vq8LLE&#10;3LgbH+lahFJECPscFVQhtLmUXldk0Y9dSxy9s+sshii7UpoObxFuGzlNklRarDkuVNjStiL9U1ys&#10;giP9Hl7P9+3kNO0P2U7r7P071UqNhv3mA0SgPjzD/+29UbCYzWfpHP7+x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qif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3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crVMcA&#10;AADfAAAADwAAAGRycy9kb3ducmV2LnhtbESPW2vCQBSE3wv+h+UIfasbr0h0FVGKlz55afHxNHua&#10;BLNnQ3Y18d+7gtDHYWa+YabzxhTiRpXLLSvodiIQxInVOacKTsfPjzEI55E1FpZJwZ0czGettynG&#10;2ta8p9vBpyJA2MWoIPO+jKV0SUYGXceWxMH7s5VBH2SVSl1hHeCmkL0oGkmDOYeFDEtaZpRcDlej&#10;YH0/7b5WePk9bzf0Uze+a4/2W6n3drOYgPDU+P/wq73RCob9QX80hOef8AXk7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h3K1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0776EA8">
                      <wp:extent cx="130175" cy="151130"/>
                      <wp:effectExtent l="44450" t="0" r="0" b="15240"/>
                      <wp:docPr id="534360" name="Group 5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6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6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0776EA8" id="Group 5259" o:spid="_x0000_s14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M/XaO5yAwAAXwsAAA4AAAAAAAAAAAAAAAAALgIAAGRycy9lMm9Eb2MueG1sUEsBAi0AFAAG&#10;AAgAAAAhAJLlrk3aAAAAAwEAAA8AAAAAAAAAAAAAAAAAzAUAAGRycy9kb3ducmV2LnhtbFBLBQYA&#10;AAAABAAEAPMAAADTBgAAAAA=&#10;">
                      <v:rect id="Rectangle 11420" o:spid="_x0000_s14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2ESMcA&#10;AADfAAAADwAAAGRycy9kb3ducmV2LnhtbESP0WrCQBRE3wv9h+UWfCl1E7VpiK5SxILgk9oPuOxe&#10;k9js3ZBdNfr1XUHwcZiZM8xs0dtGnKnztWMF6TABQaydqblU8Lv/+chB+IBssHFMCq7kYTF/fZlh&#10;YdyFt3TehVJECPsCFVQhtIWUXldk0Q9dSxy9g+sshii7UpoOLxFuGzlKkkxarDkuVNjSsiL9tztZ&#10;BVu6bd4P12W6H/WbfKV1/nXMtFKDt/57CiJQH57hR3ttFHyOJ+Mshfu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dhE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6zIMcA&#10;AADfAAAADwAAAGRycy9kb3ducmV2LnhtbESPW2vCQBSE3wv+h+UIvtWN2opEVxFL8dInr/h4zB6T&#10;YPZsyG5N/PeuUOjjMDPfMJNZYwpxp8rllhX0uhEI4sTqnFMFh/33+wiE88gaC8uk4EEOZtPW2wRj&#10;bWve0n3nUxEg7GJUkHlfxlK6JCODrmtL4uBdbWXQB1mlUldYB7gpZD+KhtJgzmEhw5IWGSW33a9R&#10;sHwcNj9feLuc1ys61Y3v2b09KtVpN/MxCE+N/w//tVdawefgYzDsw+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esy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0DD23C2">
                      <wp:extent cx="130175" cy="151130"/>
                      <wp:effectExtent l="41275" t="0" r="0" b="15240"/>
                      <wp:docPr id="534357" name="Group 5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5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5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DD23C2" id="Group 5256" o:spid="_x0000_s14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HdG84YYDAABfCwAADgAAAAAAAAAAAAAAAAAuAgAAZHJz&#10;L2Uyb0RvYy54bWxQSwECLQAUAAYACAAAACEAkuWuTdoAAAADAQAADwAAAAAAAAAAAAAAAADgBQAA&#10;ZHJzL2Rvd25yZXYueG1sUEsFBgAAAAAEAAQA8wAAAOcGAAAAAA==&#10;">
                      <v:rect id="Rectangle 11422" o:spid="_x0000_s140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vnaMQA&#10;AADfAAAADwAAAGRycy9kb3ducmV2LnhtbERPzYrCMBC+L/gOYQQvi6bqqqUaRWSFBU9VH2BIxrba&#10;TEoTte7Tm8PCHj++/9Wms7V4UOsrxwrGowQEsXam4kLB+bQfpiB8QDZYOyYFL/KwWfc+VpgZ9+Sc&#10;HsdQiBjCPkMFZQhNJqXXJVn0I9cQR+7iWoshwraQpsVnDLe1nCTJXFqsODaU2NCuJH073q2CnH4P&#10;n5fXbnyadIf0W+t0cZ1rpQb9brsEEagL/+I/949RMJt+TWdxcPwTv4Bc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L52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br7MgA&#10;AADfAAAADwAAAGRycy9kb3ducmV2LnhtbESPT2vCQBTE74LfYXmCN92oVWp0FVGKtj3VP6XHZ/aZ&#10;BLNvQ3Y18dt3CwWPw8z8hpkvG1OIO1Uut6xg0I9AECdW55wqOB7eeq8gnEfWWFgmBQ9ysFy0W3OM&#10;ta35i+57n4oAYRejgsz7MpbSJRkZdH1bEgfvYiuDPsgqlbrCOsBNIYdRNJEGcw4LGZa0zii57m9G&#10;wfZx/Pjc4PX8876j77rxA3uwJ6W6nWY1A+Gp8c/wf3unFYxHL6PxF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Vuv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EB1A5B7">
                      <wp:extent cx="130175" cy="151130"/>
                      <wp:effectExtent l="44450" t="0" r="0" b="15240"/>
                      <wp:docPr id="534354" name="Group 5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5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5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B1A5B7" id="Group 5253" o:spid="_x0000_s14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KXvMFcAMAAF8LAAAOAAAAAAAAAAAAAAAAAC4CAABkcnMvZTJvRG9jLnhtbFBLAQItABQABgAI&#10;AAAAIQCS5a5N2gAAAAMBAAAPAAAAAAAAAAAAAAAAAMoFAABkcnMvZG93bnJldi54bWxQSwUGAAAA&#10;AAQABADzAAAA0QYAAAAA&#10;">
                      <v:rect id="Rectangle 11416" o:spid="_x0000_s14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pI9sgA&#10;AADfAAAADwAAAGRycy9kb3ducmV2LnhtbESP3WrCQBSE7wu+w3IEb4pu1EZD6ioiLQhe+fMAh91j&#10;kpo9G7Krxj59Vyh4OczMN8xi1dla3Kj1lWMF41ECglg7U3Gh4HT8HmYgfEA2WDsmBQ/ysFr23haY&#10;G3fnPd0OoRARwj5HBWUITS6l1yVZ9CPXEEfv7FqLIcq2kKbFe4TbWk6SZCYtVhwXSmxoU5K+HK5W&#10;wZ5+d+/nx2Z8nHS77EvrbP4z00oN+t36E0SgLrzC/+2tUZBOP6ZpCs8/8QvI5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ikj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l/nscA&#10;AADfAAAADwAAAGRycy9kb3ducmV2LnhtbESPW2vCQBSE3wv+h+UIfasbr0h0FVGKlz55afHxNHua&#10;BLNnQ3Y18d+7gtDHYWa+YabzxhTiRpXLLSvodiIQxInVOacKTsfPjzEI55E1FpZJwZ0czGettynG&#10;2ta8p9vBpyJA2MWoIPO+jKV0SUYGXceWxMH7s5VBH2SVSl1hHeCmkL0oGkmDOYeFDEtaZpRcDlej&#10;YH0/7b5WePk9bzf0Uze+a4/2W6n3drOYgPDU+P/wq73RCob9QX84guef8AXk7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Jf5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02F27F5">
                      <wp:extent cx="130175" cy="151130"/>
                      <wp:effectExtent l="44450" t="0" r="0" b="15240"/>
                      <wp:docPr id="534351" name="Group 5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5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5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02F27F5" id="Group 5250" o:spid="_x0000_s14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g1oWgcAMAAF8LAAAOAAAAAAAAAAAAAAAAAC4CAABkcnMvZTJvRG9jLnhtbFBLAQItABQABgAI&#10;AAAAIQCS5a5N2gAAAAMBAAAPAAAAAAAAAAAAAAAAAMoFAABkcnMvZG93bnJldi54bWxQSwUGAAAA&#10;AAQABADzAAAA0QYAAAAA&#10;">
                      <v:rect id="Rectangle 11418" o:spid="_x0000_s14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PQgsgA&#10;AADfAAAADwAAAGRycy9kb3ducmV2LnhtbESP3WrCQBSE7wXfYTlCb0Q3xqohdRURCwWv/HmAw+4x&#10;Sc2eDdmtRp++Wyh4OczMN8xy3dla3Kj1lWMFk3ECglg7U3Gh4Hz6HGUgfEA2WDsmBQ/ysF71e0vM&#10;jbvzgW7HUIgIYZ+jgjKEJpfS65Is+rFriKN3ca3FEGVbSNPiPcJtLdMkmUuLFceFEhvalqSvxx+r&#10;4EDP/fDy2E5OabfPdlpni++5Vupt0G0+QATqwiv83/4yCmbT9+ks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Y9C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7cBs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j+Jx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vtw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C1CD0F9">
                      <wp:extent cx="130175" cy="151130"/>
                      <wp:effectExtent l="41275" t="0" r="0" b="15240"/>
                      <wp:docPr id="534348" name="Group 5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4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5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1CD0F9" id="Group 5247" o:spid="_x0000_s14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&#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Ndrc9dgMAAF8LAAAOAAAAAAAAAAAAAAAAAC4CAABkcnMvZTJvRG9jLnhtbFBLAQIt&#10;ABQABgAIAAAAIQCS5a5N2gAAAAMBAAAPAAAAAAAAAAAAAAAAANAFAABkcnMvZG93bnJldi54bWxQ&#10;SwUGAAAAAAQABADzAAAA1wYAAAAA&#10;">
                      <v:rect id="Rectangle 11420" o:spid="_x0000_s141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7ULscA&#10;AADfAAAADwAAAGRycy9kb3ducmV2LnhtbESP3WoCMRSE7wt9h3AKvSma9X/dGkWkBcErfx7gkBx3&#10;125Olk3U1ac3BcHLYWa+YWaL1lbiQo0vHSvodRMQxNqZknMFh/1vJwXhA7LByjEpuJGHxfz9bYaZ&#10;cVfe0mUXchEh7DNUUIRQZ1J6XZBF33U1cfSOrrEYomxyaRq8RritZD9JxtJiyXGhwJpWBem/3dkq&#10;2NJ983W8rXr7frtJf7ROJ6exVurzo11+gwjUhlf42V4bBaPBcDCcwv+f+AXk/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e1C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xCcccA&#10;AADfAAAADwAAAGRycy9kb3ducmV2LnhtbESPy2rCQBSG94LvMByhuzpJo6VExyCWUm1X9YbL08xp&#10;EpI5EzJTE9++syi4/PlvfMtsMI24UucqywriaQSCOLe64kLB8fD2+ALCeWSNjWVScCMH2Wo8WmKq&#10;bc9fdN37QoQRdikqKL1vUyldXpJBN7UtcfB+bGfQB9kVUnfYh3HTyKcoepYGKw4PJba0KSmv979G&#10;wfvt+PH5ivX3Zbelcz/42B7sSamHybBegPA0+Hv4v73VCubJLJkHgsATWE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ZsQn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889BABF">
                      <wp:extent cx="130175" cy="151130"/>
                      <wp:effectExtent l="47625" t="0" r="3175" b="15240"/>
                      <wp:docPr id="534345" name="Group 5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4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4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89BABF" id="Group 5244" o:spid="_x0000_s14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iTjG5iAMAAF8LAAAOAAAAAAAAAAAAAAAAAC4CAABk&#10;cnMvZTJvRG9jLnhtbFBLAQItABQABgAIAAAAIQCS5a5N2gAAAAMBAAAPAAAAAAAAAAAAAAAAAOIF&#10;AABkcnMvZG93bnJldi54bWxQSwUGAAAAAAQABADzAAAA6QYAAAAA&#10;">
                      <v:rect id="Rectangle 11422" o:spid="_x0000_s141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FAXMgA&#10;AADfAAAADwAAAGRycy9kb3ducmV2LnhtbESP3WrCQBSE7wu+w3IEb0rd+JeG1FVELAheGfsAh91j&#10;kjZ7NmRXjX16t1DwcpiZb5jlureNuFLna8cKJuMEBLF2puZSwdfp8y0D4QOywcYxKbiTh/Vq8LLE&#10;3LgbH+lahFJECPscFVQhtLmUXldk0Y9dSxy9s+sshii7UpoObxFuGzlNklRarDkuVNjStiL9U1ys&#10;giP9Hl7P9+3kNO0P2U7r7P071UqNhv3mA0SgPjzD/+29UbCYzWfzFP7+x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gUB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xM2MgA&#10;AADfAAAADwAAAGRycy9kb3ducmV2LnhtbESPW2vCQBSE3wX/w3IE33TjpVaiq4hStO1TvZQ+HrPH&#10;JJg9G7Krif++Wyj4OMzMN8x82ZhC3KlyuWUFg34EgjixOudUwfHw1puCcB5ZY2GZFDzIwXLRbs0x&#10;1rbmL7rvfSoChF2MCjLvy1hKl2Rk0PVtSRy8i60M+iCrVOoK6wA3hRxG0UQazDksZFjSOqPkur8Z&#10;BdvH8eNzg9fzz/uOvuvGD+zBnpTqdprVDISnxj/D/+2dVvAyGo/Gr/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XEz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8" w:space="0" w:color="000000"/>
              <w:bottom w:val="single" w:sz="8" w:space="0" w:color="000000"/>
              <w:right w:val="single" w:sz="4" w:space="0" w:color="000000"/>
            </w:tcBorders>
            <w:vAlign w:val="center"/>
          </w:tcPr>
          <w:p w:rsidR="00F46191"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0640" t="0" r="635" b="15240"/>
                      <wp:docPr id="534342" name="Group 5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343" name="Rectangle 14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44" name="Rectangle 14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406" o:spid="_x0000_s141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ZNlgidgMAAF8LAAAOAAAAAAAAAAAAAAAAAC4CAABkcnMvZTJvRG9jLnhtbFBLAQIt&#10;ABQABgAIAAAAIQCS5a5N2gAAAAMBAAAPAAAAAAAAAAAAAAAAANAFAABkcnMvZG93bnJldi54bWxQ&#10;SwUGAAAAAAQABADzAAAA1wYAAAAA&#10;">
                      <v:rect id="Rectangle 14488" o:spid="_x0000_s1419"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jxMYA&#10;AADfAAAADwAAAGRycy9kb3ducmV2LnhtbERPy2rDMBC8F/IPYgO9lER22qbGjRKCaaGQUx4fsEgb&#10;24m1MpYS2/36qlAocxrmxaw2g23EnTpfO1aQzhMQxNqZmksFp+PnLAPhA7LBxjEpGMnDZj15WGFu&#10;XM97uh9CKWIJ+xwVVCG0uZReV2TRz11LHLWz6yyGSLtSmg77WG4buUiSpbRYc1yosKWiIn093KyC&#10;PX3vns5jkR4Xwy770Dp7uyy1Uo/TYfsOItAQ/s1/6S+j4PX5JQJ+/8QvI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fbjx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89" o:spid="_x0000_s14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7Sr8gA&#10;AADfAAAADwAAAGRycy9kb3ducmV2LnhtbESPT2vCQBTE70K/w/IKvdWNNYqk2UipSG09+RePr9nX&#10;JJh9G7JbE799Vyh4HGbmN0w6700tLtS6yrKC0TACQZxbXXGhYL9bPs9AOI+ssbZMCq7kYJ49DFJM&#10;tO14Q5etL0SAsEtQQel9k0jp8pIMuqFtiIP3Y1uDPsi2kLrFLsBNLV+iaCoNVhwWSmzovaT8vP01&#10;Cj6u+6/1As/fp88VHbvej+zOHpR6euzfXkF46v09/N9eaQWTcTyOY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jtK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2" w:type="dxa"/>
            <w:tcBorders>
              <w:top w:val="single" w:sz="8" w:space="0" w:color="000000"/>
              <w:left w:val="single" w:sz="4" w:space="0" w:color="000000"/>
              <w:bottom w:val="single" w:sz="8" w:space="0" w:color="000000"/>
              <w:right w:val="single" w:sz="4" w:space="0" w:color="000000"/>
            </w:tcBorders>
            <w:vAlign w:val="center"/>
          </w:tcPr>
          <w:p w:rsidR="00F46191" w:rsidRDefault="004232F7">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extent cx="130175" cy="151130"/>
                      <wp:effectExtent l="45085" t="0" r="0" b="15240"/>
                      <wp:docPr id="534339" name="Group 5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340" name="Rectangle 14490"/>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41" name="Rectangle 14491"/>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403" o:spid="_x0000_s142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BVmemgfAMAAF8LAAAOAAAAAAAAAAAAAAAAAC4CAABkcnMvZTJvRG9jLnht&#10;bFBLAQItABQABgAIAAAAIQCS5a5N2gAAAAMBAAAPAAAAAAAAAAAAAAAAANYFAABkcnMvZG93bnJl&#10;di54bWxQSwUGAAAAAAQABADzAAAA3QYAAAAA&#10;">
                      <v:rect id="Rectangle 14490" o:spid="_x0000_s1422"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R9s8UA&#10;AADfAAAADwAAAGRycy9kb3ducmV2LnhtbESPy4rCMBSG9wO+QziCm0FTr1M6RhFxQHBV9QEOybHt&#10;THNSmqh1nt4sBJc//41vue5sLW7U+sqxgvEoAUGsnam4UHA+/QxTED4gG6wdk4IHeViveh9LzIy7&#10;c063YyhEHGGfoYIyhCaT0uuSLPqRa4ijd3GtxRBlW0jT4j2O21pOkmQhLVYcH0psaFuS/jterYKc&#10;/g+fl8d2fJp0h3Sndfr1u9BKDfrd5htEoC68w6/23iiYT2fTWSSIPJEF5O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JH2z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1" o:spid="_x0000_s142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lxN8gA&#10;AADfAAAADwAAAGRycy9kb3ducmV2LnhtbESPT2vCQBTE70K/w/IKvekmNRZJXaW0lGo91X94fM2+&#10;JsHs25Bdk/jtu4LgcZiZ3zCzRW8q0VLjSssK4lEEgjizuuRcwW77OZyCcB5ZY2WZFFzIwWL+MJhh&#10;qm3HP9RufC4ChF2KCgrv61RKlxVk0I1sTRy8P9sY9EE2udQNdgFuKvkcRS/SYMlhocCa3gvKTpuz&#10;UfB12X2vP/D0e1wt6dD1PrZbu1fq6bF/ewXhqff38K291Aom42ScxH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XE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1" w:type="dxa"/>
            <w:tcBorders>
              <w:top w:val="single" w:sz="8" w:space="0" w:color="000000"/>
              <w:left w:val="single" w:sz="4" w:space="0" w:color="000000"/>
              <w:bottom w:val="single" w:sz="8" w:space="0" w:color="000000"/>
              <w:right w:val="double" w:sz="6" w:space="0" w:color="000000"/>
            </w:tcBorders>
            <w:vAlign w:val="center"/>
          </w:tcPr>
          <w:p w:rsidR="00F46191" w:rsidRDefault="004232F7">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extent cx="236855" cy="151130"/>
                      <wp:effectExtent l="41910" t="0" r="0" b="15240"/>
                      <wp:docPr id="534334" name="Group 5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4335" name="Rectangle 14492"/>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4336" name="Rectangle 14493"/>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337" name="Rectangle 14494"/>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4338" name="Rectangle 14495"/>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398" o:spid="_x0000_s1424"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">
                      <v:rect id="Rectangle 14492" o:spid="_x0000_s1425"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WtVscA&#10;AADfAAAADwAAAGRycy9kb3ducmV2LnhtbESP0WrCQBRE3wv+w3KFvpS60agN0VVEFAo+qf2Ay+41&#10;iWbvhuxWo1/vFoQ+DjNzhpkvO1uLK7W+cqxgOEhAEGtnKi4U/By3nxkIH5AN1o5JwZ08LBe9tznm&#10;xt14T9dDKESEsM9RQRlCk0vpdUkW/cA1xNE7udZiiLItpGnxFuG2lqMkmUqLFceFEhtal6Qvh1+r&#10;YE+P3cfpvh4eR90u22idfZ2nWqn3freagQjUhf/wq/1tFEzScZpO4O9P/AJy8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VrV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493" o:spid="_x0000_s142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aaPs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j+J4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Fp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494" o:spid="_x0000_s1427"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uWuscA&#10;AADfAAAADwAAAGRycy9kb3ducmV2LnhtbESP0WrCQBRE3wv+w3KFvpS60VgN0VVEKgg+qf2Ay+41&#10;iWbvhuxWY7/eFYQ+DjNzhpkvO1uLK7W+cqxgOEhAEGtnKi4U/Bw3nxkIH5AN1o5JwZ08LBe9tznm&#10;xt14T9dDKESEsM9RQRlCk0vpdUkW/cA1xNE7udZiiLItpGnxFuG2lqMkmUiLFceFEhtal6Qvh1+r&#10;YE9/u4/TfT08jrpd9q11Nj1PtFLv/W41AxGoC//hV3trFHyl4zSd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Llr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495" o:spid="_x0000_s1428"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Wr18QA&#10;AADfAAAADwAAAGRycy9kb3ducmV2LnhtbERPy2rCQBTdF/yH4Qrd6USjRaKjiKXU6qq+cHnNXJNg&#10;5k7IjCb+fWchdHk479miNaV4UO0KywoG/QgEcWp1wZmCw/6rNwHhPLLG0jIpeJKDxbzzNsNE24Z/&#10;6bHzmQgh7BJUkHtfJVK6NCeDrm8r4sBdbW3QB1hnUtfYhHBTymEUfUiDBYeGHCta5ZTednej4Pt5&#10;2Gw/8XY5/6zp1LR+YPf2qNR7t11OQXhq/b/45V5rBeN4FMdhcPgTv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Fq9f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01" w:type="dxa"/>
            <w:gridSpan w:val="2"/>
            <w:tcBorders>
              <w:top w:val="single" w:sz="8" w:space="0" w:color="000000"/>
              <w:left w:val="double" w:sz="6" w:space="0" w:color="000000"/>
              <w:bottom w:val="single" w:sz="8" w:space="0" w:color="000000"/>
              <w:right w:val="single" w:sz="4" w:space="0" w:color="000000"/>
            </w:tcBorders>
            <w:vAlign w:val="center"/>
          </w:tcPr>
          <w:p w:rsidR="00F46191" w:rsidRDefault="004232F7">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extent cx="130175" cy="151130"/>
                      <wp:effectExtent l="40005" t="0" r="1270" b="15240"/>
                      <wp:docPr id="534331" name="Group 5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332" name="Rectangle 14496"/>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33" name="Rectangle 14497"/>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395" o:spid="_x0000_s142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vxe7UeQMAAF8LAAAOAAAAAAAAAAAAAAAAAC4CAABkcnMvZTJvRG9jLnhtbFBL&#10;AQItABQABgAIAAAAIQCS5a5N2gAAAAMBAAAPAAAAAAAAAAAAAAAAANMFAABkcnMvZG93bnJldi54&#10;bWxQSwUGAAAAAAQABADzAAAA2gYAAAAA&#10;">
                      <v:rect id="Rectangle 14496" o:spid="_x0000_s143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w1IsgA&#10;AADfAAAADwAAAGRycy9kb3ducmV2LnhtbESP3WrCQBSE7wXfYTlCb6RuTKoN0VVEWih45c8DHHaP&#10;STR7NmS3Gvv03ULBy2FmvmGW69424kadrx0rmE4SEMTamZpLBafj52sOwgdkg41jUvAgD+vVcLDE&#10;wrg77+l2CKWIEPYFKqhCaAspva7Iop+4ljh6Z9dZDFF2pTQd3iPcNjJNkrm0WHNcqLClbUX6evi2&#10;Cvb0sxufH9vpMe13+YfW+ftlrpV6GfWbBYhAfXiG/9tfRsEse8uyFP7+xC8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2vDU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97" o:spid="_x0000_s143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E5pscA&#10;AADfAAAADwAAAGRycy9kb3ducmV2LnhtbESPT2vCQBTE70K/w/IK3nSjaUuJriKK1NaTf/H4zD6T&#10;YPZtyG5N/PbdguBxmJnfMONpa0pxo9oVlhUM+hEI4tTqgjMF+92y9wnCeWSNpWVScCcH08lLZ4yJ&#10;tg1v6Lb1mQgQdgkqyL2vEildmpNB17cVcfAutjbog6wzqWtsAtyUchhFH9JgwWEhx4rmOaXX7a9R&#10;8HXf/6wXeD2fvld0bFo/sDt7UKr72s5GIDy1/hl+tFdawXv8Fscx/P8JX0B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hOa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60" w:type="dxa"/>
            <w:tcBorders>
              <w:top w:val="single" w:sz="8" w:space="0" w:color="000000"/>
              <w:left w:val="single" w:sz="4" w:space="0" w:color="000000"/>
              <w:bottom w:val="single" w:sz="8" w:space="0" w:color="000000"/>
              <w:right w:val="double" w:sz="4" w:space="0" w:color="000000"/>
            </w:tcBorders>
            <w:vAlign w:val="center"/>
          </w:tcPr>
          <w:p w:rsidR="00F46191" w:rsidRDefault="004232F7">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extent cx="234315" cy="151130"/>
                      <wp:effectExtent l="46355" t="0" r="0" b="15240"/>
                      <wp:docPr id="534326" name="Group 5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4327" name="Rectangle 14498"/>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28" name="Rectangle 14499"/>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329" name="Rectangle 14500"/>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4330" name="Rectangle 14501"/>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390" o:spid="_x0000_s1432"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">
                      <v:rect id="Rectangle 14498" o:spid="_x0000_s1433"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IAZ8gA&#10;AADfAAAADwAAAGRycy9kb3ducmV2LnhtbESP3WrCQBSE7wXfYTlCb0Q3xqohdRURCwWv/HmAw+4x&#10;Sc2eDdmtRp++Wyh4OczMN8xy3dla3Kj1lWMFk3ECglg7U3Gh4Hz6HGUgfEA2WDsmBQ/ysF71e0vM&#10;jbvzgW7HUIgIYZ+jgjKEJpfS65Is+rFriKN3ca3FEGVbSNPiPcJtLdMkmUuLFceFEhvalqSvxx+r&#10;4EDP/fDy2E5OabfPdlpni++5Vupt0G0+QATqwiv83/4yCmbT92m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EgB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9" o:spid="_x0000_s1434"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w9CsQA&#10;AADfAAAADwAAAGRycy9kb3ducmV2LnhtbERPy4rCMBTdC/5DuII7TdUZkWoUcRjUmdX4wuW1ubbF&#10;5qY0GVv/3iwEl4fzni0aU4g7VS63rGDQj0AQJ1bnnCo47L97ExDOI2ssLJOCBzlYzNutGcba1vxH&#10;951PRQhhF6OCzPsyltIlGRl0fVsSB+5qK4M+wCqVusI6hJtCDqNoLA3mHBoyLGmVUXLb/RsF68fh&#10;5/cLb5fzdkOnuvEDu7dHpbqdZjkF4anxb/HLvdEKPkcfo2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cPQr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500" o:spid="_x0000_s1435"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ExjsgA&#10;AADfAAAADwAAAGRycy9kb3ducmV2LnhtbESP3WrCQBSE7wu+w3KE3hTdGH+apq5SxELBK38e4LB7&#10;TFKzZ0N21ejTdwuCl8PMfMPMl52txYVaXzlWMBomIIi1MxUXCg7770EGwgdkg7VjUnAjD8tF72WO&#10;uXFX3tJlFwoRIexzVFCG0ORSel2SRT90DXH0jq61GKJsC2lavEa4rWWaJDNpseK4UGJDq5L0aXe2&#10;CrZ037wdb6vRPu022Vrr7P13ppV67XdfnyACdeEZfrR/jILpeDJOP+D/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wTG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501" o:spid="_x0000_s1436"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On0cYA&#10;AADfAAAADwAAAGRycy9kb3ducmV2LnhtbESPy2rCQBSG9wXfYThCdzrRaJHoKGIptbqqN1weM8ck&#10;mDkTMqOJb99ZCF3+/De+2aI1pXhQ7QrLCgb9CARxanXBmYLD/qs3AeE8ssbSMil4koPFvPM2w0Tb&#10;hn/psfOZCCPsElSQe18lUro0J4Oubyvi4F1tbdAHWWdS19iEcVPKYRR9SIMFh4ccK1rllN52d6Pg&#10;+3nYbD/xdjn/rOnUtH5g9/ao1Hu3XU5BeGr9f/jVXmsF43gUx4Eg8AQW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7On0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5" w:type="dxa"/>
            <w:tcBorders>
              <w:top w:val="single" w:sz="8" w:space="0" w:color="000000"/>
              <w:left w:val="double" w:sz="4" w:space="0" w:color="000000"/>
              <w:bottom w:val="single" w:sz="8" w:space="0" w:color="000000"/>
              <w:right w:val="single" w:sz="8" w:space="0" w:color="000000"/>
            </w:tcBorders>
            <w:vAlign w:val="center"/>
          </w:tcPr>
          <w:p w:rsidR="00F46191" w:rsidRDefault="004232F7">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extent cx="130175" cy="151130"/>
                      <wp:effectExtent l="43180" t="0" r="0" b="15240"/>
                      <wp:docPr id="534323" name="Group 5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324" name="Rectangle 1450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4325" name="Rectangle 1450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5387" o:spid="_x0000_s1437"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dbZKNvAwAAXwsAAA4AAAAAAAAAAAAAAAAALgIAAGRycy9lMm9Eb2MueG1sUEsBAi0AFAAGAAgA&#10;AAAhAJLlrk3aAAAAAwEAAA8AAAAAAAAAAAAAAAAAyQUAAGRycy9kb3ducmV2LnhtbFBLBQYAAAAA&#10;BAAEAPMAAADQBgAAAAA=&#10;">
                      <v:rect id="Rectangle 14502" o:spid="_x0000_s1438"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CeEM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pumM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wJ4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503" o:spid="_x0000_s14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2SlMcA&#10;AADfAAAADwAAAGRycy9kb3ducmV2LnhtbESPW2vCQBSE3wv+h+UIvtWNWkWiq4ileOlTveHjMXtM&#10;gtmzIbs18d+7QqGPw8x8w0znjSnEnSqXW1bQ60YgiBOrc04VHPZf72MQziNrLCyTggc5mM9ab1OM&#10;ta35h+47n4oAYRejgsz7MpbSJRkZdF1bEgfvaiuDPsgqlbrCOsBNIftRNJIGcw4LGZa0zCi57X6N&#10;gtXjsP3+xNvlvFnTqW58z+7tUalOu1lMQHhq/H/4r73WCoaDj0F/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4dkp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F46191" w:rsidTr="007D530E">
        <w:trPr>
          <w:trHeight w:val="504"/>
        </w:trPr>
        <w:tc>
          <w:tcPr>
            <w:tcW w:w="1241"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23" w:firstLine="0"/>
              <w:jc w:val="left"/>
            </w:pPr>
            <w:r>
              <w:rPr>
                <w:rFonts w:ascii="Calibri" w:eastAsia="Calibri" w:hAnsi="Calibri" w:cs="Calibri"/>
                <w:sz w:val="20"/>
                <w:lang w:val="en"/>
              </w:rPr>
              <w:t xml:space="preserve">Micro-planning </w:t>
            </w:r>
          </w:p>
        </w:tc>
        <w:tc>
          <w:tcPr>
            <w:tcW w:w="26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8"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8"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8"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8"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739"/>
        </w:trPr>
        <w:tc>
          <w:tcPr>
            <w:tcW w:w="1241"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Mobilisation of financial resources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9"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F46191" w:rsidTr="007D530E">
        <w:trPr>
          <w:trHeight w:val="745"/>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277" w:firstLine="0"/>
            </w:pPr>
            <w:r>
              <w:rPr>
                <w:rFonts w:ascii="Calibri" w:eastAsia="Calibri" w:hAnsi="Calibri" w:cs="Calibri"/>
                <w:sz w:val="20"/>
                <w:lang w:val="en"/>
              </w:rPr>
              <w:t xml:space="preserve">Submit requests to partners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984"/>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54" w:firstLine="0"/>
            </w:pPr>
            <w:r>
              <w:rPr>
                <w:rFonts w:ascii="Calibri" w:eastAsia="Calibri" w:hAnsi="Calibri" w:cs="Calibri"/>
                <w:sz w:val="20"/>
                <w:lang w:val="en"/>
              </w:rPr>
              <w:t xml:space="preserve">Make partner funds available to the ANV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989"/>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Make partner funds available to the DDSs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1018"/>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88" w:firstLine="0"/>
            </w:pPr>
            <w:r>
              <w:rPr>
                <w:rFonts w:ascii="Calibri" w:eastAsia="Calibri" w:hAnsi="Calibri" w:cs="Calibri"/>
                <w:sz w:val="20"/>
                <w:lang w:val="en"/>
              </w:rPr>
              <w:lastRenderedPageBreak/>
              <w:t xml:space="preserve">Make partner funds available to the ANV and DDSs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313"/>
        </w:trPr>
        <w:tc>
          <w:tcPr>
            <w:tcW w:w="1241"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Logistics </w:t>
            </w:r>
          </w:p>
        </w:tc>
        <w:tc>
          <w:tcPr>
            <w:tcW w:w="261"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8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9" w:type="dxa"/>
            <w:tcBorders>
              <w:top w:val="single" w:sz="4"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F46191" w:rsidTr="007D530E">
        <w:trPr>
          <w:trHeight w:val="984"/>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91" w:firstLine="0"/>
            </w:pPr>
            <w:r>
              <w:rPr>
                <w:rFonts w:ascii="Calibri" w:eastAsia="Calibri" w:hAnsi="Calibri" w:cs="Calibri"/>
                <w:sz w:val="20"/>
                <w:lang w:val="en"/>
              </w:rPr>
              <w:t xml:space="preserve">Receive the consumable supplies (SAB, SD, BS) at the central level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988"/>
        </w:trPr>
        <w:tc>
          <w:tcPr>
            <w:tcW w:w="1241"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Implement the </w:t>
            </w:r>
          </w:p>
          <w:p w:rsidR="008F1AA2" w:rsidRDefault="00D575CF">
            <w:pPr>
              <w:spacing w:after="0" w:line="259" w:lineRule="auto"/>
              <w:ind w:left="70" w:right="0" w:firstLine="0"/>
            </w:pPr>
            <w:r>
              <w:rPr>
                <w:rFonts w:ascii="Calibri" w:eastAsia="Calibri" w:hAnsi="Calibri" w:cs="Calibri"/>
                <w:sz w:val="20"/>
                <w:lang w:val="en"/>
              </w:rPr>
              <w:t xml:space="preserve">consumable supplies at the DDS level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r>
              <w:rPr>
                <w:rFonts w:ascii="Calibri" w:eastAsia="Calibri" w:hAnsi="Calibri" w:cs="Calibri"/>
                <w:sz w:val="20"/>
                <w:lang w:val="en"/>
              </w:rPr>
              <w:t xml:space="preserve"> </w:t>
            </w:r>
          </w:p>
        </w:tc>
        <w:tc>
          <w:tcPr>
            <w:tcW w:w="255"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1"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1"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0"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9" w:firstLine="0"/>
        <w:jc w:val="left"/>
      </w:pPr>
    </w:p>
    <w:tbl>
      <w:tblPr>
        <w:tblStyle w:val="TableGrid"/>
        <w:tblW w:w="16512" w:type="dxa"/>
        <w:tblInd w:w="-992" w:type="dxa"/>
        <w:tblLayout w:type="fixed"/>
        <w:tblCellMar>
          <w:top w:w="40" w:type="dxa"/>
          <w:bottom w:w="3" w:type="dxa"/>
        </w:tblCellMar>
        <w:tblLook w:val="04A0" w:firstRow="1" w:lastRow="0" w:firstColumn="1" w:lastColumn="0" w:noHBand="0" w:noVBand="1"/>
      </w:tblPr>
      <w:tblGrid>
        <w:gridCol w:w="1365"/>
        <w:gridCol w:w="252"/>
        <w:gridCol w:w="247"/>
        <w:gridCol w:w="310"/>
        <w:gridCol w:w="247"/>
        <w:gridCol w:w="252"/>
        <w:gridCol w:w="247"/>
        <w:gridCol w:w="310"/>
        <w:gridCol w:w="247"/>
        <w:gridCol w:w="252"/>
        <w:gridCol w:w="247"/>
        <w:gridCol w:w="310"/>
        <w:gridCol w:w="247"/>
        <w:gridCol w:w="252"/>
        <w:gridCol w:w="247"/>
        <w:gridCol w:w="309"/>
        <w:gridCol w:w="246"/>
        <w:gridCol w:w="251"/>
        <w:gridCol w:w="246"/>
        <w:gridCol w:w="309"/>
        <w:gridCol w:w="246"/>
        <w:gridCol w:w="251"/>
        <w:gridCol w:w="246"/>
        <w:gridCol w:w="309"/>
        <w:gridCol w:w="246"/>
        <w:gridCol w:w="251"/>
        <w:gridCol w:w="246"/>
        <w:gridCol w:w="309"/>
        <w:gridCol w:w="246"/>
        <w:gridCol w:w="251"/>
        <w:gridCol w:w="246"/>
        <w:gridCol w:w="309"/>
        <w:gridCol w:w="246"/>
        <w:gridCol w:w="251"/>
        <w:gridCol w:w="246"/>
        <w:gridCol w:w="309"/>
        <w:gridCol w:w="246"/>
        <w:gridCol w:w="318"/>
        <w:gridCol w:w="309"/>
        <w:gridCol w:w="310"/>
        <w:gridCol w:w="417"/>
        <w:gridCol w:w="128"/>
        <w:gridCol w:w="403"/>
        <w:gridCol w:w="314"/>
        <w:gridCol w:w="310"/>
        <w:gridCol w:w="251"/>
        <w:gridCol w:w="246"/>
        <w:gridCol w:w="309"/>
        <w:gridCol w:w="246"/>
        <w:gridCol w:w="251"/>
        <w:gridCol w:w="246"/>
        <w:gridCol w:w="309"/>
        <w:gridCol w:w="246"/>
        <w:gridCol w:w="251"/>
        <w:gridCol w:w="246"/>
        <w:gridCol w:w="309"/>
        <w:gridCol w:w="246"/>
      </w:tblGrid>
      <w:tr w:rsidR="008F1AA2" w:rsidTr="007D530E">
        <w:trPr>
          <w:trHeight w:val="329"/>
        </w:trPr>
        <w:tc>
          <w:tcPr>
            <w:tcW w:w="1365"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043"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04"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7D530E">
        <w:trPr>
          <w:trHeight w:val="310"/>
        </w:trPr>
        <w:tc>
          <w:tcPr>
            <w:tcW w:w="1365"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5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05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05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05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35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85" w:firstLine="0"/>
              <w:jc w:val="center"/>
            </w:pPr>
            <w:r>
              <w:rPr>
                <w:rFonts w:ascii="Calibri" w:eastAsia="Calibri" w:hAnsi="Calibri" w:cs="Calibri"/>
                <w:b/>
                <w:bCs/>
                <w:sz w:val="16"/>
                <w:lang w:val="en"/>
              </w:rPr>
              <w:t xml:space="preserve">OCTOBER </w:t>
            </w:r>
          </w:p>
        </w:tc>
        <w:tc>
          <w:tcPr>
            <w:tcW w:w="115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pPr>
            <w:r>
              <w:rPr>
                <w:rFonts w:ascii="Calibri" w:eastAsia="Calibri" w:hAnsi="Calibri" w:cs="Calibri"/>
                <w:b/>
                <w:bCs/>
                <w:sz w:val="16"/>
                <w:lang w:val="en"/>
              </w:rPr>
              <w:t xml:space="preserve">NOVEMBER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DECEMBER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105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7D530E" w:rsidRPr="00C1250A" w:rsidTr="007D530E">
        <w:trPr>
          <w:trHeight w:val="607"/>
        </w:trPr>
        <w:tc>
          <w:tcPr>
            <w:tcW w:w="1365" w:type="dxa"/>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52"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CE473DF">
                      <wp:extent cx="130175" cy="151130"/>
                      <wp:effectExtent l="41910" t="0" r="0" b="13335"/>
                      <wp:docPr id="534320" name="Group 6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2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2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E473DF" id="Group 6378" o:spid="_x0000_s14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&#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H5iZVeQMAAF8LAAAOAAAAAAAAAAAAAAAAAC4CAABkcnMvZTJvRG9jLnhtbFBL&#10;AQItABQABgAIAAAAIQCS5a5N2gAAAAMBAAAPAAAAAAAAAAAAAAAAANMFAABkcnMvZG93bnJldi54&#10;bWxQSwUGAAAAAAQABADzAAAA2gYAAAAA&#10;">
                      <v:rect id="Rectangle 11416" o:spid="_x0000_s144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c9iMcA&#10;AADfAAAADwAAAGRycy9kb3ducmV2LnhtbESP0WrCQBRE3wv9h+UW+lJ0k9hqiK5SREHwSe0HXHav&#10;SWz2bshuNfr1rlDwcZiZM8xs0dtGnKnztWMF6TABQaydqblU8HNYD3IQPiAbbByTgit5WMxfX2ZY&#10;GHfhHZ33oRQRwr5ABVUIbSGl1xVZ9EPXEkfv6DqLIcqulKbDS4TbRmZJMpYWa44LFba0rEj/7v+s&#10;gh3dth/H6zI9ZP02X2mdT05jrdT7W/89BRGoD8/wf3tjFHyNPkdZ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3PY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QK4MgA&#10;AADfAAAADwAAAGRycy9kb3ducmV2LnhtbESPT2vCQBTE7wW/w/KE3nRjbKVEVxGlaPXkn5Yen9ln&#10;Esy+DdnVxG/vFoQeh5n5DTOZtaYUN6pdYVnBoB+BIE6tLjhTcDx89j5AOI+ssbRMCu7kYDbtvEww&#10;0bbhHd32PhMBwi5BBbn3VSKlS3My6Pq2Ig7e2dYGfZB1JnWNTYCbUsZRNJIGCw4LOVa0yCm97K9G&#10;wep+3GyXeDn9fq3pp2n9wB7st1Kv3XY+BuGp9f/hZ3utFbwP34Zx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9Ar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33E1AB1">
                      <wp:extent cx="130175" cy="151130"/>
                      <wp:effectExtent l="46355" t="0" r="4445" b="13335"/>
                      <wp:docPr id="534317" name="Group 6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1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1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3E1AB1" id="Group 6375" o:spid="_x0000_s14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e03+KeQMAAF8LAAAOAAAAAAAAAAAAAAAAAC4CAABkcnMvZTJvRG9jLnhtbFBL&#10;AQItABQABgAIAAAAIQCS5a5N2gAAAAMBAAAPAAAAAAAAAAAAAAAAANMFAABkcnMvZG93bnJldi54&#10;bWxQSwUGAAAAAAQABADzAAAA2gYAAAAA&#10;">
                      <v:rect id="Rectangle 11418" o:spid="_x0000_s14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FeqMQA&#10;AADfAAAADwAAAGRycy9kb3ducmV2LnhtbERPzYrCMBC+C75DmAUvsqZV1y3VKCIrCJ7UfYAhGdu6&#10;zaQ0Ues+vTkIHj++/8Wqs7W4UesrxwrSUQKCWDtTcaHg97T9zED4gGywdkwKHuRhtez3Fpgbd+cD&#10;3Y6hEDGEfY4KyhCaXEqvS7LoR64hjtzZtRZDhG0hTYv3GG5rOU6SmbRYcWwosaFNSfrveLUKDvS/&#10;H54fm/Q07vbZj9bZ92WmlRp8dOs5iEBdeItf7p1R8DWZTtI4OP6JX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hXq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xSLMgA&#10;AADfAAAADwAAAGRycy9kb3ducmV2LnhtbESPT2vCQBTE7wW/w/IEb3UTbaWNriItUqsn/7R4fGaf&#10;STD7NmRXE7+9Wyh4HGbmN8xk1ppSXKl2hWUFcT8CQZxaXXCmYL9bPL+BcB5ZY2mZFNzIwWzaeZpg&#10;om3DG7pufSYChF2CCnLvq0RKl+Zk0PVtRRy8k60N+iDrTOoamwA3pRxE0UgaLDgs5FjRR07peXsx&#10;Cr5u+9X6E8/Hw/eSfpvWx3Znf5Tqddv5GISn1j/C/+2lVvA6fBnG7/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PFI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092A256">
                      <wp:extent cx="130175" cy="151130"/>
                      <wp:effectExtent l="41275" t="0" r="0" b="13335"/>
                      <wp:docPr id="534314" name="Group 6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1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1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092A256" id="Group 6372" o:spid="_x0000_s14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Dz&#10;BWZCbQMAAF8LAAAOAAAAAAAAAAAAAAAAAC4CAABkcnMvZTJvRG9jLnhtbFBLAQItABQABgAIAAAA&#10;IQCS5a5N2gAAAAMBAAAPAAAAAAAAAAAAAAAAAMcFAABkcnMvZG93bnJldi54bWxQSwUGAAAAAAQA&#10;BADzAAAAzgYAAAAA&#10;">
                      <v:rect id="Rectangle 11420" o:spid="_x0000_s144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DxNsgA&#10;AADfAAAADwAAAGRycy9kb3ducmV2LnhtbESP3WrCQBSE7wXfYTlCb0Q30aohdRWRFgSv/HmAw+4x&#10;Sc2eDdmtxj59Vyh4OczMN8xy3dla3Kj1lWMF6TgBQaydqbhQcD59jTIQPiAbrB2Tggd5WK/6vSXm&#10;xt35QLdjKESEsM9RQRlCk0vpdUkW/dg1xNG7uNZiiLItpGnxHuG2lpMkmUuLFceFEhvalqSvxx+r&#10;4EC/++HlsU1Pk26ffWqdLb7nWqm3Qbf5ABGoC6/wf3tnFMym79N0B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4PE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PGXsgA&#10;AADfAAAADwAAAGRycy9kb3ducmV2LnhtbESPS2vDMBCE74H+B7GF3hLZeRHcKKGklKbNqXmR49ba&#10;2ibWyliKH/++KgR6HGbmG2a57kwpGqpdYVlBPIpAEKdWF5wpOB7ehgsQziNrLC2Tgp4crFcPgyUm&#10;2rb8Rc3eZyJA2CWoIPe+SqR0aU4G3chWxMH7sbVBH2SdSV1jG+CmlOMomkuDBYeFHCva5JRe9zej&#10;4L0/fu5e8fp9+djSue18bA/2pNTTY/fyDMJT5//D9/ZWK5hNppN4Dn9/whe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o8Z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46A9343">
                      <wp:extent cx="130175" cy="151130"/>
                      <wp:effectExtent l="47625" t="0" r="3175" b="13335"/>
                      <wp:docPr id="534311" name="Group 6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1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1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6A9343" id="Group 6369" o:spid="_x0000_s14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">
                      <v:rect id="Rectangle 11422" o:spid="_x0000_s145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lpQscA&#10;AADfAAAADwAAAGRycy9kb3ducmV2LnhtbESP0WrCQBRE3wv9h+UW+lJ0k9hqiK5SREHwSe0HXHav&#10;SWz2bshuNfr1rlDwcZiZM8xs0dtGnKnztWMF6TABQaydqblU8HNYD3IQPiAbbByTgit5WMxfX2ZY&#10;GHfhHZ33oRQRwr5ABVUIbSGl1xVZ9EPXEkfv6DqLIcqulKbDS4TbRmZJMpYWa44LFba0rEj/7v+s&#10;gh3dth/H6zI9ZP02X2mdT05jrdT7W/89BRGoD8/wf3tjFHyNPkdpB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0JaU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RlxsgA&#10;AADfAAAADwAAAGRycy9kb3ducmV2LnhtbESPT2vCQBTE74LfYXlCb3WTphWJriKWom1P9R8en9ln&#10;Esy+DdnVxG/fLRQ8DjPzG2Y670wlbtS40rKCeBiBIM6sLjlXsNt+PI9BOI+ssbJMCu7kYD7r96aY&#10;atvyD902PhcBwi5FBYX3dSqlywoy6Ia2Jg7e2TYGfZBNLnWDbYCbSr5E0UgaLDksFFjTsqDssrka&#10;Bav77uv7HS+n4+eaDm3nY7u1e6WeBt1iAsJT5x/h//ZaK3hLXpM4gb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1GX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7A038E6">
                      <wp:extent cx="130175" cy="151130"/>
                      <wp:effectExtent l="45720" t="0" r="0" b="13335"/>
                      <wp:docPr id="534308" name="Group 63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0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31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A038E6" id="Group 6366" o:spid="_x0000_s14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ogsLHHoDAABfCwAADgAAAAAAAAAAAAAAAAAuAgAAZHJzL2Uyb0RvYy54bWxQ&#10;SwECLQAUAAYACAAAACEAkuWuTdoAAAADAQAADwAAAAAAAAAAAAAAAADUBQAAZHJzL2Rvd25yZXYu&#10;eG1sUEsFBgAAAAAEAAQA8wAAANsGAAAAAA==&#10;">
                      <v:rect id="Rectangle 11416" o:spid="_x0000_s145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Rt7sgA&#10;AADfAAAADwAAAGRycy9kb3ducmV2LnhtbESP3WoCMRSE7wu+QzhCb4pm/amuq1GKWCh45c8DHJLj&#10;7urmZNlEXX36piD0cpiZb5jFqrWVuFHjS8cKBv0EBLF2puRcwfHw3UtB+IBssHJMCh7kYbXsvC0w&#10;M+7OO7rtQy4ihH2GCooQ6kxKrwuy6PuuJo7eyTUWQ5RNLk2D9wi3lRwmyURaLDkuFFjTuiB92V+t&#10;gh09tx+nx3pwGLbbdKN1Oj1PtFLv3fZrDiJQG/7Dr/aPUfA5Go+SG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dG3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b7scYA&#10;AADfAAAADwAAAGRycy9kb3ducmV2LnhtbESPy2rCQBSG9wXfYThCdzqJN0rqKGIp9bLyUnF5mjkm&#10;wcyZkBlNfHtnIXT589/4pvPWlOJOtSssK4j7EQji1OqCMwXHw3fvA4TzyBpLy6TgQQ7ms87bFBNt&#10;G97Rfe8zEUbYJagg975KpHRpTgZd31bEwbvY2qAPss6krrEJ46aUgyiaSIMFh4ccK1rmlF73N6Pg&#10;53HcbL/w+nder+jUtD62B/ur1Hu3XXyC8NT6//CrvdIKxsPRMA4EgSewgJ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Ab7s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8B394F0">
                      <wp:extent cx="130175" cy="151130"/>
                      <wp:effectExtent l="40640" t="0" r="635" b="13335"/>
                      <wp:docPr id="534305" name="Group 6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0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30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B394F0" id="Group 6363" o:spid="_x0000_s14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&#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hC0XKncDAABfCwAADgAAAAAAAAAAAAAAAAAuAgAAZHJzL2Uyb0RvYy54bWxQSwEC&#10;LQAUAAYACAAAACEAkuWuTdoAAAADAQAADwAAAAAAAAAAAAAAAADRBQAAZHJzL2Rvd25yZXYueG1s&#10;UEsFBgAAAAAEAAQA8wAAANgGAAAAAA==&#10;">
                      <v:rect id="Rectangle 11418" o:spid="_x0000_s14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5nMgA&#10;AADfAAAADwAAAGRycy9kb3ducmV2LnhtbESP3WrCQBSE7wu+w3IK3pS68S8NqauIVCh4ZfQBDrvH&#10;JG32bMiuGvv0bkHwcpiZb5jFqreNuFDna8cKxqMEBLF2puZSwfGwfc9A+IBssHFMCm7kYbUcvCww&#10;N+7Ke7oUoRQRwj5HBVUIbS6l1xVZ9CPXEkfv5DqLIcqulKbDa4TbRk6SJJUWa44LFba0qUj/Fmer&#10;YE9/u7fTbTM+TPpd9qV19vGTaqWGr/36E0SgPjzDj/a3UTCfzqZJ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6/m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b1GMkA&#10;AADfAAAADwAAAGRycy9kb3ducmV2LnhtbESPW2vCQBSE34X+h+UU+qabeKmSuhFpKV76VLWlj8fs&#10;MQlmz4bs1sR/3xWEPg4z8w0zX3SmEhdqXGlZQTyIQBBnVpecKzjs3/szEM4ja6wsk4IrOVikD705&#10;Jtq2/EmXnc9FgLBLUEHhfZ1I6bKCDLqBrYmDd7KNQR9kk0vdYBvgppLDKHqWBksOCwXW9FpQdt79&#10;GgWr62H78Ybn489mTd9t52O7t19KPT12yxcQnjr/H76311rBZDQeRVO4/QlfQK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jb1G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C659CAC">
                      <wp:extent cx="130175" cy="151130"/>
                      <wp:effectExtent l="45085" t="0" r="0" b="13335"/>
                      <wp:docPr id="534302" name="Group 6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0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30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C659CAC" id="Group 6360" o:spid="_x0000_s14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LcoLqdgMAAF8LAAAOAAAAAAAAAAAAAAAAAC4CAABkcnMvZTJvRG9jLnhtbFBLAQIt&#10;ABQABgAIAAAAIQCS5a5N2gAAAAMBAAAPAAAAAAAAAAAAAAAAANAFAABkcnMvZG93bnJldi54bWxQ&#10;SwUGAAAAAAQABADzAAAA1wYAAAAA&#10;">
                      <v:rect id="Rectangle 11420" o:spid="_x0000_s145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xaBMcA&#10;AADfAAAADwAAAGRycy9kb3ducmV2LnhtbESP0WrCQBRE3wv+w3ILvpS60VQboquIWCj4ZPQDLrvX&#10;JDZ7N2RXjX59t1DwcZiZM8xi1dtGXKnztWMF41ECglg7U3Op4Hj4es9A+IBssHFMCu7kYbUcvCww&#10;N+7Ge7oWoRQRwj5HBVUIbS6l1xVZ9CPXEkfv5DqLIcqulKbDW4TbRk6SZCYt1hwXKmxpU5H+KS5W&#10;wZ4eu7fTfTM+TPpdttU6+zzPtFLD1349BxGoD8/wf/vbKJimH2mSwt+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ecWg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rb8cA&#10;AADfAAAADwAAAGRycy9kb3ducmV2LnhtbESPW2vCQBSE3wv+h+UIfasbLxWJriKK1OqTV3w8Zo9J&#10;MHs2ZLcm/nu3UOjjMDPfMJNZYwrxoMrllhV0OxEI4sTqnFMFx8PqYwTCeWSNhWVS8CQHs2nrbYKx&#10;tjXv6LH3qQgQdjEqyLwvYyldkpFB17ElcfButjLog6xSqSusA9wUshdFQ2kw57CQYUmLjJL7/sco&#10;+HoeN9sl3q+X7zWd68Z37cGelHpvN/MxCE+N/w//tddawWd/0I8G8PsnfAE5f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ka2/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1383206">
                      <wp:extent cx="130175" cy="151130"/>
                      <wp:effectExtent l="41910" t="0" r="0" b="13335"/>
                      <wp:docPr id="534299" name="Group 6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30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30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383206" id="Group 6357" o:spid="_x0000_s14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8Rrie30DAABfCwAADgAAAAAAAAAAAAAAAAAuAgAAZHJzL2Uyb0RvYy54&#10;bWxQSwECLQAUAAYACAAAACEAkuWuTdoAAAADAQAADwAAAAAAAAAAAAAAAADXBQAAZHJzL2Rvd25y&#10;ZXYueG1sUEsFBgAAAAAEAAQA8wAAAN4GAAAAAA==&#10;">
                      <v:rect id="Rectangle 11422" o:spid="_x0000_s146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7Ec8cA&#10;AADfAAAADwAAAGRycy9kb3ducmV2LnhtbESP32rCMBTG7we+QzjCbsZMWzdXqlGkOBh4pe4BDsmx&#10;rTYnpclq9emXi8EuP75//Fab0bZioN43jhWkswQEsXam4UrB9+nzNQfhA7LB1jEpuJOHzXrytMLC&#10;uBsfaDiGSsQR9gUqqEPoCim9rsmin7mOOHpn11sMUfaVND3e4rhtZZYkC2mx4fhQY0dlTfp6/LEK&#10;DvTYv5zvZXrKxn2+0zr/uCy0Us/TcbsEEWgM/+G/9pdR8D5/myeRIPJEFp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OxH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PI98gA&#10;AADfAAAADwAAAGRycy9kb3ducmV2LnhtbESPS2vDMBCE74X+B7GF3hrZeZTiRAmloTRJT82LHDfW&#10;xjaxVsZS/fj3UaDQ4zAz3zCzRWdK0VDtCssK4kEEgji1uuBMwX73+fIGwnlkjaVlUtCTg8X88WGG&#10;ibYt/1Cz9ZkIEHYJKsi9rxIpXZqTQTewFXHwLrY26IOsM6lrbAPclHIYRa/SYMFhIceKPnJKr9tf&#10;o+Cr32++l3g9n9YrOradj+3OHpR6furepyA8df4//NdeaQWT0XgUxX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k8j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3E3EB37">
                      <wp:extent cx="130175" cy="151130"/>
                      <wp:effectExtent l="40005" t="0" r="1270" b="13335"/>
                      <wp:docPr id="534296" name="Group 6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9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9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E3EB37" id="Group 6354" o:spid="_x0000_s14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0pnc8XoDAABfCwAADgAAAAAAAAAAAAAAAAAuAgAAZHJzL2Uyb0RvYy54bWxQ&#10;SwECLQAUAAYACAAAACEAkuWuTdoAAAADAQAADwAAAAAAAAAAAAAAAADUBQAAZHJzL2Rvd25yZXYu&#10;eG1sUEsFBgAAAAAEAAQA8wAAANsGAAAAAA==&#10;">
                      <v:rect id="Rectangle 11416" o:spid="_x0000_s146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zGHc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f0NYf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TMY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L7cMUA&#10;AADfAAAADwAAAGRycy9kb3ducmV2LnhtbERPyW7CMBC9I/EP1iD1RhwoVJBiEKKqynIqm3qcxtMk&#10;Ih5HsUvC3+MDEsent88WrSnFlWpXWFYwiGIQxKnVBWcKjofP/gSE88gaS8uk4EYOFvNuZ4aJtg1/&#10;03XvMxFC2CWoIPe+SqR0aU4GXWQr4sD92dqgD7DOpK6xCeGmlMM4fpMGCw4NOVa0yim97P+Ngq/b&#10;cbv7wMvvz2ZN56b1A3uwJ6Veeu3yHYSn1j/FD/daKxi/jobTMDj8CV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Qvt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C3916C">
                      <wp:extent cx="130175" cy="151130"/>
                      <wp:effectExtent l="44450" t="0" r="0" b="13335"/>
                      <wp:docPr id="534293" name="Group 6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9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9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C3916C" id="Group 6351" o:spid="_x0000_s14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j924B1AwAAXwsAAA4AAAAAAAAAAAAAAAAALgIAAGRycy9lMm9Eb2MueG1sUEsBAi0A&#10;FAAGAAgAAAAhAJLlrk3aAAAAAwEAAA8AAAAAAAAAAAAAAAAAzwUAAGRycy9kb3ducmV2LnhtbFBL&#10;BQYAAAAABAAEAPMAAADWBgAAAAA=&#10;">
                      <v:rect id="Rectangle 11418" o:spid="_x0000_s14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5Yas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1E6G8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nlh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NU7sgA&#10;AADfAAAADwAAAGRycy9kb3ducmV2LnhtbESPT2vCQBTE74V+h+UVeqsbrRZNs0ppKf47qVE8vmZf&#10;k2D2bciuJn77riD0OMzMb5hk1plKXKhxpWUF/V4EgjizuuRcQbr7fhmDcB5ZY2WZFFzJwWz6+JBg&#10;rG3LG7psfS4ChF2MCgrv61hKlxVk0PVsTRy8X9sY9EE2udQNtgFuKjmIojdpsOSwUGBNnwVlp+3Z&#10;KJhf09X6C08/x+WCDm3n+3Zn90o9P3Uf7yA8df4/fG8vtILR63AwGc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Q1T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EAE9A34">
                      <wp:extent cx="130175" cy="151130"/>
                      <wp:effectExtent l="39370" t="0" r="1905" b="13335"/>
                      <wp:docPr id="534290" name="Group 6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9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9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AE9A34" id="Group 6348" o:spid="_x0000_s14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qesqocwMAAF8LAAAOAAAAAAAAAAAAAAAAAC4CAABkcnMvZTJvRG9jLnhtbFBLAQItABQA&#10;BgAIAAAAIQCS5a5N2gAAAAMBAAAPAAAAAAAAAAAAAAAAAM0FAABkcnMvZG93bnJldi54bWxQSwUG&#10;AAAAAAQABADzAAAA1AYAAAAA&#10;">
                      <v:rect id="Rectangle 11420" o:spid="_x0000_s14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n78sgA&#10;AADfAAAADwAAAGRycy9kb3ducmV2LnhtbESP3WrCQBSE74W+w3IKvRHdJK0aU1cpUqHglT8PcNg9&#10;JrHZsyG71dindwsFL4eZ+YZZrHrbiAt1vnasIB0nIIi1MzWXCo6HzSgH4QOywcYxKbiRh9XyabDA&#10;wrgr7+iyD6WIEPYFKqhCaAspva7Ioh+7ljh6J9dZDFF2pTQdXiPcNjJLkqm0WHNcqLCldUX6e/9j&#10;Fezodzs83dbpIeu3+afW+ew81Uq9PPcf7yAC9eER/m9/GQWT17dsnsL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6fv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rMms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9By/xX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qsy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B5E78AE">
                      <wp:extent cx="130175" cy="151130"/>
                      <wp:effectExtent l="45720" t="0" r="0" b="13335"/>
                      <wp:docPr id="534287" name="Group 6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8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8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5E78AE" id="Group 6345" o:spid="_x0000_s14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AYHLa2HAwAAXwsAAA4AAAAAAAAAAAAAAAAALgIAAGRy&#10;cy9lMm9Eb2MueG1sUEsBAi0AFAAGAAgAAAAhAJLlrk3aAAAAAwEAAA8AAAAAAAAAAAAAAAAA4QUA&#10;AGRycy9kb3ducmV2LnhtbFBLBQYAAAAABAAEAPMAAADoBgAAAAA=&#10;">
                      <v:rect id="Rectangle 11422" o:spid="_x0000_s147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rEssQA&#10;AADfAAAADwAAAGRycy9kb3ducmV2LnhtbERPy4rCMBTdD/gP4QqzGTS1M2qpRhEZQXDl4wMuybWt&#10;NjeliVr9+slCmOXhvOfLztbiTq2vHCsYDRMQxNqZigsFp+NmkIHwAdlg7ZgUPMnDctH7mGNu3IP3&#10;dD+EQsQQ9jkqKENocim9LsmiH7qGOHJn11oMEbaFNC0+YritZZokE2mx4thQYkPrkvT1cLMK9vTa&#10;fZ2f69Ex7XbZr9bZ9DLRSn32u9UMRKAu/Ivf7q1RMP7+SbM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KxLL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fINsgA&#10;AADfAAAADwAAAGRycy9kb3ducmV2LnhtbESPS2vDMBCE74X+B7GF3ho5j5bEsRxKQ0manPIkx621&#10;tU2slbGU2Pn3UaHQ4zAz3zDJrDOVuFLjSssK+r0IBHFmdcm5gv3u82UMwnlkjZVlUnAjB7P08SHB&#10;WNuWN3Td+lwECLsYFRTe17GULivIoOvZmjh4P7Yx6INscqkbbAPcVHIQRW/SYMlhocCaPgrKztuL&#10;UbC47VfrOZ6/T19LOrad79udPSj1/NS9T0F46vx/+K+91Apeh6PBeAK/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18g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248A976">
                      <wp:extent cx="130175" cy="151130"/>
                      <wp:effectExtent l="43815" t="0" r="0" b="13335"/>
                      <wp:docPr id="534284" name="Group 6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8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8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48A976" id="Group 6342" o:spid="_x0000_s14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IA/HMF4AwAAXwsAAA4AAAAAAAAAAAAAAAAALgIAAGRycy9lMm9Eb2MueG1sUEsB&#10;Ai0AFAAGAAgAAAAhAJLlrk3aAAAAAwEAAA8AAAAAAAAAAAAAAAAA0gUAAGRycy9kb3ducmV2Lnht&#10;bFBLBQYAAAAABAAEAPMAAADZBgAAAAA=&#10;">
                      <v:rect id="Rectangle 11416" o:spid="_x0000_s147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trLMcA&#10;AADfAAAADwAAAGRycy9kb3ducmV2LnhtbESP3WrCQBSE7wu+w3IEb4pujNWG1FVEFApe+fMAh91j&#10;kjZ7NmRXjT69Wyh4OczMN8x82dlaXKn1lWMF41ECglg7U3Gh4HTcDjMQPiAbrB2Tgjt5WC56b3PM&#10;jbvxnq6HUIgIYZ+jgjKEJpfS65Is+pFriKN3dq3FEGVbSNPiLcJtLdMkmUmLFceFEhtal6R/Dxer&#10;YE+P3fv5vh4f026XbbTOPn9mWqlBv1t9gQjUhVf4v/1tFEwnH2k2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Lay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hcRMgA&#10;AADfAAAADwAAAGRycy9kb3ducmV2LnhtbESPW2vCQBSE3wX/w3KEvulGqyLRVcRSvPTJS4uPp9nT&#10;JJg9G7Krif/eFQo+DjPzDTNbNKYQN6pcbllBvxeBIE6szjlVcDp+dicgnEfWWFgmBXdysJi3WzOM&#10;ta15T7eDT0WAsItRQeZ9GUvpkowMup4tiYP3ZyuDPsgqlbrCOsBNIQdRNJYGcw4LGZa0yii5HK5G&#10;wfp+2n194OX3vN3QT934vj3ab6XeOs1yCsJT41/h//ZGKxi9DweT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Fx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7"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89A169D">
                      <wp:extent cx="130175" cy="151130"/>
                      <wp:effectExtent l="38735" t="0" r="2540" b="13335"/>
                      <wp:docPr id="534281" name="Group 63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8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8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89A169D" id="Group 6339" o:spid="_x0000_s14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GYV6G91AwAAXwsAAA4AAAAAAAAAAAAAAAAALgIAAGRycy9lMm9Eb2MueG1sUEsBAi0A&#10;FAAGAAgAAAAhAJLlrk3aAAAAAwEAAA8AAAAAAAAAAAAAAAAAzwUAAGRycy9kb3ducmV2LnhtbFBL&#10;BQYAAAAABAAEAPMAAADWBgAAAAA=&#10;">
                      <v:rect id="Rectangle 11418" o:spid="_x0000_s14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zWMcA&#10;AADfAAAADwAAAGRycy9kb3ducmV2LnhtbESP3WrCQBSE7wu+w3IEb4puTFsN0VVEFApe+fMAh91j&#10;Es2eDdlVo0/fLRR6OczMN8x82dla3Kn1lWMF41ECglg7U3Gh4HTcDjMQPiAbrB2Tgid5WC56b3PM&#10;jXvwnu6HUIgIYZ+jgjKEJpfS65Is+pFriKN3dq3FEGVbSNPiI8JtLdMkmUiLFceFEhtal6Svh5tV&#10;sKfX7v38XI+PabfLNlpn08tEKzXod6sZiEBd+A//tb+Ngq+PzzRL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Pi81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3McA&#10;AADfAAAADwAAAGRycy9kb3ducmV2LnhtbESPW2vCQBSE3wv+h+UIvtWN2opEVxFL8dInr/h4zB6T&#10;YPZsyG5N/PeuUOjjMDPfMJNZYwpxp8rllhX0uhEI4sTqnFMFh/33+wiE88gaC8uk4EEOZtPW2wRj&#10;bWve0n3nUxEg7GJUkHlfxlK6JCODrmtL4uBdbWXQB1mlUldYB7gpZD+KhtJgzmEhw5IWGSW33a9R&#10;sHwcNj9feLuc1ys61Y3v2b09KtVpN/MxCE+N/w//tVdawefgoz8a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4//9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A6283E3">
                      <wp:extent cx="130175" cy="151130"/>
                      <wp:effectExtent l="42545" t="0" r="0" b="13335"/>
                      <wp:docPr id="534278" name="Group 6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7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8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6283E3" id="Group 6336" o:spid="_x0000_s14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VtmbRcwMAAF8LAAAOAAAAAAAAAAAAAAAAAC4CAABkcnMvZTJvRG9jLnhtbFBLAQItABQA&#10;BgAIAAAAIQCS5a5N2gAAAAMBAAAPAAAAAAAAAAAAAAAAAM0FAABkcnMvZG93bnJldi54bWxQSwUG&#10;AAAAAAQABADzAAAA1AYAAAAA&#10;">
                      <v:rect id="Rectangle 11420" o:spid="_x0000_s148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MRDs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c0f4X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kxE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1hq8cA&#10;AADfAAAADwAAAGRycy9kb3ducmV2LnhtbESPy2rCQBSG9wXfYTiCuzpJbEVSxyCK1LYrLy1dHjPH&#10;JCRzJmSmJr59Z1Ho8ue/8S2zwTTiRp2rLCuIpxEI4tzqigsF59PucQHCeWSNjWVScCcH2Wr0sMRU&#10;254PdDv6QoQRdikqKL1vUyldXpJBN7UtcfCutjPog+wKqTvsw7hpZBJFc2mw4vBQYkubkvL6+GMU&#10;vN7P7x9brC/fb3v66gcf25P9VGoyHtYvIDwN/j/8195rBc+zp2QRCAJPY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7tYa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06A8929">
                      <wp:extent cx="130175" cy="151130"/>
                      <wp:effectExtent l="39370" t="0" r="1905" b="13335"/>
                      <wp:docPr id="534275" name="Group 6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7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7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6A8929" id="Group 6333" o:spid="_x0000_s14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I5s57uKAwAAXwsAAA4AAAAAAAAAAAAAAAAALgIA&#10;AGRycy9lMm9Eb2MueG1sUEsBAi0AFAAGAAgAAAAhAJLlrk3aAAAAAwEAAA8AAAAAAAAAAAAAAAAA&#10;5AUAAGRycy9kb3ducmV2LnhtbFBLBQYAAAAABAAEAPMAAADrBgAAAAA=&#10;">
                      <v:rect id="Rectangle 11422" o:spid="_x0000_s148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yFfMgA&#10;AADfAAAADwAAAGRycy9kb3ducmV2LnhtbESP3WrCQBSE7wt9h+UUvCl1Y1pjSF1FRKHglT8PcNg9&#10;JtHs2ZBdNfr03ULBy2FmvmGm89424kqdrx0rGA0TEMTamZpLBYf9+iMH4QOywcYxKbiTh/ns9WWK&#10;hXE33tJ1F0oRIewLVFCF0BZSel2RRT90LXH0jq6zGKLsSmk6vEW4bWSaJJm0WHNcqLClZUX6vLtY&#10;BVt6bN6P9+Von/abfKV1PjllWqnBW7/4BhGoD8/wf/vHKBh/fqWT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DIV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GJ+MgA&#10;AADfAAAADwAAAGRycy9kb3ducmV2LnhtbESPS2vDMBCE74X+B7GF3ho5jzbBsRxKQ0manPIkx621&#10;tU2slbGU2Pn3UaHQ4zAz3zDJrDOVuFLjSssK+r0IBHFmdcm5gv3u82UCwnlkjZVlUnAjB7P08SHB&#10;WNuWN3Td+lwECLsYFRTe17GULivIoOvZmjh4P7Yx6INscqkbbAPcVHIQRW/SYMlhocCaPgrKztuL&#10;UbC47VfrOZ6/T19LOrad79udPSj1/NS9T0F46vx/+K+91Apeh6PBeAy/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0Yn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21CC0BE">
                      <wp:extent cx="130175" cy="151130"/>
                      <wp:effectExtent l="46355" t="0" r="4445" b="13335"/>
                      <wp:docPr id="534272" name="Group 6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7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7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1CC0BE" id="Group 6330" o:spid="_x0000_s14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hL6TunQDAABfCwAADgAAAAAAAAAAAAAAAAAuAgAAZHJzL2Uyb0RvYy54bWxQSwECLQAU&#10;AAYACAAAACEAkuWuTdoAAAADAQAADwAAAAAAAAAAAAAAAADOBQAAZHJzL2Rvd25yZXYueG1sUEsF&#10;BgAAAAAEAAQA8wAAANUGAAAAAA==&#10;">
                      <v:rect id="Rectangle 11416" o:spid="_x0000_s148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sm5MgA&#10;AADfAAAADwAAAGRycy9kb3ducmV2LnhtbESP3WrCQBSE7wXfYTlCb0Q3xqohdRURCwWv/HmAw+4x&#10;Sc2eDdmtRp++Wyh4OczMN8xy3dla3Kj1lWMFk3ECglg7U3Gh4Hz6HGUgfEA2WDsmBQ/ysF71e0vM&#10;jbvzgW7HUIgIYZ+jgjKEJpfS65Is+rFriKN3ca3FEGVbSNPiPcJtLdMkmUuLFceFEhvalqSvxx+r&#10;4EDP/fDy2E5OabfPdlpni++5Vupt0G0+QATqwiv83/4yCmbT93Qx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eyb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4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MXj8gA&#10;AADfAAAADwAAAGRycy9kb3ducmV2LnhtbESPT2vCQBTE74V+h+UVeqsbrVZJs0ppKf47qVE8vmZf&#10;k2D2bciuJn77riD0OMzMb5hk1plKXKhxpWUF/V4EgjizuuRcQbr7fpmAcB5ZY2WZFFzJwWz6+JBg&#10;rG3LG7psfS4ChF2MCgrv61hKlxVk0PVsTRy8X9sY9EE2udQNtgFuKjmIojdpsOSwUGBNnwVlp+3Z&#10;KJhf09X6C08/x+WCDm3n+3Zn90o9P3Uf7yA8df4/fG8vtILR63AwHs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Axe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41ADA25">
                      <wp:extent cx="130175" cy="151130"/>
                      <wp:effectExtent l="40640" t="0" r="635" b="13335"/>
                      <wp:docPr id="534269" name="Group 6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7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7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1ADA25" id="Group 6327" o:spid="_x0000_s14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Na3BlV4AwAAXwsAAA4AAAAAAAAAAAAAAAAALgIAAGRycy9lMm9Eb2MueG1sUEsB&#10;Ai0AFAAGAAgAAAAhAJLlrk3aAAAAAwEAAA8AAAAAAAAAAAAAAAAA0gUAAGRycy9kb3ducmV2Lnht&#10;bFBLBQYAAAAABAAEAPMAAADZBgAAAAA=&#10;">
                      <v:rect id="Rectangle 11418" o:spid="_x0000_s14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m4k8YA&#10;AADfAAAADwAAAGRycy9kb3ducmV2LnhtbESPy4rCMBSG94LvEI4wGxlT6610jCIyAwOuvDzAITm2&#10;1eakNFHrPL1ZDLj8+W98y3Vna3Gn1leOFYxHCQhi7UzFhYLT8eczA+EDssHaMSl4kof1qt9bYm7c&#10;g/d0P4RCxBH2OSooQ2hyKb0uyaIfuYY4emfXWgxRtoU0LT7iuK1lmiRzabHi+FBiQ9uS9PVwswr2&#10;9Lcbnp/b8THtdtm31tniMtdKfQy6zReIQF14h//bv0bBbDJNF5Eg8kQWkK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am4k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4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S0F8gA&#10;AADfAAAADwAAAGRycy9kb3ducmV2LnhtbESPQWvCQBSE70L/w/IK3nQTrW1JXUUUqdpT1ZYen9ln&#10;Esy+DdnVxH/vCkKPw8x8w4ynrSnFhWpXWFYQ9yMQxKnVBWcK9rtl7x2E88gaS8uk4EoOppOnzhgT&#10;bRv+psvWZyJA2CWoIPe+SqR0aU4GXd9WxME72tqgD7LOpK6xCXBTykEUvUqDBYeFHCua55Setmej&#10;4PO633wt8HT4W6/ot2l9bHf2R6nuczv7AOGp9f/hR3ulFYyGL4O3GO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dLQ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52F7BDC">
                      <wp:extent cx="130175" cy="151130"/>
                      <wp:effectExtent l="43815" t="0" r="0" b="13335"/>
                      <wp:docPr id="534266" name="Group 6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6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6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2F7BDC" id="Group 6324" o:spid="_x0000_s14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u8VtJyAwAAXwsAAA4AAAAAAAAAAAAAAAAALgIAAGRycy9lMm9Eb2MueG1sUEsBAi0AFAAG&#10;AAgAAAAhAJLlrk3aAAAAAwEAAA8AAAAAAAAAAAAAAAAAzAUAAGRycy9kb3ducmV2LnhtbFBLBQYA&#10;AAAABAAEAPMAAADTBgAAAAA=&#10;">
                      <v:rect id="Rectangle 11420" o:spid="_x0000_s14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m2OsgA&#10;AADfAAAADwAAAGRycy9kb3ducmV2LnhtbESP3WrCQBSE7wt9h+UUvCl1Y1pjSF1FRKHglT8PcNg9&#10;JtHs2ZBdNfr03ULBy2FmvmGm89424kqdrx0rGA0TEMTamZpLBYf9+iMH4QOywcYxKbiTh/ns9WWK&#10;hXE33tJ1F0oRIewLVFCF0BZSel2RRT90LXH0jq6zGKLsSmk6vEW4bWSaJJm0WHNcqLClZUX6vLtY&#10;BVt6bN6P9+Von/abfKV1PjllWqnBW7/4BhGoD8/wf/vHKBh/fqXZB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mbY6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4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eLV8YA&#10;AADfAAAADwAAAGRycy9kb3ducmV2LnhtbERPy2rCQBTdF/yH4Qru6iSxFUkdgyhS2658tHR5zVyT&#10;kMydkJma+PedRaHLw3kvs8E04kadqywriKcRCOLc6ooLBefT7nEBwnlkjY1lUnAnB9lq9LDEVNue&#10;D3Q7+kKEEHYpKii9b1MpXV6SQTe1LXHgrrYz6APsCqk77EO4aWQSRXNpsOLQUGJLm5Ly+vhjFLze&#10;z+8fW6wv3297+uoHH9uT/VRqMh7WLyA8Df5f/OfeawXPs6dkHgaHP+EL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eLV8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9AF7D29">
                      <wp:extent cx="130175" cy="151130"/>
                      <wp:effectExtent l="40640" t="0" r="635" b="13335"/>
                      <wp:docPr id="534263" name="Group 6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6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6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AF7D29" id="Group 6321" o:spid="_x0000_s14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Po2eQeNAwAAXwsAAA4AAAAAAAAAAAAAAAAA&#10;LgIAAGRycy9lMm9Eb2MueG1sUEsBAi0AFAAGAAgAAAAhAJLlrk3aAAAAAwEAAA8AAAAAAAAAAAAA&#10;AAAA5wUAAGRycy9kb3ducmV2LnhtbFBLBQYAAAAABAAEAPMAAADuBgAAAAA=&#10;">
                      <v:rect id="Rectangle 11422" o:spid="_x0000_s149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soTccA&#10;AADfAAAADwAAAGRycy9kb3ducmV2LnhtbESP0WrCQBRE3wv9h+UWfCm6MdoYoqsUqSD4pPYDLrvX&#10;JDZ7N2RXjf16t1DwcZiZM8xi1dtGXKnztWMF41ECglg7U3Op4Pu4GeYgfEA22DgmBXfysFq+viyw&#10;MO7Ge7oeQikihH2BCqoQ2kJKryuy6EeuJY7eyXUWQ5RdKU2Htwi3jUyTJJMWa44LFba0rkj/HC5W&#10;wZ5+d++n+3p8TPtd/qV1PjtnWqnBW/85BxGoD8/wf3trFHxMpmk2hb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NLKE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4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YkycgA&#10;AADfAAAADwAAAGRycy9kb3ducmV2LnhtbESPW2vCQBSE3wX/w3KEvulGqyLRVcRSvPTJS4uPp9nT&#10;JJg9G7Krif/eFYQ+DjPzDTNbNKYQN6pcbllBvxeBIE6szjlVcDp+dicgnEfWWFgmBXdysJi3WzOM&#10;ta15T7eDT0WAsItRQeZ9GUvpkowMup4tiYP3ZyuDPsgqlbrCOsBNIQdRNJYGcw4LGZa0yii5HK5G&#10;wfp+2n194OX3vN3QT934vj3ab6XeOs1yCsJT4//Dr/ZGKxi9DwfjE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iT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C6190B8">
                      <wp:extent cx="130175" cy="151130"/>
                      <wp:effectExtent l="47625" t="0" r="3175" b="13335"/>
                      <wp:docPr id="534260" name="Group 6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6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6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6190B8" id="Group 6318" o:spid="_x0000_s15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sDgTF4AwAAXwsAAA4AAAAAAAAAAAAAAAAALgIAAGRycy9lMm9Eb2MueG1sUEsB&#10;Ai0AFAAGAAgAAAAhAJLlrk3aAAAAAwEAAA8AAAAAAAAAAAAAAAAA0gUAAGRycy9kb3ducmV2Lnht&#10;bFBLBQYAAAAABAAEAPMAAADZBgAAAAA=&#10;">
                      <v:rect id="Rectangle 11416" o:spid="_x0000_s15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yL1cgA&#10;AADfAAAADwAAAGRycy9kb3ducmV2LnhtbESP0WrCQBRE3wv+w3IFX0rdJG1jiK4iolDwSe0HXHav&#10;Sdrs3ZBdNfr13UKhj8PMnGEWq8G24kq9bxwrSKcJCGLtTMOVgs/T7qUA4QOywdYxKbiTh9Vy9LTA&#10;0rgbH+h6DJWIEPYlKqhD6Eopva7Jop+6jjh6Z9dbDFH2lTQ93iLctjJLklxabDgu1NjRpib9fbxY&#10;BQd67J/P9016yoZ9sdW6mH3lWqnJeFjPQQQawn/4r/1hFLy/vmV5C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PIv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8vcgA&#10;AADfAAAADwAAAGRycy9kb3ducmV2LnhtbESPW2vCQBSE34X+h+UUfNON8UJJXaUootUnLy19PM2e&#10;JsHs2ZBdTfz3XUHwcZiZb5jpvDWluFLtCssKBv0IBHFqdcGZgtNx1XsD4TyyxtIyKbiRg/nspTPF&#10;RNuG93Q9+EwECLsEFeTeV4mULs3JoOvbijh4f7Y26IOsM6lrbALclDKOook0WHBYyLGiRU7p+XAx&#10;Cta303a3xPPvz+eGvpvWD+zRfinVfW0/3kF4av0z/GhvtILxcBRPYr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f7y9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5F9C261">
                      <wp:extent cx="130175" cy="151130"/>
                      <wp:effectExtent l="41910" t="0" r="0" b="13335"/>
                      <wp:docPr id="534257" name="Group 6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5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5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F9C261" id="Group 6315" o:spid="_x0000_s15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tjuegMAAF8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IjbY7noDAABfCwAADgAAAAAAAAAAAAAAAAAuAgAAZHJzL2Uyb0RvYy54bWxQ&#10;SwECLQAUAAYACAAAACEAkuWuTdoAAAADAQAADwAAAAAAAAAAAAAAAADUBQAAZHJzL2Rvd25yZXYu&#10;eG1sUEsFBgAAAAAEAAQA8wAAANsGAAAAAA==&#10;">
                      <v:rect id="Rectangle 11418" o:spid="_x0000_s15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o9cQA&#10;AADfAAAADwAAAGRycy9kb3ducmV2LnhtbERPzYrCMBC+C75DGMGLrKlddUvXKCIKgid1H2BIxra7&#10;zaQ0UatPvzkIHj++/8Wqs7W4Uesrxwom4wQEsXam4kLBz3n3kYHwAdlg7ZgUPMjDatnvLTA37s5H&#10;up1CIWII+xwVlCE0uZRel2TRj11DHLmLay2GCNtCmhbvMdzWMk2SubRYcWwosaFNSfrvdLUKjvQ8&#10;jC6PzeScdodsq3X29TvXSg0H3fobRKAuvMUv994omH1O01kcHP/EL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q6PX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fkccgA&#10;AADfAAAADwAAAGRycy9kb3ducmV2LnhtbESPT2vCQBTE74V+h+UVeqsbrRZNs0ppKf47qVE8vmZf&#10;k2D2bciuJn77riD0OMzMb5hk1plKXKhxpWUF/V4EgjizuuRcQbr7fhmDcB5ZY2WZFFzJwWz6+JBg&#10;rG3LG7psfS4ChF2MCgrv61hKlxVk0PVsTRy8X9sY9EE2udQNtgFuKjmIojdpsOSwUGBNnwVlp+3Z&#10;KJhf09X6C08/x+WCDm3n+3Zn90o9P3Uf7yA8df4/fG8vtILR63Awms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t+R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9A2CD6A">
                      <wp:extent cx="130175" cy="151130"/>
                      <wp:effectExtent l="45085" t="0" r="0" b="13335"/>
                      <wp:docPr id="534254" name="Group 6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5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5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A2CD6A" id="Group 6312" o:spid="_x0000_s15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j+DBJm4DAABfCwAADgAAAAAAAAAAAAAAAAAuAgAAZHJzL2Uyb0RvYy54bWxQSwECLQAUAAYACAAA&#10;ACEAkuWuTdoAAAADAQAADwAAAAAAAAAAAAAAAADIBQAAZHJzL2Rvd25yZXYueG1sUEsFBgAAAAAE&#10;AAQA8wAAAM8GAAAAAA==&#10;">
                      <v:rect id="Rectangle 11420" o:spid="_x0000_s15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tHa8cA&#10;AADfAAAADwAAAGRycy9kb3ducmV2LnhtbESP0WrCQBRE3wv+w3KFvpS6MTYaoqsUaUHwSe0HXHav&#10;STR7N2S3Gvv1rlDwcZiZM8xi1dtGXKjztWMF41ECglg7U3Op4Ofw/Z6D8AHZYOOYFNzIw2o5eFlg&#10;YdyVd3TZh1JECPsCFVQhtIWUXldk0Y9cSxy9o+sshii7UpoOrxFuG5kmyVRarDkuVNjSuiJ93v9a&#10;BTv6274db+vxIe23+ZfW+ew01Uq9DvvPOYhAfXiG/9sboyCbfKRZBo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rR2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hwA8gA&#10;AADfAAAADwAAAGRycy9kb3ducmV2LnhtbESPW2vCQBSE3wX/w3KEvulGqyLRVcRSvPTJS4uPp9nT&#10;JJg9G7Krif/eFYQ+DjPzDTNbNKYQN6pcbllBvxeBIE6szjlVcDp+dicgnEfWWFgmBXdysJi3WzOM&#10;ta15T7eDT0WAsItRQeZ9GUvpkowMup4tiYP3ZyuDPsgqlbrCOsBNIQdRNJYGcw4LGZa0yii5HK5G&#10;wfp+2n194OX3vN3QT934vj3ab6XeOs1yCsJT4//Dr/ZGKxi9Dwej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KHA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5AF54F7">
                      <wp:extent cx="130175" cy="151130"/>
                      <wp:effectExtent l="41910" t="0" r="0" b="13335"/>
                      <wp:docPr id="534251" name="Group 6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5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5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5AF54F7" id="Group 6309" o:spid="_x0000_s15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">
                      <v:rect id="Rectangle 11422" o:spid="_x0000_s151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LfH8cA&#10;AADfAAAADwAAAGRycy9kb3ducmV2LnhtbESP3WrCQBSE7wu+w3IEb4pujNWG1FVEFApe+fMAh91j&#10;kjZ7NmRXjT69Wyh4OczMN8x82dlaXKn1lWMF41ECglg7U3Gh4HTcDjMQPiAbrB2Tgjt5WC56b3PM&#10;jbvxnq6HUIgIYZ+jgjKEJpfS65Is+pFriKN3dq3FEGVbSNPiLcJtLdMkmUmLFceFEhtal6R/Dxer&#10;YE+P3fv5vh4f026XbbTOPn9mWqlBv1t9gQjUhVf4v/1tFEwnH+k0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2C3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Tm8cA&#10;AADfAAAADwAAAGRycy9kb3ducmV2LnhtbESPW2vCQBSE3wv+h+UIvtWNWkWiq4ileOlTveHjMXtM&#10;gtmzIbs18d+7QqGPw8x8w0znjSnEnSqXW1bQ60YgiBOrc04VHPZf72MQziNrLCyTggc5mM9ab1OM&#10;ta35h+47n4oAYRejgsz7MpbSJRkZdF1bEgfvaiuDPsgqlbrCOsBNIftRNJIGcw4LGZa0zCi57X6N&#10;gtXjsP3+xNvlvFnTqW58z+7tUalOu1lMQHhq/H/4r73WCoaDj/5w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f05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25B7280">
                      <wp:extent cx="130175" cy="151130"/>
                      <wp:effectExtent l="39370" t="0" r="1905" b="13335"/>
                      <wp:docPr id="534248" name="Group 6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4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5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5B7280" id="Group 6306" o:spid="_x0000_s15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3u6seHoDAABfCwAADgAAAAAAAAAAAAAAAAAuAgAAZHJzL2Uyb0RvYy54bWxQ&#10;SwECLQAUAAYACAAAACEAkuWuTdoAAAADAQAADwAAAAAAAAAAAAAAAADUBQAAZHJzL2Rvd25yZXYu&#10;eG1sUEsFBgAAAAAEAAQA8wAAANsGAAAAAA==&#10;">
                      <v:rect id="Rectangle 11416" o:spid="_x0000_s151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bs8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1E6ms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9u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1N7McA&#10;AADfAAAADwAAAGRycy9kb3ducmV2LnhtbESPzWrCQBSF9wXfYbiCuzpJrCKpYxBFattV1ZYur5lr&#10;EpK5EzJTE9++syh0eTh/fKtsMI24UecqywriaQSCOLe64kLB+bR/XIJwHlljY5kU3MlBth49rDDV&#10;tucPuh19IcIIuxQVlN63qZQuL8mgm9qWOHhX2xn0QXaF1B32Ydw0MomihTRYcXgosaVtSXl9/DEK&#10;Xu7nt/cd1pfv1wN99YOP7cl+KjUZD5tnEJ4G/x/+ax+0gvnsKZkH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NTe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944928E">
                      <wp:extent cx="130175" cy="151130"/>
                      <wp:effectExtent l="43180" t="0" r="0" b="13335"/>
                      <wp:docPr id="534245" name="Group 6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4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4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44928E" id="Group 6303" o:spid="_x0000_s15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MiwTncDAABfCwAADgAAAAAAAAAAAAAAAAAuAgAAZHJzL2Uyb0RvYy54bWxQSwEC&#10;LQAUAAYACAAAACEAkuWuTdoAAAADAQAADwAAAAAAAAAAAAAAAADRBQAAZHJzL2Rvd25yZXYueG1s&#10;UEsFBgAAAAAEAAQA8wAAANgGAAAAAA==&#10;">
                      <v:rect id="Rectangle 11418" o:spid="_x0000_s15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BPwccA&#10;AADfAAAADwAAAGRycy9kb3ducmV2LnhtbESP0WrCQBRE3wv9h+UWfCm6MdoYoqsUqSD4pPYDLrvX&#10;JDZ7N2RXjf16t1DwcZiZM8xi1dtGXKnztWMF41ECglg7U3Op4Pu4GeYgfEA22DgmBXfysFq+viyw&#10;MO7Ge7oeQikihH2BCqoQ2kJKryuy6EeuJY7eyXUWQ5RdKU2Htwi3jUyTJJMWa44LFba0rkj/HC5W&#10;wZ5+d++n+3p8TPtd/qV1PjtnWqnBW/85BxGoD8/wf3trFHxMpuk0g7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gT8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1DRcgA&#10;AADfAAAADwAAAGRycy9kb3ducmV2LnhtbESPT2vCQBTE74V+h+UVeqsbrVZJs0ppKf47qVE8vmZf&#10;k2D2bciuJn77riD0OMzMb5hk1plKXKhxpWUF/V4EgjizuuRcQbr7fpmAcB5ZY2WZFFzJwWz6+JBg&#10;rG3LG7psfS4ChF2MCgrv61hKlxVk0PVsTRy8X9sY9EE2udQNtgFuKjmIojdpsOSwUGBNnwVlp+3Z&#10;KJhf09X6C08/x+WCDm3n+3Zn90o9P3Uf7yA8df4/fG8vtILR63AwHMP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vUN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6B74DAC">
                      <wp:extent cx="130175" cy="151130"/>
                      <wp:effectExtent l="46355" t="0" r="4445" b="13335"/>
                      <wp:docPr id="534242" name="Group 6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4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4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6B74DAC" id="Group 6300" o:spid="_x0000_s15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m8Z27XQDAABfCwAADgAAAAAAAAAAAAAAAAAuAgAAZHJzL2Uyb0RvYy54bWxQSwECLQAU&#10;AAYACAAAACEAkuWuTdoAAAADAQAADwAAAAAAAAAAAAAAAADOBQAAZHJzL2Rvd25yZXYueG1sUEsF&#10;BgAAAAAEAAQA8wAAANUGAAAAAA==&#10;">
                      <v:rect id="Rectangle 11420" o:spid="_x0000_s151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sWc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ktnU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F+x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dMscA&#10;AADfAAAADwAAAGRycy9kb3ducmV2LnhtbESPT2vCQBTE74V+h+UVvOlGTUVSVymKqPXkXzy+Zl+T&#10;YPZtyK4mfvtuQehxmJnfMJNZa0pxp9oVlhX0exEI4tTqgjMFx8OyOwbhPLLG0jIpeJCD2fT1ZYKJ&#10;tg3v6L73mQgQdgkqyL2vEildmpNB17MVcfB+bG3QB1lnUtfYBLgp5SCKRtJgwWEhx4rmOaXX/c0o&#10;WD2OX9sFXr8vmzWdm9b37cGelOq8tZ8fIDy1/j/8bK+1gvdhPIhj+PsTvoC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v3T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12B6B2B">
                      <wp:extent cx="130175" cy="151130"/>
                      <wp:effectExtent l="43180" t="0" r="0" b="13335"/>
                      <wp:docPr id="534239" name="Group 6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4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4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2B6B2B" id="Group 6297" o:spid="_x0000_s15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G8S2eyHAwAAXwsAAA4AAAAAAAAAAAAAAAAALgIAAGRy&#10;cy9lMm9Eb2MueG1sUEsBAi0AFAAGAAgAAAAhAJLlrk3aAAAAAwEAAA8AAAAAAAAAAAAAAAAA4QUA&#10;AGRycy9kb3ducmV2LnhtbFBLBQYAAAAABAAEAPMAAADoBgAAAAA=&#10;">
                      <v:rect id="Rectangle 11422" o:spid="_x0000_s152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VyLsYA&#10;AADfAAAADwAAAGRycy9kb3ducmV2LnhtbESPy4rCMBSG9wO+QzjCbAZN7Xgp1SgiDgiuvDzAITm2&#10;1eakNBmtPr1ZDMzy57/xLVadrcWdWl85VjAaJiCItTMVFwrOp59BBsIHZIO1Y1LwJA+rZe9jgblx&#10;Dz7Q/RgKEUfY56igDKHJpfS6JIt+6Bri6F1cazFE2RbStPiI47aWaZJMpcWK40OJDW1K0rfjr1Vw&#10;oNf+6/LcjE5pt8+2Wmez61Qr9dnv1nMQgbrwH/5r74yCyfc4HUeCyBNZQC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8VyL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h+qs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KZkkM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GH6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9BB267D">
                      <wp:extent cx="130175" cy="151130"/>
                      <wp:effectExtent l="40640" t="0" r="635" b="13335"/>
                      <wp:docPr id="534236" name="Group 6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3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3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BB267D" id="Group 6294" o:spid="_x0000_s15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igQMBXoDAABfCwAADgAAAAAAAAAAAAAAAAAuAgAAZHJzL2Uyb0RvYy54bWxQ&#10;SwECLQAUAAYACAAAACEAkuWuTdoAAAADAQAADwAAAAAAAAAAAAAAAADUBQAAZHJzL2Rvd25yZXYu&#10;eG1sUEsFBgAAAAAEAAQA8wAAANsGAAAAAA==&#10;">
                      <v:rect id="Rectangle 11416" o:spid="_x0000_s15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qZJ8gA&#10;AADfAAAADwAAAGRycy9kb3ducmV2LnhtbESP3WrCQBSE7wXfYTlCb0Q3xqohdRURCwWv/HmAw+4x&#10;Sc2eDdmtRp++Wyh4OczMN8xy3dla3Kj1lWMFk3ECglg7U3Gh4Hz6HGUgfEA2WDsmBQ/ysF71e0vM&#10;jbvzgW7HUIgIYZ+jgjKEJpfS65Is+rFriKN3ca3FEGVbSNPiPcJtLdMkmUuLFceFEhvalqSvxx+r&#10;4EDP/fDy2E5OabfPdlpni++5Vupt0G0+QATqwiv83/4yCmbT93S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Kpk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SkSsQA&#10;AADfAAAADwAAAGRycy9kb3ducmV2LnhtbERPy4rCMBTdC/5DuII7TdUZkWoUcRjUmdX4wuW1ubbF&#10;5qY0GVv/3iwEl4fzni0aU4g7VS63rGDQj0AQJ1bnnCo47L97ExDOI2ssLJOCBzlYzNutGcba1vxH&#10;951PRQhhF6OCzPsyltIlGRl0fVsSB+5qK4M+wCqVusI6hJtCDqNoLA3mHBoyLGmVUXLb/RsF68fh&#10;5/cLb5fzdkOnuvEDu7dHpbqdZjkF4anxb/HLvdEKPkcfw1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kpEr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BC06964">
                      <wp:extent cx="130175" cy="151130"/>
                      <wp:effectExtent l="44450" t="0" r="0" b="13335"/>
                      <wp:docPr id="534233" name="Group 6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3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3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BC06964" id="Group 6291" o:spid="_x0000_s15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gYAt0eQMAAF8LAAAOAAAAAAAAAAAAAAAAAC4CAABkcnMvZTJvRG9jLnhtbFBL&#10;AQItABQABgAIAAAAIQCS5a5N2gAAAAMBAAAPAAAAAAAAAAAAAAAAANMFAABkcnMvZG93bnJldi54&#10;bWxQSwUGAAAAAAQABADzAAAA2gYAAAAA&#10;">
                      <v:rect id="Rectangle 11418" o:spid="_x0000_s15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gHUM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kunM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Ad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UL1McA&#10;AADfAAAADwAAAGRycy9kb3ducmV2LnhtbESPW2vCQBSE3wv+h+UIvtWNWkWiq4ileOlTveHjMXtM&#10;gtmzIbs18d+7QqGPw8x8w0znjSnEnSqXW1bQ60YgiBOrc04VHPZf72MQziNrLCyTggc5mM9ab1OM&#10;ta35h+47n4oAYRejgsz7MpbSJRkZdF1bEgfvaiuDPsgqlbrCOsBNIftRNJIGcw4LGZa0zCi57X6N&#10;gtXjsP3+xNvlvFnTqW58z+7tUalOu1lMQHhq/H/4r73WCoaDj/5g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0lC9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F981550">
                      <wp:extent cx="130175" cy="151130"/>
                      <wp:effectExtent l="47625" t="0" r="3175" b="13335"/>
                      <wp:docPr id="534230" name="Group 6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3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3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981550" id="Group 6288" o:spid="_x0000_s15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y5xpccwMAAF8LAAAOAAAAAAAAAAAAAAAAAC4CAABkcnMvZTJvRG9jLnhtbFBLAQItABQA&#10;BgAIAAAAIQCS5a5N2gAAAAMBAAAPAAAAAAAAAAAAAAAAAM0FAABkcnMvZG93bnJldi54bWxQSwUG&#10;AAAAAAQABADzAAAA1AYAAAAA&#10;">
                      <v:rect id="Rectangle 11420" o:spid="_x0000_s15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kyMcA&#10;AADfAAAADwAAAGRycy9kb3ducmV2LnhtbESP0WrCQBRE3wv9h+UW+lJ0k9hqiK5SREHwSe0HXHav&#10;SWz2bshuNfr1rlDwcZiZM8xs0dtGnKnztWMF6TABQaydqblU8HNYD3IQPiAbbByTgit5WMxfX2ZY&#10;GHfhHZ33oRQRwr5ABVUIbSGl1xVZ9EPXEkfv6DqLIcqulKbDS4TbRmZJMpYWa44LFba0rEj/7v+s&#10;gh3dth/H6zI9ZP02X2mdT05jrdT7W/89BRGoD8/wf3tjFHyNPrNR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PpM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yToMgA&#10;AADfAAAADwAAAGRycy9kb3ducmV2LnhtbESPT2vCQBTE7wW/w/KE3nRjbKVEVxGlaPXkn5Yen9ln&#10;Esy+DdnVxG/vFoQeh5n5DTOZtaYUN6pdYVnBoB+BIE6tLjhTcDx89j5AOI+ssbRMCu7kYDbtvEww&#10;0bbhHd32PhMBwi5BBbn3VSKlS3My6Pq2Ig7e2dYGfZB1JnWNTYCbUsZRNJIGCw4LOVa0yCm97K9G&#10;wep+3GyXeDn9fq3pp2n9wB7st1Kv3XY+BuGp9f/hZ3utFbwP3+Jh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zJO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876A529">
                      <wp:extent cx="130175" cy="151130"/>
                      <wp:effectExtent l="44450" t="0" r="0" b="13335"/>
                      <wp:docPr id="534227" name="Group 6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2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2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76A529" id="Group 6285" o:spid="_x0000_s15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Xpr9WYYDAABfCwAADgAAAAAAAAAAAAAAAAAuAgAAZHJz&#10;L2Uyb0RvYy54bWxQSwECLQAUAAYACAAAACEAkuWuTdoAAAADAQAADwAAAAAAAAAAAAAAAADgBQAA&#10;ZHJzL2Rvd25yZXYueG1sUEsFBgAAAAAEAAQA8wAAAOcGAAAAAA==&#10;">
                      <v:rect id="Rectangle 11422" o:spid="_x0000_s153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ybiMQA&#10;AADfAAAADwAAAGRycy9kb3ducmV2LnhtbERPy4rCMBTdD/gP4QqzGTS1M2qpRhEZQXDl4wMuybWt&#10;NjeliVr9+slCmOXhvOfLztbiTq2vHCsYDRMQxNqZigsFp+NmkIHwAdlg7ZgUPMnDctH7mGNu3IP3&#10;dD+EQsQQ9jkqKENocim9LsmiH7qGOHJn11oMEbaFNC0+YritZZokE2mx4thQYkPrkvT1cLMK9vTa&#10;fZ2f69Ex7XbZr9bZ9DLRSn32u9UMRKAu/Ivf7q1RMP7+SdM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sm4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GXDM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9BzHb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sZc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AAADC8D">
                      <wp:extent cx="130175" cy="151130"/>
                      <wp:effectExtent l="41910" t="0" r="0" b="13335"/>
                      <wp:docPr id="534224" name="Group 6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2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2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AAADC8D" id="Group 6282" o:spid="_x0000_s15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2KLMNXEDAABfCwAADgAAAAAAAAAAAAAAAAAuAgAAZHJzL2Uyb0RvYy54bWxQSwECLQAUAAYA&#10;CAAAACEAkuWuTdoAAAADAQAADwAAAAAAAAAAAAAAAADLBQAAZHJzL2Rvd25yZXYueG1sUEsFBgAA&#10;AAAEAAQA8wAAANIGAAAAAA==&#10;">
                      <v:rect id="Rectangle 11416" o:spid="_x0000_s15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00FscA&#10;AADfAAAADwAAAGRycy9kb3ducmV2LnhtbESP3WrCQBSE7wu+w3IEb4pujNWG1FVEFApe+fMAh91j&#10;kjZ7NmRXjT69Wyh4OczMN8x82dlaXKn1lWMF41ECglg7U3Gh4HTcDjMQPiAbrB2Tgjt5WC56b3PM&#10;jbvxnq6HUIgIYZ+jgjKEJpfS65Is+pFriKN3dq3FEGVbSNPiLcJtLdMkmUmLFceFEhtal6R/Dxer&#10;YE+P3fv5vh4f026XbbTOPn9mWqlBv1t9gQjUhVf4v/1tFEwnH2k6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tNB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4DfsgA&#10;AADfAAAADwAAAGRycy9kb3ducmV2LnhtbESPW2vCQBSE34X+h+UUfNON8UJJXaUootUnLy19PM2e&#10;JsHs2ZBdTfz3XUHwcZiZb5jpvDWluFLtCssKBv0IBHFqdcGZgtNx1XsD4TyyxtIyKbiRg/nspTPF&#10;RNuG93Q9+EwECLsEFeTeV4mULs3JoOvbijh4f7Y26IOsM6lrbALclDKOook0WHBYyLGiRU7p+XAx&#10;Cta303a3xPPvz+eGvpvWD+zRfinVfW0/3kF4av0z/GhvtILxcBTHE7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Lg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7DBF214">
                      <wp:extent cx="130175" cy="151130"/>
                      <wp:effectExtent l="45720" t="0" r="0" b="13335"/>
                      <wp:docPr id="534221" name="Group 6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2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2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DBF214" id="Group 6279" o:spid="_x0000_s15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B3zrh11AwAAXwsAAA4AAAAAAAAAAAAAAAAALgIAAGRycy9lMm9Eb2MueG1sUEsBAi0A&#10;FAAGAAgAAAAhAJLlrk3aAAAAAwEAAA8AAAAAAAAAAAAAAAAAzwUAAGRycy9kb3ducmV2LnhtbFBL&#10;BQYAAAAABAAEAPMAAADWBgAAAAA=&#10;">
                      <v:rect id="Rectangle 11418" o:spid="_x0000_s15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sYscA&#10;AADfAAAADwAAAGRycy9kb3ducmV2LnhtbESP0WoCMRRE3wv+Q7iCL6VmTVtdVqOIKBR8UvsBl+S6&#10;u+3mZtlEXf36plDo4zAzZ5jFqneNuFIXas8aJuMMBLHxtuZSw+dp95KDCBHZYuOZNNwpwGo5eFpg&#10;Yf2ND3Q9xlIkCIcCNVQxtoWUwVTkMIx9S5y8s+8cxiS7UtoObwnuGqmybCod1pwWKmxpU5H5Pl6c&#10;hgM99s/n+2ZyUv0+3xqTz76mRuvRsF/PQUTq43/4r/1hNby/viml4PdP+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ErG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mg5sgA&#10;AADfAAAADwAAAGRycy9kb3ducmV2LnhtbESPT2vCQBTE7wW/w/KE3nRjbKVEVxGlaPXkn5Yen9ln&#10;Esy+DdnVxG/vFoQeh5n5DTOZtaYUN6pdYVnBoB+BIE6tLjhTcDx89j5AOI+ssbRMCu7kYDbtvEww&#10;0bbhHd32PhMBwi5BBbn3VSKlS3My6Pq2Ig7e2dYGfZB1JnWNTYCbUsZRNJIGCw4LOVa0yCm97K9G&#10;wep+3GyXeDn9fq3pp2n9wB7st1Kv3XY+BuGp9f/hZ3utFbwP3+J4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WaD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BE2AF79">
                      <wp:extent cx="130175" cy="151130"/>
                      <wp:effectExtent l="39370" t="0" r="1905" b="13335"/>
                      <wp:docPr id="534218" name="Group 6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1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22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E2AF79" id="Group 6276" o:spid="_x0000_s15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MxPCed1AwAAXwsAAA4AAAAAAAAAAAAAAAAALgIAAGRycy9lMm9Eb2MueG1sUEsBAi0A&#10;FAAGAAgAAAAhAJLlrk3aAAAAAwEAAA8AAAAAAAAAAAAAAAAAzwUAAGRycy9kb3ducmV2LnhtbFBL&#10;BQYAAAAABAAEAPMAAADWBgAAAAA=&#10;">
                      <v:rect id="Rectangle 11420" o:spid="_x0000_s15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z0rsgA&#10;AADfAAAADwAAAGRycy9kb3ducmV2LnhtbESP3WrCQBSE74W+w3IKvRHdJK0aU1cpUqHglT8PcNg9&#10;JrHZsyG71dindwsFL4eZ+YZZrHrbiAt1vnasIB0nIIi1MzWXCo6HzSgH4QOywcYxKbiRh9XyabDA&#10;wrgr7+iyD6WIEPYFKqhCaAspva7Ioh+7ljh6J9dZDFF2pTQdXiPcNjJLkqm0WHNcqLCldUX6e/9j&#10;Fezodzs83dbpIeu3+afW+ew81Uq9PPcf7yAC9eER/m9/GQWT17csncP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TPS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s+kccA&#10;AADfAAAADwAAAGRycy9kb3ducmV2LnhtbESPy2rCQBSG90LfYTiF7nRiekGiYyhKqa2rxgsuj5nT&#10;JCRzJmSmJr59ZyG4/PlvfIt0MI24UOcqywqmkwgEcW51xYWC/e5jPAPhPLLGxjIpuJKDdPkwWmCi&#10;bc8/dMl8IcIIuwQVlN63iZQuL8mgm9iWOHi/tjPog+wKqTvsw7hpZBxFb9JgxeGhxJZWJeV19mcU&#10;fF7339s11ufT14aO/eCndmcPSj09Du9zEJ4Gfw/f2hut4PX5JY4DQeAJL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LPp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272965C">
                      <wp:extent cx="130175" cy="151130"/>
                      <wp:effectExtent l="45720" t="0" r="0" b="13335"/>
                      <wp:docPr id="534215" name="Group 6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21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21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72965C" id="Group 6273" o:spid="_x0000_s15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DwW6cViwMAAF8LAAAOAAAAAAAAAAAAAAAAAC4C&#10;AABkcnMvZTJvRG9jLnhtbFBLAQItABQABgAIAAAAIQCS5a5N2gAAAAMBAAAPAAAAAAAAAAAAAAAA&#10;AOUFAABkcnMvZG93bnJldi54bWxQSwUGAAAAAAQABADzAAAA7AYAAAAA&#10;">
                      <v:rect id="Rectangle 11422" o:spid="_x0000_s154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Ng3MgA&#10;AADfAAAADwAAAGRycy9kb3ducmV2LnhtbESP0WrCQBRE3wv+w3IFX0rdJG1jiK4iolDwSe0HXHav&#10;Sdrs3ZBdNfr13UKhj8PMnGEWq8G24kq9bxwrSKcJCGLtTMOVgs/T7qUA4QOywdYxKbiTh9Vy9LTA&#10;0rgbH+h6DJWIEPYlKqhD6Eopva7Jop+6jjh6Z9dbDFH2lTQ93iLctjJLklxabDgu1NjRpib9fbxY&#10;BQd67J/P9016yoZ9sdW6mH3lWqnJeFjPQQQawn/4r/1hFLy/vmVpD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02D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sWMgA&#10;AADfAAAADwAAAGRycy9kb3ducmV2LnhtbESPQWvCQBSE70L/w/IK3nQTrW1JXUUUqdpT1ZYen9ln&#10;Esy+DdnVxH/vCkKPw8x8w4ynrSnFhWpXWFYQ9yMQxKnVBWcK9rtl7x2E88gaS8uk4EoOppOnzhgT&#10;bRv+psvWZyJA2CWoIPe+SqR0aU4GXd9WxME72tqgD7LOpK6xCXBTykEUvUqDBYeFHCua55Setmej&#10;4PO633wt8HT4W6/ot2l9bHf2R6nuczv7AOGp9f/hR3ulFYyGL4P4De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Dmx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8" w:space="0" w:color="000000"/>
              <w:bottom w:val="single" w:sz="8" w:space="0" w:color="000000"/>
              <w:right w:val="single" w:sz="4" w:space="0" w:color="000000"/>
            </w:tcBorders>
            <w:vAlign w:val="center"/>
          </w:tcPr>
          <w:p w:rsidR="00F46191" w:rsidRPr="00F46191" w:rsidRDefault="004232F7">
            <w:pPr>
              <w:spacing w:after="0" w:line="259" w:lineRule="auto"/>
              <w:ind w:left="35" w:right="0" w:firstLine="0"/>
              <w:jc w:val="left"/>
              <w:rPr>
                <w:sz w:val="18"/>
                <w:szCs w:val="18"/>
              </w:rPr>
            </w:pPr>
            <w:r>
              <w:rPr>
                <w:rFonts w:ascii="Calibri" w:eastAsia="Calibri" w:hAnsi="Calibri" w:cs="Calibri"/>
                <w:noProof/>
                <w:sz w:val="18"/>
                <w:szCs w:val="18"/>
              </w:rPr>
              <mc:AlternateContent>
                <mc:Choice Requires="wpg">
                  <w:drawing>
                    <wp:inline distT="0" distB="0" distL="0" distR="0">
                      <wp:extent cx="130175" cy="151130"/>
                      <wp:effectExtent l="45085" t="0" r="0" b="12700"/>
                      <wp:docPr id="534212" name="Group 492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213" name="Rectangle 1785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14" name="Rectangle 1785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524" o:spid="_x0000_s154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CEJU9ncDAABhCwAADgAAAAAAAAAAAAAAAAAuAgAAZHJzL2Uyb0RvYy54bWxQSwEC&#10;LQAUAAYACAAAACEAkuWuTdoAAAADAQAADwAAAAAAAAAAAAAAAADRBQAAZHJzL2Rvd25yZXYueG1s&#10;UEsFBgAAAAAEAAQA8wAAANgGAAAAAA==&#10;">
                      <v:rect id="Rectangle 17853" o:spid="_x0000_s1549"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TDRMcA&#10;AADfAAAADwAAAGRycy9kb3ducmV2LnhtbESP0WrCQBRE3wv9h+UW+lJ0k9hqiK5SREHwSe0HXHav&#10;SWz2bshuNfr1rlDwcZiZM8xs0dtGnKnztWMF6TABQaydqblU8HNYD3IQPiAbbByTgit5WMxfX2ZY&#10;GHfhHZ33oRQRwr5ABVUIbSGl1xVZ9EPXEkfv6DqLIcqulKbDS4TbRmZJMpYWa44LFba0rEj/7v+s&#10;gh3dth/H6zI9ZP02X2mdT05jrdT7W/89BRGoD8/wf3tjFHyNPrN0BI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kw0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7854" o:spid="_x0000_s155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zyL8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KZnE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3PI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Pr="00F46191" w:rsidRDefault="004232F7">
            <w:pPr>
              <w:spacing w:after="0" w:line="259" w:lineRule="auto"/>
              <w:ind w:left="32" w:right="0" w:firstLine="0"/>
              <w:jc w:val="left"/>
              <w:rPr>
                <w:sz w:val="18"/>
                <w:szCs w:val="18"/>
              </w:rPr>
            </w:pPr>
            <w:r>
              <w:rPr>
                <w:rFonts w:ascii="Calibri" w:eastAsia="Calibri" w:hAnsi="Calibri" w:cs="Calibri"/>
                <w:noProof/>
                <w:sz w:val="18"/>
                <w:szCs w:val="18"/>
              </w:rPr>
              <mc:AlternateContent>
                <mc:Choice Requires="wpg">
                  <w:drawing>
                    <wp:inline distT="0" distB="0" distL="0" distR="0">
                      <wp:extent cx="130175" cy="151130"/>
                      <wp:effectExtent l="41275" t="0" r="0" b="12700"/>
                      <wp:docPr id="534209" name="Group 492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210" name="Rectangle 17855"/>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211" name="Rectangle 17856"/>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535" o:spid="_x0000_s155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Bw6rhqfAMAAGELAAAOAAAAAAAAAAAAAAAAAC4CAABkcnMvZTJvRG9jLnht&#10;bFBLAQItABQABgAIAAAAIQCS5a5N2gAAAAMBAAAPAAAAAAAAAAAAAAAAANYFAABkcnMvZG93bnJl&#10;di54bWxQSwUGAAAAAAQABADzAAAA3QYAAAAA&#10;">
                      <v:rect id="Rectangle 17855" o:spid="_x0000_s1552"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dM8YA&#10;AADfAAAADwAAAGRycy9kb3ducmV2LnhtbESPy2rCQBSG90LfYTiFbkQniVVDdBSRFgRXXh7gMHNM&#10;0mbOhMyosU/vLIQuf/4b33Ld20bcqPO1YwXpOAFBrJ2puVRwPn2PchA+IBtsHJOCB3lYr94GSyyM&#10;u/OBbsdQijjCvkAFVQhtIaXXFVn0Y9cSR+/iOoshyq6UpsN7HLeNzJJkJi3WHB8qbGlbkf49Xq2C&#10;A/3th5fHNj1l/T7/0jqf/8y0Uh/v/WYBIlAf/sOv9s4omE4+szQSRJ7IAnL1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HZdM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7856" o:spid="_x0000_s155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tRt8gA&#10;AADfAAAADwAAAGRycy9kb3ducmV2LnhtbESPW2vCQBSE34X+h+UU+lY3sVpKdJXSUqr2qd7w8Zg9&#10;JsHs2ZDd5vLvXaHg4zAz3zCzRWdK0VDtCssK4mEEgji1uuBMwW779fwGwnlkjaVlUtCTg8X8YTDD&#10;RNuWf6nZ+EwECLsEFeTeV4mULs3JoBvaijh4Z1sb9EHWmdQ1tgFuSjmKoldpsOCwkGNFHzmll82f&#10;UfDd79Y/n3g5HVdLOrSdj+3W7pV6euzepyA8df4e/m8vtYLJy3gUx3D7E76An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q1G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0" w:type="dxa"/>
            <w:tcBorders>
              <w:top w:val="single" w:sz="8" w:space="0" w:color="000000"/>
              <w:left w:val="single" w:sz="4" w:space="0" w:color="000000"/>
              <w:bottom w:val="single" w:sz="8" w:space="0" w:color="000000"/>
              <w:right w:val="single" w:sz="4" w:space="0" w:color="000000"/>
            </w:tcBorders>
            <w:vAlign w:val="center"/>
          </w:tcPr>
          <w:p w:rsidR="00F46191" w:rsidRPr="00F46191" w:rsidRDefault="004232F7">
            <w:pPr>
              <w:spacing w:after="0" w:line="259" w:lineRule="auto"/>
              <w:ind w:left="33" w:right="0" w:firstLine="0"/>
              <w:jc w:val="left"/>
              <w:rPr>
                <w:sz w:val="18"/>
                <w:szCs w:val="18"/>
              </w:rPr>
            </w:pPr>
            <w:r>
              <w:rPr>
                <w:rFonts w:ascii="Calibri" w:eastAsia="Calibri" w:hAnsi="Calibri" w:cs="Calibri"/>
                <w:noProof/>
                <w:sz w:val="18"/>
                <w:szCs w:val="18"/>
              </w:rPr>
              <mc:AlternateContent>
                <mc:Choice Requires="wpg">
                  <w:drawing>
                    <wp:inline distT="0" distB="0" distL="0" distR="0">
                      <wp:extent cx="130175" cy="151130"/>
                      <wp:effectExtent l="47625" t="0" r="3175" b="12700"/>
                      <wp:docPr id="534206" name="Group 492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207" name="Rectangle 17857"/>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4208" name="Rectangle 17858"/>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546" o:spid="_x0000_s155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pbemF1AwAAYQsAAA4AAAAAAAAAAAAAAAAALgIAAGRycy9lMm9Eb2MueG1sUEsBAi0A&#10;FAAGAAgAAAAhAJLlrk3aAAAAAwEAAA8AAAAAAAAAAAAAAAAAzwUAAGRycy9kb3ducmV2LnhtbFBL&#10;BQYAAAAABAAEAPMAAADWBgAAAAA=&#10;">
                      <v:rect id="Rectangle 17857" o:spid="_x0000_s1555"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ZTmscA&#10;AADfAAAADwAAAGRycy9kb3ducmV2LnhtbESP3WrCQBSE7wu+w3IEb0rdGKuG1FVEFApe+fMAh91j&#10;kjZ7NmRXjT69Wyh4OczMN8x82dlaXKn1lWMFo2ECglg7U3Gh4HTcfmQgfEA2WDsmBXfysFz03uaY&#10;G3fjPV0PoRARwj5HBWUITS6l1yVZ9EPXEEfv7FqLIcq2kKbFW4TbWqZJMpUWK44LJTa0Lkn/Hi5W&#10;wZ4eu/fzfT06pt0u22idzX6mWqlBv1t9gQjUhVf4v/1tFEzGn2ky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GU5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7858" o:spid="_x0000_s155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hu98MA&#10;AADfAAAADwAAAGRycy9kb3ducmV2LnhtbERPy4rCMBTdD/gP4QruxlRnFKlGEWXwtfKJy2tzbYvN&#10;TWkytv69WQzM8nDek1ljCvGkyuWWFfS6EQjixOqcUwWn48/nCITzyBoLy6TgRQ5m09bHBGNta97T&#10;8+BTEULYxagg876MpXRJRgZd15bEgbvbyqAPsEqlrrAO4aaQ/SgaSoM5h4YMS1pklDwOv0bB6nXa&#10;7pb4uF03a7rUje/Zoz0r1Wk38zEIT43/F/+511rB4Ou7H4XB4U/4AnL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Uhu98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17" w:type="dxa"/>
            <w:tcBorders>
              <w:top w:val="single" w:sz="8" w:space="0" w:color="000000"/>
              <w:left w:val="single" w:sz="4" w:space="0" w:color="000000"/>
              <w:bottom w:val="single" w:sz="8" w:space="0" w:color="000000"/>
              <w:right w:val="double" w:sz="6" w:space="0" w:color="000000"/>
            </w:tcBorders>
            <w:vAlign w:val="center"/>
          </w:tcPr>
          <w:p w:rsidR="00F46191" w:rsidRPr="00F46191" w:rsidRDefault="004232F7">
            <w:pPr>
              <w:spacing w:after="0" w:line="259" w:lineRule="auto"/>
              <w:ind w:left="-96" w:right="-40" w:firstLine="0"/>
              <w:jc w:val="left"/>
              <w:rPr>
                <w:sz w:val="18"/>
                <w:szCs w:val="18"/>
              </w:rPr>
            </w:pPr>
            <w:r>
              <w:rPr>
                <w:rFonts w:ascii="Calibri" w:eastAsia="Calibri" w:hAnsi="Calibri" w:cs="Calibri"/>
                <w:noProof/>
                <w:sz w:val="18"/>
                <w:szCs w:val="18"/>
              </w:rPr>
              <mc:AlternateContent>
                <mc:Choice Requires="wpg">
                  <w:drawing>
                    <wp:inline distT="0" distB="0" distL="0" distR="0">
                      <wp:extent cx="236855" cy="151130"/>
                      <wp:effectExtent l="44450" t="0" r="4445" b="12700"/>
                      <wp:docPr id="534201" name="Group 492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4202" name="Rectangle 17859"/>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4203" name="Rectangle 1786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204" name="Rectangle 17861"/>
                              <wps:cNvSpPr>
                                <a:spLocks noChangeArrowheads="1"/>
                              </wps:cNvSpPr>
                              <wps:spPr bwMode="auto">
                                <a:xfrm rot="5399998">
                                  <a:off x="69252"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p>
                                </w:txbxContent>
                              </wps:txbx>
                              <wps:bodyPr rot="0" vert="vert" wrap="square" lIns="0" tIns="0" rIns="0" bIns="0" anchor="t" anchorCtr="0" upright="1">
                                <a:noAutofit/>
                              </wps:bodyPr>
                            </wps:wsp>
                            <wps:wsp>
                              <wps:cNvPr id="534205" name="Rectangle 17862"/>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562" o:spid="_x0000_s1557"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">
                      <v:rect id="Rectangle 17859" o:spid="_x0000_s1558"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HwAscA&#10;AADfAAAADwAAAGRycy9kb3ducmV2LnhtbESP3WrCQBSE7wu+w3IEb4puTFsN0VVEFApe+fMAh91j&#10;Es2eDdlVo0/fLRR6OczMN8x82dla3Kn1lWMF41ECglg7U3Gh4HTcDjMQPiAbrB2Tgid5WC56b3PM&#10;jXvwnu6HUIgIYZ+jgjKEJpfS65Is+pFriKN3dq3FEGVbSNPiI8JtLdMkmUiLFceFEhtal6Svh5tV&#10;sKfX7v38XI+PabfLNlpn08tEKzXod6sZiEBd+A//tb+Ngq+PzzRJ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x8A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7860" o:spid="_x0000_s15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8hsgA&#10;AADfAAAADwAAAGRycy9kb3ducmV2LnhtbESPT2vCQBTE70K/w/IKvelGrUWiaygtRVtP9R8en9nX&#10;JCT7NmRXE799VxA8DjPzG2aedKYSF2pcYVnBcBCBIE6tLjhTsNt+9acgnEfWWFkmBVdykCyeenOM&#10;tW35ly4bn4kAYRejgtz7OpbSpTkZdANbEwfvzzYGfZBNJnWDbYCbSo6i6E0aLDgs5FjTR05puTkb&#10;Bcvr7mf9ieXp+L2iQ9v5od3avVIvz937DISnzj/C9/ZKK5iMX0fRG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7Py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7861" o:spid="_x0000_s1560" style="position:absolute;left:69252;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TN7ccA&#10;AADfAAAADwAAAGRycy9kb3ducmV2LnhtbESP0WrCQBRE3wv+w3IFX0rdGK0NqauIVCj4ZOwHXHav&#10;SWr2bsiuGvv1XUHwcZiZM8xi1dtGXKjztWMFk3ECglg7U3Op4OewfctA+IBssHFMCm7kYbUcvCww&#10;N+7Ke7oUoRQRwj5HBVUIbS6l1xVZ9GPXEkfv6DqLIcqulKbDa4TbRqZJMpcWa44LFba0qUifirNV&#10;sKe/3evxtpkc0n6XfWmdffzOtVKjYb/+BBGoD8/wo/1tFLxPZ2kyg/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6Uze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p>
                          </w:txbxContent>
                        </v:textbox>
                      </v:rect>
                      <v:rect id="Rectangle 17862" o:spid="_x0000_s1561"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nBaccA&#10;AADfAAAADwAAAGRycy9kb3ducmV2LnhtbESPT2vCQBTE70K/w/IK3nSjVZHoKqWlqPXkXzw+s69J&#10;MPs2ZFcTv71bEDwOM/MbZjpvTCFuVLncsoJeNwJBnFidc6pgv/vpjEE4j6yxsEwK7uRgPntrTTHW&#10;tuYN3bY+FQHCLkYFmfdlLKVLMjLourYkDt6frQz6IKtU6grrADeF7EfRSBrMOSxkWNJXRsllezUK&#10;Fvf97/obL+fTaknHuvE9u7MHpdrvzecEhKfGv8LP9lIrGH4M+tEQ/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JwW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531" w:type="dxa"/>
            <w:gridSpan w:val="2"/>
            <w:tcBorders>
              <w:top w:val="single" w:sz="8" w:space="0" w:color="000000"/>
              <w:left w:val="double" w:sz="6" w:space="0" w:color="000000"/>
              <w:bottom w:val="single" w:sz="8" w:space="0" w:color="000000"/>
              <w:right w:val="single" w:sz="4" w:space="0" w:color="000000"/>
            </w:tcBorders>
            <w:vAlign w:val="center"/>
          </w:tcPr>
          <w:p w:rsidR="00F46191" w:rsidRPr="00C1250A" w:rsidRDefault="004232F7">
            <w:pPr>
              <w:spacing w:after="0" w:line="259" w:lineRule="auto"/>
              <w:ind w:left="117" w:right="0" w:firstLine="0"/>
              <w:jc w:val="left"/>
              <w:rPr>
                <w:sz w:val="20"/>
                <w:szCs w:val="20"/>
              </w:rPr>
            </w:pPr>
            <w:r>
              <w:rPr>
                <w:rFonts w:ascii="Calibri" w:eastAsia="Calibri" w:hAnsi="Calibri" w:cs="Calibri"/>
                <w:noProof/>
                <w:sz w:val="20"/>
                <w:szCs w:val="20"/>
              </w:rPr>
              <mc:AlternateContent>
                <mc:Choice Requires="wpg">
                  <w:drawing>
                    <wp:inline distT="0" distB="0" distL="0" distR="0">
                      <wp:extent cx="239395" cy="179070"/>
                      <wp:effectExtent l="76835" t="2540" r="0" b="8890"/>
                      <wp:docPr id="534198" name="Group 492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395" cy="179070"/>
                                <a:chOff x="0" y="0"/>
                                <a:chExt cx="130391" cy="150852"/>
                              </a:xfrm>
                            </wpg:grpSpPr>
                            <wps:wsp>
                              <wps:cNvPr id="534199" name="Rectangle 17863"/>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rsidP="007D530E">
                                    <w:pPr>
                                      <w:spacing w:after="0" w:line="240" w:lineRule="auto"/>
                                      <w:ind w:left="0" w:right="0" w:firstLine="0"/>
                                      <w:jc w:val="left"/>
                                      <w:rPr>
                                        <w:rFonts w:ascii="Calibri" w:eastAsia="Calibri" w:hAnsi="Calibri" w:cs="Calibri"/>
                                        <w:sz w:val="18"/>
                                        <w:szCs w:val="20"/>
                                        <w:lang w:val="en"/>
                                      </w:rPr>
                                    </w:pPr>
                                    <w:r w:rsidRPr="00F46191">
                                      <w:rPr>
                                        <w:rFonts w:ascii="Calibri" w:eastAsia="Calibri" w:hAnsi="Calibri" w:cs="Calibri"/>
                                        <w:sz w:val="18"/>
                                        <w:szCs w:val="20"/>
                                        <w:lang w:val="en"/>
                                      </w:rPr>
                                      <w:t>W2</w:t>
                                    </w:r>
                                  </w:p>
                                  <w:p w:rsidR="007D530E" w:rsidRPr="007D530E" w:rsidRDefault="007D530E" w:rsidP="007D530E">
                                    <w:pPr>
                                      <w:spacing w:after="0" w:line="240" w:lineRule="auto"/>
                                      <w:ind w:left="0" w:right="0" w:firstLine="0"/>
                                      <w:jc w:val="left"/>
                                      <w:rPr>
                                        <w:rFonts w:ascii="Calibri" w:eastAsia="Calibri" w:hAnsi="Calibri" w:cs="Calibri"/>
                                        <w:sz w:val="18"/>
                                        <w:szCs w:val="20"/>
                                        <w:lang w:val="en"/>
                                      </w:rPr>
                                    </w:pPr>
                                    <w:r w:rsidRPr="007D530E">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200" name="Rectangle 1786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575" o:spid="_x0000_s1562" style="width:18.85pt;height:14.1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">
                      <v:rect id="Rectangle 17863" o:spid="_x0000_s1563"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qWiMgA&#10;AADfAAAADwAAAGRycy9kb3ducmV2LnhtbESP3WrCQBSE7wu+w3IEb4puYq2N0VVELBS88ucBDrvH&#10;JDV7NmRXjX36bkHo5TAz3zCLVWdrcaPWV44VpKMEBLF2puJCwen4OcxA+IBssHZMCh7kYbXsvSww&#10;N+7Oe7odQiEihH2OCsoQmlxKr0uy6EeuIY7e2bUWQ5RtIU2L9wi3tRwnyVRarDgulNjQpiR9OVyt&#10;gj397F7Pj016HHe7bKt19vE91UoN+t16DiJQF/7Dz/aXUfD+NklnM/j7E7+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upaIyAAAAN8AAAAPAAAAAAAAAAAAAAAAAJgCAABk&#10;cnMvZG93bnJldi54bWxQSwUGAAAAAAQABAD1AAAAjQMAAAAA&#10;" filled="f" stroked="f">
                        <v:textbox style="layout-flow:vertical" inset="0,0,0,0">
                          <w:txbxContent>
                            <w:p w:rsidR="007D530E" w:rsidRDefault="007D530E" w:rsidP="007D530E">
                              <w:pPr>
                                <w:spacing w:after="0" w:line="240" w:lineRule="auto"/>
                                <w:ind w:left="0" w:right="0" w:firstLine="0"/>
                                <w:jc w:val="left"/>
                                <w:rPr>
                                  <w:rFonts w:ascii="Calibri" w:eastAsia="Calibri" w:hAnsi="Calibri" w:cs="Calibri"/>
                                  <w:sz w:val="18"/>
                                  <w:szCs w:val="20"/>
                                  <w:lang w:val="en"/>
                                </w:rPr>
                              </w:pPr>
                              <w:r w:rsidRPr="00F46191">
                                <w:rPr>
                                  <w:rFonts w:ascii="Calibri" w:eastAsia="Calibri" w:hAnsi="Calibri" w:cs="Calibri"/>
                                  <w:sz w:val="18"/>
                                  <w:szCs w:val="20"/>
                                  <w:lang w:val="en"/>
                                </w:rPr>
                                <w:t>W2</w:t>
                              </w:r>
                            </w:p>
                            <w:p w:rsidR="007D530E" w:rsidRPr="007D530E" w:rsidRDefault="007D530E" w:rsidP="007D530E">
                              <w:pPr>
                                <w:spacing w:after="0" w:line="240" w:lineRule="auto"/>
                                <w:ind w:left="0" w:right="0" w:firstLine="0"/>
                                <w:jc w:val="left"/>
                                <w:rPr>
                                  <w:rFonts w:ascii="Calibri" w:eastAsia="Calibri" w:hAnsi="Calibri" w:cs="Calibri"/>
                                  <w:sz w:val="18"/>
                                  <w:szCs w:val="20"/>
                                  <w:lang w:val="en"/>
                                </w:rPr>
                              </w:pPr>
                              <w:r w:rsidRPr="007D530E">
                                <w:rPr>
                                  <w:rFonts w:ascii="Calibri" w:eastAsia="Calibri" w:hAnsi="Calibri" w:cs="Calibri"/>
                                  <w:sz w:val="18"/>
                                  <w:szCs w:val="20"/>
                                  <w:lang w:val="en"/>
                                </w:rPr>
                                <w:t>W1</w:t>
                              </w:r>
                            </w:p>
                          </w:txbxContent>
                        </v:textbox>
                      </v:rect>
                      <v:rect id="Rectangle 17864" o:spid="_x0000_s1564"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5i8ccA&#10;AADfAAAADwAAAGRycy9kb3ducmV2LnhtbESPQWvCQBSE7wX/w/IKvenGVkXSrCItpVpPxigeX7Ov&#10;STD7NmS3Jv77riD0OMzMN0yy7E0tLtS6yrKC8SgCQZxbXXGhINt/DOcgnEfWWFsmBVdysFwMHhKM&#10;te14R5fUFyJA2MWooPS+iaV0eUkG3cg2xMH7sa1BH2RbSN1iF+Cmls9RNJMGKw4LJTb0VlJ+Tn+N&#10;gs9r9rV9x/P3abOmY9f7sd3bg1JPj/3qFYSn3v+H7+21VjB9mQQo3P6EL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M+Yv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4" w:type="dxa"/>
            <w:tcBorders>
              <w:top w:val="single" w:sz="8" w:space="0" w:color="000000"/>
              <w:left w:val="single" w:sz="4" w:space="0" w:color="000000"/>
              <w:bottom w:val="single" w:sz="8" w:space="0" w:color="000000"/>
              <w:right w:val="single" w:sz="4" w:space="0" w:color="000000"/>
            </w:tcBorders>
            <w:vAlign w:val="center"/>
          </w:tcPr>
          <w:p w:rsidR="00F46191" w:rsidRPr="00C1250A" w:rsidRDefault="004232F7">
            <w:pPr>
              <w:spacing w:after="0" w:line="259" w:lineRule="auto"/>
              <w:ind w:left="37" w:right="0" w:firstLine="0"/>
              <w:jc w:val="left"/>
              <w:rPr>
                <w:sz w:val="20"/>
                <w:szCs w:val="20"/>
              </w:rPr>
            </w:pPr>
            <w:r>
              <w:rPr>
                <w:rFonts w:ascii="Calibri" w:eastAsia="Calibri" w:hAnsi="Calibri" w:cs="Calibri"/>
                <w:noProof/>
                <w:sz w:val="20"/>
                <w:szCs w:val="20"/>
              </w:rPr>
              <mc:AlternateContent>
                <mc:Choice Requires="wpg">
                  <w:drawing>
                    <wp:inline distT="0" distB="0" distL="0" distR="0">
                      <wp:extent cx="130175" cy="151130"/>
                      <wp:effectExtent l="39370" t="0" r="1905" b="12700"/>
                      <wp:docPr id="534195" name="Group 492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196" name="Rectangle 17865"/>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97" name="Rectangle 17866"/>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 xml:space="preserve"> </w:t>
                                    </w:r>
                                  </w:p>
                                </w:txbxContent>
                              </wps:txbx>
                              <wps:bodyPr rot="0" vert="horz" wrap="square" lIns="0" tIns="0" rIns="0" bIns="0" anchor="t" anchorCtr="0" upright="1">
                                <a:noAutofit/>
                              </wps:bodyPr>
                            </wps:wsp>
                          </wpg:wgp>
                        </a:graphicData>
                      </a:graphic>
                    </wp:inline>
                  </w:drawing>
                </mc:Choice>
                <mc:Fallback>
                  <w:pict>
                    <v:group id="Group 492587" o:spid="_x0000_s1565"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mg4O9XoDAABhCwAADgAAAAAAAAAAAAAAAAAuAgAAZHJzL2Uyb0RvYy54bWxQ&#10;SwECLQAUAAYACAAAACEAkuWuTdoAAAADAQAADwAAAAAAAAAAAAAAAADUBQAAZHJzL2Rvd25yZXYu&#10;eG1sUEsFBgAAAAAEAAQA8wAAANsGAAAAAA==&#10;">
                      <v:rect id="Rectangle 17865" o:spid="_x0000_s156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UC+sgA&#10;AADfAAAADwAAAGRycy9kb3ducmV2LnhtbESP3WrCQBSE7wt9h+UUvCl1E7Uxpq5SxELBK38e4LB7&#10;TGKzZ0N2q9Gn7xYEL4eZ+YaZL3vbiDN1vnasIB0mIIi1MzWXCg77r7cchA/IBhvHpOBKHpaL56c5&#10;FsZdeEvnXShFhLAvUEEVQltI6XVFFv3QtcTRO7rOYoiyK6Xp8BLhtpGjJMmkxZrjQoUtrSrSP7tf&#10;q2BLt83r8bpK96N+k6+1zqenTCs1eOk/P0AE6sMjfG9/GwXv40k6y+D/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JQL6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7866" o:spid="_x0000_s15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OfsgA&#10;AADfAAAADwAAAGRycy9kb3ducmV2LnhtbESPQWvCQBSE7wX/w/IEb7qJVtumriKKVO2pakuPr9ln&#10;Esy+Ddmtif++Kwg9DjPzDTOdt6YUF6pdYVlBPIhAEKdWF5wpOB7W/WcQziNrLC2Tgis5mM86D1NM&#10;tG34gy57n4kAYZeggtz7KpHSpTkZdANbEQfvZGuDPsg6k7rGJsBNKYdRNJEGCw4LOVa0zCk973+N&#10;grfrcfe+wvPP93ZDX03rY3uwn0r1uu3iFYSn1v+H7+2NVjAePcYvT3D7E76AnP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A5+yAAAAN8AAAAPAAAAAAAAAAAAAAAAAJgCAABk&#10;cnMvZG93bnJldi54bWxQSwUGAAAAAAQABAD1AAAAjQMAAAAA&#10;" filled="f" stroked="f">
                        <v:textbox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 xml:space="preserve"> </w:t>
                              </w:r>
                            </w:p>
                          </w:txbxContent>
                        </v:textbox>
                      </v:rect>
                      <w10:anchorlock/>
                    </v:group>
                  </w:pict>
                </mc:Fallback>
              </mc:AlternateContent>
            </w:r>
          </w:p>
        </w:tc>
        <w:tc>
          <w:tcPr>
            <w:tcW w:w="310" w:type="dxa"/>
            <w:tcBorders>
              <w:top w:val="single" w:sz="8" w:space="0" w:color="000000"/>
              <w:left w:val="single" w:sz="4" w:space="0" w:color="000000"/>
              <w:bottom w:val="single" w:sz="8" w:space="0" w:color="000000"/>
              <w:right w:val="single" w:sz="8" w:space="0" w:color="000000"/>
            </w:tcBorders>
            <w:vAlign w:val="center"/>
          </w:tcPr>
          <w:p w:rsidR="00F46191" w:rsidRPr="00C1250A" w:rsidRDefault="004232F7">
            <w:pPr>
              <w:spacing w:after="0" w:line="259" w:lineRule="auto"/>
              <w:ind w:left="27" w:right="0" w:firstLine="0"/>
              <w:jc w:val="left"/>
              <w:rPr>
                <w:sz w:val="20"/>
                <w:szCs w:val="20"/>
              </w:rPr>
            </w:pPr>
            <w:r>
              <w:rPr>
                <w:rFonts w:ascii="Calibri" w:eastAsia="Calibri" w:hAnsi="Calibri" w:cs="Calibri"/>
                <w:noProof/>
                <w:sz w:val="20"/>
                <w:szCs w:val="20"/>
              </w:rPr>
              <mc:AlternateContent>
                <mc:Choice Requires="wpg">
                  <w:drawing>
                    <wp:inline distT="0" distB="0" distL="0" distR="0">
                      <wp:extent cx="130175" cy="151130"/>
                      <wp:effectExtent l="42545" t="0" r="0" b="12700"/>
                      <wp:docPr id="534192" name="Group 492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193" name="Rectangle 1786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4194" name="Rectangle 1786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92600" o:spid="_x0000_s156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4P+zvHEDAABhCwAADgAAAAAAAAAAAAAAAAAuAgAAZHJzL2Uyb0RvYy54bWxQSwECLQAUAAYA&#10;CAAAACEAkuWuTdoAAAADAQAADwAAAAAAAAAAAAAAAADLBQAAZHJzL2Rvd25yZXYueG1sUEsFBgAA&#10;AAAEAAQA8wAAANIGAAAAAA==&#10;">
                      <v:rect id="Rectangle 17867" o:spid="_x0000_s1569"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KhYsgA&#10;AADfAAAADwAAAGRycy9kb3ducmV2LnhtbESP3WrCQBSE7wu+w3KE3hTdxL+mqasUsVDwyp8HOOwe&#10;k9Ts2ZBdNfr03YLg5TAz3zDzZWdrcaHWV44VpMMEBLF2puJCwWH/PchA+IBssHZMCm7kYbnovcwx&#10;N+7KW7rsQiEihH2OCsoQmlxKr0uy6IeuIY7e0bUWQ5RtIU2L1wi3tRwlyUxarDgulNjQqiR92p2t&#10;gi3dN2/H2yrdj7pNttY6e/+daaVe+93XJ4hAXXiGH+0fo2A6nqQfY/j/E7+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UqF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7868" o:spid="_x0000_s1570"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qQCckA&#10;AADfAAAADwAAAGRycy9kb3ducmV2LnhtbESPW2vCQBSE3wv9D8sp+FY3qVo0dZXSIl761Hihj6fZ&#10;0ySYPRuyq4n/3hWEPg4z8w0znXemEmdqXGlZQdyPQBBnVpecK9htF89jEM4ja6wsk4ILOZjPHh+m&#10;mGjb8jedU5+LAGGXoILC+zqR0mUFGXR9WxMH7882Bn2QTS51g22Am0q+RNGrNFhyWCiwpo+CsmN6&#10;MgqWl93m6xOPvz/rFR3azsd2a/dK9Z669zcQnjr/H763V1rBaDCMJ0O4/QlfQM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yqQC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EBD85A">
                      <wp:extent cx="130175" cy="151130"/>
                      <wp:effectExtent l="45720" t="0" r="0" b="13335"/>
                      <wp:docPr id="534189" name="Group 6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EBD85A" id="Group 6270" o:spid="_x0000_s15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XbHcycwMAAF8LAAAOAAAAAAAAAAAAAAAAAC4CAABkcnMvZTJvRG9jLnhtbFBLAQItABQA&#10;BgAIAAAAIQCS5a5N2gAAAAMBAAAPAAAAAAAAAAAAAAAAAM0FAABkcnMvZG93bnJldi54bWxQSwUG&#10;AAAAAAQABADzAAAA1AYAAAAA&#10;">
                      <v:rect id="Rectangle 11416" o:spid="_x0000_s15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FcYA&#10;AADfAAAADwAAAGRycy9kb3ducmV2LnhtbESPy2rCQBSG9wXfYTiCm6KT2FZjdBSRCgVXXh7gMHNM&#10;opkzITNq7NN3FkKXP/+Nb7HqbC3u1PrKsYJ0lIAg1s5UXCg4HbfDDIQPyAZrx6TgSR5Wy97bAnPj&#10;Hryn+yEUIo6wz1FBGUKTS+l1SRb9yDXE0Tu71mKIsi2kafERx20tx0kykRYrjg8lNrQpSV8PN6tg&#10;T7+79/Nzkx7H3S771jqbXiZaqUG/W89BBOrCf/jV/jEKvj4+01kkiDyRBe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A/F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0zkckA&#10;AADfAAAADwAAAGRycy9kb3ducmV2LnhtbESPW2vCQBSE3wv9D8sp9K1u4qVo6ipFKVp9Ml7w8TR7&#10;mgSzZ0N2a+K/7xaEPg4z8w0znXemEldqXGlZQdyLQBBnVpecKzjsP17GIJxH1lhZJgU3cjCfPT5M&#10;MdG25R1dU5+LAGGXoILC+zqR0mUFGXQ9WxMH79s2Bn2QTS51g22Am0r2o+hVGiw5LBRY06Kg7JL+&#10;GAWr22GzXeLl6/y5plPb+dju7VGp56fu/Q2Ep87/h+/ttVYwGgzjSQx/f8IXkL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10zk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6D7E8D6">
                      <wp:extent cx="130175" cy="151130"/>
                      <wp:effectExtent l="40005" t="0" r="1270" b="13335"/>
                      <wp:docPr id="534186" name="Group 6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D7E8D6" id="Group 6267" o:spid="_x0000_s15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O5UYTtyAwAAXwsAAA4AAAAAAAAAAAAAAAAALgIAAGRycy9lMm9Eb2MueG1sUEsBAi0AFAAG&#10;AAgAAAAhAJLlrk3aAAAAAwEAAA8AAAAAAAAAAAAAAAAAzAUAAGRycy9kb3ducmV2LnhtbFBLBQYA&#10;AAAABAAEAPMAAADTBgAAAAA=&#10;">
                      <v:rect id="Rectangle 11418" o:spid="_x0000_s15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AxvMgA&#10;AADfAAAADwAAAGRycy9kb3ducmV2LnhtbESP3WrCQBSE74W+w3IKvRHdxPoToquItFDwyp8HOOwe&#10;k2j2bMiuGvv03YLg5TAz3zCLVWdrcaPWV44VpMMEBLF2puJCwfHwPchA+IBssHZMCh7kYbV86y0w&#10;N+7OO7rtQyEihH2OCsoQmlxKr0uy6IeuIY7eybUWQ5RtIU2L9wi3tRwlyVRarDgulNjQpiR92V+t&#10;gh39bvunxyY9jLpt9qV1NjtPtVIf7916DiJQF17hZ/vHKJh8jtNsBv9/4he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sDG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4M0cUA&#10;AADfAAAADwAAAGRycy9kb3ducmV2LnhtbERPy2rCQBTdF/oPwy10VyexrUh0lKJI07oyPnB5zdwm&#10;IZk7ITM18e87i4LLw3nPl4NpxJU6V1lWEI8iEMS51RUXCg77zcsUhPPIGhvLpOBGDpaLx4c5Jtr2&#10;vKNr5gsRQtglqKD0vk2kdHlJBt3ItsSB+7GdQR9gV0jdYR/CTSPHUTSRBisODSW2tCopr7Nfo+Dz&#10;dvjerrG+nL9SOvWDj+3eHpV6fho+ZiA8Df4u/nenWsH761s8DYPDn/A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vgzR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40C220C">
                      <wp:extent cx="130175" cy="151130"/>
                      <wp:effectExtent l="43180" t="0" r="0" b="13335"/>
                      <wp:docPr id="534183" name="Group 6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0C220C" id="Group 6264" o:spid="_x0000_s15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toXDHEDAABfCwAADgAAAAAAAAAAAAAAAAAuAgAAZHJzL2Uyb0RvYy54bWxQSwECLQAUAAYA&#10;CAAAACEAkuWuTdoAAAADAQAADwAAAAAAAAAAAAAAAADLBQAAZHJzL2Rvd25yZXYueG1sUEsFBgAA&#10;AAAEAAQA8wAAANIGAAAAAA==&#10;">
                      <v:rect id="Rectangle 11420" o:spid="_x0000_s15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Kvy8cA&#10;AADfAAAADwAAAGRycy9kb3ducmV2LnhtbESP3WrCQBSE7wu+w3IK3pS6iVUboquIWCh45c8DHHaP&#10;SWz2bMiuGn36riB4OczMN8xs0dlaXKj1lWMF6SABQaydqbhQcNj/fGYgfEA2WDsmBTfysJj33maY&#10;G3flLV12oRARwj5HBWUITS6l1yVZ9APXEEfv6FqLIcq2kKbFa4TbWg6TZCItVhwXSmxoVZL+252t&#10;gi3dNx/H2yrdD7tNttY6+z5NtFL99245BRGoC6/ws/1rFIy/Rmk2gse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ir8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jT8gA&#10;AADfAAAADwAAAGRycy9kb3ducmV2LnhtbESPS2vDMBCE74X+B7GF3BrZeRFcy6GklCTNqXmR49ba&#10;2ibWylhK7Pz7qlDocZiZb5h00Zta3Kh1lWUF8TACQZxbXXGh4LB/f56DcB5ZY22ZFNzJwSJ7fEgx&#10;0bbjT7rtfCEChF2CCkrvm0RKl5dk0A1tQxy8b9sa9EG2hdQtdgFuajmKopk0WHFYKLGhZUn5ZXc1&#10;Clb3w8f2DS9f582aTl3vY7u3R6UGT/3rCwhPvf8P/7XXWsF0PInnU/j9E7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v6N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0830B10">
                      <wp:extent cx="130175" cy="151130"/>
                      <wp:effectExtent l="40005" t="0" r="1270" b="13335"/>
                      <wp:docPr id="534180" name="Group 6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830B10" id="Group 6261" o:spid="_x0000_s15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E2rf7iHAwAAXwsAAA4AAAAAAAAAAAAAAAAALgIAAGRy&#10;cy9lMm9Eb2MueG1sUEsBAi0AFAAGAAgAAAAhAJLlrk3aAAAAAwEAAA8AAAAAAAAAAAAAAAAA4QUA&#10;AGRycy9kb3ducmV2LnhtbFBLBQYAAAAABAAEAPMAAADoBgAAAAA=&#10;">
                      <v:rect id="Rectangle 11422" o:spid="_x0000_s158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UMU8cA&#10;AADfAAAADwAAAGRycy9kb3ducmV2LnhtbESP3WrCQBSE7wu+w3IEb4puolVDdJUiFgpe+fMAh91j&#10;Es2eDdmtxj69Wyh4OczMN8xy3dla3Kj1lWMF6SgBQaydqbhQcDp+DTMQPiAbrB2Tggd5WK96b0vM&#10;jbvznm6HUIgIYZ+jgjKEJpfS65Is+pFriKN3dq3FEGVbSNPiPcJtLcdJMpMWK44LJTa0KUlfDz9W&#10;wZ5+d+/nxyY9jrtdttU6m19mWqlBv/tcgAjUhVf4v/1tFEwnH2mWwt+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VDF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Y7O8gA&#10;AADfAAAADwAAAGRycy9kb3ducmV2LnhtbESPT2vCQBTE7wW/w/KE3uomthaJriJKqdZT1ZYen9ln&#10;Esy+Ddlt/nx7tyD0OMzMb5j5sjOlaKh2hWUF8SgCQZxaXXCm4HR8e5qCcB5ZY2mZFPTkYLkYPMwx&#10;0bblT2oOPhMBwi5BBbn3VSKlS3My6Ea2Ig7exdYGfZB1JnWNbYCbUo6j6FUaLDgs5FjROqf0evg1&#10;Ct7708d+g9fzz25L323nY3u0X0o9DrvVDISnzv+H7+2tVjB5fomn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Vjs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BC5853">
                      <wp:extent cx="130175" cy="151130"/>
                      <wp:effectExtent l="46990" t="0" r="3810" b="13335"/>
                      <wp:docPr id="534177" name="Group 6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7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7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BC5853" id="Group 6258" o:spid="_x0000_s15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Oi4gw54AwAAXwsAAA4AAAAAAAAAAAAAAAAALgIAAGRycy9lMm9Eb2MueG1sUEsB&#10;Ai0AFAAGAAgAAAAhAJLlrk3aAAAAAwEAAA8AAAAAAAAAAAAAAAAA0gUAAGRycy9kb3ducmV2Lnht&#10;bFBLBQYAAAAABAAEAPMAAADZBgAAAAA=&#10;">
                      <v:rect id="Rectangle 11416" o:spid="_x0000_s15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V6cQA&#10;AADfAAAADwAAAGRycy9kb3ducmV2LnhtbERPzYrCMBC+L/gOYQQvi6Z1d7VUo4goCJ7UfYAhGdtq&#10;MylN1OrTbw7CHj++//mys7W4U+srxwrSUQKCWDtTcaHg97QdZiB8QDZYOyYFT/KwXPQ+5pgb9+AD&#10;3Y+hEDGEfY4KyhCaXEqvS7LoR64hjtzZtRZDhG0hTYuPGG5rOU6SibRYcWwosaF1Sfp6vFkFB3rt&#10;P8/PdXoad/tso3U2vUy0UoN+t5qBCNSFf/HbvTMKfr6+02kcHP/EL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z61en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ZbcgA&#10;AADfAAAADwAAAGRycy9kb3ducmV2LnhtbESPQWvCQBSE7wX/w/IEb7qJVtumriKKVO2pakuPr9ln&#10;Esy+Ddmtif++Kwg9DjPzDTOdt6YUF6pdYVlBPIhAEKdWF5wpOB7W/WcQziNrLC2Tgis5mM86D1NM&#10;tG34gy57n4kAYZeggtz7KpHSpTkZdANbEQfvZGuDPsg6k7rGJsBNKYdRNJEGCw4LOVa0zCk973+N&#10;grfrcfe+wvPP93ZDX03rY3uwn0r1uu3iFYSn1v+H7+2NVjAePcZPL3D7E76AnP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J9l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895534D">
                      <wp:extent cx="130175" cy="151130"/>
                      <wp:effectExtent l="41275" t="0" r="0" b="13335"/>
                      <wp:docPr id="534174" name="Group 6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7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7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95534D" id="Group 6255" o:spid="_x0000_s15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3fvm3EDAABfCwAADgAAAAAAAAAAAAAAAAAuAgAAZHJzL2Uyb0RvYy54bWxQSwECLQAUAAYA&#10;CAAAACEAkuWuTdoAAAADAQAADwAAAAAAAAAAAAAAAADLBQAAZHJzL2Rvd25yZXYueG1sUEsFBgAA&#10;AAAEAAQA8wAAANIGAAAAAA==&#10;">
                      <v:rect id="Rectangle 11418" o:spid="_x0000_s15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t6d8gA&#10;AADfAAAADwAAAGRycy9kb3ducmV2LnhtbESP3WrCQBSE7wu+w3IEb0rdRKuG1FVEFApe+fMAh91j&#10;kjZ7NmRXjT69Wyh4OczMN8x82dlaXKn1lWMF6TABQaydqbhQcDpuPzIQPiAbrB2Tgjt5WC56b3PM&#10;jbvxnq6HUIgIYZ+jgjKEJpfS65Is+qFriKN3dq3FEGVbSNPiLcJtLUdJMpUWK44LJTa0Lkn/Hi5W&#10;wZ4eu/fzfZ0eR90u22idzX6mWqlBv1t9gQjUhVf4v/1tFEzGn+lsAn9/4heQiy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3p3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5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hNH8gA&#10;AADfAAAADwAAAGRycy9kb3ducmV2LnhtbESPS2vDMBCE74X+B7GF3BrZzRM3SigtIY+e6jzocWtt&#10;bRNrZSwldv59FCj0OMzMN8xs0ZlKXKhxpWUFcT8CQZxZXXKuYL9bPk9BOI+ssbJMCq7kYDF/fJhh&#10;om3LX3RJfS4ChF2CCgrv60RKlxVk0PVtTRy8X9sY9EE2udQNtgFuKvkSRWNpsOSwUGBN7wVlp/Rs&#10;FKyu++3nB55+vjdrOradj+3OHpTqPXVvryA8df4//NdeawWjwTCejOH+J3wBOb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uE0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3A98113">
                      <wp:extent cx="130175" cy="151130"/>
                      <wp:effectExtent l="44450" t="0" r="0" b="13335"/>
                      <wp:docPr id="534171" name="Group 6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7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7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3A98113" id="Group 6252" o:spid="_x0000_s15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EHvG6m4DAABfCwAADgAAAAAAAAAAAAAAAAAuAgAAZHJzL2Uyb0RvYy54bWxQSwECLQAUAAYACAAA&#10;ACEAkuWuTdoAAAADAQAADwAAAAAAAAAAAAAAAADIBQAAZHJzL2Rvd25yZXYueG1sUEsFBgAAAAAE&#10;AAQA8wAAAM8GAAAAAA==&#10;">
                      <v:rect id="Rectangle 11420" o:spid="_x0000_s15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LiA8gA&#10;AADfAAAADwAAAGRycy9kb3ducmV2LnhtbESP3WrCQBSE7wt9h+UUvCl1k7RqSF1FRKHglT8PcNg9&#10;JtHs2ZBdNfr03ULBy2FmvmGm89424kqdrx0rSIcJCGLtTM2lgsN+/ZGD8AHZYOOYFNzJw3z2+jLF&#10;wrgbb+m6C6WIEPYFKqhCaAspva7Ioh+6ljh6R9dZDFF2pTQd3iLcNjJLkrG0WHNcqLClZUX6vLtY&#10;BVt6bN6P92W6z/pNvtI6n5zGWqnBW7/4BhGoD8/wf/vHKBh9fqWT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EuI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5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uh8gA&#10;AADfAAAADwAAAGRycy9kb3ducmV2LnhtbESPT2vCQBTE7wW/w/IEb3UTbW2JriItUqsn/7R4fGaf&#10;STD7NmRXE7+9Wyh4HGbmN8xk1ppSXKl2hWUFcT8CQZxaXXCmYL9bPL+DcB5ZY2mZFNzIwWzaeZpg&#10;om3DG7pufSYChF2CCnLvq0RKl+Zk0PVtRRy8k60N+iDrTOoamwA3pRxE0UgaLDgs5FjRR07peXsx&#10;Cr5u+9X6E8/Hw/eSfpvWx3Znf5Tqddv5GISn1j/C/+2lVvA6fInfhv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z+6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8C9700D">
                      <wp:extent cx="130175" cy="151130"/>
                      <wp:effectExtent l="41275" t="0" r="0" b="13335"/>
                      <wp:docPr id="534168" name="Group 6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6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7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C9700D" id="Group 6249" o:spid="_x0000_s15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CGD3YGhQMAAF8LAAAOAAAAAAAAAAAAAAAAAC4CAABkcnMv&#10;ZTJvRG9jLnhtbFBLAQItABQABgAIAAAAIQCS5a5N2gAAAAMBAAAPAAAAAAAAAAAAAAAAAN8FAABk&#10;cnMvZG93bnJldi54bWxQSwUGAAAAAAQABADzAAAA5gYAAAAA&#10;">
                      <v:rect id="Rectangle 11422" o:spid="_x0000_s159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mr8gA&#10;AADfAAAADwAAAGRycy9kb3ducmV2LnhtbESP3WrCQBSE7wt9h+UUvCl1E7Uxpq5SxELBK38e4LB7&#10;TGKzZ0N2q9Gn7xYEL4eZ+YaZL3vbiDN1vnasIB0mIIi1MzWXCg77r7cchA/IBhvHpOBKHpaL56c5&#10;FsZdeEvnXShFhLAvUEEVQltI6XVFFv3QtcTRO7rOYoiyK6Xp8BLhtpGjJMmkxZrjQoUtrSrSP7tf&#10;q2BLt83r8bpK96N+k6+1zqenTCs1eOk/P0AE6sMjfG9/GwXv40mazeD/T/wCc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b+a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5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1w8McA&#10;AADfAAAADwAAAGRycy9kb3ducmV2LnhtbESPy2rCQBSG90LfYTiF7uok2lZJM5GiFK1decXlaeY0&#10;CWbOhMxo4tt3FgWXP/+NL531phZXal1lWUE8jEAQ51ZXXCjY7z6fpyCcR9ZYWyYFN3Iwyx4GKSba&#10;dryh69YXIoywS1BB6X2TSOnykgy6oW2Ig/drW4M+yLaQusUujJtajqLoTRqsODyU2NC8pPy8vRgF&#10;y9t+/b3A88/pa0XHrvex3dmDUk+P/cc7CE+9v4f/2yut4HX8Ek8CQeAJLC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dcP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74EDA1C">
                      <wp:extent cx="130175" cy="151130"/>
                      <wp:effectExtent l="38735" t="0" r="2540" b="13335"/>
                      <wp:docPr id="534165" name="Group 6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6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6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4EDA1C" id="Group 6246" o:spid="_x0000_s15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MrhZ6hyAwAAXwsAAA4AAAAAAAAAAAAAAAAALgIAAGRycy9lMm9Eb2MueG1sUEsBAi0AFAAG&#10;AAgAAAAhAJLlrk3aAAAAAwEAAA8AAAAAAAAAAAAAAAAAzAUAAGRycy9kb3ducmV2LnhtbFBLBQYA&#10;AAAABAAEAPMAAADTBgAAAAA=&#10;">
                      <v:rect id="Rectangle 11416" o:spid="_x0000_s15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y3ccA&#10;AADfAAAADwAAAGRycy9kb3ducmV2LnhtbESP0WrCQBRE3wX/YblCX6Ruom0M0VVEWij4pPYDLrvX&#10;JJq9G7Krxn69Wyj0cZiZM8xy3dtG3KjztWMF6SQBQaydqblU8H38fM1B+IBssHFMCh7kYb0aDpZY&#10;GHfnPd0OoRQRwr5ABVUIbSGl1xVZ9BPXEkfv5DqLIcqulKbDe4TbRk6TJJMWa44LFba0rUhfDler&#10;YE8/u/HpsU2P036Xf2idz8+ZVupl1G8WIAL14T/81/4yCt5nb2mWwe+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wct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5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1+WcgA&#10;AADfAAAADwAAAGRycy9kb3ducmV2LnhtbESPS2vDMBCE74X+B7GF3BrZzRM3SigtIY+e6jzocWtt&#10;bRNrZSwldv59FCj0OMzMN8xs0ZlKXKhxpWUFcT8CQZxZXXKuYL9bPk9BOI+ssbJMCq7kYDF/fJhh&#10;om3LX3RJfS4ChF2CCgrv60RKlxVk0PVtTRy8X9sY9EE2udQNtgFuKvkSRWNpsOSwUGBN7wVlp/Rs&#10;FKyu++3nB55+vjdrOradj+3OHpTqPXVvryA8df4//NdeawWjwTAeT+D+J3wBOb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LX5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71226A2">
                      <wp:extent cx="130175" cy="151130"/>
                      <wp:effectExtent l="42545" t="0" r="0" b="13335"/>
                      <wp:docPr id="534162" name="Group 6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6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6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1226A2" id="Group 6243" o:spid="_x0000_s15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CYcqUpyAwAAXwsAAA4AAAAAAAAAAAAAAAAALgIAAGRycy9lMm9Eb2MueG1sUEsBAi0AFAAG&#10;AAgAAAAhAJLlrk3aAAAAAwEAAA8AAAAAAAAAAAAAAAAAzAUAAGRycy9kb3ducmV2LnhtbFBLBQYA&#10;AAAABAAEAPMAAADTBgAAAAA=&#10;">
                      <v:rect id="Rectangle 11418" o:spid="_x0000_s15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fRRccA&#10;AADfAAAADwAAAGRycy9kb3ducmV2LnhtbESP0WrCQBRE3wv9h+UWfCl1E7VpiK5SxILgk9oPuOxe&#10;k9js3ZBdNfr1XUHwcZiZM8xs0dtGnKnztWMF6TABQaydqblU8Lv/+chB+IBssHFMCq7kYTF/fZlh&#10;YdyFt3TehVJECPsCFVQhtIWUXldk0Q9dSxy9g+sshii7UpoOLxFuGzlKkkxarDkuVNjSsiL9tztZ&#10;BVu6bd4P12W6H/WbfKV1/nXMtFKDt/57CiJQH57hR3ttFHyOJ2k2hvu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eH0U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gLsgA&#10;AADfAAAADwAAAGRycy9kb3ducmV2LnhtbESPW2vCQBSE34X+h+UUfNNN6gVJXaVURKtP9YaPp9nT&#10;JJg9G7Krif++Kwh9HGbmG2Y6b00pblS7wrKCuB+BIE6tLjhTcNgvexMQziNrLC2Tgjs5mM9eOlNM&#10;tG34m247n4kAYZeggtz7KpHSpTkZdH1bEQfv19YGfZB1JnWNTYCbUr5F0VgaLDgs5FjRZ07pZXc1&#10;Clb3w2a7wMvP+WtNp6b1sd3bo1Ld1/bjHYSn1v+Hn+21VjAaDOPxEB5/whe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A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E60F31D">
                      <wp:extent cx="130175" cy="151130"/>
                      <wp:effectExtent l="45720" t="0" r="0" b="13335"/>
                      <wp:docPr id="534159" name="Group 6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6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6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E60F31D" id="Group 6240" o:spid="_x0000_s16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tIHGK3cDAABfCwAADgAAAAAAAAAAAAAAAAAuAgAAZHJzL2Uyb0RvYy54bWxQSwEC&#10;LQAUAAYACAAAACEAkuWuTdoAAAADAQAADwAAAAAAAAAAAAAAAADRBQAAZHJzL2Rvd25yZXYueG1s&#10;UEsFBgAAAAAEAAQA8wAAANgGAAAAAA==&#10;">
                      <v:rect id="Rectangle 11420" o:spid="_x0000_s16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VPMsYA&#10;AADfAAAADwAAAGRycy9kb3ducmV2LnhtbESPy2rCQBSG90LfYTgFN6KTaE1D6igiFgquvDzAYeaY&#10;RDNnQmbU2Kd3FoUuf/4b32LV20bcqfO1YwXpJAFBrJ2puVRwOn6PcxA+IBtsHJOCJ3lYLd8GCyyM&#10;e/Ce7odQijjCvkAFVQhtIaXXFVn0E9cSR+/sOoshyq6UpsNHHLeNnCZJJi3WHB8qbGlTkb4eblbB&#10;nn53o/Nzkx6n/S7fap1/XjKt1PC9X3+BCNSH//Bf+8comM8+0iwSRJ7IAnL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1VPM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hDtsgA&#10;AADfAAAADwAAAGRycy9kb3ducmV2LnhtbESPT2vCQBTE7wW/w/KE3uombRWJ2YhYStWe/NPi8TX7&#10;mgSzb0N2a+K3dwWhx2FmfsOk897U4kytqywriEcRCOLc6ooLBYf9+9MUhPPIGmvLpOBCDubZ4CHF&#10;RNuOt3Te+UIECLsEFZTeN4mULi/JoBvZhjh4v7Y16INsC6lb7ALc1PI5iibSYMVhocSGliXlp92f&#10;UfBxOWw+3/D0c1yv6LvrfWz39kupx2G/mIHw1Pv/8L290grGL6/xJIbbn/AFZHY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iEO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85B6659">
                      <wp:extent cx="130175" cy="151130"/>
                      <wp:effectExtent l="42545" t="0" r="0" b="13335"/>
                      <wp:docPr id="534156" name="Group 6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5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5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5B6659" id="Group 6237" o:spid="_x0000_s16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OG67UiAMAAF8LAAAOAAAAAAAAAAAAAAAAAC4CAABk&#10;cnMvZTJvRG9jLnhtbFBLAQItABQABgAIAAAAIQCS5a5N2gAAAAMBAAAPAAAAAAAAAAAAAAAAAOIF&#10;AABkcnMvZG93bnJldi54bWxQSwUGAAAAAAQABADzAAAA6QYAAAAA&#10;">
                      <v:rect id="Rectangle 11422" o:spid="_x0000_s160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Ad+8gA&#10;AADfAAAADwAAAGRycy9kb3ducmV2LnhtbESP3WrCQBSE7wu+w3IEb0rdRKuG1FVEFApe+fMAh91j&#10;kjZ7NmRXjT69Wyh4OczMN8x82dlaXKn1lWMF6TABQaydqbhQcDpuPzIQPiAbrB2Tgjt5WC56b3PM&#10;jbvxnq6HUIgIYZ+jgjKEJpfS65Is+qFriKN3dq3FEGVbSNPiLcJtLUdJMpUWK44LJTa0Lkn/Hi5W&#10;wZ4eu/fzfZ0eR90u22idzX6mWqlBv1t9gQjUhVf4v/1tFEzGn+lkBn9/4heQiy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0B37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4glsUA&#10;AADfAAAADwAAAGRycy9kb3ducmV2LnhtbERPy2rCQBTdF/oPwy10VyexVSQ6SlGkaV0ZH7i8Zm6T&#10;kMydkJma+PedRaHLw3kvVoNpxI06V1lWEI8iEMS51RUXCo6H7csMhPPIGhvLpOBODlbLx4cFJtr2&#10;vKdb5gsRQtglqKD0vk2kdHlJBt3ItsSB+7adQR9gV0jdYR/CTSPHUTSVBisODSW2tC4pr7Mfo+Dj&#10;fvzabbC+Xj5TOveDj+3BnpR6fhre5yA8Df5f/OdOtYLJ61s8CYPDn/AF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3iC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7D530E" w:rsidTr="007D530E">
        <w:trPr>
          <w:trHeight w:val="1238"/>
        </w:trPr>
        <w:tc>
          <w:tcPr>
            <w:tcW w:w="1365" w:type="dxa"/>
            <w:tcBorders>
              <w:top w:val="single" w:sz="8" w:space="0" w:color="000000"/>
              <w:left w:val="single" w:sz="8" w:space="0" w:color="000000"/>
              <w:bottom w:val="single" w:sz="4" w:space="0" w:color="000000"/>
              <w:right w:val="single" w:sz="8" w:space="0" w:color="000000"/>
            </w:tcBorders>
          </w:tcPr>
          <w:p w:rsidR="00F46191" w:rsidRDefault="00F46191">
            <w:pPr>
              <w:spacing w:after="0" w:line="239" w:lineRule="auto"/>
              <w:ind w:left="70" w:right="0" w:firstLine="0"/>
              <w:jc w:val="left"/>
            </w:pPr>
            <w:r>
              <w:rPr>
                <w:rFonts w:ascii="Calibri" w:eastAsia="Calibri" w:hAnsi="Calibri" w:cs="Calibri"/>
                <w:sz w:val="20"/>
                <w:lang w:val="en"/>
              </w:rPr>
              <w:t xml:space="preserve">Implement the </w:t>
            </w:r>
          </w:p>
          <w:p w:rsidR="00F46191" w:rsidRDefault="00F46191">
            <w:pPr>
              <w:spacing w:after="0" w:line="259" w:lineRule="auto"/>
              <w:ind w:left="70" w:right="86" w:firstLine="0"/>
            </w:pPr>
            <w:r>
              <w:rPr>
                <w:rFonts w:ascii="Calibri" w:eastAsia="Calibri" w:hAnsi="Calibri" w:cs="Calibri"/>
                <w:sz w:val="20"/>
                <w:lang w:val="en"/>
              </w:rPr>
              <w:t xml:space="preserve">consumable supplies at the Municipal level </w:t>
            </w:r>
          </w:p>
        </w:tc>
        <w:tc>
          <w:tcPr>
            <w:tcW w:w="252"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7"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vMerge w:val="restart"/>
            <w:tcBorders>
              <w:top w:val="single" w:sz="8" w:space="0" w:color="000000"/>
              <w:left w:val="single" w:sz="4" w:space="0" w:color="000000"/>
              <w:bottom w:val="single" w:sz="4" w:space="0" w:color="000000"/>
              <w:right w:val="single" w:sz="4" w:space="0" w:color="000000"/>
            </w:tcBorders>
          </w:tcPr>
          <w:p w:rsidR="00F46191" w:rsidRDefault="00F46191">
            <w:pPr>
              <w:spacing w:after="160" w:line="259" w:lineRule="auto"/>
              <w:ind w:left="0" w:right="0" w:firstLine="0"/>
              <w:jc w:val="left"/>
            </w:pP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8"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8"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sz w:val="20"/>
                <w:lang w:val="en"/>
              </w:rPr>
              <w:t xml:space="preserve">  </w:t>
            </w:r>
            <w:r>
              <w:rPr>
                <w:rFonts w:ascii="Calibri" w:eastAsia="Calibri" w:hAnsi="Calibri" w:cs="Calibri"/>
                <w:color w:val="FF0000"/>
                <w:sz w:val="20"/>
                <w:lang w:val="en"/>
              </w:rPr>
              <w:t xml:space="preserve">  </w:t>
            </w:r>
          </w:p>
        </w:tc>
        <w:tc>
          <w:tcPr>
            <w:tcW w:w="314"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8"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8"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743"/>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39" w:lineRule="auto"/>
              <w:ind w:left="70" w:right="0" w:firstLine="0"/>
              <w:jc w:val="left"/>
            </w:pPr>
            <w:r>
              <w:rPr>
                <w:rFonts w:ascii="Calibri" w:eastAsia="Calibri" w:hAnsi="Calibri" w:cs="Calibri"/>
                <w:sz w:val="20"/>
                <w:lang w:val="en"/>
              </w:rPr>
              <w:lastRenderedPageBreak/>
              <w:t xml:space="preserve">Receive the vaccines at the central </w:t>
            </w:r>
          </w:p>
          <w:p w:rsidR="00F46191" w:rsidRDefault="00F46191">
            <w:pPr>
              <w:spacing w:after="0" w:line="259" w:lineRule="auto"/>
              <w:ind w:left="70" w:right="0" w:firstLine="0"/>
              <w:jc w:val="left"/>
            </w:pPr>
            <w:r>
              <w:rPr>
                <w:rFonts w:ascii="Calibri" w:eastAsia="Calibri" w:hAnsi="Calibri" w:cs="Calibri"/>
                <w:sz w:val="20"/>
                <w:lang w:val="en"/>
              </w:rPr>
              <w:t xml:space="preserve">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vMerge/>
            <w:tcBorders>
              <w:top w:val="nil"/>
              <w:left w:val="single" w:sz="4" w:space="0" w:color="000000"/>
              <w:bottom w:val="single" w:sz="4" w:space="0" w:color="000000"/>
              <w:right w:val="single" w:sz="4" w:space="0" w:color="000000"/>
            </w:tcBorders>
          </w:tcPr>
          <w:p w:rsidR="00F46191" w:rsidRDefault="00F46191">
            <w:pPr>
              <w:spacing w:after="160" w:line="259" w:lineRule="auto"/>
              <w:ind w:left="0" w:right="0" w:firstLine="0"/>
              <w:jc w:val="left"/>
            </w:pP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sz w:val="20"/>
                <w:lang w:val="en"/>
              </w:rPr>
              <w:t xml:space="preserve">  </w:t>
            </w: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738"/>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59" w:lineRule="auto"/>
              <w:ind w:left="70" w:right="257" w:firstLine="0"/>
            </w:pPr>
            <w:r>
              <w:rPr>
                <w:rFonts w:ascii="Calibri" w:eastAsia="Calibri" w:hAnsi="Calibri" w:cs="Calibri"/>
                <w:sz w:val="20"/>
                <w:lang w:val="en"/>
              </w:rPr>
              <w:t xml:space="preserve">Implement the vaccines at the DDS 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991"/>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59" w:lineRule="auto"/>
              <w:ind w:left="70" w:right="0" w:firstLine="0"/>
              <w:jc w:val="left"/>
            </w:pPr>
            <w:r>
              <w:rPr>
                <w:rFonts w:ascii="Calibri" w:eastAsia="Calibri" w:hAnsi="Calibri" w:cs="Calibri"/>
                <w:sz w:val="20"/>
                <w:lang w:val="en"/>
              </w:rPr>
              <w:t xml:space="preserve">Implement the vaccines at the municipal 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743"/>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59" w:lineRule="auto"/>
              <w:ind w:left="70" w:right="257" w:firstLine="0"/>
            </w:pPr>
            <w:r>
              <w:rPr>
                <w:rFonts w:ascii="Calibri" w:eastAsia="Calibri" w:hAnsi="Calibri" w:cs="Calibri"/>
                <w:sz w:val="20"/>
                <w:lang w:val="en"/>
              </w:rPr>
              <w:t xml:space="preserve">Implement the vaccines at the HC 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128" w:type="dxa"/>
            <w:tcBorders>
              <w:top w:val="single" w:sz="4" w:space="0" w:color="000000"/>
              <w:left w:val="double" w:sz="6" w:space="0" w:color="000000"/>
              <w:bottom w:val="single" w:sz="4" w:space="0" w:color="000000"/>
              <w:right w:val="double" w:sz="6" w:space="0" w:color="000000"/>
            </w:tcBorders>
            <w:vAlign w:val="bottom"/>
          </w:tcPr>
          <w:p w:rsidR="00F46191" w:rsidRDefault="00F46191">
            <w:pPr>
              <w:spacing w:after="0" w:line="259" w:lineRule="auto"/>
              <w:ind w:left="-6" w:right="0" w:firstLine="0"/>
            </w:pPr>
            <w:r>
              <w:rPr>
                <w:rFonts w:ascii="Calibri" w:eastAsia="Calibri" w:hAnsi="Calibri" w:cs="Calibri"/>
                <w:sz w:val="20"/>
                <w:lang w:val="en"/>
              </w:rPr>
              <w:t xml:space="preserve">  </w:t>
            </w:r>
          </w:p>
        </w:tc>
        <w:tc>
          <w:tcPr>
            <w:tcW w:w="403" w:type="dxa"/>
            <w:tcBorders>
              <w:top w:val="single" w:sz="4" w:space="0" w:color="000000"/>
              <w:left w:val="double" w:sz="6"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985"/>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39" w:lineRule="auto"/>
              <w:ind w:left="70" w:right="0" w:firstLine="0"/>
            </w:pPr>
            <w:r>
              <w:rPr>
                <w:rFonts w:ascii="Calibri" w:eastAsia="Calibri" w:hAnsi="Calibri" w:cs="Calibri"/>
                <w:sz w:val="20"/>
                <w:lang w:val="en"/>
              </w:rPr>
              <w:t xml:space="preserve">Reproduce all tools </w:t>
            </w:r>
          </w:p>
          <w:p w:rsidR="00F46191" w:rsidRDefault="00F46191">
            <w:pPr>
              <w:spacing w:after="0" w:line="259" w:lineRule="auto"/>
              <w:ind w:left="70" w:right="0" w:firstLine="0"/>
              <w:jc w:val="left"/>
            </w:pPr>
            <w:r>
              <w:rPr>
                <w:rFonts w:ascii="Calibri" w:eastAsia="Calibri" w:hAnsi="Calibri" w:cs="Calibri"/>
                <w:sz w:val="20"/>
                <w:lang w:val="en"/>
              </w:rPr>
              <w:t xml:space="preserve">(cards, sheets, </w:t>
            </w:r>
          </w:p>
          <w:p w:rsidR="00F46191" w:rsidRDefault="00F46191">
            <w:pPr>
              <w:spacing w:after="0" w:line="259" w:lineRule="auto"/>
              <w:ind w:left="70" w:right="0" w:firstLine="0"/>
              <w:jc w:val="left"/>
            </w:pPr>
            <w:r>
              <w:rPr>
                <w:rFonts w:ascii="Calibri" w:eastAsia="Calibri" w:hAnsi="Calibri" w:cs="Calibri"/>
                <w:sz w:val="20"/>
                <w:lang w:val="en"/>
              </w:rPr>
              <w:t xml:space="preserve">Modules,...)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744"/>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59" w:lineRule="auto"/>
              <w:ind w:left="70" w:right="257" w:firstLine="0"/>
            </w:pPr>
            <w:r>
              <w:rPr>
                <w:rFonts w:ascii="Calibri" w:eastAsia="Calibri" w:hAnsi="Calibri" w:cs="Calibri"/>
                <w:sz w:val="20"/>
                <w:lang w:val="en"/>
              </w:rPr>
              <w:t xml:space="preserve">Implement the tools at the DDS 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984"/>
        </w:trPr>
        <w:tc>
          <w:tcPr>
            <w:tcW w:w="1365" w:type="dxa"/>
            <w:tcBorders>
              <w:top w:val="single" w:sz="4" w:space="0" w:color="000000"/>
              <w:left w:val="single" w:sz="8" w:space="0" w:color="000000"/>
              <w:bottom w:val="single" w:sz="4" w:space="0" w:color="000000"/>
              <w:right w:val="single" w:sz="8" w:space="0" w:color="000000"/>
            </w:tcBorders>
          </w:tcPr>
          <w:p w:rsidR="00F46191" w:rsidRDefault="00F46191">
            <w:pPr>
              <w:spacing w:after="0" w:line="259" w:lineRule="auto"/>
              <w:ind w:left="70" w:right="0" w:firstLine="0"/>
              <w:jc w:val="left"/>
            </w:pPr>
            <w:r>
              <w:rPr>
                <w:rFonts w:ascii="Calibri" w:eastAsia="Calibri" w:hAnsi="Calibri" w:cs="Calibri"/>
                <w:sz w:val="20"/>
                <w:lang w:val="en"/>
              </w:rPr>
              <w:t xml:space="preserve">Implement the </w:t>
            </w:r>
          </w:p>
          <w:p w:rsidR="00F46191" w:rsidRDefault="00F46191">
            <w:pPr>
              <w:spacing w:after="0" w:line="259" w:lineRule="auto"/>
              <w:ind w:left="70" w:right="548" w:firstLine="0"/>
            </w:pPr>
            <w:r>
              <w:rPr>
                <w:rFonts w:ascii="Calibri" w:eastAsia="Calibri" w:hAnsi="Calibri" w:cs="Calibri"/>
                <w:sz w:val="20"/>
                <w:lang w:val="en"/>
              </w:rPr>
              <w:t xml:space="preserve">tools at the Municipal level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sz w:val="20"/>
                <w:lang w:val="en"/>
              </w:rPr>
              <w:t xml:space="preserve">  </w:t>
            </w:r>
          </w:p>
        </w:tc>
        <w:tc>
          <w:tcPr>
            <w:tcW w:w="128" w:type="dxa"/>
            <w:tcBorders>
              <w:top w:val="single" w:sz="4" w:space="0" w:color="000000"/>
              <w:left w:val="double" w:sz="6" w:space="0" w:color="000000"/>
              <w:bottom w:val="single" w:sz="4" w:space="0" w:color="000000"/>
              <w:right w:val="double" w:sz="6" w:space="0" w:color="000000"/>
            </w:tcBorders>
            <w:vAlign w:val="bottom"/>
          </w:tcPr>
          <w:p w:rsidR="00F46191" w:rsidRDefault="00F46191">
            <w:pPr>
              <w:spacing w:after="0" w:line="259" w:lineRule="auto"/>
              <w:ind w:left="-6" w:right="0" w:firstLine="0"/>
            </w:pPr>
            <w:r>
              <w:rPr>
                <w:rFonts w:ascii="Calibri" w:eastAsia="Calibri" w:hAnsi="Calibri" w:cs="Calibri"/>
                <w:sz w:val="20"/>
                <w:lang w:val="en"/>
              </w:rPr>
              <w:t xml:space="preserve">  </w:t>
            </w:r>
          </w:p>
        </w:tc>
        <w:tc>
          <w:tcPr>
            <w:tcW w:w="403" w:type="dxa"/>
            <w:tcBorders>
              <w:top w:val="single" w:sz="4" w:space="0" w:color="000000"/>
              <w:left w:val="double" w:sz="6"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611"/>
        </w:trPr>
        <w:tc>
          <w:tcPr>
            <w:tcW w:w="1365" w:type="dxa"/>
            <w:tcBorders>
              <w:top w:val="single" w:sz="4" w:space="0" w:color="000000"/>
              <w:left w:val="single" w:sz="8" w:space="0" w:color="000000"/>
              <w:bottom w:val="single" w:sz="4" w:space="0" w:color="000000"/>
              <w:right w:val="single" w:sz="8" w:space="0" w:color="000000"/>
            </w:tcBorders>
            <w:vAlign w:val="bottom"/>
          </w:tcPr>
          <w:p w:rsidR="00F46191" w:rsidRDefault="00F46191">
            <w:pPr>
              <w:spacing w:after="0" w:line="259" w:lineRule="auto"/>
              <w:ind w:left="70" w:right="0" w:firstLine="0"/>
            </w:pPr>
            <w:r>
              <w:rPr>
                <w:rFonts w:ascii="Calibri" w:eastAsia="Calibri" w:hAnsi="Calibri" w:cs="Calibri"/>
                <w:sz w:val="20"/>
                <w:lang w:val="en"/>
              </w:rPr>
              <w:t xml:space="preserve">Ensure tasks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7"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F46191" w:rsidRDefault="00F46191">
            <w:pPr>
              <w:spacing w:after="0" w:line="259" w:lineRule="auto"/>
              <w:ind w:left="71"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F46191" w:rsidRDefault="00F46191">
            <w:pPr>
              <w:spacing w:after="0" w:line="259" w:lineRule="auto"/>
              <w:ind w:left="69"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0"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68" w:right="0" w:firstLine="0"/>
              <w:jc w:val="left"/>
            </w:pPr>
            <w:r>
              <w:rPr>
                <w:rFonts w:ascii="Calibri" w:eastAsia="Calibri" w:hAnsi="Calibri" w:cs="Calibri"/>
                <w:color w:val="FF0000"/>
                <w:sz w:val="20"/>
                <w:lang w:val="en"/>
              </w:rPr>
              <w:t xml:space="preserve">  </w:t>
            </w:r>
          </w:p>
        </w:tc>
        <w:tc>
          <w:tcPr>
            <w:tcW w:w="417" w:type="dxa"/>
            <w:tcBorders>
              <w:top w:val="single" w:sz="4" w:space="0" w:color="000000"/>
              <w:left w:val="single" w:sz="4" w:space="0" w:color="000000"/>
              <w:bottom w:val="single" w:sz="4" w:space="0" w:color="000000"/>
              <w:right w:val="double" w:sz="6" w:space="0" w:color="000000"/>
            </w:tcBorders>
            <w:vAlign w:val="bottom"/>
          </w:tcPr>
          <w:p w:rsidR="00F46191" w:rsidRDefault="00F46191">
            <w:pPr>
              <w:spacing w:after="0" w:line="259" w:lineRule="auto"/>
              <w:ind w:left="73" w:right="0" w:firstLine="0"/>
              <w:jc w:val="left"/>
            </w:pPr>
            <w:r>
              <w:rPr>
                <w:rFonts w:ascii="Calibri" w:eastAsia="Calibri" w:hAnsi="Calibri" w:cs="Calibri"/>
                <w:color w:val="FF0000"/>
                <w:sz w:val="20"/>
                <w:lang w:val="en"/>
              </w:rPr>
              <w:t xml:space="preserve">  </w:t>
            </w:r>
          </w:p>
        </w:tc>
        <w:tc>
          <w:tcPr>
            <w:tcW w:w="531" w:type="dxa"/>
            <w:gridSpan w:val="2"/>
            <w:tcBorders>
              <w:top w:val="single" w:sz="4" w:space="0" w:color="000000"/>
              <w:left w:val="double" w:sz="6" w:space="0" w:color="000000"/>
              <w:bottom w:val="single" w:sz="4" w:space="0" w:color="000000"/>
              <w:right w:val="single" w:sz="4" w:space="0" w:color="000000"/>
            </w:tcBorders>
            <w:vAlign w:val="bottom"/>
          </w:tcPr>
          <w:p w:rsidR="00F46191" w:rsidRDefault="00F46191">
            <w:pPr>
              <w:spacing w:after="0" w:line="259" w:lineRule="auto"/>
              <w:ind w:left="-6"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74"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F46191" w:rsidRDefault="00F46191">
            <w:pPr>
              <w:spacing w:after="0" w:line="259" w:lineRule="auto"/>
              <w:ind w:left="67" w:right="0"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c>
          <w:tcPr>
            <w:tcW w:w="309" w:type="dxa"/>
            <w:tcBorders>
              <w:top w:val="single" w:sz="4" w:space="0" w:color="000000"/>
              <w:left w:val="single" w:sz="4" w:space="0" w:color="000000"/>
              <w:bottom w:val="single" w:sz="4" w:space="0" w:color="000000"/>
              <w:right w:val="single" w:sz="4" w:space="0" w:color="000000"/>
            </w:tcBorders>
            <w:vAlign w:val="bottom"/>
          </w:tcPr>
          <w:p w:rsidR="00F46191" w:rsidRDefault="00F46191">
            <w:pPr>
              <w:spacing w:after="0" w:line="259" w:lineRule="auto"/>
              <w:ind w:left="72" w:right="-2" w:firstLine="0"/>
              <w:jc w:val="left"/>
            </w:pPr>
            <w:r>
              <w:rPr>
                <w:rFonts w:ascii="Calibri" w:eastAsia="Calibri" w:hAnsi="Calibri" w:cs="Calibri"/>
                <w:color w:val="FF0000"/>
                <w:sz w:val="20"/>
                <w:lang w:val="en"/>
              </w:rPr>
              <w:t xml:space="preserve">  </w:t>
            </w:r>
          </w:p>
        </w:tc>
        <w:tc>
          <w:tcPr>
            <w:tcW w:w="246" w:type="dxa"/>
            <w:tcBorders>
              <w:top w:val="single" w:sz="4" w:space="0" w:color="000000"/>
              <w:left w:val="single" w:sz="4" w:space="0" w:color="000000"/>
              <w:bottom w:val="single" w:sz="4" w:space="0" w:color="000000"/>
              <w:right w:val="single" w:sz="8" w:space="0" w:color="000000"/>
            </w:tcBorders>
            <w:vAlign w:val="bottom"/>
          </w:tcPr>
          <w:p w:rsidR="00F46191" w:rsidRDefault="00F46191">
            <w:pPr>
              <w:spacing w:after="0" w:line="259" w:lineRule="auto"/>
              <w:ind w:left="72"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65" w:firstLine="0"/>
      </w:pPr>
    </w:p>
    <w:tbl>
      <w:tblPr>
        <w:tblStyle w:val="TableGrid"/>
        <w:tblW w:w="16512" w:type="dxa"/>
        <w:tblInd w:w="-992" w:type="dxa"/>
        <w:tblLayout w:type="fixed"/>
        <w:tblCellMar>
          <w:top w:w="41" w:type="dxa"/>
          <w:bottom w:w="3" w:type="dxa"/>
        </w:tblCellMar>
        <w:tblLook w:val="04A0" w:firstRow="1" w:lastRow="0" w:firstColumn="1" w:lastColumn="0" w:noHBand="0" w:noVBand="1"/>
      </w:tblPr>
      <w:tblGrid>
        <w:gridCol w:w="1358"/>
        <w:gridCol w:w="257"/>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326"/>
        <w:gridCol w:w="319"/>
        <w:gridCol w:w="454"/>
        <w:gridCol w:w="271"/>
        <w:gridCol w:w="65"/>
        <w:gridCol w:w="188"/>
        <w:gridCol w:w="318"/>
        <w:gridCol w:w="253"/>
        <w:gridCol w:w="258"/>
        <w:gridCol w:w="253"/>
        <w:gridCol w:w="318"/>
        <w:gridCol w:w="253"/>
        <w:gridCol w:w="326"/>
        <w:gridCol w:w="320"/>
        <w:gridCol w:w="457"/>
        <w:gridCol w:w="130"/>
        <w:gridCol w:w="140"/>
        <w:gridCol w:w="486"/>
        <w:gridCol w:w="282"/>
      </w:tblGrid>
      <w:tr w:rsidR="008F1AA2" w:rsidTr="007D530E">
        <w:trPr>
          <w:trHeight w:val="329"/>
        </w:trPr>
        <w:tc>
          <w:tcPr>
            <w:tcW w:w="1358"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lastRenderedPageBreak/>
              <w:t xml:space="preserve">Activities </w:t>
            </w:r>
          </w:p>
        </w:tc>
        <w:tc>
          <w:tcPr>
            <w:tcW w:w="13013"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41"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trHeight w:val="310"/>
        </w:trPr>
        <w:tc>
          <w:tcPr>
            <w:tcW w:w="1358"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8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099"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095"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03"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3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F46191" w:rsidTr="007D530E">
        <w:trPr>
          <w:trHeight w:val="610"/>
        </w:trPr>
        <w:tc>
          <w:tcPr>
            <w:tcW w:w="1358" w:type="dxa"/>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57"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03710CD">
                      <wp:extent cx="130175" cy="151130"/>
                      <wp:effectExtent l="46990" t="1905" r="3810" b="8890"/>
                      <wp:docPr id="534153" name="Group 6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5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5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3710CD" id="Group 6544" o:spid="_x0000_s16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vMm+gfAMAAF8LAAAOAAAAAAAAAAAAAAAAAC4CAABkcnMvZTJvRG9jLnht&#10;bFBLAQItABQABgAIAAAAIQCS5a5N2gAAAAMBAAAPAAAAAAAAAAAAAAAAANYFAABkcnMvZG93bnJl&#10;di54bWxQSwUGAAAAAAQABADzAAAA3QYAAAAA&#10;">
                      <v:rect id="Rectangle 11416" o:spid="_x0000_s16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KDjMcA&#10;AADfAAAADwAAAGRycy9kb3ducmV2LnhtbESP3WrCQBSE7wu+w3IEb0rdxL+G6CoiCgWv1D7AYfeY&#10;RLNnQ3bV6NN3C4VeDjPzDbNYdbYWd2p95VhBOkxAEGtnKi4UfJ92HxkIH5AN1o5JwZM8rJa9twXm&#10;xj34QPdjKESEsM9RQRlCk0vpdUkW/dA1xNE7u9ZiiLItpGnxEeG2lqMkmUmLFceFEhvalKSvx5tV&#10;cKDX/v383KSnUbfPtlpnn5eZVmrQ79ZzEIG68B/+a38ZBdPxJJ1O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Cg4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PCMcA&#10;AADfAAAADwAAAGRycy9kb3ducmV2LnhtbESPT2vCQBTE70K/w/IK3uomtSkluopYRKsn/+LxNfua&#10;BLNvQ3Zr4rfvCgWPw8z8hhlPO1OJKzWutKwgHkQgiDOrS84VHPaLlw8QziNrrCyTghs5mE6eemNM&#10;tW15S9edz0WAsEtRQeF9nUrpsoIMuoGtiYP3YxuDPsgml7rBNsBNJV+j6F0aLDksFFjTvKDssvs1&#10;Cpa3w3rziZfv89eKTm3nY7u3R6X6z91sBMJT5x/h//ZKK0iGb3GSwP1P+AJy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fjw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8C513A">
                      <wp:extent cx="130175" cy="151130"/>
                      <wp:effectExtent l="45085" t="1905" r="0" b="8890"/>
                      <wp:docPr id="534150" name="Group 6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5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5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8C513A" id="Group 6541" o:spid="_x0000_s16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Y36IUcAMAAF8LAAAOAAAAAAAAAAAAAAAAAC4CAABkcnMvZTJvRG9jLnhtbFBLAQItABQABgAI&#10;AAAAIQCS5a5N2gAAAAMBAAAPAAAAAAAAAAAAAAAAAMoFAABkcnMvZG93bnJldi54bWxQSwUGAAAA&#10;AAQABADzAAAA0QYAAAAA&#10;">
                      <v:rect id="Rectangle 11418" o:spid="_x0000_s16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UgFMgA&#10;AADfAAAADwAAAGRycy9kb3ducmV2LnhtbESP3WrCQBSE74W+w3IKvRHdxBobUlcRaUHwyp8HOOwe&#10;k7TZsyG7auzTdwXBy2FmvmHmy9424kKdrx0rSMcJCGLtTM2lguPhe5SD8AHZYOOYFNzIw3LxMphj&#10;YdyVd3TZh1JECPsCFVQhtIWUXldk0Y9dSxy9k+sshii7UpoOrxFuGzlJkpm0WHNcqLCldUX6d3+2&#10;Cnb0tx2ebuv0MOm3+ZfW+cfPTCv19tqvPkEE6sMz/GhvjILsfZpmKdz/xC8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dSA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YXfMgA&#10;AADfAAAADwAAAGRycy9kb3ducmV2LnhtbESPT2vCQBTE7wW/w/KE3nQTW0uJriJKqdZT1ZYen9ln&#10;Esy+Ddlt/nx7tyD0OMzMb5j5sjOlaKh2hWUF8TgCQZxaXXCm4HR8G72CcB5ZY2mZFPTkYLkYPMwx&#10;0bblT2oOPhMBwi5BBbn3VSKlS3My6Ma2Ig7exdYGfZB1JnWNbYCbUk6i6EUaLDgs5FjROqf0evg1&#10;Ct7708d+g9fzz25L323nY3u0X0o9DrvVDISnzv+H7+2tVjB9eo6nE/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Nhd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1150638">
                      <wp:extent cx="130175" cy="151130"/>
                      <wp:effectExtent l="39370" t="1905" r="1905" b="8890"/>
                      <wp:docPr id="534147" name="Group 6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4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4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150638" id="Group 6538" o:spid="_x0000_s16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DzrFQpvAwAAXwsAAA4AAAAAAAAAAAAAAAAALgIAAGRycy9lMm9Eb2MueG1sUEsBAi0AFAAGAAgA&#10;AAAhAJLlrk3aAAAAAwEAAA8AAAAAAAAAAAAAAAAAyQUAAGRycy9kb3ducmV2LnhtbFBLBQYAAAAA&#10;BAAEAPMAAADQBgAAAAA=&#10;">
                      <v:rect id="Rectangle 11420" o:spid="_x0000_s161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YfVMQA&#10;AADfAAAADwAAAGRycy9kb3ducmV2LnhtbERPzYrCMBC+C75DmAUvsqZV1y3VKCIrCJ7UfYAhGdu6&#10;zaQ0Ues+vTkIHj++/8Wqs7W4UesrxwrSUQKCWDtTcaHg97T9zED4gGywdkwKHuRhtez3Fpgbd+cD&#10;3Y6hEDGEfY4KyhCaXEqvS7LoR64hjtzZtRZDhG0hTYv3GG5rOU6SmbRYcWwosaFNSfrveLUKDvS/&#10;H54fm/Q07vbZj9bZ92WmlRp8dOs5iEBdeItf7p1R8DWZptM4OP6JX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WH1T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sT0MkA&#10;AADfAAAADwAAAGRycy9kb3ducmV2LnhtbESPW2vCQBSE3wv9D8sp+FY3qVo0dZXSIl761Hihj6fZ&#10;0ySYPRuyq4n/3hWEPg4z8w0znXemEmdqXGlZQdyPQBBnVpecK9htF89jEM4ja6wsk4ILOZjPHh+m&#10;mGjb8jedU5+LAGGXoILC+zqR0mUFGXR9WxMH7882Bn2QTS51g22Am0q+RNGrNFhyWCiwpo+CsmN6&#10;MgqWl93m6xOPvz/rFR3azsd2a/dK9Z669zcQnjr/H763V1rBaDCMhxO4/QlfQM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0sT0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E9C7EC4">
                      <wp:extent cx="130175" cy="151130"/>
                      <wp:effectExtent l="45720" t="1905" r="0" b="8890"/>
                      <wp:docPr id="534144" name="Group 6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4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4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9C7EC4" id="Group 6535" o:spid="_x0000_s16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xMpRO4YDAABfCwAADgAAAAAAAAAAAAAAAAAuAgAAZHJz&#10;L2Uyb0RvYy54bWxQSwECLQAUAAYACAAAACEAkuWuTdoAAAADAQAADwAAAAAAAAAAAAAAAADgBQAA&#10;ZHJzL2Rvd25yZXYueG1sUEsFBgAAAAAEAAQA8wAAAOcGAAAAAA==&#10;">
                      <v:rect id="Rectangle 11422" o:spid="_x0000_s161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ewyscA&#10;AADfAAAADwAAAGRycy9kb3ducmV2LnhtbESP3WrCQBSE7wu+w3IEb0rdxL+G6CoiCgWv1D7AYfeY&#10;RLNnQ3bV6NN3C4VeDjPzDbNYdbYWd2p95VhBOkxAEGtnKi4UfJ92HxkIH5AN1o5JwZM8rJa9twXm&#10;xj34QPdjKESEsM9RQRlCk0vpdUkW/dA1xNE7u9ZiiLItpGnxEeG2lqMkmUmLFceFEhvalKSvx5tV&#10;cKDX/v383KSnUbfPtlpnn5eZVmrQ79ZzEIG68B/+a38ZBdPxJJ1M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XsM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SHosgA&#10;AADfAAAADwAAAGRycy9kb3ducmV2LnhtbESPW2vCQBSE34X+h+UUfNNN6gVJXaVURKtP9YaPp9nT&#10;JJg9G7Krif++Kwh9HGbmG2Y6b00pblS7wrKCuB+BIE6tLjhTcNgvexMQziNrLC2Tgjs5mM9eOlNM&#10;tG34m247n4kAYZeggtz7KpHSpTkZdH1bEQfv19YGfZB1JnWNTYCbUr5F0VgaLDgs5FjRZ07pZXc1&#10;Clb3w2a7wMvP+WtNp6b1sd3bo1Ld1/bjHYSn1v+Hn+21VjAaDOPhGB5/whe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1Ie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4B7F8AC">
                      <wp:extent cx="130175" cy="151130"/>
                      <wp:effectExtent l="47625" t="1905" r="3175" b="8890"/>
                      <wp:docPr id="534141" name="Group 65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4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4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B7F8AC" id="Group 6521" o:spid="_x0000_s16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PbF76p1AwAAXwsAAA4AAAAAAAAAAAAAAAAALgIAAGRycy9lMm9Eb2MueG1sUEsBAi0A&#10;FAAGAAgAAAAhAJLlrk3aAAAAAwEAAA8AAAAAAAAAAAAAAAAAzwUAAGRycy9kb3ducmV2LnhtbFBL&#10;BQYAAAAABAAEAPMAAADWBgAAAAA=&#10;">
                      <v:rect id="Rectangle 11416" o:spid="_x0000_s162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ovscA&#10;AADfAAAADwAAAGRycy9kb3ducmV2LnhtbESP0WrCQBRE3wv9h+UW+lJ0k9RqiK5SxILgk9oPuOxe&#10;k9js3ZDdavTrXUHwcZiZM8xs0dtGnKjztWMF6TABQaydqblU8Lv/GeQgfEA22DgmBRfysJi/vsyw&#10;MO7MWzrtQikihH2BCqoQ2kJKryuy6IeuJY7ewXUWQ5RdKU2H5wi3jcySZCwt1hwXKmxpWZH+2/1b&#10;BVu6bj4Ol2W6z/pNvtI6nxzHWqn3t/57CiJQH57hR3ttFHx9jtJRBv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N+KL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MkOsgA&#10;AADfAAAADwAAAGRycy9kb3ducmV2LnhtbESPT2vCQBTE70K/w/IKvekmNRZJXaW0lGo91X94fM2+&#10;JsHs25Bdk/jtu4LgcZiZ3zCzRW8q0VLjSssK4lEEgjizuuRcwW77OZyCcB5ZY2WZFFzIwWL+MJhh&#10;qm3HP9RufC4ChF2KCgrv61RKlxVk0I1sTRy8P9sY9EE2udQNdgFuKvkcRS/SYMlhocCa3gvKTpuz&#10;UfB12X2vP/D0e1wt6dD1PrZbu1fq6bF/ewXhqff38K291Aom4yROxn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oyQ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0CBC5A9">
                      <wp:extent cx="130175" cy="151130"/>
                      <wp:effectExtent l="46355" t="1905" r="4445" b="8890"/>
                      <wp:docPr id="534138" name="Group 65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3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4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CBC5A9" id="Group 6518" o:spid="_x0000_s162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NvHIa3oDAABfCwAADgAAAAAAAAAAAAAAAAAuAgAAZHJzL2Uyb0RvYy54bWxQ&#10;SwECLQAUAAYACAAAACEAkuWuTdoAAAADAQAADwAAAAAAAAAAAAAAAADUBQAAZHJzL2Rvd25yZXYu&#10;eG1sUEsFBgAAAAAEAAQA8wAAANsGAAAAAA==&#10;">
                      <v:rect id="Rectangle 11418" o:spid="_x0000_s162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zJssgA&#10;AADfAAAADwAAAGRycy9kb3ducmV2LnhtbESP3WrCQBSE7wu+w3KE3hTdxL+mqasUsVDwyp8HOOwe&#10;k9Ts2ZBdNfr03YLg5TAz3zDzZWdrcaHWV44VpMMEBLF2puJCwWH/PchA+IBssHZMCm7kYbnovcwx&#10;N+7KW7rsQiEihH2OCsoQmlxKr0uy6IeuIY7e0bUWQ5RtIU2L1wi3tRwlyUxarDgulNjQqiR92p2t&#10;gi3dN2/H2yrdj7pNttY6e/+daaVe+93XJ4hAXXiGH+0fo2A6nqTjD/j/E7+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3Mm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G6TcYA&#10;AADfAAAADwAAAGRycy9kb3ducmV2LnhtbESPy2rCQBSG94LvMByhO52ktUWio0hLaVpX9YbLY+aY&#10;hGTOhMzUxLfvLASXP/+Nb7HqTS2u1LrSsoJ4EoEgzqwuOVew332OZyCcR9ZYWyYFN3KwWg4HC0y0&#10;7fiXrlufizDCLkEFhfdNIqXLCjLoJrYhDt7FtgZ9kG0udYtdGDe1fI6iN2mw5PBQYEPvBWXV9s8o&#10;+LrtfzYfWJ1P3ykdu97HdmcPSj2N+vUchKfeP8L3dqoVvL5M42kgCDyBBe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G6T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46AC2CF">
                      <wp:extent cx="130175" cy="151130"/>
                      <wp:effectExtent l="40640" t="1905" r="635" b="8890"/>
                      <wp:docPr id="534135" name="Group 6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3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3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6AC2CF" id="Group 6515" o:spid="_x0000_s162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DTRbQMAAF8LAAAOAAAAZHJzL2Uyb0RvYy54bWzsVtuOnDgQfV8p/2D5nQGD6QY0TDTpy2il&#10;2d0oyX6AG8xFAZvY9NCT1f77lg30bVar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D2&#10;6DTRbQMAAF8LAAAOAAAAAAAAAAAAAAAAAC4CAABkcnMvZTJvRG9jLnhtbFBLAQItABQABgAIAAAA&#10;IQCS5a5N2gAAAAMBAAAPAAAAAAAAAAAAAAAAAMcFAABkcnMvZG93bnJldi54bWxQSwUGAAAAAAQA&#10;BADzAAAAzgYAAAAA&#10;">
                      <v:rect id="Rectangle 11420" o:spid="_x0000_s162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NdwMcA&#10;AADfAAAADwAAAGRycy9kb3ducmV2LnhtbESP0WrCQBRE3wv9h+UWfCl1E7VpiK5SxILgk9oPuOxe&#10;k9js3ZBdNfr1XUHwcZiZM8xs0dtGnKnztWMF6TABQaydqblU8Lv/+chB+IBssHFMCq7kYTF/fZlh&#10;YdyFt3TehVJECPsCFVQhtIWUXldk0Q9dSxy9g+sshii7UpoOLxFuGzlKkkxarDkuVNjSsiL9tztZ&#10;BVu6bd4P12W6H/WbfKV1/nXMtFKDt/57CiJQH57hR3ttFHyOJ+k4g/u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DXc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2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RRMgA&#10;AADfAAAADwAAAGRycy9kb3ducmV2LnhtbESPT2vCQBTE7wW/w/IEb3UTbW2JriItUqsn/7R4fGaf&#10;STD7NmRXE7+9Wyh4HGbmN8xk1ppSXKl2hWUFcT8CQZxaXXCmYL9bPL+DcB5ZY2mZFNzIwWzaeZpg&#10;om3DG7pufSYChF2CCnLvq0RKl+Zk0PVtRRy8k60N+iDrTOoamwA3pRxE0UgaLDgs5FjRR07peXsx&#10;Cr5u+9X6E8/Hw/eSfpvWx3Znf5Tqddv5GISn1j/C/+2lVvA6fImHb/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nlF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EC02D95">
                      <wp:extent cx="130175" cy="151130"/>
                      <wp:effectExtent l="46990" t="1905" r="3810" b="8890"/>
                      <wp:docPr id="534132" name="Group 6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3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3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C02D95" id="Group 6512" o:spid="_x0000_s162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MWGuIaKAwAAXwsAAA4AAAAAAAAAAAAAAAAALgIA&#10;AGRycy9lMm9Eb2MueG1sUEsBAi0AFAAGAAgAAAAhAJLlrk3aAAAAAwEAAA8AAAAAAAAAAAAAAAAA&#10;5AUAAGRycy9kb3ducmV2LnhtbFBLBQYAAAAABAAEAPMAAADrBgAAAAA=&#10;">
                      <v:rect id="Rectangle 11422" o:spid="_x0000_s162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T+WMcA&#10;AADfAAAADwAAAGRycy9kb3ducmV2LnhtbESP0WrCQBRE3wv9h+UWfCm6ibEaoqsUsVDwSe0HXHav&#10;SWz2bsiuGv36bkHwcZiZM8xi1dtGXKjztWMF6SgBQaydqblU8HP4GuYgfEA22DgmBTfysFq+viyw&#10;MO7KO7rsQykihH2BCqoQ2kJKryuy6EeuJY7e0XUWQ5RdKU2H1wi3jRwnyVRarDkuVNjSuiL9uz9b&#10;BTu6b9+Pt3V6GPfbfKN1PjtNtVKDt/5zDiJQH57hR/vbKPjIJmmWwf+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0/l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3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zPM8gA&#10;AADfAAAADwAAAGRycy9kb3ducmV2LnhtbESPT2vCQBTE70K/w/IKvekmNRZJXaW0lGo91X94fM2+&#10;JsHs25Bdk/jtu4LgcZiZ3zCzRW8q0VLjSssK4lEEgjizuuRcwW77OZyCcB5ZY2WZFFzIwWL+MJhh&#10;qm3HP9RufC4ChF2KCgrv61RKlxVk0I1sTRy8P9sY9EE2udQNdgFuKvkcRS/SYMlhocCa3gvKTpuz&#10;UfB12X2vP/D0e1wt6dD1PrZbu1fq6bF/ewXhqff38K291Aom4yQeJ3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TM8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DA1714F">
                      <wp:extent cx="130175" cy="151130"/>
                      <wp:effectExtent l="39370" t="1905" r="1905" b="8890"/>
                      <wp:docPr id="534129" name="Group 65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3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3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A1714F" id="Group 6509" o:spid="_x0000_s163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DvpMRjfAMAAF8LAAAOAAAAAAAAAAAAAAAAAC4CAABkcnMvZTJvRG9jLnht&#10;bFBLAQItABQABgAIAAAAIQCS5a5N2gAAAAMBAAAPAAAAAAAAAAAAAAAAANYFAABkcnMvZG93bnJl&#10;di54bWxQSwUGAAAAAAQABADzAAAA3QYAAAAA&#10;">
                      <v:rect id="Rectangle 11416" o:spid="_x0000_s163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ZgL8UA&#10;AADfAAAADwAAAGRycy9kb3ducmV2LnhtbESPzYrCMBSF94LvEO6AGxnTquOUahSREQRX6jzAJbm2&#10;dZqb0kSt8/RmIbg8nD++xaqztbhR6yvHCtJRAoJYO1NxoeD3tP3MQPiAbLB2TAoe5GG17PcWmBt3&#10;5wPdjqEQcYR9jgrKEJpcSq9LsuhHriGO3tm1FkOUbSFNi/c4bms5TpKZtFhxfCixoU1J+u94tQoO&#10;9L8fnh+b9DTu9tmP1tn3ZaaVGnx06zmIQF14h1/tnVHwNZmmk0gQeSILyO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5mAv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3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tsq8gA&#10;AADfAAAADwAAAGRycy9kb3ducmV2LnhtbESPW2vCQBSE3wv+h+UIfaubeEOiq5RKqdqnqi0+nmZP&#10;k2D2bMhuc/n3rlDo4zAz3zCrTWdK0VDtCssK4lEEgji1uuBMwfn0+rQA4TyyxtIyKejJwWY9eFhh&#10;om3LH9QcfSYChF2CCnLvq0RKl+Zk0I1sRRy8H1sb9EHWmdQ1tgFuSjmOork0WHBYyLGil5zS6/HX&#10;KHjrz4f3LV6/L/sdfbWdj+3Jfir1OOyelyA8df4//NfeaQWzyTSexHD/E76AX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O2y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584EF24">
                      <wp:extent cx="130175" cy="151130"/>
                      <wp:effectExtent l="47625" t="1905" r="3175" b="8890"/>
                      <wp:docPr id="534126" name="Group 6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2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2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84EF24" id="Group 6506" o:spid="_x0000_s163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rFG3J4AwAAXwsAAA4AAAAAAAAAAAAAAAAALgIAAGRycy9lMm9Eb2MueG1sUEsB&#10;Ai0AFAAGAAgAAAAhAJLlrk3aAAAAAwEAAA8AAAAAAAAAAAAAAAAA0gUAAGRycy9kb3ducmV2Lnht&#10;bFBLBQYAAAAABAAEAPMAAADZBgAAAAA=&#10;">
                      <v:rect id="Rectangle 11418" o:spid="_x0000_s163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uhsgA&#10;AADfAAAADwAAAGRycy9kb3ducmV2LnhtbESP3WrCQBSE7wt9h+UUvCl1k7RqSF1FRKHglT8PcNg9&#10;JtHs2ZBdNfr03ULBy2FmvmGm89424kqdrx0rSIcJCGLtTM2lgsN+/ZGD8AHZYOOYFNzJw3z2+jLF&#10;wrgbb+m6C6WIEPYFKqhCaAspva7Ioh+6ljh6R9dZDFF2pTQd3iLcNjJLkrG0WHNcqLClZUX6vLtY&#10;BVt6bN6P92W6z/pNvtI6n5zGWqnBW7/4BhGoD8/wf/vHKBh9fqXZB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1m6G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hT68QA&#10;AADfAAAADwAAAGRycy9kb3ducmV2LnhtbERPy2rCQBTdC/2H4Rbc1Ul8UVJHKS3ia2W04vI2c5sE&#10;M3dCZjTx751FweXhvGeLzlTiRo0rLSuIBxEI4szqknMFx8Py7R2E88gaK8uk4E4OFvOX3gwTbVve&#10;0y31uQgh7BJUUHhfJ1K6rCCDbmBr4sD92cagD7DJpW6wDeGmksMomkqDJYeGAmv6Kii7pFejYHU/&#10;bnffePk9b9Z0ajsf24P9Uar/2n1+gPDU+af4373WCiajcTwMg8Of8AX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YU+v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7D71344">
                      <wp:extent cx="130175" cy="151130"/>
                      <wp:effectExtent l="41910" t="1905" r="0" b="8890"/>
                      <wp:docPr id="534123" name="Group 65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2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2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D71344" id="Group 6503" o:spid="_x0000_s16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5QHpScwMAAF8LAAAOAAAAAAAAAAAAAAAAAC4CAABkcnMvZTJvRG9jLnhtbFBLAQItABQA&#10;BgAIAAAAIQCS5a5N2gAAAAMBAAAPAAAAAAAAAAAAAAAAAM0FAABkcnMvZG93bnJldi54bWxQSwUG&#10;AAAAAAQABADzAAAA1AYAAAAA&#10;">
                      <v:rect id="Rectangle 11420" o:spid="_x0000_s163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w8ccA&#10;AADfAAAADwAAAGRycy9kb3ducmV2LnhtbESP0WrCQBRE3wv9h+UW+lJ0k9RqiK5SxILgk9oPuOxe&#10;k9js3ZDdavTrXUHwcZiZM8xs0dtGnKjztWMF6TABQaydqblU8Lv/GeQgfEA22DgmBRfysJi/vsyw&#10;MO7MWzrtQikihH2BCqoQ2kJKryuy6IeuJY7ewXUWQ5RdKU2H5wi3jcySZCwt1hwXKmxpWZH+2/1b&#10;BVu6bj4Ol2W6z/pNvtI6nxzHWqn3t/57CiJQH57hR3ttFHx9jtJsBP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4E8P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n8dcgA&#10;AADfAAAADwAAAGRycy9kb3ducmV2LnhtbESPT2vCQBTE7wW/w/KE3nQTW0uJriJKqdZT1ZYen9ln&#10;Esy+Ddlt/nx7tyD0OMzMb5j5sjOlaKh2hWUF8TgCQZxaXXCm4HR8G72CcB5ZY2mZFPTkYLkYPMwx&#10;0bblT2oOPhMBwi5BBbn3VSKlS3My6Ma2Ig7exdYGfZB1JnWNbYCbUk6i6EUaLDgs5FjROqf0evg1&#10;Ct7708d+g9fzz25L323nY3u0X0o9DrvVDISnzv+H7+2tVjB9eo4nU/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2fx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10AF3B8">
                      <wp:extent cx="130175" cy="151130"/>
                      <wp:effectExtent l="38735" t="1905" r="2540" b="8890"/>
                      <wp:docPr id="534120" name="Group 6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2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2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0AF3B8" id="Group 6500" o:spid="_x0000_s16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">
                      <v:rect id="Rectangle 11422" o:spid="_x0000_s164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NTaccA&#10;AADfAAAADwAAAGRycy9kb3ducmV2LnhtbESP0WrCQBRE34X+w3ILfZG6SbQ2pK4iUkHwSe0HXHav&#10;Sdrs3ZBdNfr1riD0cZiZM8xs0dtGnKnztWMF6SgBQaydqblU8HNYv+cgfEA22DgmBVfysJi/DGZY&#10;GHfhHZ33oRQRwr5ABVUIbSGl1xVZ9CPXEkfv6DqLIcqulKbDS4TbRmZJMpUWa44LFba0qkj/7U9W&#10;wY5u2+HxukoPWb/Nv7XOP3+nWqm31375BSJQH/7Dz/bGKPgYT9Ishcef+AXk/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5zU2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kAcgA&#10;AADfAAAADwAAAGRycy9kb3ducmV2LnhtbESPT2vCQBTE74V+h+UVvOkmUUtJXaVUpP45GW3p8TX7&#10;mgSzb0N2a+K3dwWhx2FmfsPMFr2pxZlaV1lWEI8iEMS51RUXCo6H1fAFhPPIGmvLpOBCDhbzx4cZ&#10;ptp2vKdz5gsRIOxSVFB636RSurwkg25kG+Lg/drWoA+yLaRusQtwU8skip6lwYrDQokNvZeUn7I/&#10;o+Djctzulnj6+d6s6avrfWwP9lOpwVP/9grCU+//w/f2WiuYjidxks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8MGQ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C348F6B">
                      <wp:extent cx="130175" cy="151130"/>
                      <wp:effectExtent l="40640" t="1905" r="635" b="8890"/>
                      <wp:docPr id="534117" name="Group 64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1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1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348F6B" id="Group 6497" o:spid="_x0000_s16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LhkjGJ1AwAAXwsAAA4AAAAAAAAAAAAAAAAALgIAAGRycy9lMm9Eb2MueG1sUEsBAi0A&#10;FAAGAAgAAAAhAJLlrk3aAAAAAwEAAA8AAAAAAAAAAAAAAAAAzwUAAGRycy9kb3ducmV2LnhtbFBL&#10;BQYAAAAABAAEAPMAAADWBgAAAAA=&#10;">
                      <v:rect id="Rectangle 11416" o:spid="_x0000_s16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UwScMA&#10;AADfAAAADwAAAGRycy9kb3ducmV2LnhtbERPy4rCMBTdC/MP4Q64kTGtz1KNMojCgCt1PuCSXNtq&#10;c1OajFa/3iwGXB7Oe7nubC1u1PrKsYJ0mIAg1s5UXCj4Pe2+MhA+IBusHZOCB3lYrz56S8yNu/OB&#10;bsdQiBjCPkcFZQhNLqXXJVn0Q9cQR+7sWoshwraQpsV7DLe1HCXJTFqsODaU2NCmJH09/lkFB3ru&#10;B+fHJj2Nun221TqbX2Zaqf5n970AEagLb/G/+8comI4naRoHxz/xC8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SUwSc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g8zckA&#10;AADfAAAADwAAAGRycy9kb3ducmV2LnhtbESPW2vCQBSE3wv9D8sp9K1u4qVo6ipFKVp9Ml7w8TR7&#10;mgSzZ0N2a+K/7xaEPg4z8w0znXemEldqXGlZQdyLQBBnVpecKzjsP17GIJxH1lhZJgU3cjCfPT5M&#10;MdG25R1dU5+LAGGXoILC+zqR0mUFGXQ9WxMH79s2Bn2QTS51g22Am0r2o+hVGiw5LBRY06Kg7JL+&#10;GAWr22GzXeLl6/y5plPb+dju7VGp56fu/Q2Ep87/h+/ttVYwGgzjeAJ/f8IXkL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Pg8z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76ED0D7">
                      <wp:extent cx="130175" cy="151130"/>
                      <wp:effectExtent l="39370" t="1905" r="1905" b="8890"/>
                      <wp:docPr id="534114" name="Group 64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1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1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6ED0D7" id="Group 6494" o:spid="_x0000_s16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Kfa94F1AwAAXwsAAA4AAAAAAAAAAAAAAAAALgIAAGRycy9lMm9Eb2MueG1sUEsBAi0A&#10;FAAGAAgAAAAhAJLlrk3aAAAAAwEAAA8AAAAAAAAAAAAAAAAAzwUAAGRycy9kb3ducmV2LnhtbFBL&#10;BQYAAAAABAAEAPMAAADWBgAAAAA=&#10;">
                      <v:rect id="Rectangle 11418" o:spid="_x0000_s164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f18gA&#10;AADfAAAADwAAAGRycy9kb3ducmV2LnhtbESP3WrCQBSE74W+w3IKvRHdxBobUlcRaUHwyp8HOOwe&#10;k7TZsyG7auzTdwXBy2FmvmHmy9424kKdrx0rSMcJCGLtTM2lguPhe5SD8AHZYOOYFNzIw3LxMphj&#10;YdyVd3TZh1JECPsCFVQhtIWUXldk0Y9dSxy9k+sshii7UpoOrxFuGzlJkpm0WHNcqLCldUX6d3+2&#10;Cnb0tx2ebuv0MOm3+ZfW+cfPTCv19tqvPkEE6sMz/GhvjILsfZqmGdz/xC8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JJ/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eov8gA&#10;AADfAAAADwAAAGRycy9kb3ducmV2LnhtbESPT2vCQBTE7wW/w/KE3uombRWJ2YhYStWe/NPi8TX7&#10;mgSzb0N2a+K3dwWhx2FmfsOk897U4kytqywriEcRCOLc6ooLBYf9+9MUhPPIGmvLpOBCDubZ4CHF&#10;RNuOt3Te+UIECLsEFZTeN4mULi/JoBvZhjh4v7Y16INsC6lb7ALc1PI5iibSYMVhocSGliXlp92f&#10;UfBxOWw+3/D0c1yv6LvrfWz39kupx2G/mIHw1Pv/8L290grGL69xPIHbn/AFZHY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Z6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14EA133">
                      <wp:extent cx="130175" cy="151130"/>
                      <wp:effectExtent l="43180" t="1905" r="0" b="8890"/>
                      <wp:docPr id="534111" name="Group 6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1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1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14EA133" id="Group 6491" o:spid="_x0000_s16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irtOFvAwAAXwsAAA4AAAAAAAAAAAAAAAAALgIAAGRycy9lMm9Eb2MueG1sUEsBAi0AFAAGAAgA&#10;AAAhAJLlrk3aAAAAAwEAAA8AAAAAAAAAAAAAAAAAyQUAAGRycy9kb3ducmV2LnhtbFBLBQYAAAAA&#10;BAAEAPMAAADQBgAAAAA=&#10;">
                      <v:rect id="Rectangle 11420" o:spid="_x0000_s165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0Ho8cA&#10;AADfAAAADwAAAGRycy9kb3ducmV2LnhtbESP0WrCQBRE34X+w3ILfZG6SbQ2pK4iUkHwSe0HXHav&#10;Sdrs3ZBdNfr1riD0cZiZM8xs0dtGnKnztWMF6SgBQaydqblU8HNYv+cgfEA22DgmBVfysJi/DGZY&#10;GHfhHZ33oRQRwr5ABVUIbSGl1xVZ9CPXEkfv6DqLIcqulKbDS4TbRmZJMpUWa44LFba0qkj/7U9W&#10;wY5u2+HxukoPWb/Nv7XOP3+nWqm31375BSJQH/7Dz/bGKPgYT9I0g8ef+AXk/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NB6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ALJ8gA&#10;AADfAAAADwAAAGRycy9kb3ducmV2LnhtbESPW2vCQBSE3wv+h+UIfaubeEOiq5RKqdqnqi0+nmZP&#10;k2D2bMhuc/n3rlDo4zAz3zCrTWdK0VDtCssK4lEEgji1uuBMwfn0+rQA4TyyxtIyKejJwWY9eFhh&#10;om3LH9QcfSYChF2CCnLvq0RKl+Zk0I1sRRy8H1sb9EHWmdQ1tgFuSjmOork0WHBYyLGil5zS6/HX&#10;KHjrz4f3LV6/L/sdfbWdj+3Jfir1OOyelyA8df4//NfeaQWzyTSOJ3D/E76AX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EAs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08AD3E1">
                      <wp:extent cx="130175" cy="151130"/>
                      <wp:effectExtent l="40005" t="1905" r="1270" b="8890"/>
                      <wp:docPr id="534108" name="Group 6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0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11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8AD3E1" id="Group 6488" o:spid="_x0000_s16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BqibhyKAwAAXwsAAA4AAAAAAAAAAAAAAAAALgIA&#10;AGRycy9lMm9Eb2MueG1sUEsBAi0AFAAGAAgAAAAhAJLlrk3aAAAAAwEAAA8AAAAAAAAAAAAAAAAA&#10;5AUAAGRycy9kb3ducmV2LnhtbFBLBQYAAAAABAAEAPMAAADrBgAAAAA=&#10;">
                      <v:rect id="Rectangle 11422" o:spid="_x0000_s165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ADD8gA&#10;AADfAAAADwAAAGRycy9kb3ducmV2LnhtbESP3WrCQBSE7wt9h+UUvCm6ifUnja5SRKHglT8PcNg9&#10;JqnZsyG71dindwuCl8PMfMPMl52txYVaXzlWkA4SEMTamYoLBcfDpp+B8AHZYO2YFNzIw3Lx+jLH&#10;3Lgr7+iyD4WIEPY5KihDaHIpvS7Joh+4hjh6J9daDFG2hTQtXiPc1nKYJBNpseK4UGJDq5L0ef9r&#10;Fezob/t+uq3Sw7DbZmuts+nPRCvVe+u+ZiACdeEZfrS/jYLxxyhNPuH/T/wCcn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sAMP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KVUMcA&#10;AADfAAAADwAAAGRycy9kb3ducmV2LnhtbESPzWrCQBSF94LvMFyhuzqJtaXEjCJKqW1XjVFc3mZu&#10;k2DmTsiMJr59Z1FweTh/fOlqMI24UudqywriaQSCuLC65lJBvn97fAXhPLLGxjIpuJGD1XI8SjHR&#10;tudvuma+FGGEXYIKKu/bREpXVGTQTW1LHLxf2xn0QXal1B32Ydw0chZFL9JgzeGhwpY2FRXn7GIU&#10;vN/yz68tnn9OHzs69oOP7d4elHqYDOsFCE+Dv4f/2zut4PlpHseBIPAEFp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3ClV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8EF3AFA">
                      <wp:extent cx="130175" cy="151130"/>
                      <wp:effectExtent l="41910" t="1905" r="0" b="8890"/>
                      <wp:docPr id="534105" name="Group 6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0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10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EF3AFA" id="Group 6485" o:spid="_x0000_s16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iMRWjcwMAAF8LAAAOAAAAAAAAAAAAAAAAAC4CAABkcnMvZTJvRG9jLnhtbFBLAQItABQA&#10;BgAIAAAAIQCS5a5N2gAAAAMBAAAPAAAAAAAAAAAAAAAAAM0FAABkcnMvZG93bnJldi54bWxQSwUG&#10;AAAAAAQABADzAAAA1AYAAAAA&#10;">
                      <v:rect id="Rectangle 11416" o:spid="_x0000_s16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XfccA&#10;AADfAAAADwAAAGRycy9kb3ducmV2LnhtbESP0WrCQBRE3wX/YblCX6Ruom0M0VVEWij4pPYDLrvX&#10;JJq9G7Krxn69Wyj0cZiZM8xy3dtG3KjztWMF6SQBQaydqblU8H38fM1B+IBssHFMCh7kYb0aDpZY&#10;GHfnPd0OoRQRwr5ABVUIbSGl1xVZ9BPXEkfv5DqLIcqulKbDe4TbRk6TJJMWa44LFba0rUhfDler&#10;YE8/u/HpsU2P036Xf2idz8+ZVupl1G8WIAL14T/81/4yCt5nb2mSwe+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vl3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b+ccA&#10;AADfAAAADwAAAGRycy9kb3ducmV2LnhtbESPT2vCQBTE70K/w/IK3nQTbaukrlIUqbYn/+LxNfua&#10;BLNvQ3Y18du7QqHHYWZ+w0xmrSnFlWpXWFYQ9yMQxKnVBWcK9rtlbwzCeWSNpWVScCMHs+lTZ4KJ&#10;tg1v6Lr1mQgQdgkqyL2vEildmpNB17cVcfB+bW3QB1lnUtfYBLgp5SCK3qTBgsNCjhXNc0rP24tR&#10;8Hnbf30v8PxzWq/o2LQ+tjt7UKr73H68g/DU+v/wX3ulFbwOX+JoBI8/4QvI6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ym/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CB65EC2">
                      <wp:extent cx="130175" cy="151130"/>
                      <wp:effectExtent l="40640" t="1905" r="635" b="8890"/>
                      <wp:docPr id="534102" name="Group 64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0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10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B65EC2" id="Group 6482" o:spid="_x0000_s16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bFQdw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urGxUHcDAABfCwAADgAAAAAAAAAAAAAAAAAuAgAAZHJzL2Uyb0RvYy54bWxQSwEC&#10;LQAUAAYACAAAACEAkuWuTdoAAAADAQAADwAAAAAAAAAAAAAAAADRBQAAZHJzL2Rvd25yZXYueG1s&#10;UEsFBgAAAAAEAAQA8wAAANgGAAAAAA==&#10;">
                      <v:rect id="Rectangle 11418" o:spid="_x0000_s165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g05ccA&#10;AADfAAAADwAAAGRycy9kb3ducmV2LnhtbESP3WrCQBSE7wu+w3IKvSl1E/8aoquIKBS88ucBDrvH&#10;JDZ7NmS3Gn16tyB4OczMN8xs0dlaXKj1lWMFaT8BQaydqbhQcDxsvjIQPiAbrB2Tght5WMx7bzPM&#10;jbvyji77UIgIYZ+jgjKEJpfS65Is+r5riKN3cq3FEGVbSNPiNcJtLQdJMpEWK44LJTa0Kkn/7v+s&#10;gh3dt5+n2yo9DLptttY6+z5PtFIf791yCiJQF17hZ/vHKBgPR2kyhP8/8QvI+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YNO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AFjscA&#10;AADfAAAADwAAAGRycy9kb3ducmV2LnhtbESPT2vCQBTE74V+h+UVvOkmakuJrlIqotaTf/H4zD6T&#10;YPZtyK4mfvtuQehxmJnfMONpa0pxp9oVlhXEvQgEcWp1wZmC/W7e/QThPLLG0jIpeJCD6eT1ZYyJ&#10;tg1v6L71mQgQdgkqyL2vEildmpNB17MVcfAutjbog6wzqWtsAtyUsh9FH9JgwWEhx4q+c0qv25tR&#10;sHjsf9YzvJ5PqyUdm9bHdmcPSnXe2q8RCE+t/w8/20ut4H0wjKMh/P0JX0BO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cgBY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B5E45CA">
                      <wp:extent cx="130175" cy="151130"/>
                      <wp:effectExtent l="44450" t="1905" r="0" b="8890"/>
                      <wp:docPr id="534099" name="Group 6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10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10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5E45CA" id="Group 6479" o:spid="_x0000_s16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fCXDtcwMAAF8LAAAOAAAAAAAAAAAAAAAAAC4CAABkcnMvZTJvRG9jLnhtbFBLAQItABQA&#10;BgAIAAAAIQCS5a5N2gAAAAMBAAAPAAAAAAAAAAAAAAAAAM0FAABkcnMvZG93bnJldi54bWxQSwUG&#10;AAAAAAQABADzAAAA1AYAAAAA&#10;">
                      <v:rect id="Rectangle 11420" o:spid="_x0000_s166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qqksUA&#10;AADfAAAADwAAAGRycy9kb3ducmV2LnhtbESPy4rCMBSG98K8QzgDbmRM621KxygiCoIrdR7gkBzb&#10;zjQnpYlafXqzEFz+/De++bKztbhS6yvHCtJhAoJYO1NxoeD3tP3KQPiAbLB2TAru5GG5+OjNMTfu&#10;xge6HkMh4gj7HBWUITS5lF6XZNEPXUMcvbNrLYYo20KaFm9x3NZylCQzabHi+FBiQ+uS9P/xYhUc&#10;6LEfnO/r9DTq9tlG6+z7b6aV6n92qx8QgbrwDr/aO6NgOp6kSSSIPJEF5OI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iqqS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emFscA&#10;AADfAAAADwAAAGRycy9kb3ducmV2LnhtbESPT2vCQBTE7wW/w/IEb7qJtlJSVxFFtPXkn4rH1+wz&#10;CWbfhuxq4rfvFoQeh5n5DTOZtaYUd6pdYVlBPIhAEKdWF5wpOB5W/XcQziNrLC2Tggc5mE07LxNM&#10;tG14R/e9z0SAsEtQQe59lUjp0pwMuoGtiIN3sbVBH2SdSV1jE+CmlMMoGkuDBYeFHCta5JRe9zej&#10;YP04fm2XeP05f27o1LQ+tgf7rVSv284/QHhq/X/42d5oBW+j1ziK4e9P+AJy+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Xph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AA84666">
                      <wp:extent cx="130175" cy="151130"/>
                      <wp:effectExtent l="41275" t="1905" r="0" b="8890"/>
                      <wp:docPr id="534096" name="Group 6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9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9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AA84666" id="Group 6476" o:spid="_x0000_s16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DE4MHxjgMAAF8LAAAOAAAAAAAAAAAAAAAA&#10;AC4CAABkcnMvZTJvRG9jLnhtbFBLAQItABQABgAIAAAAIQCS5a5N2gAAAAMBAAAPAAAAAAAAAAAA&#10;AAAAAOgFAABkcnMvZG93bnJldi54bWxQSwUGAAAAAAQABADzAAAA7wYAAAAA&#10;">
                      <v:rect id="Rectangle 11422" o:spid="_x0000_s166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io/MgA&#10;AADfAAAADwAAAGRycy9kb3ducmV2LnhtbESP3WoCMRSE7wu+QziCN0WzaqvrahQRCwWv/HmAQ3Lc&#10;Xd2cLJuoq0/fFAq9HGbmG2axam0l7tT40rGC4SABQaydKTlXcDp+9VMQPiAbrByTgid5WC07bwvM&#10;jHvwnu6HkIsIYZ+hgiKEOpPS64Is+oGriaN3do3FEGWTS9PgI8JtJUdJMpEWS44LBda0KUhfDzer&#10;YE+v3fv5uRkeR+0u3WqdTi8TrVSv267nIAK14T/81/42Cj7HH8lsC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iKj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aVkcQA&#10;AADfAAAADwAAAGRycy9kb3ducmV2LnhtbERPyW7CMBC9V+IfrEHqDRxKQRAwCBVVZTmxiuMQD0lE&#10;PI5il4S/rw9IPT69fTpvTCEeVLncsoJeNwJBnFidc6rgePjujEA4j6yxsEwKnuRgPmu9TTHWtuYd&#10;PfY+FSGEXYwKMu/LWEqXZGTQdW1JHLibrQz6AKtU6grrEG4K+RFFQ2kw59CQYUlfGSX3/a9R8PM8&#10;brZLvF8v6xWd68b37MGelHpvN4sJCE+N/xe/3CutYND/jMZhcPgTvo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GlZH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4A1A62C">
                      <wp:extent cx="130175" cy="151130"/>
                      <wp:effectExtent l="43180" t="1905" r="0" b="8890"/>
                      <wp:docPr id="534093" name="Group 64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9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9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4A1A62C" id="Group 6473" o:spid="_x0000_s16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&#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BiFReQMAAF8LAAAOAAAAAAAAAAAAAAAAAC4CAABkcnMvZTJvRG9jLnhtbFBL&#10;AQItABQABgAIAAAAIQCS5a5N2gAAAAMBAAAPAAAAAAAAAAAAAAAAANMFAABkcnMvZG93bnJldi54&#10;bWxQSwUGAAAAAAQABADzAAAA2gYAAAAA&#10;">
                      <v:rect id="Rectangle 11416" o:spid="_x0000_s16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o2i8cA&#10;AADfAAAADwAAAGRycy9kb3ducmV2LnhtbESP3WoCMRSE7wt9h3CE3hTN+r9ujVJEoeCVPw9wSI67&#10;WzcnyybV1ac3QsHLYWa+YebL1lbiQo0vHSvo9xIQxNqZknMFx8Omm4LwAdlg5ZgU3MjDcvH+NsfM&#10;uCvv6LIPuYgQ9hkqKEKoMym9Lsii77maOHon11gMUTa5NA1eI9xWcpAkE2mx5LhQYE2rgvR5/2cV&#10;7Oi+/TzdVv3DoN2ma63T6e9EK/XRab+/QARqwyv83/4xCsbDUTIbwf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aNo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c6D8cA&#10;AADfAAAADwAAAGRycy9kb3ducmV2LnhtbESPT2vCQBTE7wW/w/IEb3VjraLRVYpSavXkXzw+s88k&#10;mH0bslsTv323UPA4zMxvmOm8MYW4U+Vyywp63QgEcWJ1zqmCw/7zdQTCeWSNhWVS8CAH81nrZYqx&#10;tjVv6b7zqQgQdjEqyLwvYyldkpFB17UlcfCutjLog6xSqSusA9wU8i2KhtJgzmEhw5IWGSW33Y9R&#10;8PU4rDdLvF3O3ys61Y3v2b09KtVpNx8TEJ4a/wz/t1dawaD/Ho0H8Pcnf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HOg/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870CE22">
                      <wp:extent cx="130175" cy="151130"/>
                      <wp:effectExtent l="41910" t="1905" r="0" b="8890"/>
                      <wp:docPr id="534090" name="Group 64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9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9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70CE22" id="Group 6470" o:spid="_x0000_s16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Bn&#10;H99ybQMAAF8LAAAOAAAAAAAAAAAAAAAAAC4CAABkcnMvZTJvRG9jLnhtbFBLAQItABQABgAIAAAA&#10;IQCS5a5N2gAAAAMBAAAPAAAAAAAAAAAAAAAAAMcFAABkcnMvZG93bnJldi54bWxQSwUGAAAAAAQA&#10;BADzAAAAzgYAAAAA&#10;">
                      <v:rect id="Rectangle 11418" o:spid="_x0000_s16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2VE8gA&#10;AADfAAAADwAAAGRycy9kb3ducmV2LnhtbESP3WrCQBSE7wt9h+UUvCm6ifUnja5SRKHglT8PcNg9&#10;JqnZsyG71dindwuCl8PMfMPMl52txYVaXzlWkA4SEMTamYoLBcfDpp+B8AHZYO2YFNzIw3Lx+jLH&#10;3Lgr7+iyD4WIEPY5KihDaHIpvS7Joh+4hjh6J9daDFG2hTQtXiPc1nKYJBNpseK4UGJDq5L0ef9r&#10;Fezob/t+uq3Sw7DbZmuts+nPRCvVe+u+ZiACdeEZfrS/jYLxxyj5TOH/T/wCcn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LZU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6ie8gA&#10;AADfAAAADwAAAGRycy9kb3ducmV2LnhtbESPW2vCQBSE34X+h+UUfNON2oqmrlIqUi9PXunjafY0&#10;CWbPhuxq4r93hYKPw8x8w0xmjSnElSqXW1bQ60YgiBOrc04VHPaLzgiE88gaC8uk4EYOZtOX1gRj&#10;bWve0nXnUxEg7GJUkHlfxlK6JCODrmtL4uD92cqgD7JKpa6wDnBTyH4UDaXBnMNChiV9ZZScdxej&#10;4Pt2WG/meP79WS3pVDe+Z/f2qFT7tfn8AOGp8c/wf3upFbwP3qJxHx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bqJ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AA0DA9F">
                      <wp:extent cx="130175" cy="151130"/>
                      <wp:effectExtent l="45720" t="1905" r="0" b="8890"/>
                      <wp:docPr id="534087" name="Group 6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8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8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A0DA9F" id="Group 6467" o:spid="_x0000_s16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xrhNDm4DAABfCwAADgAAAAAAAAAAAAAAAAAuAgAAZHJzL2Uyb0RvYy54bWxQSwECLQAUAAYACAAA&#10;ACEAkuWuTdoAAAADAQAADwAAAAAAAAAAAAAAAADIBQAAZHJzL2Rvd25yZXYueG1sUEsFBgAAAAAE&#10;AAQA8wAAAM8GAAAAAA==&#10;">
                      <v:rect id="Rectangle 11420" o:spid="_x0000_s167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6qU8MA&#10;AADfAAAADwAAAGRycy9kb3ducmV2LnhtbERPy4rCMBTdC/MP4Q64kTH1XapRBlEQXFXnAy7Jte1M&#10;c1OajFa/3iwEl4fzXm06W4srtb5yrGA0TEAQa2cqLhT8nPdfKQgfkA3WjknBnTxs1h+9FWbG3Tin&#10;6ykUIoawz1BBGUKTSel1SRb90DXEkbu41mKIsC2kafEWw20tx0kylxYrjg0lNrQtSf+d/q2CnB7H&#10;weW+HZ3H3THdaZ0ufudaqf5n970EEagLb/HLfTAKZpNpksbB8U/8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86qU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Om18gA&#10;AADfAAAADwAAAGRycy9kb3ducmV2LnhtbESPW2vCQBSE34X+h+UUfNONtRVNXaVUpF6evOLjafY0&#10;CWbPhuxq4r93hYKPw8x8w4ynjSnElSqXW1bQ60YgiBOrc04V7HfzzhCE88gaC8uk4EYOppOX1hhj&#10;bWve0HXrUxEg7GJUkHlfxlK6JCODrmtL4uD92cqgD7JKpa6wDnBTyLcoGkiDOYeFDEv6zig5by9G&#10;wc9tv1rP8Px7Wi7oWDe+Z3f2oFT7tfn6BOGp8c/wf3uhFXz036PhCB5/wheQk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E6b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7EFF1AA">
                      <wp:extent cx="130175" cy="151130"/>
                      <wp:effectExtent l="42545" t="1905" r="0" b="8890"/>
                      <wp:docPr id="534084" name="Group 6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8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8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EFF1AA" id="Group 6464" o:spid="_x0000_s16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8ugeSYwDAABfCwAADgAAAAAAAAAAAAAAAAAu&#10;AgAAZHJzL2Uyb0RvYy54bWxQSwECLQAUAAYACAAAACEAkuWuTdoAAAADAQAADwAAAAAAAAAAAAAA&#10;AADmBQAAZHJzL2Rvd25yZXYueG1sUEsFBgAAAAAEAAQA8wAAAO0GAAAAAA==&#10;">
                      <v:rect id="Rectangle 11422" o:spid="_x0000_s167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8FzccA&#10;AADfAAAADwAAAGRycy9kb3ducmV2LnhtbESP3YrCMBSE7xd8h3AEbxZNdVct1SgiCgte+fMAh+TY&#10;VpuT0kStPv1mYcHLYWa+YebL1lbiTo0vHSsYDhIQxNqZknMFp+O2n4LwAdlg5ZgUPMnDctH5mGNm&#10;3IP3dD+EXEQI+wwVFCHUmZReF2TRD1xNHL2zayyGKJtcmgYfEW4rOUqSibRYclwosKZ1Qfp6uFkF&#10;e3rtPs/P9fA4anfpRut0eplopXrddjUDEagN7/B/+8coGH99J+kY/v7EL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PBc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wypccA&#10;AADfAAAADwAAAGRycy9kb3ducmV2LnhtbESPT2vCQBTE74LfYXlCb7qxtSLRVaSlqPXkXzw+s88k&#10;mH0bsquJ394VCj0OM/MbZjJrTCHuVLncsoJ+LwJBnFidc6pgv/vpjkA4j6yxsEwKHuRgNm23Jhhr&#10;W/OG7lufigBhF6OCzPsyltIlGRl0PVsSB+9iK4M+yCqVusI6wE0h36NoKA3mHBYyLOkro+S6vRkF&#10;i8f+d/2N1/NptaRj3fi+3dmDUm+dZj4G4anx/+G/9lIr+PwYRKMhvP6ELyC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MMq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16A974">
                      <wp:extent cx="130175" cy="151130"/>
                      <wp:effectExtent l="44450" t="1905" r="0" b="8890"/>
                      <wp:docPr id="534081" name="Group 6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8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8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16A974" id="Group 6461" o:spid="_x0000_s16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AZ3dY11AwAAXwsAAA4AAAAAAAAAAAAAAAAALgIAAGRycy9lMm9Eb2MueG1sUEsBAi0A&#10;FAAGAAgAAAAhAJLlrk3aAAAAAwEAAA8AAAAAAAAAAAAAAAAAzwUAAGRycy9kb3ducmV2LnhtbFBL&#10;BQYAAAAABAAEAPMAAADWBgAAAAA=&#10;">
                      <v:rect id="Rectangle 11416" o:spid="_x0000_s16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aduccA&#10;AADfAAAADwAAAGRycy9kb3ducmV2LnhtbESP3WrCQBSE7wu+w3IEb4puTFsN0VVEFApe+fMAh91j&#10;Es2eDdlVo0/fLRR6OczMN8x82dla3Kn1lWMF41ECglg7U3Gh4HTcDjMQPiAbrB2Tgid5WC56b3PM&#10;jXvwnu6HUIgIYZ+jgjKEJpfS65Is+pFriKN3dq3FEGVbSNPiI8JtLdMkmUiLFceFEhtal6Svh5tV&#10;sKfX7v38XI+PabfLNlpn08tEKzXod6sZiEBd+A//tb+Ngq+PzyRL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4mnb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RPccA&#10;AADfAAAADwAAAGRycy9kb3ducmV2LnhtbESPW2vCQBSE3wv+h+UIfasbaysSXUUqUi9PXvHxmD0m&#10;wezZkN2a+O9doeDjMDPfMKNJYwpxo8rllhV0OxEI4sTqnFMF+938YwDCeWSNhWVScCcHk3HrbYSx&#10;tjVv6Lb1qQgQdjEqyLwvYyldkpFB17ElcfAutjLog6xSqSusA9wU8jOK+tJgzmEhw5J+Mkqu2z+j&#10;4Pe+X61neD2flgs61o3v2p09KPXebqZDEJ4a/wr/txdawXfvKxr0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7kT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F6F7E70">
                      <wp:extent cx="130175" cy="151130"/>
                      <wp:effectExtent l="43180" t="1905" r="0" b="8890"/>
                      <wp:docPr id="534078" name="Group 6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7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8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6F7E70" id="Group 6458" o:spid="_x0000_s16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eqljNHoDAABfCwAADgAAAAAAAAAAAAAAAAAuAgAAZHJzL2Uyb0RvYy54bWxQ&#10;SwECLQAUAAYACAAAACEAkuWuTdoAAAADAQAADwAAAAAAAAAAAAAAAADUBQAAZHJzL2Rvd25yZXYu&#10;eG1sUEsFBgAAAAAEAAQA8wAAANsGAAAAAA==&#10;">
                      <v:rect id="Rectangle 11418" o:spid="_x0000_s168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d/78gA&#10;AADfAAAADwAAAGRycy9kb3ducmV2LnhtbESP3WoCMRSE7wu+QziCN0WzaqvrahQRCwWv/HmAQ3Lc&#10;Xd2cLJuoq0/fFAq9HGbmG2axam0l7tT40rGC4SABQaydKTlXcDp+9VMQPiAbrByTgid5WC07bwvM&#10;jHvwnu6HkIsIYZ+hgiKEOpPS64Is+oGriaN3do3FEGWTS9PgI8JtJUdJMpEWS44LBda0KUhfDzer&#10;YE+v3fv5uRkeR+0u3WqdTi8TrVSv267nIAK14T/81/42Cj7HH8l0B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V3/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kPSsUA&#10;AADfAAAADwAAAGRycy9kb3ducmV2LnhtbESPy4rCMBSG94LvEI7gTlPHcZBqFBkRHV15mWGWx+bY&#10;FpuT0kRb394sBJc//41vOm9MIe5UudyygkE/AkGcWJ1zquB0XPXGIJxH1lhYJgUPcjCftVtTjLWt&#10;eU/3g09FGGEXo4LM+zKW0iUZGXR9WxIH72Irgz7IKpW6wjqMm0J+RNGXNJhzeMiwpO+MkuvhZhSs&#10;H6ftbonX8//Phv7qxg/s0f4q1e00iwkIT41/h1/tjVYwGn5G40AQeAIL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Q9K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3526A7B">
                      <wp:extent cx="130175" cy="151130"/>
                      <wp:effectExtent l="46990" t="1905" r="3810" b="8890"/>
                      <wp:docPr id="534075" name="Group 6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7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7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3526A7B" id="Group 6455" o:spid="_x0000_s16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D/GhddvAwAAXwsAAA4AAAAAAAAAAAAAAAAALgIAAGRycy9lMm9Eb2MueG1sUEsBAi0AFAAGAAgA&#10;AAAhAJLlrk3aAAAAAwEAAA8AAAAAAAAAAAAAAAAAyQUAAGRycy9kb3ducmV2LnhtbFBLBQYAAAAA&#10;BAAEAPMAAADQBgAAAAA=&#10;">
                      <v:rect id="Rectangle 11420" o:spid="_x0000_s168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jrnccA&#10;AADfAAAADwAAAGRycy9kb3ducmV2LnhtbESP0WrCQBRE34X+w3ILfZG60WoMqauItCD4ZPQDLrvX&#10;JG32bsiuGvv1XUHwcZiZM8xi1dtGXKjztWMF41ECglg7U3Op4Hj4fs9A+IBssHFMCm7kYbV8GSww&#10;N+7Ke7oUoRQRwj5HBVUIbS6l1xVZ9CPXEkfv5DqLIcqulKbDa4TbRk6SJJUWa44LFba0qUj/Fmer&#10;YE9/u+HpthkfJv0u+9I6m/+kWqm31379CSJQH57hR3trFMw+psk8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I65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nGcgA&#10;AADfAAAADwAAAGRycy9kb3ducmV2LnhtbESPW2vCQBSE34X+h+UUfNONtVVJXaVUpF6evOLjafY0&#10;CWbPhuxq4r93hYKPw8x8w4ynjSnElSqXW1bQ60YgiBOrc04V7HfzzgiE88gaC8uk4EYOppOX1hhj&#10;bWve0HXrUxEg7GJUkHlfxlK6JCODrmtL4uD92cqgD7JKpa6wDnBTyLcoGkiDOYeFDEv6zig5by9G&#10;wc9tv1rP8Px7Wi7oWDe+Z3f2oFT7tfn6BOGp8c/wf3uhFXz036PhEB5/wheQk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Fec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BCB915B">
                      <wp:extent cx="130175" cy="151130"/>
                      <wp:effectExtent l="43815" t="1905" r="0" b="8890"/>
                      <wp:docPr id="534072" name="Group 64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7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7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CB915B" id="Group 6452" o:spid="_x0000_s16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DKgJgIkDAABfCwAADgAAAAAAAAAAAAAAAAAuAgAA&#10;ZHJzL2Uyb0RvYy54bWxQSwECLQAUAAYACAAAACEAkuWuTdoAAAADAQAADwAAAAAAAAAAAAAAAADj&#10;BQAAZHJzL2Rvd25yZXYueG1sUEsFBgAAAAAEAAQA8wAAAOoGAAAAAA==&#10;">
                      <v:rect id="Rectangle 11422" o:spid="_x0000_s168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9IBccA&#10;AADfAAAADwAAAGRycy9kb3ducmV2LnhtbESP3YrCMBSE7wXfIRzBG9HUn9XSNYrILghe+fMAh+TY&#10;dm1OShO17tNvBGEvh5n5hlmuW1uJOzW+dKxgPEpAEGtnSs4VnE/fwxSED8gGK8ek4Eke1qtuZ4mZ&#10;cQ8+0P0YchEh7DNUUIRQZ1J6XZBFP3I1cfQurrEYomxyaRp8RLit5CRJ5tJiyXGhwJq2Benr8WYV&#10;HOh3P7g8t+PTpN2nX1qni5+5VqrfazefIAK14T/8bu+Mgo/pLFlM4fU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SA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6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d5bscA&#10;AADfAAAADwAAAGRycy9kb3ducmV2LnhtbESPT2vCQBTE7wW/w/IEb3VjtSrRVYpSavXkXzw+s88k&#10;mH0bslsTv323UPA4zMxvmOm8MYW4U+Vyywp63QgEcWJ1zqmCw/7zdQzCeWSNhWVS8CAH81nrZYqx&#10;tjVv6b7zqQgQdjEqyLwvYyldkpFB17UlcfCutjLog6xSqSusA9wU8i2KhtJgzmEhw5IWGSW33Y9R&#10;8PU4rDdLvF3O3ys61Y3v2b09KtVpNx8TEJ4a/wz/t1dawXt/EI0G8Pcnf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HeW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940B08">
                      <wp:extent cx="130175" cy="151130"/>
                      <wp:effectExtent l="45720" t="1905" r="0" b="8890"/>
                      <wp:docPr id="534069" name="Group 6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7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7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940B08" id="Group 6449" o:spid="_x0000_s16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&#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minVleQMAAF8LAAAOAAAAAAAAAAAAAAAAAC4CAABkcnMvZTJvRG9jLnhtbFBL&#10;AQItABQABgAIAAAAIQCS5a5N2gAAAAMBAAAPAAAAAAAAAAAAAAAAANMFAABkcnMvZG93bnJldi54&#10;bWxQSwUGAAAAAAQABADzAAAA2gYAAAAA&#10;">
                      <v:rect id="Rectangle 11416" o:spid="_x0000_s16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3WcscA&#10;AADfAAAADwAAAGRycy9kb3ducmV2LnhtbESP32rCMBTG7wd7h3AG3oyZ2m1aOqNIcSB4pe4BDsmx&#10;rTYnpYlt3dMvF8IuP75//Jbr0Taip87XjhXMpgkIYu1MzaWCn9P3WwbCB2SDjWNScCcP69Xz0xJz&#10;4wY+UH8MpYgj7HNUUIXQ5lJ6XZFFP3UtcfTOrrMYouxKaToc4rhtZJokc2mx5vhQYUtFRfp6vFkF&#10;B/rdv57vxeyUjvtsq3W2uMy1UpOXcfMFItAY/sOP9s4o+Hz/SBaRIPJEFp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t1n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6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Da9scA&#10;AADfAAAADwAAAGRycy9kb3ducmV2LnhtbESPT2vCQBTE70K/w/IK3nQTbaukrlIUqbYn/+LxNfua&#10;BLNvQ3Y18du7QqHHYWZ+w0xmrSnFlWpXWFYQ9yMQxKnVBWcK9rtlbwzCeWSNpWVScCMHs+lTZ4KJ&#10;tg1v6Lr1mQgQdgkqyL2vEildmpNB17cVcfB+bW3QB1lnUtfYBLgp5SCK3qTBgsNCjhXNc0rP24tR&#10;8Hnbf30v8PxzWq/o2LQ+tjt7UKr73H68g/DU+v/wX3ulFbwOX6JRDI8/4QvI6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w2v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977FA81">
                      <wp:extent cx="130175" cy="151130"/>
                      <wp:effectExtent l="44450" t="1905" r="0" b="8890"/>
                      <wp:docPr id="534066" name="Group 6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6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6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77FA81" id="Group 6446" o:spid="_x0000_s16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8+uqdHcDAABfCwAADgAAAAAAAAAAAAAAAAAuAgAAZHJzL2Uyb0RvYy54bWxQSwEC&#10;LQAUAAYACAAAACEAkuWuTdoAAAADAQAADwAAAAAAAAAAAAAAAADRBQAAZHJzL2Rvd25yZXYueG1s&#10;UEsFBgAAAAAEAAQA8wAAANgGAAAAAA==&#10;">
                      <v:rect id="Rectangle 11418" o:spid="_x0000_s16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3Y28cA&#10;AADfAAAADwAAAGRycy9kb3ducmV2LnhtbESP0WrCQBRE34X+w3ILfZG60WoMqauItCD4ZPQDLrvX&#10;JG32bsiuGvv1XUHwcZiZM8xi1dtGXKjztWMF41ECglg7U3Op4Hj4fs9A+IBssHFMCm7kYbV8GSww&#10;N+7Ke7oUoRQRwj5HBVUIbS6l1xVZ9CPXEkfv5DqLIcqulKbDa4TbRk6SJJUWa44LFba0qUj/Fmer&#10;YE9/u+HpthkfJv0u+9I6m/+kWqm31379CSJQH57hR3trFMw+pkk6h/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5d2N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6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PltsQA&#10;AADfAAAADwAAAGRycy9kb3ducmV2LnhtbERPy4rCMBTdC/5DuII7TR1HGapRZER0dOVjhllem2tb&#10;bG5KE239e7MQXB7OezpvTCHuVLncsoJBPwJBnFidc6rgdFz1vkA4j6yxsEwKHuRgPmu3phhrW/Oe&#10;7gefihDCLkYFmfdlLKVLMjLo+rYkDtzFVgZ9gFUqdYV1CDeF/IiisTSYc2jIsKTvjJLr4WYUrB+n&#10;7W6J1/P/z4b+6sYP7NH+KtXtNIsJCE+Nf4tf7o1WMBp+RuMwOPwJX0DO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1T5bb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AD1F1D5">
                      <wp:extent cx="130175" cy="151130"/>
                      <wp:effectExtent l="38735" t="1905" r="2540" b="8890"/>
                      <wp:docPr id="534063" name="Group 64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6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6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D1F1D5" id="Group 6443" o:spid="_x0000_s16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4LoPncAMAAF8LAAAOAAAAAAAAAAAAAAAAAC4CAABkcnMvZTJvRG9jLnhtbFBLAQItABQABgAI&#10;AAAAIQCS5a5N2gAAAAMBAAAPAAAAAAAAAAAAAAAAAMoFAABkcnMvZG93bnJldi54bWxQSwUGAAAA&#10;AAQABADzAAAA0QYAAAAA&#10;">
                      <v:rect id="Rectangle 11420" o:spid="_x0000_s16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9GrMgA&#10;AADfAAAADwAAAGRycy9kb3ducmV2LnhtbESP3WrCQBSE7wu+w3IK3pS68S8NqauIVCh4ZfQBDrvH&#10;JG32bMiuGvv0XUHwcpiZb5jFqreNuFDna8cKxqMEBLF2puZSwfGwfc9A+IBssHFMCm7kYbUcvCww&#10;N+7Ke7oUoRQRwj5HBVUIbS6l1xVZ9CPXEkfv5DqLIcqulKbDa4TbRk6SJJUWa44LFba0qUj/Fmer&#10;YE9/u7fTbTM+TPpd9qV19vGTaqWGr/36E0SgPjzDj/a3UTCfzpJ0Bvc/8Q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j0a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6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JKKMcA&#10;AADfAAAADwAAAGRycy9kb3ducmV2LnhtbESPT2vCQBTE74LfYXlCb7rRVpHoKmIp2nqq//D4zD6T&#10;YPZtyK4mfntXKPQ4zMxvmOm8MYW4U+Vyywr6vQgEcWJ1zqmC/e6rOwbhPLLGwjIpeJCD+azdmmKs&#10;bc2/dN/6VAQIuxgVZN6XsZQuycig69mSOHgXWxn0QVap1BXWAW4KOYiikTSYc1jIsKRlRsl1ezMK&#10;Vo/9z+YTr+fT95qOdeP7dmcPSr11msUEhKfG/4f/2mutYPj+EY2G8PoTvoCcP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SSi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33734BC">
                      <wp:extent cx="130175" cy="151130"/>
                      <wp:effectExtent l="45085" t="1905" r="0" b="8890"/>
                      <wp:docPr id="534060" name="Group 6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6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6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3734BC" id="Group 6440" o:spid="_x0000_s17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">
                      <v:rect id="Rectangle 11422" o:spid="_x0000_s170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jlNMcA&#10;AADfAAAADwAAAGRycy9kb3ducmV2LnhtbESP0WrCQBRE3wX/YblCX6Ruom0M0VVEWij4pPYDLrvX&#10;JJq9G7Krxn69Wyj0cZiZM8xy3dtG3KjztWMF6SQBQaydqblU8H38fM1B+IBssHFMCh7kYb0aDpZY&#10;GHfnPd0OoRQRwr5ABVUIbSGl1xVZ9BPXEkfv5DqLIcqulKbDe4TbRk6TJJMWa44LFba0rUhfDler&#10;YE8/u/HpsU2P036Xf2idz8+ZVupl1G8WIAL14T/81/4yCt5nb0mWwu+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45T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vSXMcA&#10;AADfAAAADwAAAGRycy9kb3ducmV2LnhtbESPT2vCQBTE70K/w/IK3nSjVZHoKqWlqPXkXzw+s69J&#10;MPs2ZFcTv71bEDwOM/MbZjpvTCFuVLncsoJeNwJBnFidc6pgv/vpjEE4j6yxsEwK7uRgPntrTTHW&#10;tuYN3bY+FQHCLkYFmfdlLKVLMjLourYkDt6frQz6IKtU6grrADeF7EfRSBrMOSxkWNJXRsllezUK&#10;Fvf97/obL+fTaknHuvE9u7MHpdrvzecEhKfGv8LP9lIrGH4MolEf/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70l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7EEE2E9">
                      <wp:extent cx="130175" cy="151130"/>
                      <wp:effectExtent l="46990" t="1905" r="3810" b="8890"/>
                      <wp:docPr id="534057" name="Group 6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5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5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EEE2E9" id="Group 6437" o:spid="_x0000_s17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4+B8HdgMAAF8LAAAOAAAAAAAAAAAAAAAAAC4CAABkcnMvZTJvRG9jLnhtbFBLAQIt&#10;ABQABgAIAAAAIQCS5a5N2gAAAAMBAAAPAAAAAAAAAAAAAAAAANAFAABkcnMvZG93bnJldi54bWxQ&#10;SwUGAAAAAAQABADzAAAA1wYAAAAA&#10;">
                      <v:rect id="Rectangle 11416" o:spid="_x0000_s17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6GFMQA&#10;AADfAAAADwAAAGRycy9kb3ducmV2LnhtbERPy4rCMBTdD/gP4QpuhjHV8VGqUUQcEFxV5wMuybWt&#10;NjeliVrn6ycLweXhvJfrztbiTq2vHCsYDRMQxNqZigsFv6efrxSED8gGa8ek4Eke1qvexxIz4x6c&#10;0/0YChFD2GeooAyhyaT0uiSLfuga4sidXWsxRNgW0rT4iOG2luMkmUmLFceGEhvalqSvx5tVkNPf&#10;4fP83I5O4+6Q7rRO55eZVmrQ7zYLEIG68Ba/3HujYPo9SaZxcPwTv4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hhT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OKkMcA&#10;AADfAAAADwAAAGRycy9kb3ducmV2LnhtbESPT2vCQBTE7wW/w/IEb3VjraLRVYpSavXkXzw+s88k&#10;mH0bslsTv323UPA4zMxvmOm8MYW4U+Vyywp63QgEcWJ1zqmCw/7zdQTCeWSNhWVS8CAH81nrZYqx&#10;tjVv6b7zqQgQdjEqyLwvYyldkpFB17UlcfCutjLog6xSqSusA9wU8i2KhtJgzmEhw5IWGSW33Y9R&#10;8PU4rDdLvF3O3ys61Y3v2b09KtVpNx8TEJ4a/wz/t1dawaD/Hg3G8Pcnf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zip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283AEE7">
                      <wp:extent cx="130175" cy="151130"/>
                      <wp:effectExtent l="45720" t="1905" r="0" b="8890"/>
                      <wp:docPr id="534054" name="Group 64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5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5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83AEE7" id="Group 6434" o:spid="_x0000_s17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OdGZOR1AwAAXwsAAA4AAAAAAAAAAAAAAAAALgIAAGRycy9lMm9Eb2MueG1sUEsBAi0A&#10;FAAGAAgAAAAhAJLlrk3aAAAAAwEAAA8AAAAAAAAAAAAAAAAAzwUAAGRycy9kb3ducmV2LnhtbFBL&#10;BQYAAAAABAAEAPMAAADWBgAAAAA=&#10;">
                      <v:rect id="Rectangle 11418" o:spid="_x0000_s17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8piscA&#10;AADfAAAADwAAAGRycy9kb3ducmV2LnhtbESP3WrCQBSE74W+w3IKvRHdqI2G6CoiLRS88ucBDrvH&#10;JJo9G7Krxj69Wyh4OczMN8xi1dla3Kj1lWMFo2ECglg7U3Gh4Hj4HmQgfEA2WDsmBQ/ysFq+9RaY&#10;G3fnHd32oRARwj5HBWUITS6l1yVZ9EPXEEfv5FqLIcq2kKbFe4TbWo6TZCotVhwXSmxoU5K+7K9W&#10;wY5+t/3TYzM6jLtt9qV1NjtPtVIf7916DiJQF17h//aPUZBOPpM0hb8/8QvI5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KY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7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we4scA&#10;AADfAAAADwAAAGRycy9kb3ducmV2LnhtbESPT2vCQBTE74LfYXlCb7rRVpHoKmIp2nqq//D4zD6T&#10;YPZtyK4mfntXKPQ4zMxvmOm8MYW4U+Vyywr6vQgEcWJ1zqmC/e6rOwbhPLLGwjIpeJCD+azdmmKs&#10;bc2/dN/6VAQIuxgVZN6XsZQuycig69mSOHgXWxn0QVap1BXWAW4KOYiikTSYc1jIsKRlRsl1ezMK&#10;Vo/9z+YTr+fT95qOdeP7dmcPSr11msUEhKfG/4f/2mutYPj+EQ1H8PoTvoCcP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3sHu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0D9BED7">
                      <wp:extent cx="130175" cy="151130"/>
                      <wp:effectExtent l="40005" t="1905" r="1270" b="8890"/>
                      <wp:docPr id="534051" name="Group 6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5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5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D9BED7" id="Group 6431" o:spid="_x0000_s17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4&#10;NyeEbQMAAF8LAAAOAAAAAAAAAAAAAAAAAC4CAABkcnMvZTJvRG9jLnhtbFBLAQItABQABgAIAAAA&#10;IQCS5a5N2gAAAAMBAAAPAAAAAAAAAAAAAAAAAMcFAABkcnMvZG93bnJldi54bWxQSwUGAAAAAAQA&#10;BADzAAAAzgYAAAAA&#10;">
                      <v:rect id="Rectangle 11420" o:spid="_x0000_s17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ax/scA&#10;AADfAAAADwAAAGRycy9kb3ducmV2LnhtbESP3WrCQBSE7wu+w3IEb4pujNWG1FVEFApe+fMAh91j&#10;kjZ7NmRXjT69Wyh4OczMN8x82dlaXKn1lWMF41ECglg7U3Gh4HTcDjMQPiAbrB2Tgjt5WC56b3PM&#10;jbvxnq6HUIgIYZ+jgjKEJpfS65Is+pFriKN3dq3FEGVbSNPiLcJtLdMkmUmLFceFEhtal6R/Dxer&#10;YE+P3fv5vh4f026XbbTOPn9mWqlBv1t9gQjUhVf4v/1tFEwnH8k0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Gsf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7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u9escA&#10;AADfAAAADwAAAGRycy9kb3ducmV2LnhtbESPW2vCQBSE3wv+h+UIfasbaxWJriIVqZcnr/h4zB6T&#10;YPZsyG5N/PeuUOjjMDPfMONpYwpxp8rllhV0OxEI4sTqnFMFh/3iYwjCeWSNhWVS8CAH00nrbYyx&#10;tjVv6b7zqQgQdjEqyLwvYyldkpFB17ElcfCutjLog6xSqSusA9wU8jOKBtJgzmEhw5K+M0puu1+j&#10;4OdxWG/meLucV0s61Y3v2r09KvXebmYjEJ4a/x/+ay+1gn7vK+r34P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bvX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C7B1FBC">
                      <wp:extent cx="130175" cy="151130"/>
                      <wp:effectExtent l="46355" t="1905" r="4445" b="8890"/>
                      <wp:docPr id="534048" name="Group 6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4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5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7B1FBC" id="Group 6428" o:spid="_x0000_s17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Fo+/XmKAwAAXwsAAA4AAAAAAAAAAAAAAAAALgIA&#10;AGRycy9lMm9Eb2MueG1sUEsBAi0AFAAGAAgAAAAhAJLlrk3aAAAAAwEAAA8AAAAAAAAAAAAAAAAA&#10;5AUAAGRycy9kb3ducmV2LnhtbFBLBQYAAAAABAAEAPMAAADrBgAAAAA=&#10;">
                      <v:rect id="Rectangle 11422" o:spid="_x0000_s171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u1UscA&#10;AADfAAAADwAAAGRycy9kb3ducmV2LnhtbESP3WoCMRSE7wt9h3CE3hTN+r9ujVJEoeCVPw9wSI67&#10;WzcnyybV1ac3QsHLYWa+YebL1lbiQo0vHSvo9xIQxNqZknMFx8Omm4LwAdlg5ZgU3MjDcvH+NsfM&#10;uCvv6LIPuYgQ9hkqKEKoMym9Lsii77maOHon11gMUTa5NA1eI9xWcpAkE2mx5LhQYE2rgvR5/2cV&#10;7Oi+/TzdVv3DoN2ma63T6e9EK/XRab+/QARqwyv83/4xCsbDUTKawf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7tV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kjDcUA&#10;AADfAAAADwAAAGRycy9kb3ducmV2LnhtbESPy4rCMBSG94LvEI7gTlPHUYZqFBkRHV15mWGWx+bY&#10;FpuT0kRb394sBJc//41vOm9MIe5UudyygkE/AkGcWJ1zquB0XPW+QDiPrLGwTAoe5GA+a7emGGtb&#10;857uB5+KMMIuRgWZ92UspUsyMuj6tiQO3sVWBn2QVSp1hXUYN4X8iKKxNJhzeMiwpO+MkuvhZhSs&#10;H6ftbonX8//Phv7qxg/s0f4q1e00iwkIT41/h1/tjVYwGn5Go0AQeAIL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SSM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A7D6323">
                      <wp:extent cx="130175" cy="151130"/>
                      <wp:effectExtent l="45720" t="1905" r="0" b="8890"/>
                      <wp:docPr id="534045" name="Group 6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46"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4047"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7D6323" id="Group 6532" o:spid="_x0000_s17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S/EYedgMAAF8LAAAOAAAAAAAAAAAAAAAAAC4CAABkcnMvZTJvRG9jLnhtbFBLAQIt&#10;ABQABgAIAAAAIQCS5a5N2gAAAAMBAAAPAAAAAAAAAAAAAAAAANAFAABkcnMvZG93bnJldi54bWxQ&#10;SwUGAAAAAAQABADzAAAA1wYAAAAA&#10;">
                      <v:rect id="Rectangle 11488" o:spid="_x0000_s171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QhIMgA&#10;AADfAAAADwAAAGRycy9kb3ducmV2LnhtbESP3WrCQBSE7wu+w3IK3pS68S8NqauIVCh4ZfQBDrvH&#10;JG32bMiuGvv0XUHwcpiZb5jFqreNuFDna8cKxqMEBLF2puZSwfGwfc9A+IBssHFMCm7kYbUcvCww&#10;N+7Ke7oUoRQRwj5HBVUIbS6l1xVZ9CPXEkfv5DqLIcqulKbDa4TbRk6SJJUWa44LFba0qUj/Fmer&#10;YE9/u7fTbTM+TPpd9qV19vGTaqWGr/36E0SgPjzDj/a3UTCfzpJZCvc/8Q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pCEg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17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ktpMcA&#10;AADfAAAADwAAAGRycy9kb3ducmV2LnhtbESPT2vCQBTE7wW/w/IEb3VjtSrRVYpSavXkXzw+s88k&#10;mH0bslsTv323UPA4zMxvmOm8MYW4U+Vyywp63QgEcWJ1zqmCw/7zdQzCeWSNhWVS8CAH81nrZYqx&#10;tjVv6b7zqQgQdjEqyLwvYyldkpFB17UlcfCutjLog6xSqSusA9wU8i2KhtJgzmEhw5IWGSW33Y9R&#10;8PU4rDdLvF3O3ys61Y3v2b09KtVpNx8TEJ4a/wz/t1dawXt/EA1G8PcnfA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5La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575108A9">
                      <wp:extent cx="130175" cy="151130"/>
                      <wp:effectExtent l="38735" t="1905" r="2540" b="8890"/>
                      <wp:docPr id="534042" name="Group 6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43"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4044"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5108A9" id="Group 6529" o:spid="_x0000_s17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zCfgScAMAAF8LAAAOAAAAAAAAAAAAAAAAAC4CAABkcnMvZTJvRG9jLnhtbFBLAQItABQABgAI&#10;AAAAIQCS5a5N2gAAAAMBAAAPAAAAAAAAAAAAAAAAAMoFAABkcnMvZG93bnJldi54bWxQSwUGAAAA&#10;AAQABADzAAAA0QYAAAAA&#10;">
                      <v:rect id="Rectangle 11490" o:spid="_x0000_s1719"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OCuMYA&#10;AADfAAAADwAAAGRycy9kb3ducmV2LnhtbESP3YrCMBSE7xd8h3CEvVk09b9UoyyyguCVPw9wSI5t&#10;d5uT0mS1+vRGELwcZuYbZrFqbSUu1PjSsYJBPwFBrJ0pOVdwOm56KQgfkA1WjknBjTyslp2PBWbG&#10;XXlPl0PIRYSwz1BBEUKdSel1QRZ939XE0Tu7xmKIssmlafAa4baSwySZSoslx4UCa1oXpP8O/1bB&#10;nu67r/NtPTgO2136o3U6+51qpT677fccRKA2vMOv9tYomIzGyXgEzz/xC8j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tOCu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1720"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uz08gA&#10;AADfAAAADwAAAGRycy9kb3ducmV2LnhtbESPQWvCQBSE74L/YXlCb3VjjSIxGxGL1Lanqi0eX7Ov&#10;STD7NmS3Jv77rlDwOMzMN0y66k0tLtS6yrKCyTgCQZxbXXGh4HjYPi5AOI+ssbZMCq7kYJUNBykm&#10;2nb8QZe9L0SAsEtQQel9k0jp8pIMurFtiIP3Y1uDPsi2kLrFLsBNLZ+iaC4NVhwWSmxoU1J+3v8a&#10;BS/X49v7M56/T687+up6P7EH+6nUw6hfL0F46v09/N/eaQWzaRzFMdz+hC8g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q7P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4"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5AC61828">
                      <wp:extent cx="227965" cy="151130"/>
                      <wp:effectExtent l="45085" t="1905" r="3175" b="8890"/>
                      <wp:docPr id="534037" name="Group 6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4038"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39"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040"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41"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AC61828" id="Group 6524" o:spid="_x0000_s1721"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">
                      <v:rect id="Rectangle 11492" o:spid="_x0000_s172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FjtMUA&#10;AADfAAAADwAAAGRycy9kb3ducmV2LnhtbERP3WrCMBS+H/gO4Qi7GTNt3VypRpHiYOCVugc4JMe2&#10;2pyUJqvVp18uBrv8+P5Xm9G2YqDeN44VpLMEBLF2puFKwffp8zUH4QOywdYxKbiTh8168rTCwrgb&#10;H2g4hkrEEPYFKqhD6Aopva7Jop+5jjhyZ9dbDBH2lTQ93mK4bWWWJAtpseHYUGNHZU36evyxCg70&#10;2L+c72V6ysZ9vtM6/7gstFLP03G7BBFoDP/iP/eXUfA+f0vmcXD8E7+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cWO0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17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xvMMkA&#10;AADfAAAADwAAAGRycy9kb3ducmV2LnhtbESPW2vCQBSE34X+h+UU+qabeCmauhFpKV76VLWlj8fs&#10;MQlmz4bs1sR/3xWEPg4z8w0zX3SmEhdqXGlZQTyIQBBnVpecKzjs3/tTEM4ja6wsk4IrOVikD705&#10;Jtq2/EmXnc9FgLBLUEHhfZ1I6bKCDLqBrYmDd7KNQR9kk0vdYBvgppLDKHqWBksOCwXW9FpQdt79&#10;GgWr62H78Ybn489mTd9t52O7t19KPT12yxcQnjr/H76311rBZDSORjO4/QlfQK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axvM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1724"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Ecz8cA&#10;AADfAAAADwAAAGRycy9kb3ducmV2LnhtbESPy2rDMBBF94X+g5hCNyWR7eZh3CihmBYCWeXxAYM0&#10;sd1aI2OpjtOvjxaBLC/3xVltRtuKgXrfOFaQThMQxNqZhisFp+P3JAfhA7LB1jEpuJKHzfr5aYWF&#10;cRfe03AIlYgj7AtUUIfQFVJ6XZNFP3UdcfTOrrcYouwraXq8xHHbyixJFtJiw/Ghxo7KmvTv4c8q&#10;2NP/7u18LdNjNu7yL63z5c9CK/X6Mn5+gAg0hkf43t4aBfP3WTKLBJEnsoB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BHM/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1725"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wQS8cA&#10;AADfAAAADwAAAGRycy9kb3ducmV2LnhtbESPT2vCQBTE74V+h+UVvOkmakuJrlIqotaTf/H4zD6T&#10;YPZtyK4mfvtuQehxmJnfMONpa0pxp9oVlhXEvQgEcWp1wZmC/W7e/QThPLLG0jIpeJCD6eT1ZYyJ&#10;tg1v6L71mQgQdgkqyL2vEildmpNB17MVcfAutjbog6wzqWtsAtyUsh9FH9JgwWEhx4q+c0qv25tR&#10;sHjsf9YzvJ5PqyUdm9bHdmcPSnXe2q8RCE+t/w8/20ut4H0wjIYx/P0JX0BO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cEE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1"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C998B6C">
                      <wp:extent cx="130175" cy="151130"/>
                      <wp:effectExtent l="39370" t="1905" r="1905" b="8890"/>
                      <wp:docPr id="534034" name="Group 64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3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3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998B6C" id="Group 6425" o:spid="_x0000_s17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I/FcJ3cDAABfCwAADgAAAAAAAAAAAAAAAAAuAgAAZHJzL2Uyb0RvYy54bWxQSwEC&#10;LQAUAAYACAAAACEAkuWuTdoAAAADAQAADwAAAAAAAAAAAAAAAADRBQAAZHJzL2Rvd25yZXYueG1s&#10;UEsFBgAAAAAEAAQA8wAAANgGAAAAAA==&#10;">
                      <v:rect id="Rectangle 11416" o:spid="_x0000_s17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DMKsYA&#10;AADfAAAADwAAAGRycy9kb3ducmV2LnhtbESP3YrCMBSE7xd8h3AWvFk09b9Uo4issOCVPw9wSI5t&#10;3eakNFHrPr1ZELwcZuYbZrFqbSVu1PjSsYJBPwFBrJ0pOVdwOm57KQgfkA1WjknBgzyslp2PBWbG&#10;3XlPt0PIRYSwz1BBEUKdSel1QRZ939XE0Tu7xmKIssmlafAe4baSwySZSoslx4UCa9oUpH8PV6tg&#10;T3+7r/NjMzgO2136rXU6u0y1Ut3Pdj0HEagN7/Cr/WMUTEbjZDSB/z/xC8jl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DMK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P7QscA&#10;AADfAAAADwAAAGRycy9kb3ducmV2LnhtbESPW2vCQBSE3wv+h+UIfasbaysSXUUqUi9PXvHxmD0m&#10;wezZkN2a+O9doeDjMDPfMKNJYwpxo8rllhV0OxEI4sTqnFMF+938YwDCeWSNhWVScCcHk3HrbYSx&#10;tjVv6Lb1qQgQdjEqyLwvYyldkpFB17ElcfAutjLog6xSqSusA9wU8jOK+tJgzmEhw5J+Mkqu2z+j&#10;4Pe+X61neD2flgs61o3v2p09KPXebqZDEJ4a/wr/txdawXfvK+r14f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z+0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gridSpan w:val="2"/>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986A6B9">
                      <wp:extent cx="130175" cy="151130"/>
                      <wp:effectExtent l="38735" t="1905" r="2540" b="8890"/>
                      <wp:docPr id="534031" name="Group 6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3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3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986A6B9" id="Group 6422" o:spid="_x0000_s17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Wkc5VHEDAABfCwAADgAAAAAAAAAAAAAAAAAuAgAAZHJzL2Uyb0RvYy54bWxQSwECLQAUAAYA&#10;CAAAACEAkuWuTdoAAAADAQAADwAAAAAAAAAAAAAAAADLBQAAZHJzL2Rvd25yZXYueG1sUEsFBgAA&#10;AAAEAAQA8wAAANIGAAAAAA==&#10;">
                      <v:rect id="Rectangle 11418" o:spid="_x0000_s17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UXscA&#10;AADfAAAADwAAAGRycy9kb3ducmV2LnhtbESP0WrCQBRE3wv+w3IFX0rdGK0NqauIVCj4ZOwHXHav&#10;SWr2bsiuGvv1bkHwcZiZM8xi1dtGXKjztWMFk3ECglg7U3Op4OewfctA+IBssHFMCm7kYbUcvCww&#10;N+7Ke7oUoRQRwj5HBVUIbS6l1xVZ9GPXEkfv6DqLIcqulKbDa4TbRqZJMpcWa44LFba0qUifirNV&#10;sKe/3evxtpkc0n6XfWmdffzOtVKjYb/+BBGoD8/wo/1tFLxPZ8k0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2ZVF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7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RY2scA&#10;AADfAAAADwAAAGRycy9kb3ducmV2LnhtbESPT2vCQBTE74LfYXmCN91oWpHoKqJIbT35p8Xja/Y1&#10;CWbfhuzWxG/fLQgeh5n5DTNftqYUN6pdYVnBaBiBIE6tLjhTcD5tB1MQziNrLC2Tgjs5WC66nTkm&#10;2jZ8oNvRZyJA2CWoIPe+SqR0aU4G3dBWxMH7sbVBH2SdSV1jE+CmlOMomkiDBYeFHCta55Rej79G&#10;wdv9/LHf4PX78r6jr6b1I3uyn0r1e+1qBsJT65/hR3unFbzGL1Ecw/+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BEWN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DB6BDAE">
                      <wp:extent cx="130175" cy="151130"/>
                      <wp:effectExtent l="42545" t="1905" r="0" b="8890"/>
                      <wp:docPr id="534028" name="Group 6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2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3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B6BDAE" id="Group 6419" o:spid="_x0000_s17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oZGecm4DAABfCwAADgAAAAAAAAAAAAAAAAAuAgAAZHJzL2Uyb0RvYy54bWxQSwECLQAUAAYACAAA&#10;ACEAkuWuTdoAAAADAQAADwAAAAAAAAAAAAAAAADIBQAAZHJzL2Rvd25yZXYueG1sUEsFBgAAAAAE&#10;AAQA8wAAAM8GAAAAAA==&#10;">
                      <v:rect id="Rectangle 11420" o:spid="_x0000_s17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RQ8sgA&#10;AADfAAAADwAAAGRycy9kb3ducmV2LnhtbESP3WrCQBSE7wu+w3KE3hTdGH+aRlcRaaHgldoHOOwe&#10;k9Ts2ZBdNfr03YLg5TAz3zCLVWdrcaHWV44VjIYJCGLtTMWFgp/D1yAD4QOywdoxKbiRh9Wy97LA&#10;3Lgr7+iyD4WIEPY5KihDaHIpvS7Joh+6hjh6R9daDFG2hTQtXiPc1jJNkpm0WHFcKLGhTUn6tD9b&#10;BTu6b9+Ot83okHbb7FPr7P13ppV67XfrOYhAXXiGH+1vo2A6niTpB/z/iV9AL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5FD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7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bGrccA&#10;AADfAAAADwAAAGRycy9kb3ducmV2LnhtbESPy2rCQBSG94LvMJxCdzpJ04qkjkFaSm1decXlaeY0&#10;CcmcCZmpiW/fWQguf/4b3yIbTCMu1LnKsoJ4GoEgzq2uuFBw2H9M5iCcR9bYWCYFV3KQLcejBaba&#10;9ryly84XIoywS1FB6X2bSunykgy6qW2Jg/drO4M+yK6QusM+jJtGPkXRTBqsODyU2NJbSXm9+zMK&#10;Pq+H78071j/nrzWd+sHHdm+PSj0+DKtXEJ4Gfw/f2mut4CV5jpJAEHgCC8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Wxq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6979812">
                      <wp:extent cx="130175" cy="151130"/>
                      <wp:effectExtent l="39370" t="1905" r="1905" b="8890"/>
                      <wp:docPr id="534025" name="Group 6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2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2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6979812" id="Group 6416" o:spid="_x0000_s17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t+w51Y8DAABfCwAADgAAAAAAAAAAAAAA&#10;AAAuAgAAZHJzL2Uyb0RvYy54bWxQSwECLQAUAAYACAAAACEAkuWuTdoAAAADAQAADwAAAAAAAAAA&#10;AAAAAADpBQAAZHJzL2Rvd25yZXYueG1sUEsFBgAAAAAEAAQA8wAAAPAGAAAAAA==&#10;">
                      <v:rect id="Rectangle 11422" o:spid="_x0000_s173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vEgMgA&#10;AADfAAAADwAAAGRycy9kb3ducmV2LnhtbESP3WrCQBSE7wXfYTlCb0Q3xjYNqauIVCh45c8DHHaP&#10;Sdrs2ZBdNfr0bqHQy2FmvmEWq9424kqdrx0rmE0TEMTamZpLBafjdpKD8AHZYOOYFNzJw2o5HCyw&#10;MO7Ge7oeQikihH2BCqoQ2kJKryuy6KeuJY7e2XUWQ5RdKU2Htwi3jUyTJJMWa44LFba0qUj/HC5W&#10;wZ4eu/H5vpkd036Xf2qdv39nWqmXUb/+ABGoD//hv/aXUfA2f03SDH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e8SA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bIBMgA&#10;AADfAAAADwAAAGRycy9kb3ducmV2LnhtbESPW2vCQBSE34X+h+UUfNON2qqkrlIqUi9PXunjafY0&#10;CWbPhuxq4r93hYKPw8x8w0xmjSnElSqXW1bQ60YgiBOrc04VHPaLzhiE88gaC8uk4EYOZtOX1gRj&#10;bWve0nXnUxEg7GJUkHlfxlK6JCODrmtL4uD92cqgD7JKpa6wDnBTyH4UDaXBnMNChiV9ZZScdxej&#10;4Pt2WG/meP79WS3pVDe+Z/f2qFT7tfn8AOGp8c/wf3upFbwP3qL+CB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psg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B1DEE8">
                      <wp:extent cx="130175" cy="151130"/>
                      <wp:effectExtent l="41275" t="1905" r="0" b="8890"/>
                      <wp:docPr id="534022" name="Group 6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2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2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B1DEE8" id="Group 6413" o:spid="_x0000_s17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wmS1idgMAAF8LAAAOAAAAAAAAAAAAAAAAAC4CAABkcnMvZTJvRG9jLnhtbFBLAQIt&#10;ABQABgAIAAAAIQCS5a5N2gAAAAMBAAAPAAAAAAAAAAAAAAAAANAFAABkcnMvZG93bnJldi54bWxQ&#10;SwUGAAAAAAQABADzAAAA1wYAAAAA&#10;">
                      <v:rect id="Rectangle 11416" o:spid="_x0000_s17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xnGMcA&#10;AADfAAAADwAAAGRycy9kb3ducmV2LnhtbESP0WrCQBRE3wv+w3IFX0rdGK0NqauIVCj4ZOwHXHav&#10;SWr2bsiuGvv1bkHwcZiZM8xi1dtGXKjztWMFk3ECglg7U3Op4OewfctA+IBssHFMCm7kYbUcvCww&#10;N+7Ke7oUoRQRwj5HBVUIbS6l1xVZ9GPXEkfv6DqLIcqulKbDa4TbRqZJMpcWa44LFba0qUifirNV&#10;sKe/3evxtpkc0n6XfWmdffzOtVKjYb/+BBGoD8/wo/1tFLxPZ0k6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MZx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RWc8cA&#10;AADfAAAADwAAAGRycy9kb3ducmV2LnhtbESPT2vCQBTE70K/w/IK3nSjtSLRVYpS1HryLx6f2dck&#10;mH0bsquJ375bEDwOM/MbZjJrTCHuVLncsoJeNwJBnFidc6rgsP/ujEA4j6yxsEwKHuRgNn1rTTDW&#10;tuYt3Xc+FQHCLkYFmfdlLKVLMjLourYkDt6vrQz6IKtU6grrADeF7EfRUBrMOSxkWNI8o+S6uxkF&#10;y8fhZ7PA6+W8XtGpbnzP7u1RqfZ78zUG4anxr/CzvdIKPj8GUX8A/3/CF5D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0Vn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2C12122">
                      <wp:extent cx="130175" cy="151130"/>
                      <wp:effectExtent l="40005" t="1905" r="1270" b="8890"/>
                      <wp:docPr id="534019" name="Group 6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2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2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C12122" id="Group 6410" o:spid="_x0000_s17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9Q3F0HQDAABfCwAADgAAAAAAAAAAAAAAAAAuAgAAZHJzL2Uyb0RvYy54bWxQSwECLQAU&#10;AAYACAAAACEAkuWuTdoAAAADAQAADwAAAAAAAAAAAAAAAADOBQAAZHJzL2Rvd25yZXYueG1sUEsF&#10;BgAAAAAEAAQA8wAAANUGAAAAAA==&#10;">
                      <v:rect id="Rectangle 11418" o:spid="_x0000_s17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75b8YA&#10;AADfAAAADwAAAGRycy9kb3ducmV2LnhtbESPy4rCMBSG9wO+QzjCbAZN7YxaqlFERhBceXmAQ3Js&#10;q81JaaJWn36yEGb589/45svO1uJOra8cKxgNExDE2pmKCwWn42aQgfAB2WDtmBQ8ycNy0fuYY27c&#10;g/d0P4RCxBH2OSooQ2hyKb0uyaIfuoY4emfXWgxRtoU0LT7iuK1lmiQTabHi+FBiQ+uS9PVwswr2&#10;9Np9nZ/r0THtdtmv1tn0MtFKffa71QxEoC78h9/trVEw/v5J0k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75b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7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168cA&#10;AADfAAAADwAAAGRycy9kb3ducmV2LnhtbESPT2vCQBTE7wW/w/IEb7qJtiLRVUQRbT35p8Xja/Y1&#10;CWbfhuxq4rfvFoQeh5n5DTNbtKYUd6pdYVlBPIhAEKdWF5wpOJ82/QkI55E1lpZJwYMcLOadlxkm&#10;2jZ8oPvRZyJA2CWoIPe+SqR0aU4G3cBWxMH7sbVBH2SdSV1jE+CmlMMoGkuDBYeFHCta5ZRejzej&#10;YPs4f+zXeP2+vO/oq2l9bE/2U6let11OQXhq/X/42d5pBW+j12gYw9+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D9e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620C755">
                      <wp:extent cx="130175" cy="151130"/>
                      <wp:effectExtent l="43815" t="1905" r="0" b="8890"/>
                      <wp:docPr id="534016" name="Group 6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1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401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20C755" id="Group 6407" o:spid="_x0000_s17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IN1H3cAMAAF8LAAAOAAAAAAAAAAAAAAAAAC4CAABkcnMvZTJvRG9jLnhtbFBLAQItABQABgAI&#10;AAAAIQCS5a5N2gAAAAMBAAAPAAAAAAAAAAAAAAAAAMoFAABkcnMvZG93bnJldi54bWxQSwUGAAAA&#10;AAQABADzAAAA0QYAAAAA&#10;">
                      <v:rect id="Rectangle 11420" o:spid="_x0000_s17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urpsgA&#10;AADfAAAADwAAAGRycy9kb3ducmV2LnhtbESP3WrCQBSE74W+w3IKvRHdxPoToquItFDwyp8HOOwe&#10;k2j2bMiuGvv03YLg5TAz3zCLVWdrcaPWV44VpMMEBLF2puJCwfHwPchA+IBssHZMCh7kYbV86y0w&#10;N+7OO7rtQyEihH2OCsoQmlxKr0uy6IeuIY7eybUWQ5RtIU2L9wi3tRwlyVRarDgulNjQpiR92V+t&#10;gh39bvunxyY9jLpt9qV1NjtPtVIf7916DiJQF17hZ/vHKJh8jpN0Bv9/4he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W6u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7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WWy8UA&#10;AADfAAAADwAAAGRycy9kb3ducmV2LnhtbERPTWvCQBC9C/6HZYTe6ibWlhKziiiltj01RvE4zU6T&#10;YHY2ZFcT/333UPD4eN/pajCNuFLnassK4mkEgriwuuZSQb5/e3wF4TyyxsYyKbiRg9VyPEox0bbn&#10;b7pmvhQhhF2CCirv20RKV1Rk0E1tSxy4X9sZ9AF2pdQd9iHcNHIWRS/SYM2hocKWNhUV5+xiFLzf&#10;8s+vLZ5/Th87OvaDj+3eHpR6mAzrBQhPg7+L/907reD5aR7FYXD4E7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VZbL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28BC147">
                      <wp:extent cx="130175" cy="151130"/>
                      <wp:effectExtent l="40640" t="1905" r="635" b="8890"/>
                      <wp:docPr id="534013" name="Group 64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401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401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8BC147" id="Group 6404" o:spid="_x0000_s17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vCK5Fo8DAABfCwAADgAAAAAAAAAAAAAA&#10;AAAuAgAAZHJzL2Uyb0RvYy54bWxQSwECLQAUAAYACAAAACEAkuWuTdoAAAADAQAADwAAAAAAAAAA&#10;AAAAAADpBQAAZHJzL2Rvd25yZXYueG1sUEsFBgAAAAAEAAQA8wAAAPAGAAAAAA==&#10;">
                      <v:rect id="Rectangle 11422" o:spid="_x0000_s174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k10ccA&#10;AADfAAAADwAAAGRycy9kb3ducmV2LnhtbESP3WrCQBSE7wu+w3IK3pS6iVUboquIWCh45c8DHHaP&#10;SWz2bMiuGn36riB4OczMN8xs0dlaXKj1lWMF6SABQaydqbhQcNj/fGYgfEA2WDsmBTfysJj33maY&#10;G3flLV12oRARwj5HBWUITS6l1yVZ9APXEEfv6FqLIcq2kKbFa4TbWg6TZCItVhwXSmxoVZL+252t&#10;gi3dNx/H2yrdD7tNttY6+z5NtFL99245BRGoC6/ws/1rFIy/Rkk6gse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JNd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Q5VccA&#10;AADfAAAADwAAAGRycy9kb3ducmV2LnhtbESPW2vCQBSE34X+h+UUfKubeCklukqpiLY+ecXHY/aY&#10;BLNnQ3Y18d93CwUfh5n5hpnMWlOKO9WusKwg7kUgiFOrC84U7HeLtw8QziNrLC2Tggc5mE1fOhNM&#10;tG14Q/etz0SAsEtQQe59lUjp0pwMup6tiIN3sbVBH2SdSV1jE+CmlP0oepcGCw4LOVb0lVN63d6M&#10;guVj/7Oe4/V8+l7RsWl9bHf2oFT3tf0cg/DU+mf4v73SCkaDYRSP4O9P+AJy+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UOV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6827983">
                      <wp:extent cx="130175" cy="151130"/>
                      <wp:effectExtent l="40005" t="1905" r="1270" b="8890"/>
                      <wp:docPr id="534010" name="Group 6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011" name="Rectangle 14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12" name="Rectangle 14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827983" id="Group 6566" o:spid="_x0000_s175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Vj/SZXQDAABfCwAADgAAAAAAAAAAAAAAAAAuAgAAZHJzL2Uyb0RvYy54bWxQSwECLQAU&#10;AAYACAAAACEAkuWuTdoAAAADAQAADwAAAAAAAAAAAAAAAADOBQAAZHJzL2Rvd25yZXYueG1sUEsF&#10;BgAAAAAEAAQA8wAAANUGAAAAAA==&#10;">
                      <v:rect id="Rectangle 14488" o:spid="_x0000_s175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6WSccA&#10;AADfAAAADwAAAGRycy9kb3ducmV2LnhtbESP3WrCQBSE7wu+w3IEb4puYlsN0VVEFApe+fMAh91j&#10;Es2eDdlVo0/fLRR6OczMN8x82dla3Kn1lWMF6SgBQaydqbhQcDpuhxkIH5AN1o5JwZM8LBe9tznm&#10;xj14T/dDKESEsM9RQRlCk0vpdUkW/cg1xNE7u9ZiiLItpGnxEeG2luMkmUiLFceFEhtal6Svh5tV&#10;sKfX7v38XKfHcbfLNlpn08tEKzXod6sZiEBd+A//tb+Ngq+PzyRN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lk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89" o:spid="_x0000_s17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2hIccA&#10;AADfAAAADwAAAGRycy9kb3ducmV2LnhtbESPT2vCQBTE7wW/w/IEb7qJtiLRVUQRbT35p8Xja/Y1&#10;CWbfhuxq4rfvFoQeh5n5DTNbtKYUd6pdYVlBPIhAEKdWF5wpOJ82/QkI55E1lpZJwYMcLOadlxkm&#10;2jZ8oPvRZyJA2CWoIPe+SqR0aU4G3cBWxMH7sbVBH2SdSV1jE+CmlMMoGkuDBYeFHCta5ZRejzej&#10;YPs4f+zXeP2+vO/oq2l9bE/2U6let11OQXhq/X/42d5pBW+j1ygewt+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9oS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14:anchorId="167C83B1">
                      <wp:extent cx="130175" cy="151130"/>
                      <wp:effectExtent l="43180" t="1905" r="0" b="8890"/>
                      <wp:docPr id="534007" name="Group 6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008" name="Rectangle 14490"/>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4009" name="Rectangle 14491"/>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7C83B1" id="Group 6563" o:spid="_x0000_s175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80J6VcwMAAF8LAAAOAAAAAAAAAAAAAAAAAC4CAABkcnMvZTJvRG9jLnhtbFBLAQItABQA&#10;BgAIAAAAIQCS5a5N2gAAAAMBAAAPAAAAAAAAAAAAAAAAAM0FAABkcnMvZG93bnJldi54bWxQSwUG&#10;AAAAAAQABADzAAAA1AYAAAAA&#10;">
                      <v:rect id="Rectangle 14490" o:spid="_x0000_s1754"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2pCcQA&#10;AADfAAAADwAAAGRycy9kb3ducmV2LnhtbERPy2oCMRTdF/yHcIVuiibaaoepUUQqCK58fMAluc6M&#10;Tm6GSdTRr28WQpeH854tOleLG7Wh8qxhNFQgiI23FRcajof1IAMRIrLF2jNpeFCAxbz3NsPc+jvv&#10;6LaPhUghHHLUUMbY5FIGU5LDMPQNceJOvnUYE2wLaVu8p3BXy7FSU+mw4tRQYkOrksxlf3UadvTc&#10;fpweq9Fh3G2zX2Oy7/PUaP3e75Y/ICJ18V/8cm+shsnnl1JpcPqTv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dqQn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1" o:spid="_x0000_s175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CljcgA&#10;AADfAAAADwAAAGRycy9kb3ducmV2LnhtbESPQWsCMRSE70L/Q3gFb5pYa2lXo5SKVNtT1YrH5+Z1&#10;d3Hzsmyiu/57Iwg9DjPzDTOZtbYUZ6p94VjDoK9AEKfOFJxp2G4WvVcQPiAbLB2Thgt5mE0fOhNM&#10;jGv4h87rkIkIYZ+ghjyEKpHSpzlZ9H1XEUfvz9UWQ5R1Jk2NTYTbUj4p9SItFhwXcqzoI6f0uD5Z&#10;DZ+X7df3HI+H/WpJu6YNA7dxv1p3H9v3MYhAbfgP39tLo2E0fFbqDW5/4heQ0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wKW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7"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14:anchorId="41D4D366">
                      <wp:extent cx="236855" cy="151130"/>
                      <wp:effectExtent l="40005" t="1905" r="0" b="8890"/>
                      <wp:docPr id="534002" name="Group 6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4003" name="Rectangle 14492"/>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4004" name="Rectangle 14493"/>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4005" name="Rectangle 14494"/>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4006" name="Rectangle 14495"/>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D4D366" id="Group 6558" o:spid="_x0000_s1756"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">
                      <v:rect id="Rectangle 14492" o:spid="_x0000_s1757"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k7eMcA&#10;AADfAAAADwAAAGRycy9kb3ducmV2LnhtbESP3WoCMRSE74W+QzgFb6Qm/tQuq1GKVCh4pfYBDslx&#10;d+3mZNlEXfv0piB4OczMN8xi1blaXKgNlWcNo6ECQWy8rbjQ8HPYvGUgQkS2WHsmDTcKsFq+9BaY&#10;W3/lHV32sRAJwiFHDWWMTS5lMCU5DEPfECfv6FuHMcm2kLbFa4K7Wo6VmkmHFaeFEhtal2R+92en&#10;YUd/28Hxth4dxt02+zIm+zjNjNb91+5zDiJSF5/hR/vbanifTJWawP+f9AXk8g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5O3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493" o:spid="_x0000_s175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KE8gA&#10;AADfAAAADwAAAGRycy9kb3ducmV2LnhtbESPW2sCMRSE34X+h3AKvmnipaVsjSKKqPXJS0sfTzen&#10;u4ubk2UT3fXfNwXBx2FmvmEms9aW4kq1LxxrGPQVCOLUmYIzDafjqvcGwgdkg6Vj0nAjD7PpU2eC&#10;iXEN7+l6CJmIEPYJashDqBIpfZqTRd93FXH0fl1tMURZZ9LU2ES4LeVQqVdpseC4kGNFi5zS8+Fi&#10;Naxvp4/dEs8/39sNfTVtGLij+9S6+9zO30EEasMjfG9vjIaX0VipMfz/iV9AT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wQo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494" o:spid="_x0000_s1759"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wGl8cA&#10;AADfAAAADwAAAGRycy9kb3ducmV2LnhtbESP0WoCMRRE34X+Q7iFvkhN1KrLahSRCgWf1H7AJbnu&#10;bru5WTZRV7/eFAo+DjNzhlmsOleLC7Wh8qxhOFAgiI23FRcavo/b9wxEiMgWa8+k4UYBVsuX3gJz&#10;66+8p8shFiJBOOSooYyxyaUMpiSHYeAb4uSdfOswJtkW0rZ4TXBXy5FSU+mw4rRQYkObkszv4ew0&#10;7Om+659um+Fx1O2yT2Oy2c/UaP322q3nICJ18Rn+b39ZDZPxh1IT+PuTvoBcP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cBp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495" o:spid="_x0000_s1760"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8x/8cA&#10;AADfAAAADwAAAGRycy9kb3ducmV2LnhtbESPQWvCQBSE7wX/w/IKvenGVkXSrCItpVpPxigeX7Ov&#10;STD7NmS3Jv77riD0OMzMN0yy7E0tLtS6yrKC8SgCQZxbXXGhINt/DOcgnEfWWFsmBVdysFwMHhKM&#10;te14R5fUFyJA2MWooPS+iaV0eUkG3cg2xMH7sa1BH2RbSN1iF+Cmls9RNJMGKw4LJTb0VlJ+Tn+N&#10;gs9r9rV9x/P3abOmY9f7sd3bg1JPj/3qFYSn3v+H7+21VjB9mQQm3P6EL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5fM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0" w:type="dxa"/>
            <w:gridSpan w:val="2"/>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14:anchorId="1CBECF71">
                      <wp:extent cx="130175" cy="151130"/>
                      <wp:effectExtent l="45720" t="1905" r="0" b="8890"/>
                      <wp:docPr id="533999" name="Group 65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4000" name="Rectangle 14496"/>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4001" name="Rectangle 14497"/>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BECF71" id="Group 6555" o:spid="_x0000_s176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">
                      <v:rect id="Rectangle 14496" o:spid="_x0000_s1762"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ulD8YA&#10;AADfAAAADwAAAGRycy9kb3ducmV2LnhtbESPy2oCMRSG9wXfIRyhm6KJttphahSRCoIrLw9wSI4z&#10;o5OTYRJ19OmbhdDlz3/jmy06V4sbtaHyrGE0VCCIjbcVFxqOh/UgAxEissXaM2l4UIDFvPc2w9z6&#10;O+/oto+FSCMcctRQxtjkUgZTksMw9A1x8k6+dRiTbAtpW7yncVfLsVJT6bDi9FBiQ6uSzGV/dRp2&#10;9Nx+nB6r0WHcbbNfY7Lv89Ro/d7vlj8gInXxP/xqb6yGyeeXUokg8SQW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ulD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97" o:spid="_x0000_s176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api8cA&#10;AADfAAAADwAAAGRycy9kb3ducmV2LnhtbESPQWvCQBSE74L/YXmCt7qb2paSuoq0FK2eqlY8vmaf&#10;STD7NmRXE/+9Wyh4HGbmG2Yy62wlLtT40rGGZKRAEGfOlJxr2G0/H15B+IBssHJMGq7kYTbt9yaY&#10;GtfyN102IRcRwj5FDUUIdSqlzwqy6EeuJo7e0TUWQ5RNLk2DbYTbSj4q9SItlhwXCqzpvaDstDlb&#10;DYvrbrX+wNPv4WtJ+7YLidu6H62Hg27+BiJQF+7h//bSaHgePymVwN+f+AXk9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2qY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86" w:type="dxa"/>
            <w:tcBorders>
              <w:top w:val="single" w:sz="8" w:space="0" w:color="000000"/>
              <w:left w:val="single" w:sz="4" w:space="0" w:color="000000"/>
              <w:bottom w:val="single" w:sz="8" w:space="0" w:color="000000"/>
              <w:right w:val="double" w:sz="4" w:space="0" w:color="000000"/>
            </w:tcBorders>
            <w:vAlign w:val="center"/>
          </w:tcPr>
          <w:p w:rsidR="00F46191" w:rsidRDefault="004232F7" w:rsidP="00F46191">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14:anchorId="5F28DE4B">
                      <wp:extent cx="234315" cy="151130"/>
                      <wp:effectExtent l="44450" t="1905" r="0" b="8890"/>
                      <wp:docPr id="533994" name="Group 6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3995" name="Rectangle 14498"/>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96" name="Rectangle 14499"/>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997" name="Rectangle 14500"/>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3998" name="Rectangle 14501"/>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28DE4B" id="Group 6550" o:spid="_x0000_s1764"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">
                      <v:rect id="Rectangle 14498" o:spid="_x0000_s1765"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bEJccA&#10;AADfAAAADwAAAGRycy9kb3ducmV2LnhtbESP3YrCMBSE7xf2HcJZ8GbRVEWt1SgiLix45c8DHJJj&#10;W21OShO17tNvBMHLYWa+YebL1lbiRo0vHSvo9xIQxNqZknMFx8NPNwXhA7LByjEpeJCH5eLzY46Z&#10;cXfe0W0fchEh7DNUUIRQZ1J6XZBF33M1cfROrrEYomxyaRq8R7it5CBJxtJiyXGhwJrWBenL/moV&#10;7Ohv+316rPuHQbtNN1qnk/NYK9X5alczEIHa8A6/2r9GwWg4nE5H8PwTv4Bc/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7mxC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9" o:spid="_x0000_s176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XzTcgA&#10;AADfAAAADwAAAGRycy9kb3ducmV2LnhtbESPW2vCQBSE3wv+h+UIfasbFUWjq4hSvPTJS4uPp9nT&#10;JJg9G7Krif/eFYQ+DjPzDTOdN6YQN6pcbllBtxOBIE6szjlVcDp+foxAOI+ssbBMCu7kYD5rvU0x&#10;1rbmPd0OPhUBwi5GBZn3ZSylSzIy6Dq2JA7en60M+iCrVOoK6wA3hexF0VAazDksZFjSMqPkcrga&#10;Bev7afe1wsvvebuhn7rxXXu030q9t5vFBISnxv+HX+2NVjDo98fjITz/hC8gZ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pfN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500" o:spid="_x0000_s1767"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j/yccA&#10;AADfAAAADwAAAGRycy9kb3ducmV2LnhtbESP3YrCMBSE7wXfIRxhb0RTldXaNYqIwoJX/jzAITm2&#10;XZuT0mS1+vRmYcHLYWa+YRar1lbiRo0vHSsYDRMQxNqZknMF59NukILwAdlg5ZgUPMjDatntLDAz&#10;7s4Huh1DLiKEfYYKihDqTEqvC7Loh64mjt7FNRZDlE0uTYP3CLeVHCfJVFosOS4UWNOmIH09/loF&#10;B3ru+5fHZnQat/t0q3U6+5lqpT567foLRKA2vMP/7W+j4HMymc9n8PcnfgG5f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F4/8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501" o:spid="_x0000_s1768"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bCpMUA&#10;AADfAAAADwAAAGRycy9kb3ducmV2LnhtbERPy2rCQBTdC/7DcIXudJIGS42OQSyl2q7qC5e3mdsk&#10;JHMnZKYm/n1nUejycN6rbDCNuFHnKssK4lkEgji3uuJCwen4On0G4TyyxsYyKbiTg2w9Hq0w1bbn&#10;T7odfCFCCLsUFZTet6mULi/JoJvZljhw37Yz6APsCqk77EO4aeRjFD1JgxWHhhJb2paU14cfo+Dt&#10;fnr/eMH667rf0aUffGyP9qzUw2TYLEF4Gvy/+M+90wrmSbJYhMHh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dsKk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2" w:type="dxa"/>
            <w:tcBorders>
              <w:top w:val="single" w:sz="8" w:space="0" w:color="000000"/>
              <w:left w:val="double" w:sz="4" w:space="0" w:color="000000"/>
              <w:bottom w:val="single" w:sz="8" w:space="0" w:color="000000"/>
              <w:right w:val="single" w:sz="8" w:space="0" w:color="000000"/>
            </w:tcBorders>
            <w:vAlign w:val="center"/>
          </w:tcPr>
          <w:p w:rsidR="00F46191" w:rsidRDefault="004232F7" w:rsidP="00F46191">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14:anchorId="3DE4BE96">
                      <wp:extent cx="130175" cy="151130"/>
                      <wp:effectExtent l="45085" t="1905" r="0" b="8890"/>
                      <wp:docPr id="533991" name="Group 6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992" name="Rectangle 1450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3993" name="Rectangle 1450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E4BE96" id="Group 6547" o:spid="_x0000_s176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WXIqLcAMAAF8LAAAOAAAAAAAAAAAAAAAAAC4CAABkcnMvZTJvRG9jLnhtbFBLAQItABQABgAI&#10;AAAAIQCS5a5N2gAAAAMBAAAPAAAAAAAAAAAAAAAAAMoFAABkcnMvZG93bnJldi54bWxQSwUGAAAA&#10;AAQABADzAAAA0QYAAAAA&#10;">
                      <v:rect id="Rectangle 14502" o:spid="_x0000_s177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9cUcgA&#10;AADfAAAADwAAAGRycy9kb3ducmV2LnhtbESP3WrCQBSE7wXfYTlCb0Q3RqoxdRURCwWv/HmAw+4x&#10;Sc2eDdmtRp++Wyh4OczMN8xy3dla3Kj1lWMFk3ECglg7U3Gh4Hz6HGUgfEA2WDsmBQ/ysF71e0vM&#10;jbvzgW7HUIgIYZ+jgjKEJpfS65Is+rFriKN3ca3FEGVbSNPiPcJtLdMkmUmLFceFEhvalqSvxx+r&#10;4EDP/fDy2E5OabfPdlpn8++ZVupt0G0+QATqwiv83/4yCt6n08Ui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D1x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503" o:spid="_x0000_s17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JQ1cgA&#10;AADfAAAADwAAAGRycy9kb3ducmV2LnhtbESPT2vCQBTE70K/w/IK3nSjQampqxRFtHryT0uPr9nX&#10;JJh9G7Krid++Kwgeh5n5DTOdt6YUV6pdYVnBoB+BIE6tLjhTcDquem8gnEfWWFomBTdyMJ+9dKaY&#10;aNvwnq4Hn4kAYZeggtz7KpHSpTkZdH1bEQfvz9YGfZB1JnWNTYCbUg6jaCwNFhwWcqxokVN6PlyM&#10;gvXttN0t8fz787mh76b1A3u0X0p1X9uPdxCeWv8MP9obrWAUx5NJ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0lD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F46191" w:rsidTr="007D530E">
        <w:trPr>
          <w:trHeight w:val="615"/>
        </w:trPr>
        <w:tc>
          <w:tcPr>
            <w:tcW w:w="1358"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56" w:firstLine="0"/>
              <w:jc w:val="left"/>
            </w:pPr>
            <w:r>
              <w:rPr>
                <w:rFonts w:ascii="Calibri" w:eastAsia="Calibri" w:hAnsi="Calibri" w:cs="Calibri"/>
                <w:sz w:val="20"/>
                <w:lang w:val="en"/>
              </w:rPr>
              <w:t xml:space="preserve">CC maintenance </w:t>
            </w:r>
          </w:p>
        </w:tc>
        <w:tc>
          <w:tcPr>
            <w:tcW w:w="257"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32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4"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71"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gridSpan w:val="2"/>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7"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70" w:type="dxa"/>
            <w:gridSpan w:val="2"/>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86" w:type="dxa"/>
            <w:tcBorders>
              <w:top w:val="single" w:sz="8" w:space="0" w:color="000000"/>
              <w:left w:val="single" w:sz="4" w:space="0" w:color="000000"/>
              <w:bottom w:val="single" w:sz="4" w:space="0" w:color="000000"/>
              <w:right w:val="double" w:sz="4" w:space="0" w:color="000000"/>
            </w:tcBorders>
          </w:tcPr>
          <w:p w:rsidR="008F1AA2" w:rsidRDefault="008F1AA2">
            <w:pPr>
              <w:spacing w:after="160" w:line="259" w:lineRule="auto"/>
              <w:ind w:left="0" w:right="0" w:firstLine="0"/>
              <w:jc w:val="left"/>
            </w:pPr>
          </w:p>
        </w:tc>
        <w:tc>
          <w:tcPr>
            <w:tcW w:w="282" w:type="dxa"/>
            <w:tcBorders>
              <w:top w:val="single" w:sz="8" w:space="0" w:color="000000"/>
              <w:left w:val="doub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F46191" w:rsidTr="007D530E">
        <w:trPr>
          <w:trHeight w:val="1474"/>
        </w:trPr>
        <w:tc>
          <w:tcPr>
            <w:tcW w:w="135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211" w:firstLine="0"/>
            </w:pPr>
            <w:r>
              <w:rPr>
                <w:rFonts w:ascii="Calibri" w:eastAsia="Calibri" w:hAnsi="Calibri" w:cs="Calibri"/>
                <w:sz w:val="20"/>
                <w:lang w:val="en"/>
              </w:rPr>
              <w:t xml:space="preserve">Ensure the production and supply of frozen accumulators at all levels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7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1964"/>
        </w:trPr>
        <w:tc>
          <w:tcPr>
            <w:tcW w:w="135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Inventory mobile equipment </w:t>
            </w:r>
          </w:p>
          <w:p w:rsidR="008F1AA2" w:rsidRDefault="00D575CF">
            <w:pPr>
              <w:spacing w:after="0" w:line="259" w:lineRule="auto"/>
              <w:ind w:left="70" w:right="39" w:firstLine="0"/>
              <w:jc w:val="left"/>
            </w:pPr>
            <w:r>
              <w:rPr>
                <w:rFonts w:ascii="Calibri" w:eastAsia="Calibri" w:hAnsi="Calibri" w:cs="Calibri"/>
                <w:sz w:val="20"/>
                <w:lang w:val="en"/>
              </w:rPr>
              <w:t xml:space="preserve">(motorbikes, vehicles), assess needs, if possible complet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7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1474"/>
        </w:trPr>
        <w:tc>
          <w:tcPr>
            <w:tcW w:w="135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3" w:firstLine="0"/>
              <w:jc w:val="left"/>
            </w:pPr>
            <w:r>
              <w:rPr>
                <w:rFonts w:ascii="Calibri" w:eastAsia="Calibri" w:hAnsi="Calibri" w:cs="Calibri"/>
                <w:sz w:val="20"/>
                <w:lang w:val="en"/>
              </w:rPr>
              <w:t xml:space="preserve">Ensure the maintenance and the repair of motorbikes and vehicles for supervision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7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312"/>
        </w:trPr>
        <w:tc>
          <w:tcPr>
            <w:tcW w:w="1358"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Planning </w:t>
            </w:r>
          </w:p>
        </w:tc>
        <w:tc>
          <w:tcPr>
            <w:tcW w:w="257"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8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30" w:type="dxa"/>
            <w:tcBorders>
              <w:top w:val="single" w:sz="4"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140" w:type="dxa"/>
            <w:tcBorders>
              <w:top w:val="single" w:sz="4"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F46191" w:rsidTr="007D530E">
        <w:trPr>
          <w:trHeight w:val="984"/>
        </w:trPr>
        <w:tc>
          <w:tcPr>
            <w:tcW w:w="135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241" w:firstLine="0"/>
            </w:pPr>
            <w:r>
              <w:rPr>
                <w:rFonts w:ascii="Calibri" w:eastAsia="Calibri" w:hAnsi="Calibri" w:cs="Calibri"/>
                <w:sz w:val="20"/>
                <w:lang w:val="en"/>
              </w:rPr>
              <w:t xml:space="preserve">Finalise micro plans, taking into account </w:t>
            </w:r>
          </w:p>
          <w:p w:rsidR="008F1AA2" w:rsidRDefault="00D575CF">
            <w:pPr>
              <w:spacing w:after="0" w:line="259" w:lineRule="auto"/>
              <w:ind w:left="70" w:right="0" w:firstLine="0"/>
              <w:jc w:val="left"/>
            </w:pPr>
            <w:r>
              <w:rPr>
                <w:rFonts w:ascii="Calibri" w:eastAsia="Calibri" w:hAnsi="Calibri" w:cs="Calibri"/>
                <w:sz w:val="20"/>
                <w:lang w:val="en"/>
              </w:rPr>
              <w:lastRenderedPageBreak/>
              <w:t xml:space="preserve">specifics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lastRenderedPageBreak/>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7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F46191" w:rsidTr="007D530E">
        <w:trPr>
          <w:trHeight w:val="988"/>
        </w:trPr>
        <w:tc>
          <w:tcPr>
            <w:tcW w:w="135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34" w:firstLine="0"/>
            </w:pPr>
            <w:r>
              <w:rPr>
                <w:rFonts w:ascii="Calibri" w:eastAsia="Calibri" w:hAnsi="Calibri" w:cs="Calibri"/>
                <w:sz w:val="20"/>
                <w:lang w:val="en"/>
              </w:rPr>
              <w:lastRenderedPageBreak/>
              <w:t xml:space="preserve">Proceed with the consolidation of the committee’s micro plans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4"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7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8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2"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65" w:firstLine="0"/>
      </w:pPr>
    </w:p>
    <w:tbl>
      <w:tblPr>
        <w:tblStyle w:val="TableGrid"/>
        <w:tblW w:w="16711" w:type="dxa"/>
        <w:tblInd w:w="-992" w:type="dxa"/>
        <w:tblLayout w:type="fixed"/>
        <w:tblCellMar>
          <w:top w:w="40" w:type="dxa"/>
          <w:bottom w:w="2" w:type="dxa"/>
        </w:tblCellMar>
        <w:tblLook w:val="04A0" w:firstRow="1" w:lastRow="0" w:firstColumn="1" w:lastColumn="0" w:noHBand="0" w:noVBand="1"/>
      </w:tblPr>
      <w:tblGrid>
        <w:gridCol w:w="1469"/>
        <w:gridCol w:w="254"/>
        <w:gridCol w:w="249"/>
        <w:gridCol w:w="309"/>
        <w:gridCol w:w="248"/>
        <w:gridCol w:w="253"/>
        <w:gridCol w:w="249"/>
        <w:gridCol w:w="312"/>
        <w:gridCol w:w="251"/>
        <w:gridCol w:w="256"/>
        <w:gridCol w:w="251"/>
        <w:gridCol w:w="312"/>
        <w:gridCol w:w="251"/>
        <w:gridCol w:w="256"/>
        <w:gridCol w:w="251"/>
        <w:gridCol w:w="312"/>
        <w:gridCol w:w="251"/>
        <w:gridCol w:w="256"/>
        <w:gridCol w:w="251"/>
        <w:gridCol w:w="312"/>
        <w:gridCol w:w="251"/>
        <w:gridCol w:w="256"/>
        <w:gridCol w:w="251"/>
        <w:gridCol w:w="312"/>
        <w:gridCol w:w="251"/>
        <w:gridCol w:w="256"/>
        <w:gridCol w:w="251"/>
        <w:gridCol w:w="312"/>
        <w:gridCol w:w="251"/>
        <w:gridCol w:w="256"/>
        <w:gridCol w:w="251"/>
        <w:gridCol w:w="312"/>
        <w:gridCol w:w="251"/>
        <w:gridCol w:w="256"/>
        <w:gridCol w:w="251"/>
        <w:gridCol w:w="312"/>
        <w:gridCol w:w="251"/>
        <w:gridCol w:w="320"/>
        <w:gridCol w:w="313"/>
        <w:gridCol w:w="448"/>
        <w:gridCol w:w="269"/>
        <w:gridCol w:w="67"/>
        <w:gridCol w:w="184"/>
        <w:gridCol w:w="312"/>
        <w:gridCol w:w="251"/>
        <w:gridCol w:w="256"/>
        <w:gridCol w:w="251"/>
        <w:gridCol w:w="312"/>
        <w:gridCol w:w="251"/>
        <w:gridCol w:w="320"/>
        <w:gridCol w:w="314"/>
        <w:gridCol w:w="451"/>
        <w:gridCol w:w="392"/>
        <w:gridCol w:w="48"/>
        <w:gridCol w:w="389"/>
        <w:gridCol w:w="199"/>
        <w:gridCol w:w="81"/>
        <w:gridCol w:w="199"/>
      </w:tblGrid>
      <w:tr w:rsidR="008F1AA2" w:rsidTr="007D530E">
        <w:trPr>
          <w:gridAfter w:val="1"/>
          <w:wAfter w:w="199" w:type="dxa"/>
          <w:trHeight w:val="329"/>
        </w:trPr>
        <w:tc>
          <w:tcPr>
            <w:tcW w:w="1473"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2868"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71"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gridAfter w:val="1"/>
          <w:wAfter w:w="199" w:type="dxa"/>
          <w:trHeight w:val="310"/>
        </w:trPr>
        <w:tc>
          <w:tcPr>
            <w:tcW w:w="1473"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6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6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084"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084"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7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088"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83"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7D530E" w:rsidTr="007D530E">
        <w:trPr>
          <w:gridAfter w:val="1"/>
          <w:wAfter w:w="199" w:type="dxa"/>
          <w:trHeight w:val="610"/>
        </w:trPr>
        <w:tc>
          <w:tcPr>
            <w:tcW w:w="1473" w:type="dxa"/>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55"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223DF49">
                      <wp:extent cx="130175" cy="151130"/>
                      <wp:effectExtent l="41275" t="0" r="0" b="11430"/>
                      <wp:docPr id="533988" name="Group 6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8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9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23DF49" id="Group 6709" o:spid="_x0000_s17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&#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CSqBsXoDAABfCwAADgAAAAAAAAAAAAAAAAAuAgAAZHJzL2Uyb0RvYy54bWxQ&#10;SwECLQAUAAYACAAAACEAkuWuTdoAAAADAQAADwAAAAAAAAAAAAAAAADUBQAAZHJzL2Rvd25yZXYu&#10;eG1sUEsFBgAAAAAEAAQA8wAAANsGAAAAAA==&#10;">
                      <v:rect id="Rectangle 11416" o:spid="_x0000_s177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JY/ccA&#10;AADfAAAADwAAAGRycy9kb3ducmV2LnhtbESP3YrCMBSE7xd8h3AWvFk0VVFrNYrICgte+fMAh+TY&#10;1m1OShO17tObBcHLYWa+YRar1lbiRo0vHSsY9BMQxNqZknMFp+O2l4LwAdlg5ZgUPMjDatn5WGBm&#10;3J33dDuEXEQI+wwVFCHUmZReF2TR911NHL2zayyGKJtcmgbvEW4rOUySibRYclwosKZNQfr3cLUK&#10;9vS3+zo/NoPjsN2l31qn08tEK9X9bNdzEIHa8A6/2j9GwXg0mqUz+P8Tv4BcP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yWP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DOoscA&#10;AADfAAAADwAAAGRycy9kb3ducmV2LnhtbESPy2rCQBSG94LvMByhO52kwVKjYxBLqbaresPlaeY0&#10;CcmcCZmpiW/fWRS6/PlvfKtsMI24UecqywriWQSCOLe64kLB6fg6fQbhPLLGxjIpuJODbD0erTDV&#10;tudPuh18IcIIuxQVlN63qZQuL8mgm9mWOHjftjPog+wKqTvsw7hp5GMUPUmDFYeHElvalpTXhx+j&#10;4O1+ev94wfrrut/RpR98bI/2rNTDZNgsQXga/H/4r73TCuZJslgE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Azq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5399264">
                      <wp:extent cx="130175" cy="151130"/>
                      <wp:effectExtent l="46990" t="0" r="3810" b="11430"/>
                      <wp:docPr id="533985" name="Group 6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8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8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399264" id="Group 6706" o:spid="_x0000_s17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HaB3tXcDAABfCwAADgAAAAAAAAAAAAAAAAAuAgAAZHJzL2Uyb0RvYy54bWxQSwEC&#10;LQAUAAYACAAAACEAkuWuTdoAAAADAQAADwAAAAAAAAAAAAAAAADRBQAAZHJzL2Rvd25yZXYueG1s&#10;UEsFBgAAAAAEAAQA8wAAANgGAAAAAA==&#10;">
                      <v:rect id="Rectangle 11418" o:spid="_x0000_s17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Mj8cA&#10;AADfAAAADwAAAGRycy9kb3ducmV2LnhtbESP3WrCQBSE7wXfYTmF3kjdqBjT6CoiFgpe+fMAh91j&#10;Eps9G7JbjT59tyB4OczMN8xi1dlaXKn1lWMFo2ECglg7U3Gh4HT8+shA+IBssHZMCu7kYbXs9xaY&#10;G3fjPV0PoRARwj5HBWUITS6l1yVZ9EPXEEfv7FqLIcq2kKbFW4TbWo6TJJUWK44LJTa0KUn/HH6t&#10;gj09doPzfTM6jrtdttU6m11SrdT7W7eegwjUhVf42f42CqaTyWeWwv+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tzI/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7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DAC8cA&#10;AADfAAAADwAAAGRycy9kb3ducmV2LnhtbESPT2vCQBTE70K/w/IK3nRjpVajqxRFqu3Jv3h8zb4m&#10;wezbkF1N/PauIPQ4zMxvmMmsMYW4UuVyywp63QgEcWJ1zqmC/W7ZGYJwHlljYZkU3MjBbPrSmmCs&#10;bc0bum59KgKEXYwKMu/LWEqXZGTQdW1JHLw/Wxn0QVap1BXWAW4K+RZFA2kw57CQYUnzjJLz9mIU&#10;fN323z8LPP+e1is61o3v2Z09KNV+bT7HIDw1/j/8bK+0gvd+fzT8gM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YwwA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CB1D9DF">
                      <wp:extent cx="130175" cy="151130"/>
                      <wp:effectExtent l="42545" t="0" r="0" b="11430"/>
                      <wp:docPr id="533982" name="Group 6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8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8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B1D9DF" id="Group 6703" o:spid="_x0000_s17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4EG8dvAwAAXwsAAA4AAAAAAAAAAAAAAAAALgIAAGRycy9lMm9Eb2MueG1sUEsBAi0AFAAGAAgA&#10;AAAhAJLlrk3aAAAAAwEAAA8AAAAAAAAAAAAAAAAAyQUAAGRycy9kb3ducmV2LnhtbFBLBQYAAAAA&#10;BAAEAPMAAADQBgAAAAA=&#10;">
                      <v:rect id="Rectangle 11420" o:spid="_x0000_s177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pvF8gA&#10;AADfAAAADwAAAGRycy9kb3ducmV2LnhtbESP3WrCQBSE7wu+w3IK3pS60dCYRlcRsVDwyp8HOOwe&#10;k9js2ZBdNfr03ULBy2FmvmHmy9424kqdrx0rGI8SEMTamZpLBcfD13sOwgdkg41jUnAnD8vF4GWO&#10;hXE33tF1H0oRIewLVFCF0BZSel2RRT9yLXH0Tq6zGKLsSmk6vEW4beQkSTJpsea4UGFL64r0z/5i&#10;FezosX073dfjw6Tf5hut8+k500oNX/vVDESgPjzD/+1vo+AjTT/z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mm8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7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JefMcA&#10;AADfAAAADwAAAGRycy9kb3ducmV2LnhtbESPT2vCQBTE70K/w/IK3nRjrUWjqxRFqu3Jv3h8zb4m&#10;wezbkF1N/PauIPQ4zMxvmMmsMYW4UuVyywp63QgEcWJ1zqmC/W7ZGYJwHlljYZkU3MjBbPrSmmCs&#10;bc0bum59KgKEXYwKMu/LWEqXZGTQdW1JHLw/Wxn0QVap1BXWAW4K+RZFH9JgzmEhw5LmGSXn7cUo&#10;+Lrtv38WeP49rVd0rBvfszt7UKr92nyOQXhq/H/42V5pBYN+fzR8h8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iXn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9"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E004529">
                      <wp:extent cx="130175" cy="151130"/>
                      <wp:effectExtent l="39370" t="0" r="1905" b="11430"/>
                      <wp:docPr id="533979" name="Group 6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8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8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004529" id="Group 6700" o:spid="_x0000_s178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Fw5+2aKAwAAXwsAAA4AAAAAAAAAAAAAAAAALgIA&#10;AGRycy9lMm9Eb2MueG1sUEsBAi0AFAAGAAgAAAAhAJLlrk3aAAAAAwEAAA8AAAAAAAAAAAAAAAAA&#10;5AUAAGRycy9kb3ducmV2LnhtbFBLBQYAAAAABAAEAPMAAADrBgAAAAA=&#10;">
                      <v:rect id="Rectangle 11422" o:spid="_x0000_s178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jxYMUA&#10;AADfAAAADwAAAGRycy9kb3ducmV2LnhtbESPzYrCMBSF94LvEK4wGxlTFZ1ONYqIwoCr6jzAJbm2&#10;1eamNBmtPr1ZDLg8nD++5bqztbhR6yvHCsajBASxdqbiQsHvaf+ZgvAB2WDtmBQ8yMN61e8tMTPu&#10;zjndjqEQcYR9hgrKEJpMSq9LsuhHriGO3tm1FkOUbSFNi/c4bms5SZK5tFhxfCixoW1J+nr8swpy&#10;eh6G58d2fJp0h3Sndfp1mWulPgbdZgEiUBfe4f/2j1Ewm06/00gQeSILyN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SPFg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X95MgA&#10;AADfAAAADwAAAGRycy9kb3ducmV2LnhtbESPW2vCQBSE34X+h+UU+qabKIqmrlIspbY+1Rs+nmZP&#10;k2D2bMiuufz7bkHo4zAz3zDLdWdK0VDtCssK4lEEgji1uuBMwfHwNpyDcB5ZY2mZFPTkYL16GCwx&#10;0bblL2r2PhMBwi5BBbn3VSKlS3My6Ea2Ig7ej60N+iDrTOoa2wA3pRxH0UwaLDgs5FjRJqf0ur8Z&#10;Be/98XP3itfvy8eWzm3nY3uwJ6WeHruXZxCeOv8fvre3WsF0MlnMY/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lf3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6A0730">
                      <wp:extent cx="130175" cy="151130"/>
                      <wp:effectExtent l="47625" t="0" r="3175" b="11430"/>
                      <wp:docPr id="533976" name="Group 6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7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7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6A0730" id="Group 6686" o:spid="_x0000_s178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KM3/y17AwAAXwsAAA4AAAAAAAAAAAAAAAAALgIAAGRycy9lMm9Eb2MueG1s&#10;UEsBAi0AFAAGAAgAAAAhAJLlrk3aAAAAAwEAAA8AAAAAAAAAAAAAAAAA1QUAAGRycy9kb3ducmV2&#10;LnhtbFBLBQYAAAAABAAEAPMAAADcBgAAAAA=&#10;">
                      <v:rect id="Rectangle 11416" o:spid="_x0000_s178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QZM8gA&#10;AADfAAAADwAAAGRycy9kb3ducmV2LnhtbESP3WrCQBSE7wXfYTlCb0Q3KjUxdRURCwWv/HmAw+4x&#10;Sc2eDdmtRp++Wyh4OczMN8xy3dla3Kj1lWMFk3ECglg7U3Gh4Hz6HGUgfEA2WDsmBQ/ysF71e0vM&#10;jbvzgW7HUIgIYZ+jgjKEJpfS65Is+rFriKN3ca3FEGVbSNPiPcJtLadJMpcWK44LJTa0LUlfjz9W&#10;wYGe++HlsZ2cpt0+22mdpd9zrdTboNt8gAjUhVf4v/1lFLzPZos0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dBk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8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okXsQA&#10;AADfAAAADwAAAGRycy9kb3ducmV2LnhtbERPyW7CMBC9V+IfrEHiBg6gsgQMQq1QoT2xiuMQD0lE&#10;PI5il4S/rw9IPT69fb5sTCEeVLncsoJ+LwJBnFidc6rgeFh3JyCcR9ZYWCYFT3KwXLTe5hhrW/OO&#10;HnufihDCLkYFmfdlLKVLMjLoerYkDtzNVgZ9gFUqdYV1CDeFHETRSBrMOTRkWNJHRsl9/2sUfD2P&#10;3z+feL9eths6143v24M9KdVpN6sZCE+N/xe/3But4H04nI7D4PAnf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6JF7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49"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DA2BFB7">
                      <wp:extent cx="130175" cy="151130"/>
                      <wp:effectExtent l="43180" t="0" r="0" b="11430"/>
                      <wp:docPr id="533973" name="Group 6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7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7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A2BFB7" id="Group 6683" o:spid="_x0000_s178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TanwJyAwAAXwsAAA4AAAAAAAAAAAAAAAAALgIAAGRycy9lMm9Eb2MueG1sUEsBAi0AFAAG&#10;AAgAAAAhAJLlrk3aAAAAAwEAAA8AAAAAAAAAAAAAAAAAzAUAAGRycy9kb3ducmV2LnhtbFBLBQYA&#10;AAAABAAEAPMAAADTBgAAAAA=&#10;">
                      <v:rect id="Rectangle 11418" o:spid="_x0000_s178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aHRMcA&#10;AADfAAAADwAAAGRycy9kb3ducmV2LnhtbESP3WoCMRSE7wu+QziCN0Wz/m+3RhGxUPBK7QMckuPu&#10;1s3Jsom6+vRNQfBymJlvmMWqtZW4UuNLxwqGgwQEsXam5FzBz/Grn4LwAdlg5ZgU3MnDatl5W2Bm&#10;3I33dD2EXEQI+wwVFCHUmZReF2TRD1xNHL2TayyGKJtcmgZvEW4rOUqSmbRYclwosKZNQfp8uFgF&#10;e3rs3k/3zfA4anfpVut0/jvTSvW67foTRKA2vMLP9rdRMB2PP+YT+P8Tv4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mh0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78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uLwMgA&#10;AADfAAAADwAAAGRycy9kb3ducmV2LnhtbESPT2vCQBTE74LfYXmCN92oWGt0FVGKtj3VP6XHZ/aZ&#10;BLNvQ3Y18dt3CwWPw8z8hpkvG1OIO1Uut6xg0I9AECdW55wqOB7eeq8gnEfWWFgmBQ9ysFy0W3OM&#10;ta35i+57n4oAYRejgsz7MpbSJRkZdH1bEgfvYiuDPsgqlbrCOsBNIYdR9CIN5hwWMixpnVFy3d+M&#10;gu3j+PG5wev5531H33XjB/ZgT0p1O81qBsJT45/h//ZOKxiPRtPJG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e4v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7A18BF2">
                      <wp:extent cx="130175" cy="151130"/>
                      <wp:effectExtent l="40640" t="0" r="635" b="11430"/>
                      <wp:docPr id="533970" name="Group 6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7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7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A18BF2" id="Group 6680" o:spid="_x0000_s17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qF8ERXEDAABfCwAADgAAAAAAAAAAAAAAAAAuAgAAZHJzL2Uyb0RvYy54bWxQSwECLQAUAAYA&#10;CAAAACEAkuWuTdoAAAADAQAADwAAAAAAAAAAAAAAAADLBQAAZHJzL2Rvd25yZXYueG1sUEsFBgAA&#10;AAAEAAQA8wAAANIGAAAAAA==&#10;">
                      <v:rect id="Rectangle 11420" o:spid="_x0000_s179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Ek3MgA&#10;AADfAAAADwAAAGRycy9kb3ducmV2LnhtbESP3WrCQBSE7wXfYTlCb0Q3UaoxdRWRFgSv/HmAw+4x&#10;Sc2eDdmtxj59Vyh4OczMN8xy3dla3Kj1lWMF6TgBQaydqbhQcD59jTIQPiAbrB2Tggd5WK/6vSXm&#10;xt35QLdjKESEsM9RQRlCk0vpdUkW/dg1xNG7uNZiiLItpGnxHuG2lpMkmUmLFceFEhvalqSvxx+r&#10;4EC/++HlsU1Pk26ffWqdzb9nWqm3Qbf5ABGoC6/wf3tnFLxPp4t5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0ST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7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ITtMcA&#10;AADfAAAADwAAAGRycy9kb3ducmV2LnhtbESPT2vCQBTE7wW/w/IEb3Wj0qrRVUSR2vbkXzw+s88k&#10;mH0bslsTv323UPA4zMxvmOm8MYW4U+Vyywp63QgEcWJ1zqmCw379OgLhPLLGwjIpeJCD+az1MsVY&#10;25q3dN/5VAQIuxgVZN6XsZQuycig69qSOHhXWxn0QVap1BXWAW4K2Y+id2kw57CQYUnLjJLb7sco&#10;+Hgcvr5XeLucPzd0qhvfs3t7VKrTbhYTEJ4a/wz/tzdawdtgMB72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SE7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B82B328">
                      <wp:extent cx="130175" cy="151130"/>
                      <wp:effectExtent l="46990" t="0" r="3810" b="11430"/>
                      <wp:docPr id="533967" name="Group 6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6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6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82B328" id="Group 6677" o:spid="_x0000_s17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D31rifiwMAAF8LAAAOAAAAAAAAAAAAAAAAAC4C&#10;AABkcnMvZTJvRG9jLnhtbFBLAQItABQABgAIAAAAIQCS5a5N2gAAAAMBAAAPAAAAAAAAAAAAAAAA&#10;AOUFAABkcnMvZG93bnJldi54bWxQSwUGAAAAAAQABADzAAAA7AYAAAAA&#10;">
                      <v:rect id="Rectangle 11422" o:spid="_x0000_s179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IbnMQA&#10;AADfAAAADwAAAGRycy9kb3ducmV2LnhtbERPy4rCMBTdD/gP4QqzGTRVmVqrUUQcEFz5+IBLcm2r&#10;zU1pMlr9+slCmOXhvBerztbiTq2vHCsYDRMQxNqZigsF59PPIAPhA7LB2jEpeJKH1bL3scDcuAcf&#10;6H4MhYgh7HNUUIbQ5FJ6XZJFP3QNceQurrUYImwLaVp8xHBby3GSpNJixbGhxIY2Jenb8dcqONBr&#10;/3V5bkancbfPtlpn02uqlfrsd+s5iEBd+Be/3Tuj4HsymaV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yG5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7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8XGMgA&#10;AADfAAAADwAAAGRycy9kb3ducmV2LnhtbESPW2vCQBSE3wv+h+UIfasbFUWjq4hSvPTJS4uPp9nT&#10;JJg9G7Krif/eFYQ+DjPzDTOdN6YQN6pcbllBtxOBIE6szjlVcDp+foxAOI+ssbBMCu7kYD5rvU0x&#10;1rbmPd0OPhUBwi5GBZn3ZSylSzIy6Dq2JA7en60M+iCrVOoK6wA3hexF0VAazDksZFjSMqPkcrga&#10;Bev7afe1wsvvebuhn7rxXXu030q9t5vFBISnxv+HX+2NVjDo98fDMTz/hC8gZ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7xc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1FE31F">
                      <wp:extent cx="130175" cy="151130"/>
                      <wp:effectExtent l="47625" t="0" r="3175" b="11430"/>
                      <wp:docPr id="533964" name="Group 6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6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6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1FE31F" id="Group 6674" o:spid="_x0000_s17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q+WAucwMAAF8LAAAOAAAAAAAAAAAAAAAAAC4CAABkcnMvZTJvRG9jLnhtbFBLAQItABQA&#10;BgAIAAAAIQCS5a5N2gAAAAMBAAAPAAAAAAAAAAAAAAAAAM0FAABkcnMvZG93bnJldi54bWxQSwUG&#10;AAAAAAQABADzAAAA1AYAAAAA&#10;">
                      <v:rect id="Rectangle 11416" o:spid="_x0000_s179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O0AscA&#10;AADfAAAADwAAAGRycy9kb3ducmV2LnhtbESP0WrCQBRE3wv+w3IFX4puVIxp6ioiCoJPaj/gsntN&#10;0mbvhuyq0a93C4U+DjNzhlmsOluLG7W+cqxgPEpAEGtnKi4UfJ13wwyED8gGa8ek4EEeVsve2wJz&#10;4+58pNspFCJC2OeooAyhyaX0uiSLfuQa4uhdXGsxRNkW0rR4j3Bby0mSpNJixXGhxIY2Jemf09Uq&#10;ONLz8H55bMbnSXfItlpn8+9UKzXod+tPEIG68B/+a++Ngtl0+pHO4PdP/AJy+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ztA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7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CDasgA&#10;AADfAAAADwAAAGRycy9kb3ducmV2LnhtbESPT2vCQBTE74V+h+UVvNWNlQZNs5FSEa2e/IvH1+xr&#10;Esy+Ddmtid++KxR6HGbmN0w6600trtS6yrKC0TACQZxbXXGh4LBfPE9AOI+ssbZMCm7kYJY9PqSY&#10;aNvxlq47X4gAYZeggtL7JpHS5SUZdEPbEAfv27YGfZBtIXWLXYCbWr5EUSwNVhwWSmzoo6T8svsx&#10;Cpa3w3ozx8vX+XNFp673I7u3R6UGT/37GwhPvf8P/7VXWsHreDyNY7j/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cIN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258CACB">
                      <wp:extent cx="130175" cy="151130"/>
                      <wp:effectExtent l="45085" t="0" r="0" b="11430"/>
                      <wp:docPr id="533961" name="Group 6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6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6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258CACB" id="Group 6671" o:spid="_x0000_s17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2+9Px4AwAAXwsAAA4AAAAAAAAAAAAAAAAALgIAAGRycy9lMm9Eb2MueG1sUEsB&#10;Ai0AFAAGAAgAAAAhAJLlrk3aAAAAAwEAAA8AAAAAAAAAAAAAAAAA0gUAAGRycy9kb3ducmV2Lnht&#10;bFBLBQYAAAAABAAEAPMAAADZBgAAAAA=&#10;">
                      <v:rect id="Rectangle 11418" o:spid="_x0000_s180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osds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TD6z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2ix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cg8sgA&#10;AADfAAAADwAAAGRycy9kb3ducmV2LnhtbESPT2vCQBTE70K/w/IK3nSjQbGpqxRFtHryT0uPr9nX&#10;JJh9G7Krid++Kwgeh5n5DTOdt6YUV6pdYVnBoB+BIE6tLjhTcDquehMQziNrLC2Tghs5mM9eOlNM&#10;tG14T9eDz0SAsEtQQe59lUjp0pwMur6tiIP3Z2uDPsg6k7rGJsBNKYdRNJYGCw4LOVa0yCk9Hy5G&#10;wfp22u6WeP79+dzQd9P6gT3aL6W6r+3HOwhPrX+GH+2NVjCK47dx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ByD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3689FDF">
                      <wp:extent cx="130175" cy="151130"/>
                      <wp:effectExtent l="43815" t="0" r="0" b="11430"/>
                      <wp:docPr id="533958" name="Group 6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5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6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689FDF" id="Group 6668" o:spid="_x0000_s18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Png9nEDAABfCwAADgAAAAAAAAAAAAAAAAAuAgAAZHJzL2Uyb0RvYy54bWxQSwECLQAUAAYA&#10;CAAAACEAkuWuTdoAAAADAQAADwAAAAAAAAAAAAAAAADLBQAAZHJzL2Rvd25yZXYueG1sUEsFBgAA&#10;AAAEAAQA8wAAANIGAAAAAA==&#10;">
                      <v:rect id="Rectangle 11420" o:spid="_x0000_s18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0uscA&#10;AADfAAAADwAAAGRycy9kb3ducmV2LnhtbESP3YrCMBSE7xf2HcJZ8GbRVEWt1SgiLix45c8DHJJj&#10;W21OShO17tNvBMHLYWa+YebL1lbiRo0vHSvo9xIQxNqZknMFx8NPNwXhA7LByjEpeJCH5eLzY46Z&#10;cXfe0W0fchEh7DNUUIRQZ1J6XZBF33M1cfROrrEYomxyaRq8R7it5CBJxtJiyXGhwJrWBenL/moV&#10;7Ohv+316rPuHQbtNN1qnk/NYK9X5alczEIHa8A6/2r9GwWg4nI6m8PwTv4Bc/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QSdL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W+hccA&#10;AADfAAAADwAAAGRycy9kb3ducmV2LnhtbESPy2rCQBSG94LvMByhuzpJg9JGxyCWUm1X9YbL08xp&#10;EpI5EzJTE9++syi4/PlvfMtsMI24UucqywriaQSCOLe64kLB8fD2+AzCeWSNjWVScCMH2Wo8WmKq&#10;bc9fdN37QoQRdikqKL1vUyldXpJBN7UtcfB+bGfQB9kVUnfYh3HTyKcomkuDFYeHElvalJTX+1+j&#10;4P12/Ph8xfr7stvSuR98bA/2pNTDZFgvQHga/D38395qBbMkeZkHgsATWE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Vvo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FC9E47C">
                      <wp:extent cx="130175" cy="151130"/>
                      <wp:effectExtent l="40640" t="0" r="635" b="11430"/>
                      <wp:docPr id="533955" name="Group 66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5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5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C9E47C" id="Group 6665" o:spid="_x0000_s18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BaPM4niwMAAF8LAAAOAAAAAAAAAAAAAAAAAC4C&#10;AABkcnMvZTJvRG9jLnhtbFBLAQItABQABgAIAAAAIQCS5a5N2gAAAAMBAAAPAAAAAAAAAAAAAAAA&#10;AOUFAABkcnMvZG93bnJldi54bWxQSwUGAAAAAAQABADzAAAA7AYAAAAA&#10;">
                      <v:rect id="Rectangle 11422" o:spid="_x0000_s180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3gyMcA&#10;AADfAAAADwAAAGRycy9kb3ducmV2LnhtbESP0WrCQBRE3wv+w3IFX4puVIxp6ioiCoJPaj/gsntN&#10;0mbvhuyq0a93C4U+DjNzhlmsOluLG7W+cqxgPEpAEGtnKi4UfJ13wwyED8gGa8ek4EEeVsve2wJz&#10;4+58pNspFCJC2OeooAyhyaX0uiSLfuQa4uhdXGsxRNkW0rR4j3Bby0mSpNJixXGhxIY2Jemf09Uq&#10;ONLz8H55bMbnSXfItlpn8+9UKzXod+tPEIG68B/+a++Ngtl0+jFL4fdP/AJy+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N4M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DsTMgA&#10;AADfAAAADwAAAGRycy9kb3ducmV2LnhtbESPT2vCQBTE74LfYXmCN92oWGt0FVGKtj3VP6XHZ/aZ&#10;BLNvQ3Y18dt3CwWPw8z8hpkvG1OIO1Uut6xg0I9AECdW55wqOB7eeq8gnEfWWFgmBQ9ysFy0W3OM&#10;ta35i+57n4oAYRejgsz7MpbSJRkZdH1bEgfvYiuDPsgqlbrCOsBNIYdR9CIN5hwWMixpnVFy3d+M&#10;gu3j+PG5wev5531H33XjB/ZgT0p1O81qBsJT45/h//ZOKxiPRtPxB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UOx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F4F44E8">
                      <wp:extent cx="130175" cy="151130"/>
                      <wp:effectExtent l="41275" t="0" r="0" b="11430"/>
                      <wp:docPr id="533952" name="Group 6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5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5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4F44E8" id="Group 6662" o:spid="_x0000_s18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&#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Vgvg4HcDAABfCwAADgAAAAAAAAAAAAAAAAAuAgAAZHJzL2Uyb0RvYy54bWxQSwEC&#10;LQAUAAYACAAAACEAkuWuTdoAAAADAQAADwAAAAAAAAAAAAAAAADRBQAAZHJzL2Rvd25yZXYueG1s&#10;UEsFBgAAAAAEAAQA8wAAANgGAAAAAA==&#10;">
                      <v:rect id="Rectangle 11416" o:spid="_x0000_s18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pDUMgA&#10;AADfAAAADwAAAGRycy9kb3ducmV2LnhtbESP3WrCQBSE7wu+w3IEb0rdaDBNU1cRsVDwyp8HOOwe&#10;k7TZsyG7auzTdwXBy2FmvmHmy9424kKdrx0rmIwTEMTamZpLBcfD11sOwgdkg41jUnAjD8vF4GWO&#10;hXFX3tFlH0oRIewLVFCF0BZSel2RRT92LXH0Tq6zGKLsSmk6vEa4beQ0STJpsea4UGFL64r07/5s&#10;Fezob/t6uq0nh2m/zTda5+8/mVZqNOxXnyAC9eEZfrS/jYJZmn7MUrj/iV9AL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kN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JyO8gA&#10;AADfAAAADwAAAGRycy9kb3ducmV2LnhtbESPT2vCQBTE74LfYXmCN92oVWp0FVGKtj3VP6XHZ/aZ&#10;BLNvQ3Y18dt3CwWPw8z8hpkvG1OIO1Uut6xg0I9AECdW55wqOB7eeq8gnEfWWFgmBQ9ysFy0W3OM&#10;ta35i+57n4oAYRejgsz7MpbSJRkZdH1bEgfvYiuDPsgqlbrCOsBNIYdRNJEGcw4LGZa0zii57m9G&#10;wfZx/Pjc4PX8876j77rxA3uwJ6W6nWY1A+Gp8c/wf3unFYxHo+n4Bf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gnI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F136CA5">
                      <wp:extent cx="130175" cy="151130"/>
                      <wp:effectExtent l="38735" t="0" r="2540" b="11430"/>
                      <wp:docPr id="533949" name="Group 6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5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5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136CA5" id="Group 6659" o:spid="_x0000_s18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P7teQ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G5P7teQMAAF8LAAAOAAAAAAAAAAAAAAAAAC4CAABkcnMvZTJvRG9jLnhtbFBL&#10;AQItABQABgAIAAAAIQCS5a5N2gAAAAMBAAAPAAAAAAAAAAAAAAAAANMFAABkcnMvZG93bnJldi54&#10;bWxQSwUGAAAAAAQABADzAAAA2gYAAAAA&#10;">
                      <v:rect id="Rectangle 11418" o:spid="_x0000_s18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jdJ8UA&#10;AADfAAAADwAAAGRycy9kb3ducmV2LnhtbESPy4rCMBSG98K8QzgDsxFNVdRajSIywoArLw9wSI5t&#10;tTkpTdTq008Wgsuf/8a3WLW2EndqfOlYwaCfgCDWzpScKzgdt70UhA/IBivHpOBJHlbLr84CM+Me&#10;vKf7IeQijrDPUEERQp1J6XVBFn3f1cTRO7vGYoiyyaVp8BHHbSWHSTKRFkuODwXWtClIXw83q2BP&#10;r133/NwMjsN2l/5qnU4vE63Uz3e7noMI1IZP+N3+MwrGo9FsHAkiT2QB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KN0n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XRo8gA&#10;AADfAAAADwAAAGRycy9kb3ducmV2LnhtbESPT2vCQBTE70K/w/IKvekmlUhNXaW0lGo91X94fM2+&#10;JsHs25Bdk/jtu4LgcZiZ3zCzRW8q0VLjSssK4lEEgjizuuRcwW77OXwB4TyyxsoyKbiQg8X8YTDD&#10;VNuOf6jd+FwECLsUFRTe16mULivIoBvZmjh4f7Yx6INscqkb7ALcVPI5iibSYMlhocCa3gvKTpuz&#10;UfB12X2vP/D0e1wt6dD1PrZbu1fq6bF/ewXhqff38K291AqS8XiaxH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9dG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73BD33A">
                      <wp:extent cx="130175" cy="151130"/>
                      <wp:effectExtent l="46990" t="0" r="3810" b="11430"/>
                      <wp:docPr id="533946" name="Group 6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4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4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3BD33A" id="Group 6656" o:spid="_x0000_s18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Vta+6HEDAABfCwAADgAAAAAAAAAAAAAAAAAuAgAAZHJzL2Uyb0RvYy54bWxQSwECLQAUAAYA&#10;CAAAACEAkuWuTdoAAAADAQAADwAAAAAAAAAAAAAAAADLBQAAZHJzL2Rvd25yZXYueG1sUEsFBgAA&#10;AAAEAAQA8wAAANIGAAAAAA==&#10;">
                      <v:rect id="Rectangle 11420" o:spid="_x0000_s18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TjscA&#10;AADfAAAADwAAAGRycy9kb3ducmV2LnhtbESP3WoCMRSE7wu+QziCN0Wz/m+3RhGxUPBK7QMckuPu&#10;1s3Jsom6+vRNQfBymJlvmMWqtZW4UuNLxwqGgwQEsXam5FzBz/Grn4LwAdlg5ZgU3MnDatl5W2Bm&#10;3I33dD2EXEQI+wwVFCHUmZReF2TRD1xNHL2TayyGKJtcmgZvEW4rOUqSmbRYclwosKZNQfp8uFgF&#10;e3rs3k/3zfA4anfpVut0/jvTSvW67foTRKA2vMLP9rdRMB2PPyZz+P8Tv4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8Y04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u48QA&#10;AADfAAAADwAAAGRycy9kb3ducmV2LnhtbERPy2rCQBTdF/yH4QrudKJW0ego0iLVduUTl9fMNQlm&#10;7oTM1MS/7yyELg/nPV82phAPqlxuWUG/F4EgTqzOOVVwPKy7ExDOI2ssLJOCJzlYLlpvc4y1rXlH&#10;j71PRQhhF6OCzPsyltIlGRl0PVsSB+5mK4M+wCqVusI6hJtCDqJoLA3mHBoyLOkjo+S+/zUKvp7H&#10;759PvF8v2w2d68b37cGelOq0m9UMhKfG/4tf7o1WMBoOp+9hcPgTv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W7uP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D233762">
                      <wp:extent cx="130175" cy="151130"/>
                      <wp:effectExtent l="43815" t="0" r="0" b="11430"/>
                      <wp:docPr id="533943" name="Group 6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4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4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D233762" id="Group 6653" o:spid="_x0000_s18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DsmVbJiwMAAF8LAAAOAAAAAAAAAAAAAAAAAC4C&#10;AABkcnMvZTJvRG9jLnhtbFBLAQItABQABgAIAAAAIQCS5a5N2gAAAAMBAAAPAAAAAAAAAAAAAAAA&#10;AOUFAABkcnMvZG93bnJldi54bWxQSwUGAAAAAAQABADzAAAA7AYAAAAA&#10;">
                      <v:rect id="Rectangle 11422" o:spid="_x0000_s181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pN+ccA&#10;AADfAAAADwAAAGRycy9kb3ducmV2LnhtbESP3WoCMRSE7wt9h3AKvSma9X/dGkWkBcErfx7gkBx3&#10;125Olk3U1ac3BcHLYWa+YWaL1lbiQo0vHSvodRMQxNqZknMFh/1vJwXhA7LByjEpuJGHxfz9bYaZ&#10;cVfe0mUXchEh7DNUUIRQZ1J6XZBF33U1cfSOrrEYomxyaRq8RritZD9JxtJiyXGhwJpWBem/3dkq&#10;2NJ983W8rXr7frtJf7ROJ6exVurzo11+gwjUhlf42V4bBaPBYDocwv+f+AXk/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Tf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dBfcgA&#10;AADfAAAADwAAAGRycy9kb3ducmV2LnhtbESPT2vCQBTE74LfYXmCN92oVWp0FVGKtj3VP6XHZ/aZ&#10;BLNvQ3Y18dt3CwWPw8z8hpkvG1OIO1Uut6xg0I9AECdW55wqOB7eeq8gnEfWWFgmBQ9ysFy0W3OM&#10;ta35i+57n4oAYRejgsz7MpbSJRkZdH1bEgfvYiuDPsgqlbrCOsBNIYdRNJEGcw4LGZa0zii57m9G&#10;wfZx/Pjc4PX8876j77rxA3uwJ6W6nWY1A+Gp8c/wf3unFYxHo+nLG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F0F9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105FE1">
                      <wp:extent cx="130175" cy="151130"/>
                      <wp:effectExtent l="44450" t="0" r="0" b="11430"/>
                      <wp:docPr id="533940" name="Group 6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4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4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105FE1" id="Group 6650" o:spid="_x0000_s18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W/LlKnEDAABfCwAADgAAAAAAAAAAAAAAAAAuAgAAZHJzL2Uyb0RvYy54bWxQSwECLQAUAAYA&#10;CAAAACEAkuWuTdoAAAADAQAADwAAAAAAAAAAAAAAAADLBQAAZHJzL2Rvd25yZXYueG1sUEsFBgAA&#10;AAAEAAQA8wAAANIGAAAAAA==&#10;">
                      <v:rect id="Rectangle 11416" o:spid="_x0000_s18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3uYcgA&#10;AADfAAAADwAAAGRycy9kb3ducmV2LnhtbESP3WrCQBSE7wu+w3KE3hTdxL+mqasUsVDwyp8HOOwe&#10;k9Ts2ZBdNfr03YLg5TAz3zDzZWdrcaHWV44VpMMEBLF2puJCwWH/PchA+IBssHZMCm7kYbnovcwx&#10;N+7KW7rsQiEihH2OCsoQmlxKr0uy6IeuIY7e0bUWQ5RtIU2L1wi3tRwlyUxarDgulNjQqiR92p2t&#10;gi3dN2/H2yrdj7pNttY6e/+daaVe+93XJ4hAXXiGH+0fo2A6Hn9MUvj/E7+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ve5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7ZCccA&#10;AADfAAAADwAAAGRycy9kb3ducmV2LnhtbESPT2vCQBTE7wW/w/IEb3WjtqLRVUSR2vbkXzw+s88k&#10;mH0bslsTv323UPA4zMxvmOm8MYW4U+Vyywp63QgEcWJ1zqmCw379OgLhPLLGwjIpeJCD+az1MsVY&#10;25q3dN/5VAQIuxgVZN6XsZQuycig69qSOHhXWxn0QVap1BXWAW4K2Y+ioTSYc1jIsKRlRslt92MU&#10;fDwOX98rvF3Onxs61Y3v2b09KtVpN4sJCE+Nf4b/2xut4H0wGL/1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3+2Q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E3AF3D5">
                      <wp:extent cx="130175" cy="151130"/>
                      <wp:effectExtent l="41910" t="0" r="0" b="11430"/>
                      <wp:docPr id="533937" name="Group 66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3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3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E3AF3D5" id="Group 6647" o:spid="_x0000_s18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Z+duRXcDAABfCwAADgAAAAAAAAAAAAAAAAAuAgAAZHJzL2Uyb0RvYy54bWxQSwEC&#10;LQAUAAYACAAAACEAkuWuTdoAAAADAQAADwAAAAAAAAAAAAAAAADRBQAAZHJzL2Rvd25yZXYueG1s&#10;UEsFBgAAAAAEAAQA8wAAANgGAAAAAA==&#10;">
                      <v:rect id="Rectangle 11418" o:spid="_x0000_s18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E0gcQA&#10;AADfAAAADwAAAGRycy9kb3ducmV2LnhtbERPy4rCMBTdC/5DuAOzkTHVonaqUURGEFz5+IBLcm3r&#10;NDelyWidrzcLweXhvBerztbiRq2vHCsYDRMQxNqZigsF59P2KwPhA7LB2jEpeJCH1bLfW2Bu3J0P&#10;dDuGQsQQ9jkqKENocim9LsmiH7qGOHIX11oMEbaFNC3eY7it5ThJptJixbGhxIY2Jenf459VcKD/&#10;/eDy2IxO426f/Widza5TrdTnR7eegwjUhbf45d4ZBZM0/U7j4Pgnf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BNIH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w4BcgA&#10;AADfAAAADwAAAGRycy9kb3ducmV2LnhtbESPT2vCQBTE70K/w/IK3nSjQampqxRFtHryT0uPr9nX&#10;JJh9G7Krid++Kwgeh5n5DTOdt6YUV6pdYVnBoB+BIE6tLjhTcDquem8gnEfWWFomBTdyMJ+9dKaY&#10;aNvwnq4Hn4kAYZeggtz7KpHSpTkZdH1bEQfvz9YGfZB1JnWNTYCbUg6jaCwNFhwWcqxokVN6PlyM&#10;gvXttN0t8fz787mh76b1A3u0X0p1X9uPdxCeWv8MP9obrWAUx5N4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XDg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6A91BF5">
                      <wp:extent cx="130175" cy="151130"/>
                      <wp:effectExtent l="40640" t="0" r="635" b="11430"/>
                      <wp:docPr id="533934" name="Group 6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3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3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A91BF5" id="Group 6644" o:spid="_x0000_s18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">
                      <v:rect id="Rectangle 11420" o:spid="_x0000_s18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H8gA&#10;AADfAAAADwAAAGRycy9kb3ducmV2LnhtbESP3WrCQBSE7wu+w3IEb0rdaDBNU1cRsVDwyp8HOOwe&#10;k7TZsyG7auzTdwXBy2FmvmHmy9424kKdrx0rmIwTEMTamZpLBcfD11sOwgdkg41jUnAjD8vF4GWO&#10;hXFX3tFlH0oRIewLVFCF0BZSel2RRT92LXH0Tq6zGKLsSmk6vEa4beQ0STJpsea4UGFL64r07/5s&#10;Fezob/t6uq0nh2m/zTda5+8/mVZqNOxXnyAC9eEZfrS/jYJZmn6kM7j/iV9AL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gJsf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Osd8gA&#10;AADfAAAADwAAAGRycy9kb3ducmV2LnhtbESPT2vCQBTE70K/w/IK3nSjQbGpqxRFtHryT0uPr9nX&#10;JJh9G7Krid++Kwgeh5n5DTOdt6YUV6pdYVnBoB+BIE6tLjhTcDquehMQziNrLC2Tghs5mM9eOlNM&#10;tG14T9eDz0SAsEtQQe59lUjp0pwMur6tiIP3Z2uDPsg6k7rGJsBNKYdRNJYGCw4LOVa0yCk9Hy5G&#10;wfp22u6WeP79+dzQd9P6gT3aL6W6r+3HOwhPrX+GH+2NVjCK47d4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w6x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0A236DB">
                      <wp:extent cx="130175" cy="151130"/>
                      <wp:effectExtent l="46990" t="0" r="3810" b="11430"/>
                      <wp:docPr id="533931" name="Group 6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3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3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0A236DB" id="Group 6641" o:spid="_x0000_s18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I2PIiaHAwAAXwsAAA4AAAAAAAAAAAAAAAAALgIAAGRy&#10;cy9lMm9Eb2MueG1sUEsBAi0AFAAGAAgAAAAhAJLlrk3aAAAAAwEAAA8AAAAAAAAAAAAAAAAA4QUA&#10;AGRycy9kb3ducmV2LnhtbFBLBQYAAAAABAAEAPMAAADoBgAAAAA=&#10;">
                      <v:rect id="Rectangle 11422" o:spid="_x0000_s183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kDa8cA&#10;AADfAAAADwAAAGRycy9kb3ducmV2LnhtbESP0WrCQBRE3wv9h+UWfCm6MUEbo6sUaUHwSe0HXHav&#10;SWz2bsiuGvv1XUHwcZiZM8xi1dtGXKjztWMF41ECglg7U3Op4OfwPcxB+IBssHFMCm7kYbV8fVlg&#10;YdyVd3TZh1JECPsCFVQhtIWUXldk0Y9cSxy9o+sshii7UpoOrxFuG5kmyVRarDkuVNjSuiL9uz9b&#10;BTv6274fb+vxIe23+ZfW+cdpqpUavPWfcxCB+vAMP9obo2CSZbMs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pA2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QP78cA&#10;AADfAAAADwAAAGRycy9kb3ducmV2LnhtbESPT2vCQBTE70K/w/IK3nSjoaWNriKK1NaTf/H4zD6T&#10;YPZtyG5N/PbdguBxmJnfMONpa0pxo9oVlhUM+hEI4tTqgjMF+92y9wHCeWSNpWVScCcH08lLZ4yJ&#10;tg1v6Lb1mQgQdgkqyL2vEildmpNB17cVcfAutjbog6wzqWtsAtyUchhF79JgwWEhx4rmOaXX7a9R&#10;8HXf/6wXeD2fvld0bFo/sDt7UKr72s5GIDy1/hl+tFdawVscf8Yx/P8JX0BO/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q0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A1F59E2">
                      <wp:extent cx="130175" cy="151130"/>
                      <wp:effectExtent l="47625" t="0" r="3175" b="11430"/>
                      <wp:docPr id="533928" name="Group 6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2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3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1F59E2" id="Group 6638" o:spid="_x0000_s18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9viCCcwMAAF8LAAAOAAAAAAAAAAAAAAAAAC4CAABkcnMvZTJvRG9jLnhtbFBLAQItABQA&#10;BgAIAAAAIQCS5a5N2gAAAAMBAAAPAAAAAAAAAAAAAAAAAM0FAABkcnMvZG93bnJldi54bWxQSwUG&#10;AAAAAAQABADzAAAA1AYAAAAA&#10;">
                      <v:rect id="Rectangle 11416" o:spid="_x0000_s18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QHx8gA&#10;AADfAAAADwAAAGRycy9kb3ducmV2LnhtbESP3WrCQBSE7wXfYTlCb0Q3RqoxdRURCwWv/HmAw+4x&#10;Sc2eDdmtRp++Wyh4OczMN8xy3dla3Kj1lWMFk3ECglg7U3Gh4Hz6HGUgfEA2WDsmBQ/ysF71e0vM&#10;jbvzgW7HUIgIYZ+jgjKEJpfS65Is+rFriKN3ca3FEGVbSNPiPcJtLdMkmUmLFceFEhvalqSvxx+r&#10;4EDP/fDy2E5OabfPdlpn8++ZVupt0G0+QATqwiv83/4yCt6n00W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FAf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aRmMYA&#10;AADfAAAADwAAAGRycy9kb3ducmV2LnhtbESPy2rCQBSG9wXfYThCdzrRoNToKGIptbqqN1weM8ck&#10;mDkTMqOJb99ZCF3+/De+2aI1pXhQ7QrLCgb9CARxanXBmYLD/qv3AcJ5ZI2lZVLwJAeLeedthom2&#10;Df/SY+czEUbYJagg975KpHRpTgZd31bEwbva2qAPss6krrEJ46aUwygaS4MFh4ccK1rllN52d6Pg&#10;+3nYbD/xdjn/rOnUtH5g9/ao1Hu3XU5BeGr9f/jVXmsFoziexIEg8AQW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aRm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C8035A">
                      <wp:extent cx="130175" cy="151130"/>
                      <wp:effectExtent l="45085" t="0" r="0" b="11430"/>
                      <wp:docPr id="533925" name="Group 6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2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2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C8035A" id="Group 6635" o:spid="_x0000_s18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nUm8l3QDAABfCwAADgAAAAAAAAAAAAAAAAAuAgAAZHJzL2Uyb0RvYy54bWxQSwECLQAU&#10;AAYACAAAACEAkuWuTdoAAAADAQAADwAAAAAAAAAAAAAAAADOBQAAZHJzL2Rvd25yZXYueG1sUEsF&#10;BgAAAAAEAAQA8wAAANUGAAAAAA==&#10;">
                      <v:rect id="Rectangle 11418" o:spid="_x0000_s18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uTtc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TD7TD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i5O1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afMccA&#10;AADfAAAADwAAAGRycy9kb3ducmV2LnhtbESPT2vCQBTE7wW/w/IEb3Wj0qrRVUSR2vbkXzw+s88k&#10;mH0bslsTv323UPA4zMxvmOm8MYW4U+Vyywp63QgEcWJ1zqmCw379OgLhPLLGwjIpeJCD+az1MsVY&#10;25q3dN/5VAQIuxgVZN6XsZQuycig69qSOHhXWxn0QVap1BXWAW4K2Y+id2kw57CQYUnLjJLb7sco&#10;+Hgcvr5XeLucPzd0qhvfs3t7VKrTbhYTEJ4a/wz/tzdawdtgMO4P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Wnz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7355BC6">
                      <wp:extent cx="130175" cy="151130"/>
                      <wp:effectExtent l="43815" t="0" r="0" b="11430"/>
                      <wp:docPr id="533922" name="Group 6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2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2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355BC6" id="Group 6632" o:spid="_x0000_s18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upC69G4DAABfCwAADgAAAAAAAAAAAAAAAAAuAgAAZHJzL2Uyb0RvYy54bWxQSwECLQAUAAYACAAA&#10;ACEAkuWuTdoAAAADAQAADwAAAAAAAAAAAAAAAADIBQAAZHJzL2Rvd25yZXYueG1sUEsFBgAAAAAE&#10;AAQA8wAAAM8GAAAAAA==&#10;">
                      <v:rect id="Rectangle 11420" o:spid="_x0000_s18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wwLccA&#10;AADfAAAADwAAAGRycy9kb3ducmV2LnhtbESP0WrCQBRE3wv9h+UWfCm6MUEbo6sUaUHwSe0HXHav&#10;SWz2bsiuGvv1XUHwcZiZM8xi1dtGXKjztWMF41ECglg7U3Op4OfwPcxB+IBssHFMCm7kYbV8fVlg&#10;YdyVd3TZh1JECPsCFVQhtIWUXldk0Y9cSxy9o+sshii7UpoOrxFuG5kmyVRarDkuVNjSuiL9uz9b&#10;BTv6274fb+vxIe23+ZfW+cdpqpUavPWfcxCB+vAMP9obo2CSZbM0g/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38MC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QBRscA&#10;AADfAAAADwAAAGRycy9kb3ducmV2LnhtbESPT2vCQBTE7wW/w/IEb3WjtqLRVUSR2vbkXzw+s88k&#10;mH0bslsTv323UPA4zMxvmOm8MYW4U+Vyywp63QgEcWJ1zqmCw379OgLhPLLGwjIpeJCD+az1MsVY&#10;25q3dN/5VAQIuxgVZN6XsZQuycig69qSOHhXWxn0QVap1BXWAW4K2Y+ioTSYc1jIsKRlRslt92MU&#10;fDwOX98rvF3Onxs61Y3v2b09KtVpN4sJCE+Nf4b/2xut4H0wGPff4O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EAU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50EB117">
                      <wp:extent cx="130175" cy="151130"/>
                      <wp:effectExtent l="40640" t="0" r="635" b="11430"/>
                      <wp:docPr id="533919" name="Group 6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2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2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50EB117" id="Group 6629" o:spid="_x0000_s18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xsW/34YDAABfCwAADgAAAAAAAAAAAAAAAAAuAgAAZHJz&#10;L2Uyb0RvYy54bWxQSwECLQAUAAYACAAAACEAkuWuTdoAAAADAQAADwAAAAAAAAAAAAAAAADgBQAA&#10;ZHJzL2Rvd25yZXYueG1sUEsFBgAAAAAEAAQA8wAAAOcGAAAAAA==&#10;">
                      <v:rect id="Rectangle 11422" o:spid="_x0000_s184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6uWsYA&#10;AADfAAAADwAAAGRycy9kb3ducmV2LnhtbESPy4rCMBSG9wO+QzjCbAZNrYzWahQRBwRXXh7gkBzb&#10;anNSmoxWn36yEGb589/4FqvO1uJOra8cKxgNExDE2pmKCwXn088gA+EDssHaMSl4kofVsvexwNy4&#10;Bx/ofgyFiCPsc1RQhtDkUnpdkkU/dA1x9C6utRiibAtpWnzEcVvLNEkm0mLF8aHEhjYl6dvx1yo4&#10;0Gv/dXluRqe022dbrbPpdaKV+ux36zmIQF34D7/bO6PgezyepZEg8kQWk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6uW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Oi3sgA&#10;AADfAAAADwAAAGRycy9kb3ducmV2LnhtbESPT2vCQBTE74V+h+UJvdVNFKVGVyktpbGe6j88PrPP&#10;JJh9G7LbJH77rlDocZiZ3zCLVW8q0VLjSssK4mEEgjizuuRcwX738fwCwnlkjZVlUnAjB6vl48MC&#10;E207/qZ263MRIOwSVFB4XydSuqwgg25oa+LgXWxj0AfZ5FI32AW4qeQoiqbSYMlhocCa3grKrtsf&#10;o+Dztv/avOP1fFqndOx6H9udPSj1NOhf5yA89f4//NdOtYLJeDwbxX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86L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FACAA6E">
                      <wp:extent cx="130175" cy="151130"/>
                      <wp:effectExtent l="41275" t="0" r="0" b="11430"/>
                      <wp:docPr id="533916" name="Group 6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1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1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ACAA6E" id="Group 6626" o:spid="_x0000_s18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HelKveQMAAF8LAAAOAAAAAAAAAAAAAAAAAC4CAABkcnMvZTJvRG9jLnhtbFBL&#10;AQItABQABgAIAAAAIQCS5a5N2gAAAAMBAAAPAAAAAAAAAAAAAAAAANMFAABkcnMvZG93bnJldi54&#10;bWxQSwUGAAAAAAQABADzAAAA2gYAAAAA&#10;">
                      <v:rect id="Rectangle 11416" o:spid="_x0000_s18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v8k8gA&#10;AADfAAAADwAAAGRycy9kb3ducmV2LnhtbESP3WrCQBSE7wXfYTlCb0Q3UaoxdRWRFgSv/HmAw+4x&#10;Sc2eDdmtxj59Vyh4OczMN8xy3dla3Kj1lWMF6TgBQaydqbhQcD59jTIQPiAbrB2Tggd5WK/6vSXm&#10;xt35QLdjKESEsM9RQRlCk0vpdUkW/dg1xNG7uNZiiLItpGnxHuG2lpMkmUmLFceFEhvalqSvxx+r&#10;4EC/++HlsU1Pk26ffWqdzb9nWqm3Qbf5ABGoC6/wf3tnFLxPp4t0D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q/y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XB/sQA&#10;AADfAAAADwAAAGRycy9kb3ducmV2LnhtbERPy2rCQBTdF/yH4Qrd6SSKYlNHEUupj5WPisvbzDUJ&#10;Zu6EzGji3zsLocvDeU/nrSnFnWpXWFYQ9yMQxKnVBWcKjofv3gSE88gaS8uk4EEO5rPO2xQTbRve&#10;0X3vMxFC2CWoIPe+SqR0aU4GXd9WxIG72NqgD7DOpK6xCeGmlIMoGkuDBYeGHCta5pRe9zej4Odx&#10;3Gy/8Pp3Xq/o1LQ+tgf7q9R7t118gvDU+n/xy73SCkbD4UccBoc/4QvI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wf7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E130718">
                      <wp:extent cx="130175" cy="151130"/>
                      <wp:effectExtent l="38735" t="0" r="2540" b="11430"/>
                      <wp:docPr id="533913" name="Group 6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1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1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130718" id="Group 6623" o:spid="_x0000_s18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uPfG/3EDAABfCwAADgAAAAAAAAAAAAAAAAAuAgAAZHJzL2Uyb0RvYy54bWxQSwECLQAUAAYA&#10;CAAAACEAkuWuTdoAAAADAQAADwAAAAAAAAAAAAAAAADLBQAAZHJzL2Rvd25yZXYueG1sUEsFBgAA&#10;AAAEAAQA8wAAANIGAAAAAA==&#10;">
                      <v:rect id="Rectangle 11418" o:spid="_x0000_s18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li5MgA&#10;AADfAAAADwAAAGRycy9kb3ducmV2LnhtbESP3WrCQBSE7wu+w3KE3hTdxL+mqasUsVDwyp8HOOwe&#10;k9Ts2ZBdNfr03YLg5TAz3zDzZWdrcaHWV44VpMMEBLF2puJCwWH/PchA+IBssHZMCm7kYbnovcwx&#10;N+7KW7rsQiEihH2OCsoQmlxKr0uy6IeuIY7e0bUWQ5RtIU2L1wi3tRwlyUxarDgulNjQqiR92p2t&#10;gi3dN2/H2yrdj7pNttY6e/+daaVe+93XJ4hAXXiGH+0fo2A6Hn+kE/j/E7+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eWL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RuYMgA&#10;AADfAAAADwAAAGRycy9kb3ducmV2LnhtbESPT2vCQBTE70K/w/IKvekmlUhNXaW0lGo91X94fM2+&#10;JsHs25Bdk/jtu4LgcZiZ3zCzRW8q0VLjSssK4lEEgjizuuRcwW77OXwB4TyyxsoyKbiQg8X8YTDD&#10;VNuOf6jd+FwECLsUFRTe16mULivIoBvZmjh4f7Yx6INscqkb7ALcVPI5iibSYMlhocCa3gvKTpuz&#10;UfB12X2vP/D0e1wt6dD1PrZbu1fq6bF/ewXhqff38K291AqS8XgaJ3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pG5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B03E1FD">
                      <wp:extent cx="130175" cy="151130"/>
                      <wp:effectExtent l="46990" t="0" r="3810" b="11430"/>
                      <wp:docPr id="533910" name="Group 6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1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1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03E1FD" id="Group 6620" o:spid="_x0000_s18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JHJduHEDAABfCwAADgAAAAAAAAAAAAAAAAAuAgAAZHJzL2Uyb0RvYy54bWxQSwECLQAUAAYA&#10;CAAAACEAkuWuTdoAAAADAQAADwAAAAAAAAAAAAAAAADLBQAAZHJzL2Rvd25yZXYueG1sUEsFBgAA&#10;AAAEAAQA8wAAANIGAAAAAA==&#10;">
                      <v:rect id="Rectangle 11420" o:spid="_x0000_s18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7BfMgA&#10;AADfAAAADwAAAGRycy9kb3ducmV2LnhtbESP3WrCQBSE7wu+w3IK3pS6iWJMU1cRqVDwyp8HOOwe&#10;k7TZsyG7auzTuwXBy2FmvmHmy9424kKdrx0rSEcJCGLtTM2lguNh856D8AHZYOOYFNzIw3IxeJlj&#10;YdyVd3TZh1JECPsCFVQhtIWUXldk0Y9cSxy9k+sshii7UpoOrxFuGzlOkkxarDkuVNjSuiL9uz9b&#10;BTv6276dbuv0MO63+ZfW+ewn00oNX/vVJ4hAfXiGH+1vo2A6mXykKfz/iV9AL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DsF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32FMgA&#10;AADfAAAADwAAAGRycy9kb3ducmV2LnhtbESPT2vCQBTE74V+h+UJvdVNFKVGVyktpbGe6j88PrPP&#10;JJh9G7LbJH77rlDocZiZ3zCLVW8q0VLjSssK4mEEgjizuuRcwX738fwCwnlkjZVlUnAjB6vl48MC&#10;E207/qZ263MRIOwSVFB4XydSuqwgg25oa+LgXWxj0AfZ5FI32AW4qeQoiqbSYMlhocCa3grKrtsf&#10;o+Dztv/avOP1fFqndOx6H9udPSj1NOhf5yA89f4//NdOtYLJeDyLR3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TfY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F015837">
                      <wp:extent cx="130175" cy="151130"/>
                      <wp:effectExtent l="43815" t="0" r="0" b="11430"/>
                      <wp:docPr id="533907" name="Group 6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0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90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015837" id="Group 6617" o:spid="_x0000_s18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Ok+hEqNAwAAXwsAAA4AAAAAAAAAAAAAAAAA&#10;LgIAAGRycy9lMm9Eb2MueG1sUEsBAi0AFAAGAAgAAAAhAJLlrk3aAAAAAwEAAA8AAAAAAAAAAAAA&#10;AAAA5wUAAGRycy9kb3ducmV2LnhtbFBLBQYAAAAABAAEAPMAAADuBgAAAAA=&#10;">
                      <v:rect id="Rectangle 11422" o:spid="_x0000_s185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PMQA&#10;AADfAAAADwAAAGRycy9kb3ducmV2LnhtbERPzYrCMBC+C/sOYRa8yJqqqN1qlEUUFjxVfYAhGdu6&#10;zaQ0UatPbw4LHj++/+W6s7W4UesrxwpGwwQEsXam4kLB6bj7SkH4gGywdkwKHuRhvfroLTEz7s45&#10;3Q6hEDGEfYYKyhCaTEqvS7Loh64hjtzZtRZDhG0hTYv3GG5rOU6SmbRYcWwosaFNSfrvcLUKcnru&#10;B+fHZnQcd/t0q3U6v8y0Uv3P7mcBIlAX3uJ/969RMJ1MvpM4OP6JX0C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t/j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DyuMcA&#10;AADfAAAADwAAAGRycy9kb3ducmV2LnhtbESPW2vCQBSE3wv+h+UIfasbKy0aXUUqUi9PXvHxmD0m&#10;wezZkN2a+O9doeDjMDPfMKNJYwpxo8rllhV0OxEI4sTqnFMF+938ow/CeWSNhWVScCcHk3HrbYSx&#10;tjVv6Lb1qQgQdjEqyLwvYyldkpFB17ElcfAutjLog6xSqSusA9wU8jOKvqXBnMNChiX9ZJRct39G&#10;we99v1rP8Ho+LRd0rBvftTt7UOq93UyHIDw1/hX+by+0gq9ebxAN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w8r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A1FD63">
                      <wp:extent cx="130175" cy="151130"/>
                      <wp:effectExtent l="44450" t="0" r="0" b="11430"/>
                      <wp:docPr id="533904" name="Group 6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0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90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A1FD63" id="Group 6614" o:spid="_x0000_s18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9BFc+3QDAABfCwAADgAAAAAAAAAAAAAAAAAuAgAAZHJzL2Uyb0RvYy54bWxQSwECLQAU&#10;AAYACAAAACEAkuWuTdoAAAADAQAADwAAAAAAAAAAAAAAAADOBQAAZHJzL2Rvd25yZXYueG1sUEsF&#10;BgAAAAAEAAQA8wAAANUGAAAAAA==&#10;">
                      <v:rect id="Rectangle 11416" o:spid="_x0000_s18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xRoscA&#10;AADfAAAADwAAAGRycy9kb3ducmV2LnhtbESP3YrCMBSE7xd8h3CEvVk0VVFrNcoiKwhe+fMAh+TY&#10;drc5KU1Wq09vBMHLYWa+YRar1lbiQo0vHSsY9BMQxNqZknMFp+Oml4LwAdlg5ZgU3MjDatn5WGBm&#10;3JX3dDmEXEQI+wwVFCHUmZReF2TR911NHL2zayyGKJtcmgavEW4rOUySibRYclwosKZ1Qfrv8G8V&#10;7Om++zrf1oPjsN2lP1qn09+JVuqz237PQQRqwzv8am+NgvFoNEvG8PwTv4BcP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sUa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9myscA&#10;AADfAAAADwAAAGRycy9kb3ducmV2LnhtbESPW2vCQBSE3wv+h+UIfasbKxWNriIVqZcnr/h4zB6T&#10;YPZsyG5N/PeuUOjjMDPfMONpYwpxp8rllhV0OxEI4sTqnFMFh/3iYwDCeWSNhWVS8CAH00nrbYyx&#10;tjVv6b7zqQgQdjEqyLwvYyldkpFB17ElcfCutjLog6xSqSusA9wU8jOK+tJgzmEhw5K+M0puu1+j&#10;4OdxWG/meLucV0s61Y3v2r09KvXebmYjEJ4a/x/+ay+1gq9ebxj14f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SvZs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E829CC7">
                      <wp:extent cx="130175" cy="151130"/>
                      <wp:effectExtent l="41910" t="0" r="0" b="11430"/>
                      <wp:docPr id="533901" name="Group 6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90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90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E829CC7" id="Group 6611" o:spid="_x0000_s18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ANWyCl4AwAAXwsAAA4AAAAAAAAAAAAAAAAALgIAAGRycy9lMm9Eb2MueG1sUEsB&#10;Ai0AFAAGAAgAAAAhAJLlrk3aAAAAAwEAAA8AAAAAAAAAAAAAAAAA0gUAAGRycy9kb3ducmV2Lnht&#10;bFBLBQYAAAAABAAEAPMAAADZBgAAAAA=&#10;">
                      <v:rect id="Rectangle 11418" o:spid="_x0000_s18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XJ1scA&#10;AADfAAAADwAAAGRycy9kb3ducmV2LnhtbESP0WrCQBRE3wv+w3IFX0rdGDFNU1cRqVDwSe0HXHav&#10;SWr2bsiuGvv1bkHwcZiZM8x82dtGXKjztWMFk3ECglg7U3Op4OewectB+IBssHFMCm7kYbkYvMyx&#10;MO7KO7rsQykihH2BCqoQ2kJKryuy6MeuJY7e0XUWQ5RdKU2H1wi3jUyTJJMWa44LFba0rkif9mer&#10;YEd/29fjbT05pP02/9I6f//NtFKjYb/6BBGoD8/wo/1tFMym048k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kFyd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jFUscA&#10;AADfAAAADwAAAGRycy9kb3ducmV2LnhtbESPT2vCQBTE74LfYXmCN91oaNHoKqJIbT35p8Xja/Y1&#10;CWbfhuzWxG/fLQgeh5n5DTNftqYUN6pdYVnBaBiBIE6tLjhTcD5tBxMQziNrLC2Tgjs5WC66nTkm&#10;2jZ8oNvRZyJA2CWoIPe+SqR0aU4G3dBWxMH7sbVBH2SdSV1jE+CmlOMoepUGCw4LOVa0zim9Hn+N&#10;grf7+WO/wev35X1HX03rR/ZkP5Xq99rVDISn1j/Dj/ZOK3iJ42kUw/+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YxV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3C541A8">
                      <wp:extent cx="130175" cy="151130"/>
                      <wp:effectExtent l="40640" t="0" r="635" b="11430"/>
                      <wp:docPr id="533898" name="Group 66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9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90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C541A8" id="Group 6608" o:spid="_x0000_s18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M22KLcwMAAF8LAAAOAAAAAAAAAAAAAAAAAC4CAABkcnMvZTJvRG9jLnhtbFBLAQItABQA&#10;BgAIAAAAIQCS5a5N2gAAAAMBAAAPAAAAAAAAAAAAAAAAAM0FAABkcnMvZG93bnJldi54bWxQSwUG&#10;AAAAAAQABADzAAAA1AYAAAAA&#10;">
                      <v:rect id="Rectangle 11420" o:spid="_x0000_s18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rBvccA&#10;AADfAAAADwAAAGRycy9kb3ducmV2LnhtbESP3YrCMBSE7xd8h3AWvFk0VVFrNYrICgte+fMAh+TY&#10;1m1OShO17tObBcHLYWa+YRar1lbiRo0vHSsY9BMQxNqZknMFp+O2l4LwAdlg5ZgUPMjDatn5WGBm&#10;3J33dDuEXEQI+wwVFCHUmZReF2TR911NHL2zayyGKJtcmgbvEW4rOUySibRYclwosKZNQfr3cLUK&#10;9vS3+zo/NoPjsN2l31qn08tEK9X9bNdzEIHa8A6/2j9GwXg0Smcz+P8Tv4BcP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Kwb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pbJccA&#10;AADfAAAADwAAAGRycy9kb3ducmV2LnhtbESPy2rCQBSG94LvMJxCdzpJQ4umjkFaSm1decXlaeY0&#10;CcmcCZmpiW/fWQguf/4b3yIbTCMu1LnKsoJ4GoEgzq2uuFBw2H9MZiCcR9bYWCYFV3KQLcejBaba&#10;9ryly84XIoywS1FB6X2bSunykgy6qW2Jg/drO4M+yK6QusM+jJtGPkXRizRYcXgosaW3kvJ692cU&#10;fF4P35t3rH/OX2s69YOP7d4elXp8GFavIDwN/h6+tddawXOSzKNAEHgCC8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KWy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7488D3">
                      <wp:extent cx="130175" cy="151130"/>
                      <wp:effectExtent l="46990" t="0" r="3810" b="11430"/>
                      <wp:docPr id="533895" name="Group 6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9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9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7488D3" id="Group 6605" o:spid="_x0000_s18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Cx+RNLiwMAAF8LAAAOAAAAAAAAAAAAAAAAAC4C&#10;AABkcnMvZTJvRG9jLnhtbFBLAQItABQABgAIAAAAIQCS5a5N2gAAAAMBAAAPAAAAAAAAAAAAAAAA&#10;AOUFAABkcnMvZG93bnJldi54bWxQSwUGAAAAAAQABADzAAAA7AYAAAAA&#10;">
                      <v:rect id="Rectangle 11422" o:spid="_x0000_s18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VVz8cA&#10;AADfAAAADwAAAGRycy9kb3ducmV2LnhtbESP3WrCQBSE7wXfYTmF3kjdqBjT6CoiFgpe+fMAh91j&#10;Eps9G7JbjT59tyB4OczMN8xi1dlaXKn1lWMFo2ECglg7U3Gh4HT8+shA+IBssHZMCu7kYbXs9xaY&#10;G3fjPV0PoRARwj5HBWUITS6l1yVZ9EPXEEfv7FqLIcq2kKbFW4TbWo6TJJUWK44LJTa0KUn/HH6t&#10;gj09doPzfTM6jrtdttU6m11SrdT7W7eegwjUhVf42f42CqaTSfaZwv+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VVc/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hZS8cA&#10;AADfAAAADwAAAGRycy9kb3ducmV2LnhtbESPT2vCQBTE70K/w/IK3nRjpVajqxRFqu3Jv3h8zb4m&#10;wezbkF1N/PauIPQ4zMxvmMmsMYW4UuVyywp63QgEcWJ1zqmC/W7ZGYJwHlljYZkU3MjBbPrSmmCs&#10;bc0bum59KgKEXYwKMu/LWEqXZGTQdW1JHLw/Wxn0QVap1BXWAW4K+RZFA2kw57CQYUnzjJLz9mIU&#10;fN323z8LPP+e1is61o3v2Z09KNV+bT7HIDw1/j/8bK+0gvd+fzj6gM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IWU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EB1C25F">
                      <wp:extent cx="130175" cy="151130"/>
                      <wp:effectExtent l="47625" t="0" r="3175" b="11430"/>
                      <wp:docPr id="533892" name="Group 6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9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9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EB1C25F" id="Group 6602" o:spid="_x0000_s18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&#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9zj2MdgMAAF8LAAAOAAAAAAAAAAAAAAAAAC4CAABkcnMvZTJvRG9jLnhtbFBLAQIt&#10;ABQABgAIAAAAIQCS5a5N2gAAAAMBAAAPAAAAAAAAAAAAAAAAANAFAABkcnMvZG93bnJldi54bWxQ&#10;SwUGAAAAAAQABADzAAAA1wYAAAAA&#10;">
                      <v:rect id="Rectangle 11416" o:spid="_x0000_s18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L2V8gA&#10;AADfAAAADwAAAGRycy9kb3ducmV2LnhtbESP3WrCQBSE7wu+w3IK3pS60dCYRlcRsVDwyp8HOOwe&#10;k9js2ZBdNfr03ULBy2FmvmHmy9424kqdrx0rGI8SEMTamZpLBcfD13sOwgdkg41jUnAnD8vF4GWO&#10;hXE33tF1H0oRIewLVFCF0BZSel2RRT9yLXH0Tq6zGKLsSmk6vEW4beQkSTJpsea4UGFL64r0z/5i&#10;FezosX073dfjw6Tf5hut8+k500oNX/vVDESgPjzD/+1vo+AjTfPP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ovZ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rHPMcA&#10;AADfAAAADwAAAGRycy9kb3ducmV2LnhtbESPT2vCQBTE70K/w/IK3nRjrUWjqxRFqu3Jv3h8zb4m&#10;wezbkF1N/PauIPQ4zMxvmMmsMYW4UuVyywp63QgEcWJ1zqmC/W7ZGYJwHlljYZkU3MjBbPrSmmCs&#10;bc0bum59KgKEXYwKMu/LWEqXZGTQdW1JHLw/Wxn0QVap1BXWAW4K+RZFH9JgzmEhw5LmGSXn7cUo&#10;+Lrtv38WeP49rVd0rBvfszt7UKr92nyOQXhq/H/42V5pBYN+fzh6h8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axz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47A876F">
                      <wp:extent cx="130175" cy="151130"/>
                      <wp:effectExtent l="45085" t="0" r="0" b="11430"/>
                      <wp:docPr id="533889" name="Group 6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9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9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7A876F" id="Group 6599" o:spid="_x0000_s18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iLMeQ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&#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NIiLMeQMAAF8LAAAOAAAAAAAAAAAAAAAAAC4CAABkcnMvZTJvRG9jLnhtbFBL&#10;AQItABQABgAIAAAAIQCS5a5N2gAAAAMBAAAPAAAAAAAAAAAAAAAAANMFAABkcnMvZG93bnJldi54&#10;bWxQSwUGAAAAAAQABADzAAAA2gYAAAAA&#10;">
                      <v:rect id="Rectangle 11418" o:spid="_x0000_s18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BoIMUA&#10;AADfAAAADwAAAGRycy9kb3ducmV2LnhtbESPzYrCMBSF94LvEK4wGxlTFZ1ONYqIwoCr6jzAJbm2&#10;1eamNBmtPr1ZDLg8nD++5bqztbhR6yvHCsajBASxdqbiQsHvaf+ZgvAB2WDtmBQ8yMN61e8tMTPu&#10;zjndjqEQcYR9hgrKEJpMSq9LsuhHriGO3tm1FkOUbSFNi/c4bms5SZK5tFhxfCixoW1J+nr8swpy&#10;eh6G58d2fJp0h3Sndfp1mWulPgbdZgEiUBfe4f/2j1Ewm07T70gQeSILyN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cGgg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1kpMgA&#10;AADfAAAADwAAAGRycy9kb3ducmV2LnhtbESPW2vCQBSE34X+h+UU+qabKIqmrlIspbY+1Rs+nmZP&#10;k2D2bMiuufz7bkHo4zAz3zDLdWdK0VDtCssK4lEEgji1uuBMwfHwNpyDcB5ZY2mZFPTkYL16GCwx&#10;0bblL2r2PhMBwi5BBbn3VSKlS3My6Ea2Ig7ej60N+iDrTOoa2wA3pRxH0UwaLDgs5FjRJqf0ur8Z&#10;Be/98XP3itfvy8eWzm3nY3uwJ6WeHruXZxCeOv8fvre3WsF0MpkvYv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rWS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BAA8DC2">
                      <wp:extent cx="130175" cy="151130"/>
                      <wp:effectExtent l="43815" t="0" r="0" b="11430"/>
                      <wp:docPr id="533886" name="Group 65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8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8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BAA8DC2" id="Group 6596" o:spid="_x0000_s18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dEGLJcAMAAF8LAAAOAAAAAAAAAAAAAAAAAC4CAABkcnMvZTJvRG9jLnhtbFBLAQItABQABgAI&#10;AAAAIQCS5a5N2gAAAAMBAAAPAAAAAAAAAAAAAAAAAMoFAABkcnMvZG93bnJldi54bWxQSwUGAAAA&#10;AAQABADzAAAA0QYAAAAA&#10;">
                      <v:rect id="Rectangle 11420" o:spid="_x0000_s18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BmiccA&#10;AADfAAAADwAAAGRycy9kb3ducmV2LnhtbESP3WoCMRSE74W+QziF3kjNqqhha5QiFQSv/HmAQ3Lc&#10;Xd2cLJtUV5/eFApeDjPzDTNfdq4WV2pD5VnDcJCBIDbeVlxoOB7WnwpEiMgWa8+k4U4Blou33hxz&#10;62+8o+s+FiJBOOSooYyxyaUMpiSHYeAb4uSdfOswJtkW0rZ4S3BXy1GWTaXDitNCiQ2tSjKX/a/T&#10;sKPHtn+6r4aHUbdVP8ao2XlqtP54776/QETq4iv8395YDZPxWKkZ/P1JX0Au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AZo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5b5MMA&#10;AADfAAAADwAAAGRycy9kb3ducmV2LnhtbERPy4rCMBTdD/gP4QruxtSRkVKNIg6iM6584vLaXNti&#10;c1OaaOvfTxaCy8N5T2atKcWDaldYVjDoRyCIU6sLzhQc9svPGITzyBpLy6TgSQ5m087HBBNtG97S&#10;Y+czEULYJagg975KpHRpTgZd31bEgbva2qAPsM6krrEJ4aaUX1E0kgYLDg05VrTIKb3t7kbB6nn4&#10;2/zg7XL+XdOpaf3A7u1RqV63nY9BeGr9W/xyr7WC7+EwjsPg8Cd8ATn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U5b5M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90D1C8C">
                      <wp:extent cx="130175" cy="151130"/>
                      <wp:effectExtent l="40640" t="0" r="635" b="11430"/>
                      <wp:docPr id="533883" name="Group 6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8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8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0D1C8C" id="Group 6593" o:spid="_x0000_s18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J1+K6IwDAABfCwAADgAAAAAAAAAAAAAAAAAu&#10;AgAAZHJzL2Uyb0RvYy54bWxQSwECLQAUAAYACAAAACEAkuWuTdoAAAADAQAADwAAAAAAAAAAAAAA&#10;AADmBQAAZHJzL2Rvd25yZXYueG1sUEsFBgAAAAAEAAQA8wAAAO0GAAAAAA==&#10;">
                      <v:rect id="Rectangle 11422" o:spid="_x0000_s18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L4/scA&#10;AADfAAAADwAAAGRycy9kb3ducmV2LnhtbESP3WoCMRSE7wu+QzhCb0rNqtWG1SgiLQhe+fMAh+S4&#10;u7o5WTaprn36Rih4OczMN8x82blaXKkNlWcNw0EGgth4W3Gh4Xj4flcgQkS2WHsmDXcKsFz0XuaY&#10;W3/jHV33sRAJwiFHDWWMTS5lMCU5DAPfECfv5FuHMcm2kLbFW4K7Wo6ybCodVpwWSmxoXZK57H+c&#10;hh39bt9O9/XwMOq26ssY9XmeGq1f+91qBiJSF5/h//bGapiMx0p9wONP+g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S+P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8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0escA&#10;AADfAAAADwAAAGRycy9kb3ducmV2LnhtbESPT2vCQBTE7wW/w/IEb3VjRQmpq4hFtPXkn5Yen9ln&#10;Esy+DdnVxG/vCoLHYWZ+w0xmrSnFlWpXWFYw6EcgiFOrC84UHPbL9xiE88gaS8uk4EYOZtPO2wQT&#10;bRve0nXnMxEg7BJUkHtfJVK6NCeDrm8r4uCdbG3QB1lnUtfYBLgp5UcUjaXBgsNCjhUtckrPu4tR&#10;sLodfjZfeD7+f6/pr2n9wO7tr1K9bjv/BOGp9a/ws73WCkbDYRyP4P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P9H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70D153B">
                      <wp:extent cx="130175" cy="151130"/>
                      <wp:effectExtent l="44450" t="0" r="0" b="11430"/>
                      <wp:docPr id="533880" name="Group 6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81"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882"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0D153B" id="Group 6697" o:spid="_x0000_s18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O8/3QcAMAAF8LAAAOAAAAAAAAAAAAAAAAAC4CAABkcnMvZTJvRG9jLnhtbFBLAQItABQABgAI&#10;AAAAIQCS5a5N2gAAAAMBAAAPAAAAAAAAAAAAAAAAAMoFAABkcnMvZG93bnJldi54bWxQSwUGAAAA&#10;AAQABADzAAAA0QYAAAAA&#10;">
                      <v:rect id="Rectangle 11488" o:spid="_x0000_s188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VbZscA&#10;AADfAAAADwAAAGRycy9kb3ducmV2LnhtbESP3WoCMRSE74W+QzgFb0Szq1TDapQiFgpe+fMAh+S4&#10;u7o5WTaprn36plDo5TAz3zCrTe8acacu1J415JMMBLHxtuZSw/n0MVYgQkS22HgmDU8KsFm/DFZY&#10;WP/gA92PsRQJwqFADVWMbSFlMBU5DBPfEifv4juHMcmulLbDR4K7Rk6zbC4d1pwWKmxpW5G5Hb+c&#10;hgN970eX5zY/Tfu92hmjFte50Xr42r8vQUTq43/4r/1pNbzNZkrl8PsnfQ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lW2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18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ZsDscA&#10;AADfAAAADwAAAGRycy9kb3ducmV2LnhtbESPT2vCQBTE74LfYXlCb7pRUULqKmIptXryT0uPz+wz&#10;CWbfhuzWxG/vCoLHYWZ+w8wWrSnFlWpXWFYwHEQgiFOrC84UHA+f/RiE88gaS8uk4EYOFvNuZ4aJ&#10;tg3v6Lr3mQgQdgkqyL2vEildmpNBN7AVcfDOtjbog6wzqWtsAtyUchRFU2mw4LCQY0WrnNLL/t8o&#10;+LodN9sPvJz+vtf027R+aA/2R6m3Xrt8B+Gp9a/ws73WCibjcRyP4P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CmbA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4"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6BF44143">
                      <wp:extent cx="130175" cy="151130"/>
                      <wp:effectExtent l="43180" t="0" r="0" b="11430"/>
                      <wp:docPr id="533877" name="Group 6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78"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879"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F44143" id="Group 6694" o:spid="_x0000_s18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KL47iRyAwAAXwsAAA4AAAAAAAAAAAAAAAAALgIAAGRycy9lMm9Eb2MueG1sUEsBAi0AFAAG&#10;AAgAAAAhAJLlrk3aAAAAAwEAAA8AAAAAAAAAAAAAAAAAzAUAAGRycy9kb3ducmV2LnhtbFBLBQYA&#10;AAAABAAEAPMAAADTBgAAAAA=&#10;">
                      <v:rect id="Rectangle 11490" o:spid="_x0000_s188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qC3MQA&#10;AADfAAAADwAAAGRycy9kb3ducmV2LnhtbERPzYrCMBC+C75DmIW9yJqqqKU2FREXBE/qPsCQjG3d&#10;ZlKaqHWffnMQPH58//m6t424U+drxwom4wQEsXam5lLBz/n7KwXhA7LBxjEpeJKHdTEc5JgZ9+Aj&#10;3U+hFDGEfYYKqhDaTEqvK7Lox64ljtzFdRZDhF0pTYePGG4bOU2ShbRYc2yosKVtRfr3dLMKjvR3&#10;GF2e28l52h/Sndbp8rrQSn1+9JsViEB9eItf7r1RMJ/N0mUcHP/ELy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Kgt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1885"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eOWMcA&#10;AADfAAAADwAAAGRycy9kb3ducmV2LnhtbESPT2vCQBTE70K/w/IK3nRjpVajqxRFqu3Jv3h8zb4m&#10;wezbkF1N/PauIPQ4zMxvmMmsMYW4UuVyywp63QgEcWJ1zqmC/W7ZGYJwHlljYZkU3MjBbPrSmmCs&#10;bc0bum59KgKEXYwKMu/LWEqXZGTQdW1JHLw/Wxn0QVap1BXWAW4K+RZFA2kw57CQYUnzjJLz9mIU&#10;fN323z8LPP+e1is61o3v2Z09KNV+bT7HIDw1/j/8bK+0gvd+f/gxgs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Xjl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49"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14789676">
                      <wp:extent cx="227965" cy="151130"/>
                      <wp:effectExtent l="40005" t="0" r="0" b="11430"/>
                      <wp:docPr id="533872" name="Group 6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873"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74"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875"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76"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789676" id="Group 6689" o:spid="_x0000_s1886"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">
                      <v:rect id="Rectangle 11492" o:spid="_x0000_s188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4QrccA&#10;AADfAAAADwAAAGRycy9kb3ducmV2LnhtbESP3YrCMBSE7xd8h3CEvVk01aKWahSRFRa88ucBDsmx&#10;7W5zUpqo1affCIKXw8x8wyxWna3FlVpfOVYwGiYgiLUzFRcKTsftIAPhA7LB2jEpuJOH1bL3scDc&#10;uBvv6XoIhYgQ9jkqKENocim9LsmiH7qGOHpn11oMUbaFNC3eItzWcpwkU2mx4rhQYkObkvTf4WIV&#10;7Omx+zrfN6PjuNtl31pns9+pVuqz363nIAJ14R1+tX+MgkmaZrMUnn/iF5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EK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18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YhxskA&#10;AADfAAAADwAAAGRycy9kb3ducmV2LnhtbESPW2vCQBSE3wv+h+UIfasbL7WSZiPSUrT6VG/08Zg9&#10;JsHs2ZDdmvjvu4WCj8PMfMMk885U4kqNKy0rGA4iEMSZ1SXnCva7j6cZCOeRNVaWScGNHMzT3kOC&#10;sbYtf9F163MRIOxiVFB4X8dSuqwgg25ga+LgnW1j0AfZ5FI32Aa4qeQoiqbSYMlhocCa3grKLtsf&#10;o2B5268373g5fX+u6Nh2fmh39qDUY79bvILw1Pl7+L+90gqex+PZywT+/oQvIN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dYhx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1889"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stQsYA&#10;AADfAAAADwAAAGRycy9kb3ducmV2LnhtbESP0YrCMBRE3wX/IVzBF1lTFbVUo4issOCTuh9wSa5t&#10;tbkpTVarX28WBB+HmTnDLNetrcSNGl86VjAaJiCItTMl5wp+T7uvFIQPyAYrx6TgQR7Wq25niZlx&#10;dz7Q7RhyESHsM1RQhFBnUnpdkEU/dDVx9M6usRiibHJpGrxHuK3kOElm0mLJcaHAmrYF6evxzyo4&#10;0HM/OD+2o9O43affWqfzy0wr1e+1mwWIQG34hN/tH6NgOpmk8yn8/4lfQK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AstQ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1890"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gaKsgA&#10;AADfAAAADwAAAGRycy9kb3ducmV2LnhtbESPW2vCQBSE3wv+h+UIfasbFS9EVxGleOmTlxYfT7On&#10;STB7NmRXE/+9Kwh9HGbmG2Y6b0whblS53LKCbicCQZxYnXOq4HT8/BiDcB5ZY2GZFNzJwXzWepti&#10;rG3Ne7odfCoChF2MCjLvy1hKl2Rk0HVsSRy8P1sZ9EFWqdQV1gFuCtmLoqE0mHNYyLCkZUbJ5XA1&#10;Ctb30+5rhZff83ZDP3Xju/Zov5V6bzeLCQhPjf8Pv9obrWDQ749HQ3j+CV9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SBo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9"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130EEBA">
                      <wp:extent cx="130175" cy="151130"/>
                      <wp:effectExtent l="40005" t="0" r="1270" b="11430"/>
                      <wp:docPr id="533869" name="Group 6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7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7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130EEBA" id="Group 6590" o:spid="_x0000_s18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Yqm+jcAMAAF8LAAAOAAAAAAAAAAAAAAAAAC4CAABkcnMvZTJvRG9jLnhtbFBLAQItABQABgAI&#10;AAAAIQCS5a5N2gAAAAMBAAAPAAAAAAAAAAAAAAAAAMoFAABkcnMvZG93bnJldi54bWxQSwUGAAAA&#10;AAQABADzAAAA0QYAAAAA&#10;">
                      <v:rect id="Rectangle 11416" o:spid="_x0000_s18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yO2sUA&#10;AADfAAAADwAAAGRycy9kb3ducmV2LnhtbESPzYrCMBSF94LvEO7AbGRMVdRSm4qIA4IrdR7gklzb&#10;Os1NaaLWefrJQnB5OH98+bq3jbhT52vHCibjBASxdqbmUsHP+fsrBeEDssHGMSl4kod1MRzkmBn3&#10;4CPdT6EUcYR9hgqqENpMSq8rsujHriWO3sV1FkOUXSlNh484bhs5TZKFtFhzfKiwpW1F+vd0swqO&#10;9HcYXZ7byXnaH9Kd1unyutBKfX70mxWIQH14h1/tvVEwn83SZSSIPJEFZP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fI7a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8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GCXsgA&#10;AADfAAAADwAAAGRycy9kb3ducmV2LnhtbESPS2vDMBCE74H+B7GF3hLZCXngRgklpTRtTs2LHLfW&#10;1jaxVsZS/Pj3VSHQ4zAz3zDLdWdK0VDtCssK4lEEgji1uuBMwfHwNlyAcB5ZY2mZFPTkYL16GCwx&#10;0bblL2r2PhMBwi5BBbn3VSKlS3My6Ea2Ig7ej60N+iDrTOoa2wA3pRxH0UwaLDgs5FjRJqf0ur8Z&#10;Be/98XP3itfvy8eWzm3nY3uwJ6WeHruXZxCeOv8fvre3WsF0MlnMY/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oYJ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gridSpan w:val="2"/>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D4348CE">
                      <wp:extent cx="130175" cy="151130"/>
                      <wp:effectExtent l="47625" t="0" r="3175" b="11430"/>
                      <wp:docPr id="533866" name="Group 6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6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6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4348CE" id="Group 6587" o:spid="_x0000_s18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&#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3tFDMdgMAAF8LAAAOAAAAAAAAAAAAAAAAAC4CAABkcnMvZTJvRG9jLnhtbFBLAQIt&#10;ABQABgAIAAAAIQCS5a5N2gAAAAMBAAAPAAAAAAAAAAAAAAAAANAFAABkcnMvZG93bnJldi54bWxQ&#10;SwUGAAAAAAQABADzAAAA1wYAAAAA&#10;">
                      <v:rect id="Rectangle 11418" o:spid="_x0000_s18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yAc8cA&#10;AADfAAAADwAAAGRycy9kb3ducmV2LnhtbESP3YrCMBSE7wXfIRxhb0RTFWupRhFZYcErfx7gkBzb&#10;7jYnpYlaffrNwoKXw8x8w6w2na3FnVpfOVYwGScgiLUzFRcKLuf9KAPhA7LB2jEpeJKHzbrfW2Fu&#10;3IOPdD+FQkQI+xwVlCE0uZRel2TRj11DHL2ray2GKNtCmhYfEW5rOU2SVFqsOC6U2NCuJP1zulkF&#10;R3odhtfnbnKedofsU+ts8Z1qpT4G3XYJIlAX3uH/9pdRMJ/NsnQBf3/iF5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MgH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8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K9HsQA&#10;AADfAAAADwAAAGRycy9kb3ducmV2LnhtbERPTYvCMBC9C/6HMII3TVVWpGuURRHd9WTVxePYzLbF&#10;ZlKarK3/3hwEj4/3PV+2phR3ql1hWcFoGIEgTq0uOFNwOm4GMxDOI2ssLZOCBzlYLrqdOcbaNnyg&#10;e+IzEULYxagg976KpXRpTgbd0FbEgfuztUEfYJ1JXWMTwk0px1E0lQYLDg05VrTKKb0l/0bB9nH6&#10;2a/xdr187+i3af3IHu1ZqX6v/foE4an1b/HLvdMKPiaT2TQMDn/CF5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CvR7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94D1521">
                      <wp:extent cx="130175" cy="151130"/>
                      <wp:effectExtent l="46355" t="0" r="4445" b="11430"/>
                      <wp:docPr id="533863" name="Group 65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6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6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4D1521" id="Group 6584" o:spid="_x0000_s18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FcWMhlvAwAAXwsAAA4AAAAAAAAAAAAAAAAALgIAAGRycy9lMm9Eb2MueG1sUEsBAi0AFAAGAAgA&#10;AAAhAJLlrk3aAAAAAwEAAA8AAAAAAAAAAAAAAAAAyQUAAGRycy9kb3ducmV2LnhtbFBLBQYAAAAA&#10;BAAEAPMAAADQBgAAAAA=&#10;">
                      <v:rect id="Rectangle 11420" o:spid="_x0000_s18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4eBMgA&#10;AADfAAAADwAAAGRycy9kb3ducmV2LnhtbESP3WrCQBSE7wu+w3IK3pS68S8NqauIVCh4ZfQBDrvH&#10;JG32bMiuGvv0bkHwcpiZb5jFqreNuFDna8cKxqMEBLF2puZSwfGwfc9A+IBssHFMCm7kYbUcvCww&#10;N+7Ke7oUoRQRwj5HBVUIbS6l1xVZ9CPXEkfv5DqLIcqulKbDa4TbRk6SJJUWa44LFba0qUj/Fmer&#10;YE9/u7fTbTM+TPpd9qV19vGTaqWGr/36E0SgPjzDj/a3UTCfTrN0B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nh4E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8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MSgMcA&#10;AADfAAAADwAAAGRycy9kb3ducmV2LnhtbESPS4vCQBCE78L+h6EXvOlERZHoKLKL+NiTT/bYm2mT&#10;YKYnZEYT//2OIHgsquorajpvTCHuVLncsoJeNwJBnFidc6rgeFh2xiCcR9ZYWCYFD3Iwn320phhr&#10;W/OO7nufigBhF6OCzPsyltIlGRl0XVsSB+9iK4M+yCqVusI6wE0h+1E0kgZzDgsZlvSVUXLd34yC&#10;1eO4/fnG69/vZk3nuvE9e7AnpdqfzWICwlPj3+FXe60VDAeD8WgIzz/hC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9DEo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D304411">
                      <wp:extent cx="130175" cy="151130"/>
                      <wp:effectExtent l="43180" t="0" r="0" b="11430"/>
                      <wp:docPr id="533860" name="Group 65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6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6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304411" id="Group 6581" o:spid="_x0000_s19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PydzTiNAwAAXwsAAA4AAAAAAAAAAAAAAAAA&#10;LgIAAGRycy9lMm9Eb2MueG1sUEsBAi0AFAAGAAgAAAAhAJLlrk3aAAAAAwEAAA8AAAAAAAAAAAAA&#10;AAAA5wUAAGRycy9kb3ducmV2LnhtbFBLBQYAAAAABAAEAPMAAADuBgAAAAA=&#10;">
                      <v:rect id="Rectangle 11422" o:spid="_x0000_s190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m9nMcA&#10;AADfAAAADwAAAGRycy9kb3ducmV2LnhtbESP0WrCQBRE34X+w3ILvkjdRGkaUlcRURB8UvsBl91r&#10;Es3eDdlVo1/vFgp9HGbmDDNb9LYRN+p87VhBOk5AEGtnai4V/Bw3HzkIH5ANNo5JwYM8LOZvgxkW&#10;xt15T7dDKEWEsC9QQRVCW0jpdUUW/di1xNE7uc5iiLIrpenwHuG2kZMkyaTFmuNChS2tKtKXw9Uq&#10;2NNzNzo9Vulx0u/ytdb51znTSg3f++U3iEB9+A//tbdGwed0mmcp/P6JX0DO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pvZ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qK9McA&#10;AADfAAAADwAAAGRycy9kb3ducmV2LnhtbESPS4vCQBCE78L+h6EXvOlERZHoKLKL+Dr5WNljb6ZN&#10;gpmekBlN/PeOIOyxqKqvqOm8MYW4U+Vyywp63QgEcWJ1zqmC03HZGYNwHlljYZkUPMjBfPbRmmKs&#10;bc17uh98KgKEXYwKMu/LWEqXZGTQdW1JHLyLrQz6IKtU6grrADeF7EfRSBrMOSxkWNJXRsn1cDMK&#10;Vo/TdveN17/fzZrOdeN79mh/lGp/NosJCE+N/w+/22utYDgYjEd9eP0JX0DO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qiv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B0190A">
                      <wp:extent cx="130175" cy="151130"/>
                      <wp:effectExtent l="43815" t="0" r="0" b="11430"/>
                      <wp:docPr id="533857" name="Group 6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5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5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B0190A" id="Group 6578" o:spid="_x0000_s19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n/mz8eQMAAF8LAAAOAAAAAAAAAAAAAAAAAC4CAABkcnMvZTJvRG9jLnhtbFBL&#10;AQItABQABgAIAAAAIQCS5a5N2gAAAAMBAAAPAAAAAAAAAAAAAAAAANMFAABkcnMvZG93bnJldi54&#10;bWxQSwUGAAAAAAQABADzAAAA2gYAAAAA&#10;">
                      <v:rect id="Rectangle 11416" o:spid="_x0000_s19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evMQA&#10;AADfAAAADwAAAGRycy9kb3ducmV2LnhtbERPy4rCMBTdC/MP4Q64kWmqopZOowzigODKxwdckmtb&#10;bW5Kk9E6X28WgsvDeRer3jbiRp2vHSsYJykIYu1MzaWC0/H3KwPhA7LBxjEpeJCH1fJjUGBu3J33&#10;dDuEUsQQ9jkqqEJocym9rsiiT1xLHLmz6yyGCLtSmg7vMdw2cpKmc2mx5thQYUvrivT18GcV7Ol/&#10;Nzo/1uPjpN9lG62zxWWulRp+9j/fIAL14S1+ubdGwWw6zWZxcPwTv4B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3r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LSOMgA&#10;AADfAAAADwAAAGRycy9kb3ducmV2LnhtbESPT2vCQBTE70K/w/IK3nSjYrHRVUSR+ufUaIvH1+xr&#10;Esy+Ddmtid/eFQoeh5n5DTNbtKYUV6pdYVnBoB+BIE6tLjhTcDpuehMQziNrLC2Tghs5WMxfOjOM&#10;tW34k66Jz0SAsItRQe59FUvp0pwMur6tiIP3a2uDPsg6k7rGJsBNKYdR9CYNFhwWcqxolVN6Sf6M&#10;go/baX9Y4+XnvNvSd9P6gT3aL6W6r+1yCsJT65/h//ZWKxiPRpPxOzz+hC8g5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YtI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1BD7ECF">
                      <wp:extent cx="130175" cy="151130"/>
                      <wp:effectExtent l="41275" t="0" r="0" b="11430"/>
                      <wp:docPr id="533854" name="Group 6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5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5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BD7ECF" id="Group 6575" o:spid="_x0000_s19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o5bwMAAF8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yGSjlvAwAAXwsAAA4AAAAAAAAAAAAAAAAALgIAAGRycy9lMm9Eb2MueG1sUEsBAi0AFAAGAAgA&#10;AAAhAJLlrk3aAAAAAwEAAA8AAAAAAAAAAAAAAAAAyQUAAGRycy9kb3ducmV2LnhtbFBLBQYAAAAA&#10;BAAEAPMAAADQBgAAAAA=&#10;">
                      <v:rect id="Rectangle 11418" o:spid="_x0000_s19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5xIscA&#10;AADfAAAADwAAAGRycy9kb3ducmV2LnhtbESP3YrCMBSE7wXfIZyFvRFNVaqlGkXEhQWv/HmAQ3Js&#10;6zYnpYla9+k3C4KXw8x8wyzXna3FnVpfOVYwHiUgiLUzFRcKzqevYQbCB2SDtWNS8CQP61W/t8Tc&#10;uAcf6H4MhYgQ9jkqKENocim9LsmiH7mGOHoX11oMUbaFNC0+ItzWcpIkM2mx4rhQYkPbkvTP8WYV&#10;HOh3P7g8t+PTpNtnO62z+XWmlfr86DYLEIG68A6/2t9GQTqdZmkK/3/iF5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cS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1GSscA&#10;AADfAAAADwAAAGRycy9kb3ducmV2LnhtbESPS4vCQBCE78L+h6EXvOlERZHoKLKL+NiTT/bYm2mT&#10;YKYnZEYT//2OIHgsquorajpvTCHuVLncsoJeNwJBnFidc6rgeFh2xiCcR9ZYWCYFD3Iwn320phhr&#10;W/OO7nufigBhF6OCzPsyltIlGRl0XVsSB+9iK4M+yCqVusI6wE0h+1E0kgZzDgsZlvSVUXLd34yC&#10;1eO4/fnG69/vZk3nuvE9e7AnpdqfzWICwlPj3+FXe60VDAeD8XAEzz/hC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9Rk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DB68D82">
                      <wp:extent cx="130175" cy="151130"/>
                      <wp:effectExtent l="40005" t="0" r="1270" b="11430"/>
                      <wp:docPr id="533851" name="Group 6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5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5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B68D82" id="Group 6572" o:spid="_x0000_s19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BB&#10;rEoubQMAAF8LAAAOAAAAAAAAAAAAAAAAAC4CAABkcnMvZTJvRG9jLnhtbFBLAQItABQABgAIAAAA&#10;IQCS5a5N2gAAAAMBAAAPAAAAAAAAAAAAAAAAAMcFAABkcnMvZG93bnJldi54bWxQSwUGAAAAAAQA&#10;BADzAAAAzgYAAAAA&#10;">
                      <v:rect id="Rectangle 11420" o:spid="_x0000_s19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fpVscA&#10;AADfAAAADwAAAGRycy9kb3ducmV2LnhtbESP3YrCMBSE7xd8h3AEbxZNrailaxQRhQWv/HmAQ3Js&#10;uzYnpYlafXqzsLCXw8x8wyxWna3FnVpfOVYwHiUgiLUzFRcKzqfdMAPhA7LB2jEpeJKH1bL3scDc&#10;uAcf6H4MhYgQ9jkqKENocim9LsmiH7mGOHoX11oMUbaFNC0+ItzWMk2SmbRYcVwosaFNSfp6vFkF&#10;B3rtPy/PzfiUdvtsq3U2/5lppQb9bv0FIlAX/sN/7W+jYDqZZNMUfv/ELyC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X6V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rl0sgA&#10;AADfAAAADwAAAGRycy9kb3ducmV2LnhtbESPW2vCQBSE3wv9D8sp+FY3abBI6hpKi3jpk5eWPh6z&#10;xySYPRuyq4n/3hUEH4eZ+YaZZL2pxZlaV1lWEA8jEMS51RUXCnbb2esYhPPIGmvLpOBCDrLp89ME&#10;U207XtN54wsRIOxSVFB636RSurwkg25oG+LgHWxr0AfZFlK32AW4qeVbFL1LgxWHhRIb+iopP25O&#10;RsH8slv9fONx/79c0F/X+9hu7a9Sg5f+8wOEp94/wvf2QisYJcl4lMDtT/gCcn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iuX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F5FAAE9">
                      <wp:extent cx="130175" cy="151130"/>
                      <wp:effectExtent l="46355" t="0" r="4445" b="11430"/>
                      <wp:docPr id="533848" name="Group 6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4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5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5FAAE9" id="Group 6569" o:spid="_x0000_s19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DWkaaGiAMAAF8LAAAOAAAAAAAAAAAAAAAAAC4CAABk&#10;cnMvZTJvRG9jLnhtbFBLAQItABQABgAIAAAAIQCS5a5N2gAAAAMBAAAPAAAAAAAAAAAAAAAAAOIF&#10;AABkcnMvZG93bnJldi54bWxQSwUGAAAAAAQABADzAAAA6QYAAAAA&#10;">
                      <v:rect id="Rectangle 11422" o:spid="_x0000_s191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t+scA&#10;AADfAAAADwAAAGRycy9kb3ducmV2LnhtbESP3WoCMRSE7wt9h3AK3hTN+r+uRhGxUPDKnwc4JMfd&#10;tZuTZZPq6tM3BcHLYWa+YRar1lbiSo0vHSvo9xIQxNqZknMFp+NXNwXhA7LByjEpuJOH1fL9bYGZ&#10;cTfe0/UQchEh7DNUUIRQZ1J6XZBF33M1cfTOrrEYomxyaRq8Rbit5CBJJtJiyXGhwJo2Bemfw69V&#10;sKfH7vN83/SPg3aXbrVOp5eJVqrz0a7nIAK14RV+tr+NgvFwmI5m8P8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q7f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h7pcUA&#10;AADfAAAADwAAAGRycy9kb3ducmV2LnhtbESPzYrCMBSF9wO+Q7iCuzFVUaRjlEERHV1ZdXB5be60&#10;xeamNBlb394sBJeH88c3W7SmFHeqXWFZwaAfgSBOrS44U3A6rj+nIJxH1lhaJgUPcrCYdz5mGGvb&#10;8IHuic9EGGEXo4Lc+yqW0qU5GXR9WxEH78/WBn2QdSZ1jU0YN6UcRtFEGiw4PORY0TKn9Jb8GwWb&#10;x2m3X+HtevnZ0m/T+oE92rNSvW77/QXCU+vf4Vd7qxWMR6PpOBAEnsACcv4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WHul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2CA20E">
                      <wp:extent cx="130175" cy="151130"/>
                      <wp:effectExtent l="40640" t="0" r="635" b="11430"/>
                      <wp:docPr id="533845" name="Group 524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846" name="Rectangle 14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47" name="Rectangle 14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2CA20E" id="Group 524762" o:spid="_x0000_s1915"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Jxs9A3QDAABhCwAADgAAAAAAAAAAAAAAAAAuAgAAZHJzL2Uyb0RvYy54bWxQSwECLQAU&#10;AAYACAAAACEAkuWuTdoAAAADAQAADwAAAAAAAAAAAAAAAADOBQAAZHJzL2Rvd25yZXYueG1sUEsF&#10;BgAAAAAEAAQA8wAAANUGAAAAAA==&#10;">
                      <v:rect id="Rectangle 14488" o:spid="_x0000_s191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V5iMgA&#10;AADfAAAADwAAAGRycy9kb3ducmV2LnhtbESP3WrCQBSE7wu+w3IK3pS68S8NqauIVCh4ZfQBDrvH&#10;JG32bMiuGvv0bkHwcpiZb5jFqreNuFDna8cKxqMEBLF2puZSwfGwfc9A+IBssHFMCm7kYbUcvCww&#10;N+7Ke7oUoRQRwj5HBVUIbS6l1xVZ9CPXEkfv5DqLIcqulKbDa4TbRk6SJJUWa44LFba0qUj/Fmer&#10;YE9/u7fTbTM+TPpd9qV19vGTaqWGr/36E0SgPjzDj/a3UTCfTrNZ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tXm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89" o:spid="_x0000_s19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h1DMkA&#10;AADfAAAADwAAAGRycy9kb3ducmV2LnhtbESPW2vCQBSE3wv+h+UIfasbL7WSZiPSUrT6VG/08Zg9&#10;JsHs2ZDdmvjvu4WCj8PMfMMk885U4kqNKy0rGA4iEMSZ1SXnCva7j6cZCOeRNVaWScGNHMzT3kOC&#10;sbYtf9F163MRIOxiVFB4X8dSuqwgg25ga+LgnW1j0AfZ5FI32Aa4qeQoiqbSYMlhocCa3grKLtsf&#10;o2B5268373g5fX+u6Nh2fmh39qDUY79bvILw1Pl7+L+90gqex+PZ5AX+/oQvIN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2h1D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5"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14:anchorId="6F51E520">
                      <wp:extent cx="130175" cy="151130"/>
                      <wp:effectExtent l="40005" t="0" r="1270" b="11430"/>
                      <wp:docPr id="533842" name="Group 524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843" name="Rectangle 14490"/>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44" name="Rectangle 14491"/>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51E520" id="Group 524778" o:spid="_x0000_s191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AVIHzXQDAABhCwAADgAAAAAAAAAAAAAAAAAuAgAAZHJzL2Uyb0RvYy54bWxQSwECLQAU&#10;AAYACAAAACEAkuWuTdoAAAADAQAADwAAAAAAAAAAAAAAAADOBQAAZHJzL2Rvd25yZXYueG1sUEsF&#10;BgAAAAAEAAQA8wAAANUGAAAAAA==&#10;">
                      <v:rect id="Rectangle 14490" o:spid="_x0000_s1919"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LaEMcA&#10;AADfAAAADwAAAGRycy9kb3ducmV2LnhtbESP0WrCQBRE3wv+w3ILvpS60VQboquIWCj4ZPQDLrvX&#10;JDZ7N2RXjX59t1DwcZiZM8xi1dtGXKnztWMF41ECglg7U3Op4Hj4es9A+IBssHFMCu7kYbUcvCww&#10;N+7Ge7oWoRQRwj5HBVUIbS6l1xVZ9CPXEkfv5DqLIcqulKbDW4TbRk6SZCYt1hwXKmxpU5H+KS5W&#10;wZ4eu7fTfTM+TPpdttU6+zzPtFLD1349BxGoD8/wf/vbKJimafaRwt+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C2h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1" o:spid="_x0000_s1920"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rre8gA&#10;AADfAAAADwAAAGRycy9kb3ducmV2LnhtbESPW2vCQBSE34X+h+UUfNONlxaJriKK1MtToy0+nmZP&#10;k2D2bMhuTfz3rlDwcZiZb5jZojWluFLtCssKBv0IBHFqdcGZgtNx05uAcB5ZY2mZFNzIwWL+0plh&#10;rG3Dn3RNfCYChF2MCnLvq1hKl+Zk0PVtRRy8X1sb9EHWmdQ1NgFuSjmMondpsOCwkGNFq5zSS/Jn&#10;FHzcTvvDGi8/592WvpvWD+zRfinVfW2XUxCeWv8M/7e3WsHbaDQZj+H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uut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2"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14:anchorId="33CFE826">
                      <wp:extent cx="236855" cy="151130"/>
                      <wp:effectExtent l="46355" t="0" r="2540" b="11430"/>
                      <wp:docPr id="533837" name="Group 524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3838" name="Rectangle 14492"/>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3839" name="Rectangle 14493"/>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840" name="Rectangle 14494"/>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3841" name="Rectangle 14495"/>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CFE826" id="Group 524790" o:spid="_x0000_s1921"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">
                      <v:rect id="Rectangle 14492" o:spid="_x0000_s1922"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A7HMQA&#10;AADfAAAADwAAAGRycy9kb3ducmV2LnhtbERPzYrCMBC+L+w7hBG8LJpqWS3VKIsoCJ6sPsCQjG21&#10;mZQmat2n3xyEPX58/8t1bxvxoM7XjhVMxgkIYu1MzaWC82k3ykD4gGywcUwKXuRhvfr8WGJu3JOP&#10;9ChCKWII+xwVVCG0uZReV2TRj11LHLmL6yyGCLtSmg6fMdw2cpokM2mx5thQYUubivStuFsFR/o9&#10;fF1em8lp2h+yrdbZ/DrTSg0H/c8CRKA+/Ivf7r1R8J2mWRoHxz/xC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gOx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493" o:spid="_x0000_s192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03mMgA&#10;AADfAAAADwAAAGRycy9kb3ducmV2LnhtbESPT2vCQBTE70K/w/IK3nSjQbGpqxRFtHryT0uPr9nX&#10;JJh9G7Krid++Kwgeh5n5DTOdt6YUV6pdYVnBoB+BIE6tLjhTcDquehMQziNrLC2Tghs5mM9eOlNM&#10;tG14T9eDz0SAsEtQQe59lUjp0pwMur6tiIP3Z2uDPsg6k7rGJsBNKYdRNJYGCw4LOVa0yCk9Hy5G&#10;wfp22u6WeP79+dzQd9P6gT3aL6W6r+3HOwhPrX+GH+2NVjCK40n8B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vTe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494" o:spid="_x0000_s1924"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BEZ8UA&#10;AADfAAAADwAAAGRycy9kb3ducmV2LnhtbESPy4rCMBSG98K8QzgDbmRMvU6pRhlEYcBV1Qc4JMe2&#10;TnNSmqjVpzeLAZc//41vue5sLW7U+sqxgtEwAUGsnam4UHA67r5SED4gG6wdk4IHeVivPnpLzIy7&#10;c063QyhEHGGfoYIyhCaT0uuSLPqha4ijd3atxRBlW0jT4j2O21qOk2QuLVYcH0psaFOS/jtcrYKc&#10;nvvB+bEZHcfdPt1qnX5f5lqp/mf3swARqAvv8H/71yiYTSbpNBJEnsgCcvU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EERn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495" o:spid="_x0000_s1925"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1I48gA&#10;AADfAAAADwAAAGRycy9kb3ducmV2LnhtbESPS2vDMBCE74H+B7GF3hLZeRHcKKGklKbNqXmR49ba&#10;2ibWyliKH/++KgR6HGbmG2a57kwpGqpdYVlBPIpAEKdWF5wpOB7ehgsQziNrLC2Tgp4crFcPgyUm&#10;2rb8Rc3eZyJA2CWoIPe+SqR0aU4G3chWxMH7sbVBH2SdSV1jG+CmlOMomkuDBYeFHCva5JRe9zej&#10;4L0/fu5e8fp9+djSue18bA/2pNTTY/fyDMJT5//D9/ZWK5hNJotpDH9/whe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zUj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93"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14:anchorId="4A09C675">
                      <wp:extent cx="130175" cy="151130"/>
                      <wp:effectExtent l="41910" t="0" r="0" b="11430"/>
                      <wp:docPr id="533834" name="Group 5248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835" name="Rectangle 14496"/>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36" name="Rectangle 14497"/>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A09C675" id="Group 524801" o:spid="_x0000_s192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yMSdHXQDAABhCwAADgAAAAAAAAAAAAAAAAAuAgAAZHJzL2Uyb0RvYy54bWxQSwECLQAU&#10;AAYACAAAACEAkuWuTdoAAAADAQAADwAAAAAAAAAAAAAAAADOBQAAZHJzL2Rvd25yZXYueG1sUEsF&#10;BgAAAAAEAAQA8wAAANUGAAAAAA==&#10;">
                      <v:rect id="Rectangle 14496" o:spid="_x0000_s192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GUgscA&#10;AADfAAAADwAAAGRycy9kb3ducmV2LnhtbESP3YrCMBSE7wXfIZyFvRFNtailGkXEhQWv/HmAQ3Js&#10;6zYnpYlafXqzsLCXw8x8wyzXna3FnVpfOVYwHiUgiLUzFRcKzqevYQbCB2SDtWNS8CQP61W/t8Tc&#10;uAcf6H4MhYgQ9jkqKENocim9LsmiH7mGOHoX11oMUbaFNC0+ItzWcpIkM2mx4rhQYkPbkvTP8WYV&#10;HOi1H1ye2/Fp0u2zndbZ/DrTSn1+dJsFiEBd+A//tb+NgmmaZukUfv/ELyB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5hlI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4497" o:spid="_x0000_s192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Kj6scA&#10;AADfAAAADwAAAGRycy9kb3ducmV2LnhtbESPT2vCQBTE70K/w/KE3nSjQQmpq0il1D+nqi09PrPP&#10;JJh9G7JbE7+9Kwg9DjPzG2a26EwlrtS40rKC0TACQZxZXXKu4Hj4GCQgnEfWWFkmBTdysJi/9GaY&#10;atvyF133PhcBwi5FBYX3dSqlywoy6Ia2Jg7e2TYGfZBNLnWDbYCbSo6jaCoNlhwWCqzpvaDssv8z&#10;Cj5vx+1uhZfT72ZNP23nR/Zgv5V67XfLNxCeOv8ffrbXWsEkjpN4Co8/4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wio+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10" w:type="dxa"/>
            <w:gridSpan w:val="2"/>
            <w:tcBorders>
              <w:top w:val="single" w:sz="8" w:space="0" w:color="000000"/>
              <w:left w:val="single" w:sz="4" w:space="0" w:color="000000"/>
              <w:bottom w:val="single" w:sz="8" w:space="0" w:color="000000"/>
              <w:right w:val="double" w:sz="4" w:space="0" w:color="000000"/>
            </w:tcBorders>
            <w:vAlign w:val="center"/>
          </w:tcPr>
          <w:p w:rsidR="00F46191" w:rsidRDefault="004232F7" w:rsidP="00F46191">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14:anchorId="740F495F">
                      <wp:extent cx="234315" cy="151130"/>
                      <wp:effectExtent l="38735" t="0" r="3175" b="11430"/>
                      <wp:docPr id="533829" name="Group 5248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3830" name="Rectangle 14498"/>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31" name="Rectangle 14499"/>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832" name="Rectangle 14500"/>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3833" name="Rectangle 14501"/>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0F495F" id="Group 524815" o:spid="_x0000_s1929"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">
                      <v:rect id="Rectangle 14498" o:spid="_x0000_s193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Y3GsUA&#10;AADfAAAADwAAAGRycy9kb3ducmV2LnhtbESPzYrCMBSF9wPzDuEKbgZNtYyWapRBFARXVh/gklzb&#10;anNTmqh1nn6yEGZ5OH98y3VvG/GgzteOFUzGCQhi7UzNpYLzaTfKQPiAbLBxTApe5GG9+vxYYm7c&#10;k4/0KEIp4gj7HBVUIbS5lF5XZNGPXUscvYvrLIYou1KaDp9x3DZymiQzabHm+FBhS5uK9K24WwVH&#10;+j18XV6byWnaH7Kt1tn8OtNKDQf9zwJEoD78h9/tvVHwnaZZGgkiT2Q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jca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4499" o:spid="_x0000_s193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s7nsgA&#10;AADfAAAADwAAAGRycy9kb3ducmV2LnhtbESPT2vCQBTE70K/w/IKvekmBotEN0FapNae/FPp8TX7&#10;TILZtyG7NfHbdwtCj8PM/IZZ5oNpxJU6V1tWEE8iEMSF1TWXCo6H9XgOwnlkjY1lUnAjB3n2MFpi&#10;qm3PO7rufSkChF2KCirv21RKV1Rk0E1sSxy8s+0M+iC7UuoO+wA3jZxG0bM0WHNYqLCll4qKy/7H&#10;KHi7Hbcfr3j5/nrf0KkffGwP9lOpp8dhtQDhafD/4Xt7oxXMkmSexP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yzu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4500" o:spid="_x0000_s1932"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gM9scA&#10;AADfAAAADwAAAGRycy9kb3ducmV2LnhtbESP3WrCQBSE7wXfYTlCb0Q3JqghuopICwWv/HmAw+4x&#10;SZs9G7Krxj59t1DwcpiZb5j1treNuFPna8cKZtMEBLF2puZSweX8MclB+IBssHFMCp7kYbsZDtZY&#10;GPfgI91PoRQRwr5ABVUIbSGl1xVZ9FPXEkfv6jqLIcqulKbDR4TbRqZJspAWa44LFba0r0h/n25W&#10;wZF+DuPrcz87p/0hf9c6X34ttFJvo363AhGoD6/wf/vTKJhnWZ6l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IDP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3</w:t>
                              </w:r>
                            </w:p>
                          </w:txbxContent>
                        </v:textbox>
                      </v:rect>
                      <v:rect id="Rectangle 14501" o:spid="_x0000_s1933"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UAcscA&#10;AADfAAAADwAAAGRycy9kb3ducmV2LnhtbESPT2vCQBTE74LfYXmCN93Y0CLRVUQp2vZU/+HxmX0m&#10;wezbkN2a+O1doeBxmJnfMNN5a0pxo9oVlhWMhhEI4tTqgjMF+93nYAzCeWSNpWVScCcH81m3M8VE&#10;24Z/6bb1mQgQdgkqyL2vEildmpNBN7QVcfAutjbog6wzqWtsAtyU8i2KPqTBgsNCjhUtc0qv2z+j&#10;YH3ff/+s8Ho+fW3o2LR+ZHf2oFS/1y4mIDy1/hX+b2+0gvc4HscxPP+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VAH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0" w:type="dxa"/>
            <w:gridSpan w:val="2"/>
            <w:tcBorders>
              <w:top w:val="single" w:sz="8" w:space="0" w:color="000000"/>
              <w:left w:val="double" w:sz="4" w:space="0" w:color="000000"/>
              <w:bottom w:val="single" w:sz="8" w:space="0" w:color="000000"/>
              <w:right w:val="single" w:sz="8" w:space="0" w:color="000000"/>
            </w:tcBorders>
            <w:vAlign w:val="center"/>
          </w:tcPr>
          <w:p w:rsidR="00F46191" w:rsidRDefault="004232F7" w:rsidP="00F46191">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14:anchorId="097EBDAC">
                      <wp:extent cx="130175" cy="151130"/>
                      <wp:effectExtent l="46355" t="0" r="4445" b="11430"/>
                      <wp:docPr id="533826" name="Group 524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827" name="Rectangle 1450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3828" name="Rectangle 1450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7EBDAC" id="Group 524830" o:spid="_x0000_s193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ZiNizcAMAAGELAAAOAAAAAAAAAAAAAAAAAC4CAABkcnMvZTJvRG9jLnhtbFBLAQItABQABgAI&#10;AAAAIQCS5a5N2gAAAAMBAAAPAAAAAAAAAAAAAAAAAMoFAABkcnMvZG93bnJldi54bWxQSwUGAAAA&#10;AAQABADzAAAA0QYAAAAA&#10;">
                      <v:rect id="Rectangle 14502" o:spid="_x0000_s1935"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Y5s8cA&#10;AADfAAAADwAAAGRycy9kb3ducmV2LnhtbESP3YrCMBSE7xd8h3CEvVk0taKWahSRXRC88ucBDsmx&#10;7W5zUpqodZ/eCIKXw8x8wyxWna3FlVpfOVYwGiYgiLUzFRcKTsefQQbCB2SDtWNScCcPq2XvY4G5&#10;cTfe0/UQChEh7HNUUIbQ5FJ6XZJFP3QNcfTOrrUYomwLaVq8RbitZZokU2mx4rhQYkObkvTf4WIV&#10;7Ol/93W+b0bHtNtl31pns9+pVuqz363nIAJ14R1+tbdGwWQ8ztIZPP/EL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QmOb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4</w:t>
                              </w:r>
                            </w:p>
                          </w:txbxContent>
                        </v:textbox>
                      </v:rect>
                      <v:rect id="Rectangle 14503" o:spid="_x0000_s19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gE3sUA&#10;AADfAAAADwAAAGRycy9kb3ducmV2LnhtbERPTWvCQBC9F/wPywje6sZIRVJXKUqprSdNLB7H7DQJ&#10;yc6G7Griv+8eCj0+3vdqM5hG3KlzlWUFs2kEgji3uuJCQZa+Py9BOI+ssbFMCh7kYLMePa0w0bbn&#10;I91PvhAhhF2CCkrv20RKl5dk0E1tSxy4H9sZ9AF2hdQd9iHcNDKOooU0WHFoKLGlbUl5fboZBR+P&#10;7Ouww/p6+dzTdz/4mU3tWanJeHh7BeFp8P/iP/deK3iZz5dxGBz+hC8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KATe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7D530E" w:rsidTr="007D530E">
        <w:trPr>
          <w:gridAfter w:val="1"/>
          <w:wAfter w:w="199" w:type="dxa"/>
          <w:trHeight w:val="312"/>
        </w:trPr>
        <w:tc>
          <w:tcPr>
            <w:tcW w:w="1473"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technical </w:t>
            </w:r>
          </w:p>
        </w:tc>
        <w:tc>
          <w:tcPr>
            <w:tcW w:w="25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4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4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49"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69"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gridSpan w:val="2"/>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2"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393"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gridSpan w:val="2"/>
            <w:tcBorders>
              <w:top w:val="single" w:sz="8" w:space="0" w:color="000000"/>
              <w:left w:val="single" w:sz="4" w:space="0" w:color="000000"/>
              <w:bottom w:val="single" w:sz="4" w:space="0" w:color="000000"/>
              <w:right w:val="double" w:sz="4" w:space="0" w:color="000000"/>
            </w:tcBorders>
          </w:tcPr>
          <w:p w:rsidR="008F1AA2" w:rsidRDefault="008F1AA2">
            <w:pPr>
              <w:spacing w:after="160" w:line="259" w:lineRule="auto"/>
              <w:ind w:left="0" w:right="0" w:firstLine="0"/>
              <w:jc w:val="left"/>
            </w:pPr>
          </w:p>
        </w:tc>
        <w:tc>
          <w:tcPr>
            <w:tcW w:w="280" w:type="dxa"/>
            <w:gridSpan w:val="2"/>
            <w:tcBorders>
              <w:top w:val="single" w:sz="8" w:space="0" w:color="000000"/>
              <w:left w:val="doub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7D530E" w:rsidTr="007D530E">
        <w:trPr>
          <w:gridAfter w:val="1"/>
          <w:wAfter w:w="199" w:type="dxa"/>
          <w:trHeight w:val="499"/>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2" w:firstLine="0"/>
            </w:pPr>
            <w:r>
              <w:rPr>
                <w:rFonts w:ascii="Calibri" w:eastAsia="Calibri" w:hAnsi="Calibri" w:cs="Calibri"/>
                <w:sz w:val="20"/>
                <w:lang w:val="en"/>
              </w:rPr>
              <w:t xml:space="preserve">Campaign running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745"/>
        </w:trPr>
        <w:tc>
          <w:tcPr>
            <w:tcW w:w="1473"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Communication/ Social mobilisation </w:t>
            </w:r>
          </w:p>
        </w:tc>
        <w:tc>
          <w:tcPr>
            <w:tcW w:w="255"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4"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49"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93"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20" w:type="dxa"/>
            <w:tcBorders>
              <w:top w:val="single" w:sz="4" w:space="0" w:color="000000"/>
              <w:left w:val="double" w:sz="6"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589" w:type="dxa"/>
            <w:gridSpan w:val="2"/>
            <w:tcBorders>
              <w:top w:val="single" w:sz="4" w:space="0" w:color="000000"/>
              <w:left w:val="single" w:sz="4" w:space="0" w:color="000000"/>
              <w:bottom w:val="single" w:sz="4" w:space="0" w:color="000000"/>
              <w:right w:val="doub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7D530E" w:rsidTr="007D530E">
        <w:trPr>
          <w:gridAfter w:val="1"/>
          <w:wAfter w:w="199" w:type="dxa"/>
          <w:trHeight w:val="742"/>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Approve tools </w:t>
            </w:r>
          </w:p>
          <w:p w:rsidR="008F1AA2" w:rsidRDefault="00D575CF">
            <w:pPr>
              <w:spacing w:after="0" w:line="259" w:lineRule="auto"/>
              <w:ind w:left="70" w:right="0" w:firstLine="0"/>
              <w:jc w:val="left"/>
            </w:pPr>
            <w:r>
              <w:rPr>
                <w:rFonts w:ascii="Calibri" w:eastAsia="Calibri" w:hAnsi="Calibri" w:cs="Calibri"/>
                <w:sz w:val="20"/>
                <w:lang w:val="en"/>
              </w:rPr>
              <w:t xml:space="preserve">for communication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7D530E" w:rsidTr="007D530E">
        <w:trPr>
          <w:gridAfter w:val="1"/>
          <w:wAfter w:w="199" w:type="dxa"/>
          <w:trHeight w:val="1720"/>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67" w:firstLine="0"/>
            </w:pPr>
            <w:r>
              <w:rPr>
                <w:rFonts w:ascii="Calibri" w:eastAsia="Calibri" w:hAnsi="Calibri" w:cs="Calibri"/>
                <w:sz w:val="20"/>
                <w:lang w:val="en"/>
              </w:rPr>
              <w:lastRenderedPageBreak/>
              <w:t xml:space="preserve">Produce mobilisation support materials (banner, tee-shirts, baseball caps, badges, notices, commercials)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7D530E" w:rsidTr="007D530E">
        <w:trPr>
          <w:gridAfter w:val="1"/>
          <w:wAfter w:w="199" w:type="dxa"/>
          <w:trHeight w:val="1721"/>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61" w:firstLine="0"/>
              <w:jc w:val="left"/>
            </w:pPr>
            <w:r>
              <w:rPr>
                <w:rFonts w:ascii="Calibri" w:eastAsia="Calibri" w:hAnsi="Calibri" w:cs="Calibri"/>
                <w:sz w:val="20"/>
                <w:lang w:val="en"/>
              </w:rPr>
              <w:t xml:space="preserve">Organise a briefing for journalists and radio hosts in all departments regarding the CAR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7D530E" w:rsidTr="007D530E">
        <w:trPr>
          <w:gridAfter w:val="1"/>
          <w:wAfter w:w="199" w:type="dxa"/>
          <w:trHeight w:val="1228"/>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1" w:line="237" w:lineRule="auto"/>
              <w:ind w:left="70" w:right="176" w:firstLine="0"/>
            </w:pPr>
            <w:r>
              <w:rPr>
                <w:rFonts w:ascii="Calibri" w:eastAsia="Calibri" w:hAnsi="Calibri" w:cs="Calibri"/>
                <w:sz w:val="20"/>
                <w:lang w:val="en"/>
              </w:rPr>
              <w:t xml:space="preserve">Broadcast mass communication messages (Radio, </w:t>
            </w:r>
          </w:p>
          <w:p w:rsidR="008F1AA2" w:rsidRDefault="00D575CF">
            <w:pPr>
              <w:spacing w:after="0" w:line="259" w:lineRule="auto"/>
              <w:ind w:left="70" w:right="0" w:firstLine="0"/>
              <w:jc w:val="left"/>
            </w:pPr>
            <w:r>
              <w:rPr>
                <w:rFonts w:ascii="Calibri" w:eastAsia="Calibri" w:hAnsi="Calibri" w:cs="Calibri"/>
                <w:sz w:val="20"/>
                <w:lang w:val="en"/>
              </w:rPr>
              <w:t xml:space="preserve">TV, SMS)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6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7" w:firstLine="0"/>
            </w:pPr>
            <w:r>
              <w:rPr>
                <w:rFonts w:ascii="Calibri" w:eastAsia="Calibri" w:hAnsi="Calibri" w:cs="Calibri"/>
                <w:sz w:val="22"/>
                <w:lang w:val="en"/>
              </w:rPr>
              <w:t xml:space="preserve"> </w:t>
            </w:r>
          </w:p>
        </w:tc>
        <w:tc>
          <w:tcPr>
            <w:tcW w:w="184"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26" w:firstLine="0"/>
              <w:jc w:val="center"/>
            </w:pPr>
            <w:r>
              <w:rPr>
                <w:rFonts w:ascii="Calibri" w:eastAsia="Calibri" w:hAnsi="Calibri" w:cs="Calibri"/>
                <w:sz w:val="22"/>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2"/>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2"/>
                <w:lang w:val="en"/>
              </w:rPr>
              <w:t xml:space="preserve">  </w:t>
            </w:r>
          </w:p>
        </w:tc>
      </w:tr>
      <w:tr w:rsidR="007D530E" w:rsidTr="007D530E">
        <w:trPr>
          <w:gridAfter w:val="1"/>
          <w:wAfter w:w="199" w:type="dxa"/>
          <w:trHeight w:val="743"/>
        </w:trPr>
        <w:tc>
          <w:tcPr>
            <w:tcW w:w="1473"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04" w:firstLine="0"/>
            </w:pPr>
            <w:r>
              <w:rPr>
                <w:rFonts w:ascii="Calibri" w:eastAsia="Calibri" w:hAnsi="Calibri" w:cs="Calibri"/>
                <w:sz w:val="20"/>
                <w:lang w:val="en"/>
              </w:rPr>
              <w:t xml:space="preserve">Proceed with the campaign’s official launch </w:t>
            </w:r>
          </w:p>
        </w:tc>
        <w:tc>
          <w:tcPr>
            <w:tcW w:w="25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4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4"/>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4"/>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color w:val="FF0000"/>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color w:val="FF0000"/>
                <w:sz w:val="22"/>
                <w:lang w:val="en"/>
              </w:rPr>
              <w:t xml:space="preserve">  </w:t>
            </w:r>
          </w:p>
        </w:tc>
        <w:tc>
          <w:tcPr>
            <w:tcW w:w="31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44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color w:val="FF0000"/>
                <w:sz w:val="22"/>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color w:val="FF0000"/>
                <w:sz w:val="22"/>
                <w:lang w:val="en"/>
              </w:rPr>
              <w:t xml:space="preserve">  </w:t>
            </w:r>
            <w:r>
              <w:rPr>
                <w:rFonts w:ascii="Calibri" w:eastAsia="Calibri" w:hAnsi="Calibri" w:cs="Calibri"/>
                <w:color w:val="FFFFFF"/>
                <w:sz w:val="22"/>
                <w:lang w:val="en"/>
              </w:rPr>
              <w:t xml:space="preserve"> </w:t>
            </w:r>
          </w:p>
        </w:tc>
        <w:tc>
          <w:tcPr>
            <w:tcW w:w="251"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color w:val="FFFFFF"/>
                <w:sz w:val="22"/>
                <w:lang w:val="en"/>
              </w:rPr>
              <w:t xml:space="preserve"> </w:t>
            </w: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color w:val="FF0000"/>
                <w:sz w:val="22"/>
                <w:lang w:val="en"/>
              </w:rPr>
              <w:t xml:space="preserv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31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25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3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color w:val="FF0000"/>
                <w:sz w:val="22"/>
                <w:lang w:val="en"/>
              </w:rPr>
              <w:t xml:space="preserve">  </w:t>
            </w:r>
          </w:p>
        </w:tc>
        <w:tc>
          <w:tcPr>
            <w:tcW w:w="31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FF0000"/>
                <w:sz w:val="22"/>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26" w:firstLine="0"/>
              <w:jc w:val="center"/>
            </w:pPr>
            <w:r>
              <w:rPr>
                <w:rFonts w:ascii="Calibri" w:eastAsia="Calibri" w:hAnsi="Calibri" w:cs="Calibri"/>
                <w:color w:val="FF0000"/>
                <w:sz w:val="22"/>
                <w:lang w:val="en"/>
              </w:rPr>
              <w:t xml:space="preserve">  </w:t>
            </w:r>
          </w:p>
        </w:tc>
        <w:tc>
          <w:tcPr>
            <w:tcW w:w="39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2"/>
                <w:lang w:val="en"/>
              </w:rPr>
              <w:t xml:space="preserve">    </w:t>
            </w:r>
          </w:p>
        </w:tc>
        <w:tc>
          <w:tcPr>
            <w:tcW w:w="410" w:type="dxa"/>
            <w:gridSpan w:val="2"/>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2"/>
                <w:lang w:val="en"/>
              </w:rPr>
              <w:t xml:space="preserve">  </w:t>
            </w:r>
          </w:p>
        </w:tc>
        <w:tc>
          <w:tcPr>
            <w:tcW w:w="280" w:type="dxa"/>
            <w:gridSpan w:val="2"/>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2"/>
                <w:lang w:val="en"/>
              </w:rPr>
              <w:t xml:space="preserve">  </w:t>
            </w:r>
          </w:p>
        </w:tc>
      </w:tr>
    </w:tbl>
    <w:p w:rsidR="009B732F" w:rsidRDefault="009B732F">
      <w:pPr>
        <w:spacing w:after="0" w:line="259" w:lineRule="auto"/>
        <w:ind w:left="-1133" w:right="9" w:firstLine="0"/>
        <w:jc w:val="left"/>
      </w:pPr>
    </w:p>
    <w:p w:rsidR="009B732F" w:rsidRDefault="009B732F">
      <w:pPr>
        <w:spacing w:after="160" w:line="259" w:lineRule="auto"/>
        <w:ind w:left="0" w:right="0" w:firstLine="0"/>
        <w:jc w:val="left"/>
      </w:pPr>
      <w:r>
        <w:br w:type="page"/>
      </w:r>
    </w:p>
    <w:p w:rsidR="008F1AA2" w:rsidRDefault="008F1AA2">
      <w:pPr>
        <w:spacing w:after="0" w:line="259" w:lineRule="auto"/>
        <w:ind w:left="-1133" w:right="9" w:firstLine="0"/>
        <w:jc w:val="left"/>
      </w:pPr>
    </w:p>
    <w:tbl>
      <w:tblPr>
        <w:tblStyle w:val="TableGrid"/>
        <w:tblW w:w="16512" w:type="dxa"/>
        <w:tblInd w:w="-992" w:type="dxa"/>
        <w:tblCellMar>
          <w:top w:w="41" w:type="dxa"/>
          <w:bottom w:w="7" w:type="dxa"/>
        </w:tblCellMar>
        <w:tblLook w:val="04A0" w:firstRow="1" w:lastRow="0" w:firstColumn="1" w:lastColumn="0" w:noHBand="0" w:noVBand="1"/>
      </w:tblPr>
      <w:tblGrid>
        <w:gridCol w:w="1363"/>
        <w:gridCol w:w="258"/>
        <w:gridCol w:w="252"/>
        <w:gridCol w:w="317"/>
        <w:gridCol w:w="253"/>
        <w:gridCol w:w="258"/>
        <w:gridCol w:w="252"/>
        <w:gridCol w:w="317"/>
        <w:gridCol w:w="253"/>
        <w:gridCol w:w="258"/>
        <w:gridCol w:w="252"/>
        <w:gridCol w:w="317"/>
        <w:gridCol w:w="253"/>
        <w:gridCol w:w="258"/>
        <w:gridCol w:w="252"/>
        <w:gridCol w:w="317"/>
        <w:gridCol w:w="253"/>
        <w:gridCol w:w="258"/>
        <w:gridCol w:w="252"/>
        <w:gridCol w:w="317"/>
        <w:gridCol w:w="253"/>
        <w:gridCol w:w="258"/>
        <w:gridCol w:w="252"/>
        <w:gridCol w:w="317"/>
        <w:gridCol w:w="253"/>
        <w:gridCol w:w="258"/>
        <w:gridCol w:w="252"/>
        <w:gridCol w:w="317"/>
        <w:gridCol w:w="253"/>
        <w:gridCol w:w="258"/>
        <w:gridCol w:w="252"/>
        <w:gridCol w:w="317"/>
        <w:gridCol w:w="253"/>
        <w:gridCol w:w="258"/>
        <w:gridCol w:w="252"/>
        <w:gridCol w:w="317"/>
        <w:gridCol w:w="253"/>
        <w:gridCol w:w="325"/>
        <w:gridCol w:w="318"/>
        <w:gridCol w:w="454"/>
        <w:gridCol w:w="270"/>
        <w:gridCol w:w="252"/>
        <w:gridCol w:w="317"/>
        <w:gridCol w:w="253"/>
        <w:gridCol w:w="258"/>
        <w:gridCol w:w="252"/>
        <w:gridCol w:w="317"/>
        <w:gridCol w:w="253"/>
        <w:gridCol w:w="258"/>
        <w:gridCol w:w="252"/>
        <w:gridCol w:w="317"/>
        <w:gridCol w:w="253"/>
        <w:gridCol w:w="258"/>
        <w:gridCol w:w="252"/>
        <w:gridCol w:w="317"/>
        <w:gridCol w:w="253"/>
      </w:tblGrid>
      <w:tr w:rsidR="008F1AA2" w:rsidTr="00F46191">
        <w:trPr>
          <w:trHeight w:val="329"/>
        </w:trPr>
        <w:tc>
          <w:tcPr>
            <w:tcW w:w="1222"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393"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1897"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F46191">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97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14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14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15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15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14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14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15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08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987"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13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6" w:firstLine="0"/>
              <w:jc w:val="right"/>
            </w:pPr>
            <w:r>
              <w:rPr>
                <w:rFonts w:ascii="Calibri" w:eastAsia="Calibri" w:hAnsi="Calibri" w:cs="Calibri"/>
                <w:b/>
                <w:bCs/>
                <w:sz w:val="16"/>
                <w:lang w:val="en"/>
              </w:rPr>
              <w:t xml:space="preserve">NOVEMBER </w:t>
            </w:r>
          </w:p>
        </w:tc>
        <w:tc>
          <w:tcPr>
            <w:tcW w:w="114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DECEMBER </w:t>
            </w:r>
          </w:p>
        </w:tc>
        <w:tc>
          <w:tcPr>
            <w:tcW w:w="105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84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F46191" w:rsidTr="00F46191">
        <w:trPr>
          <w:trHeight w:val="610"/>
        </w:trPr>
        <w:tc>
          <w:tcPr>
            <w:tcW w:w="0" w:type="auto"/>
            <w:vMerge/>
            <w:tcBorders>
              <w:top w:val="nil"/>
              <w:left w:val="single" w:sz="8" w:space="0" w:color="000000"/>
              <w:bottom w:val="single" w:sz="8" w:space="0" w:color="000000"/>
              <w:right w:val="single" w:sz="8" w:space="0" w:color="000000"/>
            </w:tcBorders>
          </w:tcPr>
          <w:p w:rsidR="00F46191" w:rsidRDefault="00F46191">
            <w:pPr>
              <w:spacing w:after="160" w:line="259" w:lineRule="auto"/>
              <w:ind w:left="0" w:right="0" w:firstLine="0"/>
              <w:jc w:val="left"/>
            </w:pPr>
          </w:p>
        </w:tc>
        <w:tc>
          <w:tcPr>
            <w:tcW w:w="232"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F56518C">
                      <wp:extent cx="130175" cy="151130"/>
                      <wp:effectExtent l="40640" t="0" r="635" b="11430"/>
                      <wp:docPr id="533823" name="Group 68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2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2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F56518C" id="Group 6898" o:spid="_x0000_s19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USyi/eQMAAF8LAAAOAAAAAAAAAAAAAAAAAC4CAABkcnMvZTJvRG9jLnhtbFBL&#10;AQItABQABgAIAAAAIQCS5a5N2gAAAAMBAAAPAAAAAAAAAAAAAAAAANMFAABkcnMvZG93bnJldi54&#10;bWxQSwUGAAAAAAQABADzAAAA2gYAAAAA&#10;">
                      <v:rect id="Rectangle 11416" o:spid="_x0000_s193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SnxMcA&#10;AADfAAAADwAAAGRycy9kb3ducmV2LnhtbESP0WrCQBRE3wv+w3IFX0rdGKsNqauItCD4ZPQDLrvX&#10;JDV7N2RXjf36rlDwcZiZM8xi1dtGXKnztWMFk3ECglg7U3Op4Hj4fstA+IBssHFMCu7kYbUcvCww&#10;N+7Ge7oWoRQRwj5HBVUIbS6l1xVZ9GPXEkfv5DqLIcqulKbDW4TbRqZJMpcWa44LFba0qUifi4tV&#10;sKff3evpvpkc0n6XfWmdffzMtVKjYb/+BBGoD8/wf3trFMym0yx9h8e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0p8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mrQMgA&#10;AADfAAAADwAAAGRycy9kb3ducmV2LnhtbESPT2vCQBTE7wW/w/KE3urGhBSJrlKUUtue6j88PrOv&#10;STD7NmS3Jvn23ULB4zAzv2EWq97U4katqywrmE4iEMS51RUXCg7716cZCOeRNdaWScFADlbL0cMC&#10;M207/qLbzhciQNhlqKD0vsmkdHlJBt3ENsTB+7atQR9kW0jdYhfgppZxFD1LgxWHhRIbWpeUX3c/&#10;RsHbcPj43OD1cn7f0qnr/dTu7VGpx3H/Mgfhqff38H97qxWkSTKLU/j7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Kat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D830FCB">
                      <wp:extent cx="130175" cy="151130"/>
                      <wp:effectExtent l="39370" t="0" r="1905" b="11430"/>
                      <wp:docPr id="533820" name="Group 68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2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2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830FCB" id="Group 6895" o:spid="_x0000_s19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YGHnEDAABfCwAADgAAAAAAAAAAAAAAAAAuAgAAZHJzL2Uyb0RvYy54bWxQSwECLQAUAAYA&#10;CAAAACEAkuWuTdoAAAADAQAADwAAAAAAAAAAAAAAAADLBQAAZHJzL2Rvd25yZXYueG1sUEsFBgAA&#10;AAAEAAQA8wAAANIGAAAAAA==&#10;">
                      <v:rect id="Rectangle 11418" o:spid="_x0000_s194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MEXMgA&#10;AADfAAAADwAAAGRycy9kb3ducmV2LnhtbESPzWrDMBCE74W+g9hCLqWR7ZDEuJZDCCkUcsrPAyzS&#10;xnZrrYylJE6fvioUchxm5humXI22E1cafOtYQTpNQBBrZ1quFZyOH285CB+QDXaOScGdPKyq56cS&#10;C+NuvKfrIdQiQtgXqKAJoS+k9Lohi37qeuLond1gMUQ51NIMeItw28ksSRbSYstxocGeNg3p78PF&#10;KtjTz+71fN+kx2zc5Vut8+XXQis1eRnX7yACjeER/m9/GgXz2SzPUvj7E7+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gwR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AzNMcA&#10;AADfAAAADwAAAGRycy9kb3ducmV2LnhtbESPT2vCQBTE74LfYXlCb7ox0iLRVcRSatuTf/H4zD6T&#10;YPZtyG5N/PauIHgcZuY3zHTemlJcqXaFZQXDQQSCOLW64EzBbvvVH4NwHlljaZkU3MjBfNbtTDHR&#10;tuE1XTc+EwHCLkEFufdVIqVLczLoBrYiDt7Z1gZ9kHUmdY1NgJtSxlH0IQ0WHBZyrGiZU3rZ/BsF&#10;37fd798nXk7HnxUdmtYP7dbulXrrtYsJCE+tf4Wf7ZVW8D4ajeMYHn/CF5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bAMz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801D7D5">
                      <wp:extent cx="130175" cy="151130"/>
                      <wp:effectExtent l="41910" t="0" r="0" b="11430"/>
                      <wp:docPr id="533817" name="Group 6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1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1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801D7D5" id="Group 6892" o:spid="_x0000_s19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C5vSydvAwAAXwsAAA4AAAAAAAAAAAAAAAAALgIAAGRycy9lMm9Eb2MueG1sUEsBAi0AFAAGAAgA&#10;AAAhAJLlrk3aAAAAAwEAAA8AAAAAAAAAAAAAAAAAyQUAAGRycy9kb3ducmV2LnhtbFBLBQYAAAAA&#10;BAAEAPMAAADQBgAAAAA=&#10;">
                      <v:rect id="Rectangle 11420" o:spid="_x0000_s19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VnfMMA&#10;AADfAAAADwAAAGRycy9kb3ducmV2LnhtbERPy4rCMBTdC/5DuANuZEyr6JRqFJERBFc+PuCSXNs6&#10;zU1pMlr9erMQXB7Oe7HqbC1u1PrKsYJ0lIAg1s5UXCg4n7bfGQgfkA3WjknBgzyslv3eAnPj7nyg&#10;2zEUIoawz1FBGUKTS+l1SRb9yDXEkbu41mKIsC2kafEew20tx0kykxYrjg0lNrQpSf8d/62CAz33&#10;w8tjk57G3T771Tr7uc60UoOvbj0HEagLH/HbvTMKppNJlsbB8U/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9VnfM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hr+MgA&#10;AADfAAAADwAAAGRycy9kb3ducmV2LnhtbESPW2vCQBSE34X+h+UU+qabKIqmrlIspbY+1Rs+nmZP&#10;k2D2bMiuufz7bkHo4zAz3zDLdWdK0VDtCssK4lEEgji1uuBMwfHwNpyDcB5ZY2mZFPTkYL16GCwx&#10;0bblL2r2PhMBwi5BBbn3VSKlS3My6Ea2Ig7ej60N+iDrTOoa2wA3pRxH0UwaLDgs5FjRJqf0ur8Z&#10;Be/98XP3itfvy8eWzm3nY3uwJ6WeHruXZxCeOv8fvre3WsF0MpnHC/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CGv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8"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9C1CE3C">
                      <wp:extent cx="130175" cy="151130"/>
                      <wp:effectExtent l="38735" t="0" r="2540" b="11430"/>
                      <wp:docPr id="533814" name="Group 6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1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1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C1CE3C" id="Group 6889" o:spid="_x0000_s19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">
                      <v:rect id="Rectangle 11422" o:spid="_x0000_s194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TI4scA&#10;AADfAAAADwAAAGRycy9kb3ducmV2LnhtbESP3YrCMBSE7xf2HcIR9mbRtIpaqlEWcWHBK38e4JAc&#10;22pzUpqo1ac3C4KXw8x8w8yXna3FlVpfOVaQDhIQxNqZigsFh/1vPwPhA7LB2jEpuJOH5eLzY465&#10;cTfe0nUXChEh7HNUUIbQ5FJ6XZJFP3ANcfSOrrUYomwLaVq8Rbit5TBJJtJixXGhxIZWJenz7mIV&#10;bOmx+T7eV+l+2G2ytdbZ9DTRSn31up8ZiEBdeIdf7T+jYDwaZekY/v/ELyA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UyO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f/iscA&#10;AADfAAAADwAAAGRycy9kb3ducmV2LnhtbESPT2vCQBTE70K/w/IKvekmlUqIrlJaSq2e/IvHZ/aZ&#10;BLNvQ3Zr4rd3BcHjMDO/YSazzlTiQo0rLSuIBxEI4szqknMF281PPwHhPLLGyjIpuJKD2fSlN8FU&#10;25ZXdFn7XAQIuxQVFN7XqZQuK8igG9iaOHgn2xj0QTa51A22AW4q+R5FI2mw5LBQYE1fBWXn9b9R&#10;8HvdLpbfeD4e/ua0bzsf243dKfX22n2OQXjq/DP8aM+1go/hMIlHcP8TvoC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eX/4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B11B50E">
                      <wp:extent cx="130175" cy="151130"/>
                      <wp:effectExtent l="40640" t="0" r="635" b="11430"/>
                      <wp:docPr id="533811" name="Group 68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1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1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11B50E" id="Group 6875" o:spid="_x0000_s19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IyiA4V4AwAAXwsAAA4AAAAAAAAAAAAAAAAALgIAAGRycy9lMm9Eb2MueG1sUEsB&#10;Ai0AFAAGAAgAAAAhAJLlrk3aAAAAAwEAAA8AAAAAAAAAAAAAAAAA0gUAAGRycy9kb3ducmV2Lnht&#10;bFBLBQYAAAAABAAEAPMAAADZBgAAAAA=&#10;">
                      <v:rect id="Rectangle 11416" o:spid="_x0000_s195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1QlsgA&#10;AADfAAAADwAAAGRycy9kb3ducmV2LnhtbESPzWrDMBCE74W+g9hCLqWR7ZDEuJZDCCkUcsrPAyzS&#10;xnZrrYylJE6fvioUchxm5humXI22E1cafOtYQTpNQBBrZ1quFZyOH285CB+QDXaOScGdPKyq56cS&#10;C+NuvKfrIdQiQtgXqKAJoS+k9Lohi37qeuLond1gMUQ51NIMeItw28ksSRbSYstxocGeNg3p78PF&#10;KtjTz+71fN+kx2zc5Vut8+XXQis1eRnX7yACjeER/m9/GgXz2SxPM/j7E7+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PVC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cEsgA&#10;AADfAAAADwAAAGRycy9kb3ducmV2LnhtbESPT2vCQBTE70K/w/IKvekmBotEN0FapNae/FPp8TX7&#10;TILZtyG7NfHbdwtCj8PM/IZZ5oNpxJU6V1tWEE8iEMSF1TWXCo6H9XgOwnlkjY1lUnAjB3n2MFpi&#10;qm3PO7rufSkChF2KCirv21RKV1Rk0E1sSxy8s+0M+iC7UuoO+wA3jZxG0bM0WHNYqLCll4qKy/7H&#10;KHi7Hbcfr3j5/nrf0KkffGwP9lOpp8dhtQDhafD/4Xt7oxXMkmQeJ/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4Fw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15BAB16">
                      <wp:extent cx="130175" cy="151130"/>
                      <wp:effectExtent l="39370" t="0" r="1905" b="11430"/>
                      <wp:docPr id="533808" name="Group 68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0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81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15BAB16" id="Group 6872" o:spid="_x0000_s19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O0eQ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&#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dyqO0eQMAAF8LAAAOAAAAAAAAAAAAAAAAAC4CAABkcnMvZTJvRG9jLnhtbFBL&#10;AQItABQABgAIAAAAIQCS5a5N2gAAAAMBAAAPAAAAAAAAAAAAAAAAANMFAABkcnMvZG93bnJldi54&#10;bWxQSwUGAAAAAAQABADzAAAA2gYAAAAA&#10;">
                      <v:rect id="Rectangle 11418" o:spid="_x0000_s195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BUOscA&#10;AADfAAAADwAAAGRycy9kb3ducmV2LnhtbESP3YrCMBSE74V9h3AWvBFNVdTaNcoiCgte+fMAh+TY&#10;drc5KU3U6tObBcHLYWa+YRar1lbiSo0vHSsYDhIQxNqZknMFp+O2n4LwAdlg5ZgU3MnDavnRWWBm&#10;3I33dD2EXEQI+wwVFCHUmZReF2TRD1xNHL2zayyGKJtcmgZvEW4rOUqSqbRYclwosKZ1QfrvcLEK&#10;9vTY9c739fA4anfpRut09jvVSnU/2+8vEIHa8A6/2j9GwWQ8TpM5/P+JX0A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FAVD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LCZcUA&#10;AADfAAAADwAAAGRycy9kb3ducmV2LnhtbESPy4rCMBSG94LvEI4wO02rKFKNIsowXlZeZnB5pjnT&#10;FpuT0mRsfXuzEFz+/De++bI1pbhT7QrLCuJBBII4tbrgTMHl/NmfgnAeWWNpmRQ8yMFy0e3MMdG2&#10;4SPdTz4TYYRdggpy76tESpfmZNANbEUcvD9bG/RB1pnUNTZh3JRyGEUTabDg8JBjReuc0tvp3yj4&#10;elz2hw3efq+7Lf00rY/t2X4r9dFrVzMQnlr/Dr/aW61gPBpN40AQeAIL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MsJl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4BF2C08">
                      <wp:extent cx="130175" cy="151130"/>
                      <wp:effectExtent l="41910" t="0" r="0" b="11430"/>
                      <wp:docPr id="533805" name="Group 6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0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80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4BF2C08" id="Group 6869" o:spid="_x0000_s19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4kxDX24DAABfCwAADgAAAAAAAAAAAAAAAAAuAgAAZHJzL2Uyb0RvYy54bWxQSwECLQAUAAYACAAA&#10;ACEAkuWuTdoAAAADAQAADwAAAAAAAAAAAAAAAADIBQAAZHJzL2Rvd25yZXYueG1sUEsFBgAAAAAE&#10;AAQA8wAAAM8GAAAAAA==&#10;">
                      <v:rect id="Rectangle 11420" o:spid="_x0000_s19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ASMYA&#10;AADfAAAADwAAAGRycy9kb3ducmV2LnhtbESP0YrCMBRE3xf8h3AFXxZNVeyWahQRhQWf1P2AS3Jt&#10;q81NaaJWv36zsODjMDNnmMWqs7W4U+srxwrGowQEsXam4kLBz2k3zED4gGywdkwKnuRhtex9LDA3&#10;7sEHuh9DISKEfY4KyhCaXEqvS7LoR64hjt7ZtRZDlG0hTYuPCLe1nCRJKi1WHBdKbGhTkr4eb1bB&#10;gV77z/NzMz5Nun221Tr7uqRaqUG/W89BBOrCO/zf/jYKZtNplqT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AS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MzMcA&#10;AADfAAAADwAAAGRycy9kb3ducmV2LnhtbESPW2vCQBSE3wv+h+UIfasbK60SXUUqUi9PXvHxmD0m&#10;wezZkN2a+O9doeDjMDPfMKNJYwpxo8rllhV0OxEI4sTqnFMF+938YwDCeWSNhWVScCcHk3HrbYSx&#10;tjVv6Lb1qQgQdjEqyLwvYyldkpFB17ElcfAutjLog6xSqSusA9wU8jOKvqXBnMNChiX9ZJRct39G&#10;we99v1rP8Ho+LRd0rBvftTt7UOq93UyHIDw1/hX+by+0gq9ebxD14f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0CzM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508FBDC">
                      <wp:extent cx="130175" cy="151130"/>
                      <wp:effectExtent l="38735" t="0" r="2540" b="11430"/>
                      <wp:docPr id="533802" name="Group 68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0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80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08FBDC" id="Group 6866" o:spid="_x0000_s19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BfzTyuNAwAAXwsAAA4AAAAAAAAAAAAAAAAA&#10;LgIAAGRycy9lMm9Eb2MueG1sUEsBAi0AFAAGAAgAAAAhAJLlrk3aAAAAAwEAAA8AAAAAAAAAAAAA&#10;AAAA5wUAAGRycy9kb3ducmV2LnhtbFBLBQYAAAAABAAEAPMAAADuBgAAAAA=&#10;">
                      <v:rect id="Rectangle 11422" o:spid="_x0000_s195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hj0MYA&#10;AADfAAAADwAAAGRycy9kb3ducmV2LnhtbESP0YrCMBRE3xf8h3AFXxZNteiWahQRhQWf1P2AS3Jt&#10;q81NaaJWv36zsODjMDNnmMWqs7W4U+srxwrGowQEsXam4kLBz2k3zED4gGywdkwKnuRhtex9LDA3&#10;7sEHuh9DISKEfY4KyhCaXEqvS7LoR64hjt7ZtRZDlG0hTYuPCLe1nCTJTFqsOC6U2NCmJH093qyC&#10;A732n+fnZnyadPtsq3X2dZlppQb9bj0HEagL7/B/+9somKZplqT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Khj0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BSu8cA&#10;AADfAAAADwAAAGRycy9kb3ducmV2LnhtbESPW2vCQBSE3wv+h+UIfasbaysSXUUqUi9PXvHxmD0m&#10;wezZkN2a+O9doeDjMDPfMKNJYwpxo8rllhV0OxEI4sTqnFMF+938YwDCeWSNhWVScCcHk3HrbYSx&#10;tjVv6Lb1qQgQdjEqyLwvYyldkpFB17ElcfAutjLog6xSqSusA9wU8jOK+tJgzmEhw5J+Mkqu2z+j&#10;4Pe+X61neD2flgs61o3v2p09KPXebqZDEJ4a/wr/txdawXevN4i+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3QUr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B2FACD">
                      <wp:extent cx="130175" cy="151130"/>
                      <wp:effectExtent l="40640" t="0" r="635" b="11430"/>
                      <wp:docPr id="533799" name="Group 68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80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80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B2FACD" id="Group 6863" o:spid="_x0000_s19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Fccf0d7AwAAXwsAAA4AAAAAAAAAAAAAAAAALgIAAGRycy9lMm9Eb2MueG1s&#10;UEsBAi0AFAAGAAgAAAAhAJLlrk3aAAAAAwEAAA8AAAAAAAAAAAAAAAAA1QUAAGRycy9kb3ducmV2&#10;LnhtbFBLBQYAAAAABAAEAPMAAADcBgAAAAA=&#10;">
                      <v:rect id="Rectangle 11416" o:spid="_x0000_s196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r9p8UA&#10;AADfAAAADwAAAGRycy9kb3ducmV2LnhtbESPy4rCMBSG98K8QzgDs5FpqqJTaqMM4oDgyssDHJJj&#10;W6c5KU3U6tObheDy57/xFcveNuJKna8dKxglKQhi7UzNpYLj4e87A+EDssHGMSm4k4fl4mNQYG7c&#10;jXd03YdSxBH2OSqoQmhzKb2uyKJPXEscvZPrLIYou1KaDm9x3DZynKYzabHm+FBhS6uK9P/+YhXs&#10;6LEdnu6r0WHcb7O11tnPeaaV+vrsf+cgAvXhHX61N0bBdDLJ0kgQeSIL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ev2n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fxI8cA&#10;AADfAAAADwAAAGRycy9kb3ducmV2LnhtbESPT2vCQBTE70K/w/IK3nQTRZHoKtIi/jtVrXh8Zp9J&#10;MPs2ZFcTv323UOhxmJnfMLNFa0rxpNoVlhXE/QgEcWp1wZmC03HVm4BwHlljaZkUvMjBYv7WmWGi&#10;bcNf9Dz4TAQIuwQV5N5XiZQuzcmg69uKOHg3Wxv0QdaZ1DU2AW5KOYiisTRYcFjIsaKPnNL74WEU&#10;rF+n3f4T79fLdkPnpvWxPdpvpbrv7XIKwlPr/8N/7Y1WMBoOJ1EMv3/CF5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n8S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14C84CB">
                      <wp:extent cx="130175" cy="151130"/>
                      <wp:effectExtent l="39370" t="0" r="1905" b="11430"/>
                      <wp:docPr id="533796" name="Group 68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9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9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4C84CB" id="Group 6860" o:spid="_x0000_s19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GORtRG4DAABfCwAADgAAAAAAAAAAAAAAAAAuAgAAZHJzL2Uyb0RvYy54bWxQSwECLQAUAAYACAAA&#10;ACEAkuWuTdoAAAADAQAADwAAAAAAAAAAAAAAAADIBQAAZHJzL2Rvd25yZXYueG1sUEsFBgAAAAAE&#10;AAQA8wAAAM8GAAAAAA==&#10;">
                      <v:rect id="Rectangle 11418" o:spid="_x0000_s196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1kAsgA&#10;AADfAAAADwAAAGRycy9kb3ducmV2LnhtbESP3WrCQBSE7wXfYTlCb0Q3KjUxdRURCwWv/HmAw+4x&#10;Sc2eDdmtRp++Wyh4OczMN8xy3dla3Kj1lWMFk3ECglg7U3Gh4Hz6HGUgfEA2WDsmBQ/ysF71e0vM&#10;jbvzgW7HUIgIYZ+jgjKEJpfS65Is+rFriKN3ca3FEGVbSNPiPcJtLadJMpcWK44LJTa0LUlfjz9W&#10;wYGe++HlsZ2cpt0+22mdpd9zrdTboNt8gAjUhVf4v/1lFLzPZuki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LWQ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NZb8QA&#10;AADfAAAADwAAAGRycy9kb3ducmV2LnhtbERPyW7CMBC9V+IfrEHiBg6gsgQMQq1QoT2xiuMQD0lE&#10;PI5il4S/rw9IPT69fb5sTCEeVLncsoJ+LwJBnFidc6rgeFh3JyCcR9ZYWCYFT3KwXLTe5hhrW/OO&#10;HnufihDCLkYFmfdlLKVLMjLoerYkDtzNVgZ9gFUqdYV1CDeFHETRSBrMOTRkWNJHRsl9/2sUfD2P&#10;3z+feL9eths6143v24M9KdVpN6sZCE+N/xe/3But4H04HE/D4PAnf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jWW/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F8F3AB6">
                      <wp:extent cx="130175" cy="151130"/>
                      <wp:effectExtent l="41910" t="0" r="0" b="11430"/>
                      <wp:docPr id="533793" name="Group 6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9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9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8F3AB6" id="Group 6857" o:spid="_x0000_s19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fVYDU24DAABfCwAADgAAAAAAAAAAAAAAAAAuAgAAZHJzL2Uyb0RvYy54bWxQSwECLQAUAAYACAAA&#10;ACEAkuWuTdoAAAADAQAADwAAAAAAAAAAAAAAAADIBQAAZHJzL2Rvd25yZXYueG1sUEsFBgAAAAAE&#10;AAQA8wAAAM8GAAAAAA==&#10;">
                      <v:rect id="Rectangle 11420" o:spid="_x0000_s19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6dccA&#10;AADfAAAADwAAAGRycy9kb3ducmV2LnhtbESP3WoCMRSE7wu+QziCN0Wz/m+3RhGxUPBK7QMckuPu&#10;1s3Jsom6+vRNQfBymJlvmMWqtZW4UuNLxwqGgwQEsXam5FzBz/Grn4LwAdlg5ZgU3MnDatl5W2Bm&#10;3I33dD2EXEQI+wwVFCHUmZReF2TRD1xNHL2TayyGKJtcmgZvEW4rOUqSmbRYclwosKZNQfp8uFgF&#10;e3rs3k/3zfA4anfpVut0/jvTSvW67foTRKA2vMLP9rdRMB2P5x8T+P8Tv4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H/+n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L28cgA&#10;AADfAAAADwAAAGRycy9kb3ducmV2LnhtbESPT2vCQBTE74LfYXmCN92oWGt0FVGKtj3VP6XHZ/aZ&#10;BLNvQ3Y18dt3CwWPw8z8hpkvG1OIO1Uut6xg0I9AECdW55wqOB7eeq8gnEfWWFgmBQ9ysFy0W3OM&#10;ta35i+57n4oAYRejgsz7MpbSJRkZdH1bEgfvYiuDPsgqlbrCOsBNIYdR9CIN5hwWMixpnVFy3d+M&#10;gu3j+PG5wev5531H33XjB/ZgT0p1O81qBsJT45/h//ZOKxiPRpPpG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Ivb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4CC1F3A">
                      <wp:extent cx="130175" cy="151130"/>
                      <wp:effectExtent l="38735" t="0" r="2540" b="11430"/>
                      <wp:docPr id="533790" name="Group 68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9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9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CC1F3A" id="Group 6854" o:spid="_x0000_s19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9WQSIIwDAABfCwAADgAAAAAAAAAAAAAAAAAu&#10;AgAAZHJzL2Uyb0RvYy54bWxQSwECLQAUAAYACAAAACEAkuWuTdoAAAADAQAADwAAAAAAAAAAAAAA&#10;AADmBQAAZHJzL2Rvd25yZXYueG1sUEsFBgAAAAAEAAQA8wAAAO0GAAAAAA==&#10;">
                      <v:rect id="Rectangle 11422" o:spid="_x0000_s197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hZ7cgA&#10;AADfAAAADwAAAGRycy9kb3ducmV2LnhtbESP3WrCQBSE7wXfYTlCb0Q3UaoxdRWRFgSv/HmAw+4x&#10;Sc2eDdmtxj59Vyh4OczMN8xy3dla3Kj1lWMF6TgBQaydqbhQcD59jTIQPiAbrB2Tggd5WK/6vSXm&#10;xt35QLdjKESEsM9RQRlCk0vpdUkW/dg1xNG7uNZiiLItpGnxHuG2lpMkmUmLFceFEhvalqSvxx+r&#10;4EC/++HlsU1Pk26ffWqdzb9nWqm3Qbf5ABGoC6/wf3tnFLxPp/NF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iFn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8tuhccA&#10;AADfAAAADwAAAGRycy9kb3ducmV2LnhtbESPT2vCQBTE7wW/w/IEb3Wj0qrRVUSR2vbkXzw+s88k&#10;mH0bslsTv323UPA4zMxvmOm8MYW4U+Vyywp63QgEcWJ1zqmCw379OgLhPLLGwjIpeJCD+az1MsVY&#10;25q3dN/5VAQIuxgVZN6XsZQuycig69qSOHhXWxn0QVap1BXWAW4K2Y+id2kw57CQYUnLjJLb7sco&#10;+Hgcvr5XeLucPzd0qhvfs3t7VKrTbhYTEJ4a/wz/tzdawdtgMBz3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Lbo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5D6B602">
                      <wp:extent cx="130175" cy="151130"/>
                      <wp:effectExtent l="40640" t="0" r="635" b="11430"/>
                      <wp:docPr id="533787" name="Group 68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8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8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D6B602" id="Group 6851" o:spid="_x0000_s19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KHYi9JyAwAAXwsAAA4AAAAAAAAAAAAAAAAALgIAAGRycy9lMm9Eb2MueG1sUEsBAi0AFAAG&#10;AAgAAAAhAJLlrk3aAAAAAwEAAA8AAAAAAAAAAAAAAAAAzAUAAGRycy9kb3ducmV2LnhtbFBLBQYA&#10;AAAABAAEAPMAAADTBgAAAAA=&#10;">
                      <v:rect id="Rectangle 11416" o:spid="_x0000_s197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tmrcQA&#10;AADfAAAADwAAAGRycy9kb3ducmV2LnhtbERPzYrCMBC+C75DmIW9yJqqqKU2FREXBE/qPsCQjG3d&#10;ZlKaqHWffnMQPH58//m6t424U+drxwom4wQEsXam5lLBz/n7KwXhA7LBxjEpeJKHdTEc5JgZ9+Aj&#10;3U+hFDGEfYYKqhDaTEqvK7Lox64ljtzFdRZDhF0pTYePGG4bOU2ShbRYc2yosKVtRfr3dLMKjvR3&#10;GF2e28l52h/Sndbp8rrQSn1+9JsViEB9eItf7r1RMJ/NlmkcHP/ELy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rZq3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ZqKccA&#10;AADfAAAADwAAAGRycy9kb3ducmV2LnhtbESPT2vCQBTE70K/w/IK3nRjpVajqxRFqu3Jv3h8zb4m&#10;wezbkF1N/PauIPQ4zMxvmMmsMYW4UuVyywp63QgEcWJ1zqmC/W7ZGYJwHlljYZkU3MjBbPrSmmCs&#10;bc0bum59KgKEXYwKMu/LWEqXZGTQdW1JHLw/Wxn0QVap1BXWAW4K+RZFA2kw57CQYUnzjJLz9mIU&#10;fN323z8LPP+e1is61o3v2Z09KNV+bT7HIDw1/j/8bK+0gvd+/2M4gs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i2ai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9113E92">
                      <wp:extent cx="130175" cy="151130"/>
                      <wp:effectExtent l="39370" t="0" r="1905" b="11430"/>
                      <wp:docPr id="533784" name="Group 68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8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8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9113E92" id="Group 6848" o:spid="_x0000_s19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&#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pwsPfHcDAABfCwAADgAAAAAAAAAAAAAAAAAuAgAAZHJzL2Uyb0RvYy54bWxQSwEC&#10;LQAUAAYACAAAACEAkuWuTdoAAAADAQAADwAAAAAAAAAAAAAAAADRBQAAZHJzL2Rvd25yZXYueG1s&#10;UEsFBgAAAAAEAAQA8wAAANgGAAAAAA==&#10;">
                      <v:rect id="Rectangle 11418" o:spid="_x0000_s197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rJM8YA&#10;AADfAAAADwAAAGRycy9kb3ducmV2LnhtbESP0YrCMBRE3wX/IVzBF1lTFbVUo4issOCTuh9wSa5t&#10;tbkpTVarX28WBB+HmTnDLNetrcSNGl86VjAaJiCItTMl5wp+T7uvFIQPyAYrx6TgQR7Wq25niZlx&#10;dz7Q7RhyESHsM1RQhFBnUnpdkEU/dDVx9M6usRiibHJpGrxHuK3kOElm0mLJcaHAmrYF6evxzyo4&#10;0HM/OD+2o9O43affWqfzy0wr1e+1mwWIQG34hN/tH6NgOpnM0yn8/4lfQK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2rJM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n+W8gA&#10;AADfAAAADwAAAGRycy9kb3ducmV2LnhtbESPW2vCQBSE3wv+h+UIfasbFS9EVxGleOmTlxYfT7On&#10;STB7NmRXE/+9Kwh9HGbmG2Y6b0whblS53LKCbicCQZxYnXOq4HT8/BiDcB5ZY2GZFNzJwXzWepti&#10;rG3Ne7odfCoChF2MCjLvy1hKl2Rk0HVsSRy8P1sZ9EFWqdQV1gFuCtmLoqE0mHNYyLCkZUbJ5XA1&#10;Ctb30+5rhZff83ZDP3Xju/Zov5V6bzeLCQhPjf8Pv9obrWDQ74/GQ3j+CV9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Kf5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59A4AB3">
                      <wp:extent cx="130175" cy="151130"/>
                      <wp:effectExtent l="41910" t="0" r="0" b="11430"/>
                      <wp:docPr id="533781" name="Group 6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8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8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9A4AB3" id="Group 6845" o:spid="_x0000_s19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bYdimcAMAAF8LAAAOAAAAAAAAAAAAAAAAAC4CAABkcnMvZTJvRG9jLnhtbFBLAQItABQABgAI&#10;AAAAIQCS5a5N2gAAAAMBAAAPAAAAAAAAAAAAAAAAAMoFAABkcnMvZG93bnJldi54bWxQSwUGAAAA&#10;AAQABADzAAAA0QYAAAAA&#10;">
                      <v:rect id="Rectangle 11420" o:spid="_x0000_s19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NRR8cA&#10;AADfAAAADwAAAGRycy9kb3ducmV2LnhtbESP3YrCMBSE7xd8h3CEvVk0taKWahSRXRC88ucBDsmx&#10;7W5zUpqodZ/eCIKXw8x8wyxWna3FlVpfOVYwGiYgiLUzFRcKTsefQQbCB2SDtWNScCcPq2XvY4G5&#10;cTfe0/UQChEh7HNUUIbQ5FJ6XZJFP3QNcfTOrrUYomwLaVq8RbitZZokU2mx4rhQYkObkvTf4WIV&#10;7Ol/93W+b0bHtNtl31pns9+pVuqz363nIAJ14R1+tbdGwWQ8nmUpPP/EL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DUU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5dw8gA&#10;AADfAAAADwAAAGRycy9kb3ducmV2LnhtbESPT2vCQBTE70K/w/IK3nSjQSupqxRFtHryT0uPr9nX&#10;JJh9G7Krid++Kwgeh5n5DTOdt6YUV6pdYVnBoB+BIE6tLjhTcDquehMQziNrLC2Tghs5mM9eOlNM&#10;tG14T9eDz0SAsEtQQe59lUjp0pwMur6tiIP3Z2uDPsg6k7rGJsBNKYdRNJYGCw4LOVa0yCk9Hy5G&#10;wfp22u6WeP79+dzQd9P6gT3aL6W6r+3HOwhPrX+GH+2NVjCK47dJ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Xl3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B305879">
                      <wp:extent cx="130175" cy="151130"/>
                      <wp:effectExtent l="38735" t="0" r="2540" b="11430"/>
                      <wp:docPr id="533778" name="Group 6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7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8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305879" id="Group 6842" o:spid="_x0000_s19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AsgnVpiwMAAF8LAAAOAAAAAAAAAAAAAAAAAC4C&#10;AABkcnMvZTJvRG9jLnhtbFBLAQItABQABgAIAAAAIQCS5a5N2gAAAAMBAAAPAAAAAAAAAAAAAAAA&#10;AOUFAABkcnMvZG93bnJldi54bWxQSwUGAAAAAAQABADzAAAA7AYAAAAA&#10;">
                      <v:rect id="Rectangle 11422" o:spid="_x0000_s198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zEcgA&#10;AADfAAAADwAAAGRycy9kb3ducmV2LnhtbESP3WrCQBSE7wXfYTlCb0Q3KjUxdRURCwWv/HmAw+4x&#10;Sc2eDdmtRp++Wyh4OczMN8xy3dla3Kj1lWMFk3ECglg7U3Gh4Hz6HGUgfEA2WDsmBQ/ysF71e0vM&#10;jbvzgW7HUIgIYZ+jgjKEJpfS65Is+rFriKN3ca3FEGVbSNPiPcJtLadJMpcWK44LJTa0LUlfjz9W&#10;wYGe++HlsZ2cpt0+22mdpd9zrdTboNt8gAjUhVf4v/1lFLzPZmm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8rM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zDtMcA&#10;AADfAAAADwAAAGRycy9kb3ducmV2LnhtbESPy2rCQBSG94LvMByhO52kwVaiYxBLqbaresPlaeY0&#10;CcmcCZmpiW/fWRS6/PlvfKtsMI24UecqywriWQSCOLe64kLB6fg6XYBwHlljY5kU3MlBth6PVphq&#10;2/Mn3Q6+EGGEXYoKSu/bVEqXl2TQzWxLHLxv2xn0QXaF1B32Ydw08jGKnqTBisNDiS1tS8rrw49R&#10;8HY/vX+8YP113e/o0g8+tkd7VuphMmyWIDwN/j/8195pBfMkeV4E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mMw7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7"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8BECA36">
                      <wp:extent cx="130175" cy="151130"/>
                      <wp:effectExtent l="40640" t="0" r="635" b="11430"/>
                      <wp:docPr id="533775" name="Group 6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7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7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BECA36" id="Group 6839" o:spid="_x0000_s19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5xo6yncDAABfCwAADgAAAAAAAAAAAAAAAAAuAgAAZHJzL2Uyb0RvYy54bWxQSwEC&#10;LQAUAAYACAAAACEAkuWuTdoAAAADAQAADwAAAAAAAAAAAAAAAADRBQAAZHJzL2Rvd25yZXYueG1s&#10;UEsFBgAAAAAEAAQA8wAAANgGAAAAAA==&#10;">
                      <v:rect id="Rectangle 11416" o:spid="_x0000_s198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0nY8cA&#10;AADfAAAADwAAAGRycy9kb3ducmV2LnhtbESP3WrCQBSE7wXfYTmCN1I3Kk1C6ipFLAhe+fMAh91j&#10;Es2eDdmtxj69Wyj0cpiZb5jlureNuFPna8cKZtMEBLF2puZSwfn09ZaD8AHZYOOYFDzJw3o1HCyx&#10;MO7BB7ofQykihH2BCqoQ2kJKryuy6KeuJY7exXUWQ5RdKU2Hjwi3jZwnSSot1hwXKmxpU5G+Hb+t&#10;ggP97CeX52Z2mvf7fKt1nl1TrdR41H9+gAjUh//wX3tnFLwvFlmWwu+f+AXk6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5tJ2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Ar58gA&#10;AADfAAAADwAAAGRycy9kb3ducmV2LnhtbESPT2vCQBTE74V+h+UVvNWNlTaSZiOlIlo9+RePr9nX&#10;JJh9G7JbE799Vyh4HGbmN0w67U0tLtS6yrKC0TACQZxbXXGhYL+bP09AOI+ssbZMCq7kYJo9PqSY&#10;aNvxhi5bX4gAYZeggtL7JpHS5SUZdEPbEAfvx7YGfZBtIXWLXYCbWr5E0Zs0WHFYKLGhz5Ly8/bX&#10;KFhc96v1DM/fp68lHbvej+zOHpQaPPUf7yA89f4e/m8vtYLX8TiOY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Cv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A60528F">
                      <wp:extent cx="130175" cy="151130"/>
                      <wp:effectExtent l="39370" t="0" r="1905" b="11430"/>
                      <wp:docPr id="533772" name="Group 68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7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7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60528F" id="Group 6836" o:spid="_x0000_s19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lLHhp1AwAAXwsAAA4AAAAAAAAAAAAAAAAALgIAAGRycy9lMm9Eb2MueG1sUEsBAi0A&#10;FAAGAAgAAAAhAJLlrk3aAAAAAwEAAA8AAAAAAAAAAAAAAAAAzwUAAGRycy9kb3ducmV2LnhtbFBL&#10;BQYAAAAABAAEAPMAAADWBgAAAAA=&#10;">
                      <v:rect id="Rectangle 11418" o:spid="_x0000_s198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qE+8gA&#10;AADfAAAADwAAAGRycy9kb3ducmV2LnhtbESPzWrDMBCE74G+g9hCL6GRE9PYuJZDCS0UcsrPAyzS&#10;xnZirYylJk6fvgoEehxm5humXI22ExcafOtYwXyWgCDWzrRcKzjsv15zED4gG+wck4IbeVhVT5MS&#10;C+OuvKXLLtQiQtgXqKAJoS+k9Lohi37meuLoHd1gMUQ51NIMeI1w28lFkiylxZbjQoM9rRvS592P&#10;VbCl3830eFvP94txk39qnWenpVbq5Xn8eAcRaAz/4Uf72yh4S9MsS+H+J34BWf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GoT7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19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K1kMcA&#10;AADfAAAADwAAAGRycy9kb3ducmV2LnhtbESPT2vCQBTE70K/w/IK3nRjrVWiqxRFqu3Jv3h8zb4m&#10;wezbkF1N/PauIPQ4zMxvmMmsMYW4UuVyywp63QgEcWJ1zqmC/W7ZGYFwHlljYZkU3MjBbPrSmmCs&#10;bc0bum59KgKEXYwKMu/LWEqXZGTQdW1JHLw/Wxn0QVap1BXWAW4K+RZFH9JgzmEhw5LmGSXn7cUo&#10;+Lrtv38WeP49rVd0rBvfszt7UKr92nyOQXhq/H/42V5pBYN+fzh8h8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NitZ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C4C02BA">
                      <wp:extent cx="130175" cy="151130"/>
                      <wp:effectExtent l="41910" t="0" r="0" b="11430"/>
                      <wp:docPr id="533769" name="Group 68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7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7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4C02BA" id="Group 6833" o:spid="_x0000_s19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f7nIBXEDAABfCwAADgAAAAAAAAAAAAAAAAAuAgAAZHJzL2Uyb0RvYy54bWxQSwECLQAUAAYA&#10;CAAAACEAkuWuTdoAAAADAQAADwAAAAAAAAAAAAAAAADLBQAAZHJzL2Rvd25yZXYueG1sUEsFBgAA&#10;AAAEAAQA8wAAANIGAAAAAA==&#10;">
                      <v:rect id="Rectangle 11420" o:spid="_x0000_s19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gajMUA&#10;AADfAAAADwAAAGRycy9kb3ducmV2LnhtbESPy4rCMBSG9wO+QziCm0FTlbGlGkVkBMGVlwc4JMe2&#10;2pyUJqPVpzcLYZY//41vsepsLe7U+sqxgvEoAUGsnam4UHA+bYcZCB+QDdaOScGTPKyWva8F5sY9&#10;+ED3YyhEHGGfo4IyhCaX0uuSLPqRa4ijd3GtxRBlW0jT4iOO21pOkmQmLVYcH0psaFOSvh3/rIID&#10;vfbfl+dmfJp0++xX6yy9zrRSg363noMI1IX/8Ke9Mwp+ptM0jQSRJ7KAX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BqM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19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WCMgA&#10;AADfAAAADwAAAGRycy9kb3ducmV2LnhtbESPS2vDMBCE74H+B7GF3hLZCXngRgklpTRtTs2LHLfW&#10;1jaxVsZS/Pj3VSHQ4zAz3zDLdWdK0VDtCssK4lEEgji1uuBMwfHwNlyAcB5ZY2mZFPTkYL16GCwx&#10;0bblL2r2PhMBwi5BBbn3VSKlS3My6Ea2Ig7ej60N+iDrTOoa2wA3pRxH0UwaLDgs5FjRJqf0ur8Z&#10;Be/98XP3itfvy8eWzm3nY3uwJ6WeHruXZxCeOv8fvre3WsF0MpnPY/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FRY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B117E0D">
                      <wp:extent cx="130175" cy="151130"/>
                      <wp:effectExtent l="38735" t="0" r="2540" b="11430"/>
                      <wp:docPr id="533766" name="Group 6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6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6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117E0D" id="Group 6830" o:spid="_x0000_s19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">
                      <v:rect id="Rectangle 11422" o:spid="_x0000_s199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gUJccA&#10;AADfAAAADwAAAGRycy9kb3ducmV2LnhtbESP3WrCQBSE7wXfYTmCN1I3Kk1C6ipFLAhe+fMAh91j&#10;Es2eDdmtxj69Wyj0cpiZb5jlureNuFPna8cKZtMEBLF2puZSwfn09ZaD8AHZYOOYFDzJw3o1HCyx&#10;MO7BB7ofQykihH2BCqoQ2kJKryuy6KeuJY7exXUWQ5RdKU2Hjwi3jZwnSSot1hwXKmxpU5G+Hb+t&#10;ggP97CeX52Z2mvf7fKt1nl1TrdR41H9+gAjUh//wX3tnFLwvFlmawe+f+AXk6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4FC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19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pSMUA&#10;AADfAAAADwAAAGRycy9kb3ducmV2LnhtbERPy2rCQBTdC/7DcIXu6iQN2hIdg1hKtV3VFy5vM7dJ&#10;SOZOyExN/PvOouDycN7LbDCNuFLnKssK4mkEgji3uuJCwfHw9vgCwnlkjY1lUnAjB9lqPFpiqm3P&#10;X3Td+0KEEHYpKii9b1MpXV6SQTe1LXHgfmxn0AfYFVJ32Idw08inKJpLgxWHhhJb2pSU1/tfo+D9&#10;dvz4fMX6+7Lb0rkffGwP9qTUw2RYL0B4Gvxd/O/eagWzJHmeh8HhT/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9ilI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1D8275">
                      <wp:extent cx="130175" cy="151130"/>
                      <wp:effectExtent l="40640" t="0" r="635" b="11430"/>
                      <wp:docPr id="533763" name="Group 6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6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6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1D8275" id="Group 6827" o:spid="_x0000_s19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&#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l7AaedgMAAF8LAAAOAAAAAAAAAAAAAAAAAC4CAABkcnMvZTJvRG9jLnhtbFBLAQIt&#10;ABQABgAIAAAAIQCS5a5N2gAAAAMBAAAPAAAAAAAAAAAAAAAAANAFAABkcnMvZG93bnJldi54bWxQ&#10;SwUGAAAAAAQABADzAAAA1wYAAAAA&#10;">
                      <v:rect id="Rectangle 11416" o:spid="_x0000_s19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KUsgA&#10;AADfAAAADwAAAGRycy9kb3ducmV2LnhtbESP3WrCQBSE7wXfYTlCb0Q3ao0hdRURCwWv/HmAw+4x&#10;Sc2eDdmtRp++Wyh4OczMN8xy3dla3Kj1lWMFk3ECglg7U3Gh4Hz6HGUgfEA2WDsmBQ/ysF71e0vM&#10;jbvzgW7HUIgIYZ+jgjKEJpfS65Is+rFriKN3ca3FEGVbSNPiPcJtLadJkkqLFceFEhvalqSvxx+r&#10;4EDP/fDy2E5O026f7bTOFt+pVupt0G0+QATqwiv83/4yCuaz2SJ9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Kop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19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eG1sgA&#10;AADfAAAADwAAAGRycy9kb3ducmV2LnhtbESPT2vCQBTE70K/w/IK3upGRVuiq4gi9c/JaIvH1+xr&#10;Esy+Ddmtid/eFQoeh5n5DTOdt6YUV6pdYVlBvxeBIE6tLjhTcDqu3z5AOI+ssbRMCm7kYD576Uwx&#10;1rbhA10Tn4kAYRejgtz7KpbSpTkZdD1bEQfv19YGfZB1JnWNTYCbUg6iaCwNFhwWcqxomVN6Sf6M&#10;gs/babdf4eXnvN3Qd9P6vj3aL6W6r+1iAsJT65/h//ZGKxgNh+/jETz+hC8gZ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94b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226BCA">
                      <wp:extent cx="130175" cy="151130"/>
                      <wp:effectExtent l="39370" t="0" r="1905" b="11430"/>
                      <wp:docPr id="533760" name="Group 68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6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6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226BCA" id="Group 6824" o:spid="_x0000_s20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&#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GMD9JdgMAAF8LAAAOAAAAAAAAAAAAAAAAAC4CAABkcnMvZTJvRG9jLnhtbFBLAQIt&#10;ABQABgAIAAAAIQCS5a5N2gAAAAMBAAAPAAAAAAAAAAAAAAAAANAFAABkcnMvZG93bnJldi54bWxQ&#10;SwUGAAAAAAQABADzAAAA1wYAAAAA&#10;">
                      <v:rect id="Rectangle 11418" o:spid="_x0000_s20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0pyscA&#10;AADfAAAADwAAAGRycy9kb3ducmV2LnhtbESP3WrCQBSE7wXfYTmCN1I3URpD6ipFLAhe+fMAh91j&#10;Es2eDdmtxj69Wyj0cpiZb5jlureNuFPna8cK0mkCglg7U3Op4Hz6estB+IBssHFMCp7kYb0aDpZY&#10;GPfgA92PoRQRwr5ABVUIbSGl1xVZ9FPXEkfv4jqLIcqulKbDR4TbRs6SJJMWa44LFba0qUjfjt9W&#10;wYF+9pPLc5OeZv0+32qdL66ZVmo86j8/QATqw3/4r70zCt7n80WWwu+f+AXk6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dKc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4eoscA&#10;AADfAAAADwAAAGRycy9kb3ducmV2LnhtbESPW2vCQBSE3wv+h+UIvtWNSlWiq4ileOlTveHjMXtM&#10;gtmzIbs18d+7QqGPw8x8w0znjSnEnSqXW1bQ60YgiBOrc04VHPZf72MQziNrLCyTggc5mM9ab1OM&#10;ta35h+47n4oAYRejgsz7MpbSJRkZdF1bEgfvaiuDPsgqlbrCOsBNIftRNJQGcw4LGZa0zCi57X6N&#10;gtXjsP3+xNvlvFnTqW58z+7tUalOu1lMQHhq/H/4r73WCj4Gg9GwD6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eHq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F8E0171">
                      <wp:extent cx="130175" cy="151130"/>
                      <wp:effectExtent l="41910" t="0" r="0" b="11430"/>
                      <wp:docPr id="533757" name="Group 68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5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5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8E0171" id="Group 6821" o:spid="_x0000_s20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OfEGGFvAwAAXwsAAA4AAAAAAAAAAAAAAAAALgIAAGRycy9lMm9Eb2MueG1sUEsBAi0AFAAGAAgA&#10;AAAhAJLlrk3aAAAAAwEAAA8AAAAAAAAAAAAAAAAAyQUAAGRycy9kb3ducmV2LnhtbFBLBQYAAAAA&#10;BAAEAPMAAADQBgAAAAA=&#10;">
                      <v:rect id="Rectangle 11420" o:spid="_x0000_s20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tK6sMA&#10;AADfAAAADwAAAGRycy9kb3ducmV2LnhtbERPy4rCMBTdC/5DuIIb0VRFLdUoIgoDrnx8wCW5ttXm&#10;pjRRq18/WQzM8nDeq01rK/GixpeOFYxHCQhi7UzJuYLr5TBMQfiAbLByTAo+5GGz7nZWmBn35hO9&#10;ziEXMYR9hgqKEOpMSq8LsuhHriaO3M01FkOETS5Ng+8Ybis5SZK5tFhybCiwpl1B+nF+WgUn+h4H&#10;t89ufJm0x3Svdbq4z7VS/V67XYII1IZ/8Z/7xyiYTaeLWRwc/8QvI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wtK6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ZGbsgA&#10;AADfAAAADwAAAGRycy9kb3ducmV2LnhtbESPT2vCQBTE74LfYXmCN92oWGt0FVGKtj3VP6XHZ/aZ&#10;BLNvQ3Y18dt3CwWPw8z8hpkvG1OIO1Uut6xg0I9AECdW55wqOB7eeq8gnEfWWFgmBQ9ysFy0W3OM&#10;ta35i+57n4oAYRejgsz7MpbSJRkZdH1bEgfvYiuDPsgqlbrCOsBNIYdR9CIN5hwWMixpnVFy3d+M&#10;gu3j+PG5wev5531H33XjB/ZgT0p1O81qBsJT45/h//ZOKxiPRpPxF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1kZ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5DA3CD1">
                      <wp:extent cx="130175" cy="151130"/>
                      <wp:effectExtent l="38735" t="0" r="2540" b="11430"/>
                      <wp:docPr id="533754" name="Group 68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5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5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DA3CD1" id="Group 6818" o:spid="_x0000_s20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LKlddGHAwAAXwsAAA4AAAAAAAAAAAAAAAAALgIAAGRy&#10;cy9lMm9Eb2MueG1sUEsBAi0AFAAGAAgAAAAhAJLlrk3aAAAAAwEAAA8AAAAAAAAAAAAAAAAA4QUA&#10;AGRycy9kb3ducmV2LnhtbFBLBQYAAAAABAAEAPMAAADoBgAAAAA=&#10;">
                      <v:rect id="Rectangle 11422" o:spid="_x0000_s200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rldMcA&#10;AADfAAAADwAAAGRycy9kb3ducmV2LnhtbESP3YrCMBSE7xd8h3AEbxZNVaqlaxSRFQSv/HmAQ3Js&#10;uzYnpclq9emNsLCXw8x8wyxWna3FjVpfOVYwHiUgiLUzFRcKzqftMAPhA7LB2jEpeJCH1bL3scDc&#10;uDsf6HYMhYgQ9jkqKENocim9LsmiH7mGOHoX11oMUbaFNC3eI9zWcpIkM2mx4rhQYkObkvT1+GsV&#10;HOi5/7w8NuPTpNtn31pn85+ZVmrQ79ZfIAJ14T/8194ZBel0Ok9TeP+JX0Au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K5X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nSHMgA&#10;AADfAAAADwAAAGRycy9kb3ducmV2LnhtbESPT2vCQBTE70K/w/IK3upGRVuiq4gi9c/JaIvH1+xr&#10;Esy+Ddmtid/eFQoeh5n5DTOdt6YUV6pdYVlBvxeBIE6tLjhTcDqu3z5AOI+ssbRMCm7kYD576Uwx&#10;1rbhA10Tn4kAYRejgtz7KpbSpTkZdD1bEQfv19YGfZB1JnWNTYCbUg6iaCwNFhwWcqxomVN6Sf6M&#10;gs/babdf4eXnvN3Qd9P6vj3aL6W6r+1iAsJT65/h//ZGKxgNh++jMTz+hC8gZ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SdI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05C05EE">
                      <wp:extent cx="130175" cy="151130"/>
                      <wp:effectExtent l="40640" t="0" r="635" b="11430"/>
                      <wp:docPr id="533751" name="Group 68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5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5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5C05EE" id="Group 6815" o:spid="_x0000_s20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5SGKr24DAABfCwAADgAAAAAAAAAAAAAAAAAuAgAAZHJzL2Uyb0RvYy54bWxQSwECLQAUAAYACAAA&#10;ACEAkuWuTdoAAAADAQAADwAAAAAAAAAAAAAAAADIBQAAZHJzL2Rvd25yZXYueG1sUEsFBgAAAAAE&#10;AAQA8wAAAM8GAAAAAA==&#10;">
                      <v:rect id="Rectangle 11416" o:spid="_x0000_s20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N9A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PZ5MU/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jfQ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5xhMgA&#10;AADfAAAADwAAAGRycy9kb3ducmV2LnhtbESPW2vCQBSE34X+h+UUfNONDWpJXaVUxNuTl5Y+nmZP&#10;k2D2bMiuJv57VxB8HGbmG2Yya00pLlS7wrKCQT8CQZxaXXCm4HhY9N5BOI+ssbRMCq7kYDZ96Uww&#10;0bbhHV32PhMBwi5BBbn3VSKlS3My6Pq2Ig7ev60N+iDrTOoamwA3pXyLopE0WHBYyLGir5zS0/5s&#10;FCyvx812jqe/3/WKfprWD+zBfivVfW0/P0B4av0z/GivtIJhHI+HM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PnG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55C336E">
                      <wp:extent cx="130175" cy="151130"/>
                      <wp:effectExtent l="39370" t="0" r="1905" b="11430"/>
                      <wp:docPr id="533748" name="Group 6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4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5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5C336E" id="Group 6812" o:spid="_x0000_s20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SqeeQMAAF8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&#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0SSqeeQMAAF8LAAAOAAAAAAAAAAAAAAAAAC4CAABkcnMvZTJvRG9jLnhtbFBL&#10;AQItABQABgAIAAAAIQCS5a5N2gAAAAMBAAAPAAAAAAAAAAAAAAAAANMFAABkcnMvZG93bnJldi54&#10;bWxQSwUGAAAAAAQABADzAAAA2gYAAAAA&#10;">
                      <v:rect id="Rectangle 11418" o:spid="_x0000_s201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55rMcA&#10;AADfAAAADwAAAGRycy9kb3ducmV2LnhtbESP3WoCMRSE7wu+QziCN0Wz/m+3RhGxUPBK7QMckuPu&#10;1s3Jsom6+vRNQfBymJlvmMWqtZW4UuNLxwqGgwQEsXam5FzBz/Grn4LwAdlg5ZgU3MnDatl5W2Bm&#10;3I33dD2EXEQI+wwVFCHUmZReF2TRD1xNHL2TayyGKJtcmgZvEW4rOUqSmbRYclwosKZNQfp8uFgF&#10;e3rs3k/3zfA4anfpVut0/jvTSvW67foTRKA2vMLP9rdRMB2P55MP+P8Tv4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Geea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v88cA&#10;AADfAAAADwAAAGRycy9kb3ducmV2LnhtbESPzWrCQBSF9wXfYbiCuzpJg1VSxyAW0barqi1dXjPX&#10;JCRzJ2RGE9++syh0eTh/fMtsMI24UecqywriaQSCOLe64kLB6bh9XIBwHlljY5kU3MlBtho9LDHV&#10;tudPuh18IcIIuxQVlN63qZQuL8mgm9qWOHgX2xn0QXaF1B32Ydw08imKnqXBisNDiS1tSsrrw9Uo&#10;2N1P7x+vWJ9/3vb03Q8+tkf7pdRkPKxfQHga/H/4r73XCmZJMp8FgsATWE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s7/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D2DF71B">
                      <wp:extent cx="130175" cy="151130"/>
                      <wp:effectExtent l="41910" t="0" r="0" b="11430"/>
                      <wp:docPr id="533745" name="Group 68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4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4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D2DF71B" id="Group 6809" o:spid="_x0000_s20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IvPynVvAwAAXwsAAA4AAAAAAAAAAAAAAAAALgIAAGRycy9lMm9Eb2MueG1sUEsBAi0AFAAGAAgA&#10;AAAhAJLlrk3aAAAAAwEAAA8AAAAAAAAAAAAAAAAAyQUAAGRycy9kb3ducmV2LnhtbFBLBQYAAAAA&#10;BAAEAPMAAADQBgAAAAA=&#10;">
                      <v:rect id="Rectangle 11420" o:spid="_x0000_s20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Ht3sgA&#10;AADfAAAADwAAAGRycy9kb3ducmV2LnhtbESP3WrCQBSE7wXfYTlCb0Q3ao0hdRURCwWv/HmAw+4x&#10;Sc2eDdmtRp++Wyh4OczMN8xy3dla3Kj1lWMFk3ECglg7U3Gh4Hz6HGUgfEA2WDsmBQ/ysF71e0vM&#10;jbvzgW7HUIgIYZ+jgjKEJpfS65Is+rFriKN3ca3FEGVbSNPiPcJtLadJkkqLFceFEhvalqSvxx+r&#10;4EDP/fDy2E5O026f7bTOFt+pVupt0G0+QATqwiv83/4yCuaz2eI9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Ae3e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zhWscA&#10;AADfAAAADwAAAGRycy9kb3ducmV2LnhtbESPT2vCQBTE70K/w/IK3nRjrVWiqxRFqu3Jv3h8zb4m&#10;wezbkF1N/PauIPQ4zMxvmMmsMYW4UuVyywp63QgEcWJ1zqmC/W7ZGYFwHlljYZkU3MjBbPrSmmCs&#10;bc0bum59KgKEXYwKMu/LWEqXZGTQdW1JHLw/Wxn0QVap1BXWAW4K+RZFH9JgzmEhw5LmGSXn7cUo&#10;+Lrtv38WeP49rVd0rBvfszt7UKr92nyOQXhq/H/42V5pBYN+f/g+hMef8AX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3c4V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76D7724">
                      <wp:extent cx="130175" cy="151130"/>
                      <wp:effectExtent l="38735" t="0" r="2540" b="11430"/>
                      <wp:docPr id="533742" name="Group 6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4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4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6D7724" id="Group 6806" o:spid="_x0000_s20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B+cMYBiwMAAF8LAAAOAAAAAAAAAAAAAAAAAC4C&#10;AABkcnMvZTJvRG9jLnhtbFBLAQItABQABgAIAAAAIQCS5a5N2gAAAAMBAAAPAAAAAAAAAAAAAAAA&#10;AOUFAABkcnMvZG93bnJldi54bWxQSwUGAAAAAAQABADzAAAA7AYAAAAA&#10;">
                      <v:rect id="Rectangle 11422" o:spid="_x0000_s201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ZORscA&#10;AADfAAAADwAAAGRycy9kb3ducmV2LnhtbESP0WrCQBRE3wv+w3KFvpS60VgN0VVEKgg+qf2Ay+41&#10;iWbvhuxWY7/eFYQ+DjNzhpkvO1uLK7W+cqxgOEhAEGtnKi4U/Bw3nxkIH5AN1o5JwZ08LBe9tznm&#10;xt14T9dDKESEsM9RQRlCk0vpdUkW/cA1xNE7udZiiLItpGnxFuG2lqMkmUiLFceFEhtal6Qvh1+r&#10;YE9/u4/TfT08jrpd9q11Nj1PtFLv/W41AxGoC//hV3trFHyl6XSc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B2Tk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5/LcgA&#10;AADfAAAADwAAAGRycy9kb3ducmV2LnhtbESPW2vCQBSE3wX/w3IE33TjpVaiq4hStO1TvZQ+HrPH&#10;JJg9G7Krif++Wyj4OMzMN8x82ZhC3KlyuWUFg34EgjixOudUwfHw1puCcB5ZY2GZFDzIwXLRbs0x&#10;1rbmL7rvfSoChF2MCjLvy1hKl2Rk0PVtSRy8i60M+iCrVOoK6wA3hRxG0UQazDksZFjSOqPkur8Z&#10;BdvH8eNzg9fzz/uOvuvGD+zBnpTqdprVDISnxj/D/+2dVvAyGr2Ox/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Dn8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D8059A0">
                      <wp:extent cx="130175" cy="151130"/>
                      <wp:effectExtent l="40640" t="0" r="635" b="11430"/>
                      <wp:docPr id="533739" name="Group 68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4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4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D8059A0" id="Group 6803" o:spid="_x0000_s20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Im5z2R7AwAAXwsAAA4AAAAAAAAAAAAAAAAALgIAAGRycy9lMm9Eb2MueG1s&#10;UEsBAi0AFAAGAAgAAAAhAJLlrk3aAAAAAwEAAA8AAAAAAAAAAAAAAAAA1QUAAGRycy9kb3ducmV2&#10;LnhtbFBLBQYAAAAABAAEAPMAAADcBgAAAAA=&#10;">
                      <v:rect id="Rectangle 11416" o:spid="_x0000_s202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TQMcYA&#10;AADfAAAADwAAAGRycy9kb3ducmV2LnhtbESPzYrCMBSF9wO+Q7iCm0FTddTSMYqIwoCrqg9wSa5t&#10;x+amNFGrT28WA7M8nD++5bqztbhT6yvHCsajBASxdqbiQsH5tB+mIHxANlg7JgVP8rBe9T6WmBn3&#10;4Jzux1CIOMI+QwVlCE0mpdclWfQj1xBH7+JaiyHKtpCmxUcct7WcJMlcWqw4PpTY0LYkfT3erIKc&#10;XofPy3M7Pk26Q7rTOl38zrVSg363+QYRqAv/4b/2j1Ewm04XX5Eg8kQWkKs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KTQM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nctcgA&#10;AADfAAAADwAAAGRycy9kb3ducmV2LnhtbESPT2vCQBTE7wW/w/IEb3UTbW2JriItUqsn/7R4fGaf&#10;STD7NmRXE7+9Wyh4HGbmN8xk1ppSXKl2hWUFcT8CQZxaXXCmYL9bPL+DcB5ZY2mZFNzIwWzaeZpg&#10;om3DG7pufSYChF2CCnLvq0RKl+Zk0PVtRRy8k60N+iDrTOoamwA3pRxE0UgaLDgs5FjRR07peXsx&#10;Cr5u+9X6E8/Hw/eSfpvWx3Znf5Tqddv5GISn1j/C/+2lVvA6HL69xP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edy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FFB15C9">
                      <wp:extent cx="130175" cy="151130"/>
                      <wp:effectExtent l="39370" t="0" r="1905" b="11430"/>
                      <wp:docPr id="533736" name="Group 6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3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3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FFB15C9" id="Group 6800" o:spid="_x0000_s20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D3VdNcAMAAF8LAAAOAAAAAAAAAAAAAAAAAC4CAABkcnMvZTJvRG9jLnhtbFBLAQItABQABgAI&#10;AAAAIQCS5a5N2gAAAAMBAAAPAAAAAAAAAAAAAAAAAMoFAABkcnMvZG93bnJldi54bWxQSwUGAAAA&#10;AAQABADzAAAA0QYAAAAA&#10;">
                      <v:rect id="Rectangle 11418" o:spid="_x0000_s20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s7OMgA&#10;AADfAAAADwAAAGRycy9kb3ducmV2LnhtbESPzWrDMBCE74G+g9hCL6GRE9PYuJZDCS0UcsrPAyzS&#10;xnZirYylJk6fvgoEehxm5humXI22ExcafOtYwXyWgCDWzrRcKzjsv15zED4gG+wck4IbeVhVT5MS&#10;C+OuvKXLLtQiQtgXqKAJoS+k9Lohi37meuLoHd1gMUQ51NIMeI1w28lFkiylxZbjQoM9rRvS592P&#10;VbCl3830eFvP94txk39qnWenpVbq5Xn8eAcRaAz/4Uf72yh4S9MszeD+J34BWf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Szs4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UGVcQA&#10;AADfAAAADwAAAGRycy9kb3ducmV2LnhtbERPy2rCQBTdF/yH4Qrd6USDVqKjiKXU6qq+cHnNXJNg&#10;5k7IjCb+fWchdHk479miNaV4UO0KywoG/QgEcWp1wZmCw/6rNwHhPLLG0jIpeJKDxbzzNsNE24Z/&#10;6bHzmQgh7BJUkHtfJVK6NCeDrm8r4sBdbW3QB1hnUtfYhHBTymEUjaXBgkNDjhWtckpvu7tR8P08&#10;bLafeLucf9Z0alo/sHt7VOq92y6nIDy1/l/8cq+1glEcf8RhcPgTv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FBlX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E7F7E83">
                      <wp:extent cx="130175" cy="151130"/>
                      <wp:effectExtent l="41910" t="0" r="0" b="11430"/>
                      <wp:docPr id="533733" name="Group 6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3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3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7F7E83" id="Group 6797" o:spid="_x0000_s20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6/sRCW4DAABfCwAADgAAAAAAAAAAAAAAAAAuAgAAZHJzL2Uyb0RvYy54bWxQSwECLQAUAAYACAAA&#10;ACEAkuWuTdoAAAADAQAADwAAAAAAAAAAAAAAAADIBQAAZHJzL2Rvd25yZXYueG1sUEsFBgAAAAAE&#10;AAQA8wAAAM8GAAAAAA==&#10;">
                      <v:rect id="Rectangle 11420" o:spid="_x0000_s20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mlT8cA&#10;AADfAAAADwAAAGRycy9kb3ducmV2LnhtbESP0WrCQBRE3wv+w3KFvpS60VgN0VVEKgg+qf2Ay+41&#10;iWbvhuxWY7/eFYQ+DjNzhpkvO1uLK7W+cqxgOEhAEGtnKi4U/Bw3nxkIH5AN1o5JwZ08LBe9tznm&#10;xt14T9dDKESEsM9RQRlCk0vpdUkW/cA1xNE7udZiiLItpGnxFuG2lqMkmUiLFceFEhtal6Qvh1+r&#10;YE9/u4/TfT08jrpd9q11Nj1PtFLv/W41AxGoC//hV3trFHyl6TQdw/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ZpU/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Spy8gA&#10;AADfAAAADwAAAGRycy9kb3ducmV2LnhtbESPW2vCQBSE34X+h+UUfNONDWpJXaVUxNuTl5Y+nmZP&#10;k2D2bMiuJv57VxB8HGbmG2Yya00pLlS7wrKCQT8CQZxaXXCm4HhY9N5BOI+ssbRMCq7kYDZ96Uww&#10;0bbhHV32PhMBwi5BBbn3VSKlS3My6Pq2Ig7ev60N+iDrTOoamwA3pXyLopE0WHBYyLGir5zS0/5s&#10;FCyvx812jqe/3/WKfprWD+zBfivVfW0/P0B4av0z/GivtIJhHI/jI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RKn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C252DCC">
                      <wp:extent cx="130175" cy="151130"/>
                      <wp:effectExtent l="38735" t="0" r="2540" b="11430"/>
                      <wp:docPr id="533730" name="Group 6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3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3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252DCC" id="Group 6794" o:spid="_x0000_s20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Y8kAeowDAABfCwAADgAAAAAAAAAAAAAAAAAu&#10;AgAAZHJzL2Uyb0RvYy54bWxQSwECLQAUAAYACAAAACEAkuWuTdoAAAADAQAADwAAAAAAAAAAAAAA&#10;AADmBQAAZHJzL2Rvd25yZXYueG1sUEsFBgAAAAAEAAQA8wAAAO0GAAAAAA==&#10;">
                      <v:rect id="Rectangle 11422" o:spid="_x0000_s203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G18cA&#10;AADfAAAADwAAAGRycy9kb3ducmV2LnhtbESP0WrCQBRE3wv+w3IFX0rdxFANqasUsSD4ZPQDLrvX&#10;JJq9G7Jbjf16t1Do4zAzZ5jlerCtuFHvG8cK0mkCglg703Cl4HT8estB+IBssHVMCh7kYb0avSyx&#10;MO7OB7qVoRIRwr5ABXUIXSGl1zVZ9FPXEUfv7HqLIcq+kqbHe4TbVs6SZC4tNhwXauxoU5O+lt9W&#10;wYF+9q/nxyY9zoZ9vtU6X1zmWqnJePj8ABFoCP/hv/bOKHjPskWWwu+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fuBt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xv8gA&#10;AADfAAAADwAAAGRycy9kb3ducmV2LnhtbESPT2vCQBTE7wW/w/KE3nSjobVEVxGlaPXkn5Yen9ln&#10;Esy+DdnVxG/vFoQeh5n5DTOZtaYUN6pdYVnBoB+BIE6tLjhTcDx89j5AOI+ssbRMCu7kYDbtvEww&#10;0bbhHd32PhMBwi5BBbn3VSKlS3My6Pq2Ig7e2dYGfZB1JnWNTYCbUg6j6F0aLDgs5FjRIqf0sr8a&#10;Bav7cbNd4uX0+7Wmn6b1A3uw30q9dtv5GISn1v+Hn+21VvAWx6N4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rT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95ACC84">
                      <wp:extent cx="130175" cy="151130"/>
                      <wp:effectExtent l="40640" t="0" r="635" b="11430"/>
                      <wp:docPr id="533727" name="Group 6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2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2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5ACC84" id="Group 6791" o:spid="_x0000_s20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d1mYh1AwAAXwsAAA4AAAAAAAAAAAAAAAAALgIAAGRycy9lMm9Eb2MueG1sUEsBAi0A&#10;FAAGAAgAAAAhAJLlrk3aAAAAAwEAAA8AAAAAAAAAAAAAAAAAzwUAAGRycy9kb3ducmV2LnhtbFBL&#10;BQYAAAAABAAEAPMAAADWBgAAAAA=&#10;">
                      <v:rect id="Rectangle 11416" o:spid="_x0000_s20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05l8MA&#10;AADfAAAADwAAAGRycy9kb3ducmV2LnhtbERPy4rCMBTdD/gP4QpuBk2tjJZqFJERBFc+PuCSXNtq&#10;c1OajFa/3iyEWR7Oe7HqbC3u1PrKsYLxKAFBrJ2puFBwPm2HGQgfkA3WjknBkzyslr2vBebGPfhA&#10;92MoRAxhn6OCMoQml9Lrkiz6kWuII3dxrcUQYVtI0+IjhttapkkylRYrjg0lNrQpSd+Of1bBgV77&#10;78tzMz6l3T771TqbXadaqUG/W89BBOrCv/jj3hkFP5PJLI2D45/4BeTy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w05l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A1E8cA&#10;AADfAAAADwAAAGRycy9kb3ducmV2LnhtbESPT2vCQBTE7wW/w/IEb3Wj0qrRVUSR2vbkXzw+s88k&#10;mH0bslsTv323UPA4zMxvmOm8MYW4U+Vyywp63QgEcWJ1zqmCw379OgLhPLLGwjIpeJCD+az1MsVY&#10;25q3dN/5VAQIuxgVZN6XsZQuycig69qSOHhXWxn0QVap1BXWAW4K2Y+id2kw57CQYUnLjJLb7sco&#10;+Hgcvr5XeLucPzd0qhvfs3t7VKrTbhYTEJ4a/wz/tzdawdtgMOyP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7QNR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B64C2E3">
                      <wp:extent cx="130175" cy="151130"/>
                      <wp:effectExtent l="39370" t="0" r="1905" b="11430"/>
                      <wp:docPr id="533724" name="Group 67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2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2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B64C2E3" id="Group 6788" o:spid="_x0000_s20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&#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xph0mdgMAAF8LAAAOAAAAAAAAAAAAAAAAAC4CAABkcnMvZTJvRG9jLnhtbFBLAQIt&#10;ABQABgAIAAAAIQCS5a5N2gAAAAMBAAAPAAAAAAAAAAAAAAAAANAFAABkcnMvZG93bnJldi54bWxQ&#10;SwUGAAAAAAQABADzAAAA1wYAAAAA&#10;">
                      <v:rect id="Rectangle 11418" o:spid="_x0000_s20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yWCccA&#10;AADfAAAADwAAAGRycy9kb3ducmV2LnhtbESP3YrCMBSE7xd8h3CEvVk0taKWahQRFxa88ucBDsmx&#10;rTYnpYla9+k3C4KXw8x8wyxWna3FnVpfOVYwGiYgiLUzFRcKTsfvQQbCB2SDtWNS8CQPq2XvY4G5&#10;cQ/e0/0QChEh7HNUUIbQ5FJ6XZJFP3QNcfTOrrUYomwLaVp8RLitZZokU2mx4rhQYkObkvT1cLMK&#10;9vS7+zo/N6Nj2u2yrdbZ7DLVSn32u/UcRKAuvMOv9o9RMBmPZ+kE/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0Mlg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hYccA&#10;AADfAAAADwAAAGRycy9kb3ducmV2LnhtbESPW2vCQBSE3wv+h+UIvtWNSlWiq4ileOlTveHjMXtM&#10;gtmzIbs18d+7QqGPw8x8w0znjSnEnSqXW1bQ60YgiBOrc04VHPZf72MQziNrLCyTggc5mM9ab1OM&#10;ta35h+47n4oAYRejgsz7MpbSJRkZdF1bEgfvaiuDPsgqlbrCOsBNIftRNJQGcw4LGZa0zCi57X6N&#10;gtXjsP3+xNvlvFnTqW58z+7tUalOu1lMQHhq/H/4r73WCj4Gg1F/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9PoW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3955DA0">
                      <wp:extent cx="130175" cy="151130"/>
                      <wp:effectExtent l="41910" t="0" r="0" b="11430"/>
                      <wp:docPr id="533721" name="Group 6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2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2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955DA0" id="Group 6785" o:spid="_x0000_s20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NzMr8cAMAAF8LAAAOAAAAAAAAAAAAAAAAAC4CAABkcnMvZTJvRG9jLnhtbFBLAQItABQABgAI&#10;AAAAIQCS5a5N2gAAAAMBAAAPAAAAAAAAAAAAAAAAAMoFAABkcnMvZG93bnJldi54bWxQSwUGAAAA&#10;AAQABADzAAAA0QYAAAAA&#10;">
                      <v:rect id="Rectangle 11420" o:spid="_x0000_s20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UOfccA&#10;AADfAAAADwAAAGRycy9kb3ducmV2LnhtbESP3YrCMBSE7wXfIRzBG9HUymqpRllEYcErfx7gkBzb&#10;anNSmqxWn36zsLCXw8x8w6w2na3Fg1pfOVYwnSQgiLUzFRcKLuf9OAPhA7LB2jEpeJGHzbrfW2Fu&#10;3JOP9DiFQkQI+xwVlCE0uZRel2TRT1xDHL2ray2GKNtCmhafEW5rmSbJXFqsOC6U2NC2JH0/fVsF&#10;R3ofRtfXdnpOu0O20zpb3OZaqeGg+1yCCNSF//Bf+8so+JjNFmkK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lDn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gC+cgA&#10;AADfAAAADwAAAGRycy9kb3ducmV2LnhtbESPT2vCQBTE7wW/w/KE3nSjobVEVxGlaPXkn5Yen9ln&#10;Esy+DdnVxG/vFoQeh5n5DTOZtaYUN6pdYVnBoB+BIE6tLjhTcDx89j5AOI+ssbRMCu7kYDbtvEww&#10;0bbhHd32PhMBwi5BBbn3VSKlS3My6Pq2Ig7e2dYGfZB1JnWNTYCbUg6j6F0aLDgs5FjRIqf0sr8a&#10;Bav7cbNd4uX0+7Wmn6b1A3uw30q9dtv5GISn1v+Hn+21VvAWx6Nh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AL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7"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43590D3">
                      <wp:extent cx="130175" cy="151130"/>
                      <wp:effectExtent l="38735" t="0" r="2540" b="11430"/>
                      <wp:docPr id="533718" name="Group 6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1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2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43590D3" id="Group 6782" o:spid="_x0000_s20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FgwTneKAwAAXwsAAA4AAAAAAAAAAAAAAAAALgIA&#10;AGRycy9lMm9Eb2MueG1sUEsBAi0AFAAGAAgAAAAhAJLlrk3aAAAAAwEAAA8AAAAAAAAAAAAAAAAA&#10;5AUAAGRycy9kb3ducmV2LnhtbFBLBQYAAAAABAAEAPMAAADrBgAAAAA=&#10;">
                      <v:rect id="Rectangle 11422" o:spid="_x0000_s204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1WscgA&#10;AADfAAAADwAAAGRycy9kb3ducmV2LnhtbESP3WrCQBSE7wXfYTlCb0Q3UaoxdRWRFgSv/HmAw+4x&#10;Sc2eDdmtxj59Vyh4OczMN8xy3dla3Kj1lWMF6TgBQaydqbhQcD59jTIQPiAbrB2Tggd5WK/6vSXm&#10;xt35QLdjKESEsM9RQRlCk0vpdUkW/dg1xNG7uNZiiLItpGnxHuG2lpMkmUmLFceFEhvalqSvxx+r&#10;4EC/++HlsU1Pk26ffWqdzb9nWqm3Qbf5ABGoC6/wf3tnFLxPp/N0Ac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LVa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cjsUA&#10;AADfAAAADwAAAGRycy9kb3ducmV2LnhtbESPy4rCMBSG94LvEI7gTlOVGaUaRRwGdWY13nB5bI5t&#10;sTkpTcbWtzcLweXPf+ObLRpTiDtVLresYNCPQBAnVuecKjjsv3sTEM4jaywsk4IHOVjM260ZxtrW&#10;/Ef3nU9FGGEXo4LM+zKW0iUZGXR9WxIH72orgz7IKpW6wjqMm0IOo+hTGsw5PGRY0iqj5Lb7NwrW&#10;j8PP7xfeLufthk514wd2b49KdTvNcgrCU+Pf4Vd7oxV8jEbjYS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6pyO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601D65B">
                      <wp:extent cx="130175" cy="151130"/>
                      <wp:effectExtent l="46990" t="0" r="3810" b="11430"/>
                      <wp:docPr id="533715" name="Group 6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16"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717"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601D65B" id="Group 6886" o:spid="_x0000_s20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KKNOIV4AwAAXwsAAA4AAAAAAAAAAAAAAAAALgIAAGRycy9lMm9Eb2MueG1sUEsB&#10;Ai0AFAAGAAgAAAAhAJLlrk3aAAAAAwEAAA8AAAAAAAAAAAAAAAAA0gUAAGRycy9kb3ducmV2Lnht&#10;bFBLBQYAAAAABAAEAPMAAADZBgAAAAA=&#10;">
                      <v:rect id="Rectangle 11488" o:spid="_x0000_s204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LCw8cA&#10;AADfAAAADwAAAGRycy9kb3ducmV2LnhtbESP3WrCQBSE7wXfYTmCN1I3URpD6ipFLAhe+fMAh91j&#10;Es2eDdmtxj69Wyj0cpiZb5jlureNuFPna8cK0mkCglg7U3Op4Hz6estB+IBssHFMCp7kYb0aDpZY&#10;GPfgA92PoRQRwr5ABVUIbSGl1xVZ9FPXEkfv4jqLIcqulKbDR4TbRs6SJJMWa44LFba0qUjfjt9W&#10;wYF+9pPLc5OeZv0+32qdL66ZVmo86j8/QATqw3/4r70zCt7n80Wawe+f+AXk6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yws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0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OR8gA&#10;AADfAAAADwAAAGRycy9kb3ducmV2LnhtbESPS2vDMBCE74H+B7GF3hLZCXngRgklpTRtTs2LHLfW&#10;1jaxVsZS/Pj3VSHQ4zAz3zDLdWdK0VDtCssK4lEEgji1uuBMwfHwNlyAcB5ZY2mZFPTkYL16GCwx&#10;0bblL2r2PhMBwi5BBbn3VSKlS3My6Ea2Ig7ej60N+iDrTOoa2wA3pRxH0UwaLDgs5FjRJqf0ur8Z&#10;Be/98XP3itfvy8eWzm3nY3uwJ6WeHruXZxCeOv8fvre3WsF0MpnHc/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b85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2F892385">
                      <wp:extent cx="130175" cy="151130"/>
                      <wp:effectExtent l="39370" t="0" r="1905" b="11430"/>
                      <wp:docPr id="533712" name="Group 68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13"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714"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892385" id="Group 6883" o:spid="_x0000_s204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lgdjEcwMAAF8LAAAOAAAAAAAAAAAAAAAAAC4CAABkcnMvZTJvRG9jLnhtbFBLAQItABQA&#10;BgAIAAAAIQCS5a5N2gAAAAMBAAAPAAAAAAAAAAAAAAAAAM0FAABkcnMvZG93bnJldi54bWxQSwUG&#10;AAAAAAQABADzAAAA1AYAAAAA&#10;">
                      <v:rect id="Rectangle 11490" o:spid="_x0000_s2049"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VhW8cA&#10;AADfAAAADwAAAGRycy9kb3ducmV2LnhtbESP0WrCQBRE3wv+w3IFX0rdxFANqasUsSD4ZPQDLrvX&#10;JJq9G7Jbjf16t1Do4zAzZ5jlerCtuFHvG8cK0mkCglg703Cl4HT8estB+IBssHVMCh7kYb0avSyx&#10;MO7OB7qVoRIRwr5ABXUIXSGl1zVZ9FPXEUfv7HqLIcq+kqbHe4TbVs6SZC4tNhwXauxoU5O+lt9W&#10;wYF+9q/nxyY9zoZ9vtU6X1zmWqnJePj8ABFoCP/hv/bOKHjPskWawe+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FYV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050"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1QMMgA&#10;AADfAAAADwAAAGRycy9kb3ducmV2LnhtbESPT2vCQBTE7wW/w/IEb3UTbW2JriItUqsn/7R4fGaf&#10;STD7NmRXE7+9Wyh4HGbmN8xk1ppSXKl2hWUFcT8CQZxaXXCmYL9bPL+DcB5ZY2mZFNzIwWzaeZpg&#10;om3DG7pufSYChF2CCnLvq0RKl+Zk0PVtRRy8k60N+iDrTOoamwA3pRxE0UgaLDgs5FjRR07peXsx&#10;Cr5u+9X6E8/Hw/eSfpvWx3Znf5Tqddv5GISn1j/C/+2lVvA6HL7FL/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VA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10" w:type="dxa"/>
            <w:tcBorders>
              <w:top w:val="single" w:sz="8" w:space="0" w:color="000000"/>
              <w:left w:val="single" w:sz="4" w:space="0" w:color="000000"/>
              <w:bottom w:val="single" w:sz="8" w:space="0" w:color="000000"/>
              <w:right w:val="double" w:sz="6" w:space="0" w:color="000000"/>
            </w:tcBorders>
            <w:vAlign w:val="center"/>
          </w:tcPr>
          <w:p w:rsidR="00F46191" w:rsidRDefault="004232F7" w:rsidP="00F46191">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3B248394">
                      <wp:extent cx="227965" cy="151130"/>
                      <wp:effectExtent l="45720" t="0" r="2540" b="11430"/>
                      <wp:docPr id="533707" name="Group 68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708"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09"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710"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711"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248394" id="Group 6878" o:spid="_x0000_s2051"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">
                      <v:rect id="Rectangle 11492" o:spid="_x0000_s205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hl98QA&#10;AADfAAAADwAAAGRycy9kb3ducmV2LnhtbERPzYrCMBC+C75DmIW9yJqqqKU2FREXBE/qPsCQjG3d&#10;ZlKaqHWffnMQPH58//m6t424U+drxwom4wQEsXam5lLBz/n7KwXhA7LBxjEpeJKHdTEc5JgZ9+Aj&#10;3U+hFDGEfYYKqhDaTEqvK7Lox64ljtzFdRZDhF0pTYePGG4bOU2ShbRYc2yosKVtRfr3dLMKjvR3&#10;GF2e28l52h/Sndbp8rrQSn1+9JsViEB9eItf7r1RMJ/NlkkcHP/ELy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4Zff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0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Vpc8gA&#10;AADfAAAADwAAAGRycy9kb3ducmV2LnhtbESPT2vCQBTE70K/w/IKvekmilZTNyItxT89VW3p8Zl9&#10;JsHs25Ddmvjtu4LQ4zAzv2Hmi85U4kKNKy0riAcRCOLM6pJzBYf9e38KwnlkjZVlUnAlB4v0oTfH&#10;RNuWP+my87kIEHYJKii8rxMpXVaQQTewNXHwTrYx6INscqkbbAPcVHIYRRNpsOSwUGBNrwVl592v&#10;UbC6HrYfb3g+/mzW9N12PrZ7+6XU02O3fAHhqfP/4Xt7rRWMR6PnaAa3P+ELyPQ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ZWl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054"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f/LMUA&#10;AADfAAAADwAAAGRycy9kb3ducmV2LnhtbESPy4rCMBSG9wO+QziCm0HTKqOlGkVkBMGVlwc4JMe2&#10;2pyUJqPVpzcLYZY//41vsepsLe7U+sqxgnSUgCDWzlRcKDiftsMMhA/IBmvHpOBJHlbL3tcCc+Me&#10;fKD7MRQijrDPUUEZQpNL6XVJFv3INcTRu7jWYoiyLaRp8RHHbS3HSTKVFiuODyU2tClJ345/VsGB&#10;Xvvvy3OTnsbdPvvVOptdp1qpQb9bz0EE6sJ/+NPeGQU/k8ksjQSRJ7KAX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F/8s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055"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rzqMgA&#10;AADfAAAADwAAAGRycy9kb3ducmV2LnhtbESPW2vCQBSE3wv+h+UIfaubKF6IrlIqpWqfqrb4eJo9&#10;TYLZsyG7zeXfu0Khj8PMfMOsNp0pRUO1KywriEcRCOLU6oIzBefT69MChPPIGkvLpKAnB5v14GGF&#10;ibYtf1Bz9JkIEHYJKsi9rxIpXZqTQTeyFXHwfmxt0AdZZ1LX2Aa4KeU4imbSYMFhIceKXnJKr8df&#10;o+CtPx/et3j9vux39NV2PrYn+6nU47B7XoLw1Pn/8F97pxVMJ5N5HMP9T/gCcn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yvO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8" w:type="dxa"/>
            <w:tcBorders>
              <w:top w:val="single" w:sz="8" w:space="0" w:color="000000"/>
              <w:left w:val="double" w:sz="6"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2D88B94">
                      <wp:extent cx="130175" cy="151130"/>
                      <wp:effectExtent l="40005" t="0" r="1270" b="11430"/>
                      <wp:docPr id="533704" name="Group 67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0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70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D88B94" id="Group 6779" o:spid="_x0000_s20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&#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QTMCbdgMAAF8LAAAOAAAAAAAAAAAAAAAAAC4CAABkcnMvZTJvRG9jLnhtbFBLAQIt&#10;ABQABgAIAAAAIQCS5a5N2gAAAAMBAAAPAAAAAAAAAAAAAAAAANAFAABkcnMvZG93bnJldi54bWxQ&#10;SwUGAAAAAAQABADzAAAA1wYAAAAA&#10;">
                      <v:rect id="Rectangle 11416" o:spid="_x0000_s20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nKacYA&#10;AADfAAAADwAAAGRycy9kb3ducmV2LnhtbESP0YrCMBRE3wX/IVzBF1lTFbVUo4issOCTuh9wSa5t&#10;tbkpTVarX28WBB+HmTnDLNetrcSNGl86VjAaJiCItTMl5wp+T7uvFIQPyAYrx6TgQR7Wq25niZlx&#10;dz7Q7RhyESHsM1RQhFBnUnpdkEU/dDVx9M6usRiibHJpGrxHuK3kOElm0mLJcaHAmrYF6evxzyo4&#10;0HM/OD+2o9O43affWqfzy0wr1e+1mwWIQG34hN/tH6NgOpnMkyn8/4lfQK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rnKa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r9AccA&#10;AADfAAAADwAAAGRycy9kb3ducmV2LnhtbESPW2vCQBSE3wv+h+UIfasbK1WJriIVqZcnr/h4zB6T&#10;YPZsyG5N/PeuUOjjMDPfMONpYwpxp8rllhV0OxEI4sTqnFMFh/3iYwjCeWSNhWVS8CAH00nrbYyx&#10;tjVv6b7zqQgQdjEqyLwvYyldkpFB17ElcfCutjLog6xSqSusA9wU8jOK+tJgzmEhw5K+M0puu1+j&#10;4OdxWG/meLucV0s61Y3v2r09KvXebmYjEJ4a/x/+ay+1gq9ebxD14f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6/Q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86F52D4">
                      <wp:extent cx="130175" cy="151130"/>
                      <wp:effectExtent l="38735" t="0" r="2540" b="11430"/>
                      <wp:docPr id="533701" name="Group 6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70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70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6F52D4" id="Group 6776" o:spid="_x0000_s20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ALIy1l4AwAAXwsAAA4AAAAAAAAAAAAAAAAALgIAAGRycy9lMm9Eb2MueG1sUEsB&#10;Ai0AFAAGAAgAAAAhAJLlrk3aAAAAAwEAAA8AAAAAAAAAAAAAAAAA0gUAAGRycy9kb3ducmV2Lnht&#10;bFBLBQYAAAAABAAEAPMAAADZBgAAAAA=&#10;">
                      <v:rect id="Rectangle 11418" o:spid="_x0000_s20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SHccA&#10;AADfAAAADwAAAGRycy9kb3ducmV2LnhtbESP3YrCMBSE7wXfIRzBG9HUymqpRllEYcErfx7gkBzb&#10;anNSmqxWn36zsLCXw8x8w6w2na3Fg1pfOVYwnSQgiLUzFRcKLuf9OAPhA7LB2jEpeJGHzbrfW2Fu&#10;3JOP9DiFQkQI+xwVlCE0uZRel2TRT1xDHL2ray2GKNtCmhafEW5rmSbJXFqsOC6U2NC2JH0/fVsF&#10;R3ofRtfXdnpOu0O20zpb3OZaqeGg+1yCCNSF//Bf+8so+JjNFkkK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QUh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1emccA&#10;AADfAAAADwAAAGRycy9kb3ducmV2LnhtbESPT2vCQBTE74LfYXmCN91oaJXoKqJIbT35p8Xja/Y1&#10;CWbfhuzWxG/fLQgeh5n5DTNftqYUN6pdYVnBaBiBIE6tLjhTcD5tB1MQziNrLC2Tgjs5WC66nTkm&#10;2jZ8oNvRZyJA2CWoIPe+SqR0aU4G3dBWxMH7sbVBH2SdSV1jE+CmlOMoepUGCw4LOVa0zim9Hn+N&#10;grf7+WO/wev35X1HX03rR/ZkP5Xq99rVDISn1j/Dj/ZOK3iJ40kUw/+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SNXp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1C97358">
                      <wp:extent cx="130175" cy="151130"/>
                      <wp:effectExtent l="41275" t="0" r="0" b="11430"/>
                      <wp:docPr id="533698" name="Group 67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9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70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1C97358" id="Group 6773" o:spid="_x0000_s20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6C0E+cAMAAF8LAAAOAAAAAAAAAAAAAAAAAC4CAABkcnMvZTJvRG9jLnhtbFBLAQItABQABgAI&#10;AAAAIQCS5a5N2gAAAAMBAAAPAAAAAAAAAAAAAAAAAMoFAABkcnMvZG93bnJldi54bWxQSwUGAAAA&#10;AAQABADzAAAA0QYAAAAA&#10;">
                      <v:rect id="Rectangle 11420" o:spid="_x0000_s20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9adsgA&#10;AADfAAAADwAAAGRycy9kb3ducmV2LnhtbESP3WrCQBSE7wu+w3IEb4puVBpj6ioiFgpe+fMAh91j&#10;kpo9G7KrRp++Wyh4OczMN8xi1dla3Kj1lWMF41ECglg7U3Gh4HT8GmYgfEA2WDsmBQ/ysFr23haY&#10;G3fnPd0OoRARwj5HBWUITS6l1yVZ9CPXEEfv7FqLIcq2kKbFe4TbWk6SJJUWK44LJTa0KUlfDler&#10;YE/P3fv5sRkfJ90u22qdzX5SrdSg360/QQTqwiv83/42Cj6m03Q+h7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H1p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A7scA&#10;AADfAAAADwAAAGRycy9kb3ducmV2LnhtbESPy2rCQBSG94LvMJxCdzpJQ6ukjkFaSm1decXlaeY0&#10;CcmcCZmpiW/fWQguf/4b3yIbTCMu1LnKsoJ4GoEgzq2uuFBw2H9M5iCcR9bYWCYFV3KQLcejBaba&#10;9ryly84XIoywS1FB6X2bSunykgy6qW2Jg/drO4M+yK6QusM+jJtGPkXRizRYcXgosaW3kvJ692cU&#10;fF4P35t3rH/OX2s69YOP7d4elXp8GFavIDwN/h6+tddawXOSzKJAEHgCC8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fwO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85AF020">
                      <wp:extent cx="130175" cy="151130"/>
                      <wp:effectExtent l="47625" t="0" r="3175" b="11430"/>
                      <wp:docPr id="533695" name="Group 6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9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9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5AF020" id="Group 6770" o:spid="_x0000_s20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">
                      <v:rect id="Rectangle 11422" o:spid="_x0000_s20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DOBMcA&#10;AADfAAAADwAAAGRycy9kb3ducmV2LnhtbESP0WrCQBRE3wX/YbmFvkjdqBjT1FVEKhR8ivoBl91r&#10;kjZ7N2S3Gvv1bkHwcZiZM8xy3dtGXKjztWMFk3ECglg7U3Op4HTcvWUgfEA22DgmBTfysF4NB0vM&#10;jbtyQZdDKEWEsM9RQRVCm0vpdUUW/di1xNE7u85iiLIrpenwGuG2kdMkSaXFmuNChS1tK9I/h1+r&#10;oKC//eh8206O036ffWqdLb5TrdTrS7/5ABGoD8/wo/1lFMxns/Q9hf8/8QvI1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iAzg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3CgMgA&#10;AADfAAAADwAAAGRycy9kb3ducmV2LnhtbESPT2vCQBTE74LfYXmCN92oVGt0FVGKtj3VP6XHZ/aZ&#10;BLNvQ3Y18dt3CwWPw8z8hpkvG1OIO1Uut6xg0I9AECdW55wqOB7eeq8gnEfWWFgmBQ9ysFy0W3OM&#10;ta35i+57n4oAYRejgsz7MpbSJRkZdH1bEgfvYiuDPsgqlbrCOsBNIYdRNJYGcw4LGZa0zii57m9G&#10;wfZx/Pjc4PX8876j77rxA3uwJ6W6nWY1A+Gp8c/wf3unFbyMRuPpB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XcK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1"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BAF0E4">
                      <wp:extent cx="130175" cy="151130"/>
                      <wp:effectExtent l="40005" t="0" r="1270" b="11430"/>
                      <wp:docPr id="533692" name="Group 67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9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9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BAF0E4" id="Group 6767" o:spid="_x0000_s20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&#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fQiHPdgMAAF8LAAAOAAAAAAAAAAAAAAAAAC4CAABkcnMvZTJvRG9jLnhtbFBLAQIt&#10;ABQABgAIAAAAIQCS5a5N2gAAAAMBAAAPAAAAAAAAAAAAAAAAANAFAABkcnMvZG93bnJldi54bWxQ&#10;SwUGAAAAAAQABADzAAAA1wYAAAAA&#10;">
                      <v:rect id="Rectangle 11416" o:spid="_x0000_s20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dtnMgA&#10;AADfAAAADwAAAGRycy9kb3ducmV2LnhtbESP3WrCQBSE7wt9h+UUelPqRoNpmmaVIgoFr9Q+wGH3&#10;5KfNng3ZrUaf3i0IXg4z8w1TLkfbiSMNvnWsYDpJQBBrZ1quFXwfNq85CB+QDXaOScGZPCwXjw8l&#10;FsadeEfHfahFhLAvUEETQl9I6XVDFv3E9cTRq9xgMUQ51NIMeIpw28lZkmTSYstxocGeVg3p3/2f&#10;VbCjy/alOq+mh9m4zdda528/mVbq+Wn8/AARaAz38K39ZRTM0zR7T+H/T/wCcnE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922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9c98gA&#10;AADfAAAADwAAAGRycy9kb3ducmV2LnhtbESPT2vCQBTE74LfYXmCN92ordToKqIUbT3VP6XHZ/aZ&#10;BLNvQ3Y18dt3CwWPw8z8hpktGlOIO1Uut6xg0I9AECdW55wqOB7ee28gnEfWWFgmBQ9ysJi3WzOM&#10;ta35i+57n4oAYRejgsz7MpbSJRkZdH1bEgfvYiuDPsgqlbrCOsBNIYdRNJYGcw4LGZa0yii57m9G&#10;weZx/Nyt8Xr++djSd934gT3Yk1LdTrOcgvDU+Gf4v73VCl5Ho/HkBf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j1z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5B81892">
                      <wp:extent cx="130175" cy="151130"/>
                      <wp:effectExtent l="38735" t="0" r="2540" b="11430"/>
                      <wp:docPr id="533689" name="Group 6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9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9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B81892" id="Group 6764" o:spid="_x0000_s20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I2OHgZ7AwAAXwsAAA4AAAAAAAAAAAAAAAAALgIAAGRycy9lMm9Eb2MueG1s&#10;UEsBAi0AFAAGAAgAAAAhAJLlrk3aAAAAAwEAAA8AAAAAAAAAAAAAAAAA1QUAAGRycy9kb3ducmV2&#10;LnhtbFBLBQYAAAAABAAEAPMAAADcBgAAAAA=&#10;">
                      <v:rect id="Rectangle 11418" o:spid="_x0000_s20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z68YA&#10;AADfAAAADwAAAGRycy9kb3ducmV2LnhtbESPy4rCMBSG9wO+QzjCbAZNVabWahQRBwRXXh7gkBzb&#10;anNSmoxWn36yEGb589/4FqvO1uJOra8cKxgNExDE2pmKCwXn088gA+EDssHaMSl4kofVsvexwNy4&#10;Bx/ofgyFiCPsc1RQhtDkUnpdkkU/dA1x9C6utRiibAtpWnzEcVvLcZKk0mLF8aHEhjYl6dvx1yo4&#10;0Gv/dXluRqdxt8+2WmfTa6qV+ux36zmIQF34D7/bO6PgezJJZ5Eg8kQWk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Xz6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b8gA&#10;AADfAAAADwAAAGRycy9kb3ducmV2LnhtbESPW2vCQBSE34X+h+UU+qabKEpNXaVYSm19qjd8PM2e&#10;JsHs2ZBdc/n33YLg4zAz3zCLVWdK0VDtCssK4lEEgji1uuBMwWH/PnwG4TyyxtIyKejJwWr5MFhg&#10;om3L39TsfCYChF2CCnLvq0RKl+Zk0I1sRRy8X1sb9EHWmdQ1tgFuSjmOopk0WHBYyLGidU7pZXc1&#10;Cj76w9f2DS8/588NndrOx3Zvj0o9PXavLyA8df4evrU3WsF0MpnNY/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P9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293664B">
                      <wp:extent cx="130175" cy="151130"/>
                      <wp:effectExtent l="41275" t="0" r="0" b="11430"/>
                      <wp:docPr id="533686" name="Group 6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8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8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93664B" id="Group 6761" o:spid="_x0000_s20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FUaibVvAwAAXwsAAA4AAAAAAAAAAAAAAAAALgIAAGRycy9lMm9Eb2MueG1sUEsBAi0AFAAGAAgA&#10;AAAhAJLlrk3aAAAAAwEAAA8AAAAAAAAAAAAAAAAAyQUAAGRycy9kb3ducmV2LnhtbFBLBQYAAAAA&#10;BAAEAPMAAADQBgAAAAA=&#10;">
                      <v:rect id="Rectangle 11420" o:spid="_x0000_s20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X9QscA&#10;AADfAAAADwAAAGRycy9kb3ducmV2LnhtbESP3YrCMBSE7wXfIRxhb0RTFWupRhFZYcErfx7gkBzb&#10;7jYnpYlaffrNwoKXw8x8w6w2na3FnVpfOVYwGScgiLUzFRcKLuf9KAPhA7LB2jEpeJKHzbrfW2Fu&#10;3IOPdD+FQkQI+xwVlCE0uZRel2TRj11DHL2ray2GKNtCmhYfEW5rOU2SVFqsOC6U2NCuJP1zulkF&#10;R3odhtfnbnKedofsU+ts8Z1qpT4G3XYJIlAX3uH/9pdRMJ/N0mwBf3/iF5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V/U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AL8QA&#10;AADfAAAADwAAAGRycy9kb3ducmV2LnhtbERPTYvCMBC9C/6HMII3TVVWpGuURRHd9WTVxePYzLbF&#10;ZlKarK3/3hwEj4/3PV+2phR3ql1hWcFoGIEgTq0uOFNwOm4GMxDOI2ssLZOCBzlYLrqdOcbaNnyg&#10;e+IzEULYxagg976KpXRpTgbd0FbEgfuztUEfYJ1JXWMTwk0px1E0lQYLDg05VrTKKb0l/0bB9nH6&#10;2a/xdr187+i3af3IHu1ZqX6v/foE4an1b/HLvdMKPiaT6SwMDn/CF5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bwC/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BC80924">
                      <wp:extent cx="130175" cy="151130"/>
                      <wp:effectExtent l="47625" t="0" r="3175" b="11430"/>
                      <wp:docPr id="533683" name="Group 6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8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8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C80924" id="Group 6758" o:spid="_x0000_s20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DXUSqBkQMAAF8LAAAOAAAAAAAAAAAA&#10;AAAAAC4CAABkcnMvZTJvRG9jLnhtbFBLAQItABQABgAIAAAAIQCS5a5N2gAAAAMBAAAPAAAAAAAA&#10;AAAAAAAAAOsFAABkcnMvZG93bnJldi54bWxQSwUGAAAAAAQABADzAAAA8gYAAAAA&#10;">
                      <v:rect id="Rectangle 11422" o:spid="_x0000_s20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djNcgA&#10;AADfAAAADwAAAGRycy9kb3ducmV2LnhtbESP3WrCQBSE7wu+w3IK3pS68S8NqauIVCh4ZfQBDrvH&#10;JG32bMiuGvv0bkHwcpiZb5jFqreNuFDna8cKxqMEBLF2puZSwfGwfc9A+IBssHFMCm7kYbUcvCww&#10;N+7Ke7oUoRQRwj5HBVUIbS6l1xVZ9CPXEkfv5DqLIcqulKbDa4TbRk6SJJUWa44LFba0qUj/Fmer&#10;YE9/u7fTbTM+TPpd9qV19vGTaqWGr/36E0SgPjzDj/a3UTCfTtNsB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x2M1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pvsccA&#10;AADfAAAADwAAAGRycy9kb3ducmV2LnhtbESPS4vCQBCE78L+h6EXvOlERZHoKLKL+NiTT/bYm2mT&#10;YKYnZEYT//2OIHgsquorajpvTCHuVLncsoJeNwJBnFidc6rgeFh2xiCcR9ZYWCYFD3Iwn320phhr&#10;W/OO7nufigBhF6OCzPsyltIlGRl0XVsSB+9iK4M+yCqVusI6wE0h+1E0kgZzDgsZlvSVUXLd34yC&#10;1eO4/fnG69/vZk3nuvE9e7AnpdqfzWICwlPj3+FXe60VDAeD0XgIzz/hC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ab7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4"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4135EE8">
                      <wp:extent cx="130175" cy="151130"/>
                      <wp:effectExtent l="40005" t="0" r="1270" b="11430"/>
                      <wp:docPr id="533680" name="Group 6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8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8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135EE8" id="Group 6755" o:spid="_x0000_s20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tMefd4AwAAXwsAAA4AAAAAAAAAAAAAAAAALgIAAGRycy9lMm9Eb2MueG1sUEsB&#10;Ai0AFAAGAAgAAAAhAJLlrk3aAAAAAwEAAA8AAAAAAAAAAAAAAAAA0gUAAGRycy9kb3ducmV2Lnht&#10;bFBLBQYAAAAABAAEAPMAAADZBgAAAAA=&#10;">
                      <v:rect id="Rectangle 11416" o:spid="_x0000_s20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DArccA&#10;AADfAAAADwAAAGRycy9kb3ducmV2LnhtbESP0WrCQBRE34X+w3ILvkjdRGkaUlcRURB8UvsBl91r&#10;Es3eDdlVo1/vFgp9HGbmDDNb9LYRN+p87VhBOk5AEGtnai4V/Bw3HzkIH5ANNo5JwYM8LOZvgxkW&#10;xt15T7dDKEWEsC9QQRVCW0jpdUUW/di1xNE7uc5iiLIrpenwHuG2kZMkyaTFmuNChS2tKtKXw9Uq&#10;2NNzNzo9Vulx0u/ytdb51znTSg3f++U3iEB9+A//tbdGwed0muUp/P6JX0DO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wwK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P3xccA&#10;AADfAAAADwAAAGRycy9kb3ducmV2LnhtbESPS4vCQBCE78L+h6EXvOlERZHoKLKL+Dr5WNljb6ZN&#10;gpmekBlN/PeOIOyxqKqvqOm8MYW4U+Vyywp63QgEcWJ1zqmC03HZGYNwHlljYZkUPMjBfPbRmmKs&#10;bc17uh98KgKEXYwKMu/LWEqXZGTQdW1JHLyLrQz6IKtU6grrADeF7EfRSBrMOSxkWNJXRsn1cDMK&#10;Vo/TdveN17/fzZrOdeN79mh/lGp/NosJCE+N/w+/22utYDgYjMZ9eP0JX0DO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z98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62C9FEE">
                      <wp:extent cx="130175" cy="151130"/>
                      <wp:effectExtent l="38735" t="0" r="2540" b="11430"/>
                      <wp:docPr id="533677" name="Group 67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7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7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2C9FEE" id="Group 6752" o:spid="_x0000_s20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v4t66cAMAAF8LAAAOAAAAAAAAAAAAAAAAAC4CAABkcnMvZTJvRG9jLnhtbFBLAQItABQABgAI&#10;AAAAIQCS5a5N2gAAAAMBAAAPAAAAAAAAAAAAAAAAAMoFAABkcnMvZG93bnJldi54bWxQSwUGAAAA&#10;AAQABADzAAAA0QYAAAAA&#10;">
                      <v:rect id="Rectangle 11418" o:spid="_x0000_s20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8ZF8MA&#10;AADfAAAADwAAAGRycy9kb3ducmV2LnhtbERPy4rCMBTdD/gP4QpuBk1VppZqFJERBFc+PuCSXNtq&#10;c1OajFa/3iyEWR7Oe7HqbC3u1PrKsYLxKAFBrJ2puFBwPm2HGQgfkA3WjknBkzyslr2vBebGPfhA&#10;92MoRAxhn6OCMoQml9Lrkiz6kWuII3dxrcUQYVtI0+IjhttaTpIklRYrjg0lNrQpSd+Of1bBgV77&#10;78tzMz5Nun32q3U2u6ZaqUG/W89BBOrCv/jj3hkFP9NpOouD45/4BeTy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8ZF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Vk8gA&#10;AADfAAAADwAAAGRycy9kb3ducmV2LnhtbESPT2vCQBTE74LfYXmCN92oVGt0FVGKtj3VP6XHZ/aZ&#10;BLNvQ3Y18dt3CwWPw8z8hpkvG1OIO1Uut6xg0I9AECdW55wqOB7eeq8gnEfWWFgmBQ9ysFy0W3OM&#10;ta35i+57n4oAYRejgsz7MpbSJRkZdH1bEgfvYiuDPsgqlbrCOsBNIYdRNJYGcw4LGZa0zii57m9G&#10;wfZx/Pjc4PX8876j77rxA3uwJ6W6nWY1A+Gp8c/wf3unFbyMRuPJF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ghW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6"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9004966">
                      <wp:extent cx="130175" cy="151130"/>
                      <wp:effectExtent l="41275" t="0" r="0" b="11430"/>
                      <wp:docPr id="533674" name="Group 67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7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7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004966" id="Group 6749" o:spid="_x0000_s20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">
                      <v:rect id="Rectangle 11420" o:spid="_x0000_s20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62icYA&#10;AADfAAAADwAAAGRycy9kb3ducmV2LnhtbESP0YrCMBRE3wX/IVzBF1lTFWvpGkVkBcEndT/gklzb&#10;rs1NabJa/XojLOzjMDNnmOW6s7W4Uesrxwom4wQEsXam4kLB93n3kYHwAdlg7ZgUPMjDetXvLTE3&#10;7s5Hup1CISKEfY4KyhCaXEqvS7Lox64hjt7FtRZDlG0hTYv3CLe1nCZJKi1WHBdKbGhbkr6efq2C&#10;Iz0Po8tjOzlPu0P2pXW2+Em1UsNBt/kEEagL/+G/9t4omM9m6WIO7z/xC8jV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62i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0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2B4cgA&#10;AADfAAAADwAAAGRycy9kb3ducmV2LnhtbESPT2vCQBTE74V+h+UVvNWNlUZJs5FSEa2e/IvH1+xr&#10;Esy+Ddmtid++KxR6HGbmN0w6600trtS6yrKC0TACQZxbXXGh4LBfPE9BOI+ssbZMCm7kYJY9PqSY&#10;aNvxlq47X4gAYZeggtL7JpHS5SUZdEPbEAfv27YGfZBtIXWLXYCbWr5EUSwNVhwWSmzoo6T8svsx&#10;Cpa3w3ozx8vX+XNFp673I7u3R6UGT/37GwhPvf8P/7VXWsHreBxPYrj/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HYH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191"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B0CA306">
                      <wp:extent cx="130175" cy="151130"/>
                      <wp:effectExtent l="47625" t="0" r="3175" b="11430"/>
                      <wp:docPr id="533671" name="Group 67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7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7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B0CA306" id="Group 6746" o:spid="_x0000_s20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Gjbtt48DAABfCwAADgAAAAAAAAAAAAAA&#10;AAAuAgAAZHJzL2Uyb0RvYy54bWxQSwECLQAUAAYACAAAACEAkuWuTdoAAAADAQAADwAAAAAAAAAA&#10;AAAAAADpBQAAZHJzL2Rvd25yZXYueG1sUEsFBgAAAAAEAAQA8wAAAPAGAAAAAA==&#10;">
                      <v:rect id="Rectangle 11422" o:spid="_x0000_s209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cu/ccA&#10;AADfAAAADwAAAGRycy9kb3ducmV2LnhtbESP3WrCQBSE7wXfYTlCb6RujDSG1FWKVBC88ucBDrvH&#10;JJo9G7JbjT69Wyj0cpiZb5jFqreNuFHna8cKppMEBLF2puZSwem4ec9B+IBssHFMCh7kYbUcDhZY&#10;GHfnPd0OoRQRwr5ABVUIbSGl1xVZ9BPXEkfv7DqLIcqulKbDe4TbRqZJkkmLNceFCltaV6Svhx+r&#10;YE/P3fj8WE+Pab/Lv7XO55dMK/U26r8+QQTqw3/4r701Cj5ms2yewu+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3Lv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0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iecgA&#10;AADfAAAADwAAAGRycy9kb3ducmV2LnhtbESPT2vCQBTE70K/w/IK3nSjQS2pqxRFtHryT0uPr9nX&#10;JJh9G7Krid++Kwgeh5n5DTOdt6YUV6pdYVnBoB+BIE6tLjhTcDquem8gnEfWWFomBTdyMJ+9dKaY&#10;aNvwnq4Hn4kAYZeggtz7KpHSpTkZdH1bEQfvz9YGfZB1JnWNTYCbUg6jaCwNFhwWcqxokVN6PlyM&#10;gvXttN0t8fz787mh76b1A3u0X0p1X9uPdxCeWv8MP9obrWAUx+NJ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aiJ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5" w:type="dxa"/>
            <w:tcBorders>
              <w:top w:val="single" w:sz="8" w:space="0" w:color="000000"/>
              <w:left w:val="single" w:sz="8"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ED6F646">
                      <wp:extent cx="130175" cy="151130"/>
                      <wp:effectExtent l="40005" t="0" r="1270" b="11430"/>
                      <wp:docPr id="533668" name="Group 67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6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7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D6F646" id="Group 6743" o:spid="_x0000_s20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VKv9wncDAABfCwAADgAAAAAAAAAAAAAAAAAuAgAAZHJzL2Uyb0RvYy54bWxQSwEC&#10;LQAUAAYACAAAACEAkuWuTdoAAAADAQAADwAAAAAAAAAAAAAAAADRBQAAZHJzL2Rvd25yZXYueG1s&#10;UEsFBgAAAAAEAAQA8wAAANgGAAAAAA==&#10;">
                      <v:rect id="Rectangle 11416" o:spid="_x0000_s20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oqUccA&#10;AADfAAAADwAAAGRycy9kb3ducmV2LnhtbESP0WrCQBRE3wX/YbmFvkjdqBjT1FVEKhR8ivoBl91r&#10;kjZ7N2S3Gvv1bkHwcZiZM8xy3dtGXKjztWMFk3ECglg7U3Op4HTcvWUgfEA22DgmBTfysF4NB0vM&#10;jbtyQZdDKEWEsM9RQRVCm0vpdUUW/di1xNE7u85iiLIrpenwGuG2kdMkSaXFmuNChS1tK9I/h1+r&#10;oKC//eh8206O036ffWqdLb5TrdTrS7/5ABGoD8/wo/1lFMxnszR9h/8/8QvI1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KKl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0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i8DscA&#10;AADfAAAADwAAAGRycy9kb3ducmV2LnhtbESPy2rCQBSG94LvMByhuzpJg7ZExyCWUm1X9YbL08xp&#10;EpI5EzJTE9++syi4/PlvfMtsMI24UucqywriaQSCOLe64kLB8fD2+ALCeWSNjWVScCMH2Wo8WmKq&#10;bc9fdN37QoQRdikqKL1vUyldXpJBN7UtcfB+bGfQB9kVUnfYh3HTyKcomkuDFYeHElvalJTX+1+j&#10;4P12/Ph8xfr7stvSuR98bA/2pNTDZFgvQHga/D38395qBbMkmT8HgsATWE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4vA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2"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7B28DC8">
                      <wp:extent cx="130175" cy="151130"/>
                      <wp:effectExtent l="38735" t="0" r="2540" b="11430"/>
                      <wp:docPr id="533665" name="Group 67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6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6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7B28DC8" id="Group 6740" o:spid="_x0000_s20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FB9U+JyAwAAXwsAAA4AAAAAAAAAAAAAAAAALgIAAGRycy9lMm9Eb2MueG1sUEsBAi0AFAAG&#10;AAgAAAAhAJLlrk3aAAAAAwEAAA8AAAAAAAAAAAAAAAAAzAUAAGRycy9kb3ducmV2LnhtbFBLBQYA&#10;AAAABAAEAPMAAADTBgAAAAA=&#10;">
                      <v:rect id="Rectangle 11418" o:spid="_x0000_s20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W+I8cA&#10;AADfAAAADwAAAGRycy9kb3ducmV2LnhtbESP3WoCMRSE74W+QzgFb0SzKo3LapQiFgpe+fMAh+S4&#10;u7o5WTaprn36plDo5TAz3zCrTe8acacu1J41TCcZCGLjbc2lhvPpY5yDCBHZYuOZNDwpwGb9Mlhh&#10;Yf2DD3Q/xlIkCIcCNVQxtoWUwVTkMEx8S5y8i+8cxiS7UtoOHwnuGjnLMiUd1pwWKmxpW5G5Hb+c&#10;hgN970eX53Z6mvX7fGdMvrgqo/XwtX9fgojUx//wX/vTanibz5VS8PsnfQ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1Vvi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0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yp8gA&#10;AADfAAAADwAAAGRycy9kb3ducmV2LnhtbESPT2vCQBTE74V+h+UVvNWNlUZJs5FSEa2e/IvH1+xr&#10;Esy+Ddmtid++KxR6HGbmN0w6600trtS6yrKC0TACQZxbXXGh4LBfPE9BOI+ssbZMCm7kYJY9PqSY&#10;aNvxlq47X4gAYZeggtL7JpHS5SUZdEPbEAfv27YGfZBtIXWLXYCbWr5EUSwNVhwWSmzoo6T8svsx&#10;Cpa3w3ozx8vX+XNFp673I7u3R6UGT/37GwhPvf8P/7VXWsHreBzHE7j/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iLK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181" w:type="dxa"/>
            <w:tcBorders>
              <w:top w:val="single" w:sz="8" w:space="0" w:color="000000"/>
              <w:left w:val="single" w:sz="4" w:space="0" w:color="000000"/>
              <w:bottom w:val="single" w:sz="8" w:space="0" w:color="000000"/>
              <w:right w:val="single" w:sz="4" w:space="0" w:color="000000"/>
            </w:tcBorders>
            <w:vAlign w:val="center"/>
          </w:tcPr>
          <w:p w:rsidR="00F46191" w:rsidRDefault="004232F7" w:rsidP="00F46191">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7F60DE5">
                      <wp:extent cx="130175" cy="151130"/>
                      <wp:effectExtent l="41275" t="0" r="0" b="11430"/>
                      <wp:docPr id="533662" name="Group 67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6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6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F60DE5" id="Group 6737" o:spid="_x0000_s20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47alZvAwAAXwsAAA4AAAAAAAAAAAAAAAAALgIAAGRycy9lMm9Eb2MueG1sUEsBAi0AFAAGAAgA&#10;AAAhAJLlrk3aAAAAAwEAAA8AAAAAAAAAAAAAAAAAyQUAAGRycy9kb3ducmV2LnhtbFBLBQYAAAAA&#10;BAAEAPMAAADQBgAAAAA=&#10;">
                      <v:rect id="Rectangle 11420" o:spid="_x0000_s20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du8cA&#10;AADfAAAADwAAAGRycy9kb3ducmV2LnhtbESP3WrCQBSE74W+w3IK3kjdaGgMqauIKBS88ucBDrvH&#10;JJo9G7KrRp++Wyj0cpiZb5j5sreNuFPna8cKJuMEBLF2puZSwem4/chB+IBssHFMCp7kYbl4G8yx&#10;MO7Be7ofQikihH2BCqoQ2kJKryuy6MeuJY7e2XUWQ5RdKU2Hjwi3jZwmSSYt1hwXKmxpXZG+Hm5W&#10;wZ5eu9H5uZ4cp/0u32idzy6ZVmr43q++QATqw3/4r/1tFHymaZal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0iHb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os0MgA&#10;AADfAAAADwAAAGRycy9kb3ducmV2LnhtbESPT2vCQBTE74V+h+UVvNWNtQ2SZiOlIlo9+RePr9nX&#10;JJh9G7JbE799Vyh4HGbmN0w67U0tLtS6yrKC0TACQZxbXXGhYL+bP09AOI+ssbZMCq7kYJo9PqSY&#10;aNvxhi5bX4gAYZeggtL7JpHS5SUZdEPbEAfvx7YGfZBtIXWLXYCbWr5EUSwNVhwWSmzos6T8vP01&#10;ChbX/Wo9w/P36WtJx673I7uzB6UGT/3HOwhPvb+H/9tLreBtPI7jV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Wiz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182" w:type="dxa"/>
            <w:tcBorders>
              <w:top w:val="single" w:sz="8" w:space="0" w:color="000000"/>
              <w:left w:val="single" w:sz="4" w:space="0" w:color="000000"/>
              <w:bottom w:val="single" w:sz="8" w:space="0" w:color="000000"/>
              <w:right w:val="single" w:sz="8" w:space="0" w:color="000000"/>
            </w:tcBorders>
            <w:vAlign w:val="center"/>
          </w:tcPr>
          <w:p w:rsidR="00F46191" w:rsidRDefault="004232F7" w:rsidP="00F46191">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57FD4AC">
                      <wp:extent cx="130175" cy="151130"/>
                      <wp:effectExtent l="47625" t="0" r="3175" b="11430"/>
                      <wp:docPr id="533659" name="Group 67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6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6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7FD4AC" id="Group 6734" o:spid="_x0000_s21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BIEY8DkQMAAF8LAAAOAAAAAAAAAAAA&#10;AAAAAC4CAABkcnMvZTJvRG9jLnhtbFBLAQItABQABgAIAAAAIQCS5a5N2gAAAAMBAAAPAAAAAAAA&#10;AAAAAAAAAOsFAABkcnMvZG93bnJldi54bWxQSwUGAAAAAAQABADzAAAA8gYAAAAA&#10;">
                      <v:rect id="Rectangle 11422" o:spid="_x0000_s210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CDzMUA&#10;AADfAAAADwAAAGRycy9kb3ducmV2LnhtbESPy4rCMBSG9wO+QziCm0FTlamlGkVkBMGVlwc4JMe2&#10;2pyUJqPVpzcLYZY//41vsepsLe7U+sqxgvEoAUGsnam4UHA+bYcZCB+QDdaOScGTPKyWva8F5sY9&#10;+ED3YyhEHGGfo4IyhCaX0uuSLPqRa4ijd3GtxRBlW0jT4iOO21pOkiSVFiuODyU2tClJ345/VsGB&#10;Xvvvy3MzPk26ffardTa7plqpQb9bz0EE6sJ/+NPeGQU/02maRoLIE1lAL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8IPM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2PSMgA&#10;AADfAAAADwAAAGRycy9kb3ducmV2LnhtbESPT2vCQBTE70K/w/IKvekmFUOJboK0lPrnVLXS42v2&#10;mQSzb0N2NfHbdwtCj8PM/IZZ5INpxJU6V1tWEE8iEMSF1TWXCg779/ELCOeRNTaWScGNHOTZw2iB&#10;qbY9f9J150sRIOxSVFB536ZSuqIig25iW+LgnWxn0AfZlVJ32Ae4aeRzFCXSYM1hocKWXisqzruL&#10;UfBxO2y2b3j++V6v6NgPPrZ7+6XU0+OwnIPwNPj/8L290gpm02mSxP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LY9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F46191" w:rsidTr="00F46191">
        <w:trPr>
          <w:trHeight w:val="1969"/>
        </w:trPr>
        <w:tc>
          <w:tcPr>
            <w:tcW w:w="1222"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63" w:firstLine="0"/>
              <w:jc w:val="left"/>
            </w:pPr>
            <w:r>
              <w:rPr>
                <w:rFonts w:ascii="Calibri" w:eastAsia="Calibri" w:hAnsi="Calibri" w:cs="Calibri"/>
                <w:sz w:val="20"/>
                <w:lang w:val="en"/>
              </w:rPr>
              <w:t xml:space="preserve">Carry out advocacy with the religious authorities at the national level for them to be involved in informing religious community members </w:t>
            </w:r>
          </w:p>
        </w:tc>
        <w:tc>
          <w:tcPr>
            <w:tcW w:w="2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2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8"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91"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color w:val="FF0000"/>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color w:val="FF0000"/>
                <w:sz w:val="22"/>
                <w:lang w:val="en"/>
              </w:rPr>
              <w:t xml:space="preserve">  </w:t>
            </w:r>
          </w:p>
        </w:tc>
        <w:tc>
          <w:tcPr>
            <w:tcW w:w="29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color w:val="FF0000"/>
                <w:sz w:val="22"/>
                <w:lang w:val="en"/>
              </w:rPr>
              <w:t xml:space="preserve">  </w:t>
            </w:r>
          </w:p>
        </w:tc>
        <w:tc>
          <w:tcPr>
            <w:tcW w:w="22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color w:val="FF0000"/>
                <w:sz w:val="22"/>
                <w:lang w:val="en"/>
              </w:rPr>
              <w:t xml:space="preserve">  </w:t>
            </w:r>
          </w:p>
        </w:tc>
        <w:tc>
          <w:tcPr>
            <w:tcW w:w="29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10" w:type="dxa"/>
            <w:tcBorders>
              <w:top w:val="single" w:sz="8"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8"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29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9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94"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19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27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0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18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18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2209"/>
        </w:trPr>
        <w:tc>
          <w:tcPr>
            <w:tcW w:w="122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Carry out advocacy at the national level with schoolchildren’s parents’ associations to mobilise parents around the CAR </w:t>
            </w:r>
          </w:p>
        </w:tc>
        <w:tc>
          <w:tcPr>
            <w:tcW w:w="2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9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10"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9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1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27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18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18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F46191" w:rsidTr="00F46191">
        <w:trPr>
          <w:trHeight w:val="2448"/>
        </w:trPr>
        <w:tc>
          <w:tcPr>
            <w:tcW w:w="1222" w:type="dxa"/>
            <w:tcBorders>
              <w:top w:val="single" w:sz="4" w:space="0" w:color="000000"/>
              <w:left w:val="single" w:sz="8" w:space="0" w:color="000000"/>
              <w:bottom w:val="single" w:sz="4" w:space="0" w:color="000000"/>
              <w:right w:val="single" w:sz="8" w:space="0" w:color="000000"/>
            </w:tcBorders>
          </w:tcPr>
          <w:p w:rsidR="008F1AA2" w:rsidRDefault="00D575CF">
            <w:pPr>
              <w:spacing w:after="1" w:line="238" w:lineRule="auto"/>
              <w:ind w:left="70" w:right="94" w:firstLine="0"/>
            </w:pPr>
            <w:r>
              <w:rPr>
                <w:rFonts w:ascii="Calibri" w:eastAsia="Calibri" w:hAnsi="Calibri" w:cs="Calibri"/>
                <w:sz w:val="20"/>
                <w:lang w:val="en"/>
              </w:rPr>
              <w:lastRenderedPageBreak/>
              <w:t xml:space="preserve">Carry out advocacy with authorities and establish GSM networks </w:t>
            </w:r>
          </w:p>
          <w:p w:rsidR="008F1AA2" w:rsidRDefault="00D575CF">
            <w:pPr>
              <w:spacing w:after="0" w:line="259" w:lineRule="auto"/>
              <w:ind w:left="70" w:right="0" w:firstLine="0"/>
              <w:jc w:val="left"/>
            </w:pPr>
            <w:r>
              <w:rPr>
                <w:rFonts w:ascii="Calibri" w:eastAsia="Calibri" w:hAnsi="Calibri" w:cs="Calibri"/>
                <w:sz w:val="20"/>
                <w:lang w:val="en"/>
              </w:rPr>
              <w:t xml:space="preserve">to send out messages, and the HAAC (Media authority) as well as other media directors </w:t>
            </w:r>
          </w:p>
        </w:tc>
        <w:tc>
          <w:tcPr>
            <w:tcW w:w="2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8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9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sz w:val="24"/>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2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10"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6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9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9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9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8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19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27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18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18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bl>
    <w:p w:rsidR="008F1AA2" w:rsidRDefault="008F1AA2">
      <w:pPr>
        <w:sectPr w:rsidR="008F1AA2">
          <w:footerReference w:type="even" r:id="rId31"/>
          <w:footerReference w:type="default" r:id="rId32"/>
          <w:footerReference w:type="first" r:id="rId33"/>
          <w:pgSz w:w="16838" w:h="11904" w:orient="landscape"/>
          <w:pgMar w:top="1431" w:right="205" w:bottom="1413" w:left="1133" w:header="720" w:footer="708" w:gutter="0"/>
          <w:cols w:space="720"/>
        </w:sectPr>
      </w:pPr>
    </w:p>
    <w:p w:rsidR="008F1AA2" w:rsidRDefault="008F1AA2">
      <w:pPr>
        <w:spacing w:after="0" w:line="259" w:lineRule="auto"/>
        <w:ind w:left="-1440" w:right="15398" w:firstLine="0"/>
        <w:jc w:val="left"/>
      </w:pPr>
    </w:p>
    <w:tbl>
      <w:tblPr>
        <w:tblStyle w:val="TableGrid"/>
        <w:tblW w:w="18869" w:type="dxa"/>
        <w:tblInd w:w="-1298" w:type="dxa"/>
        <w:tblLayout w:type="fixed"/>
        <w:tblCellMar>
          <w:top w:w="41" w:type="dxa"/>
          <w:bottom w:w="6" w:type="dxa"/>
        </w:tblCellMar>
        <w:tblLook w:val="04A0" w:firstRow="1" w:lastRow="0" w:firstColumn="1" w:lastColumn="0" w:noHBand="0" w:noVBand="1"/>
      </w:tblPr>
      <w:tblGrid>
        <w:gridCol w:w="1166"/>
        <w:gridCol w:w="505"/>
        <w:gridCol w:w="261"/>
        <w:gridCol w:w="328"/>
        <w:gridCol w:w="261"/>
        <w:gridCol w:w="332"/>
        <w:gridCol w:w="327"/>
        <w:gridCol w:w="328"/>
        <w:gridCol w:w="327"/>
        <w:gridCol w:w="332"/>
        <w:gridCol w:w="326"/>
        <w:gridCol w:w="327"/>
        <w:gridCol w:w="326"/>
        <w:gridCol w:w="331"/>
        <w:gridCol w:w="326"/>
        <w:gridCol w:w="332"/>
        <w:gridCol w:w="331"/>
        <w:gridCol w:w="337"/>
        <w:gridCol w:w="326"/>
        <w:gridCol w:w="327"/>
        <w:gridCol w:w="326"/>
        <w:gridCol w:w="331"/>
        <w:gridCol w:w="326"/>
        <w:gridCol w:w="327"/>
        <w:gridCol w:w="326"/>
        <w:gridCol w:w="331"/>
        <w:gridCol w:w="326"/>
        <w:gridCol w:w="327"/>
        <w:gridCol w:w="326"/>
        <w:gridCol w:w="331"/>
        <w:gridCol w:w="326"/>
        <w:gridCol w:w="327"/>
        <w:gridCol w:w="331"/>
        <w:gridCol w:w="265"/>
        <w:gridCol w:w="331"/>
        <w:gridCol w:w="332"/>
        <w:gridCol w:w="327"/>
        <w:gridCol w:w="335"/>
        <w:gridCol w:w="328"/>
        <w:gridCol w:w="467"/>
        <w:gridCol w:w="304"/>
        <w:gridCol w:w="331"/>
        <w:gridCol w:w="332"/>
        <w:gridCol w:w="326"/>
        <w:gridCol w:w="331"/>
        <w:gridCol w:w="326"/>
        <w:gridCol w:w="327"/>
        <w:gridCol w:w="326"/>
        <w:gridCol w:w="335"/>
        <w:gridCol w:w="327"/>
        <w:gridCol w:w="327"/>
        <w:gridCol w:w="217"/>
        <w:gridCol w:w="313"/>
        <w:gridCol w:w="231"/>
        <w:gridCol w:w="207"/>
        <w:gridCol w:w="207"/>
      </w:tblGrid>
      <w:tr w:rsidR="008F1AA2" w:rsidTr="009B732F">
        <w:trPr>
          <w:trHeight w:val="329"/>
        </w:trPr>
        <w:tc>
          <w:tcPr>
            <w:tcW w:w="1166"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5539"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64"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9B732F">
        <w:trPr>
          <w:trHeight w:val="310"/>
        </w:trPr>
        <w:tc>
          <w:tcPr>
            <w:tcW w:w="1166"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35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31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31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3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31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31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31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25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30"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2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6" w:firstLine="0"/>
              <w:jc w:val="right"/>
            </w:pPr>
            <w:r>
              <w:rPr>
                <w:rFonts w:ascii="Calibri" w:eastAsia="Calibri" w:hAnsi="Calibri" w:cs="Calibri"/>
                <w:b/>
                <w:bCs/>
                <w:sz w:val="16"/>
                <w:lang w:val="en"/>
              </w:rPr>
              <w:t xml:space="preserve">NOVEMBER </w:t>
            </w:r>
          </w:p>
        </w:tc>
        <w:tc>
          <w:tcPr>
            <w:tcW w:w="131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DECEMBER </w:t>
            </w:r>
          </w:p>
        </w:tc>
        <w:tc>
          <w:tcPr>
            <w:tcW w:w="120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5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9B732F" w:rsidTr="009B732F">
        <w:trPr>
          <w:trHeight w:val="610"/>
        </w:trPr>
        <w:tc>
          <w:tcPr>
            <w:tcW w:w="1166" w:type="dxa"/>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50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66559BD">
                      <wp:extent cx="130175" cy="151130"/>
                      <wp:effectExtent l="40005" t="0" r="1270" b="12700"/>
                      <wp:docPr id="533656" name="Group 7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5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5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6559BD" id="Group 7041" o:spid="_x0000_s21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AdwWUeQMAAF8LAAAOAAAAAAAAAAAAAAAAAC4CAABkcnMvZTJvRG9jLnhtbFBL&#10;AQItABQABgAIAAAAIQCS5a5N2gAAAAMBAAAPAAAAAAAAAAAAAAAAANMFAABkcnMvZG93bnJldi54&#10;bWxQSwUGAAAAAAQABADzAAAA2gYAAAAA&#10;">
                      <v:rect id="Rectangle 11416" o:spid="_x0000_s21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XRBcYA&#10;AADfAAAADwAAAGRycy9kb3ducmV2LnhtbESP0YrCMBRE3wX/IVzBF1lTFWvpGkVkBcEndT/gklzb&#10;rs1NabJa/XojLOzjMDNnmOW6s7W4Uesrxwom4wQEsXam4kLB93n3kYHwAdlg7ZgUPMjDetXvLTE3&#10;7s5Hup1CISKEfY4KyhCaXEqvS7Lox64hjt7FtRZDlG0hTYv3CLe1nCZJKi1WHBdKbGhbkr6efq2C&#10;Iz0Po8tjOzlPu0P2pXW2+Em1UsNBt/kEEagL/+G/9t4omM9m6XwB7z/xC8jV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XRB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vsaMQA&#10;AADfAAAADwAAAGRycy9kb3ducmV2LnhtbERPTYvCMBC9C/6HMII3TVUU6RplUUR3PVl18Tg2s22x&#10;mZQma+u/3xwEj4/3vVi1phQPql1hWcFoGIEgTq0uOFNwPm0HcxDOI2ssLZOCJzlYLbudBcbaNnyk&#10;R+IzEULYxagg976KpXRpTgbd0FbEgfu1tUEfYJ1JXWMTwk0px1E0kwYLDg05VrTOKb0nf0bB7nn+&#10;Pmzwfrt+7emnaf3InuxFqX6v/fwA4an1b/HLvdcKppPJbBoGhz/hC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977Gj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9307ADE">
                      <wp:extent cx="130175" cy="151130"/>
                      <wp:effectExtent l="43180" t="0" r="0" b="12700"/>
                      <wp:docPr id="533653" name="Group 7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5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5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307ADE" id="Group 7038" o:spid="_x0000_s21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hsfap4AwAAXwsAAA4AAAAAAAAAAAAAAAAALgIAAGRycy9lMm9Eb2MueG1sUEsB&#10;Ai0AFAAGAAgAAAAhAJLlrk3aAAAAAwEAAA8AAAAAAAAAAAAAAAAA0gUAAGRycy9kb3ducmV2Lnht&#10;bFBLBQYAAAAABAAEAPMAAADZBgAAAAA=&#10;">
                      <v:rect id="Rectangle 11418" o:spid="_x0000_s21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dPcsgA&#10;AADfAAAADwAAAGRycy9kb3ducmV2LnhtbESP3WrCQBSE7wXfYTlCb0Q3ao0hdRURCwWv/HmAw+4x&#10;Sc2eDdmtRp++Wyh4OczMN8xy3dla3Kj1lWMFk3ECglg7U3Gh4Hz6HGUgfEA2WDsmBQ/ysF71e0vM&#10;jbvzgW7HUIgIYZ+jgjKEJpfS65Is+rFriKN3ca3FEGVbSNPiPcJtLadJkkqLFceFEhvalqSvxx+r&#10;4EDP/fDy2E5O026f7bTOFt+pVupt0G0+QATqwiv83/4yCuazWTp/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p09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pD9scA&#10;AADfAAAADwAAAGRycy9kb3ducmV2LnhtbESPT2vCQBTE7wW/w/KE3upGJSKpq4gi2nryT0uPz+wz&#10;CWbfhuzWxG/vCoLHYWZ+w0xmrSnFlWpXWFbQ70UgiFOrC84UHA+rjzEI55E1lpZJwY0czKadtwkm&#10;2ja8o+veZyJA2CWoIPe+SqR0aU4GXc9WxME729qgD7LOpK6xCXBTykEUjaTBgsNCjhUtckov+3+j&#10;YH07fm+XeDn9fW3ot2l93x7sj1Lv3Xb+CcJT61/hZ3ujFcTD4SiO4f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6Q/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3E678A8">
                      <wp:extent cx="130175" cy="151130"/>
                      <wp:effectExtent l="38735" t="0" r="2540" b="12700"/>
                      <wp:docPr id="533650" name="Group 7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5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5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E678A8" id="Group 7035" o:spid="_x0000_s21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2tnH5vAwAAXwsAAA4AAAAAAAAAAAAAAAAALgIAAGRycy9lMm9Eb2MueG1sUEsBAi0AFAAGAAgA&#10;AAAhAJLlrk3aAAAAAwEAAA8AAAAAAAAAAAAAAAAAyQUAAGRycy9kb3ducmV2LnhtbFBLBQYAAAAA&#10;BAAEAPMAAADQBgAAAAA=&#10;">
                      <v:rect id="Rectangle 11420" o:spid="_x0000_s21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s6scA&#10;AADfAAAADwAAAGRycy9kb3ducmV2LnhtbESP3WrCQBSE7wu+w3IEb4puohhDdBWRCgWv/HmAw+4x&#10;iWbPhuxWY5++Wyj0cpiZb5jVpreNeFDna8cK0kkCglg7U3Op4HLej3MQPiAbbByTghd52KwHbyss&#10;jHvykR6nUIoIYV+ggiqEtpDS64os+olriaN3dZ3FEGVXStPhM8JtI6dJkkmLNceFClvaVaTvpy+r&#10;4Ejfh/fra5eep/0h/9A6X9wyrdRo2G+XIAL14T/81/40CuazWTZP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Q7O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PbgscA&#10;AADfAAAADwAAAGRycy9kb3ducmV2LnhtbESPS4vCQBCE78L+h6EXvOlERVmio8gu4uvkY2WPvZk2&#10;CWZ6QmY08d87guCxqKqvqMmsMYW4UeVyywp63QgEcWJ1zqmC42HR+QLhPLLGwjIpuJOD2fSjNcFY&#10;25p3dNv7VAQIuxgVZN6XsZQuycig69qSOHhnWxn0QVap1BXWAW4K2Y+ikTSYc1jIsKTvjJLL/moU&#10;LO/HzfYHL/9/6xWd6sb37MH+KtX+bOZjEJ4a/w6/2iutYDgYjIZ9eP4JX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6T24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BAF8EFD">
                      <wp:extent cx="130175" cy="151130"/>
                      <wp:effectExtent l="45720" t="0" r="0" b="12700"/>
                      <wp:docPr id="533647" name="Group 7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4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4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AF8EFD" id="Group 7032" o:spid="_x0000_s21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D/WI5+NAwAAXwsAAA4AAAAAAAAAAAAAAAAA&#10;LgIAAGRycy9lMm9Eb2MueG1sUEsBAi0AFAAGAAgAAAAhAJLlrk3aAAAAAwEAAA8AAAAAAAAAAAAA&#10;AAAA5wUAAGRycy9kb3ducmV2LnhtbFBLBQYAAAAABAAEAPMAAADuBgAAAAA=&#10;">
                      <v:rect id="Rectangle 11422" o:spid="_x0000_s211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PTqsQA&#10;AADfAAAADwAAAGRycy9kb3ducmV2LnhtbERPy4rCMBTdC/5DuANuZEx9TKdUo4iMILhS5wMuybWt&#10;09yUJmqdrzcLweXhvBerztbiRq2vHCsYjxIQxNqZigsFv6ftZwbCB2SDtWNS8CAPq2W/t8DcuDsf&#10;6HYMhYgh7HNUUIbQ5FJ6XZJFP3INceTOrrUYImwLaVq8x3Bby0mSpNJixbGhxIY2Jem/49UqOND/&#10;fnh+bManSbfPfrTOvi+pVmrw0a3nIAJ14S1+uXdGwdd0ms7i4Pgnfg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z06r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7fLsgA&#10;AADfAAAADwAAAGRycy9kb3ducmV2LnhtbESPT2vCQBTE74LfYXmCN92ordToKqIUbT3VP6XHZ/aZ&#10;BLNvQ3Y18dt3CwWPw8z8hpktGlOIO1Uut6xg0I9AECdW55wqOB7ee28gnEfWWFgmBQ9ysJi3WzOM&#10;ta35i+57n4oAYRejgsz7MpbSJRkZdH1bEgfvYiuDPsgqlbrCOsBNIYdRNJYGcw4LGZa0yii57m9G&#10;weZx/Nyt8Xr++djSd934gT3Yk1LdTrOcgvDU+Gf4v73VCl5Ho/HLBP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7t8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90D3E19">
                      <wp:extent cx="130175" cy="151130"/>
                      <wp:effectExtent l="43180" t="0" r="0" b="12700"/>
                      <wp:docPr id="533644" name="Group 7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4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4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0D3E19" id="Group 7018" o:spid="_x0000_s21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GZKD791AwAAXwsAAA4AAAAAAAAAAAAAAAAALgIAAGRycy9lMm9Eb2MueG1sUEsBAi0A&#10;FAAGAAgAAAAhAJLlrk3aAAAAAwEAAA8AAAAAAAAAAAAAAAAAzwUAAGRycy9kb3ducmV2LnhtbFBL&#10;BQYAAAAABAAEAPMAAADWBgAAAAA=&#10;">
                      <v:rect id="Rectangle 11416" o:spid="_x0000_s211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J8NMgA&#10;AADfAAAADwAAAGRycy9kb3ducmV2LnhtbESP3WrCQBSE7wXfYTlCb0Q3ao0hdRURCwWv/HmAw+4x&#10;Sc2eDdmtRp++Wyh4OczMN8xy3dla3Kj1lWMFk3ECglg7U3Gh4Hz6HGUgfEA2WDsmBQ/ysF71e0vM&#10;jbvzgW7HUIgIYZ+jgjKEJpfS65Is+rFriKN3ca3FEGVbSNPiPcJtLadJkkqLFceFEhvalqSvxx+r&#10;4EDP/fDy2E5O026f7bTOFt+pVupt0G0+QATqwiv83/4yCuazWfo+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Mnw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FLXMgA&#10;AADfAAAADwAAAGRycy9kb3ducmV2LnhtbESPT2vCQBTE74V+h+UVvNWNtQ2SZiOlIlo9+RePr9nX&#10;JJh9G7JbE799Vyh4HGbmN0w67U0tLtS6yrKC0TACQZxbXXGhYL+bP09AOI+ssbZMCq7kYJo9PqSY&#10;aNvxhi5bX4gAYZeggtL7JpHS5SUZdEPbEAfvx7YGfZBtIXWLXYCbWr5EUSwNVhwWSmzos6T8vP01&#10;ChbX/Wo9w/P36WtJx673I7uzB6UGT/3HOwhPvb+H/9tLreBtPI5fY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cUt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C143C25">
                      <wp:extent cx="130175" cy="151130"/>
                      <wp:effectExtent l="41275" t="0" r="0" b="12700"/>
                      <wp:docPr id="533641" name="Group 7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4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4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143C25" id="Group 7015" o:spid="_x0000_s21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ECzbmx4AwAAXwsAAA4AAAAAAAAAAAAAAAAALgIAAGRycy9lMm9Eb2MueG1sUEsB&#10;Ai0AFAAGAAgAAAAhAJLlrk3aAAAAAwEAAA8AAAAAAAAAAAAAAAAA0gUAAGRycy9kb3ducmV2Lnht&#10;bFBLBQYAAAAABAAEAPMAAADZBgAAAAA=&#10;">
                      <v:rect id="Rectangle 11418" o:spid="_x0000_s212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vkQMcA&#10;AADfAAAADwAAAGRycy9kb3ducmV2LnhtbESP0WrCQBRE3wv9h+UWfCm6MdoYoqsUaUHwSe0HXHav&#10;SWz2bsiuGvv1XUHwcZiZM8xi1dtGXKjztWMF41ECglg7U3Op4OfwPcxB+IBssHFMCm7kYbV8fVlg&#10;YdyVd3TZh1JECPsCFVQhtIWUXldk0Y9cSxy9o+sshii7UpoOrxFuG5kmSSYt1hwXKmxpXZH+3Z+t&#10;gh39bd+Pt/X4kPbb/EvrfHbKtFKDt/5zDiJQH57hR3tjFHxMJtk0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b5E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boxM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x5NR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Buj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F5422F7">
                      <wp:extent cx="130175" cy="151130"/>
                      <wp:effectExtent l="40640" t="0" r="635" b="12700"/>
                      <wp:docPr id="533638" name="Group 7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3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4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5422F7" id="Group 7012" o:spid="_x0000_s212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IDIojnEDAABfCwAADgAAAAAAAAAAAAAAAAAuAgAAZHJzL2Uyb0RvYy54bWxQSwECLQAUAAYA&#10;CAAAACEAkuWuTdoAAAADAQAADwAAAAAAAAAAAAAAAADLBQAAZHJzL2Rvd25yZXYueG1sUEsFBgAA&#10;AAAEAAQA8wAAANIGAAAAAA==&#10;">
                      <v:rect id="Rectangle 11420" o:spid="_x0000_s212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kFTMgA&#10;AADfAAAADwAAAGRycy9kb3ducmV2LnhtbESP3WrCQBSE7wt9h+UUelPqRoNpmmaVIgoFr9Q+wGH3&#10;5KfNng3ZrUaf3i0IXg4z8w1TLkfbiSMNvnWsYDpJQBBrZ1quFXwfNq85CB+QDXaOScGZPCwXjw8l&#10;FsadeEfHfahFhLAvUEETQl9I6XVDFv3E9cTRq9xgMUQ51NIMeIpw28lZkmTSYstxocGeVg3p3/2f&#10;VbCjy/alOq+mh9m4zdda528/mVbq+Wn8/AARaAz38K39ZRTM0zRL3+H/T/wCcnE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eQV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R2s8cA&#10;AADfAAAADwAAAGRycy9kb3ducmV2LnhtbESPy2rCQBSG94LvMByhO52ksVKiYxBLqbaresPlaeY0&#10;CcmcCZmpiW/fWRS6/PlvfKtsMI24UecqywriWQSCOLe64kLB6fg6fQbhPLLGxjIpuJODbD0erTDV&#10;tudPuh18IcIIuxQVlN63qZQuL8mgm9mWOHjftjPog+wKqTvsw7hp5GMULaTBisNDiS1tS8rrw49R&#10;8HY/vX+8YP113e/o0g8+tkd7VuphMmyWIDwN/j/8195pBU9JspgH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dr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9CE6188">
                      <wp:extent cx="130175" cy="151130"/>
                      <wp:effectExtent l="47625" t="0" r="3175" b="12700"/>
                      <wp:docPr id="533635" name="Group 7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3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3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CE6188" id="Group 7009" o:spid="_x0000_s212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">
                      <v:rect id="Rectangle 11422" o:spid="_x0000_s212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aRPscA&#10;AADfAAAADwAAAGRycy9kb3ducmV2LnhtbESP3WrCQBSE74W+w3IK3kjdaGgMqauIKBS88ucBDrvH&#10;JJo9G7KrRp++Wyj0cpiZb5j5sreNuFPna8cKJuMEBLF2puZSwem4/chB+IBssHFMCp7kYbl4G8yx&#10;MO7Be7ofQikihH2BCqoQ2kJKryuy6MeuJY7e2XUWQ5RdKU2Hjwi3jZwmSSYt1hwXKmxpXZG+Hm5W&#10;wZ5eu9H5uZ4cp/0u32idzy6ZVmr43q++QATqw3/4r/1tFHymaZZm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7mkT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2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udusgA&#10;AADfAAAADwAAAGRycy9kb3ducmV2LnhtbESPT2vCQBTE70K/w/IK3nSjQS2pqxRFtHryT0uPr9nX&#10;JJh9G7Krid++Kwgeh5n5DTOdt6YUV6pdYVnBoB+BIE6tLjhTcDquem8gnEfWWFomBTdyMJ+9dKaY&#10;aNvwnq4Hn4kAYZeggtz7KpHSpTkZdH1bEQfvz9YGfZB1JnWNTYCbUg6jaCwNFhwWcqxokVN6PlyM&#10;gvXttN0t8fz787mh76b1A3u0X0p1X9uPdxCeWv8MP9obrWAUx+N4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O52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D80655D">
                      <wp:extent cx="130175" cy="151130"/>
                      <wp:effectExtent l="39370" t="0" r="1905" b="12700"/>
                      <wp:docPr id="533632" name="Group 7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3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3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D80655D" id="Group 7006" o:spid="_x0000_s212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CAkIq94AwAAXwsAAA4AAAAAAAAAAAAAAAAALgIAAGRycy9lMm9Eb2MueG1sUEsB&#10;Ai0AFAAGAAgAAAAhAJLlrk3aAAAAAwEAAA8AAAAAAAAAAAAAAAAA0gUAAGRycy9kb3ducmV2Lnht&#10;bFBLBQYAAAAABAAEAPMAAADZBgAAAAA=&#10;">
                      <v:rect id="Rectangle 11416" o:spid="_x0000_s212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EypscA&#10;AADfAAAADwAAAGRycy9kb3ducmV2LnhtbESP3WrCQBSE74W+w3IK3kjdaGgMqauIKBS88ucBDrvH&#10;JJo9G7KrRp++Wyj0cpiZb5j5sreNuFPna8cKJuMEBLF2puZSwem4/chB+IBssHFMCp7kYbl4G8yx&#10;MO7Be7ofQikihH2BCqoQ2kJKryuy6MeuJY7e2XUWQ5RdKU2Hjwi3jZwmSSYt1hwXKmxpXZG+Hm5W&#10;wZ5eu9H5uZ4cp/0u32idzy6ZVmr43q++QATqw3/4r/1tFHymaZam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6RMq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3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Dzc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x5N4B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6QP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1BD7B26">
                      <wp:extent cx="130175" cy="151130"/>
                      <wp:effectExtent l="46990" t="0" r="3810" b="12700"/>
                      <wp:docPr id="533629" name="Group 7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3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3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BD7B26" id="Group 7003" o:spid="_x0000_s213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7m6jVXQDAABfCwAADgAAAAAAAAAAAAAAAAAuAgAAZHJzL2Uyb0RvYy54bWxQSwECLQAU&#10;AAYACAAAACEAkuWuTdoAAAADAQAADwAAAAAAAAAAAAAAAADOBQAAZHJzL2Rvd25yZXYueG1sUEsF&#10;BgAAAAAEAAQA8wAAANUGAAAAAA==&#10;">
                      <v:rect id="Rectangle 11418" o:spid="_x0000_s213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Os0cUA&#10;AADfAAAADwAAAGRycy9kb3ducmV2LnhtbESPy4rCMBSG94LvEM7AbERTLdbSMYqIA4IrLw9wSI5t&#10;Z5qT0kSt8/STheDy57/xLde9bcSdOl87VjCdJCCItTM1lwou5+9xDsIHZIONY1LwJA/r1XCwxMK4&#10;Bx/pfgqliCPsC1RQhdAWUnpdkUU/cS1x9K6usxii7EppOnzEcdvIWZJk0mLN8aHClrYV6d/TzSo4&#10;0t9hdH1up+dZf8h3WueLn0wr9fnRb75ABOrDO/xq742CeZpma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Q6zR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3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gVcgA&#10;AADfAAAADwAAAGRycy9kb3ducmV2LnhtbESPT2vCQBTE70K/w/IKvekmBqVEN0FapNae/FPp8TX7&#10;TILZtyG7NfHbdwsFj8PM/IZZ5oNpxJU6V1tWEE8iEMSF1TWXCo6H9fgZhPPIGhvLpOBGDvLsYbTE&#10;VNued3Td+1IECLsUFVTet6mUrqjIoJvYljh4Z9sZ9EF2pdQd9gFuGjmNork0WHNYqLCll4qKy/7H&#10;KHi7Hbcfr3j5/nrf0KkffGwP9lOpp8dhtQDhafD38H97oxXMkmSexP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nqB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D2A3CE4">
                      <wp:extent cx="130175" cy="151130"/>
                      <wp:effectExtent l="45720" t="0" r="0" b="12700"/>
                      <wp:docPr id="533626" name="Group 7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2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2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D2A3CE4" id="Group 7000" o:spid="_x0000_s213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KnyK1XcDAABfCwAADgAAAAAAAAAAAAAAAAAuAgAAZHJzL2Uyb0RvYy54bWxQSwEC&#10;LQAUAAYACAAAACEAkuWuTdoAAAADAQAADwAAAAAAAAAAAAAAAADRBQAAZHJzL2Rvd25yZXYueG1s&#10;UEsFBgAAAAAEAAQA8wAAANgGAAAAAA==&#10;">
                      <v:rect id="Rectangle 11420" o:spid="_x0000_s213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OieMcA&#10;AADfAAAADwAAAGRycy9kb3ducmV2LnhtbESP3WrCQBSE7wXfYTlCb6RujDSG1FWKVBC88ucBDrvH&#10;JJo9G7JbjT69Wyj0cpiZb5jFqreNuFHna8cKppMEBLF2puZSwem4ec9B+IBssHFMCh7kYbUcDhZY&#10;GHfnPd0OoRQRwr5ABVUIbSGl1xVZ9BPXEkfv7DqLIcqulKbDe4TbRqZJkkmLNceFCltaV6Svhx+r&#10;YE/P3fj8WE+Pab/Lv7XO55dMK/U26r8+QQTqw3/4r701Cj5msyydw++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zon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2fFcUA&#10;AADfAAAADwAAAGRycy9kb3ducmV2LnhtbERPTWvCQBC9F/oflin0VjdGFEldpbSI2p5MYvE4ZqdJ&#10;SHY2ZLcm/vvuoeDx8b5Xm9G04kq9qy0rmE4iEMSF1TWXCvJs+7IE4TyyxtYyKbiRg8368WGFibYD&#10;H+ma+lKEEHYJKqi87xIpXVGRQTexHXHgfmxv0AfYl1L3OIRw08o4ihbSYM2hocKO3isqmvTXKNjd&#10;8s+vD2wu58OevofRT21mT0o9P41vryA8jf4u/nfvtYL5bLaIw+DwJ3wB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fZ8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86ED9BD">
                      <wp:extent cx="130175" cy="151130"/>
                      <wp:effectExtent l="42545" t="0" r="0" b="12700"/>
                      <wp:docPr id="533623" name="Group 6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2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2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6ED9BD" id="Group 6997" o:spid="_x0000_s21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G8wJ2SKAwAAXwsAAA4AAAAAAAAAAAAAAAAALgIA&#10;AGRycy9lMm9Eb2MueG1sUEsBAi0AFAAGAAgAAAAhAJLlrk3aAAAAAwEAAA8AAAAAAAAAAAAAAAAA&#10;5AUAAGRycy9kb3ducmV2LnhtbFBLBQYAAAAABAAEAPMAAADrBgAAAAA=&#10;">
                      <v:rect id="Rectangle 11422" o:spid="_x0000_s213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E8D8cA&#10;AADfAAAADwAAAGRycy9kb3ducmV2LnhtbESP0WrCQBRE3wv9h+UWfCm6MdoYoqsUaUHwSe0HXHav&#10;SWz2bsiuGvv1XUHwcZiZM8xi1dtGXKjztWMF41ECglg7U3Op4OfwPcxB+IBssHFMCm7kYbV8fVlg&#10;YdyVd3TZh1JECPsCFVQhtIWUXldk0Y9cSxy9o+sshii7UpoOrxFuG5kmSSYt1hwXKmxpXZH+3Z+t&#10;gh39bd+Pt/X4kPbb/EvrfHbKtFKDt/5zDiJQH57hR3tjFHxMJlk6hf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hPA/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wwi8cA&#10;AADfAAAADwAAAGRycy9kb3ducmV2LnhtbESPS4vCQBCE78L+h6EXvOlERVmio8gu4uvkY2WPvZk2&#10;CWZ6QmY08d87guCxqKqvqMmsMYW4UeVyywp63QgEcWJ1zqmC42HR+QLhPLLGwjIpuJOD2fSjNcFY&#10;25p3dNv7VAQIuxgVZN6XsZQuycig69qSOHhnWxn0QVap1BXWAW4K2Y+ikTSYc1jIsKTvjJLL/moU&#10;LO/HzfYHL/9/6xWd6sb37MH+KtX+bOZjEJ4a/w6/2iutYDgYjPpDeP4JX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l8MI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FA3D226">
                      <wp:extent cx="130175" cy="151130"/>
                      <wp:effectExtent l="43180" t="0" r="0" b="12700"/>
                      <wp:docPr id="533620" name="Group 6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2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2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FA3D226" id="Group 6994" o:spid="_x0000_s21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&#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EajGPV4AwAAXwsAAA4AAAAAAAAAAAAAAAAALgIAAGRycy9lMm9Eb2MueG1sUEsB&#10;Ai0AFAAGAAgAAAAhAJLlrk3aAAAAAwEAAA8AAAAAAAAAAAAAAAAA0gUAAGRycy9kb3ducmV2Lnht&#10;bFBLBQYAAAAABAAEAPMAAADZBgAAAAA=&#10;">
                      <v:rect id="Rectangle 11416" o:spid="_x0000_s214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afl8gA&#10;AADfAAAADwAAAGRycy9kb3ducmV2LnhtbESP3WrCQBSE74W+w3IKvRHdJNIYoqsUqVDwyp8HOOwe&#10;k2j2bMhuNfr03UKhl8PMfMMs14NtxY163zhWkE4TEMTamYYrBafjdlKA8AHZYOuYFDzIw3r1Mlpi&#10;adyd93Q7hEpECPsSFdQhdKWUXtdk0U9dRxy9s+sthij7Spoe7xFuW5klSS4tNhwXauxoU5O+Hr6t&#10;gj09d+PzY5Mes2FXfGpdzC+5VurtdfhYgAg0hP/wX/vLKHifzfIshd8/8Qv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01p+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Wo/8cA&#10;AADfAAAADwAAAGRycy9kb3ducmV2LnhtbESPT2vCQBTE7wW/w/KE3urGiCLRVcRSau3Jv3h8Zp9J&#10;MPs2ZLcmfntXKHgcZuY3zHTemlLcqHaFZQX9XgSCOLW64EzBfvf1MQbhPLLG0jIpuJOD+azzNsVE&#10;24Y3dNv6TAQIuwQV5N5XiZQuzcmg69mKOHgXWxv0QdaZ1DU2AW5KGUfRSBosOCzkWNEyp/S6/TMK&#10;vu/79e8nXs+nnxUdm9b37c4elHrvtosJCE+tf4X/2yutYDgYjOIYnn/CF5C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Vq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AC1AEE7">
                      <wp:extent cx="130175" cy="151130"/>
                      <wp:effectExtent l="40640" t="0" r="635" b="12700"/>
                      <wp:docPr id="533617" name="Group 6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1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1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AC1AEE7" id="Group 6991" o:spid="_x0000_s21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JvBJwpyAwAAXwsAAA4AAAAAAAAAAAAAAAAALgIAAGRycy9lMm9Eb2MueG1sUEsBAi0AFAAG&#10;AAgAAAAhAJLlrk3aAAAAAwEAAA8AAAAAAAAAAAAAAAAAzAUAAGRycy9kb3ducmV2LnhtbFBLBQYA&#10;AAAABAAEAPMAAADTBgAAAAA=&#10;">
                      <v:rect id="Rectangle 11418" o:spid="_x0000_s21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D8t8QA&#10;AADfAAAADwAAAGRycy9kb3ducmV2LnhtbERPy4rCMBTdD/gP4QpuBk2rWEvHKCIjCK58fMAlubYd&#10;m5vSZLTO108WgsvDeS/XvW3EnTpfO1aQThIQxNqZmksFl/NunIPwAdlg45gUPMnDejX4WGJh3IOP&#10;dD+FUsQQ9gUqqEJoCym9rsiin7iWOHJX11kMEXalNB0+Yrht5DRJMmmx5thQYUvbivTt9GsVHOnv&#10;8Hl9btPztD/k31rni59MKzUa9psvEIH68Ba/3HujYD6bZWkcHP/EL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A/Lf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3wM8gA&#10;AADfAAAADwAAAGRycy9kb3ducmV2LnhtbESPW2vCQBSE34X+h+UU+qabKEpNXaVYSm19qjd8PM2e&#10;JsHs2ZBdc/n33YLg4zAz3zCLVWdK0VDtCssK4lEEgji1uuBMwWH/PnwG4TyyxtIyKejJwWr5MFhg&#10;om3L39TsfCYChF2CCnLvq0RKl+Zk0I1sRRy8X1sb9EHWmdQ1tgFuSjmOopk0WHBYyLGidU7pZXc1&#10;Cj76w9f2DS8/588NndrOx3Zvj0o9PXavLyA8df4evrU3WsF0MpnFc/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XfA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35FCF7A">
                      <wp:extent cx="130175" cy="151130"/>
                      <wp:effectExtent l="39370" t="0" r="1905" b="12700"/>
                      <wp:docPr id="533614" name="Group 69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1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1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5FCF7A" id="Group 6988" o:spid="_x0000_s21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Cj&#10;Al1wbQMAAF8LAAAOAAAAAAAAAAAAAAAAAC4CAABkcnMvZTJvRG9jLnhtbFBLAQItABQABgAIAAAA&#10;IQCS5a5N2gAAAAMBAAAPAAAAAAAAAAAAAAAAAMcFAABkcnMvZG93bnJldi54bWxQSwUGAAAAAAQA&#10;BADzAAAAzgYAAAAA&#10;">
                      <v:rect id="Rectangle 11420" o:spid="_x0000_s214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FTKccA&#10;AADfAAAADwAAAGRycy9kb3ducmV2LnhtbESP3WrCQBSE7wu+w3IEb4puohhDdBWRCgWv/HmAw+4x&#10;iWbPhuxWY5++Wyj0cpiZb5jVpreNeFDna8cK0kkCglg7U3Op4HLej3MQPiAbbByTghd52KwHbyss&#10;jHvykR6nUIoIYV+ggiqEtpDS64os+olriaN3dZ3FEGVXStPhM8JtI6dJkkmLNceFClvaVaTvpy+r&#10;4Ejfh/fra5eep/0h/9A6X9wyrdRo2G+XIAL14T/81/40CuazWZbO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BUy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JkQcgA&#10;AADfAAAADwAAAGRycy9kb3ducmV2LnhtbESPT2vCQBTE70K/w/IKvekmFUOJboK0lPrnVLXS42v2&#10;mQSzb0N2NfHbdwtCj8PM/IZZ5INpxJU6V1tWEE8iEMSF1TWXCg779/ELCOeRNTaWScGNHOTZw2iB&#10;qbY9f9J150sRIOxSVFB536ZSuqIig25iW+LgnWxn0AfZlVJ32Ae4aeRzFCXSYM1hocKWXisqzruL&#10;UfBxO2y2b3j++V6v6NgPPrZ7+6XU0+OwnIPwNPj/8L290gpm02kSJ/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wmR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DA742F4">
                      <wp:extent cx="130175" cy="151130"/>
                      <wp:effectExtent l="39370" t="0" r="1905" b="12700"/>
                      <wp:docPr id="533611" name="Group 69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1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1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A742F4" id="Group 6985" o:spid="_x0000_s21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uFRQHiAMAAF8LAAAOAAAAAAAAAAAAAAAAAC4CAABk&#10;cnMvZTJvRG9jLnhtbFBLAQItABQABgAIAAAAIQCS5a5N2gAAAAMBAAAPAAAAAAAAAAAAAAAAAOIF&#10;AABkcnMvZG93bnJldi54bWxQSwUGAAAAAAQABADzAAAA6QYAAAAA&#10;">
                      <v:rect id="Rectangle 11422" o:spid="_x0000_s215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jLXcgA&#10;AADfAAAADwAAAGRycy9kb3ducmV2LnhtbESP3WrCQBSE74W+w3IKvRHdJNIYoqsUqVDwyp8HOOwe&#10;k2j2bMhuNfr03UKhl8PMfMMs14NtxY163zhWkE4TEMTamYYrBafjdlKA8AHZYOuYFDzIw3r1Mlpi&#10;adyd93Q7hEpECPsSFdQhdKWUXtdk0U9dRxy9s+sthij7Spoe7xFuW5klSS4tNhwXauxoU5O+Hr6t&#10;gj09d+PzY5Mes2FXfGpdzC+5VurtdfhYgAg0hP/wX/vLKHifzfI0g98/8Qv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aMt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XH2cgA&#10;AADfAAAADwAAAGRycy9kb3ducmV2LnhtbESPT2vCQBTE70K/w/IKvekmBqVEN0FapNae/FPp8TX7&#10;TILZtyG7NfHbdwsFj8PM/IZZ5oNpxJU6V1tWEE8iEMSF1TWXCo6H9fgZhPPIGhvLpOBGDvLsYbTE&#10;VNued3Td+1IECLsUFVTet6mUrqjIoJvYljh4Z9sZ9EF2pdQd9gFuGjmNork0WHNYqLCll4qKy/7H&#10;KHi7Hbcfr3j5/nrf0KkffGwP9lOpp8dhtQDhafD38H97oxXMkmQeJ/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tcf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4C056FF">
                      <wp:extent cx="130175" cy="151130"/>
                      <wp:effectExtent l="43180" t="0" r="0" b="12700"/>
                      <wp:docPr id="533608" name="Group 6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0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61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C056FF" id="Group 6982" o:spid="_x0000_s21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T1bmN4AwAAXwsAAA4AAAAAAAAAAAAAAAAALgIAAGRycy9lMm9Eb2MueG1sUEsB&#10;Ai0AFAAGAAgAAAAhAJLlrk3aAAAAAwEAAA8AAAAAAAAAAAAAAAAA0gUAAGRycy9kb3ducmV2Lnht&#10;bFBLBQYAAAAABAAEAPMAAADZBgAAAAA=&#10;">
                      <v:rect id="Rectangle 11416" o:spid="_x0000_s215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XP8ccA&#10;AADfAAAADwAAAGRycy9kb3ducmV2LnhtbESP3WrCQBSE7wXfYTmF3kjdqBjT6CoiFgpe+fMAh91j&#10;Eps9G7JbjT59tyB4OczMN8xi1dlaXKn1lWMFo2ECglg7U3Gh4HT8+shA+IBssHZMCu7kYbXs9xaY&#10;G3fjPV0PoRARwj5HBWUITS6l1yVZ9EPXEEfv7FqLIcq2kKbFW4TbWo6TJJUWK44LJTa0KUn/HH6t&#10;gj09doPzfTM6jrtdttU6m11SrdT7W7eegwjUhVf42f42CqaTSZp8wv+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Vz/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dZrscA&#10;AADfAAAADwAAAGRycy9kb3ducmV2LnhtbESPzWrCQBSF90LfYbiF7nQSg1Kio5RKabSrqi0ubzO3&#10;SUjmTshMk/j2zqLg8nD++Nbb0TSip85VlhXEswgEcW51xYWC8+lt+gzCeWSNjWVScCUH283DZI2p&#10;tgN/Un/0hQgj7FJUUHrfplK6vCSDbmZb4uD92s6gD7IrpO5wCOOmkfMoWkqDFYeHElt6LSmvj39G&#10;wfv1fPjYYf1z2Wf0PYw+tif7pdTT4/iyAuFp9PfwfzvTChZJsowDQeAJLCA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nWa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D62BA2">
                      <wp:extent cx="130175" cy="151130"/>
                      <wp:effectExtent l="44450" t="0" r="0" b="12700"/>
                      <wp:docPr id="533605" name="Group 6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0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60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D62BA2" id="Group 6979" o:spid="_x0000_s21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Bbjrcl7AwAAXwsAAA4AAAAAAAAAAAAAAAAALgIAAGRycy9lMm9Eb2MueG1s&#10;UEsBAi0AFAAGAAgAAAAhAJLlrk3aAAAAAwEAAA8AAAAAAAAAAAAAAAAA1QUAAGRycy9kb3ducmV2&#10;LnhtbFBLBQYAAAAABAAEAPMAAADcBgAAAAA=&#10;">
                      <v:rect id="Rectangle 11418" o:spid="_x0000_s21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pbg8YA&#10;AADfAAAADwAAAGRycy9kb3ducmV2LnhtbESP0YrCMBRE3xf8h3AFXxZNVeyWahQRhQWf1P2AS3Jt&#10;q81NaaJWv36zsODjMDNnmMWqs7W4U+srxwrGowQEsXam4kLBz2k3zED4gGywdkwKnuRhtex9LDA3&#10;7sEHuh9DISKEfY4KyhCaXEqvS7LoR64hjt7ZtRZDlG0hTYuPCLe1nCRJKi1WHBdKbGhTkr4eb1bB&#10;gV77z/NzMz5Nun221Tr7uqRaqUG/W89BBOrCO/zf/jYKZtNpmqT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Ipbg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dXB8cA&#10;AADfAAAADwAAAGRycy9kb3ducmV2LnhtbESPW2vCQBSE3wv+h+UIfasbK1WJriIVqZcnr/h4zB6T&#10;YPZsyG5N/PeuUOjjMDPfMONpYwpxp8rllhV0OxEI4sTqnFMFh/3iYwjCeWSNhWVS8CAH00nrbYyx&#10;tjVv6b7zqQgQdjEqyLwvYyldkpFB17ElcfCutjLog6xSqSusA9wU8jOK+tJgzmEhw5K+M0puu1+j&#10;4OdxWG/meLucV0s61Y3v2r09KvXebmYjEJ4a/x/+ay+1gq9erx8N4P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1XVw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054CC20">
                      <wp:extent cx="130175" cy="151130"/>
                      <wp:effectExtent l="43180" t="0" r="0" b="12700"/>
                      <wp:docPr id="533602" name="Group 6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0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60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054CC20" id="Group 6976" o:spid="_x0000_s21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tHm9xcAMAAF8LAAAOAAAAAAAAAAAAAAAAAC4CAABkcnMvZTJvRG9jLnhtbFBLAQItABQABgAI&#10;AAAAIQCS5a5N2gAAAAMBAAAPAAAAAAAAAAAAAAAAAMoFAABkcnMvZG93bnJldi54bWxQSwUGAAAA&#10;AAQABADzAAAA0QYAAAAA&#10;">
                      <v:rect id="Rectangle 11420" o:spid="_x0000_s215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34G8cA&#10;AADfAAAADwAAAGRycy9kb3ducmV2LnhtbESP3WrCQBSE74W+w3IK3kjdaGgMqauIKBS88ucBDrvH&#10;JJo9G7KrRp++Wyj0cpiZb5j5sreNuFPna8cKJuMEBLF2puZSwem4/chB+IBssHFMCp7kYbl4G8yx&#10;MO7Be7ofQikihH2BCqoQ2kJKryuy6MeuJY7e2XUWQ5RdKU2Hjwi3jZwmSSYt1hwXKmxpXZG+Hm5W&#10;wZ5eu9H5uZ4cp/0u32idzy6ZVmr43q++QATqw3/4r/1tFHymaZak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D9+B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XJcMcA&#10;AADfAAAADwAAAGRycy9kb3ducmV2LnhtbESPW2vCQBSE3wv+h+UIfasbaysSXUUqUi9PXvHxmD0m&#10;wezZkN2a+O9doeDjMDPfMKNJYwpxo8rllhV0OxEI4sTqnFMF+938YwDCeWSNhWVScCcHk3HrbYSx&#10;tjVv6Lb1qQgQdjEqyLwvYyldkpFB17ElcfAutjLog6xSqSusA9wU8jOK+tJgzmEhw5J+Mkqu2z+j&#10;4Pe+X61neD2flgs61o3v2p09KPXebqZDEJ4a/wr/txdawXev14++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2FyX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027E582">
                      <wp:extent cx="130175" cy="151130"/>
                      <wp:effectExtent l="40005" t="0" r="1270" b="12700"/>
                      <wp:docPr id="533599" name="Group 6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60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60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27E582" id="Group 6973" o:spid="_x0000_s21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GPJdYGHAwAAXwsAAA4AAAAAAAAAAAAAAAAALgIAAGRy&#10;cy9lMm9Eb2MueG1sUEsBAi0AFAAGAAgAAAAhAJLlrk3aAAAAAwEAAA8AAAAAAAAAAAAAAAAA4QUA&#10;AGRycy9kb3ducmV2LnhtbFBLBQYAAAAABAAEAPMAAADoBgAAAAA=&#10;">
                      <v:rect id="Rectangle 11422" o:spid="_x0000_s216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9mbMUA&#10;AADfAAAADwAAAGRycy9kb3ducmV2LnhtbESPzYrCMBSF98K8Q7jCbERTFWupRhnEgQFXVh/gklzb&#10;anNTmqh1nn6yGHB5OH98621vG/GgzteOFUwnCQhi7UzNpYLz6XucgfAB2WDjmBS8yMN28zFYY27c&#10;k4/0KEIp4gj7HBVUIbS5lF5XZNFPXEscvYvrLIYou1KaDp9x3DZyliSptFhzfKiwpV1F+lbcrYIj&#10;/R5Gl9duepr1h2yvdba8plqpz2H/tQIRqA/v8H/7xyhYzOdpEgkiT2QB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L2Zs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Jq6McA&#10;AADfAAAADwAAAGRycy9kb3ducmV2LnhtbESPT2vCQBTE70K/w/IK3nQTRSnRVaRF/HeqWvH4zD6T&#10;YPZtyK4mfvtuQehxmJnfMNN5a0rxoNoVlhXE/QgEcWp1wZmC42HZ+wDhPLLG0jIpeJKD+eytM8VE&#10;24a/6bH3mQgQdgkqyL2vEildmpNB17cVcfCutjbog6wzqWtsAtyUchBFY2mw4LCQY0WfOaW3/d0o&#10;WD2P290X3i7nzZpOTetje7A/SnXf28UEhKfW/4df7bVWMBoOx1EMf3/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3yau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59C65B3">
                      <wp:extent cx="130175" cy="151130"/>
                      <wp:effectExtent l="40640" t="0" r="635" b="12700"/>
                      <wp:docPr id="533596" name="Group 69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9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9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9C65B3" id="Group 6970" o:spid="_x0000_s21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CnledtyAwAAXwsAAA4AAAAAAAAAAAAAAAAALgIAAGRycy9lMm9Eb2MueG1sUEsBAi0AFAAG&#10;AAgAAAAhAJLlrk3aAAAAAwEAAA8AAAAAAAAAAAAAAAAAzAUAAGRycy9kb3ducmV2LnhtbFBLBQYA&#10;AAAABAAEAPMAAADTBgAAAAA=&#10;">
                      <v:rect id="Rectangle 11416" o:spid="_x0000_s216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kK48cA&#10;AADfAAAADwAAAGRycy9kb3ducmV2LnhtbESP3YrCMBSE7xf2HcJZ8GbRVEWt1SgiLix45c8DHJJj&#10;W21OShO17tNvBMHLYWa+YebL1lbiRo0vHSvo9xIQxNqZknMFx8NPNwXhA7LByjEpeJCH5eLzY46Z&#10;cXfe0W0fchEh7DNUUIRQZ1J6XZBF33M1cfROrrEYomxyaRq8R7it5CBJxtJiyXGhwJrWBenL/moV&#10;7Ohv+316rPuHQbtNN1qnk/NYK9X5alczEIHa8A6/2r9GwWg4HE0n8PwTv4Bc/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pCu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3jsUA&#10;AADfAAAADwAAAGRycy9kb3ducmV2LnhtbERPTWvCQBC9F/wPywje6iYNFk1dg1hE256qtvQ4Zsck&#10;JDsbsquJ/757KPT4eN/LbDCNuFHnKssK4mkEgji3uuJCwem4fZyDcB5ZY2OZFNzJQbYaPSwx1bbn&#10;T7odfCFCCLsUFZTet6mULi/JoJvaljhwF9sZ9AF2hdQd9iHcNPIpip6lwYpDQ4ktbUrK68PVKNjd&#10;T+8fr1iff9729N0PPrZH+6XUZDysX0B4Gvy/+M+91wpmSTJbhMHhT/g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zeO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BF643B8">
                      <wp:extent cx="130175" cy="151130"/>
                      <wp:effectExtent l="47625" t="0" r="3175" b="12700"/>
                      <wp:docPr id="533593" name="Group 6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9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9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BF643B8" id="Group 6967" o:spid="_x0000_s21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0bSSHcwMAAF8LAAAOAAAAAAAAAAAAAAAAAC4CAABkcnMvZTJvRG9jLnhtbFBLAQItABQA&#10;BgAIAAAAIQCS5a5N2gAAAAMBAAAPAAAAAAAAAAAAAAAAAM0FAABkcnMvZG93bnJldi54bWxQSwUG&#10;AAAAAAQABADzAAAA1AYAAAAA&#10;">
                      <v:rect id="Rectangle 11418" o:spid="_x0000_s21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uUlMgA&#10;AADfAAAADwAAAGRycy9kb3ducmV2LnhtbESP3WoCMRSE74W+QziF3ohm1arr1igiLRS88ucBDslx&#10;d+3mZNlEXX16UxC8HGbmG2a+bG0lLtT40rGCQT8BQaydKTlXcNj/9FIQPiAbrByTght5WC7eOnPM&#10;jLvyli67kIsIYZ+hgiKEOpPS64Is+r6riaN3dI3FEGWTS9PgNcJtJYdJMpEWS44LBda0Lkj/7c5W&#10;wZbum+7xth7sh+0m/dY6nZ4mWqmP93b1BSJQG17hZ/vXKBiPRuPZJ/z/iV9AL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O5S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aYEMgA&#10;AADfAAAADwAAAGRycy9kb3ducmV2LnhtbESPT2vCQBTE70K/w/IKvdWNlYim2UipSG09+RePr9nX&#10;JJh9G7JbE799Vyh4HGbmN0w6700tLtS6yrKC0TACQZxbXXGhYL9bPk9BOI+ssbZMCq7kYJ49DFJM&#10;tO14Q5etL0SAsEtQQel9k0jp8pIMuqFtiIP3Y1uDPsi2kLrFLsBNLV+iaCINVhwWSmzovaT8vP01&#10;Cj6u+6/1As/fp88VHbvej+zOHpR6euzfXkF46v09/N9eaQXxeBzPYr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5pg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190BAD3">
                      <wp:extent cx="130175" cy="151130"/>
                      <wp:effectExtent l="46355" t="0" r="4445" b="12700"/>
                      <wp:docPr id="533590" name="Group 6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9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9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90BAD3" id="Group 6964" o:spid="_x0000_s21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C3d0iVvAwAAXwsAAA4AAAAAAAAAAAAAAAAALgIAAGRycy9lMm9Eb2MueG1sUEsBAi0AFAAGAAgA&#10;AAAhAJLlrk3aAAAAAwEAAA8AAAAAAAAAAAAAAAAAyQUAAGRycy9kb3ducmV2LnhtbFBLBQYAAAAA&#10;BAAEAPMAAADQBgAAAAA=&#10;">
                      <v:rect id="Rectangle 11420" o:spid="_x0000_s21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w3DMgA&#10;AADfAAAADwAAAGRycy9kb3ducmV2LnhtbESP3WrCQBSE7wu+w3IEb0rdRDFNU1cRsSB45c8DHHaP&#10;Sdrs2ZBdNfbp3ULBy2FmvmHmy9424kqdrx0rSMcJCGLtTM2lgtPx6y0H4QOywcYxKbiTh+Vi8DLH&#10;wrgb7+l6CKWIEPYFKqhCaAspva7Ioh+7ljh6Z9dZDFF2pTQd3iLcNnKSJJm0WHNcqLCldUX653Cx&#10;Cvb0u3s939fpcdLv8o3W+ft3ppUaDfvVJ4hAfXiG/9tbo2A2nc4+Uvj7E7+AXD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TDc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8AZMgA&#10;AADfAAAADwAAAGRycy9kb3ducmV2LnhtbESPQWvCQBSE70L/w/IKvelGRWljVikVqa0nY1o8vmZf&#10;k2D2bchuTfz3XUHwOMzMN0yy6k0tztS6yrKC8SgCQZxbXXGhIDtshs8gnEfWWFsmBRdysFo+DBKM&#10;te14T+fUFyJA2MWooPS+iaV0eUkG3cg2xMH7ta1BH2RbSN1iF+CmlpMomkuDFYeFEht6Kyk/pX9G&#10;wfsl+9yt8fRz/NjSd9f7sT3YL6WeHvvXBQhPvb+Hb+2tVjCbTmcvE7j+CV9AL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DwB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85BF98F">
                      <wp:extent cx="130175" cy="151130"/>
                      <wp:effectExtent l="43180" t="0" r="0" b="12700"/>
                      <wp:docPr id="533587" name="Group 6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8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8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5BF98F" id="Group 6961" o:spid="_x0000_s21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Ar2wfViAMAAF8LAAAOAAAAAAAAAAAAAAAAAC4CAABk&#10;cnMvZTJvRG9jLnhtbFBLAQItABQABgAIAAAAIQCS5a5N2gAAAAMBAAAPAAAAAAAAAAAAAAAAAOIF&#10;AABkcnMvZG93bnJldi54bWxQSwUGAAAAAAQABADzAAAA6QYAAAAA&#10;">
                      <v:rect id="Rectangle 11422" o:spid="_x0000_s217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8ITMQA&#10;AADfAAAADwAAAGRycy9kb3ducmV2LnhtbERPy4rCMBTdC/MP4Q64kWmqopZOowzigODKxwdckmtb&#10;bW5Kk9E6X28WgsvDeRer3jbiRp2vHSsYJykIYu1MzaWC0/H3KwPhA7LBxjEpeJCH1fJjUGBu3J33&#10;dDuEUsQQ9jkqqEJocym9rsiiT1xLHLmz6yyGCLtSmg7vMdw2cpKmc2mx5thQYUvrivT18GcV7Ol/&#10;Nzo/1uPjpN9lG62zxWWulRp+9j/fIAL14S1+ubdGwWw6nWVxcPwTv4B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vCEz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EyMgA&#10;AADfAAAADwAAAGRycy9kb3ducmV2LnhtbESPT2vCQBTE70K/w/IK3nSjYrHRVUSR+ufUaIvH1+xr&#10;Esy+Ddmtid/eFQoeh5n5DTNbtKYUV6pdYVnBoB+BIE6tLjhTcDpuehMQziNrLC2Tghs5WMxfOjOM&#10;tW34k66Jz0SAsItRQe59FUvp0pwMur6tiIP3a2uDPsg6k7rGJsBNKYdR9CYNFhwWcqxolVN6Sf6M&#10;go/baX9Y4+XnvNvSd9P6gT3aL6W6r+1yCsJT65/h//ZWKxiPRuPJOzz+hC8g5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cgT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B81B2AD">
                      <wp:extent cx="130175" cy="151130"/>
                      <wp:effectExtent l="43815" t="0" r="0" b="12700"/>
                      <wp:docPr id="533584" name="Group 6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8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8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81B2AD" id="Group 6958" o:spid="_x0000_s21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ECqlLF1AwAAXwsAAA4AAAAAAAAAAAAAAAAALgIAAGRycy9lMm9Eb2MueG1sUEsBAi0A&#10;FAAGAAgAAAAhAJLlrk3aAAAAAwEAAA8AAAAAAAAAAAAAAAAAzwUAAGRycy9kb3ducmV2LnhtbFBL&#10;BQYAAAAABAAEAPMAAADWBgAAAAA=&#10;">
                      <v:rect id="Rectangle 11416" o:spid="_x0000_s217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6n0scA&#10;AADfAAAADwAAAGRycy9kb3ducmV2LnhtbESP3YrCMBSE7wXfIZyFvRFNVaqlGkXEhQWv/HmAQ3Js&#10;6zYnpYla9+k3C4KXw8x8wyzXna3FnVpfOVYwHiUgiLUzFRcKzqevYQbCB2SDtWNS8CQP61W/t8Tc&#10;uAcf6H4MhYgQ9jkqKENocim9LsmiH7mGOHoX11oMUbaFNC0+ItzWcpIkM2mx4rhQYkPbkvTP8WYV&#10;HOh3P7g8t+PTpNtnO62z+XWmlfr86DYLEIG68A6/2t9GQTqdplkK/3/iF5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up9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2QuscA&#10;AADfAAAADwAAAGRycy9kb3ducmV2LnhtbESPS4vCQBCE78L+h6EXvOlERZHoKLKL+NiTT/bYm2mT&#10;YKYnZEYT//2OIHgsquorajpvTCHuVLncsoJeNwJBnFidc6rgeFh2xiCcR9ZYWCYFD3Iwn320phhr&#10;W/OO7nufigBhF6OCzPsyltIlGRl0XVsSB+9iK4M+yCqVusI6wE0h+1E0kgZzDgsZlvSVUXLd34yC&#10;1eO4/fnG69/vZk3nuvE9e7AnpdqfzWICwlPj3+FXe60VDAeD4XgEzz/hC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TtkL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B05484">
                      <wp:extent cx="130175" cy="151130"/>
                      <wp:effectExtent l="41275" t="0" r="0" b="12700"/>
                      <wp:docPr id="533581" name="Group 69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8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8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B05484" id="Group 6955" o:spid="_x0000_s21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ZlP1YnEDAABfCwAADgAAAAAAAAAAAAAAAAAuAgAAZHJzL2Uyb0RvYy54bWxQSwECLQAUAAYA&#10;CAAAACEAkuWuTdoAAAADAQAADwAAAAAAAAAAAAAAAADLBQAAZHJzL2Rvd25yZXYueG1sUEsFBgAA&#10;AAAEAAQA8wAAANIGAAAAAA==&#10;">
                      <v:rect id="Rectangle 11418" o:spid="_x0000_s21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c/pscA&#10;AADfAAAADwAAAGRycy9kb3ducmV2LnhtbESP3YrCMBSE7xd8h3AEbxZNrailaxQRhQWv/HmAQ3Js&#10;uzYnpYlafXqzsLCXw8x8wyxWna3FnVpfOVYwHiUgiLUzFRcKzqfdMAPhA7LB2jEpeJKH1bL3scDc&#10;uAcf6H4MhYgQ9jkqKENocim9LsmiH7mGOHoX11oMUbaFNC0+ItzWMk2SmbRYcVwosaFNSfp6vFkF&#10;B3rtPy/PzfiUdvtsq3U2/5lppQb9bv0FIlAX/sN/7W+jYDqZTLMUfv/ELyC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HP6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zIsgA&#10;AADfAAAADwAAAGRycy9kb3ducmV2LnhtbESPW2vCQBSE3wv9D8sp+FY3abBI6hpKi3jpk5eWPh6z&#10;xySYPRuyq4n/3hUEH4eZ+YaZZL2pxZlaV1lWEA8jEMS51RUXCnbb2esYhPPIGmvLpOBCDrLp89ME&#10;U207XtN54wsRIOxSVFB636RSurwkg25oG+LgHWxr0AfZFlK32AW4qeVbFL1LgxWHhRIb+iopP25O&#10;RsH8slv9fONx/79c0F/X+9hu7a9Sg5f+8wOEp94/wvf2QisYJclonMDtT/gCcno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mjM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CA7123C">
                      <wp:extent cx="130175" cy="151130"/>
                      <wp:effectExtent l="40005" t="0" r="1270" b="12700"/>
                      <wp:docPr id="533578" name="Group 6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7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8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A7123C" id="Group 6952" o:spid="_x0000_s21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ujiC+G4DAABfCwAADgAAAAAAAAAAAAAAAAAuAgAAZHJzL2Uyb0RvYy54bWxQSwECLQAUAAYACAAA&#10;ACEAkuWuTdoAAAADAQAADwAAAAAAAAAAAAAAAADIBQAAZHJzL2Rvd25yZXYueG1sUEsFBgAAAAAE&#10;AAQA8wAAAM8GAAAAAA==&#10;">
                      <v:rect id="Rectangle 11420" o:spid="_x0000_s218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bd8McA&#10;AADfAAAADwAAAGRycy9kb3ducmV2LnhtbESP3YrCMBSE7xf2HcJZ8GbRVEWt1SgiLix45c8DHJJj&#10;W21OShO17tNvBMHLYWa+YebL1lbiRo0vHSvo9xIQxNqZknMFx8NPNwXhA7LByjEpeJCH5eLzY46Z&#10;cXfe0W0fchEh7DNUUIRQZ1J6XZBF33M1cfROrrEYomxyaRq8R7it5CBJxtJiyXGhwJrWBenL/moV&#10;7Ohv+316rPuHQbtNN1qnk/NYK9X5alczEIHa8A6/2r9GwWg4HE2m8PwTv4Bc/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I23f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itVcUA&#10;AADfAAAADwAAAGRycy9kb3ducmV2LnhtbESPzYrCMBSF9wO+Q7iCuzFVUaRjlEERHV1ZdXB5be60&#10;xeamNBlb394sBJeH88c3W7SmFHeqXWFZwaAfgSBOrS44U3A6rj+nIJxH1lhaJgUPcrCYdz5mGGvb&#10;8IHuic9EGGEXo4Lc+yqW0qU5GXR9WxEH78/WBn2QdSZ1jU0YN6UcRtFEGiw4PORY0TKn9Jb8GwWb&#10;x2m3X+HtevnZ0m/T+oE92rNSvW77/QXCU+vf4Vd7qxWMR6PxNBAEnsACcv4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SK1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073702C">
                      <wp:extent cx="130175" cy="151130"/>
                      <wp:effectExtent l="46355" t="0" r="4445" b="12700"/>
                      <wp:docPr id="533575" name="Group 6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7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7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73702C" id="Group 6949" o:spid="_x0000_s21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">
                      <v:rect id="Rectangle 11422" o:spid="_x0000_s218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lJgsYA&#10;AADfAAAADwAAAGRycy9kb3ducmV2LnhtbESP0YrCMBRE3wX/IVzBF1lTFWvpGkVkBcEndT/gklzb&#10;rs1NabJa/XojLOzjMDNnmOW6s7W4Uesrxwom4wQEsXam4kLB93n3kYHwAdlg7ZgUPMjDetXvLTE3&#10;7s5Hup1CISKEfY4KyhCaXEqvS7Lox64hjt7FtRZDlG0hTYv3CLe1nCZJKi1WHBdKbGhbkr6efq2C&#10;Iz0Po8tjOzlPu0P2pXW2+Em1UsNBt/kEEagL/+G/9t4omM9m80UK7z/xC8jV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6lJg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FBsgA&#10;AADfAAAADwAAAGRycy9kb3ducmV2LnhtbESPT2vCQBTE70K/w/IK3nSjYi3RVUSR+ufUaIvH1+xr&#10;Esy+Ddmtid/eFQoeh5n5DTNbtKYUV6pdYVnBoB+BIE6tLjhTcDpueu8gnEfWWFomBTdysJi/dGYY&#10;a9vwJ10Tn4kAYRejgtz7KpbSpTkZdH1bEQfv19YGfZB1JnWNTYCbUg6j6E0aLDgs5FjRKqf0kvwZ&#10;BR+30/6wxsvPebel76b1A3u0X0p1X9vlFISn1j/D/+2tVjAejcaTCTz+hC8g5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EU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7A322CD">
                      <wp:extent cx="130175" cy="151130"/>
                      <wp:effectExtent l="46990" t="0" r="3810" b="12700"/>
                      <wp:docPr id="533572" name="Group 6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7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7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A322CD" id="Group 6946" o:spid="_x0000_s21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WJKAeQMAAF8LAAAOAAAAAAAAAAAAAAAAAC4CAABkcnMvZTJvRG9jLnhtbFBL&#10;AQItABQABgAIAAAAIQCS5a5N2gAAAAMBAAAPAAAAAAAAAAAAAAAAANMFAABkcnMvZG93bnJldi54&#10;bWxQSwUGAAAAAAQABADzAAAA2gYAAAAA&#10;">
                      <v:rect id="Rectangle 11416" o:spid="_x0000_s218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7qGsYA&#10;AADfAAAADwAAAGRycy9kb3ducmV2LnhtbESP0YrCMBRE3wX/IVzBF1lTLWqpRhFZQfBJ3Q+4JNe2&#10;2tyUJqt1v34jLOzjMDNnmNWms7V4UOsrxwom4wQEsXam4kLB12X/kYHwAdlg7ZgUvMjDZt3vrTA3&#10;7sknepxDISKEfY4KyhCaXEqvS7Lox64hjt7VtRZDlG0hTYvPCLe1nCbJXFqsOC6U2NCuJH0/f1sF&#10;J/o5jq6v3eQy7Y7Zp9bZ4jbXSg0H3XYJIlAX/sN/7YNRMEvT2SKF95/4Be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7qG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1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bbccgA&#10;AADfAAAADwAAAGRycy9kb3ducmV2LnhtbESPT2vCQBTE74LfYXmCN92o1Up0FVGKtj3VP6XHZ/aZ&#10;BLNvQ3Y18dt3CwWPw8z8hpkvG1OIO1Uut6xg0I9AECdW55wqOB7eelMQziNrLCyTggc5WC7arTnG&#10;2tb8Rfe9T0WAsItRQeZ9GUvpkowMur4tiYN3sZVBH2SVSl1hHeCmkMMomkiDOYeFDEtaZ5Rc9zej&#10;YPs4fnxu8Hr+ed/Rd934gT3Yk1LdTrOagfDU+Gf4v73TCsaj0fj1Bf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ptt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87ACBA5">
                      <wp:extent cx="130175" cy="151130"/>
                      <wp:effectExtent l="44450" t="0" r="0" b="12700"/>
                      <wp:docPr id="533569" name="Group 6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7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7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87ACBA5" id="Group 6943" o:spid="_x0000_s21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xEhN6cwMAAF8LAAAOAAAAAAAAAAAAAAAAAC4CAABkcnMvZTJvRG9jLnhtbFBLAQItABQA&#10;BgAIAAAAIQCS5a5N2gAAAAMBAAAPAAAAAAAAAAAAAAAAAM0FAABkcnMvZG93bnJldi54bWxQSwUG&#10;AAAAAAQABADzAAAA1AYAAAAA&#10;">
                      <v:rect id="Rectangle 11418" o:spid="_x0000_s21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x0bcQA&#10;AADfAAAADwAAAGRycy9kb3ducmV2LnhtbESPy4rCMBSG94LvEI7gRjRVUUs1iojCgCsvD3BIjm21&#10;OSlN1OrTTxYDs/z5b3yrTWsr8aLGl44VjEcJCGLtTMm5guvlMExB+IBssHJMCj7kYbPudlaYGffm&#10;E73OIRdxhH2GCooQ6kxKrwuy6EeuJo7ezTUWQ5RNLk2D7zhuKzlJkrm0WHJ8KLCmXUH6cX5aBSf6&#10;Hge3z258mbTHdK91urjPtVL9XrtdggjUhv/wX/vHKJhNp7NFJIg8kQX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MdG3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1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F46cgA&#10;AADfAAAADwAAAGRycy9kb3ducmV2LnhtbESPT2vCQBTE70K/w/IKvekmlVhJXaW0lGo91X94fM2+&#10;JsHs25Bdk/jtu4LgcZiZ3zCzRW8q0VLjSssK4lEEgjizuuRcwW77OZyCcB5ZY2WZFFzIwWL+MJhh&#10;qm3HP9RufC4ChF2KCgrv61RKlxVk0I1sTRy8P9sY9EE2udQNdgFuKvkcRRNpsOSwUGBN7wVlp83Z&#10;KPi67L7XH3j6Pa6WdOh6H9ut3Sv19Ni/vYLw1Pt7+NZeagXJeJy8xH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0Xj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9E3431F">
                      <wp:extent cx="130175" cy="151130"/>
                      <wp:effectExtent l="43180" t="0" r="0" b="12700"/>
                      <wp:docPr id="533566" name="Group 6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6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6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9E3431F" id="Group 6940" o:spid="_x0000_s21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1ADr6dgMAAF8LAAAOAAAAAAAAAAAAAAAAAC4CAABkcnMvZTJvRG9jLnhtbFBLAQIt&#10;ABQABgAIAAAAIQCS5a5N2gAAAAMBAAAPAAAAAAAAAAAAAAAAANAFAABkcnMvZG93bnJldi54bWxQ&#10;SwUGAAAAAAQABADzAAAA1wYAAAAA&#10;">
                      <v:rect id="Rectangle 11420" o:spid="_x0000_s21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x6xMYA&#10;AADfAAAADwAAAGRycy9kb3ducmV2LnhtbESP0YrCMBRE3wX/IVzBF1lTFWvpGkVkBcEndT/gklzb&#10;rs1NabJa/XojLOzjMDNnmOW6s7W4Uesrxwom4wQEsXam4kLB93n3kYHwAdlg7ZgUPMjDetXvLTE3&#10;7s5Hup1CISKEfY4KyhCaXEqvS7Lox64hjt7FtRZDlG0hTYv3CLe1nCZJKi1WHBdKbGhbkr6efq2C&#10;Iz0Po8tjOzlPu0P2pXW2+Em1UsNBt/kEEagL/+G/9t4omM9m83QB7z/xC8jV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x6x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1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JHqcQA&#10;AADfAAAADwAAAGRycy9kb3ducmV2LnhtbERPTYvCMBC9C/6HMII3TVUU6RplUUR3PVl18Tg2s22x&#10;mZQma+u/3xwEj4/3vVi1phQPql1hWcFoGIEgTq0uOFNwPm0HcxDOI2ssLZOCJzlYLbudBcbaNnyk&#10;R+IzEULYxagg976KpXRpTgbd0FbEgfu1tUEfYJ1JXWMTwk0px1E0kwYLDg05VrTOKb0nf0bB7nn+&#10;Pmzwfrt+7emnaf3InuxFqX6v/fwA4an1b/HLvdcKppPJdBYGhz/hC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yR6n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E92CF5B">
                      <wp:extent cx="130175" cy="151130"/>
                      <wp:effectExtent l="40005" t="0" r="1270" b="12700"/>
                      <wp:docPr id="533563" name="Group 6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6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6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E92CF5B" id="Group 6937" o:spid="_x0000_s21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MqEfRaKAwAAXwsAAA4AAAAAAAAAAAAAAAAALgIA&#10;AGRycy9lMm9Eb2MueG1sUEsBAi0AFAAGAAgAAAAhAJLlrk3aAAAAAwEAAA8AAAAAAAAAAAAAAAAA&#10;5AUAAGRycy9kb3ducmV2LnhtbFBLBQYAAAAABAAEAPMAAADrBgAAAAA=&#10;">
                      <v:rect id="Rectangle 11422" o:spid="_x0000_s219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7ks8gA&#10;AADfAAAADwAAAGRycy9kb3ducmV2LnhtbESP3WrCQBSE7wXfYTlCb0Q3ao0hdRURCwWv/HmAw+4x&#10;Sc2eDdmtRp++Wyh4OczMN8xy3dla3Kj1lWMFk3ECglg7U3Gh4Hz6HGUgfEA2WDsmBQ/ysF71e0vM&#10;jbvzgW7HUIgIYZ+jgjKEJpfS65Is+rFriKN3ca3FEGVbSNPiPcJtLadJkkqLFceFEhvalqSvxx+r&#10;4EDP/fDy2E5O026f7bTOFt+pVupt0G0+QATqwiv83/4yCuaz2Tx9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7uS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1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PoN8cA&#10;AADfAAAADwAAAGRycy9kb3ducmV2LnhtbESPT2vCQBTE7wW/w/KE3upGJSKpq4gi2nryT0uPz+wz&#10;CWbfhuzWxG/vCoLHYWZ+w0xmrSnFlWpXWFbQ70UgiFOrC84UHA+rjzEI55E1lpZJwY0czKadtwkm&#10;2ja8o+veZyJA2CWoIPe+SqR0aU4GXc9WxME729qgD7LOpK6xCXBTykEUjaTBgsNCjhUtckov+3+j&#10;YH07fm+XeDn9fW3ot2l93x7sj1Lv3Xb+CcJT61/hZ3ujFcTDYTyK4f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z6D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29C0C1">
                      <wp:extent cx="130175" cy="151130"/>
                      <wp:effectExtent l="43815" t="0" r="0" b="12700"/>
                      <wp:docPr id="533560" name="Group 6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6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6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29C0C1" id="Group 6934" o:spid="_x0000_s22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JSL8HN4AwAAXwsAAA4AAAAAAAAAAAAAAAAALgIAAGRycy9lMm9Eb2MueG1sUEsB&#10;Ai0AFAAGAAgAAAAhAJLlrk3aAAAAAwEAAA8AAAAAAAAAAAAAAAAA0gUAAGRycy9kb3ducmV2Lnht&#10;bFBLBQYAAAAABAAEAPMAAADZBgAAAAA=&#10;">
                      <v:rect id="Rectangle 11416" o:spid="_x0000_s22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lHK8cA&#10;AADfAAAADwAAAGRycy9kb3ducmV2LnhtbESP3WrCQBSE7wu+w3IEb4puohhDdBWRCgWv/HmAw+4x&#10;iWbPhuxWY5++Wyj0cpiZb5jVpreNeFDna8cK0kkCglg7U3Op4HLej3MQPiAbbByTghd52KwHbyss&#10;jHvykR6nUIoIYV+ggiqEtpDS64os+olriaN3dZ3FEGVXStPhM8JtI6dJkkmLNceFClvaVaTvpy+r&#10;4Ejfh/fra5eep/0h/9A6X9wyrdRo2G+XIAL14T/81/40Cuaz2TxL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ZRy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pwQ8cA&#10;AADfAAAADwAAAGRycy9kb3ducmV2LnhtbESPS4vCQBCE78L+h6EXvOlERVmio8gu4uvkY2WPvZk2&#10;CWZ6QmY08d87guCxqKqvqMmsMYW4UeVyywp63QgEcWJ1zqmC42HR+QLhPLLGwjIpuJOD2fSjNcFY&#10;25p3dNv7VAQIuxgVZN6XsZQuycig69qSOHhnWxn0QVap1BXWAW4K2Y+ikTSYc1jIsKTvjJLL/moU&#10;LO/HzfYHL/9/6xWd6sb37MH+KtX+bOZjEJ4a/w6/2iutYDgYDEd9eP4JX0B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acE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9D49F22">
                      <wp:extent cx="130175" cy="151130"/>
                      <wp:effectExtent l="46990" t="0" r="3810" b="12700"/>
                      <wp:docPr id="533557" name="Group 6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5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5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D49F22" id="Group 6931" o:spid="_x0000_s22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NS3Fv1yAwAAXwsAAA4AAAAAAAAAAAAAAAAALgIAAGRycy9lMm9Eb2MueG1sUEsBAi0AFAAG&#10;AAgAAAAhAJLlrk3aAAAAAwEAAA8AAAAAAAAAAAAAAAAAzAUAAGRycy9kb3ducmV2LnhtbFBLBQYA&#10;AAAABAAEAPMAAADTBgAAAAA=&#10;">
                      <v:rect id="Rectangle 11418" o:spid="_x0000_s22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8kC8MA&#10;AADfAAAADwAAAGRycy9kb3ducmV2LnhtbERPy4rCMBTdD/gP4QpuBk1VqqUaRURhwJWPD7gk17ba&#10;3JQmavXrJ4uBWR7Oe7nubC2e1PrKsYLxKAFBrJ2puFBwOe+HGQgfkA3WjknBmzysV72vJebGvfhI&#10;z1MoRAxhn6OCMoQml9Lrkiz6kWuII3d1rcUQYVtI0+IrhttaTpJkJi1WHBtKbGhbkr6fHlbBkT6H&#10;7+t7Oz5PukO20zqb32ZaqUG/2yxABOrCv/jP/WMUpNNpmsbB8U/8An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8kC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2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Ioj8gA&#10;AADfAAAADwAAAGRycy9kb3ducmV2LnhtbESPT2vCQBTE70K/w/IKvdWNlYim2UipSG09+RePr9nX&#10;JJh9G7JbE799Vyh4HGbmN0w6700tLtS6yrKC0TACQZxbXXGhYL9bPk9BOI+ssbZMCq7kYJ49DFJM&#10;tO14Q5etL0SAsEtQQel9k0jp8pIMuqFtiIP3Y1uDPsi2kLrFLsBNLV+iaCINVhwWSmzovaT8vP01&#10;Cj6u+6/1As/fp88VHbvej+zOHpR6euzfXkF46v09/N9eaQXxeBzHM7j9CV9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Eii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CE987DD">
                      <wp:extent cx="130175" cy="151130"/>
                      <wp:effectExtent l="39370" t="0" r="1905" b="12700"/>
                      <wp:docPr id="533554" name="Group 6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5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5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CE987DD" id="Group 6928" o:spid="_x0000_s22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Ds&#10;dGyHbQMAAF8LAAAOAAAAAAAAAAAAAAAAAC4CAABkcnMvZTJvRG9jLnhtbFBLAQItABQABgAIAAAA&#10;IQCS5a5N2gAAAAMBAAAPAAAAAAAAAAAAAAAAAMcFAABkcnMvZG93bnJldi54bWxQSwUGAAAAAAQA&#10;BADzAAAAzgYAAAAA&#10;">
                      <v:rect id="Rectangle 11420" o:spid="_x0000_s22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6LlccA&#10;AADfAAAADwAAAGRycy9kb3ducmV2LnhtbESP3YrCMBSE7wXfIZyFvRFNVaqlGkXEhQWv/HmAQ3Js&#10;6zYnpYla9+k3C4KXw8x8wyzXna3FnVpfOVYwHiUgiLUzFRcKzqevYQbCB2SDtWNS8CQP61W/t8Tc&#10;uAcf6H4MhYgQ9jkqKENocim9LsmiH7mGOHoX11oMUbaFNC0+ItzWcpIkM2mx4rhQYkPbkvTP8WYV&#10;HOh3P7g8t+PTpNtnO62z+XWmlfr86DYLEIG68A6/2t9GQTqdpmkK/3/iF5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Oi5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2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28/ccA&#10;AADfAAAADwAAAGRycy9kb3ducmV2LnhtbESPT2vCQBTE7wW/w/KE3upGJSKpq4gi2nryT0uPz+wz&#10;CWbfhuzWxG/vCoLHYWZ+w0xmrSnFlWpXWFbQ70UgiFOrC84UHA+rjzEI55E1lpZJwY0czKadtwkm&#10;2ja8o+veZyJA2CWoIPe+SqR0aU4GXc9WxME729qgD7LOpK6xCXBTykEUjaTBgsNCjhUtckov+3+j&#10;YH07fm+XeDn9fW3ot2l93x7sj1Lv3Xb+CcJT61/hZ3ujFcTDYRyP4P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NvP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60DD8B6">
                      <wp:extent cx="130175" cy="151130"/>
                      <wp:effectExtent l="39370" t="0" r="1905" b="12700"/>
                      <wp:docPr id="533551" name="Group 6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5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5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0DD8B6" id="Group 6925" o:spid="_x0000_s22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DhYyXwhQMAAF8LAAAOAAAAAAAAAAAAAAAAAC4CAABkcnMv&#10;ZTJvRG9jLnhtbFBLAQItABQABgAIAAAAIQCS5a5N2gAAAAMBAAAPAAAAAAAAAAAAAAAAAN8FAABk&#10;cnMvZG93bnJldi54bWxQSwUGAAAAAAQABADzAAAA5gYAAAAA&#10;">
                      <v:rect id="Rectangle 11422" o:spid="_x0000_s221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cT4ccA&#10;AADfAAAADwAAAGRycy9kb3ducmV2LnhtbESP3WrCQBSE7wu+w3IEb4pujERDdBWRCgWv/HmAw+4x&#10;iWbPhuxWY5++Wyj0cpiZb5jVpreNeFDna8cKppMEBLF2puZSweW8H+cgfEA22DgmBS/ysFkP3lZY&#10;GPfkIz1OoRQRwr5ABVUIbSGl1xVZ9BPXEkfv6jqLIcqulKbDZ4TbRqZJMpcWa44LFba0q0jfT19W&#10;wZG+D+/X1256TvtD/qF1vrjNtVKjYb9dggjUh//wX/vTKMhmsyxL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nE+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2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ofZccA&#10;AADfAAAADwAAAGRycy9kb3ducmV2LnhtbESPT2vCQBTE7wW/w/KE3urGhohEVxGl1NpT/YfHZ/aZ&#10;BLNvQ3Zr4rd3C0KPw8z8hpnOO1OJGzWutKxgOIhAEGdWl5wr2O8+3sYgnEfWWFkmBXdyMJ/1XqaY&#10;atvyD922PhcBwi5FBYX3dSqlywoy6Aa2Jg7exTYGfZBNLnWDbYCbSr5H0UgaLDksFFjTsqDsuv01&#10;Cj7v+833Cq/n09eajm3nh3ZnD0q99rvFBISnzv+Hn+21VpDEcZLE8PcnfA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6H2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C3FBD80">
                      <wp:extent cx="130175" cy="151130"/>
                      <wp:effectExtent l="43815" t="0" r="0" b="12700"/>
                      <wp:docPr id="533548" name="Group 7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49"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550"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C3FBD80" id="Group 7029" o:spid="_x0000_s22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WPf6WdgMAAF8LAAAOAAAAAAAAAAAAAAAAAC4CAABkcnMvZTJvRG9jLnhtbFBLAQIt&#10;ABQABgAIAAAAIQCS5a5N2gAAAAMBAAAPAAAAAAAAAAAAAAAAANAFAABkcnMvZG93bnJldi54bWxQ&#10;SwUGAAAAAAQABADzAAAA1wYAAAAA&#10;">
                      <v:rect id="Rectangle 11488" o:spid="_x0000_s2213"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oXTcgA&#10;AADfAAAADwAAAGRycy9kb3ducmV2LnhtbESP3WoCMRSE74W+QziF3ohm1arr1igiLRS88ucBDslx&#10;d+3mZNlEXX16UxC8HGbmG2a+bG0lLtT40rGCQT8BQaydKTlXcNj/9FIQPiAbrByTght5WC7eOnPM&#10;jLvyli67kIsIYZ+hgiKEOpPS64Is+r6riaN3dI3FEGWTS9PgNcJtJYdJMpEWS44LBda0Lkj/7c5W&#10;wZbum+7xth7sh+0m/dY6nZ4mWqmP93b1BSJQG17hZ/vXKBiPRuPPGfz/iV9AL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Whd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2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BEscA&#10;AADfAAAADwAAAGRycy9kb3ducmV2LnhtbESPy2rCQBSG94W+w3AK7upEJVJiRimVUrWralpcnmZO&#10;k2DmTMiMubx9ZyG4/PlvfOlmMLXoqHWVZQWzaQSCOLe64kJBdnp/fgHhPLLG2jIpGMnBZv34kGKi&#10;bc9f1B19IcIIuwQVlN43iZQuL8mgm9qGOHh/tjXog2wLqVvsw7ip5TyKltJgxeGhxIbeSsovx6tR&#10;8DFmh88tXn7P+x399IOf2ZP9VmryNLyuQHga/D18a++0gnixiONAEHgCC8j1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oogR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045582E3">
                      <wp:extent cx="130175" cy="151130"/>
                      <wp:effectExtent l="42545" t="0" r="0" b="12700"/>
                      <wp:docPr id="533545" name="Group 7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46"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547"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5582E3" id="Group 7026" o:spid="_x0000_s22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lzAqFHEDAABfCwAADgAAAAAAAAAAAAAAAAAuAgAAZHJzL2Uyb0RvYy54bWxQSwECLQAUAAYA&#10;CAAAACEAkuWuTdoAAAADAQAADwAAAAAAAAAAAAAAAADLBQAAZHJzL2Rvd25yZXYueG1sUEsFBgAA&#10;AAAEAAQA8wAAANIGAAAAAA==&#10;">
                      <v:rect id="Rectangle 11490" o:spid="_x0000_s2216"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WDP8gA&#10;AADfAAAADwAAAGRycy9kb3ducmV2LnhtbESP3WrCQBSE7wXfYTlCb0Q3ao0hdRURCwWv/HmAw+4x&#10;Sc2eDdmtRp++Wyh4OczMN8xy3dla3Kj1lWMFk3ECglg7U3Gh4Hz6HGUgfEA2WDsmBQ/ysF71e0vM&#10;jbvzgW7HUIgIYZ+jgjKEJpfS65Is+rFriKN3ca3FEGVbSNPiPcJtLadJkkqLFceFEhvalqSvxx+r&#10;4EDP/fDy2E5O026f7bTOFt+pVupt0G0+QATqwiv83/4yCuaz2fw9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xY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217"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iPu8gA&#10;AADfAAAADwAAAGRycy9kb3ducmV2LnhtbESPT2vCQBTE74LfYXmCN92o1Up0FVGKtj3VP6XHZ/aZ&#10;BLNvQ3Y18dt3CwWPw8z8hpkvG1OIO1Uut6xg0I9AECdW55wqOB7eelMQziNrLCyTggc5WC7arTnG&#10;2tb8Rfe9T0WAsItRQeZ9GUvpkowMur4tiYN3sZVBH2SVSl1hHeCmkMMomkiDOYeFDEtaZ5Rc9zej&#10;YPs4fnxu8Hr+ed/Rd934gT3Yk1LdTrOagfDU+Gf4v73TCsaj0fjlFf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GI+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5F8AF875">
                      <wp:extent cx="227965" cy="151130"/>
                      <wp:effectExtent l="42545" t="0" r="0" b="12700"/>
                      <wp:docPr id="533540" name="Group 7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541"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42"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543"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44"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8AF875" id="Group 7021" o:spid="_x0000_s2218"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">
                      <v:rect id="Rectangle 11492" o:spid="_x0000_s2219"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wbS8gA&#10;AADfAAAADwAAAGRycy9kb3ducmV2LnhtbESP3WrCQBSE7wXfYTlCb0Q30aohdRWRFgSv/HmAw+4x&#10;Sc2eDdmtxj59Vyh4OczMN8xy3dla3Kj1lWMF6TgBQaydqbhQcD59jTIQPiAbrB2Tggd5WK/6vSXm&#10;xt35QLdjKESEsM9RQRlCk0vpdUkW/dg1xNG7uNZiiLItpGnxHuG2lpMkmUuLFceFEhvalqSvxx+r&#10;4EC/++HlsU1Pk26ffWqdLb7nWqm3Qbf5ABGoC6/wf3tnFMym09l7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LBt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2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8sI8cA&#10;AADfAAAADwAAAGRycy9kb3ducmV2LnhtbESPW2vCQBSE3wv+h+UIvtWNWkWiq4ileOlTveHjMXtM&#10;gtmzIbs18d+7QqGPw8x8w0znjSnEnSqXW1bQ60YgiBOrc04VHPZf72MQziNrLCyTggc5mM9ab1OM&#10;ta35h+47n4oAYRejgsz7MpbSJRkZdF1bEgfvaiuDPsgqlbrCOsBNIftRNJIGcw4LGZa0zCi57X6N&#10;gtXjsP3+xNvlvFnTqW58z+7tUalOu1lMQHhq/H/4r73WCoaDwfCjD6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vLC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221"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Igp8cA&#10;AADfAAAADwAAAGRycy9kb3ducmV2LnhtbESP0WrCQBRE3wv+w3KFvpS60agN0VVEFAo+qf2Ay+41&#10;iWbvhuxWo1/vFoQ+DjNzhpkvO1uLK7W+cqxgOEhAEGtnKi4U/By3nxkIH5AN1o5JwZ08LBe9tznm&#10;xt14T9dDKESEsM9RQRlCk0vpdUkW/cA1xNE7udZiiLItpGnxFuG2lqMkmUqLFceFEhtal6Qvh1+r&#10;YE+P3cfpvh4eR90u22idfZ2nWqn3freagQjUhf/wq/1tFEzSdDJO4e9P/AJy8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2yIK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222"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RzMgA&#10;AADfAAAADwAAAGRycy9kb3ducmV2LnhtbESPW2vCQBSE34X+h+UUfKsbb6VEVxFF6uXJaIuPp9nT&#10;JJg9G7JbE/+9KxR8HGbmG2Y6b00prlS7wrKCfi8CQZxaXXCm4HRcv32AcB5ZY2mZFNzIwXz20pli&#10;rG3DB7omPhMBwi5GBbn3VSylS3My6Hq2Ig7er60N+iDrTOoamwA3pRxE0bs0WHBYyLGiZU7pJfkz&#10;Cj5vp91+hZef83ZD303r+/Zov5TqvraLCQhPrX+G/9sbrWA8HI5HI3j8CV9Az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yhH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4"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16A90F8">
                      <wp:extent cx="130175" cy="151130"/>
                      <wp:effectExtent l="41910" t="0" r="0" b="12700"/>
                      <wp:docPr id="533537" name="Group 6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3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3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16A90F8" id="Group 6922" o:spid="_x0000_s22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ed3mreQMAAF8LAAAOAAAAAAAAAAAAAAAAAC4CAABkcnMvZTJvRG9jLnhtbFBL&#10;AQItABQABgAIAAAAIQCS5a5N2gAAAAMBAAAPAAAAAAAAAAAAAAAAANMFAABkcnMvZG93bnJldi54&#10;bWxQSwUGAAAAAAQABADzAAAA2gYAAAAA&#10;">
                      <v:rect id="Rectangle 11416" o:spid="_x0000_s22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Bq8MA&#10;AADfAAAADwAAAGRycy9kb3ducmV2LnhtbERPzYrCMBC+L/gOYQQvi6ZadEs1iojCgid1H2BIxrba&#10;TEoTtfr0m4Pg8eP7X6w6W4s7tb5yrGA8SkAQa2cqLhT8nXbDDIQPyAZrx6TgSR5Wy97XAnPjHnyg&#10;+zEUIoawz1FBGUKTS+l1SRb9yDXEkTu71mKIsC2kafERw20tJ0kykxYrjg0lNrQpSV+PN6vgQK/9&#10;9/m5GZ8m3T7bap39XGZaqUG/W89BBOrCR/x2/xoF0zSdpnFw/BO/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Bq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3NL8gA&#10;AADfAAAADwAAAGRycy9kb3ducmV2LnhtbESPW2vCQBSE34X+h+UUfNONDYpNXaVUxNuTl5Y+nmZP&#10;k2D2bMiuJv57VxB8HGbmG2Yya00pLlS7wrKCQT8CQZxaXXCm4HhY9MYgnEfWWFomBVdyMJu+dCaY&#10;aNvwji57n4kAYZeggtz7KpHSpTkZdH1bEQfv39YGfZB1JnWNTYCbUr5F0UgaLDgs5FjRV07paX82&#10;CpbX42Y7x9Pf73pFP03rB/Zgv5XqvrafHyA8tf4ZfrRXWsEwjofxO9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zc0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0486C96">
                      <wp:extent cx="130175" cy="151130"/>
                      <wp:effectExtent l="43180" t="0" r="0" b="12700"/>
                      <wp:docPr id="533534" name="Group 69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3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3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486C96" id="Group 6919" o:spid="_x0000_s22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6vNai3QDAABfCwAADgAAAAAAAAAAAAAAAAAuAgAAZHJzL2Uyb0RvYy54bWxQSwECLQAU&#10;AAYACAAAACEAkuWuTdoAAAADAQAADwAAAAAAAAAAAAAAAADOBQAAZHJzL2Rvd25yZXYueG1sUEsF&#10;BgAAAAAEAAQA8wAAANUGAAAAAA==&#10;">
                      <v:rect id="Rectangle 11418" o:spid="_x0000_s22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FuNccA&#10;AADfAAAADwAAAGRycy9kb3ducmV2LnhtbESP0WrCQBRE3wv9h+UW+lLqRkNsiK5SxILgk9EPuOxe&#10;k9js3ZBdNfbru4Lg4zAzZ5j5crCtuFDvG8cKxqMEBLF2puFKwWH/85mD8AHZYOuYFNzIw3Lx+jLH&#10;wrgr7+hShkpECPsCFdQhdIWUXtdk0Y9cRxy9o+sthij7SpoerxFuWzlJkqm02HBcqLGjVU36tzxb&#10;BTv6234cb6vxfjJs87XW+ddpqpV6fxu+ZyACDeEZfrQ3RkGWplmawf1P/AJy8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Rbj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2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JZXcgA&#10;AADfAAAADwAAAGRycy9kb3ducmV2LnhtbESPW2vCQBSE34X+h+UIfTMbDUpJXUUqpV6evLT08Zg9&#10;JsHs2ZDdmvjvXUHo4zAz3zDTeWcqcaXGlZYVDKMYBHFmdcm5guPhc/AGwnlkjZVlUnAjB/PZS2+K&#10;qbYt7+i697kIEHYpKii8r1MpXVaQQRfZmjh4Z9sY9EE2udQNtgFuKjmK44k0WHJYKLCmj4Kyy/7P&#10;KPi6HTfbJV5Ov+sV/bSdH9qD/Vbqtd8t3kF46vx/+NleaQXjJBknE3j8CV9Az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Ull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57A7EF3">
                      <wp:extent cx="130175" cy="151130"/>
                      <wp:effectExtent l="45085" t="0" r="0" b="12700"/>
                      <wp:docPr id="533531" name="Group 69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3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3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7A7EF3" id="Group 6916" o:spid="_x0000_s22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NLAotZvAwAAXwsAAA4AAAAAAAAAAAAAAAAALgIAAGRycy9lMm9Eb2MueG1sUEsBAi0AFAAGAAgA&#10;AAAhAJLlrk3aAAAAAwEAAA8AAAAAAAAAAAAAAAAAyQUAAGRycy9kb3ducmV2LnhtbFBLBQYAAAAA&#10;BAAEAPMAAADQBgAAAAA=&#10;">
                      <v:rect id="Rectangle 11420" o:spid="_x0000_s22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j2QccA&#10;AADfAAAADwAAAGRycy9kb3ducmV2LnhtbESP3WrCQBSE7wu+w3IEb4puTFBDdBWRCgWv/HmAw+4x&#10;iWbPhuxWY5++Wyj0cpiZb5jVpreNeFDna8cKppMEBLF2puZSweW8H+cgfEA22DgmBS/ysFkP3lZY&#10;GPfkIz1OoRQRwr5ABVUIbSGl1xVZ9BPXEkfv6jqLIcqulKbDZ4TbRqZJMpcWa44LFba0q0jfT19W&#10;wZG+D+/X1256TvtD/qF1vrjNtVKjYb9dggjUh//wX/vTKJhl2SxL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49k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2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X6xcUA&#10;AADfAAAADwAAAGRycy9kb3ducmV2LnhtbERPy2rCQBTdF/yH4Qru6kRFKWlGEaVU25Wali5vM7dJ&#10;MHMnZMY8/r5TEApnczgvTrLpTSVaalxpWcFsGoEgzqwuOVeQXl4en0A4j6yxskwKBnKwWY8eEoy1&#10;7fhE7dnnIpSwi1FB4X0dS+myggy6qa2Jg/ZjG4M+0CaXusEulJtKzqNoJQ2WHBYKrGlXUHY934yC&#10;1yF9e9/j9fvreKDPrvcze7EfSk3G/fYZhKfe/5vv6YNWsFwsAuDv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JfrF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764FC8F">
                      <wp:extent cx="130175" cy="151130"/>
                      <wp:effectExtent l="45085" t="0" r="0" b="12700"/>
                      <wp:docPr id="533528" name="Group 69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2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3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64FC8F" id="Group 6913" o:spid="_x0000_s22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AWKmZeNAwAAXwsAAA4AAAAAAAAAAAAAAAAA&#10;LgIAAGRycy9lMm9Eb2MueG1sUEsBAi0AFAAGAAgAAAAhAJLlrk3aAAAAAwEAAA8AAAAAAAAAAAAA&#10;AAAA5wUAAGRycy9kb3ducmV2LnhtbFBLBQYAAAAABAAEAPMAAADuBgAAAAA=&#10;">
                      <v:rect id="Rectangle 11422" o:spid="_x0000_s223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Xy7ccA&#10;AADfAAAADwAAAGRycy9kb3ducmV2LnhtbESP0WrCQBRE3wX/YblCX0Q3RtQ0dRWRCoJPaj/gsntN&#10;0mbvhuyq0a93C4U+DjNzhlmuO1uLG7W+cqxgMk5AEGtnKi4UfJ13owyED8gGa8ek4EEe1qt+b4m5&#10;cXc+0u0UChEh7HNUUIbQ5FJ6XZJFP3YNcfQurrUYomwLaVq8R7itZZokc2mx4rhQYkPbkvTP6WoV&#10;HOl5GF4e28k57Q7Zp9bZ4nuulXobdJsPEIG68B/+a++Ngtl0Okvf4fdP/AJy9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F8u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2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ksscA&#10;AADfAAAADwAAAGRycy9kb3ducmV2LnhtbESPzWrCQBSF90LfYbiF7nSiQSkxo5RKabSralpc3mZu&#10;k2DmTshMk/j2nYXg8nD++NLtaBrRU+dqywrmswgEcWF1zaWC/PQ2fQbhPLLGxjIpuJKD7eZhkmKi&#10;7cCf1B99KcIIuwQVVN63iZSuqMigm9mWOHi/tjPog+xKqTscwrhp5CKKVtJgzeGhwpZeKyouxz+j&#10;4P2aHz52ePk57zP6HkY/tyf7pdTT4/iyBuFp9PfwrZ1pBcs4XsaBIPAEFpCb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3ZL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839A9FB">
                      <wp:extent cx="130175" cy="151130"/>
                      <wp:effectExtent l="45720" t="0" r="0" b="12700"/>
                      <wp:docPr id="533525" name="Group 69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2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52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39A9FB" id="Group 6910" o:spid="_x0000_s22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FKLhx3EDAABfCwAADgAAAAAAAAAAAAAAAAAuAgAAZHJzL2Uyb0RvYy54bWxQSwECLQAUAAYA&#10;CAAAACEAkuWuTdoAAAADAQAADwAAAAAAAAAAAAAAAADLBQAAZHJzL2Rvd25yZXYueG1sUEsFBgAA&#10;AAAEAAQA8wAAANIGAAAAAA==&#10;">
                      <v:rect id="Rectangle 11416" o:spid="_x0000_s22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pmn8cA&#10;AADfAAAADwAAAGRycy9kb3ducmV2LnhtbESP3WrCQBSE74W+w3IEb0Q3RowhukqRCgWv/HmAw+4x&#10;iWbPhuxWY5++Wyj0cpiZb5j1treNeFDna8cKZtMEBLF2puZSweW8n+QgfEA22DgmBS/ysN28DdZY&#10;GPfkIz1OoRQRwr5ABVUIbSGl1xVZ9FPXEkfv6jqLIcqulKbDZ4TbRqZJkkmLNceFClvaVaTvpy+r&#10;4Ejfh/H1tZud0/6Qf2idL2+ZVmo07N9XIAL14T/81/40Chbz+SLN4P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aZ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dqG8gA&#10;AADfAAAADwAAAGRycy9kb3ducmV2LnhtbESPQWvCQBSE70L/w/IKvelGRVtiVikVqa0nY1o8vmZf&#10;k2D2bchuTfz3XUHwOMzMN0yy6k0tztS6yrKC8SgCQZxbXXGhIDtshi8gnEfWWFsmBRdysFo+DBKM&#10;te14T+fUFyJA2MWooPS+iaV0eUkG3cg2xMH7ta1BH2RbSN1iF+CmlpMomkuDFYeFEht6Kyk/pX9G&#10;wfsl+9yt8fRz/NjSd9f7sT3YL6WeHvvXBQhPvb+Hb+2tVjCbTmeTZ7j+CV9AL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x2o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73AC637">
                      <wp:extent cx="130175" cy="151130"/>
                      <wp:effectExtent l="43180" t="0" r="0" b="12700"/>
                      <wp:docPr id="533522" name="Group 6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2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52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3AC637" id="Group 6907" o:spid="_x0000_s22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VxueA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mVXG54AwAAXwsAAA4AAAAAAAAAAAAAAAAALgIAAGRycy9lMm9Eb2MueG1sUEsB&#10;Ai0AFAAGAAgAAAAhAJLlrk3aAAAAAwEAAA8AAAAAAAAAAAAAAAAA0gUAAGRycy9kb3ducmV2Lnht&#10;bFBLBQYAAAAABAAEAPMAAADZBgAAAAA=&#10;">
                      <v:rect id="Rectangle 11418" o:spid="_x0000_s22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3FB8cA&#10;AADfAAAADwAAAGRycy9kb3ducmV2LnhtbESP3WrCQBSE7wu+w3IEb4puTFBDdBWRCgWv/HmAw+4x&#10;iWbPhuxWY5++Wyj0cpiZb5jVpreNeFDna8cKppMEBLF2puZSweW8H+cgfEA22DgmBS/ysFkP3lZY&#10;GPfkIz1OoRQRwr5ABVUIbSGl1xVZ9BPXEkfv6jqLIcqulKbDZ4TbRqZJMpcWa44LFba0q0jfT19W&#10;wZG+D+/X1256TvtD/qF1vrjNtVKjYb9dggjUh//wX/vTKJhl2SzN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txQ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2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X0bMcA&#10;AADfAAAADwAAAGRycy9kb3ducmV2LnhtbESPW2vCQBSE3wv+h+UIvtWNWkWiq4ileOlTveHjMXtM&#10;gtmzIbs18d+7QqGPw8x8w0znjSnEnSqXW1bQ60YgiBOrc04VHPZf72MQziNrLCyTggc5mM9ab1OM&#10;ta35h+47n4oAYRejgsz7MpbSJRkZdF1bEgfvaiuDPsgqlbrCOsBNIftRNJIGcw4LGZa0zCi57X6N&#10;gtXjsP3+xNvlvFnTqW58z+7tUalOu1lMQHhq/H/4r73WCoaDwbD/Aa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0V9G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4D3297D">
                      <wp:extent cx="130175" cy="151130"/>
                      <wp:effectExtent l="41910" t="0" r="0" b="12700"/>
                      <wp:docPr id="533519" name="Group 6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2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52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D3297D" id="Group 6904" o:spid="_x0000_s22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2NueAMAAF8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LQ3Y254AwAAXwsAAA4AAAAAAAAAAAAAAAAALgIAAGRycy9lMm9Eb2MueG1sUEsB&#10;Ai0AFAAGAAgAAAAhAJLlrk3aAAAAAwEAAA8AAAAAAAAAAAAAAAAA0gUAAGRycy9kb3ducmV2Lnht&#10;bFBLBQYAAAAABAAEAPMAAADZBgAAAAA=&#10;">
                      <v:rect id="Rectangle 11420" o:spid="_x0000_s22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9bcMUA&#10;AADfAAAADwAAAGRycy9kb3ducmV2LnhtbESPzYrCMBSF94LvEK7gRjS1olOqUUQUBlyp8wCX5NpW&#10;m5vSRK0+/WQxMMvD+eNbbTpbiye1vnKsYDpJQBBrZyouFPxcDuMMhA/IBmvHpOBNHjbrfm+FuXEv&#10;PtHzHAoRR9jnqKAMocml9Loki37iGuLoXV1rMUTZFtK0+IrjtpZpkiykxYrjQ4kN7UrS9/PDKjjR&#10;5zi6vnfTS9ods73W2ddtoZUaDrrtEkSgLvyH/9rfRsF8NpunkSDyRBa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v1tw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2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JX9MgA&#10;AADfAAAADwAAAGRycy9kb3ducmV2LnhtbESPT2vCQBTE70K/w/KE3swmilJS1yAVqbUn/7T0+Jp9&#10;TUKyb0N2a+K3dwtCj8PM/IZZZoNpxIU6V1lWkEQxCOLc6ooLBefTdvIEwnlkjY1lUnAlB9nqYbTE&#10;VNueD3Q5+kIECLsUFZTet6mULi/JoItsSxy8H9sZ9EF2hdQd9gFuGjmN44U0WHFYKLGll5Ly+vhr&#10;FLxez/v3DdbfX287+uwHn9iT/VDqcTysn0F4Gvx/+N7eaQXz2Ww+TeDvT/gC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Ylf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3EB5D7A">
                      <wp:extent cx="130175" cy="151130"/>
                      <wp:effectExtent l="38735" t="0" r="2540" b="12700"/>
                      <wp:docPr id="533516" name="Group 6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51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51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EB5D7A" id="Group 6901" o:spid="_x0000_s22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seo/7IkDAABfCwAADgAAAAAAAAAAAAAAAAAuAgAA&#10;ZHJzL2Uyb0RvYy54bWxQSwECLQAUAAYACAAAACEAkuWuTdoAAAADAQAADwAAAAAAAAAAAAAAAADj&#10;BQAAZHJzL2Rvd25yZXYueG1sUEsFBgAAAAAEAAQA8wAAAOoGAAAAAA==&#10;">
                      <v:rect id="Rectangle 11422" o:spid="_x0000_s224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oJuccA&#10;AADfAAAADwAAAGRycy9kb3ducmV2LnhtbESP3YrCMBSE7wXfIZyFvRFNq6ilGkXEhQWv/HmAQ3Js&#10;6zYnpYla9+k3C4KXw8x8wyzXna3FnVpfOVaQjhIQxNqZigsF59PXMAPhA7LB2jEpeJKH9arfW2Ju&#10;3IMPdD+GQkQI+xwVlCE0uZRel2TRj1xDHL2Lay2GKNtCmhYfEW5rOU6SmbRYcVwosaFtSfrneLMK&#10;DvS7H1ye2/Q07vbZTutsfp1ppT4/us0CRKAuvMOv9rdRMJ1Mpukc/v/EL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6Cb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2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Q01MUA&#10;AADfAAAADwAAAGRycy9kb3ducmV2LnhtbERPTWvCQBC9C/0PyxR6000MSomuUiql0Z6qtnicZqdJ&#10;SHY2ZLdJ/Pfdg+Dx8b7X29E0oqfOVZYVxLMIBHFudcWFgvPpbfoMwnlkjY1lUnAlB9vNw2SNqbYD&#10;f1J/9IUIIexSVFB636ZSurwkg25mW+LA/drOoA+wK6TucAjhppHzKFpKgxWHhhJbei0pr49/RsH7&#10;9Xz42GH9c9ln9D2MPrYn+6XU0+P4sgLhafR38c2daQWLJFnEYXD4E76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NDTU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2545" t="0" r="0" b="12700"/>
                      <wp:docPr id="533513" name="Group 421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514" name="Rectangle 27947"/>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515" name="Rectangle 27948"/>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28" o:spid="_x0000_s2247"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kZnUGdgMAAGELAAAOAAAAAAAAAAAAAAAAAC4CAABkcnMvZTJvRG9jLnhtbFBLAQIt&#10;ABQABgAIAAAAIQCS5a5N2gAAAAMBAAAPAAAAAAAAAAAAAAAAANAFAABkcnMvZG93bnJldi54bWxQ&#10;SwUGAAAAAAQABADzAAAA1wYAAAAA&#10;">
                      <v:rect id="Rectangle 27947" o:spid="_x0000_s2248"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k+0cgA&#10;AADfAAAADwAAAGRycy9kb3ducmV2LnhtbESPS2vDMBCE74H+B7GF3hLZeZTgRgklpTRtTs2LHLfW&#10;1jaxVsZS/Pj3VSGQ4zAz3zCLVWdK0VDtCssK4lEEgji1uuBMwWH/PpyDcB5ZY2mZFPTkYLV8GCww&#10;0bblb2p2PhMBwi5BBbn3VSKlS3My6Ea2Ig7er60N+iDrTOoa2wA3pRxH0bM0WHBYyLGidU7pZXc1&#10;Cj76w9f2DS8/588NndrOx3Zvj0o9PXavLyA8df4evrU3WsFsMpnFU/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eT7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27948" o:spid="_x0000_s22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WbSsgA&#10;AADfAAAADwAAAGRycy9kb3ducmV2LnhtbESPQWvCQBSE70L/w/IKvekmlUiJboK0lKo9Va30+Jp9&#10;JsHs25BdTfz3bkHocZiZb5hFPphGXKhztWUF8SQCQVxYXXOpYL97H7+AcB5ZY2OZFFzJQZ49jBaY&#10;atvzF122vhQBwi5FBZX3bSqlKyoy6Ca2JQ7e0XYGfZBdKXWHfYCbRj5H0UwarDksVNjSa0XFaXs2&#10;Cj6u+83nG55+f9YrOvSDj+3Ofiv19Dgs5yA8Df4/fG+vtIJkOk3iBP7+hC8gs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8NZt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0640" t="0" r="635" b="12700"/>
                      <wp:docPr id="533510" name="Group 4210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511" name="Rectangle 27949"/>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512" name="Rectangle 2795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36" o:spid="_x0000_s225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anQM2XcDAABhCwAADgAAAAAAAAAAAAAAAAAuAgAAZHJzL2Uyb0RvYy54bWxQSwEC&#10;LQAUAAYACAAAACEAkuWuTdoAAAADAQAADwAAAAAAAAAAAAAAAADRBQAAZHJzL2Rvd25yZXYueG1s&#10;UEsFBgAAAAAEAAQA8wAAANgGAAAAAA==&#10;">
                      <v:rect id="Rectangle 27949" o:spid="_x0000_s2251"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6dScgA&#10;AADfAAAADwAAAGRycy9kb3ducmV2LnhtbESPT2vCQBTE7wW/w/KE3ppNKorEbKQopbae6j96fM2+&#10;JsHs25Ddmvjtu4LQ4zAzv2Gy5WAacaHO1ZYVJFEMgriwuuZSwWH/+jQH4TyyxsYyKbiSg2U+esgw&#10;1bbnT7rsfCkChF2KCirv21RKV1Rk0EW2JQ7ej+0M+iC7UuoO+wA3jXyO45k0WHNYqLClVUXFefdr&#10;FLxdDx/bNZ6/v943dOoHn9i9PSr1OB5eFiA8Df4/fG9vtILpZDJNEr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Dp1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27950" o:spid="_x0000_s2252"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wDPsgA&#10;AADfAAAADwAAAGRycy9kb3ducmV2LnhtbESPT2vCQBTE70K/w/KE3swmilJS1yAVqbUn/7T0+Jp9&#10;TUKyb0N2a+K3dwtCj8PM/IZZZoNpxIU6V1lWkEQxCOLc6ooLBefTdvIEwnlkjY1lUnAlB9nqYbTE&#10;VNueD3Q5+kIECLsUFZTet6mULi/JoItsSxy8H9sZ9EF2hdQd9gFuGjmN44U0WHFYKLGll5Ly+vhr&#10;FLxez/v3DdbfX287+uwHn9iT/VDqcTysn0F4Gvx/+N7eaQXz2WyeTOHvT/gC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3A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38735" t="0" r="2540" b="12700"/>
                      <wp:docPr id="533507" name="Group 421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508" name="Rectangle 27951"/>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509" name="Rectangle 2795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45" o:spid="_x0000_s225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&#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hZCyJ4AwAAYQsAAA4AAAAAAAAAAAAAAAAALgIAAGRycy9lMm9Eb2MueG1sUEsB&#10;Ai0AFAAGAAgAAAAhAJLlrk3aAAAAAwEAAA8AAAAAAAAAAAAAAAAA0gUAAGRycy9kb3ducmV2Lnht&#10;bFBLBQYAAAAABAAEAPMAAADZBgAAAAA=&#10;">
                      <v:rect id="Rectangle 27951" o:spid="_x0000_s2254"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iCcMA&#10;AADfAAAADwAAAGRycy9kb3ducmV2LnhtbERPy4rCMBTdC/5DuMLsNHVEkWoUcRCdceUTl9fm2hab&#10;m9JkbP17sxBcHs57Om9MIR5Uudyygn4vAkGcWJ1zquB4WHXHIJxH1lhYJgVPcjCftVtTjLWteUeP&#10;vU9FCGEXo4LM+zKW0iUZGXQ9WxIH7mYrgz7AKpW6wjqEm0J+R9FIGsw5NGRY0jKj5L7/NwrWz+Pf&#10;9gfv18vvhs514/v2YE9KfXWaxQSEp8Z/xG/3RisYDgbDKAwOf8IX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2iC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27952" o:spid="_x0000_s225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EHkscA&#10;AADfAAAADwAAAGRycy9kb3ducmV2LnhtbESPT2vCQBTE7wW/w/KE3upGxaLRVUSRWj35F4/P7DMJ&#10;Zt+G7NbEb+8WCj0OM/MbZjJrTCEeVLncsoJuJwJBnFidc6rgeFh9DEE4j6yxsEwKnuRgNm29TTDW&#10;tuYdPfY+FQHCLkYFmfdlLKVLMjLoOrYkDt7NVgZ9kFUqdYV1gJtC9qLoUxrMOSxkWNIio+S+/zEK&#10;vp7HzXaJ9+vle03nuvFde7Anpd7bzXwMwlPj/8N/7bVWMOj3B9EIfv+ELyC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hB5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1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83" w:right="0" w:firstLine="0"/>
              <w:jc w:val="left"/>
            </w:pPr>
            <w:r>
              <w:rPr>
                <w:rFonts w:ascii="Calibri" w:eastAsia="Calibri" w:hAnsi="Calibri" w:cs="Calibri"/>
                <w:noProof/>
                <w:sz w:val="22"/>
              </w:rPr>
              <mc:AlternateContent>
                <mc:Choice Requires="wpg">
                  <w:drawing>
                    <wp:inline distT="0" distB="0" distL="0" distR="0">
                      <wp:extent cx="130175" cy="151130"/>
                      <wp:effectExtent l="45085" t="0" r="0" b="12700"/>
                      <wp:docPr id="533504" name="Group 4210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505" name="Rectangle 27953"/>
                              <wps:cNvSpPr>
                                <a:spLocks noChangeArrowheads="1"/>
                              </wps:cNvSpPr>
                              <wps:spPr bwMode="auto">
                                <a:xfrm rot="5399998">
                                  <a:off x="-37427"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506" name="Rectangle 2795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51" o:spid="_x0000_s225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5Gukim4DAABhCwAADgAAAAAAAAAAAAAAAAAuAgAAZHJzL2Uyb0RvYy54bWxQSwECLQAUAAYACAAA&#10;ACEAkuWuTdoAAAADAQAADwAAAAAAAAAAAAAAAADIBQAAZHJzL2Rvd25yZXYueG1sUEsFBgAAAAAE&#10;AAQA8wAAAM8GAAAAAA==&#10;">
                      <v:rect id="Rectangle 27953" o:spid="_x0000_s2257" style="position:absolute;left:-37427;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wNl8gA&#10;AADfAAAADwAAAGRycy9kb3ducmV2LnhtbESPT2vCQBTE7wW/w/KE3pqNlYjEbKQopbae6j96fM2+&#10;JsHs25Ddmvjtu4LQ4zAzv2Gy5WAacaHO1ZYVTKIYBHFhdc2lgsP+9WkOwnlkjY1lUnAlB8t89JBh&#10;qm3Pn3TZ+VIECLsUFVTet6mUrqjIoItsSxy8H9sZ9EF2pdQd9gFuGvkcxzNpsOawUGFLq4qK8+7X&#10;KHi7Hj62azx/f71v6NQPfmL39qjU43h4WYDwNPj/8L290QqS6TSJE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7A2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27954" o:spid="_x0000_s22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6T4MYA&#10;AADfAAAADwAAAGRycy9kb3ducmV2LnhtbESPT4vCMBTE7wt+h/CEva2pK4pUo4iL6K4n/+Lx2Tzb&#10;YvNSmqyt394IgsdhZn7DjKeNKcSNKpdbVtDtRCCIE6tzThXsd4uvIQjnkTUWlknBnRxMJ62PMcba&#10;1ryh29anIkDYxagg876MpXRJRgZdx5bEwbvYyqAPskqlrrAOcFPI7ygaSIM5h4UMS5pnlFy3/0bB&#10;8r7/W//g9Xz6XdGxbnzX7uxBqc92MxuB8NT4d/jVXmkF/V6vHw3g+Sd8AT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T6T4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13" w:right="0" w:firstLine="0"/>
              <w:jc w:val="left"/>
            </w:pPr>
            <w:r>
              <w:rPr>
                <w:rFonts w:ascii="Calibri" w:eastAsia="Calibri" w:hAnsi="Calibri" w:cs="Calibri"/>
                <w:noProof/>
                <w:sz w:val="22"/>
              </w:rPr>
              <mc:AlternateContent>
                <mc:Choice Requires="wpg">
                  <w:drawing>
                    <wp:inline distT="0" distB="0" distL="0" distR="0">
                      <wp:extent cx="130175" cy="151130"/>
                      <wp:effectExtent l="41910" t="0" r="0" b="12700"/>
                      <wp:docPr id="533501" name="Group 4210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502" name="Rectangle 27955"/>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503" name="Rectangle 27956"/>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62" o:spid="_x0000_s225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gS87h1AwAAYQsAAA4AAAAAAAAAAAAAAAAALgIAAGRycy9lMm9Eb2MueG1sUEsBAi0A&#10;FAAGAAgAAAAhAJLlrk3aAAAAAwEAAA8AAAAAAAAAAAAAAAAAzwUAAGRycy9kb3ducmV2LnhtbFBL&#10;BQYAAAAABAAEAPMAAADWBgAAAAA=&#10;">
                      <v:rect id="Rectangle 27955" o:spid="_x0000_s226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WV48gA&#10;AADfAAAADwAAAGRycy9kb3ducmV2LnhtbESPQWvCQBSE7wX/w/KE3ppdFYtEVxFLqW1PGls8PrPP&#10;JJh9G7JbE/99t1DwOMzMN8xi1dtaXKn1lWMNo0SBIM6dqbjQcMhen2YgfEA2WDsmDTfysFoOHhaY&#10;Gtfxjq77UIgIYZ+ihjKEJpXS5yVZ9IlriKN3dq3FEGVbSNNiF+G2lmOlnqXFiuNCiQ1tSsov+x+r&#10;4e12+Ph8wcvp+L6l764PI5e5L60fh/16DiJQH+7h//bWaJhOJlM1hr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BZX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27956" o:spid="_x0000_s226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kweMgA&#10;AADfAAAADwAAAGRycy9kb3ducmV2LnhtbESPT2vCQBTE74V+h+UVems2GpQSs5HSIlV78k+lx9fs&#10;axLMvg3Z1cRv7xYEj8PM/IbJ5oNpxJk6V1tWMIpiEMSF1TWXCva7xcsrCOeRNTaWScGFHMzzx4cM&#10;U2173tB560sRIOxSVFB536ZSuqIigy6yLXHw/mxn0AfZlVJ32Ae4aeQ4jqfSYM1hocKW3isqjtuT&#10;UfB52a+/PvD4+7Na0qEf/Mju7LdSz0/D2wyEp8Hfw7f2UiuYJMkkTuD/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STB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31"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64" w:right="0" w:firstLine="0"/>
              <w:jc w:val="left"/>
            </w:pPr>
            <w:r>
              <w:rPr>
                <w:rFonts w:ascii="Calibri" w:eastAsia="Calibri" w:hAnsi="Calibri" w:cs="Calibri"/>
                <w:noProof/>
                <w:sz w:val="22"/>
              </w:rPr>
              <mc:AlternateContent>
                <mc:Choice Requires="wpg">
                  <w:drawing>
                    <wp:inline distT="0" distB="0" distL="0" distR="0">
                      <wp:extent cx="130175" cy="151130"/>
                      <wp:effectExtent l="38735" t="0" r="2540" b="12700"/>
                      <wp:docPr id="533498" name="Group 421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499" name="Rectangle 2795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500" name="Rectangle 2795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66" o:spid="_x0000_s2262"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IXYMEdgMAAGELAAAOAAAAAAAAAAAAAAAAAC4CAABkcnMvZTJvRG9jLnhtbFBLAQIt&#10;ABQABgAIAAAAIQCS5a5N2gAAAAMBAAAPAAAAAAAAAAAAAAAAANAFAABkcnMvZG93bnJldi54bWxQ&#10;SwUGAAAAAAQABADzAAAA1wYAAAAA&#10;">
                      <v:rect id="Rectangle 27957" o:spid="_x0000_s2263"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qdiMkA&#10;AADfAAAADwAAAGRycy9kb3ducmV2LnhtbESPW2vCQBSE3wv+h+UIfasbL5WaZiPSUrT6VG/08Zg9&#10;JsHs2ZDdmvjvu4WCj8PMfMMk885U4kqNKy0rGA4iEMSZ1SXnCva7j6cXEM4ja6wsk4IbOZinvYcE&#10;Y21b/qLr1uciQNjFqKDwvo6ldFlBBt3A1sTBO9vGoA+yyaVusA1wU8lRFE2lwZLDQoE1vRWUXbY/&#10;RsHytl9v3vFy+v5c0bHt/NDu7EGpx363eAXhqfP38H97pRU8j8eT2Qz+/oQvIN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kqdiM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27958" o:spid="_x0000_s2264"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uuD8QA&#10;AADfAAAADwAAAGRycy9kb3ducmV2LnhtbESPy4rCMBSG94LvEI4wO00dUaQaRRxEZ1x5xeWxObbF&#10;5qQ0GVvf3iwElz//jW86b0whHlS53LKCfi8CQZxYnXOq4HhYdccgnEfWWFgmBU9yMJ+1W1OMta15&#10;R4+9T0UYYRejgsz7MpbSJRkZdD1bEgfvZiuDPsgqlbrCOoybQn5H0UgazDk8ZFjSMqPkvv83CtbP&#10;49/2B+/Xy++GznXj+/ZgT0p9dZrFBISnxn/C7/ZGKxgOBsMoEASew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brg/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88" w:right="0" w:firstLine="0"/>
              <w:jc w:val="left"/>
            </w:pPr>
            <w:r>
              <w:rPr>
                <w:rFonts w:ascii="Calibri" w:eastAsia="Calibri" w:hAnsi="Calibri" w:cs="Calibri"/>
                <w:noProof/>
                <w:sz w:val="22"/>
              </w:rPr>
              <mc:AlternateContent>
                <mc:Choice Requires="wpg">
                  <w:drawing>
                    <wp:inline distT="0" distB="0" distL="0" distR="0">
                      <wp:extent cx="130175" cy="151130"/>
                      <wp:effectExtent l="42545" t="0" r="0" b="12700"/>
                      <wp:docPr id="533495" name="Group 4210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496" name="Rectangle 27959"/>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497" name="Rectangle 2796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70" o:spid="_x0000_s2265"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Ce&#10;T53wbQMAAGELAAAOAAAAAAAAAAAAAAAAAC4CAABkcnMvZTJvRG9jLnhtbFBLAQItABQABgAIAAAA&#10;IQCS5a5N2gAAAAMBAAAPAAAAAAAAAAAAAAAAAMcFAABkcnMvZG93bnJldi54bWxQSwUGAAAAAAQA&#10;BADzAAAAzgYAAAAA&#10;">
                      <v:rect id="Rectangle 27959" o:spid="_x0000_s2266"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UJ+sgA&#10;AADfAAAADwAAAGRycy9kb3ducmV2LnhtbESPT2vCQBTE74LfYXmCN92ordToKqIUbT3VP6XHZ/aZ&#10;BLNvQ3Y18dt3CwWPw8z8hpktGlOIO1Uut6xg0I9AECdW55wqOB7ee28gnEfWWFgmBQ9ysJi3WzOM&#10;ta35i+57n4oAYRejgsz7MpbSJRkZdH1bEgfvYiuDPsgqlbrCOsBNIYdRNJYGcw4LGZa0yii57m9G&#10;weZx/Nyt8Xr++djSd934gT3Yk1LdTrOcgvDU+Gf4v73VCl5Ho5fJGP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1Qn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27960" o:spid="_x0000_s2267"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sYckA&#10;AADfAAAADwAAAGRycy9kb3ducmV2LnhtbESPS2/CMBCE70j8B2uReiMOBVqaYlDVquLRU3lUPW7j&#10;bRIRr6PYkPDvMRISx9HMfKOZzltTihPVrrCsYBDFIIhTqwvOFOy2n/0JCOeRNZaWScGZHMxn3c4U&#10;E20b/qbTxmciQNglqCD3vkqkdGlOBl1kK+Lg/dvaoA+yzqSusQlwU8rHOH6SBgsOCzlW9J5Tetgc&#10;jYLFebf++sDD3+9qST9N6wd2a/dKPfTat1cQnlp/D9/aS61gPByOXp7h+id8AT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JmsY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93" w:right="0" w:firstLine="0"/>
              <w:jc w:val="left"/>
            </w:pPr>
            <w:r>
              <w:rPr>
                <w:rFonts w:ascii="Calibri" w:eastAsia="Calibri" w:hAnsi="Calibri" w:cs="Calibri"/>
                <w:noProof/>
                <w:sz w:val="22"/>
              </w:rPr>
              <mc:AlternateContent>
                <mc:Choice Requires="wpg">
                  <w:drawing>
                    <wp:inline distT="0" distB="0" distL="0" distR="0">
                      <wp:extent cx="130175" cy="151130"/>
                      <wp:effectExtent l="40640" t="0" r="635" b="12700"/>
                      <wp:docPr id="533492" name="Group 42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493" name="Rectangle 27961"/>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494" name="Rectangle 27962"/>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21080" o:spid="_x0000_s226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UHd2gcAMAAGELAAAOAAAAAAAAAAAAAAAAAC4CAABkcnMvZTJvRG9jLnhtbFBLAQItABQABgAI&#10;AAAAIQCS5a5N2gAAAAMBAAAPAAAAAAAAAAAAAAAAAMoFAABkcnMvZG93bnJldi54bWxQSwUGAAAA&#10;AAQABADzAAAA0QYAAAAA&#10;">
                      <v:rect id="Rectangle 27961" o:spid="_x0000_s2269"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KqYsgA&#10;AADfAAAADwAAAGRycy9kb3ducmV2LnhtbESPT2vCQBTE74LfYXlCb7rR1NJGV5GWUrUn/7R4fM2+&#10;JsHs25BdTfz2riB4HGbmN8x03ppSnKl2hWUFw0EEgji1uuBMwX732X8F4TyyxtIyKbiQg/ms25li&#10;om3DGzpvfSYChF2CCnLvq0RKl+Zk0A1sRRy8f1sb9EHWmdQ1NgFuSjmKohdpsOCwkGNF7zmlx+3J&#10;KPi67NffH3j8O6yW9Nu0fmh39kepp167mIDw1PpH+N5eagXjOH5+i+H2J3wBObs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oqp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27962" o:spid="_x0000_s22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syFsgA&#10;AADfAAAADwAAAGRycy9kb3ducmV2LnhtbESPW2vCQBSE3wX/w3IE33TjpVKjq4hStO1TvZQ+HrPH&#10;JJg9G7Krif++Wyj4OMzMN8x82ZhC3KlyuWUFg34EgjixOudUwfHw1nsF4TyyxsIyKXiQg+Wi3Zpj&#10;rG3NX3Tf+1QECLsYFWTel7GULsnIoOvbkjh4F1sZ9EFWqdQV1gFuCjmMook0mHNYyLCkdUbJdX8z&#10;CraP48fnBq/nn/cdfdeNH9iDPSnV7TSrGQhPjX+G/9s7reBlNBpPx/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SzI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9B732F" w:rsidTr="009B732F">
        <w:trPr>
          <w:trHeight w:val="4166"/>
        </w:trPr>
        <w:tc>
          <w:tcPr>
            <w:tcW w:w="1166"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Organise awareness-raising for </w:t>
            </w:r>
          </w:p>
          <w:p w:rsidR="008F1AA2" w:rsidRDefault="00D575CF">
            <w:pPr>
              <w:spacing w:after="1" w:line="238" w:lineRule="auto"/>
              <w:ind w:left="70" w:right="0" w:firstLine="0"/>
              <w:jc w:val="left"/>
            </w:pPr>
            <w:r>
              <w:rPr>
                <w:rFonts w:ascii="Calibri" w:eastAsia="Calibri" w:hAnsi="Calibri" w:cs="Calibri"/>
                <w:sz w:val="20"/>
                <w:lang w:val="en"/>
              </w:rPr>
              <w:t xml:space="preserve">parents on the measles campaign through children via information from the chiefs of the 85 </w:t>
            </w:r>
          </w:p>
          <w:p w:rsidR="008F1AA2" w:rsidRDefault="00D575CF">
            <w:pPr>
              <w:spacing w:after="0" w:line="259" w:lineRule="auto"/>
              <w:ind w:left="70" w:right="33" w:firstLine="0"/>
              <w:jc w:val="left"/>
            </w:pPr>
            <w:r>
              <w:rPr>
                <w:rFonts w:ascii="Calibri" w:eastAsia="Calibri" w:hAnsi="Calibri" w:cs="Calibri"/>
                <w:sz w:val="20"/>
                <w:lang w:val="en"/>
              </w:rPr>
              <w:t xml:space="preserve">school divisions and the heads of private and public establishments, as well as child-minders </w:t>
            </w:r>
          </w:p>
        </w:tc>
        <w:tc>
          <w:tcPr>
            <w:tcW w:w="50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8"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8"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67" w:type="dxa"/>
            <w:tcBorders>
              <w:top w:val="single" w:sz="8"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3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9B732F" w:rsidTr="009B732F">
        <w:trPr>
          <w:trHeight w:val="2451"/>
        </w:trPr>
        <w:tc>
          <w:tcPr>
            <w:tcW w:w="1166" w:type="dxa"/>
            <w:tcBorders>
              <w:top w:val="single" w:sz="4" w:space="0" w:color="000000"/>
              <w:left w:val="single" w:sz="8" w:space="0" w:color="000000"/>
              <w:bottom w:val="single" w:sz="4" w:space="0" w:color="000000"/>
              <w:right w:val="single" w:sz="8" w:space="0" w:color="000000"/>
            </w:tcBorders>
          </w:tcPr>
          <w:p w:rsidR="008F1AA2" w:rsidRDefault="00D575CF">
            <w:pPr>
              <w:spacing w:after="1" w:line="238" w:lineRule="auto"/>
              <w:ind w:left="70" w:right="35" w:firstLine="0"/>
              <w:jc w:val="left"/>
            </w:pPr>
            <w:r>
              <w:rPr>
                <w:rFonts w:ascii="Calibri" w:eastAsia="Calibri" w:hAnsi="Calibri" w:cs="Calibri"/>
                <w:sz w:val="20"/>
                <w:lang w:val="en"/>
              </w:rPr>
              <w:lastRenderedPageBreak/>
              <w:t xml:space="preserve">Organise sessions to inform students and teachers </w:t>
            </w:r>
          </w:p>
          <w:p w:rsidR="008F1AA2" w:rsidRDefault="00D575CF">
            <w:pPr>
              <w:spacing w:after="0" w:line="259" w:lineRule="auto"/>
              <w:ind w:left="70" w:right="0" w:firstLine="0"/>
              <w:jc w:val="left"/>
            </w:pPr>
            <w:r>
              <w:rPr>
                <w:rFonts w:ascii="Calibri" w:eastAsia="Calibri" w:hAnsi="Calibri" w:cs="Calibri"/>
                <w:sz w:val="20"/>
                <w:lang w:val="en"/>
              </w:rPr>
              <w:t xml:space="preserve">in classrooms on the  </w:t>
            </w:r>
          </w:p>
          <w:p w:rsidR="008F1AA2" w:rsidRDefault="00D575CF">
            <w:pPr>
              <w:spacing w:after="0" w:line="259" w:lineRule="auto"/>
              <w:ind w:left="70" w:right="78" w:firstLine="0"/>
            </w:pPr>
            <w:r>
              <w:rPr>
                <w:rFonts w:ascii="Calibri" w:eastAsia="Calibri" w:hAnsi="Calibri" w:cs="Calibri"/>
                <w:sz w:val="20"/>
                <w:lang w:val="en"/>
              </w:rPr>
              <w:t xml:space="preserve">CAMR in some large establishments in the department </w:t>
            </w:r>
          </w:p>
        </w:tc>
        <w:tc>
          <w:tcPr>
            <w:tcW w:w="50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9" w:firstLine="0"/>
              <w:jc w:val="left"/>
            </w:pPr>
            <w:r>
              <w:rPr>
                <w:rFonts w:ascii="Calibri" w:eastAsia="Calibri" w:hAnsi="Calibri" w:cs="Calibri"/>
                <w:sz w:val="22"/>
                <w:lang w:val="en"/>
              </w:rPr>
              <w:t xml:space="preserve">  </w:t>
            </w:r>
          </w:p>
        </w:tc>
      </w:tr>
      <w:tr w:rsidR="009B732F" w:rsidTr="009B732F">
        <w:trPr>
          <w:trHeight w:val="1275"/>
        </w:trPr>
        <w:tc>
          <w:tcPr>
            <w:tcW w:w="116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Organise information sessions with the parents’ Association  </w:t>
            </w:r>
          </w:p>
        </w:tc>
        <w:tc>
          <w:tcPr>
            <w:tcW w:w="50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9" w:firstLine="0"/>
              <w:jc w:val="left"/>
            </w:pPr>
            <w:r>
              <w:rPr>
                <w:rFonts w:ascii="Calibri" w:eastAsia="Calibri" w:hAnsi="Calibri" w:cs="Calibri"/>
                <w:sz w:val="22"/>
                <w:lang w:val="en"/>
              </w:rPr>
              <w:t xml:space="preserve">  </w:t>
            </w:r>
          </w:p>
        </w:tc>
      </w:tr>
    </w:tbl>
    <w:p w:rsidR="009B732F" w:rsidRDefault="009B732F">
      <w:r>
        <w:br w:type="page"/>
      </w:r>
    </w:p>
    <w:tbl>
      <w:tblPr>
        <w:tblStyle w:val="TableGrid"/>
        <w:tblpPr w:vertAnchor="text" w:tblpX="-1298"/>
        <w:tblOverlap w:val="never"/>
        <w:tblW w:w="19023" w:type="dxa"/>
        <w:tblInd w:w="0" w:type="dxa"/>
        <w:tblCellMar>
          <w:top w:w="41" w:type="dxa"/>
          <w:bottom w:w="2" w:type="dxa"/>
        </w:tblCellMar>
        <w:tblLook w:val="04A0" w:firstRow="1" w:lastRow="0" w:firstColumn="1" w:lastColumn="0" w:noHBand="0" w:noVBand="1"/>
      </w:tblPr>
      <w:tblGrid>
        <w:gridCol w:w="1552"/>
        <w:gridCol w:w="266"/>
        <w:gridCol w:w="261"/>
        <w:gridCol w:w="328"/>
        <w:gridCol w:w="261"/>
        <w:gridCol w:w="332"/>
        <w:gridCol w:w="327"/>
        <w:gridCol w:w="328"/>
        <w:gridCol w:w="329"/>
        <w:gridCol w:w="332"/>
        <w:gridCol w:w="327"/>
        <w:gridCol w:w="328"/>
        <w:gridCol w:w="326"/>
        <w:gridCol w:w="331"/>
        <w:gridCol w:w="326"/>
        <w:gridCol w:w="332"/>
        <w:gridCol w:w="331"/>
        <w:gridCol w:w="337"/>
        <w:gridCol w:w="326"/>
        <w:gridCol w:w="327"/>
        <w:gridCol w:w="326"/>
        <w:gridCol w:w="331"/>
        <w:gridCol w:w="326"/>
        <w:gridCol w:w="327"/>
        <w:gridCol w:w="326"/>
        <w:gridCol w:w="331"/>
        <w:gridCol w:w="326"/>
        <w:gridCol w:w="327"/>
        <w:gridCol w:w="326"/>
        <w:gridCol w:w="331"/>
        <w:gridCol w:w="326"/>
        <w:gridCol w:w="327"/>
        <w:gridCol w:w="331"/>
        <w:gridCol w:w="265"/>
        <w:gridCol w:w="331"/>
        <w:gridCol w:w="332"/>
        <w:gridCol w:w="327"/>
        <w:gridCol w:w="335"/>
        <w:gridCol w:w="328"/>
        <w:gridCol w:w="467"/>
        <w:gridCol w:w="304"/>
        <w:gridCol w:w="331"/>
        <w:gridCol w:w="331"/>
        <w:gridCol w:w="328"/>
        <w:gridCol w:w="334"/>
        <w:gridCol w:w="326"/>
        <w:gridCol w:w="327"/>
        <w:gridCol w:w="326"/>
        <w:gridCol w:w="334"/>
        <w:gridCol w:w="327"/>
        <w:gridCol w:w="327"/>
        <w:gridCol w:w="217"/>
        <w:gridCol w:w="313"/>
        <w:gridCol w:w="231"/>
        <w:gridCol w:w="207"/>
        <w:gridCol w:w="207"/>
      </w:tblGrid>
      <w:tr w:rsidR="008F1AA2" w:rsidTr="009B732F">
        <w:trPr>
          <w:trHeight w:val="329"/>
        </w:trPr>
        <w:tc>
          <w:tcPr>
            <w:tcW w:w="1552"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lastRenderedPageBreak/>
              <w:t xml:space="preserve">Activities </w:t>
            </w:r>
          </w:p>
        </w:tc>
        <w:tc>
          <w:tcPr>
            <w:tcW w:w="15308"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63"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9B732F">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1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3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3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31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31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31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25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30"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29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20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5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9B732F" w:rsidTr="009B732F">
        <w:trPr>
          <w:trHeight w:val="610"/>
        </w:trPr>
        <w:tc>
          <w:tcPr>
            <w:tcW w:w="0" w:type="auto"/>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62D0025">
                      <wp:extent cx="130175" cy="151130"/>
                      <wp:effectExtent l="46355" t="635" r="4445" b="10160"/>
                      <wp:docPr id="533489" name="Group 7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2D0025" id="Group 7381" o:spid="_x0000_s22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nue2ZeQMAAF8LAAAOAAAAAAAAAAAAAAAAAC4CAABkcnMvZTJvRG9jLnhtbFBL&#10;AQItABQABgAIAAAAIQCS5a5N2gAAAAMBAAAPAAAAAAAAAAAAAAAAANMFAABkcnMvZG93bnJldi54&#10;bWxQSwUGAAAAAAQABADzAAAA2gYAAAAA&#10;">
                      <v:rect id="Rectangle 11416" o:spid="_x0000_s22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GdCsYA&#10;AADfAAAADwAAAGRycy9kb3ducmV2LnhtbESPy4rCMBSG94LvEI4wGxlTL+PUjlFERhBcqfMAh+TY&#10;1mlOShO1+vRmIbj8+W9882VrK3GlxpeOFQwHCQhi7UzJuYK/4+YzBeEDssHKMSm4k4flotuZY2bc&#10;jfd0PYRcxBH2GSooQqgzKb0uyKIfuJo4eifXWAxRNrk0Dd7iuK3kKEmm0mLJ8aHAmtYF6f/DxSrY&#10;02PXP93Xw+Oo3aW/Wqff56lW6qPXrn5ABGrDO/xqb42Cr/F4MosEkSeygF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eGdC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yRjsgA&#10;AADfAAAADwAAAGRycy9kb3ducmV2LnhtbESPT2vCQBTE7wW/w/IEb3UTbaWNriItUqsn/7R4fGaf&#10;STD7NmRXE7+9Wyh4HGbmN8xk1ppSXKl2hWUFcT8CQZxaXXCmYL9bPL+BcB5ZY2mZFNzIwWzaeZpg&#10;om3DG7pufSYChF2CCnLvq0RKl+Zk0PVtRRy8k60N+iDrTOoamwA3pRxE0UgaLDgs5FjRR07peXsx&#10;Cr5u+9X6E8/Hw/eSfpvWx3Znf5Tqddv5GISn1j/C/+2lVvA6HL68x/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PJG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76B734B">
                      <wp:extent cx="130175" cy="151130"/>
                      <wp:effectExtent l="40640" t="635" r="635" b="10160"/>
                      <wp:docPr id="533486" name="Group 7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6B734B" id="Group 7378" o:spid="_x0000_s22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&#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GH0RReQMAAF8LAAAOAAAAAAAAAAAAAAAAAC4CAABkcnMvZTJvRG9jLnhtbFBL&#10;AQItABQABgAIAAAAIQCS5a5N2gAAAAMBAAAPAAAAAAAAAAAAAAAAANMFAABkcnMvZG93bnJldi54&#10;bWxQSwUGAAAAAAQABADzAAAA2gYAAAAA&#10;">
                      <v:rect id="Rectangle 11418" o:spid="_x0000_s22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GTo8cA&#10;AADfAAAADwAAAGRycy9kb3ducmV2LnhtbESP3YrCMBSE7wXfIRzBG9HUn9XSNYrILghe+fMAh+TY&#10;dm1OShO17tNvBGEvh5n5hlmuW1uJOzW+dKxgPEpAEGtnSs4VnE/fwxSED8gGK8ek4Eke1qtuZ4mZ&#10;cQ8+0P0YchEh7DNUUIRQZ1J6XZBFP3I1cfQurrEYomxyaRp8RLit5CRJ5tJiyXGhwJq2Benr8WYV&#10;HOh3P7g8t+PTpN2nX1qni5+5VqrfazefIAK14T/8bu+Mgo/pdJYu4PU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k6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2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uzsUA&#10;AADfAAAADwAAAGRycy9kb3ducmV2LnhtbERPy2rCQBTdC/7DcIXudJLGFomOQSyl2q7qC5e3mdsk&#10;JHMnZKYm/n1nUejycN6rbDCNuFHnKssK4lkEgji3uuJCwen4Ol2AcB5ZY2OZFNzJQbYej1aYatvz&#10;J90OvhAhhF2KCkrv21RKl5dk0M1sSxy4b9sZ9AF2hdQd9iHcNPIxip6lwYpDQ4ktbUvK68OPUfB2&#10;P71/vGD9dd3v6NIPPrZHe1bqYTJsliA8Df5f/OfeaQVPSTJfhMHh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367O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032D4CC">
                      <wp:extent cx="130175" cy="151130"/>
                      <wp:effectExtent l="45720" t="635" r="0" b="10160"/>
                      <wp:docPr id="533483" name="Group 7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32D4CC" id="Group 7375" o:spid="_x0000_s22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ph9cbHEDAABfCwAADgAAAAAAAAAAAAAAAAAuAgAAZHJzL2Uyb0RvYy54bWxQSwECLQAUAAYA&#10;CAAAACEAkuWuTdoAAAADAQAADwAAAAAAAAAAAAAAAADLBQAAZHJzL2Rvd25yZXYueG1sUEsFBgAA&#10;AAAEAAQA8wAAANIGAAAAAA==&#10;">
                      <v:rect id="Rectangle 11420" o:spid="_x0000_s22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MN1MYA&#10;AADfAAAADwAAAGRycy9kb3ducmV2LnhtbESP3YrCMBSE7wXfIRxhb0RT/0s1yiK7sOCVPw9wSI5t&#10;tTkpTVbrPv1GELwcZuYbZrVpbSVu1PjSsYLRMAFBrJ0pOVdwOn4PUhA+IBusHJOCB3nYrLudFWbG&#10;3XlPt0PIRYSwz1BBEUKdSel1QRb90NXE0Tu7xmKIssmlafAe4baS4ySZS4slx4UCa9oWpK+HX6tg&#10;T3+7/vmxHR3H7S790jpdXOZaqY9e+7kEEagN7/Cr/WMUzCaTaTqF55/4BeT6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MN1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2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4BUMcA&#10;AADfAAAADwAAAGRycy9kb3ducmV2LnhtbESPW2vCQBSE3wv+h+UIfasbr0h0FVGKlz55afHxNHua&#10;BLNnQ3Y18d+7gtDHYWa+YabzxhTiRpXLLSvodiIQxInVOacKTsfPjzEI55E1FpZJwZ0czGettynG&#10;2ta8p9vBpyJA2MWoIPO+jKV0SUYGXceWxMH7s5VBH2SVSl1hHeCmkL0oGkmDOYeFDEtaZpRcDlej&#10;YH0/7b5WePk9bzf0Uze+a4/2W6n3drOYgPDU+P/wq73RCob9/mA8hOef8AXk7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eAV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91A53B4">
                      <wp:extent cx="130175" cy="151130"/>
                      <wp:effectExtent l="43180" t="635" r="0" b="10160"/>
                      <wp:docPr id="533480" name="Group 73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91A53B4" id="Group 7372" o:spid="_x0000_s22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78/gOokDAABfCwAADgAAAAAAAAAAAAAAAAAuAgAA&#10;ZHJzL2Uyb0RvYy54bWxQSwECLQAUAAYACAAAACEAkuWuTdoAAAADAQAADwAAAAAAAAAAAAAAAADj&#10;BQAAZHJzL2Rvd25yZXYueG1sUEsFBgAAAAAEAAQA8wAAAOoGAAAAAA==&#10;">
                      <v:rect id="Rectangle 11422" o:spid="_x0000_s228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SuTMcA&#10;AADfAAAADwAAAGRycy9kb3ducmV2LnhtbESP3WrCQBSE7wu+w3IKvSl1E/8aoquIKBS88ucBDrvH&#10;JDZ7NmS3Gn16tyB4OczMN8xs0dlaXKj1lWMFaT8BQaydqbhQcDxsvjIQPiAbrB2Tght5WMx7bzPM&#10;jbvyji77UIgIYZ+jgjKEJpfS65Is+r5riKN3cq3FEGVbSNPiNcJtLQdJMpEWK44LJTa0Kkn/7v+s&#10;gh3dt5+n2yo9DLptttY6+z5PtFIf791yCiJQF17hZ/vHKBgPh6Mshf8/8QvI+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90rk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2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eZJMcA&#10;AADfAAAADwAAAGRycy9kb3ducmV2LnhtbESPW2vCQBSE3wv+h+UIvtWN2opEVxFL8dInr/h4zB6T&#10;YPZsyG5N/PeuUOjjMDPfMJNZYwpxp8rllhX0uhEI4sTqnFMFh/33+wiE88gaC8uk4EEOZtPW2wRj&#10;bWve0n3nUxEg7GJUkHlfxlK6JCODrmtL4uBdbWXQB1mlUldYB7gpZD+KhtJgzmEhw5IWGSW33a9R&#10;sHwcNj9feLuc1ys61Y3v2b09KtVpN/MxCE+N/w//tVdawedg8DHqw+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03mS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209DFB4">
                      <wp:extent cx="130175" cy="151130"/>
                      <wp:effectExtent l="40640" t="635" r="635" b="10160"/>
                      <wp:docPr id="533477" name="Group 7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7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7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09DFB4" id="Group 7358" o:spid="_x0000_s22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RKNrPeQMAAF8LAAAOAAAAAAAAAAAAAAAAAC4CAABkcnMvZTJvRG9jLnhtbFBL&#10;AQItABQABgAIAAAAIQCS5a5N2gAAAAMBAAAPAAAAAAAAAAAAAAAAANMFAABkcnMvZG93bnJldi54&#10;bWxQSwUGAAAAAAQABADzAAAA2gYAAAAA&#10;">
                      <v:rect id="Rectangle 11416" o:spid="_x0000_s22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t39sQA&#10;AADfAAAADwAAAGRycy9kb3ducmV2LnhtbERPzYrCMBC+L/gOYQQvi6bqqqVrFBGFBU9VH2BIxrZr&#10;MylN1OrTm8PCHj++/+W6s7W4U+srxwrGowQEsXam4kLB+bQfpiB8QDZYOyYFT/KwXvU+lpgZ9+Cc&#10;7sdQiBjCPkMFZQhNJqXXJVn0I9cQR+7iWoshwraQpsVHDLe1nCTJXFqsODaU2NC2JH093qyCnF6H&#10;z8tzOz5NukO60zpd/M61UoN+t/kGEagL/+I/949RMJtOvxZxcPwTv4B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bd/b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Z7cskA&#10;AADfAAAADwAAAGRycy9kb3ducmV2LnhtbESPS2/CMBCE70j8B2uReiMOBVqaYlDVquLRU3lUPW7j&#10;bRIRr6PYkPDvMRISx9HMfKOZzltTihPVrrCsYBDFIIhTqwvOFOy2n/0JCOeRNZaWScGZHMxn3c4U&#10;E20b/qbTxmciQNglqCD3vkqkdGlOBl1kK+Lg/dvaoA+yzqSusQlwU8rHOH6SBgsOCzlW9J5Tetgc&#10;jYLFebf++sDD3+9qST9N6wd2a/dKPfTat1cQnlp/D9/aS61gPByOnl/g+id8AT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kZ7c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D7E8E2">
                      <wp:extent cx="130175" cy="151130"/>
                      <wp:effectExtent l="38735" t="635" r="2540" b="10160"/>
                      <wp:docPr id="533474" name="Group 7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7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7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D7E8E2" id="Group 7355" o:spid="_x0000_s22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L3Y5jt1AwAAXwsAAA4AAAAAAAAAAAAAAAAALgIAAGRycy9lMm9Eb2MueG1sUEsBAi0A&#10;FAAGAAgAAAAhAJLlrk3aAAAAAwEAAA8AAAAAAAAAAAAAAAAAzwUAAGRycy9kb3ducmV2LnhtbFBL&#10;BQYAAAAABAAEAPMAAADWBgAAAAA=&#10;">
                      <v:rect id="Rectangle 11418" o:spid="_x0000_s22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rYaMYA&#10;AADfAAAADwAAAGRycy9kb3ducmV2LnhtbESP3YrCMBSE7xd8h3AEb5Y19b9Uo4jsguCVug9wSI5t&#10;tTkpTdS6T78RBC+HmfmGWaxaW4kbNb50rGDQT0AQa2dKzhX8Hn++UhA+IBusHJOCB3lYLTsfC8yM&#10;u/OeboeQiwhhn6GCIoQ6k9Lrgiz6vquJo3dyjcUQZZNL0+A9wm0lh0kylRZLjgsF1rQpSF8OV6tg&#10;T3+7z9NjMzgO2136rXU6O0+1Ur1uu56DCNSGd/jV3hoFk9FoPJvA80/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ZrYa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2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nvAMgA&#10;AADfAAAADwAAAGRycy9kb3ducmV2LnhtbESPT2vCQBTE74LfYXmCN92orZXoKqIUbT3VP6XHZ/aZ&#10;BLNvQ3Y18dt3CwWPw8z8hpktGlOIO1Uut6xg0I9AECdW55wqOB7eexMQziNrLCyTggc5WMzbrRnG&#10;2tb8Rfe9T0WAsItRQeZ9GUvpkowMur4tiYN3sZVBH2SVSl1hHeCmkMMoGkuDOYeFDEtaZZRc9zej&#10;YPM4fu7WeD3/fGzpu278wB7sSalup1lOQXhq/DP8395qBa+j0cvbGP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2e8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90E26E8">
                      <wp:extent cx="130175" cy="151130"/>
                      <wp:effectExtent l="47625" t="635" r="3175" b="10160"/>
                      <wp:docPr id="533471" name="Group 7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7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7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0E26E8" id="Group 7352" o:spid="_x0000_s22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B4Kal5vAwAAXwsAAA4AAAAAAAAAAAAAAAAALgIAAGRycy9lMm9Eb2MueG1sUEsBAi0AFAAGAAgA&#10;AAAhAJLlrk3aAAAAAwEAAA8AAAAAAAAAAAAAAAAAyQUAAGRycy9kb3ducmV2LnhtbFBLBQYAAAAA&#10;BAAEAPMAAADQBgAAAAA=&#10;">
                      <v:rect id="Rectangle 11420" o:spid="_x0000_s22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NAHMgA&#10;AADfAAAADwAAAGRycy9kb3ducmV2LnhtbESP3WrCQBSE7wXfYTlCb0Q3xqohdRURCwWv/HmAw+4x&#10;Sc2eDdmtRp++Wyh4OczMN8xy3dla3Kj1lWMFk3ECglg7U3Gh4Hz6HGUgfEA2WDsmBQ/ysF71e0vM&#10;jbvzgW7HUIgIYZ+jgjKEJpfS65Is+rFriKN3ca3FEGVbSNPiPcJtLdMkmUuLFceFEhvalqSvxx+r&#10;4EDP/fDy2E5OabfPdlpni++5Vupt0G0+QATqwiv83/4yCmbT6fsi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c0A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2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5MmMgA&#10;AADfAAAADwAAAGRycy9kb3ducmV2LnhtbESPT2vCQBTE74LfYXlCb7rR1LZEV5GWUrUn/7R4fM2+&#10;JsHs25BdTfz2riB4HGbmN8x03ppSnKl2hWUFw0EEgji1uuBMwX732X8D4TyyxtIyKbiQg/ms25li&#10;om3DGzpvfSYChF2CCnLvq0RKl+Zk0A1sRRy8f1sb9EHWmdQ1NgFuSjmKohdpsOCwkGNF7zmlx+3J&#10;KPi67NffH3j8O6yW9Nu0fmh39kepp167mIDw1PpH+N5eagXjOH5+jeH2J3wBObs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rky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EF74F0C">
                      <wp:extent cx="130175" cy="151130"/>
                      <wp:effectExtent l="45085" t="635" r="0" b="10160"/>
                      <wp:docPr id="533468" name="Group 7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6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7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F74F0C" id="Group 7349" o:spid="_x0000_s22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">
                      <v:rect id="Rectangle 11422" o:spid="_x0000_s229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5EsMgA&#10;AADfAAAADwAAAGRycy9kb3ducmV2LnhtbESP3WrCQBSE7wu+w3KE3hTd+NMYo6sUaaHglT8PcNg9&#10;JtHs2ZBdNfbpuwWhl8PMfMMs152txY1aXzlWMBomIIi1MxUXCo6Hr0EGwgdkg7VjUvAgD+tV72WJ&#10;uXF33tFtHwoRIexzVFCG0ORSel2SRT90DXH0Tq61GKJsC2lavEe4reU4SVJpseK4UGJDm5L0ZX+1&#10;Cnb0s307PTajw7jbZp9aZ7NzqpV67XcfCxCBuvAffra/jYL3yWSazuHvT/wCcvU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DkS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2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zS78YA&#10;AADfAAAADwAAAGRycy9kb3ducmV2LnhtbESPy2rCQBSG9wXfYTiCO52o9UJ0FGmRarvyistj5pgE&#10;M2dCZmri23cWQpc//41vvmxMIR5Uudyygn4vAkGcWJ1zquB4WHenIJxH1lhYJgVPcrBctN7mGGtb&#10;844ee5+KMMIuRgWZ92UspUsyMuh6tiQO3s1WBn2QVSp1hXUYN4UcRNFYGsw5PGRY0kdGyX3/axR8&#10;PY/fP594v162GzrXje/bgz0p1Wk3qxkIT43/D7/aG61gNBy+TwJB4Aks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3zS78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0A0651E">
                      <wp:extent cx="130175" cy="151130"/>
                      <wp:effectExtent l="47625" t="635" r="3175" b="10160"/>
                      <wp:docPr id="533465" name="Group 7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6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6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A0651E" id="Group 7346" o:spid="_x0000_s22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LX6EOB4AwAAXwsAAA4AAAAAAAAAAAAAAAAALgIAAGRycy9lMm9Eb2MueG1sUEsB&#10;Ai0AFAAGAAgAAAAhAJLlrk3aAAAAAwEAAA8AAAAAAAAAAAAAAAAA0gUAAGRycy9kb3ducmV2Lnht&#10;bFBLBQYAAAAABAAEAPMAAADZBgAAAAA=&#10;">
                      <v:rect id="Rectangle 11416" o:spid="_x0000_s22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QwsgA&#10;AADfAAAADwAAAGRycy9kb3ducmV2LnhtbESP3WrCQBSE7wu+w3IK3pS68S8NqauIVCh4ZfQBDrvH&#10;JG32bMiuGvv0bkHwcpiZb5jFqreNuFDna8cKxqMEBLF2puZSwfGwfc9A+IBssHFMCm7kYbUcvCww&#10;N+7Ke7oUoRQRwj5HBVUIbS6l1xVZ9CPXEkfv5DqLIcqulKbDa4TbRk6SJJUWa44LFba0qUj/Fmer&#10;YE9/u7fTbTM+TPpd9qV19vGTaqWGr/36E0SgPjzDj/a3UTCfTmdp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kdD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2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zcRsgA&#10;AADfAAAADwAAAGRycy9kb3ducmV2LnhtbESPT2vCQBTE74LfYXmCN92orZXoKqIUbT3VP6XHZ/aZ&#10;BLNvQ3Y18dt3CwWPw8z8hpktGlOIO1Uut6xg0I9AECdW55wqOB7eexMQziNrLCyTggc5WMzbrRnG&#10;2tb8Rfe9T0WAsItRQeZ9GUvpkowMur4tiYN3sZVBH2SVSl1hHeCmkMMoGkuDOYeFDEtaZZRc9zej&#10;YPM4fu7WeD3/fGzpu278wB7sSalup1lOQXhq/DP8395qBa+j0cv4Df7+hC8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TNx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453D6A3">
                      <wp:extent cx="130175" cy="151130"/>
                      <wp:effectExtent l="45720" t="635" r="0" b="10160"/>
                      <wp:docPr id="533462" name="Group 7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6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6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53D6A3" id="Group 7343" o:spid="_x0000_s22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qcFdw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cB6nBXcDAABfCwAADgAAAAAAAAAAAAAAAAAuAgAAZHJzL2Uyb0RvYy54bWxQSwEC&#10;LQAUAAYACAAAACEAkuWuTdoAAAADAQAADwAAAAAAAAAAAAAAAADRBQAAZHJzL2Rvd25yZXYueG1s&#10;UEsFBgAAAAAEAAQA8wAAANgGAAAAAA==&#10;">
                      <v:rect id="Rectangle 11418" o:spid="_x0000_s22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ZzWscA&#10;AADfAAAADwAAAGRycy9kb3ducmV2LnhtbESP0WrCQBRE3wv9h+UWfCl1o7FpiK5SxILgk9oPuOxe&#10;k9js3ZBdNfr1XUHwcZiZM8xs0dtGnKnztWMFo2ECglg7U3Op4Hf/85GD8AHZYOOYFFzJw2L++jLD&#10;wrgLb+m8C6WIEPYFKqhCaAspva7Ioh+6ljh6B9dZDFF2pTQdXiLcNnKcJJm0WHNcqLClZUX6b3ey&#10;CrZ027wfrsvRftxv8pXW+dcx00oN3vrvKYhAfXiGH+21UfCZppMshfu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mc1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CMcgA&#10;AADfAAAADwAAAGRycy9kb3ducmV2LnhtbESPW2vCQBSE34X+h+UUfNONl0qJriKK1MtToy0+nmZP&#10;k2D2bMhuTfz3rlDwcZiZb5jZojWluFLtCssKBv0IBHFqdcGZgtNx03sH4TyyxtIyKbiRg8X8pTPD&#10;WNuGP+ma+EwECLsYFeTeV7GULs3JoOvbijh4v7Y26IOsM6lrbALclHIYRRNpsOCwkGNFq5zSS/Jn&#10;FHzcTvvDGi8/592WvpvWD+zRfinVfW2XUxCeWv8M/7e3WsHbaDSejOH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nkI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F5E0189">
                      <wp:extent cx="130175" cy="151130"/>
                      <wp:effectExtent l="45085" t="635" r="0" b="10160"/>
                      <wp:docPr id="533459" name="Group 7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6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6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5E0189" id="Group 7340" o:spid="_x0000_s23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28mAV1AwAAXwsAAA4AAAAAAAAAAAAAAAAALgIAAGRycy9lMm9Eb2MueG1sUEsBAi0A&#10;FAAGAAgAAAAhAJLlrk3aAAAAAwEAAA8AAAAAAAAAAAAAAAAAzwUAAGRycy9kb3ducmV2LnhtbFBL&#10;BQYAAAAABAAEAPMAAADWBgAAAAA=&#10;">
                      <v:rect id="Rectangle 11420" o:spid="_x0000_s23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TtLcYA&#10;AADfAAAADwAAAGRycy9kb3ducmV2LnhtbESPy4rCMBSG94LvEM6AGxlTL9Mp1SgiIwiu1HmAQ3Js&#10;6zQnpYla5+nNQnD589/4FqvO1uJGra8cKxiPEhDE2pmKCwW/p+1nBsIHZIO1Y1LwIA+rZb+3wNy4&#10;Ox/odgyFiCPsc1RQhtDkUnpdkkU/cg1x9M6utRiibAtpWrzHcVvLSZKk0mLF8aHEhjYl6b/j1So4&#10;0P9+eH5sxqdJt89+tM6+L6lWavDRrecgAnXhHX61d0bB13Q6SyNB5IksIJ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TtL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nhqcgA&#10;AADfAAAADwAAAGRycy9kb3ducmV2LnhtbESPS2vDMBCE74H+B7GF3hLZeRHcKKGklKbNqXmR49ba&#10;2ibWyliKH/++KgR6HGbmG2a57kwpGqpdYVlBPIpAEKdWF5wpOB7ehgsQziNrLC2Tgp4crFcPgyUm&#10;2rb8Rc3eZyJA2CWoIPe+SqR0aU4G3chWxMH7sbVBH2SdSV1jG+CmlOMomkuDBYeFHCva5JRe9zej&#10;4L0/fu5e8fp9+djSue18bA/2pNTTY/fyDMJT5//D9/ZWK5hNJtN5DH9/whe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6eG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46DAD57">
                      <wp:extent cx="130175" cy="151130"/>
                      <wp:effectExtent l="42545" t="635" r="0" b="10160"/>
                      <wp:docPr id="533456" name="Group 7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5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5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6DAD57" id="Group 7337" o:spid="_x0000_s23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DZUPzfiAMAAF8LAAAOAAAAAAAAAAAAAAAAAC4CAABk&#10;cnMvZTJvRG9jLnhtbFBLAQItABQABgAIAAAAIQCS5a5N2gAAAAMBAAAPAAAAAAAAAAAAAAAAAOIF&#10;AABkcnMvZG93bnJldi54bWxQSwUGAAAAAAQABADzAAAA6QYAAAAA&#10;">
                      <v:rect id="Rectangle 11422" o:spid="_x0000_s230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G/5MYA&#10;AADfAAAADwAAAGRycy9kb3ducmV2LnhtbESP3YrCMBSE7xd8h3AEb5Y19b9Uo4jsguCVug9wSI5t&#10;tTkpTdS6T78RBC+HmfmGWaxaW4kbNb50rGDQT0AQa2dKzhX8Hn++UhA+IBusHJOCB3lYLTsfC8yM&#10;u/OeboeQiwhhn6GCIoQ6k9Lrgiz6vquJo3dyjcUQZZNL0+A9wm0lh0kylRZLjgsF1rQpSF8OV6tg&#10;T3+7z9NjMzgO2136rXU6O0+1Ur1uu56DCNSGd/jV3hoFk9FoPJnB80/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G/5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CicUA&#10;AADfAAAADwAAAGRycy9kb3ducmV2LnhtbERPy2rCQBTdC/7DcIXu6iSNlhIdg1hKtV3VFy5vM7dJ&#10;SOZOyExN/PvOouDycN7LbDCNuFLnKssK4mkEgji3uuJCwfHw9vgCwnlkjY1lUnAjB9lqPFpiqm3P&#10;X3Td+0KEEHYpKii9b1MpXV6SQTe1LXHgfmxn0AfYFVJ32Idw08inKHqWBisODSW2tCkpr/e/RsH7&#10;7fjx+Yr192W3pXM/+Nge7Emph8mwXoDwNPi7+N+91QrmSTKbh8HhT/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v4KJ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9FA631">
                      <wp:extent cx="130175" cy="151130"/>
                      <wp:effectExtent l="43180" t="635" r="0" b="10160"/>
                      <wp:docPr id="533453" name="Group 7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5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5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9FA631" id="Group 7334" o:spid="_x0000_s23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ez9swcAMAAF8LAAAOAAAAAAAAAAAAAAAAAC4CAABkcnMvZTJvRG9jLnhtbFBLAQItABQABgAI&#10;AAAAIQCS5a5N2gAAAAMBAAAPAAAAAAAAAAAAAAAAAMoFAABkcnMvZG93bnJldi54bWxQSwUGAAAA&#10;AAQABADzAAAA0QYAAAAA&#10;">
                      <v:rect id="Rectangle 11416" o:spid="_x0000_s23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hk8cA&#10;AADfAAAADwAAAGRycy9kb3ducmV2LnhtbESP3YrCMBSE7xf2HcJZ8GbR1P9SjSLiwoJX/jzAITm2&#10;1eakNFHrPv1GELwcZuYbZr5sbSVu1PjSsYJ+LwFBrJ0pOVdwPPx0UxA+IBusHJOCB3lYLj4/5pgZ&#10;d+cd3fYhFxHCPkMFRQh1JqXXBVn0PVcTR+/kGoshyiaXpsF7hNtKDpJkIi2WHBcKrGldkL7sr1bB&#10;jv6236fHun8YtNt0o3U6PU+0Up2vdjUDEagN7/Cr/WsUjIfD0XgEzz/xC8j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FjIZ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4tF8gA&#10;AADfAAAADwAAAGRycy9kb3ducmV2LnhtbESPT2vCQBTE74V+h+UVvNWNtRFJs5FSEa2e/IvH1+xr&#10;Esy+Ddmtid++KxR6HGbmN0w6600trtS6yrKC0TACQZxbXXGh4LBfPE9BOI+ssbZMCm7kYJY9PqSY&#10;aNvxlq47X4gAYZeggtL7JpHS5SUZdEPbEAfv27YGfZBtIXWLXYCbWr5E0UQarDgslNjQR0n5Zfdj&#10;FCxvh/Vmjpev8+eKTl3vR3Zvj0oNnvr3NxCeev8f/muvtIJ4PH6NY7j/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vi0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DB7797F">
                      <wp:extent cx="130175" cy="151130"/>
                      <wp:effectExtent l="40640" t="635" r="635" b="10160"/>
                      <wp:docPr id="533450" name="Group 7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5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5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B7797F" id="Group 7331" o:spid="_x0000_s23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XTdwMAAF8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yIwl03cDAABfCwAADgAAAAAAAAAAAAAAAAAuAgAAZHJzL2Uyb0RvYy54bWxQSwEC&#10;LQAUAAYACAAAACEAkuWuTdoAAAADAQAADwAAAAAAAAAAAAAAAADRBQAAZHJzL2Rvd25yZXYueG1s&#10;UEsFBgAAAAAEAAQA8wAAANgGAAAAAA==&#10;">
                      <v:rect id="Rectangle 11418" o:spid="_x0000_s23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SCC8gA&#10;AADfAAAADwAAAGRycy9kb3ducmV2LnhtbESP3WrCQBSE7wXfYTlCb0Q30aohdRWRFgSv/HmAw+4x&#10;Sc2eDdmtxj59Vyh4OczMN8xy3dla3Kj1lWMF6TgBQaydqbhQcD59jTIQPiAbrB2Tggd5WK/6vSXm&#10;xt35QLdjKESEsM9RQRlCk0vpdUkW/dg1xNG7uNZiiLItpGnxHuG2lpMkmUuLFceFEhvalqSvxx+r&#10;4EC/++HlsU1Pk26ffWqdLb7nWqm3Qbf5ABGoC6/wf3tnFMym0/dZ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FII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e1Y8cA&#10;AADfAAAADwAAAGRycy9kb3ducmV2LnhtbESPW2vCQBSE3wv+h+UIvtWNWkWiq4ileOlTveHjMXtM&#10;gtmzIbs18d+7QqGPw8x8w0znjSnEnSqXW1bQ60YgiBOrc04VHPZf72MQziNrLCyTggc5mM9ab1OM&#10;ta35h+47n4oAYRejgsz7MpbSJRkZdF1bEgfvaiuDPsgqlbrCOsBNIftRNJIGcw4LGZa0zCi57X6N&#10;gtXjsP3+xNvlvFnTqW58z+7tUalOu1lMQHhq/H/4r73WCoaDwcewD6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XtW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2BCD2DA">
                      <wp:extent cx="130175" cy="151130"/>
                      <wp:effectExtent l="39370" t="635" r="1905" b="10160"/>
                      <wp:docPr id="533447" name="Group 7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4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4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BCD2DA" id="Group 7328" o:spid="_x0000_s23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IxD2d5vAwAAXwsAAA4AAAAAAAAAAAAAAAAALgIAAGRycy9lMm9Eb2MueG1sUEsBAi0AFAAGAAgA&#10;AAAhAJLlrk3aAAAAAwEAAA8AAAAAAAAAAAAAAAAAyQUAAGRycy9kb3ducmV2LnhtbFBLBQYAAAAA&#10;BAAEAPMAAADQBgAAAAA=&#10;">
                      <v:rect id="Rectangle 11420" o:spid="_x0000_s231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e9S8QA&#10;AADfAAAADwAAAGRycy9kb3ducmV2LnhtbERPy4rCMBTdD/gP4QpuBk19TukYRcQBwVXVD7gk17Yz&#10;zU1potb5erMQXB7Oe7nubC1u1PrKsYLxKAFBrJ2puFBwPv0MUxA+IBusHZOCB3lYr3ofS8yMu3NO&#10;t2MoRAxhn6GCMoQmk9Lrkiz6kWuII3dxrcUQYVtI0+I9httaTpJkIS1WHBtKbGhbkv47Xq2CnP4P&#10;n5fHdnyadId0p3X69bvQSg363eYbRKAuvMUv994omE+ns1kcHP/EL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3vUv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qxz8gA&#10;AADfAAAADwAAAGRycy9kb3ducmV2LnhtbESPW2vCQBSE3wX/w3IE33TjpVKjq4hStO1TvZQ+HrPH&#10;JJg9G7Krif++Wyj4OMzMN8x82ZhC3KlyuWUFg34EgjixOudUwfHw1nsF4TyyxsIyKXiQg+Wi3Zpj&#10;rG3NX3Tf+1QECLsYFWTel7GULsnIoOvbkjh4F1sZ9EFWqdQV1gFuCjmMook0mHNYyLCkdUbJdX8z&#10;CraP48fnBq/nn/cdfdeNH9iDPSnV7TSrGQhPjX+G/9s7reBlNBqPp/D3J3wBufg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KrH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0F1ED9C">
                      <wp:extent cx="130175" cy="151130"/>
                      <wp:effectExtent l="39370" t="635" r="1905" b="10160"/>
                      <wp:docPr id="533444" name="Group 7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4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4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F1ED9C" id="Group 7325" o:spid="_x0000_s23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EtdzY6KAwAAXwsAAA4AAAAAAAAAAAAAAAAALgIA&#10;AGRycy9lMm9Eb2MueG1sUEsBAi0AFAAGAAgAAAAhAJLlrk3aAAAAAwEAAA8AAAAAAAAAAAAAAAAA&#10;5AUAAGRycy9kb3ducmV2LnhtbFBLBQYAAAAABAAEAPMAAADrBgAAAAA=&#10;">
                      <v:rect id="Rectangle 11422" o:spid="_x0000_s231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1ccA&#10;AADfAAAADwAAAGRycy9kb3ducmV2LnhtbESP3YrCMBSE7xf2HcJZ8GbR1P9SjSLiwoJX/jzAITm2&#10;1eakNFHrPv1GELwcZuYbZr5sbSVu1PjSsYJ+LwFBrJ0pOVdwPPx0UxA+IBusHJOCB3lYLj4/5pgZ&#10;d+cd3fYhFxHCPkMFRQh1JqXXBVn0PVcTR+/kGoshyiaXpsF7hNtKDpJkIi2WHBcKrGldkL7sr1bB&#10;jv6236fHun8YtNt0o3U6PU+0Up2vdjUDEagN7/Cr/WsUjIfD0WgMzz/xC8jF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v2Et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UlvcgA&#10;AADfAAAADwAAAGRycy9kb3ducmV2LnhtbESPW2vCQBSE34X+h+UUfNONl0qJriKK1MtToy0+nmZP&#10;k2D2bMhuTfz3rlDwcZiZb5jZojWluFLtCssKBv0IBHFqdcGZgtNx03sH4TyyxtIyKbiRg8X8pTPD&#10;WNuGP+ma+EwECLsYFeTeV7GULs3JoOvbijh4v7Y26IOsM6lrbALclHIYRRNpsOCwkGNFq5zSS/Jn&#10;FHzcTvvDGi8/592WvpvWD+zRfinVfW2XUxCeWv8M/7e3WsHbaDQeT+DxJ3wBO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tSW9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C35292D">
                      <wp:extent cx="130175" cy="151130"/>
                      <wp:effectExtent l="43180" t="635" r="0" b="10160"/>
                      <wp:docPr id="533441" name="Group 73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4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4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35292D" id="Group 7322" o:spid="_x0000_s23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NisiNh4AwAAXwsAAA4AAAAAAAAAAAAAAAAALgIAAGRycy9lMm9Eb2MueG1sUEsB&#10;Ai0AFAAGAAgAAAAhAJLlrk3aAAAAAwEAAA8AAAAAAAAAAAAAAAAA0gUAAGRycy9kb3ducmV2Lnht&#10;bFBLBQYAAAAABAAEAPMAAADZBgAAAAA=&#10;">
                      <v:rect id="Rectangle 11416" o:spid="_x0000_s232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Koc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p3NUr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H4q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GJcgA&#10;AADfAAAADwAAAGRycy9kb3ducmV2LnhtbESPW2vCQBSE34X+h+UUfNONjUpJXaVUxNuTl5Y+nmZP&#10;k2D2bMiuJv57VxB8HGbmG2Yya00pLlS7wrKCQT8CQZxaXXCm4HhY9N5BOI+ssbRMCq7kYDZ96Uww&#10;0bbhHV32PhMBwi5BBbn3VSKlS3My6Pq2Ig7ev60N+iDrTOoamwA3pXyLorE0WHBYyLGir5zS0/5s&#10;FCyvx812jqe/3/WKfprWD+zBfivVfW0/P0B4av0z/GivtIJRHA+HM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woY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E798354">
                      <wp:extent cx="130175" cy="151130"/>
                      <wp:effectExtent l="44450" t="635" r="0" b="10160"/>
                      <wp:docPr id="533438" name="Group 7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3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4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E798354" id="Group 7319" o:spid="_x0000_s232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&#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WaV64eQMAAF8LAAAOAAAAAAAAAAAAAAAAAC4CAABkcnMvZTJvRG9jLnhtbFBL&#10;AQItABQABgAIAAAAIQCS5a5N2gAAAAMBAAAPAAAAAAAAAAAAAAAAANMFAABkcnMvZG93bnJldi54&#10;bWxQSwUGAAAAAAQABADzAAAA2gYAAAAA&#10;">
                      <v:rect id="Rectangle 11418" o:spid="_x0000_s232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1rrcgA&#10;AADfAAAADwAAAGRycy9kb3ducmV2LnhtbESP3WrCQBSE7wu+w3IEb4puNNamqauIWCh45c8DHHaP&#10;SWr2bMiuGn36bkHo5TAz3zDzZWdrcaXWV44VjEcJCGLtTMWFguPha5iB8AHZYO2YFNzJw3LRe5lj&#10;btyNd3Tdh0JECPscFZQhNLmUXpdk0Y9cQxy9k2sthijbQpoWbxFuazlJkpm0WHFcKLGhdUn6vL9Y&#10;BTt6bF9P9/X4MOm22Ubr7P1nppUa9LvVJ4hAXfgPP9vfRsFbmk7TD/j7E7+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vWu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YUscA&#10;AADfAAAADwAAAGRycy9kb3ducmV2LnhtbESPzWrCQBSF9wXfYbiCuzpJY0VSxyAW0barqi1dXjPX&#10;JCRzJ2RGE9++syh0eTh/fMtsMI24UecqywriaQSCOLe64kLB6bh9XIBwHlljY5kU3MlBtho9LDHV&#10;tudPuh18IcIIuxQVlN63qZQuL8mgm9qWOHgX2xn0QXaF1B32Ydw08imK5tJgxeGhxJY2JeX14WoU&#10;7O6n949XrM8/b3v67gcf26P9UmoyHtYvIDwN/j/8195rBc9JMpsFgsATWE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QGF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6B02CF9">
                      <wp:extent cx="130175" cy="151130"/>
                      <wp:effectExtent l="43180" t="635" r="0" b="10160"/>
                      <wp:docPr id="533435" name="Group 7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3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3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B02CF9" id="Group 7316" o:spid="_x0000_s232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fH3IpvAwAAXwsAAA4AAAAAAAAAAAAAAAAALgIAAGRycy9lMm9Eb2MueG1sUEsBAi0AFAAGAAgA&#10;AAAhAJLlrk3aAAAAAwEAAA8AAAAAAAAAAAAAAAAAyQUAAGRycy9kb3ducmV2LnhtbFBLBQYAAAAA&#10;BAAEAPMAAADQBgAAAAA=&#10;">
                      <v:rect id="Rectangle 11420" o:spid="_x0000_s232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L/38cA&#10;AADfAAAADwAAAGRycy9kb3ducmV2LnhtbESP0WrCQBRE3wv9h+UWfCl1o7FpiK5SxILgk9oPuOxe&#10;k9js3ZBdNfr1XUHwcZiZM8xs0dtGnKnztWMFo2ECglg7U3Op4Hf/85GD8AHZYOOYFFzJw2L++jLD&#10;wrgLb+m8C6WIEPYFKqhCaAspva7Ioh+6ljh6B9dZDFF2pTQdXiLcNnKcJJm0WHNcqLClZUX6b3ey&#10;CrZ027wfrsvRftxv8pXW+dcx00oN3vrvKYhAfXiGH+21UfCZppM0g/u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i/9/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2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zW8gA&#10;AADfAAAADwAAAGRycy9kb3ducmV2LnhtbESPT2vCQBTE74LfYXlCb7rR1LZEV5GWUrUn/7R4fM2+&#10;JsHs25BdTfz2riB4HGbmN8x03ppSnKl2hWUFw0EEgji1uuBMwX732X8D4TyyxtIyKbiQg/ms25li&#10;om3DGzpvfSYChF2CCnLvq0RKl+Zk0A1sRRy8f1sb9EHWmdQ1NgFuSjmKohdpsOCwkGNF7zmlx+3J&#10;KPi67NffH3j8O6yW9Nu0fmh39kepp167mIDw1PpH+N5eagXjOH6OX+H2J3wBObs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N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FB9FEE1">
                      <wp:extent cx="130175" cy="151130"/>
                      <wp:effectExtent l="40005" t="635" r="1270" b="10160"/>
                      <wp:docPr id="533432" name="Group 7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3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3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B9FEE1" id="Group 7313" o:spid="_x0000_s232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ApzUPLiwMAAF8LAAAOAAAAAAAAAAAAAAAAAC4C&#10;AABkcnMvZTJvRG9jLnhtbFBLAQItABQABgAIAAAAIQCS5a5N2gAAAAMBAAAPAAAAAAAAAAAAAAAA&#10;AOUFAABkcnMvZG93bnJldi54bWxQSwUGAAAAAAQABADzAAAA7AYAAAAA&#10;">
                      <v:rect id="Rectangle 11422" o:spid="_x0000_s232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VcR8cA&#10;AADfAAAADwAAAGRycy9kb3ducmV2LnhtbESP0WrCQBRE3wv+w3ILvpS60agNqauIVCj4ZPQDLrvX&#10;JG32bsiuGvv1bkHwcZiZM8xi1dtGXKjztWMF41ECglg7U3Op4HjYvmcgfEA22DgmBTfysFoOXhaY&#10;G3flPV2KUIoIYZ+jgiqENpfS64os+pFriaN3cp3FEGVXStPhNcJtIydJMpcWa44LFba0qUj/Fmer&#10;YE9/u7fTbTM+TPpd9qV19vEz10oNX/v1J4hAfXiGH+1vo2CWptM0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VXE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3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1tLMgA&#10;AADfAAAADwAAAGRycy9kb3ducmV2LnhtbESPW2vCQBSE34X+h+UUfNONjUpJXaVUxNuTl5Y+nmZP&#10;k2D2bMiuJv57VxB8HGbmG2Yya00pLlS7wrKCQT8CQZxaXXCm4HhY9N5BOI+ssbRMCq7kYDZ96Uww&#10;0bbhHV32PhMBwi5BBbn3VSKlS3My6Pq2Ig7ev60N+iDrTOoamwA3pXyLorE0WHBYyLGir5zS0/5s&#10;FCyvx812jqe/3/WKfprWD+zBfivVfW0/P0B4av0z/GivtIJRHA/jI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LW0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D74074F">
                      <wp:extent cx="130175" cy="151130"/>
                      <wp:effectExtent l="40640" t="635" r="635" b="10160"/>
                      <wp:docPr id="533429" name="Group 7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3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3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D74074F" id="Group 7310" o:spid="_x0000_s233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NCJpldyAwAAXwsAAA4AAAAAAAAAAAAAAAAALgIAAGRycy9lMm9Eb2MueG1sUEsBAi0AFAAG&#10;AAgAAAAhAJLlrk3aAAAAAwEAAA8AAAAAAAAAAAAAAAAAzAUAAGRycy9kb3ducmV2LnhtbFBLBQYA&#10;AAAABAAEAPMAAADTBgAAAAA=&#10;">
                      <v:rect id="Rectangle 11416" o:spid="_x0000_s233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fCMMUA&#10;AADfAAAADwAAAGRycy9kb3ducmV2LnhtbESPzYrCMBSF9wO+Q7iCm0FT7YyWahQRBwRX6jzAJbm2&#10;1eamNFGrTz9ZCLM8nD++xaqztbhT6yvHCsajBASxdqbiQsHv6WeYgfAB2WDtmBQ8ycNq2ftYYG7c&#10;gw90P4ZCxBH2OSooQ2hyKb0uyaIfuYY4emfXWgxRtoU0LT7iuK3lJEmm0mLF8aHEhjYl6evxZhUc&#10;6LX/PD8349Ok22dbrbPZZaqVGvS79RxEoC78h9/tnVHwnaZfaSSIPJEF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8Iw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3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OtMgA&#10;AADfAAAADwAAAGRycy9kb3ducmV2LnhtbESPT2vCQBTE74LfYXlCb3WTphWJriKWom1P9R8en9ln&#10;Esy+DdnVxG/fLRQ8DjPzG2Y670wlbtS40rKCeBiBIM6sLjlXsNt+PI9BOI+ssbJMCu7kYD7r96aY&#10;atvyD902PhcBwi5FBYX3dSqlywoy6Ia2Jg7e2TYGfZBNLnWDbYCbSr5E0UgaLDksFFjTsqDssrka&#10;Bav77uv7HS+n4+eaDm3nY7u1e6WeBt1iAsJT5x/h//ZaK3hLktckhr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s6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7492810">
                      <wp:extent cx="130175" cy="151130"/>
                      <wp:effectExtent l="47625" t="635" r="3175" b="10160"/>
                      <wp:docPr id="533426" name="Group 7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2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2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492810" id="Group 7307" o:spid="_x0000_s233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Xx7x7eQMAAF8LAAAOAAAAAAAAAAAAAAAAAC4CAABkcnMvZTJvRG9jLnhtbFBL&#10;AQItABQABgAIAAAAIQCS5a5N2gAAAAMBAAAPAAAAAAAAAAAAAAAAANMFAABkcnMvZG93bnJldi54&#10;bWxQSwUGAAAAAAQABADzAAAA2gYAAAAA&#10;">
                      <v:rect id="Rectangle 11418" o:spid="_x0000_s233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fMmcgA&#10;AADfAAAADwAAAGRycy9kb3ducmV2LnhtbESP3WrCQBSE7wXfYTlCb0Q3xqohdRURCwWv/HmAw+4x&#10;Sc2eDdmtRp++Wyh4OczMN8xy3dla3Kj1lWMFk3ECglg7U3Gh4Hz6HGUgfEA2WDsmBQ/ysF71e0vM&#10;jbvzgW7HUIgIYZ+jgjKEJpfS65Is+rFriKN3ca3FEGVbSNPiPcJtLdMkmUuLFceFEhvalqSvxx+r&#10;4EDP/fDy2E5OabfPdlpni++5Vupt0G0+QATqwiv83/4yCmbT6Xu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5t8y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nx9MQA&#10;AADfAAAADwAAAGRycy9kb3ducmV2LnhtbERPy4rCMBTdC/5DuII7TdUZkWoUcRjUmdX4wuW1ubbF&#10;5qY0GVv/3iwEl4fzni0aU4g7VS63rGDQj0AQJ1bnnCo47L97ExDOI2ssLJOCBzlYzNutGcba1vxH&#10;951PRQhhF6OCzPsyltIlGRl0fVsSB+5qK4M+wCqVusI6hJtCDqNoLA3mHBoyLGmVUXLb/RsF68fh&#10;5/cLb5fzdkOnuvEDu7dHpbqdZjkF4anxb/HLvdEKPkejj2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58fT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C92906F">
                      <wp:extent cx="130175" cy="151130"/>
                      <wp:effectExtent l="46355" t="635" r="4445" b="10160"/>
                      <wp:docPr id="533423" name="Group 7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2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2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92906F" id="Group 7304" o:spid="_x0000_s23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7trMwcwMAAF8LAAAOAAAAAAAAAAAAAAAAAC4CAABkcnMvZTJvRG9jLnhtbFBLAQItABQA&#10;BgAIAAAAIQCS5a5N2gAAAAMBAAAPAAAAAAAAAAAAAAAAAM0FAABkcnMvZG93bnJldi54bWxQSwUG&#10;AAAAAAQABADzAAAA1AYAAAAA&#10;">
                      <v:rect id="Rectangle 11420" o:spid="_x0000_s233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VS7s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Op2lM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ZVL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heascA&#10;AADfAAAADwAAAGRycy9kb3ducmV2LnhtbESPW2vCQBSE3wv+h+UIvtWNWkWiq4ileOlTveHjMXtM&#10;gtmzIbs18d+7QqGPw8x8w0znjSnEnSqXW1bQ60YgiBOrc04VHPZf72MQziNrLCyTggc5mM9ab1OM&#10;ta35h+47n4oAYRejgsz7MpbSJRkZdF1bEgfvaiuDPsgqlbrCOsBNIftRNJIGcw4LGZa0zCi57X6N&#10;gtXjsP3+xNvlvFnTqW58z+7tUalOu1lMQHhq/H/4r73WCoaDwUd/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S4Xm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DBBA2A7">
                      <wp:extent cx="130175" cy="151130"/>
                      <wp:effectExtent l="43180" t="635" r="0" b="10160"/>
                      <wp:docPr id="533420" name="Group 7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2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2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BBA2A7" id="Group 7301" o:spid="_x0000_s23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MYbZXeKAwAAXwsAAA4AAAAAAAAAAAAAAAAALgIA&#10;AGRycy9lMm9Eb2MueG1sUEsBAi0AFAAGAAgAAAAhAJLlrk3aAAAAAwEAAA8AAAAAAAAAAAAAAAAA&#10;5AUAAGRycy9kb3ducmV2LnhtbFBLBQYAAAAABAAEAPMAAADrBgAAAAA=&#10;">
                      <v:rect id="Rectangle 11422" o:spid="_x0000_s234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LxdscA&#10;AADfAAAADwAAAGRycy9kb3ducmV2LnhtbESP0WrCQBRE3wv9h+UW+lJ0k9hqiK5SREHwSe0HXHav&#10;SWz2bshuNfr1rlDwcZiZM8xs0dtGnKnztWMF6TABQaydqblU8HNYD3IQPiAbbByTgit5WMxfX2ZY&#10;GHfhHZ33oRQRwr5ABVUIbSGl1xVZ9EPXEkfv6DqLIcqulKbDS4TbRmZJMpYWa44LFba0rEj/7v+s&#10;gh3dth/H6zI9ZP02X2mdT05jrdT7W/89BRGoD8/wf3tjFHyNRp9Z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S8X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HGHsgA&#10;AADfAAAADwAAAGRycy9kb3ducmV2LnhtbESPT2vCQBTE7wW/w/KE3nRjbKVEVxGlaPXkn5Yen9ln&#10;Esy+DdnVxG/vFoQeh5n5DTOZtaYUN6pdYVnBoB+BIE6tLjhTcDx89j5AOI+ssbRMCu7kYDbtvEww&#10;0bbhHd32PhMBwi5BBbn3VSKlS3My6Pq2Ig7e2dYGfZB1JnWNTYCbUsZRNJIGCw4LOVa0yCm97K9G&#10;wep+3GyXeDn9fq3pp2n9wB7st1Kv3XY+BuGp9f/hZ3utFbwPh29x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UcY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25BC093">
                      <wp:extent cx="130175" cy="151130"/>
                      <wp:effectExtent l="43815" t="635" r="0" b="10160"/>
                      <wp:docPr id="533417" name="Group 7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1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1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5BC093" id="Group 7298" o:spid="_x0000_s23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9+4MJeQMAAF8LAAAOAAAAAAAAAAAAAAAAAC4CAABkcnMvZTJvRG9jLnhtbFBL&#10;AQItABQABgAIAAAAIQCS5a5N2gAAAAMBAAAPAAAAAAAAAAAAAAAAANMFAABkcnMvZG93bnJldi54&#10;bWxQSwUGAAAAAAQABADzAAAA2gYAAAAA&#10;">
                      <v:rect id="Rectangle 11416" o:spid="_x0000_s23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SSVsQA&#10;AADfAAAADwAAAGRycy9kb3ducmV2LnhtbERPzYrCMBC+C75DmAUvsqZV1y3VKCIrCJ7UfYAhGdu6&#10;zaQ0Ues+vTkIHj++/8Wqs7W4UesrxwrSUQKCWDtTcaHg97T9zED4gGywdkwKHuRhtez3Fpgbd+cD&#10;3Y6hEDGEfY4KyhCaXEqvS7LoR64hjtzZtRZDhG0hTYv3GG5rOU6SmbRYcWwosaFNSfrveLUKDvS/&#10;H54fm/Q07vbZj9bZ92WmlRp8dOs5iEBdeItf7p1R8DWZTNM4OP6JX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Eklb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me0sgA&#10;AADfAAAADwAAAGRycy9kb3ducmV2LnhtbESPT2vCQBTE7wW/w/IEb3UTbaWNriItUqsn/7R4fGaf&#10;STD7NmRXE7+9Wyh4HGbmN8xk1ppSXKl2hWUFcT8CQZxaXXCmYL9bPL+BcB5ZY2mZFNzIwWzaeZpg&#10;om3DG7pufSYChF2CCnLvq0RKl+Zk0PVtRRy8k60N+iDrTOoamwA3pRxE0UgaLDgs5FjRR07peXsx&#10;Cr5u+9X6E8/Hw/eSfpvWx3Znf5Tqddv5GISn1j/C/+2lVvA6HL7E7/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mZ7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F7B46C">
                      <wp:extent cx="130175" cy="151130"/>
                      <wp:effectExtent l="41275" t="635" r="0" b="10160"/>
                      <wp:docPr id="533414" name="Group 7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1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1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F7B46C" id="Group 7295" o:spid="_x0000_s23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ELv/11AwAAXwsAAA4AAAAAAAAAAAAAAAAALgIAAGRycy9lMm9Eb2MueG1sUEsBAi0A&#10;FAAGAAgAAAAhAJLlrk3aAAAAAwEAAA8AAAAAAAAAAAAAAAAAzwUAAGRycy9kb3ducmV2LnhtbFBL&#10;BQYAAAAABAAEAPMAAADWBgAAAAA=&#10;">
                      <v:rect id="Rectangle 11418" o:spid="_x0000_s234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U9yMgA&#10;AADfAAAADwAAAGRycy9kb3ducmV2LnhtbESP3WrCQBSE7wXfYTlCb0Q30aohdRWRFgSv/HmAw+4x&#10;Sc2eDdmtxj59Vyh4OczMN8xy3dla3Kj1lWMF6TgBQaydqbhQcD59jTIQPiAbrB2Tggd5WK/6vSXm&#10;xt35QLdjKESEsM9RQRlCk0vpdUkW/dg1xNG7uNZiiLItpGnxHuG2lpMkmUuLFceFEhvalqSvxx+r&#10;4EC/++HlsU1Pk26ffWqdLb7nWqm3Qbf5ABGoC6/wf3tnFMym0/d0B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RT3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YKoMgA&#10;AADfAAAADwAAAGRycy9kb3ducmV2LnhtbESPS2vDMBCE74H+B7GF3hLZeRHcKKGklKbNqXmR49ba&#10;2ibWyliKH/++KgR6HGbmG2a57kwpGqpdYVlBPIpAEKdWF5wpOB7ehgsQziNrLC2Tgp4crFcPgyUm&#10;2rb8Rc3eZyJA2CWoIPe+SqR0aU4G3chWxMH7sbVBH2SdSV1jG+CmlOMomkuDBYeFHCva5JRe9zej&#10;4L0/fu5e8fp9+djSue18bA/2pNTTY/fyDMJT5//D9/ZWK5hNJtN4Dn9/whe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6Bgq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DD17816">
                      <wp:extent cx="130175" cy="151130"/>
                      <wp:effectExtent l="40005" t="635" r="1270" b="10160"/>
                      <wp:docPr id="533411" name="Group 7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1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1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D17816" id="Group 7292" o:spid="_x0000_s23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AVFgWxyAwAAXwsAAA4AAAAAAAAAAAAAAAAALgIAAGRycy9lMm9Eb2MueG1sUEsBAi0AFAAG&#10;AAgAAAAhAJLlrk3aAAAAAwEAAA8AAAAAAAAAAAAAAAAAzAUAAGRycy9kb3ducmV2LnhtbFBLBQYA&#10;AAAABAAEAPMAAADTBgAAAAA=&#10;">
                      <v:rect id="Rectangle 11420" o:spid="_x0000_s235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ylvMcA&#10;AADfAAAADwAAAGRycy9kb3ducmV2LnhtbESP0WrCQBRE3wv9h+UW+lJ0k9hqiK5SREHwSe0HXHav&#10;SWz2bshuNfr1rlDwcZiZM8xs0dtGnKnztWMF6TABQaydqblU8HNYD3IQPiAbbByTgit5WMxfX2ZY&#10;GHfhHZ33oRQRwr5ABVUIbSGl1xVZ9EPXEkfv6DqLIcqulKbDS4TbRmZJMpYWa44LFba0rEj/7v+s&#10;gh3dth/H6zI9ZP02X2mdT05jrdT7W/89BRGoD8/wf3tjFHyNRp9pB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spb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GpOMgA&#10;AADfAAAADwAAAGRycy9kb3ducmV2LnhtbESPT2vCQBTE74LfYXlCb3WTphWJriKWom1P9R8en9ln&#10;Esy+DdnVxG/fLRQ8DjPzG2Y670wlbtS40rKCeBiBIM6sLjlXsNt+PI9BOI+ssbJMCu7kYD7r96aY&#10;atvyD902PhcBwi5FBYX3dSqlywoy6Ia2Jg7e2TYGfZBNLnWDbYCbSr5E0UgaLDksFFjTsqDssrka&#10;Bav77uv7HS+n4+eaDm3nY7u1e6WeBt1iAsJT5x/h//ZaK3hLktc4gb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cak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7F8D0B7">
                      <wp:extent cx="130175" cy="151130"/>
                      <wp:effectExtent l="46355" t="635" r="4445" b="10160"/>
                      <wp:docPr id="533408" name="Group 7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0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41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F8D0B7" id="Group 7289" o:spid="_x0000_s23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">
                      <v:rect id="Rectangle 11422" o:spid="_x0000_s235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GhEMgA&#10;AADfAAAADwAAAGRycy9kb3ducmV2LnhtbESP3WoCMRSE7wu+QzhCb4pm/amuq1GKWCh45c8DHJLj&#10;7urmZNlEXX36piD0cpiZb5jFqrWVuFHjS8cKBv0EBLF2puRcwfHw3UtB+IBssHJMCh7kYbXsvC0w&#10;M+7OO7rtQy4ihH2GCooQ6kxKrwuy6PuuJo7eyTUWQ5RNLk2D9wi3lRwmyURaLDkuFFjTuiB92V+t&#10;gh09tx+nx3pwGLbbdKN1Oj1PtFLv3fZrDiJQG/7Dr/aPUfA5Go2TG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0aE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M3T8YA&#10;AADfAAAADwAAAGRycy9kb3ducmV2LnhtbESPy2rCQBSG9wXfYThCdzqJN0rqKGIp9bLyUnF5mjkm&#10;wcyZkBlNfHtnIXT589/4pvPWlOJOtSssK4j7EQji1OqCMwXHw3fvA4TzyBpLy6TgQQ7ms87bFBNt&#10;G97Rfe8zEUbYJagg975KpHRpTgZd31bEwbvY2qAPss6krrEJ46aUgyiaSIMFh4ccK1rmlF73N6Pg&#10;53HcbL/w+nder+jUtD62B/ur1Hu3XXyC8NT6//CrvdIKxsPhKA4EgSewgJ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qM3T8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F6BC576">
                      <wp:extent cx="130175" cy="151130"/>
                      <wp:effectExtent l="46990" t="635" r="3810" b="10160"/>
                      <wp:docPr id="533405" name="Group 7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0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40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6BC576" id="Group 7286" o:spid="_x0000_s23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&#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DPrIqN4AwAAXwsAAA4AAAAAAAAAAAAAAAAALgIAAGRycy9lMm9Eb2MueG1sUEsB&#10;Ai0AFAAGAAgAAAAhAJLlrk3aAAAAAwEAAA8AAAAAAAAAAAAAAAAA0gUAAGRycy9kb3ducmV2Lnht&#10;bFBLBQYAAAAABAAEAPMAAADZBgAAAAA=&#10;">
                      <v:rect id="Rectangle 11416" o:spid="_x0000_s23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41YsgA&#10;AADfAAAADwAAAGRycy9kb3ducmV2LnhtbESP3WrCQBSE7wu+w3IK3pS68S8NqauIVCh4ZfQBDrvH&#10;JG32bMiuGvv0bkHwcpiZb5jFqreNuFDna8cKxqMEBLF2puZSwfGwfc9A+IBssHFMCm7kYbUcvCww&#10;N+7Ke7oUoRQRwj5HBVUIbS6l1xVZ9CPXEkfv5DqLIcqulKbDa4TbRk6SJJUWa44LFba0qUj/Fmer&#10;YE9/u7fTbTM+TPpd9qV19vGTaqWGr/36E0SgPjzDj/a3UTCfTmdJ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TjV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M55skA&#10;AADfAAAADwAAAGRycy9kb3ducmV2LnhtbESPW2vCQBSE34X+h+UU+qabeKmSuhFpKV76VLWlj8fs&#10;MQlmz4bs1sR/3xWEPg4z8w0zX3SmEhdqXGlZQTyIQBBnVpecKzjs3/szEM4ja6wsk4IrOVikD705&#10;Jtq2/EmXnc9FgLBLUEHhfZ1I6bKCDLqBrYmDd7KNQR9kk0vdYBvgppLDKHqWBksOCwXW9FpQdt79&#10;GgWr62H78Ybn489mTd9t52O7t19KPT12yxcQnjr/H76311rBZDQaR1O4/QlfQK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JM55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483168F">
                      <wp:extent cx="130175" cy="151130"/>
                      <wp:effectExtent l="44450" t="635" r="0" b="10160"/>
                      <wp:docPr id="533402" name="Group 7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0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40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483168F" id="Group 7283" o:spid="_x0000_s23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5VGdwMAAF8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9g+VRncDAABfCwAADgAAAAAAAAAAAAAAAAAuAgAAZHJzL2Uyb0RvYy54bWxQSwEC&#10;LQAUAAYACAAAACEAkuWuTdoAAAADAQAADwAAAAAAAAAAAAAAAADRBQAAZHJzL2Rvd25yZXYueG1s&#10;UEsFBgAAAAAEAAQA8wAAANgGAAAAAA==&#10;">
                      <v:rect id="Rectangle 11418" o:spid="_x0000_s235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mW+scA&#10;AADfAAAADwAAAGRycy9kb3ducmV2LnhtbESP0WrCQBRE3wv+w3ILvpS60VQboquIWCj4ZPQDLrvX&#10;JDZ7N2RXjX59t1DwcZiZM8xi1dtGXKnztWMF41ECglg7U3Op4Hj4es9A+IBssHFMCu7kYbUcvCww&#10;N+7Ge7oWoRQRwj5HBVUIbS6l1xVZ9CPXEkfv5DqLIcqulKbDW4TbRk6SZCYt1hwXKmxpU5H+KS5W&#10;wZ4eu7fTfTM+TPpdttU6+zzPtFLD1349BxGoD8/wf/vbKJim6UeSwt+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05lv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GnkccA&#10;AADfAAAADwAAAGRycy9kb3ducmV2LnhtbESPW2vCQBSE3wv+h+UIfasbLxWJriKK1OqTV3w8Zo9J&#10;MHs2ZLcm/nu3UOjjMDPfMJNZYwrxoMrllhV0OxEI4sTqnFMFx8PqYwTCeWSNhWVS8CQHs2nrbYKx&#10;tjXv6LH3qQgQdjEqyLwvYyldkpFB17ElcfButjLog6xSqSusA9wUshdFQ2kw57CQYUmLjJL7/sco&#10;+HoeN9sl3q+X7zWd68Z37cGelHpvN/MxCE+N/w//tddawWe/P4gG8PsnfAE5f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Bp5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4054BDC">
                      <wp:extent cx="130175" cy="151130"/>
                      <wp:effectExtent l="43180" t="635" r="0" b="10160"/>
                      <wp:docPr id="533399" name="Group 7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40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40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054BDC" id="Group 7280" o:spid="_x0000_s23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ATtn4p1AwAAXwsAAA4AAAAAAAAAAAAAAAAALgIAAGRycy9lMm9Eb2MueG1sUEsBAi0A&#10;FAAGAAgAAAAhAJLlrk3aAAAAAwEAAA8AAAAAAAAAAAAAAAAAzwUAAGRycy9kb3ducmV2LnhtbFBL&#10;BQYAAAAABAAEAPMAAADWBgAAAAA=&#10;">
                      <v:rect id="Rectangle 11420" o:spid="_x0000_s236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sIjccA&#10;AADfAAAADwAAAGRycy9kb3ducmV2LnhtbESP32rCMBTG7we+QzjCbsZMWzdXqlGkOBh4pe4BDsmx&#10;rTYnpclq9emXi8EuP75//Fab0bZioN43jhWkswQEsXam4UrB9+nzNQfhA7LB1jEpuJOHzXrytMLC&#10;uBsfaDiGSsQR9gUqqEPoCim9rsmin7mOOHpn11sMUfaVND3e4rhtZZYkC2mx4fhQY0dlTfp6/LEK&#10;DvTYv5zvZXrKxn2+0zr/uCy0Us/TcbsEEWgM/+G/9pdR8D6fvyWRIPJEFp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3rCI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YECcgA&#10;AADfAAAADwAAAGRycy9kb3ducmV2LnhtbESPS2vDMBCE74X+B7GF3hrZeZTiRAmloTRJT82LHDfW&#10;xjaxVsZS/fj3UaDQ4zAz3zCzRWdK0VDtCssK4kEEgji1uuBMwX73+fIGwnlkjaVlUtCTg8X88WGG&#10;ibYt/1Cz9ZkIEHYJKsi9rxIpXZqTQTewFXHwLrY26IOsM6lrbAPclHIYRa/SYMFhIceKPnJKr9tf&#10;o+Cr32++l3g9n9YrOradj+3OHpR6furepyA8df4//NdeaQWT0WgcxX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NgQ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A3BFD95">
                      <wp:extent cx="130175" cy="151130"/>
                      <wp:effectExtent l="40005" t="635" r="1270" b="10160"/>
                      <wp:docPr id="533396" name="Group 7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9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9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3BFD95" id="Group 7277" o:spid="_x0000_s23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mbuKbiAMAAF8LAAAOAAAAAAAAAAAAAAAAAC4CAABk&#10;cnMvZTJvRG9jLnhtbFBLAQItABQABgAIAAAAIQCS5a5N2gAAAAMBAAAPAAAAAAAAAAAAAAAAAOIF&#10;AABkcnMvZG93bnJldi54bWxQSwUGAAAAAAQABADzAAAA6QYAAAAA&#10;">
                      <v:rect id="Rectangle 11422" o:spid="_x0000_s236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LIG8cA&#10;AADfAAAADwAAAGRycy9kb3ducmV2LnhtbESP0WrCQBRE3wv+w3KFvpS60aCm0VVEFAo+qf2Ay+41&#10;iWbvhuxWo1/vFoQ+DjNzhpkvO1uLK7W+cqxgOEhAEGtnKi4U/By3nxkIH5AN1o5JwZ08LBe9tznm&#10;xt14T9dDKESEsM9RQRlCk0vpdUkW/cA1xNE7udZiiLItpGnxFuG2lqMkmUiLFceFEhtal6Qvh1+r&#10;YE+P3cfpvh4eR90u22idTc8TrdR7v1vNQATqwn/41f42CsZpmn5N4e9P/AJy8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iyB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z1dsQA&#10;AADfAAAADwAAAGRycy9kb3ducmV2LnhtbERPy2rCQBTdF/yH4Qrd6USDUqOjiKXU6qq+cHnNXJNg&#10;5k7IjCb+fWchdHk479miNaV4UO0KywoG/QgEcWp1wZmCw/6r9wHCeWSNpWVS8CQHi3nnbYaJtg3/&#10;0mPnMxFC2CWoIPe+SqR0aU4GXd9WxIG72tqgD7DOpK6xCeGmlMMoGkuDBYeGHCta5ZTednej4Pt5&#10;2Gw/8XY5/6zp1LR+YPf2qNR7t11OQXhq/b/45V5rBaM4jidhcPgTv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s9Xb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A7BFB9F">
                      <wp:extent cx="130175" cy="151130"/>
                      <wp:effectExtent l="43815" t="635" r="0" b="10160"/>
                      <wp:docPr id="533393" name="Group 7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9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9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7BFB9F" id="Group 7274" o:spid="_x0000_s23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h8cV0eQMAAF8LAAAOAAAAAAAAAAAAAAAAAC4CAABkcnMvZTJvRG9jLnhtbFBL&#10;AQItABQABgAIAAAAIQCS5a5N2gAAAAMBAAAPAAAAAAAAAAAAAAAAANMFAABkcnMvZG93bnJldi54&#10;bWxQSwUGAAAAAAQABADzAAAA2gYAAAAA&#10;">
                      <v:rect id="Rectangle 11416" o:spid="_x0000_s23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BWbMgA&#10;AADfAAAADwAAAGRycy9kb3ducmV2LnhtbESP3WrCQBSE7wu+w3IEb4puNNamqauIWCh45c8DHHaP&#10;SWr2bMiuGn36bkHo5TAz3zDzZWdrcaXWV44VjEcJCGLtTMWFguPha5iB8AHZYO2YFNzJw3LRe5lj&#10;btyNd3Tdh0JECPscFZQhNLmUXpdk0Y9cQxy9k2sthijbQpoWbxFuazlJkpm0WHFcKLGhdUn6vL9Y&#10;BTt6bF9P9/X4MOm22Ubr7P1nppUa9LvVJ4hAXfgPP9vfRsFbmqYfU/j7E7+AX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cFZ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1a6MgA&#10;AADfAAAADwAAAGRycy9kb3ducmV2LnhtbESPW2vCQBSE34X+h+UUfNONDYpNXaVUxNuTl5Y+nmZP&#10;k2D2bMiuJv57VxB8HGbmG2Yya00pLlS7wrKCQT8CQZxaXXCm4HhY9MYgnEfWWFomBVdyMJu+dCaY&#10;aNvwji57n4kAYZeggtz7KpHSpTkZdH1bEQfv39YGfZB1JnWNTYCbUr5F0UgaLDgs5FjRV07paX82&#10;CpbX42Y7x9Pf73pFP03rB/Zgv5XqvrafHyA8tf4ZfrRXWsEwjuP3I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rVr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170C8F8">
                      <wp:extent cx="130175" cy="151130"/>
                      <wp:effectExtent l="46990" t="635" r="3810" b="10160"/>
                      <wp:docPr id="533390" name="Group 7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9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39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70C8F8" id="Group 7271" o:spid="_x0000_s23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juXdwMAAF8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&#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t7I7l3cDAABfCwAADgAAAAAAAAAAAAAAAAAuAgAAZHJzL2Uyb0RvYy54bWxQSwEC&#10;LQAUAAYACAAAACEAkuWuTdoAAAADAQAADwAAAAAAAAAAAAAAAADRBQAAZHJzL2Rvd25yZXYueG1s&#10;UEsFBgAAAAAEAAQA8wAAANgGAAAAAA==&#10;">
                      <v:rect id="Rectangle 11418" o:spid="_x0000_s23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19MgA&#10;AADfAAAADwAAAGRycy9kb3ducmV2LnhtbESP3WrCQBSE7wt9h+UUvCl1E4M2TbNKEQsFr9Q+wGH3&#10;5KfNng3ZVaNP3y0IXg4z8w1TrkbbiRMNvnWsIJ0mIIi1My3XCr4Pny85CB+QDXaOScGFPKyWjw8l&#10;FsadeUenfahFhLAvUEETQl9I6XVDFv3U9cTRq9xgMUQ51NIMeI5w28lZkiykxZbjQoM9rRvSv/uj&#10;VbCj6/a5uqzTw2zc5hut89efhVZq8jR+vIMINIZ7+Nb+MgrmWZa9pfD/J34Buf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B/X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TCnMgA&#10;AADfAAAADwAAAGRycy9kb3ducmV2LnhtbESPT2vCQBTE7wW/w/KE3nSjocVGVxGlaPXkn5Yen9ln&#10;Esy+DdnVxG/vFoQeh5n5DTOZtaYUN6pdYVnBoB+BIE6tLjhTcDx89kYgnEfWWFomBXdyMJt2XiaY&#10;aNvwjm57n4kAYZeggtz7KpHSpTkZdH1bEQfvbGuDPsg6k7rGJsBNKYdR9C4NFhwWcqxokVN62V+N&#10;gtX9uNku8XL6/VrTT9P6gT3Yb6Veu+18DMJT6//Dz/ZaK3iL4/hj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RMK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EDAB37F">
                      <wp:extent cx="130175" cy="151130"/>
                      <wp:effectExtent l="39370" t="635" r="1905" b="10160"/>
                      <wp:docPr id="533387" name="Group 7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8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8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EDAB37F" id="Group 7268" o:spid="_x0000_s23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PN9x5pvAwAAXwsAAA4AAAAAAAAAAAAAAAAALgIAAGRycy9lMm9Eb2MueG1sUEsBAi0AFAAGAAgA&#10;AAAhAJLlrk3aAAAAAwEAAA8AAAAAAAAAAAAAAAAAyQUAAGRycy9kb3ducmV2LnhtbFBLBQYAAAAA&#10;BAAEAPMAAADQBgAAAAA=&#10;">
                      <v:rect id="Rectangle 11420" o:spid="_x0000_s237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TKtMQA&#10;AADfAAAADwAAAGRycy9kb3ducmV2LnhtbERPzYrCMBC+L+w7hBG8LJpqWS3VKIsoCJ6sPsCQjG21&#10;mZQmat2n3xyEPX58/8t1bxvxoM7XjhVMxgkIYu1MzaWC82k3ykD4gGywcUwKXuRhvfr8WGJu3JOP&#10;9ChCKWII+xwVVCG0uZReV2TRj11LHLmL6yyGCLtSmg6fMdw2cpokM2mx5thQYUubivStuFsFR/o9&#10;fF1em8lp2h+yrdbZ/DrTSg0H/c8CRKA+/Ivf7r1R8J2maRYHxz/xC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kyrT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GMMgA&#10;AADfAAAADwAAAGRycy9kb3ducmV2LnhtbESPT2vCQBTE70K/w/IK3nSjQbGpqxRFtHryT0uPr9nX&#10;JJh9G7Krid++Kwgeh5n5DTOdt6YUV6pdYVnBoB+BIE6tLjhTcDquehMQziNrLC2Tghs5mM9eOlNM&#10;tG14T9eDz0SAsEtQQe59lUjp0pwMur6tiIP3Z2uDPsg6k7rGJsBNKYdRNJYGCw4LOVa0yCk9Hy5G&#10;wfp22u6WeP79+dzQd9P6gT3aL6W6r+3HOwhPrX+GH+2NVjCK43jyB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OcY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725146F">
                      <wp:extent cx="130175" cy="151130"/>
                      <wp:effectExtent l="39370" t="635" r="1905" b="10160"/>
                      <wp:docPr id="533384" name="Group 7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8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8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25146F" id="Group 7265" o:spid="_x0000_s23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A0Y9PKiwMAAF8LAAAOAAAAAAAAAAAAAAAAAC4C&#10;AABkcnMvZTJvRG9jLnhtbFBLAQItABQABgAIAAAAIQCS5a5N2gAAAAMBAAAPAAAAAAAAAAAAAAAA&#10;AOUFAABkcnMvZG93bnJldi54bWxQSwUGAAAAAAQABADzAAAA7AYAAAAA&#10;">
                      <v:rect id="Rectangle 11422" o:spid="_x0000_s237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VlKscA&#10;AADfAAAADwAAAGRycy9kb3ducmV2LnhtbESP3YrCMBSE7wXfIZyFvRFNtailGkXEhQWv/HmAQ3Js&#10;6zYnpYlafXqzsLCXw8x8wyzXna3FnVpfOVYwHiUgiLUzFRcKzqevYQbCB2SDtWNS8CQP61W/t8Tc&#10;uAcf6H4MhYgQ9jkqKENocim9LsmiH7mGOHoX11oMUbaFNC0+ItzWcpIkM2mx4rhQYkPbkvTP8WYV&#10;HOi1H1ye2/Fp0u2zndbZ/DrTSn1+dJsFiEBd+A//tb+NgmmaptkUfv/ELyB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lZS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3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ZSQscA&#10;AADfAAAADwAAAGRycy9kb3ducmV2LnhtbESPT2vCQBTE70K/w/KE3nSjQQmpq0il1D+nqi09PrPP&#10;JJh9G7JbE7+9Kwg9DjPzG2a26EwlrtS40rKC0TACQZxZXXKu4Hj4GCQgnEfWWFkmBTdysJi/9GaY&#10;atvyF133PhcBwi5FBYX3dSqlywoy6Ia2Jg7e2TYGfZBNLnWDbYCbSo6jaCoNlhwWCqzpvaDssv8z&#10;Cj5vx+1uhZfT72ZNP23nR/Zgv5V67XfLNxCeOv8ffrbXWsEkjuNkCo8/4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mUk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48DC58F">
                      <wp:extent cx="130175" cy="151130"/>
                      <wp:effectExtent l="43815" t="635" r="0" b="10160"/>
                      <wp:docPr id="533381" name="Group 7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82"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383"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8DC58F" id="Group 7369" o:spid="_x0000_s23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0VPReHQDAABfCwAADgAAAAAAAAAAAAAAAAAuAgAAZHJzL2Uyb0RvYy54bWxQSwECLQAU&#10;AAYACAAAACEAkuWuTdoAAAADAQAADwAAAAAAAAAAAAAAAADOBQAAZHJzL2Rvd25yZXYueG1sUEsF&#10;BgAAAAAEAAQA8wAAANUGAAAAAA==&#10;">
                      <v:rect id="Rectangle 11488" o:spid="_x0000_s238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z9XscA&#10;AADfAAAADwAAAGRycy9kb3ducmV2LnhtbESP3WrCQBSE7wXfYTlCb0Q3JqghuopICwWv/HmAw+4x&#10;SZs9G7Krxj59t1DwcpiZb5j1treNuFPna8cKZtMEBLF2puZSweX8MclB+IBssHFMCp7kYbsZDtZY&#10;GPfgI91PoRQRwr5ABVUIbSGl1xVZ9FPXEkfv6jqLIcqulKbDR4TbRqZJspAWa44LFba0r0h/n25W&#10;wZF+DuPrcz87p/0hf9c6X34ttFJvo363AhGoD6/wf/vTKJhnWZan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8M/V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3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Hx2scA&#10;AADfAAAADwAAAGRycy9kb3ducmV2LnhtbESPT2vCQBTE74LfYXmCN93Y0CLRVUQp2vZU/+HxmX0m&#10;wezbkN2a+O1doeBxmJnfMNN5a0pxo9oVlhWMhhEI4tTqgjMF+93nYAzCeWSNpWVScCcH81m3M8VE&#10;24Z/6bb1mQgQdgkqyL2vEildmpNBN7QVcfAutjbog6wzqWtsAtyU8i2KPqTBgsNCjhUtc0qv2z+j&#10;YH3ff/+s8Ho+fW3o2LR+ZHf2oFS/1y4mIDy1/hX+b2+0gvc4jscxPP+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R8d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0DE0D39F">
                      <wp:extent cx="130175" cy="151130"/>
                      <wp:effectExtent l="42545" t="635" r="0" b="10160"/>
                      <wp:docPr id="533378" name="Group 73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79"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380"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DE0D39F" id="Group 7366" o:spid="_x0000_s23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NO7kynQDAABfCwAADgAAAAAAAAAAAAAAAAAuAgAAZHJzL2Uyb0RvYy54bWxQSwECLQAU&#10;AAYACAAAACEAkuWuTdoAAAADAQAADwAAAAAAAAAAAAAAAADOBQAAZHJzL2Rvd25yZXYueG1sUEsF&#10;BgAAAAAEAAQA8wAAANUGAAAAAA==&#10;">
                      <v:rect id="Rectangle 11490" o:spid="_x0000_s2383"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0fCMcA&#10;AADfAAAADwAAAGRycy9kb3ducmV2LnhtbESP0WrCQBRE3wv+w3KFvpS60aCm0VVEFAo+qf2Ay+41&#10;iWbvhuxWo1/vFoQ+DjNzhpkvO1uLK7W+cqxgOEhAEGtnKi4U/By3nxkIH5AN1o5JwZ08LBe9tznm&#10;xt14T9dDKESEsM9RQRlCk0vpdUkW/cA1xNE7udZiiLItpGnxFuG2lqMkmUiLFceFEhtal6Qvh1+r&#10;YE+P3cfpvh4eR90u22idTc8TrdR7v1vNQATqwn/41f42CsZpmk6/4O9P/AJy8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9Hw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384"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NvrccA&#10;AADfAAAADwAAAGRycy9kb3ducmV2LnhtbESPzWrCQBSF90LfYbiF7nSiwSIxo5RKabSralpc3mZu&#10;k2DmTshMk/j2zkLo8nD++NLtaBrRU+dqywrmswgEcWF1zaWC/PQ2XYFwHlljY5kUXMnBdvMwSTHR&#10;duBP6o++FGGEXYIKKu/bREpXVGTQzWxLHLxf2xn0QXal1B0OYdw0chFFz9JgzeGhwpZeKyouxz+j&#10;4P2aHz52ePk57zP6HkY/tyf7pdTT4/iyBuFp9P/hezvTCpZxHK8CQeAJLCA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Db6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052337FB">
                      <wp:extent cx="227965" cy="151130"/>
                      <wp:effectExtent l="42545" t="635" r="0" b="10160"/>
                      <wp:docPr id="533373" name="Group 7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374"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75"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376"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77"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2337FB" id="Group 7361" o:spid="_x0000_s2385"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">
                      <v:rect id="Rectangle 11492" o:spid="_x0000_s238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ywlscA&#10;AADfAAAADwAAAGRycy9kb3ducmV2LnhtbESP0WrCQBRE3wv+w3KFvpS60VgN0VVEKgg+qf2Ay+41&#10;iWbvhuxWY7/eFYQ+DjNzhpkvO1uLK7W+cqxgOEhAEGtnKi4U/Bw3nxkIH5AN1o5JwZ08LBe9tznm&#10;xt14T9dDKESEsM9RQRlCk0vpdUkW/cA1xNE7udZiiLItpGnxFuG2lqMkmUiLFceFEhtal6Qvh1+r&#10;YE9/u4/TfT08jrpd9q11Nj1PtFLv/W41AxGoC//hV3trFHylaTodw/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p8sJ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3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G8EsgA&#10;AADfAAAADwAAAGRycy9kb3ducmV2LnhtbESPW2vCQBSE34X+h+UUfNONDWpJXaVUxNuTl5Y+nmZP&#10;k2D2bMiuJv57VxB8HGbmG2Yya00pLlS7wrKCQT8CQZxaXXCm4HhY9N5BOI+ssbRMCq7kYDZ96Uww&#10;0bbhHV32PhMBwi5BBbn3VSKlS3My6Pq2Ig7ev60N+iDrTOoamwA3pXyLopE0WHBYyLGir5zS0/5s&#10;FCyvx812jqe/3/WKfprWD+zBfivVfW0/P0B4av0z/GivtIJhHMfjI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obw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388"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KLesgA&#10;AADfAAAADwAAAGRycy9kb3ducmV2LnhtbESPzWrDMBCE74G+g9hCL6GRE1PHuJZDCS0UcsrPAyzS&#10;xnZirYylJk6fvgoEehxm5humXI22ExcafOtYwXyWgCDWzrRcKzjsv15zED4gG+wck4IbeVhVT5MS&#10;C+OuvKXLLtQiQtgXqKAJoS+k9Lohi37meuLoHd1gMUQ51NIMeI1w28lFkmTSYstxocGe1g3p8+7H&#10;KtjS72Z6vK3n+8W4yT+1zpenTCv18jx+vIMINIb/8KP9bRS8pWm6zOD+J34BWf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4ot6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389"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H/sgA&#10;AADfAAAADwAAAGRycy9kb3ducmV2LnhtbESPT2vCQBTE70K/w/IK3nSjQS2pqxRFtHryT0uPr9nX&#10;JJh9G7Krid++Kwgeh5n5DTOdt6YUV6pdYVnBoB+BIE6tLjhTcDquem8gnEfWWFomBTdyMJ+9dKaY&#10;aNvwnq4Hn4kAYZeggtz7KpHSpTkZdH1bEQfvz9YGfZB1JnWNTYCbUg6jaCwNFhwWcqxokVN6PlyM&#10;gvXttN0t8fz787mh76b1A3u0X0p1X9uPdxCeWv8MP9obrWAUx/Fk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P4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4"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275B05">
                      <wp:extent cx="130175" cy="151130"/>
                      <wp:effectExtent l="41910" t="635" r="0" b="10160"/>
                      <wp:docPr id="533370" name="Group 7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7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7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275B05" id="Group 7262" o:spid="_x0000_s23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zMWO5nQDAABfCwAADgAAAAAAAAAAAAAAAAAuAgAAZHJzL2Uyb0RvYy54bWxQSwECLQAU&#10;AAYACAAAACEAkuWuTdoAAAADAQAADwAAAAAAAAAAAAAAAADOBQAAZHJzL2Rvd25yZXYueG1sUEsF&#10;BgAAAAAEAAQA8wAAANUGAAAAAA==&#10;">
                      <v:rect id="Rectangle 11416" o:spid="_x0000_s239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sTDscA&#10;AADfAAAADwAAAGRycy9kb3ducmV2LnhtbESP0WrCQBRE3wv+w3IFX0rdxFANqasUsSD4ZPQDLrvX&#10;JJq9G7Jbjf16t1Do4zAzZ5jlerCtuFHvG8cK0mkCglg703Cl4HT8estB+IBssHVMCh7kYb0avSyx&#10;MO7OB7qVoRIRwr5ABXUIXSGl1zVZ9FPXEUfv7HqLIcq+kqbHe4TbVs6SZC4tNhwXauxoU5O+lt9W&#10;wYF+9q/nxyY9zoZ9vtU6X1zmWqnJePj8ABFoCP/hv/bOKHjPsmyRwu+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LEw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3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gkZsgA&#10;AADfAAAADwAAAGRycy9kb3ducmV2LnhtbESPT2vCQBTE7wW/w/KE3nSjobVEVxGlaPXkn5Yen9ln&#10;Esy+DdnVxG/vFoQeh5n5DTOZtaYUN6pdYVnBoB+BIE6tLjhTcDx89j5AOI+ssbRMCu7kYDbtvEww&#10;0bbhHd32PhMBwi5BBbn3VSKlS3My6Pq2Ig7e2dYGfZB1JnWNTYCbUg6j6F0aLDgs5FjRIqf0sr8a&#10;Bav7cbNd4uX0+7Wmn6b1A3uw30q9dtv5GISn1v+Hn+21VvAWx/Fo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SCR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7DBA98F">
                      <wp:extent cx="130175" cy="151130"/>
                      <wp:effectExtent l="43180" t="635" r="0" b="10160"/>
                      <wp:docPr id="533367" name="Group 7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6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36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DBA98F" id="Group 7259" o:spid="_x0000_s23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&#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TIl6TeQMAAF8LAAAOAAAAAAAAAAAAAAAAAC4CAABkcnMvZTJvRG9jLnhtbFBL&#10;AQItABQABgAIAAAAIQCS5a5N2gAAAAMBAAAPAAAAAAAAAAAAAAAAANMFAABkcnMvZG93bnJldi54&#10;bWxQSwUGAAAAAAQABADzAAAA2gYAAAAA&#10;">
                      <v:rect id="Rectangle 11418" o:spid="_x0000_s239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gsTsQA&#10;AADfAAAADwAAAGRycy9kb3ducmV2LnhtbERPy4rCMBTdC/5DuAOzEU21WEvHKCIOCK58fMAlubad&#10;aW5KE7XO108WgsvDeS/XvW3EnTpfO1YwnSQgiLUzNZcKLufvcQ7CB2SDjWNS8CQP69VwsMTCuAcf&#10;6X4KpYgh7AtUUIXQFlJ6XZFFP3EtceSurrMYIuxKaTp8xHDbyFmSZNJizbGhwpa2Fenf080qONLf&#10;YXR9bqfnWX/Id1rni59MK/X50W++QATqw1v8cu+NgnmaplkcHP/EL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oLE7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3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UgysgA&#10;AADfAAAADwAAAGRycy9kb3ducmV2LnhtbESPT2vCQBTE70K/w/IK3nSjQbGpqxRFtHryT0uPr9nX&#10;JJh9G7Krid++Kwgeh5n5DTOdt6YUV6pdYVnBoB+BIE6tLjhTcDquehMQziNrLC2Tghs5mM9eOlNM&#10;tG14T9eDz0SAsEtQQe59lUjp0pwMur6tiIP3Z2uDPsg6k7rGJsBNKYdRNJYGCw4LOVa0yCk9Hy5G&#10;wfp22u6WeP79+dzQd9P6gT3aL6W6r+3HOwhPrX+GH+2NVjCK43j8B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NSD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1048528">
                      <wp:extent cx="130175" cy="151130"/>
                      <wp:effectExtent l="45085" t="635" r="0" b="10160"/>
                      <wp:docPr id="533364" name="Group 7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6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6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048528" id="Group 7256" o:spid="_x0000_s23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G4D7h5vAwAAXwsAAA4AAAAAAAAAAAAAAAAALgIAAGRycy9lMm9Eb2MueG1sUEsBAi0AFAAGAAgA&#10;AAAhAJLlrk3aAAAAAwEAAA8AAAAAAAAAAAAAAAAAyQUAAGRycy9kb3ducmV2LnhtbFBLBQYAAAAA&#10;BAAEAPMAAADQBgAAAAA=&#10;">
                      <v:rect id="Rectangle 11420" o:spid="_x0000_s239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mD0McA&#10;AADfAAAADwAAAGRycy9kb3ducmV2LnhtbESP3WrCQBSE7wXfYTmF3kjdaDAN0VVELBS88ucBDrvH&#10;JDZ7NmRXjX36bkHwcpiZb5jFqreNuFHna8cKJuMEBLF2puZSwen49ZGD8AHZYOOYFDzIw2o5HCyw&#10;MO7Oe7odQikihH2BCqoQ2kJKryuy6MeuJY7e2XUWQ5RdKU2H9wi3jZwmSSYt1hwXKmxpU5H+OVyt&#10;gj397kbnx2ZynPa7fKt1/nnJtFLvb/16DiJQH17hZ/vbKJilaZrN4P9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pg9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3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q0uMgA&#10;AADfAAAADwAAAGRycy9kb3ducmV2LnhtbESPT2vCQBTE7wW/w/KE3urGhgaJboIopbY91X94fGaf&#10;STD7NmS3Jn77bqHQ4zAzv2EW+WAacaPO1ZYVTCcRCOLC6ppLBfvd69MMhPPIGhvLpOBODvJs9LDA&#10;VNuev+i29aUIEHYpKqi8b1MpXVGRQTexLXHwLrYz6IPsSqk77APcNPI5ihJpsOawUGFLq4qK6/bb&#10;KHi77z8+13g9n943dOwHP7U7e1DqcTws5yA8Df4//NfeaAUvcRwnCfz+CV9AZj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qrS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574F777">
                      <wp:extent cx="130175" cy="151130"/>
                      <wp:effectExtent l="44450" t="635" r="0" b="10160"/>
                      <wp:docPr id="533361" name="Group 7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6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6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574F777" id="Group 7253" o:spid="_x0000_s23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mvp3K48DAABfCwAADgAAAAAAAAAAAAAA&#10;AAAuAgAAZHJzL2Uyb0RvYy54bWxQSwECLQAUAAYACAAAACEAkuWuTdoAAAADAQAADwAAAAAAAAAA&#10;AAAAAADpBQAAZHJzL2Rvd25yZXYueG1sUEsFBgAAAAAEAAQA8wAAAPAGAAAAAA==&#10;">
                      <v:rect id="Rectangle 11422" o:spid="_x0000_s240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AbpMcA&#10;AADfAAAADwAAAGRycy9kb3ducmV2LnhtbESP0WrCQBRE34X+w3ILfRHdmNA0RFcpUqHgk9oPuOxe&#10;k2j2bshuNfr1XUHo4zAzZ5jFarCtuFDvG8cKZtMEBLF2puFKwc9hMylA+IBssHVMCm7kYbV8GS2w&#10;NO7KO7rsQyUihH2JCuoQulJKr2uy6KeuI47e0fUWQ5R9JU2P1wi3rUyTJJcWG44LNXa0rkmf979W&#10;wY7u2/Hxtp4d0mFbfGldfJxyrdTb6/A5BxFoCP/hZ/vbKHjPsixP4fE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8AG6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0XIMcA&#10;AADfAAAADwAAAGRycy9kb3ducmV2LnhtbESPT2vCQBTE7wW/w/IEb3VjgyLRVUQpWnuq//D4zD6T&#10;YPZtyG5N/PauUOhxmJnfMNN5a0pxp9oVlhUM+hEI4tTqgjMFh/3n+xiE88gaS8uk4EEO5rPO2xQT&#10;bRv+ofvOZyJA2CWoIPe+SqR0aU4GXd9WxMG72tqgD7LOpK6xCXBTyo8oGkmDBYeFHCta5pTedr9G&#10;wfpx2H6v8HY5f23o1LR+YPf2qFSv2y4mIDy1/j/8195oBcM4jkcxvP6ELyB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dFy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4"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3468951">
                      <wp:extent cx="130175" cy="151130"/>
                      <wp:effectExtent l="46355" t="635" r="4445" b="10160"/>
                      <wp:docPr id="533358" name="Group 7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5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6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468951" id="Group 7250" o:spid="_x0000_s24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YpIUScwMAAF8LAAAOAAAAAAAAAAAAAAAAAC4CAABkcnMvZTJvRG9jLnhtbFBLAQItABQA&#10;BgAIAAAAIQCS5a5N2gAAAAMBAAAPAAAAAAAAAAAAAAAAAM0FAABkcnMvZG93bnJldi54bWxQSwUG&#10;AAAAAAQABADzAAAA1AYAAAAA&#10;">
                      <v:rect id="Rectangle 11416" o:spid="_x0000_s24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DaMgA&#10;AADfAAAADwAAAGRycy9kb3ducmV2LnhtbESP3WrCQBSE7wu+w3IEb0rdaDBNU1cRsVDwyp8HOOwe&#10;k7TZsyG7auzTdwXBy2FmvmHmy9424kKdrx0rmIwTEMTamZpLBcfD11sOwgdkg41jUnAjD8vF4GWO&#10;hXFX3tFlH0oRIewLVFCF0BZSel2RRT92LXH0Tq6zGKLsSmk6vEa4beQ0STJpsea4UGFL64r07/5s&#10;Fezob/t6uq0nh2m/zTda5+8/mVZqNOxXnyAC9eEZfrS/jYJZmqazD7j/iV9AL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EN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JV8cA&#10;AADfAAAADwAAAGRycy9kb3ducmV2LnhtbESPzWrCQBSF90LfYbiF7nSiQSkxo5RKqdpVk7S4vM3c&#10;JsHMnZCZmvj2zqLg8nD++NLtaFpxod41lhXMZxEI4tLqhisFRf42fQbhPLLG1jIpuJKD7eZhkmKi&#10;7cCfdMl8JcIIuwQV1N53iZSurMmgm9mOOHi/tjfog+wrqXscwrhp5SKKVtJgw+Ghxo5eayrP2Z9R&#10;8H4tjh87PP+cDnv6HkY/t7n9UurpcXxZg/A0+nv4v73XCpZxHK8CQeAJLCA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PiV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0EB048">
                      <wp:extent cx="130175" cy="151130"/>
                      <wp:effectExtent l="45720" t="635" r="0" b="10160"/>
                      <wp:docPr id="533355" name="Group 7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5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35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0EB048" id="Group 7247" o:spid="_x0000_s24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IeNCQhyAwAAXwsAAA4AAAAAAAAAAAAAAAAALgIAAGRycy9lMm9Eb2MueG1sUEsBAi0AFAAG&#10;AAgAAAAhAJLlrk3aAAAAAwEAAA8AAAAAAAAAAAAAAAAAzAUAAGRycy9kb3ducmV2LnhtbFBLBQYA&#10;AAAABAAEAPMAAADTBgAAAAA=&#10;">
                      <v:rect id="Rectangle 11418" o:spid="_x0000_s24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fXGscA&#10;AADfAAAADwAAAGRycy9kb3ducmV2LnhtbESP3WrCQBSE7wXfYTmF3kjdaDAN0VVELBS88ucBDrvH&#10;JDZ7NmRXjX36bkHwcpiZb5jFqreNuFHna8cKJuMEBLF2puZSwen49ZGD8AHZYOOYFDzIw2o5HCyw&#10;MO7Oe7odQikihH2BCqoQ2kJKryuy6MeuJY7e2XUWQ5RdKU2H9wi3jZwmSSYt1hwXKmxpU5H+OVyt&#10;gj397kbnx2ZynPa7fKt1/nnJtFLvb/16DiJQH17hZ/vbKJilaTrL4P9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5X1x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rbnsgA&#10;AADfAAAADwAAAGRycy9kb3ducmV2LnhtbESPW2vCQBSE34X+h+UUfNONDWpJXaVUxNuTl5Y+nmZP&#10;k2D2bMiuJv57VxB8HGbmG2Yya00pLlS7wrKCQT8CQZxaXXCm4HhY9N5BOI+ssbRMCq7kYDZ96Uww&#10;0bbhHV32PhMBwi5BBbn3VSKlS3My6Pq2Ig7ev60N+iDrTOoamwA3pXyLopE0WHBYyLGir5zS0/5s&#10;FCyvx812jqe/3/WKfprWD+zBfivVfW0/P0B4av0z/GivtIJhHMfDM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itu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28D9B6A">
                      <wp:extent cx="130175" cy="151130"/>
                      <wp:effectExtent l="44450" t="635" r="0" b="10160"/>
                      <wp:docPr id="533352" name="Group 7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5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5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8D9B6A" id="Group 7244" o:spid="_x0000_s24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kg8+rcAMAAF8LAAAOAAAAAAAAAAAAAAAAAC4CAABkcnMvZTJvRG9jLnhtbFBLAQItABQABgAI&#10;AAAAIQCS5a5N2gAAAAMBAAAPAAAAAAAAAAAAAAAAAMoFAABkcnMvZG93bnJldi54bWxQSwUGAAAA&#10;AAQABADzAAAA0QYAAAAA&#10;">
                      <v:rect id="Rectangle 11420" o:spid="_x0000_s24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B0gscA&#10;AADfAAAADwAAAGRycy9kb3ducmV2LnhtbESP3YrCMBSE7wXfIZyFvRFNtailGkXEhQWv/HmAQ3Js&#10;6zYnpYlafXqzsLCXw8x8wyzXna3FnVpfOVYwHiUgiLUzFRcKzqevYQbCB2SDtWNS8CQP61W/t8Tc&#10;uAcf6H4MhYgQ9jkqKENocim9LsmiH7mGOHoX11oMUbaFNC0+ItzWcpIkM2mx4rhQYkPbkvTP8WYV&#10;HOi1H1ye2/Fp0u2zndbZ/DrTSn1+dJsFiEBd+A//tb+NgmmaptMUfv/ELyB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4gdI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hF6c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x/F4B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WEX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D900282">
                      <wp:extent cx="130175" cy="151130"/>
                      <wp:effectExtent l="41275" t="635" r="0" b="10160"/>
                      <wp:docPr id="533349" name="Group 7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5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5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900282" id="Group 7241" o:spid="_x0000_s24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FP72AaKAwAAXwsAAA4AAAAAAAAAAAAAAAAALgIA&#10;AGRycy9lMm9Eb2MueG1sUEsBAi0AFAAGAAgAAAAhAJLlrk3aAAAAAwEAAA8AAAAAAAAAAAAAAAAA&#10;5AUAAGRycy9kb3ducmV2LnhtbFBLBQYAAAAABAAEAPMAAADrBgAAAAA=&#10;">
                      <v:rect id="Rectangle 11422" o:spid="_x0000_s241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Lq9cUA&#10;AADfAAAADwAAAGRycy9kb3ducmV2LnhtbESPzYrCMBSF9wO+Q7iCm0FTLTqlGkVEYcCVOg9wSa5t&#10;tbkpTdTq008WgsvD+eNbrDpbizu1vnKsYDxKQBBrZyouFPyddsMMhA/IBmvHpOBJHlbL3tcCc+Me&#10;fKD7MRQijrDPUUEZQpNL6XVJFv3INcTRO7vWYoiyLaRp8RHHbS0nSTKTFiuODyU2tClJX483q+BA&#10;r/33+bkZnybdPttqnf1cZlqpQb9bz0EE6sIn/G7/GgXTNE2nkSDyRBa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8ur1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mcccA&#10;AADfAAAADwAAAGRycy9kb3ducmV2LnhtbESPT2vCQBTE7wW/w/IEb3WTBoukrlKUotaT/4rHZ/Y1&#10;CWbfhuxq4rfvCgWPw8z8hpnMOlOJGzWutKwgHkYgiDOrS84VHPZfr2MQziNrrCyTgjs5mE17LxNM&#10;tW15S7edz0WAsEtRQeF9nUrpsoIMuqGtiYP3axuDPsgml7rBNsBNJd+i6F0aLDksFFjTvKDssrsa&#10;Bcv74XuzwMv5tF7RT9v52O7tUalBv/v8AOGp88/wf3ulFYySJBnF8PgTvoC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Mv5n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4"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5B0F89">
                      <wp:extent cx="130175" cy="151130"/>
                      <wp:effectExtent l="41910" t="635" r="0" b="10160"/>
                      <wp:docPr id="533346" name="Group 7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4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4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5B0F89" id="Group 7238" o:spid="_x0000_s24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ETYMTh4AwAAXwsAAA4AAAAAAAAAAAAAAAAALgIAAGRycy9lMm9Eb2MueG1sUEsB&#10;Ai0AFAAGAAgAAAAhAJLlrk3aAAAAAwEAAA8AAAAAAAAAAAAAAAAA0gUAAGRycy9kb3ducmV2Lnht&#10;bFBLBQYAAAAABAAEAPMAAADZBgAAAAA=&#10;">
                      <v:rect id="Rectangle 11416" o:spid="_x0000_s24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LkXMcA&#10;AADfAAAADwAAAGRycy9kb3ducmV2LnhtbESP0WrCQBRE3wv+w3KFvpS60VgN0VVEKgg+qf2Ay+41&#10;iWbvhuxWY7/eFYQ+DjNzhpkvO1uLK7W+cqxgOEhAEGtnKi4U/Bw3nxkIH5AN1o5JwZ08LBe9tznm&#10;xt14T9dDKESEsM9RQRlCk0vpdUkW/cA1xNE7udZiiLItpGnxFuG2lqMkmUiLFceFEhtal6Qvh1+r&#10;YE9/u4/TfT08jrpd9q11Nj1PtFLv/W41AxGoC//hV3trFHylaTqe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C5F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zZMcQA&#10;AADfAAAADwAAAGRycy9kb3ducmV2LnhtbERPy2rCQBTdF/yH4Qrd6USjRaKjiKXU6qq+cHnNXJNg&#10;5k7IjCb+fWchdHk479miNaV4UO0KywoG/QgEcWp1wZmCw/6rNwHhPLLG0jIpeJKDxbzzNsNE24Z/&#10;6bHzmQgh7BJUkHtfJVK6NCeDrm8r4sBdbW3QB1hnUtfYhHBTymEUfUiDBYeGHCta5ZTednej4Pt5&#10;2Gw/8XY5/6zp1LR+YPf2qNR7t11OQXhq/b/45V5rBeM4jkdhcPgTv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M2TH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2545" t="635" r="0" b="10160"/>
                      <wp:docPr id="533343" name="Group 438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44" name="Rectangle 29368"/>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345" name="Rectangle 29369"/>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791" o:spid="_x0000_s2417"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&#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JADQLdgMAAGELAAAOAAAAAAAAAAAAAAAAAC4CAABkcnMvZTJvRG9jLnhtbFBLAQIt&#10;ABQABgAIAAAAIQCS5a5N2gAAAAMBAAAPAAAAAAAAAAAAAAAAANAFAABkcnMvZG93bnJldi54bWxQ&#10;SwUGAAAAAAQABADzAAAA1wYAAAAA&#10;">
                      <v:rect id="Rectangle 29368" o:spid="_x0000_s2418"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HTNMgA&#10;AADfAAAADwAAAGRycy9kb3ducmV2LnhtbESPW2vCQBSE34X+h+UUfNONjUpJXaVUxNuTl5Y+nmZP&#10;k2D2bMiuJv57VxB8HGbmG2Yya00pLlS7wrKCQT8CQZxaXXCm4HhY9N5BOI+ssbRMCq7kYDZ96Uww&#10;0bbhHV32PhMBwi5BBbn3VSKlS3My6Pq2Ig7ev60N+iDrTOoamwA3pXyLorE0WHBYyLGir5zS0/5s&#10;FCyvx812jqe/3/WKfprWD+zBfivVfW0/P0B4av0z/GivtIJRHMfDIdz/hC8gp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gdM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29369" o:spid="_x0000_s2419"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12r8gA&#10;AADfAAAADwAAAGRycy9kb3ducmV2LnhtbESPT2vCQBTE70K/w/IK3nSjUSmpqxRFtHryT0uPr9nX&#10;JJh9G7Krid++Kwgeh5n5DTOdt6YUV6pdYVnBoB+BIE6tLjhTcDquem8gnEfWWFomBTdyMJ+9dKaY&#10;aNvwnq4Hn4kAYZeggtz7KpHSpTkZdH1bEQfvz9YGfZB1JnWNTYCbUg6jaCINFhwWcqxokVN6PlyM&#10;gvXttN0t8fz787mh76b1A3u0X0p1X9uPdxCeWv8MP9obrWAcx/Fo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zXa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0640" t="635" r="635" b="10160"/>
                      <wp:docPr id="533340" name="Group 438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41" name="Rectangle 29370"/>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342" name="Rectangle 29371"/>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810" o:spid="_x0000_s242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hdjjGcwMAAGELAAAOAAAAAAAAAAAAAAAAAC4CAABkcnMvZTJvRG9jLnhtbFBLAQItABQA&#10;BgAIAAAAIQCS5a5N2gAAAAMBAAAPAAAAAAAAAAAAAAAAAM0FAABkcnMvZG93bnJldi54bWxQSwUG&#10;AAAAAAQABADzAAAA1AYAAAAA&#10;">
                      <v:rect id="Rectangle 29370" o:spid="_x0000_s2421"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ZwrMgA&#10;AADfAAAADwAAAGRycy9kb3ducmV2LnhtbESPT2vCQBTE74LfYXlCb3WTphWJriKWom1P9R8en9ln&#10;Esy+DdnVxG/fLRQ8DjPzG2Y670wlbtS40rKCeBiBIM6sLjlXsNt+PI9BOI+ssbJMCu7kYD7r96aY&#10;atvyD902PhcBwi5FBYX3dSqlywoy6Ia2Jg7e2TYGfZBNLnWDbYCbSr5E0UgaLDksFFjTsqDssrka&#10;Bav77uv7HS+n4+eaDm3nY7u1e6WeBt1iAsJT5x/h//ZaK3hLkuQ1hr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9nC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29371" o:spid="_x0000_s2422"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Tu28gA&#10;AADfAAAADwAAAGRycy9kb3ducmV2LnhtbESPT2vCQBTE7wW/w/KE3nSjaaVEVxGlaPXkn5Yen9ln&#10;Esy+DdnVxG/vFoQeh5n5DTOZtaYUN6pdYVnBoB+BIE6tLjhTcDx89j5AOI+ssbRMCu7kYDbtvEww&#10;0bbhHd32PhMBwi5BBbn3VSKlS3My6Pq2Ig7e2dYGfZB1JnWNTYCbUg6jaCQNFhwWcqxokVN62V+N&#10;gtX9uNku8XL6/VrTT9P6gT3Yb6Veu+18DMJT6//Dz/ZaK3iP4/ht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JO7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1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83" w:right="0" w:firstLine="0"/>
              <w:jc w:val="left"/>
            </w:pPr>
            <w:r>
              <w:rPr>
                <w:rFonts w:ascii="Calibri" w:eastAsia="Calibri" w:hAnsi="Calibri" w:cs="Calibri"/>
                <w:noProof/>
                <w:sz w:val="22"/>
              </w:rPr>
              <mc:AlternateContent>
                <mc:Choice Requires="wpg">
                  <w:drawing>
                    <wp:inline distT="0" distB="0" distL="0" distR="0">
                      <wp:extent cx="130175" cy="151130"/>
                      <wp:effectExtent l="46990" t="635" r="3810" b="10160"/>
                      <wp:docPr id="533337" name="Group 438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38" name="Rectangle 29372"/>
                              <wps:cNvSpPr>
                                <a:spLocks noChangeArrowheads="1"/>
                              </wps:cNvSpPr>
                              <wps:spPr bwMode="auto">
                                <a:xfrm rot="5399998">
                                  <a:off x="-37427"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339" name="Rectangle 2937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841" o:spid="_x0000_s242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KLRE3FyAwAAYQsAAA4AAAAAAAAAAAAAAAAALgIAAGRycy9lMm9Eb2MueG1sUEsBAi0AFAAG&#10;AAgAAAAhAJLlrk3aAAAAAwEAAA8AAAAAAAAAAAAAAAAAzAUAAGRycy9kb3ducmV2LnhtbFBLBQYA&#10;AAAABAAEAPMAAADTBgAAAAA=&#10;">
                      <v:rect id="Rectangle 29372" o:spid="_x0000_s2424" style="position:absolute;left:-37427;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qqTMcA&#10;AADfAAAADwAAAGRycy9kb3ducmV2LnhtbESPT2vCQBDF74V+h2UEb3VjpaVEV5EW0dZT/YfHMTsm&#10;wexsyG5N/PbOoeDchnnz3vtNZp2r1JWaUHo2MBwkoIgzb0vODey2i5cPUCEiW6w8k4EbBZhNn58m&#10;mFrf8i9dNzFXYsIhRQNFjHWqdcgKchgGviaW29k3DqOsTa5tg62Yu0q/Jsm7dliyJBRY02dB2WXz&#10;5wwsb7uf9RdeTsfvFR3aLg791u+N6fe6+RhUpC4+xP/fK2vgbSQjhYVHWEBP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qk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29373" o:spid="_x0000_s24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YP18UA&#10;AADfAAAADwAAAGRycy9kb3ducmV2LnhtbERPTWvCQBS8F/wPyyv0phtbFE2zirSUaj0Zo3h8zb4m&#10;wezbkN2a+O+7gtC5DfPFJMve1OJCrassKxiPIhDEudUVFwqy/cdwBsJ5ZI21ZVJwJQfLxeAhwVjb&#10;jnd0SX0hQgm7GBWU3jexlC4vyaAb2YY4aD+2NegDbQupW+xCuanlcxRNpcGKw0KJDb2VlJ/TX6Pg&#10;85p9bd/x/H3arOnY9X5s9/ag1NNjv3oF4an3/+Z7eq0VTF4C5nD7E7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hg/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13" w:right="0" w:firstLine="0"/>
              <w:jc w:val="left"/>
            </w:pPr>
            <w:r>
              <w:rPr>
                <w:rFonts w:ascii="Calibri" w:eastAsia="Calibri" w:hAnsi="Calibri" w:cs="Calibri"/>
                <w:noProof/>
                <w:sz w:val="22"/>
              </w:rPr>
              <mc:AlternateContent>
                <mc:Choice Requires="wpg">
                  <w:drawing>
                    <wp:inline distT="0" distB="0" distL="0" distR="0">
                      <wp:extent cx="130175" cy="151130"/>
                      <wp:effectExtent l="43815" t="635" r="0" b="10160"/>
                      <wp:docPr id="533334" name="Group 4388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35" name="Rectangle 29374"/>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336" name="Rectangle 29375"/>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872" o:spid="_x0000_s242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R&#10;LIPpbQMAAGELAAAOAAAAAAAAAAAAAAAAAC4CAABkcnMvZTJvRG9jLnhtbFBLAQItABQABgAIAAAA&#10;IQCS5a5N2gAAAAMBAAAPAAAAAAAAAAAAAAAAAMcFAABkcnMvZG93bnJldi54bWxQSwUGAAAAAAQA&#10;BADzAAAAzgYAAAAA&#10;">
                      <v:rect id="Rectangle 29374" o:spid="_x0000_s242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sF0sMA&#10;AADfAAAADwAAAGRycy9kb3ducmV2LnhtbERPy4rCMBTdC/5DuII7TVWUoRpFlGHUWfnE5Z3mTlts&#10;bkoTbf17MyDM2R3OizNbNKYQD6pcblnBoB+BIE6szjlVcDp+9j5AOI+ssbBMCp7kYDFvt2YYa1vz&#10;nh4Hn4pQwi5GBZn3ZSylSzIy6Pq2JA7ar60M+kCrVOoK61BuCjmMook0mHNYyLCkVUbJ7XA3Cr6e&#10;p933Gm8/1+2GLnXjB/Zoz0p1O81yCsJT4//N7/RGKxiPAsbw9yd8AT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csF0s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29375" o:spid="_x0000_s242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mbpcMA&#10;AADfAAAADwAAAGRycy9kb3ducmV2LnhtbERPy4rCMBTdC/5DuII7TVWUoRpFlGF8rHzi8k5zpy02&#10;N6WJtv79ZECYszucF2e2aEwhnlS53LKCQT8CQZxYnXOq4Hz67H2AcB5ZY2GZFLzIwWLebs0w1rbm&#10;Az2PPhWhhF2MCjLvy1hKl2Rk0PVtSRy0H1sZ9IFWqdQV1qHcFHIYRRNpMOewkGFJq4yS+/FhFHy9&#10;zrv9Gu/ft+2GrnXjB/ZkL0p1O81yCsJT4//N7/RGKxiPAibw9yd8AT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mbp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31"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64" w:right="0" w:firstLine="0"/>
              <w:jc w:val="left"/>
            </w:pPr>
            <w:r>
              <w:rPr>
                <w:rFonts w:ascii="Calibri" w:eastAsia="Calibri" w:hAnsi="Calibri" w:cs="Calibri"/>
                <w:noProof/>
                <w:sz w:val="22"/>
              </w:rPr>
              <mc:AlternateContent>
                <mc:Choice Requires="wpg">
                  <w:drawing>
                    <wp:inline distT="0" distB="0" distL="0" distR="0">
                      <wp:extent cx="130175" cy="151130"/>
                      <wp:effectExtent l="40640" t="635" r="635" b="10160"/>
                      <wp:docPr id="533331" name="Group 4388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32" name="Rectangle 29376"/>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333" name="Rectangle 29377"/>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878" o:spid="_x0000_s242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GMCUwJ1AwAAYQsAAA4AAAAAAAAAAAAAAAAALgIAAGRycy9lMm9Eb2MueG1sUEsBAi0A&#10;FAAGAAgAAAAhAJLlrk3aAAAAAwEAAA8AAAAAAAAAAAAAAAAAzwUAAGRycy9kb3ducmV2LnhtbFBL&#10;BQYAAAAABAAEAPMAAADWBgAAAAA=&#10;">
                      <v:rect id="Rectangle 29376" o:spid="_x0000_s243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KdpsMA&#10;AADfAAAADwAAAGRycy9kb3ducmV2LnhtbERPy4rCMBTdC/5DuII7TXVQhmoUUWTUWfnE5Z3mTlts&#10;bkoTbf17MyDM2R3OizOdN6YQD6pcblnBoB+BIE6szjlVcDque58gnEfWWFgmBU9yMJ+1W1OMta15&#10;T4+DT0UoYRejgsz7MpbSJRkZdH1bEgft11YGfaBVKnWFdSg3hRxG0VgazDksZFjSMqPkdrgbBV/P&#10;0+57hbef63ZDl7rxA3u0Z6W6nWYxAeGp8f/md3qjFYw+Aobw9yd8ATl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Kdps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29377" o:spid="_x0000_s243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44PcIA&#10;AADfAAAADwAAAGRycy9kb3ducmV2LnhtbERPy4rCMBTdC/5DuII7TVWUoRpFlGHUWfnE5Z3mTlts&#10;bkoTbf37iSDM2R3OizNbNKYQD6pcblnBoB+BIE6szjlVcDp+9j5AOI+ssbBMCp7kYDFvt2YYa1vz&#10;nh4Hn4pQwi5GBZn3ZSylSzIy6Pq2JA7ar60M+kCrVOoK61BuCjmMook0mHNYyLCkVUbJ7XA3Cr6e&#10;p933Gm8/1+2GLnXjB/Zoz0p1O81yCsJT4//N7/RGKxiPXoDXn/AF5P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bjg9wgAAAN8AAAAPAAAAAAAAAAAAAAAAAJgCAABkcnMvZG93&#10;bnJldi54bWxQSwUGAAAAAAQABAD1AAAAhw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88" w:right="0" w:firstLine="0"/>
              <w:jc w:val="left"/>
            </w:pPr>
            <w:r>
              <w:rPr>
                <w:rFonts w:ascii="Calibri" w:eastAsia="Calibri" w:hAnsi="Calibri" w:cs="Calibri"/>
                <w:noProof/>
                <w:sz w:val="22"/>
              </w:rPr>
              <mc:AlternateContent>
                <mc:Choice Requires="wpg">
                  <w:drawing>
                    <wp:inline distT="0" distB="0" distL="0" distR="0">
                      <wp:extent cx="130175" cy="151130"/>
                      <wp:effectExtent l="44450" t="635" r="0" b="10160"/>
                      <wp:docPr id="533328" name="Group 438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29" name="Rectangle 29378"/>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330" name="Rectangle 29379"/>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893" o:spid="_x0000_s2432"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PeBSgl4AwAAYQsAAA4AAAAAAAAAAAAAAAAALgIAAGRycy9lMm9Eb2MueG1sUEsB&#10;Ai0AFAAGAAgAAAAhAJLlrk3aAAAAAwEAAA8AAAAAAAAAAAAAAAAA0gUAAGRycy9kb3ducmV2Lnht&#10;bFBLBQYAAAAABAAEAPMAAADZBgAAAAA=&#10;">
                      <v:rect id="Rectangle 29378" o:spid="_x0000_s2433"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ZCsgA&#10;AADfAAAADwAAAGRycy9kb3ducmV2LnhtbESPT2vCQBTE7wW/w/KE3nSjocVGVxGlaPXkn5Yen9ln&#10;Esy+DdnVxG/vFoQeh5n5DTOZtaYUN6pdYVnBoB+BIE6tLjhTcDx89kYgnEfWWFomBXdyMJt2XiaY&#10;aNvwjm57n4kAYZeggtz7KpHSpTkZdH1bEQfvbGuDPsg6k7rGJsBNKYdR9C4NFhwWcqxokVN62V+N&#10;gtX9uNku8XL6/VrTT9P6gT3Yb6Veu+18DMJT6//Dz/ZaK3iL43j4AX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X5k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29379" o:spid="_x0000_s2434"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ymSsYA&#10;AADfAAAADwAAAGRycy9kb3ducmV2LnhtbESPTWvCQBCG74X+h2UEb3VjpaVEV5EW0dZT/cLjmB2T&#10;YHY2ZLcm/nvnUHBuw7zvMzyTWecqdaUmlJ4NDAcJKOLM25JzA7vt4uUDVIjIFivPZOBGAWbT56cJ&#10;pta3/EvXTcyVQDikaKCIsU61DllBDsPA18RyO/vGYZS1ybVtsBW4q/RrkrxrhyXLhwJr+iwou2z+&#10;nIHlbfez/sLL6fi9okPbxaHf+r0x/V43H4OK1MVH+L+9sgbeRjJiID7iAnp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bymSs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93" w:right="0" w:firstLine="0"/>
              <w:jc w:val="left"/>
            </w:pPr>
            <w:r>
              <w:rPr>
                <w:rFonts w:ascii="Calibri" w:eastAsia="Calibri" w:hAnsi="Calibri" w:cs="Calibri"/>
                <w:noProof/>
                <w:sz w:val="22"/>
              </w:rPr>
              <mc:AlternateContent>
                <mc:Choice Requires="wpg">
                  <w:drawing>
                    <wp:inline distT="0" distB="0" distL="0" distR="0">
                      <wp:extent cx="130175" cy="151130"/>
                      <wp:effectExtent l="42545" t="635" r="0" b="10160"/>
                      <wp:docPr id="533325" name="Group 438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326" name="Rectangle 29380"/>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327" name="Rectangle 2938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8912" o:spid="_x0000_s2435"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k3XMWXEDAABhCwAADgAAAAAAAAAAAAAAAAAuAgAAZHJzL2Uyb0RvYy54bWxQSwECLQAUAAYA&#10;CAAAACEAkuWuTdoAAAADAQAADwAAAAAAAAAAAAAAAADLBQAAZHJzL2Rvd25yZXYueG1sUEsFBgAA&#10;AAAEAAQA8wAAANIGAAAAAA==&#10;">
                      <v:rect id="Rectangle 29380" o:spid="_x0000_s243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ANeMcA&#10;AADfAAAADwAAAGRycy9kb3ducmV2LnhtbESPT2vCQBTE7wW/w/KE3upGgyKpq4gitXryT0uPz+wz&#10;CWbfhuzWxG/vCoLHYWZ+w0xmrSnFlWpXWFbQ70UgiFOrC84UHA+rjzEI55E1lpZJwY0czKadtwkm&#10;2ja8o+veZyJA2CWoIPe+SqR0aU4GXc9WxME729qgD7LOpK6xCXBTykEUjaTBgsNCjhUtckov+3+j&#10;4Ot23GyXeDn9fa/pt2l93x7sj1Lv3Xb+CcJT61/hZ3utFQzjOB6M4P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ADX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29381" o:spid="_x0000_s24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yo48gA&#10;AADfAAAADwAAAGRycy9kb3ducmV2LnhtbESPT2vCQBTE7wW/w/KE3nSjobVEVxGlaPXkn5Yen9ln&#10;Esy+DdnVxG/vFoQeh5n5DTOZtaYUN6pdYVnBoB+BIE6tLjhTcDx89j5AOI+ssbRMCu7kYDbtvEww&#10;0bbhHd32PhMBwi5BBbn3VSKlS3My6Pq2Ig7e2dYGfZB1JnWNTYCbUg6j6F0aLDgs5FjRIqf0sr8a&#10;Bav7cbNd4uX0+7Wmn6b1A3uw30q9dtv5GISn1v+Hn+21VvAWx/FwB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jKj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9B732F" w:rsidTr="009B732F">
        <w:trPr>
          <w:trHeight w:val="1234"/>
        </w:trPr>
        <w:tc>
          <w:tcPr>
            <w:tcW w:w="1552"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of students in public </w:t>
            </w:r>
          </w:p>
          <w:p w:rsidR="008F1AA2" w:rsidRDefault="00D575CF">
            <w:pPr>
              <w:spacing w:after="0" w:line="259" w:lineRule="auto"/>
              <w:ind w:left="70" w:right="0" w:firstLine="0"/>
              <w:jc w:val="left"/>
            </w:pPr>
            <w:r>
              <w:rPr>
                <w:rFonts w:ascii="Calibri" w:eastAsia="Calibri" w:hAnsi="Calibri" w:cs="Calibri"/>
                <w:sz w:val="20"/>
                <w:lang w:val="en"/>
              </w:rPr>
              <w:t xml:space="preserve">establishments as well as </w:t>
            </w:r>
          </w:p>
          <w:p w:rsidR="008F1AA2" w:rsidRDefault="00D575CF">
            <w:pPr>
              <w:spacing w:after="0" w:line="259" w:lineRule="auto"/>
              <w:ind w:left="70" w:right="0" w:firstLine="0"/>
              <w:jc w:val="left"/>
            </w:pPr>
            <w:r>
              <w:rPr>
                <w:rFonts w:ascii="Calibri" w:eastAsia="Calibri" w:hAnsi="Calibri" w:cs="Calibri"/>
                <w:sz w:val="20"/>
                <w:lang w:val="en"/>
              </w:rPr>
              <w:t xml:space="preserve">private establishments and with students </w:t>
            </w:r>
          </w:p>
        </w:tc>
        <w:tc>
          <w:tcPr>
            <w:tcW w:w="26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7"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8" w:space="0" w:color="000000"/>
              <w:bottom w:val="single" w:sz="4" w:space="0" w:color="000000"/>
              <w:right w:val="single" w:sz="4" w:space="0" w:color="000000"/>
            </w:tcBorders>
            <w:vAlign w:val="center"/>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467" w:type="dxa"/>
            <w:tcBorders>
              <w:top w:val="single" w:sz="8" w:space="0" w:color="000000"/>
              <w:left w:val="single" w:sz="4" w:space="0" w:color="000000"/>
              <w:bottom w:val="single" w:sz="4" w:space="0" w:color="000000"/>
              <w:right w:val="double" w:sz="6" w:space="0" w:color="000000"/>
            </w:tcBorders>
            <w:shd w:val="clear" w:color="auto" w:fill="E26B0A"/>
          </w:tcPr>
          <w:p w:rsidR="008F1AA2" w:rsidRDefault="008F1AA2">
            <w:pPr>
              <w:spacing w:after="160" w:line="259" w:lineRule="auto"/>
              <w:ind w:left="0" w:right="0" w:firstLine="0"/>
              <w:jc w:val="left"/>
            </w:pPr>
          </w:p>
        </w:tc>
        <w:tc>
          <w:tcPr>
            <w:tcW w:w="304"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4"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4"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17" w:type="dxa"/>
            <w:tcBorders>
              <w:top w:val="single" w:sz="8" w:space="0" w:color="000000"/>
              <w:left w:val="single" w:sz="4" w:space="0" w:color="000000"/>
              <w:bottom w:val="single" w:sz="4" w:space="0" w:color="000000"/>
              <w:right w:val="single" w:sz="8" w:space="0" w:color="000000"/>
            </w:tcBorders>
            <w:vAlign w:val="center"/>
          </w:tcPr>
          <w:p w:rsidR="008F1AA2" w:rsidRDefault="008F1AA2">
            <w:pPr>
              <w:spacing w:after="160" w:line="259" w:lineRule="auto"/>
              <w:ind w:left="0" w:right="0" w:firstLine="0"/>
              <w:jc w:val="left"/>
            </w:pPr>
          </w:p>
        </w:tc>
        <w:tc>
          <w:tcPr>
            <w:tcW w:w="313"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9B732F" w:rsidTr="009B732F">
        <w:trPr>
          <w:trHeight w:val="1474"/>
        </w:trPr>
        <w:tc>
          <w:tcPr>
            <w:tcW w:w="155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5" w:firstLine="0"/>
              <w:jc w:val="left"/>
            </w:pPr>
            <w:r>
              <w:rPr>
                <w:rFonts w:ascii="Calibri" w:eastAsia="Calibri" w:hAnsi="Calibri" w:cs="Calibri"/>
                <w:sz w:val="20"/>
                <w:lang w:val="en"/>
              </w:rPr>
              <w:t xml:space="preserve">Organise an orientation workshop for individuals involved in communication on the CAR </w:t>
            </w:r>
          </w:p>
        </w:tc>
        <w:tc>
          <w:tcPr>
            <w:tcW w:w="26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9B732F" w:rsidTr="009B732F">
        <w:trPr>
          <w:trHeight w:val="2944"/>
        </w:trPr>
        <w:tc>
          <w:tcPr>
            <w:tcW w:w="155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8" w:lineRule="auto"/>
              <w:ind w:left="70" w:right="0" w:firstLine="0"/>
              <w:jc w:val="left"/>
            </w:pPr>
            <w:r>
              <w:rPr>
                <w:rFonts w:ascii="Calibri" w:eastAsia="Calibri" w:hAnsi="Calibri" w:cs="Calibri"/>
                <w:sz w:val="20"/>
                <w:lang w:val="en"/>
              </w:rPr>
              <w:t xml:space="preserve">Supervise communication activities run by community division chiefs (Management of Communication division chiefs in all 6 departments </w:t>
            </w:r>
          </w:p>
          <w:p w:rsidR="008F1AA2" w:rsidRDefault="00D575CF">
            <w:pPr>
              <w:spacing w:after="0" w:line="259" w:lineRule="auto"/>
              <w:ind w:left="70" w:right="0" w:firstLine="0"/>
              <w:jc w:val="left"/>
            </w:pPr>
            <w:r>
              <w:rPr>
                <w:rFonts w:ascii="Calibri" w:eastAsia="Calibri" w:hAnsi="Calibri" w:cs="Calibri"/>
                <w:sz w:val="20"/>
                <w:lang w:val="en"/>
              </w:rPr>
              <w:t xml:space="preserve">(10days x 6 pers) </w:t>
            </w:r>
          </w:p>
        </w:tc>
        <w:tc>
          <w:tcPr>
            <w:tcW w:w="26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9B732F" w:rsidTr="009B732F">
        <w:trPr>
          <w:trHeight w:val="2107"/>
        </w:trPr>
        <w:tc>
          <w:tcPr>
            <w:tcW w:w="155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61" w:firstLine="0"/>
            </w:pPr>
            <w:r>
              <w:rPr>
                <w:rFonts w:ascii="Calibri" w:eastAsia="Calibri" w:hAnsi="Calibri" w:cs="Calibri"/>
                <w:sz w:val="20"/>
                <w:lang w:val="en"/>
              </w:rPr>
              <w:lastRenderedPageBreak/>
              <w:t xml:space="preserve">Provide support to </w:t>
            </w:r>
          </w:p>
          <w:p w:rsidR="008F1AA2" w:rsidRDefault="00D575CF">
            <w:pPr>
              <w:spacing w:after="0" w:line="259" w:lineRule="auto"/>
              <w:ind w:left="70" w:right="0" w:firstLine="0"/>
              <w:jc w:val="left"/>
            </w:pPr>
            <w:r>
              <w:rPr>
                <w:rFonts w:ascii="Calibri" w:eastAsia="Calibri" w:hAnsi="Calibri" w:cs="Calibri"/>
                <w:sz w:val="20"/>
                <w:lang w:val="en"/>
              </w:rPr>
              <w:t xml:space="preserve"> specific municipalities </w:t>
            </w:r>
          </w:p>
          <w:p w:rsidR="008F1AA2" w:rsidRDefault="00D575CF">
            <w:pPr>
              <w:spacing w:after="0" w:line="259" w:lineRule="auto"/>
              <w:ind w:left="70" w:right="154" w:firstLine="0"/>
            </w:pPr>
            <w:r>
              <w:rPr>
                <w:rFonts w:ascii="Calibri" w:eastAsia="Calibri" w:hAnsi="Calibri" w:cs="Calibri"/>
                <w:sz w:val="20"/>
                <w:lang w:val="en"/>
              </w:rPr>
              <w:t xml:space="preserve">for the implementation of people-led activities </w:t>
            </w:r>
          </w:p>
        </w:tc>
        <w:tc>
          <w:tcPr>
            <w:tcW w:w="26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1"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304"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2" w:firstLine="0"/>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bl>
    <w:p w:rsidR="008F1AA2" w:rsidRDefault="004232F7">
      <w:pPr>
        <w:spacing w:after="0" w:line="259" w:lineRule="auto"/>
        <w:ind w:left="-1440" w:right="15398" w:firstLine="0"/>
        <w:jc w:val="left"/>
      </w:pPr>
      <w:r>
        <w:rPr>
          <w:noProof/>
          <w:sz w:val="22"/>
        </w:rPr>
        <mc:AlternateContent>
          <mc:Choice Requires="wpg">
            <w:drawing>
              <wp:anchor distT="0" distB="0" distL="114300" distR="114300" simplePos="0" relativeHeight="251659264" behindDoc="0" locked="0" layoutInCell="1" allowOverlap="1">
                <wp:simplePos x="0" y="0"/>
                <wp:positionH relativeFrom="page">
                  <wp:posOffset>701040</wp:posOffset>
                </wp:positionH>
                <wp:positionV relativeFrom="page">
                  <wp:posOffset>6690360</wp:posOffset>
                </wp:positionV>
                <wp:extent cx="9219565" cy="54610"/>
                <wp:effectExtent l="0" t="0" r="4445" b="4445"/>
                <wp:wrapTopAndBottom/>
                <wp:docPr id="533322" name="Group 4466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533323" name="Shape 560795"/>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3324" name="Shape 560796"/>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A0F410" id="Group 446693" o:spid="_x0000_s1026" style="position:absolute;margin-left:55.2pt;margin-top:526.8pt;width:725.95pt;height:4.3pt;z-index:251659264;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">
                <v:shape id="Shape 560795"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mviccA&#10;AADfAAAADwAAAGRycy9kb3ducmV2LnhtbESPW4vCMBSE3xf8D+EI+6bpGla0axTZq+CT9YKPh+bY&#10;FpuT0kTt/vuNIOzjMDPfMLNFZ2txpdZXjjW8DBMQxLkzFRcadtuvwQSED8gGa8ek4Zc8LOa9pxmm&#10;xt14Q9csFCJC2KeooQyhSaX0eUkW/dA1xNE7udZiiLItpGnxFuG2lqMkGUuLFceFEht6Lyk/Zxer&#10;4XQ5LI9To0L+s8/G++/1x/nTbrV+7nfLNxCBuvAffrRXRsOrUmqk4P4nfg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V5r4nHAAAA3wAAAA8AAAAAAAAAAAAAAAAAmAIAAGRy&#10;cy9kb3ducmV2LnhtbFBLBQYAAAAABAAEAPUAAACMAwAAAAA=&#10;" path="m,l9219565,r,36576l,36576,,e" fillcolor="#622423" stroked="f" strokeweight="0">
                  <v:stroke miterlimit="83231f" joinstyle="miter"/>
                  <v:path arrowok="t" o:connecttype="custom" o:connectlocs="0,0;92195,0;92195,365;0,365;0,0" o:connectangles="0,0,0,0,0" textboxrect="0,0,9219565,36576"/>
                </v:shape>
                <v:shape id="Shape 560796"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8eaMYA&#10;AADfAAAADwAAAGRycy9kb3ducmV2LnhtbESPX2vCMBTF3wW/Q7iDvchMNTpGZxQRBjKYoA72emnu&#10;mmJzU5qo7T79Igg+Hs6fH2ex6lwtLtSGyrOGyTgDQVx4U3Gp4fv48fIGIkRkg7Vn0tBTgNVyOFhg&#10;bvyV93Q5xFKkEQ45arAxNrmUobDkMIx9Q5y8X986jEm2pTQtXtO4q+U0y16lw4oTwWJDG0vF6XB2&#10;iVusjZWz0U/ff20V7v7Upz0prZ+fuvU7iEhdfITv7a3RMFdKTWdw+5O+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M8eaMYAAADfAAAADwAAAAAAAAAAAAAAAACYAgAAZHJz&#10;L2Rvd25yZXYueG1sUEsFBgAAAAAEAAQA9QAAAIsDAAAAAA==&#10;" path="m,l9219565,r,9144l,9144,,e" fillcolor="#622423" stroked="f" strokeweight="0">
                  <v:stroke miterlimit="83231f" joinstyle="miter"/>
                  <v:path arrowok="t" o:connecttype="custom" o:connectlocs="0,0;92195,0;92195,91;0,91;0,0" o:connectangles="0,0,0,0,0" textboxrect="0,0,9219565,9144"/>
                </v:shape>
                <w10:wrap type="topAndBottom" anchorx="page" anchory="page"/>
              </v:group>
            </w:pict>
          </mc:Fallback>
        </mc:AlternateContent>
      </w:r>
      <w:r w:rsidR="00D575CF">
        <w:rPr>
          <w:lang w:val="en"/>
        </w:rPr>
        <w:br w:type="page"/>
      </w:r>
    </w:p>
    <w:p w:rsidR="008F1AA2" w:rsidRDefault="008F1AA2">
      <w:pPr>
        <w:spacing w:after="0" w:line="259" w:lineRule="auto"/>
        <w:ind w:left="-1440" w:right="15398" w:firstLine="0"/>
        <w:jc w:val="left"/>
      </w:pPr>
    </w:p>
    <w:tbl>
      <w:tblPr>
        <w:tblStyle w:val="TableGrid"/>
        <w:tblW w:w="19055" w:type="dxa"/>
        <w:tblInd w:w="-1298" w:type="dxa"/>
        <w:tblCellMar>
          <w:top w:w="41" w:type="dxa"/>
          <w:bottom w:w="6" w:type="dxa"/>
        </w:tblCellMar>
        <w:tblLook w:val="04A0" w:firstRow="1" w:lastRow="0" w:firstColumn="1" w:lastColumn="0" w:noHBand="0" w:noVBand="1"/>
      </w:tblPr>
      <w:tblGrid>
        <w:gridCol w:w="1545"/>
        <w:gridCol w:w="266"/>
        <w:gridCol w:w="261"/>
        <w:gridCol w:w="328"/>
        <w:gridCol w:w="261"/>
        <w:gridCol w:w="332"/>
        <w:gridCol w:w="327"/>
        <w:gridCol w:w="328"/>
        <w:gridCol w:w="327"/>
        <w:gridCol w:w="332"/>
        <w:gridCol w:w="327"/>
        <w:gridCol w:w="327"/>
        <w:gridCol w:w="326"/>
        <w:gridCol w:w="331"/>
        <w:gridCol w:w="326"/>
        <w:gridCol w:w="332"/>
        <w:gridCol w:w="331"/>
        <w:gridCol w:w="337"/>
        <w:gridCol w:w="326"/>
        <w:gridCol w:w="327"/>
        <w:gridCol w:w="326"/>
        <w:gridCol w:w="331"/>
        <w:gridCol w:w="326"/>
        <w:gridCol w:w="327"/>
        <w:gridCol w:w="326"/>
        <w:gridCol w:w="331"/>
        <w:gridCol w:w="326"/>
        <w:gridCol w:w="327"/>
        <w:gridCol w:w="326"/>
        <w:gridCol w:w="331"/>
        <w:gridCol w:w="326"/>
        <w:gridCol w:w="327"/>
        <w:gridCol w:w="331"/>
        <w:gridCol w:w="265"/>
        <w:gridCol w:w="331"/>
        <w:gridCol w:w="332"/>
        <w:gridCol w:w="327"/>
        <w:gridCol w:w="335"/>
        <w:gridCol w:w="328"/>
        <w:gridCol w:w="467"/>
        <w:gridCol w:w="288"/>
        <w:gridCol w:w="388"/>
        <w:gridCol w:w="331"/>
        <w:gridCol w:w="328"/>
        <w:gridCol w:w="334"/>
        <w:gridCol w:w="326"/>
        <w:gridCol w:w="327"/>
        <w:gridCol w:w="326"/>
        <w:gridCol w:w="335"/>
        <w:gridCol w:w="327"/>
        <w:gridCol w:w="327"/>
        <w:gridCol w:w="217"/>
        <w:gridCol w:w="313"/>
        <w:gridCol w:w="231"/>
        <w:gridCol w:w="207"/>
        <w:gridCol w:w="207"/>
      </w:tblGrid>
      <w:tr w:rsidR="008F1AA2" w:rsidTr="009B732F">
        <w:trPr>
          <w:trHeight w:val="329"/>
        </w:trPr>
        <w:tc>
          <w:tcPr>
            <w:tcW w:w="1544"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5347"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64"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9B732F">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11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32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31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31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24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27"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33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3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20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5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9B732F" w:rsidTr="009B732F">
        <w:trPr>
          <w:trHeight w:val="610"/>
        </w:trPr>
        <w:tc>
          <w:tcPr>
            <w:tcW w:w="0" w:type="auto"/>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A1E114C">
                      <wp:extent cx="130175" cy="151130"/>
                      <wp:effectExtent l="42545" t="0" r="0" b="12700"/>
                      <wp:docPr id="533319" name="Group 7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2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2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A1E114C" id="Group 7545" o:spid="_x0000_s24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BZUq3bfAMAAF8LAAAOAAAAAAAAAAAAAAAAAC4CAABkcnMvZTJvRG9jLnht&#10;bFBLAQItABQABgAIAAAAIQCS5a5N2gAAAAMBAAAPAAAAAAAAAAAAAAAAANYFAABkcnMvZG93bnJl&#10;di54bWxQSwUGAAAAAAQABADzAAAA3QYAAAAA&#10;">
                      <v:rect id="Rectangle 11416" o:spid="_x0000_s24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SZiMUA&#10;AADfAAAADwAAAGRycy9kb3ducmV2LnhtbESPy4rCMBSG94LvEM7AbERTW9TSMYqIA4IrLw9wSI5t&#10;Z5qT0kSt8/STheDy57/xLde9bcSdOl87VjCdJCCItTM1lwou5+9xDsIHZIONY1LwJA/r1XCwxMK4&#10;Bx/pfgqliCPsC1RQhdAWUnpdkUU/cS1x9K6usxii7EppOnzEcdvINEnm0mLN8aHClrYV6d/TzSo4&#10;0t9hdH1up+e0P+Q7rfPFz1wr9fnRb75ABOrDO/xq742CWZZla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9JmI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mVDMgA&#10;AADfAAAADwAAAGRycy9kb3ducmV2LnhtbESPQWvCQBSE70L/w/IKvekmBqVEN0FaRG1PVSs9vmaf&#10;STD7NmS3Jv77bkHocZiZb5hlPphGXKlztWUF8SQCQVxYXXOp4HhYj59BOI+ssbFMCm7kIM8eRktM&#10;te35g657X4oAYZeigsr7NpXSFRUZdBPbEgfvbDuDPsiulLrDPsBNI6dRNJcGaw4LFbb0UlFx2f8Y&#10;BZvb8e39FS/fX7stnfrBx/ZgP5V6ehxWCxCeBv8fvre3WsEsSZJpDH9/wheQ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7KZU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E8A6E45">
                      <wp:extent cx="130175" cy="151130"/>
                      <wp:effectExtent l="46355" t="0" r="4445" b="12700"/>
                      <wp:docPr id="533316" name="Group 7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1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31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8A6E45" id="Group 7542" o:spid="_x0000_s24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l7x8iXQDAABfCwAADgAAAAAAAAAAAAAAAAAuAgAAZHJzL2Uyb0RvYy54bWxQSwECLQAU&#10;AAYACAAAACEAkuWuTdoAAAADAQAADwAAAAAAAAAAAAAAAADOBQAAZHJzL2Rvd25yZXYueG1sUEsF&#10;BgAAAAAEAAQA8wAAANUGAAAAAA==&#10;">
                      <v:rect id="Rectangle 11418" o:spid="_x0000_s24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HLQccA&#10;AADfAAAADwAAAGRycy9kb3ducmV2LnhtbESP0WrCQBRE3wv+w3IFX0rdxFANqasUsSD4ZPQDLrvX&#10;JJq9G7Jbjf16t1Do4zAzZ5jlerCtuFHvG8cK0mkCglg703Cl4HT8estB+IBssHVMCh7kYb0avSyx&#10;MO7OB7qVoRIRwr5ABXUIXSGl1zVZ9FPXEUfv7HqLIcq+kqbHe4TbVs6SZC4tNhwXauxoU5O+lt9W&#10;wYF+9q/nxyY9zoZ9vtU6X1zmWqnJePj8ABFoCP/hv/bOKHjPsixdwO+f+AXk6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xy0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2LMUA&#10;AADfAAAADwAAAGRycy9kb3ducmV2LnhtbERPTWvCQBC9C/0PyxR6000alBKzkdJSqvZktNLjNDtN&#10;gtnZkF1N/Pfdg+Dx8b6z1WhacaHeNZYVxLMIBHFpdcOVgsP+Y/oCwnlkja1lUnAlB6v8YZJhqu3A&#10;O7oUvhIhhF2KCmrvu1RKV9Zk0M1sRxy4P9sb9AH2ldQ9DiHctPI5ihbSYMOhocaO3moqT8XZKPi8&#10;HrZf73j6/dms6TiMPrZ7+63U0+P4ugThafR38c291grmSZLEYXD4E76Az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f/Ys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FB528DB">
                      <wp:extent cx="130175" cy="151130"/>
                      <wp:effectExtent l="41910" t="0" r="0" b="12700"/>
                      <wp:docPr id="533313" name="Group 7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1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1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FB528DB" id="Group 7539" o:spid="_x0000_s24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JxXbwMAAF8LAAAOAAAAZHJzL2Uyb0RvYy54bWzsVtuOnDgQfV8p/2D5nQGD6QY0TDTpy2il&#10;2d0oyX6AG8xFAZvY9NCT1f77lg30bVar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u8nFdvAwAAXwsAAA4AAAAAAAAAAAAAAAAALgIAAGRycy9lMm9Eb2MueG1sUEsBAi0AFAAGAAgA&#10;AAAhAJLlrk3aAAAAAwEAAA8AAAAAAAAAAAAAAAAAyQUAAGRycy9kb3ducmV2LnhtbFBLBQYAAAAA&#10;BAAEAPMAAADQBgAAAAA=&#10;">
                      <v:rect id="Rectangle 11420" o:spid="_x0000_s24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NVNscA&#10;AADfAAAADwAAAGRycy9kb3ducmV2LnhtbESP0WrCQBRE3wv9h+UWfCm6ibEaoqsUsVDwSe0HXHav&#10;SWz2bsiuGv36bkHwcZiZM8xi1dtGXKjztWMF6SgBQaydqblU8HP4GuYgfEA22DgmBTfysFq+viyw&#10;MO7KO7rsQykihH2BCqoQ2kJKryuy6EeuJY7e0XUWQ5RdKU2H1wi3jRwnyVRarDkuVNjSuiL9uz9b&#10;BTu6b9+Pt3V6GPfbfKN1PjtNtVKDt/5zDiJQH57hR/vbKPjIsiydwP+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jVT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5ZsscA&#10;AADfAAAADwAAAGRycy9kb3ducmV2LnhtbESPT2vCQBTE7wW/w/IEb3WTBoukrlKUotaT/4rHZ/Y1&#10;CWbfhuxq4rfvCgWPw8z8hpnMOlOJGzWutKwgHkYgiDOrS84VHPZfr2MQziNrrCyTgjs5mE17LxNM&#10;tW15S7edz0WAsEtRQeF9nUrpsoIMuqGtiYP3axuDPsgml7rBNsBNJd+i6F0aLDksFFjTvKDssrsa&#10;Bcv74XuzwMv5tF7RT9v52O7tUalBv/v8AOGp88/wf3ulFYySJIlH8PgTvoC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Wb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3ED2097">
                      <wp:extent cx="130175" cy="151130"/>
                      <wp:effectExtent l="39370" t="0" r="1905" b="12700"/>
                      <wp:docPr id="533310" name="Group 7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1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1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ED2097" id="Group 7536" o:spid="_x0000_s24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y4LwQ48DAABfCwAADgAAAAAAAAAAAAAA&#10;AAAuAgAAZHJzL2Uyb0RvYy54bWxQSwECLQAUAAYACAAAACEAkuWuTdoAAAADAQAADwAAAAAAAAAA&#10;AAAAAADpBQAAZHJzL2Rvd25yZXYueG1sUEsFBgAAAAAEAAQA8wAAAPAGAAAAAA==&#10;">
                      <v:rect id="Rectangle 11422" o:spid="_x0000_s244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T2rscA&#10;AADfAAAADwAAAGRycy9kb3ducmV2LnhtbESP3WrCQBSE74W+w3IK3kjdxFANqauIKBS88ucBDrvH&#10;JJo9G7KrRp++Wyj0cpiZb5j5sreNuFPna8cK0nECglg7U3Op4HTcfuQgfEA22DgmBU/ysFy8DeZY&#10;GPfgPd0PoRQRwr5ABVUIbSGl1xVZ9GPXEkfv7DqLIcqulKbDR4TbRk6SZCot1hwXKmxpXZG+Hm5W&#10;wZ5eu9H5uU6Pk36Xb7TOZ5epVmr43q++QATqw3/4r/1tFHxmWZam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U9q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fBxsgA&#10;AADfAAAADwAAAGRycy9kb3ducmV2LnhtbESPQWvCQBSE70L/w/IKvekmBqVEN0FaRG1PVSs9vmaf&#10;STD7NmS3Jv77bkHocZiZb5hlPphGXKlztWUF8SQCQVxYXXOp4HhYj59BOI+ssbFMCm7kIM8eRktM&#10;te35g657X4oAYZeigsr7NpXSFRUZdBPbEgfvbDuDPsiulLrDPsBNI6dRNJcGaw4LFbb0UlFx2f8Y&#10;BZvb8e39FS/fX7stnfrBx/ZgP5V6ehxWCxCeBv8fvre3WsEsSZJ4Cn9/wheQ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l8H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B082230">
                      <wp:extent cx="130175" cy="151130"/>
                      <wp:effectExtent l="46355" t="0" r="4445" b="12700"/>
                      <wp:docPr id="533307" name="Group 75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0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30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B082230" id="Group 7522" o:spid="_x0000_s24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ZrrzkdgMAAF8LAAAOAAAAAAAAAAAAAAAAAC4CAABkcnMvZTJvRG9jLnhtbFBLAQIt&#10;ABQABgAIAAAAIQCS5a5N2gAAAAMBAAAPAAAAAAAAAAAAAAAAANAFAABkcnMvZG93bnJldi54bWxQ&#10;SwUGAAAAAAQABADzAAAA1wYAAAAA&#10;">
                      <v:rect id="Rectangle 11416" o:spid="_x0000_s24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fJ7sMA&#10;AADfAAAADwAAAGRycy9kb3ducmV2LnhtbERPy4rCMBTdC/5DuANuZEy16JRqFJERBFc+PuCSXNs6&#10;zU1pMlr9erMQXB7Oe7HqbC1u1PrKsYLxKAFBrJ2puFBwPm2/MxA+IBusHZOCB3lYLfu9BebG3flA&#10;t2MoRAxhn6OCMoQml9Lrkiz6kWuII3dxrcUQYVtI0+I9httaTpJkJi1WHBtKbGhTkv47/lsFB3ru&#10;h5fHZnyadPvsV+vs5zrTSg2+uvUcRKAufMRv984omKZpmsTB8U/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fJ7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rFascA&#10;AADfAAAADwAAAGRycy9kb3ducmV2LnhtbESPT2vCQBTE74LfYXmCN91oaNHoKqJIbT35p8Xja/Y1&#10;CWbfhuzWxG/fLQgeh5n5DTNftqYUN6pdYVnBaBiBIE6tLjhTcD5tBxMQziNrLC2Tgjs5WC66nTkm&#10;2jZ8oNvRZyJA2CWoIPe+SqR0aU4G3dBWxMH7sbVBH2SdSV1jE+CmlOMoepUGCw4LOVa0zim9Hn+N&#10;grf7+WO/wev35X1HX03rR/ZkP5Xq99rVDISn1j/Dj/ZOK3iJ4ziawv+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qxW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2146367">
                      <wp:extent cx="130175" cy="151130"/>
                      <wp:effectExtent l="44450" t="0" r="0" b="12700"/>
                      <wp:docPr id="533304" name="Group 7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0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30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146367" id="Group 7519" o:spid="_x0000_s24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TXJPheQMAAF8LAAAOAAAAAAAAAAAAAAAAAC4CAABkcnMvZTJvRG9jLnhtbFBL&#10;AQItABQABgAIAAAAIQCS5a5N2gAAAAMBAAAPAAAAAAAAAAAAAAAAANMFAABkcnMvZG93bnJldi54&#10;bWxQSwUGAAAAAAQABADzAAAA2gYAAAAA&#10;">
                      <v:rect id="Rectangle 11418" o:spid="_x0000_s245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ZmcMcA&#10;AADfAAAADwAAAGRycy9kb3ducmV2LnhtbESP3YrCMBSE7wXfIZyFvRFNtailGkXEhQWv/HmAQ3Js&#10;6zYnpYlafXqzsLCXw8x8wyzXna3FnVpfOVYwHiUgiLUzFRcKzqevYQbCB2SDtWNS8CQP61W/t8Tc&#10;uAcf6H4MhYgQ9jkqKENocim9LsmiH7mGOHoX11oMUbaFNC0+ItzWcpIkM2mx4rhQYkPbkvTP8WYV&#10;HOi1H1ye2/Fp0u2zndbZ/DrTSn1+dJsFiEBd+A//tb+NgmmapskUfv/ELyB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2Zn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VRGMgA&#10;AADfAAAADwAAAGRycy9kb3ducmV2LnhtbESPT2vCQBTE74V+h+UVvDUbG5QSsxFpKVp78k/F4zP7&#10;TILZtyG7NfHbdwsFj8PM/IbJ5oNpxJU6V1tWMI5iEMSF1TWXCva7j+dXEM4ja2wsk4IbOZjnjw8Z&#10;ptr2vKHr1pciQNilqKDyvk2ldEVFBl1kW+LgnW1n0AfZlVJ32Ae4aeRLHE+lwZrDQoUtvVVUXLY/&#10;RsHytl9/vePldPxc0aEf/Nju7LdSo6dhMQPhafD38H97pRVMkiSJp/D3J3wBmf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VE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33649B3">
                      <wp:extent cx="130175" cy="151130"/>
                      <wp:effectExtent l="43815" t="0" r="0" b="12700"/>
                      <wp:docPr id="533301" name="Group 7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30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30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3649B3" id="Group 7516" o:spid="_x0000_s24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FtLLipyAwAAXwsAAA4AAAAAAAAAAAAAAAAALgIAAGRycy9lMm9Eb2MueG1sUEsBAi0AFAAG&#10;AAgAAAAhAJLlrk3aAAAAAwEAAA8AAAAAAAAAAAAAAAAAzAUAAGRycy9kb3ducmV2LnhtbFBLBQYA&#10;AAAABAAEAPMAAADTBgAAAAA=&#10;">
                      <v:rect id="Rectangle 11420" o:spid="_x0000_s24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BMcA&#10;AADfAAAADwAAAGRycy9kb3ducmV2LnhtbESP3WrCQBSE7wXfYTlCb0Q3JqghuopICwWv/HmAw+4x&#10;SZs9G7Krxj59t1DwcpiZb5j1treNuFPna8cKZtMEBLF2puZSweX8MclB+IBssHFMCp7kYbsZDtZY&#10;GPfgI91PoRQRwr5ABVUIbSGl1xVZ9FPXEkfv6jqLIcqulKbDR4TbRqZJspAWa44LFba0r0h/n25W&#10;wZF+DuPrcz87p/0hf9c6X34ttFJvo363AhGoD6/wf/vTKJhnWZak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f/g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LygMcA&#10;AADfAAAADwAAAGRycy9kb3ducmV2LnhtbESPzWrDMBCE74W+g9hCbrWcmJbiRAmlIcRtT/klx421&#10;sY2tlbGU2Hn7qlDocZiZb5jZYjCNuFHnKssKxlEMgji3uuJCwX63en4D4TyyxsYyKbiTg8X88WGG&#10;qbY9b+i29YUIEHYpKii9b1MpXV6SQRfZljh4F9sZ9EF2hdQd9gFuGjmJ41dpsOKwUGJLHyXl9fZq&#10;FKzv+6/vJdbn02dGx37wY7uzB6VGT8P7FISnwf+H/9qZVvCSJEmcwO+f8AXk/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C8o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4B6256E">
                      <wp:extent cx="130175" cy="151130"/>
                      <wp:effectExtent l="41275" t="0" r="0" b="12700"/>
                      <wp:docPr id="533298" name="Group 75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9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30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B6256E" id="Group 7513" o:spid="_x0000_s24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CIAH4YkQMAAF8LAAAOAAAAAAAAAAAA&#10;AAAAAC4CAABkcnMvZTJvRG9jLnhtbFBLAQItABQABgAIAAAAIQCS5a5N2gAAAAMBAAAPAAAAAAAA&#10;AAAAAAAAAOsFAABkcnMvZG93bnJldi54bWxQSwUGAAAAAAQABADzAAAA8gYAAAAA&#10;">
                      <v:rect id="Rectangle 11422" o:spid="_x0000_s246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D2b8gA&#10;AADfAAAADwAAAGRycy9kb3ducmV2LnhtbESP3WrCQBSE7wXfYTlCb0Q3RqoxdRURCwWv/HmAw+4x&#10;Sc2eDdmtRp++Wyh4OczMN8xy3dla3Kj1lWMFk3ECglg7U3Gh4Hz6HGUgfEA2WDsmBQ/ysF71e0vM&#10;jbvzgW7HUIgIYZ+jgjKEJpfS65Is+rFriKN3ca3FEGVbSNPiPcJtLdMkmUmLFceFEhvalqSvxx+r&#10;4EDP/fDy2E5OabfPdlpn8++ZVupt0G0+QATqwiv83/4yCt6n03Sx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kPZ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Bs98UA&#10;AADfAAAADwAAAGRycy9kb3ducmV2LnhtbESPy4rCMBSG9wO+QziCuzF1ygxSjSLKoI4rr7g8Nse2&#10;2JyUJtr69mYx4PLnv/GNp60pxYNqV1hWMOhHIIhTqwvOFBz2v59DEM4jaywtk4InOZhOOh9jTLRt&#10;eEuPnc9EGGGXoILc+yqR0qU5GXR9WxEH72prgz7IOpO6xiaMm1J+RdGPNFhweMixonlO6W13NwqW&#10;z8PfZoG3y3m9olPT+oHd26NSvW47G4Hw1Pp3+L+90gq+4ziOAkHgCSwgJ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0Gz3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AC6B8C9">
                      <wp:extent cx="130175" cy="151130"/>
                      <wp:effectExtent l="42545" t="0" r="0" b="12700"/>
                      <wp:docPr id="533295" name="Group 75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9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9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C6B8C9" id="Group 7510" o:spid="_x0000_s24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EYKuj5yAwAAXwsAAA4AAAAAAAAAAAAAAAAALgIAAGRycy9lMm9Eb2MueG1sUEsBAi0AFAAG&#10;AAgAAAAhAJLlrk3aAAAAAwEAAA8AAAAAAAAAAAAAAAAAzAUAAGRycy9kb3ducmV2LnhtbFBLBQYA&#10;AAAABAAEAPMAAADTBgAAAAA=&#10;">
                      <v:rect id="Rectangle 11416" o:spid="_x0000_s24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9iHc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TNLPD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D2I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JumccA&#10;AADfAAAADwAAAGRycy9kb3ducmV2LnhtbESPT2vCQBTE7wW/w/IEb3Wj0qrRVUSR2vbkXzw+s88k&#10;mH0bslsTv323UPA4zMxvmOm8MYW4U+Vyywp63QgEcWJ1zqmCw379OgLhPLLGwjIpeJCD+az1MsVY&#10;25q3dN/5VAQIuxgVZN6XsZQuycig69qSOHhXWxn0QVap1BXWAW4K2Y+id2kw57CQYUnLjJLb7sco&#10;+Hgcvr5XeLucPzd0qhvfs3t7VKrTbhYTEJ4a/wz/tzdawdtg0B8P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7Sbp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4ABF054">
                      <wp:extent cx="130175" cy="151130"/>
                      <wp:effectExtent l="40640" t="0" r="635" b="12700"/>
                      <wp:docPr id="533292" name="Group 75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9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9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4ABF054" id="Group 7507" o:spid="_x0000_s24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dAJX9nEDAABfCwAADgAAAAAAAAAAAAAAAAAuAgAAZHJzL2Uyb0RvYy54bWxQSwECLQAUAAYA&#10;CAAAACEAkuWuTdoAAAADAQAADwAAAAAAAAAAAAAAAADLBQAAZHJzL2Rvd25yZXYueG1sUEsFBgAA&#10;AAAEAAQA8wAAANIGAAAAAA==&#10;">
                      <v:rect id="Rectangle 11418" o:spid="_x0000_s246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jBhccA&#10;AADfAAAADwAAAGRycy9kb3ducmV2LnhtbESP0WrCQBRE3wv9h+UWfCm6MUEbo6sUaUHwSe0HXHav&#10;SWz2bsiuGvv1XUHwcZiZM8xi1dtGXKjztWMF41ECglg7U3Op4OfwPcxB+IBssHFMCm7kYbV8fVlg&#10;YdyVd3TZh1JECPsCFVQhtIWUXldk0Y9cSxy9o+sshii7UpoOrxFuG5kmyVRarDkuVNjSuiL9uz9b&#10;BTv6274fb+vxIe23+ZfW+cdpqpUavPWfcxCB+vAMP9obo2CSZeksg/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4wY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Dw7scA&#10;AADfAAAADwAAAGRycy9kb3ducmV2LnhtbESPT2vCQBTE7wW/w/IEb3WjtqLRVUSR2vbkXzw+s88k&#10;mH0bslsTv323UPA4zMxvmOm8MYW4U+Vyywp63QgEcWJ1zqmCw379OgLhPLLGwjIpeJCD+az1MsVY&#10;25q3dN/5VAQIuxgVZN6XsZQuycig69qSOHhXWxn0QVap1BXWAW4K2Y+ioTSYc1jIsKRlRslt92MU&#10;fDwOX98rvF3Onxs61Y3v2b09KtVpN4sJCE+Nf4b/2xut4H0w6I/f4O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A8O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32FA35A">
                      <wp:extent cx="130175" cy="151130"/>
                      <wp:effectExtent l="40005" t="0" r="1270" b="12700"/>
                      <wp:docPr id="533289" name="Group 7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9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9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2FA35A" id="Group 7504" o:spid="_x0000_s24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1u95NcwMAAF8LAAAOAAAAAAAAAAAAAAAAAC4CAABkcnMvZTJvRG9jLnhtbFBLAQItABQA&#10;BgAIAAAAIQCS5a5N2gAAAAMBAAAPAAAAAAAAAAAAAAAAAM0FAABkcnMvZG93bnJldi54bWxQSwUG&#10;AAAAAAQABADzAAAA1AYAAAAA&#10;">
                      <v:rect id="Rectangle 11420" o:spid="_x0000_s24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pf8sYA&#10;AADfAAAADwAAAGRycy9kb3ducmV2LnhtbESPy4rCMBSG9wO+QzjCbAZNrYzWahQRBwRXXh7gkBzb&#10;anNSmoxWn36yEGb589/4FqvO1uJOra8cKxgNExDE2pmKCwXn088gA+EDssHaMSl4kofVsvexwNy4&#10;Bx/ofgyFiCPsc1RQhtDkUnpdkkU/dA1x9C6utRiibAtpWnzEcVvLNEkm0mLF8aHEhjYl6dvx1yo4&#10;0Gv/dXluRqe022dbrbPpdaKV+ux36zmIQF34D7/bO6PgezxOZ5Eg8kQWk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6pf8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TdsgA&#10;AADfAAAADwAAAGRycy9kb3ducmV2LnhtbESPT2vCQBTE74V+h+UJvdVNFKVGVyktpbGe6j88PrPP&#10;JJh9G7LbJH77rlDocZiZ3zCLVW8q0VLjSssK4mEEgjizuuRcwX738fwCwnlkjZVlUnAjB6vl48MC&#10;E207/qZ263MRIOwSVFB4XydSuqwgg25oa+LgXWxj0AfZ5FI32AW4qeQoiqbSYMlhocCa3grKrtsf&#10;o+Dztv/avOP1fFqndOx6H9udPSj1NOhf5yA89f4//NdOtYLJeDyaxX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d1N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59A8F8F">
                      <wp:extent cx="130175" cy="151130"/>
                      <wp:effectExtent l="46355" t="0" r="4445" b="12700"/>
                      <wp:docPr id="533286" name="Group 75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8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8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9A8F8F" id="Group 7501" o:spid="_x0000_s24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rRH05iAMAAF8LAAAOAAAAAAAAAAAAAAAAAC4CAABk&#10;cnMvZTJvRG9jLnhtbFBLAQItABQABgAIAAAAIQCS5a5N2gAAAAMBAAAPAAAAAAAAAAAAAAAAAOIF&#10;AABkcnMvZG93bnJldi54bWxQSwUGAAAAAAQABADzAAAA6QYAAAAA&#10;">
                      <v:rect id="Rectangle 11422" o:spid="_x0000_s247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pRW8cA&#10;AADfAAAADwAAAGRycy9kb3ducmV2LnhtbESP3YrCMBSE7xd8h3CEvVk0taKWahSRXRC88ucBDsmx&#10;7W5zUpqodZ/eCIKXw8x8wyxWna3FlVpfOVYwGiYgiLUzFRcKTsefQQbCB2SDtWNScCcPq2XvY4G5&#10;cTfe0/UQChEh7HNUUIbQ5FJ6XZJFP3QNcfTOrrUYomwLaVq8RbitZZokU2mx4rhQYkObkvTf4WIV&#10;7Ol/93W+b0bHtNtl31pns9+pVuqz363nIAJ14R1+tbdGwWQ8TrMZPP/ELyC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maUV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RsNsUA&#10;AADfAAAADwAAAGRycy9kb3ducmV2LnhtbERPTWvCQBC9F/wPywje6sZIRVJXKUqprSdNLB7H7DQJ&#10;yc6G7Griv+8eCj0+3vdqM5hG3KlzlWUFs2kEgji3uuJCQZa+Py9BOI+ssbFMCh7kYLMePa0w0bbn&#10;I91PvhAhhF2CCkrv20RKl5dk0E1tSxy4H9sZ9AF2hdQd9iHcNDKOooU0WHFoKLGlbUl5fboZBR+P&#10;7Ouww/p6+dzTdz/4mU3tWanJeHh7BeFp8P/iP/deK3iZz+NlGBz+hC8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lGw2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5822EF3">
                      <wp:extent cx="130175" cy="151130"/>
                      <wp:effectExtent l="46990" t="0" r="3810" b="12700"/>
                      <wp:docPr id="533283" name="Group 7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8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8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822EF3" id="Group 7498" o:spid="_x0000_s24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bUknveQMAAF8LAAAOAAAAAAAAAAAAAAAAAC4CAABkcnMvZTJvRG9jLnhtbFBL&#10;AQItABQABgAIAAAAIQCS5a5N2gAAAAMBAAAPAAAAAAAAAAAAAAAAANMFAABkcnMvZG93bnJldi54&#10;bWxQSwUGAAAAAAQABADzAAAA2gYAAAAA&#10;">
                      <v:rect id="Rectangle 11416" o:spid="_x0000_s24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jPLMcA&#10;AADfAAAADwAAAGRycy9kb3ducmV2LnhtbESP0WrCQBRE3wv+w3IFX0rdGKsNqauItCD4ZPQDLrvX&#10;JDV7N2RXjf36rlDwcZiZM8xi1dtGXKnztWMFk3ECglg7U3Op4Hj4fstA+IBssHFMCu7kYbUcvCww&#10;N+7Ge7oWoRQRwj5HBVUIbS6l1xVZ9GPXEkfv5DqLIcqulKbDW4TbRqZJMpcWa44LFba0qUifi4tV&#10;sKff3evpvpkc0n6XfWmdffzMtVKjYb/+BBGoD8/wf3trFMym0zR7h8e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Izy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XDqMgA&#10;AADfAAAADwAAAGRycy9kb3ducmV2LnhtbESPT2vCQBTE7wW/w/KE3urGhBSJrlKUUtue6j88PrOv&#10;STD7NmS3Jvn23ULB4zAzv2EWq97U4katqywrmE4iEMS51RUXCg7716cZCOeRNdaWScFADlbL0cMC&#10;M207/qLbzhciQNhlqKD0vsmkdHlJBt3ENsTB+7atQR9kW0jdYhfgppZxFD1LgxWHhRIbWpeUX3c/&#10;RsHbcPj43OD1cn7f0qnr/dTu7VGpx3H/Mgfhqff38H97qxWkSRLPUvj7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lcO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4FFD7D">
                      <wp:extent cx="130175" cy="151130"/>
                      <wp:effectExtent l="44450" t="0" r="0" b="12700"/>
                      <wp:docPr id="533280" name="Group 7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8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8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4FFD7D" id="Group 7495" o:spid="_x0000_s24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NP9nTnEDAABfCwAADgAAAAAAAAAAAAAAAAAuAgAAZHJzL2Uyb0RvYy54bWxQSwECLQAUAAYA&#10;CAAAACEAkuWuTdoAAAADAQAADwAAAAAAAAAAAAAAAADLBQAAZHJzL2Rvd25yZXYueG1sUEsFBgAA&#10;AAAEAAQA8wAAANIGAAAAAA==&#10;">
                      <v:rect id="Rectangle 11418" o:spid="_x0000_s24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9stMgA&#10;AADfAAAADwAAAGRycy9kb3ducmV2LnhtbESPzWrDMBCE74W+g9hCLqWR7ZDEuJZDCCkUcsrPAyzS&#10;xnZrrYylJE6fvioUchxm5humXI22E1cafOtYQTpNQBBrZ1quFZyOH285CB+QDXaOScGdPKyq56cS&#10;C+NuvKfrIdQiQtgXqKAJoS+k9Lohi37qeuLond1gMUQ51NIMeItw28ksSRbSYstxocGeNg3p78PF&#10;KtjTz+71fN+kx2zc5Vut8+XXQis1eRnX7yACjeER/m9/GgXz2SzLU/j7E7+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P2y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xb3McA&#10;AADfAAAADwAAAGRycy9kb3ducmV2LnhtbESPT2vCQBTE74LfYXlCb7ox0iLRVcRSatuTf/H4zD6T&#10;YPZtyG5N/PauIHgcZuY3zHTemlJcqXaFZQXDQQSCOLW64EzBbvvVH4NwHlljaZkU3MjBfNbtTDHR&#10;tuE1XTc+EwHCLkEFufdVIqVLczLoBrYiDt7Z1gZ9kHUmdY1NgJtSxlH0IQ0WHBZyrGiZU3rZ/BsF&#10;37fd798nXk7HnxUdmtYP7dbulXrrtYsJCE+tf4Wf7ZVW8D4axeMYHn/CF5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8W9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DBC7CC0">
                      <wp:extent cx="130175" cy="151130"/>
                      <wp:effectExtent l="43180" t="0" r="0" b="12700"/>
                      <wp:docPr id="533277" name="Group 74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7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7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DBC7CC0" id="Group 7492" o:spid="_x0000_s24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JKcsq24DAABfCwAADgAAAAAAAAAAAAAAAAAuAgAAZHJzL2Uyb0RvYy54bWxQSwECLQAUAAYACAAA&#10;ACEAkuWuTdoAAAADAQAADwAAAAAAAAAAAAAAAADIBQAAZHJzL2Rvd25yZXYueG1sUEsFBgAAAAAE&#10;AAQA8wAAAM8GAAAAAA==&#10;">
                      <v:rect id="Rectangle 11420" o:spid="_x0000_s24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C1DsMA&#10;AADfAAAADwAAAGRycy9kb3ducmV2LnhtbERPy4rCMBTdD/gP4QpuBk2tjJZqFJERBFc+PuCSXNtq&#10;c1OajFa/3iyEWR7Oe7HqbC3u1PrKsYLxKAFBrJ2puFBwPm2HGQgfkA3WjknBkzyslr2vBebGPfhA&#10;92MoRAxhn6OCMoQml9Lrkiz6kWuII3dxrcUQYVtI0+IjhttapkkylRYrjg0lNrQpSd+Of1bBgV77&#10;78tzMz6l3T771TqbXadaqUG/W89BBOrCv/jj3hkFP5NJOouD45/4BeTy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C1D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25iscA&#10;AADfAAAADwAAAGRycy9kb3ducmV2LnhtbESPT2vCQBTE7wW/w/IEb3Wj0qrRVUSR2vbkXzw+s88k&#10;mH0bslsTv323UPA4zMxvmOm8MYW4U+Vyywp63QgEcWJ1zqmCw379OgLhPLLGwjIpeJCD+az1MsVY&#10;25q3dN/5VAQIuxgVZN6XsZQuycig69qSOHhXWxn0QVap1BXWAW4K2Y+id2kw57CQYUnLjJLb7sco&#10;+Hgcvr5XeLucPzd0qhvfs3t7VKrTbhYTEJ4a/wz/tzdawdtg0B+O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NuY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30AB181">
                      <wp:extent cx="130175" cy="151130"/>
                      <wp:effectExtent l="43180" t="0" r="0" b="12700"/>
                      <wp:docPr id="533274" name="Group 7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7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7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0AB181" id="Group 7489" o:spid="_x0000_s24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">
                      <v:rect id="Rectangle 11422" o:spid="_x0000_s248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Eak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P09kE/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RGp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It+McA&#10;AADfAAAADwAAAGRycy9kb3ducmV2LnhtbESPW2vCQBSE3wv+h+UIvtWNSlWiq4ileOlTveHjMXtM&#10;gtmzIbs18d+7QqGPw8x8w0znjSnEnSqXW1bQ60YgiBOrc04VHPZf72MQziNrLCyTggc5mM9ab1OM&#10;ta35h+47n4oAYRejgsz7MpbSJRkZdF1bEgfvaiuDPsgqlbrCOsBNIftRNJQGcw4LGZa0zCi57X6N&#10;gtXjsP3+xNvlvFnTqW58z+7tUalOu1lMQHhq/H/4r73WCj4Gg/5o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SLf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C48A775">
                      <wp:extent cx="130175" cy="151130"/>
                      <wp:effectExtent l="46990" t="0" r="3810" b="12700"/>
                      <wp:docPr id="533271" name="Group 74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7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7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48A775" id="Group 7486" o:spid="_x0000_s24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F4ef994AwAAXwsAAA4AAAAAAAAAAAAAAAAALgIAAGRycy9lMm9Eb2MueG1sUEsB&#10;Ai0AFAAGAAgAAAAhAJLlrk3aAAAAAwEAAA8AAAAAAAAAAAAAAAAA0gUAAGRycy9kb3ducmV2Lnht&#10;bFBLBQYAAAAABAAEAPMAAADZBgAAAAA=&#10;">
                      <v:rect id="Rectangle 11416" o:spid="_x0000_s24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iC5McA&#10;AADfAAAADwAAAGRycy9kb3ducmV2LnhtbESP3YrCMBSE7wXfIRzBG9HUymqpRllEYcErfx7gkBzb&#10;anNSmqxWn36zsLCXw8x8w6w2na3Fg1pfOVYwnSQgiLUzFRcKLuf9OAPhA7LB2jEpeJGHzbrfW2Fu&#10;3JOP9DiFQkQI+xwVlCE0uZRel2TRT1xDHL2ray2GKNtCmhafEW5rmSbJXFqsOC6U2NC2JH0/fVsF&#10;R3ofRtfXdnpOu0O20zpb3OZaqeGg+1yCCNSF//Bf+8so+JjN0kUK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4gu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4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WOYMgA&#10;AADfAAAADwAAAGRycy9kb3ducmV2LnhtbESPT2vCQBTE7wW/w/KE3nSjobVEVxGlaPXkn5Yen9ln&#10;Esy+DdnVxG/vFoQeh5n5DTOZtaYUN6pdYVnBoB+BIE6tLjhTcDx89j5AOI+ssbRMCu7kYDbtvEww&#10;0bbhHd32PhMBwi5BBbn3VSKlS3My6Pq2Ig7e2dYGfZB1JnWNTYCbUg6j6F0aLDgs5FjRIqf0sr8a&#10;Bav7cbNd4uX0+7Wmn6b1A3uw30q9dtv5GISn1v+Hn+21VvAWx8NR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5Y5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A4D2E9D">
                      <wp:extent cx="130175" cy="151130"/>
                      <wp:effectExtent l="38735" t="0" r="2540" b="12700"/>
                      <wp:docPr id="533268" name="Group 7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6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7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4D2E9D" id="Group 7483" o:spid="_x0000_s24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Owu1/3QDAABfCwAADgAAAAAAAAAAAAAAAAAuAgAAZHJzL2Uyb0RvYy54bWxQSwECLQAU&#10;AAYACAAAACEAkuWuTdoAAAADAQAADwAAAAAAAAAAAAAAAADOBQAAZHJzL2Rvd25yZXYueG1sUEsF&#10;BgAAAAAEAAQA8wAAANUGAAAAAA==&#10;">
                      <v:rect id="Rectangle 11418" o:spid="_x0000_s24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WGSM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TNLsE/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RYZ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4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cQF8UA&#10;AADfAAAADwAAAGRycy9kb3ducmV2LnhtbESPy4rCMBSG94LvEI7gTlOVGaUaRRwGdWY13nB5bI5t&#10;sTkpTcbWtzcLweXPf+ObLRpTiDtVLresYNCPQBAnVuecKjjsv3sTEM4jaywsk4IHOVjM260ZxtrW&#10;/Ef3nU9FGGEXo4LM+zKW0iUZGXR9WxIH72orgz7IKpW6wjqMm0IOo+hTGsw5PGRY0iqj5Lb7NwrW&#10;j8PP7xfeLufthk514wd2b49KdTvNcgrCU+Pf4Vd7oxV8jEbDcS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NxA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E02014B">
                      <wp:extent cx="130175" cy="151130"/>
                      <wp:effectExtent l="46990" t="0" r="3810" b="12700"/>
                      <wp:docPr id="533265" name="Group 7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6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6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02014B" id="Group 7480" o:spid="_x0000_s24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CjUnAx1AwAAXwsAAA4AAAAAAAAAAAAAAAAALgIAAGRycy9lMm9Eb2MueG1sUEsBAi0A&#10;FAAGAAgAAAAhAJLlrk3aAAAAAwEAAA8AAAAAAAAAAAAAAAAAzwUAAGRycy9kb3ducmV2LnhtbFBL&#10;BQYAAAAABAAEAPMAAADWBgAAAAA=&#10;">
                      <v:rect id="Rectangle 11420" o:spid="_x0000_s24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oSOscA&#10;AADfAAAADwAAAGRycy9kb3ducmV2LnhtbESP0WrCQBRE3wX/YblCX0Q3RkxDdBWRFgSf1H7AZfea&#10;pM3eDdlVY7/eLRR8HGbmDLPa9LYRN+p87VjBbJqAINbO1Fwq+Dp/TnIQPiAbbByTggd52KyHgxUW&#10;xt35SLdTKEWEsC9QQRVCW0jpdUUW/dS1xNG7uM5iiLIrpenwHuG2kWmSZNJizXGhwpZ2Femf09Uq&#10;ONLvYXx57GbntD/kH1rn79+ZVupt1G+XIAL14RX+b++NgsV8nmYZ/P2JX0C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aEj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4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cevscA&#10;AADfAAAADwAAAGRycy9kb3ducmV2LnhtbESPW2vCQBSE3wv+h+UIvtWNSlWiq4ileOlTveHjMXtM&#10;gtmzIbs18d+7QqGPw8x8w0znjSnEnSqXW1bQ60YgiBOrc04VHPZf72MQziNrLCyTggc5mM9ab1OM&#10;ta35h+47n4oAYRejgsz7MpbSJRkZdF1bEgfvaiuDPsgqlbrCOsBNIftRNJQGcw4LGZa0zCi57X6N&#10;gtXjsP3+xNvlvFnTqW58z+7tUalOu1lMQHhq/H/4r73WCj4Gg/5wB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HHr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DF8864B">
                      <wp:extent cx="130175" cy="151130"/>
                      <wp:effectExtent l="43815" t="0" r="0" b="12700"/>
                      <wp:docPr id="533262" name="Group 74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6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6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F8864B" id="Group 7477" o:spid="_x0000_s24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Nur/fKHAwAAXwsAAA4AAAAAAAAAAAAAAAAALgIAAGRy&#10;cy9lMm9Eb2MueG1sUEsBAi0AFAAGAAgAAAAhAJLlrk3aAAAAAwEAAA8AAAAAAAAAAAAAAAAA4QUA&#10;AGRycy9kb3ducmV2LnhtbFBLBQYAAAAABAAEAPMAAADoBgAAAAA=&#10;">
                      <v:rect id="Rectangle 11422" o:spid="_x0000_s249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2xoscA&#10;AADfAAAADwAAAGRycy9kb3ducmV2LnhtbESP0WrCQBRE34X+w3ILfRHdmNA0RFcpUqHgk9oPuOxe&#10;k2j2bshuNfr1XUHo4zAzZ5jFarCtuFDvG8cKZtMEBLF2puFKwc9hMylA+IBssHVMCm7kYbV8GS2w&#10;NO7KO7rsQyUihH2JCuoQulJKr2uy6KeuI47e0fUWQ5R9JU2P1wi3rUyTJJcWG44LNXa0rkmf979W&#10;wY7u2/Hxtp4d0mFbfGldfJxyrdTb6/A5BxFoCP/hZ/vbKHjPsjTP4PE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tsa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4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WAyccA&#10;AADfAAAADwAAAGRycy9kb3ducmV2LnhtbESPW2vCQBSE3wv+h+UIvtWN2opEVxFL8dInr/h4zB6T&#10;YPZsyG5N/PeuUOjjMDPfMJNZYwpxp8rllhX0uhEI4sTqnFMFh/33+wiE88gaC8uk4EEOZtPW2wRj&#10;bWve0n3nUxEg7GJUkHlfxlK6JCODrmtL4uBdbWXQB1mlUldYB7gpZD+KhtJgzmEhw5IWGSW33a9R&#10;sHwcNj9feLuc1ys61Y3v2b09KtVpN/MxCE+N/w//tVdawedg0B9+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VgM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244C23E">
                      <wp:extent cx="130175" cy="151130"/>
                      <wp:effectExtent l="44450" t="0" r="0" b="12700"/>
                      <wp:docPr id="533259" name="Group 7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6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6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44C23E" id="Group 7474" o:spid="_x0000_s24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KKl/bZ7AwAAXwsAAA4AAAAAAAAAAAAAAAAALgIAAGRycy9lMm9Eb2MueG1s&#10;UEsBAi0AFAAGAAgAAAAhAJLlrk3aAAAAAwEAAA8AAAAAAAAAAAAAAAAA1QUAAGRycy9kb3ducmV2&#10;LnhtbFBLBQYAAAAABAAEAPMAAADcBgAAAAA=&#10;">
                      <v:rect id="Rectangle 11416" o:spid="_x0000_s24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8v1cUA&#10;AADfAAAADwAAAGRycy9kb3ducmV2LnhtbESPy4rCMBSG9wO+QziCm0FTK9bSMYrICIIrLw9wSI5t&#10;x+akNBmt8/STheDy57/xLde9bcSdOl87VjCdJCCItTM1lwou5904B+EDssHGMSl4kof1avCxxMK4&#10;Bx/pfgqliCPsC1RQhdAWUnpdkUU/cS1x9K6usxii7EppOnzEcdvINEkyabHm+FBhS9uK9O30axUc&#10;6e/weX1up+e0P+TfWueLn0wrNRr2my8QgfrwDr/ae6NgPpulW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fy/V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IjUccA&#10;AADfAAAADwAAAGRycy9kb3ducmV2LnhtbESPT2vCQBTE7wW/w/IK3uomSkWiqxRLUduTf/H4zD6T&#10;YPZtyK4mfntXKHgcZuY3zGTWmlLcqHaFZQVxLwJBnFpdcKZgt/35GIFwHlljaZkU3MnBbNp5m2Ci&#10;bcNrum18JgKEXYIKcu+rREqX5mTQ9WxFHLyzrQ36IOtM6hqbADel7EfRUBosOCzkWNE8p/SyuRoF&#10;i/vu9+8bL6fjakmHpvWx3dq9Ut339msMwlPrX+H/9lIr+BwM+sMY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uiI1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2DC7395">
                      <wp:extent cx="130175" cy="151130"/>
                      <wp:effectExtent l="41910" t="0" r="0" b="12700"/>
                      <wp:docPr id="533256" name="Group 74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5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5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DC7395" id="Group 7471" o:spid="_x0000_s25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FaJ+EcwMAAF8LAAAOAAAAAAAAAAAAAAAAAC4CAABkcnMvZTJvRG9jLnhtbFBLAQItABQA&#10;BgAIAAAAIQCS5a5N2gAAAAMBAAAPAAAAAAAAAAAAAAAAAM0FAABkcnMvZG93bnJldi54bWxQSwUG&#10;AAAAAAQABADzAAAA1AYAAAAA&#10;">
                      <v:rect id="Rectangle 11418" o:spid="_x0000_s25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9H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P08kM/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6fR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AccUA&#10;AADfAAAADwAAAGRycy9kb3ducmV2LnhtbERPy2rCQBTdF/oPwy10VydGFEkdpbSIj66axOLymrlN&#10;QjJ3QmZq4t93FkKXh/NebUbTiiv1rrasYDqJQBAXVtdcKsiz7csShPPIGlvLpOBGDjbrx4cVJtoO&#10;/EXX1JcihLBLUEHlfZdI6YqKDLqJ7YgD92N7gz7AvpS6xyGEm1bGUbSQBmsODRV29F5R0aS/RsHu&#10;lh8/P7C5nA97+h5GP7WZPSn1/DS+vYLwNPp/8d291wrms1k8D4PDn/AF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9EB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E4AD14D">
                      <wp:extent cx="130175" cy="151130"/>
                      <wp:effectExtent l="40640" t="0" r="635" b="12700"/>
                      <wp:docPr id="533253" name="Group 7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5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5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E4AD14D" id="Group 7468" o:spid="_x0000_s25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ydfcAMAAF8LAAAOAAAAZHJzL2Uyb0RvYy54bWzsVtuOnDgQfV8p/2D5nQGD6QY0TDTpy2il&#10;2d0oyX6AG8xFAZvY9NCT1f77lg30bVar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U9ydfcAMAAF8LAAAOAAAAAAAAAAAAAAAAAC4CAABkcnMvZTJvRG9jLnhtbFBLAQItABQABgAI&#10;AAAAIQCS5a5N2gAAAAMBAAAPAAAAAAAAAAAAAAAAAMoFAABkcnMvZG93bnJldi54bWxQSwUGAAAA&#10;AAQABADzAAAA0QYAAAAA&#10;">
                      <v:rect id="Rectangle 11420" o:spid="_x0000_s25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jja8gA&#10;AADfAAAADwAAAGRycy9kb3ducmV2LnhtbESP3WrCQBSE7wXfYTlCb0Q3xqohdRURCwWv/HmAw+4x&#10;Sc2eDdmtRp++Wyh4OczMN8xy3dla3Kj1lWMFk3ECglg7U3Gh4Hz6HGUgfEA2WDsmBQ/ysF71e0vM&#10;jbvzgW7HUIgIYZ+jgjKEJpfS65Is+rFriKN3ca3FEGVbSNPiPcJtLdMkmUuLFceFEhvalqSvxx+r&#10;4EDP/fDy2E5OabfPdlpni++5Vupt0G0+QATqwiv83/4yCmbTaTp7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KON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Xv78cA&#10;AADfAAAADwAAAGRycy9kb3ducmV2LnhtbESPT2vCQBTE74LfYXlCb7pRiUjqKmIptXryT0uPz+wz&#10;CWbfhuzWxG/vCoLHYWZ+w8wWrSnFlWpXWFYwHEQgiFOrC84UHA+f/SkI55E1lpZJwY0cLObdzgwT&#10;bRve0XXvMxEg7BJUkHtfJVK6NCeDbmAr4uCdbW3QB1lnUtfYBLgp5SiKJtJgwWEhx4pWOaWX/b9R&#10;8HU7brYfeDn9fa/pt2n90B7sj1JvvXb5DsJT61/hZ3utFcTj8SiO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1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74C7455">
                      <wp:extent cx="130175" cy="151130"/>
                      <wp:effectExtent l="46990" t="0" r="3810" b="12700"/>
                      <wp:docPr id="533250" name="Group 7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5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5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4C7455" id="Group 7465" o:spid="_x0000_s25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JC0IVqHAwAAXwsAAA4AAAAAAAAAAAAAAAAALgIAAGRy&#10;cy9lMm9Eb2MueG1sUEsBAi0AFAAGAAgAAAAhAJLlrk3aAAAAAwEAAA8AAAAAAAAAAAAAAAAA4QUA&#10;AGRycy9kb3ducmV2LnhtbFBLBQYAAAAABAAEAPMAAADoBgAAAAA=&#10;">
                      <v:rect id="Rectangle 11422" o:spid="_x0000_s250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9A88cA&#10;AADfAAAADwAAAGRycy9kb3ducmV2LnhtbESP3WrCQBSE74W+w3IEb0Q3iaghukqRCgWv/HmAw+4x&#10;iWbPhuxWY5++Wyj0cpiZb5j1treNeFDna8cK0mkCglg7U3Op4HLeT3IQPiAbbByTghd52G7eBmss&#10;jHvykR6nUIoIYV+ggiqEtpDS64os+qlriaN3dZ3FEGVXStPhM8JtI7MkWUiLNceFClvaVaTvpy+r&#10;4Ejfh/H1tUvPWX/IP7TOl7eFVmo07N9XIAL14T/81/40CuazWTZP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fQP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x3m8gA&#10;AADfAAAADwAAAGRycy9kb3ducmV2LnhtbESPzWrDMBCE74G+g9hCb7Fsh5TgRDGlITRtT/klx621&#10;tU2slbHU2Hn7qlDIcZiZb5hFPphGXKlztWUFSRSDIC6srrlUcNivxzMQziNrbCyTghs5yJcPowVm&#10;2va8pevOlyJA2GWooPK+zaR0RUUGXWRb4uB9286gD7Irpe6wD3DTyDSOn6XBmsNChS29VlRcdj9G&#10;wdvt8PG5wsvX+X1Dp37wid3bo1JPj8PLHISnwd/D/+2NVjCdTNJpCn9/whe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HHe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B179002">
                      <wp:extent cx="130175" cy="151130"/>
                      <wp:effectExtent l="47625" t="0" r="3175" b="12700"/>
                      <wp:docPr id="533247" name="Group 7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4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4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179002" id="Group 7462" o:spid="_x0000_s25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wddK5dgMAAF8LAAAOAAAAAAAAAAAAAAAAAC4CAABkcnMvZTJvRG9jLnhtbFBLAQIt&#10;ABQABgAIAAAAIQCS5a5N2gAAAAMBAAAPAAAAAAAAAAAAAAAAANAFAABkcnMvZG93bnJldi54bWxQ&#10;SwUGAAAAAAQABADzAAAA1wYAAAAA&#10;">
                      <v:rect id="Rectangle 11416" o:spid="_x0000_s25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x/s8QA&#10;AADfAAAADwAAAGRycy9kb3ducmV2LnhtbERPy4rCMBTdD/gP4QqzGTS1jlqqUUQcEFz5+IBLcm2r&#10;zU1pMlr9+slCmOXhvBerztbiTq2vHCsYDRMQxNqZigsF59PPIAPhA7LB2jEpeJKH1bL3scDcuAcf&#10;6H4MhYgh7HNUUIbQ5FJ6XZJFP3QNceQurrUYImwLaVp8xHBbyzRJptJixbGhxIY2Jenb8dcqONBr&#10;/3V5bkantNtnW62z2XWqlfrsd+s5iEBd+Be/3TujYDIep99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8f7P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FzN8cA&#10;AADfAAAADwAAAGRycy9kb3ducmV2LnhtbESPT2vCQBTE7wW/w/IEb3WjtqLRVUSR2vbkXzw+s88k&#10;mH0bslsTv323UPA4zMxvmOm8MYW4U+Vyywp63QgEcWJ1zqmCw379OgLhPLLGwjIpeJCD+az1MsVY&#10;25q3dN/5VAQIuxgVZN6XsZQuycig69qSOHhXWxn0QVap1BXWAW4K2Y+ioTSYc1jIsKRlRslt92MU&#10;fDwOX98rvF3Onxs61Y3v2b09KtVpN4sJCE+Nf4b/2xut4H0w6L+N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5hcz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1FC803C">
                      <wp:extent cx="130175" cy="151130"/>
                      <wp:effectExtent l="45085" t="0" r="0" b="12700"/>
                      <wp:docPr id="533244" name="Group 7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4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4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1FC803C" id="Group 7459" o:spid="_x0000_s25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LqH/bx4AwAAXwsAAA4AAAAAAAAAAAAAAAAALgIAAGRycy9lMm9Eb2MueG1sUEsB&#10;Ai0AFAAGAAgAAAAhAJLlrk3aAAAAAwEAAA8AAAAAAAAAAAAAAAAA0gUAAGRycy9kb3ducmV2Lnht&#10;bFBLBQYAAAAABAAEAPMAAADZBgAAAAA=&#10;">
                      <v:rect id="Rectangle 11418" o:spid="_x0000_s251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3QLcgA&#10;AADfAAAADwAAAGRycy9kb3ducmV2LnhtbESP3WrCQBSE7wXfYTlCb0Q3xqohdRURCwWv/HmAw+4x&#10;Sc2eDdmtRp++Wyh4OczMN8xy3dla3Kj1lWMFk3ECglg7U3Gh4Hz6HGUgfEA2WDsmBQ/ysF71e0vM&#10;jbvzgW7HUIgIYZ+jgjKEJpfS65Is+rFriKN3ca3FEGVbSNPiPcJtLdMkmUuLFceFEhvalqSvxx+r&#10;4EDP/fDy2E5OabfPdlpni++5Vupt0G0+QATqwiv83/4yCmbTafo+g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vdA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RccA&#10;AADfAAAADwAAAGRycy9kb3ducmV2LnhtbESPW2vCQBSE3wv+h+UIvtWN2opEVxFL8dInr/h4zB6T&#10;YPZsyG5N/PeuUOjjMDPfMJNZYwpxp8rllhX0uhEI4sTqnFMFh/33+wiE88gaC8uk4EEOZtPW2wRj&#10;bWve0n3nUxEg7GJUkHlfxlK6JCODrmtL4uBdbWXQB1mlUldYB7gpZD+KhtJgzmEhw5IWGSW33a9R&#10;sHwcNj9feLuc1ys61Y3v2b09KtVpN/MxCE+N/w//tVdawedg0P8Ywu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0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ED039AA">
                      <wp:extent cx="130175" cy="151130"/>
                      <wp:effectExtent l="43815" t="0" r="0" b="12700"/>
                      <wp:docPr id="533241" name="Group 7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4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4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D039AA" id="Group 7456" o:spid="_x0000_s25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y&#10;kEB3bQMAAF8LAAAOAAAAAAAAAAAAAAAAAC4CAABkcnMvZTJvRG9jLnhtbFBLAQItABQABgAIAAAA&#10;IQCS5a5N2gAAAAMBAAAPAAAAAAAAAAAAAAAAAMcFAABkcnMvZG93bnJldi54bWxQSwUGAAAAAAQA&#10;BADzAAAAzgYAAAAA&#10;">
                      <v:rect id="Rectangle 11420" o:spid="_x0000_s251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RIWccA&#10;AADfAAAADwAAAGRycy9kb3ducmV2LnhtbESP0WrCQBRE3wv+w3IFX0rdGK0NqauIVCj4ZOwHXHav&#10;SWr2bsiuGvv1bkHwcZiZM8xi1dtGXKjztWMFk3ECglg7U3Op4OewfctA+IBssHFMCm7kYbUcvCww&#10;N+7Ke7oUoRQRwj5HBVUIbS6l1xVZ9GPXEkfv6DqLIcqulKbDa4TbRqZJMpcWa44LFba0qUifirNV&#10;sKe/3evxtpkc0n6XfWmdffzOtVKjYb/+BBGoD8/wo/1tFLxPp+ks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USF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lE3cgA&#10;AADfAAAADwAAAGRycy9kb3ducmV2LnhtbESPT2vCQBTE7wW/w/KE3nSjaaVEVxGlaPXkn5Yen9ln&#10;Esy+DdnVxG/vFoQeh5n5DTOZtaYUN6pdYVnBoB+BIE6tLjhTcDx89j5AOI+ssbRMCu7kYDbtvEww&#10;0bbhHd32PhMBwi5BBbn3VSKlS3My6Pq2Ig7e2dYGfZB1JnWNTYCbUg6jaCQNFhwWcqxokVN62V+N&#10;gtX9uNku8XL6/VrTT9P6gT3Yb6Veu+18DMJT6//Dz/ZaK3iP4+Fb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iUT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5410D9F">
                      <wp:extent cx="130175" cy="151130"/>
                      <wp:effectExtent l="40640" t="0" r="635" b="12700"/>
                      <wp:docPr id="533238" name="Group 7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3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4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410D9F" id="Group 7453" o:spid="_x0000_s25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I3kttGQAwAAXwsAAA4AAAAAAAAAAAAA&#10;AAAALgIAAGRycy9lMm9Eb2MueG1sUEsBAi0AFAAGAAgAAAAhAJLlrk3aAAAAAwEAAA8AAAAAAAAA&#10;AAAAAAAA6gUAAGRycy9kb3ducmV2LnhtbFBLBQYAAAAABAAEAPMAAADxBgAAAAA=&#10;">
                      <v:rect id="Rectangle 11422" o:spid="_x0000_s252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apVccA&#10;AADfAAAADwAAAGRycy9kb3ducmV2LnhtbESP0WrCQBRE3wv9h+UWfCm6MUEbo6sUaUHwSe0HXHav&#10;SWz2bsiuGvv1XUHwcZiZM8xi1dtGXKjztWMF41ECglg7U3Op4OfwPcxB+IBssHFMCm7kYbV8fVlg&#10;YdyVd3TZh1JECPsCFVQhtIWUXldk0Y9cSxy9o+sshii7UpoOrxFuG5kmyVRarDkuVNjSuiL9uz9b&#10;BTv6274fb+vxIe23+ZfW+cdpqpUavPWfcxCB+vAMP9obo2CSZWk2g/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2qV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vaqsUA&#10;AADfAAAADwAAAGRycy9kb3ducmV2LnhtbESPy4rCMBSG94LvEI7gTlN1RqQaRRwGdWY13nB5bI5t&#10;sTkpTcbWtzcLweXPf+ObLRpTiDtVLresYNCPQBAnVuecKjjsv3sTEM4jaywsk4IHOVjM260ZxtrW&#10;/Ef3nU9FGGEXo4LM+zKW0iUZGXR9WxIH72orgz7IKpW6wjqMm0IOo2gsDeYcHjIsaZVRctv9GwXr&#10;x+Hn9wtvl/N2Q6e68QO7t0elup1mOQXhqfHv8Ku90Qo+R6PhRy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9qq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BB45597">
                      <wp:extent cx="130175" cy="151130"/>
                      <wp:effectExtent l="41275" t="0" r="0" b="12700"/>
                      <wp:docPr id="533235" name="Group 7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3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3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B45597" id="Group 7450" o:spid="_x0000_s252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OaxGCdyAwAAXwsAAA4AAAAAAAAAAAAAAAAALgIAAGRycy9lMm9Eb2MueG1sUEsBAi0AFAAG&#10;AAgAAAAhAJLlrk3aAAAAAwEAAA8AAAAAAAAAAAAAAAAAzAUAAGRycy9kb3ducmV2LnhtbFBLBQYA&#10;AAAABAAEAPMAAADTBgAAAAA=&#10;">
                      <v:rect id="Rectangle 11416" o:spid="_x0000_s252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k9J8cA&#10;AADfAAAADwAAAGRycy9kb3ducmV2LnhtbESP0WrCQBRE34X+w3ILfRHdmNA0RFcpUqHgk9oPuOxe&#10;k2j2bshuNfr1XUHo4zAzZ5jFarCtuFDvG8cKZtMEBLF2puFKwc9hMylA+IBssHVMCm7kYbV8GS2w&#10;NO7KO7rsQyUihH2JCuoQulJKr2uy6KeuI47e0fUWQ5R9JU2P1wi3rUyTJJcWG44LNXa0rkmf979W&#10;wY7u2/Hxtp4d0mFbfGldfJxyrdTb6/A5BxFoCP/hZ/vbKHjPsjTL4fE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pPS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Qxo8gA&#10;AADfAAAADwAAAGRycy9kb3ducmV2LnhtbESPT2vCQBTE7wW/w/KE3nSjobVEVxGlaPXkn5Yen9ln&#10;Esy+DdnVxG/vFoQeh5n5DTOZtaYUN6pdYVnBoB+BIE6tLjhTcDx89j5AOI+ssbRMCu7kYDbtvEww&#10;0bbhHd32PhMBwi5BBbn3VSKlS3My6Pq2Ig7e2dYGfZB1JnWNTYCbUg6j6F0aLDgs5FjRIqf0sr8a&#10;Bav7cbNd4uX0+7Wmn6b1A3uw30q9dtv5GISn1v+Hn+21VvAWx8N4B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tDG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04470F9">
                      <wp:extent cx="130175" cy="151130"/>
                      <wp:effectExtent l="38735" t="0" r="2540" b="12700"/>
                      <wp:docPr id="533232" name="Group 7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3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3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4470F9" id="Group 7447" o:spid="_x0000_s252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UufXvcAMAAF8LAAAOAAAAAAAAAAAAAAAAAC4CAABkcnMvZTJvRG9jLnhtbFBLAQItABQABgAI&#10;AAAAIQCS5a5N2gAAAAMBAAAPAAAAAAAAAAAAAAAAAMoFAABkcnMvZG93bnJldi54bWxQSwUGAAAA&#10;AAQABADzAAAA0QYAAAAA&#10;">
                      <v:rect id="Rectangle 11418" o:spid="_x0000_s252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6ev8cA&#10;AADfAAAADwAAAGRycy9kb3ducmV2LnhtbESP3WrCQBSE7wXfYTlCb0Q3JqghuopICwWv/HmAw+4x&#10;SZs9G7Krxj59t1DwcpiZb5j1treNuFPna8cKZtMEBLF2puZSweX8MclB+IBssHFMCp7kYbsZDtZY&#10;GPfgI91PoRQRwr5ABVUIbSGl1xVZ9FPXEkfv6jqLIcqulKbDR4TbRqZJspAWa44LFba0r0h/n25W&#10;wZF+DuPrcz87p/0hf9c6X34ttFJvo363AhGoD6/wf/vTKJhnWZpl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Uen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2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av1MgA&#10;AADfAAAADwAAAGRycy9kb3ducmV2LnhtbESPT2vCQBTE7wW/w/KE3nSjaaVEVxGlaPXkn5Yen9ln&#10;Esy+DdnVxG/vFoQeh5n5DTOZtaYUN6pdYVnBoB+BIE6tLjhTcDx89j5AOI+ssbRMCu7kYDbtvEww&#10;0bbhHd32PhMBwi5BBbn3VSKlS3My6Pq2Ig7e2dYGfZB1JnWNTYCbUg6jaCQNFhwWcqxokVN62V+N&#10;gtX9uNku8XL6/VrTT9P6gT3Yb6Veu+18DMJT6//Dz/ZaK3iP42H8Bn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Zq/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CAEE89C">
                      <wp:extent cx="130175" cy="151130"/>
                      <wp:effectExtent l="46990" t="0" r="3810" b="12700"/>
                      <wp:docPr id="533229" name="Group 7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3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3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AEE89C" id="Group 7444" o:spid="_x0000_s252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BOqKLNyAwAAYAsAAA4AAAAAAAAAAAAAAAAALgIAAGRycy9lMm9Eb2MueG1sUEsBAi0AFAAG&#10;AAgAAAAhAJLlrk3aAAAAAwEAAA8AAAAAAAAAAAAAAAAAzAUAAGRycy9kb3ducmV2LnhtbFBLBQYA&#10;AAAABAAEAPMAAADTBgAAAAA=&#10;">
                      <v:rect id="Rectangle 11420" o:spid="_x0000_s252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wAyMUA&#10;AADfAAAADwAAAGRycy9kb3ducmV2LnhtbESPy4rCMBSG94LvEM7AbERTW9TSMYqIA4IrLw9wSI5t&#10;Z5qT0kSt8/STheDy57/xLde9bcSdOl87VjCdJCCItTM1lwou5+9xDsIHZIONY1LwJA/r1XCwxMK4&#10;Bx/pfgqliCPsC1RQhdAWUnpdkUU/cS1x9K6usxii7EppOnzEcdvINEnm0mLN8aHClrYV6d/TzSo4&#10;0t9hdH1up+e0P+Q7rfPFz1wr9fnRb75ABOrDO/xq742CWZalW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zADI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3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EMTMgA&#10;AADfAAAADwAAAGRycy9kb3ducmV2LnhtbESPQWvCQBSE70L/w/IKvekmBqVEN0FaRG1PVSs9vmaf&#10;STD7NmS3Jv77bkHocZiZb5hlPphGXKlztWUF8SQCQVxYXXOp4HhYj59BOI+ssbFMCm7kIM8eRktM&#10;te35g657X4oAYZeigsr7NpXSFRUZdBPbEgfvbDuDPsiulLrDPsBNI6dRNJcGaw4LFbb0UlFx2f8Y&#10;BZvb8e39FS/fX7stnfrBx/ZgP5V6ehxWCxCeBv8fvre3WsEsSaZJDH9/wheQ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EQx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D1E6E95">
                      <wp:extent cx="130175" cy="151130"/>
                      <wp:effectExtent l="43815" t="0" r="0" b="12700"/>
                      <wp:docPr id="533226" name="Group 7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2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2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D1E6E95" id="Group 7441" o:spid="_x0000_s253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XFoTKYkDAABhCwAADgAAAAAAAAAAAAAAAAAuAgAA&#10;ZHJzL2Uyb0RvYy54bWxQSwECLQAUAAYACAAAACEAkuWuTdoAAAADAQAADwAAAAAAAAAAAAAAAADj&#10;BQAAZHJzL2Rvd25yZXYueG1sUEsFBgAAAAAEAAQA8wAAAOoGAAAAAA==&#10;">
                      <v:rect id="Rectangle 11422" o:spid="_x0000_s253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OYccA&#10;AADfAAAADwAAAGRycy9kb3ducmV2LnhtbESP3YrCMBSE7wXfIRzBG9HUymqpRllEYcErfx7gkBzb&#10;anNSmqxWn36zsLCXw8x8w6w2na3Fg1pfOVYwnSQgiLUzFRcKLuf9OAPhA7LB2jEpeJGHzbrfW2Fu&#10;3JOP9DiFQkQI+xwVlCE0uZRel2TRT1xDHL2ray2GKNtCmhafEW5rmSbJXFqsOC6U2NC2JH0/fVsF&#10;R3ofRtfXdnpOu0O20zpb3OZaqeGg+1yCCNSF//Bf+8so+JjN0nQB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8Dm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3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IzDMUA&#10;AADfAAAADwAAAGRycy9kb3ducmV2LnhtbERPTWvCQBC9F/wPywi91Y0JLRJdRSylaT2Z2OJxmp0m&#10;wexsyG5N/PfuoeDx8b5Xm9G04kK9aywrmM8iEMSl1Q1XCo7F29MChPPIGlvLpOBKDjbrycMKU20H&#10;PtAl95UIIexSVFB736VSurImg25mO+LA/dreoA+wr6TucQjhppVxFL1Igw2Hhho72tVUnvM/o+D9&#10;evzcv+L55/SR0fcw+rkt7JdSj9NxuwThafR38b870wqekySOw+DwJ3w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8jMM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850FAA">
                      <wp:extent cx="130175" cy="151130"/>
                      <wp:effectExtent l="47625" t="0" r="3175" b="12700"/>
                      <wp:docPr id="533223" name="Group 7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2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2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850FAA" id="Group 7438" o:spid="_x0000_s253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t4Rew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Pve3hF7AwAAYQsAAA4AAAAAAAAAAAAAAAAALgIAAGRycy9lMm9Eb2MueG1s&#10;UEsBAi0AFAAGAAgAAAAhAJLlrk3aAAAAAwEAAA8AAAAAAAAAAAAAAAAA1QUAAGRycy9kb3ducmV2&#10;LnhtbFBLBQYAAAAABAAEAPMAAADcBgAAAAA=&#10;">
                      <v:rect id="Rectangle 11416" o:spid="_x0000_s253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6QFscA&#10;AADfAAAADwAAAGRycy9kb3ducmV2LnhtbESP0WrCQBRE3wv+w3IFX0rdGK0NqauIVCj4ZOwHXHav&#10;SWr2bsiuGvv1bkHwcZiZM8xi1dtGXKjztWMFk3ECglg7U3Op4OewfctA+IBssHFMCm7kYbUcvCww&#10;N+7Ke7oUoRQRwj5HBVUIbS6l1xVZ9GPXEkfv6DqLIcqulKbDa4TbRqZJMpcWa44LFba0qUifirNV&#10;sKe/3evxtpkc0n6XfWmdffzOtVKjYb/+BBGoD8/wo/1tFLxPp2k6g/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8ukB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OcksgA&#10;AADfAAAADwAAAGRycy9kb3ducmV2LnhtbESPzWrDMBCE74G+g9hCb7Fsh5TgRDGlITRtT/klx621&#10;tU2slbHU2Hn7qlDIcZiZb5hFPphGXKlztWUFSRSDIC6srrlUcNivxzMQziNrbCyTghs5yJcPowVm&#10;2va8pevOlyJA2GWooPK+zaR0RUUGXWRb4uB9286gD7Irpe6wD3DTyDSOn6XBmsNChS29VlRcdj9G&#10;wdvt8PG5wsvX+X1Dp37wid3bo1JPj8PLHISnwd/D/+2NVjCdTNJ0Cn9/whe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85y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2B6B5D1">
                      <wp:extent cx="130175" cy="151130"/>
                      <wp:effectExtent l="41275" t="0" r="0" b="12700"/>
                      <wp:docPr id="533220" name="Group 7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2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22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B6B5D1" id="Group 7435" o:spid="_x0000_s25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FGZBSpyAwAAYQsAAA4AAAAAAAAAAAAAAAAALgIAAGRycy9lMm9Eb2MueG1sUEsBAi0AFAAG&#10;AAgAAAAhAJLlrk3aAAAAAwEAAA8AAAAAAAAAAAAAAAAAzAUAAGRycy9kb3ducmV2LnhtbFBLBQYA&#10;AAAABAAEAPMAAADTBgAAAAA=&#10;">
                      <v:rect id="Rectangle 11418" o:spid="_x0000_s253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kzjsgA&#10;AADfAAAADwAAAGRycy9kb3ducmV2LnhtbESPwWrDMBBE74X+g9hCL6WR7ZDUuJZDCC0UcorTD1ik&#10;je3WWhlLSZx+fRUI5DjMzBumXE22FycafedYQTpLQBBrZzpuFHzvP19zED4gG+wdk4ILeVhVjw8l&#10;FsadeUenOjQiQtgXqKANYSik9Loli37mBuLoHdxoMUQ5NtKMeI5w28ssSZbSYsdxocWBNi3p3/po&#10;Fezob/tyuGzSfTZt8w+t87efpVbq+Wlav4MINIV7+Nb+MgoW83mWpX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WTO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oE5sgA&#10;AADfAAAADwAAAGRycy9kb3ducmV2LnhtbESPT2vCQBTE7wW/w/KE3pqNkYrEbKQopbae6j96fM2+&#10;JsHs25Ddmvjtu4LQ4zAzv2Gy5WAacaHO1ZYVTKIYBHFhdc2lgsP+9WkOwnlkjY1lUnAlB8t89JBh&#10;qm3Pn3TZ+VIECLsUFVTet6mUrqjIoItsSxy8H9sZ9EF2pdQd9gFuGpnE8UwarDksVNjSqqLivPs1&#10;Ct6uh4/tGs/fX+8bOvWDn9i9PSr1OB5eFiA8Df4/fG9vtILn6TRJEr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GgT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669CA3A">
                      <wp:extent cx="130175" cy="151130"/>
                      <wp:effectExtent l="43180" t="0" r="0" b="12700"/>
                      <wp:docPr id="533217" name="Group 7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1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1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669CA3A" id="Group 7432" o:spid="_x0000_s25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AzasEcAMAAGELAAAOAAAAAAAAAAAAAAAAAC4CAABkcnMvZTJvRG9jLnhtbFBLAQItABQABgAI&#10;AAAAIQCS5a5N2gAAAAMBAAAPAAAAAAAAAAAAAAAAAMoFAABkcnMvZG93bnJldi54bWxQSwUGAAAA&#10;AAQABADzAAAA0QYAAAAA&#10;">
                      <v:rect id="Rectangle 11420" o:spid="_x0000_s254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9QrsQA&#10;AADfAAAADwAAAGRycy9kb3ducmV2LnhtbERPy4rCMBTdC/5DuAOzEU1bGS3VKCIODLjy8QGX5NrW&#10;aW5KE7X69WYxMMvDeS/XvW3EnTpfO1aQThIQxNqZmksF59P3OAfhA7LBxjEpeJKH9Wo4WGJh3IMP&#10;dD+GUsQQ9gUqqEJoCym9rsiin7iWOHIX11kMEXalNB0+YrhtZJYkM2mx5thQYUvbivTv8WYVHOi1&#10;H12e2/SU9ft8p3U+v860Up8f/WYBIlAf/sV/7h+j4Gs6zdI4OP6JX0Cu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PUK7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cKsgA&#10;AADfAAAADwAAAGRycy9kb3ducmV2LnhtbESPT2vCQBTE74V+h+UJvdVNFKVGVyktpbGe6j88PrPP&#10;JJh9G7LbJH77rlDocZiZ3zCLVW8q0VLjSssK4mEEgjizuuRcwX738fwCwnlkjZVlUnAjB6vl48MC&#10;E207/qZ263MRIOwSVFB4XydSuqwgg25oa+LgXWxj0AfZ5FI32AW4qeQoiqbSYMlhocCa3grKrtsf&#10;o+Dztv/avOP1fFqndOx6H9udPSj1NOhf5yA89f4//NdOtYLJeDyKZ3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0lw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37FC87F">
                      <wp:extent cx="130175" cy="151130"/>
                      <wp:effectExtent l="43180" t="0" r="0" b="12700"/>
                      <wp:docPr id="533214" name="Group 7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1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1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7FC87F" id="Group 7429" o:spid="_x0000_s25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">
                      <v:rect id="Rectangle 11422" o:spid="_x0000_s254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MMcA&#10;AADfAAAADwAAAGRycy9kb3ducmV2LnhtbESP3WrCQBSE74W+w3IEb0Q3iaghukqRCgWv/HmAw+4x&#10;iWbPhuxWY5++Wyj0cpiZb5j1treNeFDna8cK0mkCglg7U3Op4HLeT3IQPiAbbByTghd52G7eBmss&#10;jHvykR6nUIoIYV+ggiqEtpDS64os+qlriaN3dZ3FEGVXStPhM8JtI7MkWUiLNceFClvaVaTvpy+r&#10;4Ejfh/H1tUvPWX/IP7TOl7eFVmo07N9XIAL14T/81/40CuazWZbO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4O/z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3IWMcA&#10;AADfAAAADwAAAGRycy9kb3ducmV2LnhtbESPT2vCQBTE7wW/w/IK3uomSkWiqxRLUduTf/H4zD6T&#10;YPZtyK4mfntXKHgcZuY3zGTWmlLcqHaFZQVxLwJBnFpdcKZgt/35GIFwHlljaZkU3MnBbNp5m2Ci&#10;bcNrum18JgKEXYIKcu+rREqX5mTQ9WxFHLyzrQ36IOtM6hqbADel7EfRUBosOCzkWNE8p/SyuRoF&#10;i/vu9+8bL6fjakmHpvWx3dq9Ut339msMwlPrX+H/9lIr+BwM+vEQ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xNyF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83B772A">
                      <wp:extent cx="130175" cy="151130"/>
                      <wp:effectExtent l="47625" t="0" r="3175" b="12700"/>
                      <wp:docPr id="533211" name="Group 7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12"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213"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3B772A" id="Group 7533" o:spid="_x0000_s25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G0N1vByAwAAYQsAAA4AAAAAAAAAAAAAAAAALgIAAGRycy9lMm9Eb2MueG1sUEsBAi0AFAAG&#10;AAgAAAAhAJLlrk3aAAAAAwEAAA8AAAAAAAAAAAAAAAAAzAUAAGRycy9kb3ducmV2LnhtbFBLBQYA&#10;AAAABAAEAPMAAADTBgAAAAA=&#10;">
                      <v:rect id="Rectangle 11488" o:spid="_x0000_s254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dnRMgA&#10;AADfAAAADwAAAGRycy9kb3ducmV2LnhtbESPwWrDMBBE74X+g9hCL6WR7ZDUuJZDCC0UcorTD1ik&#10;je3WWhlLSZx+fRUI5DjMzBumXE22FycafedYQTpLQBBrZzpuFHzvP19zED4gG+wdk4ILeVhVjw8l&#10;FsadeUenOjQiQtgXqKANYSik9Loli37mBuLoHdxoMUQ5NtKMeI5w28ssSZbSYsdxocWBNi3p3/po&#10;Fezob/tyuGzSfTZt8w+t87efpVbq+Wlav4MINIV7+Nb+MgoW83mWZn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52dE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5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rwMgA&#10;AADfAAAADwAAAGRycy9kb3ducmV2LnhtbESPQWvCQBSE70L/w/IKvekmBqVEN0FaRG1PVSs9vmaf&#10;STD7NmS3Jv77bkHocZiZb5hlPphGXKlztWUF8SQCQVxYXXOp4HhYj59BOI+ssbFMCm7kIM8eRktM&#10;te35g657X4oAYZeigsr7NpXSFRUZdBPbEgfvbDuDPsiulLrDPsBNI6dRNJcGaw4LFbb0UlFx2f8Y&#10;BZvb8e39FS/fX7stnfrBx/ZgP5V6ehxWCxCeBv8fvre3WsEsSaZxAn9/wheQ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Omv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1C578DF5">
                      <wp:extent cx="130175" cy="151130"/>
                      <wp:effectExtent l="46355" t="0" r="4445" b="12700"/>
                      <wp:docPr id="533208" name="Group 75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09"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210"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578DF5" id="Group 7530" o:spid="_x0000_s25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XHvHdeQMAAGELAAAOAAAAAAAAAAAAAAAAAC4CAABkcnMvZTJvRG9jLnhtbFBL&#10;AQItABQABgAIAAAAIQCS5a5N2gAAAAMBAAAPAAAAAAAAAAAAAAAAANMFAABkcnMvZG93bnJldi54&#10;bWxQSwUGAAAAAAQABADzAAAA2gYAAAAA&#10;">
                      <v:rect id="Rectangle 11490" o:spid="_x0000_s255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j6McA&#10;AADfAAAADwAAAGRycy9kb3ducmV2LnhtbESP0WrCQBRE3wv+w3IFX0rdGDFNU1cRqVDwSe0HXHav&#10;SWr2bsiuGvv1bkHwcZiZM8x82dtGXKjztWMFk3ECglg7U3Op4OewectB+IBssHFMCm7kYbkYvMyx&#10;MO7KO7rsQykihH2BCqoQ2kJKryuy6MeuJY7e0XUWQ5RdKU2H1wi3jUyTJJMWa44LFba0rkif9mer&#10;YEd/29fjbT05pP02/9I6f//NtFKjYb/6BBGoD8/wo/1tFMym0zT5gP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aY+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551"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j1t8cA&#10;AADfAAAADwAAAGRycy9kb3ducmV2LnhtbESPy2rCQBSG90LfYTgFdzq50CLRUUpLMa0rLy0uTzOn&#10;SUjmTMhMTXx7Z1Fw+fPf+Fab0bTiQr2rLSuI5xEI4sLqmksFp+P7bAHCeWSNrWVScCUHm/XDZIWZ&#10;tgPv6XLwpQgj7DJUUHnfZVK6oiKDbm474uD92t6gD7Ivpe5xCOOmlUkUPUuDNYeHCjt6rahoDn9G&#10;wfZ6+ty9YfNz/sjpexh9bI/2S6np4/iyBOFp9PfwfzvXCp7SNIkDQeAJLC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o9b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65EDA1AE">
                      <wp:extent cx="227965" cy="151130"/>
                      <wp:effectExtent l="46355" t="0" r="1905" b="12700"/>
                      <wp:docPr id="533203" name="Group 7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204"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205"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206"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207"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EDA1AE" id="Group 7525" o:spid="_x0000_s2552"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">
                      <v:rect id="Rectangle 11492" o:spid="_x0000_s2553"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MdscA&#10;AADfAAAADwAAAGRycy9kb3ducmV2LnhtbESP0WrCQBRE3wv+w3IFX0rdGK0NqauIVCj4ZOwHXHav&#10;SWr2bsiuGvv1bkHwcZiZM8xi1dtGXKjztWMFk3ECglg7U3Op4OewfctA+IBssHFMCm7kYbUcvCww&#10;N+7Ke7oUoRQRwj5HBVUIbS6l1xVZ9GPXEkfv6DqLIcqulKbDa4TbRqZJMpcWa44LFba0qUifirNV&#10;sKe/3evxtpkc0n6XfWmdffzOtVKjYb/+BBGoD8/wo/1tFLxPp2kyg/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SbzH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5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A8sgA&#10;AADfAAAADwAAAGRycy9kb3ducmV2LnhtbESPQWvCQBSE7wX/w/KE3ppdFYtEVxFLqW1PGls8PrPP&#10;JJh9G7JbE/99t1DwOMzMN8xi1dtaXKn1lWMNo0SBIM6dqbjQcMhen2YgfEA2WDsmDTfysFoOHhaY&#10;Gtfxjq77UIgIYZ+ihjKEJpXS5yVZ9IlriKN3dq3FEGVbSNNiF+G2lmOlnqXFiuNCiQ1tSsov+x+r&#10;4e12+Ph8wcvp+L6l764PI5e5L60fh/16DiJQH+7h//bWaJhOJmM1hb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RsD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555"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X3mscA&#10;AADfAAAADwAAAGRycy9kb3ducmV2LnhtbESP0WrCQBRE3wv9h+UWfCl1Y8QYUlcRsVDwyegHXHav&#10;Sdrs3ZBdNfbru4Lg4zAzZ5jFarCtuFDvG8cKJuMEBLF2puFKwfHw9ZGD8AHZYOuYFNzIw2r5+rLA&#10;wrgr7+lShkpECPsCFdQhdIWUXtdk0Y9dRxy9k+sthij7SpoerxFuW5kmSSYtNhwXauxoU5P+Lc9W&#10;wZ7+du+n22ZySIddvtU6n/9kWqnR27D+BBFoCM/wo/1tFMym0zTJ4P4nfg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sF95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556"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j7HsgA&#10;AADfAAAADwAAAGRycy9kb3ducmV2LnhtbESPT2vCQBTE70K/w/IKvelGpVaiaygtRVtP9R8en9nX&#10;JCT7NmRXE799VxA8DjPzG2aedKYSF2pcYVnBcBCBIE6tLjhTsNt+9acgnEfWWFkmBVdykCyeenOM&#10;tW35ly4bn4kAYRejgtz7OpbSpTkZdANbEwfvzzYGfZBNJnWDbYCbSo6iaCINFhwWcqzpI6e03JyN&#10;guV197P+xPJ0/F7Roe380G7tXqmX5+59BsJT5x/he3ulFbyOx6PoDW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2Ps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8"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8607A75">
                      <wp:extent cx="130175" cy="151130"/>
                      <wp:effectExtent l="45720" t="0" r="0" b="12700"/>
                      <wp:docPr id="533200" name="Group 7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20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20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8607A75" id="Group 7426" o:spid="_x0000_s255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2M/DQHcDAABhCwAADgAAAAAAAAAAAAAAAAAuAgAAZHJzL2Uyb0RvYy54bWxQSwEC&#10;LQAUAAYACAAAACEAkuWuTdoAAAADAQAADwAAAAAAAAAAAAAAAADRBQAAZHJzL2Rvd25yZXYueG1s&#10;UEsFBgAAAAAEAAQA8wAAANgGAAAAAA==&#10;">
                      <v:rect id="Rectangle 11416" o:spid="_x0000_s255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xv7sgA&#10;AADfAAAADwAAAGRycy9kb3ducmV2LnhtbESPwWrDMBBE74X+g9hCL6WR7ZDUuJZDCC0UcorTD1ik&#10;je3WWhlLSZx+fRUI5DjMzBumXE22FycafedYQTpLQBBrZzpuFHzvP19zED4gG+wdk4ILeVhVjw8l&#10;FsadeUenOjQiQtgXqKANYSik9Loli37mBuLoHdxoMUQ5NtKMeI5w28ssSZbSYsdxocWBNi3p3/po&#10;Fezob/tyuGzSfTZt8w+t87efpVbq+Wlav4MINIV7+Nb+MgoW83mWpH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7G/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9YhsgA&#10;AADfAAAADwAAAGRycy9kb3ducmV2LnhtbESPT2vCQBTE7wW/w/KE3pqNkYrEbKQopbae6j96fM2+&#10;JsHs25Ddmvjtu4LQ4zAzv2Gy5WAacaHO1ZYVTKIYBHFhdc2lgsP+9WkOwnlkjY1lUnAlB8t89JBh&#10;qm3Pn3TZ+VIECLsUFVTet6mUrqjIoItsSxy8H9sZ9EF2pdQd9gFuGpnE8UwarDksVNjSqqLivPs1&#10;Ct6uh4/tGs/fX+8bOvWDn9i9PSr1OB5eFiA8Df4/fG9vtILn6TSJE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r1i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8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846CA12">
                      <wp:extent cx="130175" cy="151130"/>
                      <wp:effectExtent l="46355" t="0" r="4445" b="12700"/>
                      <wp:docPr id="533197" name="Group 7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9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9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46CA12" id="Group 7423" o:spid="_x0000_s256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4EcgMAAGE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H+RfgRyAwAAYQsAAA4AAAAAAAAAAAAAAAAALgIAAGRycy9lMm9Eb2MueG1sUEsBAi0AFAAG&#10;AAgAAAAhAJLlrk3aAAAAAwEAAA8AAAAAAAAAAAAAAAAAzAUAAGRycy9kb3ducmV2LnhtbFBLBQYA&#10;AAAABAAEAPMAAADTBgAAAAA=&#10;">
                      <v:rect id="Rectangle 11418" o:spid="_x0000_s256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kyiMQA&#10;AADfAAAADwAAAGRycy9kb3ducmV2LnhtbERPy4rCMBTdD/gP4QqzGTStMlqrUUQcEFz5+IBLcm2r&#10;zU1pMlr9+slCmOXhvBerztbiTq2vHCtIhwkIYu1MxYWC8+lnkIHwAdlg7ZgUPMnDatn7WGBu3IMP&#10;dD+GQsQQ9jkqKENocim9LsmiH7qGOHIX11oMEbaFNC0+Yrit5ShJJtJixbGhxIY2Jenb8dcqONBr&#10;/3V5btLTqNtnW62z6XWilfrsd+s5iEBd+Be/3Tuj4Hs8Tmd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5Mo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6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Q+DMgA&#10;AADfAAAADwAAAGRycy9kb3ducmV2LnhtbESPW2vCQBSE34X+h+UU+qabKIqmrlIspbY+1Rs+nmZP&#10;k2D2bMiuufz7bkHo4zAz3zDLdWdK0VDtCssK4lEEgji1uuBMwfHwNpyDcB5ZY2mZFPTkYL16GCwx&#10;0bblL2r2PhMBwi5BBbn3VSKlS3My6Ea2Ig7ej60N+iDrTOoa2wA3pRxH0UwaLDgs5FjRJqf0ur8Z&#10;Be/98XP3itfvy8eWzm3nY3uwJ6WeHruXZxCeOv8fvre3WsF0MokXC/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JD4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EC30023">
                      <wp:extent cx="130175" cy="151130"/>
                      <wp:effectExtent l="46355" t="0" r="4445" b="12700"/>
                      <wp:docPr id="533194" name="Group 7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9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9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C30023" id="Group 7420" o:spid="_x0000_s256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OEtYhFyAwAAYQsAAA4AAAAAAAAAAAAAAAAALgIAAGRycy9lMm9Eb2MueG1sUEsBAi0AFAAG&#10;AAgAAAAhAJLlrk3aAAAAAwEAAA8AAAAAAAAAAAAAAAAAzAUAAGRycy9kb3ducmV2LnhtbFBLBQYA&#10;AAAABAAEAPMAAADTBgAAAAA=&#10;">
                      <v:rect id="Rectangle 11420" o:spid="_x0000_s256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idFsgA&#10;AADfAAAADwAAAGRycy9kb3ducmV2LnhtbESP3WrCQBSE7wu+w3IEb0rdRDFNU1cRsSB45c8DHHaP&#10;Sdrs2ZBdNfbp3ULBy2FmvmHmy9424kqdrx0rSMcJCGLtTM2lgtPx6y0H4QOywcYxKbiTh+Vi8DLH&#10;wrgb7+l6CKWIEPYFKqhCaAspva7Ioh+7ljh6Z9dZDFF2pTQd3iLcNnKSJJm0WHNcqLCldUX653Cx&#10;Cvb0u3s939fpcdLv8o3W+ft3ppUaDfvVJ4hAfXiG/9tbo2A2naYfM/j7E7+AXD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J0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6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uqfsgA&#10;AADfAAAADwAAAGRycy9kb3ducmV2LnhtbESPW2vCQBSE34X+h+UU+qabKEpNXaVYSm19qjd8PM2e&#10;JsHs2ZBdc/n33YLg4zAz3zCLVWdK0VDtCssK4lEEgji1uuBMwWH/PnwG4TyyxtIyKejJwWr5MFhg&#10;om3L39TsfCYChF2CCnLvq0RKl+Zk0I1sRRy8X1sb9EHWmdQ1tgFuSjmOopk0WHBYyLGidU7pZXc1&#10;Cj76w9f2DS8/588NndrOx3Zvj0o9PXavLyA8df4evrU3WsF0MonnM/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6u6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9E91243">
                      <wp:extent cx="130175" cy="151130"/>
                      <wp:effectExtent l="45720" t="0" r="0" b="12700"/>
                      <wp:docPr id="533191" name="Group 7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9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9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E91243" id="Group 7417" o:spid="_x0000_s256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lGrN2jgMAAGELAAAOAAAAAAAAAAAAAAAA&#10;AC4CAABkcnMvZTJvRG9jLnhtbFBLAQItABQABgAIAAAAIQCS5a5N2gAAAAMBAAAPAAAAAAAAAAAA&#10;AAAAAOgFAABkcnMvZG93bnJldi54bWxQSwUGAAAAAAQABADzAAAA7wYAAAAA&#10;">
                      <v:rect id="Rectangle 11422" o:spid="_x0000_s256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EFYsgA&#10;AADfAAAADwAAAGRycy9kb3ducmV2LnhtbESP3WrCQBSE7wt9h+UUvCl1k4g2jVmlSAsFr9Q+wGH3&#10;5Mdmz4bsqrFP3y0IXg4z8w1TrkfbiTMNvnWsIJ0mIIi1My3XCr4Pny85CB+QDXaOScGVPKxXjw8l&#10;FsZdeEfnfahFhLAvUEETQl9I6XVDFv3U9cTRq9xgMUQ51NIMeIlw28ksSRbSYstxocGeNg3pn/3J&#10;KtjR7/a5um7SQzZu8w+t89fjQis1eRrflyACjeEevrW/jIL5bJa+ZfD/J34Buf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EQV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6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wJ5sgA&#10;AADfAAAADwAAAGRycy9kb3ducmV2LnhtbESPT2vCQBTE74LfYXlCb3WThhaNriKWom1P9R8en9ln&#10;Esy+DdnVxG/fLRQ8DjPzG2Y670wlbtS40rKCeBiBIM6sLjlXsNt+PI9AOI+ssbJMCu7kYD7r96aY&#10;atvyD902PhcBwi5FBYX3dSqlywoy6Ia2Jg7e2TYGfZBNLnWDbYCbSr5E0Zs0WHJYKLCmZUHZZXM1&#10;Clb33df3O15Ox881HdrOx3Zr90o9DbrFBISnzj/C/+21VvCaJPE4gb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zAn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D6E5C1F">
                      <wp:extent cx="130175" cy="151130"/>
                      <wp:effectExtent l="47625" t="0" r="3175" b="12700"/>
                      <wp:docPr id="533188" name="Group 7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8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9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D6E5C1F" id="Group 7414" o:spid="_x0000_s256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KQrrueQMAAGELAAAOAAAAAAAAAAAAAAAAAC4CAABkcnMvZTJvRG9jLnhtbFBL&#10;AQItABQABgAIAAAAIQCS5a5N2gAAAAMBAAAPAAAAAAAAAAAAAAAAANMFAABkcnMvZG93bnJldi54&#10;bWxQSwUGAAAAAAQABADzAAAA2gYAAAAA&#10;">
                      <v:rect id="Rectangle 11416" o:spid="_x0000_s257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wBzsgA&#10;AADfAAAADwAAAGRycy9kb3ducmV2LnhtbESPzWrDMBCE74W8g9hCLqWRnVDHdS2HEFoo5JSfB1ik&#10;je3WWhlLSZw+fVUo5DjMzDdMuRptJy40+NaxgnSWgCDWzrRcKzgePp5zED4gG+wck4IbeVhVk4cS&#10;C+OuvKPLPtQiQtgXqKAJoS+k9Lohi37meuLondxgMUQ51NIMeI1w28l5kmTSYstxocGeNg3p7/3Z&#10;KtjRz/bpdNukh/m4zd+1zpdfmVZq+jiu30AEGsM9/N/+NApeFos0f4W/P/ELyOo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bAH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5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6XkcYA&#10;AADfAAAADwAAAGRycy9kb3ducmV2LnhtbESPy2rCQBSG9wXfYThCdzqJotjUUcRS6mXlpeLyNHNM&#10;gpkzITOa+PbOQujy57/xTeetKcWdaldYVhD3IxDEqdUFZwqOh+/eBITzyBpLy6TgQQ7ms87bFBNt&#10;G97Rfe8zEUbYJagg975KpHRpTgZd31bEwbvY2qAPss6krrEJ46aUgygaS4MFh4ccK1rmlF73N6Pg&#10;53HcbL/w+nder+jUtD62B/ur1Hu3XXyC8NT6//CrvdIKRsNh/BEIAk9gAT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6Xk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DD0EB8D">
                      <wp:extent cx="130175" cy="151130"/>
                      <wp:effectExtent l="46990" t="0" r="3810" b="12700"/>
                      <wp:docPr id="533185" name="Group 7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8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8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DD0EB8D" id="Group 7411" o:spid="_x0000_s25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h+ut3HoDAABhCwAADgAAAAAAAAAAAAAAAAAuAgAAZHJzL2Uyb0RvYy54bWxQ&#10;SwECLQAUAAYACAAAACEAkuWuTdoAAAADAQAADwAAAAAAAAAAAAAAAADUBQAAZHJzL2Rvd25yZXYu&#10;eG1sUEsFBgAAAAAEAAQA8wAAANsGAAAAAA==&#10;">
                      <v:rect id="Rectangle 11418" o:spid="_x0000_s257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OVvMcA&#10;AADfAAAADwAAAGRycy9kb3ducmV2LnhtbESP0WrCQBRE34X+w3ILvkjdRGkaUlcRURB8UvsBl91r&#10;Es3eDdlVo1/vFgp9HGbmDDNb9LYRN+p87VhBOk5AEGtnai4V/Bw3HzkIH5ANNo5JwYM8LOZvgxkW&#10;xt15T7dDKEWEsC9QQRVCW0jpdUUW/di1xNE7uc5iiLIrpenwHuG2kZMkyaTFmuNChS2tKtKXw9Uq&#10;2NNzNzo9Vulx0u/ytdb51znTSg3f++U3iEB9+A//tbdGwed0muYZ/P6JX0DO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3zlb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5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6ZOMgA&#10;AADfAAAADwAAAGRycy9kb3ducmV2LnhtbESPS2vDMBCE74H+B7GF3hLZCXngRgklpTRtTs2LHLfW&#10;1jaxVsZS/Pj3VSHQ4zAz3zDLdWdK0VDtCssK4lEEgji1uuBMwfHwNlyAcB5ZY2mZFPTkYL16GCwx&#10;0bblL2r2PhMBwi5BBbn3VSKlS3My6Ea2Ig7ej60N+iDrTOoa2wA3pRxH0UwaLDgs5FjRJqf0ur8Z&#10;Be/98XP3itfvy8eWzm3nY3uwJ6WeHruXZxCeOv8fvre3WsF0MokXc/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Lpk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2E95557">
                      <wp:extent cx="130175" cy="151130"/>
                      <wp:effectExtent l="45720" t="0" r="0" b="12700"/>
                      <wp:docPr id="533182" name="Group 74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8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8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E95557" id="Group 7408" o:spid="_x0000_s25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iLABWnEDAABhCwAADgAAAAAAAAAAAAAAAAAuAgAAZHJzL2Uyb0RvYy54bWxQSwECLQAUAAYA&#10;CAAAACEAkuWuTdoAAAADAQAADwAAAAAAAAAAAAAAAADLBQAAZHJzL2Rvd25yZXYueG1sUEsFBgAA&#10;AAAEAAQA8wAAANIGAAAAAA==&#10;">
                      <v:rect id="Rectangle 11420" o:spid="_x0000_s25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Q2JMcA&#10;AADfAAAADwAAAGRycy9kb3ducmV2LnhtbESP3WrCQBSE74W+w3IK3kjdxFANqauIKBS88ucBDrvH&#10;JJo9G7KrRp++Wyj0cpiZb5j5sreNuFPna8cK0nECglg7U3Op4HTcfuQgfEA22DgmBU/ysFy8DeZY&#10;GPfgPd0PoRQRwr5ABVUIbSGl1xVZ9GPXEkfv7DqLIcqulKbDR4TbRk6SZCot1hwXKmxpXZG+Hm5W&#10;wZ5eu9H5uU6Pk36Xb7TOZ5epVmr43q++QATqw3/4r/1tFHxmWZpn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2ENi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5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wHT8gA&#10;AADfAAAADwAAAGRycy9kb3ducmV2LnhtbESPS2vDMBCE74H+B7GF3hLZeRHcKKGklKbNqXmR49ba&#10;2ibWyliKH/++KgR6HGbmG2a57kwpGqpdYVlBPIpAEKdWF5wpOB7ehgsQziNrLC2Tgp4crFcPgyUm&#10;2rb8Rc3eZyJA2CWoIPe+SqR0aU4G3chWxMH7sbVBH2SdSV1jG+CmlOMomkuDBYeFHCva5JRe9zej&#10;4L0/fu5e8fp9+djSue18bA/2pNTTY/fyDMJT5//D9/ZWK5hNJvFiCn9/whe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Ad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C7BD1A1">
                      <wp:extent cx="130175" cy="151130"/>
                      <wp:effectExtent l="42545" t="0" r="0" b="12700"/>
                      <wp:docPr id="533179" name="Group 7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8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8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C7BD1A1" id="Group 7405" o:spid="_x0000_s25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ZlkkY48DAABhCwAADgAAAAAAAAAAAAAA&#10;AAAuAgAAZHJzL2Uyb0RvYy54bWxQSwECLQAUAAYACAAAACEAkuWuTdoAAAADAQAADwAAAAAAAAAA&#10;AAAAAADpBQAAZHJzL2Rvd25yZXYueG1sUEsFBgAAAAAEAAQA8wAAAPAGAAAAAA==&#10;">
                      <v:rect id="Rectangle 11422" o:spid="_x0000_s257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aoU8UA&#10;AADfAAAADwAAAGRycy9kb3ducmV2LnhtbESPy4rCMBSG94LvEM6AGxnTKjqlGkVkBMGVlwc4JMe2&#10;TnNSmoxWn94sBJc//41vsepsLW7U+sqxgnSUgCDWzlRcKDiftt8ZCB+QDdaOScGDPKyW/d4Cc+Pu&#10;fKDbMRQijrDPUUEZQpNL6XVJFv3INcTRu7jWYoiyLaRp8R7HbS3HSTKTFiuODyU2tClJ/x3/rYID&#10;PffDy2OTnsbdPvvVOvu5zrRSg69uPQcRqAuf8Lu9Mwqmk0maRYLIE1lAL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VqhT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5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uk18gA&#10;AADfAAAADwAAAGRycy9kb3ducmV2LnhtbESPzWrDMBCE74W8g9hAb43shhbjWA4loTRtT/mlx621&#10;tU2slbHU2Hn7KBDIcZiZb5hsPphGnKhztWUF8SQCQVxYXXOpYLd9f0pAOI+ssbFMCs7kYJ6PHjJM&#10;te15TaeNL0WAsEtRQeV9m0rpiooMuoltiYP3ZzuDPsiulLrDPsBNI5+j6FUarDksVNjSoqLiuPk3&#10;Cj7Ou6/vJR5/fz5XdOgHH9ut3Sv1OB7eZiA8Df4evrVXWsHLdBonMVz/hC8g8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i6T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6355" t="0" r="4445" b="12700"/>
                      <wp:docPr id="533176" name="Group 4550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77" name="Rectangle 3096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178" name="Rectangle 3096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04" o:spid="_x0000_s258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HkDol9yAwAAYwsAAA4AAAAAAAAAAAAAAAAALgIAAGRycy9lMm9Eb2MueG1sUEsBAi0AFAAG&#10;AAgAAAAhAJLlrk3aAAAAAwEAAA8AAAAAAAAAAAAAAAAAzAUAAGRycy9kb3ducmV2LnhtbFBLBQYA&#10;AAAABAAEAPMAAADTBgAAAAA=&#10;">
                      <v:rect id="Rectangle 30963" o:spid="_x0000_s258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vpH8gA&#10;AADfAAAADwAAAGRycy9kb3ducmV2LnhtbESPS2vDMBCE74H+B7GF3hLZCXngRgklpTRtTs2LHLfW&#10;1jaxVsZS/Pj3VSHQ4zAz3zDLdWdK0VDtCssK4lEEgji1uuBMwfHwNlyAcB5ZY2mZFPTkYL16GCwx&#10;0bblL2r2PhMBwi5BBbn3VSKlS3My6Ea2Ig7ej60N+iDrTOoa2wA3pRxH0UwaLDgs5FjRJqf0ur8Z&#10;Be/98XP3itfvy8eWzm3nY3uwJ6WeHruXZxCeOv8fvre3WsF0Monnc/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k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30964" o:spid="_x0000_s25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R9bcQA&#10;AADfAAAADwAAAGRycy9kb3ducmV2LnhtbERPy2rCQBTdF/yH4Qrd6SSKWlJHEUupj5WPisvbzDUJ&#10;Zu6EzGji3zsLocvDeU/nrSnFnWpXWFYQ9yMQxKnVBWcKjofv3gcI55E1lpZJwYMczGedtykm2ja8&#10;o/veZyKEsEtQQe59lUjp0pwMur6tiAN3sbVBH2CdSV1jE8JNKQdRNJYGCw4NOVa0zCm97m9Gwc/j&#10;uNl+4fXvvF7RqWl9bA/2V6n3brv4BOGp9f/il3ulFYyGw3gSBoc/4QvI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kfW3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4450" t="0" r="0" b="12700"/>
                      <wp:docPr id="533173" name="Group 4550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74" name="Rectangle 30965"/>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175" name="Rectangle 30966"/>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14" o:spid="_x0000_s258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qRLjEXoDAABjCwAADgAAAAAAAAAAAAAAAAAuAgAAZHJzL2Uyb0RvYy54bWxQ&#10;SwECLQAUAAYACAAAACEAkuWuTdoAAAADAQAADwAAAAAAAAAAAAAAAADUBQAAZHJzL2Rvd25yZXYu&#10;eG1sUEsFBgAAAAAEAAQA8wAAANsGAAAAAA==&#10;">
                      <v:rect id="Rectangle 30965" o:spid="_x0000_s2585"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l3aMgA&#10;AADfAAAADwAAAGRycy9kb3ducmV2LnhtbESPT2vCQBTE7wW/w/IEb3UTbW2JriItUqsn/7R4fGaf&#10;STD7NmRXE7+9Wyh4HGbmN8xk1ppSXKl2hWUFcT8CQZxaXXCmYL9bPL+DcB5ZY2mZFNzIwWzaeZpg&#10;om3DG7pufSYChF2CCnLvq0RKl+Zk0PVtRRy8k60N+iDrTOoamwA3pRxE0UgaLDgs5FjRR07peXsx&#10;Cr5u+9X6E8/Hw/eSfpvWx3Znf5Tqddv5GISn1j/C/+2lVvA6HMZvL/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KXd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0966" o:spid="_x0000_s258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XS88gA&#10;AADfAAAADwAAAGRycy9kb3ducmV2LnhtbESPT2vCQBTE70K/w/IKvekmlVhJXaW0lGo91X94fM2+&#10;JsHs25Bdk/jtu4LgcZiZ3zCzRW8q0VLjSssK4lEEgjizuuRcwW77OZyCcB5ZY2WZFFzIwWL+MJhh&#10;qm3HP9RufC4ChF2KCgrv61RKlxVk0I1sTRy8P9sY9EE2udQNdgFuKvkcRRNpsOSwUGBN7wVlp83Z&#10;KPi67L7XH3j6Pa6WdOh6H9ut3Sv19Ni/vYLw1Pt7+NZeagXJeBy/JH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ZdL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2545" t="0" r="0" b="12700"/>
                      <wp:docPr id="533170" name="Group 455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71" name="Rectangle 30967"/>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172" name="Rectangle 3096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24" o:spid="_x0000_s2587"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Hq9dUnoDAABjCwAADgAAAAAAAAAAAAAAAAAuAgAAZHJzL2Uyb0RvYy54bWxQ&#10;SwECLQAUAAYACAAAACEAkuWuTdoAAAADAQAADwAAAAAAAAAAAAAAAADUBQAAZHJzL2Rvd25yZXYu&#10;eG1sUEsFBgAAAAAEAAQA8wAAANsGAAAAAA==&#10;">
                      <v:rect id="Rectangle 30967" o:spid="_x0000_s2588"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7U8MgA&#10;AADfAAAADwAAAGRycy9kb3ducmV2LnhtbESPW2vCQBSE3wv+h+UIfaubKF6IrlIqpWqfqrb4eJo9&#10;TYLZsyG7zeXfu0Khj8PMfMOsNp0pRUO1KywriEcRCOLU6oIzBefT69MChPPIGkvLpKAnB5v14GGF&#10;ibYtf1Bz9JkIEHYJKsi9rxIpXZqTQTeyFXHwfmxt0AdZZ1LX2Aa4KeU4imbSYMFhIceKXnJKr8df&#10;o+CtPx/et3j9vux39NV2PrYn+6nU47B7XoLw1Pn/8F97pxVMJ5N4HsP9T/gCcn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XtT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0968" o:spid="_x0000_s2589"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xKh8gA&#10;AADfAAAADwAAAGRycy9kb3ducmV2LnhtbESPT2vCQBTE74V+h+UJvdVNFK1EVyktpbGe6j88PrPP&#10;JJh9G7LbJH77rlDocZiZ3zCLVW8q0VLjSssK4mEEgjizuuRcwX738TwD4TyyxsoyKbiRg9Xy8WGB&#10;ibYdf1O79bkIEHYJKii8rxMpXVaQQTe0NXHwLrYx6INscqkb7ALcVHIURVNpsOSwUGBNbwVl1+2P&#10;UfB5239t3vF6Pq1TOna9j+3OHpR6GvSvcxCeev8f/munWsFkPI5fRn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jEq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1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83" w:right="0" w:firstLine="0"/>
              <w:jc w:val="left"/>
            </w:pPr>
            <w:r>
              <w:rPr>
                <w:rFonts w:ascii="Calibri" w:eastAsia="Calibri" w:hAnsi="Calibri" w:cs="Calibri"/>
                <w:noProof/>
                <w:sz w:val="22"/>
              </w:rPr>
              <mc:AlternateContent>
                <mc:Choice Requires="wpg">
                  <w:drawing>
                    <wp:inline distT="0" distB="0" distL="0" distR="0">
                      <wp:extent cx="130175" cy="151130"/>
                      <wp:effectExtent l="39370" t="0" r="1905" b="12700"/>
                      <wp:docPr id="533167" name="Group 4550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68" name="Rectangle 30969"/>
                              <wps:cNvSpPr>
                                <a:spLocks noChangeArrowheads="1"/>
                              </wps:cNvSpPr>
                              <wps:spPr bwMode="auto">
                                <a:xfrm rot="5399998">
                                  <a:off x="-37427"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169" name="Rectangle 3097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30" o:spid="_x0000_s259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QGEMEcAMAAGMLAAAOAAAAAAAAAAAAAAAAAC4CAABkcnMvZTJvRG9jLnhtbFBLAQItABQABgAI&#10;AAAAIQCS5a5N2gAAAAMBAAAPAAAAAAAAAAAAAAAAAMoFAABkcnMvZG93bnJldi54bWxQSwUGAAAA&#10;AAQABADzAAAA0QYAAAAA&#10;">
                      <v:rect id="Rectangle 30969" o:spid="_x0000_s2591" style="position:absolute;left:-37427;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3rsMUA&#10;AADfAAAADwAAAGRycy9kb3ducmV2LnhtbERPTWvCQBC9C/0PyxR6000MSomuUiql0Z6qtnicZqdJ&#10;SHY2ZLdJ/PfuoeDx8b7X29E0oqfOVZYVxLMIBHFudcWFgvPpbfoMwnlkjY1lUnAlB9vNw2SNqbYD&#10;f1J/9IUIIexSVFB636ZSurwkg25mW+LA/drOoA+wK6TucAjhppHzKFpKgxWHhhJbei0pr49/RsH7&#10;9Xz42GH9c9ln9D2MPrYn+6XU0+P4sgLhafR38b870woWSRIvw+DwJ3wB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veu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0970" o:spid="_x0000_s25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FOK8gA&#10;AADfAAAADwAAAGRycy9kb3ducmV2LnhtbESPW2vCQBSE34X+h+UU+qabKEpNXaVYSm19qjd8PM2e&#10;JsHs2ZBdc/n33YLg4zAz3zCLVWdK0VDtCssK4lEEgji1uuBMwWH/PnwG4TyyxtIyKejJwWr5MFhg&#10;om3L39TsfCYChF2CCnLvq0RKl+Zk0I1sRRy8X1sb9EHWmdQ1tgFuSjmOopk0WHBYyLGidU7pZXc1&#10;Cj76w9f2DS8/588NndrOx3Zvj0o9PXavLyA8df4evrU3WsF0Molnc/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U4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13" w:right="0" w:firstLine="0"/>
              <w:jc w:val="left"/>
            </w:pPr>
            <w:r>
              <w:rPr>
                <w:rFonts w:ascii="Calibri" w:eastAsia="Calibri" w:hAnsi="Calibri" w:cs="Calibri"/>
                <w:noProof/>
                <w:sz w:val="22"/>
              </w:rPr>
              <mc:AlternateContent>
                <mc:Choice Requires="wpg">
                  <w:drawing>
                    <wp:inline distT="0" distB="0" distL="0" distR="0">
                      <wp:extent cx="130175" cy="151130"/>
                      <wp:effectExtent l="45720" t="0" r="0" b="12700"/>
                      <wp:docPr id="533164" name="Group 455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65" name="Rectangle 30971"/>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166" name="Rectangle 3097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41" o:spid="_x0000_s259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SEreUXEDAABjCwAADgAAAAAAAAAAAAAAAAAuAgAAZHJzL2Uyb0RvYy54bWxQSwECLQAUAAYA&#10;CAAAACEAkuWuTdoAAAADAQAADwAAAAAAAAAAAAAAAADLBQAAZHJzL2Rvd25yZXYueG1sUEsFBgAA&#10;AAAEAAQA8wAAANIGAAAAAA==&#10;">
                      <v:rect id="Rectangle 30971" o:spid="_x0000_s259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ELscA&#10;AADfAAAADwAAAGRycy9kb3ducmV2LnhtbESPT2vCQBTE70K/w/IKvZlNKopEVyktpbae/IvHZ/aZ&#10;BLNvQ3Zr4rd3BcHjMDO/YabzzlTiQo0rLStIohgEcWZ1ybmC7ea7PwbhPLLGyjIpuJKD+eylN8VU&#10;25ZXdFn7XAQIuxQVFN7XqZQuK8igi2xNHLyTbQz6IJtc6gbbADeVfI/jkTRYclgosKbPgrLz+t8o&#10;+Llu/5ZfeD4efhe0bzuf2I3dKfX22n1MQHjq/DP8aC+0guFgkIyGcP8Tv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8RC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30972" o:spid="_x0000_s259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7aWcgA&#10;AADfAAAADwAAAGRycy9kb3ducmV2LnhtbESPT2vCQBTE70K/w/IKvekmFUOJboK0lPrnVLXS42v2&#10;mQSzb0N2NfHbdwtCj8PM/IZZ5INpxJU6V1tWEE8iEMSF1TWXCg779/ELCOeRNTaWScGNHOTZw2iB&#10;qbY9f9J150sRIOxSVFB536ZSuqIig25iW+LgnWxn0AfZlVJ32Ae4aeRzFCXSYM1hocKWXisqzruL&#10;UfBxO2y2b3j++V6v6NgPPrZ7+6XU0+OwnIPwNPj/8L290gpm02mcJP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btp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31"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64" w:right="0" w:firstLine="0"/>
              <w:jc w:val="left"/>
            </w:pPr>
            <w:r>
              <w:rPr>
                <w:rFonts w:ascii="Calibri" w:eastAsia="Calibri" w:hAnsi="Calibri" w:cs="Calibri"/>
                <w:noProof/>
                <w:sz w:val="22"/>
              </w:rPr>
              <mc:AlternateContent>
                <mc:Choice Requires="wpg">
                  <w:drawing>
                    <wp:inline distT="0" distB="0" distL="0" distR="0">
                      <wp:extent cx="130175" cy="151130"/>
                      <wp:effectExtent l="42545" t="0" r="0" b="12700"/>
                      <wp:docPr id="533161" name="Group 455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62" name="Rectangle 30973"/>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163" name="Rectangle 3097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50" o:spid="_x0000_s259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bPyuDcAMAAGMLAAAOAAAAAAAAAAAAAAAAAC4CAABkcnMvZTJvRG9jLnhtbFBLAQItABQABgAI&#10;AAAAIQCS5a5N2gAAAAMBAAAPAAAAAAAAAAAAAAAAAMoFAABkcnMvZG93bnJldi54bWxQSwUGAAAA&#10;AAQABADzAAAA0QYAAAAA&#10;">
                      <v:rect id="Rectangle 30973" o:spid="_x0000_s259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XcWscA&#10;AADfAAAADwAAAGRycy9kb3ducmV2LnhtbESPT2vCQBTE7wW/w/IK3uomSkWiqxRLUduTf/H4zD6T&#10;YPZtyK4mfntXKHgcZuY3zGTWmlLcqHaFZQVxLwJBnFpdcKZgt/35GIFwHlljaZkU3MnBbNp5m2Ci&#10;bcNrum18JgKEXYIKcu+rREqX5mTQ9WxFHLyzrQ36IOtM6hqbADel7EfRUBosOCzkWNE8p/SyuRoF&#10;i/vu9+8bL6fjakmHpvWx3dq9Ut339msMwlPrX+H/9lIr+BwM4mEf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V3F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0974" o:spid="_x0000_s259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l5wcgA&#10;AADfAAAADwAAAGRycy9kb3ducmV2LnhtbESPT2vCQBTE70K/w/IKvekmBqVEN0FapNae/FPp8TX7&#10;TILZtyG7NfHbdwsFj8PM/IZZ5oNpxJU6V1tWEE8iEMSF1TWXCo6H9fgZhPPIGhvLpOBGDvLsYbTE&#10;VNued3Td+1IECLsUFVTet6mUrqjIoJvYljh4Z9sZ9EF2pdQd9gFuGjmNork0WHNYqLCll4qKy/7H&#10;KHi7Hbcfr3j5/nrf0KkffGwP9lOpp8dhtQDhafD38H97oxXMkiSeJ/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GXn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88" w:right="0" w:firstLine="0"/>
              <w:jc w:val="left"/>
            </w:pPr>
            <w:r>
              <w:rPr>
                <w:rFonts w:ascii="Calibri" w:eastAsia="Calibri" w:hAnsi="Calibri" w:cs="Calibri"/>
                <w:noProof/>
                <w:sz w:val="22"/>
              </w:rPr>
              <mc:AlternateContent>
                <mc:Choice Requires="wpg">
                  <w:drawing>
                    <wp:inline distT="0" distB="0" distL="0" distR="0">
                      <wp:extent cx="130175" cy="151130"/>
                      <wp:effectExtent l="46355" t="0" r="4445" b="12700"/>
                      <wp:docPr id="533158" name="Group 4550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59" name="Rectangle 30975"/>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160" name="Rectangle 30976"/>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61" o:spid="_x0000_s259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&#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79YiudgMAAGMLAAAOAAAAAAAAAAAAAAAAAC4CAABkcnMvZTJvRG9jLnhtbFBLAQIt&#10;ABQABgAIAAAAIQCS5a5N2gAAAAMBAAAPAAAAAAAAAAAAAAAAANAFAABkcnMvZG93bnJldi54bWxQ&#10;SwUGAAAAAAQABADzAAAA1wYAAAAA&#10;">
                      <v:rect id="Rectangle 30975" o:spid="_x0000_s260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2ElsgA&#10;AADfAAAADwAAAGRycy9kb3ducmV2LnhtbESPT2vCQBTE70K/w/IKvekmlUhNXaW0lGo91X94fM2+&#10;JsHs25Bdk/jtu4LgcZiZ3zCzRW8q0VLjSssK4lEEgjizuuRcwW77OXwB4TyyxsoyKbiQg8X8YTDD&#10;VNuOf6jd+FwECLsUFRTe16mULivIoBvZmjh4f7Yx6INscqkb7ALcVPI5iibSYMlhocCa3gvKTpuz&#10;UfB12X2vP/D0e1wt6dD1PrZbu1fq6bF/ewXhqff38K291AqS8ThOpn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nYS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0976" o:spid="_x0000_s260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vntscA&#10;AADfAAAADwAAAGRycy9kb3ducmV2LnhtbESPzWrCQBSF90LfYbiF7nQSg1Kio5RKabSrqi0ubzO3&#10;SUjmTshMk/j2zqLg8nD++Nbb0TSip85VlhXEswgEcW51xYWC8+lt+gzCeWSNjWVScCUH283DZI2p&#10;tgN/Un/0hQgj7FJUUHrfplK6vCSDbmZb4uD92s6gD7IrpO5wCOOmkfMoWkqDFYeHElt6LSmvj39G&#10;wfv1fPjYYf1z2Wf0PYw+tif7pdTT4/iyAuFp9PfwfzvTChZJEi8DQeAJLCA3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57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93" w:right="0" w:firstLine="0"/>
              <w:jc w:val="left"/>
            </w:pPr>
            <w:r>
              <w:rPr>
                <w:rFonts w:ascii="Calibri" w:eastAsia="Calibri" w:hAnsi="Calibri" w:cs="Calibri"/>
                <w:noProof/>
                <w:sz w:val="22"/>
              </w:rPr>
              <mc:AlternateContent>
                <mc:Choice Requires="wpg">
                  <w:drawing>
                    <wp:inline distT="0" distB="0" distL="0" distR="0">
                      <wp:extent cx="130175" cy="151130"/>
                      <wp:effectExtent l="44450" t="0" r="0" b="12700"/>
                      <wp:docPr id="533155" name="Group 455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156" name="Rectangle 30977"/>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157" name="Rectangle 30978"/>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5067" o:spid="_x0000_s2602"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&#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T/Pk7dgMAAGMLAAAOAAAAAAAAAAAAAAAAAC4CAABkcnMvZTJvRG9jLnhtbFBLAQIt&#10;ABQABgAIAAAAIQCS5a5N2gAAAAMBAAAPAAAAAAAAAAAAAAAAANAFAABkcnMvZG93bnJldi54bWxQ&#10;SwUGAAAAAAQABADzAAAA1wYAAAAA&#10;">
                      <v:rect id="Rectangle 30977" o:spid="_x0000_s2603"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IQ5McA&#10;AADfAAAADwAAAGRycy9kb3ducmV2LnhtbESPT2vCQBTE70K/w/IKvZlNKopEVyktpbae/IvHZ/aZ&#10;BLNvQ3Zr4rd3BcHjMDO/YabzzlTiQo0rLStIohgEcWZ1ybmC7ea7PwbhPLLGyjIpuJKD+eylN8VU&#10;25ZXdFn7XAQIuxQVFN7XqZQuK8igi2xNHLyTbQz6IJtc6gbbADeVfI/jkTRYclgosKbPgrLz+t8o&#10;+Llu/5ZfeD4efhe0bzuf2I3dKfX22n1MQHjq/DP8aC+0guFgkAxHcP8Tv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CEO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0978" o:spid="_x0000_s26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61f8gA&#10;AADfAAAADwAAAGRycy9kb3ducmV2LnhtbESPT2vCQBTE70K/w/IKvekmlVhJXaW0lGo91X94fM2+&#10;JsHs25Bdk/jtu4LgcZiZ3zCzRW8q0VLjSssK4lEEgjizuuRcwW77OZyCcB5ZY2WZFFzIwWL+MJhh&#10;qm3HP9RufC4ChF2KCgrv61RKlxVk0I1sTRy8P9sY9EE2udQNdgFuKvkcRRNpsOSwUGBN7wVlp83Z&#10;KPi67L7XH3j6Pa6WdOh6H9ut3Sv19Ni/vYLw1Pt7+NZeagXJeBwnL3D9E76AnP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Tr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8F1AA2" w:rsidTr="009B732F">
        <w:trPr>
          <w:trHeight w:val="2456"/>
        </w:trPr>
        <w:tc>
          <w:tcPr>
            <w:tcW w:w="1544" w:type="dxa"/>
            <w:tcBorders>
              <w:top w:val="single" w:sz="8" w:space="0" w:color="000000"/>
              <w:left w:val="single" w:sz="8" w:space="0" w:color="000000"/>
              <w:bottom w:val="single" w:sz="4" w:space="0" w:color="000000"/>
              <w:right w:val="single" w:sz="8" w:space="0" w:color="000000"/>
            </w:tcBorders>
          </w:tcPr>
          <w:p w:rsidR="008F1AA2" w:rsidRDefault="00D575CF">
            <w:pPr>
              <w:spacing w:after="1" w:line="238" w:lineRule="auto"/>
              <w:ind w:left="70" w:right="80" w:firstLine="0"/>
            </w:pPr>
            <w:r>
              <w:rPr>
                <w:rFonts w:ascii="Calibri" w:eastAsia="Calibri" w:hAnsi="Calibri" w:cs="Calibri"/>
                <w:sz w:val="20"/>
                <w:lang w:val="en"/>
              </w:rPr>
              <w:t xml:space="preserve">resources (CRAMS, CPS) to support the organisation and the implementation of activities in specific municipalities with </w:t>
            </w:r>
          </w:p>
          <w:p w:rsidR="008F1AA2" w:rsidRDefault="00D575CF">
            <w:pPr>
              <w:spacing w:after="0" w:line="259" w:lineRule="auto"/>
              <w:ind w:left="70" w:right="0" w:firstLine="0"/>
              <w:jc w:val="left"/>
            </w:pPr>
            <w:r>
              <w:rPr>
                <w:rFonts w:ascii="Calibri" w:eastAsia="Calibri" w:hAnsi="Calibri" w:cs="Calibri"/>
                <w:sz w:val="20"/>
                <w:lang w:val="en"/>
              </w:rPr>
              <w:t xml:space="preserve">low </w:t>
            </w:r>
          </w:p>
          <w:p w:rsidR="008F1AA2" w:rsidRDefault="00D575CF">
            <w:pPr>
              <w:spacing w:after="0" w:line="259" w:lineRule="auto"/>
              <w:ind w:left="70" w:right="0" w:firstLine="0"/>
            </w:pPr>
            <w:r>
              <w:rPr>
                <w:rFonts w:ascii="Calibri" w:eastAsia="Calibri" w:hAnsi="Calibri" w:cs="Calibri"/>
                <w:sz w:val="20"/>
                <w:lang w:val="en"/>
              </w:rPr>
              <w:t xml:space="preserve">LMV performance   </w:t>
            </w:r>
          </w:p>
        </w:tc>
        <w:tc>
          <w:tcPr>
            <w:tcW w:w="26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6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60"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2"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467" w:type="dxa"/>
            <w:tcBorders>
              <w:top w:val="single" w:sz="8" w:space="0" w:color="000000"/>
              <w:left w:val="single" w:sz="4" w:space="0" w:color="000000"/>
              <w:bottom w:val="single" w:sz="4" w:space="0" w:color="000000"/>
              <w:right w:val="double" w:sz="6" w:space="0" w:color="000000"/>
            </w:tcBorders>
            <w:shd w:val="clear" w:color="auto" w:fill="E26B0A"/>
          </w:tcPr>
          <w:p w:rsidR="008F1AA2" w:rsidRDefault="008F1AA2">
            <w:pPr>
              <w:spacing w:after="160" w:line="259" w:lineRule="auto"/>
              <w:ind w:left="0" w:right="0" w:firstLine="0"/>
              <w:jc w:val="left"/>
            </w:pPr>
          </w:p>
        </w:tc>
        <w:tc>
          <w:tcPr>
            <w:tcW w:w="288"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8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1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13"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8F1AA2" w:rsidTr="009B732F">
        <w:trPr>
          <w:trHeight w:val="2697"/>
        </w:trPr>
        <w:tc>
          <w:tcPr>
            <w:tcW w:w="1544"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33" w:firstLine="0"/>
            </w:pPr>
            <w:r>
              <w:rPr>
                <w:rFonts w:ascii="Calibri" w:eastAsia="Calibri" w:hAnsi="Calibri" w:cs="Calibri"/>
                <w:sz w:val="20"/>
                <w:lang w:val="en"/>
              </w:rPr>
              <w:t xml:space="preserve">Organise an information day with local community representatives, religious and traditional leaders, under the leadership of the prefect, in each department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8F1AA2" w:rsidTr="009B732F">
        <w:trPr>
          <w:trHeight w:val="1474"/>
        </w:trPr>
        <w:tc>
          <w:tcPr>
            <w:tcW w:w="1544"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59" w:firstLine="0"/>
              <w:jc w:val="left"/>
            </w:pPr>
            <w:r>
              <w:rPr>
                <w:rFonts w:ascii="Calibri" w:eastAsia="Calibri" w:hAnsi="Calibri" w:cs="Calibri"/>
                <w:sz w:val="20"/>
                <w:lang w:val="en"/>
              </w:rPr>
              <w:lastRenderedPageBreak/>
              <w:t xml:space="preserve">Organise the briefing of town criers and village chiefs in the context of the CAR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color w:val="00B0F0"/>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color w:val="00B0F0"/>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color w:val="00B0F0"/>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color w:val="00B0F0"/>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color w:val="00B0F0"/>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00B0F0"/>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color w:val="00B0F0"/>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9" w:firstLine="0"/>
              <w:jc w:val="left"/>
            </w:pPr>
            <w:r>
              <w:rPr>
                <w:rFonts w:ascii="Calibri" w:eastAsia="Calibri" w:hAnsi="Calibri" w:cs="Calibri"/>
                <w:color w:val="00B0F0"/>
                <w:sz w:val="22"/>
                <w:lang w:val="en"/>
              </w:rPr>
              <w:t xml:space="preserve">  </w:t>
            </w:r>
          </w:p>
        </w:tc>
      </w:tr>
      <w:tr w:rsidR="008F1AA2" w:rsidTr="009B732F">
        <w:trPr>
          <w:trHeight w:val="743"/>
        </w:trPr>
        <w:tc>
          <w:tcPr>
            <w:tcW w:w="1544"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87" w:firstLine="0"/>
            </w:pPr>
            <w:r>
              <w:rPr>
                <w:rFonts w:ascii="Calibri" w:eastAsia="Calibri" w:hAnsi="Calibri" w:cs="Calibri"/>
                <w:sz w:val="20"/>
                <w:lang w:val="en"/>
              </w:rPr>
              <w:t xml:space="preserve">Disseminate messages through town criers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bl>
    <w:p w:rsidR="009B732F" w:rsidRDefault="009B732F">
      <w:pPr>
        <w:spacing w:after="0" w:line="259" w:lineRule="auto"/>
        <w:ind w:left="-1440" w:right="15398" w:firstLine="0"/>
        <w:jc w:val="left"/>
      </w:pPr>
    </w:p>
    <w:p w:rsidR="009B732F" w:rsidRDefault="009B732F">
      <w:pPr>
        <w:spacing w:after="160" w:line="259" w:lineRule="auto"/>
        <w:ind w:left="0" w:right="0" w:firstLine="0"/>
        <w:jc w:val="left"/>
      </w:pPr>
      <w:r>
        <w:br w:type="page"/>
      </w:r>
    </w:p>
    <w:p w:rsidR="008F1AA2" w:rsidRDefault="008F1AA2">
      <w:pPr>
        <w:spacing w:after="0" w:line="259" w:lineRule="auto"/>
        <w:ind w:left="-1440" w:right="15398" w:firstLine="0"/>
        <w:jc w:val="left"/>
      </w:pPr>
    </w:p>
    <w:tbl>
      <w:tblPr>
        <w:tblStyle w:val="TableGrid"/>
        <w:tblW w:w="18683" w:type="dxa"/>
        <w:tblInd w:w="-1298" w:type="dxa"/>
        <w:tblCellMar>
          <w:top w:w="41" w:type="dxa"/>
          <w:bottom w:w="6" w:type="dxa"/>
        </w:tblCellMar>
        <w:tblLook w:val="04A0" w:firstRow="1" w:lastRow="0" w:firstColumn="1" w:lastColumn="0" w:noHBand="0" w:noVBand="1"/>
      </w:tblPr>
      <w:tblGrid>
        <w:gridCol w:w="1173"/>
        <w:gridCol w:w="266"/>
        <w:gridCol w:w="261"/>
        <w:gridCol w:w="328"/>
        <w:gridCol w:w="261"/>
        <w:gridCol w:w="332"/>
        <w:gridCol w:w="327"/>
        <w:gridCol w:w="328"/>
        <w:gridCol w:w="327"/>
        <w:gridCol w:w="332"/>
        <w:gridCol w:w="327"/>
        <w:gridCol w:w="327"/>
        <w:gridCol w:w="326"/>
        <w:gridCol w:w="331"/>
        <w:gridCol w:w="326"/>
        <w:gridCol w:w="332"/>
        <w:gridCol w:w="331"/>
        <w:gridCol w:w="337"/>
        <w:gridCol w:w="326"/>
        <w:gridCol w:w="327"/>
        <w:gridCol w:w="326"/>
        <w:gridCol w:w="331"/>
        <w:gridCol w:w="326"/>
        <w:gridCol w:w="327"/>
        <w:gridCol w:w="326"/>
        <w:gridCol w:w="331"/>
        <w:gridCol w:w="326"/>
        <w:gridCol w:w="327"/>
        <w:gridCol w:w="326"/>
        <w:gridCol w:w="331"/>
        <w:gridCol w:w="326"/>
        <w:gridCol w:w="327"/>
        <w:gridCol w:w="331"/>
        <w:gridCol w:w="265"/>
        <w:gridCol w:w="331"/>
        <w:gridCol w:w="332"/>
        <w:gridCol w:w="327"/>
        <w:gridCol w:w="335"/>
        <w:gridCol w:w="328"/>
        <w:gridCol w:w="467"/>
        <w:gridCol w:w="288"/>
        <w:gridCol w:w="388"/>
        <w:gridCol w:w="331"/>
        <w:gridCol w:w="328"/>
        <w:gridCol w:w="334"/>
        <w:gridCol w:w="326"/>
        <w:gridCol w:w="327"/>
        <w:gridCol w:w="326"/>
        <w:gridCol w:w="335"/>
        <w:gridCol w:w="327"/>
        <w:gridCol w:w="327"/>
        <w:gridCol w:w="217"/>
        <w:gridCol w:w="313"/>
        <w:gridCol w:w="231"/>
        <w:gridCol w:w="207"/>
        <w:gridCol w:w="207"/>
      </w:tblGrid>
      <w:tr w:rsidR="008F1AA2" w:rsidTr="009B732F">
        <w:trPr>
          <w:trHeight w:val="329"/>
        </w:trPr>
        <w:tc>
          <w:tcPr>
            <w:tcW w:w="1172"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5347"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64"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9B732F">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11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32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31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3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31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24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27"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33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31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20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5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9B732F" w:rsidTr="009B732F">
        <w:trPr>
          <w:trHeight w:val="610"/>
        </w:trPr>
        <w:tc>
          <w:tcPr>
            <w:tcW w:w="0" w:type="auto"/>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2F42E40">
                      <wp:extent cx="130175" cy="151130"/>
                      <wp:effectExtent l="44450" t="0" r="0" b="12700"/>
                      <wp:docPr id="533152" name="Group 7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5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5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F42E40" id="Group 7712" o:spid="_x0000_s26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ZTQpK3EDAABhCwAADgAAAAAAAAAAAAAAAAAuAgAAZHJzL2Uyb0RvYy54bWxQSwECLQAUAAYA&#10;CAAAACEAkuWuTdoAAAADAQAADwAAAAAAAAAAAAAAAADLBQAAZHJzL2Rvd25yZXYueG1sUEsFBgAA&#10;AAAEAAQA8wAAANIGAAAAAA==&#10;">
                      <v:rect id="Rectangle 11416" o:spid="_x0000_s26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aY8cA&#10;AADfAAAADwAAAGRycy9kb3ducmV2LnhtbESP3WrCQBSE7wt9h+UI3hTdxKCG6CpFKghe+fMAh91j&#10;Es2eDdmtxj59Vyj0cpiZb5jlureNuFPna8cK0nECglg7U3Op4HzajnIQPiAbbByTgid5WK/e35ZY&#10;GPfgA92PoRQRwr5ABVUIbSGl1xVZ9GPXEkfv4jqLIcqulKbDR4TbRk6SZCYt1hwXKmxpU5G+Hb+t&#10;ggP97D8uz016mvT7/EvrfH6daaWGg/5zASJQH/7Df+2dUTDNsnSawetP/AJ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kGm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wrCMgA&#10;AADfAAAADwAAAGRycy9kb3ducmV2LnhtbESPS2vDMBCE74H+B7GF3hLZeZTgRgklpTRtTs2LHLfW&#10;1jaxVsZS/Pj3VSGQ4zAz3zCLVWdK0VDtCssK4lEEgji1uuBMwWH/PpyDcB5ZY2mZFPTkYLV8GCww&#10;0bblb2p2PhMBwi5BBbn3VSKlS3My6Ea2Ig7er60N+iDrTOoa2wA3pRxH0bM0WHBYyLGidU7pZXc1&#10;Cj76w9f2DS8/588NndrOx3Zvj0o9PXavLyA8df4evrU3WsFsMolnU/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nCs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C9F46DC">
                      <wp:extent cx="130175" cy="151130"/>
                      <wp:effectExtent l="38735" t="0" r="2540" b="12700"/>
                      <wp:docPr id="533149" name="Group 7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5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5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9F46DC" id="Group 7709" o:spid="_x0000_s26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hlseQMAAGE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8HhlseQMAAGELAAAOAAAAAAAAAAAAAAAAAC4CAABkcnMvZTJvRG9jLnhtbFBL&#10;AQItABQABgAIAAAAIQCS5a5N2gAAAAMBAAAPAAAAAAAAAAAAAAAAANMFAABkcnMvZG93bnJldi54&#10;bWxQSwUGAAAAAAQABADzAAAA2gYAAAAA&#10;">
                      <v:rect id="Rectangle 11418" o:spid="_x0000_s26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aEFMUA&#10;AADfAAAADwAAAGRycy9kb3ducmV2LnhtbESPzYrCMBSF94LvEK7gRjStolOqUUQUBlyp8wCX5NpW&#10;m5vSRK0+/WQxMMvD+eNbbTpbiye1vnKsIJ0kIIi1MxUXCn4uh3EGwgdkg7VjUvAmD5t1v7fC3LgX&#10;n+h5DoWII+xzVFCG0ORSel2SRT9xDXH0rq61GKJsC2lafMVxW8tpkiykxYrjQ4kN7UrS9/PDKjjR&#10;5zi6vnfpZdods73W2ddtoZUaDrrtEkSgLvyH/9rfRsF8NkvnkSDyRBa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NoQU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uIkMgA&#10;AADfAAAADwAAAGRycy9kb3ducmV2LnhtbESPT2vCQBTE7wW/w/KE3ppNKorEbKQopbae6j96fM2+&#10;JsHs25Ddmvjtu4LQ4zAzv2Gy5WAacaHO1ZYVJFEMgriwuuZSwWH/+jQH4TyyxsYyKbiSg2U+esgw&#10;1bbnT7rsfCkChF2KCirv21RKV1Rk0EW2JQ7ej+0M+iC7UuoO+wA3jXyO45k0WHNYqLClVUXFefdr&#10;FLxdDx/bNZ6/v943dOoHn9i9PSr1OB5eFiA8Df4/fG9vtILpZJJME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64i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56E3845">
                      <wp:extent cx="130175" cy="151130"/>
                      <wp:effectExtent l="43815" t="0" r="0" b="12700"/>
                      <wp:docPr id="533146" name="Group 7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4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4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6E3845" id="Group 7706" o:spid="_x0000_s26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IAE+RyAwAAYQsAAA4AAAAAAAAAAAAAAAAALgIAAGRycy9lMm9Eb2MueG1sUEsBAi0AFAAG&#10;AAgAAAAhAJLlrk3aAAAAAwEAAA8AAAAAAAAAAAAAAAAAzAUAAGRycy9kb3ducmV2LnhtbFBLBQYA&#10;AAAABAAEAPMAAADTBgAAAAA=&#10;">
                      <v:rect id="Rectangle 11420" o:spid="_x0000_s26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aKvccA&#10;AADfAAAADwAAAGRycy9kb3ducmV2LnhtbESP0WrCQBRE3wv+w3KFvpS6iVoN0VVEKgg+qf2Ay+41&#10;iWbvhuxWY7/eFYQ+DjNzhpkvO1uLK7W+cqwgHSQgiLUzFRcKfo6bzwyED8gGa8ek4E4elove2xxz&#10;4268p+shFCJC2OeooAyhyaX0uiSLfuAa4uidXGsxRNkW0rR4i3Bby2GSTKTFiuNCiQ2tS9KXw69V&#10;sKe/3cfpvk6Pw26XfWudTc8TrdR7v1vNQATqwn/41d4aBV+jUTqewvNP/AJy8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Gir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i30MQA&#10;AADfAAAADwAAAGRycy9kb3ducmV2LnhtbERPyW7CMBC9V+IfrEHqDZywqUoxCFFVZTmxFHGcxkMS&#10;EY+j2JDw9/iA1OPT26fz1pTiTrUrLCuI+xEI4tTqgjMFx8N37wOE88gaS8uk4EEO5rPO2xQTbRve&#10;0X3vMxFC2CWoIPe+SqR0aU4GXd9WxIG72NqgD7DOpK6xCeGmlIMomkiDBYeGHCta5pRe9zej4Odx&#10;3Gy/8Pp3Xq/o1LQ+tgf7q9R7t118gvDU+n/xy73SCsbDYTwKg8Of8AXk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oIt9D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0"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0717A73">
                      <wp:extent cx="130175" cy="151130"/>
                      <wp:effectExtent l="41275" t="0" r="0" b="12700"/>
                      <wp:docPr id="533143" name="Group 7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4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4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717A73" id="Group 7703" o:spid="_x0000_s26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E9B6BWNAwAAYQsAAA4AAAAAAAAAAAAAAAAA&#10;LgIAAGRycy9lMm9Eb2MueG1sUEsBAi0AFAAGAAgAAAAhAJLlrk3aAAAAAwEAAA8AAAAAAAAAAAAA&#10;AAAA5wUAAGRycy9kb3ducmV2LnhtbFBLBQYAAAAABAAEAPMAAADuBgAAAAA=&#10;">
                      <v:rect id="Rectangle 11422" o:spid="_x0000_s261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QUysgA&#10;AADfAAAADwAAAGRycy9kb3ducmV2LnhtbESP3WrCQBSE7wu+w3IEb0rdxL+G1FVELAheGfsAh91j&#10;kjZ7NmRXjX16t1DwcpiZb5jlureNuFLna8cK0nECglg7U3Op4Ov0+ZaB8AHZYOOYFNzJw3o1eFli&#10;btyNj3QtQikihH2OCqoQ2lxKryuy6MeuJY7e2XUWQ5RdKU2Htwi3jZwkyUJarDkuVNjStiL9U1ys&#10;giP9Hl7P9216mvSHbKd19v690EqNhv3mA0SgPjzD/+29UTCfTtPZDP7+x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1BT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kYTsgA&#10;AADfAAAADwAAAGRycy9kb3ducmV2LnhtbESPS2vDMBCE74H+B7GF3hLZeZTgRgklpTRtTs2LHLfW&#10;1jaxVsZS/Pj3VSGQ4zAz3zCLVWdK0VDtCssK4lEEgji1uuBMwWH/PpyDcB5ZY2mZFPTkYLV8GCww&#10;0bblb2p2PhMBwi5BBbn3VSKlS3My6Ea2Ig7er60N+iDrTOoa2wA3pRxH0bM0WHBYyLGidU7pZXc1&#10;Cj76w9f2DS8/588NndrOx3Zvj0o9PXavLyA8df4evrU3WsFsMomnM/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0CRh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C7336E9">
                      <wp:extent cx="130175" cy="151130"/>
                      <wp:effectExtent l="38735" t="0" r="2540" b="12700"/>
                      <wp:docPr id="533140" name="Group 76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4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4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7336E9" id="Group 7689" o:spid="_x0000_s26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2oKWNcwMAAGELAAAOAAAAAAAAAAAAAAAAAC4CAABkcnMvZTJvRG9jLnhtbFBLAQItABQA&#10;BgAIAAAAIQCS5a5N2gAAAAMBAAAPAAAAAAAAAAAAAAAAAM0FAABkcnMvZG93bnJldi54bWxQSwUG&#10;AAAAAAQABADzAAAA1AYAAAAA&#10;">
                      <v:rect id="Rectangle 11416" o:spid="_x0000_s261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O3UsgA&#10;AADfAAAADwAAAGRycy9kb3ducmV2LnhtbESP3WrCQBSE7wu+w3IK3pS6iX8NqauIVCh4ZfQBDrvH&#10;JG32bMiuGvv0bkHwcpiZb5jFqreNuFDna8cK0lECglg7U3Op4HjYvmcgfEA22DgmBTfysFoOXhaY&#10;G3flPV2KUIoIYZ+jgiqENpfS64os+pFriaN3cp3FEGVXStPhNcJtI8dJMpcWa44LFba0qUj/Fmer&#10;YE9/u7fTbZMexv0u+9I6+/iZa6WGr/36E0SgPjzDj/a3UTCbTNJp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o7d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AOsgA&#10;AADfAAAADwAAAGRycy9kb3ducmV2LnhtbESPS2vDMBCE74X+B7GB3hrZeZTgRAmlpdRpTs2LHDfW&#10;xjaxVsZSbeffV4FCj8PMfMMsVr2pREuNKy0riIcRCOLM6pJzBfvdx/MMhPPIGivLpOBGDlbLx4cF&#10;Jtp2/E3t1uciQNglqKDwvk6kdFlBBt3Q1sTBu9jGoA+yyaVusAtwU8lRFL1IgyWHhQJreisou25/&#10;jILP2/5r847X82md0rHrfWx39qDU06B/nYPw1Pv/8F871Qqm43E8GcH9T/gC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4IA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0E7E22">
                      <wp:extent cx="130175" cy="151130"/>
                      <wp:effectExtent l="46355" t="0" r="4445" b="12700"/>
                      <wp:docPr id="533137" name="Group 7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3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3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0E7E22" id="Group 7686" o:spid="_x0000_s26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wb+lq3EDAABhCwAADgAAAAAAAAAAAAAAAAAuAgAAZHJzL2Uyb0RvYy54bWxQSwECLQAUAAYA&#10;CAAAACEAkuWuTdoAAAADAQAADwAAAAAAAAAAAAAAAADLBQAAZHJzL2Rvd25yZXYueG1sUEsFBgAA&#10;AAAEAAQA8wAAANIGAAAAAA==&#10;">
                      <v:rect id="Rectangle 11418" o:spid="_x0000_s26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9tssQA&#10;AADfAAAADwAAAGRycy9kb3ducmV2LnhtbERPy4rCMBTdC/5DuAOzEU1rUUvHKCIOCK58fMAlubad&#10;aW5KE7XO108WgsvDeS/XvW3EnTpfO1aQThIQxNqZmksFl/P3OAfhA7LBxjEpeJKH9Wo4WGJh3IOP&#10;dD+FUsQQ9gUqqEJoCym9rsiin7iWOHJX11kMEXalNB0+Yrht5DRJ5tJizbGhwpa2Fenf080qONLf&#10;YXR9btPztD/kO63zxc9cK/X50W++QATqw1v8cu+NglmWpVkcHP/EL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fbbL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JhNsgA&#10;AADfAAAADwAAAGRycy9kb3ducmV2LnhtbESPT2vCQBTE74LfYXlCb3WThhaNriKWom1P9R8en9ln&#10;Esy+DdnVxG/fLRQ8DjPzG2Y670wlbtS40rKCeBiBIM6sLjlXsNt+PI9AOI+ssbJMCu7kYD7r96aY&#10;atvyD902PhcBwi5FBYX3dSqlywoy6Ia2Jg7e2TYGfZBNLnWDbYCbSr5E0Zs0WHJYKLCmZUHZZXM1&#10;Clb33df3O15Ox881HdrOx3Zr90o9DbrFBISnzj/C/+21VvCaJHEyhr8/4Qv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QmE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609B100">
                      <wp:extent cx="130175" cy="151130"/>
                      <wp:effectExtent l="45720" t="0" r="0" b="12700"/>
                      <wp:docPr id="533134" name="Group 7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3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3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09B100" id="Group 7683" o:spid="_x0000_s26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KlLFVx1AwAAYQsAAA4AAAAAAAAAAAAAAAAALgIAAGRycy9lMm9Eb2MueG1sUEsBAi0A&#10;FAAGAAgAAAAhAJLlrk3aAAAAAwEAAA8AAAAAAAAAAAAAAAAAzwUAAGRycy9kb3ducmV2LnhtbFBL&#10;BQYAAAAABAAEAPMAAADWBgAAAAA=&#10;">
                      <v:rect id="Rectangle 11420" o:spid="_x0000_s26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7CLMcA&#10;AADfAAAADwAAAGRycy9kb3ducmV2LnhtbESP3WrCQBSE7wt9h+UI3hTdxKCG6CpFKghe+fMAh91j&#10;Es2eDdmtxj59Vyj0cpiZb5jlureNuFPna8cK0nECglg7U3Op4HzajnIQPiAbbByTgid5WK/e35ZY&#10;GPfgA92PoRQRwr5ABVUIbSGl1xVZ9GPXEkfv4jqLIcqulKbDR4TbRk6SZCYt1hwXKmxpU5G+Hb+t&#10;ggP97D8uz016mvT7/EvrfH6daaWGg/5zASJQH/7Df+2dUTDNsjSbwutP/AJ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6ewi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31RMgA&#10;AADfAAAADwAAAGRycy9kb3ducmV2LnhtbESPT2vCQBTE70K/w/IKvekmBqVEN0FapNae/FPp8TX7&#10;TILZtyG7NfHbdwsFj8PM/IZZ5oNpxJU6V1tWEE8iEMSF1TWXCo6H9fgZhPPIGhvLpOBGDvLsYbTE&#10;VNued3Td+1IECLsUFVTet6mUrqjIoJvYljh4Z9sZ9EF2pdQd9gFuGjmNork0WHNYqLCll4qKy/7H&#10;KHi7Hbcfr3j5/nrf0KkffGwP9lOpp8dhtQDhafD38H97oxXMkiRO5vD3J3wBmf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3fV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CD80DE4">
                      <wp:extent cx="130175" cy="151130"/>
                      <wp:effectExtent l="43180" t="0" r="0" b="12700"/>
                      <wp:docPr id="533131" name="Group 7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3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3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CD80DE4" id="Group 7680" o:spid="_x0000_s26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2fKqQIkDAABhCwAADgAAAAAAAAAAAAAAAAAuAgAA&#10;ZHJzL2Uyb0RvYy54bWxQSwECLQAUAAYACAAAACEAkuWuTdoAAAADAQAADwAAAAAAAAAAAAAAAADj&#10;BQAAZHJzL2Rvd25yZXYueG1sUEsFBgAAAAAEAAQA8wAAAOoGAAAAAA==&#10;">
                      <v:rect id="Rectangle 11422" o:spid="_x0000_s262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daWMcA&#10;AADfAAAADwAAAGRycy9kb3ducmV2LnhtbESP3WoCMRSE7wu+QziCN6Vmf9AuW6OIKBS8UvsAh+S4&#10;u+3mZNlEXX36plDwcpiZb5jFarCtuFLvG8cK0mkCglg703Cl4Ou0eytA+IBssHVMCu7kYbUcvSyw&#10;NO7GB7oeQyUihH2JCuoQulJKr2uy6KeuI47e2fUWQ5R9JU2Ptwi3rcySZC4tNhwXauxoU5P+OV6s&#10;ggM99q/n+yY9ZcO+2GpdvH/PtVKT8bD+ABFoCM/wf/vTKJjleZpn8Pcnf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F3Wl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pW3McA&#10;AADfAAAADwAAAGRycy9kb3ducmV2LnhtbESPzWrDMBCE74W+g9hAb43smIbiRDahISRtT/klx621&#10;tU2slbHU2Hn7qhDocZiZb5h5PphGXKlztWUF8TgCQVxYXXOp4LBfPb+CcB5ZY2OZFNzIQZ49Pswx&#10;1bbnLV13vhQBwi5FBZX3bSqlKyoy6Ma2JQ7et+0M+iC7UuoO+wA3jZxE0VQarDksVNjSW0XFZfdj&#10;FKxvh4/PJV6+zu8bOvWDj+3eHpV6Gg2LGQhPg/8P39sbreAlSeIkgb8/4Qv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qVt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799A2D7">
                      <wp:extent cx="130175" cy="151130"/>
                      <wp:effectExtent l="44450" t="0" r="0" b="12700"/>
                      <wp:docPr id="533128" name="Group 7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2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3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99A2D7" id="Group 7677" o:spid="_x0000_s26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EDStAt7AwAAYQsAAA4AAAAAAAAAAAAAAAAALgIAAGRycy9lMm9Eb2MueG1s&#10;UEsBAi0AFAAGAAgAAAAhAJLlrk3aAAAAAwEAAA8AAAAAAAAAAAAAAAAA1QUAAGRycy9kb3ducmV2&#10;LnhtbFBLBQYAAAAABAAEAPMAAADcBgAAAAA=&#10;">
                      <v:rect id="Rectangle 11416" o:spid="_x0000_s26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pe9MgA&#10;AADfAAAADwAAAGRycy9kb3ducmV2LnhtbESP3WrCQBSE7wt9h+UUvCl1k4g2jVmlSAsFr9Q+wGH3&#10;5Mdmz4bsqrFP3y0IXg4z8w1TrkfbiTMNvnWsIJ0mIIi1My3XCr4Pny85CB+QDXaOScGVPKxXjw8l&#10;FsZdeEfnfahFhLAvUEETQl9I6XVDFv3U9cTRq9xgMUQ51NIMeIlw28ksSRbSYstxocGeNg3pn/3J&#10;KtjR7/a5um7SQzZu8w+t89fjQis1eRrflyACjeEevrW/jIL5bJZmb/D/J34Buf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Cl7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Iq8cA&#10;AADfAAAADwAAAGRycy9kb3ducmV2LnhtbESPzWrCQBSF90LfYbiF7nSSBqXETKS0lKpdGa10eZu5&#10;TYKZOyEzmvj2nYXg8nD++LLVaFpxod41lhXEswgEcWl1w5WCw/5j+gLCeWSNrWVScCUHq/xhkmGq&#10;7cA7uhS+EmGEXYoKau+7VEpX1mTQzWxHHLw/2xv0QfaV1D0OYdy08jmKFtJgw+Ghxo7eaipPxdko&#10;+Lwetl/vePr92azpOIw+tnv7rdTT4/i6BOFp9Pfwrb3WCuZJEieBIPAEFp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4yK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C090918">
                      <wp:extent cx="130175" cy="151130"/>
                      <wp:effectExtent l="42545" t="0" r="0" b="12700"/>
                      <wp:docPr id="533125" name="Group 7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2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2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090918" id="Group 7674" o:spid="_x0000_s26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7Mw/beQMAAGELAAAOAAAAAAAAAAAAAAAAAC4CAABkcnMvZTJvRG9jLnhtbFBL&#10;AQItABQABgAIAAAAIQCS5a5N2gAAAAMBAAAPAAAAAAAAAAAAAAAAANMFAABkcnMvZG93bnJldi54&#10;bWxQSwUGAAAAAAQABADzAAAA2gYAAAAA&#10;">
                      <v:rect id="Rectangle 11418" o:spid="_x0000_s26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XKhsgA&#10;AADfAAAADwAAAGRycy9kb3ducmV2LnhtbESP3WrCQBSE74W+w3IKvRHdJNIYoqsUqVDwyp8HOOwe&#10;k2j2bMhuNfr03UKhl8PMfMMs14NtxY163zhWkE4TEMTamYYrBafjdlKA8AHZYOuYFDzIw3r1Mlpi&#10;adyd93Q7hEpECPsSFdQhdKWUXtdk0U9dRxy9s+sthij7Spoe7xFuW5klSS4tNhwXauxoU5O+Hr6t&#10;gj09d+PzY5Mes2FXfGpdzC+5VurtdfhYgAg0hP/wX/vLKHifzdIsh98/8Qv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lcqG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jGAsgA&#10;AADfAAAADwAAAGRycy9kb3ducmV2LnhtbESPT2vCQBTE74V+h+UJvdVNFK1EVyktpbGe6j88PrPP&#10;JJh9G7LbJH77rlDocZiZ3zCLVW8q0VLjSssK4mEEgjizuuRcwX738TwD4TyyxsoyKbiRg9Xy8WGB&#10;ibYdf1O79bkIEHYJKii8rxMpXVaQQTe0NXHwLrYx6INscqkb7ALcVHIURVNpsOSwUGBNbwVl1+2P&#10;UfB5239t3vF6Pq1TOna9j+3OHpR6GvSvcxCeev8f/munWsFkPI5HL3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SMY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1AEA247">
                      <wp:extent cx="130175" cy="151130"/>
                      <wp:effectExtent l="41910" t="0" r="0" b="12700"/>
                      <wp:docPr id="533122" name="Group 7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2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2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AEA247" id="Group 7671" o:spid="_x0000_s26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pVRcBcwMAAGELAAAOAAAAAAAAAAAAAAAAAC4CAABkcnMvZTJvRG9jLnhtbFBLAQItABQA&#10;BgAIAAAAIQCS5a5N2gAAAAMBAAAPAAAAAAAAAAAAAAAAAM0FAABkcnMvZG93bnJldi54bWxQSwUG&#10;AAAAAAQABADzAAAA1AYAAAAA&#10;">
                      <v:rect id="Rectangle 11420" o:spid="_x0000_s26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pHscA&#10;AADfAAAADwAAAGRycy9kb3ducmV2LnhtbESP3WoCMRSE7wu+QziCN6Vmf9AuW6OIKBS8UvsAh+S4&#10;u+3mZNlEXX36plDwcpiZb5jFarCtuFLvG8cK0mkCglg703Cl4Ou0eytA+IBssHVMCu7kYbUcvSyw&#10;NO7GB7oeQyUihH2JCuoQulJKr2uy6KeuI47e2fUWQ5R9JU2Ptwi3rcySZC4tNhwXauxoU5P+OV6s&#10;ggM99q/n+yY9ZcO+2GpdvH/PtVKT8bD+ABFoCM/wf/vTKJjleZrl8Pcnf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iaR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pYdcgA&#10;AADfAAAADwAAAGRycy9kb3ducmV2LnhtbESPS2vDMBCE74X+B7GB3hrZeZTgRAmlpdRpTs2LHDfW&#10;xjaxVsZSbeffV4FCj8PMfMMsVr2pREuNKy0riIcRCOLM6pJzBfvdx/MMhPPIGivLpOBGDlbLx4cF&#10;Jtp2/E3t1uciQNglqKDwvk6kdFlBBt3Q1sTBu9jGoA+yyaVusAtwU8lRFL1IgyWHhQJreisou25/&#10;jILP2/5r847X82md0rHrfWx39qDU06B/nYPw1Pv/8F871Qqm43E8msD9T/gC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mlh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3945F59">
                      <wp:extent cx="130175" cy="151130"/>
                      <wp:effectExtent l="38735" t="0" r="2540" b="12700"/>
                      <wp:docPr id="533119" name="Group 76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2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2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945F59" id="Group 7668" o:spid="_x0000_s26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Hlo+ljgMAAGELAAAOAAAAAAAAAAAAAAAA&#10;AC4CAABkcnMvZTJvRG9jLnhtbFBLAQItABQABgAIAAAAIQCS5a5N2gAAAAMBAAAPAAAAAAAAAAAA&#10;AAAAAOgFAABkcnMvZG93bnJldi54bWxQSwUGAAAAAAQABADzAAAA7wYAAAAA&#10;">
                      <v:rect id="Rectangle 11422" o:spid="_x0000_s263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D3acUA&#10;AADfAAAADwAAAGRycy9kb3ducmV2LnhtbESPy4rCMBSG94LvEM7AbETTVkZLNYqIAwOuvDzAITm2&#10;dZqT0kStPr1ZDMzy57/xLde9bcSdOl87VpBOEhDE2pmaSwXn0/c4B+EDssHGMSl4kof1ajhYYmHc&#10;gw90P4ZSxBH2BSqoQmgLKb2uyKKfuJY4ehfXWQxRdqU0HT7iuG1kliQzabHm+FBhS9uK9O/xZhUc&#10;6LUfXZ7b9JT1+3yndT6/zrRSnx/9ZgEiUB/+w3/tH6PgazpNs0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MPdp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377ccA&#10;AADfAAAADwAAAGRycy9kb3ducmV2LnhtbESPT2vCQBTE7wW/w/IEb3UTxSLRVUQp1Xqq//D4zD6T&#10;YPZtyK4mfvuuUOhxmJnfMNN5a0rxoNoVlhXE/QgEcWp1wZmCw/7zfQzCeWSNpWVS8CQH81nnbYqJ&#10;tg3/0GPnMxEg7BJUkHtfJVK6NCeDrm8r4uBdbW3QB1lnUtfYBLgp5SCKPqTBgsNCjhUtc0pvu7tR&#10;8PU8fG9XeLucN2s6Na2P7d4elep128UEhKfW/4f/2mutYDQcxoMY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t++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1AC634">
                      <wp:extent cx="130175" cy="151130"/>
                      <wp:effectExtent l="39370" t="0" r="1905" b="12700"/>
                      <wp:docPr id="533116" name="Group 76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1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1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1AC634" id="Group 7665" o:spid="_x0000_s26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&#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Q3dwGeQMAAGELAAAOAAAAAAAAAAAAAAAAAC4CAABkcnMvZTJvRG9jLnhtbFBL&#10;AQItABQABgAIAAAAIQCS5a5N2gAAAAMBAAAPAAAAAAAAAAAAAAAAANMFAABkcnMvZG93bnJldi54&#10;bWxQSwUGAAAAAAQABADzAAAA2gYAAAAA&#10;">
                      <v:rect id="Rectangle 11416" o:spid="_x0000_s26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WloMcA&#10;AADfAAAADwAAAGRycy9kb3ducmV2LnhtbESP3YrCMBSE7xd8h3AEbxZNq6yWapRFXBC88ucBDsmx&#10;rTYnpclq3ac3grCXw8x8wyxWna3FjVpfOVaQjhIQxNqZigsFp+PPMAPhA7LB2jEpeJCH1bL3scDc&#10;uDvv6XYIhYgQ9jkqKENocim9LsmiH7mGOHpn11oMUbaFNC3eI9zWcpwkU2mx4rhQYkPrkvT18GsV&#10;7Olv93l+rNPjuNtlG62z2WWqlRr0u+85iEBd+A+/21uj4GsySdMZvP7ELyC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1pa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uYzcUA&#10;AADfAAAADwAAAGRycy9kb3ducmV2LnhtbERPTWvCQBC9C/0PyxR6000qiqSuUlpKoz010eJxzE6T&#10;YHY2ZNck/vvuQejx8b7X29E0oqfO1ZYVxLMIBHFhdc2lgkP+MV2BcB5ZY2OZFNzIwXbzMFljou3A&#10;39RnvhQhhF2CCirv20RKV1Rk0M1sSxy4X9sZ9AF2pdQdDiHcNPI5ipbSYM2hocKW3ioqLtnVKPi8&#10;HfZf73g5n3Yp/Qyjj21uj0o9PY6vLyA8jf5ffHenWsFiPo/jMDj8CV9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u5j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328FCE">
                      <wp:extent cx="130175" cy="151130"/>
                      <wp:effectExtent l="46355" t="0" r="4445" b="12700"/>
                      <wp:docPr id="533113" name="Group 76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1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1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328FCE" id="Group 7662" o:spid="_x0000_s26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&#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KOg87J4AwAAYQsAAA4AAAAAAAAAAAAAAAAALgIAAGRycy9lMm9Eb2MueG1sUEsB&#10;Ai0AFAAGAAgAAAAhAJLlrk3aAAAAAwEAAA8AAAAAAAAAAAAAAAAA0gUAAGRycy9kb3ducmV2Lnht&#10;bFBLBQYAAAAABAAEAPMAAADZBgAAAAA=&#10;">
                      <v:rect id="Rectangle 11418" o:spid="_x0000_s26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c718gA&#10;AADfAAAADwAAAGRycy9kb3ducmV2LnhtbESP3WrCQBSE7wu+w3IK3pS6iX8NqauIVCh4ZfQBDrvH&#10;JG32bMiuGvv0bkHwcpiZb5jFqreNuFDna8cK0lECglg7U3Op4HjYvmcgfEA22DgmBTfysFoOXhaY&#10;G3flPV2KUIoIYZ+jgiqENpfS64os+pFriaN3cp3FEGVXStPhNcJtI8dJMpcWa44LFba0qUj/Fmer&#10;YE9/u7fTbZMexv0u+9I6+/iZa6WGr/36E0SgPjzDj/a3UTCbTNJ0Cv9/4heQy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Zzv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o3U8gA&#10;AADfAAAADwAAAGRycy9kb3ducmV2LnhtbESPT2vCQBTE7wW/w/KE3ppNKorEbKQopbae6j96fM2+&#10;JsHs25Ddmvjtu4LQ4zAzv2Gy5WAacaHO1ZYVJFEMgriwuuZSwWH/+jQH4TyyxsYyKbiSg2U+esgw&#10;1bbnT7rsfCkChF2KCirv21RKV1Rk0EW2JQ7ej+0M+iC7UuoO+wA3jXyO45k0WHNYqLClVUXFefdr&#10;FLxdDx/bNZ6/v943dOoHn9i9PSr1OB5eFiA8Df4/fG9vtILpZJIkU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ujd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2C3C6A6">
                      <wp:extent cx="130175" cy="151130"/>
                      <wp:effectExtent l="45085" t="0" r="0" b="12700"/>
                      <wp:docPr id="533110" name="Group 7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1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1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C3C6A6" id="Group 7659" o:spid="_x0000_s26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GQ/CTdgMAAGELAAAOAAAAAAAAAAAAAAAAAC4CAABkcnMvZTJvRG9jLnhtbFBLAQIt&#10;ABQABgAIAAAAIQCS5a5N2gAAAAMBAAAPAAAAAAAAAAAAAAAAANAFAABkcnMvZG93bnJldi54bWxQ&#10;SwUGAAAAAAQABADzAAAA1wYAAAAA&#10;">
                      <v:rect id="Rectangle 11420" o:spid="_x0000_s26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CYT8cA&#10;AADfAAAADwAAAGRycy9kb3ducmV2LnhtbESP3WoCMRSE74W+QzgFb0SzUarLapQiFgpe+fMAh+S4&#10;u7o5WTaprn36plDo5TAz3zCrTe8acacu1J41qEkGgth4W3Op4Xz6GOcgQkS22HgmDU8KsFm/DFZY&#10;WP/gA92PsRQJwqFADVWMbSFlMBU5DBPfEifv4juHMcmulLbDR4K7Rk6zbC4d1pwWKmxpW5G5Hb+c&#10;hgN970eX51adpv0+3xmTL65zo/XwtX9fgojUx//wX/vTanibzZRS8PsnfQ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oQmE/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OvJ8cA&#10;AADfAAAADwAAAGRycy9kb3ducmV2LnhtbESPT2vCQBTE7wW/w/IEb3UTxSLRVUQp1Xqq//D4zD6T&#10;YPZtyK4mfvuuUOhxmJnfMNN5a0rxoNoVlhXE/QgEcWp1wZmCw/7zfQzCeWSNpWVS8CQH81nnbYqJ&#10;tg3/0GPnMxEg7BJUkHtfJVK6NCeDrm8r4uBdbW3QB1lnUtfYBLgp5SCKPqTBgsNCjhUtc0pvu7tR&#10;8PU8fG9XeLucN2s6Na2P7d4elep128UEhKfW/4f/2mutYDQcxvEA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Try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BA8AF0A">
                      <wp:extent cx="130175" cy="151130"/>
                      <wp:effectExtent l="45085" t="0" r="0" b="12700"/>
                      <wp:docPr id="533107" name="Group 76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0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10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A8AF0A" id="Group 7656" o:spid="_x0000_s26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KtTMIiAMAAGELAAAOAAAAAAAAAAAAAAAAAC4CAABk&#10;cnMvZTJvRG9jLnhtbFBLAQItABQABgAIAAAAIQCS5a5N2gAAAAMBAAAPAAAAAAAAAAAAAAAAAOIF&#10;AABkcnMvZG93bnJldi54bWxQSwUGAAAAAAQABADzAAAA6QYAAAAA&#10;">
                      <v:rect id="Rectangle 11422" o:spid="_x0000_s265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OnD8MA&#10;AADfAAAADwAAAGRycy9kb3ducmV2LnhtbERPy4rCMBTdC/5DuANuZEyr6JRqFJERBFc+PuCSXNs6&#10;zU1pMlr9erMQXB7Oe7HqbC1u1PrKsYJ0lIAg1s5UXCg4n7bfGQgfkA3WjknBgzyslv3eAnPj7nyg&#10;2zEUIoawz1FBGUKTS+l1SRb9yDXEkbu41mKIsC2kafEew20tx0kykxYrjg0lNrQpSf8d/62CAz33&#10;w8tjk57G3T771Tr7uc60UoOvbj0HEagLH/HbvTMKppNJmsTB8U/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vOnD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6ri8gA&#10;AADfAAAADwAAAGRycy9kb3ducmV2LnhtbESPW2vCQBSE3wv9D8sp9K1uoihtdJVSKVX7VG/4eMwe&#10;k2D2bMhuc/n3rlDo4zAz3zCzRWdK0VDtCssK4kEEgji1uuBMwX73+fIKwnlkjaVlUtCTg8X88WGG&#10;ibYt/1Cz9ZkIEHYJKsi9rxIpXZqTQTewFXHwLrY26IOsM6lrbAPclHIYRRNpsOCwkGNFHzml1+2v&#10;UfDV7zffS7yeT+sVHdvOx3ZnD0o9P3XvUxCeOv8f/muvtILxaBRHb3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Lqu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14FD937">
                      <wp:extent cx="130175" cy="151130"/>
                      <wp:effectExtent l="39370" t="0" r="1905" b="12700"/>
                      <wp:docPr id="533104" name="Group 7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0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10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4FD937" id="Group 7653" o:spid="_x0000_s26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kUz5HEDAABhCwAADgAAAAAAAAAAAAAAAAAuAgAAZHJzL2Uyb0RvYy54bWxQSwECLQAUAAYA&#10;CAAAACEAkuWuTdoAAAADAQAADwAAAAAAAAAAAAAAAADLBQAAZHJzL2Rvd25yZXYueG1sUEsFBgAA&#10;AAAEAAQA8wAAANIGAAAAAA==&#10;">
                      <v:rect id="Rectangle 11416" o:spid="_x0000_s265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IIkccA&#10;AADfAAAADwAAAGRycy9kb3ducmV2LnhtbESP3YrCMBSE7xf2HcIR9mbRtIpaqlEWcWHBK38e4JAc&#10;22pzUpqo1ac3C4KXw8x8w8yXna3FlVpfOVaQDhIQxNqZigsFh/1vPwPhA7LB2jEpuJOH5eLzY465&#10;cTfe0nUXChEh7HNUUIbQ5FJ6XZJFP3ANcfSOrrUYomwLaVq8Rbit5TBJJtJixXGhxIZWJenz7mIV&#10;bOmx+T7eV+l+2G2ytdbZ9DTRSn31up8ZiEBdeIdf7T+jYDwapckY/v/ELyA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yCJ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E/+ccA&#10;AADfAAAADwAAAGRycy9kb3ducmV2LnhtbESPT2vCQBTE70K/w/IK3nQTRSnRVaRF/HeqWvH4zD6T&#10;YPZtyK4mfvtuQehxmJnfMNN5a0rxoNoVlhXE/QgEcWp1wZmC42HZ+wDhPLLG0jIpeJKD+eytM8VE&#10;24a/6bH3mQgQdgkqyL2vEildmpNB17cVcfCutjbog6wzqWtsAtyUchBFY2mw4LCQY0WfOaW3/d0o&#10;WD2P290X3i7nzZpOTetje7A/SnXf28UEhKfW/4df7bVWMBoO42gMf3/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xP/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4CF0DD">
                      <wp:extent cx="130175" cy="151130"/>
                      <wp:effectExtent l="40640" t="0" r="635" b="12700"/>
                      <wp:docPr id="533101" name="Group 7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10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10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4CF0DD" id="Group 7650" o:spid="_x0000_s26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zjcg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JL4PONyAwAAYQsAAA4AAAAAAAAAAAAAAAAALgIAAGRycy9lMm9Eb2MueG1sUEsBAi0AFAAG&#10;AAgAAAAhAJLlrk3aAAAAAwEAAA8AAAAAAAAAAAAAAAAAzAUAAGRycy9kb3ducmV2LnhtbFBLBQYA&#10;AAAABAAEAPMAAADTBgAAAAA=&#10;">
                      <v:rect id="Rectangle 11418" o:spid="_x0000_s26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uQ5cgA&#10;AADfAAAADwAAAGRycy9kb3ducmV2LnhtbESPwWrDMBBE74X+g9hCL6WR7ZDUuJZDCC0UcorTD1ik&#10;je3WWhlLSZx+fRUI5DjMzBumXE22FycafedYQTpLQBBrZzpuFHzvP19zED4gG+wdk4ILeVhVjw8l&#10;FsadeUenOjQiQtgXqKANYSik9Loli37mBuLoHdxoMUQ5NtKMeI5w28ssSZbSYsdxocWBNi3p3/po&#10;Fezob/tyuGzSfTZt8w+t87efpVbq+Wlav4MINIV7+Nb+MgoW83maZH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G5D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acYccA&#10;AADfAAAADwAAAGRycy9kb3ducmV2LnhtbESPzWrDMBCE74W8g9hCb43smIbiRDYloTRtTvklx621&#10;tU2slbHU2Hn7KhDocZiZb5h5PphGXKhztWUF8TgCQVxYXXOpYL97f34F4TyyxsYyKbiSgzwbPcwx&#10;1bbnDV22vhQBwi5FBZX3bSqlKyoy6Ma2JQ7ej+0M+iC7UuoO+wA3jZxE0VQarDksVNjSoqLivP01&#10;Cj6u+6/1Es/fp88VHfvBx3ZnD0o9PQ5vMxCeBv8fvrdXWsFLksRRArc/4QvI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GnG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5C13EFA">
                      <wp:extent cx="130175" cy="151130"/>
                      <wp:effectExtent l="39370" t="0" r="1905" b="12700"/>
                      <wp:docPr id="533098" name="Group 76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9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10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C13EFA" id="Group 7647" o:spid="_x0000_s26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cj16ReQMAAGELAAAOAAAAAAAAAAAAAAAAAC4CAABkcnMvZTJvRG9jLnhtbFBL&#10;AQItABQABgAIAAAAIQCS5a5N2gAAAAMBAAAPAAAAAAAAAAAAAAAAANMFAABkcnMvZG93bnJldi54&#10;bWxQSwUGAAAAAAQABADzAAAA2gYAAAAA&#10;">
                      <v:rect id="Rectangle 11420" o:spid="_x0000_s26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SYjscA&#10;AADfAAAADwAAAGRycy9kb3ducmV2LnhtbESP3YrCMBSE7xd8h3AWvFk0VVFrNYrICgte+fMAh+TY&#10;1m1OShO17tObBcHLYWa+YRar1lbiRo0vHSsY9BMQxNqZknMFp+O2l4LwAdlg5ZgUPMjDatn5WGBm&#10;3J33dDuEXEQI+wwVFCHUmZReF2TR911NHL2zayyGKJtcmgbvEW4rOUySibRYclwosKZNQfr3cLUK&#10;9vS3+zo/NoPjsN2l31qn08tEK9X9bNdzEIHa8A6/2j9GwXg0SmYz+P8Tv4BcP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9UmI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QCFscA&#10;AADfAAAADwAAAGRycy9kb3ducmV2LnhtbESPzWrCQBSF90LfYbiF7nSSiiKpo5SW0mhXTbS4vGZu&#10;k2DmTsiMSXz7zkLo8nD++Nbb0TSip87VlhXEswgEcWF1zaWCQ/4xXYFwHlljY5kU3MjBdvMwWWOi&#10;7cDf1Ge+FGGEXYIKKu/bREpXVGTQzWxLHLxf2xn0QXal1B0OYdw08jmKltJgzeGhwpbeKiou2dUo&#10;+Lwd9l/veDmfdin9DKOPbW6PSj09jq8vIDyN/j98b6dawWI+j6NAEHgCC8jN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Ah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199DDDB">
                      <wp:extent cx="130175" cy="151130"/>
                      <wp:effectExtent l="45720" t="0" r="0" b="12700"/>
                      <wp:docPr id="533095" name="Group 7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9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9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99DDDB" id="Group 7644" o:spid="_x0000_s26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Dp+PoOiAMAAGELAAAOAAAAAAAAAAAAAAAAAC4CAABk&#10;cnMvZTJvRG9jLnhtbFBLAQItABQABgAIAAAAIQCS5a5N2gAAAAMBAAAPAAAAAAAAAAAAAAAAAOIF&#10;AABkcnMvZG93bnJldi54bWxQSwUGAAAAAAQABADzAAAA6QYAAAAA&#10;">
                      <v:rect id="Rectangle 11422" o:spid="_x0000_s266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M/McA&#10;AADfAAAADwAAAGRycy9kb3ducmV2LnhtbESP3WrCQBSE7wXfYTmF3kjdqBjT6CoiFgpe+fMAh91j&#10;Eps9G7JbjT59tyB4OczMN8xi1dlaXKn1lWMFo2ECglg7U3Gh4HT8+shA+IBssHZMCu7kYbXs9xaY&#10;G3fjPV0PoRARwj5HBWUITS6l1yVZ9EPXEEfv7FqLIcq2kKbFW4TbWo6TJJUWK44LJTa0KUn/HH6t&#10;gj09doPzfTM6jrtdttU6m11SrdT7W7eegwjUhVf42f42CqaTSfKZwv+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7LDP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YAeMgA&#10;AADfAAAADwAAAGRycy9kb3ducmV2LnhtbESPT2vCQBTE70K/w/IKvekmilZTNyItxT89VW3p8Zl9&#10;JsHs25Ddmvjtu4LQ4zAzv2Hmi85U4kKNKy0riAcRCOLM6pJzBYf9e38KwnlkjZVlUnAlB4v0oTfH&#10;RNuWP+my87kIEHYJKii8rxMpXVaQQTewNXHwTrYx6INscqkbbAPcVHIYRRNpsOSwUGBNrwVl592v&#10;UbC6HrYfb3g+/mzW9N12PrZ7+6XU02O3fAHhqfP/4Xt7rRWMR6No9gy3P+ELyPQ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FgB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6E0D6A7">
                      <wp:extent cx="130175" cy="151130"/>
                      <wp:effectExtent l="46355" t="0" r="4445" b="12700"/>
                      <wp:docPr id="533092" name="Group 76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9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9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6E0D6A7" id="Group 7641" o:spid="_x0000_s26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nmlLPeQMAAGELAAAOAAAAAAAAAAAAAAAAAC4CAABkcnMvZTJvRG9jLnhtbFBL&#10;AQItABQABgAIAAAAIQCS5a5N2gAAAAMBAAAPAAAAAAAAAAAAAAAAANMFAABkcnMvZG93bnJldi54&#10;bWxQSwUGAAAAAAQABADzAAAA2gYAAAAA&#10;">
                      <v:rect id="Rectangle 11416" o:spid="_x0000_s266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yvZMgA&#10;AADfAAAADwAAAGRycy9kb3ducmV2LnhtbESP3WrCQBSE7wu+w3IK3pS60dCYRlcRsVDwyp8HOOwe&#10;k9js2ZBdNfr03ULBy2FmvmHmy9424kqdrx0rGI8SEMTamZpLBcfD13sOwgdkg41jUnAnD8vF4GWO&#10;hXE33tF1H0oRIewLVFCF0BZSel2RRT9yLXH0Tq6zGKLsSmk6vEW4beQkSTJpsea4UGFL64r0z/5i&#10;FezosX073dfjw6Tf5hut8+k500oNX/vVDESgPjzD/+1vo+AjTZPP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K9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SeD8kA&#10;AADfAAAADwAAAGRycy9kb3ducmV2LnhtbESPW2vCQBSE34X+h+UU+qabeCmauhFpKV76VLWlj8fs&#10;MQlmz4bs1sR/3xWEPg4z8w0zX3SmEhdqXGlZQTyIQBBnVpecKzjs3/tTEM4ja6wsk4IrOVikD705&#10;Jtq2/EmXnc9FgLBLUEHhfZ1I6bKCDLqBrYmDd7KNQR9kk0vdYBvgppLDKHqWBksOCwXW9FpQdt79&#10;GgWr62H78Ybn489mTd9t52O7t19KPT12yxcQnjr/H76311rBZDSKZmO4/QlfQK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8SeD8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A979212">
                      <wp:extent cx="130175" cy="151130"/>
                      <wp:effectExtent l="43815" t="0" r="0" b="12700"/>
                      <wp:docPr id="533089" name="Group 7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9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9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979212" id="Group 7638" o:spid="_x0000_s26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&#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DXM6gnoDAABhCwAADgAAAAAAAAAAAAAAAAAuAgAAZHJzL2Uyb0RvYy54bWxQ&#10;SwECLQAUAAYACAAAACEAkuWuTdoAAAADAQAADwAAAAAAAAAAAAAAAADUBQAAZHJzL2Rvd25yZXYu&#10;eG1sUEsFBgAAAAAEAAQA8wAAANsGAAAAAA==&#10;">
                      <v:rect id="Rectangle 11418" o:spid="_x0000_s26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4xE8UA&#10;AADfAAAADwAAAGRycy9kb3ducmV2LnhtbESPzYrCMBSF98K8Q7gDbmRMVdRONcogCgOuqj7AJbm2&#10;dZqb0kStPr1ZDLg8nD++5bqztbhR6yvHCkbDBASxdqbiQsHpuPtKQfiAbLB2TAoe5GG9+ugtMTPu&#10;zjndDqEQcYR9hgrKEJpMSq9LsuiHriGO3tm1FkOUbSFNi/c4bms5TpKZtFhxfCixoU1J+u9wtQpy&#10;eu4H58dmdBx3+3SrdTq/zLRS/c/uZwEiUBfe4f/2r1EwnUyS70gQeSILyN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bjET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M9l8gA&#10;AADfAAAADwAAAGRycy9kb3ducmV2LnhtbESPW2vCQBSE3wv9D8sp9K1uoihtdJVSKVX7VG/4eMwe&#10;k2D2bMhuc/n3rlDo4zAz3zCzRWdK0VDtCssK4kEEgji1uuBMwX73+fIKwnlkjaVlUtCTg8X88WGG&#10;ibYt/1Cz9ZkIEHYJKsi9rxIpXZqTQTewFXHwLrY26IOsM6lrbAPclHIYRRNpsOCwkGNFHzml1+2v&#10;UfDV7zffS7yeT+sVHdvOx3ZnD0o9P3XvUxCeOv8f/muvtILxaBS9xX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sz2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3CB885E">
                      <wp:extent cx="130175" cy="151130"/>
                      <wp:effectExtent l="42545" t="0" r="0" b="12700"/>
                      <wp:docPr id="533086" name="Group 76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8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8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CB885E" id="Group 7635" o:spid="_x0000_s26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EVVUVHcDAABhCwAADgAAAAAAAAAAAAAAAAAuAgAAZHJzL2Uyb0RvYy54bWxQSwEC&#10;LQAUAAYACAAAACEAkuWuTdoAAAADAQAADwAAAAAAAAAAAAAAAADRBQAAZHJzL2Rvd25yZXYueG1s&#10;UEsFBgAAAAAEAAQA8wAAANgGAAAAAA==&#10;">
                      <v:rect id="Rectangle 11420" o:spid="_x0000_s26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4/usYA&#10;AADfAAAADwAAAGRycy9kb3ducmV2LnhtbESP3YrCMBSE7xd8h3AEbxZNVdRSjSKisOCVPw9wSI5t&#10;tTkpTdTq028WFrwcZuYbZrFqbSUe1PjSsYLhIAFBrJ0pOVdwPu36KQgfkA1WjknBizyslp2vBWbG&#10;PflAj2PIRYSwz1BBEUKdSel1QRb9wNXE0bu4xmKIssmlafAZ4baSoySZSoslx4UCa9oUpG/Hu1Vw&#10;oPf++/LaDE+jdp9utU5n16lWqtdt13MQgdrwCf+3f4yCyXicpDP4+x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F4/u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AC18UA&#10;AADfAAAADwAAAGRycy9kb3ducmV2LnhtbERPTWvCQBC9F/wPywi91Y0NFUldRSyirSdNWnocs2MS&#10;kp0N2a2J/757EDw+3vdiNZhGXKlzlWUF00kEgji3uuJCQZZuX+YgnEfW2FgmBTdysFqOnhaYaNvz&#10;ka4nX4gQwi5BBaX3bSKly0sy6Ca2JQ7cxXYGfYBdIXWHfQg3jXyNopk0WHFoKLGlTUl5ffozCna3&#10;7OvwgfX593NPP/3gpza130o9j4f1OwhPg3+I7+69VvAWx9E8DA5/whe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UAL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23B5117">
                      <wp:extent cx="130175" cy="151130"/>
                      <wp:effectExtent l="39370" t="0" r="1905" b="12700"/>
                      <wp:docPr id="533083" name="Group 7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8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8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3B5117" id="Group 7632" o:spid="_x0000_s26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A+LMv7jgMAAGELAAAOAAAAAAAAAAAAAAAA&#10;AC4CAABkcnMvZTJvRG9jLnhtbFBLAQItABQABgAIAAAAIQCS5a5N2gAAAAMBAAAPAAAAAAAAAAAA&#10;AAAAAOgFAABkcnMvZG93bnJldi54bWxQSwUGAAAAAAQABADzAAAA7wYAAAAA&#10;">
                      <v:rect id="Rectangle 11422" o:spid="_x0000_s267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yhzccA&#10;AADfAAAADwAAAGRycy9kb3ducmV2LnhtbESP3YrCMBSE7wXfIRzBG1lTf9Yt1SgiKyx4pe4DHJJj&#10;W21OShO17tObBcHLYWa+YRar1lbiRo0vHSsYDRMQxNqZknMFv8ftRwrCB2SDlWNS8CAPq2W3s8DM&#10;uDvv6XYIuYgQ9hkqKEKoMym9LsiiH7qaOHon11gMUTa5NA3eI9xWcpwkM2mx5LhQYE2bgvTlcLUK&#10;9vS3G5wem9Fx3O7Sb63Tr/NMK9Xvtes5iEBteIdf7R+j4HMySdIp/P+JX0A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Moc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GtScYA&#10;AADfAAAADwAAAGRycy9kb3ducmV2LnhtbESPS4vCQBCE78L+h6EXvOlERZHoKMuK+DqtLzy2mTYJ&#10;ZnpCZjTx3+8sCHssquorajpvTCGeVLncsoJeNwJBnFidc6rgeFh2xiCcR9ZYWCYFL3Iwn320phhr&#10;W/MPPfc+FQHCLkYFmfdlLKVLMjLourYkDt7NVgZ9kFUqdYV1gJtC9qNoJA3mHBYyLOk7o+S+fxgF&#10;q9dxu1vg/XrZrOlcN75nD/akVPuz+ZqA8NT4//C7vdYKhoNBNB7C35/wBe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GtS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8A2E27A">
                      <wp:extent cx="130175" cy="151130"/>
                      <wp:effectExtent l="40005" t="0" r="1270" b="12700"/>
                      <wp:docPr id="533080" name="Group 7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8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8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8A2E27A" id="Group 7629" o:spid="_x0000_s26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J/IohcwMAAGELAAAOAAAAAAAAAAAAAAAAAC4CAABkcnMvZTJvRG9jLnhtbFBLAQItABQA&#10;BgAIAAAAIQCS5a5N2gAAAAMBAAAPAAAAAAAAAAAAAAAAAM0FAABkcnMvZG93bnJldi54bWxQSwUG&#10;AAAAAAQABADzAAAA1AYAAAAA&#10;">
                      <v:rect id="Rectangle 11416" o:spid="_x0000_s26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sCVcYA&#10;AADfAAAADwAAAGRycy9kb3ducmV2LnhtbESP0YrCMBRE3xf8h3AFXxZNq+iWahQRhQWf1P2AS3Jt&#10;q81NaaJWv36zsODjMDNnmMWqs7W4U+srxwrSUQKCWDtTcaHg57QbZiB8QDZYOyYFT/KwWvY+Fpgb&#10;9+AD3Y+hEBHCPkcFZQhNLqXXJVn0I9cQR+/sWoshyraQpsVHhNtajpNkJi1WHBdKbGhTkr4eb1bB&#10;gV77z/Nzk57G3T7bap19XWZaqUG/W89BBOrCO/zf/jYKppNJkqX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sCV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g1PcYA&#10;AADfAAAADwAAAGRycy9kb3ducmV2LnhtbESPS4vCQBCE78L+h6EXvOlERZHoKMuK+DqtLzz2ZnqT&#10;YKYnZEYT/70jCHssquorajpvTCHuVLncsoJeNwJBnFidc6rgeFh2xiCcR9ZYWCYFD3Iwn320phhr&#10;W/MP3fc+FQHCLkYFmfdlLKVLMjLourYkDt6frQz6IKtU6grrADeF7EfRSBrMOSxkWNJ3Rsl1fzMK&#10;Vo/jdrfA6+9ls6Zz3fiePdiTUu3P5msCwlPj/8Pv9lorGA4G0bgPrz/hC8jZ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g1P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BD75DBA">
                      <wp:extent cx="130175" cy="151130"/>
                      <wp:effectExtent l="46990" t="0" r="3810" b="12700"/>
                      <wp:docPr id="533077" name="Group 7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7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7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D75DBA" id="Group 7626" o:spid="_x0000_s26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PRlne3EDAABhCwAADgAAAAAAAAAAAAAAAAAuAgAAZHJzL2Uyb0RvYy54bWxQSwECLQAUAAYA&#10;CAAAACEAkuWuTdoAAAADAQAADwAAAAAAAAAAAAAAAADLBQAAZHJzL2Rvd25yZXYueG1sUEsFBgAA&#10;AAAEAAQA8wAAANIGAAAAAA==&#10;">
                      <v:rect id="Rectangle 11418" o:spid="_x0000_s26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Tb78QA&#10;AADfAAAADwAAAGRycy9kb3ducmV2LnhtbERPzYrCMBC+C75DmIW9yJqqqKU2FREXBE/qPsCQjG3d&#10;ZlKaqHWffnMQPH58//m6t424U+drxwom4wQEsXam5lLBz/n7KwXhA7LBxjEpeJKHdTEc5JgZ9+Aj&#10;3U+hFDGEfYYKqhDaTEqvK7Lox64ljtzFdRZDhF0pTYePGG4bOU2ShbRYc2yosKVtRfr3dLMKjvR3&#10;GF2e28l52h/Sndbp8rrQSn1+9JsViEB9eItf7r1RMJ/NkmUcHP/ELy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U2+/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nXa8gA&#10;AADfAAAADwAAAGRycy9kb3ducmV2LnhtbESPT2vCQBTE70K/w/IKvekmilZTNyItxT89VW3p8Zl9&#10;JsHs25Ddmvjtu4LQ4zAzv2Hmi85U4kKNKy0riAcRCOLM6pJzBYf9e38KwnlkjZVlUnAlB4v0oTfH&#10;RNuWP+my87kIEHYJKii8rxMpXVaQQTewNXHwTrYx6INscqkbbAPcVHIYRRNpsOSwUGBNrwVl592v&#10;UbC6HrYfb3g+/mzW9N12PrZ7+6XU02O3fAHhqfP/4Xt7rRWMR6PoeQa3P+ELyPQ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ydd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03388A1">
                      <wp:extent cx="130175" cy="151130"/>
                      <wp:effectExtent l="45720" t="0" r="0" b="12700"/>
                      <wp:docPr id="533074" name="Group 7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7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7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3388A1" id="Group 7623" o:spid="_x0000_s26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FXt14x1AwAAYQsAAA4AAAAAAAAAAAAAAAAALgIAAGRycy9lMm9Eb2MueG1sUEsBAi0A&#10;FAAGAAgAAAAhAJLlrk3aAAAAAwEAAA8AAAAAAAAAAAAAAAAAzwUAAGRycy9kb3ducmV2LnhtbFBL&#10;BQYAAAAABAAEAPMAAADWBgAAAAA=&#10;">
                      <v:rect id="Rectangle 11420" o:spid="_x0000_s26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V0ccYA&#10;AADfAAAADwAAAGRycy9kb3ducmV2LnhtbESP0YrCMBRE3wX/IVzBF1lTFbVUo4issOCTuh9wSa5t&#10;tbkpTVarX28WBB+HmTnDLNetrcSNGl86VjAaJiCItTMl5wp+T7uvFIQPyAYrx6TgQR7Wq25niZlx&#10;dz7Q7RhyESHsM1RQhFBnUnpdkEU/dDVx9M6usRiibHJpGrxHuK3kOElm0mLJcaHAmrYF6evxzyo4&#10;0HM/OD+2o9O43affWqfzy0wr1e+1mwWIQG34hN/tH6NgOpkk8yn8/4lfQK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V0c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DGccA&#10;AADfAAAADwAAAGRycy9kb3ducmV2LnhtbESPW2vCQBSE3wv+h+UIfasbK1WJriIVqZcnr/h4zB6T&#10;YPZsyG5N/PeuUOjjMDPfMONpYwpxp8rllhV0OxEI4sTqnFMFh/3iYwjCeWSNhWVS8CAH00nrbYyx&#10;tjVv6b7zqQgQdjEqyLwvYyldkpFB17ElcfCutjLog6xSqSusA9wU8jOK+tJgzmEhw5K+M0puu1+j&#10;4OdxWG/meLucV0s61Y3v2r09KvXebmYjEJ4a/x/+ay+1gq9eLxr04f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WQx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40D5D14">
                      <wp:extent cx="130175" cy="151130"/>
                      <wp:effectExtent l="42545" t="0" r="0" b="12700"/>
                      <wp:docPr id="533071" name="Group 7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7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7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0D5D14" id="Group 7620" o:spid="_x0000_s26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JVRokIkDAABhCwAADgAAAAAAAAAAAAAAAAAuAgAA&#10;ZHJzL2Uyb0RvYy54bWxQSwECLQAUAAYACAAAACEAkuWuTdoAAAADAQAADwAAAAAAAAAAAAAAAADj&#10;BQAAZHJzL2Rvd25yZXYueG1sUEsFBgAAAAAEAAQA8wAAAOoGAAAAAA==&#10;">
                      <v:rect id="Rectangle 11422" o:spid="_x0000_s268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zsBccA&#10;AADfAAAADwAAAGRycy9kb3ducmV2LnhtbESP3YrCMBSE7wXfIRzBG9HUymqpRllEYcErfx7gkBzb&#10;anNSmqxWn36zsLCXw8x8w6w2na3Fg1pfOVYwnSQgiLUzFRcKLuf9OAPhA7LB2jEpeJGHzbrfW2Fu&#10;3JOP9DiFQkQI+xwVlCE0uZRel2TRT1xDHL2ray2GKNtCmhafEW5rmSbJXFqsOC6U2NC2JH0/fVsF&#10;R3ofRtfXdnpOu0O20zpb3OZaqeGg+1yCCNSF//Bf+8so+JjNkkUK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87A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6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HggccA&#10;AADfAAAADwAAAGRycy9kb3ducmV2LnhtbESPT2vCQBTE74LfYXmCN91oaJXoKqJIbT35p8Xja/Y1&#10;CWbfhuzWxG/fLQgeh5n5DTNftqYUN6pdYVnBaBiBIE6tLjhTcD5tB1MQziNrLC2Tgjs5WC66nTkm&#10;2jZ8oNvRZyJA2CWoIPe+SqR0aU4G3dBWxMH7sbVBH2SdSV1jE+CmlOMoepUGCw4LOVa0zim9Hn+N&#10;grf7+WO/wev35X1HX03rR/ZkP5Xq99rVDISn1j/Dj/ZOK3iJ42gSw/+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h4I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B8CB3E">
                      <wp:extent cx="130175" cy="151130"/>
                      <wp:effectExtent l="43180" t="0" r="0" b="12700"/>
                      <wp:docPr id="533068" name="Group 7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6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7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B8CB3E" id="Group 7617" o:spid="_x0000_s26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foIPc3oDAABhCwAADgAAAAAAAAAAAAAAAAAuAgAAZHJzL2Uyb0RvYy54bWxQ&#10;SwECLQAUAAYACAAAACEAkuWuTdoAAAADAQAADwAAAAAAAAAAAAAAAADUBQAAZHJzL2Rvd25yZXYu&#10;eG1sUEsFBgAAAAAEAAQA8wAAANsGAAAAAA==&#10;">
                      <v:rect id="Rectangle 11416" o:spid="_x0000_s26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HoqccA&#10;AADfAAAADwAAAGRycy9kb3ducmV2LnhtbESP3WrCQBSE7wXfYTmF3kjdqBjT6CoiFgpe+fMAh91j&#10;Eps9G7JbjT59tyB4OczMN8xi1dlaXKn1lWMFo2ECglg7U3Gh4HT8+shA+IBssHZMCu7kYbXs9xaY&#10;G3fjPV0PoRARwj5HBWUITS6l1yVZ9EPXEEfv7FqLIcq2kKbFW4TbWo6TJJUWK44LJTa0KUn/HH6t&#10;gj09doPzfTM6jrtdttU6m11SrdT7W7eegwjUhVf42f42CqaTSZJ+wv+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B6K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6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N+9scA&#10;AADfAAAADwAAAGRycy9kb3ducmV2LnhtbESPy2rCQBSG94LvMJxCdzpJQ6ukjkFaSm1decXlaeY0&#10;CcmcCZmpiW/fWQguf/4b3yIbTCMu1LnKsoJ4GoEgzq2uuFBw2H9M5iCcR9bYWCYFV3KQLcejBaba&#10;9ryly84XIoywS1FB6X2bSunykgy6qW2Jg/drO4M+yK6QusM+jJtGPkXRizRYcXgosaW3kvJ692cU&#10;fF4P35t3rH/OX2s69YOP7d4elXp8GFavIDwN/h6+tddawXOSRLNAEHgCC8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zzfv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F59D07B">
                      <wp:extent cx="130175" cy="151130"/>
                      <wp:effectExtent l="40640" t="0" r="635" b="12700"/>
                      <wp:docPr id="533065" name="Group 7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6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6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59D07B" id="Group 7614" o:spid="_x0000_s26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&#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xWO0o3oDAABhCwAADgAAAAAAAAAAAAAAAAAuAgAAZHJzL2Uyb0RvYy54bWxQ&#10;SwECLQAUAAYACAAAACEAkuWuTdoAAAADAQAADwAAAAAAAAAAAAAAAADUBQAAZHJzL2Rvd25yZXYu&#10;eG1sUEsFBgAAAAAEAAQA8wAAANsGAAAAAA==&#10;">
                      <v:rect id="Rectangle 11418" o:spid="_x0000_s26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5828YA&#10;AADfAAAADwAAAGRycy9kb3ducmV2LnhtbESP0YrCMBRE3xf8h3AFXxZNVeyWahQRhQWf1P2AS3Jt&#10;q81NaaJWv36zsODjMDNnmMWqs7W4U+srxwrGowQEsXam4kLBz2k3zED4gGywdkwKnuRhtex9LDA3&#10;7sEHuh9DISKEfY4KyhCaXEqvS7LoR64hjt7ZtRZDlG0hTYuPCLe1nCRJKi1WHBdKbGhTkr4eb1bB&#10;gV77z/NzMz5Nun221Tr7uqRaqUG/W89BBOrCO/zf/jYKZtNpkqb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x582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6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wX8cA&#10;AADfAAAADwAAAGRycy9kb3ducmV2LnhtbESPW2vCQBSE3wv+h+UIfasbK1WJriIVqZcnr/h4zB6T&#10;YPZsyG5N/PeuUOjjMDPfMONpYwpxp8rllhV0OxEI4sTqnFMFh/3iYwjCeWSNhWVS8CAH00nrbYyx&#10;tjVv6b7zqQgQdjEqyLwvYyldkpFB17ElcfCutjLog6xSqSusA9wU8jOK+tJgzmEhw5K+M0puu1+j&#10;4OdxWG/meLucV0s61Y3v2r09KvXebmYjEJ4a/x/+ay+1gq9eL+oP4PUnfAE5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Dc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39FD90D">
                      <wp:extent cx="130175" cy="151130"/>
                      <wp:effectExtent l="39370" t="0" r="1905" b="12700"/>
                      <wp:docPr id="533062" name="Group 7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6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6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9FD90D" id="Group 7611" o:spid="_x0000_s26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BcFrHlvAwAAYQsAAA4AAAAAAAAAAAAAAAAALgIAAGRycy9lMm9Eb2MueG1sUEsBAi0AFAAGAAgA&#10;AAAhAJLlrk3aAAAAAwEAAA8AAAAAAAAAAAAAAAAAyQUAAGRycy9kb3ducmV2LnhtbFBLBQYAAAAA&#10;BAAEAPMAAADQBgAAAAA=&#10;">
                      <v:rect id="Rectangle 11420" o:spid="_x0000_s26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nfQ8cA&#10;AADfAAAADwAAAGRycy9kb3ducmV2LnhtbESP3WrCQBSE74W+w3IK3kjdaGgMqauIKBS88ucBDrvH&#10;JJo9G7KrRp++Wyj0cpiZb5j5sreNuFPna8cKJuMEBLF2puZSwem4/chB+IBssHFMCp7kYbl4G8yx&#10;MO7Be7ofQikihH2BCqoQ2kJKryuy6MeuJY7e2XUWQ5RdKU2Hjwi3jZwmSSYt1hwXKmxpXZG+Hm5W&#10;wZ5eu9H5uZ4cp/0u32idzy6ZVmr43q++QATqw3/4r/1tFHymaZKl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tp30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6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HuKMcA&#10;AADfAAAADwAAAGRycy9kb3ducmV2LnhtbESPW2vCQBSE3wv+h+UIfasbaysSXUUqUi9PXvHxmD0m&#10;wezZkN2a+O9doeDjMDPfMKNJYwpxo8rllhV0OxEI4sTqnFMF+938YwDCeWSNhWVScCcHk3HrbYSx&#10;tjVv6Lb1qQgQdjEqyLwvYyldkpFB17ElcfAutjLog6xSqSusA9wU8jOK+tJgzmEhw5J+Mkqu2z+j&#10;4Pe+X61neD2flgs61o3v2p09KPXebqZDEJ4a/wr/txdawXevF/W/4P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YR7i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6567D72">
                      <wp:extent cx="130175" cy="151130"/>
                      <wp:effectExtent l="45720" t="0" r="0" b="12700"/>
                      <wp:docPr id="533059" name="Group 76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6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6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567D72" id="Group 7608" o:spid="_x0000_s26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5xjTdjgMAAGELAAAOAAAAAAAAAAAAAAAA&#10;AC4CAABkcnMvZTJvRG9jLnhtbFBLAQItABQABgAIAAAAIQCS5a5N2gAAAAMBAAAPAAAAAAAAAAAA&#10;AAAAAOgFAABkcnMvZG93bnJldi54bWxQSwUGAAAAAAQABADzAAAA7wYAAAAA&#10;">
                      <v:rect id="Rectangle 11422" o:spid="_x0000_s269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tBNMUA&#10;AADfAAAADwAAAGRycy9kb3ducmV2LnhtbESPzYrCMBSF98K8Q7jCbERTFWupRhnEgQFXVh/gklzb&#10;anNTmqh1nn6yGHB5OH98621vG/GgzteOFUwnCQhi7UzNpYLz6XucgfAB2WDjmBS8yMN28zFYY27c&#10;k4/0KEIp4gj7HBVUIbS5lF5XZNFPXEscvYvrLIYou1KaDp9x3DZyliSptFhzfKiwpV1F+lbcrYIj&#10;/R5Gl9duepr1h2yvdba8plqpz2H/tQIRqA/v8H/7xyhYzOdJGgkiT2QB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u0E0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ZNsMcA&#10;AADfAAAADwAAAGRycy9kb3ducmV2LnhtbESPT2vCQBTE70K/w/IK3nQTRSnRVaRF/HeqWvH4zD6T&#10;YPZtyK4mfvtuQehxmJnfMNN5a0rxoNoVlhXE/QgEcWp1wZmC42HZ+wDhPLLG0jIpeJKD+eytM8VE&#10;24a/6bH3mQgQdgkqyL2vEildmpNB17cVcfCutjbog6wzqWtsAtyUchBFY2mw4LCQY0WfOaW3/d0o&#10;WD2P290X3i7nzZpOTetje7A/SnXf28UEhKfW/4df7bVWMBoOo3EMf3/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mTb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176151">
                      <wp:extent cx="130175" cy="151130"/>
                      <wp:effectExtent l="40005" t="0" r="1270" b="12700"/>
                      <wp:docPr id="533056" name="Group 76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5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5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176151" id="Group 7605" o:spid="_x0000_s27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ro1nfnQDAABhCwAADgAAAAAAAAAAAAAAAAAuAgAAZHJzL2Uyb0RvYy54bWxQSwECLQAU&#10;AAYACAAAACEAkuWuTdoAAAADAQAADwAAAAAAAAAAAAAAAADOBQAAZHJzL2Rvd25yZXYueG1sUEsF&#10;BgAAAAAEAAQA8wAAANUGAAAAAA==&#10;">
                      <v:rect id="Rectangle 11416" o:spid="_x0000_s27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4T/cYA&#10;AADfAAAADwAAAGRycy9kb3ducmV2LnhtbESP0YrCMBRE3wX/IVzBF1lTFbVUo4issOCTuh9wSa5t&#10;tbkpTVarX28WBB+HmTnDLNetrcSNGl86VjAaJiCItTMl5wp+T7uvFIQPyAYrx6TgQR7Wq25niZlx&#10;dz7Q7RhyESHsM1RQhFBnUnpdkEU/dDVx9M6usRiibHJpGrxHuK3kOElm0mLJcaHAmrYF6evxzyo4&#10;0HM/OD+2o9O43affWqfzy0wr1e+1mwWIQG34hN/tH6NgOpkk0zn8/4lfQK5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j4T/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AukMMA&#10;AADfAAAADwAAAGRycy9kb3ducmV2LnhtbERPy4rCMBTdC/5DuMLsNHVEkWoUcRCdceUTl9fm2hab&#10;m9JkbP17sxBcHs57Om9MIR5Uudyygn4vAkGcWJ1zquB4WHXHIJxH1lhYJgVPcjCftVtTjLWteUeP&#10;vU9FCGEXo4LM+zKW0iUZGXQ9WxIH7mYrgz7AKpW6wjqEm0J+R9FIGsw5NGRY0jKj5L7/NwrWz+Pf&#10;9gfv18vvhs514/v2YE9KfXWaxQSEp8Z/xG/3RisYDgbRMAwOf8IX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TAukM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EFD57A3">
                      <wp:extent cx="130175" cy="151130"/>
                      <wp:effectExtent l="43180" t="0" r="0" b="12700"/>
                      <wp:docPr id="533053" name="Group 7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5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5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EFD57A3" id="Group 7602" o:spid="_x0000_s27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EjKeg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&#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nfBIynoDAABhCwAADgAAAAAAAAAAAAAAAAAuAgAAZHJzL2Uyb0RvYy54bWxQ&#10;SwECLQAUAAYACAAAACEAkuWuTdoAAAADAQAADwAAAAAAAAAAAAAAAADUBQAAZHJzL2Rvd25yZXYu&#10;eG1sUEsFBgAAAAAEAAQA8wAAANsGAAAAAA==&#10;">
                      <v:rect id="Rectangle 11418" o:spid="_x0000_s27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yNisYA&#10;AADfAAAADwAAAGRycy9kb3ducmV2LnhtbESP3YrCMBSE7xd8h3AWvFk09b9Uo4issOCVPw9wSI5t&#10;3eakNFHrPr1ZELwcZuYbZrFqbSVu1PjSsYJBPwFBrJ0pOVdwOm57KQgfkA1WjknBgzyslp2PBWbG&#10;3XlPt0PIRYSwz1BBEUKdSel1QRZ939XE0Tu7xmKIssmlafAe4baSwySZSoslx4UCa9oUpH8PV6tg&#10;T3+7r/NjMzgO2136rXU6u0y1Ut3Pdj0HEagN7/Cr/WMUTEajZDKG/z/xC8jl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yNi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7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GBDsgA&#10;AADfAAAADwAAAGRycy9kb3ducmV2LnhtbESPT2vCQBTE7wW/w/KE3pqNlYjEbKQopbae6j96fM2+&#10;JsHs25Ddmvjtu4LQ4zAzv2Gy5WAacaHO1ZYVTKIYBHFhdc2lgsP+9WkOwnlkjY1lUnAlB8t89JBh&#10;qm3Pn3TZ+VIECLsUFVTet6mUrqjIoItsSxy8H9sZ9EF2pdQd9gFuGvkcxzNpsOawUGFLq4qK8+7X&#10;KHi7Hj62azx/f71v6NQPfmL39qjU43h4WYDwNPj/8L290QqS6TROEr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MYE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817E1C2">
                      <wp:extent cx="130175" cy="151130"/>
                      <wp:effectExtent l="45085" t="0" r="0" b="12700"/>
                      <wp:docPr id="533050" name="Group 7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5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5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17E1C2" id="Group 7599" o:spid="_x0000_s27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NepWEcAMAAGELAAAOAAAAAAAAAAAAAAAAAC4CAABkcnMvZTJvRG9jLnhtbFBLAQItABQABgAI&#10;AAAAIQCS5a5N2gAAAAMBAAAPAAAAAAAAAAAAAAAAAMoFAABkcnMvZG93bnJldi54bWxQSwUGAAAA&#10;AAQABADzAAAA0QYAAAAA&#10;">
                      <v:rect id="Rectangle 11420" o:spid="_x0000_s27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suEscA&#10;AADfAAAADwAAAGRycy9kb3ducmV2LnhtbESP3YrCMBSE7xf2HcIR9mbRtIpaqlEWcWHBK38e4JAc&#10;22pzUpqo1ac3C4KXw8x8w8yXna3FlVpfOVaQDhIQxNqZigsFh/1vPwPhA7LB2jEpuJOH5eLzY465&#10;cTfe0nUXChEh7HNUUIbQ5FJ6XZJFP3ANcfSOrrUYomwLaVq8Rbit5TBJJtJixXGhxIZWJenz7mIV&#10;bOmx+T7eV+l+2G2ytdbZ9DTRSn31up8ZiEBdeIdf7T+jYDwaJeMU/v/ELyA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bLh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7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ZesgA&#10;AADfAAAADwAAAGRycy9kb3ducmV2LnhtbESPQWvCQBSE7wX/w/KE3ppdFYtEVxFLqW1PGls8PrPP&#10;JJh9G7JbE/99t1DwOMzMN8xi1dtaXKn1lWMNo0SBIM6dqbjQcMhen2YgfEA2WDsmDTfysFoOHhaY&#10;Gtfxjq77UIgIYZ+ihjKEJpXS5yVZ9IlriKN3dq3FEGVbSNNiF+G2lmOlnqXFiuNCiQ1tSsov+x+r&#10;4e12+Ph8wcvp+L6l764PI5e5L60fh/16DiJQH+7h//bWaJhOJmo6hr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2Bl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73C8546">
                      <wp:extent cx="130175" cy="151130"/>
                      <wp:effectExtent l="45085" t="0" r="0" b="12700"/>
                      <wp:docPr id="533047" name="Group 75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4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4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73C8546" id="Group 7596" o:spid="_x0000_s27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BWiRjuHAwAAYQsAAA4AAAAAAAAAAAAAAAAALgIAAGRy&#10;cy9lMm9Eb2MueG1sUEsBAi0AFAAGAAgAAAAhAJLlrk3aAAAAAwEAAA8AAAAAAAAAAAAAAAAA4QUA&#10;AGRycy9kb3ducmV2LnhtbFBLBQYAAAAABAAEAPMAAADoBgAAAAA=&#10;">
                      <v:rect id="Rectangle 11422" o:spid="_x0000_s271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gRUsUA&#10;AADfAAAADwAAAGRycy9kb3ducmV2LnhtbERP3WrCMBS+H/gO4Qi7GTNt3VypRpHiYOCVugc4JMe2&#10;2pyUJqvVp18uBrv8+P5Xm9G2YqDeN44VpLMEBLF2puFKwffp8zUH4QOywdYxKbiTh8168rTCwrgb&#10;H2g4hkrEEPYFKqhD6Aopva7Jop+5jjhyZ9dbDBH2lTQ93mK4bWWWJAtpseHYUGNHZU36evyxCg70&#10;2L+c72V6ysZ9vtM6/7gstFLP03G7BBFoDP/iP/eXUfA+nydvcXD8E7+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eBFS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Ud1skA&#10;AADfAAAADwAAAGRycy9kb3ducmV2LnhtbESPW2vCQBSE34X+h+UU+qabeCmauhFpKV76VLWlj8fs&#10;MQlmz4bs1sR/3xWEPg4z8w0zX3SmEhdqXGlZQTyIQBBnVpecKzjs3/tTEM4ja6wsk4IrOVikD705&#10;Jtq2/EmXnc9FgLBLUEHhfZ1I6bKCDLqBrYmDd7KNQR9kk0vdYBvgppLDKHqWBksOCwXW9FpQdt79&#10;GgWr62H78Ybn489mTd9t52O7t19KPT12yxcQnjr/H76311rBZDSKxjO4/QlfQKZ/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6Ud1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2"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7D1B84E">
                      <wp:extent cx="130175" cy="151130"/>
                      <wp:effectExtent l="40005" t="0" r="1270" b="12700"/>
                      <wp:docPr id="533044" name="Group 7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45"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3046"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D1B84E" id="Group 7700" o:spid="_x0000_s27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wsY1gcAMAAGELAAAOAAAAAAAAAAAAAAAAAC4CAABkcnMvZTJvRG9jLnhtbFBLAQItABQABgAI&#10;AAAAIQCS5a5N2gAAAAMBAAAPAAAAAAAAAAAAAAAAAMoFAABkcnMvZG93bnJldi54bWxQSwUGAAAA&#10;AAQABADzAAAA0QYAAAAA&#10;">
                      <v:rect id="Rectangle 11488" o:spid="_x0000_s2714"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m+zMYA&#10;AADfAAAADwAAAGRycy9kb3ducmV2LnhtbESP3YrCMBSE7xd8h3AWvFk09b9Uo4issOCVPw9wSI5t&#10;3eakNFHrPr1ZELwcZuYbZrFqbSVu1PjSsYJBPwFBrJ0pOVdwOm57KQgfkA1WjknBgzyslp2PBWbG&#10;3XlPt0PIRYSwz1BBEUKdSel1QRZ939XE0Tu7xmKIssmlafAe4baSwySZSoslx4UCa9oUpH8PV6tg&#10;T3+7r/NjMzgO2136rXU6u0y1Ut3Pdj0HEagN7/Cr/WMUTEajZDyB/z/xC8jl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Hm+z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7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qJpMcA&#10;AADfAAAADwAAAGRycy9kb3ducmV2LnhtbESPW2vCQBSE3wv+h+UIfasbaysSXUUqUi9PXvHxmD0m&#10;wezZkN2a+O9doeDjMDPfMKNJYwpxo8rllhV0OxEI4sTqnFMF+938YwDCeWSNhWVScCcHk3HrbYSx&#10;tjVv6Lb1qQgQdjEqyLwvYyldkpFB17ElcfAutjLog6xSqSusA9wU8jOK+tJgzmEhw5J+Mkqu2z+j&#10;4Pe+X61neD2flgs61o3v2p09KPXebqZDEJ4a/wr/txdawXevF3314fknfAE5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6ia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63985510">
                      <wp:extent cx="130175" cy="151130"/>
                      <wp:effectExtent l="38735" t="0" r="2540" b="12700"/>
                      <wp:docPr id="533041" name="Group 7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42"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3043"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985510" id="Group 7697" o:spid="_x0000_s27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yL87fcAMAAGELAAAOAAAAAAAAAAAAAAAAAC4CAABkcnMvZTJvRG9jLnhtbFBLAQItABQABgAI&#10;AAAAIQCS5a5N2gAAAAMBAAAPAAAAAAAAAAAAAAAAAMoFAABkcnMvZG93bnJldi54bWxQSwUGAAAA&#10;AAQABADzAAAA0QYAAAAA&#10;">
                      <v:rect id="Rectangle 11490" o:spid="_x0000_s271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AmuMcA&#10;AADfAAAADwAAAGRycy9kb3ducmV2LnhtbESP0WrCQBRE3wv+w3IFX0rdGK0NqauIVCj4ZOwHXHav&#10;SWr2bsiuGvv1bkHwcZiZM8xi1dtGXKjztWMFk3ECglg7U3Op4OewfctA+IBssHFMCm7kYbUcvCww&#10;N+7Ke7oUoRQRwj5HBVUIbS6l1xVZ9GPXEkfv6DqLIcqulKbDa4TbRqZJMpcWa44LFba0qUifirNV&#10;sKe/3evxtpkc0n6XfWmdffzOtVKjYb/+BBGoD8/wo/1tFLxPp8ks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Jr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718"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0qPMcA&#10;AADfAAAADwAAAGRycy9kb3ducmV2LnhtbESPT2vCQBTE74LfYXmCN91oWpHoKqJIbT35p8Xja/Y1&#10;CWbfhuzWxG/fLQgeh5n5DTNftqYUN6pdYVnBaBiBIE6tLjhTcD5tB1MQziNrLC2Tgjs5WC66nTkm&#10;2jZ8oNvRZyJA2CWoIPe+SqR0aU4G3dBWxMH7sbVBH2SdSV1jE+CmlOMomkiDBYeFHCta55Rej79G&#10;wdv9/LHf4PX78r6jr6b1I3uyn0r1e+1qBsJT65/hR3unFbzGcfQSw/+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JNKj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660420A6">
                      <wp:extent cx="227965" cy="151130"/>
                      <wp:effectExtent l="38735" t="0" r="0" b="12700"/>
                      <wp:docPr id="533036" name="Group 7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3037"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38"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3039"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40"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0420A6" id="Group 7692" o:spid="_x0000_s2719"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">
                      <v:rect id="Rectangle 11492" o:spid="_x0000_s272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2XccA&#10;AADfAAAADwAAAGRycy9kb3ducmV2LnhtbESP3YrCMBSE7xd8h3CEvVk01aKWahSRFRa88ucBDsmx&#10;7W5zUpqo1affCIKXw8x8wyxWna3FlVpfOVYwGiYgiLUzFRcKTsftIAPhA7LB2jEpuJOH1bL3scDc&#10;uBvv6XoIhYgQ9jkqKENocim9LsmiH7qGOHpn11oMUbaFNC3eItzWcpwkU2mx4rhQYkObkvTf4WIV&#10;7Omx+zrfN6PjuNtl31pns9+pVuqz363nIAJ14R1+tX+MgkmaJukMnn/iF5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h9l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7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LMMMA&#10;AADfAAAADwAAAGRycy9kb3ducmV2LnhtbERPy4rCMBTdD/gP4QruxtQpM0g1iiiDOq584vLaXNti&#10;c1OaaOvfm8WAy8N5j6etKcWDaldYVjDoRyCIU6sLzhQc9r+fQxDOI2ssLZOCJzmYTjofY0y0bXhL&#10;j53PRAhhl6CC3PsqkdKlORl0fVsRB+5qa4M+wDqTusYmhJtSfkXRjzRYcGjIsaJ5TultdzcKls/D&#10;32aBt8t5vaJT0/qB3dujUr1uOxuB8NT6t/jfvdIKvuM4isPg8Cd8AT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LMM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722"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HtMgA&#10;AADfAAAADwAAAGRycy9kb3ducmV2LnhtbESP3WrCQBSE7wu+w3IK3pS60dCYRlcRsVDwyp8HOOwe&#10;k9js2ZBdNfr03ULBy2FmvmHmy9424kqdrx0rGI8SEMTamZpLBcfD13sOwgdkg41jUnAnD8vF4GWO&#10;hXE33tF1H0oRIewLVFCF0BZSel2RRT9yLXH0Tq6zGKLsSmk6vEW4beQkSTJpsea4UGFL64r0z/5i&#10;FezosX073dfjw6Tf5hut8+k500oNX/vVDESgPjzD/+1vo+AjTZP0E/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Mse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723"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0S8cA&#10;AADfAAAADwAAAGRycy9kb3ducmV2LnhtbESPy2rCQBSG94LvMJxCdzpJ04qkjkFaSm1decXlaeY0&#10;CcmcCZmpiW/fWQguf/4b3yIbTCMu1LnKsoJ4GoEgzq2uuFBw2H9M5iCcR9bYWCYFV3KQLcejBaba&#10;9ryly84XIoywS1FB6X2bSunykgy6qW2Jg/drO4M+yK6QusM+jJtGPkXRTBqsODyU2NJbSXm9+zMK&#10;Pq+H78071j/nrzWd+sHHdm+PSj0+DKtXEJ4Gfw/f2mut4CVJoudAEHgCC8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ftE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8"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7657857">
                      <wp:extent cx="130175" cy="151130"/>
                      <wp:effectExtent l="47625" t="0" r="3175" b="12700"/>
                      <wp:docPr id="533033" name="Group 7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3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3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657857" id="Group 7593" o:spid="_x0000_s27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IHuEenQDAABhCwAADgAAAAAAAAAAAAAAAAAuAgAAZHJzL2Uyb0RvYy54bWxQSwECLQAU&#10;AAYACAAAACEAkuWuTdoAAAADAQAADwAAAAAAAAAAAAAAAADOBQAAZHJzL2Rvd25yZXYueG1sUEsF&#10;BgAAAAAEAAQA8wAAANUGAAAAAA==&#10;">
                      <v:rect id="Rectangle 11416" o:spid="_x0000_s27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NoKscA&#10;AADfAAAADwAAAGRycy9kb3ducmV2LnhtbESP0WrCQBRE3wv+w3ILvpS60VQboquIWCj4ZPQDLrvX&#10;JDZ7N2RXjX59t1DwcZiZM8xi1dtGXKnztWMF41ECglg7U3Op4Hj4es9A+IBssHFMCu7kYbUcvCww&#10;N+7Ge7oWoRQRwj5HBVUIbS6l1xVZ9CPXEkfv5DqLIcqulKbDW4TbRk6SZCYt1hwXKmxpU5H+KS5W&#10;wZ4eu7fTfTM+TPpdttU6+zzPtFLD1349BxGoD8/wf/vbKJimaZJ+wN+f+AXk8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zaC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5krsgA&#10;AADfAAAADwAAAGRycy9kb3ducmV2LnhtbESPT2vCQBTE74V+h+UVems2GpQSs5HSIlV78k+lx9fs&#10;axLMvg3Z1cRv7xYEj8PM/IbJ5oNpxJk6V1tWMIpiEMSF1TWXCva7xcsrCOeRNTaWScGFHMzzx4cM&#10;U2173tB560sRIOxSVFB536ZSuqIigy6yLXHw/mxn0AfZlVJ32Ae4aeQ4jqfSYM1hocKW3isqjtuT&#10;UfB52a+/PvD4+7Na0qEf/Mju7LdSz0/D2wyEp8Hfw7f2UiuYJEmcTOD/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7mS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8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AC67AFF">
                      <wp:extent cx="130175" cy="151130"/>
                      <wp:effectExtent l="38735" t="0" r="2540" b="12700"/>
                      <wp:docPr id="533030" name="Group 7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3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3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C67AFF" id="Group 7590" o:spid="_x0000_s27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FLncQ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ECxS53EDAABhCwAADgAAAAAAAAAAAAAAAAAuAgAAZHJzL2Uyb0RvYy54bWxQSwECLQAUAAYA&#10;CAAAACEAkuWuTdoAAAADAQAADwAAAAAAAAAAAAAAAADLBQAAZHJzL2Rvd25yZXYueG1sUEsFBgAA&#10;AAAEAAQA8wAAANIGAAAAAA==&#10;">
                      <v:rect id="Rectangle 11418" o:spid="_x0000_s27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TLsscA&#10;AADfAAAADwAAAGRycy9kb3ducmV2LnhtbESP3WrCQBSE74W+w3IK3kjdxFANqauIKBS88ucBDrvH&#10;JJo9G7KrRp++Wyj0cpiZb5j5sreNuFPna8cK0nECglg7U3Op4HTcfuQgfEA22DgmBU/ysFy8DeZY&#10;GPfgPd0PoRQRwr5ABVUIbSGl1xVZ9GPXEkfv7DqLIcqulKbDR4TbRk6SZCot1hwXKmxpXZG+Hm5W&#10;wZ5eu9H5uU6Pk36Xb7TOZ5epVmr43q++QATqw3/4r/1tFHxmWZKl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dEy7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7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82scA&#10;AADfAAAADwAAAGRycy9kb3ducmV2LnhtbESPW2vCQBSE34X+h+UUfNONBkuJriIt4qVPXio+HrPH&#10;JJg9G7Krif/eLRR8HGbmG2Yya00p7lS7wrKCQT8CQZxaXXCm4LBf9D5BOI+ssbRMCh7kYDZ960ww&#10;0bbhLd13PhMBwi5BBbn3VSKlS3My6Pq2Ig7exdYGfZB1JnWNTYCbUg6j6EMaLDgs5FjRV07pdXcz&#10;CpaPw+bnG6/n03pFx6b1A7u3v0p139v5GISn1r/C/+2VVjCK4ygewt+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H/N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B6956DD">
                      <wp:extent cx="130175" cy="151130"/>
                      <wp:effectExtent l="38735" t="0" r="2540" b="12700"/>
                      <wp:docPr id="533027" name="Group 7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2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2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6956DD" id="Group 7587" o:spid="_x0000_s27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LPf5w24DAABhCwAADgAAAAAAAAAAAAAAAAAuAgAAZHJzL2Uyb0RvYy54bWxQSwECLQAUAAYACAAA&#10;ACEAkuWuTdoAAAADAQAADwAAAAAAAAAAAAAAAADIBQAAZHJzL2Rvd25yZXYueG1sUEsFBgAAAAAE&#10;AAQA8wAAAM8GAAAAAA==&#10;">
                      <v:rect id="Rectangle 11420" o:spid="_x0000_s27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f08sMA&#10;AADfAAAADwAAAGRycy9kb3ducmV2LnhtbERPy4rCMBTdC/5DuANuZEyt6JRqFJERBFc+PuCSXNs6&#10;zU1pMlr9erMQXB7Oe7HqbC1u1PrKsYLxKAFBrJ2puFBwPm2/MxA+IBusHZOCB3lYLfu9BebG3flA&#10;t2MoRAxhn6OCMoQml9Lrkiz6kWuII3dxrcUQYVtI0+I9httapkkykxYrjg0lNrQpSf8d/62CAz33&#10;w8tjMz6l3T771Tr7uc60UoOvbj0HEagLH/HbvTMKppNJksbB8U/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6f08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7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r4dsgA&#10;AADfAAAADwAAAGRycy9kb3ducmV2LnhtbESPT2vCQBTE70K/w/IKvelGpVKjaygtRVtP9R8en9nX&#10;JCT7NmRXE799VxA8DjPzG2aedKYSF2pcYVnBcBCBIE6tLjhTsNt+9d9AOI+ssbJMCq7kIFk89eYY&#10;a9vyL102PhMBwi5GBbn3dSylS3My6Aa2Jg7en20M+iCbTOoG2wA3lRxF0UQaLDgs5FjTR05puTkb&#10;Bcvr7mf9ieXp+L2iQ9v5od3avVIvz937DISnzj/C9/ZKK3gdj6PRF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evh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336280A">
                      <wp:extent cx="130175" cy="151130"/>
                      <wp:effectExtent l="47625" t="0" r="3175" b="12700"/>
                      <wp:docPr id="533024" name="Group 75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2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2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36280A" id="Group 7584" o:spid="_x0000_s27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MhM6wyNAwAAYQsAAA4AAAAAAAAAAAAAAAAA&#10;LgIAAGRycy9lMm9Eb2MueG1sUEsBAi0AFAAGAAgAAAAhAJLlrk3aAAAAAwEAAA8AAAAAAAAAAAAA&#10;AAAA5wUAAGRycy9kb3ducmV2LnhtbFBLBQYAAAAABAAEAPMAAADuBgAAAAA=&#10;">
                      <v:rect id="Rectangle 11422" o:spid="_x0000_s273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bbMcA&#10;AADfAAAADwAAAGRycy9kb3ducmV2LnhtbESP3YrCMBSE7xd8h3AEbxZNrailaxQRhQWv/HmAQ3Js&#10;uzYnpYlafXqzsLCXw8x8wyxWna3FnVpfOVYwHiUgiLUzFRcKzqfdMAPhA7LB2jEpeJKH1bL3scDc&#10;uAcf6H4MhYgQ9jkqKENocim9LsmiH7mGOHoX11oMUbaFNC0+ItzWMk2SmbRYcVwosaFNSfp6vFkF&#10;B3rtPy/PzfiUdvtsq3U2/5lppQb9bv0FIlAX/sN/7W+jYDqZJOkUfv/ELyC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2mW2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sBMYA&#10;AADfAAAADwAAAGRycy9kb3ducmV2LnhtbESPS4vCQBCE78L+h6EXvOlERVmioywr4uvkE4+9md4k&#10;mOkJmdHEf+8Iwh6LqvqKmswaU4g7VS63rKDXjUAQJ1bnnCo4HhadLxDOI2ssLJOCBzmYTT9aE4y1&#10;rXlH971PRYCwi1FB5n0ZS+mSjAy6ri2Jg/dnK4M+yCqVusI6wE0h+1E0kgZzDgsZlvSTUXLd34yC&#10;5eO42c7x+ntZr+hcN75nD/akVPuz+R6D8NT4//C7vdIKhoNB1B/B60/4AnL6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VsB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FAAD39C">
                      <wp:extent cx="130175" cy="151130"/>
                      <wp:effectExtent l="40005" t="0" r="1270" b="12700"/>
                      <wp:docPr id="533021" name="Group 75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2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302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AAD39C" id="Group 7581" o:spid="_x0000_s27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FAzmDl7AwAAYQsAAA4AAAAAAAAAAAAAAAAALgIAAGRycy9lMm9Eb2MueG1s&#10;UEsBAi0AFAAGAAgAAAAhAJLlrk3aAAAAAwEAAA8AAAAAAAAAAAAAAAAA1QUAAGRycy9kb3ducmV2&#10;LnhtbFBLBQYAAAAABAAEAPMAAADcBgAAAAA=&#10;">
                      <v:rect id="Rectangle 11416" o:spid="_x0000_s27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DGMYA&#10;AADfAAAADwAAAGRycy9kb3ducmV2LnhtbESP0YrCMBRE3xf8h3AFXxZNreiWahQRhQWf1P2AS3Jt&#10;q81NaaJWv36zsODjMDNnmMWqs7W4U+srxwrGowQEsXam4kLBz2k3zED4gGywdkwKnuRhtex9LDA3&#10;7sEHuh9DISKEfY4KyhCaXEqvS7LoR64hjt7ZtRZDlG0hTYuPCLe1TJNkJi1WHBdKbGhTkr4eb1bB&#10;gV77z/NzMz6l3T7bap19XWZaqUG/W89BBOrCO/zf/jYKppNJkqb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DG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PnMcA&#10;AADfAAAADwAAAGRycy9kb3ducmV2LnhtbESPW2vCQBSE34X+h+UUfNONBkuJriIt4qVPXio+HrPH&#10;JJg9G7Krif/eLRR8HGbmG2Yya00p7lS7wrKCQT8CQZxaXXCm4LBf9D5BOI+ssbRMCh7kYDZ960ww&#10;0bbhLd13PhMBwi5BBbn3VSKlS3My6Pq2Ig7exdYGfZB1JnWNTYCbUg6j6EMaLDgs5FjRV07pdXcz&#10;CpaPw+bnG6/n03pFx6b1A7u3v0p139v5GISn1r/C/+2VVjCK42gYw9+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z5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784E88F">
                      <wp:extent cx="130175" cy="151130"/>
                      <wp:effectExtent l="39370" t="0" r="1905" b="12700"/>
                      <wp:docPr id="533018" name="Group 7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1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302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84E88F" id="Group 7578" o:spid="_x0000_s27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jVTb6eQMAAGELAAAOAAAAAAAAAAAAAAAAAC4CAABkcnMvZTJvRG9jLnhtbFBL&#10;AQItABQABgAIAAAAIQCS5a5N2gAAAAMBAAAPAAAAAAAAAAAAAAAAANMFAABkcnMvZG93bnJldi54&#10;bWxQSwUGAAAAAAQABADzAAAA2gYAAAAA&#10;">
                      <v:rect id="Rectangle 11418" o:spid="_x0000_s27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eb1MgA&#10;AADfAAAADwAAAGRycy9kb3ducmV2LnhtbESPzWrDMBCE74W8g9hCLqWRnVDHdS2HEFoo5JSfB1ik&#10;je3WWhlLSZw+fVUo5DjMzDdMuRptJy40+NaxgnSWgCDWzrRcKzgePp5zED4gG+wck4IbeVhVk4cS&#10;C+OuvKPLPtQiQtgXqKAJoS+k9Lohi37meuLondxgMUQ51NIMeI1w28l5kmTSYstxocGeNg3p7/3Z&#10;KtjRz/bpdNukh/m4zd+1zpdfmVZq+jiu30AEGsM9/N/+NApeFoskfYW/P/ELyOo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h5v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7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BR68QA&#10;AADfAAAADwAAAGRycy9kb3ducmV2LnhtbESPy4rCMBSG9wO+QziCuzFVUaQaRRwGHV15xeWxObbF&#10;5qQ0GVvf3iwElz//jW86b0whHlS53LKCXjcCQZxYnXOq4Hj4/R6DcB5ZY2GZFDzJwXzW+ppirG3N&#10;O3rsfSrCCLsYFWTel7GULsnIoOvakjh4N1sZ9EFWqdQV1mHcFLIfRSNpMOfwkGFJy4yS+/7fKFg9&#10;j5vtD96vl781nevG9+zBnpTqtJvFBISnxn/C7/ZaKxgOBlE/EASew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AUev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0DA642F">
                      <wp:extent cx="130175" cy="151130"/>
                      <wp:effectExtent l="47625" t="0" r="3175" b="12700"/>
                      <wp:docPr id="533015" name="Group 7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1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301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DA642F" id="Group 7575" o:spid="_x0000_s27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MGPcncAMAAGELAAAOAAAAAAAAAAAAAAAAAC4CAABkcnMvZTJvRG9jLnhtbFBLAQItABQABgAI&#10;AAAAIQCS5a5N2gAAAAMBAAAPAAAAAAAAAAAAAAAAAMoFAABkcnMvZG93bnJldi54bWxQSwUGAAAA&#10;AAQABADzAAAA0QYAAAAA&#10;">
                      <v:rect id="Rectangle 11420" o:spid="_x0000_s27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gPpscA&#10;AADfAAAADwAAAGRycy9kb3ducmV2LnhtbESP0WrCQBRE34X+w3ILvkjdRGkaUlcRURB8UvsBl91r&#10;Es3eDdlVo1/vFgp9HGbmDDNb9LYRN+p87VhBOk5AEGtnai4V/Bw3HzkIH5ANNo5JwYM8LOZvgxkW&#10;xt15T7dDKEWEsC9QQRVCW0jpdUUW/di1xNE7uc5iiLIrpenwHuG2kZMkyaTFmuNChS2tKtKXw9Uq&#10;2NNzNzo9Vulx0u/ytdb51znTSg3f++U3iEB9+A//tbdGwed0mqQZ/P6JX0DO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YD6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7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UDIsgA&#10;AADfAAAADwAAAGRycy9kb3ducmV2LnhtbESPW2vCQBSE3wv9D8sp9K1uomhLdJVSKVX7VG/4eMwe&#10;k2D2bMhuc/n3rlDo4zAz3zCzRWdK0VDtCssK4kEEgji1uuBMwX73+fIGwnlkjaVlUtCTg8X88WGG&#10;ibYt/1Cz9ZkIEHYJKsi9rxIpXZqTQTewFXHwLrY26IOsM6lrbAPclHIYRRNpsOCwkGNFHzml1+2v&#10;UfDV7zffS7yeT+sVHdvOx3ZnD0o9P3XvUxCeOv8f/muvtILxaBTFr3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xQM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5421553">
                      <wp:extent cx="130175" cy="151130"/>
                      <wp:effectExtent l="44450" t="0" r="0" b="12700"/>
                      <wp:docPr id="533012" name="Group 7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301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301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421553" id="Group 7572" o:spid="_x0000_s27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yAdYYIwDAABhCwAADgAAAAAAAAAAAAAAAAAu&#10;AgAAZHJzL2Uyb0RvYy54bWxQSwECLQAUAAYACAAAACEAkuWuTdoAAAADAQAADwAAAAAAAAAAAAAA&#10;AADmBQAAZHJzL2Rvd25yZXYueG1sUEsFBgAAAAAEAAQA8wAAAO0GAAAAAA==&#10;">
                      <v:rect id="Rectangle 11422" o:spid="_x0000_s274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sPscA&#10;AADfAAAADwAAAGRycy9kb3ducmV2LnhtbESP3WrCQBSE74W+w3IK3kjdxFANqauIKBS88ucBDrvH&#10;JJo9G7KrRp++Wyj0cpiZb5j5sreNuFPna8cK0nECglg7U3Op4HTcfuQgfEA22DgmBU/ysFy8DeZY&#10;GPfgPd0PoRQRwr5ABVUIbSGl1xVZ9GPXEkfv7DqLIcqulKbDR4TbRk6SZCot1hwXKmxpXZG+Hm5W&#10;wZ5eu9H5uU6Pk36Xb7TOZ5epVmr43q++QATqw3/4r/1tFHxmWZJm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vrD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edVcgA&#10;AADfAAAADwAAAGRycy9kb3ducmV2LnhtbESPS2vDMBCE74X+B7GF3hrZeZTiRAmloTRJT82LHDfW&#10;xjaxVsZS/fj3UaDQ4zAz3zCzRWdK0VDtCssK4kEEgji1uuBMwX73+fIGwnlkjaVlUtCTg8X88WGG&#10;ibYt/1Cz9ZkIEHYJKsi9rxIpXZqTQTewFXHwLrY26IOsM6lrbAPclHIYRa/SYMFhIceKPnJKr9tf&#10;o+Cr32++l3g9n9YrOradj+3OHpR6furepyA8df4//NdeaQWT0SiKx3D/E7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51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38735" t="0" r="2540" b="12700"/>
                      <wp:docPr id="533009" name="Group 434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010" name="Rectangle 32565"/>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3011" name="Rectangle 32566"/>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797" o:spid="_x0000_s274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y8Zp7eQMAAGMLAAAOAAAAAAAAAAAAAAAAAC4CAABkcnMvZTJvRG9jLnhtbFBL&#10;AQItABQABgAIAAAAIQCS5a5N2gAAAAMBAAAPAAAAAAAAAAAAAAAAANMFAABkcnMvZG93bnJldi54&#10;bWxQSwUGAAAAAAQABADzAAAA2gYAAAAA&#10;">
                      <v:rect id="Rectangle 32565" o:spid="_x0000_s2749"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ybVscA&#10;AADfAAAADwAAAGRycy9kb3ducmV2LnhtbESPzWrCQBSF90LfYbiF7nSSiiKpo5SW0mhXTbS4vGZu&#10;k2DmTsiMSXz7zkLo8nD++Nbb0TSip87VlhXEswgEcWF1zaWCQ/4xXYFwHlljY5kU3MjBdvMwWWOi&#10;7cDf1Ge+FGGEXYIKKu/bREpXVGTQzWxLHLxf2xn0QXal1B0OYdw08jmKltJgzeGhwpbeKiou2dUo&#10;+Lwd9l/veDmfdin9DKOPbW6PSj09jq8vIDyN/j98b6dawWI+j+JAEHgCC8jN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sm1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32566" o:spid="_x0000_s275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A+zccA&#10;AADfAAAADwAAAGRycy9kb3ducmV2LnhtbESPW2vCQBSE34X+h+UU+qabVBSJrlJaSr08ecXHY/aY&#10;BLNnQ3Zr4r93BcHHYWa+YSaz1pTiSrUrLCuIexEI4tTqgjMFu+1vdwTCeWSNpWVScCMHs+lbZ4KJ&#10;tg2v6brxmQgQdgkqyL2vEildmpNB17MVcfDOtjbog6wzqWtsAtyU8jOKhtJgwWEhx4q+c0ovm3+j&#10;4O+2W65+8HI6LuZ0aFof263dK/Xx3n6NQXhq/Sv8bM+1gkG/H8UxPP6EL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5gPs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6355" t="0" r="4445" b="12700"/>
                      <wp:docPr id="533006" name="Group 4348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007" name="Rectangle 32567"/>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3008" name="Rectangle 3256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07" o:spid="_x0000_s275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D3HTz0fAMAAGMLAAAOAAAAAAAAAAAAAAAAAC4CAABkcnMvZTJvRG9jLnht&#10;bFBLAQItABQABgAIAAAAIQCS5a5N2gAAAAMBAAAPAAAAAAAAAAAAAAAAANYFAABkcnMvZG93bnJl&#10;di54bWxQSwUGAAAAAAQABADzAAAA3QYAAAAA&#10;">
                      <v:rect id="Rectangle 32567" o:spid="_x0000_s2752"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yV/8cA&#10;AADfAAAADwAAAGRycy9kb3ducmV2LnhtbESPW2sCMRSE34X+h3AKvtVEpRdWo5SKaPXJKz6ebk53&#10;Fzcnyya66783hYKPw8x8w4ynrS3FlWpfONbQ7ykQxKkzBWca9rv5ywcIH5ANlo5Jw408TCdPnTEm&#10;xjW8oes2ZCJC2CeoIQ+hSqT0aU4Wfc9VxNH7dbXFEGWdSVNjE+G2lAOl3qTFguNCjhV95ZSetxer&#10;YXHbr9YzPP+cvpd0bNrQdzt30Lr73H6OQARqwyP8314aDa/DoVLv8PcnfgE5u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scl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2568" o:spid="_x0000_s275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MBjcMA&#10;AADfAAAADwAAAGRycy9kb3ducmV2LnhtbERPy4rCMBTdD/gP4QqzGxMVB6lGGRQZHyufzPJOc6ct&#10;Njelibb+vVkMuDyc93Te2lLcqfaFYw39ngJBnDpTcKbhdFx9jEH4gGywdEwaHuRhPuu8TTExruE9&#10;3Q8hEzGEfYIa8hCqREqf5mTR91xFHLk/V1sMEdaZNDU2MdyWcqDUp7RYcGzIsaJFTun1cLMavh+n&#10;7W6J19+fzZouTRv67ujOWr93268JiEBteIn/3WujYTQcKhUHxz/xC8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MBj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extent cx="130175" cy="151130"/>
                      <wp:effectExtent l="44450" t="0" r="0" b="12700"/>
                      <wp:docPr id="533003" name="Group 4348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004" name="Rectangle 32569"/>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3005" name="Rectangle 3257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19" o:spid="_x0000_s275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DoR6lifAMAAGMLAAAOAAAAAAAAAAAAAAAAAC4CAABkcnMvZTJvRG9jLnht&#10;bFBLAQItABQABgAIAAAAIQCS5a5N2gAAAAMBAAAPAAAAAAAAAAAAAAAAANYFAABkcnMvZG93bnJl&#10;di54bWxQSwUGAAAAAAQABADzAAAA3QYAAAAA&#10;">
                      <v:rect id="Rectangle 32569" o:spid="_x0000_s2755"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4LiMcA&#10;AADfAAAADwAAAGRycy9kb3ducmV2LnhtbESPT2sCMRTE70K/Q3gFbzVR21JWo5SKaPXkXzy+bl53&#10;Fzcvyya667c3hYLHYWZ+w4ynrS3FlWpfONbQ7ykQxKkzBWca9rv5ywcIH5ANlo5Jw408TCdPnTEm&#10;xjW8oes2ZCJC2CeoIQ+hSqT0aU4Wfc9VxNH7dbXFEGWdSVNjE+G2lAOl3qXFguNCjhV95ZSetxer&#10;YXHbr9YzPP+cvpd0bNrQdzt30Lr73H6OQARqwyP8314aDW/DoVKv8PcnfgE5u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vOC4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2570" o:spid="_x0000_s275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KuE8cA&#10;AADfAAAADwAAAGRycy9kb3ducmV2LnhtbESPT2sCMRTE74V+h/AK3mqiopTVKNIiWj35p9Lj6+a5&#10;u7h5WTapu357Iwgeh5n5DTOZtbYUF6p94VhDr6tAEKfOFJxpOOwX7x8gfEA2WDomDVfyMJu+vkww&#10;Ma7hLV12IRMRwj5BDXkIVSKlT3Oy6LuuIo7eydUWQ5R1Jk2NTYTbUvaVGkmLBceFHCv6zCk97/6t&#10;huX1sN584fnv93tFx6YNPbd3P1p33tr5GESgNjzDj/bKaBgOBkoN4f4nfgE5v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SCrh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1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83" w:right="0" w:firstLine="0"/>
              <w:jc w:val="left"/>
            </w:pPr>
            <w:r>
              <w:rPr>
                <w:rFonts w:ascii="Calibri" w:eastAsia="Calibri" w:hAnsi="Calibri" w:cs="Calibri"/>
                <w:noProof/>
                <w:sz w:val="22"/>
              </w:rPr>
              <mc:AlternateContent>
                <mc:Choice Requires="wpg">
                  <w:drawing>
                    <wp:inline distT="0" distB="0" distL="0" distR="0">
                      <wp:extent cx="130175" cy="151130"/>
                      <wp:effectExtent l="41275" t="0" r="0" b="12700"/>
                      <wp:docPr id="533000" name="Group 434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3001" name="Rectangle 32571"/>
                              <wps:cNvSpPr>
                                <a:spLocks noChangeArrowheads="1"/>
                              </wps:cNvSpPr>
                              <wps:spPr bwMode="auto">
                                <a:xfrm rot="5399998">
                                  <a:off x="-37427"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3002" name="Rectangle 32572"/>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30" o:spid="_x0000_s2757"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m+L963QDAABjCwAADgAAAAAAAAAAAAAAAAAuAgAAZHJzL2Uyb0RvYy54bWxQSwECLQAU&#10;AAYACAAAACEAkuWuTdoAAAADAQAADwAAAAAAAAAAAAAAAADOBQAAZHJzL2Rvd25yZXYueG1sUEsF&#10;BgAAAAAEAAQA8wAAANUGAAAAAA==&#10;">
                      <v:rect id="Rectangle 32571" o:spid="_x0000_s2758" style="position:absolute;left:-37427;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moEMcA&#10;AADfAAAADwAAAGRycy9kb3ducmV2LnhtbESPT2vCQBTE70K/w/IKveluKhWJrlJaSm09+RePz+wz&#10;CWbfhuzWxG/fFQSPw8z8hpnOO1uJCzW+dKwhGSgQxJkzJecatpuv/hiED8gGK8ek4Uoe5rOn3hRT&#10;41pe0WUdchEh7FPUUIRQp1L6rCCLfuBq4uidXGMxRNnk0jTYRrit5KtSI2mx5LhQYE0fBWXn9Z/V&#10;8H3d/i4/8Xw8/Cxo33YhcRu30/rluXufgAjUhUf43l4YDW/DoVIJ3P7ELyB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5qB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2572" o:spid="_x0000_s27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s2Z8cA&#10;AADfAAAADwAAAGRycy9kb3ducmV2LnhtbESPT2sCMRTE7wW/Q3hCbzVRschqFFFEbU/1Hx6fm+fu&#10;4uZl2aTu+u2bQqHHYWZ+w0znrS3Fg2pfONbQ7ykQxKkzBWcajof12xiED8gGS8ek4Uke5rPOyxQT&#10;4xr+osc+ZCJC2CeoIQ+hSqT0aU4Wfc9VxNG7udpiiLLOpKmxiXBbyoFS79JiwXEhx4qWOaX3/bfV&#10;sHkePz5XeL9edls6N23ou4M7af3abRcTEIHa8B/+a2+NhtFwqNQAfv/ELyB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rNm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3"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13" w:right="0" w:firstLine="0"/>
              <w:jc w:val="left"/>
            </w:pPr>
            <w:r>
              <w:rPr>
                <w:rFonts w:ascii="Calibri" w:eastAsia="Calibri" w:hAnsi="Calibri" w:cs="Calibri"/>
                <w:noProof/>
                <w:sz w:val="22"/>
              </w:rPr>
              <mc:AlternateContent>
                <mc:Choice Requires="wpg">
                  <w:drawing>
                    <wp:inline distT="0" distB="0" distL="0" distR="0">
                      <wp:extent cx="130175" cy="151130"/>
                      <wp:effectExtent l="47625" t="0" r="3175" b="12700"/>
                      <wp:docPr id="532997" name="Group 434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998" name="Rectangle 32573"/>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2999" name="Rectangle 3257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53" o:spid="_x0000_s276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m8Pv14AwAAYwsAAA4AAAAAAAAAAAAAAAAALgIAAGRycy9lMm9Eb2MueG1sUEsB&#10;Ai0AFAAGAAgAAAAhAJLlrk3aAAAAAwEAAA8AAAAAAAAAAAAAAAAA0gUAAGRycy9kb3ducmV2Lnht&#10;bFBLBQYAAAAABAAEAPMAAADZBgAAAAA=&#10;">
                      <v:rect id="Rectangle 32573" o:spid="_x0000_s2761"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5HcYA&#10;AADfAAAADwAAAGRycy9kb3ducmV2LnhtbERPy2rCQBTdF/yH4Qru6iSRFk0dgyhS2658tHR5zVyT&#10;kMydkJma+PedRaHLw3kvs8E04kadqywriKcRCOLc6ooLBefT7nEOwnlkjY1lUnAnB9lq9LDEVNue&#10;D3Q7+kKEEHYpKii9b1MpXV6SQTe1LXHgrrYz6APsCqk77EO4aWQSRc/SYMWhocSWNiXl9fHHKHi9&#10;n98/tlhfvt/29NUPPrYn+6nUZDysX0B4Gvy/+M+91wqeZsliEQaHP+EL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05H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32574" o:spid="_x0000_s2762"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GchsgA&#10;AADfAAAADwAAAGRycy9kb3ducmV2LnhtbESPQWvCQBSE7wX/w/KE3uomlkoT3YgopVpPVVt6fGaf&#10;STD7NmS3Jv57tyD0OMzMN8xs3ptaXKh1lWUF8SgCQZxbXXGh4LB/e3oF4TyyxtoyKbiSg3k2eJhh&#10;qm3Hn3TZ+UIECLsUFZTeN6mULi/JoBvZhjh4J9sa9EG2hdQtdgFuajmOook0WHFYKLGhZUn5efdr&#10;FLxfDx/bFZ6PP5s1fXe9j+3efin1OOwXUxCeev8fvrfXWsHL8zhJEvj7E76AzG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4Zy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31"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64" w:right="0" w:firstLine="0"/>
              <w:jc w:val="left"/>
            </w:pPr>
            <w:r>
              <w:rPr>
                <w:rFonts w:ascii="Calibri" w:eastAsia="Calibri" w:hAnsi="Calibri" w:cs="Calibri"/>
                <w:noProof/>
                <w:sz w:val="22"/>
              </w:rPr>
              <mc:AlternateContent>
                <mc:Choice Requires="wpg">
                  <w:drawing>
                    <wp:inline distT="0" distB="0" distL="0" distR="0">
                      <wp:extent cx="130175" cy="151130"/>
                      <wp:effectExtent l="44450" t="0" r="0" b="12700"/>
                      <wp:docPr id="532994" name="Group 434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995" name="Rectangle 32575"/>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2996" name="Rectangle 32576"/>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65" o:spid="_x0000_s276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&#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yQfW+dgMAAGMLAAAOAAAAAAAAAAAAAAAAAC4CAABkcnMvZTJvRG9jLnhtbFBLAQIt&#10;ABQABgAIAAAAIQCS5a5N2gAAAAMBAAAPAAAAAAAAAAAAAAAAANAFAABkcnMvZG93bnJldi54bWxQ&#10;SwUGAAAAAAQABADzAAAA1wYAAAAA&#10;">
                      <v:rect id="Rectangle 32575" o:spid="_x0000_s276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yWg8cA&#10;AADfAAAADwAAAGRycy9kb3ducmV2LnhtbESPQWvCQBSE74L/YXmCN92oWDS6ilhKtZ6Mtnh8zb4m&#10;wezbkN2a+O/dQsHjMDPfMMt1a0pxo9oVlhWMhhEI4tTqgjMF59PbYAbCeWSNpWVScCcH61W3s8RY&#10;24aPdEt8JgKEXYwKcu+rWEqX5mTQDW1FHLwfWxv0QdaZ1DU2AW5KOY6iF2mw4LCQY0XbnNJr8msU&#10;vN/PH4dXvH5f9jv6alo/sif7qVS/124WIDy1/hn+b++0gulkPJ9P4e9P+AJy9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slo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2576" o:spid="_x0000_s276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4I9MgA&#10;AADfAAAADwAAAGRycy9kb3ducmV2LnhtbESPW2vCQBSE3wX/w3KEvulGi6LRVcRSvPTJS4uPp9nT&#10;JJg9G7Krif/eFYQ+DjPzDTNbNKYQN6pcbllBvxeBIE6szjlVcDp+dscgnEfWWFgmBXdysJi3WzOM&#10;ta15T7eDT0WAsItRQeZ9GUvpkowMup4tiYP3ZyuDPsgqlbrCOsBNIQdRNJIGcw4LGZa0yii5HK5G&#10;wfp+2n194OX3vN3QT934vj3ab6XeOs1yCsJT4//Dr/ZGKxi+DyaTE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fgj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88" w:right="0" w:firstLine="0"/>
              <w:jc w:val="left"/>
            </w:pPr>
            <w:r>
              <w:rPr>
                <w:rFonts w:ascii="Calibri" w:eastAsia="Calibri" w:hAnsi="Calibri" w:cs="Calibri"/>
                <w:noProof/>
                <w:sz w:val="22"/>
              </w:rPr>
              <mc:AlternateContent>
                <mc:Choice Requires="wpg">
                  <w:drawing>
                    <wp:inline distT="0" distB="0" distL="0" distR="0">
                      <wp:extent cx="130175" cy="151130"/>
                      <wp:effectExtent l="38735" t="0" r="2540" b="12700"/>
                      <wp:docPr id="532991" name="Group 4348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992" name="Rectangle 3257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2993" name="Rectangle 3257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890" o:spid="_x0000_s276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bEalMcwMAAGMLAAAOAAAAAAAAAAAAAAAAAC4CAABkcnMvZTJvRG9jLnhtbFBLAQItABQA&#10;BgAIAAAAIQCS5a5N2gAAAAMBAAAPAAAAAAAAAAAAAAAAAM0FAABkcnMvZG93bnJldi54bWxQSwUG&#10;AAAAAAQABADzAAAA1AYAAAAA&#10;">
                      <v:rect id="Rectangle 32577" o:spid="_x0000_s276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UO98gA&#10;AADfAAAADwAAAGRycy9kb3ducmV2LnhtbESPT2vCQBTE70K/w/IK3nRjRKmpqxRFtHryT0uPr9nX&#10;JJh9G7Krid++Kwgeh5n5DTOdt6YUV6pdYVnBoB+BIE6tLjhTcDquem8gnEfWWFomBTdyMJ+9dKaY&#10;aNvwnq4Hn4kAYZeggtz7KpHSpTkZdH1bEQfvz9YGfZB1JnWNTYCbUsZRNJYGCw4LOVa0yCk9Hy5G&#10;wfp22u6WeP79+dzQd9P6gT3aL6W6r+3HOwhPrX+GH+2NVjAaxpNJ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bRQ7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2578" o:spid="_x0000_s276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mrbMcA&#10;AADfAAAADwAAAGRycy9kb3ducmV2LnhtbESPW2vCQBSE3wv+h+UIvtWNSotGVxFL8dInr/h4zB6T&#10;YPZsyG5N/PeuUOjjMDPfMJNZYwpxp8rllhX0uhEI4sTqnFMFh/33+xCE88gaC8uk4EEOZtPW2wRj&#10;bWve0n3nUxEg7GJUkHlfxlK6JCODrmtL4uBdbWXQB1mlUldYB7gpZD+KPqXBnMNChiUtMkpuu1+j&#10;YPk4bH6+8HY5r1d0qhvfs3t7VKrTbuZjEJ4a/x/+a6+0go9BfzQa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Jq2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7" w:type="dxa"/>
            <w:tcBorders>
              <w:top w:val="single" w:sz="8" w:space="0" w:color="000000"/>
              <w:left w:val="single" w:sz="4" w:space="0" w:color="000000"/>
              <w:bottom w:val="single" w:sz="8" w:space="0" w:color="000000"/>
              <w:right w:val="single" w:sz="8" w:space="0" w:color="000000"/>
            </w:tcBorders>
            <w:vAlign w:val="center"/>
          </w:tcPr>
          <w:p w:rsidR="009B732F" w:rsidRDefault="004232F7">
            <w:pPr>
              <w:spacing w:after="0" w:line="259" w:lineRule="auto"/>
              <w:ind w:left="-93" w:right="0" w:firstLine="0"/>
              <w:jc w:val="left"/>
            </w:pPr>
            <w:r>
              <w:rPr>
                <w:rFonts w:ascii="Calibri" w:eastAsia="Calibri" w:hAnsi="Calibri" w:cs="Calibri"/>
                <w:noProof/>
                <w:sz w:val="22"/>
              </w:rPr>
              <mc:AlternateContent>
                <mc:Choice Requires="wpg">
                  <w:drawing>
                    <wp:inline distT="0" distB="0" distL="0" distR="0">
                      <wp:extent cx="130175" cy="151130"/>
                      <wp:effectExtent l="46355" t="0" r="4445" b="12700"/>
                      <wp:docPr id="532988" name="Group 4349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989" name="Rectangle 32579"/>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2990" name="Rectangle 3258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34900" o:spid="_x0000_s276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HOVM8xyAwAAYwsAAA4AAAAAAAAAAAAAAAAALgIAAGRycy9lMm9Eb2MueG1sUEsBAi0AFAAG&#10;AAgAAAAhAJLlrk3aAAAAAwEAAA8AAAAAAAAAAAAAAAAAzAUAAGRycy9kb3ducmV2LnhtbFBLBQYA&#10;AAAABAAEAPMAAADTBgAAAAA=&#10;">
                      <v:rect id="Rectangle 32579" o:spid="_x0000_s277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gKW8gA&#10;AADfAAAADwAAAGRycy9kb3ducmV2LnhtbESPW2vCQBSE3wX/w3KEvulGi6LRVcRSvPTJS4uPp9nT&#10;JJg9G7Krif/eFQo+DjPzDTNbNKYQN6pcbllBvxeBIE6szjlVcDp+dscgnEfWWFgmBXdysJi3WzOM&#10;ta15T7eDT0WAsItRQeZ9GUvpkowMup4tiYP3ZyuDPsgqlbrCOsBNIQdRNJIGcw4LGZa0yii5HK5G&#10;wfp+2n194OX3vN3QT934vj3ab6XeOs1yCsJT41/h//ZGKxi+DybjC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OAp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2580" o:spid="_x0000_s27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s1G8cA&#10;AADfAAAADwAAAGRycy9kb3ducmV2LnhtbESPy2rCQBSG9wXfYTiCuzpJpEVTxyCK1LYrLy1dHjPH&#10;JCRzJmSmJr59Z1Ho8ue/8S2zwTTiRp2rLCuIpxEI4tzqigsF59PucQ7CeWSNjWVScCcH2Wr0sMRU&#10;254PdDv6QoQRdikqKL1vUyldXpJBN7UtcfCutjPog+wKqTvsw7hpZBJFz9JgxeGhxJY2JeX18cco&#10;eL2f3z+2WF++3/b01Q8+tif7qdRkPKxfQHga/H/4r73XCp5myWIRCAJPY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bNR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8F1AA2" w:rsidTr="009B732F">
        <w:trPr>
          <w:trHeight w:val="4166"/>
        </w:trPr>
        <w:tc>
          <w:tcPr>
            <w:tcW w:w="1172"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38" w:lineRule="auto"/>
              <w:ind w:left="70" w:right="68" w:firstLine="0"/>
            </w:pPr>
            <w:r>
              <w:rPr>
                <w:rFonts w:ascii="Calibri" w:eastAsia="Calibri" w:hAnsi="Calibri" w:cs="Calibri"/>
                <w:sz w:val="20"/>
                <w:lang w:val="en"/>
              </w:rPr>
              <w:t xml:space="preserve">Organise information sessions with internal market managers, and women’s associations for the  </w:t>
            </w:r>
          </w:p>
          <w:p w:rsidR="008F1AA2" w:rsidRDefault="00D575CF">
            <w:pPr>
              <w:spacing w:after="0" w:line="259" w:lineRule="auto"/>
              <w:ind w:left="70" w:right="0" w:firstLine="0"/>
              <w:jc w:val="left"/>
            </w:pPr>
            <w:r>
              <w:rPr>
                <w:rFonts w:ascii="Calibri" w:eastAsia="Calibri" w:hAnsi="Calibri" w:cs="Calibri"/>
                <w:sz w:val="20"/>
                <w:lang w:val="en"/>
              </w:rPr>
              <w:t xml:space="preserve">mobilisation of </w:t>
            </w:r>
          </w:p>
          <w:p w:rsidR="008F1AA2" w:rsidRDefault="00D575CF">
            <w:pPr>
              <w:spacing w:after="0" w:line="259" w:lineRule="auto"/>
              <w:ind w:left="70" w:right="0" w:firstLine="0"/>
              <w:jc w:val="left"/>
            </w:pPr>
            <w:r>
              <w:rPr>
                <w:rFonts w:ascii="Calibri" w:eastAsia="Calibri" w:hAnsi="Calibri" w:cs="Calibri"/>
                <w:sz w:val="20"/>
                <w:lang w:val="en"/>
              </w:rPr>
              <w:t xml:space="preserve">association </w:t>
            </w:r>
          </w:p>
          <w:p w:rsidR="008F1AA2" w:rsidRDefault="00D575CF">
            <w:pPr>
              <w:spacing w:after="0" w:line="239" w:lineRule="auto"/>
              <w:ind w:left="70" w:right="136" w:firstLine="0"/>
            </w:pPr>
            <w:r>
              <w:rPr>
                <w:rFonts w:ascii="Calibri" w:eastAsia="Calibri" w:hAnsi="Calibri" w:cs="Calibri"/>
                <w:sz w:val="20"/>
                <w:lang w:val="en"/>
              </w:rPr>
              <w:t xml:space="preserve">members, trading mothers and </w:t>
            </w:r>
          </w:p>
          <w:p w:rsidR="008F1AA2" w:rsidRDefault="00D575CF">
            <w:pPr>
              <w:spacing w:after="0" w:line="239" w:lineRule="auto"/>
              <w:ind w:left="70" w:right="55" w:firstLine="0"/>
            </w:pPr>
            <w:r>
              <w:rPr>
                <w:rFonts w:ascii="Calibri" w:eastAsia="Calibri" w:hAnsi="Calibri" w:cs="Calibri"/>
                <w:sz w:val="20"/>
                <w:lang w:val="en"/>
              </w:rPr>
              <w:t xml:space="preserve">users of markets [within] the </w:t>
            </w:r>
          </w:p>
          <w:p w:rsidR="008F1AA2" w:rsidRDefault="00D575CF">
            <w:pPr>
              <w:spacing w:after="0" w:line="259" w:lineRule="auto"/>
              <w:ind w:left="70" w:right="0" w:firstLine="0"/>
              <w:jc w:val="left"/>
            </w:pPr>
            <w:r>
              <w:rPr>
                <w:rFonts w:ascii="Calibri" w:eastAsia="Calibri" w:hAnsi="Calibri" w:cs="Calibri"/>
                <w:sz w:val="20"/>
                <w:lang w:val="en"/>
              </w:rPr>
              <w:t xml:space="preserve">CAR.  </w:t>
            </w:r>
          </w:p>
        </w:tc>
        <w:tc>
          <w:tcPr>
            <w:tcW w:w="26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8"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8"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8"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8F1AA2" w:rsidTr="009B732F">
        <w:trPr>
          <w:trHeight w:val="1721"/>
        </w:trPr>
        <w:tc>
          <w:tcPr>
            <w:tcW w:w="1172" w:type="dxa"/>
            <w:tcBorders>
              <w:top w:val="single" w:sz="4" w:space="0" w:color="000000"/>
              <w:left w:val="single" w:sz="8" w:space="0" w:color="000000"/>
              <w:bottom w:val="single" w:sz="4" w:space="0" w:color="000000"/>
              <w:right w:val="single" w:sz="8" w:space="0" w:color="000000"/>
            </w:tcBorders>
          </w:tcPr>
          <w:p w:rsidR="008F1AA2" w:rsidRDefault="00D575CF">
            <w:pPr>
              <w:spacing w:after="2" w:line="237" w:lineRule="auto"/>
              <w:ind w:left="70" w:right="81" w:firstLine="0"/>
            </w:pPr>
            <w:r>
              <w:rPr>
                <w:rFonts w:ascii="Calibri" w:eastAsia="Calibri" w:hAnsi="Calibri" w:cs="Calibri"/>
                <w:sz w:val="20"/>
                <w:lang w:val="en"/>
              </w:rPr>
              <w:t xml:space="preserve">Disseminate information in households through the relaying of </w:t>
            </w:r>
          </w:p>
          <w:p w:rsidR="008F1AA2" w:rsidRDefault="00D575CF">
            <w:pPr>
              <w:spacing w:after="0" w:line="239" w:lineRule="auto"/>
              <w:ind w:left="70" w:right="0" w:firstLine="0"/>
              <w:jc w:val="left"/>
            </w:pPr>
            <w:r>
              <w:rPr>
                <w:rFonts w:ascii="Calibri" w:eastAsia="Calibri" w:hAnsi="Calibri" w:cs="Calibri"/>
                <w:sz w:val="20"/>
                <w:lang w:val="en"/>
              </w:rPr>
              <w:t xml:space="preserve">communities </w:t>
            </w:r>
            <w:r>
              <w:rPr>
                <w:rFonts w:ascii="Calibri" w:eastAsia="Calibri" w:hAnsi="Calibri" w:cs="Calibri"/>
                <w:sz w:val="20"/>
                <w:lang w:val="en"/>
              </w:rPr>
              <w:lastRenderedPageBreak/>
              <w:t xml:space="preserve">and members of </w:t>
            </w:r>
          </w:p>
          <w:p w:rsidR="008F1AA2" w:rsidRDefault="00D575CF">
            <w:pPr>
              <w:spacing w:after="0" w:line="259" w:lineRule="auto"/>
              <w:ind w:left="70" w:right="0" w:firstLine="0"/>
              <w:jc w:val="left"/>
            </w:pPr>
            <w:r>
              <w:rPr>
                <w:rFonts w:ascii="Calibri" w:eastAsia="Calibri" w:hAnsi="Calibri" w:cs="Calibri"/>
                <w:sz w:val="20"/>
                <w:lang w:val="en"/>
              </w:rPr>
              <w:t xml:space="preserve">COGECs (municipal management committees)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lastRenderedPageBreak/>
              <w:t xml:space="preserve">  </w:t>
            </w:r>
          </w:p>
        </w:tc>
        <w:tc>
          <w:tcPr>
            <w:tcW w:w="26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8F1AA2" w:rsidTr="009B732F">
        <w:trPr>
          <w:trHeight w:val="2006"/>
        </w:trPr>
        <w:tc>
          <w:tcPr>
            <w:tcW w:w="117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7" w:firstLine="0"/>
              <w:jc w:val="left"/>
            </w:pPr>
            <w:r>
              <w:rPr>
                <w:rFonts w:ascii="Calibri" w:eastAsia="Calibri" w:hAnsi="Calibri" w:cs="Calibri"/>
                <w:sz w:val="20"/>
                <w:lang w:val="en"/>
              </w:rPr>
              <w:lastRenderedPageBreak/>
              <w:t xml:space="preserve">Broadcast messages about the campaign in large markets and organise a special deployment of loudspeaker users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0"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32"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2" w:right="0" w:firstLine="0"/>
              <w:jc w:val="left"/>
            </w:pPr>
            <w:r>
              <w:rPr>
                <w:rFonts w:ascii="Calibri" w:eastAsia="Calibri" w:hAnsi="Calibri" w:cs="Calibri"/>
                <w:color w:val="00B050"/>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1"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4"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3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6"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21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7" w:firstLine="0"/>
              <w:jc w:val="left"/>
            </w:pPr>
            <w:r>
              <w:rPr>
                <w:rFonts w:ascii="Calibri" w:eastAsia="Calibri" w:hAnsi="Calibri" w:cs="Calibri"/>
                <w:sz w:val="22"/>
                <w:lang w:val="en"/>
              </w:rPr>
              <w:t xml:space="preserve">  </w:t>
            </w:r>
          </w:p>
        </w:tc>
        <w:tc>
          <w:tcPr>
            <w:tcW w:w="31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2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12" w:firstLine="0"/>
              <w:jc w:val="left"/>
            </w:pPr>
            <w:r>
              <w:rPr>
                <w:rFonts w:ascii="Calibri" w:eastAsia="Calibri" w:hAnsi="Calibri" w:cs="Calibri"/>
                <w:sz w:val="22"/>
                <w:lang w:val="en"/>
              </w:rPr>
              <w:t xml:space="preserve">  </w:t>
            </w:r>
          </w:p>
        </w:tc>
        <w:tc>
          <w:tcPr>
            <w:tcW w:w="20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9" w:firstLine="0"/>
              <w:jc w:val="left"/>
            </w:pPr>
            <w:r>
              <w:rPr>
                <w:rFonts w:ascii="Calibri" w:eastAsia="Calibri" w:hAnsi="Calibri" w:cs="Calibri"/>
                <w:sz w:val="22"/>
                <w:lang w:val="en"/>
              </w:rPr>
              <w:t xml:space="preserve">  </w:t>
            </w:r>
          </w:p>
        </w:tc>
      </w:tr>
    </w:tbl>
    <w:p w:rsidR="008F1AA2" w:rsidRDefault="008F1AA2">
      <w:pPr>
        <w:spacing w:after="0" w:line="259" w:lineRule="auto"/>
        <w:ind w:left="-1440" w:right="15398" w:firstLine="0"/>
      </w:pPr>
    </w:p>
    <w:tbl>
      <w:tblPr>
        <w:tblStyle w:val="TableGrid"/>
        <w:tblW w:w="18905" w:type="dxa"/>
        <w:tblInd w:w="-1298" w:type="dxa"/>
        <w:tblCellMar>
          <w:top w:w="40" w:type="dxa"/>
          <w:bottom w:w="7" w:type="dxa"/>
        </w:tblCellMar>
        <w:tblLook w:val="04A0" w:firstRow="1" w:lastRow="0" w:firstColumn="1" w:lastColumn="0" w:noHBand="0" w:noVBand="1"/>
      </w:tblPr>
      <w:tblGrid>
        <w:gridCol w:w="1309"/>
        <w:gridCol w:w="265"/>
        <w:gridCol w:w="260"/>
        <w:gridCol w:w="327"/>
        <w:gridCol w:w="260"/>
        <w:gridCol w:w="334"/>
        <w:gridCol w:w="327"/>
        <w:gridCol w:w="327"/>
        <w:gridCol w:w="328"/>
        <w:gridCol w:w="334"/>
        <w:gridCol w:w="327"/>
        <w:gridCol w:w="328"/>
        <w:gridCol w:w="328"/>
        <w:gridCol w:w="335"/>
        <w:gridCol w:w="327"/>
        <w:gridCol w:w="333"/>
        <w:gridCol w:w="330"/>
        <w:gridCol w:w="337"/>
        <w:gridCol w:w="329"/>
        <w:gridCol w:w="328"/>
        <w:gridCol w:w="329"/>
        <w:gridCol w:w="335"/>
        <w:gridCol w:w="328"/>
        <w:gridCol w:w="328"/>
        <w:gridCol w:w="329"/>
        <w:gridCol w:w="335"/>
        <w:gridCol w:w="328"/>
        <w:gridCol w:w="328"/>
        <w:gridCol w:w="329"/>
        <w:gridCol w:w="335"/>
        <w:gridCol w:w="328"/>
        <w:gridCol w:w="328"/>
        <w:gridCol w:w="332"/>
        <w:gridCol w:w="265"/>
        <w:gridCol w:w="330"/>
        <w:gridCol w:w="331"/>
        <w:gridCol w:w="329"/>
        <w:gridCol w:w="335"/>
        <w:gridCol w:w="328"/>
        <w:gridCol w:w="467"/>
        <w:gridCol w:w="288"/>
        <w:gridCol w:w="76"/>
        <w:gridCol w:w="312"/>
        <w:gridCol w:w="331"/>
        <w:gridCol w:w="329"/>
        <w:gridCol w:w="335"/>
        <w:gridCol w:w="328"/>
        <w:gridCol w:w="328"/>
        <w:gridCol w:w="329"/>
        <w:gridCol w:w="335"/>
        <w:gridCol w:w="329"/>
        <w:gridCol w:w="470"/>
        <w:gridCol w:w="120"/>
        <w:gridCol w:w="288"/>
        <w:gridCol w:w="367"/>
        <w:gridCol w:w="290"/>
      </w:tblGrid>
      <w:tr w:rsidR="008F1AA2" w:rsidTr="009B732F">
        <w:trPr>
          <w:trHeight w:val="329"/>
        </w:trPr>
        <w:tc>
          <w:tcPr>
            <w:tcW w:w="1309"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5397"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99"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9B732F">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11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321"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32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32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32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24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30"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337"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32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34"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6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9B732F" w:rsidTr="009B732F">
        <w:trPr>
          <w:trHeight w:val="610"/>
        </w:trPr>
        <w:tc>
          <w:tcPr>
            <w:tcW w:w="0" w:type="auto"/>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6B24AEA">
                      <wp:extent cx="130175" cy="151130"/>
                      <wp:effectExtent l="45085" t="4445" r="0" b="15875"/>
                      <wp:docPr id="532985" name="Group 7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8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8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B24AEA" id="Group 7882" o:spid="_x0000_s27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iCe7heQMAAGELAAAOAAAAAAAAAAAAAAAAAC4CAABkcnMvZTJvRG9jLnhtbFBL&#10;AQItABQABgAIAAAAIQCS5a5N2gAAAAMBAAAPAAAAAAAAAAAAAAAAANMFAABkcnMvZG93bnJldi54&#10;bWxQSwUGAAAAAAQABADzAAAA2gYAAAAA&#10;">
                      <v:rect id="Rectangle 11416" o:spid="_x0000_s277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Y3NscA&#10;AADfAAAADwAAAGRycy9kb3ducmV2LnhtbESP0WrCQBRE3wv+w3KFvhTdmNIYo6uIVCj4pPYDLrvX&#10;JJq9G7KrRr++Wyj0cZiZM8xi1dtG3KjztWMFk3ECglg7U3Op4Pu4HeUgfEA22DgmBQ/ysFoOXhZY&#10;GHfnPd0OoRQRwr5ABVUIbSGl1xVZ9GPXEkfv5DqLIcqulKbDe4TbRqZJkkmLNceFClvaVKQvh6tV&#10;sKfn7u302EyOab/LP7XOp+dMK/U67NdzEIH68B/+a38ZBR/v6SzP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2Nz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s7ssgA&#10;AADfAAAADwAAAGRycy9kb3ducmV2LnhtbESPT2vCQBTE74V+h+UVeqsbFVuN2UipFK2e/IvH1+xr&#10;Esy+DdnVxG/vFgo9DjPzGyaZdaYSV2pcaVlBvxeBIM6sLjlXsN99voxBOI+ssbJMCm7kYJY+PiQY&#10;a9vyhq5bn4sAYRejgsL7OpbSZQUZdD1bEwfvxzYGfZBNLnWDbYCbSg6i6FUaLDksFFjTR0HZeXsx&#10;Cha3/Wo9x/P36WtJx7bzfbuzB6Wen7r3KQhPnf8P/7WXWsFoOJiM3+D3T/gCMr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6zu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0F0E68C">
                      <wp:extent cx="130175" cy="151130"/>
                      <wp:effectExtent l="38735" t="4445" r="2540" b="15875"/>
                      <wp:docPr id="532982" name="Group 7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8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8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F0E68C" id="Group 7879" o:spid="_x0000_s27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RY0HzHcDAABhCwAADgAAAAAAAAAAAAAAAAAuAgAAZHJzL2Uyb0RvYy54bWxQSwEC&#10;LQAUAAYACAAAACEAkuWuTdoAAAADAQAADwAAAAAAAAAAAAAAAADRBQAAZHJzL2Rvd25yZXYueG1s&#10;UEsFBgAAAAAEAAQA8wAAANgGAAAAAA==&#10;">
                      <v:rect id="Rectangle 11418" o:spid="_x0000_s27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GUrsgA&#10;AADfAAAADwAAAGRycy9kb3ducmV2LnhtbESP3WrCQBSE7wt9h+UUvCm6MWKMqasUqVDwyp8HOOwe&#10;k7TZsyG7auzTuwXBy2FmvmEWq9424kKdrx0rGI8SEMTamZpLBcfDZpiD8AHZYOOYFNzIw2r5+rLA&#10;wrgr7+iyD6WIEPYFKqhCaAspva7Ioh+5ljh6J9dZDFF2pTQdXiPcNjJNkkxarDkuVNjSuiL9uz9b&#10;BTv6276fbuvxIe23+ZfW+ewn00oN3vrPDxCB+vAMP9rfRsF0ks7zCfz/iV9AL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QZS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7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lxcgA&#10;AADfAAAADwAAAGRycy9kb3ducmV2LnhtbESPS2vDMBCE74X+B7GF3ho5j5bEsRxKQ0manPIkx621&#10;tU2slbGU2Pn3UaHQ4zAz3zDJrDOVuFLjSssK+r0IBHFmdcm5gv3u82UMwnlkjZVlUnAjB7P08SHB&#10;WNuWN3Td+lwECLsYFRTe17GULivIoOvZmjh4P7Yx6INscqkbbAPcVHIQRW/SYMlhocCaPgrKztuL&#10;UbC47VfrOZ6/T19LOrad79udPSj1/NS9T0F46vx/+K+91Apeh4PJeAS/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aX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4C9664C">
                      <wp:extent cx="130175" cy="151130"/>
                      <wp:effectExtent l="43180" t="4445" r="0" b="15875"/>
                      <wp:docPr id="532979" name="Group 78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8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8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C9664C" id="Group 7876" o:spid="_x0000_s27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INbSHFyAwAAYQsAAA4AAAAAAAAAAAAAAAAALgIAAGRycy9lMm9Eb2MueG1sUEsBAi0AFAAG&#10;AAgAAAAhAJLlrk3aAAAAAwEAAA8AAAAAAAAAAAAAAAAAzAUAAGRycy9kb3ducmV2LnhtbFBLBQYA&#10;AAAABAAEAPMAAADTBgAAAAA=&#10;">
                      <v:rect id="Rectangle 11420" o:spid="_x0000_s277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MK2cYA&#10;AADfAAAADwAAAGRycy9kb3ducmV2LnhtbESPy4rCMBSG9wO+QzjCbAZN7TBaq1FERhBceXmAQ3Js&#10;q81JaaJWn36yEGb589/45svO1uJOra8cKxgNExDE2pmKCwWn42aQgfAB2WDtmBQ8ycNy0fuYY27c&#10;g/d0P4RCxBH2OSooQ2hyKb0uyaIfuoY4emfXWgxRtoU0LT7iuK1lmiRjabHi+FBiQ+uS9PVwswr2&#10;9Np9nZ/r0THtdtmv1tnkMtZKffa71QxEoC78h9/trVHw851Os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5MK2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7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4GXcgA&#10;AADfAAAADwAAAGRycy9kb3ducmV2LnhtbESPT2vCQBTE7wW/w/KE3uomloqNriJKqdZT1ZYen9ln&#10;Esy+Ddlt/nx7tyD0OMzMb5j5sjOlaKh2hWUF8SgCQZxaXXCm4HR8e5qCcB5ZY2mZFPTkYLkYPMwx&#10;0bblT2oOPhMBwi5BBbn3VSKlS3My6Ea2Ig7exdYGfZB1JnWNbYCbUo6jaCINFhwWcqxonVN6Pfwa&#10;Be/96WO/wev5Z7el77bzsT3aL6Ueh91qBsJT5//D9/ZWK3h5Hr9O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TgZ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D66387D">
                      <wp:extent cx="130175" cy="151130"/>
                      <wp:effectExtent l="40005" t="4445" r="1270" b="15875"/>
                      <wp:docPr id="532976" name="Group 7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7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7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66387D" id="Group 7873" o:spid="_x0000_s278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AGoW02iAMAAGELAAAOAAAAAAAAAAAAAAAAAC4CAABk&#10;cnMvZTJvRG9jLnhtbFBLAQItABQABgAIAAAAIQCS5a5N2gAAAAMBAAAPAAAAAAAAAAAAAAAAAOIF&#10;AABkcnMvZG93bnJldi54bWxQSwUGAAAAAAQABADzAAAA6QYAAAAA&#10;">
                      <v:rect id="Rectangle 11422" o:spid="_x0000_s278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iisgA&#10;AADfAAAADwAAAGRycy9kb3ducmV2LnhtbESP3WrCQBSE7wt9h+UUvCm6MaUmTV1FRKHglT8PcNg9&#10;JtHs2ZBdNfr03ULBy2FmvmGm89424kqdrx0rGI8SEMTamZpLBYf9epiD8AHZYOOYFNzJw3z2+jLF&#10;wrgbb+m6C6WIEPYFKqhCaAspva7Ioh+5ljh6R9dZDFF2pTQd3iLcNjJNkom0WHNcqLClZUX6vLtY&#10;BVt6bN6P9+V4n/abfKV1np0mWqnBW7/4BhGoD8/wf/vHKPj8SL+y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r+K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Hf58UA&#10;AADfAAAADwAAAGRycy9kb3ducmV2LnhtbERPyW7CMBC9I/EP1iD1RhyooJBiEKKqynIqm3qcxtMk&#10;Ih5HsUvC3+MDEsent88WrSnFlWpXWFYwiGIQxKnVBWcKjofP/gSE88gaS8uk4EYOFvNuZ4aJtg1/&#10;03XvMxFC2CWoIPe+SqR0aU4GXWQr4sD92dqgD7DOpK6xCeGmlMM4HkuDBYeGHCta5ZRe9v9Gwdft&#10;uN194OX3Z7Omc9P6gT3Yk1IvvXb5DsJT65/ih3utFYxeh9O3MDj8CV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d/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5920D2B">
                      <wp:extent cx="130175" cy="151130"/>
                      <wp:effectExtent l="46355" t="4445" r="4445" b="15875"/>
                      <wp:docPr id="532973" name="Group 7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7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7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920D2B" id="Group 7859" o:spid="_x0000_s278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JtvYdXQDAABhCwAADgAAAAAAAAAAAAAAAAAuAgAAZHJzL2Uyb0RvYy54bWxQSwECLQAU&#10;AAYACAAAACEAkuWuTdoAAAADAQAADwAAAAAAAAAAAAAAAADOBQAAZHJzL2Rvd25yZXYueG1sUEsF&#10;BgAAAAAEAAQA8wAAANUGAAAAAA==&#10;">
                      <v:rect id="Rectangle 11416" o:spid="_x0000_s278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18/c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Q1f4b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fXz9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8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Bwec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B5G8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oHB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100AD4">
                      <wp:extent cx="130175" cy="151130"/>
                      <wp:effectExtent l="45720" t="4445" r="0" b="15875"/>
                      <wp:docPr id="532970" name="Group 7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7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7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100AD4" id="Group 7856" o:spid="_x0000_s278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yf2dw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&#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uxsn9ncDAABhCwAADgAAAAAAAAAAAAAAAAAuAgAAZHJzL2Uyb0RvYy54bWxQSwEC&#10;LQAUAAYACAAAACEAkuWuTdoAAAADAQAADwAAAAAAAAAAAAAAAADRBQAAZHJzL2Rvd25yZXYueG1s&#10;UEsFBgAAAAAEAAQA8wAAANgGAAAAAA==&#10;">
                      <v:rect id="Rectangle 11418" o:spid="_x0000_s278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rfZcgA&#10;AADfAAAADwAAAGRycy9kb3ducmV2LnhtbESP3WrCQBSE7wt9h+UUvCm6SUo1RlcRUSh45c8DHHaP&#10;Sdrs2ZBdNfr03ULBy2FmvmHmy9424kqdrx0rSEcJCGLtTM2lgtNxO8xB+IBssHFMCu7kYbl4fZlj&#10;YdyN93Q9hFJECPsCFVQhtIWUXldk0Y9cSxy9s+sshii7UpoObxFuG5klyVharDkuVNjSuiL9c7hY&#10;BXt67N7P93V6zPpdvtE6n3yPtVKDt341AxGoD8/wf/vLKPj8yKaT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5Ct9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78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noDc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L+9xH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Seg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57C498B">
                      <wp:extent cx="130175" cy="151130"/>
                      <wp:effectExtent l="45085" t="4445" r="0" b="15875"/>
                      <wp:docPr id="532967" name="Group 7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6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6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7C498B" id="Group 7853" o:spid="_x0000_s27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KVSdc5vAwAAYQsAAA4AAAAAAAAAAAAAAAAALgIAAGRycy9lMm9Eb2MueG1sUEsBAi0AFAAGAAgA&#10;AAAhAJLlrk3aAAAAAwEAAA8AAAAAAAAAAAAAAAAAyQUAAGRycy9kb3ducmV2LnhtbFBLBQYAAAAA&#10;BAAEAPMAAADQBgAAAAA=&#10;">
                      <v:rect id="Rectangle 11420" o:spid="_x0000_s279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ngJcQA&#10;AADfAAAADwAAAGRycy9kb3ducmV2LnhtbERP3WrCMBS+F/YO4Qx2I5paWe06o4hsIHjlzwMckmNb&#10;bU5KE7Xu6c2FsMuP73++7G0jbtT52rGCyTgBQaydqblUcDz8jnIQPiAbbByTggd5WC7eBnMsjLvz&#10;jm77UIoYwr5ABVUIbSGl1xVZ9GPXEkfu5DqLIcKulKbDewy3jUyTJJMWa44NFba0rkhf9lerYEd/&#10;2+HpsZ4c0n6b/2idz86ZVurjvV99gwjUh3/xy70xCj6n6VcWB8c/8QvIx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p4CX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7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TsocgA&#10;AADfAAAADwAAAGRycy9kb3ducmV2LnhtbESPW2vCQBSE3wX/w3KEvulGi6LRVcRSvPTJS4uPp9nT&#10;JJg9G7Krif/eFYQ+DjPzDTNbNKYQN6pcbllBvxeBIE6szjlVcDp+dscgnEfWWFgmBXdysJi3WzOM&#10;ta15T7eDT0WAsItRQeZ9GUvpkowMup4tiYP3ZyuDPsgqlbrCOsBNIQdRNJIGcw4LGZa0yii5HK5G&#10;wfp+2n194OX3vN3QT934vj3ab6XeOs1yCsJT4//Dr/ZGKxi+DyajC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NOy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C1E543A">
                      <wp:extent cx="130175" cy="151130"/>
                      <wp:effectExtent l="41910" t="4445" r="0" b="15875"/>
                      <wp:docPr id="532964" name="Group 7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6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6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1E543A" id="Group 7850" o:spid="_x0000_s27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B6WcBiAMAAGELAAAOAAAAAAAAAAAAAAAAAC4CAABk&#10;cnMvZTJvRG9jLnhtbFBLAQItABQABgAIAAAAIQCS5a5N2gAAAAMBAAAPAAAAAAAAAAAAAAAAAOIF&#10;AABkcnMvZG93bnJldi54bWxQSwUGAAAAAAQABADzAAAA6QYAAAAA&#10;">
                      <v:rect id="Rectangle 11422" o:spid="_x0000_s279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Pu8cA&#10;AADfAAAADwAAAGRycy9kb3ducmV2LnhtbESP0WrCQBRE34X+w3ILfRHdmGIao6sUaUHwSe0HXHav&#10;SWz2bshuNfbrXUHwcZiZM8xi1dtGnKnztWMFk3ECglg7U3Op4OfwPcpB+IBssHFMCq7kYbV8GSyw&#10;MO7COzrvQykihH2BCqoQ2kJKryuy6MeuJY7e0XUWQ5RdKU2Hlwi3jUyTJJMWa44LFba0rkj/7v+s&#10;gh39b4fH63pySPtt/qV1/nHKtFJvr/3nHESgPjzDj/bGKJi+p7NsCvc/8Q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oT7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7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t408cA&#10;AADfAAAADwAAAGRycy9kb3ducmV2LnhtbESPT2vCQBTE7wW/w/IEb3WjpaFGVxGlqPVU/+HxmX0m&#10;wezbkN2a+O3dQqHHYWZ+w0xmrSnFnWpXWFYw6EcgiFOrC84UHPafrx8gnEfWWFomBQ9yMJt2XiaY&#10;aNvwN913PhMBwi5BBbn3VSKlS3My6Pq2Ig7e1dYGfZB1JnWNTYCbUg6jKJYGCw4LOVa0yCm97X6M&#10;gtXj8LVd4u1y3qzp1LR+YPf2qFSv287HIDy1/j/8115rBe9vw1Ecw++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GreN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2922323">
                      <wp:extent cx="130175" cy="151130"/>
                      <wp:effectExtent l="43815" t="4445" r="0" b="15875"/>
                      <wp:docPr id="532961" name="Group 7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6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6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922323" id="Group 7847" o:spid="_x0000_s27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&#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jJhf3HoDAABhCwAADgAAAAAAAAAAAAAAAAAuAgAAZHJzL2Uyb0RvYy54bWxQ&#10;SwECLQAUAAYACAAAACEAkuWuTdoAAAADAQAADwAAAAAAAAAAAAAAAADUBQAAZHJzL2Rvd25yZXYu&#10;eG1sUEsFBgAAAAAEAAQA8wAAANsGAAAAAA==&#10;">
                      <v:rect id="Rectangle 11416" o:spid="_x0000_s279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HXz8cA&#10;AADfAAAADwAAAGRycy9kb3ducmV2LnhtbESP0WrCQBRE3wv+w3KFvhTdmNIYo6uIVCj4pPYDLrvX&#10;JJq9G7KrRr++Wyj0cZiZM8xi1dtG3KjztWMFk3ECglg7U3Op4Pu4HeUgfEA22DgmBQ/ysFoOXhZY&#10;GHfnPd0OoRQRwr5ABVUIbSGl1xVZ9GPXEkfv5DqLIcqulKbDe4TbRqZJkkmLNceFClvaVKQvh6tV&#10;sKfn7u302EyOab/LP7XOp+dMK/U67NdzEIH68B/+a38ZBR/v6SxL4f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B18/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7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zbS8cA&#10;AADfAAAADwAAAGRycy9kb3ducmV2LnhtbESPW2vCQBSE3wv+h+UIvtWNSkWjq4ileOlTveHjMXtM&#10;gtmzIbs18d+7QqGPw8x8w0znjSnEnSqXW1bQ60YgiBOrc04VHPZf7yMQziNrLCyTggc5mM9ab1OM&#10;ta35h+47n4oAYRejgsz7MpbSJRkZdF1bEgfvaiuDPsgqlbrCOsBNIftRNJQGcw4LGZa0zCi57X6N&#10;gtXjsP3+xNvlvFnTqW58z+7tUalOu1lMQHhq/H/4r73WCj4G/fFw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c20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5AEF7A">
                      <wp:extent cx="130175" cy="151130"/>
                      <wp:effectExtent l="43180" t="4445" r="0" b="15875"/>
                      <wp:docPr id="532958" name="Group 7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5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6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5AEF7A" id="Group 7844" o:spid="_x0000_s27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UR9kAnQDAABhCwAADgAAAAAAAAAAAAAAAAAuAgAAZHJzL2Uyb0RvYy54bWxQSwECLQAU&#10;AAYACAAAACEAkuWuTdoAAAADAQAADwAAAAAAAAAAAAAAAADOBQAAZHJzL2Rvd25yZXYueG1sUEsF&#10;BgAAAAAEAAQA8wAAANUGAAAAAA==&#10;">
                      <v:rect id="Rectangle 11418" o:spid="_x0000_s280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mPA8cA&#10;AADfAAAADwAAAGRycy9kb3ducmV2LnhtbESP0WrCQBRE3wX/YblCX0Q3pqgxdRURCwWf1H7AZfea&#10;pGbvhuxWo1/fFYQ+DjNzhlmuO1uLK7W+cqxgMk5AEGtnKi4UfJ8+RxkIH5AN1o5JwZ08rFf93hJz&#10;4258oOsxFCJC2OeooAyhyaX0uiSLfuwa4uidXWsxRNkW0rR4i3BbyzRJZtJixXGhxIa2JenL8dcq&#10;ONBjPzzft5NT2u2zndbZ/GemlXobdJsPEIG68B9+tb+Mgul7upgu4Pk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Jjw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5FPMcA&#10;AADfAAAADwAAAGRycy9kb3ducmV2LnhtbESPzWrCQBSF9wXfYbiCuzpJpKKpYxBFattV1ZYur5lr&#10;EpK5EzJTE9++syh0eTh/fKtsMI24UecqywriaQSCOLe64kLB+bR/XIBwHlljY5kU3MlBth49rDDV&#10;tucPuh19IcIIuxQVlN63qZQuL8mgm9qWOHhX2xn0QXaF1B32Ydw0MomiuTRYcXgosaVtSXl9/DEK&#10;Xu7nt/cd1pfv1wN99YOP7cl+KjUZD5tnEJ4G/x/+ax+0gqdZspwH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ORT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AA1D52B">
                      <wp:extent cx="130175" cy="151130"/>
                      <wp:effectExtent l="42545" t="4445" r="0" b="15875"/>
                      <wp:docPr id="532955" name="Group 7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5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5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A1D52B" id="Group 7841" o:spid="_x0000_s28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3tUR9cAMAAGELAAAOAAAAAAAAAAAAAAAAAC4CAABkcnMvZTJvRG9jLnhtbFBLAQItABQABgAI&#10;AAAAIQCS5a5N2gAAAAMBAAAPAAAAAAAAAAAAAAAAAMoFAABkcnMvZG93bnJldi54bWxQSwUGAAAA&#10;AAQABADzAAAA0QYAAAAA&#10;">
                      <v:rect id="Rectangle 11420" o:spid="_x0000_s28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bcccA&#10;AADfAAAADwAAAGRycy9kb3ducmV2LnhtbESP0WrCQBRE34X+w3ILfRHdmGIao6sUaUHwSe0HXHav&#10;SWz2bshuNfbrXUHwcZiZM8xi1dtGnKnztWMFk3ECglg7U3Op4OfwPcpB+IBssHFMCq7kYbV8GSyw&#10;MO7COzrvQykihH2BCqoQ2kJKryuy6MeuJY7e0XUWQ5RdKU2Hlwi3jUyTJJMWa44LFba0rkj/7v+s&#10;gh39b4fH63pySPtt/qV1/nHKtFJvr/3nHESgPjzDj/bGKJi+p7NpBvc/8Q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1WG3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sX9c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AZvs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ixf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D7B8EC9">
                      <wp:extent cx="130175" cy="151130"/>
                      <wp:effectExtent l="40005" t="4445" r="1270" b="15875"/>
                      <wp:docPr id="532952" name="Group 7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5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5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7B8EC9" id="Group 7838" o:spid="_x0000_s28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dVAdsjgMAAGELAAAOAAAAAAAAAAAAAAAA&#10;AC4CAABkcnMvZTJvRG9jLnhtbFBLAQItABQABgAIAAAAIQCS5a5N2gAAAAMBAAAPAAAAAAAAAAAA&#10;AAAAAOgFAABkcnMvZG93bnJldi54bWxQSwUGAAAAAAQABADzAAAA7wYAAAAA&#10;">
                      <v:rect id="Rectangle 11422" o:spid="_x0000_s280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G46ccA&#10;AADfAAAADwAAAGRycy9kb3ducmV2LnhtbESP0WrCQBRE3wX/YblCX0Q3RtQ0dRWRCoJPaj/gsntN&#10;0mbvhuyq0a93C4U+DjNzhlmuO1uLG7W+cqxgMk5AEGtnKi4UfJ13owyED8gGa8ek4EEe1qt+b4m5&#10;cXc+0u0UChEh7HNUUIbQ5FJ6XZJFP3YNcfQurrUYomwLaVq8R7itZZokc2mx4rhQYkPbkvTP6WoV&#10;HOl5GF4e28k57Q7Zp9bZ4nuulXobdJsPEIG68B/+a++Ngtk0fZ9N4fdP/AJy9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0huO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mJgs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yGs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WYm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821AFC1">
                      <wp:extent cx="130175" cy="151130"/>
                      <wp:effectExtent l="41910" t="4445" r="0" b="15875"/>
                      <wp:docPr id="532949" name="Group 78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5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5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21AFC1" id="Group 7835" o:spid="_x0000_s28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4mwhReQMAAGELAAAOAAAAAAAAAAAAAAAAAC4CAABkcnMvZTJvRG9jLnhtbFBL&#10;AQItABQABgAIAAAAIQCS5a5N2gAAAAMBAAAPAAAAAAAAAAAAAAAAANMFAABkcnMvZG93bnJldi54&#10;bWxQSwUGAAAAAAQABADzAAAA2gYAAAAA&#10;">
                      <v:rect id="Rectangle 11416" o:spid="_x0000_s28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MmnsYA&#10;AADfAAAADwAAAGRycy9kb3ducmV2LnhtbESPy4rCMBSG9wO+QzjCbAZN7aDWahQRBwRXXh7gkBzb&#10;anNSmoxWn94sBmb589/4FqvO1uJOra8cKxgNExDE2pmKCwXn088gA+EDssHaMSl4kofVsvexwNy4&#10;Bx/ofgyFiCPsc1RQhtDkUnpdkkU/dA1x9C6utRiibAtpWnzEcVvLNEkm0mLF8aHEhjYl6dvx1yo4&#10;0Gv/dXluRqe022dbrbPpdaKV+ux36zmIQF34D/+1d0bB+DudjSNB5IksIJ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fMmn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4qGsgA&#10;AADfAAAADwAAAGRycy9kb3ducmV2LnhtbESPQWvCQBSE74L/YXlCb3UTS6SNriJKqa2nqi09PrPP&#10;JJh9G7LbJP77rlDwOMzMN8x82ZtKtNS40rKCeByBIM6sLjlXcDy8Pj6DcB5ZY2WZFFzJwXIxHMwx&#10;1bbjT2r3PhcBwi5FBYX3dSqlywoy6Ma2Jg7e2TYGfZBNLnWDXYCbSk6iaCoNlhwWCqxpXVB22f8a&#10;BW/X48dug5fTz/uWvrvex/Zgv5R6GPWrGQhPvb+H/9tbrSB5mrwkM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Lio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F6046F9">
                      <wp:extent cx="130175" cy="151130"/>
                      <wp:effectExtent l="41910" t="4445" r="0" b="15875"/>
                      <wp:docPr id="532946" name="Group 78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4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4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F6046F9" id="Group 7832" o:spid="_x0000_s28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FdEKoF7AwAAYQsAAA4AAAAAAAAAAAAAAAAALgIAAGRycy9lMm9Eb2MueG1s&#10;UEsBAi0AFAAGAAgAAAAhAJLlrk3aAAAAAwEAAA8AAAAAAAAAAAAAAAAA1QUAAGRycy9kb3ducmV2&#10;LnhtbFBLBQYAAAAABAAEAPMAAADcBgAAAAA=&#10;">
                      <v:rect id="Rectangle 11418" o:spid="_x0000_s28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MoN8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T1OYf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wyg3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VWsUA&#10;AADfAAAADwAAAGRycy9kb3ducmV2LnhtbERPyW7CMBC9I/EP1iD1RhwoVJBiEKKqynIqm3qcxtMk&#10;Ih5HsUvC3+MDEsent88WrSnFlWpXWFYwiGIQxKnVBWcKjofP/gSE88gaS8uk4EYOFvNuZ4aJtg1/&#10;03XvMxFC2CWoIPe+SqR0aU4GXWQr4sD92dqgD7DOpK6xCeGmlMM4fpMGCw4NOVa0yim97P+Ngq/b&#10;cbv7wMvvz2ZN56b1A3uwJ6Veeu3yHYSn1j/FD/daKxi/DqejMDj8CV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zRVa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B8F7959">
                      <wp:extent cx="130175" cy="151130"/>
                      <wp:effectExtent l="41275" t="4445" r="0" b="15875"/>
                      <wp:docPr id="532943" name="Group 7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4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4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8F7959" id="Group 7829" o:spid="_x0000_s28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LsxbwMAAGELAAAOAAAAZHJzL2Uyb0RvYy54bWzsVtuOnDgQfV8p/2D5nQGD6QY0TDTpy2il&#10;2d0oyX6AG8xFAZvY9NCT1f77lg30bVar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NLYuzFvAwAAYQsAAA4AAAAAAAAAAAAAAAAALgIAAGRycy9lMm9Eb2MueG1sUEsBAi0AFAAGAAgA&#10;AAAhAJLlrk3aAAAAAwEAAA8AAAAAAAAAAAAAAAAAyQUAAGRycy9kb3ducmV2LnhtbFBLBQYAAAAA&#10;BAAEAPMAAADQBgAAAAA=&#10;">
                      <v:rect id="Rectangle 11420" o:spid="_x0000_s28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G2QM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3Q2Gs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EbZA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y6xM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yHM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zLr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A2F42B1">
                      <wp:extent cx="130175" cy="151130"/>
                      <wp:effectExtent l="41910" t="4445" r="0" b="15875"/>
                      <wp:docPr id="532940" name="Group 78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4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4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A2F42B1" id="Group 7826" o:spid="_x0000_s28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BTHPSpiwMAAGELAAAOAAAAAAAAAAAAAAAAAC4C&#10;AABkcnMvZTJvRG9jLnhtbFBLAQItABQABgAIAAAAIQCS5a5N2gAAAAMBAAAPAAAAAAAAAAAAAAAA&#10;AOUFAABkcnMvZG93bnJldi54bWxQSwUGAAAAAAQABADzAAAA7AYAAAAA&#10;">
                      <v:rect id="Rectangle 11422" o:spid="_x0000_s281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YV2MgA&#10;AADfAAAADwAAAGRycy9kb3ducmV2LnhtbESP3WrCQBSE74W+w3IKvRHdJK0aU1cpUqHglT8PcNg9&#10;JrHZsyG71dindwsFL4eZ+YZZrHrbiAt1vnasIB0nIIi1MzWXCo6HzSgH4QOywcYxKbiRh9XyabDA&#10;wrgr7+iyD6WIEPYFKqhCaAspva7Ioh+7ljh6J9dZDFF2pTQdXiPcNjJLkqm0WHNcqLCldUX6e/9j&#10;Fezodzs83dbpIeu3+afW+ew81Uq9PPcf7yAC9eER/m9/GQWT12z+lsL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ZhX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UisM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L89x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JSK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21E67C8">
                      <wp:extent cx="130175" cy="151130"/>
                      <wp:effectExtent l="45085" t="4445" r="0" b="15875"/>
                      <wp:docPr id="532937" name="Group 7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3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3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1E67C8" id="Group 7823" o:spid="_x0000_s28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iknUIeQMAAGELAAAOAAAAAAAAAAAAAAAAAC4CAABkcnMvZTJvRG9jLnhtbFBL&#10;AQItABQABgAIAAAAIQCS5a5N2gAAAAMBAAAPAAAAAAAAAAAAAAAAANMFAABkcnMvZG93bnJldi54&#10;bWxQSwUGAAAAAAQABADzAAAA2gYAAAAA&#10;">
                      <v:rect id="Rectangle 11416" o:spid="_x0000_s28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rPOMQA&#10;AADfAAAADwAAAGRycy9kb3ducmV2LnhtbERPy4rCMBTdD/gP4QqzGTS1MlqrUUQcEFz5+IBLcm2r&#10;zU1pMlr9+slCmOXhvBerztbiTq2vHCsYDRMQxNqZigsF59PPIAPhA7LB2jEpeJKH1bL3scDcuAcf&#10;6H4MhYgh7HNUUIbQ5FJ6XZJFP3QNceQurrUYImwLaVp8xHBbyzRJJtJixbGhxIY2Jenb8dcqONBr&#10;/3V5bkantNtnW62z6XWilfrsd+s5iEBd+Be/3Tuj4HuczsZ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azz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fDvMcA&#10;AADfAAAADwAAAGRycy9kb3ducmV2LnhtbESPW2vCQBSE3wv+h+UIvtWNSotGVxFL8dInr/h4zB6T&#10;YPZsyG5N/PeuUOjjMDPfMJNZYwpxp8rllhX0uhEI4sTqnFMFh/33+xCE88gaC8uk4EEOZtPW2wRj&#10;bWve0n3nUxEg7GJUkHlfxlK6JCODrmtL4uBdbWXQB1mlUldYB7gpZD+KPqXBnMNChiUtMkpuu1+j&#10;YPk4bH6+8HY5r1d0qhvfs3t7VKrTbuZjEJ4a/x/+a6+0go9BfzQYwe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Hw7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801137">
                      <wp:extent cx="130175" cy="151130"/>
                      <wp:effectExtent l="46355" t="4445" r="4445" b="15875"/>
                      <wp:docPr id="532934" name="Group 7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3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3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801137" id="Group 7820" o:spid="_x0000_s28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dfccA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aLdfccAMAAGELAAAOAAAAAAAAAAAAAAAAAC4CAABkcnMvZTJvRG9jLnhtbFBLAQItABQABgAI&#10;AAAAIQCS5a5N2gAAAAMBAAAPAAAAAAAAAAAAAAAAAMoFAABkcnMvZG93bnJldi54bWxQSwUGAAAA&#10;AAQABADzAAAA0QYAAAAA&#10;">
                      <v:rect id="Rectangle 11418" o:spid="_x0000_s28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tgpscA&#10;AADfAAAADwAAAGRycy9kb3ducmV2LnhtbESP0WrCQBRE3wX/YblCX0Q3RtQ0dRWRCoJPaj/gsntN&#10;0mbvhuyq0a93C4U+DjNzhlmuO1uLG7W+cqxgMk5AEGtnKi4UfJ13owyED8gGa8ek4EEe1qt+b4m5&#10;cXc+0u0UChEh7HNUUIbQ5FJ6XZJFP3YNcfQurrUYomwLaVq8R7itZZokc2mx4rhQYkPbkvTP6WoV&#10;HOl5GF4e28k57Q7Zp9bZ4nuulXobdJsPEIG68B/+a++Ngtk0fZ/O4PdP/AJy9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bYK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XzscA&#10;AADfAAAADwAAAGRycy9kb3ducmV2LnhtbESPW2vCQBSE3wv+h+UIvtWNSkWjq4ileOlTveHjMXtM&#10;gtmzIbs18d+7QqGPw8x8w0znjSnEnSqXW1bQ60YgiBOrc04VHPZf7yMQziNrLCyTggc5mM9ab1OM&#10;ta35h+47n4oAYRejgsz7MpbSJRkZdF1bEgfvaiuDPsgqlbrCOsBNIftRNJQGcw4LGZa0zCi57X6N&#10;gtXjsP3+xNvlvFnTqW58z+7tUalOu1lMQHhq/H/4r73WCj4G/fFg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YV8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3212F3D">
                      <wp:extent cx="130175" cy="151130"/>
                      <wp:effectExtent l="46990" t="4445" r="3810" b="15875"/>
                      <wp:docPr id="532931" name="Group 7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3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3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212F3D" id="Group 7817" o:spid="_x0000_s28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1+GxScAMAAGELAAAOAAAAAAAAAAAAAAAAAC4CAABkcnMvZTJvRG9jLnhtbFBLAQItABQABgAI&#10;AAAAIQCS5a5N2gAAAAMBAAAPAAAAAAAAAAAAAAAAAMoFAABkcnMvZG93bnJldi54bWxQSwUGAAAA&#10;AAQABADzAAAA0QYAAAAA&#10;">
                      <v:rect id="Rectangle 11420" o:spid="_x0000_s28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L40scA&#10;AADfAAAADwAAAGRycy9kb3ducmV2LnhtbESP0WrCQBRE3wv+w3IFX0rdGDFNU1cRqVDwSe0HXHav&#10;SWr2bsiuGvv1bkHwcZiZM8x82dtGXKjztWMFk3ECglg7U3Op4OewectB+IBssHFMCm7kYbkYvMyx&#10;MO7KO7rsQykihH2BCqoQ2kJKryuy6MeuJY7e0XUWQ5RdKU2H1wi3jUyTJJMWa44LFba0rkif9mer&#10;YEd/29fjbT05pP02/9I6f//NtFKjYb/6BBGoD8/wo/1tFMym6cc0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y+N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0VsgA&#10;AADfAAAADwAAAGRycy9kb3ducmV2LnhtbESPT2vCQBTE7wW/w/KE3nSjocVGVxGlaPXkn5Yen9ln&#10;Esy+DdnVxG/vFoQeh5n5DTOZtaYUN6pdYVnBoB+BIE6tLjhTcDx89kYgnEfWWFomBXdyMJt2XiaY&#10;aNvwjm57n4kAYZeggtz7KpHSpTkZdH1bEQfvbGuDPsg6k7rGJsBNKYdR9C4NFhwWcqxokVN62V+N&#10;gtX9uNku8XL6/VrTT9P6gT3Yb6Veu+18DMJT6//Dz/ZaK3iLhx9x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b/R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B1E2335">
                      <wp:extent cx="130175" cy="151130"/>
                      <wp:effectExtent l="44450" t="4445" r="0" b="15875"/>
                      <wp:docPr id="532928" name="Group 7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2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3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1E2335" id="Group 7814" o:spid="_x0000_s28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F4JoqeQAwAAYQsAAA4AAAAAAAAAAAAA&#10;AAAALgIAAGRycy9lMm9Eb2MueG1sUEsBAi0AFAAGAAgAAAAhAJLlrk3aAAAAAwEAAA8AAAAAAAAA&#10;AAAAAAAA6gUAAGRycy9kb3ducmV2LnhtbFBLBQYAAAAABAAEAPMAAADxBgAAAAA=&#10;">
                      <v:rect id="Rectangle 11422" o:spid="_x0000_s283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8fscA&#10;AADfAAAADwAAAGRycy9kb3ducmV2LnhtbESP3WrCQBSE7wu+w3IEb0rdGKnG1FVEFApe+fMAh91j&#10;kjZ7NmRXjT69Wyh4OczMN8x82dlaXKn1lWMFo2ECglg7U3Gh4HTcfmQgfEA2WDsmBXfysFz03uaY&#10;G3fjPV0PoRARwj5HBWUITS6l1yVZ9EPXEEfv7FqLIcq2kKbFW4TbWqZJMpEWK44LJTa0Lkn/Hi5W&#10;wZ4eu/fzfT06pt0u22idTX8mWqlBv1t9gQjUhVf4v/1tFHyO01k6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TP/H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1qIcUA&#10;AADfAAAADwAAAGRycy9kb3ducmV2LnhtbESPy4rCMBSG94LvEI7gTlOVGbQaRRwGdWY13nB5bI5t&#10;sTkpTcbWtzcLweXPf+ObLRpTiDtVLresYNCPQBAnVuecKjjsv3tjEM4jaywsk4IHOVjM260ZxtrW&#10;/Ef3nU9FGGEXo4LM+zKW0iUZGXR9WxIH72orgz7IKpW6wjqMm0IOo+hTGsw5PGRY0iqj5Lb7NwrW&#10;j8PP7xfeLufthk514wd2b49KdTvNcgrCU+Pf4Vd7oxV8jIaTUS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Woh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E397F40">
                      <wp:extent cx="130175" cy="151130"/>
                      <wp:effectExtent l="46990" t="4445" r="3810" b="15875"/>
                      <wp:docPr id="532925" name="Group 7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2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2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397F40" id="Group 7811" o:spid="_x0000_s28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CPYySeQMAAGELAAAOAAAAAAAAAAAAAAAAAC4CAABkcnMvZTJvRG9jLnhtbFBL&#10;AQItABQABgAIAAAAIQCS5a5N2gAAAAMBAAAPAAAAAAAAAAAAAAAAANMFAABkcnMvZG93bnJldi54&#10;bWxQSwUGAAAAAAQABADzAAAA2gYAAAAA&#10;">
                      <v:rect id="Rectangle 11416" o:spid="_x0000_s28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BoDMcA&#10;AADfAAAADwAAAGRycy9kb3ducmV2LnhtbESP0WrCQBRE3wv+w3KFvhTdmNIYo6uIVCj4pPYDLrvX&#10;JJq9G7KrRr++Wyj0cZiZM8xi1dtG3KjztWMFk3ECglg7U3Op4Pu4HeUgfEA22DgmBQ/ysFoOXhZY&#10;GHfnPd0OoRQRwr5ABVUIbSGl1xVZ9GPXEkfv5DqLIcqulKbDe4TbRqZJkkmLNceFClvaVKQvh6tV&#10;sKfn7u302EyOab/LP7XOp+dMK/U67NdzEIH68B/+a38ZBR/v6SzN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VQaA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1kiM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L/FL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jWS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ED3694E">
                      <wp:extent cx="130175" cy="151130"/>
                      <wp:effectExtent l="46990" t="4445" r="3810" b="15875"/>
                      <wp:docPr id="532922" name="Group 7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2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2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D3694E" id="Group 7808" o:spid="_x0000_s28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1SNDzHcDAABhCwAADgAAAAAAAAAAAAAAAAAuAgAAZHJzL2Uyb0RvYy54bWxQSwEC&#10;LQAUAAYACAAAACEAkuWuTdoAAAADAQAADwAAAAAAAAAAAAAAAADRBQAAZHJzL2Rvd25yZXYueG1s&#10;UEsFBgAAAAAEAAQA8wAAANgGAAAAAA==&#10;">
                      <v:rect id="Rectangle 11418" o:spid="_x0000_s28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fLlMcA&#10;AADfAAAADwAAAGRycy9kb3ducmV2LnhtbESP0WrCQBRE3wv+w3IFX0rdGDFNU1cRqVDwSe0HXHav&#10;SWr2bsiuGvv1bkHwcZiZM8x82dtGXKjztWMFk3ECglg7U3Op4OewectB+IBssHFMCm7kYbkYvMyx&#10;MO7KO7rsQykihH2BCqoQ2kJKryuy6MeuJY7e0XUWQ5RdKU2H1wi3jUyTJJMWa44LFba0rkif9mer&#10;YEd/29fjbT05pP02/9I6f//NtFKjYb/6BBGoD8/wo/1tFMym6Uc6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ny5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6/8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L/Fz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X/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F7BB1E0">
                      <wp:extent cx="130175" cy="151130"/>
                      <wp:effectExtent l="46990" t="4445" r="3810" b="15875"/>
                      <wp:docPr id="532919" name="Group 7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2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2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F7BB1E0" id="Group 7805" o:spid="_x0000_s28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NU9gEx4AwAAYQsAAA4AAAAAAAAAAAAAAAAALgIAAGRycy9lMm9Eb2MueG1sUEsB&#10;Ai0AFAAGAAgAAAAhAJLlrk3aAAAAAwEAAA8AAAAAAAAAAAAAAAAA0gUAAGRycy9kb3ducmV2Lnht&#10;bFBLBQYAAAAABAAEAPMAAADZBgAAAAA=&#10;">
                      <v:rect id="Rectangle 11420" o:spid="_x0000_s28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VV48YA&#10;AADfAAAADwAAAGRycy9kb3ducmV2LnhtbESPy4rCMBSG9wO+QzjCbAZN7TBaq1FERhBceXmAQ3Js&#10;q81JaaJWn36yEGb589/45svO1uJOra8cKxgNExDE2pmKCwWn42aQgfAB2WDtmBQ8ycNy0fuYY27c&#10;g/d0P4RCxBH2OSooQ2hyKb0uyaIfuoY4emfXWgxRtoU0LT7iuK1lmiRjabHi+FBiQ+uS9PVwswr2&#10;9Np9nZ/r0THtdtmv1tnkMtZKffa71QxEoC78h9/trVHw851O0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fVV4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ZZ8gA&#10;AADfAAAADwAAAGRycy9kb3ducmV2LnhtbESPT2vCQBTE74V+h+UVvOkmEaVNXaVUpP45GW3p8TX7&#10;mgSzb0N2a+K3dwWhx2FmfsPMFr2pxZlaV1lWEI8iEMS51RUXCo6H1fAZhPPIGmvLpOBCDhbzx4cZ&#10;ptp2vKdz5gsRIOxSVFB636RSurwkg25kG+Lg/drWoA+yLaRusQtwU8skiqbSYMVhocSG3kvKT9mf&#10;UfBxOW53Szz9fG/W9NX1PrYH+6nU4Kl/ewXhqff/4Xt7rRVMxslLEsP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KFl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7639E5D">
                      <wp:extent cx="130175" cy="151130"/>
                      <wp:effectExtent l="44450" t="4445" r="0" b="15875"/>
                      <wp:docPr id="532916" name="Group 7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1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1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7639E5D" id="Group 7802" o:spid="_x0000_s28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Axj5/piAMAAGELAAAOAAAAAAAAAAAAAAAAAC4CAABk&#10;cnMvZTJvRG9jLnhtbFBLAQItABQABgAIAAAAIQCS5a5N2gAAAAMBAAAPAAAAAAAAAAAAAAAAAOIF&#10;AABkcnMvZG93bnJldi54bWxQSwUGAAAAAAQABADzAAAA6QYAAAAA&#10;">
                      <v:rect id="Rectangle 11422" o:spid="_x0000_s284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AHKsgA&#10;AADfAAAADwAAAGRycy9kb3ducmV2LnhtbESP3WrCQBSE7wt9h+UUvCm6SUo1RlcRUSh45c8DHHaP&#10;Sdrs2ZBdNfr03ULBy2FmvmHmy9424kqdrx0rSEcJCGLtTM2lgtNxO8xB+IBssHFMCu7kYbl4fZlj&#10;YdyN93Q9hFJECPsCFVQhtIWUXldk0Y9cSxy9s+sshii7UpoObxFuG5klyVharDkuVNjSuiL9c7hY&#10;BXt67N7P93V6zPpdvtE6n3yPtVKDt341AxGoD8/wf/vLKPj8yKbpB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cAcq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46R8QA&#10;AADfAAAADwAAAGRycy9kb3ducmV2LnhtbERPy2rCQBTdC/2H4Rbc1UkUxaaOUlrE18poxeVt5jYJ&#10;Zu6EzGji3zuLgsvDec8WnanEjRpXWlYQDyIQxJnVJecKjofl2xSE88gaK8uk4E4OFvOX3gwTbVve&#10;0y31uQgh7BJUUHhfJ1K6rCCDbmBr4sD92cagD7DJpW6wDeGmksMomkiDJYeGAmv6Kii7pFejYHU/&#10;bnffePk9b9Z0ajsf24P9Uar/2n1+gPDU+af4373WCsaj4XscBoc/4Qv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Okf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3BF3444">
                      <wp:extent cx="130175" cy="151130"/>
                      <wp:effectExtent l="46990" t="4445" r="3810" b="15875"/>
                      <wp:docPr id="532913" name="Group 77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1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1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BF3444" id="Group 7799" o:spid="_x0000_s28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O6HKvnQDAABhCwAADgAAAAAAAAAAAAAAAAAuAgAAZHJzL2Uyb0RvYy54bWxQSwECLQAU&#10;AAYACAAAACEAkuWuTdoAAAADAQAADwAAAAAAAAAAAAAAAADOBQAAZHJzL2Rvd25yZXYueG1sUEsF&#10;BgAAAAAEAAQA8wAAANUGAAAAAA==&#10;">
                      <v:rect id="Rectangle 11416" o:spid="_x0000_s28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KZXcgA&#10;AADfAAAADwAAAGRycy9kb3ducmV2LnhtbESP3WrCQBSE74W+w3IKvRHdJK0aU1cpUqHglT8PcNg9&#10;JrHZsyG71dindwsFL4eZ+YZZrHrbiAt1vnasIB0nIIi1MzWXCo6HzSgH4QOywcYxKbiRh9XyabDA&#10;wrgr7+iyD6WIEPYFKqhCaAspva7Ioh+7ljh6J9dZDFF2pTQdXiPcNjJLkqm0WHNcqLCldUX6e/9j&#10;Fezodzs83dbpIeu3+afW+ew81Uq9PPcf7yAC9eER/m9/GQWT12yevsH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opl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V2cgA&#10;AADfAAAADwAAAGRycy9kb3ducmV2LnhtbESPQWvCQBSE74L/YXlCb3UTS6SNriJKqa2nqi09PrPP&#10;JJh9G7LbJP77rlDwOMzMN8x82ZtKtNS40rKCeByBIM6sLjlXcDy8Pj6DcB5ZY2WZFFzJwXIxHMwx&#10;1bbjT2r3PhcBwi5FBYX3dSqlywoy6Ma2Jg7e2TYGfZBNLnWDXYCbSk6iaCoNlhwWCqxpXVB22f8a&#10;BW/X48dug5fTz/uWvrvex/Zgv5R6GPWrGQhPvb+H/9tbrSB5mrzE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5f5X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4516C8">
                      <wp:extent cx="130175" cy="151130"/>
                      <wp:effectExtent l="46990" t="4445" r="3810" b="15875"/>
                      <wp:docPr id="532910" name="Group 7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1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1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4516C8" id="Group 7796" o:spid="_x0000_s28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U9dw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&#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pmE1PXcDAABhCwAADgAAAAAAAAAAAAAAAAAuAgAAZHJzL2Uyb0RvYy54bWxQSwEC&#10;LQAUAAYACAAAACEAkuWuTdoAAAADAQAADwAAAAAAAAAAAAAAAADRBQAAZHJzL2Rvd25yZXYueG1s&#10;UEsFBgAAAAAEAAQA8wAAANgGAAAAAA==&#10;">
                      <v:rect id="Rectangle 11418" o:spid="_x0000_s28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U6xcgA&#10;AADfAAAADwAAAGRycy9kb3ducmV2LnhtbESP3WrCQBSE7wu+w3IEb4puklJNU1cRUSh45c8DHHaP&#10;Sdrs2ZBdNfr03ULBy2FmvmHmy9424kqdrx0rSCcJCGLtTM2lgtNxO85B+IBssHFMCu7kYbkYvMyx&#10;MO7Ge7oeQikihH2BCqoQ2kJKryuy6CeuJY7e2XUWQ5RdKU2Htwi3jcySZCot1hwXKmxpXZH+OVys&#10;gj09dq/n+zo9Zv0u32idz76nWqnRsF99ggjUh2f4v/1lFLy/ZR9pCn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1TrF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YNrcgA&#10;AADfAAAADwAAAGRycy9kb3ducmV2LnhtbESPT2vCQBTE74V+h+UVvOkmEaVNXaVUpP45GW3p8TX7&#10;mgSzb0N2a+K3dwWhx2FmfsPMFr2pxZlaV1lWEI8iEMS51RUXCo6H1fAZhPPIGmvLpOBCDhbzx4cZ&#10;ptp2vKdz5gsRIOxSVFB636RSurwkg25kG+Lg/drWoA+yLaRusQtwU8skiqbSYMVhocSG3kvKT9mf&#10;UfBxOW53Szz9fG/W9NX1PrYH+6nU4Kl/ewXhqff/4Xt7rRVMxslLnM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lg2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A87B6B8">
                      <wp:extent cx="130175" cy="151130"/>
                      <wp:effectExtent l="46990" t="4445" r="3810" b="15875"/>
                      <wp:docPr id="532907" name="Group 7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0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90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A87B6B8" id="Group 7793" o:spid="_x0000_s28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4KGcFcAMAAGELAAAOAAAAAAAAAAAAAAAAAC4CAABkcnMvZTJvRG9jLnhtbFBLAQItABQABgAI&#10;AAAAIQCS5a5N2gAAAAMBAAAPAAAAAAAAAAAAAAAAAMoFAABkcnMvZG93bnJldi54bWxQSwUGAAAA&#10;AAQABADzAAAA0QYAAAAA&#10;">
                      <v:rect id="Rectangle 11420" o:spid="_x0000_s28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YFhcQA&#10;AADfAAAADwAAAGRycy9kb3ducmV2LnhtbERPy4rCMBTdD/gP4QqzGTS1w2itRhEZQXDl4wMuybWt&#10;NjeliVr9+slCmOXhvOfLztbiTq2vHCsYDRMQxNqZigsFp+NmkIHwAdlg7ZgUPMnDctH7mGNu3IP3&#10;dD+EQsQQ9jkqKENocim9LsmiH7qGOHJn11oMEbaFNC0+YritZZokY2mx4thQYkPrkvT1cLMK9vTa&#10;fZ2f69Ex7XbZr9bZ5DLWSn32u9UMRKAu/Ivf7q1R8POdTpM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2BYX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sJAccA&#10;AADfAAAADwAAAGRycy9kb3ducmV2LnhtbESPT2vCQBTE70K/w/IK3nSjRdHoKqWlqPXkXzw+s69J&#10;MPs2ZFcTv71bEDwOM/MbZjpvTCFuVLncsoJeNwJBnFidc6pgv/vpjEA4j6yxsEwK7uRgPntrTTHW&#10;tuYN3bY+FQHCLkYFmfdlLKVLMjLourYkDt6frQz6IKtU6grrADeF7EfRUBrMOSxkWNJXRsllezUK&#10;Fvf97/obL+fTaknHuvE9u7MHpdrvzecEhKfGv8LP9lIrGHz0x9EY/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3rCQ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379964D">
                      <wp:extent cx="130175" cy="151130"/>
                      <wp:effectExtent l="44450" t="4445" r="0" b="15875"/>
                      <wp:docPr id="532904" name="Group 7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0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90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379964D" id="Group 7790" o:spid="_x0000_s28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ck3XKiAMAAGELAAAOAAAAAAAAAAAAAAAAAC4CAABk&#10;cnMvZTJvRG9jLnhtbFBLAQItABQABgAIAAAAIQCS5a5N2gAAAAMBAAAPAAAAAAAAAAAAAAAAAOIF&#10;AABkcnMvZG93bnJldi54bWxQSwUGAAAAAAQABADzAAAA6QYAAAAA&#10;">
                      <v:rect id="Rectangle 11422" o:spid="_x0000_s285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eqG8cA&#10;AADfAAAADwAAAGRycy9kb3ducmV2LnhtbESP0WrCQBRE3wv+w3IFX0rdGDFNU1cRqVDwSe0HXHav&#10;SWr2bsiuGvv1XUHwcZiZM8x82dtGXKjztWMFk3ECglg7U3Op4OewectB+IBssHFMCm7kYbkYvMyx&#10;MO7KO7rsQykihH2BCqoQ2kJKryuy6MeuJY7e0XUWQ5RdKU2H1wi3jUyTJJMWa44LFba0rkif9mer&#10;YEd/29fjbT05pP02/9I6f//NtFKjYb/6BBGoD8/wo/1tFMym6Ucyg/uf+AXk4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43qh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Sdc8cA&#10;AADfAAAADwAAAGRycy9kb3ducmV2LnhtbESPT2vCQBTE70K/w/IK3nSjRdHoKqWlqPXkXzw+s69J&#10;MPs2ZFcTv71bEDwOM/MbZjpvTCFuVLncsoJeNwJBnFidc6pgv/vpjEA4j6yxsEwK7uRgPntrTTHW&#10;tuYN3bY+FQHCLkYFmfdlLKVLMjLourYkDt6frQz6IKtU6grrADeF7EfRUBrMOSxkWNJXRsllezUK&#10;Fvf97/obL+fTaknHuvE9u7MHpdrvzecEhKfGv8LP9lIrGHz0x9EQ/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0nX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A87B933">
                      <wp:extent cx="130175" cy="151130"/>
                      <wp:effectExtent l="46990" t="4445" r="3810" b="15875"/>
                      <wp:docPr id="532901" name="Group 7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90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90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A87B933" id="Group 7787" o:spid="_x0000_s28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&#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9sx50eQMAAGELAAAOAAAAAAAAAAAAAAAAAC4CAABkcnMvZTJvRG9jLnhtbFBL&#10;AQItABQABgAIAAAAIQCS5a5N2gAAAAMBAAAPAAAAAAAAAAAAAAAAANMFAABkcnMvZG93bnJldi54&#10;bWxQSwUGAAAAAAQABADzAAAA2gYAAAAA&#10;">
                      <v:rect id="Rectangle 11416" o:spid="_x0000_s28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4yb8gA&#10;AADfAAAADwAAAGRycy9kb3ducmV2LnhtbESP0WrCQBRE3wX/YblCX6RuTNHGmI2ItFDwSe0HXHav&#10;Sdrs3ZBdNfbruwWhj8PMnGGKzWBbcaXeN44VzGcJCGLtTMOVgs/T+3MGwgdkg61jUnAnD5tyPCow&#10;N+7GB7oeQyUihH2OCuoQulxKr2uy6GeuI47e2fUWQ5R9JU2Ptwi3rUyTZCktNhwXauxoV5P+Pl6s&#10;ggP97Kfn+25+Sod99qZ19vq11Eo9TYbtGkSgIfyHH+0Po2Dxkq6SFP7+xC8g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3jJ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M+68gA&#10;AADfAAAADwAAAGRycy9kb3ducmV2LnhtbESPT2vCQBTE70K/w/IKvelGpVKjaygtRVtP9R8en9nX&#10;JCT7NmRXE799VxA8DjPzG2aedKYSF2pcYVnBcBCBIE6tLjhTsNt+9d9AOI+ssbJMCq7kIFk89eYY&#10;a9vyL102PhMBwi5GBbn3dSylS3My6Aa2Jg7en20M+iCbTOoG2wA3lRxF0UQaLDgs5FjTR05puTkb&#10;Bcvr7mf9ieXp+L2iQ9v5od3avVIvz937DISnzj/C9/ZKK3gdj6bRG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Az7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3D8C053">
                      <wp:extent cx="130175" cy="151130"/>
                      <wp:effectExtent l="46990" t="4445" r="3810" b="15875"/>
                      <wp:docPr id="532898" name="Group 7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9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90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D8C053" id="Group 7784" o:spid="_x0000_s28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lc30GHoDAABhCwAADgAAAAAAAAAAAAAAAAAuAgAAZHJzL2Uyb0RvYy54bWxQ&#10;SwECLQAUAAYACAAAACEAkuWuTdoAAAADAQAADwAAAAAAAAAAAAAAAADUBQAAZHJzL2Rvd25yZXYu&#10;eG1sUEsFBgAAAAAEAAQA8wAAANsGAAAAAA==&#10;">
                      <v:rect id="Rectangle 11418" o:spid="_x0000_s28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E6BMcA&#10;AADfAAAADwAAAGRycy9kb3ducmV2LnhtbESP3WrCQBSE7wu+w3IEb0rdGKnG1FVEFApe+fMAh91j&#10;kjZ7NmRXjT69Wyh4OczMN8x82dlaXKn1lWMFo2ECglg7U3Gh4HTcfmQgfEA2WDsmBXfysFz03uaY&#10;G3fjPV0PoRARwj5HBWUITS6l1yVZ9EPXEEfv7FqLIcq2kKbFW4TbWqZJMpEWK44LJTa0Lkn/Hi5W&#10;wZ4eu/fzfT06pt0u22idTX8mWqlBv1t9gQjUhVf4v/1tFHyO02w2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GROg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GgnMUA&#10;AADfAAAADwAAAGRycy9kb3ducmV2LnhtbESPy4rCMBSG9wO+QziCuzHVYUSrUUQZvK284vLYHNti&#10;c1KajK1vbxYDs/z5b3yTWWMK8aTK5ZYV9LoRCOLE6pxTBafjz+cQhPPIGgvLpOBFDmbT1scEY21r&#10;3tPz4FMRRtjFqCDzvoyldElGBl3XlsTBu9vKoA+ySqWusA7jppD9KBpIgzmHhwxLWmSUPA6/RsHq&#10;ddrulvi4XTdrutSN79mjPSvVaTfzMQhPjf8P/7XXWsH3V38UBYLAE1hAT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0aCc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D573872">
                      <wp:extent cx="130175" cy="151130"/>
                      <wp:effectExtent l="46990" t="4445" r="3810" b="15875"/>
                      <wp:docPr id="532895" name="Group 77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9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9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573872" id="Group 7781" o:spid="_x0000_s28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B2/FYnEDAABhCwAADgAAAAAAAAAAAAAAAAAuAgAAZHJzL2Uyb0RvYy54bWxQSwECLQAUAAYA&#10;CAAAACEAkuWuTdoAAAADAQAADwAAAAAAAAAAAAAAAADLBQAAZHJzL2Rvd25yZXYueG1sUEsFBgAA&#10;AAAEAAQA8wAAANIGAAAAAA==&#10;">
                      <v:rect id="Rectangle 11420" o:spid="_x0000_s28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6udscA&#10;AADfAAAADwAAAGRycy9kb3ducmV2LnhtbESP0WrCQBRE3wv+w3KFvhTdmNIYo6uIVCj4pPYDLrvX&#10;JJq9G7KrRr++Wyj0cZiZM8xi1dtG3KjztWMFk3ECglg7U3Op4Pu4HeUgfEA22DgmBQ/ysFoOXhZY&#10;GHfnPd0OoRQRwr5ABVUIbSGl1xVZ9GPXEkfv5DqLIcqulKbDe4TbRqZJkkmLNceFClvaVKQvh6tV&#10;sKfn7u302EyOab/LP7XOp+dMK/U67NdzEIH68B/+a38ZBR/vaT7L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Orn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i8sgA&#10;AADfAAAADwAAAGRycy9kb3ducmV2LnhtbESPT2vCQBTE74V+h+UVeqsbFVuN2UipFK2e/IvH1+xr&#10;Esy+DdnVxG/vFgo9DjPzGyaZdaYSV2pcaVlBvxeBIM6sLjlXsN99voxBOI+ssbJMCm7kYJY+PiQY&#10;a9vyhq5bn4sAYRejgsL7OpbSZQUZdD1bEwfvxzYGfZBNLnWDbYCbSg6i6FUaLDksFFjTR0HZeXsx&#10;Cha3/Wo9x/P36WtJx7bzfbuzB6Wen7r3KQhPnf8P/7WXWsFoOBhP3uD3T/gCMr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06L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61D56D6">
                      <wp:extent cx="130175" cy="151130"/>
                      <wp:effectExtent l="44450" t="4445" r="0" b="15875"/>
                      <wp:docPr id="532892" name="Group 7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9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9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1D56D6" id="Group 7778" o:spid="_x0000_s28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Au1/gKjgMAAGELAAAOAAAAAAAAAAAAAAAA&#10;AC4CAABkcnMvZTJvRG9jLnhtbFBLAQItABQABgAIAAAAIQCS5a5N2gAAAAMBAAAPAAAAAAAAAAAA&#10;AAAAAOgFAABkcnMvZG93bnJldi54bWxQSwUGAAAAAAQABADzAAAA7wYAAAAA&#10;">
                      <v:rect id="Rectangle 11422" o:spid="_x0000_s28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kN7sgA&#10;AADfAAAADwAAAGRycy9kb3ducmV2LnhtbESP3WrCQBSE7wt9h+UUvCm6MWKMqasUqVDwyp8HOOwe&#10;k7TZsyG7auzTuwXBy2FmvmEWq9424kKdrx0rGI8SEMTamZpLBcfDZpiD8AHZYOOYFNzIw2r5+rLA&#10;wrgr7+iyD6WIEPYFKqhCaAspva7Ioh+5ljh6J9dZDFF2pTQdXiPcNjJNkkxarDkuVNjSuiL9uz9b&#10;BTv6276fbuvxIe23+ZfW+ewn00oN3vrPDxCB+vAMP9rfRsF0kubzCfz/iV9AL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eQ3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E8hcgA&#10;AADfAAAADwAAAGRycy9kb3ducmV2LnhtbESPS2vDMBCE74X+B7GF3ho5j5bEsRxKQ0manPIkx621&#10;tU2slbGU2Pn3UaHQ4zAz3zDJrDOVuFLjSssK+r0IBHFmdcm5gv3u82UMwnlkjZVlUnAjB7P08SHB&#10;WNuWN3Td+lwECLsYFRTe17GULivIoOvZmjh4P7Yx6INscqkbbAPcVHIQRW/SYMlhocCaPgrKztuL&#10;UbC47VfrOZ6/T19LOrad79udPSj1/NS9T0F46vx/+K+91Apeh4PxZAS/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ATy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E993F62">
                      <wp:extent cx="130175" cy="151130"/>
                      <wp:effectExtent l="39370" t="4445" r="1905" b="15875"/>
                      <wp:docPr id="532889" name="Group 7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E993F62" id="Group 7775" o:spid="_x0000_s28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LGPc3eQMAAGELAAAOAAAAAAAAAAAAAAAAAC4CAABkcnMvZTJvRG9jLnhtbFBL&#10;AQItABQABgAIAAAAIQCS5a5N2gAAAAMBAAAPAAAAAAAAAAAAAAAAANMFAABkcnMvZG93bnJldi54&#10;bWxQSwUGAAAAAAQABADzAAAA2gYAAAAA&#10;">
                      <v:rect id="Rectangle 11416" o:spid="_x0000_s28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uTmcYA&#10;AADfAAAADwAAAGRycy9kb3ducmV2LnhtbESPy4rCMBSG9wO+QzjCbAZN7TBaq1FERhBceXmAQ3Js&#10;q81JaaJWn36yEGb589/45svO1uJOra8cKxgNExDE2pmKCwWn42aQgfAB2WDtmBQ8ycNy0fuYY27c&#10;g/d0P4RCxBH2OSooQ2hyKb0uyaIfuoY4emfXWgxRtoU0LT7iuK1lmiRjabHi+FBiQ+uS9PVwswr2&#10;9Np9nZ/r0THtdtmv1tnkMtZKffa71QxEoC78h9/trVHw851m0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KuTm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afHcgA&#10;AADfAAAADwAAAGRycy9kb3ducmV2LnhtbESPT2vCQBTE7wW/w/KE3uomloqNriJKqdZT1ZYen9ln&#10;Esy+Ddlt/nx7tyD0OMzMb5j5sjOlaKh2hWUF8SgCQZxaXXCm4HR8e5qCcB5ZY2mZFPTkYLkYPMwx&#10;0bblT2oOPhMBwi5BBbn3VSKlS3My6Ea2Ig7exdYGfZB1JnWNbYCbUo6jaCINFhwWcqxonVN6Pfwa&#10;Be/96WO/wev5Z7el77bzsT3aL6Ueh91qBsJT5//D9/ZWK3h5Hk9f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dp8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8218551">
                      <wp:extent cx="130175" cy="151130"/>
                      <wp:effectExtent l="42545" t="4445" r="0" b="15875"/>
                      <wp:docPr id="532886" name="Group 7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8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8218551" id="Group 7772" o:spid="_x0000_s28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JMfV53oDAABhCwAADgAAAAAAAAAAAAAAAAAuAgAAZHJzL2Uyb0RvYy54bWxQ&#10;SwECLQAUAAYACAAAACEAkuWuTdoAAAADAQAADwAAAAAAAAAAAAAAAADUBQAAZHJzL2Rvd25yZXYu&#10;eG1sUEsFBgAAAAAEAAQA8wAAANsGAAAAAA==&#10;">
                      <v:rect id="Rectangle 11418" o:spid="_x0000_s28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udMMgA&#10;AADfAAAADwAAAGRycy9kb3ducmV2LnhtbESPUWvCMBSF3wf7D+EO9jJmaocaalMZ4mDgk7ofcEmu&#10;bV1zU5qodb9+GQx8PJxzvsMpV6PrxIWG0HrWMJ1kIIiNty3XGr4OH68KRIjIFjvPpOFGAVbV40OJ&#10;hfVX3tFlH2uRIBwK1NDE2BdSBtOQwzDxPXHyjn5wGJMcamkHvCa462SeZXPpsOW00GBP64bM9/7s&#10;NOzoZ/tyvK2nh3zcqo0xanGaG62fn8b3JYhIY7yH/9ufVsPsLVdqAX9/0heQ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m50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WgXcUA&#10;AADfAAAADwAAAGRycy9kb3ducmV2LnhtbERPy2rCQBTdC/2H4Rbc6URLS4gZpVSk1q6qaXF5m7lN&#10;gpk7ITPm8ffOQujycN7pZjC16Kh1lWUFi3kEgji3uuJCQXbazWIQziNrrC2TgpEcbNYPkxQTbXv+&#10;ou7oCxFC2CWooPS+SaR0eUkG3dw2xIH7s61BH2BbSN1iH8JNLZdR9CINVhwaSmzoraT8crwaBe9j&#10;dvjc4uX3/LGnn37wC3uy30pNH4fXFQhPg/8X3917reD5aRnHYXD4E76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laBd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90451C9">
                      <wp:extent cx="130175" cy="151130"/>
                      <wp:effectExtent l="43815" t="4445" r="0" b="15875"/>
                      <wp:docPr id="532883" name="Group 7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0451C9" id="Group 7769" o:spid="_x0000_s28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VtEV3EDAABhCwAADgAAAAAAAAAAAAAAAAAuAgAAZHJzL2Uyb0RvYy54bWxQSwECLQAUAAYA&#10;CAAAACEAkuWuTdoAAAADAQAADwAAAAAAAAAAAAAAAADLBQAAZHJzL2Rvd25yZXYueG1sUEsFBgAA&#10;AAAEAAQA8wAAANIGAAAAAA==&#10;">
                      <v:rect id="Rectangle 11420" o:spid="_x0000_s28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kDR8cA&#10;AADfAAAADwAAAGRycy9kb3ducmV2LnhtbESP0WoCMRRE3wv+Q7iCL6Vm3bYaVqOIKBR8UvsBl+S6&#10;u+3mZtlEXf36plDo4zAzZ5jFqneNuFIXas8aJuMMBLHxtuZSw+dp96JAhIhssfFMGu4UYLUcPC2w&#10;sP7GB7oeYykShEOBGqoY20LKYCpyGMa+JU7e2XcOY5JdKW2HtwR3jcyzbCod1pwWKmxpU5H5Pl6c&#10;hgM99s/n+2Zyyvu92hqjZl9To/Vo2K/nICL18T/81/6wGt5fc6Xe4PdP+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JA0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QPw8cA&#10;AADfAAAADwAAAGRycy9kb3ducmV2LnhtbESPT2vCQBTE74LfYXkFb7pRsYTUVYoi/unJaEuPr9nX&#10;JJh9G7Krid++WxA8DjPzG2a+7EwlbtS40rKC8SgCQZxZXXKu4HzaDGMQziNrrCyTgjs5WC76vTkm&#10;2rZ8pFvqcxEg7BJUUHhfJ1K6rCCDbmRr4uD92sagD7LJpW6wDXBTyUkUvUqDJYeFAmtaFZRd0qtR&#10;sL2fDx9rvPx873f01XZ+bE/2U6nBS/f+BsJT55/hR3unFcymkziewf+f8AXk4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eUD8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5C2724C">
                      <wp:extent cx="130175" cy="151130"/>
                      <wp:effectExtent l="43180" t="4445" r="0" b="15875"/>
                      <wp:docPr id="532880" name="Group 7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5C2724C" id="Group 7766" o:spid="_x0000_s28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CCfC8+KAwAAYQsAAA4AAAAAAAAAAAAAAAAALgIA&#10;AGRycy9lMm9Eb2MueG1sUEsBAi0AFAAGAAgAAAAhAJLlrk3aAAAAAwEAAA8AAAAAAAAAAAAAAAAA&#10;5AUAAGRycy9kb3ducmV2LnhtbFBLBQYAAAAABAAEAPMAAADrBgAAAAA=&#10;">
                      <v:rect id="Rectangle 11422" o:spid="_x0000_s28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6g38cA&#10;AADfAAAADwAAAGRycy9kb3ducmV2LnhtbESPUWvCMBSF3wf7D+EO9jJm2o65UI0yxMHAJ6s/4JJc&#10;27rmpjRRq7/eDAZ7PJxzvsOZL0fXiTMNofWsIZ9kIIiNty3XGva7r1cFIkRki51n0nClAMvF48Mc&#10;S+svvKVzFWuRIBxK1NDE2JdSBtOQwzDxPXHyDn5wGJMcamkHvCS462SRZVPpsOW00GBPq4bMT3Vy&#10;GrZ027wcrqt8V4wbtTZGfRynRuvnp/FzBiLSGP/Df+1vq+H9rVAqh98/6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o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8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2Xt8gA&#10;AADfAAAADwAAAGRycy9kb3ducmV2LnhtbESPT2vCQBTE7wW/w/KE3urGlJYQ3QRRSm17qv/w+Mw+&#10;k2D2bchuTfz23ULB4zAzv2Hm+WAacaXO1ZYVTCcRCOLC6ppLBbvt21MCwnlkjY1lUnAjB3k2ephj&#10;qm3P33Td+FIECLsUFVTet6mUrqjIoJvYljh4Z9sZ9EF2pdQd9gFuGhlH0as0WHNYqLClZUXFZfNj&#10;FLzfdp9fK7ycjh9rOvSDn9qt3Sv1OB4WMxCeBn8P/7fXWsHLc5wkMfz9CV9AZ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fZe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A7A532">
                      <wp:extent cx="130175" cy="151130"/>
                      <wp:effectExtent l="39370" t="4445" r="1905" b="15875"/>
                      <wp:docPr id="532877" name="Group 78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78"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2879"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A7A532" id="Group 7870" o:spid="_x0000_s28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xWKeEHEDAABhCwAADgAAAAAAAAAAAAAAAAAuAgAAZHJzL2Uyb0RvYy54bWxQSwECLQAUAAYA&#10;CAAAACEAkuWuTdoAAAADAQAADwAAAAAAAAAAAAAAAADLBQAAZHJzL2Rvd25yZXYueG1sUEsFBgAA&#10;AAAEAAQA8wAAANIGAAAAAA==&#10;">
                      <v:rect id="Rectangle 11488" o:spid="_x0000_s288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F5ZcMA&#10;AADfAAAADwAAAGRycy9kb3ducmV2LnhtbERPy4rCMBTdD/gP4QpuBk2tjJZqFBGFAVc+PuCSXNtq&#10;c1OaqNWvnyyEWR7Oe7HqbC0e1PrKsYLxKAFBrJ2puFBwPu2GGQgfkA3WjknBizyslr2vBebGPflA&#10;j2MoRAxhn6OCMoQml9Lrkiz6kWuII3dxrcUQYVtI0+IzhttapkkylRYrjg0lNrQpSd+Od6vgQO/9&#10;9+W1GZ/Sbp9ttc5m16lWatDv1nMQgbrwL/64f42Cn0mazeLg+Cd+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F5Zc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28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x14cgA&#10;AADfAAAADwAAAGRycy9kb3ducmV2LnhtbESPT2vCQBTE74V+h+UVeqsbFVuN2UipFK2e/IvH1+xr&#10;Esy+DdnVxG/vFgo9DjPzGyaZdaYSV2pcaVlBvxeBIM6sLjlXsN99voxBOI+ssbJMCm7kYJY+PiQY&#10;a9vyhq5bn4sAYRejgsL7OpbSZQUZdD1bEwfvxzYGfZBNLnWDbYCbSg6i6FUaLDksFFjTR0HZeXsx&#10;Cha3/Wo9x/P36WtJx7bzfbuzB6Wen7r3KQhPnf8P/7WXWsFoOBi/TeD3T/gCMr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DHX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5D797C54">
                      <wp:extent cx="130175" cy="151130"/>
                      <wp:effectExtent l="47625" t="4445" r="3175" b="15875"/>
                      <wp:docPr id="532874" name="Group 78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75"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2876"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797C54" id="Group 7867" o:spid="_x0000_s28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GS0lVdgMAAGELAAAOAAAAAAAAAAAAAAAAAC4CAABkcnMvZTJvRG9jLnhtbFBLAQIt&#10;ABQABgAIAAAAIQCS5a5N2gAAAAMBAAAPAAAAAAAAAAAAAAAAANAFAABkcnMvZG93bnJldi54bWxQ&#10;SwUGAAAAAAQABADzAAAA1wYAAAAA&#10;">
                      <v:rect id="Rectangle 11490" o:spid="_x0000_s288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DW+8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s/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DQ1v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2885"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Phk8gA&#10;AADfAAAADwAAAGRycy9kb3ducmV2LnhtbESPW2vCQBSE3wX/w3KEvulGixeiq4ileOmTlxYfT7On&#10;STB7NmRXE/+9Kwh9HGbmG2a2aEwhblS53LKCfi8CQZxYnXOq4HT87E5AOI+ssbBMCu7kYDFvt2YY&#10;a1vznm4Hn4oAYRejgsz7MpbSJRkZdD1bEgfvz1YGfZBVKnWFdYCbQg6iaCQN5hwWMixplVFyOVyN&#10;gvX9tPv6wMvvebuhn7rxfXu030q9dZrlFISnxv+HX+2NVjB8H0zGI3j+CV9Azh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k+G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18A38473">
                      <wp:extent cx="227965" cy="151130"/>
                      <wp:effectExtent l="47625" t="4445" r="635" b="15875"/>
                      <wp:docPr id="532869" name="Group 7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2870"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71"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872"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73"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A38473" id="Group 7862" o:spid="_x0000_s2886"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">
                      <v:rect id="Rectangle 11492" o:spid="_x0000_s288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d1Y8UA&#10;AADfAAAADwAAAGRycy9kb3ducmV2LnhtbESPy4rCMBSG9wO+QziCm0FTK6OlGkVEYcCVlwc4JMe2&#10;2pyUJmr16ScLYZY//41vsepsLR7U+sqxgvEoAUGsnam4UHA+7YYZCB+QDdaOScGLPKyWva8F5sY9&#10;+UCPYyhEHGGfo4IyhCaX0uuSLPqRa4ijd3GtxRBlW0jT4jOO21qmSTKVFiuODyU2tClJ3453q+BA&#10;7/335bUZn9Jun221zmbXqVZq0O/WcxCBuvAf/rR/jYKfSZrNIkHkiSw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p3Vj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28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p558gA&#10;AADfAAAADwAAAGRycy9kb3ducmV2LnhtbESPT2vCQBTE7wW/w/KE3uomllqJriJKqdZT1ZYen9ln&#10;Esy+Ddlt/nx7tyD0OMzMb5j5sjOlaKh2hWUF8SgCQZxaXXCm4HR8e5qCcB5ZY2mZFPTkYLkYPMwx&#10;0bblT2oOPhMBwi5BBbn3VSKlS3My6Ea2Ig7exdYGfZB1JnWNbYCbUo6jaCINFhwWcqxonVN6Pfwa&#10;Be/96WO/wev5Z7el77bzsT3aL6Ueh91qBsJT5//D9/ZWK3h5Hk9f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enn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2889"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lOj8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ZtM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85To/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2890"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RCC8cA&#10;AADfAAAADwAAAGRycy9kb3ducmV2LnhtbESPW2vCQBSE3wv+h+UIvtWNSqtEVxFL8dInr/h4zB6T&#10;YPZsyG5N/PeuUOjjMDPfMJNZYwpxp8rllhX0uhEI4sTqnFMFh/33+wiE88gaC8uk4EEOZtPW2wRj&#10;bWve0n3nUxEg7GJUkHlfxlK6JCODrmtL4uBdbWXQB1mlUldYB7gpZD+KPqXBnMNChiUtMkpuu1+j&#10;YPk4bH6+8HY5r1d0qhvfs3t7VKrTbuZjEJ4a/x/+a6+0go9BfzQc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kQg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8"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41CF2C3">
                      <wp:extent cx="130175" cy="151130"/>
                      <wp:effectExtent l="46990" t="4445" r="3810" b="15875"/>
                      <wp:docPr id="532866" name="Group 7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6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6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41CF2C3" id="Group 7763" o:spid="_x0000_s28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PtqvNcwMAAGELAAAOAAAAAAAAAAAAAAAAAC4CAABkcnMvZTJvRG9jLnhtbFBLAQItABQA&#10;BgAIAAAAIQCS5a5N2gAAAAMBAAAPAAAAAAAAAAAAAAAAAM0FAABkcnMvZG93bnJldi54bWxQSwUG&#10;AAAAAAQABADzAAAA1AYAAAAA&#10;">
                      <v:rect id="Rectangle 11416" o:spid="_x0000_s28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d7yscA&#10;AADfAAAADwAAAGRycy9kb3ducmV2LnhtbESP0WrCQBRE3wv+w3KFvpS6MaUxRFcRsVDwydgPuOxe&#10;k2j2bsiuGv16t1Do4zAzZ5jFarCtuFLvG8cKppMEBLF2puFKwc/h6z0H4QOywdYxKbiTh9Vy9LLA&#10;wrgb7+lahkpECPsCFdQhdIWUXtdk0U9cRxy9o+sthij7SpoebxFuW5kmSSYtNhwXauxoU5M+lxer&#10;YE+P3dvxvpke0mGXb7XOZ6dMK/U6HtZzEIGG8B/+a38bBZ8faZ7N4PdP/AJy+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Xe8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8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Gp8UA&#10;AADfAAAADwAAAGRycy9kb3ducmV2LnhtbERPTWvCQBC9F/oflin0VjemVCS6irSI2p40UTyO2TEJ&#10;yc6G7Griv+8eCj0+3vd8OZhG3KlzlWUF41EEgji3uuJCQZau36YgnEfW2FgmBQ9ysFw8P80x0bbn&#10;Pd0PvhAhhF2CCkrv20RKl5dk0I1sSxy4q+0M+gC7QuoO+xBuGhlH0UQarDg0lNjSZ0l5fbgZBZtH&#10;9v3zhfXlvNvSqR/82Kb2qNTry7CagfA0+H/xn3urFXy8x9NJGBz+hC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mUa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89" w:type="dxa"/>
            <w:gridSpan w:val="2"/>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59A0B83">
                      <wp:extent cx="130175" cy="151130"/>
                      <wp:effectExtent l="47625" t="4445" r="3175" b="15875"/>
                      <wp:docPr id="532863" name="Group 7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6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86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59A0B83" id="Group 7760" o:spid="_x0000_s28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GsiJUVyAwAAYQsAAA4AAAAAAAAAAAAAAAAALgIAAGRycy9lMm9Eb2MueG1sUEsBAi0AFAAG&#10;AAgAAAAhAJLlrk3aAAAAAwEAAA8AAAAAAAAAAAAAAAAAzAUAAGRycy9kb3ducmV2LnhtbFBLBQYA&#10;AAAABAAEAPMAAADTBgAAAAA=&#10;">
                      <v:rect id="Rectangle 11418" o:spid="_x0000_s28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XlvcgA&#10;AADfAAAADwAAAGRycy9kb3ducmV2LnhtbESP3WrCQBSE7wXfYTlCb0Q3xjYNqauIVCh45c8DHHaP&#10;Sdrs2ZBdNfr0bqHQy2FmvmEWq9424kqdrx0rmE0TEMTamZpLBafjdpKD8AHZYOOYFNzJw2o5HCyw&#10;MO7Ge7oeQikihH2BCqoQ2kJKryuy6KeuJY7e2XUWQ5RdKU2Htwi3jUyTJJMWa44LFba0qUj/HC5W&#10;wZ4eu/H5vpkd036Xf2qdv39nWqmXUb/+ABGoD//hv/aXUfA2T/PsFX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ReW9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8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jpOcgA&#10;AADfAAAADwAAAGRycy9kb3ducmV2LnhtbESPQWvCQBSE7wX/w/KE3upGiyIxGylKadqeqlE8PrOv&#10;STD7NmS3Jv77bqHgcZiZb5hkPZhGXKlztWUF00kEgriwuuZSQb5/fVqCcB5ZY2OZFNzIwTodPSQY&#10;a9vzF113vhQBwi5GBZX3bSylKyoy6Ca2JQ7et+0M+iC7UuoO+wA3jZxF0UIarDksVNjSpqLisvsx&#10;Ct5u+cfnFi/n03tGx37wU7u3B6Uex8PLCoSnwd/D/+1MK5g/z5aLOfz9CV9Ap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mOk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1B89747">
                      <wp:extent cx="130175" cy="151130"/>
                      <wp:effectExtent l="47625" t="4445" r="3175" b="15875"/>
                      <wp:docPr id="532860" name="Group 77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6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6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1B89747" id="Group 7757" o:spid="_x0000_s28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J+CNidgMAAGELAAAOAAAAAAAAAAAAAAAAAC4CAABkcnMvZTJvRG9jLnhtbFBLAQIt&#10;ABQABgAIAAAAIQCS5a5N2gAAAAMBAAAPAAAAAAAAAAAAAAAAANAFAABkcnMvZG93bnJldi54bWxQ&#10;SwUGAAAAAAQABADzAAAA1wYAAAAA&#10;">
                      <v:rect id="Rectangle 11420" o:spid="_x0000_s28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JGJc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hV5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yRi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8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FxTccA&#10;AADfAAAADwAAAGRycy9kb3ducmV2LnhtbESPT2vCQBTE70K/w/KE3nRjSiVEV5GWUqun+g+Pz+wz&#10;CWbfhuzWxG/vCkKPw8z8hpnOO1OJKzWutKxgNIxAEGdWl5wr2G2/BgkI55E1VpZJwY0czGcvvSmm&#10;2rb8S9eNz0WAsEtRQeF9nUrpsoIMuqGtiYN3to1BH2STS91gG+CmknEUjaXBksNCgTV9FJRdNn9G&#10;wfdtt1p/4uV0/FnSoe38yG7tXqnXfreYgPDU+f/ws73UCt7f4mQcw+NP+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xcU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904DD8">
                      <wp:extent cx="130175" cy="151130"/>
                      <wp:effectExtent l="46990" t="4445" r="3810" b="15875"/>
                      <wp:docPr id="532857" name="Group 7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5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5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904DD8" id="Group 7754" o:spid="_x0000_s29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7Z1WRiAMAAGELAAAOAAAAAAAAAAAAAAAAAC4CAABk&#10;cnMvZTJvRG9jLnhtbFBLAQItABQABgAIAAAAIQCS5a5N2gAAAAMBAAAPAAAAAAAAAAAAAAAAAOIF&#10;AABkcnMvZG93bnJldi54bWxQSwUGAAAAAAQABADzAAAA6QYAAAAA&#10;">
                      <v:rect id="Rectangle 11422" o:spid="_x0000_s290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QlBcMA&#10;AADfAAAADwAAAGRycy9kb3ducmV2LnhtbERPy4rCMBTdD/gP4Q64GcbUik6pRhFREFz5+IBLcm3r&#10;NDeliVr9erMQXB7Oe7bobC1u1PrKsYLhIAFBrJ2puFBwOm5+MxA+IBusHZOCB3lYzHtfM8yNu/Oe&#10;bodQiBjCPkcFZQhNLqXXJVn0A9cQR+7sWoshwraQpsV7DLe1TJNkIi1WHBtKbGhVkv4/XK2CPT13&#10;P+fHanhMu1221jr7u0y0Uv3vbjkFEagLH/HbvTUKxqM0G8fB8U/8An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QlBc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kpgccA&#10;AADfAAAADwAAAGRycy9kb3ducmV2LnhtbESPQWvCQBSE74L/YXmCN92oWDS6ilhKtZ6Mtnh8zb4m&#10;wezbkN2a+O/dQsHjMDPfMMt1a0pxo9oVlhWMhhEI4tTqgjMF59PbYAbCeWSNpWVScCcH61W3s8RY&#10;24aPdEt8JgKEXYwKcu+rWEqX5mTQDW1FHLwfWxv0QdaZ1DU2AW5KOY6iF2mw4LCQY0XbnNJr8msU&#10;vN/PH4dXvH5f9jv6alo/sif7qVS/124WIDy1/hn+b++0gulkPJvO4e9P+AJy9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i5KY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8072325">
                      <wp:extent cx="130175" cy="151130"/>
                      <wp:effectExtent l="40005" t="4445" r="1270" b="15875"/>
                      <wp:docPr id="532854" name="Group 7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5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5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8072325" id="Group 7751" o:spid="_x0000_s29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wkjh5G4DAABhCwAADgAAAAAAAAAAAAAAAAAuAgAAZHJzL2Uyb0RvYy54bWxQSwECLQAUAAYACAAA&#10;ACEAkuWuTdoAAAADAQAADwAAAAAAAAAAAAAAAADIBQAAZHJzL2Rvd25yZXYueG1sUEsFBgAAAAAE&#10;AAQA8wAAAM8GAAAAAA==&#10;">
                      <v:rect id="Rectangle 11416" o:spid="_x0000_s29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WKm8cA&#10;AADfAAAADwAAAGRycy9kb3ducmV2LnhtbESP0WrCQBRE34X+w3ILvkjdmBINqauIWBB8MvoBl91r&#10;kjZ7N2RXjf16t1Do4zAzZ5jlerCtuFHvG8cKZtMEBLF2puFKwfn0+ZaD8AHZYOuYFDzIw3r1Mlpi&#10;Ydydj3QrQyUihH2BCuoQukJKr2uy6KeuI47exfUWQ5R9JU2P9wi3rUyTZC4tNhwXauxoW5P+Lq9W&#10;wZF+DpPLYzs7pcMh32mdL77mWqnx67D5ABFoCP/hv/beKMje0zzL4PdP/AJy9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tlip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a988gA&#10;AADfAAAADwAAAGRycy9kb3ducmV2LnhtbESPQWvCQBSE7wX/w/KE3upGiyIxGylKadqeqlE8PrOv&#10;STD7NmS3Jv77bqHgcZiZb5hkPZhGXKlztWUF00kEgriwuuZSQb5/fVqCcB5ZY2OZFNzIwTodPSQY&#10;a9vzF113vhQBwi5GBZX3bSylKyoy6Ca2JQ7et+0M+iC7UuoO+wA3jZxF0UIarDksVNjSpqLisvsx&#10;Ct5u+cfnFi/n03tGx37wU7u3B6Uex8PLCoSnwd/D/+1MK5g/z5bzBfz9CV9Ap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Jr3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DC2DD0">
                      <wp:extent cx="130175" cy="151130"/>
                      <wp:effectExtent l="40005" t="4445" r="1270" b="15875"/>
                      <wp:docPr id="532851" name="Group 7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5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85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DC2DD0" id="Group 7748" o:spid="_x0000_s29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OA/trt1AwAAYQsAAA4AAAAAAAAAAAAAAAAALgIAAGRycy9lMm9Eb2MueG1sUEsBAi0A&#10;FAAGAAgAAAAhAJLlrk3aAAAAAwEAAA8AAAAAAAAAAAAAAAAAzwUAAGRycy9kb3ducmV2LnhtbFBL&#10;BQYAAAAABAAEAPMAAADWBgAAAAA=&#10;">
                      <v:rect id="Rectangle 11418" o:spid="_x0000_s29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wS78cA&#10;AADfAAAADwAAAGRycy9kb3ducmV2LnhtbESP3YrCMBSE7wXfIRxhb2RNrailaxSRFQSv/HmAQ3Js&#10;u9uclCZq9emNsLCXw8x8wyxWna3FjVpfOVYwHiUgiLUzFRcKzqftZwbCB2SDtWNS8CAPq2W/t8Dc&#10;uDsf6HYMhYgQ9jkqKENocim9LsmiH7mGOHoX11oMUbaFNC3eI9zWMk2SmbRYcVwosaFNSfr3eLUK&#10;DvTcDy+PzfiUdvvsW+ts/jPTSn0MuvUXiEBd+A//tXdGwXSSZtMU3n/iF5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MEu/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Eea8gA&#10;AADfAAAADwAAAGRycy9kb3ducmV2LnhtbESPT2vCQBTE7wW/w/KE3urGhBSJrlKUUtue6j88PrOv&#10;STD7NmS3Jvn23ULB4zAzv2EWq97U4katqywrmE4iEMS51RUXCg7716cZCOeRNdaWScFADlbL0cMC&#10;M207/qLbzhciQNhlqKD0vsmkdHlJBt3ENsTB+7atQR9kW0jdYhfgppZxFD1LgxWHhRIbWpeUX3c/&#10;RsHbcPj43OD1cn7f0qnr/dTu7VGpx3H/Mgfhqff38H97qxWkSTxLE/j7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5UR5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DD66991">
                      <wp:extent cx="130175" cy="151130"/>
                      <wp:effectExtent l="40005" t="4445" r="1270" b="15875"/>
                      <wp:docPr id="532848" name="Group 7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4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5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D66991" id="Group 7745" o:spid="_x0000_s29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fVSv4eQMAAGELAAAOAAAAAAAAAAAAAAAAAC4CAABkcnMvZTJvRG9jLnhtbFBL&#10;AQItABQABgAIAAAAIQCS5a5N2gAAAAMBAAAPAAAAAAAAAAAAAAAAANMFAABkcnMvZG93bnJldi54&#10;bWxQSwUGAAAAAAQABADzAAAA2gYAAAAA&#10;">
                      <v:rect id="Rectangle 11420" o:spid="_x0000_s29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WQ8gA&#10;AADfAAAADwAAAGRycy9kb3ducmV2LnhtbESP3WrCQBSE7wu+w3KE3hTdGH+aRlcRaaHgldoHOOwe&#10;k9Ts2ZBdNfr03YLg5TAz3zCLVWdrcaHWV44VjIYJCGLtTMWFgp/D1yAD4QOywdoxKbiRh9Wy97LA&#10;3Lgr7+iyD4WIEPY5KihDaHIpvS7Joh+6hjh6R9daDFG2hTQtXiPc1jJNkpm0WHFcKLGhTUn6tD9b&#10;BTu6b9+Ot83okHbb7FPr7P13ppV67XfrOYhAXXiGH+1vo2A6TrPJB/z/iV9AL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RZ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AHMYA&#10;AADfAAAADwAAAGRycy9kb3ducmV2LnhtbESPzWrCQBSF94W+w3AL3dWJKRaJjiItorYrTRSX18w1&#10;CcncCZnRxLfvLApdHs4f33w5mEbcqXOVZQXjUQSCOLe64kJBlq7fpiCcR9bYWCYFD3KwXDw/zTHR&#10;tuc93Q++EGGEXYIKSu/bREqXl2TQjWxLHLyr7Qz6ILtC6g77MG4aGUfRhzRYcXgosaXPkvL6cDMK&#10;No/s++cL68t5t6VTP/ixTe1RqdeXYTUD4Wnw/+G/9lYrmLzH00kgCDyBBe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YOAH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59CB3D1">
                      <wp:extent cx="130175" cy="151130"/>
                      <wp:effectExtent l="46990" t="4445" r="3810" b="15875"/>
                      <wp:docPr id="532845" name="Group 7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4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4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59CB3D1" id="Group 7742" o:spid="_x0000_s29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3Wt9SjgMAAGELAAAOAAAAAAAAAAAAAAAA&#10;AC4CAABkcnMvZTJvRG9jLnhtbFBLAQItABQABgAIAAAAIQCS5a5N2gAAAAMBAAAPAAAAAAAAAAAA&#10;AAAAAOgFAABkcnMvZG93bnJldi54bWxQSwUGAAAAAAQABADzAAAA7wYAAAAA&#10;">
                      <v:rect id="Rectangle 11422" o:spid="_x0000_s291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6CMcgA&#10;AADfAAAADwAAAGRycy9kb3ducmV2LnhtbESP3WrCQBSE7wXfYTlCb0Q3xjYNqauIVCh45c8DHHaP&#10;Sdrs2ZBdNfr0bqHQy2FmvmEWq9424kqdrx0rmE0TEMTamZpLBafjdpKD8AHZYOOYFNzJw2o5HCyw&#10;MO7Ge7oeQikihH2BCqoQ2kJKryuy6KeuJY7e2XUWQ5RdKU2Htwi3jUyTJJMWa44LFba0qUj/HC5W&#10;wZ4eu/H5vpkd036Xf2qdv39nWqmXUb/+ABGoD//hv/aXUfA2T/PXDH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boI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OtcgA&#10;AADfAAAADwAAAGRycy9kb3ducmV2LnhtbESPT2vCQBTE7wW/w/KE3upGa62k2YhYilZP9R89PrPP&#10;JJh9G7JbE799t1DwOMzMb5hk1plKXKlxpWUFw0EEgjizuuRcwX738TQF4TyyxsoyKbiRg1nae0gw&#10;1rblL7pufS4ChF2MCgrv61hKlxVk0A1sTRy8s20M+iCbXOoG2wA3lRxF0UQaLDksFFjToqDssv0x&#10;Cpa3/XrzjpfT9+eKjm3nh3ZnD0o99rv5GwhPnb+H/9srreDleTQdv8Lfn/AFZPo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s46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35"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C06540E">
                      <wp:extent cx="130175" cy="151130"/>
                      <wp:effectExtent l="40005" t="4445" r="1270" b="15875"/>
                      <wp:docPr id="532842" name="Group 7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4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4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06540E" id="Group 7739" o:spid="_x0000_s29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KwHlBcwMAAGELAAAOAAAAAAAAAAAAAAAAAC4CAABkcnMvZTJvRG9jLnhtbFBLAQItABQA&#10;BgAIAAAAIQCS5a5N2gAAAAMBAAAPAAAAAAAAAAAAAAAAAM0FAABkcnMvZG93bnJldi54bWxQSwUG&#10;AAAAAAQABADzAAAA1AYAAAAA&#10;">
                      <v:rect id="Rectangle 11416" o:spid="_x0000_s29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khqccA&#10;AADfAAAADwAAAGRycy9kb3ducmV2LnhtbESP0WrCQBRE3wv+w3IFX0rdGKsNqauItCD4ZPQDLrvX&#10;JDV7N2RXjf36rlDwcZiZM8xi1dtGXKnztWMFk3ECglg7U3Op4Hj4fstA+IBssHFMCu7kYbUcvCww&#10;N+7Ge7oWoRQRwj5HBVUIbS6l1xVZ9GPXEkfv5DqLIcqulKbDW4TbRqZJMpcWa44LFba0qUifi4tV&#10;sKff3evpvpkc0n6XfWmdffzMtVKjYb/+BBGoD8/wf3trFMymafY+hce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4ZIa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EQwsgA&#10;AADfAAAADwAAAGRycy9kb3ducmV2LnhtbESPT2vCQBTE74LfYXmCN934pyLRVcRSqvVktMXja/Y1&#10;CWbfhuzWxG/vFgoeh5n5DbNct6YUN6pdYVnBaBiBIE6tLjhTcD69DeYgnEfWWFomBXdysF51O0uM&#10;tW34SLfEZyJA2MWoIPe+iqV0aU4G3dBWxMH7sbVBH2SdSV1jE+CmlOMomkmDBYeFHCva5pRek1+j&#10;4P1+/ji84vX7st/RV9P6kT3ZT6X6vXazAOGp9c/wf3unFbxMxvPpF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YRD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9"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extent cx="130175" cy="151130"/>
                      <wp:effectExtent l="42545" t="4445" r="0" b="15875"/>
                      <wp:docPr id="532839" name="Group 474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840" name="Rectangle 33991"/>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2841" name="Rectangle 3399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74917" o:spid="_x0000_s291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VsaL1noDAABjCwAADgAAAAAAAAAAAAAAAAAuAgAAZHJzL2Uyb0RvYy54bWxQ&#10;SwECLQAUAAYACAAAACEAkuWuTdoAAAADAQAADwAAAAAAAAAAAAAAAADUBQAAZHJzL2Rvd25yZXYu&#10;eG1sUEsFBgAAAAAEAAQA8wAAANsGAAAAAA==&#10;">
                      <v:rect id="Rectangle 33991" o:spid="_x0000_s2919"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oWwccA&#10;AADfAAAADwAAAGRycy9kb3ducmV2LnhtbESPy2rCQBSG9wXfYTiCuzpJbEVSxyCK1LYrLy1dHjPH&#10;JCRzJmSmJr59Z1Ho8ue/8S2zwTTiRp2rLCuIpxEI4tzqigsF59PucQHCeWSNjWVScCcH2Wr0sMRU&#10;254PdDv6QoQRdikqKL1vUyldXpJBN7UtcfCutjPog+wKqTvsw7hpZBJFc2mw4vBQYkubkvL6+GMU&#10;vN7P7x9brC/fb3v66gcf25P9VGoyHtYvIDwN/j/8195rBc+zZPEUCAJPY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aFs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3992" o:spid="_x0000_s2920"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azWsgA&#10;AADfAAAADwAAAGRycy9kb3ducmV2LnhtbESPT2vCQBTE7wW/w/KE3uomthaJriJKqdZT1ZYen9ln&#10;Esy+Ddlt/nx7tyD0OMzMb5j5sjOlaKh2hWUF8SgCQZxaXXCm4HR8e5qCcB5ZY2mZFPTkYLkYPMwx&#10;0bblT2oOPhMBwi5BBbn3VSKlS3My6Ea2Ig7exdYGfZB1JnWNbYCbUo6j6FUaLDgs5FjROqf0evg1&#10;Ct7708d+g9fzz25L323nY3u0X0o9DrvVDISnzv+H7+2tVjB5Hk9fYv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FrN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70" w:type="dxa"/>
            <w:tcBorders>
              <w:top w:val="single" w:sz="8" w:space="0" w:color="000000"/>
              <w:left w:val="single" w:sz="4" w:space="0" w:color="000000"/>
              <w:bottom w:val="single" w:sz="8" w:space="0" w:color="000000"/>
              <w:right w:val="double" w:sz="6" w:space="0" w:color="000000"/>
            </w:tcBorders>
            <w:vAlign w:val="center"/>
          </w:tcPr>
          <w:p w:rsidR="009B732F" w:rsidRDefault="004232F7">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extent cx="236855" cy="151130"/>
                      <wp:effectExtent l="39370" t="4445" r="0" b="15875"/>
                      <wp:docPr id="532834" name="Group 474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2835" name="Rectangle 33993"/>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2836" name="Rectangle 3399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837" name="Rectangle 33995"/>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2838" name="Rectangle 33996"/>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74921" o:spid="_x0000_s2921"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">
                      <v:rect id="Rectangle 33993" o:spid="_x0000_s2922"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vGJMgA&#10;AADfAAAADwAAAGRycy9kb3ducmV2LnhtbESPT2vCQBTE7wW/w/KE3urGhBSJrlKUUtue6j88PrOv&#10;STD7NmS3Jvn23ULB4zAzv2EWq97U4katqywrmE4iEMS51RUXCg7716cZCOeRNdaWScFADlbL0cMC&#10;M207/qLbzhciQNhlqKD0vsmkdHlJBt3ENsTB+7atQR9kW0jdYhfgppZxFD1LgxWHhRIbWpeUX3c/&#10;RsHbcPj43OD1cn7f0qnr/dTu7VGpx3H/Mgfhqff38H97qxWkSTxLUvj7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K8Y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3994" o:spid="_x0000_s292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lYU8cA&#10;AADfAAAADwAAAGRycy9kb3ducmV2LnhtbESPS4vCQBCE78L+h6EXvOlERZHoKLKL+Dr5WNljb6ZN&#10;gpmekBlN/PeOIOyxqKqvqOm8MYW4U+Vyywp63QgEcWJ1zqmC03HZGYNwHlljYZkUPMjBfPbRmmKs&#10;bc17uh98KgKEXYwKMu/LWEqXZGTQdW1JHLyLrQz6IKtU6grrADeF7EfRSBrMOSxkWNJXRsn1cDMK&#10;Vo/TdveN17/fzZrOdeN79mh/lGp/NosJCE+N/w+/22utYDjojwcjeP0JX0DOn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5WF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3995" o:spid="_x0000_s2924"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X9yMcA&#10;AADfAAAADwAAAGRycy9kb3ducmV2LnhtbESPW2vCQBSE3wv+h+UIvtWNSqtEVxFL8dInr/h4zB6T&#10;YPZsyG5N/PeuUOjjMDPfMJNZYwpxp8rllhX0uhEI4sTqnFMFh/33+wiE88gaC8uk4EEOZtPW2wRj&#10;bWve0n3nUxEg7GJUkHlfxlK6JCODrmtL4uBdbWXQB1mlUldYB7gpZD+KPqXBnMNChiUtMkpuu1+j&#10;YPk4bH6+8HY5r1d0qhvfs3t7VKrTbuZjEJ4a/x/+a6+0go9BfzQYwu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1/c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3996" o:spid="_x0000_s2925"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ppusUA&#10;AADfAAAADwAAAGRycy9kb3ducmV2LnhtbERPTWvCQBC9F/wPywje6sZIRVJXKUqprSdNLB7H7DQJ&#10;yc6G7Griv+8eCj0+3vdqM5hG3KlzlWUFs2kEgji3uuJCQZa+Py9BOI+ssbFMCh7kYLMePa0w0bbn&#10;I91PvhAhhF2CCkrv20RKl5dk0E1tSxy4H9sZ9AF2hdQd9iHcNDKOooU0WHFoKLGlbUl5fboZBR+P&#10;7Ouww/p6+dzTdz/4mU3tWanJeHh7BeFp8P/iP/deK3iZx8t5GBz+hC8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Kmm6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08" w:type="dxa"/>
            <w:gridSpan w:val="2"/>
            <w:tcBorders>
              <w:top w:val="single" w:sz="8" w:space="0" w:color="000000"/>
              <w:left w:val="double" w:sz="6" w:space="0" w:color="000000"/>
              <w:bottom w:val="single" w:sz="8" w:space="0" w:color="000000"/>
              <w:right w:val="single" w:sz="4" w:space="0" w:color="000000"/>
            </w:tcBorders>
            <w:vAlign w:val="center"/>
          </w:tcPr>
          <w:p w:rsidR="009B732F" w:rsidRDefault="004232F7">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extent cx="130175" cy="151130"/>
                      <wp:effectExtent l="46990" t="4445" r="3810" b="15875"/>
                      <wp:docPr id="532831" name="Group 474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832" name="Rectangle 3399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1</w:t>
                                    </w:r>
                                  </w:p>
                                </w:txbxContent>
                              </wps:txbx>
                              <wps:bodyPr rot="0" vert="horz" wrap="square" lIns="0" tIns="0" rIns="0" bIns="0" anchor="t" anchorCtr="0" upright="1">
                                <a:noAutofit/>
                              </wps:bodyPr>
                            </wps:wsp>
                            <wps:wsp>
                              <wps:cNvPr id="532833" name="Rectangle 3399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74925" o:spid="_x0000_s292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AKHHjW4DAABjCwAADgAAAAAAAAAAAAAAAAAuAgAAZHJzL2Uyb0RvYy54bWxQSwECLQAUAAYACAAA&#10;ACEAkuWuTdoAAAADAQAADwAAAAAAAAAAAAAAAADIBQAAZHJzL2Rvd25yZXYueG1sUEsFBgAAAAAE&#10;AAQA8wAAAM8GAAAAAA==&#10;">
                      <v:rect id="Rectangle 33997" o:spid="_x0000_s292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JeUMcA&#10;AADfAAAADwAAAGRycy9kb3ducmV2LnhtbESPT2vCQBTE74LfYXlCb7ox0iLRVcRSatuTf/H4zD6T&#10;YPZtyG5N/PauIHgcZuY3zHTemlJcqXaFZQXDQQSCOLW64EzBbvvVH4NwHlljaZkU3MjBfNbtTDHR&#10;tuE1XTc+EwHCLkEFufdVIqVLczLoBrYiDt7Z1gZ9kHUmdY1NgJtSxlH0IQ0WHBZyrGiZU3rZ/BsF&#10;37fd798nXk7HnxUdmtYP7dbulXrrtYsJCE+tf4Wf7ZVW8D6Kx6MYHn/CF5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vCXl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1</w:t>
                              </w:r>
                            </w:p>
                          </w:txbxContent>
                        </v:textbox>
                      </v:rect>
                      <v:rect id="Rectangle 33998" o:spid="_x0000_s292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77y8cA&#10;AADfAAAADwAAAGRycy9kb3ducmV2LnhtbESPT2vCQBTE74LfYXlCb7rRUJHUVUSR2nryT0uPz+wz&#10;CWbfhuzWxG/vCoLHYWZ+w0znrSnFlWpXWFYwHEQgiFOrC84UHA/r/gSE88gaS8uk4EYO5rNuZ4qJ&#10;tg3v6Lr3mQgQdgkqyL2vEildmpNBN7AVcfDOtjbog6wzqWtsAtyUchRFY2mw4LCQY0XLnNLL/t8o&#10;+Lwdv7crvJz+vjb027R+aA/2R6m3Xrv4AOGp9a/ws73RCt7j0SSO4fEnfAE5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O+8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67" w:type="dxa"/>
            <w:tcBorders>
              <w:top w:val="single" w:sz="8" w:space="0" w:color="000000"/>
              <w:left w:val="single" w:sz="4" w:space="0" w:color="000000"/>
              <w:bottom w:val="single" w:sz="8" w:space="0" w:color="000000"/>
              <w:right w:val="double" w:sz="4" w:space="0" w:color="000000"/>
            </w:tcBorders>
            <w:vAlign w:val="center"/>
          </w:tcPr>
          <w:p w:rsidR="009B732F" w:rsidRDefault="004232F7">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extent cx="234315" cy="151130"/>
                      <wp:effectExtent l="44450" t="4445" r="0" b="15875"/>
                      <wp:docPr id="532826" name="Group 474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2827" name="Rectangle 33999"/>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2</w:t>
                                    </w:r>
                                  </w:p>
                                </w:txbxContent>
                              </wps:txbx>
                              <wps:bodyPr rot="0" vert="horz" wrap="square" lIns="0" tIns="0" rIns="0" bIns="0" anchor="t" anchorCtr="0" upright="1">
                                <a:noAutofit/>
                              </wps:bodyPr>
                            </wps:wsp>
                            <wps:wsp>
                              <wps:cNvPr id="532828" name="Rectangle 3400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829" name="Rectangle 34001"/>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3</w:t>
                                    </w:r>
                                  </w:p>
                                </w:txbxContent>
                              </wps:txbx>
                              <wps:bodyPr rot="0" vert="horz" wrap="square" lIns="0" tIns="0" rIns="0" bIns="0" anchor="t" anchorCtr="0" upright="1">
                                <a:noAutofit/>
                              </wps:bodyPr>
                            </wps:wsp>
                            <wps:wsp>
                              <wps:cNvPr id="532830" name="Rectangle 34002"/>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74931" o:spid="_x0000_s2929"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">
                      <v:rect id="Rectangle 33999" o:spid="_x0000_s293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xrFcgA&#10;AADfAAAADwAAAGRycy9kb3ducmV2LnhtbESPT2vCQBTE70K/w/IK3nRjRCupqxRFtHryT0uPr9nX&#10;JJh9G7Krid++Kwgeh5n5DTOdt6YUV6pdYVnBoB+BIE6tLjhTcDquehMQziNrLC2Tghs5mM9eOlNM&#10;tG14T9eDz0SAsEtQQe59lUjp0pwMur6tiIP3Z2uDPsg6k7rGJsBNKeMoGkuDBYeFHCta5JSeDxej&#10;YH07bXdLPP/+fG7ou2n9wB7tl1Ld1/bjHYSn1j/Dj/ZGKxgN40n8B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bGs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2</w:t>
                              </w:r>
                            </w:p>
                          </w:txbxContent>
                        </v:textbox>
                      </v:rect>
                      <v:rect id="Rectangle 34000" o:spid="_x0000_s293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8UA&#10;AADfAAAADwAAAGRycy9kb3ducmV2LnhtbERPTWvCQBC9F/oflil4qxtTLBKzSqlIoz1V0+Jxmp0m&#10;wexsyK5J/PfuQejx8b7T9Wga0VPnassKZtMIBHFhdc2lgvy4fV6AcB5ZY2OZFFzJwXr1+JBiou3A&#10;X9QffClCCLsEFVTet4mUrqjIoJvaljhwf7Yz6APsSqk7HEK4aWQcRa/SYM2hocKW3isqzoeLUfBx&#10;zfefGzz/nnYZ/Qyjn9mj/VZq8jS+LUF4Gv2/+O7OtIL5S7yIw+DwJ3w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8/9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4001" o:spid="_x0000_s2932"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9a/MgA&#10;AADfAAAADwAAAGRycy9kb3ducmV2LnhtbESPT2vCQBTE70K/w/IK3nRjRLGpqxRFtHryT0uPr9nX&#10;JJh9G7Krid++Kwgeh5n5DTOdt6YUV6pdYVnBoB+BIE6tLjhTcDquehMQziNrLC2Tghs5mM9eOlNM&#10;tG14T9eDz0SAsEtQQe59lUjp0pwMur6tiIP3Z2uDPsg6k7rGJsBNKeMoGkuDBYeFHCta5JSeDxej&#10;YH07bXdLPP/+fG7ou2n9wB7tl1Ld1/bjHYSn1j/Dj/ZGKxgN40n8B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v1r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3</w:t>
                              </w:r>
                            </w:p>
                          </w:txbxContent>
                        </v:textbox>
                      </v:rect>
                      <v:rect id="Rectangle 34002" o:spid="_x0000_s2933"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xlvMYA&#10;AADfAAAADwAAAGRycy9kb3ducmV2LnhtbESPzWrCQBSF9wXfYbiCuzoxUpHUUYpSautKE4vLa+Y2&#10;CcncCZnRxLfvLApdHs4f32ozmEbcqXOVZQWzaQSCOLe64kJBlr4/L0E4j6yxsUwKHuRgsx49rTDR&#10;tucj3U++EGGEXYIKSu/bREqXl2TQTW1LHLwf2xn0QXaF1B32Ydw0Mo6ihTRYcXgosaVtSXl9uhkF&#10;H4/s67DD+nr53NN3P/iZTe1Zqcl4eHsF4Wnw/+G/9l4reJnHy3kgCDyBBe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Fxlv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90" w:type="dxa"/>
            <w:tcBorders>
              <w:top w:val="single" w:sz="8" w:space="0" w:color="000000"/>
              <w:left w:val="double" w:sz="4" w:space="0" w:color="000000"/>
              <w:bottom w:val="single" w:sz="8" w:space="0" w:color="000000"/>
              <w:right w:val="single" w:sz="8" w:space="0" w:color="000000"/>
            </w:tcBorders>
            <w:vAlign w:val="center"/>
          </w:tcPr>
          <w:p w:rsidR="009B732F" w:rsidRDefault="004232F7">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extent cx="130175" cy="151130"/>
                      <wp:effectExtent l="45720" t="4445" r="0" b="15875"/>
                      <wp:docPr id="532823" name="Group 474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824" name="Rectangle 3400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W4</w:t>
                                    </w:r>
                                  </w:p>
                                </w:txbxContent>
                              </wps:txbx>
                              <wps:bodyPr rot="0" vert="horz" wrap="square" lIns="0" tIns="0" rIns="0" bIns="0" anchor="t" anchorCtr="0" upright="1">
                                <a:noAutofit/>
                              </wps:bodyPr>
                            </wps:wsp>
                            <wps:wsp>
                              <wps:cNvPr id="532825" name="Rectangle 3400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74936" o:spid="_x0000_s293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AHtTxpyAwAAYwsAAA4AAAAAAAAAAAAAAAAALgIAAGRycy9lMm9Eb2MueG1sUEsBAi0AFAAG&#10;AAgAAAAhAJLlrk3aAAAAAwEAAA8AAAAAAAAAAAAAAAAAzAUAAGRycy9kb3ducmV2LnhtbFBLBQYA&#10;AAAABAAEAPMAAADTBgAAAAA=&#10;">
                      <v:rect id="Rectangle 34003" o:spid="_x0000_s2935"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71YsgA&#10;AADfAAAADwAAAGRycy9kb3ducmV2LnhtbESPT2vCQBTE70K/w/IK3nRj1CKpqxRFtHryT0uPr9nX&#10;JJh9G7Krid++Kwgeh5n5DTOdt6YUV6pdYVnBoB+BIE6tLjhTcDquehMQziNrLC2Tghs5mM9eOlNM&#10;tG14T9eDz0SAsEtQQe59lUjp0pwMur6tiIP3Z2uDPsg6k7rGJsBNKeMoepMGCw4LOVa0yCk9Hy5G&#10;wfp22u6WeP79+dzQd9P6gT3aL6W6r+3HOwhPrX+GH+2NVjAexpN4B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vvV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W4</w:t>
                              </w:r>
                            </w:p>
                          </w:txbxContent>
                        </v:textbox>
                      </v:rect>
                      <v:rect id="Rectangle 34004" o:spid="_x0000_s29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JQ+cgA&#10;AADfAAAADwAAAGRycy9kb3ducmV2LnhtbESPW2vCQBSE3wX/w3IKvukmEYukrqFYipc+eWnp42n2&#10;NAlmz4bsauK/7xYEH4eZ+YZZZL2pxZVaV1lWEE8iEMS51RUXCk7H9/EchPPIGmvLpOBGDrLlcLDA&#10;VNuO93Q9+EIECLsUFZTeN6mULi/JoJvYhjh4v7Y16INsC6lb7ALc1DKJomdpsOKwUGJDq5Ly8+Fi&#10;FKxvp93HG55/vrcb+up6H9uj/VRq9NS/voDw1PtH+N7eaAWzaTJPZvD/J3wBuf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8lD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8F1AA2" w:rsidTr="009B732F">
        <w:trPr>
          <w:trHeight w:val="1306"/>
        </w:trPr>
        <w:tc>
          <w:tcPr>
            <w:tcW w:w="1309"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162" w:firstLine="0"/>
            </w:pPr>
            <w:r>
              <w:rPr>
                <w:rFonts w:ascii="Calibri" w:eastAsia="Calibri" w:hAnsi="Calibri" w:cs="Calibri"/>
                <w:sz w:val="20"/>
                <w:lang w:val="en"/>
              </w:rPr>
              <w:t xml:space="preserve">in large markets depending on journeys made by the teams  </w:t>
            </w:r>
          </w:p>
        </w:tc>
        <w:tc>
          <w:tcPr>
            <w:tcW w:w="26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vAlign w:val="bottom"/>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67"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88"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89" w:type="dxa"/>
            <w:gridSpan w:val="2"/>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31"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35"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70" w:type="dxa"/>
            <w:tcBorders>
              <w:top w:val="single" w:sz="8" w:space="0" w:color="000000"/>
              <w:left w:val="single" w:sz="4" w:space="0" w:color="000000"/>
              <w:bottom w:val="single" w:sz="4" w:space="0" w:color="000000"/>
              <w:right w:val="double" w:sz="6" w:space="0" w:color="000000"/>
            </w:tcBorders>
            <w:vAlign w:val="bottom"/>
          </w:tcPr>
          <w:p w:rsidR="008F1AA2" w:rsidRDefault="008F1AA2">
            <w:pPr>
              <w:spacing w:after="160" w:line="259" w:lineRule="auto"/>
              <w:ind w:left="0" w:right="0" w:firstLine="0"/>
              <w:jc w:val="left"/>
            </w:pPr>
          </w:p>
        </w:tc>
        <w:tc>
          <w:tcPr>
            <w:tcW w:w="408" w:type="dxa"/>
            <w:gridSpan w:val="2"/>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67" w:type="dxa"/>
            <w:tcBorders>
              <w:top w:val="single" w:sz="8" w:space="0" w:color="000000"/>
              <w:left w:val="single" w:sz="4" w:space="0" w:color="000000"/>
              <w:bottom w:val="single" w:sz="4" w:space="0" w:color="000000"/>
              <w:right w:val="double" w:sz="4" w:space="0" w:color="000000"/>
            </w:tcBorders>
          </w:tcPr>
          <w:p w:rsidR="008F1AA2" w:rsidRDefault="008F1AA2">
            <w:pPr>
              <w:spacing w:after="160" w:line="259" w:lineRule="auto"/>
              <w:ind w:left="0" w:right="0" w:firstLine="0"/>
              <w:jc w:val="left"/>
            </w:pPr>
          </w:p>
        </w:tc>
        <w:tc>
          <w:tcPr>
            <w:tcW w:w="290" w:type="dxa"/>
            <w:tcBorders>
              <w:top w:val="single" w:sz="8" w:space="0" w:color="000000"/>
              <w:left w:val="doub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8F1AA2" w:rsidTr="009B732F">
        <w:trPr>
          <w:trHeight w:val="2454"/>
        </w:trPr>
        <w:tc>
          <w:tcPr>
            <w:tcW w:w="1309"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64" w:firstLine="0"/>
              <w:jc w:val="left"/>
            </w:pPr>
            <w:r>
              <w:rPr>
                <w:rFonts w:ascii="Calibri" w:eastAsia="Calibri" w:hAnsi="Calibri" w:cs="Calibri"/>
                <w:sz w:val="20"/>
                <w:lang w:val="en"/>
              </w:rPr>
              <w:lastRenderedPageBreak/>
              <w:t xml:space="preserve">Dissemination of messages during church and mosque ceremonies from the first Friday and the first Sunday in November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3" w:right="0" w:firstLine="0"/>
              <w:jc w:val="left"/>
            </w:pPr>
            <w:r>
              <w:rPr>
                <w:rFonts w:ascii="Calibri" w:eastAsia="Calibri" w:hAnsi="Calibri" w:cs="Calibri"/>
                <w:sz w:val="24"/>
                <w:lang w:val="en"/>
              </w:rPr>
              <w:t xml:space="preserve">  </w:t>
            </w:r>
          </w:p>
        </w:tc>
        <w:tc>
          <w:tcPr>
            <w:tcW w:w="33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4" w:right="0" w:firstLine="0"/>
              <w:jc w:val="left"/>
            </w:pPr>
            <w:r>
              <w:rPr>
                <w:rFonts w:ascii="Calibri" w:eastAsia="Calibri" w:hAnsi="Calibri" w:cs="Calibri"/>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26" w:firstLine="0"/>
              <w:jc w:val="center"/>
            </w:pPr>
            <w:r>
              <w:rPr>
                <w:rFonts w:ascii="Calibri" w:eastAsia="Calibri" w:hAnsi="Calibri" w:cs="Calibri"/>
                <w:sz w:val="22"/>
                <w:lang w:val="en"/>
              </w:rPr>
              <w:t xml:space="preserve">  </w:t>
            </w:r>
          </w:p>
        </w:tc>
        <w:tc>
          <w:tcPr>
            <w:tcW w:w="40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2"/>
                <w:lang w:val="en"/>
              </w:rPr>
              <w:t xml:space="preserve">    </w:t>
            </w:r>
          </w:p>
        </w:tc>
        <w:tc>
          <w:tcPr>
            <w:tcW w:w="36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90"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8F1AA2" w:rsidTr="009B732F">
        <w:trPr>
          <w:trHeight w:val="1229"/>
        </w:trPr>
        <w:tc>
          <w:tcPr>
            <w:tcW w:w="1309" w:type="dxa"/>
            <w:tcBorders>
              <w:top w:val="single" w:sz="4" w:space="0" w:color="000000"/>
              <w:left w:val="single" w:sz="8" w:space="0" w:color="000000"/>
              <w:bottom w:val="single" w:sz="4" w:space="0" w:color="000000"/>
              <w:right w:val="single" w:sz="8" w:space="0" w:color="000000"/>
            </w:tcBorders>
          </w:tcPr>
          <w:p w:rsidR="008F1AA2" w:rsidRDefault="00D575CF">
            <w:pPr>
              <w:spacing w:after="2" w:line="237" w:lineRule="auto"/>
              <w:ind w:left="70" w:right="105" w:firstLine="0"/>
            </w:pPr>
            <w:r>
              <w:rPr>
                <w:rFonts w:ascii="Calibri" w:eastAsia="Calibri" w:hAnsi="Calibri" w:cs="Calibri"/>
                <w:sz w:val="20"/>
                <w:lang w:val="en"/>
              </w:rPr>
              <w:t xml:space="preserve">Organise the debriefing workshop with involved individuals at the end of the </w:t>
            </w:r>
          </w:p>
          <w:p w:rsidR="008F1AA2" w:rsidRDefault="00D575CF">
            <w:pPr>
              <w:spacing w:after="0" w:line="259" w:lineRule="auto"/>
              <w:ind w:left="70" w:right="0" w:firstLine="0"/>
              <w:jc w:val="left"/>
            </w:pPr>
            <w:r>
              <w:rPr>
                <w:rFonts w:ascii="Calibri" w:eastAsia="Calibri" w:hAnsi="Calibri" w:cs="Calibri"/>
                <w:sz w:val="20"/>
                <w:lang w:val="en"/>
              </w:rPr>
              <w:t xml:space="preserve">MRAC campaign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tcPr>
          <w:p w:rsidR="008F1AA2" w:rsidRDefault="00D575CF">
            <w:pPr>
              <w:spacing w:after="0" w:line="259" w:lineRule="auto"/>
              <w:ind w:left="73" w:right="0" w:firstLine="0"/>
              <w:jc w:val="left"/>
            </w:pPr>
            <w:r>
              <w:rPr>
                <w:rFonts w:ascii="Calibri" w:eastAsia="Calibri" w:hAnsi="Calibri" w:cs="Calibri"/>
                <w:sz w:val="24"/>
                <w:lang w:val="en"/>
              </w:rPr>
              <w:t xml:space="preserve">  </w:t>
            </w:r>
          </w:p>
        </w:tc>
        <w:tc>
          <w:tcPr>
            <w:tcW w:w="335" w:type="dxa"/>
            <w:tcBorders>
              <w:top w:val="single" w:sz="4" w:space="0" w:color="000000"/>
              <w:left w:val="single" w:sz="8" w:space="0" w:color="000000"/>
              <w:bottom w:val="single" w:sz="4" w:space="0" w:color="000000"/>
              <w:right w:val="single" w:sz="4" w:space="0" w:color="000000"/>
            </w:tcBorders>
          </w:tcPr>
          <w:p w:rsidR="008F1AA2" w:rsidRDefault="00D575CF">
            <w:pPr>
              <w:spacing w:after="0" w:line="259" w:lineRule="auto"/>
              <w:ind w:left="74" w:right="0" w:firstLine="0"/>
              <w:jc w:val="left"/>
            </w:pPr>
            <w:r>
              <w:rPr>
                <w:rFonts w:ascii="Calibri" w:eastAsia="Calibri" w:hAnsi="Calibri" w:cs="Calibri"/>
                <w:sz w:val="24"/>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3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5"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3" w:right="0" w:firstLine="0"/>
              <w:jc w:val="center"/>
            </w:pPr>
            <w:r>
              <w:rPr>
                <w:rFonts w:ascii="Calibri" w:eastAsia="Calibri" w:hAnsi="Calibri" w:cs="Calibri"/>
                <w:sz w:val="22"/>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48"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3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6" w:right="0" w:firstLine="0"/>
              <w:jc w:val="center"/>
            </w:pPr>
            <w:r>
              <w:rPr>
                <w:rFonts w:ascii="Calibri" w:eastAsia="Calibri" w:hAnsi="Calibri" w:cs="Calibri"/>
                <w:sz w:val="22"/>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7"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2" w:right="0" w:firstLine="0"/>
              <w:jc w:val="center"/>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33" w:firstLine="0"/>
              <w:jc w:val="center"/>
            </w:pPr>
            <w:r>
              <w:rPr>
                <w:rFonts w:ascii="Calibri" w:eastAsia="Calibri" w:hAnsi="Calibri" w:cs="Calibri"/>
                <w:sz w:val="22"/>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21" w:firstLine="0"/>
            </w:pPr>
            <w:r>
              <w:rPr>
                <w:rFonts w:ascii="Calibri" w:eastAsia="Calibri" w:hAnsi="Calibri" w:cs="Calibri"/>
                <w:sz w:val="22"/>
                <w:lang w:val="en"/>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9" w:right="0" w:firstLine="0"/>
              <w:jc w:val="left"/>
            </w:pPr>
            <w:r>
              <w:rPr>
                <w:rFonts w:ascii="Calibri" w:eastAsia="Calibri" w:hAnsi="Calibri" w:cs="Calibri"/>
                <w:sz w:val="22"/>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0"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49"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58" w:right="0" w:firstLine="0"/>
              <w:jc w:val="center"/>
            </w:pPr>
            <w:r>
              <w:rPr>
                <w:rFonts w:ascii="Calibri" w:eastAsia="Calibri" w:hAnsi="Calibri" w:cs="Calibri"/>
                <w:sz w:val="22"/>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57" w:right="0" w:firstLine="0"/>
              <w:jc w:val="center"/>
            </w:pPr>
            <w:r>
              <w:rPr>
                <w:rFonts w:ascii="Calibri" w:eastAsia="Calibri" w:hAnsi="Calibri" w:cs="Calibri"/>
                <w:sz w:val="22"/>
                <w:lang w:val="en"/>
              </w:rPr>
              <w:t xml:space="preserve">  </w:t>
            </w:r>
          </w:p>
        </w:tc>
        <w:tc>
          <w:tcPr>
            <w:tcW w:w="4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0" w:right="26" w:firstLine="0"/>
              <w:jc w:val="center"/>
            </w:pPr>
            <w:r>
              <w:rPr>
                <w:rFonts w:ascii="Calibri" w:eastAsia="Calibri" w:hAnsi="Calibri" w:cs="Calibri"/>
                <w:sz w:val="22"/>
                <w:lang w:val="en"/>
              </w:rPr>
              <w:t xml:space="preserve">  </w:t>
            </w:r>
          </w:p>
        </w:tc>
        <w:tc>
          <w:tcPr>
            <w:tcW w:w="40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2"/>
                <w:lang w:val="en"/>
              </w:rPr>
              <w:t xml:space="preserve">    </w:t>
            </w:r>
          </w:p>
        </w:tc>
        <w:tc>
          <w:tcPr>
            <w:tcW w:w="36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2"/>
                <w:lang w:val="en"/>
              </w:rPr>
              <w:t xml:space="preserve">  </w:t>
            </w:r>
          </w:p>
        </w:tc>
        <w:tc>
          <w:tcPr>
            <w:tcW w:w="290"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2"/>
                <w:lang w:val="en"/>
              </w:rPr>
              <w:t xml:space="preserve">  </w:t>
            </w:r>
          </w:p>
        </w:tc>
      </w:tr>
      <w:tr w:rsidR="004232F7" w:rsidTr="009B732F">
        <w:trPr>
          <w:trHeight w:val="311"/>
        </w:trPr>
        <w:tc>
          <w:tcPr>
            <w:tcW w:w="1309"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Training </w:t>
            </w:r>
          </w:p>
        </w:tc>
        <w:tc>
          <w:tcPr>
            <w:tcW w:w="26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7"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88" w:type="dxa"/>
            <w:tcBorders>
              <w:top w:val="single" w:sz="4"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7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70"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0" w:type="dxa"/>
            <w:tcBorders>
              <w:top w:val="single" w:sz="4"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288" w:type="dxa"/>
            <w:tcBorders>
              <w:top w:val="single" w:sz="4"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367" w:type="dxa"/>
            <w:tcBorders>
              <w:top w:val="single" w:sz="4"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90" w:type="dxa"/>
            <w:tcBorders>
              <w:top w:val="single" w:sz="4"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8F1AA2" w:rsidTr="009B732F">
        <w:trPr>
          <w:trHeight w:val="986"/>
        </w:trPr>
        <w:tc>
          <w:tcPr>
            <w:tcW w:w="1309"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pPr>
            <w:r>
              <w:rPr>
                <w:rFonts w:ascii="Calibri" w:eastAsia="Calibri" w:hAnsi="Calibri" w:cs="Calibri"/>
                <w:sz w:val="20"/>
                <w:lang w:val="en"/>
              </w:rPr>
              <w:t xml:space="preserve">Carry out training for trainers </w:t>
            </w:r>
          </w:p>
          <w:p w:rsidR="008F1AA2" w:rsidRDefault="00D575CF">
            <w:pPr>
              <w:spacing w:after="0" w:line="259" w:lineRule="auto"/>
              <w:ind w:left="70" w:right="0" w:firstLine="0"/>
              <w:jc w:val="left"/>
            </w:pPr>
            <w:r>
              <w:rPr>
                <w:rFonts w:ascii="Calibri" w:eastAsia="Calibri" w:hAnsi="Calibri" w:cs="Calibri"/>
                <w:sz w:val="20"/>
                <w:lang w:val="en"/>
              </w:rPr>
              <w:t xml:space="preserve">in healthcare areas and </w:t>
            </w:r>
          </w:p>
          <w:p w:rsidR="008F1AA2" w:rsidRDefault="00D575CF">
            <w:pPr>
              <w:spacing w:after="0" w:line="259" w:lineRule="auto"/>
              <w:ind w:left="70" w:right="0" w:firstLine="0"/>
              <w:jc w:val="left"/>
            </w:pPr>
            <w:r>
              <w:rPr>
                <w:rFonts w:ascii="Calibri" w:eastAsia="Calibri" w:hAnsi="Calibri" w:cs="Calibri"/>
                <w:sz w:val="20"/>
                <w:lang w:val="en"/>
              </w:rPr>
              <w:t xml:space="preserve">Municipalities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389"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0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36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90"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8F1AA2" w:rsidTr="009B732F">
        <w:trPr>
          <w:trHeight w:val="498"/>
        </w:trPr>
        <w:tc>
          <w:tcPr>
            <w:tcW w:w="1309"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pPr>
            <w:r>
              <w:rPr>
                <w:rFonts w:ascii="Calibri" w:eastAsia="Calibri" w:hAnsi="Calibri" w:cs="Calibri"/>
                <w:sz w:val="20"/>
                <w:lang w:val="en"/>
              </w:rPr>
              <w:t xml:space="preserve">Carry out training for vaccinators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7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0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36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90"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8F1AA2" w:rsidTr="009B732F">
        <w:trPr>
          <w:trHeight w:val="988"/>
        </w:trPr>
        <w:tc>
          <w:tcPr>
            <w:tcW w:w="1309"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pPr>
            <w:r>
              <w:rPr>
                <w:rFonts w:ascii="Calibri" w:eastAsia="Calibri" w:hAnsi="Calibri" w:cs="Calibri"/>
                <w:sz w:val="20"/>
                <w:lang w:val="en"/>
              </w:rPr>
              <w:t xml:space="preserve">Ensure supervision of </w:t>
            </w:r>
          </w:p>
          <w:p w:rsidR="008F1AA2" w:rsidRDefault="00D575CF">
            <w:pPr>
              <w:spacing w:after="0" w:line="259" w:lineRule="auto"/>
              <w:ind w:left="70" w:right="0" w:firstLine="0"/>
              <w:jc w:val="left"/>
            </w:pPr>
            <w:r>
              <w:rPr>
                <w:rFonts w:ascii="Calibri" w:eastAsia="Calibri" w:hAnsi="Calibri" w:cs="Calibri"/>
                <w:sz w:val="20"/>
                <w:lang w:val="en"/>
              </w:rPr>
              <w:t xml:space="preserve">Trainings </w:t>
            </w:r>
          </w:p>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6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88"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7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31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3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9"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35"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0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36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90"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8F1AA2" w:rsidRDefault="008F1AA2">
      <w:pPr>
        <w:sectPr w:rsidR="008F1AA2">
          <w:footerReference w:type="even" r:id="rId34"/>
          <w:footerReference w:type="default" r:id="rId35"/>
          <w:footerReference w:type="first" r:id="rId36"/>
          <w:pgSz w:w="16838" w:h="11904" w:orient="landscape"/>
          <w:pgMar w:top="1431" w:right="1440" w:bottom="1332" w:left="1440" w:header="720" w:footer="708" w:gutter="0"/>
          <w:cols w:space="720"/>
          <w:titlePg/>
        </w:sectPr>
      </w:pPr>
    </w:p>
    <w:p w:rsidR="008F1AA2" w:rsidRDefault="008F1AA2">
      <w:pPr>
        <w:spacing w:after="0" w:line="259" w:lineRule="auto"/>
        <w:ind w:left="-1133" w:right="56" w:firstLine="0"/>
      </w:pPr>
    </w:p>
    <w:tbl>
      <w:tblPr>
        <w:tblStyle w:val="TableGrid"/>
        <w:tblW w:w="16503" w:type="dxa"/>
        <w:tblInd w:w="-992" w:type="dxa"/>
        <w:tblLayout w:type="fixed"/>
        <w:tblCellMar>
          <w:top w:w="40" w:type="dxa"/>
          <w:bottom w:w="2" w:type="dxa"/>
        </w:tblCellMar>
        <w:tblLook w:val="04A0" w:firstRow="1" w:lastRow="0" w:firstColumn="1" w:lastColumn="0" w:noHBand="0" w:noVBand="1"/>
      </w:tblPr>
      <w:tblGrid>
        <w:gridCol w:w="1336"/>
        <w:gridCol w:w="259"/>
        <w:gridCol w:w="254"/>
        <w:gridCol w:w="319"/>
        <w:gridCol w:w="254"/>
        <w:gridCol w:w="259"/>
        <w:gridCol w:w="254"/>
        <w:gridCol w:w="319"/>
        <w:gridCol w:w="254"/>
        <w:gridCol w:w="259"/>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326"/>
        <w:gridCol w:w="319"/>
        <w:gridCol w:w="455"/>
        <w:gridCol w:w="271"/>
        <w:gridCol w:w="65"/>
        <w:gridCol w:w="188"/>
        <w:gridCol w:w="318"/>
        <w:gridCol w:w="253"/>
        <w:gridCol w:w="258"/>
        <w:gridCol w:w="253"/>
        <w:gridCol w:w="318"/>
        <w:gridCol w:w="253"/>
        <w:gridCol w:w="326"/>
        <w:gridCol w:w="320"/>
        <w:gridCol w:w="458"/>
        <w:gridCol w:w="129"/>
        <w:gridCol w:w="151"/>
        <w:gridCol w:w="476"/>
        <w:gridCol w:w="283"/>
      </w:tblGrid>
      <w:tr w:rsidR="008F1AA2" w:rsidTr="007D530E">
        <w:trPr>
          <w:trHeight w:val="329"/>
        </w:trPr>
        <w:tc>
          <w:tcPr>
            <w:tcW w:w="1336"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024"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43"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trHeight w:val="310"/>
        </w:trPr>
        <w:tc>
          <w:tcPr>
            <w:tcW w:w="1336"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8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8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8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00"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095"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04"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3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9B732F" w:rsidTr="007D530E">
        <w:trPr>
          <w:trHeight w:val="610"/>
        </w:trPr>
        <w:tc>
          <w:tcPr>
            <w:tcW w:w="1336" w:type="dxa"/>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30BAA57">
                      <wp:extent cx="130175" cy="151130"/>
                      <wp:effectExtent l="42545" t="635" r="0" b="10160"/>
                      <wp:docPr id="532820" name="Group 8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2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2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30BAA57" id="Group 8044" o:spid="_x0000_s29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bDaIp4AwAAYQsAAA4AAAAAAAAAAAAAAAAALgIAAGRycy9lMm9Eb2MueG1sUEsB&#10;Ai0AFAAGAAgAAAAhAJLlrk3aAAAAAwEAAA8AAAAAAAAAAAAAAAAA0gUAAGRycy9kb3ducmV2Lnht&#10;bFBLBQYAAAAABAAEAPMAAADZBgAAAAA=&#10;">
                      <v:rect id="Rectangle 11416" o:spid="_x0000_s293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j/5c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6l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xY/+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vIjcgA&#10;AADfAAAADwAAAGRycy9kb3ducmV2LnhtbESPzWrDMBCE74W8g9hAb40clxbjWA4loTRtT/mlx621&#10;tU2slbHU2Hn7KBDIcZiZb5hsPphGnKhztWUF00kEgriwuuZSwW77/pSAcB5ZY2OZFJzJwTwfPWSY&#10;atvzmk4bX4oAYZeigsr7NpXSFRUZdBPbEgfvz3YGfZBdKXWHfYCbRsZR9CoN1hwWKmxpUVFx3Pwb&#10;BR/n3df3Eo+/P58rOvSDn9qt3Sv1OB7eZiA8Df4evrVXWsHLc5zEMVz/hC8g8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G8i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929CC0">
                      <wp:extent cx="130175" cy="151130"/>
                      <wp:effectExtent l="41910" t="635" r="0" b="10160"/>
                      <wp:docPr id="532817" name="Group 8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1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81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929CC0" id="Group 8041" o:spid="_x0000_s29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OWKNV14AwAAYQsAAA4AAAAAAAAAAAAAAAAALgIAAGRycy9lMm9Eb2MueG1sUEsB&#10;Ai0AFAAGAAgAAAAhAJLlrk3aAAAAAwEAAA8AAAAAAAAAAAAAAAAA0gUAAGRycy9kb3ducmV2Lnht&#10;bFBLBQYAAAAABAAEAPMAAADZBgAAAAA=&#10;">
                      <v:rect id="Rectangle 11418" o:spid="_x0000_s294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6cxcMA&#10;AADfAAAADwAAAGRycy9kb3ducmV2LnhtbERPzYrCMBC+L/gOYQQvi6atrFuqUUQUFjyp+wBDMrbV&#10;ZlKaqNWn3xyEPX58/4tVbxtxp87XjhWkkwQEsXam5lLB72k3zkH4gGywcUwKnuRhtRx8LLAw7sEH&#10;uh9DKWII+wIVVCG0hZReV2TRT1xLHLmz6yyGCLtSmg4fMdw2MkuSmbRYc2yosKVNRfp6vFkFB3rt&#10;P8/PTXrK+n2+1Tr/vsy0UqNhv56DCNSHf/Hb/WMUfE2zPI2D45/4B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6cxc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OQQcgA&#10;AADfAAAADwAAAGRycy9kb3ducmV2LnhtbESPT2vCQBTE7wW/w/KE3uomloqNriJKqdZT1ZYen9ln&#10;Esy+Ddlt/nx7tyD0OMzMb5j5sjOlaKh2hWUF8SgCQZxaXXCm4HR8e5qCcB5ZY2mZFPTkYLkYPMwx&#10;0bblT2oOPhMBwi5BBbn3VSKlS3My6Ea2Ig7exdYGfZB1JnWNbYCbUo6jaCINFhwWcqxonVN6Pfwa&#10;Be/96WO/wev5Z7el77bzsT3aL6Ueh91qBsJT5//D9/ZWK3h5Hk/jV/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05B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0946716">
                      <wp:extent cx="130175" cy="151130"/>
                      <wp:effectExtent l="46990" t="635" r="3810" b="10160"/>
                      <wp:docPr id="532814" name="Group 8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1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1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0946716" id="Group 8038" o:spid="_x0000_s29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TTAI3HEDAABhCwAADgAAAAAAAAAAAAAAAAAuAgAAZHJzL2Uyb0RvYy54bWxQSwECLQAUAAYA&#10;CAAAACEAkuWuTdoAAAADAQAADwAAAAAAAAAAAAAAAADLBQAAZHJzL2Rvd25yZXYueG1sUEsFBgAA&#10;AAAEAAQA8wAAANIGAAAAAA==&#10;">
                      <v:rect id="Rectangle 11420" o:spid="_x0000_s294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8zW8gA&#10;AADfAAAADwAAAGRycy9kb3ducmV2LnhtbESP0WrCQBRE3wv9h+UWfCl1k4g2pNmIiIWCT2o/4LJ7&#10;TdJm74bsqrFf3xUEH4eZOcOUy9F24kyDbx0rSKcJCGLtTMu1gu/D51sOwgdkg51jUnAlD8vq+anE&#10;wrgL7+i8D7WIEPYFKmhC6AspvW7Iop+6njh6RzdYDFEOtTQDXiLcdjJLkoW02HJcaLCndUP6d3+y&#10;Cnb0t309XtfpIRu3+Ubr/P1noZWavIyrDxCBxvAI39tfRsF8luXpHG5/4heQ1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DzNb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4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EM8cA&#10;AADfAAAADwAAAGRycy9kb3ducmV2LnhtbESPT2vCQBTE70K/w/IKvekmlkqIrlJaSq2e/IvHZ/aZ&#10;BLNvQ3Zr4rd3BcHjMDO/YSazzlTiQo0rLSuIBxEI4szqknMF281PPwHhPLLGyjIpuJKD2fSlN8FU&#10;25ZXdFn7XAQIuxQVFN7XqZQuK8igG9iaOHgn2xj0QTa51A22AW4qOYyikTRYclgosKavgrLz+t8o&#10;+L1uF8tvPB8Pf3Pat52P7cbulHp77T7HIDx1/hl+tOdawcf7MIlHcP8TvoCc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9MBD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843A210">
                      <wp:extent cx="130175" cy="151130"/>
                      <wp:effectExtent l="43815" t="635" r="0" b="10160"/>
                      <wp:docPr id="532811" name="Group 8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1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1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843A210" id="Group 8035" o:spid="_x0000_s294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nZ8ljjgMAAGELAAAOAAAAAAAAAAAAAAAA&#10;AC4CAABkcnMvZTJvRG9jLnhtbFBLAQItABQABgAIAAAAIQCS5a5N2gAAAAMBAAAPAAAAAAAAAAAA&#10;AAAAAOgFAABkcnMvZG93bnJldi54bWxQSwUGAAAAAAQABADzAAAA7wYAAAAA&#10;">
                      <v:rect id="Rectangle 11422" o:spid="_x0000_s294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arL8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5m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Lmqy/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unq8cA&#10;AADfAAAADwAAAGRycy9kb3ducmV2LnhtbESPT2vCQBTE7wW/w/IK3uomSotEVymWorYn/+LxmX0m&#10;wezbkF1N/PauIHgcZuY3zHjamlJcqXaFZQVxLwJBnFpdcKZgu/n9GIJwHlljaZkU3MjBdNJ5G2Oi&#10;bcMruq59JgKEXYIKcu+rREqX5mTQ9WxFHLyTrQ36IOtM6hqbADel7EfRlzRYcFjIsaJZTul5fTEK&#10;5rft3/8Pno+H5YL2Tetju7E7pbrv7fcIhKfWv8LP9kIr+Bz0h/EAHn/CF5CT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87p6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5AD2F4F">
                      <wp:extent cx="130175" cy="151130"/>
                      <wp:effectExtent l="46355" t="635" r="4445" b="10160"/>
                      <wp:docPr id="532808" name="Group 8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0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81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AD2F4F" id="Group 8021" o:spid="_x0000_s294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oSfAMAAGE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x5+oSfAMAAGELAAAOAAAAAAAAAAAAAAAAAC4CAABkcnMvZTJvRG9jLnht&#10;bFBLAQItABQABgAIAAAAIQCS5a5N2gAAAAMBAAAPAAAAAAAAAAAAAAAAANYFAABkcnMvZG93bnJl&#10;di54bWxQSwUGAAAAAAQABADzAAAA3QYAAAAA&#10;">
                      <v:rect id="Rectangle 11416" o:spid="_x0000_s295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uvg8gA&#10;AADfAAAADwAAAGRycy9kb3ducmV2LnhtbESP0WrCQBRE3wX/YblCX6RuTNHGmI2ItFDwSe0HXHav&#10;Sdrs3ZBdNfbruwWhj8PMnGGKzWBbcaXeN44VzGcJCGLtTMOVgs/T+3MGwgdkg61jUnAnD5tyPCow&#10;N+7GB7oeQyUihH2OCuoQulxKr2uy6GeuI47e2fUWQ5R9JU2Ptwi3rUyTZCktNhwXauxoV5P+Pl6s&#10;ggP97Kfn+25+Sod99qZ19vq11Eo9TYbtGkSgIfyHH+0Po2DxkmbJCv7+xC8g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m6+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5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53MUA&#10;AADfAAAADwAAAGRycy9kb3ducmV2LnhtbESPy4rCMBSG9wO+QziCuzGtgyLVKKLIeFl5mcHlmeZM&#10;W2xOShNtfXuzEFz+/De+6bw1pbhT7QrLCuJ+BII4tbrgTMH5tP4cg3AeWWNpmRQ8yMF81vmYYqJt&#10;wwe6H30mwgi7BBXk3leJlC7NyaDr24o4eP+2NuiDrDOpa2zCuCnlIIpG0mDB4SHHipY5pdfjzSj4&#10;fpx3+xVe/y7bDf02rY/tyf4o1eu2iwkIT61/h1/tjVYw/BqM40AQeAIL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6Tnc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FFCA7F7">
                      <wp:extent cx="130175" cy="151130"/>
                      <wp:effectExtent l="45720" t="635" r="0" b="10160"/>
                      <wp:docPr id="532805" name="Group 8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0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80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FCA7F7" id="Group 8018" o:spid="_x0000_s295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BkkLKR4AwAAYQsAAA4AAAAAAAAAAAAAAAAALgIAAGRycy9lMm9Eb2MueG1sUEsB&#10;Ai0AFAAGAAgAAAAhAJLlrk3aAAAAAwEAAA8AAAAAAAAAAAAAAAAA0gUAAGRycy9kb3ducmV2Lnht&#10;bFBLBQYAAAAABAAEAPMAAADZBgAAAAA=&#10;">
                      <v:rect id="Rectangle 11418" o:spid="_x0000_s295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Q78c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5k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EO/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5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k3dccA&#10;AADfAAAADwAAAGRycy9kb3ducmV2LnhtbESPW2vCQBSE34X+h+UUfNONFi9EVyktRa1PXvHxmD1N&#10;gtmzIbua+O/dguDjMDPfMNN5Ywpxo8rllhX0uhEI4sTqnFMF+91PZwzCeWSNhWVScCcH89lba4qx&#10;tjVv6Lb1qQgQdjEqyLwvYyldkpFB17UlcfD+bGXQB1mlUldYB7gpZD+KhtJgzmEhw5K+Mkou26tR&#10;sLjvf9ffeDmfVks61o3v2Z09KNV+bz4nIDw1/hV+tpdaweCjP45G8P8nfA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ZN3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AC48665">
                      <wp:extent cx="130175" cy="151130"/>
                      <wp:effectExtent l="41275" t="635" r="0" b="10160"/>
                      <wp:docPr id="532802" name="Group 8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0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80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C48665" id="Group 8015" o:spid="_x0000_s295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NlcSCNvAwAAYQsAAA4AAAAAAAAAAAAAAAAALgIAAGRycy9lMm9Eb2MueG1sUEsBAi0AFAAGAAgA&#10;AAAhAJLlrk3aAAAAAwEAAA8AAAAAAAAAAAAAAAAAyQUAAGRycy9kb3ducmV2LnhtbFBLBQYAAAAA&#10;BAAEAPMAAADQBgAAAAA=&#10;">
                      <v:rect id="Rectangle 11420" o:spid="_x0000_s295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OYacYA&#10;AADfAAAADwAAAGRycy9kb3ducmV2LnhtbESP0YrCMBRE3xf8h3AFXxZNreiWahQRhQWf1P2AS3Jt&#10;q81NaaJWv36zsODjMDNnmMWqs7W4U+srxwrGowQEsXam4kLBz2k3zED4gGywdkwKnuRhtex9LDA3&#10;7sEHuh9DISKEfY4KyhCaXEqvS7LoR64hjt7ZtRZDlG0hTYuPCLe1TJNkJi1WHBdKbGhTkr4eb1bB&#10;gV77z/NzMz6l3T7bap19XWZaqUG/W89BBOrCO/zf/jYKppM0Syb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HOYa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5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upAscA&#10;AADfAAAADwAAAGRycy9kb3ducmV2LnhtbESPT2vCQBTE70K/w/IK3nSjVZHoKqWlqPXkXzw+s69J&#10;MPs2ZFcTv71bEDwOM/MbZjpvTCFuVLncsoJeNwJBnFidc6pgv/vpjEE4j6yxsEwK7uRgPntrTTHW&#10;tuYN3bY+FQHCLkYFmfdlLKVLMjLourYkDt6frQz6IKtU6grrADeF7EfRSBrMOSxkWNJXRsllezUK&#10;Fvf97/obL+fTaknHuvE9u7MHpdrvzecEhKfGv8LP9lIrGH70x9EA/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LqQ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064BE76">
                      <wp:extent cx="130175" cy="151130"/>
                      <wp:effectExtent l="47625" t="635" r="3175" b="10160"/>
                      <wp:docPr id="532799" name="Group 80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80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80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64BE76" id="Group 8012" o:spid="_x0000_s295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BNPx/QiwMAAGELAAAOAAAAAAAAAAAAAAAAAC4C&#10;AABkcnMvZTJvRG9jLnhtbFBLAQItABQABgAIAAAAIQCS5a5N2gAAAAMBAAAPAAAAAAAAAAAAAAAA&#10;AOUFAABkcnMvZG93bnJldi54bWxQSwUGAAAAAAQABADzAAAA7AYAAAAA&#10;">
                      <v:rect id="Rectangle 11422" o:spid="_x0000_s295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EGHsYA&#10;AADfAAAADwAAAGRycy9kb3ducmV2LnhtbESP32rCMBTG7we+QziCN2Om7VhXOmMRURh4pd0DHJJj&#10;2605KU3U6tMvF4Ndfnz/+K2qyfbiSqPvHCtIlwkIYu1Mx42Cr3r/UoDwAdlg75gU3MlDtZ49rbA0&#10;7sZHup5CI+II+xIVtCEMpZRet2TRL91AHL2zGy2GKMdGmhFvcdz2MkuSXFrsOD60ONC2Jf1zulgF&#10;R3ocns/3bVpn06HYaV28f+daqcV82nyACDSF//Bf+9MoeHvNiiQSRJ7I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KEGH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6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wKmscA&#10;AADfAAAADwAAAGRycy9kb3ducmV2LnhtbESPT2vCQBTE7wW/w/IEb3UTpUWiq4gi2vZU/+HxmX0m&#10;wezbkN2a+O1doeBxmJnfMJNZa0pxo9oVlhXE/QgEcWp1wZmC/W71PgLhPLLG0jIpuJOD2bTzNsFE&#10;24Z/6bb1mQgQdgkqyL2vEildmpNB17cVcfAutjbog6wzqWtsAtyUchBFn9JgwWEhx4oWOaXX7Z9R&#10;sL7vv3+WeD2fvjZ0bFof2509KNXrtvMxCE+tf4X/2xut4GM4GEUxPP+EL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8Cp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3EB92C1">
                      <wp:extent cx="130175" cy="151130"/>
                      <wp:effectExtent l="40640" t="635" r="635" b="10160"/>
                      <wp:docPr id="532796" name="Group 8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9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9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EB92C1" id="Group 8009" o:spid="_x0000_s296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Ahjk/efAMAAGELAAAOAAAAAAAAAAAAAAAAAC4CAABkcnMvZTJvRG9jLnht&#10;bFBLAQItABQABgAIAAAAIQCS5a5N2gAAAAMBAAAPAAAAAAAAAAAAAAAAANYFAABkcnMvZG93bnJl&#10;di54bWxQSwUGAAAAAAQABADzAAAA3QYAAAAA&#10;">
                      <v:rect id="Rectangle 11416" o:spid="_x0000_s296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fu8gA&#10;AADfAAAADwAAAGRycy9kb3ducmV2LnhtbESP3WrCQBSE7wt9h+UUvCm6MaUmTV1FRKHglT8PcNg9&#10;JtHs2ZBdNfr03ULBy2FmvmGm89424kqdrx0rGI8SEMTamZpLBYf9epiD8AHZYOOYFNzJw3z2+jLF&#10;wrgbb+m6C6WIEPYFKqhCaAspva7Ioh+5ljh6R9dZDFF2pTQd3iLcNjJNkom0WHNcqLClZUX6vLtY&#10;BVt6bN6P9+V4n/abfKV1np0mWqnBW7/4BhGoD8/wf/vHKPj8SLOv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9p+7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ii1sUA&#10;AADfAAAADwAAAGRycy9kb3ducmV2LnhtbERPyW7CMBC9I/EP1iD1RhyooJBiEKKqynIqm3qcxtMk&#10;Ih5HsUvC3+MDEsent88WrSnFlWpXWFYwiGIQxKnVBWcKjofP/gSE88gaS8uk4EYOFvNuZ4aJtg1/&#10;03XvMxFC2CWoIPe+SqR0aU4GXWQr4sD92dqgD7DOpK6xCeGmlMM4HkuDBYeGHCta5ZRe9v9Gwdft&#10;uN194OX3Z7Omc9P6gT3Yk1IvvXb5DsJT65/ih3utFYxeh2/TMDj8CV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KL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F69C071">
                      <wp:extent cx="130175" cy="151130"/>
                      <wp:effectExtent l="40005" t="635" r="1270" b="10160"/>
                      <wp:docPr id="532793" name="Group 8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9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9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69C071" id="Group 8006" o:spid="_x0000_s29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A0yqK57AwAAYQsAAA4AAAAAAAAAAAAAAAAALgIAAGRycy9lMm9Eb2MueG1s&#10;UEsBAi0AFAAGAAgAAAAhAJLlrk3aAAAAAwEAAA8AAAAAAAAAAAAAAAAA1QUAAGRycy9kb3ducmV2&#10;LnhtbFBLBQYAAAAABAAEAPMAAADcBgAAAAA=&#10;">
                      <v:rect id="Rectangle 11418" o:spid="_x0000_s296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BzM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zR/fYb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JAH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NSM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fA2Gc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Q1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7089016">
                      <wp:extent cx="130175" cy="151130"/>
                      <wp:effectExtent l="43815" t="635" r="0" b="10160"/>
                      <wp:docPr id="532790" name="Group 8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9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9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089016" id="Group 8003" o:spid="_x0000_s29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3rcFkHEDAABhCwAADgAAAAAAAAAAAAAAAAAuAgAAZHJzL2Uyb0RvYy54bWxQSwECLQAUAAYA&#10;CAAAACEAkuWuTdoAAAADAQAADwAAAAAAAAAAAAAAAADLBQAAZHJzL2Rvd25yZXYueG1sUEsFBgAA&#10;AAAEAAQA8wAAANIGAAAAAA==&#10;">
                      <v:rect id="Rectangle 11420" o:spid="_x0000_s29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iVMgA&#10;AADfAAAADwAAAGRycy9kb3ducmV2LnhtbESP3WrCQBSE7wt9h+UUvCm6SUo1RlcRUSh45c8DHHaP&#10;Sdrs2ZBdNfr03ULBy2FmvmHmy9424kqdrx0rSEcJCGLtTM2lgtNxO8xB+IBssHFMCu7kYbl4fZlj&#10;YdyN93Q9hFJECPsCFVQhtIWUXldk0Y9cSxy9s+sshii7UpoObxFuG5klyVharDkuVNjSuiL9c7hY&#10;BXt67N7P93V6zPpdvtE6n3yPtVKDt341AxGoD8/wf/vLKPj8yCbT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U6J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VPM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L+8xX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EJU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E8C5817">
                      <wp:extent cx="130175" cy="151130"/>
                      <wp:effectExtent l="40640" t="635" r="635" b="10160"/>
                      <wp:docPr id="532787" name="Group 8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8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8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8C5817" id="Group 8000" o:spid="_x0000_s29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CkOtXZ7AwAAYQsAAA4AAAAAAAAAAAAAAAAALgIAAGRycy9lMm9Eb2MueG1s&#10;UEsBAi0AFAAGAAgAAAAhAJLlrk3aAAAAAwEAAA8AAAAAAAAAAAAAAAAA1QUAAGRycy9kb3ducmV2&#10;LnhtbFBLBQYAAAAABAAEAPMAAADcBgAAAAA=&#10;">
                      <v:rect id="Rectangle 11422" o:spid="_x0000_s297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CdFMMA&#10;AADfAAAADwAAAGRycy9kb3ducmV2LnhtbERPy4rCMBTdD/gP4QpuBk2tjJZqFBGFAVc+PuCSXNtq&#10;c1OaqNWvnyyEWR7Oe7HqbC0e1PrKsYLxKAFBrJ2puFBwPu2GGQgfkA3WjknBizyslr2vBebGPflA&#10;j2MoRAxhn6OCMoQml9Lrkiz6kWuII3dxrcUQYVtI0+IzhttapkkylRYrjg0lNrQpSd+Od6vgQO/9&#10;9+W1GZ/Sbp9ttc5m16lWatDv1nMQgbrwL/64f42Cn0k6y+Lg+Cd+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bCdFM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RkMgA&#10;AADfAAAADwAAAGRycy9kb3ducmV2LnhtbESPT2vCQBTE74V+h+UVeqsbFVuN2UipFK2e/IvH1+xr&#10;Esy+DdnVxG/vFgo9DjPzGyaZdaYSV2pcaVlBvxeBIM6sLjlXsN99voxBOI+ssbJMCm7kYJY+PiQY&#10;a9vyhq5bn4sAYRejgsL7OpbSZQUZdD1bEwfvxzYGfZBNLnWDbYCbSg6i6FUaLDksFFjTR0HZeXsx&#10;Cha3/Wo9x/P36WtJx7bzfbuzB6Wen7r3KQhPnf8P/7WXWsFoOHgbT+D3T/gCMr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bZG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91C1165">
                      <wp:extent cx="130175" cy="151130"/>
                      <wp:effectExtent l="42545" t="635" r="0" b="10160"/>
                      <wp:docPr id="532784" name="Group 7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8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8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1C1165" id="Group 7997" o:spid="_x0000_s29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whEPdeQMAAGELAAAOAAAAAAAAAAAAAAAAAC4CAABkcnMvZTJvRG9jLnhtbFBL&#10;AQItABQABgAIAAAAIQCS5a5N2gAAAAMBAAAPAAAAAAAAAAAAAAAAANMFAABkcnMvZG93bnJldi54&#10;bWxQSwUGAAAAAAQABADzAAAA2gYAAAAA&#10;">
                      <v:rect id="Rectangle 11416" o:spid="_x0000_s297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Eyis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59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xMo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IF4sgA&#10;AADfAAAADwAAAGRycy9kb3ducmV2LnhtbESPW2vCQBSE3wX/w3KEvulGixeiq4ileOmTlxYfT7On&#10;STB7NmRXE/+9Kwh9HGbmG2a2aEwhblS53LKCfi8CQZxYnXOq4HT87E5AOI+ssbBMCu7kYDFvt2YY&#10;a1vznm4Hn4oAYRejgsz7MpbSJRkZdD1bEgfvz1YGfZBVKnWFdYCbQg6iaCQN5hwWMixplVFyOVyN&#10;gvX9tPv6wMvvebuhn7rxfXu030q9dZrlFISnxv+HX+2NVjB8H4wnI3j+CV9Azh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8gX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4D41B86">
                      <wp:extent cx="130175" cy="151130"/>
                      <wp:effectExtent l="41275" t="635" r="0" b="10160"/>
                      <wp:docPr id="532781" name="Group 7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8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8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D41B86" id="Group 7994" o:spid="_x0000_s29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6b0cgMAAGE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NRTpvRyAwAAYQsAAA4AAAAAAAAAAAAAAAAALgIAAGRycy9lMm9Eb2MueG1sUEsBAi0AFAAG&#10;AAgAAAAhAJLlrk3aAAAAAwEAAA8AAAAAAAAAAAAAAAAAzAUAAGRycy9kb3ducmV2LnhtbFBLBQYA&#10;AAAABAAEAPMAAADTBgAAAAA=&#10;">
                      <v:rect id="Rectangle 11418" o:spid="_x0000_s297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iq/s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TrM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Yqv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mescA&#10;AADfAAAADwAAAGRycy9kb3ducmV2LnhtbESPW2vCQBSE3wv+h+UIvtWNSqtEVxFL8dInr/h4zB6T&#10;YPZsyG5N/PeuUOjjMDPfMJNZYwpxp8rllhX0uhEI4sTqnFMFh/33+wiE88gaC8uk4EEOZtPW2wRj&#10;bWve0n3nUxEg7GJUkHlfxlK6JCODrmtL4uBdbWXQB1mlUldYB7gpZD+KPqXBnMNChiUtMkpuu1+j&#10;YPk4bH6+8HY5r1d0qhvfs3t7VKrTbuZjEJ4a/x/+a6+0go9Bfzga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Fpn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8309043">
                      <wp:extent cx="130175" cy="151130"/>
                      <wp:effectExtent l="45085" t="635" r="0" b="10160"/>
                      <wp:docPr id="532778" name="Group 7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7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8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309043" id="Group 7991" o:spid="_x0000_s29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Z+Vi3EDAABhCwAADgAAAAAAAAAAAAAAAAAuAgAAZHJzL2Uyb0RvYy54bWxQSwECLQAUAAYA&#10;CAAAACEAkuWuTdoAAAADAQAADwAAAAAAAAAAAAAAAADLBQAAZHJzL2Rvd25yZXYueG1sUEsFBgAA&#10;AAAEAAQA8wAAANIGAAAAAA==&#10;">
                      <v:rect id="Rectangle 11420" o:spid="_x0000_s29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lIqMgA&#10;AADfAAAADwAAAGRycy9kb3ducmV2LnhtbESP3WrCQBSE7wt9h+UUvCm6MaUmTV1FRKHglT8PcNg9&#10;JtHs2ZBdNfr03ULBy2FmvmGm89424kqdrx0rGI8SEMTamZpLBYf9epiD8AHZYOOYFNzJw3z2+jLF&#10;wrgbb+m6C6WIEPYFKqhCaAspva7Ioh+5ljh6R9dZDFF2pTQd3iLcNjJNkom0WHNcqLClZUX6vLtY&#10;BVt6bN6P9+V4n/abfKV1np0mWqnBW7/4BhGoD8/wf/vHKPj8SLPsC/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KUi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4DccA&#10;AADfAAAADwAAAGRycy9kb3ducmV2LnhtbESPy2rCQBSG9wXfYTiCuzpJpFVSxyCK1LYrLy1dHjPH&#10;JCRzJmSmJr59Z1Ho8ue/8S2zwTTiRp2rLCuIpxEI4tzqigsF59PucQHCeWSNjWVScCcH2Wr0sMRU&#10;254PdDv6QoQRdikqKL1vUyldXpJBN7UtcfCutjPog+wKqTvsw7hpZBJFz9JgxeGhxJY2JeX18cco&#10;eL2f3z+2WF++3/b01Q8+tif7qdRkPKxfQHga/H/4r73XCp5myXwRCAJPY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FXOA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A1B371A">
                      <wp:extent cx="130175" cy="151130"/>
                      <wp:effectExtent l="41910" t="635" r="0" b="10160"/>
                      <wp:docPr id="532775" name="Group 79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7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7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A1B371A" id="Group 7988" o:spid="_x0000_s29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azpDMjgMAAGELAAAOAAAAAAAAAAAAAAAA&#10;AC4CAABkcnMvZTJvRG9jLnhtbFBLAQItABQABgAIAAAAIQCS5a5N2gAAAAMBAAAPAAAAAAAAAAAA&#10;AAAAAOgFAABkcnMvZG93bnJldi54bWxQSwUGAAAAAAQABADzAAAA7wYAAAAA&#10;">
                      <v:rect id="Rectangle 11422" o:spid="_x0000_s298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bc2sgA&#10;AADfAAAADwAAAGRycy9kb3ducmV2LnhtbESPwWrDMBBE74X+g9hCL6WR4xLbOJZDCSkUckrSD1ik&#10;je3UWhlLSZx+fVUo5DjMzBumWk22FxcafedYwXyWgCDWznTcKPg6fLwWIHxANtg7JgU38rCqHx8q&#10;LI278o4u+9CICGFfooI2hKGU0uuWLPqZG4ijd3SjxRDl2Egz4jXCbS/TJMmkxY7jQosDrVvS3/uz&#10;VbCjn+3L8baeH9JpW2y0LvJTppV6fprelyACTeEe/m9/GgWLtzTPM/j7E7+ArH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2ttza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vQXscA&#10;AADfAAAADwAAAGRycy9kb3ducmV2LnhtbESPT2vCQBTE7wW/w/IEb3WjpY1EVxGlqPVU/+HxmX0m&#10;wezbkN2a+O3dQqHHYWZ+w0xmrSnFnWpXWFYw6EcgiFOrC84UHPafryMQziNrLC2Tggc5mE07LxNM&#10;tG34m+47n4kAYZeggtz7KpHSpTkZdH1bEQfvamuDPsg6k7rGJsBNKYdR9CENFhwWcqxokVN62/0Y&#10;BavH4Wu7xNvlvFnTqWn9wO7tUalet52PQXhq/X/4r73WCt7fhnEcw++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r0F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1DB556">
                      <wp:extent cx="130175" cy="151130"/>
                      <wp:effectExtent l="43815" t="635" r="0" b="10160"/>
                      <wp:docPr id="532772" name="Group 79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7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7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1DB556" id="Group 7985" o:spid="_x0000_s29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GskRQdgMAAGELAAAOAAAAAAAAAAAAAAAAAC4CAABkcnMvZTJvRG9jLnhtbFBLAQIt&#10;ABQABgAIAAAAIQCS5a5N2gAAAAMBAAAPAAAAAAAAAAAAAAAAANAFAABkcnMvZG93bnJldi54bWxQ&#10;SwUGAAAAAAQABADzAAAA1wYAAAAA&#10;">
                      <v:rect id="Rectangle 11416" o:spid="_x0000_s298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F/QscA&#10;AADfAAAADwAAAGRycy9kb3ducmV2LnhtbESP3WrCQBSE7wXfYTlCb6RujNSE1FWKVBC88ucBDrvH&#10;JJo9G7JbjT69Wyj0cpiZb5jFqreNuFHna8cKppMEBLF2puZSwem4ec9B+IBssHFMCh7kYbUcDhZY&#10;GHfnPd0OoRQRwr5ABVUIbSGl1xVZ9BPXEkfv7DqLIcqulKbDe4TbRqZJMpcWa44LFba0rkhfDz9W&#10;wZ6eu/H5sZ4e036Xf2udZ5e5Vupt1H99ggjUh//wX3trFHzM0iybwe+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Bf0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lOKcgA&#10;AADfAAAADwAAAGRycy9kb3ducmV2LnhtbESPS2vDMBCE74X+B7GF3ho5jzbBsRxKQ0manPIkx621&#10;tU2slbGU2Pn3UaHQ4zAz3zDJrDOVuFLjSssK+r0IBHFmdcm5gv3u82UCwnlkjZVlUnAjB7P08SHB&#10;WNuWN3Td+lwECLsYFRTe17GULivIoOvZmjh4P7Yx6INscqkbbAPcVHIQRW/SYMlhocCaPgrKztuL&#10;UbC47VfrOZ6/T19LOrad79udPSj1/NS9T0F46vx/+K+91Apeh4PxeAS/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uU4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BC29CBA">
                      <wp:extent cx="130175" cy="151130"/>
                      <wp:effectExtent l="42545" t="635" r="0" b="10160"/>
                      <wp:docPr id="532769" name="Group 7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7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7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C29CBA" id="Group 7982" o:spid="_x0000_s29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xne8H0DAABhCwAADgAAAAAAAAAAAAAAAAAuAgAAZHJzL2Uyb0RvYy54&#10;bWxQSwECLQAUAAYACAAAACEAkuWuTdoAAAADAQAADwAAAAAAAAAAAAAAAADXBQAAZHJzL2Rvd25y&#10;ZXYueG1sUEsFBgAAAAAEAAQA8wAAAN4GAAAAAA==&#10;">
                      <v:rect id="Rectangle 11418" o:spid="_x0000_s298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PhNcUA&#10;AADfAAAADwAAAGRycy9kb3ducmV2LnhtbESPy4rCMBSG94LvEI4wG9HUDmNLNYrIDAiuvDzAITm2&#10;1eakNFHrPL1ZDMzy57/xLde9bcSDOl87VjCbJiCItTM1lwrOp59JDsIHZIONY1LwIg/r1XCwxMK4&#10;Jx/ocQyliCPsC1RQhdAWUnpdkUU/dS1x9C6usxii7EppOnzGcdvINEnm0mLN8aHClrYV6dvxbhUc&#10;6Hc/vry2s1Pa7/NvrfPsOtdKfYz6zQJEoD78h//aO6Pg6zPNsk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E+E1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29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tscgA&#10;AADfAAAADwAAAGRycy9kb3ducmV2LnhtbESPT2vCQBTE7wW/w/KE3uomlmqJriJKqdZT1ZYen9ln&#10;Esy+Ddlt/nx7tyD0OMzMb5j5sjOlaKh2hWUF8SgCQZxaXXCm4HR8e3oF4TyyxtIyKejJwXIxeJhj&#10;om3Ln9QcfCYChF2CCnLvq0RKl+Zk0I1sRRy8i60N+iDrTOoa2wA3pRxH0UQaLDgs5FjROqf0evg1&#10;Ct7708d+g9fzz25L323nY3u0X0o9DrvVDISnzv+H7+2tVvDyPJ5O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zu2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4036869">
                      <wp:extent cx="130175" cy="151130"/>
                      <wp:effectExtent l="46355" t="635" r="4445" b="10160"/>
                      <wp:docPr id="532766" name="Group 7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6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6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036869" id="Group 7979" o:spid="_x0000_s29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C8fN9RyAwAAYQsAAA4AAAAAAAAAAAAAAAAALgIAAGRycy9lMm9Eb2MueG1sUEsBAi0AFAAG&#10;AAgAAAAhAJLlrk3aAAAAAwEAAA8AAAAAAAAAAAAAAAAAzAUAAGRycy9kb3ducmV2LnhtbFBLBQYA&#10;AAAABAAEAPMAAADTBgAAAAA=&#10;">
                      <v:rect id="Rectangle 11420" o:spid="_x0000_s29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PvnMgA&#10;AADfAAAADwAAAGRycy9kb3ducmV2LnhtbESPwWrDMBBE74X+g9hCL6WR4xLbOJZDCSkUckrSD1ik&#10;je3UWhlLSZx+fVUo5DjMzBumWk22FxcafedYwXyWgCDWznTcKPg6fLwWIHxANtg7JgU38rCqHx8q&#10;LI278o4u+9CICGFfooI2hKGU0uuWLPqZG4ijd3SjxRDl2Egz4jXCbS/TJMmkxY7jQosDrVvS3/uz&#10;VbCjn+3L8baeH9JpW2y0LvJTppV6fprelyACTeEe/m9/GgWLtzTPcvj7E7+ArH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I++c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29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3S8cUA&#10;AADfAAAADwAAAGRycy9kb3ducmV2LnhtbERPTWvCQBC9F/wPywje6iaRqqSuQRSpbU9VW3ocs2MS&#10;kp0N2a2J/757KPT4eN+rbDCNuFHnKssK4mkEgji3uuJCwfm0f1yCcB5ZY2OZFNzJQbYePaww1bbn&#10;D7odfSFCCLsUFZTet6mULi/JoJvaljhwV9sZ9AF2hdQd9iHcNDKJork0WHFoKLGlbUl5ffwxCl7u&#10;57f3HdaX79cDffWDj+3Jfio1GQ+bZxCeBv8v/nMftIKnWbKYh8HhT/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LdL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C939A5">
                      <wp:extent cx="130175" cy="151130"/>
                      <wp:effectExtent l="43180" t="635" r="0" b="10160"/>
                      <wp:docPr id="532763" name="Group 79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6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6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C939A5" id="Group 7976" o:spid="_x0000_s29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B+nYL+NAwAAYQsAAA4AAAAAAAAAAAAAAAAA&#10;LgIAAGRycy9lMm9Eb2MueG1sUEsBAi0AFAAGAAgAAAAhAJLlrk3aAAAAAwEAAA8AAAAAAAAAAAAA&#10;AAAA5wUAAGRycy9kb3ducmV2LnhtbFBLBQYAAAAABAAEAPMAAADuBgAAAAA=&#10;">
                      <v:rect id="Rectangle 11422" o:spid="_x0000_s299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Fx68gA&#10;AADfAAAADwAAAGRycy9kb3ducmV2LnhtbESP3WrCQBSE7wt9h+UUvCl1Y1pjSF1FRKHglT8PcNg9&#10;JtHs2ZBdNfr03ULBy2FmvmGm89424kqdrx0rGA0TEMTamZpLBYf9+iMH4QOywcYxKbiTh/ns9WWK&#10;hXE33tJ1F0oRIewLVFCF0BZSel2RRT90LXH0jq6zGKLsSmk6vEW4bWSaJJm0WHNcqLClZUX6vLtY&#10;BVt6bN6P9+Von/abfKV1PjllWqnBW7/4BhGoD8/wf/vHKBh/ppPsC/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8XH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29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9b8gA&#10;AADfAAAADwAAAGRycy9kb3ducmV2LnhtbESPT2vCQBTE74LfYXmCt7pR8Q/RVcRSqvVktMXja/Y1&#10;CWbfhuzWxG/vFgoeh5n5DbNct6YUN6pdYVnBcBCBIE6tLjhTcD69vcxBOI+ssbRMCu7kYL3qdpYY&#10;a9vwkW6Jz0SAsItRQe59FUvp0pwMuoGtiIP3Y2uDPsg6k7rGJsBNKUdRNJUGCw4LOVa0zSm9Jr9G&#10;wfv9/HF4xev3Zb+jr6b1Q3uyn0r1e+1mAcJT65/h//ZOK5iMR7PpB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LH1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FB53CF0">
                      <wp:extent cx="130175" cy="151130"/>
                      <wp:effectExtent l="45085" t="635" r="0" b="10160"/>
                      <wp:docPr id="532760" name="Group 7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6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6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B53CF0" id="Group 7973" o:spid="_x0000_s29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0CZ9mncDAABhCwAADgAAAAAAAAAAAAAAAAAuAgAAZHJzL2Uyb0RvYy54bWxQSwEC&#10;LQAUAAYACAAAACEAkuWuTdoAAAADAQAADwAAAAAAAAAAAAAAAADRBQAAZHJzL2Rvd25yZXYueG1s&#10;UEsFBgAAAAAEAAQA8wAAANgGAAAAAA==&#10;">
                      <v:rect id="Rectangle 11416" o:spid="_x0000_s29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bSc8gA&#10;AADfAAAADwAAAGRycy9kb3ducmV2LnhtbESPwWrDMBBE74X+g9hCL6WW7RLHOFZCCSkUckrSD1ik&#10;je3UWhlLSZx+fVUo5DjMzBumXk22FxcafedYQZakIIi1Mx03Cr4OH68lCB+QDfaOScGNPKyWjw81&#10;VsZdeUeXfWhEhLCvUEEbwlBJ6XVLFn3iBuLoHd1oMUQ5NtKMeI1w28s8TQtpseO40OJA65b09/5s&#10;FezoZ/tyvK2zQz5ty43W5fxUaKWen6b3BYhAU7iH/9ufRsHsLZ8XG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htJz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29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XlG8gA&#10;AADfAAAADwAAAGRycy9kb3ducmV2LnhtbESPT2vCQBTE70K/w/IK3nRjRC2pqxRFtHryT0uPr9nX&#10;JJh9G7Krid++Kwgeh5n5DTOdt6YUV6pdYVnBoB+BIE6tLjhTcDquem8gnEfWWFomBTdyMJ+9dKaY&#10;aNvwnq4Hn4kAYZeggtz7KpHSpTkZdH1bEQfvz9YGfZB1JnWNTYCbUsZRNJYGCw4LOVa0yCk9Hy5G&#10;wfp22u6WeP79+dzQd9P6gT3aL6W6r+3HOwhPrX+GH+2NVjAaxpNx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xeU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6EFC6C4">
                      <wp:extent cx="130175" cy="151130"/>
                      <wp:effectExtent l="43815" t="635" r="0" b="10160"/>
                      <wp:docPr id="532757" name="Group 79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5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5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EFC6C4" id="Group 7970" o:spid="_x0000_s30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1SeMr3EDAABhCwAADgAAAAAAAAAAAAAAAAAuAgAAZHJzL2Uyb0RvYy54bWxQSwECLQAUAAYA&#10;CAAAACEAkuWuTdoAAAADAQAADwAAAAAAAAAAAAAAAADLBQAAZHJzL2Rvd25yZXYueG1sUEsFBgAA&#10;AAAEAAQA8wAAANIGAAAAAA==&#10;">
                      <v:rect id="Rectangle 11418" o:spid="_x0000_s30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CxU8MA&#10;AADfAAAADwAAAGRycy9kb3ducmV2LnhtbERPzYrCMBC+L/gOYQQvy5paUUs1isgKgid1H2BIxrba&#10;TEqT1erTm4Pg8eP7X6w6W4sbtb5yrGA0TEAQa2cqLhT8nbY/GQgfkA3WjknBgzyslr2vBebG3flA&#10;t2MoRAxhn6OCMoQml9Lrkiz6oWuII3d2rcUQYVtI0+I9httapkkylRYrjg0lNrQpSV+P/1bBgZ77&#10;7/NjMzql3T771TqbXaZaqUG/W89BBOrCR/x274yCyTidTeLg+Cd+Ab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9CxU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2918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fA2nM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Db3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7A8FF2F">
                      <wp:extent cx="130175" cy="151130"/>
                      <wp:effectExtent l="47625" t="635" r="3175" b="10160"/>
                      <wp:docPr id="532754" name="Group 7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5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5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A8FF2F" id="Group 7967" o:spid="_x0000_s30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I+Yk1lvAwAAYQsAAA4AAAAAAAAAAAAAAAAALgIAAGRycy9lMm9Eb2MueG1sUEsBAi0AFAAGAAgA&#10;AAAhAJLlrk3aAAAAAwEAAA8AAAAAAAAAAAAAAAAAyQUAAGRycy9kb3ducmV2LnhtbFBLBQYAAAAA&#10;BAAEAPMAAADQBgAAAAA=&#10;">
                      <v:rect id="Rectangle 11420" o:spid="_x0000_s30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EezccA&#10;AADfAAAADwAAAGRycy9kb3ducmV2LnhtbESP3WrCQBSE7wu+w3KE3pS6MSUaUlcpUkHwyp8HOOwe&#10;k2j2bMhuNfr0bkHwcpiZb5jZoreNuFDna8cKxqMEBLF2puZSwWG/+sxB+IBssHFMCm7kYTEfvM2w&#10;MO7KW7rsQikihH2BCqoQ2kJKryuy6EeuJY7e0XUWQ5RdKU2H1wi3jUyTZCIt1hwXKmxpWZE+7/6s&#10;gi3dNx/H23K8T/tN/qt1Pj1NtFLvw/7nG0SgPrzCz/baKMi+0mmWwf+f+AXk/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3RHs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IppcgA&#10;AADfAAAADwAAAGRycy9kb3ducmV2LnhtbESPT2vCQBTE74LfYXmCt7pR8Q/RVcRSqvVktMXja/Y1&#10;CWbfhuzWxG/vFgoeh5n5DbNct6YUN6pdYVnBcBCBIE6tLjhTcD69vcxBOI+ssbRMCu7kYL3qdpYY&#10;a9vwkW6Jz0SAsItRQe59FUvp0pwMuoGtiIP3Y2uDPsg6k7rGJsBNKUdRNJUGCw4LOVa0zSm9Jr9G&#10;wfv9/HF4xev3Zb+jr6b1Q3uyn0r1e+1mAcJT65/h//ZOK5iMR7PJF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kim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9526777">
                      <wp:extent cx="130175" cy="151130"/>
                      <wp:effectExtent l="44450" t="635" r="0" b="10160"/>
                      <wp:docPr id="532751" name="Group 7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5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5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526777" id="Group 7964" o:spid="_x0000_s30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jk4PgoYDAABhCwAADgAAAAAAAAAAAAAAAAAuAgAAZHJz&#10;L2Uyb0RvYy54bWxQSwECLQAUAAYACAAAACEAkuWuTdoAAAADAQAADwAAAAAAAAAAAAAAAADgBQAA&#10;ZHJzL2Rvd25yZXYueG1sUEsFBgAAAAAEAAQA8wAAAOcGAAAAAA==&#10;">
                      <v:rect id="Rectangle 11422" o:spid="_x0000_s300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iGuc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59M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I4hr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KPcgA&#10;AADfAAAADwAAAGRycy9kb3ducmV2LnhtbESPQWvCQBSE70L/w/IKvelGRVtiVikVqa0nY1o8vmZf&#10;k2D2bchuTfz3XUHwOMzMN0yy6k0tztS6yrKC8SgCQZxbXXGhIDtshi8gnEfWWFsmBRdysFo+DBKM&#10;te14T+fUFyJA2MWooPS+iaV0eUkG3cg2xMH7ta1BH2RbSN1iF+CmlpMomkuDFYeFEht6Kyk/pX9G&#10;wfsl+9yt8fRz/NjSd9f7sT3YL6WeHvvXBQhPvb+Hb+2tVjCbTp5nU7j+CV9AL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5Yo9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95845AD">
                      <wp:extent cx="130175" cy="151130"/>
                      <wp:effectExtent l="46355" t="635" r="4445" b="10160"/>
                      <wp:docPr id="532748" name="Group 7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4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5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5845AD" id="Group 7961" o:spid="_x0000_s30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AF4g557AwAAYQsAAA4AAAAAAAAAAAAAAAAALgIAAGRycy9lMm9Eb2MueG1s&#10;UEsBAi0AFAAGAAgAAAAhAJLlrk3aAAAAAwEAAA8AAAAAAAAAAAAAAAAA1QUAAGRycy9kb3ducmV2&#10;LnhtbFBLBQYAAAAABAAEAPMAAADcBgAAAAA=&#10;">
                      <v:rect id="Rectangle 11416" o:spid="_x0000_s30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WCFc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zR/foX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RYI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0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cUSscA&#10;AADfAAAADwAAAGRycy9kb3ducmV2LnhtbESPzWrCQBSF9wXfYbiCuzpJxCqpYxBFattV1ZYur5lr&#10;EpK5EzJTE9++syh0eTh/fKtsMI24UecqywriaQSCOLe64kLB+bR/XIJwHlljY5kU3MlBth49rDDV&#10;tucPuh19IcIIuxQVlN63qZQuL8mgm9qWOHhX2xn0QXaF1B32Ydw0MomiJ2mw4vBQYkvbkvL6+GMU&#10;vNzPb+87rC/frwf66gcf25P9VGoyHjbPIDwN/j/81z5oBfNZspgH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3FE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A75EB04">
                      <wp:extent cx="130175" cy="151130"/>
                      <wp:effectExtent l="45085" t="635" r="0" b="10160"/>
                      <wp:docPr id="532745" name="Group 7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4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4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75EB04" id="Group 7958" o:spid="_x0000_s30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&#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pu0UoeQMAAGELAAAOAAAAAAAAAAAAAAAAAC4CAABkcnMvZTJvRG9jLnhtbFBL&#10;AQItABQABgAIAAAAIQCS5a5N2gAAAAMBAAAPAAAAAAAAAAAAAAAAANMFAABkcnMvZG93bnJldi54&#10;bWxQSwUGAAAAAAQABADzAAAA2gYAAAAA&#10;">
                      <v:rect id="Rectangle 11418" o:spid="_x0000_s301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WZ8gA&#10;AADfAAAADwAAAGRycy9kb3ducmV2LnhtbESP3WrCQBSE7wt9h+UUvCl1Y1pjSF1FRKHglT8PcNg9&#10;JtHs2ZBdNfr03ULBy2FmvmGm89424kqdrx0rGA0TEMTamZpLBYf9+iMH4QOywcYxKbiTh/ns9WWK&#10;hXE33tJ1F0oRIewLVFCF0BZSel2RRT90LXH0jq6zGKLsSmk6vEW4bWSaJJm0WHNcqLClZUX6vLtY&#10;BVt6bN6P9+Von/abfKV1PjllWqnBW7/4BhGoD8/wf/vHKBh/ppOv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42hZ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ca48gA&#10;AADfAAAADwAAAGRycy9kb3ducmV2LnhtbESPS2vDMBCE74X+B7GF3ho5jzbBsRxKQ0manPIkx621&#10;tU2slbGU2Pn3UaHQ4zAz3zDJrDOVuFLjSssK+r0IBHFmdcm5gv3u82UCwnlkjZVlUnAjB7P08SHB&#10;WNuWN3Td+lwECLsYFRTe17GULivIoOvZmjh4P7Yx6INscqkbbAPcVHIQRW/SYMlhocCaPgrKztuL&#10;UbC47VfrOZ6/T19LOrad79udPSj1/NS9T0F46vx/+K+91Apeh4PxaAy/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1Bxr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8C5EB3F">
                      <wp:extent cx="130175" cy="151130"/>
                      <wp:effectExtent l="39370" t="635" r="1905" b="10160"/>
                      <wp:docPr id="532742" name="Group 79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4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4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C5EB3F" id="Group 7955" o:spid="_x0000_s30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acMhr24DAABhCwAADgAAAAAAAAAAAAAAAAAuAgAAZHJzL2Uyb0RvYy54bWxQSwECLQAUAAYACAAA&#10;ACEAkuWuTdoAAAADAQAADwAAAAAAAAAAAAAAAADIBQAAZHJzL2Rvd25yZXYueG1sUEsFBgAAAAAE&#10;AAQA8wAAAM8GAAAAAA==&#10;">
                      <v:rect id="Rectangle 11420" o:spid="_x0000_s30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21/8gA&#10;AADfAAAADwAAAGRycy9kb3ducmV2LnhtbESP3WrCQBSE7wXfYTlCb0Q3xqohdRURCwWv/HmAw+4x&#10;Sc2eDdmtRp++Wyh4OczMN8xy3dla3Kj1lWMFk3ECglg7U3Gh4Hz6HGUgfEA2WDsmBQ/ysF71e0vM&#10;jbvzgW7HUIgIYZ+jgjKEJpfS65Is+rFriKN3ca3FEGVbSNPiPcJtLdMkmUuLFceFEhvalqSvxx+r&#10;4EDP/fDy2E5OabfPdlpni++5Vupt0G0+QATqwiv83/4yCmbTdPE+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rb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WElMgA&#10;AADfAAAADwAAAGRycy9kb3ducmV2LnhtbESPT2vCQBTE74V+h+UVeqsbrVZJs0ppKf47qVE8vmZf&#10;k2D2bciuJn77riD0OMzMb5hk1plKXKhxpWUF/V4EgjizuuRcQbr7fpmAcB5ZY2WZFFzJwWz6+JBg&#10;rG3LG7psfS4ChF2MCgrv61hKlxVk0PVsTRy8X9sY9EE2udQNtgFuKjmIojdpsOSwUGBNnwVlp+3Z&#10;KJhf09X6C08/x+WCDm3n+3Zn90o9P3Uf7yA8df4/fG8vtILR62A8HM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1YS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BDE8DD9">
                      <wp:extent cx="130175" cy="151130"/>
                      <wp:effectExtent l="45720" t="635" r="0" b="10160"/>
                      <wp:docPr id="532739" name="Group 7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4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4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DE8DD9" id="Group 7952" o:spid="_x0000_s30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RhT/JYkDAABhCwAADgAAAAAAAAAAAAAAAAAuAgAA&#10;ZHJzL2Uyb0RvYy54bWxQSwECLQAUAAYACAAAACEAkuWuTdoAAAADAQAADwAAAAAAAAAAAAAAAADj&#10;BQAAZHJzL2Rvd25yZXYueG1sUEsFBgAAAAAEAAQA8wAAAOoGAAAAAA==&#10;">
                      <v:rect id="Rectangle 11422" o:spid="_x0000_s301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8riMYA&#10;AADfAAAADwAAAGRycy9kb3ducmV2LnhtbESPy4rCMBSG94LvEI4wGxlT6610jCIyAwOuvDzAITm2&#10;1eakNFHrPL1ZDLj8+W98y3Vna3Gn1leOFYxHCQhi7UzFhYLT8eczA+EDssHaMSl4kof1qt9bYm7c&#10;g/d0P4RCxBH2OSooQ2hyKb0uyaIfuYY4emfXWgxRtoU0LT7iuK1lmiRzabHi+FBiQ9uS9PVwswr2&#10;9Lcbnp/b8THtdtm31tniMtdKfQy6zReIQF14h//bv0bBbJIuppEg8kQWkK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H8ri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InDMgA&#10;AADfAAAADwAAAGRycy9kb3ducmV2LnhtbESPQWvCQBSE70L/w/IK3nQTrW1JXUUUqdpT1ZYen9ln&#10;Esy+DdnVxH/vCkKPw8x8w4ynrSnFhWpXWFYQ9yMQxKnVBWcK9rtl7x2E88gaS8uk4EoOppOnzhgT&#10;bRv+psvWZyJA2CWoIPe+SqR0aU4GXd9WxME72tqgD7LOpK6xCXBTykEUvUqDBYeFHCua55Setmej&#10;4PO633wt8HT4W6/ot2l9bHf2R6nuczv7AOGp9f/hR3ulFYyGg7eXGO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oic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3F4C65A">
                      <wp:extent cx="130175" cy="151130"/>
                      <wp:effectExtent l="47625" t="635" r="3175" b="10160"/>
                      <wp:docPr id="532736" name="Group 79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3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3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F4C65A" id="Group 7949" o:spid="_x0000_s30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RD3OEcwMAAGELAAAOAAAAAAAAAAAAAAAAAC4CAABkcnMvZTJvRG9jLnhtbFBLAQItABQA&#10;BgAIAAAAIQCS5a5N2gAAAAMBAAAPAAAAAAAAAAAAAAAAAM0FAABkcnMvZG93bnJldi54bWxQSwUG&#10;AAAAAAQABADzAAAA1AYAAAAA&#10;">
                      <v:rect id="Rectangle 11416" o:spid="_x0000_s302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DAgccA&#10;AADfAAAADwAAAGRycy9kb3ducmV2LnhtbESP3WrCQBSE7wXfYTlCb6RujNSE1FWKVBC88ucBDrvH&#10;JJo9G7JbjT69Wyj0cpiZb5jFqreNuFHna8cKppMEBLF2puZSwem4ec9B+IBssHFMCh7kYbUcDhZY&#10;GHfnPd0OoRQRwr5ABVUIbSGl1xVZ9BPXEkfv7DqLIcqulKbDe4TbRqZJMpcWa44LFba0rkhfDz9W&#10;wZ6eu/H5sZ4e036Xf2udZ5e5Vupt1H99ggjUh//wX3trFHzM0myWwe+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QwI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0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797MQA&#10;AADfAAAADwAAAGRycy9kb3ducmV2LnhtbERPy4rCMBTdC/5DuII7TVVmlGoUcRjUmdX4wuW1ubbF&#10;5qY0GVv/3iwEl4fzni0aU4g7VS63rGDQj0AQJ1bnnCo47L97ExDOI2ssLJOCBzlYzNutGcba1vxH&#10;951PRQhhF6OCzPsyltIlGRl0fVsSB+5qK4M+wCqVusI6hJtCDqPoUxrMOTRkWNIqo+S2+zcK1o/D&#10;z+8X3i7n7YZOdeMHdm+PSnU7zXIKwlPj3+KXe6MVfIyG41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e/ez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06A42BE">
                      <wp:extent cx="130175" cy="151130"/>
                      <wp:effectExtent l="46355" t="635" r="4445" b="10160"/>
                      <wp:docPr id="532733" name="Group 79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3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3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06A42BE" id="Group 7946" o:spid="_x0000_s30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vbOU9HoDAABhCwAADgAAAAAAAAAAAAAAAAAuAgAAZHJzL2Uyb0RvYy54bWxQ&#10;SwECLQAUAAYACAAAACEAkuWuTdoAAAADAQAADwAAAAAAAAAAAAAAAADUBQAAZHJzL2Rvd25yZXYu&#10;eG1sUEsFBgAAAAAEAAQA8wAAANsGAAAAAA==&#10;">
                      <v:rect id="Rectangle 11418" o:spid="_x0000_s30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Je9sgA&#10;AADfAAAADwAAAGRycy9kb3ducmV2LnhtbESP3WrCQBSE7wXfYTlCb0Q3xqohdRURCwWv/HmAw+4x&#10;Sc2eDdmtRp++Wyh4OczMN8xy3dla3Kj1lWMFk3ECglg7U3Gh4Hz6HGUgfEA2WDsmBQ/ysF71e0vM&#10;jbvzgW7HUIgIYZ+jgjKEJpfS65Is+rFriKN3ca3FEGVbSNPiPcJtLdMkmUuLFceFEhvalqSvxx+r&#10;4EDP/fDy2E5OabfPdlpni++5Vupt0G0+QATqwiv83/4yCmbTdDF9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l7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ScsgA&#10;AADfAAAADwAAAGRycy9kb3ducmV2LnhtbESPQWvCQBSE70L/w/IKvelGRVtiVikVqa0nY1o8vmZf&#10;k2D2bchuTfz3XUHwOMzMN0yy6k0tztS6yrKC8SgCQZxbXXGhIDtshi8gnEfWWFsmBRdysFo+DBKM&#10;te14T+fUFyJA2MWooPS+iaV0eUkG3cg2xMH7ta1BH2RbSN1iF+CmlpMomkuDFYeFEht6Kyk/pX9G&#10;wfsl+9yt8fRz/NjSd9f7sT3YL6WeHvvXBQhPvb+Hb+2tVjCbTp6nM7j+CV9AL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n1J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78F108D">
                      <wp:extent cx="130175" cy="151130"/>
                      <wp:effectExtent l="40640" t="635" r="635" b="10160"/>
                      <wp:docPr id="532730" name="Group 7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3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3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8F108D" id="Group 7943" o:spid="_x0000_s30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G42OcpvAwAAYQsAAA4AAAAAAAAAAAAAAAAALgIAAGRycy9lMm9Eb2MueG1sUEsBAi0AFAAGAAgA&#10;AAAhAJLlrk3aAAAAAwEAAA8AAAAAAAAAAAAAAAAAyQUAAGRycy9kb3ducmV2LnhtbFBLBQYAAAAA&#10;BAAEAPMAAADQBgAAAAA=&#10;">
                      <v:rect id="Rectangle 11420" o:spid="_x0000_s30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X9bscA&#10;AADfAAAADwAAAGRycy9kb3ducmV2LnhtbESP3WrCQBSE7wXfYTlCb6RuEqmG1FWKVBC88ucBDrvH&#10;JJo9G7JbjT69Wyj0cpiZb5jFqreNuFHna8cK0kkCglg7U3Op4HTcvOcgfEA22DgmBQ/ysFoOBwss&#10;jLvznm6HUIoIYV+ggiqEtpDS64os+olriaN3dp3FEGVXStPhPcJtI7MkmUmLNceFCltaV6Svhx+r&#10;YE/P3fj8WKfHrN/l31rn88tMK/U26r8+QQTqw3/4r701Cj6m2Xyawu+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81/W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bKBsgA&#10;AADfAAAADwAAAGRycy9kb3ducmV2LnhtbESPT2vCQBTE7wW/w/KE3nRjpLVEVxGlaPXkn5Yen9ln&#10;Esy+DdnVxG/vFoQeh5n5DTOZtaYUN6pdYVnBoB+BIE6tLjhTcDx89j5AOI+ssbRMCu7kYDbtvEww&#10;0bbhHd32PhMBwi5BBbn3VSKlS3My6Pq2Ig7e2dYGfZB1JnWNTYCbUsZR9C4NFhwWcqxokVN62V+N&#10;gtX9uNku8XL6/VrTT9P6gT3Yb6Veu+18DMJT6//Dz/ZaK3gbxqNh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9dso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67A9411">
                      <wp:extent cx="130175" cy="151130"/>
                      <wp:effectExtent l="46990" t="635" r="3810" b="10160"/>
                      <wp:docPr id="532727" name="Group 79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2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2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7A9411" id="Group 7940" o:spid="_x0000_s30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JmPiSyHAwAAYQsAAA4AAAAAAAAAAAAAAAAALgIAAGRy&#10;cy9lMm9Eb2MueG1sUEsBAi0AFAAGAAgAAAAhAJLlrk3aAAAAAwEAAA8AAAAAAAAAAAAAAAAA4QUA&#10;AGRycy9kb3ducmV2LnhtbFBLBQYAAAAABAAEAPMAAADoBgAAAAA=&#10;">
                      <v:rect id="Rectangle 11422" o:spid="_x0000_s303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bCLsMA&#10;AADfAAAADwAAAGRycy9kb3ducmV2LnhtbERPy4rCMBTdD/gP4QpuBk2tjJZqFBGFAVc+PuCSXNtq&#10;c1OaqNWvnyyEWR7Oe7HqbC0e1PrKsYLxKAFBrJ2puFBwPu2GGQgfkA3WjknBizyslr2vBebGPflA&#10;j2MoRAxhn6OCMoQml9Lrkiz6kWuII3dxrcUQYVtI0+IzhttapkkylRYrjg0lNrQpSd+Od6vgQO/9&#10;9+W1GZ/Sbp9ttc5m16lWatDv1nMQgbrwL/64f42Cn0k6S+Pg+Cd+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9bCL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Oqs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L/Eb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C86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78F20E8">
                      <wp:extent cx="130175" cy="151130"/>
                      <wp:effectExtent l="39370" t="635" r="1905" b="10160"/>
                      <wp:docPr id="532724" name="Group 7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2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2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8F20E8" id="Group 7937" o:spid="_x0000_s30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lAvsCeQMAAGELAAAOAAAAAAAAAAAAAAAAAC4CAABkcnMvZTJvRG9jLnhtbFBL&#10;AQItABQABgAIAAAAIQCS5a5N2gAAAAMBAAAPAAAAAAAAAAAAAAAAANMFAABkcnMvZG93bnJldi54&#10;bWxQSwUGAAAAAAQABADzAAAA2gYAAAAA&#10;">
                      <v:rect id="Rectangle 11416" o:spid="_x0000_s30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dtsM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5+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Xbb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0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Ra2MgA&#10;AADfAAAADwAAAGRycy9kb3ducmV2LnhtbESPT2vCQBTE70K/w/IK3nRjRC2pqxRFtHryT0uPr9nX&#10;JJh9G7Krid++Kwgeh5n5DTOdt6YUV6pdYVnBoB+BIE6tLjhTcDquem8gnEfWWFomBTdyMJ+9dKaY&#10;aNvwnq4Hn4kAYZeggtz7KpHSpTkZdH1bEQfvz9YGfZB1JnWNTYCbUsZRNJYGCw4LOVa0yCk9Hy5G&#10;wfp22u6WeP79+dzQd9P6gT3aL6W6r+3HOwhPrX+GH+2NVjAaxpN4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lFr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8EE6CD6">
                      <wp:extent cx="130175" cy="151130"/>
                      <wp:effectExtent l="47625" t="635" r="3175" b="10160"/>
                      <wp:docPr id="532721" name="Group 7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2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2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EE6CD6" id="Group 7934" o:spid="_x0000_s30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AhocgMAAGE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MvICGhyAwAAYQsAAA4AAAAAAAAAAAAAAAAALgIAAGRycy9lMm9Eb2MueG1sUEsBAi0AFAAG&#10;AAgAAAAhAJLlrk3aAAAAAwEAAA8AAAAAAAAAAAAAAAAAzAUAAGRycy9kb3ducmV2LnhtbFBLBQYA&#10;AAAABAAEAPMAAADTBgAAAAA=&#10;">
                      <v:rect id="Rectangle 11418" o:spid="_x0000_s30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71xMcA&#10;AADfAAAADwAAAGRycy9kb3ducmV2LnhtbESP0WoCMRRE3wv+Q7iCL6VmTakuq1FEKhR8UvsBl+S6&#10;u7q5WTaprn69KRT6OMzMGWax6l0jrtSF2rOGyTgDQWy8rbnU8H3cvuUgQkS22HgmDXcKsFoOXhZY&#10;WH/jPV0PsRQJwqFADVWMbSFlMBU5DGPfEifv5DuHMcmulLbDW4K7Rqosm0qHNaeFClvaVGQuhx+n&#10;YU+P3evpvpkcVb/LP43JZ+ep0Xo07NdzEJH6+B/+a39ZDR/vaqYU/P5JX0A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o+9c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5QMgA&#10;AADfAAAADwAAAGRycy9kb3ducmV2LnhtbESPT2vCQBTE7wW/w/KE3nRjpLVEVxGlaPXkn5Yen9ln&#10;Esy+DdnVxG/vFoQeh5n5DTOZtaYUN6pdYVnBoB+BIE6tLjhTcDx89j5AOI+ssbRMCu7kYDbtvEww&#10;0bbhHd32PhMBwi5BBbn3VSKlS3My6Pq2Ig7e2dYGfZB1JnWNTYCbUsZR9C4NFhwWcqxokVN62V+N&#10;gtX9uNku8XL6/VrTT9P6gT3Yb6Veu+18DMJT6//Dz/ZaK3gbxqN4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4/l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DD23C68">
                      <wp:extent cx="130175" cy="151130"/>
                      <wp:effectExtent l="41910" t="635" r="0" b="10160"/>
                      <wp:docPr id="532718" name="Group 7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1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2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D23C68" id="Group 7931" o:spid="_x0000_s30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UNx79nEDAABhCwAADgAAAAAAAAAAAAAAAAAuAgAAZHJzL2Uyb0RvYy54bWxQSwECLQAUAAYA&#10;CAAAACEAkuWuTdoAAAADAQAADwAAAAAAAAAAAAAAAADLBQAAZHJzL2Rvd25yZXYueG1sUEsFBgAA&#10;AAAEAAQA8wAAANIGAAAAAA==&#10;">
                      <v:rect id="Rectangle 11420" o:spid="_x0000_s30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atCMgA&#10;AADfAAAADwAAAGRycy9kb3ducmV2LnhtbESP3WrCQBSE7wt9h+UUvCm6SUo1RlcRUSh45c8DHHaP&#10;Sdrs2ZBdNfr03ULBy2FmvmHmy9424kqdrx0rSEcJCGLtTM2lgtNxO8xB+IBssHFMCu7kYbl4fZlj&#10;YdyN93Q9hFJECPsCFVQhtIWUXldk0Y9cSxy9s+sshii7UpoObxFuG5klyVharDkuVNjSuiL9c7hY&#10;BXt67N7P93V6zPpdvtE6n3yPtVKDt341AxGoD8/wf/vLKPj8yCbpF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9q0I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FnN8cA&#10;AADfAAAADwAAAGRycy9kb3ducmV2LnhtbESPy2rCQBSG90LfYTiF7nRiSluJjqEopbauGi+4PGZO&#10;k5DMmZCZmvj2nYXg8ue/8S3SwTTiQp2rLCuYTiIQxLnVFRcK9ruP8QyE88gaG8uk4EoO0uXDaIGJ&#10;tj3/0CXzhQgj7BJUUHrfJlK6vCSDbmJb4uD92s6gD7IrpO6wD+OmkXEUvUqDFYeHEltalZTX2Z9R&#10;8Hndf2/XWJ9PXxs69oOf2p09KPX0OLzPQXga/D18a2+0gpfn+C0OBIEnsI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xZz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5646CDA">
                      <wp:extent cx="130175" cy="151130"/>
                      <wp:effectExtent l="38735" t="635" r="2540" b="10160"/>
                      <wp:docPr id="532715" name="Group 7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1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1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646CDA" id="Group 7928" o:spid="_x0000_s30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OLViI+QAwAAYQsAAA4AAAAAAAAAAAAA&#10;AAAALgIAAGRycy9lMm9Eb2MueG1sUEsBAi0AFAAGAAgAAAAhAJLlrk3aAAAAAwEAAA8AAAAAAAAA&#10;AAAAAAAA6gUAAGRycy9kb3ducmV2LnhtbFBLBQYAAAAABAAEAPMAAADxBgAAAAA=&#10;">
                      <v:rect id="Rectangle 11422" o:spid="_x0000_s304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k5esgA&#10;AADfAAAADwAAAGRycy9kb3ducmV2LnhtbESPwWrDMBBE74X+g9hCL6WW7RLHOFZCCSkUckrSD1ik&#10;je3UWhlLSZx+fVUo5DjMzBumXk22FxcafedYQZakIIi1Mx03Cr4OH68lCB+QDfaOScGNPKyWjw81&#10;VsZdeUeXfWhEhLCvUEEbwlBJ6XVLFn3iBuLoHd1oMUQ5NtKMeI1w28s8TQtpseO40OJA65b09/5s&#10;FezoZ/tyvK2zQz5ty43W5fxUaKWen6b3BYhAU7iH/9ufRsHsLZ9nB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aTl6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Q1/sgA&#10;AADfAAAADwAAAGRycy9kb3ducmV2LnhtbESPT2vCQBTE7wW/w/KE3uomlmqJriJKqdZT1ZYen9ln&#10;Esy+Ddlt/nx7tyD0OMzMb5j5sjOlaKh2hWUF8SgCQZxaXXCm4HR8e3oF4TyyxtIyKejJwXIxeJhj&#10;om3Ln9QcfCYChF2CCnLvq0RKl+Zk0I1sRRy8i60N+iDrTOoa2wA3pRxH0UQaLDgs5FjROqf0evg1&#10;Ct7708d+g9fzz25L323nY3u0X0o9DrvVDISnzv+H7+2tVvDyPJ7GU/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tD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8B09F77">
                      <wp:extent cx="130175" cy="151130"/>
                      <wp:effectExtent l="47625" t="635" r="3175" b="10160"/>
                      <wp:docPr id="532712" name="Group 8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13"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2714"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B09F77" id="Group 8032" o:spid="_x0000_s30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OuAT+HQDAABhCwAADgAAAAAAAAAAAAAAAAAuAgAAZHJzL2Uyb0RvYy54bWxQSwECLQAU&#10;AAYACAAAACEAkuWuTdoAAAADAQAADwAAAAAAAAAAAAAAAADOBQAAZHJzL2Rvd25yZXYueG1sUEsF&#10;BgAAAAAEAAQA8wAAANUGAAAAAA==&#10;">
                      <v:rect id="Rectangle 11488" o:spid="_x0000_s304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a4scA&#10;AADfAAAADwAAAGRycy9kb3ducmV2LnhtbESP3WrCQBSE7wXfYTlCb6RuEqmG1FWKVBC88ucBDrvH&#10;JJo9G7JbjT69Wyj0cpiZb5jFqreNuFHna8cK0kkCglg7U3Op4HTcvOcgfEA22DgmBQ/ysFoOBwss&#10;jLvznm6HUIoIYV+ggiqEtpDS64os+olriaN3dp3FEGVXStPhPcJtI7MkmUmLNceFCltaV6Svhx+r&#10;YE/P3fj8WKfHrN/l31rn88tMK/U26r8+QQTqw3/4r701Cj6m2Tydwu+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emu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30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aricgA&#10;AADfAAAADwAAAGRycy9kb3ducmV2LnhtbESPQWvCQBSE70L/w/IK3nQTrW1JXUUUqdpT1ZYen9ln&#10;Esy+DdnVxH/vCkKPw8x8w4ynrSnFhWpXWFYQ9yMQxKnVBWcK9rtl7x2E88gaS8uk4EoOppOnzhgT&#10;bRv+psvWZyJA2CWoIPe+SqR0aU4GXd9WxME72tqgD7LOpK6xCXBTykEUvUqDBYeFHCua55Setmej&#10;4PO633wt8HT4W6/ot2l9bHf2R6nuczv7AOGp9f/hR3ulFYyGg7f4Be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Zqu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2AE281E2">
                      <wp:extent cx="130175" cy="151130"/>
                      <wp:effectExtent l="40640" t="635" r="635" b="10160"/>
                      <wp:docPr id="532709" name="Group 8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10"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2711"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E281E2" id="Group 8029" o:spid="_x0000_s304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xOh1reQMAAGELAAAOAAAAAAAAAAAAAAAAAC4CAABkcnMvZTJvRG9jLnhtbFBL&#10;AQItABQABgAIAAAAIQCS5a5N2gAAAAMBAAAPAAAAAAAAAAAAAAAAANMFAABkcnMvZG93bnJldi54&#10;bWxQSwUGAAAAAAQABADzAAAA2gYAAAAA&#10;">
                      <v:rect id="Rectangle 11490" o:spid="_x0000_s3049"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wElcUA&#10;AADfAAAADwAAAGRycy9kb3ducmV2LnhtbESPy4rCMBSG94LvEI4wG9G0HUZLNYrIDAiuvDzAITm2&#10;1eakNFHrPL1ZDMzy57/xLde9bcSDOl87VpBOExDE2pmaSwXn088kB+EDssHGMSl4kYf1ajhYYmHc&#10;kw/0OIZSxBH2BSqoQmgLKb2uyKKfupY4ehfXWQxRdqU0HT7juG1kliQzabHm+FBhS9uK9O14twoO&#10;9LsfX17b9JT1+/xb63x+nWmlPkb9ZgEiUB/+w3/tnVHw9ZnN00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zASV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3050"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EIEcgA&#10;AADfAAAADwAAAGRycy9kb3ducmV2LnhtbESPW2vCQBSE34X+h+UU+lY3sWhLdJXSUqr2qd7w8Zg9&#10;JsHs2ZDd5vLvXaHg4zAz3zCzRWdK0VDtCssK4mEEgji1uuBMwW779fwGwnlkjaVlUtCTg8X8YTDD&#10;RNuWf6nZ+EwECLsEFeTeV4mULs3JoBvaijh4Z1sb9EHWmdQ1tgFuSjmKook0WHBYyLGij5zSy+bP&#10;KPjud+ufT7ycjqslHdrOx3Zr90o9PXbvUxCeOn8P/7eXWsH4ZfQax3D7E76An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EQg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5"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4E9D7313">
                      <wp:extent cx="227965" cy="151130"/>
                      <wp:effectExtent l="46990" t="635" r="1270" b="10160"/>
                      <wp:docPr id="532704" name="Group 80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2705"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706"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707"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708"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9D7313" id="Group 8024" o:spid="_x0000_s3051"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">
                      <v:rect id="Rectangle 11492" o:spid="_x0000_s305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Ix0M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58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iMd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30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EGuMcA&#10;AADfAAAADwAAAGRycy9kb3ducmV2LnhtbESPW2vCQBSE34X+h+UUfNONFi9EVyktRa1PXvHxmD1N&#10;gtmzIbua+O/dguDjMDPfMNN5Ywpxo8rllhX0uhEI4sTqnFMF+91PZwzCeWSNhWVScCcH89lba4qx&#10;tjVv6Lb1qQgQdjEqyLwvYyldkpFB17UlcfD+bGXQB1mlUldYB7gpZD+KhtJgzmEhw5K+Mkou26tR&#10;sLjvf9ffeDmfVks61o3v2Z09KNV+bz4nIDw1/hV+tpdaweCjP4qG8P8nfA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hBr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3054"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wKPMgA&#10;AADfAAAADwAAAGRycy9kb3ducmV2LnhtbESPzWrDMBCE74W+g9hALyWR45LYuJZDCS0UcsrPAyzS&#10;xnZjrYylJk6ePioUchxm5humXI22E2cafOtYwXyWgCDWzrRcKzjsv6Y5CB+QDXaOScGVPKyq56cS&#10;C+MuvKXzLtQiQtgXqKAJoS+k9Lohi37meuLoHd1gMUQ51NIMeIlw28k0SZbSYstxocGe1g3p0+7X&#10;KtjSbfN6vK7n+3Tc5J9a59nPUiv1Mhk/3kEEGsMj/N/+NgoWb2mWZPD3J34BWd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Ao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3055"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I3UcMA&#10;AADfAAAADwAAAGRycy9kb3ducmV2LnhtbERPy4rCMBTdD/gP4QruxlSHUalGEWXwtfKJy2tzbYvN&#10;TWkytv69WQzM8nDek1ljCvGkyuWWFfS6EQjixOqcUwWn48/nCITzyBoLy6TgRQ5m09bHBGNta97T&#10;8+BTEULYxagg876MpXRJRgZd15bEgbvbyqAPsEqlrrAO4aaQ/SgaSIM5h4YMS1pklDwOv0bB6nXa&#10;7pb4uF03a7rUje/Zoz0r1Wk38zEIT43/F/+511rB91d/GIXB4U/4AnL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vI3U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1"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546DAE">
                      <wp:extent cx="130175" cy="151130"/>
                      <wp:effectExtent l="41910" t="635" r="0" b="10160"/>
                      <wp:docPr id="532701" name="Group 7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70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70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546DAE" id="Group 7925" o:spid="_x0000_s30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c+aVwXEDAABhCwAADgAAAAAAAAAAAAAAAAAuAgAAZHJzL2Uyb0RvYy54bWxQSwECLQAUAAYA&#10;CAAAACEAkuWuTdoAAAADAQAADwAAAAAAAAAAAAAAAADLBQAAZHJzL2Rvd25yZXYueG1sUEsFBgAA&#10;AAAEAAQA8wAAANIGAAAAAA==&#10;">
                      <v:rect id="Rectangle 11416" o:spid="_x0000_s30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uppM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TpM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Lqa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0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alIMgA&#10;AADfAAAADwAAAGRycy9kb3ducmV2LnhtbESPT2vCQBTE70K/w/IKvelGpVaiaygtRVtP9R8en9nX&#10;JCT7NmRXE799VxA8DjPzG2aedKYSF2pcYVnBcBCBIE6tLjhTsNt+9acgnEfWWFkmBVdykCyeenOM&#10;tW35ly4bn4kAYRejgtz7OpbSpTkZdANbEwfvzzYGfZBNJnWDbYCbSo6iaCINFhwWcqzpI6e03JyN&#10;guV197P+xPJ0/F7Roe380G7tXqmX5+59BsJT5x/he3ulFbyOR2/RG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VqU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gridSpan w:val="2"/>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7007485">
                      <wp:extent cx="130175" cy="151130"/>
                      <wp:effectExtent l="41275" t="635" r="0" b="10160"/>
                      <wp:docPr id="532698" name="Group 7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9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70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7007485" id="Group 7922" o:spid="_x0000_s30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vR79VnoDAABhCwAADgAAAAAAAAAAAAAAAAAuAgAAZHJzL2Uyb0RvYy54bWxQ&#10;SwECLQAUAAYACAAAACEAkuWuTdoAAAADAQAADwAAAAAAAAAAAAAAAADUBQAAZHJzL2Rvd25yZXYu&#10;eG1sUEsFBgAAAAAEAAQA8wAAANsGAAAAAA==&#10;">
                      <v:rect id="Rectangle 11418" o:spid="_x0000_s30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Shz8cA&#10;AADfAAAADwAAAGRycy9kb3ducmV2LnhtbESP0WrCQBRE3wv+w3KFvhTdGGkao6sUaUHwSe0HXHav&#10;STR7N2S3Gvv1rlDwcZiZM8xi1dtGXKjztWMFk3ECglg7U3Op4OfwPcpB+IBssHFMCm7kYbUcvCyw&#10;MO7KO7rsQykihH2BCqoQ2kJKryuy6MeuJY7e0XUWQ5RdKU2H1wi3jUyTJJMWa44LFba0rkif979W&#10;wY7+tm/H23pySPtt/qV1/nHKtFKvw/5zDiJQH57h//bGKHifptlsBo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Eoc/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Q7V8UA&#10;AADfAAAADwAAAGRycy9kb3ducmV2LnhtbESPy4rCMBSG9wO+QziCuzHVYVSqUUQZvK284vLYHNti&#10;c1KajK1vbxYDs/z5b3yTWWMK8aTK5ZYV9LoRCOLE6pxTBafjz+cIhPPIGgvLpOBFDmbT1scEY21r&#10;3tPz4FMRRtjFqCDzvoyldElGBl3XlsTBu9vKoA+ySqWusA7jppD9KBpIgzmHhwxLWmSUPA6/RsHq&#10;ddrulvi4XTdrutSN79mjPSvVaTfzMQhPjf8P/7XXWsH3V38YBYLAE1hAT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DtX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782D0A8">
                      <wp:extent cx="130175" cy="151130"/>
                      <wp:effectExtent l="45085" t="635" r="0" b="10160"/>
                      <wp:docPr id="532695" name="Group 79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9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9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82D0A8" id="Group 7919" o:spid="_x0000_s30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&#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QNHG2dgMAAGELAAAOAAAAAAAAAAAAAAAAAC4CAABkcnMvZTJvRG9jLnhtbFBLAQIt&#10;ABQABgAIAAAAIQCS5a5N2gAAAAMBAAAPAAAAAAAAAAAAAAAAANAFAABkcnMvZG93bnJldi54bWxQ&#10;SwUGAAAAAAQABADzAAAA1wYAAAAA&#10;">
                      <v:rect id="Rectangle 11420" o:spid="_x0000_s30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s1vccA&#10;AADfAAAADwAAAGRycy9kb3ducmV2LnhtbESP0WrCQBRE3wv+w3IFX4puTGlMU1cRURB8UvsBl91r&#10;kjZ7N2RXjX59Vyj0cZiZM8x82dtGXKnztWMF00kCglg7U3Op4Ou0HecgfEA22DgmBXfysFwMXuZY&#10;GHfjA12PoRQRwr5ABVUIbSGl1xVZ9BPXEkfv7DqLIcqulKbDW4TbRqZJkkmLNceFCltaV6R/jher&#10;4ECP/ev5vp6e0n6fb7TOZ9+ZVmo07FefIAL14T/8194ZBe9vafaRwfNP/AJ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bNb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Y5Oc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CavM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hjk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08B9BAB">
                      <wp:extent cx="130175" cy="151130"/>
                      <wp:effectExtent l="41910" t="635" r="0" b="10160"/>
                      <wp:docPr id="532692" name="Group 79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9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9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8B9BAB" id="Group 7916" o:spid="_x0000_s30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KyjHJSHAwAAYQsAAA4AAAAAAAAAAAAAAAAALgIAAGRy&#10;cy9lMm9Eb2MueG1sUEsBAi0AFAAGAAgAAAAhAJLlrk3aAAAAAwEAAA8AAAAAAAAAAAAAAAAA4QUA&#10;AGRycy9kb3ducmV2LnhtbFBLBQYAAAAABAAEAPMAAADoBgAAAAA=&#10;">
                      <v:rect id="Rectangle 11422" o:spid="_x0000_s30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yWJc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pNnnBP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LJY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nTskA&#10;AADfAAAADwAAAGRycy9kb3ducmV2LnhtbESPT2vCQBTE74V+h+UVeqsbrYqmWaW0FP/0pEbx+Jp9&#10;TYLZtyG7mvjtu4LQ4zAzv2GSeWcqcaHGlZYV9HsRCOLM6pJzBenu62UCwnlkjZVlUnAlB/PZ40OC&#10;sbYtb+iy9bkIEHYxKii8r2MpXVaQQdezNXHwfm1j0AfZ5FI32Aa4qeQgisbSYMlhocCaPgrKTtuz&#10;UbC4puvvTzz9HFdLOrSd79ud3Sv1/NS9v4Hw1Pn/8L291ApGr4PxdAi3P+ELyN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jVSnT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6DFB267">
                      <wp:extent cx="130175" cy="151130"/>
                      <wp:effectExtent l="43815" t="635" r="0" b="10160"/>
                      <wp:docPr id="532689" name="Group 79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DFB267" id="Group 7913" o:spid="_x0000_s30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WrdttdgMAAGELAAAOAAAAAAAAAAAAAAAAAC4CAABkcnMvZTJvRG9jLnhtbFBLAQIt&#10;ABQABgAIAAAAIQCS5a5N2gAAAAMBAAAPAAAAAAAAAAAAAAAAANAFAABkcnMvZG93bnJldi54bWxQ&#10;SwUGAAAAAAQABADzAAAA1wYAAAAA&#10;">
                      <v:rect id="Rectangle 11416" o:spid="_x0000_s30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4IUsYA&#10;AADfAAAADwAAAGRycy9kb3ducmV2LnhtbESPy2rCQBSG90LfYTiFbkQnRhrT1FFEWhBceXmAw8wx&#10;iWbOhMyosU/vLIQuf/4b33zZ20bcqPO1YwWTcQKCWDtTc6ngePgd5SB8QDbYOCYFD/KwXLwN5lgY&#10;d+cd3fahFHGEfYEKqhDaQkqvK7Lox64ljt7JdRZDlF0pTYf3OG4bmSZJJi3WHB8qbGldkb7sr1bB&#10;jv62w9NjPTmk/Tb/0TqfnTOt1Md7v/oGEagP/+FXe2MUfE7T7CsSRJ7IAnLx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P4IU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0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ME1sgA&#10;AADfAAAADwAAAGRycy9kb3ducmV2LnhtbESPT2vCQBTE7wW/w/KE3nQTS6WNriJKqdZT1ZYen9ln&#10;Esy+Ddlt/nx7tyD0OMzMb5j5sjOlaKh2hWUF8TgCQZxaXXCm4HR8G72AcB5ZY2mZFPTkYLkYPMwx&#10;0bblT2oOPhMBwi5BBbn3VSKlS3My6Ma2Ig7exdYGfZB1JnWNbYCbUk6iaCoNFhwWcqxonVN6Pfwa&#10;Be/96WO/wev5Z7el77bzsT3aL6Ueh91qBsJT5//D9/ZWK3h+mkxf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IwT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ECC1DF6">
                      <wp:extent cx="130175" cy="151130"/>
                      <wp:effectExtent l="42545" t="635" r="0" b="10160"/>
                      <wp:docPr id="532686" name="Group 79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ECC1DF6" id="Group 7910" o:spid="_x0000_s30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MUBb1xyAwAAYQsAAA4AAAAAAAAAAAAAAAAALgIAAGRycy9lMm9Eb2MueG1sUEsBAi0AFAAG&#10;AAgAAAAhAJLlrk3aAAAAAwEAAA8AAAAAAAAAAAAAAAAAzAUAAGRycy9kb3ducmV2LnhtbFBLBQYA&#10;AAAABAAEAPMAAADTBgAAAAA=&#10;">
                      <v:rect id="Rectangle 11418" o:spid="_x0000_s30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4G+8cA&#10;AADfAAAADwAAAGRycy9kb3ducmV2LnhtbESP0WrCQBRE3wv+w3KFvpS6MaUxRFcRsVDwydgPuOxe&#10;k2j2bsiuGv16t1Do4zAzZ5jFarCtuFLvG8cKppMEBLF2puFKwc/h6z0H4QOywdYxKbiTh9Vy9LLA&#10;wrgb7+lahkpECPsCFdQhdIWUXtdk0U9cRxy9o+sthij7SpoebxFuW5kmSSYtNhwXauxoU5M+lxer&#10;YE+P3dvxvpke0mGXb7XOZ6dMK/U6HtZzEIGG8B/+a38bBZ8faZbP4PdP/AJy+Q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OBv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0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A7lsUA&#10;AADfAAAADwAAAGRycy9kb3ducmV2LnhtbERPTWvCQBC9F/oflin0VjemVCS6irSI2p40UTyO2TEJ&#10;yc6G7Griv+8eCj0+3vd8OZhG3KlzlWUF41EEgji3uuJCQZau36YgnEfW2FgmBQ9ysFw8P80x0bbn&#10;Pd0PvhAhhF2CCkrv20RKl5dk0I1sSxy4q+0M+gC7QuoO+xBuGhlH0UQarDg0lNjSZ0l5fbgZBZtH&#10;9v3zhfXlvNvSqR/82Kb2qNTry7CagfA0+H/xn3urFXy8x5NpGBz+hC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wDu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7A67301">
                      <wp:extent cx="130175" cy="151130"/>
                      <wp:effectExtent l="46355" t="635" r="4445" b="10160"/>
                      <wp:docPr id="532683" name="Group 7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A67301" id="Group 7907" o:spid="_x0000_s30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PbzSg14AwAAYQsAAA4AAAAAAAAAAAAAAAAALgIAAGRycy9lMm9Eb2MueG1sUEsB&#10;Ai0AFAAGAAgAAAAhAJLlrk3aAAAAAwEAAA8AAAAAAAAAAAAAAAAA0gUAAGRycy9kb3ducmV2Lnht&#10;bFBLBQYAAAAABAAEAPMAAADZBgAAAAA=&#10;">
                      <v:rect id="Rectangle 11420" o:spid="_x0000_s30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yYjMgA&#10;AADfAAAADwAAAGRycy9kb3ducmV2LnhtbESP3WrCQBSE7wXfYTlCb0Q3xjYNqauIVCh45c8DHHaP&#10;Sdrs2ZBdNfr0bqHQy2FmvmEWq9424kqdrx0rmE0TEMTamZpLBafjdpKD8AHZYOOYFNzJw2o5HCyw&#10;MO7Ge7oeQikihH2BCqoQ2kJKryuy6KeuJY7e2XUWQ5RdKU2Htwi3jUyTJJMWa44LFba0qUj/HC5W&#10;wZ4eu/H5vpkd036Xf2qdv39nWqmXUb/+ABGoD//hv/aXUfA2T7P8FX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HJi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0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GUCMgA&#10;AADfAAAADwAAAGRycy9kb3ducmV2LnhtbESPQWvCQBSE7wX/w/KE3upGiyIxGylKadqeqlE8PrOv&#10;STD7NmS3Jv77bqHgcZiZb5hkPZhGXKlztWUF00kEgriwuuZSQb5/fVqCcB5ZY2OZFNzIwTodPSQY&#10;a9vzF113vhQBwi5GBZX3bSylKyoy6Ca2JQ7et+0M+iC7UuoO+wA3jZxF0UIarDksVNjSpqLisvsx&#10;Ct5u+cfnFi/n03tGx37wU7u3B6Uex8PLCoSnwd/D/+1MK5g/zxbLOfz9CV9Ap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wZQ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796EB51">
                      <wp:extent cx="130175" cy="151130"/>
                      <wp:effectExtent l="43180" t="635" r="0" b="10160"/>
                      <wp:docPr id="532680" name="Group 7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796EB51" id="Group 7904" o:spid="_x0000_s30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ZxwyMIkDAABhCwAADgAAAAAAAAAAAAAAAAAuAgAA&#10;ZHJzL2Uyb0RvYy54bWxQSwECLQAUAAYACAAAACEAkuWuTdoAAAADAQAADwAAAAAAAAAAAAAAAADj&#10;BQAAZHJzL2Rvd25yZXYueG1sUEsFBgAAAAAEAAQA8wAAAOoGAAAAAA==&#10;">
                      <v:rect id="Rectangle 11422" o:spid="_x0000_s30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7FM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uVF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prOx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0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gMfMcA&#10;AADfAAAADwAAAGRycy9kb3ducmV2LnhtbESPT2vCQBTE70K/w/KE3nRjSiVEV5GWUqun+g+Pz+wz&#10;CWbfhuzWxG/vCkKPw8z8hpnOO1OJKzWutKxgNIxAEGdWl5wr2G2/BgkI55E1VpZJwY0czGcvvSmm&#10;2rb8S9eNz0WAsEtRQeF9nUrpsoIMuqGtiYN3to1BH2STS91gG+CmknEUjaXBksNCgTV9FJRdNn9G&#10;wfdtt1p/4uV0/FnSoe38yG7tXqnXfreYgPDU+f/ws73UCt7f4nESw+NP+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goDH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9B732F" w:rsidRDefault="004232F7">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extent cx="130175" cy="151130"/>
                      <wp:effectExtent l="42545" t="635" r="0" b="10160"/>
                      <wp:docPr id="532677" name="Group 8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678" name="Rectangle 36609"/>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79" name="Rectangle 3661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66" o:spid="_x0000_s308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&#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zsEbJHcDAABhCwAADgAAAAAAAAAAAAAAAAAuAgAAZHJzL2Uyb0RvYy54bWxQSwEC&#10;LQAUAAYACAAAACEAkuWuTdoAAAADAQAADwAAAAAAAAAAAAAAAADRBQAAZHJzL2Rvd25yZXYueG1s&#10;UEsFBgAAAAAEAAQA8wAAANgGAAAAAA==&#10;">
                      <v:rect id="Rectangle 36609" o:spid="_x0000_s308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TirsQA&#10;AADfAAAADwAAAGRycy9kb3ducmV2LnhtbERPy4rCMBTdC/5DuMJsRFM7TC3VKCIzILjy8QGX5NpW&#10;m5vSRK3z9WYxMMvDeS/XvW3EgzpfO1YwmyYgiLUzNZcKzqefSQ7CB2SDjWNS8CIP69VwsMTCuCcf&#10;6HEMpYgh7AtUUIXQFlJ6XZFFP3UtceQurrMYIuxKaTp8xnDbyDRJMmmx5thQYUvbivTteLcKDvS7&#10;H19e29kp7ff5t9b5/JpppT5G/WYBIlAf/sV/7p1R8PWZZvM4OP6JX0Cu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6E4q7EAAAA3wAAAA8AAAAAAAAAAAAAAAAAmAIAAGRycy9k&#10;b3ducmV2LnhtbFBLBQYAAAAABAAEAPUAAACJ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0" o:spid="_x0000_s30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nuKs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B6m8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We4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extent cx="130175" cy="151130"/>
                      <wp:effectExtent l="45720" t="635" r="0" b="10160"/>
                      <wp:docPr id="532674" name="Group 80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675" name="Rectangle 36611"/>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76" name="Rectangle 3661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63" o:spid="_x0000_s308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QgJfXXoDAABhCwAADgAAAAAAAAAAAAAAAAAuAgAAZHJzL2Uyb0RvYy54bWxQ&#10;SwECLQAUAAYACAAAACEAkuWuTdoAAAADAQAADwAAAAAAAAAAAAAAAADUBQAAZHJzL2Rvd25yZXYu&#10;eG1sUEsFBgAAAAAEAAQA8wAAANsGAAAAAA==&#10;">
                      <v:rect id="Rectangle 36611" o:spid="_x0000_s3084"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VNMMgA&#10;AADfAAAADwAAAGRycy9kb3ducmV2LnhtbESPwWrDMBBE74X+g9hCL6WR4xLHuJZDCS0EcoqTD1ik&#10;je3EWhlLTZx+fVQo9DjMzBumXE22FxcafedYwXyWgCDWznTcKDjsv15zED4gG+wdk4IbeVhVjw8l&#10;FsZdeUeXOjQiQtgXqKANYSik9Loli37mBuLoHd1oMUQ5NtKMeI1w28s0STJpseO40OJA65b0uf62&#10;Cnb0s3053tbzfTpt80+t8+Up00o9P00f7yACTeE//NfeGAWLtzRbLuD3T/wCsr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hU0w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12" o:spid="_x0000_s308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Z6WMcA&#10;AADfAAAADwAAAGRycy9kb3ducmV2LnhtbESPT2vCQBTE7wW/w/IEb3WjpalEVxGlqPVU/+HxmX0m&#10;wezbkN2a+O3dQqHHYWZ+w0xmrSnFnWpXWFYw6EcgiFOrC84UHPafryMQziNrLC2Tggc5mE07LxNM&#10;tG34m+47n4kAYZeggtz7KpHSpTkZdH1bEQfvamuDPsg6k7rGJsBNKYdRFEuDBYeFHCta5JTedj9G&#10;wepx+Nou8XY5b9Z0alo/sHt7VKrXbedjEJ5a/x/+a6+1gve3YfwRw++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LGel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8" w:type="dxa"/>
            <w:tcBorders>
              <w:top w:val="single" w:sz="8" w:space="0" w:color="000000"/>
              <w:left w:val="single" w:sz="4" w:space="0" w:color="000000"/>
              <w:bottom w:val="single" w:sz="8" w:space="0" w:color="000000"/>
              <w:right w:val="double" w:sz="6" w:space="0" w:color="000000"/>
            </w:tcBorders>
            <w:vAlign w:val="center"/>
          </w:tcPr>
          <w:p w:rsidR="009B732F" w:rsidRDefault="004232F7">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extent cx="236855" cy="151130"/>
                      <wp:effectExtent l="42545" t="635" r="0" b="10160"/>
                      <wp:docPr id="532669" name="Group 80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2670" name="Rectangle 36613"/>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671" name="Rectangle 3661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672" name="Rectangle 36615"/>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673" name="Rectangle 36616"/>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58" o:spid="_x0000_s3086"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">
                      <v:rect id="Rectangle 36613" o:spid="_x0000_s3087"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LuqMUA&#10;AADfAAAADwAAAGRycy9kb3ducmV2LnhtbESPy4rCMBSG94LvEI4wG9HUDlNLNYrIDAiuvDzAITm2&#10;1eakNFHrPL1ZDMzy57/xLde9bcSDOl87VjCbJiCItTM1lwrOp59JDsIHZIONY1LwIg/r1XCwxMK4&#10;Jx/ocQyliCPsC1RQhdAWUnpdkUU/dS1x9C6usxii7EppOnzGcdvINEkyabHm+FBhS9uK9O14twoO&#10;9LsfX17b2Snt9/m31vn8mmmlPkb9ZgEiUB/+w3/tnVHw9Zlm80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8u6oxQAAAN8AAAAPAAAAAAAAAAAAAAAAAJgCAABkcnMv&#10;ZG93bnJldi54bWxQSwUGAAAAAAQABAD1AAAAig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14" o:spid="_x0000_s308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iLMgA&#10;AADfAAAADwAAAGRycy9kb3ducmV2LnhtbESPT2vCQBTE7wW/w/KE3nQTS22JriJKqdZT1ZYen9ln&#10;Esy+Ddlt/nx7tyD0OMzMb5j5sjOlaKh2hWUF8TgCQZxaXXCm4HR8G72CcB5ZY2mZFPTkYLkYPMwx&#10;0bblT2oOPhMBwi5BBbn3VSKlS3My6Ma2Ig7exdYGfZB1JnWNbYCbUk6iaCoNFhwWcqxonVN6Pfwa&#10;Be/96WO/wev5Z7el77bzsT3aL6Ueh91qBsJT5//D9/ZWK3h+mkxfYv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L+I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15" o:spid="_x0000_s3089"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zVRMgA&#10;AADfAAAADwAAAGRycy9kb3ducmV2LnhtbESPzWrDMBCE74W+g9hALyWR4xLHuJZDCS0UcsrPAyzS&#10;xnZjrYylJk6ePioUchxm5humXI22E2cafOtYwXyWgCDWzrRcKzjsv6Y5CB+QDXaOScGVPKyq56cS&#10;C+MuvKXzLtQiQtgXqKAJoS+k9Lohi37meuLoHd1gMUQ51NIMeIlw28k0STJpseW40GBP64b0afdr&#10;FWzptnk9XtfzfTpu8k+t8+VPppV6mYwf7yACjeER/m9/GwWLtzRbpvD3J34BWd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NVE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16" o:spid="_x0000_s3090"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HZwMcA&#10;AADfAAAADwAAAGRycy9kb3ducmV2LnhtbESPW2vCQBSE3wv+h+UIvtWNSlWiq4ileOlTveHjMXtM&#10;gtmzIbs18d+7QqGPw8x8w0znjSnEnSqXW1bQ60YgiBOrc04VHPZf72MQziNrLCyTggc5mM9ab1OM&#10;ta35h+47n4oAYRejgsz7MpbSJRkZdF1bEgfvaiuDPsgqlbrCOsBNIftRNJQGcw4LGZa0zCi57X6N&#10;gtXjsP3+xNvlvFnTqW58z+7tUalOu1lMQHhq/H/4r73WCj4G/eFo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x2c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0" w:type="dxa"/>
            <w:gridSpan w:val="2"/>
            <w:tcBorders>
              <w:top w:val="single" w:sz="8" w:space="0" w:color="000000"/>
              <w:left w:val="double" w:sz="6" w:space="0" w:color="000000"/>
              <w:bottom w:val="single" w:sz="8" w:space="0" w:color="000000"/>
              <w:right w:val="single" w:sz="4" w:space="0" w:color="000000"/>
            </w:tcBorders>
            <w:vAlign w:val="center"/>
          </w:tcPr>
          <w:p w:rsidR="009B732F" w:rsidRDefault="004232F7">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extent cx="130175" cy="151130"/>
                      <wp:effectExtent l="39370" t="635" r="1905" b="10160"/>
                      <wp:docPr id="532666" name="Group 80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667" name="Rectangle 3661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68" name="Rectangle 3661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55" o:spid="_x0000_s309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XUqcNH0DAABhCwAADgAAAAAAAAAAAAAAAAAuAgAAZHJzL2Uyb0RvYy54&#10;bWxQSwECLQAUAAYACAAAACEAkuWuTdoAAAADAQAADwAAAAAAAAAAAAAAAADXBQAAZHJzL2Rvd25y&#10;ZXYueG1sUEsFBgAAAAAEAAQA8wAAAN4GAAAAAA==&#10;">
                      <v:rect id="Rectangle 36617" o:spid="_x0000_s3092"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LgAcgA&#10;AADfAAAADwAAAGRycy9kb3ducmV2LnhtbESPzWrDMBCE74W+g9hALyWR4xLHuJZDCS0UcsrPAyzS&#10;xnZjrYylJk6ePioUchxm5humXI22E2cafOtYwXyWgCDWzrRcKzjsv6Y5CB+QDXaOScGVPKyq56cS&#10;C+MuvKXzLtQiQtgXqKAJoS+k9Lohi37meuLoHd1gMUQ51NIMeIlw28k0STJpseW40GBP64b0afdr&#10;FWzptnk9XtfzfTpu8k+t8+VPppV6mYwf7yACjeER/m9/GwWLtzTLlvD3J34BWd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wuAB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8" o:spid="_x0000_s309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dbMUA&#10;AADfAAAADwAAAGRycy9kb3ducmV2LnhtbERPy2rCQBTdC/2H4Rbc6URLQ4kZpVSk1q6qaXF5m7lN&#10;gpk7ITPm8ffOouDycN7pZjC16Kh1lWUFi3kEgji3uuJCQXbazV5AOI+ssbZMCkZysFk/TFJMtO35&#10;i7qjL0QIYZeggtL7JpHS5SUZdHPbEAfuz7YGfYBtIXWLfQg3tVxGUSwNVhwaSmzoraT8crwaBe9j&#10;dvjc4uX3/LGnn37wC3uy30pNH4fXFQhPg7+L/917reD5aRnHYXD4E76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zN1s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76" w:type="dxa"/>
            <w:tcBorders>
              <w:top w:val="single" w:sz="8" w:space="0" w:color="000000"/>
              <w:left w:val="single" w:sz="4" w:space="0" w:color="000000"/>
              <w:bottom w:val="single" w:sz="8" w:space="0" w:color="000000"/>
              <w:right w:val="double" w:sz="4" w:space="0" w:color="000000"/>
            </w:tcBorders>
            <w:vAlign w:val="center"/>
          </w:tcPr>
          <w:p w:rsidR="009B732F" w:rsidRDefault="004232F7">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extent cx="234315" cy="151130"/>
                      <wp:effectExtent l="44450" t="635" r="0" b="10160"/>
                      <wp:docPr id="532661" name="Group 8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2662" name="Rectangle 36619"/>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63" name="Rectangle 3662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664" name="Rectangle 36621"/>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665" name="Rectangle 36622"/>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50" o:spid="_x0000_s3094"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">
                      <v:rect id="Rectangle 36619" o:spid="_x0000_s3095"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VDmc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al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1Q5n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20" o:spid="_x0000_s309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hPHccA&#10;AADfAAAADwAAAGRycy9kb3ducmV2LnhtbESPT2vCQBTE74LfYXlCb7pRMUjqKmIptXryT0uPz+wz&#10;CWbfhuzWxG/vCoLHYWZ+w8wWrSnFlWpXWFYwHEQgiFOrC84UHA+f/SkI55E1lpZJwY0cLObdzgwT&#10;bRve0XXvMxEg7BJUkHtfJVK6NCeDbmAr4uCdbW3QB1lnUtfYBLgp5SiKYmmw4LCQY0WrnNLL/t8o&#10;+LodN9sPvJz+vtf027R+aA/2R6m3Xrt8B+Gp9a/ws73WCibjURyP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doTx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21" o:spid="_x0000_s3097"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B+dsgA&#10;AADfAAAADwAAAGRycy9kb3ducmV2LnhtbESP3WrCQBSE7wXfYTlCb0Q3xjYNqauIVCh45c8DHHaP&#10;Sdrs2ZBdNfr0bqHQy2FmvmEWq9424kqdrx0rmE0TEMTamZpLBafjdpKD8AHZYOOYFNzJw2o5HCyw&#10;MO7Ge7oeQikihH2BCqoQ2kJKryuy6KeuJY7e2XUWQ5RdKU2Htwi3jUyTJJMWa44LFba0qUj/HC5W&#10;wZ4eu/H5vpkd036Xf2qdv39nWqmXUb/+ABGoD//hv/aXUfA2T7PsFX7/xC8gl0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EH52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22" o:spid="_x0000_s3098"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1y8sgA&#10;AADfAAAADwAAAGRycy9kb3ducmV2LnhtbESPW2vCQBSE3wX/w3IKvpmNikFSVymKeOmTl5Y+nmZP&#10;k2D2bMiuJv77bqHg4zAz3zDzZWcqcafGlZYVjKIYBHFmdcm5gst5M5yBcB5ZY2WZFDzIwXLR780x&#10;1bblI91PPhcBwi5FBYX3dSqlywoy6CJbEwfvxzYGfZBNLnWDbYCbSo7jOJEGSw4LBda0Kii7nm5G&#10;wfZxObyv8fr9td/RZ9v5kT3bD6UGL93bKwhPnX+G/9s7rWA6GSfJFP7+h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zXL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3" w:type="dxa"/>
            <w:tcBorders>
              <w:top w:val="single" w:sz="8" w:space="0" w:color="000000"/>
              <w:left w:val="double" w:sz="4" w:space="0" w:color="000000"/>
              <w:bottom w:val="single" w:sz="8" w:space="0" w:color="000000"/>
              <w:right w:val="single" w:sz="8" w:space="0" w:color="000000"/>
            </w:tcBorders>
            <w:vAlign w:val="center"/>
          </w:tcPr>
          <w:p w:rsidR="009B732F" w:rsidRDefault="004232F7">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extent cx="130175" cy="151130"/>
                      <wp:effectExtent l="38735" t="635" r="2540" b="10160"/>
                      <wp:docPr id="532658" name="Group 8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659" name="Rectangle 3662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660" name="Rectangle 3662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8047" o:spid="_x0000_s309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&#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ynXX9HcDAABhCwAADgAAAAAAAAAAAAAAAAAuAgAAZHJzL2Uyb0RvYy54bWxQSwEC&#10;LQAUAAYACAAAACEAkuWuTdoAAAADAQAADwAAAAAAAAAAAAAAAADRBQAAZHJzL2Rvd25yZXYueG1s&#10;UEsFBgAAAAAEAAQA8wAAANgGAAAAAA==&#10;">
                      <v:rect id="Rectangle 36623" o:spid="_x0000_s310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0bVccA&#10;AADfAAAADwAAAGRycy9kb3ducmV2LnhtbESP0WrCQBRE34X+w3ILfRHdmGIao6sUaUHwSe0HXHav&#10;SWz2bshuNfbrXUHwcZiZM8xi1dtGnKnztWMFk3ECglg7U3Op4OfwPcpB+IBssHFMCq7kYbV8GSyw&#10;MO7COzrvQykihH2BCqoQ2kJKryuy6MeuJY7e0XUWQ5RdKU2Hlwi3jUyTJJMWa44LFba0rkj/7v+s&#10;gh39b4fH63pySPtt/qV1/nHKtFJvr/3nHESgPjzDj/bGKJi+p9l0Bvc/8Q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9G1X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24" o:spid="_x0000_s31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rRascA&#10;AADfAAAADwAAAGRycy9kb3ducmV2LnhtbESPy2rCQBSG90LfYTgFdzrR0lBiRikVqbWralpcnmZO&#10;k2DmTMiMuby9syi4/PlvfOlmMLXoqHWVZQWLeQSCOLe64kJBdtrNXkA4j6yxtkwKRnKwWT9MUky0&#10;7fmLuqMvRBhhl6CC0vsmkdLlJRl0c9sQB+/PtgZ9kG0hdYt9GDe1XEZRLA1WHB5KbOitpPxyvBoF&#10;72N2+Nzi5ff8saeffvALe7LfSk0fh9cVCE+Dv4f/23ut4PlpGceBIPAEFp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60W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4232F7" w:rsidTr="007D530E">
        <w:trPr>
          <w:trHeight w:val="311"/>
        </w:trPr>
        <w:tc>
          <w:tcPr>
            <w:tcW w:w="1336" w:type="dxa"/>
            <w:tcBorders>
              <w:top w:val="single" w:sz="8"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Follow up/Assessment </w:t>
            </w:r>
          </w:p>
        </w:tc>
        <w:tc>
          <w:tcPr>
            <w:tcW w:w="259"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8"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8"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8"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8"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8"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8"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9" w:type="dxa"/>
            <w:tcBorders>
              <w:top w:val="single" w:sz="8"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151" w:type="dxa"/>
            <w:tcBorders>
              <w:top w:val="single" w:sz="8"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76" w:type="dxa"/>
            <w:tcBorders>
              <w:top w:val="single" w:sz="8"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3" w:type="dxa"/>
            <w:tcBorders>
              <w:top w:val="single" w:sz="8"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9B732F" w:rsidTr="007D530E">
        <w:trPr>
          <w:trHeight w:val="745"/>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eploy national supervisors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746"/>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eploy departmental supervisors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9B732F" w:rsidTr="007D530E">
        <w:trPr>
          <w:trHeight w:val="737"/>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eploy municipal supervisors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8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9B732F" w:rsidTr="007D530E">
        <w:trPr>
          <w:trHeight w:val="502"/>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eploy </w:t>
            </w:r>
          </w:p>
          <w:p w:rsidR="008F1AA2" w:rsidRDefault="00D575CF">
            <w:pPr>
              <w:spacing w:after="0" w:line="259" w:lineRule="auto"/>
              <w:ind w:left="70" w:right="0" w:firstLine="0"/>
              <w:jc w:val="left"/>
            </w:pPr>
            <w:r>
              <w:rPr>
                <w:rFonts w:ascii="Calibri" w:eastAsia="Calibri" w:hAnsi="Calibri" w:cs="Calibri"/>
                <w:sz w:val="20"/>
                <w:lang w:val="en"/>
              </w:rPr>
              <w:t xml:space="preserve">Consultants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1233"/>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53" w:firstLine="0"/>
            </w:pPr>
            <w:r>
              <w:rPr>
                <w:rFonts w:ascii="Calibri" w:eastAsia="Calibri" w:hAnsi="Calibri" w:cs="Calibri"/>
                <w:sz w:val="20"/>
                <w:lang w:val="en"/>
              </w:rPr>
              <w:t xml:space="preserve">Carry out rapid surveys as convenient during the campaign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9B732F" w:rsidTr="007D530E">
        <w:trPr>
          <w:trHeight w:val="1229"/>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9" w:firstLine="0"/>
              <w:jc w:val="left"/>
            </w:pPr>
            <w:r>
              <w:rPr>
                <w:rFonts w:ascii="Calibri" w:eastAsia="Calibri" w:hAnsi="Calibri" w:cs="Calibri"/>
                <w:sz w:val="20"/>
                <w:lang w:val="en"/>
              </w:rPr>
              <w:t xml:space="preserve">Hold daily meetings to debrief supervisors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306"/>
        </w:trPr>
        <w:tc>
          <w:tcPr>
            <w:tcW w:w="1336"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AEFI </w:t>
            </w:r>
            <w:r>
              <w:rPr>
                <w:rFonts w:ascii="Calibri" w:eastAsia="Calibri" w:hAnsi="Calibri" w:cs="Calibri"/>
                <w:b/>
                <w:bCs/>
                <w:sz w:val="20"/>
                <w:lang w:val="en"/>
              </w:rPr>
              <w:lastRenderedPageBreak/>
              <w:t xml:space="preserve">Monitoring </w:t>
            </w:r>
          </w:p>
        </w:tc>
        <w:tc>
          <w:tcPr>
            <w:tcW w:w="259"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lastRenderedPageBreak/>
              <w:t xml:space="preserve">  </w:t>
            </w:r>
          </w:p>
        </w:tc>
        <w:tc>
          <w:tcPr>
            <w:tcW w:w="254"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8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9" w:type="dxa"/>
            <w:tcBorders>
              <w:top w:val="single" w:sz="4"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151" w:type="dxa"/>
            <w:tcBorders>
              <w:top w:val="single" w:sz="4"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9B732F" w:rsidTr="007D530E">
        <w:trPr>
          <w:trHeight w:val="746"/>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78" w:firstLine="0"/>
            </w:pPr>
            <w:r>
              <w:rPr>
                <w:rFonts w:ascii="Calibri" w:eastAsia="Calibri" w:hAnsi="Calibri" w:cs="Calibri"/>
                <w:sz w:val="20"/>
                <w:lang w:val="en"/>
              </w:rPr>
              <w:lastRenderedPageBreak/>
              <w:t xml:space="preserve">Identify one AEFI focus point per level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9B732F" w:rsidTr="007D530E">
        <w:trPr>
          <w:trHeight w:val="1234"/>
        </w:trPr>
        <w:tc>
          <w:tcPr>
            <w:tcW w:w="1336"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16" w:firstLine="0"/>
            </w:pPr>
            <w:r>
              <w:rPr>
                <w:rFonts w:ascii="Calibri" w:eastAsia="Calibri" w:hAnsi="Calibri" w:cs="Calibri"/>
                <w:sz w:val="20"/>
                <w:lang w:val="en"/>
              </w:rPr>
              <w:t xml:space="preserve">Identify structures to effect the management of serious AEFI per level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3"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0"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6"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56" w:firstLine="0"/>
      </w:pPr>
    </w:p>
    <w:tbl>
      <w:tblPr>
        <w:tblStyle w:val="TableGrid"/>
        <w:tblW w:w="16503" w:type="dxa"/>
        <w:tblInd w:w="-992" w:type="dxa"/>
        <w:tblLayout w:type="fixed"/>
        <w:tblCellMar>
          <w:top w:w="41" w:type="dxa"/>
          <w:bottom w:w="3" w:type="dxa"/>
        </w:tblCellMar>
        <w:tblLook w:val="04A0" w:firstRow="1" w:lastRow="0" w:firstColumn="1" w:lastColumn="0" w:noHBand="0" w:noVBand="1"/>
      </w:tblPr>
      <w:tblGrid>
        <w:gridCol w:w="1435"/>
        <w:gridCol w:w="256"/>
        <w:gridCol w:w="250"/>
        <w:gridCol w:w="316"/>
        <w:gridCol w:w="252"/>
        <w:gridCol w:w="257"/>
        <w:gridCol w:w="251"/>
        <w:gridCol w:w="316"/>
        <w:gridCol w:w="252"/>
        <w:gridCol w:w="257"/>
        <w:gridCol w:w="251"/>
        <w:gridCol w:w="316"/>
        <w:gridCol w:w="252"/>
        <w:gridCol w:w="257"/>
        <w:gridCol w:w="251"/>
        <w:gridCol w:w="316"/>
        <w:gridCol w:w="252"/>
        <w:gridCol w:w="257"/>
        <w:gridCol w:w="251"/>
        <w:gridCol w:w="316"/>
        <w:gridCol w:w="252"/>
        <w:gridCol w:w="257"/>
        <w:gridCol w:w="251"/>
        <w:gridCol w:w="316"/>
        <w:gridCol w:w="252"/>
        <w:gridCol w:w="257"/>
        <w:gridCol w:w="251"/>
        <w:gridCol w:w="316"/>
        <w:gridCol w:w="252"/>
        <w:gridCol w:w="257"/>
        <w:gridCol w:w="251"/>
        <w:gridCol w:w="316"/>
        <w:gridCol w:w="252"/>
        <w:gridCol w:w="257"/>
        <w:gridCol w:w="251"/>
        <w:gridCol w:w="316"/>
        <w:gridCol w:w="252"/>
        <w:gridCol w:w="324"/>
        <w:gridCol w:w="317"/>
        <w:gridCol w:w="452"/>
        <w:gridCol w:w="269"/>
        <w:gridCol w:w="251"/>
        <w:gridCol w:w="316"/>
        <w:gridCol w:w="252"/>
        <w:gridCol w:w="257"/>
        <w:gridCol w:w="251"/>
        <w:gridCol w:w="316"/>
        <w:gridCol w:w="252"/>
        <w:gridCol w:w="324"/>
        <w:gridCol w:w="318"/>
        <w:gridCol w:w="455"/>
        <w:gridCol w:w="128"/>
        <w:gridCol w:w="214"/>
        <w:gridCol w:w="409"/>
        <w:gridCol w:w="281"/>
      </w:tblGrid>
      <w:tr w:rsidR="008F1AA2" w:rsidTr="007D530E">
        <w:trPr>
          <w:trHeight w:val="329"/>
        </w:trPr>
        <w:tc>
          <w:tcPr>
            <w:tcW w:w="1435"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2939"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29"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trHeight w:val="310"/>
        </w:trPr>
        <w:tc>
          <w:tcPr>
            <w:tcW w:w="1435"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74"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093"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08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76"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097"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3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9B732F" w:rsidTr="007D530E">
        <w:trPr>
          <w:trHeight w:val="610"/>
        </w:trPr>
        <w:tc>
          <w:tcPr>
            <w:tcW w:w="1435" w:type="dxa"/>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5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6AD8F2F">
                      <wp:extent cx="130175" cy="151130"/>
                      <wp:effectExtent l="38735" t="4445" r="2540" b="15875"/>
                      <wp:docPr id="532655" name="Group 8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5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5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AD8F2F" id="Group 8209" o:spid="_x0000_s31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7kKe14AwAAYQsAAA4AAAAAAAAAAAAAAAAALgIAAGRycy9lMm9Eb2MueG1sUEsB&#10;Ai0AFAAGAAgAAAAhAJLlrk3aAAAAAwEAAA8AAAAAAAAAAAAAAAAA0gUAAGRycy9kb3ducmV2Lnht&#10;bFBLBQYAAAAABAAEAPMAAADZBgAAAAA=&#10;">
                      <v:rect id="Rectangle 11416" o:spid="_x0000_s31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PJ8cA&#10;AADfAAAADwAAAGRycy9kb3ducmV2LnhtbESP0WrCQBRE3wv9h+UW+lLqxhRjSF1FpELBJ6MfcNm9&#10;JtHs3ZBdNfr13YLg4zAzZ5jZYrCtuFDvG8cKxqMEBLF2puFKwX63/sxB+IBssHVMCm7kYTF/fZlh&#10;YdyVt3QpQyUihH2BCuoQukJKr2uy6EeuI47ewfUWQ5R9JU2P1wi3rUyTJJMWG44LNXa0qkmfyrNV&#10;sKX75uNwW4136bDJf7TOp8dMK/X+Niy/QQQawjP8aP8aBZOvNJtk8P8nfg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ijy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Do8gA&#10;AADfAAAADwAAAGRycy9kb3ducmV2LnhtbESPT2vCQBTE74LfYXmCt7pR8Q/RVcRSqvVktMXja/Y1&#10;CWbfhuzWxG/vFgoeh5n5DbNct6YUN6pdYVnBcBCBIE6tLjhTcD69vcxBOI+ssbRMCu7kYL3qdpYY&#10;a9vwkW6Jz0SAsItRQe59FUvp0pwMuoGtiIP3Y2uDPsg6k7rGJsBNKUdRNJUGCw4LOVa0zSm9Jr9G&#10;wfv9/HF4xev3Zb+jr6b1Q3uyn0r1e+1mAcJT65/h//ZOK5iMR9PJD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P4O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5AE4F3">
                      <wp:extent cx="130175" cy="151130"/>
                      <wp:effectExtent l="45720" t="4445" r="0" b="15875"/>
                      <wp:docPr id="532652" name="Group 8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5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5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5AE4F3" id="Group 8206" o:spid="_x0000_s31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&#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JxuJTnoDAABhCwAADgAAAAAAAAAAAAAAAAAuAgAAZHJzL2Uyb0RvYy54bWxQ&#10;SwECLQAUAAYACAAAACEAkuWuTdoAAAADAQAADwAAAAAAAAAAAAAAAADUBQAAZHJzL2Rvd25yZXYu&#10;eG1sUEsFBgAAAAAEAAQA8wAAANsGAAAAAA==&#10;">
                      <v:rect id="Rectangle 11418" o:spid="_x0000_s31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Usv8cA&#10;AADfAAAADwAAAGRycy9kb3ducmV2LnhtbESP3WrCQBSE74W+w3IEb0Q3RowhukqRCgWv/HmAw+4x&#10;iWbPhuxWY5++Wyj0cpiZb5j1treNeFDna8cKZtMEBLF2puZSweW8n+QgfEA22DgmBS/ysN28DdZY&#10;GPfkIz1OoRQRwr5ABVUIbSGl1xVZ9FPXEkfv6jqLIcqulKbDZ4TbRqZJkkmLNceFClvaVaTvpy+r&#10;4Ejfh/H1tZud0/6Qf2idL2+ZVmo07N9XIAL14T/81/40ChbzNFvM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VL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0d1MgA&#10;AADfAAAADwAAAGRycy9kb3ducmV2LnhtbESPW2vCQBSE3wX/w3KEvulGqyLRVcRSvPTJS4uPp9nT&#10;JJg9G7Krif/eFYQ+DjPzDTNbNKYQN6pcbllBvxeBIE6szjlVcDp+dicgnEfWWFgmBXdysJi3WzOM&#10;ta15T7eDT0WAsItRQeZ9GUvpkowMup4tiYP3ZyuDPsgqlbrCOsBNIQdRNJYGcw4LGZa0yii5HK5G&#10;wfp+2n194OX3vN3QT934vj3ab6XeOs1yCsJT4//Dr/ZGKxi9D8ajI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7R3U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90E2740">
                      <wp:extent cx="130175" cy="151130"/>
                      <wp:effectExtent l="46355" t="4445" r="4445" b="15875"/>
                      <wp:docPr id="532649" name="Group 8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5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5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0E2740" id="Group 8203" o:spid="_x0000_s31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MzOSjVvAwAAYQsAAA4AAAAAAAAAAAAAAAAALgIAAGRycy9lMm9Eb2MueG1sUEsBAi0AFAAGAAgA&#10;AAAhAJLlrk3aAAAAAwEAAA8AAAAAAAAAAAAAAAAAyQUAAGRycy9kb3ducmV2LnhtbFBLBQYAAAAA&#10;BAAEAPMAAADQBgAAAAA=&#10;">
                      <v:rect id="Rectangle 11420" o:spid="_x0000_s31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eyyMUA&#10;AADfAAAADwAAAGRycy9kb3ducmV2LnhtbESPy4rCMBSG9wO+QziCm0FTK9bSMYrICIIrLw9wSI5t&#10;x+akNBmt8/STheDy57/xLde9bcSdOl87VjCdJCCItTM1lwou5904B+EDssHGMSl4kof1avCxxMK4&#10;Bx/pfgqliCPsC1RQhdAWUnpdkUU/cS1x9K6usxii7EppOnzEcdvINEkyabHm+FBhS9uK9O30axUc&#10;6e/weX1up+e0P+TfWueLn0wrNRr2my8QgfrwDr/ae6NgPkuze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R7LI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q+TMcA&#10;AADfAAAADwAAAGRycy9kb3ducmV2LnhtbESPT2vCQBTE70K/w/IKvZlNLIpEVyktpbae/IvHZ/aZ&#10;BLNvQ3Zr4rd3BcHjMDO/YabzzlTiQo0rLStIohgEcWZ1ybmC7ea7PwbhPLLGyjIpuJKD+eylN8VU&#10;25ZXdFn7XAQIuxQVFN7XqZQuK8igi2xNHLyTbQz6IJtc6gbbADeVHMTxSBosOSwUWNNnQdl5/W8U&#10;/Fy3f8svPB8Pvwvat51P7MbulHp77T4mIDx1/hl+tBdawfB9MBomcP8Tv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avk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F04AE85">
                      <wp:extent cx="130175" cy="151130"/>
                      <wp:effectExtent l="43180" t="4445" r="0" b="15875"/>
                      <wp:docPr id="532646" name="Group 8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4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4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04AE85" id="Group 8200" o:spid="_x0000_s31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CbZDvmKAwAAYQsAAA4AAAAAAAAAAAAAAAAALgIA&#10;AGRycy9lMm9Eb2MueG1sUEsBAi0AFAAGAAgAAAAhAJLlrk3aAAAAAwEAAA8AAAAAAAAAAAAAAAAA&#10;5AUAAGRycy9kb3ducmV2LnhtbFBLBQYAAAAABAAEAPMAAADrBgAAAAA=&#10;">
                      <v:rect id="Rectangle 11422" o:spid="_x0000_s311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e8YcgA&#10;AADfAAAADwAAAGRycy9kb3ducmV2LnhtbESP3WrCQBSE7wt9h+UUvCl1Y1pjSF1FRKHglT8PcNg9&#10;JtHs2ZBdNfr03ULBy2FmvmGm89424kqdrx0rGA0TEMTamZpLBYf9+iMH4QOywcYxKbiTh/ns9WWK&#10;hXE33tJ1F0oRIewLVFCF0BZSel2RRT90LXH0jq6zGKLsSmk6vEW4bWSaJJm0WHNcqLClZUX6vLtY&#10;BVt6bN6P9+Von/abfKV1PjllWqnBW7/4BhGoD8/wf/vHKBh/ptnXB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d7x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mBDMYA&#10;AADfAAAADwAAAGRycy9kb3ducmV2LnhtbERPy2rCQBTdF/yH4Qru6iSxFUkdgyhS2658tHR5zVyT&#10;kMydkJma+PedRaHLw3kvs8E04kadqywriKcRCOLc6ooLBefT7nEBwnlkjY1lUnAnB9lq9LDEVNue&#10;D3Q7+kKEEHYpKii9b1MpXV6SQTe1LXHgrrYz6APsCqk77EO4aWQSRXNpsOLQUGJLm5Ly+vhjFLze&#10;z+8fW6wv3297+uoHH9uT/VRqMh7WLyA8Df5f/OfeawXPs2T+FAaHP+EL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mBD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1A81036">
                      <wp:extent cx="130175" cy="151130"/>
                      <wp:effectExtent l="44450" t="4445" r="0" b="15875"/>
                      <wp:docPr id="532643" name="Group 8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4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4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A81036" id="Group 8186" o:spid="_x0000_s31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abOvXeQMAAGELAAAOAAAAAAAAAAAAAAAAAC4CAABkcnMvZTJvRG9jLnhtbFBL&#10;AQItABQABgAIAAAAIQCS5a5N2gAAAAMBAAAPAAAAAAAAAAAAAAAAANMFAABkcnMvZG93bnJldi54&#10;bWxQSwUGAAAAAAQABADzAAAA2gYAAAAA&#10;">
                      <v:rect id="Rectangle 11416" o:spid="_x0000_s31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UiFscA&#10;AADfAAAADwAAAGRycy9kb3ducmV2LnhtbESP0WrCQBRE3wv9h+UWfCm6MdoYoqsUqSD4pPYDLrvX&#10;JDZ7N2RXjf16t1DwcZiZM8xi1dtGXKnztWMF41ECglg7U3Op4Pu4GeYgfEA22DgmBXfysFq+viyw&#10;MO7Ge7oeQikihH2BCqoQ2kJKryuy6EeuJY7eyXUWQ5RdKU2Htwi3jUyTJJMWa44LFba0rkj/HC5W&#10;wZ5+d++n+3p8TPtd/qV1PjtnWqnBW/85BxGoD8/wf3trFHxM0mw6hb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lIh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uksgA&#10;AADfAAAADwAAAGRycy9kb3ducmV2LnhtbESPW2vCQBSE3wX/w3KEvulGqyLRVcRSvPTJS4uPp9nT&#10;JJg9G7Krif/eFYQ+DjPzDTNbNKYQN6pcbllBvxeBIE6szjlVcDp+dicgnEfWWFgmBXdysJi3WzOM&#10;ta15T7eDT0WAsItRQeZ9GUvpkowMup4tiYP3ZyuDPsgqlbrCOsBNIQdRNJYGcw4LGZa0yii5HK5G&#10;wfp+2n194OX3vN3QT934vj3ab6XeOs1yCsJT4//Dr/ZGKxi9D8bDE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eC6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782D709">
                      <wp:extent cx="130175" cy="151130"/>
                      <wp:effectExtent l="42545" t="4445" r="0" b="15875"/>
                      <wp:docPr id="532640" name="Group 8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4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4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82D709" id="Group 8183" o:spid="_x0000_s31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jOdw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&#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ClW4zncDAABhCwAADgAAAAAAAAAAAAAAAAAuAgAAZHJzL2Uyb0RvYy54bWxQSwEC&#10;LQAUAAYACAAAACEAkuWuTdoAAAADAQAADwAAAAAAAAAAAAAAAADRBQAAZHJzL2Rvd25yZXYueG1s&#10;UEsFBgAAAAAEAAQA8wAAANgGAAAAAA==&#10;">
                      <v:rect id="Rectangle 11418" o:spid="_x0000_s311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KBjsgA&#10;AADfAAAADwAAAGRycy9kb3ducmV2LnhtbESP0WrCQBRE3wv+w3IFX0rdJG1jiK4iolDwSe0HXHav&#10;Sdrs3ZBdNfr13UKhj8PMnGEWq8G24kq9bxwrSKcJCGLtTMOVgs/T7qUA4QOywdYxKbiTh9Vy9LTA&#10;0rgbH+h6DJWIEPYlKqhD6Eopva7Jop+6jjh6Z9dbDFH2lTQ93iLctjJLklxabDgu1NjRpib9fbxY&#10;BQd67J/P9016yoZ9sdW6mH3lWqnJeFjPQQQawn/4r/1hFLy/ZvlbC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0oG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G25sgA&#10;AADfAAAADwAAAGRycy9kb3ducmV2LnhtbESPW2vCQBSE34X+h+UUfNON8UJJXaUootUnLy19PM2e&#10;JsHs2ZBdTfz3XUHwcZiZb5jpvDWluFLtCssKBv0IBHFqdcGZgtNx1XsD4TyyxtIyKbiRg/nspTPF&#10;RNuG93Q9+EwECLsEFeTeV4mULs3JoOvbijh4f7Y26IOsM6lrbALclDKOook0WHBYyLGiRU7p+XAx&#10;Cta303a3xPPvz+eGvpvWD+zRfinVfW0/3kF4av0z/GhvtILxMJ6MYr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kbb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18051EE">
                      <wp:extent cx="130175" cy="151130"/>
                      <wp:effectExtent l="43815" t="4445" r="0" b="15875"/>
                      <wp:docPr id="532637" name="Group 8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3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3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18051EE" id="Group 8180" o:spid="_x0000_s31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Ld8mkl4AwAAYQsAAA4AAAAAAAAAAAAAAAAALgIAAGRycy9lMm9Eb2MueG1sUEsB&#10;Ai0AFAAGAAgAAAAhAJLlrk3aAAAAAwEAAA8AAAAAAAAAAAAAAAAA0gUAAGRycy9kb3ducmV2Lnht&#10;bFBLBQYAAAAABAAEAPMAAADZBgAAAAA=&#10;">
                      <v:rect id="Rectangle 11420" o:spid="_x0000_s31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5bbsQA&#10;AADfAAAADwAAAGRycy9kb3ducmV2LnhtbERPy4rCMBTdD/gP4QpuBk2tWEvHKCIjCK58fMAlubYd&#10;m5vSZLTO108WgsvDeS/XvW3EnTpfO1YwnSQgiLUzNZcKLufdOAfhA7LBxjEpeJKH9WrwscTCuAcf&#10;6X4KpYgh7AtUUIXQFlJ6XZFFP3EtceSurrMYIuxKaTp8xHDbyDRJMmmx5thQYUvbivTt9GsVHOnv&#10;8Hl9bqfntD/k31rni59MKzUa9psvEIH68Ba/3HujYD5Ls1kcHP/EL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uW27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NX6scA&#10;AADfAAAADwAAAGRycy9kb3ducmV2LnhtbESPW2vCQBSE3wv+h+UIvtWNSkWjq4ileOlTveHjMXtM&#10;gtmzIbs18d+7QqGPw8x8w0znjSnEnSqXW1bQ60YgiBOrc04VHPZf7yMQziNrLCyTggc5mM9ab1OM&#10;ta35h+47n4oAYRejgsz7MpbSJRkZdF1bEgfvaiuDPsgqlbrCOsBNIftRNJQGcw4LGZa0zCi57X6N&#10;gtXjsP3+xNvlvFnTqW58z+7tUalOu1lMQHhq/H/4r73WCj4G/eFgD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UzV+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2D3F340">
                      <wp:extent cx="130175" cy="151130"/>
                      <wp:effectExtent l="40640" t="4445" r="635" b="15875"/>
                      <wp:docPr id="532634" name="Group 8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3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3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D3F340" id="Group 8177" o:spid="_x0000_s31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j8xpVoYDAABhCwAADgAAAAAAAAAAAAAAAAAuAgAAZHJz&#10;L2Uyb0RvYy54bWxQSwECLQAUAAYACAAAACEAkuWuTdoAAAADAQAADwAAAAAAAAAAAAAAAADgBQAA&#10;ZHJzL2Rvd25yZXYueG1sUEsFBgAAAAAEAAQA8wAAAOcGAAAAAA==&#10;">
                      <v:rect id="Rectangle 11422" o:spid="_x0000_s312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08McA&#10;AADfAAAADwAAAGRycy9kb3ducmV2LnhtbESP3WrCQBSE74W+w3IEb0Q3RowhukqRCgWv/HmAw+4x&#10;iWbPhuxWY5++Wyj0cpiZb5j1treNeFDna8cKZtMEBLF2puZSweW8n+QgfEA22DgmBS/ysN28DdZY&#10;GPfkIz1OoRQRwr5ABVUIbSGl1xVZ9FPXEkfv6jqLIcqulKbDZ4TbRqZJkkmLNceFClvaVaTvpy+r&#10;4Ejfh/H1tZud0/6Qf2idL2+ZVmo07N9XIAL14T/81/40ChbzNJsv4P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v9P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zDmMcA&#10;AADfAAAADwAAAGRycy9kb3ducmV2LnhtbESPT2vCQBTE74LfYXlCb7pRMUjqKmIptXryT0uPz+wz&#10;CWbfhuzWxG/vCoLHYWZ+w8wWrSnFlWpXWFYwHEQgiFOrC84UHA+f/SkI55E1lpZJwY0cLObdzgwT&#10;bRve0XXvMxEg7BJUkHtfJVK6NCeDbmAr4uCdbW3QB1lnUtfYBLgp5SiKYmmw4LCQY0WrnNLL/t8o&#10;+LodN9sPvJz+vtf027R+aA/2R6m3Xrt8B+Gp9a/ws73WCibjUTyO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sw5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827A548">
                      <wp:extent cx="130175" cy="151130"/>
                      <wp:effectExtent l="41910" t="4445" r="0" b="15875"/>
                      <wp:docPr id="532631" name="Group 8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3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3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827A548" id="Group 8174" o:spid="_x0000_s31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OrvAQt7AwAAYQsAAA4AAAAAAAAAAAAAAAAALgIAAGRycy9lMm9Eb2MueG1s&#10;UEsBAi0AFAAGAAgAAAAhAJLlrk3aAAAAAwEAAA8AAAAAAAAAAAAAAAAA1QUAAGRycy9kb3ducmV2&#10;LnhtbFBLBQYAAAAABAAEAPMAAADcBgAAAAA=&#10;">
                      <v:rect id="Rectangle 11416" o:spid="_x0000_s31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ZshMcA&#10;AADfAAAADwAAAGRycy9kb3ducmV2LnhtbESP3WrCQBSE7wt9h+UUvCl1Y8QYUlcRUSh45c8DHHaP&#10;STR7NmRXjT59t1DwcpiZb5jZoreNuFHna8cKRsMEBLF2puZSwfGw+cpB+IBssHFMCh7kYTF/f5th&#10;Ydydd3Tbh1JECPsCFVQhtIWUXldk0Q9dSxy9k+sshii7UpoO7xFuG5kmSSYt1hwXKmxpVZG+7K9W&#10;wY6e28/TYzU6pP02X2udT8+ZVmrw0S+/QQTqwyv83/4xCibjNBun8Pcnf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GbI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tgAMcA&#10;AADfAAAADwAAAGRycy9kb3ducmV2LnhtbESPT2vCQBTE7wW/w/KE3upGgyKpq4gitXryT0uPz+wz&#10;CWbfhuzWxG/vCoLHYWZ+w0xmrSnFlWpXWFbQ70UgiFOrC84UHA+rjzEI55E1lpZJwY0czKadtwkm&#10;2ja8o+veZyJA2CWoIPe+SqR0aU4GXc9WxME729qgD7LOpK6xCXBTykEUjaTBgsNCjhUtckov+3+j&#10;4Ot23GyXeDn9fa/pt2l93x7sj1Lv3Xb+CcJT61/hZ3utFQzjwSiO4fEnfA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bYA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3FC9C7C">
                      <wp:extent cx="130175" cy="151130"/>
                      <wp:effectExtent l="40005" t="4445" r="1270" b="15875"/>
                      <wp:docPr id="532628" name="Group 8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2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3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FC9C7C" id="Group 8171" o:spid="_x0000_s31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GxH6k17AwAAYQsAAA4AAAAAAAAAAAAAAAAALgIAAGRycy9lMm9Eb2MueG1s&#10;UEsBAi0AFAAGAAgAAAAhAJLlrk3aAAAAAwEAAA8AAAAAAAAAAAAAAAAA1QUAAGRycy9kb3ducmV2&#10;LnhtbFBLBQYAAAAABAAEAPMAAADcBgAAAAA=&#10;">
                      <v:rect id="Rectangle 11418" o:spid="_x0000_s31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toKMcA&#10;AADfAAAADwAAAGRycy9kb3ducmV2LnhtbESP0WrCQBRE3wv+w3KFvhTdmNIYo6uIVCj4pPYDLrvX&#10;JJq9G7KrRr++Wyj0cZiZM8xi1dtG3KjztWMFk3ECglg7U3Op4Pu4HeUgfEA22DgmBQ/ysFoOXhZY&#10;GHfnPd0OoRQRwr5ABVUIbSGl1xVZ9GPXEkfv5DqLIcqulKbDe4TbRqZJkkmLNceFClvaVKQvh6tV&#10;sKfn7u302EyOab/LP7XOp+dMK/U67NdzEIH68B/+a38ZBR/vaZbO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J7aC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n+d8cA&#10;AADfAAAADwAAAGRycy9kb3ducmV2LnhtbESPzWrCQBSF94W+w3AL3dWJEUVSRyktorYrk1hcXjO3&#10;SUjmTshMTXz7zqLg8nD++Fab0bTiSr2rLSuYTiIQxIXVNZcK8mz7sgThPLLG1jIpuJGDzfrxYYWJ&#10;tgMf6Zr6UoQRdgkqqLzvEildUZFBN7EdcfB+bG/QB9mXUvc4hHHTyjiKFtJgzeGhwo7eKyqa9Nco&#10;2N3yz68PbC7nw56+h9FPbWZPSj0/jW+vIDyN/h7+b++1gvksXswCQeAJLC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J/n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D0C3F60">
                      <wp:extent cx="130175" cy="151130"/>
                      <wp:effectExtent l="41275" t="4445" r="0" b="15875"/>
                      <wp:docPr id="532625" name="Group 8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2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2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D0C3F60" id="Group 8168" o:spid="_x0000_s31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J2zpWXEDAABhCwAADgAAAAAAAAAAAAAAAAAuAgAAZHJzL2Uyb0RvYy54bWxQSwECLQAUAAYA&#10;CAAAACEAkuWuTdoAAAADAQAADwAAAAAAAAAAAAAAAADLBQAAZHJzL2Rvd25yZXYueG1sUEsFBgAA&#10;AAAEAAQA8wAAANIGAAAAAA==&#10;">
                      <v:rect id="Rectangle 11420" o:spid="_x0000_s31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8Ws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Zm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Pk/F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nw3sgA&#10;AADfAAAADwAAAGRycy9kb3ducmV2LnhtbESPT2vCQBTE70K/w/IK3nRjRC2pqxRFtHryT0uPr9nX&#10;JJh9G7Krid++Kwgeh5n5DTOdt6YUV6pdYVnBoB+BIE6tLjhTcDquem8gnEfWWFomBTdyMJ+9dKaY&#10;aNvwnq4Hn4kAYZeggtz7KpHSpTkZdH1bEQfvz9YGfZB1JnWNTYCbUsZRNJYGCw4LOVa0yCk9Hy5G&#10;wfp22u6WeP79+dzQd9P6gT3aL6W6r+3HOwhPrX+GH+2NVjAaxuN4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OfD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9E82929">
                      <wp:extent cx="130175" cy="151130"/>
                      <wp:effectExtent l="47625" t="4445" r="3175" b="15875"/>
                      <wp:docPr id="532622" name="Group 8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2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2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E82929" id="Group 8165" o:spid="_x0000_s31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Agr52/iAMAAGELAAAOAAAAAAAAAAAAAAAAAC4CAABk&#10;cnMvZTJvRG9jLnhtbFBLAQItABQABgAIAAAAIQCS5a5N2gAAAAMBAAAPAAAAAAAAAAAAAAAAAOIF&#10;AABkcnMvZG93bnJldi54bWxQSwUGAAAAAAQABADzAAAA6QYAAAAA&#10;">
                      <v:rect id="Rectangle 11422" o:spid="_x0000_s313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NfwscA&#10;AADfAAAADwAAAGRycy9kb3ducmV2LnhtbESP3WrCQBSE7wt9h+UUvCl1Y8QYUlcRUSh45c8DHHaP&#10;STR7NmRXjT59t1DwcpiZb5jZoreNuFHna8cKRsMEBLF2puZSwfGw+cpB+IBssHFMCh7kYTF/f5th&#10;Ydydd3Tbh1JECPsCFVQhtIWUXldk0Q9dSxy9k+sshii7UpoO7xFuG5kmSSYt1hwXKmxpVZG+7K9W&#10;wY6e28/TYzU6pP02X2udT8+ZVmrw0S+/QQTqwyv83/4xCibjNEvH8Pcnf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TX8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tuqcgA&#10;AADfAAAADwAAAGRycy9kb3ducmV2LnhtbESPW2vCQBSE34X+h+UUfNON8UJJXaUootUnLy19PM2e&#10;JsHs2ZBdTfz3XUHwcZiZb5jpvDWluFLtCssKBv0IBHFqdcGZgtNx1XsD4TyyxtIyKbiRg/nspTPF&#10;RNuG93Q9+EwECLsEFeTeV4mULs3JoOvbijh4f7Y26IOsM6lrbALclDKOook0WHBYyLGiRU7p+XAx&#10;Cta303a3xPPvz+eGvpvWD+zRfinVfW0/3kF4av0z/GhvtILxMJ7EI7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626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A7FB0EF">
                      <wp:extent cx="130175" cy="151130"/>
                      <wp:effectExtent l="39370" t="4445" r="1905" b="15875"/>
                      <wp:docPr id="532619" name="Group 8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2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2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A7FB0EF" id="Group 8162" o:spid="_x0000_s31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8k/YncwMAAGELAAAOAAAAAAAAAAAAAAAAAC4CAABkcnMvZTJvRG9jLnhtbFBLAQItABQA&#10;BgAIAAAAIQCS5a5N2gAAAAMBAAAPAAAAAAAAAAAAAAAAAM0FAABkcnMvZG93bnJldi54bWxQSwUG&#10;AAAAAAQABADzAAAA1AYAAAAA&#10;">
                      <v:rect id="Rectangle 11416" o:spid="_x0000_s31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HBtcUA&#10;AADfAAAADwAAAGRycy9kb3ducmV2LnhtbESPzYrCMBSF9wO+Q7iCm0FTK9Mp1SgiCgOu1HmAS3Jt&#10;q81NaaJWn36yEGZ5OH98i1VvG3GnzteOFUwnCQhi7UzNpYLf026cg/AB2WDjmBQ8ycNqOfhYYGHc&#10;gw90P4ZSxBH2BSqoQmgLKb2uyKKfuJY4emfXWQxRdqU0HT7iuG1kmiSZtFhzfKiwpU1F+nq8WQUH&#10;eu0/z8/N9JT2+3yrdf59ybRSo2G/noMI1If/8Lv9YxR8zdIsjQ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QcG1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zNMcgA&#10;AADfAAAADwAAAGRycy9kb3ducmV2LnhtbESPT2vCQBTE74V+h+UVvNVNIkpJ3YTSIv47VW3p8TX7&#10;mgSzb0N2NfHbu4LQ4zAzv2Hm+WAacabO1ZYVxOMIBHFhdc2lgsN+8fwCwnlkjY1lUnAhB3n2+DDH&#10;VNueP+m886UIEHYpKqi8b1MpXVGRQTe2LXHw/mxn0AfZlVJ32Ae4aWQSRTNpsOawUGFL7xUVx93J&#10;KFheDpvtBx5/f9Yr+u4HH9u9/VJq9DS8vYLwNPj/8L290gqmk2SWxHD7E7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M0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B38CA6">
                      <wp:extent cx="130175" cy="151130"/>
                      <wp:effectExtent l="46990" t="4445" r="3810" b="15875"/>
                      <wp:docPr id="532616" name="Group 8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1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1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B38CA6" id="Group 8159" o:spid="_x0000_s31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&#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E8Mj7dgMAAGELAAAOAAAAAAAAAAAAAAAAAC4CAABkcnMvZTJvRG9jLnhtbFBLAQIt&#10;ABQABgAIAAAAIQCS5a5N2gAAAAMBAAAPAAAAAAAAAAAAAAAAANAFAABkcnMvZG93bnJldi54bWxQ&#10;SwUGAAAAAAQABADzAAAA1wYAAAAA&#10;">
                      <v:rect id="Rectangle 11418" o:spid="_x0000_s31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TfMgA&#10;AADfAAAADwAAAGRycy9kb3ducmV2LnhtbESPwWrDMBBE74X+g9hCL6WW7RLHOFZCCSkUckrSD1ik&#10;je3UWhlLSZx+fVUo5DjMzBumXk22FxcafedYQZakIIi1Mx03Cr4OH68lCB+QDfaOScGNPKyWjw81&#10;VsZdeUeXfWhEhLCvUEEbwlBJ6XVLFn3iBuLoHd1oMUQ5NtKMeI1w28s8TQtpseO40OJA65b09/5s&#10;FezoZ/tyvK2zQz5ty43W5fxUaKWen6b3BYhAU7iH/9ufRsHsLS+yO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xJN8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quEcUA&#10;AADfAAAADwAAAGRycy9kb3ducmV2LnhtbERPy2rCQBTdF/yH4Qrd1UlSKhIdRSylaV35aHF5m7lN&#10;QjJ3QmaaxL/vLASXh/NebUbTiJ46V1lWEM8iEMS51RUXCs6nt6cFCOeRNTaWScGVHGzWk4cVptoO&#10;fKD+6AsRQtilqKD0vk2ldHlJBt3MtsSB+7WdQR9gV0jd4RDCTSOTKJpLgxWHhhJb2pWU18c/o+D9&#10;ev7cv2L9c/nI6HsYfWxP9kupx+m4XYLwNPq7+ObOtIKX52Qeh8HhT/gC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yq4R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627B59E">
                      <wp:extent cx="130175" cy="151130"/>
                      <wp:effectExtent l="38735" t="4445" r="2540" b="15875"/>
                      <wp:docPr id="532613" name="Group 8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1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1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627B59E" id="Group 8156" o:spid="_x0000_s31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vjKcgMAAGELAAAOAAAAZHJzL2Uyb0RvYy54bWzsVtuOnDgQfV8p/2D5nQGD6QY0TDTpy2il&#10;2d0oyX6AG8xFAZvY9NCT1f77lg30bXal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3W+MpyAwAAYQsAAA4AAAAAAAAAAAAAAAAALgIAAGRycy9lMm9Eb2MueG1sUEsBAi0AFAAG&#10;AAgAAAAhAJLlrk3aAAAAAwEAAA8AAAAAAAAAAAAAAAAAzAUAAGRycy9kb3ducmV2LnhtbFBLBQYA&#10;AAAABAAEAPMAAADTBgAAAAA=&#10;">
                      <v:rect id="Rectangle 11420" o:spid="_x0000_s31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YNC8gA&#10;AADfAAAADwAAAGRycy9kb3ducmV2LnhtbESP0WrCQBRE3wv+w3IFX0rdJG1jiK4iolDwSe0HXHav&#10;Sdrs3ZBdNfr13UKhj8PMnGEWq8G24kq9bxwrSKcJCGLtTMOVgs/T7qUA4QOywdYxKbiTh9Vy9LTA&#10;0rgbH+h6DJWIEPYlKqhD6Eopva7Jop+6jjh6Z9dbDFH2lTQ93iLctjJLklxabDgu1NjRpib9fbxY&#10;BQd67J/P9016yoZ9sdW6mH3lWqnJeFjPQQQawn/4r/1hFLy/Znn6B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Fg0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sBj8cA&#10;AADfAAAADwAAAGRycy9kb3ducmV2LnhtbESPT2vCQBTE70K/w/IKvZlNLIpEVyktpbae/IvHZ/aZ&#10;BLNvQ3Zr4rd3BcHjMDO/YabzzlTiQo0rLStIohgEcWZ1ybmC7ea7PwbhPLLGyjIpuJKD+eylN8VU&#10;25ZXdFn7XAQIuxQVFN7XqZQuK8igi2xNHLyTbQz6IJtc6gbbADeVHMTxSBosOSwUWNNnQdl5/W8U&#10;/Fy3f8svPB8Pvwvat51P7MbulHp77T4mIDx1/hl+tBdawfB9MEqGcP8Tv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AY/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C6F24DF">
                      <wp:extent cx="130175" cy="151130"/>
                      <wp:effectExtent l="45085" t="4445" r="0" b="15875"/>
                      <wp:docPr id="532610" name="Group 8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1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1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6F24DF" id="Group 8153" o:spid="_x0000_s31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">
                      <v:rect id="Rectangle 11422" o:spid="_x0000_s314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Guk8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uVp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hrp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KZ+8gA&#10;AADfAAAADwAAAGRycy9kb3ducmV2LnhtbESPT2vCQBTE74V+h+UVvNVNIkpJ3YTSIv47VW3p8TX7&#10;mgSzb0N2NfHbu4LQ4zAzv2Hm+WAacabO1ZYVxOMIBHFhdc2lgsN+8fwCwnlkjY1lUnAhB3n2+DDH&#10;VNueP+m886UIEHYpKqi8b1MpXVGRQTe2LXHw/mxn0AfZlVJ32Ae4aWQSRTNpsOawUGFL7xUVx93J&#10;KFheDpvtBx5/f9Yr+u4HH9u9/VJq9DS8vYLwNPj/8L290gqmk2QWJ3D7E7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Ipn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EE65AE0">
                      <wp:extent cx="130175" cy="151130"/>
                      <wp:effectExtent l="46355" t="4445" r="4445" b="15875"/>
                      <wp:docPr id="532607" name="Group 8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0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60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E65AE0" id="Group 8150" o:spid="_x0000_s31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HCIQ/J1AwAAYQsAAA4AAAAAAAAAAAAAAAAALgIAAGRycy9lMm9Eb2MueG1sUEsBAi0A&#10;FAAGAAgAAAAhAJLlrk3aAAAAAwEAAA8AAAAAAAAAAAAAAAAAzwUAAGRycy9kb3ducmV2LnhtbFBL&#10;BQYAAAAABAAEAPMAAADWBgAAAAA=&#10;">
                      <v:rect id="Rectangle 11416" o:spid="_x0000_s31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KR08MA&#10;AADfAAAADwAAAGRycy9kb3ducmV2LnhtbERPzYrCMBC+L/gOYQQvi6ZWtluqUUQUFjyp+wBDMrbV&#10;ZlKaqNWn3xyEPX58/4tVbxtxp87XjhVMJwkIYu1MzaWC39NunIPwAdlg45gUPMnDajn4WGBh3IMP&#10;dD+GUsQQ9gUqqEJoCym9rsiin7iWOHJn11kMEXalNB0+YrhtZJokmbRYc2yosKVNRfp6vFkFB3rt&#10;P8/PzfSU9vt8q3X+fcm0UqNhv56DCNSHf/Hb/WMUfM3SLImD45/4B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KR0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dV8cA&#10;AADfAAAADwAAAGRycy9kb3ducmV2LnhtbESPT2vCQBTE70K/w/IK3nSjRdHoKqWlqPXkXzw+s69J&#10;MPs2ZFcTv71bEDwOM/MbZjpvTCFuVLncsoJeNwJBnFidc6pgv/vpjEA4j6yxsEwK7uRgPntrTTHW&#10;tuYN3bY+FQHCLkYFmfdlLKVLMjLourYkDt6frQz6IKtU6grrADeF7EfRUBrMOSxkWNJXRsllezUK&#10;Fvf97/obL+fTaknHuvE9u7MHpdrvzecEhKfGv8LP9lIrGHz0h9EY/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tfnV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6391160">
                      <wp:extent cx="130175" cy="151130"/>
                      <wp:effectExtent l="44450" t="4445" r="0" b="15875"/>
                      <wp:docPr id="532604" name="Group 8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0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60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6391160" id="Group 8147" o:spid="_x0000_s31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eG/6fcAMAAGELAAAOAAAAAAAAAAAAAAAAAC4CAABkcnMvZTJvRG9jLnhtbFBLAQItABQABgAI&#10;AAAAIQCS5a5N2gAAAAMBAAAPAAAAAAAAAAAAAAAAAMoFAABkcnMvZG93bnJldi54bWxQSwUGAAAA&#10;AAQABADzAAAA0QYAAAAA&#10;">
                      <v:rect id="Rectangle 11418" o:spid="_x0000_s315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M+TccA&#10;AADfAAAADwAAAGRycy9kb3ducmV2LnhtbESP0WrCQBRE3wX/YblCX0Q3ppiG6CoiLQg+qf2Ay+41&#10;SZu9G7Krxn69WxB8HGbmDLNc97YRV+p87VjBbJqAINbO1Fwq+D59TXIQPiAbbByTgjt5WK+GgyUW&#10;xt34QNdjKEWEsC9QQRVCW0jpdUUW/dS1xNE7u85iiLIrpenwFuG2kWmSZNJizXGhwpa2Fenf48Uq&#10;ONDffny+b2entN/nn1rnHz+ZVupt1G8WIAL14RV+tndGwfw9zZI5/P+JX0Cu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DPk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JJccA&#10;AADfAAAADwAAAGRycy9kb3ducmV2LnhtbESPT2vCQBTE7wW/w/IEb3Wj0iDRVUQRbXuq//D4zD6T&#10;YPZtyG5N/PauUOhxmJnfMNN5a0pxp9oVlhUM+hEI4tTqgjMFh/36fQzCeWSNpWVS8CAH81nnbYqJ&#10;tg3/0H3nMxEg7BJUkHtfJVK6NCeDrm8r4uBdbW3QB1lnUtfYBLgp5TCKYmmw4LCQY0XLnNLb7tco&#10;2DwOX98rvF3On1s6Na0f2L09KtXrtosJCE+t/w//tbdawcdoGEcxvP6ELyB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ACS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65C6D15">
                      <wp:extent cx="130175" cy="151130"/>
                      <wp:effectExtent l="45720" t="4445" r="0" b="15875"/>
                      <wp:docPr id="532601" name="Group 8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60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60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5C6D15" id="Group 8144" o:spid="_x0000_s31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Cc8JtlyAwAAYQsAAA4AAAAAAAAAAAAAAAAALgIAAGRycy9lMm9Eb2MueG1sUEsBAi0AFAAG&#10;AAgAAAAhAJLlrk3aAAAAAwEAAA8AAAAAAAAAAAAAAAAAzAUAAGRycy9kb3ducmV2LnhtbFBLBQYA&#10;AAAABAAEAPMAAADTBgAAAAA=&#10;">
                      <v:rect id="Rectangle 11420" o:spid="_x0000_s31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qmOc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ak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qpj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eqvcYA&#10;AADfAAAADwAAAGRycy9kb3ducmV2LnhtbESPS4vCQBCE78L+h6EXvOlERVmioywr4uvkE4+9md4k&#10;mOkJmdHEf+8Iwh6LqvqKmswaU4g7VS63rKDXjUAQJ1bnnCo4HhadLxDOI2ssLJOCBzmYTT9aE4y1&#10;rXlH971PRYCwi1FB5n0ZS+mSjAy6ri2Jg/dnK4M+yCqVusI6wE0h+1E0kgZzDgsZlvSTUXLd34yC&#10;5eO42c7x+ntZr+hcN75nD/akVPuz+R6D8NT4//C7vdIKhoP+KBrA60/4AnL6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eqv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2D1BD56">
                      <wp:extent cx="130175" cy="151130"/>
                      <wp:effectExtent l="42545" t="4445" r="0" b="15875"/>
                      <wp:docPr id="532598" name="Group 8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9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60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D1BD56" id="Group 8141" o:spid="_x0000_s31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MCmsYWQAwAAYQsAAA4AAAAAAAAAAAAA&#10;AAAALgIAAGRycy9lMm9Eb2MueG1sUEsBAi0AFAAGAAgAAAAhAJLlrk3aAAAAAwEAAA8AAAAAAAAA&#10;AAAAAAAA6gUAAGRycy9kb3ducmV2LnhtbFBLBQYAAAAABAAEAPMAAADxBgAAAAA=&#10;">
                      <v:rect id="Rectangle 11422" o:spid="_x0000_s316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HAs8cA&#10;AADfAAAADwAAAGRycy9kb3ducmV2LnhtbESP0WrCQBRE3wX/YblCX0Q3pqgxdRURCwWf1H7AZfea&#10;pGbvhuxWo1/fFYQ+DjNzhlmuO1uLK7W+cqxgMk5AEGtnKi4UfJ8+RxkIH5AN1o5JwZ08rFf93hJz&#10;4258oOsxFCJC2OeooAyhyaX0uiSLfuwa4uidXWsxRNkW0rR4i3BbyzRJZtJixXGhxIa2JenL8dcq&#10;ONBjPzzft5NT2u2zndbZ/GemlXobdJsPEIG68B9+tb+Mgul7Ol0s4PknfgG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hwL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U0yscA&#10;AADfAAAADwAAAGRycy9kb3ducmV2LnhtbESPzWrCQBSF94LvMFyhO52YUinRUcRSattVkygubzO3&#10;SUjmTshMTXz7zqLg8nD++Da70bTiSr2rLStYLiIQxIXVNZcK8ux1/gzCeWSNrWVScCMHu+10ssFE&#10;24G/6Jr6UoQRdgkqqLzvEildUZFBt7AdcfB+bG/QB9mXUvc4hHHTyjiKVtJgzeGhwo4OFRVN+msU&#10;vN3yj88XbL4v70c6D6Nf2syelHqYjfs1CE+jv4f/20et4OkxXkWBIPAEFp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lNM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35945A3">
                      <wp:extent cx="130175" cy="151130"/>
                      <wp:effectExtent l="43815" t="4445" r="0" b="15875"/>
                      <wp:docPr id="532595" name="Group 8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9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9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35945A3" id="Group 8138" o:spid="_x0000_s31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zGanDeQMAAGELAAAOAAAAAAAAAAAAAAAAAC4CAABkcnMvZTJvRG9jLnhtbFBL&#10;AQItABQABgAIAAAAIQCS5a5N2gAAAAMBAAAPAAAAAAAAAAAAAAAAANMFAABkcnMvZG93bnJldi54&#10;bWxQSwUGAAAAAAQABADzAAAA2gYAAAAA&#10;">
                      <v:rect id="Rectangle 11416" o:spid="_x0000_s31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5UwccA&#10;AADfAAAADwAAAGRycy9kb3ducmV2LnhtbESP0WrCQBRE34X+w3ILfRHdmGIao6sUaUHwSe0HXHav&#10;SWz2bshuNfbrXUHwcZiZM8xi1dtGnKnztWMFk3ECglg7U3Op4OfwPcpB+IBssHFMCq7kYbV8GSyw&#10;MO7COzrvQykihH2BCqoQ2kJKryuy6MeuJY7e0XUWQ5RdKU2Hlwi3jUyTJJMWa44LFba0rkj/7v+s&#10;gh39b4fH63pySPtt/qV1/nHKtFJvr/3nHESgPjzDj/bGKJi+p9NZBvc/8Q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VM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NYRc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CcvM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mo1h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2D15D4D">
                      <wp:extent cx="130175" cy="151130"/>
                      <wp:effectExtent l="41910" t="4445" r="0" b="15875"/>
                      <wp:docPr id="532592" name="Group 8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9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9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D15D4D" id="Group 8135" o:spid="_x0000_s31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0+eQ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&#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o3m0+eQMAAGELAAAOAAAAAAAAAAAAAAAAAC4CAABkcnMvZTJvRG9jLnhtbFBL&#10;AQItABQABgAIAAAAIQCS5a5N2gAAAAMBAAAPAAAAAAAAAAAAAAAAANMFAABkcnMvZG93bnJldi54&#10;bWxQSwUGAAAAAAQABADzAAAA2gYAAAAA&#10;">
                      <v:rect id="Rectangle 11418" o:spid="_x0000_s316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n3WccA&#10;AADfAAAADwAAAGRycy9kb3ducmV2LnhtbESP0WrCQBRE3wX/YblCX0Q3RtQ0dRWRCoJPaj/gsntN&#10;0mbvhuyq0a93C4U+DjNzhlmuO1uLG7W+cqxgMk5AEGtnKi4UfJ13owyED8gGa8ek4EEe1qt+b4m5&#10;cXc+0u0UChEh7HNUUIbQ5FJ6XZJFP3YNcfQurrUYomwLaVq8R7itZZokc2mx4rhQYkPbkvTP6WoV&#10;HOl5GF4e28k57Q7Zp9bZ4nuulXobdJsPEIG68B/+a++Ngtk0nb1P4fdP/AJy9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J91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HGMs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0Gc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ccY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4F530B5">
                      <wp:extent cx="130175" cy="151130"/>
                      <wp:effectExtent l="43180" t="4445" r="0" b="15875"/>
                      <wp:docPr id="532589" name="Group 8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9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9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F530B5" id="Group 8132" o:spid="_x0000_s31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JEzyhtyAwAAYQsAAA4AAAAAAAAAAAAAAAAALgIAAGRycy9lMm9Eb2MueG1sUEsBAi0AFAAG&#10;AAgAAAAhAJLlrk3aAAAAAwEAAA8AAAAAAAAAAAAAAAAAzAUAAGRycy9kb3ducmV2LnhtbFBLBQYA&#10;AAAABAAEAPMAAADTBgAAAAA=&#10;">
                      <v:rect id="Rectangle 11420" o:spid="_x0000_s31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tpLsYA&#10;AADfAAAADwAAAGRycy9kb3ducmV2LnhtbESPy4rCMBSG9wO+QzjCbAZN7aDWahQRBwRXXh7gkBzb&#10;anNSmoxWn94sBmb589/4FqvO1uJOra8cKxgNExDE2pmKCwXn088gA+EDssHaMSl4kofVsvexwNy4&#10;Bx/ofgyFiCPsc1RQhtDkUnpdkkU/dA1x9C6utRiibAtpWnzEcVvLNEkm0mLF8aHEhjYl6dvx1yo4&#10;0Gv/dXluRqe022dbrbPpdaKV+ux36zmIQF34D/+1d0bB+DsdzyJB5IksIJ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tpL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lqsgA&#10;AADfAAAADwAAAGRycy9kb3ducmV2LnhtbESPQWvCQBSE74L/YXlCb3UTS6SNriJKqa2nqi09PrPP&#10;JJh9G7LbJP77rlDwOMzMN8x82ZtKtNS40rKCeByBIM6sLjlXcDy8Pj6DcB5ZY2WZFFzJwXIxHMwx&#10;1bbjT2r3PhcBwi5FBYX3dSqlywoy6Ma2Jg7e2TYGfZBNLnWDXYCbSk6iaCoNlhwWCqxpXVB22f8a&#10;BW/X48dug5fTz/uWvrvex/Zgv5R6GPWrGQhPvb+H/9tbrSB5miQvM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BmW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D5A7283">
                      <wp:extent cx="130175" cy="151130"/>
                      <wp:effectExtent l="40005" t="4445" r="1270" b="15875"/>
                      <wp:docPr id="532586" name="Group 8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8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8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D5A7283" id="Group 8129" o:spid="_x0000_s31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AJp8jeHAwAAYQsAAA4AAAAAAAAAAAAAAAAALgIAAGRy&#10;cy9lMm9Eb2MueG1sUEsBAi0AFAAGAAgAAAAhAJLlrk3aAAAAAwEAAA8AAAAAAAAAAAAAAAAA4QUA&#10;AGRycy9kb3ducmV2LnhtbFBLBQYAAAAABAAEAPMAAADoBgAAAAA=&#10;">
                      <v:rect id="Rectangle 11422" o:spid="_x0000_s317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tnh8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p9kc/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rZ4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Va6sUA&#10;AADfAAAADwAAAGRycy9kb3ducmV2LnhtbERPTWvCQBC9F/oflin0VjemWCS6irSI2p40UTyO2TEJ&#10;yc6G7Griv+8eCj0+3vd8OZhG3KlzlWUF41EEgji3uuJCQZau36YgnEfW2FgmBQ9ysFw8P80x0bbn&#10;Pd0PvhAhhF2CCkrv20RKl5dk0I1sSxy4q+0M+gC7QuoO+xBuGhlH0Yc0WHFoKLGlz5Ly+nAzCjaP&#10;7PvnC+vLebelUz/4sU3tUanXl2E1A+Fp8P/iP/dWK5i8x5NpGBz+hC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5Vrq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E7CE80">
                      <wp:extent cx="130175" cy="151130"/>
                      <wp:effectExtent l="41275" t="4445" r="0" b="15875"/>
                      <wp:docPr id="532583" name="Group 8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8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8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E7CE80" id="Group 8126" o:spid="_x0000_s31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&#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nS3IdeQMAAGELAAAOAAAAAAAAAAAAAAAAAC4CAABkcnMvZTJvRG9jLnhtbFBL&#10;AQItABQABgAIAAAAIQCS5a5N2gAAAAMBAAAPAAAAAAAAAAAAAAAAANMFAABkcnMvZG93bnJldi54&#10;bWxQSwUGAAAAAAQABADzAAAA2gYAAAAA&#10;">
                      <v:rect id="Rectangle 11416" o:spid="_x0000_s31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n58McA&#10;AADfAAAADwAAAGRycy9kb3ducmV2LnhtbESP3WrCQBSE7wu+w3IEb4pujNWG1FVEFApe+fMAh91j&#10;kjZ7NmRXjT69Wyh4OczMN8x82dlaXKn1lWMF41ECglg7U3Gh4HTcDjMQPiAbrB2Tgjt5WC56b3PM&#10;jbvxnq6HUIgIYZ+jgjKEJpfS65Is+pFriKN3dq3FEGVbSNPiLcJtLdMkmUmLFceFEhtal6R/Dxer&#10;YE+P3fv5vh4f026XbbTOPn9mWqlBv1t9gQjUhVf4v/1tFEwn6TT7gL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5+f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1dMcA&#10;AADfAAAADwAAAGRycy9kb3ducmV2LnhtbESPT2vCQBTE70K/w/IK3nQTS4pE11BaSm178i8eX7Ov&#10;STD7NmRXE7+9Kwgeh5n5DTPPelOLM7WusqwgHkcgiHOrKy4UbDefoykI55E11pZJwYUcZIunwRxT&#10;bTte0XntCxEg7FJUUHrfpFK6vCSDbmwb4uD929agD7ItpG6xC3BTy0kUvUqDFYeFEht6Lyk/rk9G&#10;wddl+/P7gce/w/eS9l3vY7uxO6WGz/3bDISn3j/C9/ZSK0heJsk0gduf8AXk4g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k9X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4E9E636">
                      <wp:extent cx="130175" cy="151130"/>
                      <wp:effectExtent l="39370" t="4445" r="1905" b="15875"/>
                      <wp:docPr id="532580" name="Group 8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8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8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E9E636" id="Group 8123" o:spid="_x0000_s31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iEEdw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&#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93IhBHcDAABhCwAADgAAAAAAAAAAAAAAAAAuAgAAZHJzL2Uyb0RvYy54bWxQSwEC&#10;LQAUAAYACAAAACEAkuWuTdoAAAADAQAADwAAAAAAAAAAAAAAAADRBQAAZHJzL2Rvd25yZXYueG1s&#10;UEsFBgAAAAAEAAQA8wAAANgGAAAAAA==&#10;">
                      <v:rect id="Rectangle 11418" o:spid="_x0000_s31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5aaMgA&#10;AADfAAAADwAAAGRycy9kb3ducmV2LnhtbESP0WrCQBRE3wv9h+UWfCl1k4g2pNmIiIWCT2o/4LJ7&#10;TdJm74bsqrFf3xUEH4eZOcOUy9F24kyDbx0rSKcJCGLtTMu1gu/D51sOwgdkg51jUnAlD8vq+anE&#10;wrgL7+i8D7WIEPYFKmhC6AspvW7Iop+6njh6RzdYDFEOtTQDXiLcdjJLkoW02HJcaLCndUP6d3+y&#10;Cnb0t309XtfpIRu3+Ubr/P1noZWavIyrDxCBxvAI39tfRsF8ls3zFG5/4heQ1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Tlp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1tAMgA&#10;AADfAAAADwAAAGRycy9kb3ducmV2LnhtbESPW2vCQBSE3wX/w3IKvukmEYukrqFYipc+eWnp42n2&#10;NAlmz4bsauK/7xYEH4eZ+YZZZL2pxZVaV1lWEE8iEMS51RUXCk7H9/EchPPIGmvLpOBGDrLlcLDA&#10;VNuO93Q9+EIECLsUFZTeN6mULi/JoJvYhjh4v7Y16INsC6lb7ALc1DKJomdpsOKwUGJDq5Ly8+Fi&#10;FKxvp93HG55/vrcb+up6H9uj/VRq9NS/voDw1PtH+N7eaAWzaTKbJ/D/J3wBuf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DW0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C3153B2">
                      <wp:extent cx="130175" cy="151130"/>
                      <wp:effectExtent l="40640" t="4445" r="635" b="15875"/>
                      <wp:docPr id="532577" name="Group 8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7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7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3153B2" id="Group 8120" o:spid="_x0000_s31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&#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OORvpXcDAABhCwAADgAAAAAAAAAAAAAAAAAuAgAAZHJzL2Uyb0RvYy54bWxQSwEC&#10;LQAUAAYACAAAACEAkuWuTdoAAAADAQAADwAAAAAAAAAAAAAAAADRBQAAZHJzL2Rvd25yZXYueG1s&#10;UEsFBgAAAAAEAAQA8wAAANgGAAAAAA==&#10;">
                      <v:rect id="Rectangle 11420" o:spid="_x0000_s31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GD0sMA&#10;AADfAAAADwAAAGRycy9kb3ducmV2LnhtbERPzYrCMBC+L/gOYQQvy5paUUs1isgKgid1H2BIxrba&#10;TEqT1erTm4Pg8eP7X6w6W4sbtb5yrGA0TEAQa2cqLhT8nbY/GQgfkA3WjknBgzyslr2vBebG3flA&#10;t2MoRAxhn6OCMoQml9Lrkiz6oWuII3d2rcUQYVtI0+I9httapkkylRYrjg0lNrQpSV+P/1bBgZ77&#10;7/NjMzql3T771TqbXaZaqUG/W89BBOrCR/x274yCyTidzOLg+Cd+Ab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GD0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yPVsgA&#10;AADfAAAADwAAAGRycy9kb3ducmV2LnhtbESPT2vCQBTE74V+h+UVeqsbLVpNs0ppKf47qVE8vmZf&#10;k2D2bciuJn77riD0OMzMb5hk1plKXKhxpWUF/V4EgjizuuRcQbr7fhmDcB5ZY2WZFFzJwWz6+JBg&#10;rG3LG7psfS4ChF2MCgrv61hKlxVk0PVsTRy8X9sY9EE2udQNtgFuKjmIopE0WHJYKLCmz4Ky0/Zs&#10;FMyv6Wr9haef43JBh7bzfbuze6Wen7qPdxCeOv8fvrcXWsHwdTB8m8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fI9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B64C8B4">
                      <wp:extent cx="130175" cy="151130"/>
                      <wp:effectExtent l="46990" t="4445" r="3810" b="15875"/>
                      <wp:docPr id="532574" name="Group 8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7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7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64C8B4" id="Group 8117" o:spid="_x0000_s31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">
                      <v:rect id="Rectangle 11422" o:spid="_x0000_s318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AsTMcA&#10;AADfAAAADwAAAGRycy9kb3ducmV2LnhtbESP3WrCQBSE7wu+w3KE3pS6MSUaUlcpUkHwyp8HOOwe&#10;k2j2bMhuNfr0bkHwcpiZb5jZoreNuFDna8cKxqMEBLF2puZSwWG/+sxB+IBssHFMCm7kYTEfvM2w&#10;MO7KW7rsQikihH2BCqoQ2kJKryuy6EeuJY7e0XUWQ5RdKU2H1wi3jUyTZCIt1hwXKmxpWZE+7/6s&#10;gi3dNx/H23K8T/tN/qt1Pj1NtFLvw/7nG0SgPrzCz/baKMi+0myawf+f+AXk/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gLE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MbJMgA&#10;AADfAAAADwAAAGRycy9kb3ducmV2LnhtbESPT2vCQBTE74LfYXmCt7pR8Q/RVcRSqvVktMXja/Y1&#10;CWbfhuzWxG/vFgoeh5n5DbNct6YUN6pdYVnBcBCBIE6tLjhTcD69vcxBOI+ssbRMCu7kYL3qdpYY&#10;a9vwkW6Jz0SAsItRQe59FUvp0pwMuoGtiIP3Y2uDPsg6k7rGJsBNKUdRNJUGCw4LOVa0zSm9Jr9G&#10;wfv9/HF4xev3Zb+jr6b1Q3uyn0r1e+1mAcJT65/h//ZOK5iMR5PZF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54xs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47470BE">
                      <wp:extent cx="130175" cy="151130"/>
                      <wp:effectExtent l="38735" t="4445" r="2540" b="15875"/>
                      <wp:docPr id="532571" name="Group 8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7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7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7470BE" id="Group 8114" o:spid="_x0000_s31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BzuoXoDAABhCwAADgAAAAAAAAAAAAAAAAAuAgAAZHJzL2Uyb0RvYy54bWxQ&#10;SwECLQAUAAYACAAAACEAkuWuTdoAAAADAQAADwAAAAAAAAAAAAAAAADUBQAAZHJzL2Rvd25yZXYu&#10;eG1sUEsFBgAAAAAEAAQA8wAAANsGAAAAAA==&#10;">
                      <v:rect id="Rectangle 11416" o:spid="_x0000_s31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m0OM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p/M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JtD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1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S4vMgA&#10;AADfAAAADwAAAGRycy9kb3ducmV2LnhtbESPQWvCQBSE70L/w/IKvelGRVtiVikVqa0nY1o8vmZf&#10;k2D2bchuTfz3XUHwOMzMN0yy6k0tztS6yrKC8SgCQZxbXXGhIDtshi8gnEfWWFsmBRdysFo+DBKM&#10;te14T+fUFyJA2MWooPS+iaV0eUkG3cg2xMH7ta1BH2RbSN1iF+CmlpMomkuDFYeFEht6Kyk/pX9G&#10;wfsl+9yt8fRz/NjSd9f7sT3YL6WeHvvXBQhPvb+Hb+2tVjCbTmbPU7j+CV9AL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lLi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215EA37">
                      <wp:extent cx="130175" cy="151130"/>
                      <wp:effectExtent l="46355" t="4445" r="4445" b="15875"/>
                      <wp:docPr id="532568" name="Group 8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6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7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15EA37" id="Group 8111" o:spid="_x0000_s31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Hq0Bed7AwAAYQsAAA4AAAAAAAAAAAAAAAAALgIAAGRycy9lMm9Eb2MueG1s&#10;UEsBAi0AFAAGAAgAAAAhAJLlrk3aAAAAAwEAAA8AAAAAAAAAAAAAAAAA1QUAAGRycy9kb3ducmV2&#10;LnhtbFBLBQYAAAAABAAEAPMAAADcBgAAAAA=&#10;">
                      <v:rect id="Rectangle 11418" o:spid="_x0000_s31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SwlMcA&#10;AADfAAAADwAAAGRycy9kb3ducmV2LnhtbESP0WrCQBRE34X+w3ILfRHdmGIao6sUaUHwSe0HXHav&#10;SWz2bshuNfbrXUHwcZiZM8xi1dtGnKnztWMFk3ECglg7U3Op4OfwPcpB+IBssHFMCq7kYbV8GSyw&#10;MO7COzrvQykihH2BCqoQ2kJKryuy6MeuJY7e0XUWQ5RdKU2Hlwi3jUyTJJMWa44LFba0rkj/7v+s&#10;gh39b4fH63pySPtt/qV1/nHKtFJvr/3nHESgPjzDj/bGKJi+p9NsBvc/8QvI5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0sJ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1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Ymy8cA&#10;AADfAAAADwAAAGRycy9kb3ducmV2LnhtbESPzWrCQBSF9wXfYbiCuzpJxCqpYxBFattV1ZYur5lr&#10;EpK5EzJTE9++syh0eTh/fKtsMI24UecqywriaQSCOLe64kLB+bR/XIJwHlljY5kU3MlBth49rDDV&#10;tucPuh19IcIIuxQVlN63qZQuL8mgm9qWOHhX2xn0QXaF1B32Ydw0MomiJ2mw4vBQYkvbkvL6+GMU&#10;vNzPb+87rC/frwf66gcf25P9VGoyHjbPIDwN/j/81z5oBfNZMl8E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GJs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DC6F481">
                      <wp:extent cx="130175" cy="151130"/>
                      <wp:effectExtent l="47625" t="4445" r="3175" b="15875"/>
                      <wp:docPr id="532565" name="Group 8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6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6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C6F481" id="Group 8108" o:spid="_x0000_s31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GfBvNyAwAAYQsAAA4AAAAAAAAAAAAAAAAALgIAAGRycy9lMm9Eb2MueG1sUEsBAi0AFAAG&#10;AAgAAAAhAJLlrk3aAAAAAwEAAA8AAAAAAAAAAAAAAAAAzAUAAGRycy9kb3ducmV2LnhtbFBLBQYA&#10;AAAABAAEAPMAAADTBgAAAAA=&#10;">
                      <v:rect id="Rectangle 11420" o:spid="_x0000_s31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sk5scA&#10;AADfAAAADwAAAGRycy9kb3ducmV2LnhtbESP0WrCQBRE3wv9h+UW+lLqxhRjSF1FpELBJ6MfcNm9&#10;JtHs3ZBdNfr13YLg4zAzZ5jZYrCtuFDvG8cKxqMEBLF2puFKwX63/sxB+IBssHVMCm7kYTF/fZlh&#10;YdyVt3QpQyUihH2BCuoQukJKr2uy6EeuI47ewfUWQ5R9JU2P1wi3rUyTJJMWG44LNXa0qkmfyrNV&#10;sKX75uNwW4136bDJf7TOp8dMK/X+Niy/QQQawjP8aP8aBZOvdJJl8P8nfg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6rJO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1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YoYsgA&#10;AADfAAAADwAAAGRycy9kb3ducmV2LnhtbESPT2vCQBTE74LfYXmCt7pR8Q/RVcRSqvVktMXja/Y1&#10;CWbfhuzWxG/vFgoeh5n5DbNct6YUN6pdYVnBcBCBIE6tLjhTcD69vcxBOI+ssbRMCu7kYL3qdpYY&#10;a9vwkW6Jz0SAsItRQe59FUvp0pwMuoGtiIP3Y2uDPsg6k7rGJsBNKUdRNJUGCw4LOVa0zSm9Jr9G&#10;wfv9/HF4xev3Zb+jr6b1Q3uyn0r1e+1mAcJT65/h//ZOK5iMR5PpDP7+hC8gV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dih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49EDF5E">
                      <wp:extent cx="130175" cy="151130"/>
                      <wp:effectExtent l="44450" t="4445" r="0" b="15875"/>
                      <wp:docPr id="532562" name="Group 8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6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6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49EDF5E" id="Group 8105" o:spid="_x0000_s31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A2XHIViAMAAGELAAAOAAAAAAAAAAAAAAAAAC4CAABk&#10;cnMvZTJvRG9jLnhtbFBLAQItABQABgAIAAAAIQCS5a5N2gAAAAMBAAAPAAAAAAAAAAAAAAAAAOIF&#10;AABkcnMvZG93bnJldi54bWxQSwUGAAAAAAQABADzAAAA6QYAAAAA&#10;">
                      <v:rect id="Rectangle 11422" o:spid="_x0000_s319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yHfscA&#10;AADfAAAADwAAAGRycy9kb3ducmV2LnhtbESP3WrCQBSE74W+w3IEb0Q3RowhukqRCgWv/HmAw+4x&#10;iWbPhuxWY5++Wyj0cpiZb5j1treNeFDna8cKZtMEBLF2puZSweW8n+QgfEA22DgmBS/ysN28DdZY&#10;GPfkIz1OoRQRwr5ABVUIbSGl1xVZ9FPXEkfv6jqLIcqulKbDZ4TbRqZJkkmLNceFClvaVaTvpy+r&#10;4Ejfh/H1tZud0/6Qf2idL2+ZVmo07N9XIAL14T/81/40ChbzdJHN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ch3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1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2FcgA&#10;AADfAAAADwAAAGRycy9kb3ducmV2LnhtbESPW2vCQBSE3wX/w3KEvulGqyLRVcRSvPTJS4uPp9nT&#10;JJg9G7Krif/eFYQ+DjPzDTNbNKYQN6pcbllBvxeBIE6szjlVcDp+dicgnEfWWFgmBXdysJi3WzOM&#10;ta15T7eDT0WAsItRQeZ9GUvpkowMup4tiYP3ZyuDPsgqlbrCOsBNIQdRNJYGcw4LGZa0yii5HK5G&#10;wfp+2n194OX3vN3QT934vj3ab6XeOs1yCsJT4//Dr/ZGKxi9D0bjI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pLY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DEBDF35">
                      <wp:extent cx="130175" cy="151130"/>
                      <wp:effectExtent l="45720" t="4445" r="0" b="15875"/>
                      <wp:docPr id="532559" name="Group 8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6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6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EBDF35" id="Group 8102" o:spid="_x0000_s31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qYBmNcwMAAGELAAAOAAAAAAAAAAAAAAAAAC4CAABkcnMvZTJvRG9jLnhtbFBLAQItABQA&#10;BgAIAAAAIQCS5a5N2gAAAAMBAAAPAAAAAAAAAAAAAAAAAM0FAABkcnMvZG93bnJldi54bWxQSwUG&#10;AAAAAAQABADzAAAA1AYAAAAA&#10;">
                      <v:rect id="Rectangle 11416" o:spid="_x0000_s31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ZCcUA&#10;AADfAAAADwAAAGRycy9kb3ducmV2LnhtbESPy4rCMBSG9wO+QziCm0FTK9bSMYrICIIrLw9wSI5t&#10;x+akNBmt8/STheDy57/xLde9bcSdOl87VjCdJCCItTM1lwou5904B+EDssHGMSl4kof1avCxxMK4&#10;Bx/pfgqliCPsC1RQhdAWUnpdkUU/cS1x9K6usxii7EppOnzEcdvINEkyabHm+FBhS9uK9O30axUc&#10;6e/weX1up+e0P+TfWueLn0wrNRr2my8QgfrwDr/ae6NgPkvnW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hkJ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MVjccA&#10;AADfAAAADwAAAGRycy9kb3ducmV2LnhtbESPT2vCQBTE70K/w/IKvZlNLIpEVyktpbae/IvHZ/aZ&#10;BLNvQ3Zr4rd3BcHjMDO/YabzzlTiQo0rLStIohgEcWZ1ybmC7ea7PwbhPLLGyjIpuJKD+eylN8VU&#10;25ZXdFn7XAQIuxQVFN7XqZQuK8igi2xNHLyTbQz6IJtc6gbbADeVHMTxSBosOSwUWNNnQdl5/W8U&#10;/Fy3f8svPB8Pvwvat51P7MbulHp77T4mIDx1/hl+tBdawfB9MBwlcP8Tvo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TFY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DEC7B9">
                      <wp:extent cx="130175" cy="151130"/>
                      <wp:effectExtent l="43815" t="4445" r="0" b="15875"/>
                      <wp:docPr id="532556" name="Group 8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5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5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DEC7B9" id="Group 8099" o:spid="_x0000_s32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&#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J+Il/XcDAABhCwAADgAAAAAAAAAAAAAAAAAuAgAAZHJzL2Uyb0RvYy54bWxQSwEC&#10;LQAUAAYACAAAACEAkuWuTdoAAAADAQAADwAAAAAAAAAAAAAAAADRBQAAZHJzL2Rvd25yZXYueG1s&#10;UEsFBgAAAAAEAAQA8wAAANgGAAAAAA==&#10;">
                      <v:rect id="Rectangle 11418" o:spid="_x0000_s32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tLwMcA&#10;AADfAAAADwAAAGRycy9kb3ducmV2LnhtbESP3WrCQBSE7wu+w3KE3pS6MSUaUlcpUkHwyp8HOOwe&#10;k2j2bMhuNfr0bkHwcpiZb5jZoreNuFDna8cKxqMEBLF2puZSwWG/+sxB+IBssHFMCm7kYTEfvM2w&#10;MO7KW7rsQikihH2BCqoQ2kJKryuy6EeuJY7e0XUWQ5RdKU2H1wi3jUyTZCIt1hwXKmxpWZE+7/6s&#10;gi3dNx/H23K8T/tN/qt1Pj1NtFLvw/7nG0SgPrzCz/baKMi+0iybwv+f+AXk/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S8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V2rcUA&#10;AADfAAAADwAAAGRycy9kb3ducmV2LnhtbERPy2rCQBTdF/yH4Qrd1YlKisSMIpaibVdqWlzeZm6T&#10;YOZOyEzz+PvOouDycN7pdjC16Kh1lWUF81kEgji3uuJCQXZ5fVqBcB5ZY22ZFIzkYLuZPKSYaNvz&#10;ibqzL0QIYZeggtL7JpHS5SUZdDPbEAfux7YGfYBtIXWLfQg3tVxE0bM0WHFoKLGhfUn57fxrFBzG&#10;7P3jBW/f17cjffWDn9uL/VTqcTrs1iA8Df4u/ncftYJ4uYjjMDj8CV9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hXat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9A0EB63">
                      <wp:extent cx="130175" cy="151130"/>
                      <wp:effectExtent l="45085" t="4445" r="0" b="15875"/>
                      <wp:docPr id="532553" name="Group 80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5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5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A0EB63" id="Group 8096" o:spid="_x0000_s32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BXMcgMAAGELAAAOAAAAZHJzL2Uyb0RvYy54bWzsVtuOnDgQfV8p/2D5nQGD6QY0TDTpy2il&#10;2d0oyX6AG8xFAZvY9NCT1f77lg30bXal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B7EFcxyAwAAYQsAAA4AAAAAAAAAAAAAAAAALgIAAGRycy9lMm9Eb2MueG1sUEsBAi0AFAAG&#10;AAgAAAAhAJLlrk3aAAAAAwEAAA8AAAAAAAAAAAAAAAAAzAUAAGRycy9kb3ducmV2LnhtbFBLBQYA&#10;AAAABAAEAPMAAADTBgAAAAA=&#10;">
                      <v:rect id="Rectangle 11420" o:spid="_x0000_s32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nVt8cA&#10;AADfAAAADwAAAGRycy9kb3ducmV2LnhtbESP0WrCQBRE3wv+w3KFvpS6MTYaoqsUaUHwSe0HXHav&#10;STR7N2S3Gvv1rlDwcZiZM8xi1dtGXKjztWMF41ECglg7U3Op4Ofw/Z6D8AHZYOOYFNzIw2o5eFlg&#10;YdyVd3TZh1JECPsCFVQhtIWUXldk0Y9cSxy9o+sshii7UpoOrxFuG5kmyVRarDkuVNjSuiJ93v9a&#10;BTv6274db+vxIe23+ZfW+ew01Uq9DvvPOYhAfXiG/9sboyCbpFn2AY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9Z1b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TZM8cA&#10;AADfAAAADwAAAGRycy9kb3ducmV2LnhtbESPT2vCQBTE7wW/w/IEb3WjkiLRVUQRbT3Vf3h8Zp9J&#10;MPs2ZLcmfvuuUOhxmJnfMNN5a0rxoNoVlhUM+hEI4tTqgjMFx8P6fQzCeWSNpWVS8CQH81nnbYqJ&#10;tg1/02PvMxEg7BJUkHtfJVK6NCeDrm8r4uDdbG3QB1lnUtfYBLgp5TCKPqTBgsNCjhUtc0rv+x+j&#10;YPM8fu1WeL9ePrd0blo/sAd7UqrXbRcTEJ5a/x/+a2+1gng0jOMY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E2T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D72ED03">
                      <wp:extent cx="130175" cy="151130"/>
                      <wp:effectExtent l="41910" t="4445" r="0" b="15875"/>
                      <wp:docPr id="532550" name="Group 8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5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5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D72ED03" id="Group 8093" o:spid="_x0000_s32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0vn2zowDAABhCwAADgAAAAAAAAAAAAAAAAAu&#10;AgAAZHJzL2Uyb0RvYy54bWxQSwECLQAUAAYACAAAACEAkuWuTdoAAAADAQAADwAAAAAAAAAAAAAA&#10;AADmBQAAZHJzL2Rvd25yZXYueG1sUEsFBgAAAAAEAAQA8wAAAO0GAAAAAA==&#10;">
                      <v:rect id="Rectangle 11422" o:spid="_x0000_s320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52L8gA&#10;AADfAAAADwAAAGRycy9kb3ducmV2LnhtbESP3WrCQBSE7wt9h+UUelN0k5RoiK5SpELBK38e4LB7&#10;TKLZsyG71ejTdwuCl8PMfMPMl4NtxYV63zhWkI4TEMTamYYrBYf9elSA8AHZYOuYFNzIw3Lx+jLH&#10;0rgrb+myC5WIEPYlKqhD6Eopva7Joh+7jjh6R9dbDFH2lTQ9XiPctjJLkom02HBcqLGjVU36vPu1&#10;CrZ033wcb6t0nw2b4lvrYnqaaKXe34avGYhAQ3iGH+0foyD/zPI8hf8/8QvIx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LnYv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2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1BR8cA&#10;AADfAAAADwAAAGRycy9kb3ducmV2LnhtbESPT2vCQBTE74LfYXlCb7oxJSKpqxSl1NqT/4rHZ/Y1&#10;CWbfhuzWxG/vFgSPw8z8hpktOlOJKzWutKxgPIpAEGdWl5wrOOw/hlMQziNrrCyTghs5WMz7vRmm&#10;2ra8pevO5yJA2KWooPC+TqV0WUEG3cjWxMH7tY1BH2STS91gG+CmknEUTaTBksNCgTUtC8ouuz+j&#10;4PN22Hyv8HI+fa3pp+382O7tUamXQff+BsJT55/hR3utFSSvcZLE8P8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1tQU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4"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FB60D5">
                      <wp:extent cx="130175" cy="151130"/>
                      <wp:effectExtent l="39370" t="4445" r="1905" b="15875"/>
                      <wp:docPr id="532547" name="Group 81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48"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2549"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FB60D5" id="Group 8197" o:spid="_x0000_s32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&#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vz4Y0dgMAAGELAAAOAAAAAAAAAAAAAAAAAC4CAABkcnMvZTJvRG9jLnhtbFBLAQIt&#10;ABQABgAIAAAAIQCS5a5N2gAAAAMBAAAPAAAAAAAAAAAAAAAAANAFAABkcnMvZG93bnJldi54bWxQ&#10;SwUGAAAAAAQABADzAAAA1wYAAAAA&#10;">
                      <v:rect id="Rectangle 11488" o:spid="_x0000_s321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1Jb8QA&#10;AADfAAAADwAAAGRycy9kb3ducmV2LnhtbERPzYrCMBC+C75DGMGLrKlddUvXKCIKgid1H2BIxra7&#10;zaQ0UatPvzkIHj++/8Wqs7W4Uesrxwom4wQEsXam4kLBz3n3kYHwAdlg7ZgUPMjDatnvLTA37s5H&#10;up1CIWII+xwVlCE0uZRel2TRj11DHLmLay2GCNtCmhbvMdzWMk2SubRYcWwosaFNSfrvdLUKjvQ8&#10;jC6PzeScdodsq3X29TvXSg0H3fobRKAuvMUv994omH2ms2kcHP/EL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NSW/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32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BF68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0nM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EEX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7"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62BEB5ED">
                      <wp:extent cx="130175" cy="151130"/>
                      <wp:effectExtent l="40640" t="4445" r="635" b="15875"/>
                      <wp:docPr id="532544" name="Group 8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45"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2546"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BEB5ED" id="Group 8194" o:spid="_x0000_s32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rKTshyAwAAYQsAAA4AAAAAAAAAAAAAAAAALgIAAGRycy9lMm9Eb2MueG1sUEsBAi0AFAAG&#10;AAgAAAAhAJLlrk3aAAAAAwEAAA8AAAAAAAAAAAAAAAAAzAUAAGRycy9kb3ducmV2LnhtbFBLBQYA&#10;AAAABAAEAPMAAADTBgAAAAA=&#10;">
                      <v:rect id="Rectangle 11490" o:spid="_x0000_s321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zm8ccA&#10;AADfAAAADwAAAGRycy9kb3ducmV2LnhtbESP0WrCQBRE3wv+w3KFvpS6MTYaoqsUaUHwSe0HXHav&#10;STR7N2S3Gvv1rlDwcZiZM8xi1dtGXKjztWMF41ECglg7U3Op4Ofw/Z6D8AHZYOOYFNzIw2o5eFlg&#10;YdyVd3TZh1JECPsCFVQhtIWUXldk0Y9cSxy9o+sshii7UpoOrxFuG5kmyVRarDkuVNjSuiJ93v9a&#10;BTv6274db+vxIe23+ZfW+ew01Uq9DvvPOYhAfXiG/9sboyCbpNlHBo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XM5v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3215"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RmcgA&#10;AADfAAAADwAAAGRycy9kb3ducmV2LnhtbESPW2vCQBSE3wX/w3KEvulGqyLRVcRSvPTJS4uPp9nT&#10;JJg9G7Krif/eFYQ+DjPzDTNbNKYQN6pcbllBvxeBIE6szjlVcDp+dicgnEfWWFgmBXdysJi3WzOM&#10;ta15T7eDT0WAsItRQeZ9GUvpkowMup4tiYP3ZyuDPsgqlbrCOsBNIQdRNJYGcw4LGZa0yii5HK5G&#10;wfp+2n194OX3vN3QT934vj3ab6XeOs1yCsJT4//Dr/ZGKxi9D0bD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j9G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2"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49562A2D">
                      <wp:extent cx="227965" cy="151130"/>
                      <wp:effectExtent l="46990" t="4445" r="1270" b="15875"/>
                      <wp:docPr id="532539" name="Group 8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2540"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41"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542"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43"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562A2D" id="Group 8189" o:spid="_x0000_s3216"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">
                      <v:rect id="Rectangle 11492" o:spid="_x0000_s321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tFacUA&#10;AADfAAAADwAAAGRycy9kb3ducmV2LnhtbESPzYrCMBSF94LvEK7gRsbUjjqlYxQRBcGVOg9wSa5t&#10;Z5qb0kStPv1kIbg8nD++xaqztbhR6yvHCibjBASxdqbiQsHPefeRgfAB2WDtmBQ8yMNq2e8tMDfu&#10;zke6nUIh4gj7HBWUITS5lF6XZNGPXUMcvYtrLYYo20KaFu9x3NYyTZK5tFhxfCixoU1J+u90tQqO&#10;9DyMLo/N5Jx2h2yrdfb1O9dKDQfd+htEoC68w6/23iiYfaazaSSIPJEF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u0Vp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32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ZJ7cgA&#10;AADfAAAADwAAAGRycy9kb3ducmV2LnhtbESPT2vCQBTE7wW/w/KE3nQTW0uJriJKqdZT1ZYen9ln&#10;Esy+Ddlt/nx7tyD0OMzMb5j5sjOlaKh2hWUF8TgCQZxaXXCm4HR8G72CcB5ZY2mZFPTkYLkYPMwx&#10;0bblT2oOPhMBwi5BBbn3VSKlS3My6Ma2Ig7exdYGfZB1JnWNbYCbUk6i6EUaLDgs5FjROqf0evg1&#10;Ct7708d+g9fzz25L323nY3u0X0o9DrvVDISnzv+H7+2tVjB9mkyf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Zkn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3219"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V+hccA&#10;AADfAAAADwAAAGRycy9kb3ducmV2LnhtbESP3WrCQBSE7wu+w3IEb4pujNWG1FVEFApe+fMAh91j&#10;kjZ7NmRXjT69Wyh4OczMN8x82dlaXKn1lWMF41ECglg7U3Gh4HTcDjMQPiAbrB2Tgjt5WC56b3PM&#10;jbvxnq6HUIgIYZ+jgjKEJpfS65Is+pFriKN3dq3FEGVbSNPiLcJtLdMkmUmLFceFEhtal6R/Dxer&#10;YE+P3fv5vh4f026XbbTOPn9mWqlBv1t9gQjUhVf4v/1tFEwn6fQj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lfo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3220"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yAccA&#10;AADfAAAADwAAAGRycy9kb3ducmV2LnhtbESPW2vCQBSE3wv+h+UIvtWNWkWiq4ileOlTveHjMXtM&#10;gtmzIbs18d+7QqGPw8x8w0znjSnEnSqXW1bQ60YgiBOrc04VHPZf72MQziNrLCyTggc5mM9ab1OM&#10;ta35h+47n4oAYRejgsz7MpbSJRkZdF1bEgfvaiuDPsgqlbrCOsBNIftRNJIGcw4LGZa0zCi57X6N&#10;gtXjsP3+xNvlvFnTqW58z+7tUalOu1lMQHhq/H/4r73WCoaD/vBj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4cg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9"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99CDB77">
                      <wp:extent cx="130175" cy="151130"/>
                      <wp:effectExtent l="40005" t="4445" r="1270" b="15875"/>
                      <wp:docPr id="532536" name="Group 80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3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3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9CDB77" id="Group 8090" o:spid="_x0000_s32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2bLghnEDAABhCwAADgAAAAAAAAAAAAAAAAAuAgAAZHJzL2Uyb0RvYy54bWxQSwECLQAUAAYA&#10;CAAAACEAkuWuTdoAAAADAQAADwAAAAAAAAAAAAAAAADLBQAAZHJzL2Rvd25yZXYueG1sUEsFBgAA&#10;AAAEAAQA8wAAANIGAAAAAA==&#10;">
                      <v:rect id="Rectangle 11416" o:spid="_x0000_s322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SuY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nk/EM/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JUrm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qTDcUA&#10;AADfAAAADwAAAGRycy9kb3ducmV2LnhtbERPy2rCQBTdF/oPwy10VydGFEkdpbSIj66axOLymrlN&#10;QjJ3QmZq4t93FkKXh/NebUbTiiv1rrasYDqJQBAXVtdcKsiz7csShPPIGlvLpOBGDjbrx4cVJtoO&#10;/EXX1JcihLBLUEHlfZdI6YqKDLqJ7YgD92N7gz7AvpS6xyGEm1bGUbSQBmsODRV29F5R0aS/RsHu&#10;lh8/P7C5nA97+h5GP7WZPSn1/DS+vYLwNPp/8d291wrms3g+C4PDn/AF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WpMN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19C12E9">
                      <wp:extent cx="130175" cy="151130"/>
                      <wp:effectExtent l="47625" t="4445" r="3175" b="15875"/>
                      <wp:docPr id="532533" name="Group 8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3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3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9C12E9" id="Group 8087" o:spid="_x0000_s32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Ax/2WtfAMAAGELAAAOAAAAAAAAAAAAAAAAAC4CAABkcnMvZTJvRG9jLnht&#10;bFBLAQItABQABgAIAAAAIQCS5a5N2gAAAAMBAAAPAAAAAAAAAAAAAAAAANYFAABkcnMvZG93bnJl&#10;di54bWxQSwUGAAAAAAQABADzAAAA3QYAAAAA&#10;">
                      <v:rect id="Rectangle 11418" o:spid="_x0000_s32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YwF8gA&#10;AADfAAAADwAAAGRycy9kb3ducmV2LnhtbESP3WrCQBSE7wXfYTlCb0Q3xqohdRURCwWv/HmAw+4x&#10;Sc2eDdmtRp++Wyh4OczMN8xy3dla3Kj1lWMFk3ECglg7U3Gh4Hz6HGUgfEA2WDsmBQ/ysF71e0vM&#10;jbvzgW7HUIgIYZ+jgjKEJpfS65Is+rFriKN3ca3FEGVbSNPiPcJtLdMkmUuLFceFEhvalqSvxx+r&#10;4EDP/fDy2E5OabfPdlpni++5Vupt0G0+QATqwiv83/4yCmbTdDZ9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hjAX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s8k8cA&#10;AADfAAAADwAAAGRycy9kb3ducmV2LnhtbESPT2vCQBTE74LfYXlCb7pRiUjqKmIptXryT0uPz+wz&#10;CWbfhuzWxG/vCoLHYWZ+w8wWrSnFlWpXWFYwHEQgiFOrC84UHA+f/SkI55E1lpZJwY0cLObdzgwT&#10;bRve0XXvMxEg7BJUkHtfJVK6NCeDbmAr4uCdbW3QB1lnUtfYBLgp5SiKJtJgwWEhx4pWOaWX/b9R&#10;8HU7brYfeDn9fa/pt2n90B7sj1JvvXb5DsJT61/hZ3utFcTjUTyO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9bPJ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B8E54B4">
                      <wp:extent cx="130175" cy="151130"/>
                      <wp:effectExtent l="39370" t="4445" r="1905" b="15875"/>
                      <wp:docPr id="532530" name="Group 80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3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3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8E54B4" id="Group 8084" o:spid="_x0000_s32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fFKQDnEDAABhCwAADgAAAAAAAAAAAAAAAAAuAgAAZHJzL2Uyb0RvYy54bWxQSwECLQAUAAYA&#10;CAAAACEAkuWuTdoAAAADAQAADwAAAAAAAAAAAAAAAADLBQAAZHJzL2Rvd25yZXYueG1sUEsFBgAA&#10;AAAEAAQA8wAAANIGAAAAAA==&#10;">
                      <v:rect id="Rectangle 11420" o:spid="_x0000_s32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GTj8cA&#10;AADfAAAADwAAAGRycy9kb3ducmV2LnhtbESP3WrCQBSE74W+w3IEb0Q3iaghukqRCgWv/HmAw+4x&#10;iWbPhuxWY5++Wyj0cpiZb5j1treNeFDna8cK0mkCglg7U3Op4HLeT3IQPiAbbByTghd52G7eBmss&#10;jHvykR6nUIoIYV+ggiqEtpDS64os+qlriaN3dZ3FEGVXStPhM8JtI7MkWUiLNceFClvaVaTvpy+r&#10;4Ejfh/H1tUvPWX/IP7TOl7eFVmo07N9XIAL14T/81/40CuazbD5L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xk4/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Kk58QA&#10;AADfAAAADwAAAGRycy9kb3ducmV2LnhtbERPy4rCMBTdC/5DuII7TXVQhmoUUWTUWfnE5Z3mTlts&#10;bkoTbf17MyAMnM3hvDjTeWMK8aDK5ZYVDPoRCOLE6pxTBafjuvcJwnlkjYVlUvAkB/NZuzXFWNua&#10;9/Q4+FSEEnYxKsi8L2MpXZKRQde3JXHQfm1l0AdapVJXWIdyU8hhFI2lwZzDQoYlLTNKboe7UfD1&#10;PO2+V3j7uW43dKkbP7BHe1aq22kWExCeGv9vfqc3WsHoYxgAf3/CF5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ypOf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E5451FC">
                      <wp:extent cx="130175" cy="151130"/>
                      <wp:effectExtent l="45720" t="4445" r="0" b="15875"/>
                      <wp:docPr id="532527" name="Group 80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2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2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E5451FC" id="Group 8081" o:spid="_x0000_s32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a4WlbIwDAABhCwAADgAAAAAAAAAAAAAAAAAu&#10;AgAAZHJzL2Uyb0RvYy54bWxQSwECLQAUAAYACAAAACEAkuWuTdoAAAADAQAADwAAAAAAAAAAAAAA&#10;AADmBQAAZHJzL2Rvd25yZXYueG1sUEsFBgAAAAAEAAQA8wAAAO0GAAAAAA==&#10;">
                      <v:rect id="Rectangle 11422" o:spid="_x0000_s323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Ksz8MA&#10;AADfAAAADwAAAGRycy9kb3ducmV2LnhtbERPy4rCMBTdD/gP4Q64GcbUik6pRhFREFz5+IBLcm3r&#10;NDeliVr9erMQXB7Oe7bobC1u1PrKsYLhIAFBrJ2puFBwOm5+MxA+IBusHZOCB3lYzHtfM8yNu/Oe&#10;bodQiBjCPkcFZQhNLqXXJVn0A9cQR+7sWoshwraQpsV7DLe1TJNkIi1WHBtKbGhVkv4/XK2CPT13&#10;P+fHanhMu1221jr7u0y0Uv3vbjkFEagLH/HbvTUKxqN0nMbB8U/8An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hKsz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2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gS8gA&#10;AADfAAAADwAAAGRycy9kb3ducmV2LnhtbESPW2vCQBSE34X+h+UUfNONEcWmrlJaxNuTl5Y+nmZP&#10;k2D2bMiuJv57VxB8HGbmG2Y6b00pLlS7wrKCQT8CQZxaXXCm4HhY9CYgnEfWWFomBVdyMJ+9dKaY&#10;aNvwji57n4kAYZeggtz7KpHSpTkZdH1bEQfv39YGfZB1JnWNTYCbUsZRNJYGCw4LOVb0mVN62p+N&#10;guX1uNl+4envd72in6b1A3uw30p1X9uPdxCeWv8MP9orrWA0jEfxG9z/hC8gZ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z6B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3DA0D28">
                      <wp:extent cx="130175" cy="151130"/>
                      <wp:effectExtent l="46990" t="4445" r="3810" b="15875"/>
                      <wp:docPr id="532524" name="Group 8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2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2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DA0D28" id="Group 8078" o:spid="_x0000_s32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FVRMXdgMAAGELAAAOAAAAAAAAAAAAAAAAAC4CAABkcnMvZTJvRG9jLnhtbFBLAQIt&#10;ABQABgAIAAAAIQCS5a5N2gAAAAMBAAAPAAAAAAAAAAAAAAAAANAFAABkcnMvZG93bnJldi54bWxQ&#10;SwUGAAAAAAQABADzAAAA1wYAAAAA&#10;">
                      <v:rect id="Rectangle 11416" o:spid="_x0000_s32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MDUccA&#10;AADfAAAADwAAAGRycy9kb3ducmV2LnhtbESP0WrCQBRE3wv+w3IFX4pujMSG6CoiFgo+qf2Ay+41&#10;SZu9G7Krxn59VxB8HGbmDLNc97YRV+p87VjBdJKAINbO1Fwq+D59jnMQPiAbbByTgjt5WK8Gb0ss&#10;jLvxga7HUIoIYV+ggiqEtpDS64os+olriaN3dp3FEGVXStPhLcJtI9MkmUuLNceFClvaVqR/jxer&#10;4EB/+/fzfTs9pf0+32mdf/zMtVKjYb9ZgAjUh1f42f4yCrJZmqUZPP7ELy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gTA1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A0OccA&#10;AADfAAAADwAAAGRycy9kb3ducmV2LnhtbESPT2vCQBTE70K/w/KE3szGFKVEV5GWUltP/sXjM/tM&#10;gtm3Ibs18du7gtDjMDO/YabzzlTiSo0rLSsYRjEI4szqknMFu+3X4B2E88gaK8uk4EYO5rOX3hRT&#10;bVte03XjcxEg7FJUUHhfp1K6rCCDLrI1cfDOtjHog2xyqRtsA9xUMonjsTRYclgosKaPgrLL5s8o&#10;+L7tflefeDkdf5Z0aDs/tFu7V+q13y0mIDx1/j/8bC+1gtFbMkrG8PgTvoCc3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QND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37A4DA">
                      <wp:extent cx="130175" cy="151130"/>
                      <wp:effectExtent l="45085" t="4445" r="0" b="15875"/>
                      <wp:docPr id="532521" name="Group 80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2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2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37A4DA" id="Group 8075" o:spid="_x0000_s32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&#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Zd440HcDAABhCwAADgAAAAAAAAAAAAAAAAAuAgAAZHJzL2Uyb0RvYy54bWxQSwEC&#10;LQAUAAYACAAAACEAkuWuTdoAAAADAQAADwAAAAAAAAAAAAAAAADRBQAAZHJzL2Rvd25yZXYueG1s&#10;UEsFBgAAAAAEAAQA8wAAANgGAAAAAA==&#10;">
                      <v:rect id="Rectangle 11418" o:spid="_x0000_s32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bJccA&#10;AADfAAAADwAAAGRycy9kb3ducmV2LnhtbESP0WoCMRRE34X+Q7iFvohmjWiX1ShFKhR8UvsBl+S6&#10;u7q5WTaprn59IxT6OMzMGWa57l0jrtSF2rOGyTgDQWy8rbnU8H3cjnIQISJbbDyThjsFWK9eBkss&#10;rL/xnq6HWIoE4VCghirGtpAymIochrFviZN38p3DmGRXStvhLcFdI1WWzaXDmtNChS1tKjKXw4/T&#10;sKfHbni6byZH1e/yT2Py9/PcaP322n8sQETq43/4r/1lNcymaqYUPP+kL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6my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eXocgA&#10;AADfAAAADwAAAGRycy9kb3ducmV2LnhtbESPzWrDMBCE74G+g9hCb7Fsh5TgRDGlITRtT/klx621&#10;tU2slbHU2Hn7qlDIcZiZb5hFPphGXKlztWUFSRSDIC6srrlUcNivxzMQziNrbCyTghs5yJcPowVm&#10;2va8pevOlyJA2GWooPK+zaR0RUUGXWRb4uB9286gD7Irpe6wD3DTyDSOn6XBmsNChS29VlRcdj9G&#10;wdvt8PG5wsvX+X1Dp37wid3bo1JPj8PLHISnwd/D/+2NVjCdpNN0An9/whe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J5e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4BC198F">
                      <wp:extent cx="130175" cy="151130"/>
                      <wp:effectExtent l="46355" t="4445" r="4445" b="15875"/>
                      <wp:docPr id="532518" name="Group 8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1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52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4BC198F" id="Group 8072" o:spid="_x0000_s32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QeipucwMAAGELAAAOAAAAAAAAAAAAAAAAAC4CAABkcnMvZTJvRG9jLnhtbFBLAQItABQA&#10;BgAIAAAAIQCS5a5N2gAAAAMBAAAPAAAAAAAAAAAAAAAAAM0FAABkcnMvZG93bnJldi54bWxQSwUG&#10;AAAAAAQABADzAAAA1AYAAAAA&#10;">
                      <v:rect id="Rectangle 11420" o:spid="_x0000_s32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D6ccA&#10;AADfAAAADwAAAGRycy9kb3ducmV2LnhtbESP0WrCQBRE3wv9h+UW+lJ0kxRtjK5SxILgk9oPuOxe&#10;k9js3ZDdavTrXUHwcZiZM8xs0dtGnKjztWMF6TABQaydqblU8Lv/GeQgfEA22DgmBRfysJi/vsyw&#10;MO7MWzrtQikihH2BCqoQ2kJKryuy6IeuJY7ewXUWQ5RdKU2H5wi3jcySZCwt1hwXKmxpWZH+2/1b&#10;BVu6bj4Ol2W6z/pNvtI6/zqOtVLvb/33FESgPjzDj/baKBh9ZqN0Av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yw+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UJ1scA&#10;AADfAAAADwAAAGRycy9kb3ducmV2LnhtbESPzWrCQBSF90LfYbgFdzoxRSkxo5SKNG1X1bS4vM3c&#10;JsHMnZAZk/j2nYXg8nD++NLtaBrRU+dqywoW8wgEcWF1zaWC/LifPYNwHlljY5kUXMnBdvMwSTHR&#10;duAv6g++FGGEXYIKKu/bREpXVGTQzW1LHLw/2xn0QXal1B0OYdw0Mo6ilTRYc3iosKXXiorz4WIU&#10;vF3zj88dnn9P7xn9DKNf2KP9Vmr6OL6sQXga/T18a2dawfIpXsaBIPAEFpCb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r1Cd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2"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F2D5F09">
                      <wp:extent cx="130175" cy="151130"/>
                      <wp:effectExtent l="43180" t="4445" r="0" b="15875"/>
                      <wp:docPr id="532515" name="Group 80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51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51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2D5F09" id="Group 8069" o:spid="_x0000_s32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">
                      <v:rect id="Rectangle 11422" o:spid="_x0000_s324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1Xm8cA&#10;AADfAAAADwAAAGRycy9kb3ducmV2LnhtbESP0WrCQBRE3wv+w3IFX0rdJMU0pK4iolDwSe0HXHav&#10;Sdrs3ZBdNfr13YLg4zAzZ5j5crCtuFDvG8cK0mkCglg703Cl4Pu4fStA+IBssHVMCm7kYbkYvcyx&#10;NO7Ke7ocQiUihH2JCuoQulJKr2uy6KeuI47eyfUWQ5R9JU2P1wi3rcySJJcWG44LNXa0rkn/Hs5W&#10;wZ7uu9fTbZ0es2FXbLQuPn5yrdRkPKw+QQQawjP8aH8ZBbP3bJbm8P8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tV5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2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BbH8gA&#10;AADfAAAADwAAAGRycy9kb3ducmV2LnhtbESPQWvCQBSE74L/YXlCb3UTS2yJriJKqa2nqi09PrPP&#10;JJh9G7LbJP77rlDwOMzMN8x82ZtKtNS40rKCeByBIM6sLjlXcDy8Pr6AcB5ZY2WZFFzJwXIxHMwx&#10;1bbjT2r3PhcBwi5FBYX3dSqlywoy6Ma2Jg7e2TYGfZBNLnWDXYCbSk6iaCoNlhwWCqxpXVB22f8a&#10;BW/X48dug5fTz/uWvrvex/Zgv5R6GPWrGQhPvb+H/9tbrSB5miTxM9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cFs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4"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AA3BF2D">
                      <wp:extent cx="130175" cy="151130"/>
                      <wp:effectExtent l="40640" t="4445" r="635" b="15875"/>
                      <wp:docPr id="532512" name="Group 8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513" name="Rectangle 36609"/>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14" name="Rectangle 3661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A3BF2D" id="Group 8231" o:spid="_x0000_s3245"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5dn7D3QDAABhCwAADgAAAAAAAAAAAAAAAAAuAgAAZHJzL2Uyb0RvYy54bWxQSwECLQAU&#10;AAYACAAAACEAkuWuTdoAAAADAQAADwAAAAAAAAAAAAAAAADOBQAAZHJzL2Rvd25yZXYueG1sUEsF&#10;BgAAAAAEAAQA8wAAANUGAAAAAA==&#10;">
                      <v:rect id="Rectangle 36609" o:spid="_x0000_s324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r0A8cA&#10;AADfAAAADwAAAGRycy9kb3ducmV2LnhtbESP3WrCQBSE74W+w3IEb0Q3iaghukqRCgWv/HmAw+4x&#10;iWbPhuxWY5++Wyj0cpiZb5j1treNeFDna8cK0mkCglg7U3Op4HLeT3IQPiAbbByTghd52G7eBmss&#10;jHvykR6nUIoIYV+ggiqEtpDS64os+qlriaN3dZ3FEGVXStPhM8JtI7MkWUiLNceFClvaVaTvpy+r&#10;4Ejfh/H1tUvPWX/IP7TOl7eFVmo07N9XIAL14T/81/40CuazbJ7O4P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a9AP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0" o:spid="_x0000_s32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LFaMgA&#10;AADfAAAADwAAAGRycy9kb3ducmV2LnhtbESPT2vCQBTE7wW/w/KE3nQTW0uJriJKqdZT1ZYen9ln&#10;Esy+Ddlt/nx7tyD0OMzMb5j5sjOlaKh2hWUF8TgCQZxaXXCm4HR8G72CcB5ZY2mZFPTkYLkYPMwx&#10;0bblT2oOPhMBwi5BBbn3VSKlS3My6Ma2Ig7exdYGfZB1JnWNbYCbUk6i6EUaLDgs5FjROqf0evg1&#10;Ct7708d+g9fzz25L323nY3u0X0o9DrvVDISnzv+H7+2tVjB9mkzjZ/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osV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14:anchorId="16E9F233">
                      <wp:extent cx="130175" cy="151130"/>
                      <wp:effectExtent l="42545" t="4445" r="0" b="15875"/>
                      <wp:docPr id="532509" name="Group 8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510" name="Rectangle 36611"/>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511" name="Rectangle 3661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E9F233" id="Group 8228" o:spid="_x0000_s3248"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BfZozZfAMAAGELAAAOAAAAAAAAAAAAAAAAAC4CAABkcnMvZTJvRG9jLnht&#10;bFBLAQItABQABgAIAAAAIQCS5a5N2gAAAAMBAAAPAAAAAAAAAAAAAAAAANYFAABkcnMvZG93bnJl&#10;di54bWxQSwUGAAAAAAQABADzAAAA3QYAAAAA&#10;">
                      <v:rect id="Rectangle 36611" o:spid="_x0000_s3249"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hqdMUA&#10;AADfAAAADwAAAGRycy9kb3ducmV2LnhtbESPy4rCMBSG94LvEM7AbETTdlBLNYqIAwOuvDzAITm2&#10;dZqT0kStPr1ZDMzy57/xLde9bcSdOl87VpBOEhDE2pmaSwXn0/c4B+EDssHGMSl4kof1ajhYYmHc&#10;gw90P4ZSxBH2BSqoQmgLKb2uyKKfuJY4ehfXWQxRdqU0HT7iuG1kliQzabHm+FBhS9uK9O/xZhUc&#10;6LUfXZ7b9JT1+3yndT6/zrRSnx/9ZgEiUB/+w3/tH6Ng+pVN00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CGp0xQAAAN8AAAAPAAAAAAAAAAAAAAAAAJgCAABkcnMv&#10;ZG93bnJldi54bWxQSwUGAAAAAAQABAD1AAAAig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12" o:spid="_x0000_s3250"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Vm8McA&#10;AADfAAAADwAAAGRycy9kb3ducmV2LnhtbESPT2vCQBTE7wW/w/IEb3UTxSLRVUQRbT3Vf3h8Zp9J&#10;MPs2ZLcmfvuuUOhxmJnfMNN5a0rxoNoVlhXE/QgEcWp1wZmC42H9PgbhPLLG0jIpeJKD+azzNsVE&#10;24a/6bH3mQgQdgkqyL2vEildmpNB17cVcfButjbog6wzqWtsAtyUchBFH9JgwWEhx4qWOaX3/Y9R&#10;sHkev3YrvF8vn1s6N62P7cGelOp128UEhKfW/4f/2lutYDQcjOIY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VZv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5"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14:anchorId="27FD41A1">
                      <wp:extent cx="236855" cy="151130"/>
                      <wp:effectExtent l="39370" t="4445" r="0" b="15875"/>
                      <wp:docPr id="532504" name="Group 8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2505" name="Rectangle 36613"/>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506" name="Rectangle 3661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507" name="Rectangle 36615"/>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508" name="Rectangle 36616"/>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FD41A1" id="Group 8223" o:spid="_x0000_s3251"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">
                      <v:rect id="Rectangle 36613" o:spid="_x0000_s3252"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ZfMccA&#10;AADfAAAADwAAAGRycy9kb3ducmV2LnhtbESP0WrCQBRE3wv+w3IFX4pujMSG6CoiFgo+qf2Ay+41&#10;SZu9G7Krxn59VxB8HGbmDLNc97YRV+p87VjBdJKAINbO1Fwq+D59jnMQPiAbbByTgjt5WK8Gb0ss&#10;jLvxga7HUIoIYV+ggiqEtpDS64os+olriaN3dp3FEGVXStPhLcJtI9MkmUuLNceFClvaVqR/jxer&#10;4EB/+/fzfTs9pf0+32mdf/zMtVKjYb9ZgAjUh1f42f4yCrJZmiUZPP7ELy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OmXzH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14" o:spid="_x0000_s325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VoWccA&#10;AADfAAAADwAAAGRycy9kb3ducmV2LnhtbESPS4vCQBCE78L+h6EXvOlERZHoKMuK+NiTj108tpk2&#10;CWZ6QmY08d87woLHoqq+oqbzxhTiTpXLLSvodSMQxInVOacKjodlZwzCeWSNhWVS8CAH89lHa4qx&#10;tjXv6L73qQgQdjEqyLwvYyldkpFB17UlcfAutjLog6xSqSusA9wUsh9FI2kw57CQYUnfGSXX/c0o&#10;WD2O258FXs+nzZr+6sb37MH+KtX+bL4mIDw1/h3+b6+1guGgP4xG8PoTvoCcP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laF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15" o:spid="_x0000_s3254"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hk3c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p8kc/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4ZN3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16" o:spid="_x0000_s3255"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ZZsMMA&#10;AADfAAAADwAAAGRycy9kb3ducmV2LnhtbERPy4rCMBTdC/5DuMLsNFVRpBpFHAadceUTl9fm2hab&#10;m9JkbP17sxBcHs57tmhMIR5Uudyygn4vAkGcWJ1zquB4+OlOQDiPrLGwTAqe5GAxb7dmGGtb844e&#10;e5+KEMIuRgWZ92UspUsyMuh6tiQO3M1WBn2AVSp1hXUIN4UcRNFYGsw5NGRY0iqj5L7/NwrWz+Pf&#10;9hvv18vvhs514/v2YE9KfXWa5RSEp8Z/xG/3RisYDQejKAwOf8IX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zZZsM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42" w:type="dxa"/>
            <w:gridSpan w:val="2"/>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14:anchorId="39CB92AF">
                      <wp:extent cx="130175" cy="151130"/>
                      <wp:effectExtent l="43815" t="4445" r="0" b="15875"/>
                      <wp:docPr id="532501" name="Group 8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502" name="Rectangle 3661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503" name="Rectangle 3661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9CB92AF" id="Group 8220" o:spid="_x0000_s3256"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A7kiN91AwAAYQsAAA4AAAAAAAAAAAAAAAAALgIAAGRycy9lMm9Eb2MueG1sUEsBAi0A&#10;FAAGAAgAAAAhAJLlrk3aAAAAAwEAAA8AAAAAAAAAAAAAAAAAzwUAAGRycy9kb3ducmV2LnhtbFBL&#10;BQYAAAAABAAEAPMAAADWBgAAAAA=&#10;">
                      <v:rect id="Rectangle 36617" o:spid="_x0000_s325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HRccA&#10;AADfAAAADwAAAGRycy9kb3ducmV2LnhtbESP3YrCMBSE7wXfIRxhb2RNrailaxSRFQSv/HmAQ3Js&#10;u9uclCZq9emNsLCXw8x8wyxWna3FjVpfOVYwHiUgiLUzFRcKzqftZwbCB2SDtWNS8CAPq2W/t8Dc&#10;uDsf6HYMhYgQ9jkqKENocim9LsmiH7mGOHoX11oMUbaFNC3eI9zWMk2SmbRYcVwosaFNSfr3eLUK&#10;DvTcDy+PzfiUdvvsW+ts/jPTSn0MuvUXiEBd+A//tXdGwXSSTpMU3n/iF5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Px0X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8" o:spid="_x0000_s325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LLwcgA&#10;AADfAAAADwAAAGRycy9kb3ducmV2LnhtbESPQWvCQBSE7wX/w/KE3ppdFYtEVxFLqW1PGls8PrPP&#10;JJh9G7JbE/99t1DwOMzMN8xi1dtaXKn1lWMNo0SBIM6dqbjQcMhen2YgfEA2WDsmDTfysFoOHhaY&#10;Gtfxjq77UIgIYZ+ihjKEJpXS5yVZ9IlriKN3dq3FEGVbSNNiF+G2lmOlnqXFiuNCiQ1tSsov+x+r&#10;4e12+Ph8wcvp+L6l764PI5e5L60fh/16DiJQH+7h//bWaJhOxlM1gb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ksv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09" w:type="dxa"/>
            <w:tcBorders>
              <w:top w:val="single" w:sz="8" w:space="0" w:color="000000"/>
              <w:left w:val="single" w:sz="4" w:space="0" w:color="000000"/>
              <w:bottom w:val="single" w:sz="8" w:space="0" w:color="000000"/>
              <w:right w:val="double" w:sz="4" w:space="0" w:color="000000"/>
            </w:tcBorders>
            <w:vAlign w:val="center"/>
          </w:tcPr>
          <w:p w:rsidR="009B732F" w:rsidRDefault="004232F7" w:rsidP="009B732F">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14:anchorId="51C70B34">
                      <wp:extent cx="234315" cy="151130"/>
                      <wp:effectExtent l="40640" t="4445" r="1270" b="15875"/>
                      <wp:docPr id="532496" name="Group 8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2497" name="Rectangle 36619"/>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98" name="Rectangle 3662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499" name="Rectangle 36621"/>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500" name="Rectangle 36622"/>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1C70B34" id="Group 8215" o:spid="_x0000_s3259"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">
                      <v:rect id="Rectangle 36619" o:spid="_x0000_s3260"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P+x8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T5NYf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0/7H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20" o:spid="_x0000_s3261"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3DqsUA&#10;AADfAAAADwAAAGRycy9kb3ducmV2LnhtbERPyW7CMBC9I/EP1iD1RhwoVJBiEKKqynIqm3qcxtMk&#10;Ih5HsUvC3+MDEsent88WrSnFlWpXWFYwiGIQxKnVBWcKjofP/gSE88gaS8uk4EYOFvNuZ4aJtg1/&#10;03XvMxFC2CWoIPe+SqR0aU4GXWQr4sD92dqgD7DOpK6xCeGmlMM4fpMGCw4NOVa0yim97P+Ngq/b&#10;cbv7wMvvz2ZN56b1A3uwJ6Veeu3yHYSn1j/FD/daKxi/DkfTMDj8CV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3cOq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21" o:spid="_x0000_s3262"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DPLsgA&#10;AADfAAAADwAAAGRycy9kb3ducmV2LnhtbESP3WrCQBSE7wu+w3IEb4pujNbG1FVELBS88ucBDrvH&#10;JG32bMiuGn36bkHo5TAz3zCLVWdrcaXWV44VjEcJCGLtTMWFgtPxc5iB8AHZYO2YFNzJw2rZe1lg&#10;btyN93Q9hEJECPscFZQhNLmUXpdk0Y9cQxy9s2sthijbQpoWbxFua5kmyUxarDgulNjQpiT9c7hY&#10;BXt67F7P9834mHa7bKt19v4900oN+t36A0SgLvyHn+0vo+Btkk7nc/j7E7+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AM8u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22" o:spid="_x0000_s3263"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VtsQA&#10;AADfAAAADwAAAGRycy9kb3ducmV2LnhtbESPy4rCMBSG94LvEI4wO01VFKlGEYdBZ1x5xeWxObbF&#10;5qQ0GVvf3iwElz//jW+2aEwhHlS53LKCfi8CQZxYnXOq4Hj46U5AOI+ssbBMCp7kYDFvt2YYa1vz&#10;jh57n4owwi5GBZn3ZSylSzIy6Hq2JA7ezVYGfZBVKnWFdRg3hRxE0VgazDk8ZFjSKqPkvv83CtbP&#10;49/2G+/Xy++GznXj+/ZgT0p9dZrlFISnxn/C7/ZGKxgNB6MoEASewAJy/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AVbb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1" w:type="dxa"/>
            <w:tcBorders>
              <w:top w:val="single" w:sz="8" w:space="0" w:color="000000"/>
              <w:left w:val="double" w:sz="4" w:space="0" w:color="000000"/>
              <w:bottom w:val="single" w:sz="8" w:space="0" w:color="000000"/>
              <w:right w:val="single" w:sz="8" w:space="0" w:color="000000"/>
            </w:tcBorders>
            <w:vAlign w:val="center"/>
          </w:tcPr>
          <w:p w:rsidR="009B732F" w:rsidRDefault="004232F7" w:rsidP="009B732F">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14:anchorId="5C05BC9B">
                      <wp:extent cx="130175" cy="151130"/>
                      <wp:effectExtent l="40005" t="4445" r="1270" b="15875"/>
                      <wp:docPr id="532493" name="Group 8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494" name="Rectangle 3662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495" name="Rectangle 3662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05BC9B" id="Group 8212" o:spid="_x0000_s3264"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4fXN1AwAAYQsAAA4AAAAAAAAAAAAAAAAALgIAAGRycy9lMm9Eb2MueG1sUEsBAi0A&#10;FAAGAAgAAAAhAJLlrk3aAAAAAwEAAA8AAAAAAAAAAAAAAAAAzwUAAGRycy9kb3ducmV2LnhtbFBL&#10;BQYAAAAABAAEAPMAAADWBgAAAAA=&#10;">
                      <v:rect id="Rectangle 36623" o:spid="_x0000_s3265"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FgsM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3Q0G8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AWCw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24" o:spid="_x0000_s32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xsNM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4GcH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3Gw0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9B732F" w:rsidTr="007D530E">
        <w:trPr>
          <w:trHeight w:val="744"/>
        </w:trPr>
        <w:tc>
          <w:tcPr>
            <w:tcW w:w="1435"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62" w:firstLine="0"/>
              <w:jc w:val="left"/>
            </w:pPr>
            <w:r>
              <w:rPr>
                <w:rFonts w:ascii="Calibri" w:eastAsia="Calibri" w:hAnsi="Calibri" w:cs="Calibri"/>
                <w:sz w:val="20"/>
                <w:lang w:val="en"/>
              </w:rPr>
              <w:t xml:space="preserve">Manage serious AEFI cases  </w:t>
            </w:r>
          </w:p>
        </w:tc>
        <w:tc>
          <w:tcPr>
            <w:tcW w:w="256"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8"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8"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8"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8"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8"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8"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8"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42" w:type="dxa"/>
            <w:gridSpan w:val="2"/>
            <w:tcBorders>
              <w:top w:val="single" w:sz="8"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09" w:type="dxa"/>
            <w:tcBorders>
              <w:top w:val="single" w:sz="8"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1" w:type="dxa"/>
            <w:tcBorders>
              <w:top w:val="single" w:sz="8"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4232F7" w:rsidTr="007D530E">
        <w:trPr>
          <w:trHeight w:val="499"/>
        </w:trPr>
        <w:tc>
          <w:tcPr>
            <w:tcW w:w="1435"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Campaign Assessment  </w:t>
            </w:r>
          </w:p>
        </w:tc>
        <w:tc>
          <w:tcPr>
            <w:tcW w:w="256"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128"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10" w:right="0" w:firstLine="0"/>
            </w:pPr>
            <w:r>
              <w:rPr>
                <w:rFonts w:ascii="Calibri" w:eastAsia="Calibri" w:hAnsi="Calibri" w:cs="Calibri"/>
                <w:color w:val="FF0000"/>
                <w:sz w:val="20"/>
                <w:lang w:val="en"/>
              </w:rPr>
              <w:t xml:space="preserve">  </w:t>
            </w:r>
          </w:p>
        </w:tc>
        <w:tc>
          <w:tcPr>
            <w:tcW w:w="214" w:type="dxa"/>
            <w:tcBorders>
              <w:top w:val="single" w:sz="4" w:space="0" w:color="000000"/>
              <w:left w:val="double" w:sz="6"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9B732F" w:rsidTr="007D530E">
        <w:trPr>
          <w:trHeight w:val="745"/>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243" w:firstLine="0"/>
            </w:pPr>
            <w:r>
              <w:rPr>
                <w:rFonts w:ascii="Calibri" w:eastAsia="Calibri" w:hAnsi="Calibri" w:cs="Calibri"/>
                <w:sz w:val="20"/>
                <w:lang w:val="en"/>
              </w:rPr>
              <w:t xml:space="preserve">RDT establishment of the post-campaign assessment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1474"/>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lastRenderedPageBreak/>
              <w:t xml:space="preserve">Recruit the independent structure appointed to conduct the assessment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744"/>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316" w:firstLine="0"/>
            </w:pPr>
            <w:r>
              <w:rPr>
                <w:rFonts w:ascii="Calibri" w:eastAsia="Calibri" w:hAnsi="Calibri" w:cs="Calibri"/>
                <w:sz w:val="20"/>
                <w:lang w:val="en"/>
              </w:rPr>
              <w:t xml:space="preserve">Training trainers and surveyors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499"/>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Training surveyors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495"/>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ata gathering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989"/>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Process and analyse campaign assessment data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987"/>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Draw up the campaign assessment report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2"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496"/>
        </w:trPr>
        <w:tc>
          <w:tcPr>
            <w:tcW w:w="143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pPr>
            <w:r>
              <w:rPr>
                <w:rFonts w:ascii="Calibri" w:eastAsia="Calibri" w:hAnsi="Calibri" w:cs="Calibri"/>
                <w:sz w:val="20"/>
                <w:lang w:val="en"/>
              </w:rPr>
              <w:t xml:space="preserve">Return results of the </w:t>
            </w:r>
          </w:p>
        </w:tc>
        <w:tc>
          <w:tcPr>
            <w:tcW w:w="25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9"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7"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2"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4"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128"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10" w:right="0" w:firstLine="0"/>
            </w:pPr>
            <w:r>
              <w:rPr>
                <w:rFonts w:ascii="Calibri" w:eastAsia="Calibri" w:hAnsi="Calibri" w:cs="Calibri"/>
                <w:sz w:val="20"/>
                <w:lang w:val="en"/>
              </w:rPr>
              <w:t xml:space="preserve">  </w:t>
            </w:r>
          </w:p>
        </w:tc>
        <w:tc>
          <w:tcPr>
            <w:tcW w:w="214" w:type="dxa"/>
            <w:tcBorders>
              <w:top w:val="single" w:sz="4" w:space="0" w:color="000000"/>
              <w:left w:val="double" w:sz="6"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58" w:right="0" w:firstLine="0"/>
              <w:jc w:val="left"/>
            </w:pPr>
            <w:r>
              <w:rPr>
                <w:rFonts w:ascii="Calibri" w:eastAsia="Calibri" w:hAnsi="Calibri" w:cs="Calibri"/>
                <w:sz w:val="20"/>
                <w:lang w:val="en"/>
              </w:rPr>
              <w:t xml:space="preserve">  </w:t>
            </w:r>
          </w:p>
        </w:tc>
        <w:tc>
          <w:tcPr>
            <w:tcW w:w="409" w:type="dxa"/>
            <w:tcBorders>
              <w:top w:val="single" w:sz="4" w:space="0" w:color="000000"/>
              <w:left w:val="single" w:sz="4" w:space="0" w:color="000000"/>
              <w:bottom w:val="single" w:sz="4" w:space="0" w:color="000000"/>
              <w:right w:val="doub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1"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bl>
    <w:p w:rsidR="008F1AA2" w:rsidRDefault="008F1AA2">
      <w:pPr>
        <w:spacing w:after="0" w:line="259" w:lineRule="auto"/>
        <w:ind w:left="-1133" w:right="56" w:firstLine="0"/>
      </w:pPr>
    </w:p>
    <w:p w:rsidR="00BE19E7" w:rsidRDefault="00BE19E7">
      <w:pPr>
        <w:spacing w:after="0" w:line="259" w:lineRule="auto"/>
        <w:ind w:left="-1133" w:right="56" w:firstLine="0"/>
      </w:pPr>
    </w:p>
    <w:p w:rsidR="00BE19E7" w:rsidRDefault="00BE19E7">
      <w:pPr>
        <w:spacing w:after="0" w:line="259" w:lineRule="auto"/>
        <w:ind w:left="-1133" w:right="56" w:firstLine="0"/>
      </w:pPr>
    </w:p>
    <w:p w:rsidR="00BE19E7" w:rsidRDefault="00BE19E7">
      <w:pPr>
        <w:spacing w:after="0" w:line="259" w:lineRule="auto"/>
        <w:ind w:left="-1133" w:right="56" w:firstLine="0"/>
      </w:pPr>
    </w:p>
    <w:p w:rsidR="009B732F" w:rsidRDefault="009B732F">
      <w:pPr>
        <w:spacing w:after="160" w:line="259" w:lineRule="auto"/>
        <w:ind w:left="0" w:right="0" w:firstLine="0"/>
        <w:jc w:val="left"/>
      </w:pPr>
      <w:r>
        <w:br w:type="page"/>
      </w:r>
    </w:p>
    <w:p w:rsidR="00BE19E7" w:rsidRDefault="00BE19E7">
      <w:pPr>
        <w:spacing w:after="0" w:line="259" w:lineRule="auto"/>
        <w:ind w:left="-1133" w:right="56" w:firstLine="0"/>
      </w:pPr>
    </w:p>
    <w:tbl>
      <w:tblPr>
        <w:tblStyle w:val="TableGrid"/>
        <w:tblW w:w="16503" w:type="dxa"/>
        <w:tblInd w:w="-992" w:type="dxa"/>
        <w:tblLayout w:type="fixed"/>
        <w:tblCellMar>
          <w:top w:w="41" w:type="dxa"/>
          <w:bottom w:w="7" w:type="dxa"/>
        </w:tblCellMar>
        <w:tblLook w:val="04A0" w:firstRow="1" w:lastRow="0" w:firstColumn="1" w:lastColumn="0" w:noHBand="0" w:noVBand="1"/>
      </w:tblPr>
      <w:tblGrid>
        <w:gridCol w:w="1345"/>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258"/>
        <w:gridCol w:w="253"/>
        <w:gridCol w:w="318"/>
        <w:gridCol w:w="253"/>
        <w:gridCol w:w="326"/>
        <w:gridCol w:w="319"/>
        <w:gridCol w:w="455"/>
        <w:gridCol w:w="271"/>
        <w:gridCol w:w="62"/>
        <w:gridCol w:w="192"/>
        <w:gridCol w:w="318"/>
        <w:gridCol w:w="253"/>
        <w:gridCol w:w="258"/>
        <w:gridCol w:w="253"/>
        <w:gridCol w:w="318"/>
        <w:gridCol w:w="253"/>
        <w:gridCol w:w="326"/>
        <w:gridCol w:w="320"/>
        <w:gridCol w:w="458"/>
        <w:gridCol w:w="142"/>
        <w:gridCol w:w="206"/>
        <w:gridCol w:w="407"/>
        <w:gridCol w:w="283"/>
      </w:tblGrid>
      <w:tr w:rsidR="008F1AA2" w:rsidTr="007D530E">
        <w:trPr>
          <w:trHeight w:val="329"/>
        </w:trPr>
        <w:tc>
          <w:tcPr>
            <w:tcW w:w="1345"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016"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142"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8F1AA2" w:rsidTr="007D530E">
        <w:trPr>
          <w:trHeight w:val="310"/>
        </w:trPr>
        <w:tc>
          <w:tcPr>
            <w:tcW w:w="1345"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00"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096" w:type="dxa"/>
            <w:gridSpan w:val="5"/>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8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104"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3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7D530E" w:rsidTr="007D530E">
        <w:trPr>
          <w:trHeight w:val="610"/>
        </w:trPr>
        <w:tc>
          <w:tcPr>
            <w:tcW w:w="1345" w:type="dxa"/>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2B19B97">
                      <wp:extent cx="130175" cy="151130"/>
                      <wp:effectExtent l="38735" t="0" r="2540" b="11430"/>
                      <wp:docPr id="532490" name="Group 83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9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9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B19B97" id="Group 8374" o:spid="_x0000_s32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c8rlneQMAAGELAAAOAAAAAAAAAAAAAAAAAC4CAABkcnMvZTJvRG9jLnhtbFBL&#10;AQItABQABgAIAAAAIQCS5a5N2gAAAAMBAAAPAAAAAAAAAAAAAAAAANMFAABkcnMvZG93bnJldi54&#10;bWxQSwUGAAAAAAQABADzAAAA2gYAAAAA&#10;">
                      <v:rect id="Rectangle 11416" o:spid="_x0000_s32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bDKMgA&#10;AADfAAAADwAAAGRycy9kb3ducmV2LnhtbESP3WrCQBSE74W+w3IKvRHdJK0aU1cpUqHglT8PcNg9&#10;JrHZsyG71dindwsFL4eZ+YZZrHrbiAt1vnasIB0nIIi1MzWXCo6HzSgH4QOywcYxKbiRh9XyabDA&#10;wrgr7+iyD6WIEPYFKqhCaAspva7Ioh+7ljh6J9dZDFF2pTQdXiPcNjJLkqm0WHNcqLCldUX6e/9j&#10;Fezodzs83dbpIeu3+afW+ew81Uq9PPcf7yAC9eER/m9/GQWT1+xtnsL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dsM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X0QM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D+/xX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NfR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2AAA7C1">
                      <wp:extent cx="130175" cy="151130"/>
                      <wp:effectExtent l="46990" t="0" r="3810" b="11430"/>
                      <wp:docPr id="532487" name="Group 8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8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8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2AAA7C1" id="Group 8371" o:spid="_x0000_s32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r0ltZyAwAAYQsAAA4AAAAAAAAAAAAAAAAALgIAAGRycy9lMm9Eb2MueG1sUEsBAi0AFAAG&#10;AAgAAAAhAJLlrk3aAAAAAwEAAA8AAAAAAAAAAAAAAAAAzAUAAGRycy9kb3ducmV2LnhtbFBLBQYA&#10;AAAABAAEAPMAAADTBgAAAAA=&#10;">
                      <v:rect id="Rectangle 11418" o:spid="_x0000_s32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8aMQA&#10;AADfAAAADwAAAGRycy9kb3ducmV2LnhtbERPy4rCMBTdD/gP4QqzGTS1M2qpRhEZQXDl4wMuybWt&#10;NjeliVr9+slCmOXhvOfLztbiTq2vHCsYDRMQxNqZigsFp+NmkIHwAdlg7ZgUPMnDctH7mGNu3IP3&#10;dD+EQsQQ9jkqKENocim9LsmiH7qGOHJn11oMEbaFNC0+YritZZokE2mx4thQYkPrkvT1cLMK9vTa&#10;fZ2f69Ex7XbZr9bZ9DLRSn32u9UMRKAu/Ivf7q1RMP5Of7I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V/Gj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w7MgA&#10;AADfAAAADwAAAGRycy9kb3ducmV2LnhtbESPS2vDMBCE74X+B7GF3ho5j5bEsRxKQ0manPIkx621&#10;tU2slbGU2Pn3UaHQ4zAz3zDJrDOVuFLjSssK+r0IBHFmdcm5gv3u82UMwnlkjZVlUnAjB7P08SHB&#10;WNuWN3Td+lwECLsYFRTe17GULivIoOvZmjh4P7Yx6INscqkbbAPcVHIQRW/SYMlhocCaPgrKztuL&#10;UbC47VfrOZ6/T19LOrad79udPSj1/NS9T0F46vx/+K+91Apeh4PReAK/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SPD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7F25DEC">
                      <wp:extent cx="130175" cy="151130"/>
                      <wp:effectExtent l="41275" t="0" r="0" b="11430"/>
                      <wp:docPr id="532484" name="Group 8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8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8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F25DEC" id="Group 8368" o:spid="_x0000_s32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jz2SfW4DAABhCwAADgAAAAAAAAAAAAAAAAAuAgAAZHJzL2Uyb0RvYy54bWxQSwECLQAUAAYACAAA&#10;ACEAkuWuTdoAAAADAQAADwAAAAAAAAAAAAAAAADIBQAAZHJzL2Rvd25yZXYueG1sUEsFBgAAAAAE&#10;AAQA8wAAAM8GAAAAAA==&#10;">
                      <v:rect id="Rectangle 11420" o:spid="_x0000_s327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RT9scA&#10;AADfAAAADwAAAGRycy9kb3ducmV2LnhtbESP3WrCQBSE7wu+w3IEb4pujNWG1FVEFApe+fMAh91j&#10;kjZ7NmRXjT69Wyh4OczMN8x82dlaXKn1lWMF41ECglg7U3Gh4HTcDjMQPiAbrB2Tgjt5WC56b3PM&#10;jbvxnq6HUIgIYZ+jgjKEJpfS65Is+pFriKN3dq3FEGVbSNPiLcJtLdMkmUmLFceFEhtal6R/Dxer&#10;YE+P3fv5vh4f026XbbTOPn9mWqlBv1t9gQjUhVf4v/1tFEwn6Uc2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UU/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dknsgA&#10;AADfAAAADwAAAGRycy9kb3ducmV2LnhtbESPW2vCQBSE3wX/w3KEvulGqyLRVcRSvPTJS4uPp9nT&#10;JJg9G7Krif/eFQo+DjPzDTNbNKYQN6pcbllBvxeBIE6szjlVcDp+dicgnEfWWFgmBXdysJi3WzOM&#10;ta15T7eDT0WAsItRQeZ9GUvpkowMup4tiYP3ZyuDPsgqlbrCOsBNIQdRNJYGcw4LGZa0yii5HK5G&#10;wfp+2n194OX3vN3QT934vj3ab6XeOs1yCsJT41/h//ZGKxi9D4aT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612S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809F32A">
                      <wp:extent cx="130175" cy="151130"/>
                      <wp:effectExtent l="47625" t="0" r="3175" b="11430"/>
                      <wp:docPr id="532481" name="Group 8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8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8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09F32A" id="Group 8365" o:spid="_x0000_s32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ACtgIYkDAABhCwAADgAAAAAAAAAAAAAAAAAuAgAA&#10;ZHJzL2Uyb0RvYy54bWxQSwECLQAUAAYACAAAACEAkuWuTdoAAAADAQAADwAAAAAAAAAAAAAAAADj&#10;BQAAZHJzL2Rvd25yZXYueG1sUEsFBgAAAAAEAAQA8wAAAOoGAAAAAA==&#10;">
                      <v:rect id="Rectangle 11422" o:spid="_x0000_s327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3LgscA&#10;AADfAAAADwAAAGRycy9kb3ducmV2LnhtbESP3WrCQBSE7wu+w3IEb4puTFsN0VVEFApe+fMAh91j&#10;Es2eDdlVo0/fLRR6OczMN8x82dla3Kn1lWMF41ECglg7U3Gh4HTcDjMQPiAbrB2Tgid5WC56b3PM&#10;jXvwnu6HUIgIYZ+jgjKEJpfS65Is+pFriKN3dq3FEGVbSNPiI8JtLdMkmUiLFceFEhtal6Svh5tV&#10;sKfX7v38XI+PabfLNlpn08tEKzXod6sZiEBd+A//tb+Ngq+P9DNL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d9y4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2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DHBscA&#10;AADfAAAADwAAAGRycy9kb3ducmV2LnhtbESPW2vCQBSE3wv+h+UIvtWN2opEVxFL8dInr/h4zB6T&#10;YPZsyG5N/PeuUOjjMDPfMJNZYwpxp8rllhX0uhEI4sTqnFMFh/33+wiE88gaC8uk4EEOZtPW2wRj&#10;bWve0n3nUxEg7GJUkHlfxlK6JCODrmtL4uBdbWXQB1mlUldYB7gpZD+KhtJgzmEhw5IWGSW33a9R&#10;sHwcNj9feLuc1ys61Y3v2b09KtVpN/MxCE+N/w//tVdaweeg/zEa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gxw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0C25039">
                      <wp:extent cx="130175" cy="151130"/>
                      <wp:effectExtent l="40005" t="0" r="1270" b="11430"/>
                      <wp:docPr id="532478" name="Group 8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7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8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0C25039" id="Group 8351" o:spid="_x0000_s32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aJ17LcwMAAGELAAAOAAAAAAAAAAAAAAAAAC4CAABkcnMvZTJvRG9jLnhtbFBLAQItABQA&#10;BgAIAAAAIQCS5a5N2gAAAAMBAAAPAAAAAAAAAAAAAAAAAM0FAABkcnMvZG93bnJldi54bWxQSwUG&#10;AAAAAAQABADzAAAA1AYAAAAA&#10;">
                      <v:rect id="Rectangle 11416" o:spid="_x0000_s32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wp1MgA&#10;AADfAAAADwAAAGRycy9kb3ducmV2LnhtbESP0WrCQBRE3wX/YblCX6RuTNskTV1FpAXBJ7UfcNm9&#10;Jmmzd0N21div7wqFPg4zc4ZZrAbbigv1vnGsYD5LQBBrZxquFHwePx4LED4gG2wdk4IbeVgtx6MF&#10;lsZdeU+XQ6hEhLAvUUEdQldK6XVNFv3MdcTRO7neYoiyr6Tp8RrhtpVpkmTSYsNxocaONjXp78PZ&#10;KtjTz256um3mx3TYFe9aF/lXppV6mAzrNxCBhvAf/mtvjYKXp/Q5f4X7n/gF5P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DCn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JZcccA&#10;AADfAAAADwAAAGRycy9kb3ducmV2LnhtbESPy2rCQBSG9wXfYTiCuzpJbEVSxyCK1LYrLy1dHjPH&#10;JCRzJmSmJr59Z1Ho8ue/8S2zwTTiRp2rLCuIpxEI4tzqigsF59PucQHCeWSNjWVScCcH2Wr0sMRU&#10;254PdDv6QoQRdikqKL1vUyldXpJBN7UtcfCutjPog+wKqTvsw7hpZBJFc2mw4vBQYkubkvL6+GMU&#10;vN7P7x9brC/fb3v66gcf25P9VGoyHtYvIDwN/j/8195rBc+z5GkRCAJPY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pyWX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98C7CDD">
                      <wp:extent cx="130175" cy="151130"/>
                      <wp:effectExtent l="38735" t="0" r="2540" b="11430"/>
                      <wp:docPr id="532475" name="Group 8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7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7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8C7CDD" id="Group 8348" o:spid="_x0000_s32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5cbXKeQMAAGELAAAOAAAAAAAAAAAAAAAAAC4CAABkcnMvZTJvRG9jLnhtbFBL&#10;AQItABQABgAIAAAAIQCS5a5N2gAAAAMBAAAPAAAAAAAAAAAAAAAAANMFAABkcnMvZG93bnJldi54&#10;bWxQSwUGAAAAAAQABADzAAAA2gYAAAAA&#10;">
                      <v:rect id="Rectangle 11418" o:spid="_x0000_s328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O9psgA&#10;AADfAAAADwAAAGRycy9kb3ducmV2LnhtbESP3WrCQBSE7wt9h+UUvCl1Y1pjSF1FRKHglT8PcNg9&#10;JtHs2ZBdNfr03ULBy2FmvmGm89424kqdrx0rGA0TEMTamZpLBYf9+iMH4QOywcYxKbiTh/ns9WWK&#10;hXE33tJ1F0oRIewLVFCF0BZSel2RRT90LXH0jq6zGKLsSmk6vEW4bWSaJJm0WHNcqLClZUX6vLtY&#10;BVt6bN6P9+Von/abfKV1PjllWqnBW7/4BhGoD8/wf/vHKBh/pl+TD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k72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6xIsgA&#10;AADfAAAADwAAAGRycy9kb3ducmV2LnhtbESPS2vDMBCE74X+B7GF3ho5jzbBsRxKQ0manPIkx621&#10;tU2slbGU2Pn3UaHQ4zAz3zDJrDOVuFLjSssK+r0IBHFmdcm5gv3u82UCwnlkjZVlUnAjB7P08SHB&#10;WNuWN3Td+lwECLsYFRTe17GULivIoOvZmjh4P7Yx6INscqkbbAPcVHIQRW/SYMlhocCaPgrKztuL&#10;UbC47VfrOZ6/T19LOrad79udPSj1/NS9T0F46vx/+K+91Apeh4PReAy/f8IXk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TrE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D9F022D">
                      <wp:extent cx="130175" cy="151130"/>
                      <wp:effectExtent l="42545" t="0" r="0" b="11430"/>
                      <wp:docPr id="532472" name="Group 8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7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7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D9F022D" id="Group 8345" o:spid="_x0000_s32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">
                      <v:rect id="Rectangle 11420" o:spid="_x0000_s328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ePsgA&#10;AADfAAAADwAAAGRycy9kb3ducmV2LnhtbESP3WrCQBSE7wXfYTlCb0Q3xqohdRURCwWv/HmAw+4x&#10;Sc2eDdmtRp++Wyh4OczMN8xy3dla3Kj1lWMFk3ECglg7U3Gh4Hz6HGUgfEA2WDsmBQ/ysF71e0vM&#10;jbvzgW7HUIgIYZ+jgjKEJpfS65Is+rFriKN3ca3FEGVbSNPiPcJtLdMkmUuLFceFEhvalqSvxx+r&#10;4EDP/fDy2E5OabfPdlpni++5Vupt0G0+QATqwiv83/4yCmbT9H0xhb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5B4+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wvVcgA&#10;AADfAAAADwAAAGRycy9kb3ducmV2LnhtbESPT2vCQBTE74V+h+UVeqsbrVZJs0ppKf47qVE8vmZf&#10;k2D2bciuJn77riD0OMzMb5hk1plKXKhxpWUF/V4EgjizuuRcQbr7fpmAcB5ZY2WZFFzJwWz6+JBg&#10;rG3LG7psfS4ChF2MCgrv61hKlxVk0PVsTRy8X9sY9EE2udQNtgFuKjmIojdpsOSwUGBNnwVlp+3Z&#10;KJhf09X6C08/x+WCDm3n+3Zn90o9P3Uf7yA8df4/fG8vtILR62A4HsL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nC9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82354A9">
                      <wp:extent cx="130175" cy="151130"/>
                      <wp:effectExtent l="39370" t="0" r="1905" b="11430"/>
                      <wp:docPr id="532469" name="Group 8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7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7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2354A9" id="Group 8342" o:spid="_x0000_s32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PrjeLKNAwAAYQsAAA4AAAAAAAAAAAAAAAAA&#10;LgIAAGRycy9lMm9Eb2MueG1sUEsBAi0AFAAGAAgAAAAhAJLlrk3aAAAAAwEAAA8AAAAAAAAAAAAA&#10;AAAA5wUAAGRycy9kb3ducmV2LnhtbFBLBQYAAAAABAAEAPMAAADuBgAAAAA=&#10;">
                      <v:rect id="Rectangle 11422" o:spid="_x0000_s328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aAScYA&#10;AADfAAAADwAAAGRycy9kb3ducmV2LnhtbESPy4rCMBSG94LvEI4wGxlT6610jCIyAwOuvDzAITm2&#10;1eakNFHrPL1ZDLj8+W98y3Vna3Gn1leOFYxHCQhi7UzFhYLT8eczA+EDssHaMSl4kof1qt9bYm7c&#10;g/d0P4RCxBH2OSooQ2hyKb0uyaIfuYY4emfXWgxRtoU0LT7iuK1lmiRzabHi+FBiQ9uS9PVwswr2&#10;9Lcbnp/b8THtdtm31tniMtdKfQy6zReIQF14h//bv0bBbJJOF5Eg8kQWkK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aAS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2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uMzcgA&#10;AADfAAAADwAAAGRycy9kb3ducmV2LnhtbESPQWvCQBSE70L/w/IK3nQTrW1JXUUUqdpT1ZYen9ln&#10;Esy+DdnVxH/vCkKPw8x8w4ynrSnFhWpXWFYQ9yMQxKnVBWcK9rtl7x2E88gaS8uk4EoOppOnzhgT&#10;bRv+psvWZyJA2CWoIPe+SqR0aU4GXd9WxME72tqgD7LOpK6xCXBTykEUvUqDBYeFHCua55Setmej&#10;4PO633wt8HT4W6/ot2l9bHf2R6nuczv7AOGp9f/hR3ulFYyGg5e3GO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64z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E73A8D8">
                      <wp:extent cx="130175" cy="151130"/>
                      <wp:effectExtent l="41275" t="0" r="0" b="11430"/>
                      <wp:docPr id="532466" name="Group 83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6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6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73A8D8" id="Group 8339" o:spid="_x0000_s32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&#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Hdiri3oDAABhCwAADgAAAAAAAAAAAAAAAAAuAgAAZHJzL2Uyb0RvYy54bWxQ&#10;SwECLQAUAAYACAAAACEAkuWuTdoAAAADAQAADwAAAAAAAAAAAAAAAADUBQAAZHJzL2Rvd25yZXYu&#10;eG1sUEsFBgAAAAAEAAQA8wAAANsGAAAAAA==&#10;">
                      <v:rect id="Rectangle 11416" o:spid="_x0000_s32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aO4MgA&#10;AADfAAAADwAAAGRycy9kb3ducmV2LnhtbESP3WrCQBSE7wt9h+UUvCl1Y1pjSF1FRKHglT8PcNg9&#10;JtHs2ZBdNfr03ULBy2FmvmGm89424kqdrx0rGA0TEMTamZpLBYf9+iMH4QOywcYxKbiTh/ns9WWK&#10;hXE33tJ1F0oRIewLVFCF0BZSel2RRT90LXH0jq6zGKLsSmk6vEW4bWSaJJm0WHNcqLClZUX6vLtY&#10;BVt6bN6P9+Von/abfKV1PjllWqnBW7/4BhGoD8/wf/vHKBh/pl/ZB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Bo7g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2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izjcYA&#10;AADfAAAADwAAAGRycy9kb3ducmV2LnhtbERPy2rCQBTdF/yH4Qru6iSxFUkdgyhS2658tHR5zVyT&#10;kMydkJma+PedRaHLw3kvs8E04kadqywriKcRCOLc6ooLBefT7nEBwnlkjY1lUnAnB9lq9LDEVNue&#10;D3Q7+kKEEHYpKii9b1MpXV6SQTe1LXHgrrYz6APsCqk77EO4aWQSRXNpsOLQUGJLm5Ly+vhjFLze&#10;z+8fW6wv3297+uoHH9uT/VRqMh7WLyA8Df5f/OfeawXPs+RpHgaHP+EL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izj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6212AF5">
                      <wp:extent cx="130175" cy="151130"/>
                      <wp:effectExtent l="40005" t="0" r="1270" b="11430"/>
                      <wp:docPr id="532463" name="Group 8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6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6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6212AF5" id="Group 8336" o:spid="_x0000_s32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nQmWdeQMAAGELAAAOAAAAAAAAAAAAAAAAAC4CAABkcnMvZTJvRG9jLnhtbFBL&#10;AQItABQABgAIAAAAIQCS5a5N2gAAAAMBAAAPAAAAAAAAAAAAAAAAANMFAABkcnMvZG93bnJldi54&#10;bWxQSwUGAAAAAAQABADzAAAA2gYAAAAA&#10;">
                      <v:rect id="Rectangle 11418" o:spid="_x0000_s32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QQl8cA&#10;AADfAAAADwAAAGRycy9kb3ducmV2LnhtbESP0WrCQBRE3wv9h+UWfCm6MdoYoqsUqSD4pPYDLrvX&#10;JDZ7N2RXjf16t1DwcZiZM8xi1dtGXKnztWMF41ECglg7U3Op4Pu4GeYgfEA22DgmBXfysFq+viyw&#10;MO7Ge7oeQikihH2BCqoQ2kJKryuy6EeuJY7eyXUWQ5RdKU2Htwi3jUyTJJMWa44LFba0rkj/HC5W&#10;wZ5+d++n+3p8TPtd/qV1PjtnWqnBW/85BxGoD8/wf3trFHxM0mk2hb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UEJ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2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kcE8gA&#10;AADfAAAADwAAAGRycy9kb3ducmV2LnhtbESPW2vCQBSE3wX/w3KEvulGqyLRVcRSvPTJS4uPp9nT&#10;JJg9G7Krif/eFYQ+DjPzDTNbNKYQN6pcbllBvxeBIE6szjlVcDp+dicgnEfWWFgmBXdysJi3WzOM&#10;ta15T7eDT0WAsItRQeZ9GUvpkowMup4tiYP3ZyuDPsgqlbrCOsBNIQdRNJYGcw4LGZa0yii5HK5G&#10;wfp+2n194OX3vN3QT934vj3ab6XeOs1yCsJT4//Dr/ZGKxi9D4bjE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CRw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179AD3B">
                      <wp:extent cx="130175" cy="151130"/>
                      <wp:effectExtent l="43815" t="0" r="0" b="11430"/>
                      <wp:docPr id="532460" name="Group 8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6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6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79AD3B" id="Group 8333" o:spid="_x0000_s32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Bod5YcAMAAGELAAAOAAAAAAAAAAAAAAAAAC4CAABkcnMvZTJvRG9jLnhtbFBLAQItABQABgAI&#10;AAAAIQCS5a5N2gAAAAMBAAAPAAAAAAAAAAAAAAAAAMoFAABkcnMvZG93bnJldi54bWxQSwUGAAAA&#10;AAQABADzAAAA0QYAAAAA&#10;">
                      <v:rect id="Rectangle 11420" o:spid="_x0000_s329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OzD8gA&#10;AADfAAAADwAAAGRycy9kb3ducmV2LnhtbESP0WrCQBRE3wv+w3IFX0rdJG1jiK4iolDwSe0HXHav&#10;Sdrs3ZBdNfr13UKhj8PMnGEWq8G24kq9bxwrSKcJCGLtTMOVgs/T7qUA4QOywdYxKbiTh9Vy9LTA&#10;0rgbH+h6DJWIEPYlKqhD6Eopva7Jop+6jjh6Z9dbDFH2lTQ93iLctjJLklxabDgu1NjRpib9fbxY&#10;BQd67J/P9016yoZ9sdW6mH3lWqnJeFjPQQQawn/4r/1hFLy/Zm95C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o7MP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2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CEZ8gA&#10;AADfAAAADwAAAGRycy9kb3ducmV2LnhtbESPW2vCQBSE34X+h+UUfNON8UJJXaUootUnLy19PM2e&#10;JsHs2ZBdTfz3XUHwcZiZb5jpvDWluFLtCssKBv0IBHFqdcGZgtNx1XsD4TyyxtIyKbiRg/nspTPF&#10;RNuG93Q9+EwECLsEFeTeV4mULs3JoOvbijh4f7Y26IOsM6lrbALclDKOook0WHBYyLGiRU7p+XAx&#10;Cta303a3xPPvz+eGvpvWD+zRfinVfW0/3kF4av0z/GhvtILxMB5NYr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4IRn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3F77B0F">
                      <wp:extent cx="130175" cy="151130"/>
                      <wp:effectExtent l="40640" t="0" r="635" b="11430"/>
                      <wp:docPr id="532457" name="Group 8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5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5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F77B0F" id="Group 8330" o:spid="_x0000_s33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">
                      <v:rect id="Rectangle 11422" o:spid="_x0000_s330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XQL8QA&#10;AADfAAAADwAAAGRycy9kb3ducmV2LnhtbERPzYrCMBC+C75DGMGLrKlddUvXKCIKgid1H2BIxra7&#10;zaQ0UatPvzkIHj++/8Wqs7W4Uesrxwom4wQEsXam4kLBz3n3kYHwAdlg7ZgUPMjDatnvLTA37s5H&#10;up1CIWII+xwVlCE0uZRel2TRj11DHLmLay2GCNtCmhbvMdzWMk2SubRYcWwosaFNSfrvdLUKjvQ8&#10;jC6PzeScdodsq3X29TvXSg0H3fobRKAuvMUv994omH2m01kcHP/EL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10C/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jcq8gA&#10;AADfAAAADwAAAGRycy9kb3ducmV2LnhtbESPT2vCQBTE74V+h+UVeqsbrRZNs0ppKf47qVE8vmZf&#10;k2D2bciuJn77riD0OMzMb5hk1plKXKhxpWUF/V4EgjizuuRcQbr7fhmDcB5ZY2WZFFzJwWz6+JBg&#10;rG3LG7psfS4ChF2MCgrv61hKlxVk0PVsTRy8X9sY9EE2udQNtgFuKjmIojdpsOSwUGBNnwVlp+3Z&#10;KJhf09X6C08/x+WCDm3n+3Zn90o9P3Uf7yA8df4/fG8vtILR62A4msD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1KNy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838EB5A">
                      <wp:extent cx="130175" cy="151130"/>
                      <wp:effectExtent l="42545" t="0" r="0" b="11430"/>
                      <wp:docPr id="532454" name="Group 8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5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5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38EB5A" id="Group 8327" o:spid="_x0000_s33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MwwLMF1AwAAYQsAAA4AAAAAAAAAAAAAAAAALgIAAGRycy9lMm9Eb2MueG1sUEsBAi0A&#10;FAAGAAgAAAAhAJLlrk3aAAAAAwEAAA8AAAAAAAAAAAAAAAAAzwUAAGRycy9kb3ducmV2LnhtbFBL&#10;BQYAAAAABAAEAPMAAADWBgAAAAA=&#10;">
                      <v:rect id="Rectangle 11416" o:spid="_x0000_s33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R/sccA&#10;AADfAAAADwAAAGRycy9kb3ducmV2LnhtbESP0WrCQBRE3wv+w3KFvpS6MTYaoqsUaUHwSe0HXHav&#10;STR7N2S3Gvv1rlDwcZiZM8xi1dtGXKjztWMF41ECglg7U3Op4Ofw/Z6D8AHZYOOYFNzIw2o5eFlg&#10;YdyVd3TZh1JECPsCFVQhtIWUXldk0Y9cSxy9o+sshii7UpoOrxFuG5kmyVRarDkuVNjSuiJ93v9a&#10;BTv6274db+vxIe23+ZfW+ew01Uq9DvvPOYhAfXiG/9sboyCbpB9ZBo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0f7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dI2cgA&#10;AADfAAAADwAAAGRycy9kb3ducmV2LnhtbESPW2vCQBSE3wX/w3KEvulGqyLRVcRSvPTJS4uPp9nT&#10;JJg9G7Krif/eFYQ+DjPzDTNbNKYQN6pcbllBvxeBIE6szjlVcDp+dicgnEfWWFgmBXdysJi3WzOM&#10;ta15T7eDT0WAsItRQeZ9GUvpkowMup4tiYP3ZyuDPsgqlbrCOsBNIQdRNJYGcw4LGZa0yii5HK5G&#10;wfp+2n194OX3vN3QT934vj3ab6XeOs1yCsJT4//Dr/ZGKxi9D4ajMTz/hC8g5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t0j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AA9D41B">
                      <wp:extent cx="130175" cy="151130"/>
                      <wp:effectExtent l="41275" t="0" r="0" b="11430"/>
                      <wp:docPr id="532451" name="Group 83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5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5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AA9D41B" id="Group 8324" o:spid="_x0000_s33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KCNI8Z1AwAAYQsAAA4AAAAAAAAAAAAAAAAALgIAAGRycy9lMm9Eb2MueG1sUEsBAi0A&#10;FAAGAAgAAAAhAJLlrk3aAAAAAwEAAA8AAAAAAAAAAAAAAAAAzwUAAGRycy9kb3ducmV2LnhtbFBL&#10;BQYAAAAABAAEAPMAAADWBgAAAAA=&#10;">
                      <v:rect id="Rectangle 11418" o:spid="_x0000_s33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3nxccA&#10;AADfAAAADwAAAGRycy9kb3ducmV2LnhtbESP3WrCQBSE7wu+w3IEb4pujNWG1FVEFApe+fMAh91j&#10;kjZ7NmRXjT69Wyh4OczMN8x82dlaXKn1lWMF41ECglg7U3Gh4HTcDjMQPiAbrB2Tgjt5WC56b3PM&#10;jbvxnq6HUIgIYZ+jgjKEJpfS65Is+pFriKN3dq3FEGVbSNPiLcJtLdMkmUmLFceFEhtal6R/Dxer&#10;YE+P3fv5vh4f026XbbTOPn9mWqlBv1t9gQjUhVf4v/1tFEwn6cc0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d58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DrQccA&#10;AADfAAAADwAAAGRycy9kb3ducmV2LnhtbESPW2vCQBSE3wv+h+UIvtWNWkWiq4ileOlTveHjMXtM&#10;gtmzIbs18d+7QqGPw8x8w0znjSnEnSqXW1bQ60YgiBOrc04VHPZf72MQziNrLCyTggc5mM9ab1OM&#10;ta35h+47n4oAYRejgsz7MpbSJRkZdF1bEgfvaiuDPsgqlbrCOsBNIftRNJIGcw4LGZa0zCi57X6N&#10;gtXjsP3+xNvlvFnTqW58z+7tUalOu1lMQHhq/H/4r73WCoaD/sdwA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A60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03AE5C1">
                      <wp:extent cx="130175" cy="151130"/>
                      <wp:effectExtent l="45085" t="0" r="0" b="11430"/>
                      <wp:docPr id="532448" name="Group 8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4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5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3AE5C1" id="Group 8321" o:spid="_x0000_s33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lmTancAMAAGELAAAOAAAAAAAAAAAAAAAAAC4CAABkcnMvZTJvRG9jLnhtbFBLAQItABQABgAI&#10;AAAAIQCS5a5N2gAAAAMBAAAPAAAAAAAAAAAAAAAAAMoFAABkcnMvZG93bnJldi54bWxQSwUGAAAA&#10;AAQABADzAAAA0QYAAAAA&#10;">
                      <v:rect id="Rectangle 11420" o:spid="_x0000_s331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DjacgA&#10;AADfAAAADwAAAGRycy9kb3ducmV2LnhtbESP3WrCQBSE7wt9h+UIvSm6MfUnRlcpUqHglT8PcNg9&#10;JtHs2ZDdauzTd4WCl8PMfMMsVp2txZVaXzlWMBwkIIi1MxUXCo6HTT8D4QOywdoxKbiTh9Xy9WWB&#10;uXE33tF1HwoRIexzVFCG0ORSel2SRT9wDXH0Tq61GKJsC2lavEW4rWWaJBNpseK4UGJD65L0Zf9j&#10;Fezod/t+uq+Hh7TbZl9aZ9PzRCv11us+5yACdeEZ/m9/GwXjj3Q0msHjT/wCc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YONp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J1NscA&#10;AADfAAAADwAAAGRycy9kb3ducmV2LnhtbESPzWrCQBSF9wXfYbiCuzpJrCKpYxBFattV1ZYur5lr&#10;EpK5EzJTE9++syh0eTh/fKtsMI24UecqywriaQSCOLe64kLB+bR/XIJwHlljY5kU3MlBth49rDDV&#10;tucPuh19IcIIuxQVlN63qZQuL8mgm9qWOHhX2xn0QXaF1B32Ydw0MomihTRYcXgosaVtSXl9/DEK&#10;Xu7nt/cd1pfv1wN99YOP7cl+KjUZD5tnEJ4G/x/+ax+0gvkseZoHgsATWE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QSdT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E8CDDB4">
                      <wp:extent cx="130175" cy="151130"/>
                      <wp:effectExtent l="41910" t="0" r="0" b="11430"/>
                      <wp:docPr id="532445" name="Group 8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4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4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8CDDB4" id="Group 8318" o:spid="_x0000_s33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SV0eV4kDAABhCwAADgAAAAAAAAAAAAAAAAAuAgAA&#10;ZHJzL2Uyb0RvYy54bWxQSwECLQAUAAYACAAAACEAkuWuTdoAAAADAQAADwAAAAAAAAAAAAAAAADj&#10;BQAAZHJzL2Rvd25yZXYueG1sUEsFBgAAAAAEAAQA8wAAAOoGAAAAAA==&#10;">
                      <v:rect id="Rectangle 11422" o:spid="_x0000_s331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3G8cA&#10;AADfAAAADwAAAGRycy9kb3ducmV2LnhtbESP0WrCQBRE3wv9h+UWfCm6MdoYoqsUqSD4pPYDLrvX&#10;JDZ7N2RXjf16t1DwcZiZM8xi1dtGXKnztWMF41ECglg7U3Op4Pu4GeYgfEA22DgmBXfysFq+viyw&#10;MO7Ge7oeQikihH2BCqoQ2kJKryuy6EeuJY7eyXUWQ5RdKU2Htwi3jUyTJJMWa44LFba0rkj/HC5W&#10;wZ5+d++n+3p8TPtd/qV1PjtnWqnBW/85BxGoD8/wf3trFHxM0uk0g78/8QvI5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P/dx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7n8gA&#10;AADfAAAADwAAAGRycy9kb3ducmV2LnhtbESPT2vCQBTE74V+h+UVeqsbrVZJs0ppKf47qVE8vmZf&#10;k2D2bciuJn77riD0OMzMb5hk1plKXKhxpWUF/V4EgjizuuRcQbr7fpmAcB5ZY2WZFFzJwWz6+JBg&#10;rG3LG7psfS4ChF2MCgrv61hKlxVk0PVsTRy8X9sY9EE2udQNtgFuKjmIojdpsOSwUGBNnwVlp+3Z&#10;KJhf09X6C08/x+WCDm3n+3Zn90o9P3Uf7yA8df4/fG8vtILR62A4HMPtT/gCcvo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Inu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D220BE5">
                      <wp:extent cx="130175" cy="151130"/>
                      <wp:effectExtent l="43815" t="0" r="0" b="11430"/>
                      <wp:docPr id="532442" name="Group 83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4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4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D220BE5" id="Group 8315" o:spid="_x0000_s33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I7YVzRyAwAAYQsAAA4AAAAAAAAAAAAAAAAALgIAAGRycy9lMm9Eb2MueG1sUEsBAi0AFAAG&#10;AAgAAAAhAJLlrk3aAAAAAwEAAA8AAAAAAAAAAAAAAAAAzAUAAGRycy9kb3ducmV2LnhtbFBLBQYA&#10;AAAABAAEAPMAAADTBgAAAAA=&#10;">
                      <v:rect id="Rectangle 11416" o:spid="_x0000_s33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jUg8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ms5mU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iNS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Dl6McA&#10;AADfAAAADwAAAGRycy9kb3ducmV2LnhtbESPT2vCQBTE74V+h+UVvOlGTUVSVymKqPXkXzy+Zl+T&#10;YPZtyK4mfvtuQehxmJnfMJNZa0pxp9oVlhX0exEI4tTqgjMFx8OyOwbhPLLG0jIpeJCD2fT1ZYKJ&#10;tg3v6L73mQgQdgkqyL2vEildmpNB17MVcfB+bG3QB1lnUtfYBLgp5SCKRtJgwWEhx4rmOaXX/c0o&#10;WD2OX9sFXr8vmzWdm9b37cGelOq8tZ8fIDy1/j/8bK+1gvfhII5j+PsTvoC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7w5e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E2F314D">
                      <wp:extent cx="130175" cy="151130"/>
                      <wp:effectExtent l="42545" t="0" r="0" b="11430"/>
                      <wp:docPr id="532439" name="Group 8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4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4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2F314D" id="Group 8312" o:spid="_x0000_s33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ALcnHnoDAABhCwAADgAAAAAAAAAAAAAAAAAuAgAAZHJzL2Uyb0RvYy54bWxQ&#10;SwECLQAUAAYACAAAACEAkuWuTdoAAAADAQAADwAAAAAAAAAAAAAAAADUBQAAZHJzL2Rvd25yZXYu&#10;eG1sUEsFBgAAAAAEAAQA8wAAANsGAAAAAA==&#10;">
                      <v:rect id="Rectangle 11418" o:spid="_x0000_s331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pK9MYA&#10;AADfAAAADwAAAGRycy9kb3ducmV2LnhtbESPy4rCMBSG9wO+QzjCbAZN7Xgp1SgiDgiuvDzAITm2&#10;1eakNBmtPr1ZDMzy57/xLVadrcWdWl85VjAaJiCItTMVFwrOp59BBsIHZIO1Y1LwJA+rZe9jgblx&#10;Dz7Q/RgKEUfY56igDKHJpfS6JIt+6Bri6F1cazFE2RbStPiI47aWaZJMpcWK40OJDW1K0rfjr1Vw&#10;oNf+6/LcjE5pt8+2Wmez61Qr9dnv1nMQgbrwH/5r74yCyXc6HkeCyBNZQC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pK9M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dGcM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aZIkM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h0Z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3831A08">
                      <wp:extent cx="130175" cy="151130"/>
                      <wp:effectExtent l="46355" t="0" r="4445" b="11430"/>
                      <wp:docPr id="532436" name="Group 8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3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3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831A08" id="Group 8309" o:spid="_x0000_s33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8jv23EDAABhCwAADgAAAAAAAAAAAAAAAAAuAgAAZHJzL2Uyb0RvYy54bWxQSwECLQAUAAYA&#10;CAAAACEAkuWuTdoAAAADAQAADwAAAAAAAAAAAAAAAADLBQAAZHJzL2Rvd25yZXYueG1sUEsFBgAA&#10;AAAEAAQA8wAAANIGAAAAAA==&#10;">
                      <v:rect id="Rectangle 11420" o:spid="_x0000_s332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Wh/cgA&#10;AADfAAAADwAAAGRycy9kb3ducmV2LnhtbESP3WrCQBSE7wXfYTlCb0Q3xqohdRURCwWv/HmAw+4x&#10;Sc2eDdmtRp++Wyh4OczMN8xy3dla3Kj1lWMFk3ECglg7U3Gh4Hz6HGUgfEA2WDsmBQ/ysF71e0vM&#10;jbvzgW7HUIgIYZ+jgjKEJpfS65Is+rFriKN3ca3FEGVbSNPiPcJtLdMkmUuLFceFEhvalqSvxx+r&#10;4EDP/fDy2E5OabfPdlpni++5Vupt0G0+QATqwiv83/4yCmbT9H2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taH9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uckMQA&#10;AADfAAAADwAAAGRycy9kb3ducmV2LnhtbERPy4rCMBTdC/5DuII7TdUZkWoUcRjUmdX4wuW1ubbF&#10;5qY0GVv/3iwEl4fzni0aU4g7VS63rGDQj0AQJ1bnnCo47L97ExDOI2ssLJOCBzlYzNutGcba1vxH&#10;951PRQhhF6OCzPsyltIlGRl0fVsSB+5qK4M+wCqVusI6hJtCDqNoLA3mHBoyLGmVUXLb/RsF68fh&#10;5/cLb5fzdkOnuvEDu7dHpbqdZjkF4anxb/HLvdEKPkfDj1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7nJD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78A948D">
                      <wp:extent cx="130175" cy="151130"/>
                      <wp:effectExtent l="43180" t="0" r="0" b="11430"/>
                      <wp:docPr id="532433" name="Group 8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3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3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8A948D" id="Group 8306" o:spid="_x0000_s33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IVWkdaQAwAAYQsAAA4AAAAAAAAAAAAA&#10;AAAALgIAAGRycy9lMm9Eb2MueG1sUEsBAi0AFAAGAAgAAAAhAJLlrk3aAAAAAwEAAA8AAAAAAAAA&#10;AAAAAAAA6gUAAGRycy9kb3ducmV2LnhtbFBLBQYAAAAABAAEAPMAAADxBgAAAAA=&#10;">
                      <v:rect id="Rectangle 11422" o:spid="_x0000_s332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c/isgA&#10;AADfAAAADwAAAGRycy9kb3ducmV2LnhtbESP3WrCQBSE74W+w3IK3kjdGH8aUlcRsVDwytgHOOwe&#10;k7TZsyG7auzTdwXBy2FmvmGW69424kKdrx0rmIwTEMTamZpLBd/Hz7cMhA/IBhvHpOBGHtarl8ES&#10;c+OufKBLEUoRIexzVFCF0OZSel2RRT92LXH0Tq6zGKLsSmk6vEa4bWSaJAtpsea4UGFL24r0b3G2&#10;Cg70tx+dbtvJMe332U7r7P1noZUavvabDxCB+vAMP9pfRsF8ms6mM7j/iV9Ar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Zz+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ozDscA&#10;AADfAAAADwAAAGRycy9kb3ducmV2LnhtbESPW2vCQBSE3wv+h+UIvtWNWkWiq4ileOlTveHjMXtM&#10;gtmzIbs18d+7QqGPw8x8w0znjSnEnSqXW1bQ60YgiBOrc04VHPZf72MQziNrLCyTggc5mM9ab1OM&#10;ta35h+47n4oAYRejgsz7MpbSJRkZdF1bEgfvaiuDPsgqlbrCOsBNIftRNJIGcw4LGZa0zCi57X6N&#10;gtXjsP3+xNvlvFnTqW58z+7tUalOu1lMQHhq/H/4r73WCoaD/sdg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6Mw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A71B16C">
                      <wp:extent cx="130175" cy="151130"/>
                      <wp:effectExtent l="45085" t="0" r="0" b="11430"/>
                      <wp:docPr id="532430" name="Group 8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3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3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A71B16C" id="Group 8303" o:spid="_x0000_s33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HufegMAAGE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JHx7n3oDAABhCwAADgAAAAAAAAAAAAAAAAAuAgAAZHJzL2Uyb0RvYy54bWxQ&#10;SwECLQAUAAYACAAAACEAkuWuTdoAAAADAQAADwAAAAAAAAAAAAAAAADUBQAAZHJzL2Rvd25yZXYu&#10;eG1sUEsFBgAAAAAEAAQA8wAAANsGAAAAAA==&#10;">
                      <v:rect id="Rectangle 11416" o:spid="_x0000_s33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CcEscA&#10;AADfAAAADwAAAGRycy9kb3ducmV2LnhtbESP0WrCQBRE3wv9h+UW+lJ0k9hqiK5SREHwSe0HXHav&#10;SWz2bshuNfr1rlDwcZiZM8xs0dtGnKnztWMF6TABQaydqblU8HNYD3IQPiAbbByTgit5WMxfX2ZY&#10;GHfhHZ33oRQRwr5ABVUIbSGl1xVZ9EPXEkfv6DqLIcqulKbDS4TbRmZJMpYWa44LFba0rEj/7v+s&#10;gh3dth/H6zI9ZP02X2mdT05jrdT7W/89BRGoD8/wf3tjFHyNss9RC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QnB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OresgA&#10;AADfAAAADwAAAGRycy9kb3ducmV2LnhtbESPT2vCQBTE7wW/w/KE3nRjbKVEVxGlaPXkn5Yen9ln&#10;Esy+DdnVxG/vFoQeh5n5DTOZtaYUN6pdYVnBoB+BIE6tLjhTcDx89j5AOI+ssbRMCu7kYDbtvEww&#10;0bbhHd32PhMBwi5BBbn3VSKlS3My6Pq2Ig7e2dYGfZB1JnWNTYCbUsZRNJIGCw4LOVa0yCm97K9G&#10;wep+3GyXeDn9fq3pp2n9wB7st1Kv3XY+BuGp9f/hZ3utFbwP47dh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U6t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6B07205">
                      <wp:extent cx="130175" cy="151130"/>
                      <wp:effectExtent l="43815" t="0" r="0" b="11430"/>
                      <wp:docPr id="532427" name="Group 83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2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2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6B07205" id="Group 8300" o:spid="_x0000_s33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L4v7o9vAwAAYQsAAA4AAAAAAAAAAAAAAAAALgIAAGRycy9lMm9Eb2MueG1sUEsBAi0AFAAGAAgA&#10;AAAhAJLlrk3aAAAAAwEAAA8AAAAAAAAAAAAAAAAAyQUAAGRycy9kb3ducmV2LnhtbFBLBQYAAAAA&#10;BAAEAPMAAADQBgAAAAA=&#10;">
                      <v:rect id="Rectangle 11418" o:spid="_x0000_s33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OjUsQA&#10;AADfAAAADwAAAGRycy9kb3ducmV2LnhtbERPy4rCMBTdD/gP4QqzGTS1M2qpRhEZQXDl4wMuybWt&#10;NjeliVr9+slCmOXhvOfLztbiTq2vHCsYDRMQxNqZigsFp+NmkIHwAdlg7ZgUPMnDctH7mGNu3IP3&#10;dD+EQsQQ9jkqKENocim9LsmiH7qGOHJn11oMEbaFNC0+YritZZokE2mx4thQYkPrkvT1cLMK9vTa&#10;fZ2f69Ex7XbZr9bZ9DLRSn32u9UMRKAu/Ivf7q1RMP5Of9I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zo1L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6v1s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D/Hb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Lq/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A131856">
                      <wp:extent cx="130175" cy="151130"/>
                      <wp:effectExtent l="47625" t="0" r="3175" b="11430"/>
                      <wp:docPr id="532424" name="Group 8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2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2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A131856" id="Group 8297" o:spid="_x0000_s33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CH8nk1vAwAAYQsAAA4AAAAAAAAAAAAAAAAALgIAAGRycy9lMm9Eb2MueG1sUEsBAi0AFAAGAAgA&#10;AAAhAJLlrk3aAAAAAwEAAA8AAAAAAAAAAAAAAAAAyQUAAGRycy9kb3ducmV2LnhtbFBLBQYAAAAA&#10;BAAEAPMAAADQBgAAAAA=&#10;">
                      <v:rect id="Rectangle 11420" o:spid="_x0000_s33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IMzMcA&#10;AADfAAAADwAAAGRycy9kb3ducmV2LnhtbESP3WrCQBSE7wu+w3IEb4pujNWG1FVEFApe+fMAh91j&#10;kjZ7NmRXjT69Wyh4OczMN8x82dlaXKn1lWMF41ECglg7U3Gh4HTcDjMQPiAbrB2Tgjt5WC56b3PM&#10;jbvxnq6HUIgIYZ+jgjKEJpfS65Is+pFriKN3dq3FEGVbSNPiLcJtLdMkmUmLFceFEhtal6R/Dxer&#10;YE+P3fv5vh4f026XbbTOPn9mWqlBv1t9gQjUhVf4v/1tFEwn6Uc6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yDM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E7pMgA&#10;AADfAAAADwAAAGRycy9kb3ducmV2LnhtbESPW2vCQBSE34X+h+UUfNON8UJJXaUootUnLy19PM2e&#10;JsHs2ZBdTfz3XUHwcZiZb5jpvDWluFLtCssKBv0IBHFqdcGZgtNx1XsD4TyyxtIyKbiRg/nspTPF&#10;RNuG93Q9+EwECLsEFeTeV4mULs3JoOvbijh4f7Y26IOsM6lrbALclDKOook0WHBYyLGiRU7p+XAx&#10;Cta303a3xPPvz+eGvpvWD+zRfinVfW0/3kF4av0z/GhvtILxMB7FE7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sTu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9997202">
                      <wp:extent cx="130175" cy="151130"/>
                      <wp:effectExtent l="44450" t="0" r="0" b="11430"/>
                      <wp:docPr id="532421" name="Group 82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2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2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9997202" id="Group 8294" o:spid="_x0000_s33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UUUhUY8DAABhCwAADgAAAAAAAAAAAAAA&#10;AAAuAgAAZHJzL2Uyb0RvYy54bWxQSwECLQAUAAYACAAAACEAkuWuTdoAAAADAQAADwAAAAAAAAAA&#10;AAAAAADpBQAAZHJzL2Rvd25yZXYueG1sUEsFBgAAAAAEAAQA8wAAAPAGAAAAAA==&#10;">
                      <v:rect id="Rectangle 11422" o:spid="_x0000_s333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uUuMcA&#10;AADfAAAADwAAAGRycy9kb3ducmV2LnhtbESP0WoCMRRE3wv+Q7iCL6VmTVtdVqOIKBR8UvsBl+S6&#10;u+3mZtlEXf36plDo4zAzZ5jFqneNuFIXas8aJuMMBLHxtuZSw+dp95KDCBHZYuOZNNwpwGo5eFpg&#10;Yf2ND3Q9xlIkCIcCNVQxtoWUwVTkMIx9S5y8s+8cxiS7UtoObwnuGqmybCod1pwWKmxpU5H5Pl6c&#10;hgM99s/n+2ZyUv0+3xqTz76mRuvRsF/PQUTq43/4r/1hNby/qjel4PdP+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EblL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aYPMgA&#10;AADfAAAADwAAAGRycy9kb3ducmV2LnhtbESPT2vCQBTE7wW/w/KE3nRjbKVEVxGlaPXkn5Yen9ln&#10;Esy+DdnVxG/vFoQeh5n5DTOZtaYUN6pdYVnBoB+BIE6tLjhTcDx89j5AOI+ssbRMCu7kYDbtvEww&#10;0bbhHd32PhMBwi5BBbn3VSKlS3My6Pq2Ig7e2dYGfZB1JnWNTYCbUsZRNJIGCw4LOVa0yCm97K9G&#10;wep+3GyXeDn9fq3pp2n9wB7st1Kv3XY+BuGp9f/hZ3utFbwP47d4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xpg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EB79D9A">
                      <wp:extent cx="130175" cy="151130"/>
                      <wp:effectExtent l="46355" t="0" r="4445" b="11430"/>
                      <wp:docPr id="532418" name="Group 8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1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2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EB79D9A" id="Group 8291" o:spid="_x0000_s33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MBzy7J4AwAAYQsAAA4AAAAAAAAAAAAAAAAALgIAAGRycy9lMm9Eb2MueG1sUEsB&#10;Ai0AFAAGAAgAAAAhAJLlrk3aAAAAAwEAAA8AAAAAAAAAAAAAAAAA0gUAAGRycy9kb3ducmV2Lnht&#10;bFBLBQYAAAAABAAEAPMAAADZBgAAAAA=&#10;">
                      <v:rect id="Rectangle 11416" o:spid="_x0000_s33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PMdMgA&#10;AADfAAAADwAAAGRycy9kb3ducmV2LnhtbESP3WrCQBSE74W+w3IKvRHdJK0aU1cpUqHglT8PcNg9&#10;JrHZsyG71dindwsFL4eZ+YZZrHrbiAt1vnasIB0nIIi1MzWXCo6HzSgH4QOywcYxKbiRh9XyabDA&#10;wrgr7+iyD6WIEPYFKqhCaAspva7Ioh+7ljh6J9dZDFF2pTQdXiPcNjJLkqm0WHNcqLCldUX6e/9j&#10;Fezodzs83dbpIeu3+afW+ew81Uq9PPcf7yAC9eER/m9/GQWT1+wtncP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08x0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S8cA&#10;AADfAAAADwAAAGRycy9kb3ducmV2LnhtbESPy2rCQBSG90LfYTiF7nRiekGiYyhKqa2rxgsuj5nT&#10;JCRzJmSmJr59ZyG4/PlvfIt0MI24UOcqywqmkwgEcW51xYWC/e5jPAPhPLLGxjIpuJKDdPkwWmCi&#10;bc8/dMl8IcIIuwQVlN63iZQuL8mgm9iWOHi/tjPog+wKqTvsw7hpZBxFb9JgxeGhxJZWJeV19mcU&#10;fF7339s11ufT14aO/eCndmcPSj09Du9zEJ4Gfw/f2hut4PU5fokDQeAJL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UBk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52605D9">
                      <wp:extent cx="130175" cy="151130"/>
                      <wp:effectExtent l="45085" t="0" r="0" b="11430"/>
                      <wp:docPr id="532415" name="Group 8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1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1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2605D9" id="Group 8288" o:spid="_x0000_s33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tn3WjXoDAABhCwAADgAAAAAAAAAAAAAAAAAuAgAAZHJzL2Uyb0RvYy54bWxQ&#10;SwECLQAUAAYACAAAACEAkuWuTdoAAAADAQAADwAAAAAAAAAAAAAAAADUBQAAZHJzL2Rvd25yZXYu&#10;eG1sUEsFBgAAAAAEAAQA8wAAANsGAAAAAA==&#10;">
                      <v:rect id="Rectangle 11418" o:spid="_x0000_s33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xYBsgA&#10;AADfAAAADwAAAGRycy9kb3ducmV2LnhtbESP0WrCQBRE3wv+w3IFX0rdJG1jiK4iolDwSe0HXHav&#10;Sdrs3ZBdNfr13UKhj8PMnGEWq8G24kq9bxwrSKcJCGLtTMOVgs/T7qUA4QOywdYxKbiTh9Vy9LTA&#10;0rgbH+h6DJWIEPYlKqhD6Eopva7Jop+6jjh6Z9dbDFH2lTQ93iLctjJLklxabDgu1NjRpib9fbxY&#10;BQd67J/P9016yoZ9sdW6mH3lWqnJeFjPQQQawn/4r/1hFLy/Zm9pDr9/4heQy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TFgG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FUgsgA&#10;AADfAAAADwAAAGRycy9kb3ducmV2LnhtbESPQWvCQBSE70L/w/IK3nQTrW1JXUUUqdpT1ZYen9ln&#10;Esy+DdnVxH/vCkKPw8x8w4ynrSnFhWpXWFYQ9yMQxKnVBWcK9rtl7x2E88gaS8uk4EoOppOnzhgT&#10;bRv+psvWZyJA2CWoIPe+SqR0aU4GXd9WxME72tqgD7LOpK6xCXBTykEUvUqDBYeFHCua55Setmej&#10;4PO633wt8HT4W6/ot2l9bHf2R6nuczv7AOGp9f/hR3ulFYyGg5f4De5/whe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kVSC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EBB14B2">
                      <wp:extent cx="130175" cy="151130"/>
                      <wp:effectExtent l="39370" t="0" r="1905" b="11430"/>
                      <wp:docPr id="532412" name="Group 8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1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1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EBB14B2" id="Group 8285" o:spid="_x0000_s33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G38L/VyAwAAYQsAAA4AAAAAAAAAAAAAAAAALgIAAGRycy9lMm9Eb2MueG1sUEsBAi0AFAAG&#10;AAgAAAAhAJLlrk3aAAAAAwEAAA8AAAAAAAAAAAAAAAAAzAUAAGRycy9kb3ducmV2LnhtbFBLBQYA&#10;AAAABAAEAPMAAADTBgAAAAA=&#10;">
                      <v:rect id="Rectangle 11420" o:spid="_x0000_s334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v7nscA&#10;AADfAAAADwAAAGRycy9kb3ducmV2LnhtbESP0WrCQBRE3wv9h+UW+lJ0k9hqiK5SREHwSe0HXHav&#10;SWz2bshuNfr1rlDwcZiZM8xs0dtGnKnztWMF6TABQaydqblU8HNYD3IQPiAbbByTgit5WMxfX2ZY&#10;GHfhHZ33oRQRwr5ABVUIbSGl1xVZ9EPXEkfv6DqLIcqulKbDS4TbRmZJMpYWa44LFba0rEj/7v+s&#10;gh3dth/H6zI9ZP02X2mdT05jrdT7W/89BRGoD8/wf3tjFHyNss90BI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7+5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PK9cgA&#10;AADfAAAADwAAAGRycy9kb3ducmV2LnhtbESPQWvCQBSE74L/YXlCb3UTG0uJriJKqa2nqi09PrPP&#10;JJh9G7LbJP77rlDwOMzMN8x82ZtKtNS40rKCeByBIM6sLjlXcDy8Pr6AcB5ZY2WZFFzJwXIxHMwx&#10;1bbjT2r3PhcBwi5FBYX3dSqlywoy6Ma2Jg7e2TYGfZBNLnWDXYCbSk6i6FkaLDksFFjTuqDssv81&#10;Ct6ux4/dBi+nn/ctfXe9j+3Bfin1MOpXMxCeen8P/7e3WsH0aZLE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Q8r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A15D9B7">
                      <wp:extent cx="130175" cy="151130"/>
                      <wp:effectExtent l="45720" t="0" r="0" b="11430"/>
                      <wp:docPr id="532409" name="Group 8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1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41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15D9B7" id="Group 8282" o:spid="_x0000_s334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LXvG/WNAwAAYQsAAA4AAAAAAAAAAAAAAAAA&#10;LgIAAGRycy9lMm9Eb2MueG1sUEsBAi0AFAAGAAgAAAAhAJLlrk3aAAAAAwEAAA8AAAAAAAAAAAAA&#10;AAAA5wUAAGRycy9kb3ducmV2LnhtbFBLBQYAAAAABAAEAPMAAADuBgAAAAA=&#10;">
                      <v:rect id="Rectangle 11422" o:spid="_x0000_s334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ll6cYA&#10;AADfAAAADwAAAGRycy9kb3ducmV2LnhtbESPy2rCQBSG90LfYTiFbkQniVVDdBSRFgRXXh7gMHNM&#10;0mbOhMyosU/vLIQuf/4b33Ld20bcqPO1YwXpOAFBrJ2puVRwPn2PchA+IBtsHJOCB3lYr94GSyyM&#10;u/OBbsdQijjCvkAFVQhtIaXXFVn0Y9cSR+/iOoshyq6UpsN7HLeNzJJkJi3WHB8qbGlbkf49Xq2C&#10;A/3th5fHNj1l/T7/0jqf/8y0Uh/v/WYBIlAf/sOv9s4omE6yzzQSRJ7IAnL1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Oll6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5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RpbcgA&#10;AADfAAAADwAAAGRycy9kb3ducmV2LnhtbESPW2vCQBSE34X+h+UU+lY3sVpKdJXSUqr2qd7w8Zg9&#10;JsHs2ZDd5vLvXaHg4zAz3zCzRWdK0VDtCssK4mEEgji1uuBMwW779fwGwnlkjaVlUtCTg8X8YTDD&#10;RNuWf6nZ+EwECLsEFeTeV4mULs3JoBvaijh4Z1sb9EHWmdQ1tgFuSjmKoldpsOCwkGNFHzmll82f&#10;UfDd79Y/n3g5HVdLOrSdj+3W7pV6euzepyA8df4e/m8vtYLJy2gcx3D7E76AnF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NGl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34E0E6E">
                      <wp:extent cx="130175" cy="151130"/>
                      <wp:effectExtent l="47625" t="0" r="3175" b="11430"/>
                      <wp:docPr id="532406" name="Group 8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0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40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4E0E6E" id="Group 8279" o:spid="_x0000_s335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BGNtrV7AwAAYQsAAA4AAAAAAAAAAAAAAAAALgIAAGRycy9lMm9Eb2MueG1s&#10;UEsBAi0AFAAGAAgAAAAhAJLlrk3aAAAAAwEAAA8AAAAAAAAAAAAAAAAA1QUAAGRycy9kb3ducmV2&#10;LnhtbFBLBQYAAAAABAAEAPMAAADcBgAAAAA=&#10;">
                      <v:rect id="Rectangle 11416" o:spid="_x0000_s335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lrQMcA&#10;AADfAAAADwAAAGRycy9kb3ducmV2LnhtbESP3WrCQBSE7wu+w3IEb0rdGKuG1FVEFApe+fMAh91j&#10;kjZ7NmRXjT69Wyh4OczMN8x82dlaXKn1lWMFo2ECglg7U3Gh4HTcfmQgfEA2WDsmBXfysFz03uaY&#10;G3fjPV0PoRARwj5HBWUITS6l1yVZ9EPXEEfv7FqLIcq2kKbFW4TbWqZJMpUWK44LJTa0Lkn/Hi5W&#10;wZ4eu/fzfT06pt0u22idzX6mWqlBv1t9gQjUhVf4v/1tFEzG6Wcy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Za0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dWLcMA&#10;AADfAAAADwAAAGRycy9kb3ducmV2LnhtbERPy4rCMBTdD/gP4QruxlRnFKlGEWXwtfKJy2tzbYvN&#10;TWkytv69WQzM8nDek1ljCvGkyuWWFfS6EQjixOqcUwWn48/nCITzyBoLy6TgRQ5m09bHBGNta97T&#10;8+BTEULYxagg876MpXRJRgZd15bEgbvbyqAPsEqlrrAO4aaQ/SgaSoM5h4YMS1pklDwOv0bB6nXa&#10;7pb4uF03a7rUje/Zoz0r1Wk38zEIT43/F/+511rB4Kv/HYXB4U/4AnL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dWL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48C80B4">
                      <wp:extent cx="130175" cy="151130"/>
                      <wp:effectExtent l="46355" t="0" r="4445" b="11430"/>
                      <wp:docPr id="532403" name="Group 8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0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40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8C80B4" id="Group 8276" o:spid="_x0000_s335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3ijeg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&#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Kxd4o3oDAABhCwAADgAAAAAAAAAAAAAAAAAuAgAAZHJzL2Uyb0RvYy54bWxQ&#10;SwECLQAUAAYACAAAACEAkuWuTdoAAAADAQAADwAAAAAAAAAAAAAAAADUBQAAZHJzL2Rvd25yZXYu&#10;eG1sUEsFBgAAAAAEAAQA8wAAANsGAAAAAA==&#10;">
                      <v:rect id="Rectangle 11418" o:spid="_x0000_s335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v1N8cA&#10;AADfAAAADwAAAGRycy9kb3ducmV2LnhtbESP0WrCQBRE3wv+w3IFX0rdGK0NqauIVCj4ZOwHXHav&#10;SWr2bsiuGvv1XUHwcZiZM8xi1dtGXKjztWMFk3ECglg7U3Op4OewfctA+IBssHFMCm7kYbUcvCww&#10;N+7Ke7oUoRQRwj5HBVUIbS6l1xVZ9GPXEkfv6DqLIcqulKbDa4TbRqZJMpcWa44LFba0qUifirNV&#10;sKe/3evxtpkc0n6XfWmdffzOtVKjYb/+BBGoD8/wo/1tFLxP01kyg/uf+AXk8h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L9T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5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b5s8cA&#10;AADfAAAADwAAAGRycy9kb3ducmV2LnhtbESPT2vCQBTE70K/w/IK3nSjVZHoKqWlqPXkXzw+s69J&#10;MPs2ZFcTv71bEDwOM/MbZjpvTCFuVLncsoJeNwJBnFidc6pgv/vpjEE4j6yxsEwK7uRgPntrTTHW&#10;tuYN3bY+FQHCLkYFmfdlLKVLMjLourYkDt6frQz6IKtU6grrADeF7EfRSBrMOSxkWNJXRsllezUK&#10;Fvf97/obL+fTaknHuvE9u7MHpdrvzecEhKfGv8LP9lIrGH70B9EQ/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W+b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D326510">
                      <wp:extent cx="130175" cy="151130"/>
                      <wp:effectExtent l="40640" t="0" r="635" b="11430"/>
                      <wp:docPr id="532400" name="Group 8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40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40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D326510" id="Group 8273" o:spid="_x0000_s335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N9MNmcAMAAGELAAAOAAAAAAAAAAAAAAAAAC4CAABkcnMvZTJvRG9jLnhtbFBLAQItABQABgAI&#10;AAAAIQCS5a5N2gAAAAMBAAAPAAAAAAAAAAAAAAAAAMoFAABkcnMvZG93bnJldi54bWxQSwUGAAAA&#10;AAQABADzAAAA0QYAAAAA&#10;">
                      <v:rect id="Rectangle 11420" o:spid="_x0000_s335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xWr8cA&#10;AADfAAAADwAAAGRycy9kb3ducmV2LnhtbESP0WrCQBRE34X+w3ILfZG6SWw1RFcRqVDwSe0HXHav&#10;STR7N2RXjX69Wyj0cZiZM8x82dtGXKnztWMF6SgBQaydqblU8HPYvOcgfEA22DgmBXfysFy8DOZY&#10;GHfjHV33oRQRwr5ABVUIbSGl1xVZ9CPXEkfv6DqLIcqulKbDW4TbRmZJMpEWa44LFba0rkif9xer&#10;YEeP7fB4X6eHrN/mX1rn09NEK/X22q9mIAL14T/81/42Cj7H2UeSwu+f+AXk4g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8Vq/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9hx8cA&#10;AADfAAAADwAAAGRycy9kb3ducmV2LnhtbESPT2vCQBTE74V+h+UVvOnG2JYSXUUU0daTf/H4zD6T&#10;YPZtyK4mfvtuQehxmJnfMKNJa0pxp9oVlhX0exEI4tTqgjMF+92i+wXCeWSNpWVS8CAHk/HrywgT&#10;bRve0H3rMxEg7BJUkHtfJVK6NCeDrmcr4uBdbG3QB1lnUtfYBLgpZRxFn9JgwWEhx4pmOaXX7c0o&#10;WD72P+s5Xs+n7xUdm9b37c4elOq8tdMhCE+t/w8/2yut4GMQv0cx/P0JX0C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Yc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15BF167">
                      <wp:extent cx="130175" cy="151130"/>
                      <wp:effectExtent l="46990" t="0" r="3810" b="11430"/>
                      <wp:docPr id="532397" name="Group 8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9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9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15BF167" id="Group 8270" o:spid="_x0000_s336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BGm5ZVhQMAAGELAAAOAAAAAAAAAAAAAAAAAC4CAABkcnMv&#10;ZTJvRG9jLnhtbFBLAQItABQABgAIAAAAIQCS5a5N2gAAAAMBAAAPAAAAAAAAAAAAAAAAAN8FAABk&#10;cnMvZG93bnJldi54bWxQSwUGAAAAAAQABADzAAAA5gYAAAAA&#10;">
                      <v:rect id="Rectangle 11422" o:spid="_x0000_s336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n0MQA&#10;AADfAAAADwAAAGRycy9kb3ducmV2LnhtbERPy4rCMBTdD/gP4QqzGTS1MlqrUUQcEFz5+IBLcm2r&#10;zU1pMlr9+slCmOXhvBerztbiTq2vHCsYDRMQxNqZigsF59PPIAPhA7LB2jEpeJKH1bL3scDcuAcf&#10;6H4MhYgh7HNUUIbQ5FJ6XZJFP3QNceQurrUYImwLaVp8xHBbyzRJJtJixbGhxIY2Jenb8dcqONBr&#10;/3V5bkantNtnW62z6XWilfrsd+s5iEBd+Be/3Tuj4Hucjmd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mp9D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6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urVMcA&#10;AADfAAAADwAAAGRycy9kb3ducmV2LnhtbESPW2vCQBSE3wv+h+UIvtWNSotGVxFL8dInr/h4zB6T&#10;YPZsyG5N/PeuUOjjMDPfMJNZYwpxp8rllhX0uhEI4sTqnFMFh/33+xCE88gaC8uk4EEOZtPW2wRj&#10;bWve0n3nUxEg7GJUkHlfxlK6JCODrmtL4uBdbWXQB1mlUldYB7gpZD+KPqXBnMNChiUtMkpuu1+j&#10;YPk4bH6+8HY5r1d0qhvfs3t7VKrTbuZjEJ4a/x/+a6+0go9BfzAawe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7q1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F48C70C">
                      <wp:extent cx="130175" cy="151130"/>
                      <wp:effectExtent l="39370" t="0" r="1905" b="11430"/>
                      <wp:docPr id="532394" name="Group 8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9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9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F48C70C" id="Group 8267" o:spid="_x0000_s336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BD5b6V1AwAAYQsAAA4AAAAAAAAAAAAAAAAALgIAAGRycy9lMm9Eb2MueG1sUEsBAi0A&#10;FAAGAAgAAAAhAJLlrk3aAAAAAwEAAA8AAAAAAAAAAAAAAAAAzwUAAGRycy9kb3ducmV2LnhtbFBL&#10;BQYAAAAABAAEAPMAAADWBgAAAAA=&#10;">
                      <v:rect id="Rectangle 11416" o:spid="_x0000_s336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cITscA&#10;AADfAAAADwAAAGRycy9kb3ducmV2LnhtbESP0WrCQBRE3wX/YblCX0Q3RtQ0dRWRCoJPaj/gsntN&#10;0mbvhuyq0a93C4U+DjNzhlmuO1uLG7W+cqxgMk5AEGtnKi4UfJ13owyED8gGa8ek4EEe1qt+b4m5&#10;cXc+0u0UChEh7HNUUIbQ5FJ6XZJFP3YNcfQurrUYomwLaVq8R7itZZokc2mx4rhQYkPbkvTP6WoV&#10;HOl5GF4e28k57Q7Zp9bZ4nuulXobdJsPEIG68B/+a++Ngtk0nb7P4PdP/AJy9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nCE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6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Q/JscA&#10;AADfAAAADwAAAGRycy9kb3ducmV2LnhtbESPW2vCQBSE3wv+h+UIvtWNSkWjq4ileOlTveHjMXtM&#10;gtmzIbs18d+7QqGPw8x8w0znjSnEnSqXW1bQ60YgiBOrc04VHPZf7yMQziNrLCyTggc5mM9ab1OM&#10;ta35h+47n4oAYRejgsz7MpbSJRkZdF1bEgfvaiuDPsgqlbrCOsBNIftRNJQGcw4LGZa0zCi57X6N&#10;gtXjsP3+xNvlvFnTqW58z+7tUalOu1lMQHhq/H/4r73WCj4G/cF4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kPy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608EDE8">
                      <wp:extent cx="130175" cy="151130"/>
                      <wp:effectExtent l="47625" t="0" r="3175" b="11430"/>
                      <wp:docPr id="532391" name="Group 8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9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9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608EDE8" id="Group 8264" o:spid="_x0000_s336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&#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B8RGCidgMAAGELAAAOAAAAAAAAAAAAAAAAAC4CAABkcnMvZTJvRG9jLnhtbFBLAQIt&#10;ABQABgAIAAAAIQCS5a5N2gAAAAMBAAAPAAAAAAAAAAAAAAAAANAFAABkcnMvZG93bnJldi54bWxQ&#10;SwUGAAAAAAQABADzAAAA1wYAAAAA&#10;">
                      <v:rect id="Rectangle 11418" o:spid="_x0000_s336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6QOscA&#10;AADfAAAADwAAAGRycy9kb3ducmV2LnhtbESP0WrCQBRE3wv+w3IFX0rdGDFNU1cRqVDwSe0HXHav&#10;SWr2bsiuGvv1bkHwcZiZM8x82dtGXKjztWMFk3ECglg7U3Op4OewectB+IBssHFMCm7kYbkYvMyx&#10;MO7KO7rsQykihH2BCqoQ2kJKryuy6MeuJY7e0XUWQ5RdKU2H1wi3jUyTJJMWa44LFba0rkif9mer&#10;YEd/29fjbT05pP02/9I6f//NtFKjYb/6BBGoD8/wo/1tFMym6fQj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OkD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6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OcvsgA&#10;AADfAAAADwAAAGRycy9kb3ducmV2LnhtbESPT2vCQBTE7wW/w/KE3nSjocVGVxGlaPXkn5Yen9ln&#10;Esy+DdnVxG/vFoQeh5n5DTOZtaYUN6pdYVnBoB+BIE6tLjhTcDx89kYgnEfWWFomBXdyMJt2XiaY&#10;aNvwjm57n4kAYZeggtz7KpHSpTkZdH1bEQfvbGuDPsg6k7rGJsBNKYdR9C4NFhwWcqxokVN62V+N&#10;gtX9uNku8XL6/VrTT9P6gT3Yb6Veu+18DMJT6//Dz/ZaK3iLh/FH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05y+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F9B88E4">
                      <wp:extent cx="130175" cy="151130"/>
                      <wp:effectExtent l="41910" t="0" r="0" b="11430"/>
                      <wp:docPr id="532388" name="Group 8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8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9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F9B88E4" id="Group 8261" o:spid="_x0000_s336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PlQdcNyAwAAYQsAAA4AAAAAAAAAAAAAAAAALgIAAGRycy9lMm9Eb2MueG1sUEsBAi0AFAAG&#10;AAgAAAAhAJLlrk3aAAAAAwEAAA8AAAAAAAAAAAAAAAAAzAUAAGRycy9kb3ducmV2LnhtbFBLBQYA&#10;AAAABAAEAPMAAADTBgAAAAA=&#10;">
                      <v:rect id="Rectangle 11420" o:spid="_x0000_s337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OUlsgA&#10;AADfAAAADwAAAGRycy9kb3ducmV2LnhtbESP3WrCQBSE7wt9h+UUvCm6MWKMqasUqVDwyp8HOOwe&#10;k7TZsyG7auzTuwXBy2FmvmEWq9424kKdrx0rGI8SEMTamZpLBcfDZpiD8AHZYOOYFNzIw2r5+rLA&#10;wrgr7+iyD6WIEPYFKqhCaAspva7Ioh+5ljh6J9dZDFF2pTQdXiPcNjJNkkxarDkuVNjSuiL9uz9b&#10;BTv6276fbuvxIe23+ZfW+ewn00oN3vrPDxCB+vAMP9rfRsF0kk7yOfz/iV9ALu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c5S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ECycUA&#10;AADfAAAADwAAAGRycy9kb3ducmV2LnhtbESPy4rCMBSG94LvEI7gTlOVGbQaRRwGdWY13nB5bI5t&#10;sTkpTcbWtzcLweXPf+ObLRpTiDtVLresYNCPQBAnVuecKjjsv3tjEM4jaywsk4IHOVjM260ZxtrW&#10;/Ef3nU9FGGEXo4LM+zKW0iUZGXR9WxIH72orgz7IKpW6wjqMm0IOo+hTGsw5PGRY0iqj5Lb7NwrW&#10;j8PP7xfeLufthk514wd2b49KdTvNcgrCU+Pf4Vd7oxV8jIajSS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AQLJ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CDF61BB">
                      <wp:extent cx="130175" cy="151130"/>
                      <wp:effectExtent l="38735" t="0" r="2540" b="11430"/>
                      <wp:docPr id="532385" name="Group 8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8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8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CDF61BB" id="Group 8258" o:spid="_x0000_s33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">
                      <v:rect id="Rectangle 11422" o:spid="_x0000_s337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wA5McA&#10;AADfAAAADwAAAGRycy9kb3ducmV2LnhtbESP0WrCQBRE3wX/YblCX0Q3RkxDdBWRFgSf1H7AZfea&#10;pM3eDdlVY7/eLRR8HGbmDLPa9LYRN+p87VjBbJqAINbO1Fwq+Dp/TnIQPiAbbByTggd52KyHgxUW&#10;xt35SLdTKEWEsC9QQRVCW0jpdUUW/dS1xNG7uM5iiLIrpenwHuG2kWmSZNJizXGhwpZ2Femf09Uq&#10;ONLvYXx57GbntD/kH1rn79+ZVupt1G+XIAL14RX+b++NgsU8necZ/P2JX0C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sAO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MYMcA&#10;AADfAAAADwAAAGRycy9kb3ducmV2LnhtbESPW2vCQBSE3wv+h+UIvtWNSqtEVxFL8dInr/h4zB6T&#10;YPZsyG5N/PeuUOjjMDPfMJNZYwpxp8rllhX0uhEI4sTqnFMFh/33+wiE88gaC8uk4EEOZtPW2wRj&#10;bWve0n3nUxEg7GJUkHlfxlK6JCODrmtL4uBdbWXQB1mlUldYB7gpZD+KPqXBnMNChiUtMkpuu1+j&#10;YPk4bH6+8HY5r1d0qhvfs3t7VKrTbuZjEJ4a/x/+a6+0go9BfzAawu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UxDG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0B500AD">
                      <wp:extent cx="130175" cy="151130"/>
                      <wp:effectExtent l="47625" t="0" r="3175" b="11430"/>
                      <wp:docPr id="532382" name="Group 8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83"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2384"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B500AD" id="Group 8362" o:spid="_x0000_s33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XdgMAAGELAAAOAAAAZHJzL2Uyb0RvYy54bWzsVttu4zYQfS/QfyD4rkiUKFsSoiyyvgQF&#10;0u5it/0AWqIuqESqpBw5LfrvHZKW7ThboN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&#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uppXdgMAAGELAAAOAAAAAAAAAAAAAAAAAC4CAABkcnMvZTJvRG9jLnhtbFBLAQIt&#10;ABQABgAIAAAAIQCS5a5N2gAAAAMBAAAPAAAAAAAAAAAAAAAAANAFAABkcnMvZG93bnJldi54bWxQ&#10;SwUGAAAAAAQABADzAAAA1wYAAAAA&#10;">
                      <v:rect id="Rectangle 11488" o:spid="_x0000_s3376"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ujfMcA&#10;AADfAAAADwAAAGRycy9kb3ducmV2LnhtbESP3WrCQBSE7wXfYTlCb0Q3JqghuopICwWv/HmAw+4x&#10;SZs9G7Krxj59t1DwcpiZb5j1treNuFPna8cKZtMEBLF2puZSweX8MclB+IBssHFMCp7kYbsZDtZY&#10;GPfgI91PoRQRwr5ABVUIbSGl1xVZ9FPXEkfv6jqLIcqulKbDR4TbRqZJspAWa44LFba0r0h/n25W&#10;wZF+DuPrcz87p/0hf9c6X34ttFJvo363AhGoD6/wf/vTKJhnaZZn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ibo3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33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OSF8cA&#10;AADfAAAADwAAAGRycy9kb3ducmV2LnhtbESPW2vCQBSE3wv+h+UIvtWN2opEVxFL8dInr/h4zB6T&#10;YPZsyG5N/PeuUOjjMDPfMJNZYwpxp8rllhX0uhEI4sTqnFMFh/33+wiE88gaC8uk4EEOZtPW2wRj&#10;bWve0n3nUxEg7GJUkHlfxlK6JCODrmtL4uBdbWXQB1mlUldYB7gpZD+KhtJgzmEhw5IWGSW33a9R&#10;sHwcNj9feLuc1ys61Y3v2b09KtVpN/MxCE+N/w//tVdaweegPxh9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Xjkh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9"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0AE7BA1A">
                      <wp:extent cx="130175" cy="151130"/>
                      <wp:effectExtent l="40640" t="0" r="635" b="11430"/>
                      <wp:docPr id="532379" name="Group 83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80"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2381"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E7BA1A" id="Group 8359" o:spid="_x0000_s33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&#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FrSU/dgMAAGELAAAOAAAAAAAAAAAAAAAAAC4CAABkcnMvZTJvRG9jLnhtbFBLAQIt&#10;ABQABgAIAAAAIQCS5a5N2gAAAAMBAAAPAAAAAAAAAAAAAAAAANAFAABkcnMvZG93bnJldi54bWxQ&#10;SwUGAAAAAAQABADzAAAA1wYAAAAA&#10;">
                      <v:rect id="Rectangle 11490" o:spid="_x0000_s3379"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9C8UA&#10;AADfAAAADwAAAGRycy9kb3ducmV2LnhtbESPy4rCMBSG94LvEM6AGxlTKzqlGkVkBMGVlwc4JMe2&#10;TnNSmoxWn94sBJc//41vsepsLW7U+sqxgvEoAUGsnam4UHA+bb8zED4gG6wdk4IHeVgt+70F5sbd&#10;+UC3YyhEHGGfo4IyhCaX0uuSLPqRa4ijd3GtxRBlW0jT4j2O21qmSTKTFiuODyU2tClJ/x3/rYID&#10;PffDy2MzPqXdPvvVOvu5zrRSg69uPQcRqAuf8Lu9Mwqmk3SSRYLIE1lAL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ST0L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3380"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Qxj8cA&#10;AADfAAAADwAAAGRycy9kb3ducmV2LnhtbESPT2vCQBTE7wW/w/IK3uomSotEVymWorYn/+LxmX0m&#10;wezbkF1N/PauIHgcZuY3zHjamlJcqXaFZQVxLwJBnFpdcKZgu/n9GIJwHlljaZkU3MjBdNJ5G2Oi&#10;bcMruq59JgKEXYIKcu+rREqX5mTQ9WxFHLyTrQ36IOtM6hqbADel7EfRlzRYcFjIsaJZTul5fTEK&#10;5rft3/8Pno+H5YL2Tetju7E7pbrv7fcIhKfWv8LP9kIr+Bz0B8MYHn/CF5CT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MY/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5"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76DB3555">
                      <wp:extent cx="227965" cy="151130"/>
                      <wp:effectExtent l="46990" t="0" r="1270" b="11430"/>
                      <wp:docPr id="532374" name="Group 8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2375"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76"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377"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78"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DB3555" id="Group 8354" o:spid="_x0000_s3381"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">
                      <v:rect id="Rectangle 11492" o:spid="_x0000_s338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vut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n49kE/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r7r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33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jZ3McA&#10;AADfAAAADwAAAGRycy9kb3ducmV2LnhtbESPW2vCQBSE3wv+h+UIvtWNSlWiq4ileOlTveHjMXtM&#10;gtmzIbs18d+7QqGPw8x8w0znjSnEnSqXW1bQ60YgiBOrc04VHPZf72MQziNrLCyTggc5mM9ab1OM&#10;ta35h+47n4oAYRejgsz7MpbSJRkZdF1bEgfvaiuDPsgqlbrCOsBNIftRNJQGcw4LGZa0zCi57X6N&#10;gtXjsP3+xNvlvFnTqW58z+7tUalOu1lMQHhq/H/4r73WCj4G/cFoC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2d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3384"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XVWMcA&#10;AADfAAAADwAAAGRycy9kb3ducmV2LnhtbESP3WrCQBSE7wXfYTlCb6RujNSE1FWKVBC88ucBDrvH&#10;JJo9G7JbjT69Wyj0cpiZb5jFqreNuFHna8cKppMEBLF2puZSwem4ec9B+IBssHFMCh7kYbUcDhZY&#10;GHfnPd0OoRQRwr5ABVUIbSGl1xVZ9BPXEkfv7DqLIcqulKbDe4TbRqZJMpcWa44LFba0rkhfDz9W&#10;wZ6eu/H5sZ4e036Xf2udZ5e5Vupt1H99ggjUh//wX3trFHzM0lmWwe+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J11V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3385"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voNcQA&#10;AADfAAAADwAAAGRycy9kb3ducmV2LnhtbERPy4rCMBTdC/5DuII7TVVmlGoUcRjUmdX4wuW1ubbF&#10;5qY0GVv/3iwEl4fzni0aU4g7VS63rGDQj0AQJ1bnnCo47L97ExDOI2ssLJOCBzlYzNutGcba1vxH&#10;951PRQhhF6OCzPsyltIlGRl0fVsSB+5qK4M+wCqVusI6hJtCDqPoUxrMOTRkWNIqo+S2+zcK1o/D&#10;z+8X3i7n7YZOdeMHdm+PSnU7zXIKwlPj3+KXe6MVfIyGo3EYHP6EL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76DX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1"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299FF6E">
                      <wp:extent cx="130175" cy="151130"/>
                      <wp:effectExtent l="41910" t="0" r="0" b="11430"/>
                      <wp:docPr id="532371" name="Group 8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7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7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99FF6E" id="Group 8255" o:spid="_x0000_s33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MrxyvfAMAAGELAAAOAAAAAAAAAAAAAAAAAC4CAABkcnMvZTJvRG9jLnht&#10;bFBLAQItABQABgAIAAAAIQCS5a5N2gAAAAMBAAAPAAAAAAAAAAAAAAAAANYFAABkcnMvZG93bnJl&#10;di54bWxQSwUGAAAAAAQABADzAAAA3QYAAAAA&#10;">
                      <v:rect id="Rectangle 11416" o:spid="_x0000_s33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J2wMcA&#10;AADfAAAADwAAAGRycy9kb3ducmV2LnhtbESP3YrCMBSE7wXfIRzBG9HUymqpRllEYcErfx7gkBzb&#10;anNSmqxWn36zsLCXw8x8w6w2na3Fg1pfOVYwnSQgiLUzFRcKLuf9OAPhA7LB2jEpeJGHzbrfW2Fu&#10;3JOP9DiFQkQI+xwVlCE0uZRel2TRT1xDHL2ray2GKNtCmhafEW5rmSbJXFqsOC6U2NC2JH0/fVsF&#10;R3ofRtfXdnpOu0O20zpb3OZaqeGg+1yCCNSF//Bf+8so+Jils0UK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ICds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3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96RMgA&#10;AADfAAAADwAAAGRycy9kb3ducmV2LnhtbESPT2vCQBTE7wW/w/KE3nSjobVEVxGlaPXkn5Yen9ln&#10;Esy+DdnVxG/vFoQeh5n5DTOZtaYUN6pdYVnBoB+BIE6tLjhTcDx89j5AOI+ssbRMCu7kYDbtvEww&#10;0bbhHd32PhMBwi5BBbn3VSKlS3My6Pq2Ig7e2dYGfZB1JnWNTYCbUg6j6F0aLDgs5FjRIqf0sr8a&#10;Bav7cbNd4uX0+7Wmn6b1A3uw30q9dtv5GISn1v+Hn+21VvAWD+NR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33p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gridSpan w:val="2"/>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8E8FB0B">
                      <wp:extent cx="130175" cy="151130"/>
                      <wp:effectExtent l="41275" t="0" r="0" b="11430"/>
                      <wp:docPr id="532368" name="Group 8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6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7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E8FB0B" id="Group 8252" o:spid="_x0000_s33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P1+oFR1AwAAYQsAAA4AAAAAAAAAAAAAAAAALgIAAGRycy9lMm9Eb2MueG1sUEsBAi0A&#10;FAAGAAgAAAAhAJLlrk3aAAAAAwEAAA8AAAAAAAAAAAAAAAAAzwUAAGRycy9kb3ducmV2LnhtbFBL&#10;BQYAAAAABAAEAPMAAADWBgAAAAA=&#10;">
                      <v:rect id="Rectangle 11418" o:spid="_x0000_s33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9ybMgA&#10;AADfAAAADwAAAGRycy9kb3ducmV2LnhtbESP3WrCQBSE7wu+w3KE3pS6MdKYRlcRsVDwyp8HOOwe&#10;k2j2bMhuNfr03ULBy2FmvmHmy9424kqdrx0rGI8SEMTamZpLBcfD13sOwgdkg41jUnAnD8vF4GWO&#10;hXE33tF1H0oRIewLVFCF0BZSel2RRT9yLXH0Tq6zGKLsSmk6vEW4bWSaJJm0WHNcqLCldUX6sv+x&#10;Cnb02L6d7uvxIe23+UbrfHrOtFKvw341AxGoD8/wf/vbKPiYpJPsE/7+xC8gF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f3Js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3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3kM8UA&#10;AADfAAAADwAAAGRycy9kb3ducmV2LnhtbESPy4rCMBSG94LvEI7gTlOVGaUaRRwGdWY13nB5bI5t&#10;sTkpTcbWtzcLweXPf+ObLRpTiDtVLresYNCPQBAnVuecKjjsv3sTEM4jaywsk4IHOVjM260ZxtrW&#10;/Ef3nU9FGGEXo4LM+zKW0iUZGXR9WxIH72orgz7IKpW6wjqMm0IOo+hTGsw5PGRY0iqj5Lb7NwrW&#10;j8PP7xfeLufthk514wd2b49KdTvNcgrCU+Pf4Vd7oxV8jIajcSAIPIE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DeQz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CF3DE44">
                      <wp:extent cx="130175" cy="151130"/>
                      <wp:effectExtent l="45720" t="0" r="0" b="11430"/>
                      <wp:docPr id="532365" name="Group 8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6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6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F3DE44" id="Group 8249" o:spid="_x0000_s33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yS+54cAMAAGELAAAOAAAAAAAAAAAAAAAAAC4CAABkcnMvZTJvRG9jLnhtbFBLAQItABQABgAI&#10;AAAAIQCS5a5N2gAAAAMBAAAPAAAAAAAAAAAAAAAAAMoFAABkcnMvZG93bnJldi54bWxQSwUGAAAA&#10;AAQABADzAAAA0QYAAAAA&#10;">
                      <v:rect id="Rectangle 11420" o:spid="_x0000_s33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DmHscA&#10;AADfAAAADwAAAGRycy9kb3ducmV2LnhtbESP0WrCQBRE3wX/YblCX0Q3RkxDdBWRFgSf1H7AZfea&#10;pM3eDdlVY7/eLRR8HGbmDLPa9LYRN+p87VjBbJqAINbO1Fwq+Dp/TnIQPiAbbByTggd52KyHgxUW&#10;xt35SLdTKEWEsC9QQRVCW0jpdUUW/dS1xNG7uM5iiLIrpenwHuG2kWmSZNJizXGhwpZ2Femf09Uq&#10;ONLvYXx57GbntD/kH1rn79+ZVupt1G+XIAL14RX+b++NgsU8nWcZ/P2JX0C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jg5h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3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3qmscA&#10;AADfAAAADwAAAGRycy9kb3ducmV2LnhtbESPW2vCQBSE3wv+h+UIvtWNSlWiq4ileOlTveHjMXtM&#10;gtmzIbs18d+7QqGPw8x8w0znjSnEnSqXW1bQ60YgiBOrc04VHPZf72MQziNrLCyTggc5mM9ab1OM&#10;ta35h+47n4oAYRejgsz7MpbSJRkZdF1bEgfvaiuDPsgqlbrCOsBNIftRNJQGcw4LGZa0zCi57X6N&#10;gtXjsP3+xNvlvFnTqW58z+7tUalOu1lMQHhq/H/4r73WCj4G/cFwBK8/4QvI2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96p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2A2A78D">
                      <wp:extent cx="130175" cy="151130"/>
                      <wp:effectExtent l="42545" t="0" r="0" b="11430"/>
                      <wp:docPr id="532362" name="Group 8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6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6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A2A78D" id="Group 8246" o:spid="_x0000_s33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f7OgnY8DAABhCwAADgAAAAAAAAAAAAAA&#10;AAAuAgAAZHJzL2Uyb0RvYy54bWxQSwECLQAUAAYACAAAACEAkuWuTdoAAAADAQAADwAAAAAAAAAA&#10;AAAAAADpBQAAZHJzL2Rvd25yZXYueG1sUEsFBgAAAAAEAAQA8wAAAPAGAAAAAA==&#10;">
                      <v:rect id="Rectangle 11422" o:spid="_x0000_s339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FhscA&#10;AADfAAAADwAAAGRycy9kb3ducmV2LnhtbESP0WrCQBRE34X+w3ILfRHdmNA0RFcpUqHgk9oPuOxe&#10;k2j2bshuNfr1XUHo4zAzZ5jFarCtuFDvG8cKZtMEBLF2puFKwc9hMylA+IBssHVMCm7kYbV8GS2w&#10;NO7KO7rsQyUihH2JCuoQulJKr2uy6KeuI47e0fUWQ5R9JU2P1wi3rUyTJJcWG44LNXa0rkmf979W&#10;wY7u2/Hxtp4d0mFbfGldfJxyrdTb6/A5BxFoCP/hZ/vbKHjP0izP4PE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XRY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3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907ccA&#10;AADfAAAADwAAAGRycy9kb3ducmV2LnhtbESPW2vCQBSE3wv+h+UIvtWN2opEVxFL8dInr/h4zB6T&#10;YPZsyG5N/PeuUOjjMDPfMJNZYwpxp8rllhX0uhEI4sTqnFMFh/33+wiE88gaC8uk4EEOZtPW2wRj&#10;bWve0n3nUxEg7GJUkHlfxlK6JCODrmtL4uBdbWXQB1mlUldYB7gpZD+KhtJgzmEhw5IWGSW33a9R&#10;sHwcNj9feLuc1ys61Y3v2b09KtVpN/MxCE+N/w//tVdaweegPxh+wO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vdO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502A5B0">
                      <wp:extent cx="130175" cy="151130"/>
                      <wp:effectExtent l="44450" t="0" r="0" b="11430"/>
                      <wp:docPr id="532359" name="Group 8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6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6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502A5B0" id="Group 8243" o:spid="_x0000_s33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jKkegMAAGE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ak4ypHoDAABhCwAADgAAAAAAAAAAAAAAAAAuAgAAZHJzL2Uyb0RvYy54bWxQ&#10;SwECLQAUAAYACAAAACEAkuWuTdoAAAADAQAADwAAAAAAAAAAAAAAAADUBQAAZHJzL2Rvd25yZXYu&#10;eG1sUEsFBgAAAAAEAAQA8wAAANsGAAAAAA==&#10;">
                      <v:rect id="Rectangle 11416" o:spid="_x0000_s33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Xb8cUA&#10;AADfAAAADwAAAGRycy9kb3ducmV2LnhtbESPy4rCMBSG9wO+QziCm0FTK9bSMYrICIIrLw9wSI5t&#10;x+akNBmt8/STheDy57/xLde9bcSdOl87VjCdJCCItTM1lwou5904B+EDssHGMSl4kof1avCxxMK4&#10;Bx/pfgqliCPsC1RQhdAWUnpdkUU/cS1x9K6usxii7EppOnzEcdvINEkyabHm+FBhS9uK9O30axUc&#10;6e/weX1up+e0P+TfWueLn0wrNRr2my8QgfrwDr/ae6NgPktnWSSIPJEF5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Rdvx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jXdccA&#10;AADfAAAADwAAAGRycy9kb3ducmV2LnhtbESPT2vCQBTE7wW/w/IK3uomSkWiqxRLUduTf/H4zD6T&#10;YPZtyK4mfntXKHgcZuY3zGTWmlLcqHaFZQVxLwJBnFpdcKZgt/35GIFwHlljaZkU3MnBbNp5m2Ci&#10;bcNrum18JgKEXYIKcu+rREqX5mTQ9WxFHLyzrQ36IOtM6hqbADel7EfRUBosOCzkWNE8p/SyuRoF&#10;i/vu9+8bL6fjakmHpvWx3dq9Ut339msMwlPrX+H/9lIr+Bz0B8MY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Y13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19B2622">
                      <wp:extent cx="130175" cy="151130"/>
                      <wp:effectExtent l="43180" t="0" r="0" b="11430"/>
                      <wp:docPr id="532356" name="Group 8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5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5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9B2622" id="Group 8240" o:spid="_x0000_s34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2iFWmcwMAAGELAAAOAAAAAAAAAAAAAAAAAC4CAABkcnMvZTJvRG9jLnhtbFBLAQItABQA&#10;BgAIAAAAIQCS5a5N2gAAAAMBAAAPAAAAAAAAAAAAAAAAAM0FAABkcnMvZG93bnJldi54bWxQSwUG&#10;AAAAAAQABADzAAAA1AYAAAAA&#10;">
                      <v:rect id="Rectangle 11418" o:spid="_x0000_s34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CJOMcA&#10;AADfAAAADwAAAGRycy9kb3ducmV2LnhtbESP3YrCMBSE7xd8h3CEvVk0taKWahQRFxa88ucBDsmx&#10;rTYnpYla9+k3C4KXw8x8wyxWna3FnVpfOVYwGiYgiLUzFRcKTsfvQQbCB2SDtWNS8CQPq2XvY4G5&#10;cQ/e0/0QChEh7HNUUIbQ5FJ6XZJFP3QNcfTOrrUYomwLaVp8RLitZZokU2mx4rhQYkObkvT1cLMK&#10;9vS7+zo/N6Nj2u2yrdbZ7DLVSn32u/UcRKAuvMOv9o9RMBmn48kM/v/EL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AiT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60VcUA&#10;AADfAAAADwAAAGRycy9kb3ducmV2LnhtbERPy2rCQBTdF/oPwy10VydGFEkdpbSIj66axOLymrlN&#10;QjJ3QmZq4t93FkKXh/NebUbTiiv1rrasYDqJQBAXVtdcKsiz7csShPPIGlvLpOBGDjbrx4cVJtoO&#10;/EXX1JcihLBLUEHlfZdI6YqKDLqJ7YgD92N7gz7AvpS6xyGEm1bGUbSQBmsODRV29F5R0aS/RsHu&#10;lh8/P7C5nA97+h5GP7WZPSn1/DS+vYLwNPp/8d291wrms3g2D4PDn/AF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zrR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8"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812ADFD">
                      <wp:extent cx="130175" cy="151130"/>
                      <wp:effectExtent l="46990" t="0" r="3810" b="11430"/>
                      <wp:docPr id="532353" name="Group 8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5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5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12ADFD" id="Group 8237" o:spid="_x0000_s34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H940VxvAwAAYQsAAA4AAAAAAAAAAAAAAAAALgIAAGRycy9lMm9Eb2MueG1sUEsBAi0AFAAGAAgA&#10;AAAhAJLlrk3aAAAAAwEAAA8AAAAAAAAAAAAAAAAAyQUAAGRycy9kb3ducmV2LnhtbFBLBQYAAAAA&#10;BAAEAPMAAADQBgAAAAA=&#10;">
                      <v:rect id="Rectangle 11420" o:spid="_x0000_s34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XT8gA&#10;AADfAAAADwAAAGRycy9kb3ducmV2LnhtbESP3WrCQBSE7wXfYTlCb0Q3xqohdRURCwWv/HmAw+4x&#10;Sc2eDdmtRp++Wyh4OczMN8xy3dla3Kj1lWMFk3ECglg7U3Gh4Hz6HGUgfEA2WDsmBQ/ysF71e0vM&#10;jbvzgW7HUIgIYZ+jgjKEJpfS65Is+rFriKN3ca3FEGVbSNPiPcJtLdMkmUuLFceFEhvalqSvxx+r&#10;4EDP/fDy2E5OabfPdlpni++5Vupt0G0+QATqwiv83/4yCmbTdDp7h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EhdP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8by8cA&#10;AADfAAAADwAAAGRycy9kb3ducmV2LnhtbESPT2vCQBTE74LfYXlCb7pRiUjqKmIptXryT0uPz+wz&#10;CWbfhuzWxG/vCoLHYWZ+w8wWrSnFlWpXWFYwHEQgiFOrC84UHA+f/SkI55E1lpZJwY0cLObdzgwT&#10;bRve0XXvMxEg7BJUkHtfJVK6NCeDbmAr4uCdbW3QB1lnUtfYBLgp5SiKJtJgwWEhx4pWOaWX/b9R&#10;8HU7brYfeDn9fa/pt2n90B7sj1JvvXb5DsJT61/hZ3utFcTj0TiO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TPG8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FA968E6">
                      <wp:extent cx="130175" cy="151130"/>
                      <wp:effectExtent l="43815" t="0" r="0" b="11430"/>
                      <wp:docPr id="532350" name="Group 8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5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5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A968E6" id="Group 8234" o:spid="_x0000_s34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TK7fajgMAAGELAAAOAAAAAAAAAAAAAAAA&#10;AC4CAABkcnMvZTJvRG9jLnhtbFBLAQItABQABgAIAAAAIQCS5a5N2gAAAAMBAAAPAAAAAAAAAAAA&#10;AAAAAOgFAABkcnMvZG93bnJldi54bWxQSwUGAAAAAAQABADzAAAA7wYAAAAA&#10;">
                      <v:rect id="Rectangle 11422" o:spid="_x0000_s340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W018cA&#10;AADfAAAADwAAAGRycy9kb3ducmV2LnhtbESP3WrCQBSE74W+w3IEb0Q3iaghukqRCgWv/HmAw+4x&#10;iWbPhuxWY5++Wyj0cpiZb5j1treNeFDna8cK0mkCglg7U3Op4HLeT3IQPiAbbByTghd52G7eBmss&#10;jHvykR6nUIoIYV+ggiqEtpDS64os+qlriaN3dZ3FEGVXStPhM8JtI7MkWUiLNceFClvaVaTvpy+r&#10;4Ejfh/H1tUvPWX/IP7TOl7eFVmo07N9XIAL14T/81/40CuazbDZP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ltN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Dv8gA&#10;AADfAAAADwAAAGRycy9kb3ducmV2LnhtbESPzWrDMBCE74G+g9hCb7Fsh5TgRDGlITRtT/klx621&#10;tU2slbHU2Hn7qlDIcZiZb5hFPphGXKlztWUFSRSDIC6srrlUcNivxzMQziNrbCyTghs5yJcPowVm&#10;2va8pevOlyJA2GWooPK+zaR0RUUGXWRb4uB9286gD7Irpe6wD3DTyDSOn6XBmsNChS29VlRcdj9G&#10;wdvt8PG5wsvX+X1Dp37wid3bo1JPj8PLHISnwd/D/+2NVjCdpJNpCn9/whe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Jo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12A1CEB">
                      <wp:extent cx="130175" cy="151130"/>
                      <wp:effectExtent l="43180" t="0" r="0" b="11430"/>
                      <wp:docPr id="532347" name="Group 516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348" name="Rectangle 36609"/>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49" name="Rectangle 36610"/>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12A1CEB" id="Group 516215" o:spid="_x0000_s3410"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KkW9Td7AwAAYwsAAA4AAAAAAAAAAAAAAAAALgIAAGRycy9lMm9Eb2MueG1s&#10;UEsBAi0AFAAGAAgAAAAhAJLlrk3aAAAAAwEAAA8AAAAAAAAAAAAAAAAA1QUAAGRycy9kb3ducmV2&#10;LnhtbFBLBQYAAAAABAAEAPMAAADcBgAAAAA=&#10;">
                      <v:rect id="Rectangle 36609" o:spid="_x0000_s341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Ll8QA&#10;AADfAAAADwAAAGRycy9kb3ducmV2LnhtbERPy4rCMBTdD/gP4QqzGTS1jlqqUUQcEFz5+IBLcm2r&#10;zU1pMlr9+slCmOXhvBerztbiTq2vHCsYDRMQxNqZigsF59PPIAPhA7LB2jEpeJKH1bL3scDcuAcf&#10;6H4MhYgh7HNUUIbQ5FJ6XZJFP3QNceQurrUYImwLaVp8xHBbyzRJptJixbGhxIY2Jenb8dcqONBr&#10;/3V5bkantNtnW62z2XWqlfrsd+s5iEBd+Be/3TujYDJOx99xcPwTv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Gi5fEAAAA3wAAAA8AAAAAAAAAAAAAAAAAmAIAAGRycy9k&#10;b3ducmV2LnhtbFBLBQYAAAAABAAEAPUAAACJ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0" o:spid="_x0000_s34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uHE8cA&#10;AADfAAAADwAAAGRycy9kb3ducmV2LnhtbESPT2vCQBTE7wW/w/IEb3WjtqLRVUSR2vbkXzw+s88k&#10;mH0bslsTv323UPA4zMxvmOm8MYW4U+Vyywp63QgEcWJ1zqmCw379OgLhPLLGwjIpeJCD+az1MsVY&#10;25q3dN/5VAQIuxgVZN6XsZQuycig69qSOHhXWxn0QVap1BXWAW4K2Y+ioTSYc1jIsKRlRslt92MU&#10;fDwOX98rvF3Onxs61Y3v2b09KtVpN4sJCE+Nf4b/2xut4H3QH7yN4e9P+AJy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bhx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4" w:right="0" w:firstLine="0"/>
              <w:jc w:val="left"/>
            </w:pPr>
            <w:r>
              <w:rPr>
                <w:rFonts w:ascii="Calibri" w:eastAsia="Calibri" w:hAnsi="Calibri" w:cs="Calibri"/>
                <w:noProof/>
                <w:sz w:val="22"/>
              </w:rPr>
              <mc:AlternateContent>
                <mc:Choice Requires="wpg">
                  <w:drawing>
                    <wp:inline distT="0" distB="0" distL="0" distR="0" wp14:anchorId="37A42349">
                      <wp:extent cx="130175" cy="151130"/>
                      <wp:effectExtent l="46355" t="0" r="4445" b="11430"/>
                      <wp:docPr id="532344" name="Group 516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345" name="Rectangle 36611"/>
                              <wps:cNvSpPr>
                                <a:spLocks noChangeArrowheads="1"/>
                              </wps:cNvSpPr>
                              <wps:spPr bwMode="auto">
                                <a:xfrm rot="5399998">
                                  <a:off x="-37427" y="-5600"/>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46" name="Rectangle 36612"/>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A42349" id="Group 516231" o:spid="_x0000_s341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FbH9oR4AwAAYwsAAA4AAAAAAAAAAAAAAAAALgIAAGRycy9lMm9Eb2MueG1sUEsB&#10;Ai0AFAAGAAgAAAAhAJLlrk3aAAAAAwEAAA8AAAAAAAAAAAAAAAAA0gUAAGRycy9kb3ducmV2Lnht&#10;bFBLBQYAAAAABAAEAPMAAADZBgAAAAA=&#10;">
                      <v:rect id="Rectangle 36611" o:spid="_x0000_s3414" style="position:absolute;left:-37427;top:-5600;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ckCcgA&#10;AADfAAAADwAAAGRycy9kb3ducmV2LnhtbESP3WrCQBSE7wXfYTlCb0Q3xqohdRURCwWv/HmAw+4x&#10;Sc2eDdmtRp++Wyh4OczMN8xy3dla3Kj1lWMFk3ECglg7U3Gh4Hz6HGUgfEA2WDsmBQ/ysF71e0vM&#10;jbvzgW7HUIgIYZ+jgjKEJpfS65Is+rFriKN3ca3FEGVbSNPiPcJtLdMkmUuLFceFEhvalqSvxx+r&#10;4EDP/fDy2E5OabfPdlpni++5Vupt0G0+QATqwiv83/4yCmbTdPo+g7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hyQJ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12" o:spid="_x0000_s341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QTYccA&#10;AADfAAAADwAAAGRycy9kb3ducmV2LnhtbESPW2vCQBSE3wv+h+UIvtWN2opEVxFL8dInr/h4zB6T&#10;YPZsyG5N/PeuUOjjMDPfMJNZYwpxp8rllhX0uhEI4sTqnFMFh/33+wiE88gaC8uk4EEOZtPW2wRj&#10;bWve0n3nUxEg7GJUkHlfxlK6JCODrmtL4uBdbWXQB1mlUldYB7gpZD+KhtJgzmEhw5IWGSW33a9R&#10;sHwcNj9feLuc1ys61Y3v2b09KtVpN/MxCE+N/w//tVdaweegP/gYwutP+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HEE2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8"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14:anchorId="2EEA7F0A">
                      <wp:extent cx="236855" cy="151130"/>
                      <wp:effectExtent l="43180" t="0" r="0" b="11430"/>
                      <wp:docPr id="532339" name="Group 516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2340" name="Rectangle 36613"/>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341" name="Rectangle 3661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342" name="Rectangle 36615"/>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343" name="Rectangle 36616"/>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EA7F0A" id="Group 516252" o:spid="_x0000_s3416"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">
                      <v:rect id="Rectangle 36613" o:spid="_x0000_s3417"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HkcYA&#10;AADfAAAADwAAAGRycy9kb3ducmV2LnhtbESPy4rCMBSG9wO+QzjCbAZNraOWahQRBwRXXh7gkBzb&#10;anNSmoxWn36yEGb589/4FqvO1uJOra8cKxgNExDE2pmKCwXn088gA+EDssHaMSl4kofVsvexwNy4&#10;Bx/ofgyFiCPsc1RQhtDkUnpdkkU/dA1x9C6utRiibAtpWnzEcVvLNEmm0mLF8aHEhjYl6dvx1yo4&#10;0Gv/dXluRqe022dbrbPZdaqV+ux36zmIQF34D7/bO6NgMk7H35Eg8kQWkM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HkcYAAADfAAAADwAAAAAAAAAAAAAAAACYAgAAZHJz&#10;L2Rvd25yZXYueG1sUEsFBgAAAAAEAAQA9QAAAIsDA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14" o:spid="_x0000_s341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2LFcgA&#10;AADfAAAADwAAAGRycy9kb3ducmV2LnhtbESPS2vDMBCE74X+B7GB3hrZeZTgRAmlpdRpTs2LHDfW&#10;xjaxVsZSbeffV4FCj8PMfMMsVr2pREuNKy0riIcRCOLM6pJzBfvdx/MMhPPIGivLpOBGDlbLx4cF&#10;Jtp2/E3t1uciQNglqKDwvk6kdFlBBt3Q1sTBu9jGoA+yyaVusAtwU8lRFL1IgyWHhQJreisou25/&#10;jILP2/5r847X82md0rHrfWx39qDU06B/nYPw1Pv/8F871Qqm49F4EsP9T/gC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OLYs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15" o:spid="_x0000_s3419"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68fccA&#10;AADfAAAADwAAAGRycy9kb3ducmV2LnhtbESP0WrCQBRE3wv+w3IFX0rdGK0NqauIVCj4ZOwHXHav&#10;SWr2bsiuGvv1bkHwcZiZM8xi1dtGXKjztWMFk3ECglg7U3Op4OewfctA+IBssHFMCm7kYbUcvCww&#10;N+7Ke7oUoRQRwj5HBVUIbS6l1xVZ9GPXEkfv6DqLIcqulKbDa4TbRqZJMpcWa44LFba0qUifirNV&#10;sKe/3evxtpkc0n6XfWmdffzOtVKjYb/+BBGoD8/wo/1tFLxP0+ks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uvH3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16" o:spid="_x0000_s3420"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Ow+cgA&#10;AADfAAAADwAAAGRycy9kb3ducmV2LnhtbESPT2vCQBTE7wW/w/KE3nSjaaVEVxGlaPXkn5Yen9ln&#10;Esy+DdnVxG/vFoQeh5n5DTOZtaYUN6pdYVnBoB+BIE6tLjhTcDx89j5AOI+ssbRMCu7kYDbtvEww&#10;0bbhHd32PhMBwi5BBbn3VSKlS3My6Pq2Ig7e2dYGfZB1JnWNTYCbUg6jaCQNFhwWcqxokVN62V+N&#10;gtX9uNku8XL6/VrTT9P6gT3Yb6Veu+18DMJT6//Dz/ZaK3iPh/FbD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s7D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48" w:type="dxa"/>
            <w:gridSpan w:val="2"/>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14:anchorId="75185C1A">
                      <wp:extent cx="130175" cy="151130"/>
                      <wp:effectExtent l="43815" t="0" r="0" b="11430"/>
                      <wp:docPr id="532336" name="Group 516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337" name="Rectangle 36617"/>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38" name="Rectangle 36618"/>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5185C1A" id="Group 516272" o:spid="_x0000_s342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C44xIHoDAABjCwAADgAAAAAAAAAAAAAAAAAuAgAAZHJzL2Uyb0RvYy54bWxQ&#10;SwECLQAUAAYACAAAACEAkuWuTdoAAAADAQAADwAAAAAAAAAAAAAAAADUBQAAZHJzL2Rvd25yZXYu&#10;eG1sUEsFBgAAAAAEAAQA8wAAANsGAAAAAA==&#10;">
                      <v:rect id="Rectangle 36617" o:spid="_x0000_s3422"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9smMcA&#10;AADfAAAADwAAAGRycy9kb3ducmV2LnhtbESP3WrCQBSE7wXfYTlCb6RuTKiG1FWKVCh45c8DHHaP&#10;STR7NmS3Gn36riD0cpiZb5jFqreNuFLna8cKppMEBLF2puZSwfGwec9B+IBssHFMCu7kYbUcDhZY&#10;GHfjHV33oRQRwr5ABVUIbSGl1xVZ9BPXEkfv5DqLIcqulKbDW4TbRqZJMpMWa44LFba0rkhf9r9W&#10;wY4e2/Hpvp4e0n6bf2udz88zrdTbqP/6BBGoD//hV/vHKPjI0iybw/NP/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fbJj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36618" o:spid="_x0000_s3423"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FR9cUA&#10;AADfAAAADwAAAGRycy9kb3ducmV2LnhtbERPy2rCQBTdF/oPwy10VycalBIzSqlI1a6qaXF5m7lN&#10;gpk7ITPm8fedheDycN7pejC16Kh1lWUF00kEgji3uuJCQXbavryCcB5ZY22ZFIzkYL16fEgx0bbn&#10;L+qOvhAhhF2CCkrvm0RKl5dk0E1sQxy4P9sa9AG2hdQt9iHc1HIWRQtpsOLQUGJD7yXll+PVKPgY&#10;s8PnBi+/5/2OfvrBT+3Jfiv1/DS8LUF4GvxdfHPvtIJ5PIvjMDj8CV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VH1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07" w:type="dxa"/>
            <w:tcBorders>
              <w:top w:val="single" w:sz="8" w:space="0" w:color="000000"/>
              <w:left w:val="single" w:sz="4" w:space="0" w:color="000000"/>
              <w:bottom w:val="single" w:sz="8" w:space="0" w:color="000000"/>
              <w:right w:val="double" w:sz="4" w:space="0" w:color="000000"/>
            </w:tcBorders>
            <w:vAlign w:val="center"/>
          </w:tcPr>
          <w:p w:rsidR="009B732F" w:rsidRDefault="004232F7" w:rsidP="009B732F">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14:anchorId="4292377F">
                      <wp:extent cx="234315" cy="151130"/>
                      <wp:effectExtent l="40640" t="0" r="1270" b="11430"/>
                      <wp:docPr id="532331" name="Group 516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2332" name="Rectangle 36619"/>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33" name="Rectangle 36620"/>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334" name="Rectangle 36621"/>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335" name="Rectangle 36622"/>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292377F" id="Group 516289" o:spid="_x0000_s3424"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">
                      <v:rect id="Rectangle 36619" o:spid="_x0000_s3425"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jPAMcA&#10;AADfAAAADwAAAGRycy9kb3ducmV2LnhtbESP3WrCQBSE7wXfYTlCb0Q3JqghuopICwWv/HmAw+4x&#10;SZs9G7Krxj59t1DwcpiZb5j1treNuFPna8cKZtMEBLF2puZSweX8MclB+IBssHFMCp7kYbsZDtZY&#10;GPfgI91PoRQRwr5ABVUIbSGl1xVZ9FPXEkfv6jqLIcqulKbDR4TbRqZJspAWa44LFba0r0h/n25W&#10;wZF+DuPrcz87p/0hf9c6X34ttFJvo363AhGoD6/wf/vTKJhnaZal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ozwD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36620" o:spid="_x0000_s342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XDhMcA&#10;AADfAAAADwAAAGRycy9kb3ducmV2LnhtbESPW2vCQBSE3wX/w3KEvulGg0WiqxSl1MuTV/p4mj1N&#10;gtmzIbs18d+7QsHHYWa+YWaL1pTiRrUrLCsYDiIQxKnVBWcKTsfP/gSE88gaS8uk4E4OFvNuZ4aJ&#10;tg3v6XbwmQgQdgkqyL2vEildmpNBN7AVcfB+bW3QB1lnUtfYBLgp5SiK3qXBgsNCjhUtc0qvhz+j&#10;4Ot+2u5WeP353qzp0rR+aI/2rNRbr/2YgvDU+lf4v73WCsbxKI5jeP4JX0DO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1w4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36621" o:spid="_x0000_s3427"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3y78gA&#10;AADfAAAADwAAAGRycy9kb3ducmV2LnhtbESP3WrCQBSE7wXfYTlCb6RuTKoN0VVEWih45c8DHHaP&#10;STR7NmS3Gvv03ULBy2FmvmGW69424kadrx0rmE4SEMTamZpLBafj52sOwgdkg41jUvAgD+vVcLDE&#10;wrg77+l2CKWIEPYFKqhCaAspva7Iop+4ljh6Z9dZDFF2pTQd3iPcNjJNkrm0WHNcqLClbUX6evi2&#10;Cvb0sxufH9vpMe13+YfW+ftlrpV6GfWbBYhAfXiG/9tfRsEsS7PsDf7+xC8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zfLv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36622" o:spid="_x0000_s3428"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D+a8cA&#10;AADfAAAADwAAAGRycy9kb3ducmV2LnhtbESPT2vCQBTE74LfYXlCb7rRoEjqKmIptXryT0uPz+wz&#10;CWbfhuzWxG/vCoLHYWZ+w8wWrSnFlWpXWFYwHEQgiFOrC84UHA+f/SkI55E1lpZJwY0cLObdzgwT&#10;bRve0XXvMxEg7BJUkHtfJVK6NCeDbmAr4uCdbW3QB1lnUtfYBLgp5SiKJtJgwWEhx4pWOaWX/b9R&#10;8HU7brYfeDn9fa/pt2n90B7sj1JvvXb5DsJT61/hZ3utFYzjURyP4fE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Q/m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3" w:type="dxa"/>
            <w:tcBorders>
              <w:top w:val="single" w:sz="8" w:space="0" w:color="000000"/>
              <w:left w:val="double" w:sz="4" w:space="0" w:color="000000"/>
              <w:bottom w:val="single" w:sz="8" w:space="0" w:color="000000"/>
              <w:right w:val="single" w:sz="8" w:space="0" w:color="000000"/>
            </w:tcBorders>
            <w:vAlign w:val="center"/>
          </w:tcPr>
          <w:p w:rsidR="009B732F" w:rsidRDefault="004232F7" w:rsidP="009B732F">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14:anchorId="7E67EC42">
                      <wp:extent cx="130175" cy="151130"/>
                      <wp:effectExtent l="38735" t="0" r="2540" b="11430"/>
                      <wp:docPr id="532328" name="Group 516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329" name="Rectangle 36623"/>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330" name="Rectangle 36624"/>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E67EC42" id="Group 516309" o:spid="_x0000_s3429"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xcLcf3cDAABjCwAADgAAAAAAAAAAAAAAAAAuAgAAZHJzL2Uyb0RvYy54bWxQSwEC&#10;LQAUAAYACAAAACEAkuWuTdoAAAADAQAADwAAAAAAAAAAAAAAAADRBQAAZHJzL2Rvd25yZXYueG1s&#10;UEsFBgAAAAAEAAQA8wAAANgGAAAAAA==&#10;">
                      <v:rect id="Rectangle 36623" o:spid="_x0000_s3430"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XLrMcA&#10;AADfAAAADwAAAGRycy9kb3ducmV2LnhtbESP0WrCQBRE3wv+w3IFX0rdGDFNU1cRqVDwSe0HXHav&#10;SWr2bsiuGvv1bkHwcZiZM8x82dtGXKjztWMFk3ECglg7U3Op4OewectB+IBssHFMCm7kYbkYvMyx&#10;MO7KO7rsQykihH2BCqoQ2kJKryuy6MeuJY7e0XUWQ5RdKU2H1wi3jUyTJJMWa44LFba0rkif9mer&#10;YEd/29fjbT05pP02/9I6f//NtFKjYb/6BBGoD8/wo/1tFMym6TT9gP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8Vy6z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36624" o:spid="_x0000_s34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d88cA&#10;AADfAAAADwAAAGRycy9kb3ducmV2LnhtbESPy2rCQBSG94W+w3AK3dWJBqXEjFIqUrWralpcnmZO&#10;k2DmTMiMubx9ZyG4/PlvfOl6MLXoqHWVZQXTSQSCOLe64kJBdtq+vIJwHlljbZkUjORgvXp8SDHR&#10;tucv6o6+EGGEXYIKSu+bREqXl2TQTWxDHLw/2xr0QbaF1C32YdzUchZFC2mw4vBQYkPvJeWX49Uo&#10;+Bizw+cGL7/n/Y5++sFP7cl+K/X8NLwtQXga/D18a++0gnk8i+NAEHgCC8jV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nXf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7D530E" w:rsidTr="007D530E">
        <w:trPr>
          <w:trHeight w:val="312"/>
        </w:trPr>
        <w:tc>
          <w:tcPr>
            <w:tcW w:w="1345"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the assessment </w:t>
            </w: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9"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5"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71"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gridSpan w:val="2"/>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1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2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8"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142" w:type="dxa"/>
            <w:tcBorders>
              <w:top w:val="single" w:sz="8" w:space="0" w:color="000000"/>
              <w:left w:val="double" w:sz="6"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06" w:type="dxa"/>
            <w:tcBorders>
              <w:top w:val="single" w:sz="8" w:space="0" w:color="000000"/>
              <w:left w:val="double" w:sz="6"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407" w:type="dxa"/>
            <w:tcBorders>
              <w:top w:val="single" w:sz="8" w:space="0" w:color="000000"/>
              <w:left w:val="single" w:sz="4" w:space="0" w:color="000000"/>
              <w:bottom w:val="single" w:sz="4" w:space="0" w:color="000000"/>
              <w:right w:val="double" w:sz="4" w:space="0" w:color="000000"/>
            </w:tcBorders>
            <w:shd w:val="clear" w:color="auto" w:fill="E26B0A"/>
          </w:tcPr>
          <w:p w:rsidR="008F1AA2" w:rsidRDefault="008F1AA2">
            <w:pPr>
              <w:spacing w:after="160" w:line="259" w:lineRule="auto"/>
              <w:ind w:left="0" w:right="0" w:firstLine="0"/>
              <w:jc w:val="left"/>
            </w:pPr>
          </w:p>
        </w:tc>
        <w:tc>
          <w:tcPr>
            <w:tcW w:w="283" w:type="dxa"/>
            <w:tcBorders>
              <w:top w:val="single" w:sz="8" w:space="0" w:color="000000"/>
              <w:left w:val="doub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4232F7" w:rsidTr="007D530E">
        <w:trPr>
          <w:trHeight w:val="312"/>
        </w:trPr>
        <w:tc>
          <w:tcPr>
            <w:tcW w:w="1345"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Coordination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gridSpan w:val="2"/>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00B0F0"/>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142" w:type="dxa"/>
            <w:tcBorders>
              <w:top w:val="single" w:sz="4" w:space="0" w:color="000000"/>
              <w:left w:val="double" w:sz="6" w:space="0" w:color="000000"/>
              <w:bottom w:val="single" w:sz="4" w:space="0" w:color="000000"/>
              <w:right w:val="double" w:sz="6" w:space="0" w:color="000000"/>
            </w:tcBorders>
          </w:tcPr>
          <w:p w:rsidR="008F1AA2" w:rsidRDefault="00D575CF">
            <w:pPr>
              <w:spacing w:after="0" w:line="259" w:lineRule="auto"/>
              <w:ind w:left="-10" w:right="0" w:firstLine="0"/>
            </w:pPr>
            <w:r>
              <w:rPr>
                <w:rFonts w:ascii="Calibri" w:eastAsia="Calibri" w:hAnsi="Calibri" w:cs="Calibri"/>
                <w:sz w:val="20"/>
                <w:lang w:val="en"/>
              </w:rPr>
              <w:t xml:space="preserve">  </w:t>
            </w:r>
          </w:p>
        </w:tc>
        <w:tc>
          <w:tcPr>
            <w:tcW w:w="206" w:type="dxa"/>
            <w:tcBorders>
              <w:top w:val="single" w:sz="4" w:space="0" w:color="000000"/>
              <w:left w:val="double" w:sz="6" w:space="0" w:color="000000"/>
              <w:bottom w:val="single" w:sz="4" w:space="0" w:color="000000"/>
              <w:right w:val="single" w:sz="4" w:space="0" w:color="000000"/>
            </w:tcBorders>
            <w:shd w:val="clear" w:color="auto" w:fill="00B0F0"/>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07" w:type="dxa"/>
            <w:tcBorders>
              <w:top w:val="single" w:sz="4" w:space="0" w:color="000000"/>
              <w:left w:val="single" w:sz="4" w:space="0" w:color="000000"/>
              <w:bottom w:val="single" w:sz="4" w:space="0" w:color="000000"/>
              <w:right w:val="double" w:sz="4" w:space="0" w:color="000000"/>
            </w:tcBorders>
            <w:shd w:val="clear" w:color="auto" w:fill="00B0F0"/>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7D530E" w:rsidTr="007D530E">
        <w:trPr>
          <w:trHeight w:val="1474"/>
        </w:trPr>
        <w:tc>
          <w:tcPr>
            <w:tcW w:w="134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Establish the RDTs of the measles campaign for the coordination cells per level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7D530E" w:rsidTr="007D530E">
        <w:trPr>
          <w:trHeight w:val="2943"/>
        </w:trPr>
        <w:tc>
          <w:tcPr>
            <w:tcW w:w="134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Ensure that the </w:t>
            </w:r>
          </w:p>
          <w:p w:rsidR="008F1AA2" w:rsidRDefault="00D575CF">
            <w:pPr>
              <w:spacing w:after="0" w:line="239" w:lineRule="auto"/>
              <w:ind w:left="70" w:right="0" w:firstLine="0"/>
              <w:jc w:val="left"/>
            </w:pPr>
            <w:r>
              <w:rPr>
                <w:rFonts w:ascii="Calibri" w:eastAsia="Calibri" w:hAnsi="Calibri" w:cs="Calibri"/>
                <w:sz w:val="20"/>
                <w:lang w:val="en"/>
              </w:rPr>
              <w:t xml:space="preserve">municipal microplans </w:t>
            </w:r>
          </w:p>
          <w:p w:rsidR="008F1AA2" w:rsidRDefault="00D575CF">
            <w:pPr>
              <w:spacing w:after="1" w:line="238" w:lineRule="auto"/>
              <w:ind w:left="70" w:right="0" w:firstLine="0"/>
              <w:jc w:val="left"/>
            </w:pPr>
            <w:r>
              <w:rPr>
                <w:rFonts w:ascii="Calibri" w:eastAsia="Calibri" w:hAnsi="Calibri" w:cs="Calibri"/>
                <w:sz w:val="20"/>
                <w:lang w:val="en"/>
              </w:rPr>
              <w:t xml:space="preserve">include basic items (team circuits, specifics, etc), otherwise provide instructions for </w:t>
            </w:r>
          </w:p>
          <w:p w:rsidR="008F1AA2" w:rsidRDefault="00D575CF">
            <w:pPr>
              <w:spacing w:after="0" w:line="259" w:lineRule="auto"/>
              <w:ind w:left="70" w:right="0" w:firstLine="0"/>
            </w:pPr>
            <w:r>
              <w:rPr>
                <w:rFonts w:ascii="Calibri" w:eastAsia="Calibri" w:hAnsi="Calibri" w:cs="Calibri"/>
                <w:sz w:val="20"/>
                <w:lang w:val="en"/>
              </w:rPr>
              <w:t xml:space="preserve">this to be taken into account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gridSpan w:val="2"/>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4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0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7D530E" w:rsidTr="007D530E">
        <w:trPr>
          <w:trHeight w:val="1475"/>
        </w:trPr>
        <w:tc>
          <w:tcPr>
            <w:tcW w:w="134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71" w:firstLine="0"/>
            </w:pPr>
            <w:r>
              <w:rPr>
                <w:rFonts w:ascii="Calibri" w:eastAsia="Calibri" w:hAnsi="Calibri" w:cs="Calibri"/>
                <w:sz w:val="20"/>
                <w:lang w:val="en"/>
              </w:rPr>
              <w:lastRenderedPageBreak/>
              <w:t xml:space="preserve">Hold coordination Committee Meetings at least once a week every Monday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9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4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0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7D530E" w:rsidTr="007D530E">
        <w:trPr>
          <w:trHeight w:val="1228"/>
        </w:trPr>
        <w:tc>
          <w:tcPr>
            <w:tcW w:w="134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pPr>
            <w:r>
              <w:rPr>
                <w:rFonts w:ascii="Calibri" w:eastAsia="Calibri" w:hAnsi="Calibri" w:cs="Calibri"/>
                <w:sz w:val="20"/>
                <w:lang w:val="en"/>
              </w:rPr>
              <w:t xml:space="preserve">Hold sub-committee Meetings </w:t>
            </w:r>
          </w:p>
          <w:p w:rsidR="008F1AA2" w:rsidRDefault="00D575CF">
            <w:pPr>
              <w:spacing w:after="0" w:line="259" w:lineRule="auto"/>
              <w:ind w:left="70" w:right="0" w:firstLine="0"/>
              <w:jc w:val="left"/>
            </w:pPr>
            <w:r>
              <w:rPr>
                <w:rFonts w:ascii="Calibri" w:eastAsia="Calibri" w:hAnsi="Calibri" w:cs="Calibri"/>
                <w:sz w:val="20"/>
                <w:lang w:val="en"/>
              </w:rPr>
              <w:t xml:space="preserve">Techniques </w:t>
            </w:r>
          </w:p>
          <w:p w:rsidR="008F1AA2" w:rsidRDefault="00D575CF">
            <w:pPr>
              <w:spacing w:after="0" w:line="259" w:lineRule="auto"/>
              <w:ind w:left="70" w:right="0" w:firstLine="0"/>
              <w:jc w:val="left"/>
            </w:pPr>
            <w:r>
              <w:rPr>
                <w:rFonts w:ascii="Calibri" w:eastAsia="Calibri" w:hAnsi="Calibri" w:cs="Calibri"/>
                <w:sz w:val="20"/>
                <w:lang w:val="en"/>
              </w:rPr>
              <w:t xml:space="preserve">(Logistics, </w:t>
            </w:r>
          </w:p>
          <w:p w:rsidR="008F1AA2" w:rsidRDefault="00D575CF">
            <w:pPr>
              <w:spacing w:after="0" w:line="259" w:lineRule="auto"/>
              <w:ind w:left="70" w:right="0" w:firstLine="0"/>
              <w:jc w:val="left"/>
            </w:pPr>
            <w:r>
              <w:rPr>
                <w:rFonts w:ascii="Calibri" w:eastAsia="Calibri" w:hAnsi="Calibri" w:cs="Calibri"/>
                <w:sz w:val="20"/>
                <w:lang w:val="en"/>
              </w:rPr>
              <w:t xml:space="preserve">Communication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319"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5" w:type="dxa"/>
            <w:tcBorders>
              <w:top w:val="single" w:sz="4" w:space="0" w:color="000000"/>
              <w:left w:val="single" w:sz="4" w:space="0" w:color="000000"/>
              <w:bottom w:val="single" w:sz="4" w:space="0" w:color="000000"/>
              <w:right w:val="double" w:sz="6"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6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pPr>
            <w:r>
              <w:rPr>
                <w:rFonts w:ascii="Calibri" w:eastAsia="Calibri" w:hAnsi="Calibri" w:cs="Calibri"/>
                <w:color w:val="FF0000"/>
                <w:sz w:val="20"/>
                <w:lang w:val="en"/>
              </w:rPr>
              <w:t xml:space="preserve"> </w:t>
            </w:r>
          </w:p>
        </w:tc>
        <w:tc>
          <w:tcPr>
            <w:tcW w:w="192"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1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8"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48"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07"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3"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8F1AA2" w:rsidRDefault="008F1AA2">
      <w:pPr>
        <w:spacing w:after="0" w:line="259" w:lineRule="auto"/>
        <w:ind w:left="-1133" w:right="0" w:firstLine="0"/>
        <w:jc w:val="left"/>
      </w:pPr>
    </w:p>
    <w:tbl>
      <w:tblPr>
        <w:tblStyle w:val="TableGrid"/>
        <w:tblW w:w="16503" w:type="dxa"/>
        <w:tblInd w:w="-992" w:type="dxa"/>
        <w:tblCellMar>
          <w:top w:w="41" w:type="dxa"/>
          <w:bottom w:w="6" w:type="dxa"/>
        </w:tblCellMar>
        <w:tblLook w:val="04A0" w:firstRow="1" w:lastRow="0" w:firstColumn="1" w:lastColumn="0" w:noHBand="0" w:noVBand="1"/>
      </w:tblPr>
      <w:tblGrid>
        <w:gridCol w:w="1387"/>
        <w:gridCol w:w="256"/>
        <w:gridCol w:w="251"/>
        <w:gridCol w:w="316"/>
        <w:gridCol w:w="251"/>
        <w:gridCol w:w="256"/>
        <w:gridCol w:w="251"/>
        <w:gridCol w:w="316"/>
        <w:gridCol w:w="252"/>
        <w:gridCol w:w="257"/>
        <w:gridCol w:w="252"/>
        <w:gridCol w:w="317"/>
        <w:gridCol w:w="252"/>
        <w:gridCol w:w="257"/>
        <w:gridCol w:w="252"/>
        <w:gridCol w:w="317"/>
        <w:gridCol w:w="252"/>
        <w:gridCol w:w="257"/>
        <w:gridCol w:w="252"/>
        <w:gridCol w:w="317"/>
        <w:gridCol w:w="252"/>
        <w:gridCol w:w="257"/>
        <w:gridCol w:w="252"/>
        <w:gridCol w:w="317"/>
        <w:gridCol w:w="252"/>
        <w:gridCol w:w="257"/>
        <w:gridCol w:w="252"/>
        <w:gridCol w:w="317"/>
        <w:gridCol w:w="252"/>
        <w:gridCol w:w="257"/>
        <w:gridCol w:w="252"/>
        <w:gridCol w:w="317"/>
        <w:gridCol w:w="252"/>
        <w:gridCol w:w="257"/>
        <w:gridCol w:w="252"/>
        <w:gridCol w:w="317"/>
        <w:gridCol w:w="252"/>
        <w:gridCol w:w="325"/>
        <w:gridCol w:w="318"/>
        <w:gridCol w:w="453"/>
        <w:gridCol w:w="270"/>
        <w:gridCol w:w="252"/>
        <w:gridCol w:w="317"/>
        <w:gridCol w:w="252"/>
        <w:gridCol w:w="257"/>
        <w:gridCol w:w="252"/>
        <w:gridCol w:w="317"/>
        <w:gridCol w:w="252"/>
        <w:gridCol w:w="257"/>
        <w:gridCol w:w="252"/>
        <w:gridCol w:w="317"/>
        <w:gridCol w:w="252"/>
        <w:gridCol w:w="257"/>
        <w:gridCol w:w="252"/>
        <w:gridCol w:w="317"/>
        <w:gridCol w:w="252"/>
      </w:tblGrid>
      <w:tr w:rsidR="008F1AA2" w:rsidTr="009B732F">
        <w:trPr>
          <w:trHeight w:val="329"/>
        </w:trPr>
        <w:tc>
          <w:tcPr>
            <w:tcW w:w="1402"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077"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024"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8F1AA2" w:rsidTr="009B732F">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8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06"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100"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08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37"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9B732F" w:rsidTr="009B732F">
        <w:trPr>
          <w:trHeight w:val="610"/>
        </w:trPr>
        <w:tc>
          <w:tcPr>
            <w:tcW w:w="0" w:type="auto"/>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0"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3141346">
                      <wp:extent cx="130175" cy="151130"/>
                      <wp:effectExtent l="46355" t="0" r="4445" b="10795"/>
                      <wp:docPr id="532325" name="Group 8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2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2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141346" id="Group 8897" o:spid="_x0000_s34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GnzveQMAAGELAAAOAAAAAAAAAAAAAAAAAC4CAABkcnMvZTJvRG9jLnhtbFBL&#10;AQItABQABgAIAAAAIQCS5a5N2gAAAAMBAAAPAAAAAAAAAAAAAAAAANMFAABkcnMvZG93bnJldi54&#10;bWxQSwUGAAAAAAQABADzAAAA2gYAAAAA&#10;">
                      <v:rect id="Rectangle 11416" o:spid="_x0000_s343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pf3scA&#10;AADfAAAADwAAAGRycy9kb3ducmV2LnhtbESP3WrCQBSE7wt9h+UUvCl1Y8QYUlcRUSh45c8DHHaP&#10;STR7NmRXjT59t1DwcpiZb5jZoreNuFHna8cKRsMEBLF2puZSwfGw+cpB+IBssHFMCh7kYTF/f5th&#10;Ydydd3Tbh1JECPsCFVQhtIWUXldk0Q9dSxy9k+sshii7UpoO7xFuG5kmSSYt1hwXKmxpVZG+7K9W&#10;wY6e28/TYzU6pP02X2udT8+ZVmrw0S+/QQTqwyv83/4xCibjdJxm8Pcnf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6KX9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dTWsgA&#10;AADfAAAADwAAAGRycy9kb3ducmV2LnhtbESPT2vCQBTE7wW/w/KE3nRjpLVEVxGlaPXkn5Yen9ln&#10;Esy+DdnVxG/vFoQeh5n5DTOZtaYUN6pdYVnBoB+BIE6tLjhTcDx89j5AOI+ssbRMCu7kYDbtvEww&#10;0bbhHd32PhMBwi5BBbn3VSKlS3My6Pq2Ig7e2dYGfZB1JnWNTYCbUsZR9C4NFhwWcqxokVN62V+N&#10;gtX9uNku8XL6/VrTT9P6gT3Yb6Veu+18DMJT6//Dz/ZaK3gbxsN4B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V1N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3453FF">
                      <wp:extent cx="130175" cy="151130"/>
                      <wp:effectExtent l="43815" t="0" r="0" b="10795"/>
                      <wp:docPr id="532322" name="Group 88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2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2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3453FF" id="Group 8894" o:spid="_x0000_s34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uvpeg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587r6XoDAABhCwAADgAAAAAAAAAAAAAAAAAuAgAAZHJzL2Uyb0RvYy54bWxQ&#10;SwECLQAUAAYACAAAACEAkuWuTdoAAAADAQAADwAAAAAAAAAAAAAAAADUBQAAZHJzL2Rvd25yZXYu&#10;eG1sUEsFBgAAAAAEAAQA8wAAANsGAAAAAA==&#10;">
                      <v:rect id="Rectangle 11418" o:spid="_x0000_s34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38RsQA&#10;AADfAAAADwAAAGRycy9kb3ducmV2LnhtbERPy4rCMBTdC/5DuIIb0dQOo6UaRWSEAVc+PuCSXNtq&#10;c1OajFa/3gwMDGd1OC/Oct3ZWtyp9ZVjBdNJAoJYO1NxoeB82o0zED4gG6wdk4IneViv+r0l5sY9&#10;+ED3YyhELGGfo4IyhCaX0uuSLPqJa4ijdnGtxRBpW0jT4iOW21qmSTKTFiuOCyU2tC1J344/VsGB&#10;XvvR5bmdntJun31pnc2vM63UcNBtFiACdeHf/Jf+Ngo+P9II+P0Tv4B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9/Eb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XNLcgA&#10;AADfAAAADwAAAGRycy9kb3ducmV2LnhtbESPT2vCQBTE7wW/w/KE3nRjbKVEVxGlaPXkn5Yen9ln&#10;Esy+DdnVxG/vFoQeh5n5DTOZtaYUN6pdYVnBoB+BIE6tLjhTcDx89j5AOI+ssbRMCu7kYDbtvEww&#10;0bbhHd32PhMBwi5BBbn3VSKlS3My6Pq2Ig7e2dYGfZB1JnWNTYCbUsZRNJIGCw4LOVa0yCm97K9G&#10;wep+3GyXeDn9fq3pp2n9wB7st1Kv3XY+BuGp9f/hZ3utFbwP42H8Bn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hc0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687494F">
                      <wp:extent cx="130175" cy="151130"/>
                      <wp:effectExtent l="45085" t="0" r="0" b="10795"/>
                      <wp:docPr id="532319" name="Group 88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2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2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87494F" id="Group 8891" o:spid="_x0000_s34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na6gS3cDAABhCwAADgAAAAAAAAAAAAAAAAAuAgAAZHJzL2Uyb0RvYy54bWxQSwEC&#10;LQAUAAYACAAAACEAkuWuTdoAAAADAQAADwAAAAAAAAAAAAAAAADRBQAAZHJzL2Rvd25yZXYueG1s&#10;UEsFBgAAAAAEAAQA8wAAANgGAAAAAA==&#10;">
                      <v:rect id="Rectangle 11420" o:spid="_x0000_s34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9iMcUA&#10;AADfAAAADwAAAGRycy9kb3ducmV2LnhtbESPy4rCMBSG94LvEM6AGxlTKzqlGkVkBMGVlwc4JMe2&#10;TnNSmoxWn94sBJc//41vsepsLW7U+sqxgvEoAUGsnam4UHA+bb8zED4gG6wdk4IHeVgt+70F5sbd&#10;+UC3YyhEHGGfo4IyhCaX0uuSLPqRa4ijd3GtxRBlW0jT4j2O21qmSTKTFiuODyU2tClJ/x3/rYID&#10;PffDy2MzPqXdPvvVOvu5zrRSg69uPQcRqAuf8Lu9Mwqmk3SSRoLIE1lAL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2Ix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utcgA&#10;AADfAAAADwAAAGRycy9kb3ducmV2LnhtbESPT2vCQBTE70K/w/IK3nSTSKWkbkJpKbV68k9Lj6/Z&#10;1ySYfRuyq4nf3hUEj8PM/IZZ5INpxIk6V1tWEE8jEMSF1TWXCva7j8kzCOeRNTaWScGZHOTZw2iB&#10;qbY9b+i09aUIEHYpKqi8b1MpXVGRQTe1LXHw/m1n0AfZlVJ32Ae4aWQSRXNpsOawUGFLbxUVh+3R&#10;KPg871frdzz8/X4t6acffGx39lup8ePw+gLC0+Dv4Vt7qRU8zZJZEsP1T/gCMr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8m6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F143636">
                      <wp:extent cx="130175" cy="151130"/>
                      <wp:effectExtent l="41910" t="0" r="0" b="10795"/>
                      <wp:docPr id="532316" name="Group 88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1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1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143636" id="Group 8888" o:spid="_x0000_s34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Bdg1gxkQMAAGELAAAOAAAAAAAAAAAA&#10;AAAAAC4CAABkcnMvZTJvRG9jLnhtbFBLAQItABQABgAIAAAAIQCS5a5N2gAAAAMBAAAPAAAAAAAA&#10;AAAAAAAAAOsFAABkcnMvZG93bnJldi54bWxQSwUGAAAAAAQABADzAAAA8gYAAAAA&#10;">
                      <v:rect id="Rectangle 11422" o:spid="_x0000_s344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ow+McA&#10;AADfAAAADwAAAGRycy9kb3ducmV2LnhtbESP3WrCQBSE7wXfYTlCb6RuEqmG1FWKVBC88ucBDrvH&#10;JJo9G7JbjT69Wyj0cpiZb5jFqreNuFHna8cK0kkCglg7U3Op4HTcvOcgfEA22DgmBQ/ysFoOBwss&#10;jLvznm6HUIoIYV+ggiqEtpDS64os+olriaN3dp3FEGVXStPhPcJtI7MkmUmLNceFCltaV6Svhx+r&#10;YE/P3fj8WKfHrN/l31rn88tMK/U26r8+QQTqw3/4r701Cj6m2TSdw++f+AXk8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MP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QNlcUA&#10;AADfAAAADwAAAGRycy9kb3ducmV2LnhtbERPy2rCQBTdC/2H4Rbc6eRBi0RHKS3FtK58tLi8zdwm&#10;IZk7ITM18e+dRcHl4bxXm9G04kK9qy0riOcRCOLC6ppLBafj+2wBwnlkja1lUnAlB5v1w2SFmbYD&#10;7+ly8KUIIewyVFB532VSuqIig25uO+LA/dreoA+wL6XucQjhppVJFD1LgzWHhgo7eq2oaA5/RsH2&#10;evrcvWHzc/7I6XsYfWyP9kup6eP4sgThafR38b871wqe0iSNw+DwJ3wB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pA2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5709FA4">
                      <wp:extent cx="130175" cy="151130"/>
                      <wp:effectExtent l="42545" t="0" r="0" b="10795"/>
                      <wp:docPr id="532313" name="Group 8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1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1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5709FA4" id="Group 8874" o:spid="_x0000_s34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Ak60f+fAMAAGELAAAOAAAAAAAAAAAAAAAAAC4CAABkcnMvZTJvRG9jLnht&#10;bFBLAQItABQABgAIAAAAIQCS5a5N2gAAAAMBAAAPAAAAAAAAAAAAAAAAANYFAABkcnMvZG93bnJl&#10;di54bWxQSwUGAAAAAAQABADzAAAA3QYAAAAA&#10;">
                      <v:rect id="Rectangle 11416" o:spid="_x0000_s344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iuj8cA&#10;AADfAAAADwAAAGRycy9kb3ducmV2LnhtbESP0WrCQBRE3wv9h+UW+lJ0k9hqiK5SREHwSe0HXHav&#10;SWz2bshuNfr1rlDwcZiZM8xs0dtGnKnztWMF6TABQaydqblU8HNYD3IQPiAbbByTgit5WMxfX2ZY&#10;GHfhHZ33oRQRwr5ABVUIbSGl1xVZ9EPXEkfv6DqLIcqulKbDS4TbRmZJMpYWa44LFba0rEj/7v+s&#10;gh3dth/H6zI9ZP02X2mdT05jrdT7W/89BRGoD8/wf3tjFHyNslH6CY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94ro/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WiC8gA&#10;AADfAAAADwAAAGRycy9kb3ducmV2LnhtbESPT2vCQBTE70K/w/KE3swmilJS1yAVqbUn/7T0+Jp9&#10;TUKyb0N2a+K3dwtCj8PM/IZZZoNpxIU6V1lWkEQxCOLc6ooLBefTdvIEwnlkjY1lUnAlB9nqYbTE&#10;VNueD3Q5+kIECLsUFZTet6mULi/JoItsSxy8H9sZ9EF2hdQd9gFuGjmN44U0WHFYKLGll5Ly+vhr&#10;FLxez/v3DdbfX287+uwHn9iT/VDqcTysn0F4Gvx/+N7eaQXz2XSWzOHvT/gCcnU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paI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CA9313D">
                      <wp:extent cx="130175" cy="151130"/>
                      <wp:effectExtent l="40005" t="0" r="1270" b="10795"/>
                      <wp:docPr id="532310" name="Group 8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1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1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A9313D" id="Group 8871" o:spid="_x0000_s34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9iReoHEDAABhCwAADgAAAAAAAAAAAAAAAAAuAgAAZHJzL2Uyb0RvYy54bWxQSwECLQAUAAYA&#10;CAAAACEAkuWuTdoAAAADAQAADwAAAAAAAAAAAAAAAADLBQAAZHJzL2Rvd25yZXYueG1sUEsFBgAA&#10;AAAEAAQA8wAAANIGAAAAAA==&#10;">
                      <v:rect id="Rectangle 11418" o:spid="_x0000_s34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8NF8cA&#10;AADfAAAADwAAAGRycy9kb3ducmV2LnhtbESP0WrCQBRE3wX/YblCX0Q3iWhDdBWRFgSf1H7AZfea&#10;pM3eDdlVY7/eLRR8HGbmDLPa9LYRN+p87VhBOk1AEGtnai4VfJ0/JzkIH5ANNo5JwYM8bNbDwQoL&#10;4+58pNsplCJC2BeooAqhLaT0uiKLfupa4uhdXGcxRNmV0nR4j3DbyCxJFtJizXGhwpZ2Femf09Uq&#10;ONLvYXx57NJz1h/yD63z9++FVupt1G+XIAL14RX+b++Ngvksm6Up/P2JX0C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PDR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w6f8gA&#10;AADfAAAADwAAAGRycy9kb3ducmV2LnhtbESPT2vCQBTE70K/w/IK3nSTSKWkbkJpKbV68k9Lj6/Z&#10;1ySYfRuyq4nf3hUEj8PM/IZZ5INpxIk6V1tWEE8jEMSF1TWXCva7j8kzCOeRNTaWScGZHOTZw2iB&#10;qbY9b+i09aUIEHYpKqi8b1MpXVGRQTe1LXHw/m1n0AfZlVJ32Ae4aWQSRXNpsOawUGFLbxUVh+3R&#10;KPg871frdzz8/X4t6acffGx39lup8ePw+gLC0+Dv4Vt7qRU8zZJZnMD1T/gCMr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TD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1D2E91E">
                      <wp:extent cx="130175" cy="151130"/>
                      <wp:effectExtent l="41275" t="0" r="0" b="10795"/>
                      <wp:docPr id="532307" name="Group 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0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30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D2E91E" id="Group 8868" o:spid="_x0000_s34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Q7/gicAMAAGELAAAOAAAAAAAAAAAAAAAAAC4CAABkcnMvZTJvRG9jLnhtbFBLAQItABQABgAI&#10;AAAAIQCS5a5N2gAAAAMBAAAPAAAAAAAAAAAAAAAAAMoFAABkcnMvZG93bnJldi54bWxQSwUGAAAA&#10;AAQABADzAAAA0QYAAAAA&#10;">
                      <v:rect id="Rectangle 11420" o:spid="_x0000_s34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yV8MA&#10;AADfAAAADwAAAGRycy9kb3ducmV2LnhtbERPy4rCMBTdC/5DuANuZEyt6JRqFJERBFc+PuCSXNs6&#10;zU1pMlr9erMQXB7Oe7HqbC1u1PrKsYLxKAFBrJ2puFBwPm2/MxA+IBusHZOCB3lYLfu9BebG3flA&#10;t2MoRAxhn6OCMoQml9Lrkiz6kWuII3dxrcUQYVtI0+I9httapkkykxYrjg0lNrQpSf8d/62CAz33&#10;w8tjMz6l3T771Tr7uc60UoOvbj0HEagLH/HbvTMKppN0ksTB8U/8An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yV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E+08gA&#10;AADfAAAADwAAAGRycy9kb3ducmV2LnhtbESPT2vCQBTE70K/w/IKvelGpVKjaygtRVtP9R8en9nX&#10;JCT7NmRXE799VxA8DjPzG2aedKYSF2pcYVnBcBCBIE6tLjhTsNt+9d9AOI+ssbJMCq7kIFk89eYY&#10;a9vyL102PhMBwi5GBbn3dSylS3My6Aa2Jg7en20M+iCbTOoG2wA3lRxF0UQaLDgs5FjTR05puTkb&#10;Bcvr7mf9ieXp+L2iQ9v5od3avVIvz937DISnzj/C9/ZKK3gdj8bRF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MT7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3461CAE">
                      <wp:extent cx="130175" cy="151130"/>
                      <wp:effectExtent l="47625" t="0" r="3175" b="10795"/>
                      <wp:docPr id="532304" name="Group 8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0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30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3461CAE" id="Group 8865" o:spid="_x0000_s34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OGLOLYwDAABhCwAADgAAAAAAAAAAAAAAAAAu&#10;AgAAZHJzL2Uyb0RvYy54bWxQSwECLQAUAAYACAAAACEAkuWuTdoAAAADAQAADwAAAAAAAAAAAAAA&#10;AADmBQAAZHJzL2Rvd25yZXYueG1sUEsFBgAAAAAEAAQA8wAAAO0GAAAAAA==&#10;">
                      <v:rect id="Rectangle 11422" o:spid="_x0000_s345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2dyccA&#10;AADfAAAADwAAAGRycy9kb3ducmV2LnhtbESP3YrCMBSE7xd8h3AEbxZNrailaxQRhQWv/HmAQ3Js&#10;uzYnpYlafXqzsLCXw8x8wyxWna3FnVpfOVYwHiUgiLUzFRcKzqfdMAPhA7LB2jEpeJKH1bL3scDc&#10;uAcf6H4MhYgQ9jkqKENocim9LsmiH7mGOHoX11oMUbaFNC0+ItzWMk2SmbRYcVwosaFNSfp6vFkF&#10;B3rtPy/PzfiUdvtsq3U2/5lppQb9bv0FIlAX/sN/7W+jYDpJJ8kUfv/ELyCX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Xtnc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6qocYA&#10;AADfAAAADwAAAGRycy9kb3ducmV2LnhtbESPS4vCQBCE78L+h6EXvOlERVmioywr4uvkE4+9md4k&#10;mOkJmdHEf+8Iwh6LqvqKmswaU4g7VS63rKDXjUAQJ1bnnCo4HhadLxDOI2ssLJOCBzmYTT9aE4y1&#10;rXlH971PRYCwi1FB5n0ZS+mSjAy6ri2Jg/dnK4M+yCqVusI6wE0h+1E0kgZzDgsZlvSTUXLd34yC&#10;5eO42c7x+ntZr+hcN75nD/akVPuz+R6D8NT4//C7vdIKhoP+IBrB60/4AnL6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66qo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3C737EB">
                      <wp:extent cx="130175" cy="151130"/>
                      <wp:effectExtent l="39370" t="0" r="1905" b="10795"/>
                      <wp:docPr id="532301" name="Group 8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30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30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C737EB" id="Group 8862" o:spid="_x0000_s34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vF0eqdgMAAGELAAAOAAAAAAAAAAAAAAAAAC4CAABkcnMvZTJvRG9jLnhtbFBLAQIt&#10;ABQABgAIAAAAIQCS5a5N2gAAAAMBAAAPAAAAAAAAAAAAAAAAANAFAABkcnMvZG93bnJldi54bWxQ&#10;SwUGAAAAAAQABADzAAAA1wYAAAAA&#10;">
                      <v:rect id="Rectangle 11416" o:spid="_x0000_s345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QFvcYA&#10;AADfAAAADwAAAGRycy9kb3ducmV2LnhtbESP0YrCMBRE3xf8h3AFXxZNreiWahQRhQWf1P2AS3Jt&#10;q81NaaJWv36zsODjMDNnmMWqs7W4U+srxwrGowQEsXam4kLBz2k3zED4gGywdkwKnuRhtex9LDA3&#10;7sEHuh9DISKEfY4KyhCaXEqvS7LoR64hjt7ZtRZDlG0hTYuPCLe1TJNkJi1WHBdKbGhTkr4eb1bB&#10;gV77z/NzMz6l3T7bap19XWZaqUG/W89BBOrCO/zf/jYKppN0kqTw9yd+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QFv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kJOccA&#10;AADfAAAADwAAAGRycy9kb3ducmV2LnhtbESPW2vCQBSE34X+h+UUfNONBkuJriIt4qVPXio+HrPH&#10;JJg9G7Krif/eLRR8HGbmG2Yya00p7lS7wrKCQT8CQZxaXXCm4LBf9D5BOI+ssbRMCh7kYDZ960ww&#10;0bbhLd13PhMBwi5BBbn3VSKlS3My6Pq2Ig7exdYGfZB1JnWNTYCbUg6j6EMaLDgs5FjRV07pdXcz&#10;CpaPw+bnG6/n03pFx6b1A7u3v0p139v5GISn1r/C/+2VVjCKh3EUw9+f8AXk9Ak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fZCT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CB9242F">
                      <wp:extent cx="130175" cy="151130"/>
                      <wp:effectExtent l="46990" t="0" r="3810" b="10795"/>
                      <wp:docPr id="532298" name="Group 8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9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30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CB9242F" id="Group 8859" o:spid="_x0000_s34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3HJc5fAMAAGELAAAOAAAAAAAAAAAAAAAAAC4CAABkcnMvZTJvRG9jLnht&#10;bFBLAQItABQABgAIAAAAIQCS5a5N2gAAAAMBAAAPAAAAAAAAAAAAAAAAANYFAABkcnMvZG93bnJl&#10;di54bWxQSwUGAAAAAAQABADzAAAA3QYAAAAA&#10;">
                      <v:rect id="Rectangle 11418" o:spid="_x0000_s34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sN1scA&#10;AADfAAAADwAAAGRycy9kb3ducmV2LnhtbESP3WrCQBSE7wu+w3IEb0rdGKnG1FVEFApe+fMAh91j&#10;kjZ7NmRXjT69Wyh4OczMN8x82dlaXKn1lWMFo2ECglg7U3Gh4HTcfmQgfEA2WDsmBXfysFz03uaY&#10;G3fjPV0PoRARwj5HBWUITS6l1yVZ9EPXEEfv7FqLIcq2kKbFW4TbWqZJMpEWK44LJTa0Lkn/Hi5W&#10;wZ4eu/fzfT06pt0u22idTX8mWqlBv1t9gQjUhVf4v/1tFHyO03Q2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pLDd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uXTsQA&#10;AADfAAAADwAAAGRycy9kb3ducmV2LnhtbESPy4rCMBSG9wO+QziCuzFVUaQaRRwGHV15xeWxObbF&#10;5qQ0GVvf3iwElz//jW86b0whHlS53LKCXjcCQZxYnXOq4Hj4/R6DcB5ZY2GZFDzJwXzW+ppirG3N&#10;O3rsfSrCCLsYFWTel7GULsnIoOvakjh4N1sZ9EFWqdQV1mHcFLIfRSNpMOfwkGFJy4yS+/7fKFg9&#10;j5vtD96vl781nevG9+zBnpTqtJvFBISnxn/C7/ZaKxgO+oMoEASew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Ll07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5AE1BE8">
                      <wp:extent cx="130175" cy="151130"/>
                      <wp:effectExtent l="40005" t="0" r="1270" b="10795"/>
                      <wp:docPr id="532295" name="Group 8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9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9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AE1BE8" id="Group 8856" o:spid="_x0000_s34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c76XJnEDAABhCwAADgAAAAAAAAAAAAAAAAAuAgAAZHJzL2Uyb0RvYy54bWxQSwECLQAUAAYA&#10;CAAAACEAkuWuTdoAAAADAQAADwAAAAAAAAAAAAAAAADLBQAAZHJzL2Rvd25yZXYueG1sUEsFBgAA&#10;AAAEAAQA8wAAANIGAAAAAA==&#10;">
                      <v:rect id="Rectangle 11420" o:spid="_x0000_s34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SZpMcA&#10;AADfAAAADwAAAGRycy9kb3ducmV2LnhtbESP0WrCQBRE3wv+w3KFvhTdmNIYo6uIVCj4pPYDLrvX&#10;JJq9G7KrRr++Wyj0cZiZM8xi1dtG3KjztWMFk3ECglg7U3Op4Pu4HeUgfEA22DgmBQ/ysFoOXhZY&#10;GHfnPd0OoRQRwr5ABVUIbSGl1xVZ9GPXEkfv5DqLIcqulKbDe4TbRqZJkkmLNceFClvaVKQvh6tV&#10;sKfn7u302EyOab/LP7XOp+dMK/U67NdzEIH68B/+a38ZBR/vaTrL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vUma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mVIM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MdvL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mCZU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3715E6F">
                      <wp:extent cx="130175" cy="151130"/>
                      <wp:effectExtent l="46355" t="0" r="4445" b="10795"/>
                      <wp:docPr id="532292" name="Group 8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9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9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3715E6F" id="Group 8853" o:spid="_x0000_s34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MAmHNmQAwAAYQsAAA4AAAAAAAAAAAAA&#10;AAAALgIAAGRycy9lMm9Eb2MueG1sUEsBAi0AFAAGAAgAAAAhAJLlrk3aAAAAAwEAAA8AAAAAAAAA&#10;AAAAAAAA6gUAAGRycy9kb3ducmV2LnhtbFBLBQYAAAAABAAEAPMAAADxBgAAAAA=&#10;">
                      <v:rect id="Rectangle 11422" o:spid="_x0000_s346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6PMcA&#10;AADfAAAADwAAAGRycy9kb3ducmV2LnhtbESP0WrCQBRE3wv+w3IFX0rdGDFNU1cRqVDwSe0HXHav&#10;SWr2bsiuGvv1bkHwcZiZM8x82dtGXKjztWMFk3ECglg7U3Op4OewectB+IBssHFMCm7kYbkYvMyx&#10;MO7KO7rsQykihH2BCqoQ2kJKryuy6MeuJY7e0XUWQ5RdKU2H1wi3jUyTJJMWa44LFba0rkif9mer&#10;YEd/29fjbT05pP02/9I6f//NtFKjYb/6BBGoD8/wo/1tFMymafox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ujOj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sLV8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Mdvz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2wt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40A948">
                      <wp:extent cx="130175" cy="151130"/>
                      <wp:effectExtent l="47625" t="0" r="3175" b="10795"/>
                      <wp:docPr id="532289" name="Group 8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40A948" id="Group 8850" o:spid="_x0000_s34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zckdQ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KnfNyR1AwAAYQsAAA4AAAAAAAAAAAAAAAAALgIAAGRycy9lMm9Eb2MueG1sUEsBAi0A&#10;FAAGAAgAAAAhAJLlrk3aAAAAAwEAAA8AAAAAAAAAAAAAAAAAzwUAAGRycy9kb3ducmV2LnhtbFBL&#10;BQYAAAAABAAEAPMAAADWBgAAAAA=&#10;">
                      <v:rect id="Rectangle 11416" o:spid="_x0000_s346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GkS8YA&#10;AADfAAAADwAAAGRycy9kb3ducmV2LnhtbESPy4rCMBSG9wO+QzjCbAZN7TBaq1FERhBceXmAQ3Js&#10;q81JaaJWn36yEGb589/45svO1uJOra8cKxgNExDE2pmKCwWn42aQgfAB2WDtmBQ8ycNy0fuYY27c&#10;g/d0P4RCxBH2OSooQ2hyKb0uyaIfuoY4emfXWgxRtoU0LT7iuK1lmiRjabHi+FBiQ+uS9PVwswr2&#10;9Np9nZ/r0THtdtmv1tnkMtZKffa71QxEoC78h9/trVHw852m0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3GkS8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yoz8gA&#10;AADfAAAADwAAAGRycy9kb3ducmV2LnhtbESPT2vCQBTE74V+h+UVvOkmEaVNXaVUpP45GW3p8TX7&#10;mgSzb0N2a+K3dwWhx2FmfsPMFr2pxZlaV1lWEI8iEMS51RUXCo6H1fAZhPPIGmvLpOBCDhbzx4cZ&#10;ptp2vKdz5gsRIOxSVFB636RSurwkg25kG+Lg/drWoA+yLaRusQtwU8skiqbSYMVhocSG3kvKT9mf&#10;UfBxOW53Szz9fG/W9NX1PrYH+6nU4Kl/ewXhqff/4Xt7rRVMxknyEsP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rKj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EAB0AA5">
                      <wp:extent cx="130175" cy="151130"/>
                      <wp:effectExtent l="45720" t="0" r="0" b="10795"/>
                      <wp:docPr id="532286" name="Group 8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AB0AA5" id="Group 8847" o:spid="_x0000_s34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dML9rcwMAAGELAAAOAAAAAAAAAAAAAAAAAC4CAABkcnMvZTJvRG9jLnhtbFBLAQItABQA&#10;BgAIAAAAIQCS5a5N2gAAAAMBAAAPAAAAAAAAAAAAAAAAAM0FAABkcnMvZG93bnJldi54bWxQSwUG&#10;AAAAAAQABADzAAAA1AYAAAAA&#10;">
                      <v:rect id="Rectangle 11418" o:spid="_x0000_s34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Gq4s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ptk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FBqu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Xj8UA&#10;AADfAAAADwAAAGRycy9kb3ducmV2LnhtbERPTWvCQBC9F/oflil4qxtTLBKzSqlIoz1V0+Jxmp0m&#10;wexsyK5J/PfuQejx8b7T9Wga0VPnassKZtMIBHFhdc2lgvy4fV6AcB5ZY2OZFFzJwXr1+JBiou3A&#10;X9QffClCCLsEFVTet4mUrqjIoJvaljhwf7Yz6APsSqk7HEK4aWQcRa/SYM2hocKW3isqzoeLUfBx&#10;zfefGzz/nnYZ/Qyjn9mj/VZq8jS+LUF4Gv2/+O7OtIL5SxwvwuDwJ3wB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T5eP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2C42D76">
                      <wp:extent cx="130175" cy="151130"/>
                      <wp:effectExtent l="38735" t="0" r="2540" b="10795"/>
                      <wp:docPr id="532283" name="Group 88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8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8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2C42D76" id="Group 8844" o:spid="_x0000_s34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GcqUShyAwAAYQsAAA4AAAAAAAAAAAAAAAAALgIAAGRycy9lMm9Eb2MueG1sUEsBAi0AFAAG&#10;AAgAAAAhAJLlrk3aAAAAAwEAAA8AAAAAAAAAAAAAAAAAzAUAAGRycy9kb3ducmV2LnhtbFBLBQYA&#10;AAAABAAEAPMAAADTBgAAAAA=&#10;">
                      <v:rect id="Rectangle 11420" o:spid="_x0000_s34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M0lccA&#10;AADfAAAADwAAAGRycy9kb3ducmV2LnhtbESP3WrCQBSE7wu+w3IEb4puTFsN0VVEFApe+fMAh91j&#10;Es2eDdlVo0/fLRR6OczMN8x82dla3Kn1lWMF41ECglg7U3Gh4HTcDjMQPiAbrB2Tgid5WC56b3PM&#10;jXvwnu6HUIgIYZ+jgjKEJpfS65Is+pFriKN3dq3FEGVbSNPiI8JtLdMkmUiLFceFEhtal6Svh5tV&#10;sKfX7v38XI+PabfLNlpn08tEKzXod6sZiEBd+A//tb+Ngq+PNM0+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TNJ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44EcgA&#10;AADfAAAADwAAAGRycy9kb3ducmV2LnhtbESPW2vCQBSE3wX/w3IKvukmEYukrqFYipc+eWnp42n2&#10;NAlmz4bsauK/7xYEH4eZ+YZZZL2pxZVaV1lWEE8iEMS51RUXCk7H9/EchPPIGmvLpOBGDrLlcLDA&#10;VNuO93Q9+EIECLsUFZTeN6mULi/JoJvYhjh4v7Y16INsC6lb7ALc1DKJomdpsOKwUGJDq5Ly8+Fi&#10;FKxvp93HG55/vrcb+up6H9uj/VRq9NS/voDw1PtH+N7eaAWzaZLMZ/D/J3wBuf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8Tjg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B10F9AE">
                      <wp:extent cx="130175" cy="151130"/>
                      <wp:effectExtent l="45085" t="0" r="0" b="10795"/>
                      <wp:docPr id="532280" name="Group 8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8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8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10F9AE" id="Group 8841" o:spid="_x0000_s34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Da+SfHiAMAAGELAAAOAAAAAAAAAAAAAAAAAC4CAABk&#10;cnMvZTJvRG9jLnhtbFBLAQItABQABgAIAAAAIQCS5a5N2gAAAAMBAAAPAAAAAAAAAAAAAAAAAOIF&#10;AABkcnMvZG93bnJldi54bWxQSwUGAAAAAAQABADzAAAA6QYAAAAA&#10;">
                      <v:rect id="Rectangle 11422" o:spid="_x0000_s347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SXDc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an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klw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egZcgA&#10;AADfAAAADwAAAGRycy9kb3ducmV2LnhtbESPzWrDMBCE74W8g9hAb40clxbjWA4loTRtT/mlx621&#10;tU2slbHU2Hn7KBDIcZiZb5hsPphGnKhztWUF00kEgriwuuZSwW77/pSAcB5ZY2OZFJzJwTwfPWSY&#10;atvzmk4bX4oAYZeigsr7NpXSFRUZdBPbEgfvz3YGfZBdKXWHfYCbRsZR9CoN1hwWKmxpUVFx3Pwb&#10;BR/n3df3Eo+/P58rOvSDn9qt3Sv1OB7eZiA8Df4evrVXWsHLcxwnMVz/hC8g8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p6B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547851F">
                      <wp:extent cx="130175" cy="151130"/>
                      <wp:effectExtent l="46355" t="0" r="4445" b="10795"/>
                      <wp:docPr id="532277" name="Group 8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7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7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47851F" id="Group 8838" o:spid="_x0000_s34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I8UodeQMAAGELAAAOAAAAAAAAAAAAAAAAAC4CAABkcnMvZTJvRG9jLnhtbFBL&#10;AQItABQABgAIAAAAIQCS5a5N2gAAAAMBAAAPAAAAAAAAAAAAAAAAANMFAABkcnMvZG93bnJldi54&#10;bWxQSwUGAAAAAAQABADzAAAA2gYAAAAA&#10;">
                      <v:rect id="Rectangle 11416" o:spid="_x0000_s348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tOt8MA&#10;AADfAAAADwAAAGRycy9kb3ducmV2LnhtbERPy4rCMBTdD/gP4QpuBk2tjJZqFBGFAVc+PuCSXNtq&#10;c1OaqNWvnyyEWR7Oe7HqbC0e1PrKsYLxKAFBrJ2puFBwPu2GGQgfkA3WjknBizyslr2vBebGPflA&#10;j2MoRAxhn6OCMoQml9Lrkiz6kWuII3dxrcUQYVtI0+IzhttapkkylRYrjg0lNrQpSd+Od6vgQO/9&#10;9+W1GZ/Sbp9ttc5m16lWatDv1nMQgbrwL/64f42Cn0mazuLg+Cd+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tOt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ZCM8gA&#10;AADfAAAADwAAAGRycy9kb3ducmV2LnhtbESPT2vCQBTE74LfYXmCN92YUttGVxGLVO3JPy0eX7Ov&#10;STD7NmS3Jn77riB4HGbmN8x03ppSXKh2hWUFo2EEgji1uuBMwfGwGryCcB5ZY2mZFFzJwXzW7Uwx&#10;0bbhHV32PhMBwi5BBbn3VSKlS3My6Ia2Ig7er60N+iDrTOoamwA3pYyjaCwNFhwWcqxomVN63v8Z&#10;BR/X4/bzHc8/p82avpvWj+zBfinV77WLCQhPrX+E7+21VvD8FMcvb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1kI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3CAA1F2">
                      <wp:extent cx="130175" cy="151130"/>
                      <wp:effectExtent l="44450" t="0" r="0" b="10795"/>
                      <wp:docPr id="532274" name="Group 88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7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7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CAA1F2" id="Group 8835" o:spid="_x0000_s34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x4zAlyAwAAYQsAAA4AAAAAAAAAAAAAAAAALgIAAGRycy9lMm9Eb2MueG1sUEsBAi0AFAAG&#10;AAgAAAAhAJLlrk3aAAAAAwEAAA8AAAAAAAAAAAAAAAAAzAUAAGRycy9kb3ducmV2LnhtbFBLBQYA&#10;AAAABAAEAPMAAADTBgAAAAA=&#10;">
                      <v:rect id="Rectangle 11418" o:spid="_x0000_s34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rhKc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0/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K4S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nWQcgA&#10;AADfAAAADwAAAGRycy9kb3ducmV2LnhtbESPT2vCQBTE70K/w/IK3nRjRC2pqxRFtHryT0uPr9nX&#10;JJh9G7Krid++Kwgeh5n5DTOdt6YUV6pdYVnBoB+BIE6tLjhTcDquem8gnEfWWFomBTdyMJ+9dKaY&#10;aNvwnq4Hn4kAYZeggtz7KpHSpTkZdH1bEQfvz9YGfZB1JnWNTYCbUsZRNJYGCw4LOVa0yCk9Hy5G&#10;wfp22u6WeP79+dzQd9P6gT3aL6W6r+3HOwhPrX+GH+2NVjAaxvFkDP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5SdZ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FB396C9">
                      <wp:extent cx="130175" cy="151130"/>
                      <wp:effectExtent l="46990" t="0" r="3810" b="10795"/>
                      <wp:docPr id="532271" name="Group 88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7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7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FB396C9" id="Group 8832" o:spid="_x0000_s34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PcJ9ZVvAwAAYQsAAA4AAAAAAAAAAAAAAAAALgIAAGRycy9lMm9Eb2MueG1sUEsBAi0AFAAGAAgA&#10;AAAhAJLlrk3aAAAAAwEAAA8AAAAAAAAAAAAAAAAAyQUAAGRycy9kb3ducmV2LnhtbFBLBQYAAAAA&#10;BAAEAPMAAADQBgAAAAA=&#10;">
                      <v:rect id="Rectangle 11420" o:spid="_x0000_s34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N5XccA&#10;AADfAAAADwAAAGRycy9kb3ducmV2LnhtbESP0WoCMRRE3wv+Q7iCL6VmTakuq1FEKhR8UvsBl+S6&#10;u7q5WTaprn69KRT6OMzMGWax6l0jrtSF2rOGyTgDQWy8rbnU8H3cvuUgQkS22HgmDXcKsFoOXhZY&#10;WH/jPV0PsRQJwqFADVWMbSFlMBU5DGPfEifv5DuHMcmulLbDW4K7Rqosm0qHNaeFClvaVGQuhx+n&#10;YU+P3evpvpkcVb/LP43JZ+ep0Xo07NdzEJH6+B/+a39ZDR/vSs0U/P5JX0A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jeV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4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512cgA&#10;AADfAAAADwAAAGRycy9kb3ducmV2LnhtbESPT2vCQBTE7wW/w/KE3nRjpLVEVxGlaPXkn5Yen9ln&#10;Esy+DdnVxG/vFoQeh5n5DTOZtaYUN6pdYVnBoB+BIE6tLjhTcDx89j5AOI+ssbRMCu7kYDbtvEww&#10;0bbhHd32PhMBwi5BBbn3VSKlS3My6Pq2Ig7e2dYGfZB1JnWNTYCbUsZR9C4NFhwWcqxokVN62V+N&#10;gtX9uNku8XL6/VrTT9P6gT3Yb6Veu+18DMJT6//Dz/ZaK3gbxvFo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PnX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7AC56A4">
                      <wp:extent cx="130175" cy="151130"/>
                      <wp:effectExtent l="43815" t="0" r="0" b="10795"/>
                      <wp:docPr id="532268" name="Group 8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6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7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AC56A4" id="Group 8829" o:spid="_x0000_s34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">
                      <v:rect id="Rectangle 11422" o:spid="_x0000_s349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598ccA&#10;AADfAAAADwAAAGRycy9kb3ducmV2LnhtbESP0WrCQBRE3wv+w3KFvhTdmNIYo6uIVCj4pPYDLrvX&#10;JJq9G7KrRr++Wyj0cZiZM8xi1dtG3KjztWMFk3ECglg7U3Op4Pu4HeUgfEA22DgmBQ/ysFoOXhZY&#10;GHfnPd0OoRQRwr5ABVUIbSGl1xVZ9GPXEkfv5DqLIcqulKbDe4TbRqZJkkmLNceFClvaVKQvh6tV&#10;sKfn7u302EyOab/LP7XOp+dMK/U67NdzEIH68B/+a38ZBR/vaZrN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ff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4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zrrscA&#10;AADfAAAADwAAAGRycy9kb3ducmV2LnhtbESPy2rCQBSG90LfYTiF7nRiSluJjqEopbauGi+4PGZO&#10;k5DMmZCZmvj2nYXg8ue/8S3SwTTiQp2rLCuYTiIQxLnVFRcK9ruP8QyE88gaG8uk4EoO0uXDaIGJ&#10;tj3/0CXzhQgj7BJUUHrfJlK6vCSDbmJb4uD92s6gD7IrpO6wD+OmkXEUvUqDFYeHEltalZTX2Z9R&#10;8Hndf2/XWJ9PXxs69oOf2p09KPX0OLzPQXga/D18a2+0gpfnOH4LBIEnsI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s66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9849F34">
                      <wp:extent cx="130175" cy="151130"/>
                      <wp:effectExtent l="45085" t="0" r="0" b="10795"/>
                      <wp:docPr id="532265" name="Group 88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6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6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849F34" id="Group 8826" o:spid="_x0000_s34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PCXP8d7AwAAYQsAAA4AAAAAAAAAAAAAAAAALgIAAGRycy9lMm9Eb2MueG1s&#10;UEsBAi0AFAAGAAgAAAAhAJLlrk3aAAAAAwEAAA8AAAAAAAAAAAAAAAAA1QUAAGRycy9kb3ducmV2&#10;LnhtbFBLBQYAAAAABAAEAPMAAADcBgAAAAA=&#10;">
                      <v:rect id="Rectangle 11416" o:spid="_x0000_s349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Hpg8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pl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4B6Y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4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zlB8gA&#10;AADfAAAADwAAAGRycy9kb3ducmV2LnhtbESPT2vCQBTE70K/w/IK3nRjRC2pqxRFtHryT0uPr9nX&#10;JJh9G7Krid++Kwgeh5n5DTOdt6YUV6pdYVnBoB+BIE6tLjhTcDquem8gnEfWWFomBTdyMJ+9dKaY&#10;aNvwnq4Hn4kAYZeggtz7KpHSpTkZdH1bEQfvz9YGfZB1JnWNTYCbUsZRNJYGCw4LOVa0yCk9Hy5G&#10;wfp22u6WeP79+dzQd9P6gT3aL6W6r+3HOwhPrX+GH+2NVjAaxvF4Avc/4QvI2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3OU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DC6E9F">
                      <wp:extent cx="130175" cy="151130"/>
                      <wp:effectExtent l="43180" t="0" r="0" b="10795"/>
                      <wp:docPr id="532262" name="Group 88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6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6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DC6E9F" id="Group 8823" o:spid="_x0000_s34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BfCwQjcwMAAGELAAAOAAAAAAAAAAAAAAAAAC4CAABkcnMvZTJvRG9jLnhtbFBLAQItABQA&#10;BgAIAAAAIQCS5a5N2gAAAAMBAAAPAAAAAAAAAAAAAAAAAM0FAABkcnMvZG93bnJldi54bWxQSwUG&#10;AAAAAAQABADzAAAA1AYAAAAA&#10;">
                      <v:rect id="Rectangle 11418" o:spid="_x0000_s34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ZKG8cA&#10;AADfAAAADwAAAGRycy9kb3ducmV2LnhtbESP3WrCQBSE7wt9h+UUvCl1Y8QYUlcRUSh45c8DHHaP&#10;STR7NmRXjT59t1DwcpiZb5jZoreNuFHna8cKRsMEBLF2puZSwfGw+cpB+IBssHFMCh7kYTF/f5th&#10;Ydydd3Tbh1JECPsCFVQhtIWUXldk0Q9dSxy9k+sshii7UpoO7xFuG5kmSSYt1hwXKmxpVZG+7K9W&#10;wY6e28/TYzU6pP02X2udT8+ZVmrw0S+/QQTqwyv83/4xCibjNM3G8Pcnf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52Sh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4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57cMgA&#10;AADfAAAADwAAAGRycy9kb3ducmV2LnhtbESPW2vCQBSE34X+h+UUfNON8UJJXaUootUnLy19PM2e&#10;JsHs2ZBdTfz3XUHwcZiZb5jpvDWluFLtCssKBv0IBHFqdcGZgtNx1XsD4TyyxtIyKbiRg/nspTPF&#10;RNuG93Q9+EwECLsEFeTeV4mULs3JoOvbijh4f7Y26IOsM6lrbALclDKOook0WHBYyLGiRU7p+XAx&#10;Cta303a3xPPvz+eGvpvWD+zRfinVfW0/3kF4av0z/GhvtILxMI4nI7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Dnt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68CB6B5">
                      <wp:extent cx="130175" cy="151130"/>
                      <wp:effectExtent l="45720" t="0" r="0" b="10795"/>
                      <wp:docPr id="532259" name="Group 8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60"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61"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8CB6B5" id="Group 8820" o:spid="_x0000_s34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&#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0yPjY3cDAABhCwAADgAAAAAAAAAAAAAAAAAuAgAAZHJzL2Uyb0RvYy54bWxQSwEC&#10;LQAUAAYACAAAACEAkuWuTdoAAAADAQAADwAAAAAAAAAAAAAAAADRBQAAZHJzL2Rvd25yZXYueG1s&#10;UEsFBgAAAAAEAAQA8wAAANgGAAAAAA==&#10;">
                      <v:rect id="Rectangle 11420" o:spid="_x0000_s34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TUbMUA&#10;AADfAAAADwAAAGRycy9kb3ducmV2LnhtbESPzYrCMBSF9wO+Q7iCm0FTK9Mp1SgiCgOu1HmAS3Jt&#10;q81NaaJWn36yEGZ5OH98i1VvG3GnzteOFUwnCQhi7UzNpYLf026cg/AB2WDjmBQ8ycNqOfhYYGHc&#10;gw90P4ZSxBH2BSqoQmgLKb2uyKKfuJY4emfXWQxRdqU0HT7iuG1kmiSZtFhzfKiwpU1F+nq8WQUH&#10;eu0/z8/N9JT2+3yrdf59ybRSo2G/noMI1If/8Lv9YxR8zdI0iw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NRs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nY6MgA&#10;AADfAAAADwAAAGRycy9kb3ducmV2LnhtbESPT2vCQBTE74V+h+UVvNVNIkpJ3YTSIv47VW3p8TX7&#10;mgSzb0N2NfHbu4LQ4zAzv2Hm+WAacabO1ZYVxOMIBHFhdc2lgsN+8fwCwnlkjY1lUnAhB3n2+DDH&#10;VNueP+m886UIEHYpKqi8b1MpXVGRQTe2LXHw/mxn0AfZlVJ32Ae4aWQSRTNpsOawUGFL7xUVx93J&#10;KFheDpvtBx5/f9Yr+u4HH9u9/VJq9DS8vYLwNPj/8L290gqmkySZxXD7E7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edj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F4A1BCB">
                      <wp:extent cx="130175" cy="151130"/>
                      <wp:effectExtent l="42545" t="0" r="0" b="10795"/>
                      <wp:docPr id="532256" name="Group 8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57"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58"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F4A1BCB" id="Group 8817" o:spid="_x0000_s35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Az1bdyKAwAAYQsAAA4AAAAAAAAAAAAAAAAALgIA&#10;AGRycy9lMm9Eb2MueG1sUEsBAi0AFAAGAAgAAAAhAJLlrk3aAAAAAwEAAA8AAAAAAAAAAAAAAAAA&#10;5AUAAGRycy9kb3ducmV2LnhtbFBLBQYAAAAABAAEAPMAAADrBgAAAAA=&#10;">
                      <v:rect id="Rectangle 11422" o:spid="_x0000_s350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GGpc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0+kc/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hhq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7yMUA&#10;AADfAAAADwAAAGRycy9kb3ducmV2LnhtbERPTWvCQBC9C/0PyxS86cYUpcSsUirStD1V0+Jxmp0m&#10;wexsyK5J/Pfdg+Dx8b7T7Wga0VPnassKFvMIBHFhdc2lgvy4nz2DcB5ZY2OZFFzJwXbzMEkx0Xbg&#10;L+oPvhQhhF2CCirv20RKV1Rk0M1tSxy4P9sZ9AF2pdQdDiHcNDKOopU0WHNoqLCl14qK8+FiFLxd&#10;84/PHZ5/T+8Z/QyjX9ij/VZq+ji+rEF4Gv1dfHNnWsHyKY6XYXD4E76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L7vI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918ECA5">
                      <wp:extent cx="130175" cy="151130"/>
                      <wp:effectExtent l="43815" t="0" r="0" b="10795"/>
                      <wp:docPr id="532253" name="Group 8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5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5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18ECA5" id="Group 8814" o:spid="_x0000_s35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8SbSE30DAABhCwAADgAAAAAAAAAAAAAAAAAuAgAAZHJzL2Uyb0RvYy54&#10;bWxQSwECLQAUAAYACAAAACEAkuWuTdoAAAADAQAADwAAAAAAAAAAAAAAAADXBQAAZHJzL2Rvd25y&#10;ZXYueG1sUEsFBgAAAAAEAAQA8wAAAN4GAAAAAA==&#10;">
                      <v:rect id="Rectangle 11416" o:spid="_x0000_s350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Y0scA&#10;AADfAAAADwAAAGRycy9kb3ducmV2LnhtbESP3WrCQBSE7wu+w3IEb4pujNWG1FVEFApe+fMAh91j&#10;kjZ7NmRXjT69Wyh4OczMN8x82dlaXKn1lWMF41ECglg7U3Gh4HTcDjMQPiAbrB2Tgjt5WC56b3PM&#10;jbvxnq6HUIgIYZ+jgjKEJpfS65Is+pFriKN3dq3FEGVbSNPiLcJtLdMkmUmLFceFEhtal6R/Dxer&#10;YE+P3fv5vh4f026XbbTOPn9mWqlBv1t9gQjUhVf4v/1tFEwnaTr9gL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GN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4UVscA&#10;AADfAAAADwAAAGRycy9kb3ducmV2LnhtbESPT2vCQBTE74LfYXlCb7oxJSKpqxSl1NqT/4rHZ/Y1&#10;CWbfhuzWxG/vFgSPw8z8hpktOlOJKzWutKxgPIpAEGdWl5wrOOw/hlMQziNrrCyTghs5WMz7vRmm&#10;2ra8pevO5yJA2KWooPC+TqV0WUEG3cjWxMH7tY1BH2STS91gG+CmknEUTaTBksNCgTUtC8ouuz+j&#10;4PN22Hyv8HI+fa3pp+382O7tUamXQff+BsJT55/hR3utFSSvcZwk8P8nf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IuFF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3B7518">
                      <wp:extent cx="130175" cy="151130"/>
                      <wp:effectExtent l="41910" t="0" r="0" b="10795"/>
                      <wp:docPr id="532250" name="Group 8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5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5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3B7518" id="Group 8811" o:spid="_x0000_s35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I+nLTXEDAABhCwAADgAAAAAAAAAAAAAAAAAuAgAAZHJzL2Uyb0RvYy54bWxQSwECLQAUAAYA&#10;CAAAACEAkuWuTdoAAAADAQAADwAAAAAAAAAAAAAAAADLBQAAZHJzL2Rvd25yZXYueG1sUEsFBgAA&#10;AAAEAAQA8wAAANIGAAAAAA==&#10;">
                      <v:rect id="Rectangle 11418" o:spid="_x0000_s35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S7SsgA&#10;AADfAAAADwAAAGRycy9kb3ducmV2LnhtbESPwWrDMBBE74X+g9hCL6WR7ZLEuJZDCC0UcoqTD1ik&#10;je3WWhlLSZx+fVUI5DjMzBumXE22F2cafedYQTpLQBBrZzpuFBz2n685CB+QDfaOScGVPKyqx4cS&#10;C+MuvKNzHRoRIewLVNCGMBRSet2SRT9zA3H0jm60GKIcG2lGvES47WWWJAtpseO40OJAm5b0T32y&#10;Cnb0u305XjfpPpu2+YfW+fJ7oZV6fprW7yACTeEevrW/jIL5W5bNU/j/E7+Ar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hLt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eMIsgA&#10;AADfAAAADwAAAGRycy9kb3ducmV2LnhtbESPT2vCQBTE70K/w/IKvZmNKUqJ2UhpKVV78k+lx9fs&#10;axLMvg3Z1cRv7xYEj8PM/IbJFoNpxJk6V1tWMIliEMSF1TWXCva7j/ELCOeRNTaWScGFHCzyh1GG&#10;qbY9b+i89aUIEHYpKqi8b1MpXVGRQRfZljh4f7Yz6IPsSqk77APcNDKJ45k0WHNYqLClt4qK4/Zk&#10;FHxe9uuvdzz+/qyWdOgHP7E7+63U0+PwOgfhafD38K291Aqmz0kyTeD/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x4w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007FD00">
                      <wp:extent cx="130175" cy="151130"/>
                      <wp:effectExtent l="44450" t="0" r="0" b="10795"/>
                      <wp:docPr id="532247" name="Group 8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4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4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07FD00" id="Group 8808" o:spid="_x0000_s35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FIm3PcAMAAGELAAAOAAAAAAAAAAAAAAAAAC4CAABkcnMvZTJvRG9jLnhtbFBLAQItABQABgAI&#10;AAAAIQCS5a5N2gAAAAMBAAAPAAAAAAAAAAAAAAAAAMoFAABkcnMvZG93bnJldi54bWxQSwUGAAAA&#10;AAQABADzAAAA0QYAAAAA&#10;">
                      <v:rect id="Rectangle 11420" o:spid="_x0000_s35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eECsQA&#10;AADfAAAADwAAAGRycy9kb3ducmV2LnhtbERPy4rCMBTdD/gP4QqzGTS1M2qpRhEZQXDl4wMuybWt&#10;NjeliVr9+slCmOXhvOfLztbiTq2vHCsYDRMQxNqZigsFp+NmkIHwAdlg7ZgUPMnDctH7mGNu3IP3&#10;dD+EQsQQ9jkqKENocim9LsmiH7qGOHJn11oMEbaFNC0+YritZZokE2mx4thQYkPrkvT1cLMK9vTa&#10;fZ2f69Ex7XbZr9bZ9DLRSn32u9UMRKAu/Ivf7q1RMP5O058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nhAr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qIjsgA&#10;AADfAAAADwAAAGRycy9kb3ducmV2LnhtbESPT2vCQBTE74LfYXmCN92Y1tJGVxGLVO3JPy0eX7Ov&#10;STD7NmS3Jn77riB4HGbmN8x03ppSXKh2hWUFo2EEgji1uuBMwfGwGryCcB5ZY2mZFFzJwXzW7Uwx&#10;0bbhHV32PhMBwi5BBbn3VSKlS3My6Ia2Ig7er60N+iDrTOoamwA3pYyj6EUaLDgs5FjRMqf0vP8z&#10;Cj6ux+3nO55/Tps1fTetH9mD/VKq32sXExCeWv8I39trrWD8FMfPb3D7E76AnP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uoiO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D81B653">
                      <wp:extent cx="130175" cy="151130"/>
                      <wp:effectExtent l="41275" t="0" r="0" b="10795"/>
                      <wp:docPr id="532244" name="Group 8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4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4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D81B653" id="Group 8805" o:spid="_x0000_s351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Dtr1vAiAMAAGELAAAOAAAAAAAAAAAAAAAAAC4CAABk&#10;cnMvZTJvRG9jLnhtbFBLAQItABQABgAIAAAAIQCS5a5N2gAAAAMBAAAPAAAAAAAAAAAAAAAAAOIF&#10;AABkcnMvZG93bnJldi54bWxQSwUGAAAAAAQABADzAAAA6QYAAAAA&#10;">
                      <v:rect id="Rectangle 11422" o:spid="_x0000_s351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YrlMcA&#10;AADfAAAADwAAAGRycy9kb3ducmV2LnhtbESP3WrCQBSE7wu+w3IEb4pujNWG1FVEFApe+fMAh91j&#10;kjZ7NmRXjT69Wyh4OczMN8x82dlaXKn1lWMF41ECglg7U3Gh4HTcDjMQPiAbrB2Tgjt5WC56b3PM&#10;jbvxnq6HUIgIYZ+jgjKEJpfS65Is+pFriKN3dq3FEGVbSNPiLcJtLdMkmUmLFceFEhtal6R/Dxer&#10;YE+P3fv5vh4f026XbbTOPn9mWqlBv1t9gQjUhVf4v/1tFEwnafox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mK5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Uc/MgA&#10;AADfAAAADwAAAGRycy9kb3ducmV2LnhtbESPW2vCQBSE34X+h+UUfNON8UJJXaUootUnLy19PM2e&#10;JsHs2ZBdTfz3XUHwcZiZb5jpvDWluFLtCssKBv0IBHFqdcGZgtNx1XsD4TyyxtIyKbiRg/nspTPF&#10;RNuG93Q9+EwECLsEFeTeV4mULs3JoOvbijh4f7Y26IOsM6lrbALclDKOook0WHBYyLGiRU7p+XAx&#10;Cta303a3xPPvz+eGvpvWD+zRfinVfW0/3kF4av0z/GhvtILxMI5HE7j/CV9Az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JRz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43C7960">
                      <wp:extent cx="130175" cy="151130"/>
                      <wp:effectExtent l="42545" t="0" r="0" b="10795"/>
                      <wp:docPr id="532241" name="Group 8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4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4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3C7960" id="Group 8802" o:spid="_x0000_s351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&#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OtrSR3cDAABhCwAADgAAAAAAAAAAAAAAAAAuAgAAZHJzL2Uyb0RvYy54bWxQSwEC&#10;LQAUAAYACAAAACEAkuWuTdoAAAADAQAADwAAAAAAAAAAAAAAAADRBQAAZHJzL2Rvd25yZXYueG1s&#10;UEsFBgAAAAAEAAQA8wAAANgGAAAAAA==&#10;">
                      <v:rect id="Rectangle 11416" o:spid="_x0000_s351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z4McA&#10;AADfAAAADwAAAGRycy9kb3ducmV2LnhtbESP0WoCMRRE3wv+Q7iCL6VmTVtdVqOIKBR8UvsBl+S6&#10;u+3mZtlEXf36plDo4zAzZ5jFqneNuFIXas8aJuMMBLHxtuZSw+dp95KDCBHZYuOZNNwpwGo5eFpg&#10;Yf2ND3Q9xlIkCIcCNVQxtoWUwVTkMIx9S5y8s+8cxiS7UtoObwnuGqmybCod1pwWKmxpU5H5Pl6c&#10;hgM99s/n+2ZyUv0+3xqTz76mRuvRsF/PQUTq43/4r/1hNby/KvWm4PdP+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qPs+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1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K/ZMgA&#10;AADfAAAADwAAAGRycy9kb3ducmV2LnhtbESPT2vCQBTE7wW/w/KE3nRjbKVEVxGlaPXkn5Yen9ln&#10;Esy+DdnVxG/vFoQeh5n5DTOZtaYUN6pdYVnBoB+BIE6tLjhTcDx89j5AOI+ssbRMCu7kYDbtvEww&#10;0bbhHd32PhMBwi5BBbn3VSKlS3My6Pq2Ig7e2dYGfZB1JnWNTYCbUsZRNJIGCw4LOVa0yCm97K9G&#10;wep+3GyXeDn9fq3pp2n9wB7st1Kv3XY+BuGp9f/hZ3utFbwP4/htC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nUr9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F092F04">
                      <wp:extent cx="130175" cy="151130"/>
                      <wp:effectExtent l="40640" t="0" r="635" b="10795"/>
                      <wp:docPr id="532238" name="Group 87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3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4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F092F04" id="Group 8799" o:spid="_x0000_s351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Ia5j0n0DAABhCwAADgAAAAAAAAAAAAAAAAAuAgAAZHJzL2Uyb0RvYy54&#10;bWxQSwECLQAUAAYACAAAACEAkuWuTdoAAAADAQAADwAAAAAAAAAAAAAAAADXBQAAZHJzL2Rvd25y&#10;ZXYueG1sUEsFBgAAAAAEAAQA8wAAAN4GAAAAAA==&#10;">
                      <v:rect id="Rectangle 11418" o:spid="_x0000_s352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1S7McA&#10;AADfAAAADwAAAGRycy9kb3ducmV2LnhtbESP0WrCQBRE3wv+w3IFX0rdGDFNU1cRqVDwSe0HXHav&#10;SWr2bsiuGvv1bkHwcZiZM8x82dtGXKjztWMFk3ECglg7U3Op4OewectB+IBssHFMCm7kYbkYvMyx&#10;MO7KO7rsQykihH2BCqoQ2kJKryuy6MeuJY7e0XUWQ5RdKU2H1wi3jUyTJJMWa44LFba0rkif9mer&#10;YEd/29fjbT05pP02/9I6f//NtFKjYb/6BBGoD8/wo/1tFMymaTr9gP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wtUu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2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AhE8cA&#10;AADfAAAADwAAAGRycy9kb3ducmV2LnhtbESPy2rCQBSG90LfYTiF7nRiekGiYyhKqa2rxgsuj5nT&#10;JCRzJmSmJr59ZyG4/PlvfIt0MI24UOcqywqmkwgEcW51xYWC/e5jPAPhPLLGxjIpuJKDdPkwWmCi&#10;bc8/dMl8IcIIuwQVlN63iZQuL8mgm9iWOHi/tjPog+wKqTvsw7hpZBxFb9JgxeGhxJZWJeV19mcU&#10;fF7339s11ufT14aO/eCndmcPSj09Du9zEJ4Gfw/f2hut4PU5jl8CQeAJL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eAIRP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E5D8FCE">
                      <wp:extent cx="130175" cy="151130"/>
                      <wp:effectExtent l="43180" t="0" r="0" b="10795"/>
                      <wp:docPr id="532235" name="Group 8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3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3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E5D8FCE" id="Group 8796" o:spid="_x0000_s352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dMQ9rcAMAAGELAAAOAAAAAAAAAAAAAAAAAC4CAABkcnMvZTJvRG9jLnhtbFBLAQItABQABgAI&#10;AAAAIQCS5a5N2gAAAAMBAAAPAAAAAAAAAAAAAAAAAMoFAABkcnMvZG93bnJldi54bWxQSwUGAAAA&#10;AAQABADzAAAA0QYAAAAA&#10;">
                      <v:rect id="Rectangle 11420" o:spid="_x0000_s352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LGnscA&#10;AADfAAAADwAAAGRycy9kb3ducmV2LnhtbESP3WrCQBSE7wt9h+UUvCl1Y8QYUlcRUSh45c8DHHaP&#10;STR7NmRXjT59t1DwcpiZb5jZoreNuFHna8cKRsMEBLF2puZSwfGw+cpB+IBssHFMCh7kYTF/f5th&#10;Ydydd3Tbh1JECPsCFVQhtIWUXldk0Q9dSxy9k+sshii7UpoO7xFuG5kmSSYt1hwXKmxpVZG+7K9W&#10;wY6e28/TYzU6pP02X2udT8+ZVmrw0S+/QQTqwyv83/4xCibjNB1n8Pcnf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2yxp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2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KGsgA&#10;AADfAAAADwAAAGRycy9kb3ducmV2LnhtbESPT2vCQBTE7wW/w/KE3nRjpLVEVxGlaPXkn5Yen9ln&#10;Esy+DdnVxG/vFoQeh5n5DTOZtaYUN6pdYVnBoB+BIE6tLjhTcDx89j5AOI+ssbRMCu7kYDbtvEww&#10;0bbhHd32PhMBwi5BBbn3VSKlS3My6Pq2Ig7e2dYGfZB1JnWNTYCbUsZR9C4NFhwWcqxokVN62V+N&#10;gtX9uNku8XL6/VrTT9P6gT3Yb6Veu+18DMJT6//Dz/ZaK3gbxvFwBH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b8oa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662CC7E">
                      <wp:extent cx="130175" cy="151130"/>
                      <wp:effectExtent l="40005" t="0" r="1270" b="10795"/>
                      <wp:docPr id="532232" name="Group 8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3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3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662CC7E" id="Group 8793" o:spid="_x0000_s352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G6phJSQAwAAYQsAAA4AAAAAAAAAAAAA&#10;AAAALgIAAGRycy9lMm9Eb2MueG1sUEsBAi0AFAAGAAgAAAAhAJLlrk3aAAAAAwEAAA8AAAAAAAAA&#10;AAAAAAAA6gUAAGRycy9kb3ducmV2LnhtbFBLBQYAAAAABAAEAPMAAADxBgAAAAA=&#10;">
                      <v:rect id="Rectangle 11422" o:spid="_x0000_s352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VlBscA&#10;AADfAAAADwAAAGRycy9kb3ducmV2LnhtbESP3WrCQBSE7wXfYTlCb0Q3JqghuopICwWv/HmAw+4x&#10;SZs9G7Krxj59t1DwcpiZb5j1treNuFPna8cKZtMEBLF2puZSweX8MclB+IBssHFMCp7kYbsZDtZY&#10;GPfgI91PoRQRwr5ABVUIbSGl1xVZ9FPXEkfv6jqLIcqulKbDR4TbRqZJspAWa44LFba0r0h/n25W&#10;wZF+DuPrcz87p/0hf9c6X34ttFJvo363AhGoD6/wf/vTKJhnaZpl8Pcnfg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FZQ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2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1UbcgA&#10;AADfAAAADwAAAGRycy9kb3ducmV2LnhtbESPT2vCQBTE7wW/w/KE3nRjbKVEVxGlaPXkn5Yen9ln&#10;Esy+DdnVxG/vFoQeh5n5DTOZtaYUN6pdYVnBoB+BIE6tLjhTcDx89j5AOI+ssbRMCu7kYDbtvEww&#10;0bbhHd32PhMBwi5BBbn3VSKlS3My6Pq2Ig7e2dYGfZB1JnWNTYCbUsZRNJIGCw4LOVa0yCm97K9G&#10;wep+3GyXeDn9fq3pp2n9wB7st1Kv3XY+BuGp9f/hZ3utFbwP43j4Bn9/wheQ0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vVR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74BE4E0">
                      <wp:extent cx="130175" cy="151130"/>
                      <wp:effectExtent l="41275" t="0" r="0" b="10795"/>
                      <wp:docPr id="532229" name="Group 8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3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3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4BE4E0" id="Group 8790" o:spid="_x0000_s352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AdQr2l1AwAAYQsAAA4AAAAAAAAAAAAAAAAALgIAAGRycy9lMm9Eb2MueG1sUEsBAi0A&#10;FAAGAAgAAAAhAJLlrk3aAAAAAwEAAA8AAAAAAAAAAAAAAAAAzwUAAGRycy9kb3ducmV2LnhtbFBL&#10;BQYAAAAABAAEAPMAAADWBgAAAAA=&#10;">
                      <v:rect id="Rectangle 11416" o:spid="_x0000_s352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7ccUA&#10;AADfAAAADwAAAGRycy9kb3ducmV2LnhtbESPy4rCMBSG94LvEM6AGxlTKzqlGkVkBMGVlwc4JMe2&#10;TnNSmoxWn94sBJc//41vsepsLW7U+sqxgvEoAUGsnam4UHA+bb8zED4gG6wdk4IHeVgt+70F5sbd&#10;+UC3YyhEHGGfo4IyhCaX0uuSLPqRa4ijd3GtxRBlW0jT4j2O21qmSTKTFiuODyU2tClJ/x3/rYID&#10;PffDy2MzPqXdPvvVOvu5zrRSg69uPQcRqAuf8Lu9MwqmkzSdRILIE1lAL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F/tx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3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r39cgA&#10;AADfAAAADwAAAGRycy9kb3ducmV2LnhtbESPT2vCQBTE70K/w/IK3nSTSKWkbkJpKbV68k9Lj6/Z&#10;1ySYfRuyq4nf3hUEj8PM/IZZ5INpxIk6V1tWEE8jEMSF1TWXCva7j8kzCOeRNTaWScGZHOTZw2iB&#10;qbY9b+i09aUIEHYpKqi8b1MpXVGRQTe1LXHw/m1n0AfZlVJ32Ae4aWQSRXNpsOawUGFLbxUVh+3R&#10;KPg871frdzz8/X4t6acffGx39lup8ePw+gLC0+Dv4Vt7qRU8zZJkFsP1T/gCMr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yvf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5983CD2">
                      <wp:extent cx="130175" cy="151130"/>
                      <wp:effectExtent l="39370" t="0" r="1905" b="10795"/>
                      <wp:docPr id="532226" name="Group 8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2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2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983CD2" id="Group 8787" o:spid="_x0000_s353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zvycmcwMAAGELAAAOAAAAAAAAAAAAAAAAAC4CAABkcnMvZTJvRG9jLnhtbFBLAQItABQA&#10;BgAIAAAAIQCS5a5N2gAAAAMBAAAPAAAAAAAAAAAAAAAAAM0FAABkcnMvZG93bnJldi54bWxQSwUG&#10;AAAAAAQABADzAAAA1AYAAAAA&#10;">
                      <v:rect id="Rectangle 11418" o:spid="_x0000_s353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f12McA&#10;AADfAAAADwAAAGRycy9kb3ducmV2LnhtbESP0WoCMRRE3wv+Q7iCL6VmTakuq1FEKhR8UvsBl+S6&#10;u7q5WTaprn69KRT6OMzMGWax6l0jrtSF2rOGyTgDQWy8rbnU8H3cvuUgQkS22HgmDXcKsFoOXhZY&#10;WH/jPV0PsRQJwqFADVWMbSFlMBU5DGPfEifv5DuHMcmulLbDW4K7Rqosm0qHNaeFClvaVGQuhx+n&#10;YU+P3evpvpkcVb/LP43JZ+ep0Xo07NdzEJH6+B/+a39ZDR/vSqkZ/P5JX0Au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n9d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3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nItcQA&#10;AADfAAAADwAAAGRycy9kb3ducmV2LnhtbERPy4rCMBTdC/5DuMLsNLWDMlSjiCI+ZuVjZJZ3mmtb&#10;bG5KE239+8lCcHk47+m8NaV4UO0KywqGgwgEcWp1wZmC82nd/wLhPLLG0jIpeJKD+azbmWKibcMH&#10;ehx9JkIIuwQV5N5XiZQuzcmgG9iKOHBXWxv0AdaZ1DU2IdyUMo6isTRYcGjIsaJlTunteDcKNs/z&#10;/nuFt7/f3ZYuTeuH9mR/lProtYsJCE+tf4tf7q1WMPqM4zgMDn/CF5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pyLX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C61F6CB">
                      <wp:extent cx="130175" cy="151130"/>
                      <wp:effectExtent l="41910" t="0" r="0" b="10795"/>
                      <wp:docPr id="532223" name="Group 8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2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2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C61F6CB" id="Group 8784" o:spid="_x0000_s353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C+OXuRcwMAAGELAAAOAAAAAAAAAAAAAAAAAC4CAABkcnMvZTJvRG9jLnhtbFBLAQItABQA&#10;BgAIAAAAIQCS5a5N2gAAAAMBAAAPAAAAAAAAAAAAAAAAAM0FAABkcnMvZG93bnJldi54bWxQSwUG&#10;AAAAAAQABADzAAAA1AYAAAAA&#10;">
                      <v:rect id="Rectangle 11420" o:spid="_x0000_s353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rr8cA&#10;AADfAAAADwAAAGRycy9kb3ducmV2LnhtbESP0WoCMRRE3wv+Q7iCL6VmTVtdVqOIKBR8UvsBl+S6&#10;u+3mZtlEXf36plDo4zAzZ5jFqneNuFIXas8aJuMMBLHxtuZSw+dp95KDCBHZYuOZNNwpwGo5eFpg&#10;Yf2ND3Q9xlIkCIcCNVQxtoWUwVTkMIx9S5y8s+8cxiS7UtoObwnuGqmybCod1pwWKmxpU5H5Pl6c&#10;hgM99s/n+2ZyUv0+3xqTz76mRuvRsF/PQUTq43/4r/1hNby/KqXe4PdP+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f1a6/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3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hnK8gA&#10;AADfAAAADwAAAGRycy9kb3ducmV2LnhtbESPT2vCQBTE70K/w/IKvZmNKUqJ2UhpKVV78k+lx9fs&#10;axLMvg3Z1cRv7xYEj8PM/IbJFoNpxJk6V1tWMIliEMSF1TWXCva7j/ELCOeRNTaWScGFHCzyh1GG&#10;qbY9b+i89aUIEHYpKqi8b1MpXVGRQRfZljh4f7Yz6IPsSqk77APcNDKJ45k0WHNYqLClt4qK4/Zk&#10;FHxe9uuvdzz+/qyWdOgHP7E7+63U0+PwOgfhafD38K291Aqmz0mSTOH/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KGc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5458D8F">
                      <wp:extent cx="130175" cy="151130"/>
                      <wp:effectExtent l="38735" t="0" r="2540" b="10795"/>
                      <wp:docPr id="532220" name="Group 87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2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2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5458D8F" id="Group 8781" o:spid="_x0000_s353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Ck3MLwiAMAAGELAAAOAAAAAAAAAAAAAAAAAC4CAABk&#10;cnMvZTJvRG9jLnhtbFBLAQItABQABgAIAAAAIQCS5a5N2gAAAAMBAAAPAAAAAAAAAAAAAAAAAOIF&#10;AABkcnMvZG93bnJldi54bWxQSwUGAAAAAAQABADzAAAA6QYAAAAA&#10;">
                      <v:rect id="Rectangle 11422" o:spid="_x0000_s353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LIN8cA&#10;AADfAAAADwAAAGRycy9kb3ducmV2LnhtbESPUWvCMBSF3wf7D+EO9jJm2oy5Uo0yxMHAJ6s/4JJc&#10;27rmpjRRq7/eDAZ7PJxzvsOZL0fXiTMNofWsIZ9kIIiNty3XGva7r9cCRIjIFjvPpOFKAZaLx4c5&#10;ltZfeEvnKtYiQTiUqKGJsS+lDKYhh2Hie+LkHfzgMCY51NIOeElw10mVZVPpsOW00GBPq4bMT3Vy&#10;GrZ027wcrqt8p8ZNsTam+DhOjdbPT+PnDESkMf6H/9rfVsP7m1Iqh98/6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CyD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3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H/X8MA&#10;AADfAAAADwAAAGRycy9kb3ducmV2LnhtbERPy4rCMBTdC/5DuII7TXVQhmoUUWTUWfnE5Z3mTlts&#10;bkoTbf17MyDM2R3OizOdN6YQD6pcblnBoB+BIE6szjlVcDque58gnEfWWFgmBU9yMJ+1W1OMta15&#10;T4+DT0UoYRejgsz7MpbSJRkZdH1bEgft11YGfaBVKnWFdSg3hRxG0VgazDksZFjSMqPkdrgbBV/P&#10;0+57hbef63ZDl7rxA3u0Z6W6nWYxAeGp8f/md3qjFYw+hgHw9yd8ATl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cH/X8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8"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854692F">
                      <wp:extent cx="130175" cy="151130"/>
                      <wp:effectExtent l="46355" t="0" r="4445" b="10795"/>
                      <wp:docPr id="532217" name="Group 520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18" name="Rectangle 11488"/>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wps:txbx>
                              <wps:bodyPr rot="0" vert="vert" wrap="square" lIns="0" tIns="0" rIns="0" bIns="0" anchor="t" anchorCtr="0" upright="1">
                                <a:noAutofit/>
                              </wps:bodyPr>
                            </wps:wsp>
                            <wps:wsp>
                              <wps:cNvPr id="532219" name="Rectangle 1148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54692F" id="Group 520407" o:spid="_x0000_s354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F0dQMAAGM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coUXR1AwAAYwsAAA4AAAAAAAAAAAAAAAAALgIAAGRycy9lMm9Eb2MueG1sUEsBAi0A&#10;FAAGAAgAAAAhAJLlrk3aAAAAAwEAAA8AAAAAAAAAAAAAAAAAzwUAAGRycy9kb3ducmV2LnhtbFBL&#10;BQYAAAAABAAEAPMAAADWBgAAAAA=&#10;">
                      <v:rect id="Rectangle 11488" o:spid="_x0000_s3541"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SrF8MA&#10;AADfAAAADwAAAGRycy9kb3ducmV2LnhtbERPzYrCMBC+L/gOYQQvi6atrFuqUUQUFjyp+wBDMrbV&#10;ZlKaqNWn3xyEPX58/4tVbxtxp87XjhWkkwQEsXam5lLB72k3zkH4gGywcUwKnuRhtRx8LLAw7sEH&#10;uh9DKWII+wIVVCG0hZReV2TRT1xLHLmz6yyGCLtSmg4fMdw2MkuSmbRYc2yosKVNRfp6vFkFB3rt&#10;P8/PTXrK+n2+1Tr/vsy0UqNhv56DCNSHf/Hb/WMUfE2zLI2D45/4B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SrF8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1</w:t>
                              </w:r>
                            </w:p>
                          </w:txbxContent>
                        </v:textbox>
                      </v:rect>
                      <v:rect id="Rectangle 11489" o:spid="_x0000_s354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mnk8gA&#10;AADfAAAADwAAAGRycy9kb3ducmV2LnhtbESPT2vCQBTE74V+h+UVvOkmEaVNXaVUpP45GW3p8TX7&#10;mgSzb0N2a+K3dwWhx2FmfsPMFr2pxZlaV1lWEI8iEMS51RUXCo6H1fAZhPPIGmvLpOBCDhbzx4cZ&#10;ptp2vKdz5gsRIOxSVFB636RSurwkg25kG+Lg/drWoA+yLaRusQtwU8skiqbSYMVhocSG3kvKT9mf&#10;UfBxOW53Szz9fG/W9NX1PrYH+6nU4Kl/ewXhqff/4Xt7rRVMxkkSv8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CaeT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3" w:right="0" w:firstLine="0"/>
              <w:jc w:val="left"/>
            </w:pPr>
            <w:r>
              <w:rPr>
                <w:rFonts w:ascii="Calibri" w:eastAsia="Calibri" w:hAnsi="Calibri" w:cs="Calibri"/>
                <w:noProof/>
                <w:sz w:val="22"/>
              </w:rPr>
              <mc:AlternateContent>
                <mc:Choice Requires="wpg">
                  <w:drawing>
                    <wp:inline distT="0" distB="0" distL="0" distR="0" wp14:anchorId="59541FCB">
                      <wp:extent cx="130175" cy="151130"/>
                      <wp:effectExtent l="38735" t="0" r="2540" b="10795"/>
                      <wp:docPr id="532214" name="Group 5204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15" name="Rectangle 11490"/>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wps:txbx>
                              <wps:bodyPr rot="0" vert="vert" wrap="square" lIns="0" tIns="0" rIns="0" bIns="0" anchor="t" anchorCtr="0" upright="1">
                                <a:noAutofit/>
                              </wps:bodyPr>
                            </wps:wsp>
                            <wps:wsp>
                              <wps:cNvPr id="532216" name="Rectangle 11491"/>
                              <wps:cNvSpPr>
                                <a:spLocks noChangeArrowheads="1"/>
                              </wps:cNvSpPr>
                              <wps:spPr bwMode="auto">
                                <a:xfrm rot="5399998">
                                  <a:off x="24441" y="54448"/>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9541FCB" id="Group 520415" o:spid="_x0000_s354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AaIciR4AwAAYwsAAA4AAAAAAAAAAAAAAAAALgIAAGRycy9lMm9Eb2MueG1sUEsB&#10;Ai0AFAAGAAgAAAAhAJLlrk3aAAAAAwEAAA8AAAAAAAAAAAAAAAAA0gUAAGRycy9kb3ducmV2Lnht&#10;bFBLBQYAAAAABAAEAPMAAADZBgAAAAA=&#10;">
                      <v:rect id="Rectangle 11490" o:spid="_x0000_s354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EicgA&#10;AADfAAAADwAAAGRycy9kb3ducmV2LnhtbESPwWrDMBBE74X+g9hCL6WR7ZLEuJZDCC0UcoqTD1ik&#10;je3WWhlLSZx+fVUI5DjMzBumXE22F2cafedYQTpLQBBrZzpuFBz2n685CB+QDfaOScGVPKyqx4cS&#10;C+MuvKNzHRoRIewLVNCGMBRSet2SRT9zA3H0jm60GKIcG2lGvES47WWWJAtpseO40OJAm5b0T32y&#10;Cnb0u305XjfpPpu2+YfW+fJ7oZV6fprW7yACTeEevrW/jIL5W5alc/j/E7+Ar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21QSJ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2</w:t>
                              </w:r>
                            </w:p>
                          </w:txbxContent>
                        </v:textbox>
                      </v:rect>
                      <v:rect id="Rectangle 11491" o:spid="_x0000_s3545" style="position:absolute;left:24441;top:54448;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Yz4cgA&#10;AADfAAAADwAAAGRycy9kb3ducmV2LnhtbESPT2vCQBTE74V+h+UVvNVNIkpJ3YTSIv47VW3p8TX7&#10;mgSzb0N2NfHbu4LQ4zAzv2Hm+WAacabO1ZYVxOMIBHFhdc2lgsN+8fwCwnlkjY1lUnAhB3n2+DDH&#10;VNueP+m886UIEHYpKqi8b1MpXVGRQTe2LXHw/mxn0AfZlVJ32Ae4aWQSRTNpsOawUGFL7xUVx93J&#10;KFheDpvtBx5/f9Yr+u4HH9u9/VJq9DS8vYLwNPj/8L290gqmkySJZ3D7E7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ljP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7" w:type="dxa"/>
            <w:tcBorders>
              <w:top w:val="single" w:sz="8" w:space="0" w:color="000000"/>
              <w:left w:val="single" w:sz="4" w:space="0" w:color="000000"/>
              <w:bottom w:val="single" w:sz="8" w:space="0" w:color="000000"/>
              <w:right w:val="double" w:sz="6" w:space="0" w:color="000000"/>
            </w:tcBorders>
            <w:vAlign w:val="center"/>
          </w:tcPr>
          <w:p w:rsidR="009B732F" w:rsidRDefault="004232F7" w:rsidP="009B732F">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14:anchorId="0B5481FF">
                      <wp:extent cx="227965" cy="151130"/>
                      <wp:effectExtent l="45085" t="0" r="3175" b="10795"/>
                      <wp:docPr id="532209" name="Group 520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1"/>
                              </a:xfrm>
                            </wpg:grpSpPr>
                            <wps:wsp>
                              <wps:cNvPr id="532210" name="Rectangle 11492"/>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11" name="Rectangle 1149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212" name="Rectangle 11494"/>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213" name="Rectangle 11495"/>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B5481FF" id="Group 520433" o:spid="_x0000_s3546" style="width:17.95pt;height:11.9pt;mso-position-horizontal-relative:char;mso-position-vertical-relative:line" coordsize="227928,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">
                      <v:rect id="Rectangle 11492" o:spid="_x0000_s3547"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KnEcUA&#10;AADfAAAADwAAAGRycy9kb3ducmV2LnhtbESPzYrCMBSF9wO+Q7iCm0HTVsYp1SgiCgOu1HmAS3Jt&#10;q81NaaJWn36yEGZ5OH98i1VvG3GnzteOFaSTBASxdqbmUsHvaTfOQfiAbLBxTAqe5GG1HHwssDDu&#10;wQe6H0Mp4gj7AhVUIbSFlF5XZNFPXEscvbPrLIYou1KaDh9x3DYyS5KZtFhzfKiwpU1F+nq8WQUH&#10;eu0/z89Nesr6fb7VOv++zLRSo2G/noMI1If/8Lv9YxR8TbMsjQ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oqcR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93" o:spid="_x0000_s354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rlccA&#10;AADfAAAADwAAAGRycy9kb3ducmV2LnhtbESPzWrDMBCE74W+g9hAb41sh4biRDahISRtT/klx621&#10;tU2slbHU2Hn7qhDocZiZb5h5PphGXKlztWUF8TgCQVxYXXOp4LBfPb+CcB5ZY2OZFNzIQZ49Pswx&#10;1bbnLV13vhQBwi5FBZX3bSqlKyoy6Ma2JQ7et+0M+iC7UuoO+wA3jUyiaCoN1hwWKmzpraLisvsx&#10;Cta3w8fnEi9f5/cNnfrBx3Zvj0o9jYbFDISnwf+H7+2NVvAySZI4hr8/4Qv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q5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11494" o:spid="_x0000_s3549"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c/ccA&#10;AADfAAAADwAAAGRycy9kb3ducmV2LnhtbESPUWvCMBSF3wf7D+EO9jJm2oy5Uo0yxMHAJ6s/4JJc&#10;27rmpjRRq7/eDAZ7PJxzvsOZL0fXiTMNofWsIZ9kIIiNty3XGva7r9cCRIjIFjvPpOFKAZaLx4c5&#10;ltZfeEvnKtYiQTiUqKGJsS+lDKYhh2Hie+LkHfzgMCY51NIOeElw10mVZVPpsOW00GBPq4bMT3Vy&#10;GrZ027wcrqt8p8ZNsTam+DhOjdbPT+PnDESkMf6H/9rfVsP7m1K5gt8/6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k8nP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95" o:spid="_x0000_s3550"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GQecgA&#10;AADfAAAADwAAAGRycy9kb3ducmV2LnhtbESPT2vCQBTE70K/w/IK3nSTSKWkbkJpKbV68k9Lj6/Z&#10;1ySYfRuyq4nf3hUEj8PM/IZZ5INpxIk6V1tWEE8jEMSF1TWXCva7j8kzCOeRNTaWScGZHOTZw2iB&#10;qbY9b+i09aUIEHYpKqi8b1MpXVGRQTe1LXHw/m1n0AfZlVJ32Ae4aWQSRXNpsOawUGFLbxUVh+3R&#10;KPg871frdzz8/X4t6acffGx39lup8ePw+gLC0+Dv4Vt7qRU8zZIknsH1T/gCMr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4ZB5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2"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40BBF8B">
                      <wp:extent cx="130175" cy="151130"/>
                      <wp:effectExtent l="38735" t="0" r="2540" b="10795"/>
                      <wp:docPr id="532206" name="Group 8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0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20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0BBF8B" id="Group 8778" o:spid="_x0000_s355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j1WDf3oDAABhCwAADgAAAAAAAAAAAAAAAAAuAgAAZHJzL2Uyb0RvYy54bWxQ&#10;SwECLQAUAAYACAAAACEAkuWuTdoAAAADAQAADwAAAAAAAAAAAAAAAADUBQAAZHJzL2Rvd25yZXYu&#10;eG1sUEsFBgAAAAAEAAQA8wAAANsGAAAAAA==&#10;">
                      <v:rect id="Rectangle 11416" o:spid="_x0000_s355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KpuM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psk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Sqb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U1cMA&#10;AADfAAAADwAAAGRycy9kb3ducmV2LnhtbERPy4rCMBTdC/5DuII7Ta0o0jHKoAzj6MrX4PLa3GmL&#10;zU1pMrb+vVkILg/nPV+2phR3ql1hWcFoGIEgTq0uOFNwOn4NZiCcR9ZYWiYFD3KwXHQ7c0y0bXhP&#10;94PPRAhhl6CC3PsqkdKlORl0Q1sRB+7P1gZ9gHUmdY1NCDeljKNoKg0WHBpyrGiVU3o7/BsF34/T&#10;drfG2/Xys6HfpvUje7Rnpfq99vMDhKfWv8Uv90YrmIzjOAqDw5/wBe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U1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1C02246">
                      <wp:extent cx="130175" cy="151130"/>
                      <wp:effectExtent l="46990" t="0" r="3810" b="10795"/>
                      <wp:docPr id="532203" name="Group 87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0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20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C02246" id="Group 8775" o:spid="_x0000_s355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QBReg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&#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8dEAUXoDAABhCwAADgAAAAAAAAAAAAAAAAAuAgAAZHJzL2Uyb0RvYy54bWxQ&#10;SwECLQAUAAYACAAAACEAkuWuTdoAAAADAQAADwAAAAAAAAAAAAAAAADUBQAAZHJzL2Rvd25yZXYu&#10;eG1sUEsFBgAAAAAEAAQA8wAAANsGAAAAAA==&#10;">
                      <v:rect id="Rectangle 11418" o:spid="_x0000_s355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A3z8cA&#10;AADfAAAADwAAAGRycy9kb3ducmV2LnhtbESP3WrCQBSE7wu+w3IEb4puTFsN0VVEFApe+fMAh91j&#10;Es2eDdlVo0/fLRR6OczMN8x82dla3Kn1lWMF41ECglg7U3Gh4HTcDjMQPiAbrB2Tgid5WC56b3PM&#10;jXvwnu6HUIgIYZ+jgjKEJpfS65Is+pFriKN3dq3FEGVbSNPiI8JtLdMkmUiLFceFEhtal6Svh5tV&#10;sKfX7v38XI+PabfLNlpn08tEKzXod6sZiEBd+A//tb+Ngq+PNE0+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AN8/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5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07S8gA&#10;AADfAAAADwAAAGRycy9kb3ducmV2LnhtbESPT2vCQBTE70K/w/IKvZmNKUqJ2UhpKVV78k+lx9fs&#10;axLMvg3Z1cRv7xYEj8PM/IbJFoNpxJk6V1tWMIliEMSF1TWXCva7j/ELCOeRNTaWScGFHCzyh1GG&#10;qbY9b+i89aUIEHYpKqi8b1MpXVGRQRfZljh4f7Yz6IPsSqk77APcNDKJ45k0WHNYqLClt4qK4/Zk&#10;FHxe9uuvdzz+/qyWdOgHP7E7+63U0+PwOgfhafD38K291Aqmz0kST+H/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nTt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2EF84B1">
                      <wp:extent cx="130175" cy="151130"/>
                      <wp:effectExtent l="40005" t="0" r="1270" b="10795"/>
                      <wp:docPr id="532200" name="Group 8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20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20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2EF84B1" id="Group 8772" o:spid="_x0000_s355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">
                      <v:rect id="Rectangle 11420" o:spid="_x0000_s355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eUV8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ak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w3lF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SjP8YA&#10;AADfAAAADwAAAGRycy9kb3ducmV2LnhtbESPT2vCQBTE74LfYXmF3nRjRJHoKsVS1PbkXzw+s88k&#10;mH0bslsTv323IHgcZuY3zGzRmlLcqXaFZQWDfgSCOLW64EzBYf/Vm4BwHlljaZkUPMjBYt7tzDDR&#10;tuEt3Xc+EwHCLkEFufdVIqVLczLo+rYiDt7V1gZ9kHUmdY1NgJtSxlE0lgYLDgs5VrTMKb3tfo2C&#10;1ePw/fOJt8t5s6ZT0/qB3dujUu9v7ccUhKfWv8LP9lorGA3jOIrh/0/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nSjP8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9C222B1">
                      <wp:extent cx="130175" cy="151130"/>
                      <wp:effectExtent l="46355" t="0" r="4445" b="10795"/>
                      <wp:docPr id="532197" name="Group 87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9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9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9C222B1" id="Group 8769" o:spid="_x0000_s356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GxV4riAMAAGELAAAOAAAAAAAAAAAAAAAAAC4CAABk&#10;cnMvZTJvRG9jLnhtbFBLAQItABQABgAIAAAAIQCS5a5N2gAAAAMBAAAPAAAAAAAAAAAAAAAAAOIF&#10;AABkcnMvZG93bnJldi54bWxQSwUGAAAAAAQABADzAAAA6QYAAAAA&#10;">
                      <v:rect id="Rectangle 11422" o:spid="_x0000_s356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JMcQA&#10;AADfAAAADwAAAGRycy9kb3ducmV2LnhtbERP3WrCMBS+F/YO4Qx2I5q2Mu06o4hsIHjlzwMckmNb&#10;bU5KE7Xu6c2FsMuP73++7G0jbtT52rGCdJyAINbO1FwqOB5+RzkIH5ANNo5JwYM8LBdvgzkWxt15&#10;R7d9KEUMYV+ggiqEtpDS64os+rFriSN3cp3FEGFXStPhPYbbRmZJMpUWa44NFba0rkhf9lerYEd/&#10;2+HpsU4PWb/Nf7TOZ+epVurjvV99gwjUh3/xy70xCj4nWfoVB8c/8QvIx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4iyTH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6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tcgA&#10;AADfAAAADwAAAGRycy9kb3ducmV2LnhtbESPT2vCQBTE7wW/w/KE3uomlkqNriJKqdZT1ZYen9ln&#10;Esy+Ddlt/nx7tyD0OMzMb5j5sjOlaKh2hWUF8SgCQZxaXXCm4HR8e3oF4TyyxtIyKejJwXIxeJhj&#10;om3Ln9QcfCYChF2CCnLvq0RKl+Zk0I1sRRy8i60N+iDrTOoa2wA3pRxH0UQaLDgs5FjROqf0evg1&#10;Ct7708d+g9fzz25L323nY3u0X0o9DrvVDISnzv+H7+2tVvDyPI6nU/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8W1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7B9901A">
                      <wp:extent cx="130175" cy="151130"/>
                      <wp:effectExtent l="47625" t="0" r="3175" b="10795"/>
                      <wp:docPr id="532194" name="Group 8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9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9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7B9901A" id="Group 8766" o:spid="_x0000_s356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OwEXIHcDAABhCwAADgAAAAAAAAAAAAAAAAAuAgAAZHJzL2Uyb0RvYy54bWxQSwEC&#10;LQAUAAYACAAAACEAkuWuTdoAAAADAQAADwAAAAAAAAAAAAAAAADRBQAAZHJzL2Rvd25yZXYueG1s&#10;UEsFBgAAAAAEAAQA8wAAANgGAAAAAA==&#10;">
                      <v:rect id="Rectangle 11416" o:spid="_x0000_s356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mr8cA&#10;AADfAAAADwAAAGRycy9kb3ducmV2LnhtbESP0WrCQBRE3wv9h+UW+lJ0kxRtjK5SxILgk9oPuOxe&#10;k9js3ZDdavTrXUHwcZiZM8xs0dtGnKjztWMF6TABQaydqblU8Lv/GeQgfEA22DgmBRfysJi/vsyw&#10;MO7MWzrtQikihH2BCqoQ2kJKryuy6IeuJY7ewXUWQ5RdKU2H5wi3jcySZCwt1hwXKmxpWZH+2/1b&#10;BVu6bj4Ol2W6z/pNvtI6/zqOtVLvb/33FESgPjzDj/baKBh9ZulkBP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jZq/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6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BRx8gA&#10;AADfAAAADwAAAGRycy9kb3ducmV2LnhtbESPT2vCQBTE7wW/w/KE3nQTS6WNriJKqdZT1ZYen9ln&#10;Esy+Ddlt/nx7tyD0OMzMb5j5sjOlaKh2hWUF8TgCQZxaXXCm4HR8G72AcB5ZY2mZFPTkYLkYPMwx&#10;0bblT2oOPhMBwi5BBbn3VSKlS3My6Ma2Ig7exdYGfZB1JnWNbYCbUk6iaCoNFhwWcqxonVN6Pfwa&#10;Be/96WO/wev5Z7el77bzsT3aL6Ueh91qBsJT5//D9/ZWK3h+msSvU/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YFHH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4DA314E">
                      <wp:extent cx="130175" cy="151130"/>
                      <wp:effectExtent l="45720" t="0" r="0" b="10795"/>
                      <wp:docPr id="532191" name="Group 8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9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9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4DA314E" id="Group 8763" o:spid="_x0000_s356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l7rcQMAAGE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qZ5e63EDAABhCwAADgAAAAAAAAAAAAAAAAAuAgAAZHJzL2Uyb0RvYy54bWxQSwECLQAUAAYA&#10;CAAAACEAkuWuTdoAAAADAQAADwAAAAAAAAAAAAAAAADLBQAAZHJzL2Rvd25yZXYueG1sUEsFBgAA&#10;AAAEAAQA8wAAANIGAAAAAA==&#10;">
                      <v:rect id="Rectangle 11418" o:spid="_x0000_s356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r+28gA&#10;AADfAAAADwAAAGRycy9kb3ducmV2LnhtbESP3WrCQBSE7wu+w3IEb4puklJNU1cRUSh45c8DHHaP&#10;Sdrs2ZBdNfr03ULBy2FmvmHmy9424kqdrx0rSCcJCGLtTM2lgtNxO85B+IBssHFMCu7kYbkYvMyx&#10;MO7Ge7oeQikihH2BCqoQ2kJKryuy6CeuJY7e2XUWQ5RdKU2Htwi3jcySZCot1hwXKmxpXZH+OVys&#10;gj09dq/n+zo9Zv0u32idz76nWqnRsF99ggjUh2f4v/1lFLy/ZelHBn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yv7b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6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yX8gA&#10;AADfAAAADwAAAGRycy9kb3ducmV2LnhtbESPT2vCQBTE74V+h+UJvdVNFKVGVyktpbGe6j88PrPP&#10;JJh9G7LbJH77rlDocZiZ3zCLVW8q0VLjSssK4mEEgjizuuRcwX738fwCwnlkjZVlUnAjB6vl48MC&#10;E207/qZ263MRIOwSVFB4XydSuqwgg25oa+LgXWxj0AfZ5FI32AW4qeQoiqbSYMlhocCa3grKrtsf&#10;o+Dztv/avOP1fFqndOx6H9udPSj1NOhf5yA89f4//NdOtYLJeBTPxn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F/J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1A23A8D">
                      <wp:extent cx="130175" cy="151130"/>
                      <wp:effectExtent l="38735" t="0" r="2540" b="10795"/>
                      <wp:docPr id="532188" name="Group 8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8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9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1A23A8D" id="Group 8760" o:spid="_x0000_s356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zOTODncDAABhCwAADgAAAAAAAAAAAAAAAAAuAgAAZHJzL2Uyb0RvYy54bWxQSwEC&#10;LQAUAAYACAAAACEAkuWuTdoAAAADAQAADwAAAAAAAAAAAAAAAADRBQAAZHJzL2Rvd25yZXYueG1s&#10;UEsFBgAAAAAEAAQA8wAAANgGAAAAAA==&#10;">
                      <v:rect id="Rectangle 11420" o:spid="_x0000_s357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f6d8gA&#10;AADfAAAADwAAAGRycy9kb3ducmV2LnhtbESP3WrCQBSE7wu+w3IEb4puklJNU1cRUSh45c8DHHaP&#10;Sdrs2ZBdNfr03ULBy2FmvmHmy9424kqdrx0rSCcJCGLtTM2lgtNxO85B+IBssHFMCu7kYbkYvMyx&#10;MO7Ge7oeQikihH2BCqoQ2kJKryuy6CeuJY7e2XUWQ5RdKU2Htwi3jcySZCot1hwXKmxpXZH+OVys&#10;gj09dq/n+zo9Zv0u32idz76nWqnRsF99ggjUh2f4v/1lFLy/ZWn+AX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t/p3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sKMYA&#10;AADfAAAADwAAAGRycy9kb3ducmV2LnhtbESPy2rCQBSG90LfYTgFd3USRbGpo5QW8bYyWnF5mjlN&#10;gpkzITOa+PbOouDy57/xzRadqcSNGldaVhAPIhDEmdUl5wqOh+XbFITzyBory6TgTg4W85feDBNt&#10;W97TLfW5CCPsElRQeF8nUrqsIINuYGvi4P3ZxqAPssmlbrAN46aSwyiaSIMlh4cCa/oqKLukV6Ng&#10;dT9ud994+T1v1nRqOx/bg/1Rqv/afX6A8NT5Z/i/vdYKxqNh/B4IAk9g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sVsKM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7AD1C6C">
                      <wp:extent cx="130175" cy="151130"/>
                      <wp:effectExtent l="45085" t="0" r="0" b="10795"/>
                      <wp:docPr id="532185" name="Group 87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8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8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AD1C6C" id="Group 8757" o:spid="_x0000_s35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h4z1448DAABhCwAADgAAAAAAAAAAAAAA&#10;AAAuAgAAZHJzL2Uyb0RvYy54bWxQSwECLQAUAAYACAAAACEAkuWuTdoAAAADAQAADwAAAAAAAAAA&#10;AAAAAADpBQAAZHJzL2Rvd25yZXYueG1sUEsFBgAAAAAEAAQA8wAAAPAGAAAAAA==&#10;">
                      <v:rect id="Rectangle 11422" o:spid="_x0000_s357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huBc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qVFD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obg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VigcgA&#10;AADfAAAADwAAAGRycy9kb3ducmV2LnhtbESPT2vCQBTE7wW/w/KE3uomllqJriJKqdZT1ZYen9ln&#10;Esy+Ddlt/nx7tyD0OMzMb5j5sjOlaKh2hWUF8SgCQZxaXXCm4HR8e5qCcB5ZY2mZFPTkYLkYPMwx&#10;0bblT2oOPhMBwi5BBbn3VSKlS3My6Ea2Ig7exdYGfZB1JnWNbYCbUo6jaCINFhwWcqxonVN6Pfwa&#10;Be/96WO/wev5Z7el77bzsT3aL6Ueh91qBsJT5//D9/ZWK3h5HsfTV/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9WK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9"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9FB040A">
                      <wp:extent cx="130175" cy="151130"/>
                      <wp:effectExtent l="46355" t="0" r="4445" b="10795"/>
                      <wp:docPr id="532182" name="Group 8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8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8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9FB040A" id="Group 8754" o:spid="_x0000_s35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&#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pF9sP3cDAABhCwAADgAAAAAAAAAAAAAAAAAuAgAAZHJzL2Uyb0RvYy54bWxQSwEC&#10;LQAUAAYACAAAACEAkuWuTdoAAAADAQAADwAAAAAAAAAAAAAAAADRBQAAZHJzL2Rvd25yZXYueG1s&#10;UEsFBgAAAAAEAAQA8wAAANgGAAAAAA==&#10;">
                      <v:rect id="Rectangle 11416" o:spid="_x0000_s35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NncgA&#10;AADfAAAADwAAAGRycy9kb3ducmV2LnhtbESPzWrDMBCE74W+g9hCLqWR7ZDEuJZDCCkUcsrPAyzS&#10;xnZrrYylJE6fvioUchxm5humXI22E1cafOtYQTpNQBBrZ1quFZyOH285CB+QDXaOScGdPKyq56cS&#10;C+NuvKfrIdQiQtgXqKAJoS+k9Lohi37qeuLond1gMUQ51NIMeItw28ksSRbSYstxocGeNg3p78PF&#10;KtjTz+71fN+kx2zc5Vut8+XXQis1eRnX7yACjeER/m9/GgXzWZbmM/j7E7+ArH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X82d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f89sgA&#10;AADfAAAADwAAAGRycy9kb3ducmV2LnhtbESPT2vCQBTE7wW/w/KE3uomthaJriJKqdZT1ZYen9ln&#10;Esy+Ddlt/nx7tyD0OMzMb5j5sjOlaKh2hWUF8SgCQZxaXXCm4HR8e5qCcB5ZY2mZFPTkYLkYPMwx&#10;0bblT2oOPhMBwi5BBbn3VSKlS3My6Ea2Ig7exdYGfZB1JnWNbYCbUo6j6FUaLDgs5FjROqf0evg1&#10;Ct7708d+g9fzz25L323nY3u0X0o9DrvVDISnzv+H7+2tVjB5HsfTF/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J/z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DD6B0A0">
                      <wp:extent cx="130175" cy="151130"/>
                      <wp:effectExtent l="44450" t="0" r="0" b="10795"/>
                      <wp:docPr id="532179" name="Group 8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8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8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DD6B0A0" id="Group 8751" o:spid="_x0000_s35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Di6QYEeQMAAGELAAAOAAAAAAAAAAAAAAAAAC4CAABkcnMvZTJvRG9jLnhtbFBL&#10;AQItABQABgAIAAAAIQCS5a5N2gAAAAMBAAAPAAAAAAAAAAAAAAAAANMFAABkcnMvZG93bnJldi54&#10;bWxQSwUGAAAAAAQABADzAAAA2gYAAAAA&#10;">
                      <v:rect id="Rectangle 11418" o:spid="_x0000_s357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1T6sUA&#10;AADfAAAADwAAAGRycy9kb3ducmV2LnhtbESPzYrCMBSF9wO+Q7iCm0HTVsYp1SgiCgOu1HmAS3Jt&#10;q81NaaJWn36yEGZ5OH98i1VvG3GnzteOFaSTBASxdqbmUsHvaTfOQfiAbLBxTAqe5GG1HHwssDDu&#10;wQe6H0Mp4gj7AhVUIbSFlF5XZNFPXEscvbPrLIYou1KaDh9x3DYyS5KZtFhzfKiwpU1F+nq8WQUH&#10;eu0/z89Nesr6fb7VOv++zLRSo2G/noMI1If/8Lv9YxR8TbM0jw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jVPq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BfbscA&#10;AADfAAAADwAAAGRycy9kb3ducmV2LnhtbESPT2vCQBTE7wW/w/IEb3UTpUWiq4gi2vZU/+HxmX0m&#10;wezbkN2a+O1doeBxmJnfMJNZa0pxo9oVlhXE/QgEcWp1wZmC/W71PgLhPLLG0jIpuJOD2bTzNsFE&#10;24Z/6bb1mQgQdgkqyL2vEildmpNB17cVcfAutjbog6wzqWtsAtyUchBFn9JgwWEhx4oWOaXX7Z9R&#10;sL7vv3+WeD2fvjZ0bFof2509KNXrtvMxCE+tf4X/2xut4GM4iEcxPP+EL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QX2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0"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042BE6B">
                      <wp:extent cx="130175" cy="151130"/>
                      <wp:effectExtent l="46990" t="0" r="3810" b="10795"/>
                      <wp:docPr id="532176" name="Group 8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7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7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042BE6B" id="Group 8748" o:spid="_x0000_s358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GZsGoFyAwAAYQsAAA4AAAAAAAAAAAAAAAAALgIAAGRycy9lMm9Eb2MueG1sUEsBAi0AFAAG&#10;AAgAAAAhAJLlrk3aAAAAAwEAAA8AAAAAAAAAAAAAAAAAzAUAAGRycy9kb3ducmV2LnhtbFBLBQYA&#10;AAAABAAEAPMAAADTBgAAAAA=&#10;">
                      <v:rect id="Rectangle 11420" o:spid="_x0000_s358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G7ucgA&#10;AADfAAAADwAAAGRycy9kb3ducmV2LnhtbESPwWrDMBBE74X+g9hCL6WW7ZLYOFZCCSkUckrSD1ik&#10;je3UWhlLSZx+fVUo5DjMzBumXk22FxcafedYQZakIIi1Mx03Cr4OH68lCB+QDfaOScGNPKyWjw81&#10;VsZdeUeXfWhEhLCvUEEbwlBJ6XVLFn3iBuLoHd1oMUQ5NtKMeI1w28s8TefSYsdxocWB1i3p7/3Z&#10;KtjRz/bleFtnh3zalhuty+I010o9P03vCxCBpnAP/7c/jYLZW54VBfz9iV9AL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sbu5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G1MQA&#10;AADfAAAADwAAAGRycy9kb3ducmV2LnhtbERPy2rCQBTdC/2H4Rbc1UkUtaSOUlrE18poxeVt5jYJ&#10;Zu6EzGji3zuLgsvDec8WnanEjRpXWlYQDyIQxJnVJecKjofl2zsI55E1VpZJwZ0cLOYvvRkm2ra8&#10;p1vqcxFC2CWooPC+TqR0WUEG3cDWxIH7s41BH2CTS91gG8JNJYdRNJEGSw4NBdb0VVB2Sa9Gwep+&#10;3O6+8fJ73qzp1HY+tgf7o1T/tfv8AOGp80/xv3utFYxHw3gaBoc/4Qv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htT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4"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B8FF5F9">
                      <wp:extent cx="130175" cy="151130"/>
                      <wp:effectExtent l="43815" t="0" r="0" b="10795"/>
                      <wp:docPr id="532173" name="Group 8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7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7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B8FF5F9" id="Group 8745" o:spid="_x0000_s358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BOwptIwDAABhCwAADgAAAAAAAAAAAAAAAAAu&#10;AgAAZHJzL2Uyb0RvYy54bWxQSwECLQAUAAYACAAAACEAkuWuTdoAAAADAQAADwAAAAAAAAAAAAAA&#10;AADmBQAAZHJzL2Rvd25yZXYueG1sUEsFBgAAAAAEAAQA8wAAAO0GAAAAAA==&#10;">
                      <v:rect id="Rectangle 11422" o:spid="_x0000_s358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MlzsgA&#10;AADfAAAADwAAAGRycy9kb3ducmV2LnhtbESP3WrCQBSE7wt9h+UUvCl1k7RqSF1FRKHglT8PcNg9&#10;JtHs2ZBdNfr03ULBy2FmvmGm89424kqdrx0rSIcJCGLtTM2lgsN+/ZGD8AHZYOOYFNzJw3z2+jLF&#10;wrgbb+m6C6WIEPYFKqhCaAspva7Ioh+6ljh6R9dZDFF2pTQd3iLcNjJLkrG0WHNcqLClZUX6vLtY&#10;BVt6bN6P92W6z/pNvtI6n5zGWqnBW7/4BhGoD8/wf/vHKBh9ZunkC/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YyX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8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4pSsgA&#10;AADfAAAADwAAAGRycy9kb3ducmV2LnhtbESPQWvCQBSE74L/YXlCb3UTS2yJriJKqa2nqi09PrPP&#10;JJh9G7LbJP77rlDwOMzMN8x82ZtKtNS40rKCeByBIM6sLjlXcDy8Pr6AcB5ZY2WZFFzJwXIxHMwx&#10;1bbjT2r3PhcBwi5FBYX3dSqlywoy6Ma2Jg7e2TYGfZBNLnWDXYCbSk6iaCoNlhwWCqxpXVB22f8a&#10;BW/X48dug5fTz/uWvrvex/Zgv5R6GPWrGQhPvb+H/9tbrSB5msTP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vil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06"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AC71719">
                      <wp:extent cx="130175" cy="151130"/>
                      <wp:effectExtent l="45085" t="0" r="0" b="10795"/>
                      <wp:docPr id="532170" name="Group 8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7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7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C71719" id="Group 8742" o:spid="_x0000_s358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mVVQz3cDAABhCwAADgAAAAAAAAAAAAAAAAAuAgAAZHJzL2Uyb0RvYy54bWxQSwEC&#10;LQAUAAYACAAAACEAkuWuTdoAAAADAQAADwAAAAAAAAAAAAAAAADRBQAAZHJzL2Rvd25yZXYueG1s&#10;UEsFBgAAAAAEAAQA8wAAANgGAAAAAA==&#10;">
                      <v:rect id="Rectangle 11416" o:spid="_x0000_s358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SGVscA&#10;AADfAAAADwAAAGRycy9kb3ducmV2LnhtbESP0WrCQBRE34X+w3IFX6RuEqmG1FWKVBB8UvsBl91r&#10;kpq9G7JbjX69Kwh9HGbmDLNY9bYRF+p87VhBOklAEGtnai4V/Bw37zkIH5ANNo5JwY08rJZvgwUW&#10;xl15T5dDKEWEsC9QQRVCW0jpdUUW/cS1xNE7uc5iiLIrpenwGuG2kVmSzKTFmuNChS2tK9Lnw59V&#10;sKf7bny6rdNj1u/yb63z+e9MKzUa9l+fIAL14T/8am+Ngo9pls5TeP6JX0Au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Uhl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58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exPsgA&#10;AADfAAAADwAAAGRycy9kb3ducmV2LnhtbESPT2vCQBTE74V+h+UVvOkmEW1JXaVUpP45GW3p8TX7&#10;mgSzb0N2a+K3dwWhx2FmfsPMFr2pxZlaV1lWEI8iEMS51RUXCo6H1fAFhPPIGmvLpOBCDhbzx4cZ&#10;ptp2vKdz5gsRIOxSVFB636RSurwkg25kG+Lg/drWoA+yLaRusQtwU8skiqbSYMVhocSG3kvKT9mf&#10;UfBxOW53Szz9fG/W9NX1PrYH+6nU4Kl/ewXhqff/4Xt7rRVMxkn8nM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V7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6"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2CE0EF8">
                      <wp:extent cx="130175" cy="151130"/>
                      <wp:effectExtent l="43180" t="0" r="0" b="10795"/>
                      <wp:docPr id="532167" name="Group 8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6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6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2CE0EF8" id="Group 8739" o:spid="_x0000_s35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peEIZ4AwAAYQsAAA4AAAAAAAAAAAAAAAAALgIAAGRycy9lMm9Eb2MueG1sUEsB&#10;Ai0AFAAGAAgAAAAhAJLlrk3aAAAAAwEAAA8AAAAAAAAAAAAAAAAA0gUAAGRycy9kb3ducmV2Lnht&#10;bFBLBQYAAAAABAAEAPMAAADZBgAAAAA=&#10;">
                      <v:rect id="Rectangle 11418" o:spid="_x0000_s359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5FsQA&#10;AADfAAAADwAAAGRycy9kb3ducmV2LnhtbERP3WrCMBS+H/gO4QjejJm2Ylc6o4goDLxS9wCH5Nh2&#10;a05KE7X69MuF4OXH979YDbYVV+p941hBOk1AEGtnGq4U/Jx2HwUIH5ANto5JwZ08rJajtwWWxt34&#10;QNdjqEQMYV+igjqErpTS65os+qnriCN3dr3FEGFfSdPjLYbbVmZJkkuLDceGGjva1KT/jher4ECP&#10;/fv5vklP2bAvtloXn7+5VmoyHtZfIAIN4SV+ur+NgvksS/M4OP6JX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3uRb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5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q1ksgA&#10;AADfAAAADwAAAGRycy9kb3ducmV2LnhtbESPT2vCQBTE7wW/w/KE3nQTS6WNriJKqdZT1ZYen9ln&#10;Esy+Ddlt/nx7tyD0OMzMb5j5sjOlaKh2hWUF8TgCQZxaXXCm4HR8G72AcB5ZY2mZFPTkYLkYPMwx&#10;0bblT2oOPhMBwi5BBbn3VSKlS3My6Ma2Ig7exdYGfZB1JnWNbYCbUk6iaCoNFhwWcqxonVN6Pfwa&#10;Be/96WO/wev5Z7el77bzsT3aL6Ueh91qBsJT5//D9/ZWK3h+msTTV/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KrW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2"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62127B7">
                      <wp:extent cx="130175" cy="151130"/>
                      <wp:effectExtent l="45720" t="0" r="0" b="10795"/>
                      <wp:docPr id="532164" name="Group 8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6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6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2127B7" id="Group 8736" o:spid="_x0000_s35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Emsc5BvAwAAYQsAAA4AAAAAAAAAAAAAAAAALgIAAGRycy9lMm9Eb2MueG1sUEsBAi0AFAAGAAgA&#10;AAAhAJLlrk3aAAAAAwEAAA8AAAAAAAAAAAAAAAAAyQUAAGRycy9kb3ducmV2LnhtbFBLBQYAAAAA&#10;BAAEAPMAAADQBgAAAAA=&#10;">
                      <v:rect id="Rectangle 11420" o:spid="_x0000_s359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YWiMcA&#10;AADfAAAADwAAAGRycy9kb3ducmV2LnhtbESP0WrCQBRE3wv+w3IFX0rdJMU0pK4iolDwSe0HXHav&#10;Sdrs3ZBdNfr13YLg4zAzZ5j5crCtuFDvG8cK0mkCglg703Cl4Pu4fStA+IBssHVMCm7kYbkYvcyx&#10;NO7Ke7ocQiUihH2JCuoQulJKr2uy6KeuI47eyfUWQ5R9JU2P1wi3rcySJJcWG44LNXa0rkn/Hs5W&#10;wZ7uu9fTbZ0es2FXbLQuPn5yrdRkPKw+QQQawjP8aH8ZBbP3LM1n8P8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X2Fo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5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Uh4MgA&#10;AADfAAAADwAAAGRycy9kb3ducmV2LnhtbESPT2vCQBTE7wW/w/KE3uomlgaJboIopbY91X94fGaf&#10;STD7NmS3Jn77bqHQ4zAzv2EW+WAacaPO1ZYVxJMIBHFhdc2lgv3u9WkGwnlkjY1lUnAnB3k2elhg&#10;qm3PX3Tb+lIECLsUFVTet6mUrqjIoJvYljh4F9sZ9EF2pdQd9gFuGjmNokQarDksVNjSqqLiuv02&#10;Ct7u+4/PNV7Pp/cNHfvBx3ZnD0o9joflHISnwf+H/9obreDleRonCfz+CV9AZj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tSH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3"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0FD9FB3">
                      <wp:extent cx="130175" cy="151130"/>
                      <wp:effectExtent l="42545" t="0" r="0" b="10795"/>
                      <wp:docPr id="532161" name="Group 8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6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6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0FD9FB3" id="Group 8733" o:spid="_x0000_s35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">
                      <v:rect id="Rectangle 11422" o:spid="_x0000_s359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O/M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qV5B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fjv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5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KCeMcA&#10;AADfAAAADwAAAGRycy9kb3ducmV2LnhtbESPT2vCQBTE7wW/w/IK3uomSkWiqxRLUduTf/H4zD6T&#10;YPZtyK4mfntXKHgcZuY3zGTWmlLcqHaFZQVxLwJBnFpdcKZgt/35GIFwHlljaZkU3MnBbNp5m2Ci&#10;bcNrum18JgKEXYIKcu+rREqX5mTQ9WxFHLyzrQ36IOtM6hqbADel7EfRUBosOCzkWNE8p/SyuRoF&#10;i/vu9+8bL6fjakmHpvWx3dq9Ut339msMwlPrX+H/9lIr+Bz04+EA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Cgn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9B732F" w:rsidTr="009B732F">
        <w:trPr>
          <w:trHeight w:val="1234"/>
        </w:trPr>
        <w:tc>
          <w:tcPr>
            <w:tcW w:w="1402" w:type="dxa"/>
            <w:tcBorders>
              <w:top w:val="single" w:sz="8" w:space="0" w:color="000000"/>
              <w:left w:val="single" w:sz="8" w:space="0" w:color="000000"/>
              <w:bottom w:val="single" w:sz="4" w:space="0" w:color="000000"/>
              <w:right w:val="single" w:sz="8" w:space="0" w:color="000000"/>
            </w:tcBorders>
          </w:tcPr>
          <w:p w:rsidR="008F1AA2" w:rsidRDefault="00D575CF">
            <w:pPr>
              <w:spacing w:after="1" w:line="237" w:lineRule="auto"/>
              <w:ind w:left="70" w:right="201" w:firstLine="0"/>
            </w:pPr>
            <w:r>
              <w:rPr>
                <w:rFonts w:ascii="Calibri" w:eastAsia="Calibri" w:hAnsi="Calibri" w:cs="Calibri"/>
                <w:sz w:val="20"/>
                <w:lang w:val="en"/>
              </w:rPr>
              <w:t xml:space="preserve">and AEFI management) at least once a week every </w:t>
            </w:r>
          </w:p>
          <w:p w:rsidR="008F1AA2" w:rsidRDefault="00D575CF">
            <w:pPr>
              <w:spacing w:after="0" w:line="259" w:lineRule="auto"/>
              <w:ind w:left="70" w:right="0" w:firstLine="0"/>
              <w:jc w:val="left"/>
            </w:pPr>
            <w:r>
              <w:rPr>
                <w:rFonts w:ascii="Calibri" w:eastAsia="Calibri" w:hAnsi="Calibri" w:cs="Calibri"/>
                <w:sz w:val="20"/>
                <w:lang w:val="en"/>
              </w:rPr>
              <w:t xml:space="preserve">Friday </w:t>
            </w:r>
          </w:p>
        </w:tc>
        <w:tc>
          <w:tcPr>
            <w:tcW w:w="260"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328"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457" w:type="dxa"/>
            <w:tcBorders>
              <w:top w:val="single" w:sz="8" w:space="0" w:color="000000"/>
              <w:left w:val="single" w:sz="4" w:space="0" w:color="000000"/>
              <w:bottom w:val="single" w:sz="4" w:space="0" w:color="000000"/>
              <w:right w:val="double" w:sz="6" w:space="0" w:color="000000"/>
            </w:tcBorders>
            <w:shd w:val="clear" w:color="auto" w:fill="E26B0A"/>
          </w:tcPr>
          <w:p w:rsidR="008F1AA2" w:rsidRDefault="008F1AA2">
            <w:pPr>
              <w:spacing w:after="160" w:line="259" w:lineRule="auto"/>
              <w:ind w:left="0" w:right="0" w:firstLine="0"/>
              <w:jc w:val="left"/>
            </w:pPr>
          </w:p>
        </w:tc>
        <w:tc>
          <w:tcPr>
            <w:tcW w:w="272"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59"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0"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4"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06"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26"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2"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3"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9B732F" w:rsidTr="009B732F">
        <w:trPr>
          <w:trHeight w:val="989"/>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39" w:lineRule="auto"/>
              <w:ind w:left="70" w:right="0" w:firstLine="0"/>
              <w:jc w:val="left"/>
            </w:pPr>
            <w:r>
              <w:rPr>
                <w:rFonts w:ascii="Calibri" w:eastAsia="Calibri" w:hAnsi="Calibri" w:cs="Calibri"/>
                <w:sz w:val="20"/>
                <w:lang w:val="en"/>
              </w:rPr>
              <w:t xml:space="preserve">Organise ICC meetings </w:t>
            </w:r>
          </w:p>
          <w:p w:rsidR="008F1AA2" w:rsidRDefault="00D575CF">
            <w:pPr>
              <w:spacing w:after="0" w:line="259" w:lineRule="auto"/>
              <w:ind w:left="70" w:right="0" w:firstLine="0"/>
              <w:jc w:val="left"/>
            </w:pPr>
            <w:r>
              <w:rPr>
                <w:rFonts w:ascii="Calibri" w:eastAsia="Calibri" w:hAnsi="Calibri" w:cs="Calibri"/>
                <w:sz w:val="20"/>
                <w:lang w:val="en"/>
              </w:rPr>
              <w:t xml:space="preserve">on the follow-up on the </w:t>
            </w:r>
          </w:p>
          <w:p w:rsidR="008F1AA2" w:rsidRDefault="00D575CF">
            <w:pPr>
              <w:spacing w:after="0" w:line="259" w:lineRule="auto"/>
              <w:ind w:left="70" w:right="0" w:firstLine="0"/>
              <w:jc w:val="left"/>
            </w:pPr>
            <w:r>
              <w:rPr>
                <w:rFonts w:ascii="Calibri" w:eastAsia="Calibri" w:hAnsi="Calibri" w:cs="Calibri"/>
                <w:sz w:val="20"/>
                <w:lang w:val="en"/>
              </w:rPr>
              <w:t xml:space="preserve">campaign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r w:rsidR="009B732F" w:rsidTr="009B732F">
        <w:trPr>
          <w:trHeight w:val="1229"/>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49" w:firstLine="0"/>
              <w:jc w:val="left"/>
            </w:pPr>
            <w:r>
              <w:rPr>
                <w:rFonts w:ascii="Calibri" w:eastAsia="Calibri" w:hAnsi="Calibri" w:cs="Calibri"/>
                <w:sz w:val="20"/>
                <w:lang w:val="en"/>
              </w:rPr>
              <w:lastRenderedPageBreak/>
              <w:t xml:space="preserve">Hold daily summary meetings at all levels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r w:rsidR="009B732F" w:rsidTr="009B732F">
        <w:trPr>
          <w:trHeight w:val="989"/>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Run overview meetings for the campaign at all levels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r w:rsidR="009B732F" w:rsidTr="009B732F">
        <w:trPr>
          <w:trHeight w:val="985"/>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Produce a letter </w:t>
            </w:r>
          </w:p>
          <w:p w:rsidR="008F1AA2" w:rsidRDefault="00D575CF">
            <w:pPr>
              <w:spacing w:after="0" w:line="259" w:lineRule="auto"/>
              <w:ind w:left="70" w:right="8" w:firstLine="0"/>
              <w:jc w:val="left"/>
            </w:pPr>
            <w:r>
              <w:rPr>
                <w:rFonts w:ascii="Calibri" w:eastAsia="Calibri" w:hAnsi="Calibri" w:cs="Calibri"/>
                <w:sz w:val="20"/>
                <w:lang w:val="en"/>
              </w:rPr>
              <w:t xml:space="preserve">thanking all partners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r w:rsidR="009B732F" w:rsidTr="009B732F">
        <w:trPr>
          <w:trHeight w:val="1232"/>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50" w:firstLine="0"/>
            </w:pPr>
            <w:r>
              <w:rPr>
                <w:rFonts w:ascii="Calibri" w:eastAsia="Calibri" w:hAnsi="Calibri" w:cs="Calibri"/>
                <w:sz w:val="20"/>
                <w:lang w:val="en"/>
              </w:rPr>
              <w:t xml:space="preserve">Publish a retrospective daily information bulletin at the central level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r w:rsidR="009B732F" w:rsidTr="009B732F">
        <w:trPr>
          <w:trHeight w:val="986"/>
        </w:trPr>
        <w:tc>
          <w:tcPr>
            <w:tcW w:w="1402"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239" w:firstLine="0"/>
            </w:pPr>
            <w:r>
              <w:rPr>
                <w:rFonts w:ascii="Calibri" w:eastAsia="Calibri" w:hAnsi="Calibri" w:cs="Calibri"/>
                <w:sz w:val="20"/>
                <w:lang w:val="en"/>
              </w:rPr>
              <w:t xml:space="preserve">Process, analyse and submit daily data for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²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328"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7"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2"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9"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0"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4"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06"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2"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3"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bl>
    <w:p w:rsidR="008F1AA2" w:rsidRDefault="008F1AA2">
      <w:pPr>
        <w:spacing w:after="0" w:line="259" w:lineRule="auto"/>
        <w:ind w:left="-1133" w:right="56" w:firstLine="0"/>
      </w:pPr>
    </w:p>
    <w:p w:rsidR="00BE19E7" w:rsidRDefault="00BE19E7">
      <w:pPr>
        <w:spacing w:after="0" w:line="259" w:lineRule="auto"/>
        <w:ind w:left="-1133" w:right="56" w:firstLine="0"/>
      </w:pPr>
    </w:p>
    <w:p w:rsidR="00BE19E7" w:rsidRDefault="00BE19E7">
      <w:pPr>
        <w:spacing w:after="0" w:line="259" w:lineRule="auto"/>
        <w:ind w:left="-1133" w:right="56" w:firstLine="0"/>
      </w:pPr>
    </w:p>
    <w:p w:rsidR="00BE19E7" w:rsidRDefault="00BE19E7">
      <w:pPr>
        <w:spacing w:after="0" w:line="259" w:lineRule="auto"/>
        <w:ind w:left="-1133" w:right="56" w:firstLine="0"/>
      </w:pPr>
    </w:p>
    <w:p w:rsidR="009B732F" w:rsidRDefault="009B732F">
      <w:pPr>
        <w:spacing w:after="160" w:line="259" w:lineRule="auto"/>
        <w:ind w:left="0" w:right="0" w:firstLine="0"/>
        <w:jc w:val="left"/>
      </w:pPr>
      <w:r>
        <w:br w:type="page"/>
      </w:r>
    </w:p>
    <w:p w:rsidR="00BE19E7" w:rsidRDefault="00BE19E7">
      <w:pPr>
        <w:spacing w:after="0" w:line="259" w:lineRule="auto"/>
        <w:ind w:left="-1133" w:right="56" w:firstLine="0"/>
      </w:pPr>
    </w:p>
    <w:tbl>
      <w:tblPr>
        <w:tblStyle w:val="TableGrid"/>
        <w:tblW w:w="16503" w:type="dxa"/>
        <w:tblInd w:w="-992" w:type="dxa"/>
        <w:tblLayout w:type="fixed"/>
        <w:tblCellMar>
          <w:top w:w="41" w:type="dxa"/>
          <w:bottom w:w="7" w:type="dxa"/>
        </w:tblCellMar>
        <w:tblLook w:val="04A0" w:firstRow="1" w:lastRow="0" w:firstColumn="1" w:lastColumn="0" w:noHBand="0" w:noVBand="1"/>
      </w:tblPr>
      <w:tblGrid>
        <w:gridCol w:w="1468"/>
        <w:gridCol w:w="260"/>
        <w:gridCol w:w="255"/>
        <w:gridCol w:w="321"/>
        <w:gridCol w:w="256"/>
        <w:gridCol w:w="261"/>
        <w:gridCol w:w="255"/>
        <w:gridCol w:w="321"/>
        <w:gridCol w:w="256"/>
        <w:gridCol w:w="261"/>
        <w:gridCol w:w="255"/>
        <w:gridCol w:w="321"/>
        <w:gridCol w:w="256"/>
        <w:gridCol w:w="261"/>
        <w:gridCol w:w="255"/>
        <w:gridCol w:w="321"/>
        <w:gridCol w:w="256"/>
        <w:gridCol w:w="261"/>
        <w:gridCol w:w="255"/>
        <w:gridCol w:w="321"/>
        <w:gridCol w:w="256"/>
        <w:gridCol w:w="261"/>
        <w:gridCol w:w="255"/>
        <w:gridCol w:w="321"/>
        <w:gridCol w:w="256"/>
        <w:gridCol w:w="261"/>
        <w:gridCol w:w="255"/>
        <w:gridCol w:w="321"/>
        <w:gridCol w:w="256"/>
        <w:gridCol w:w="261"/>
        <w:gridCol w:w="255"/>
        <w:gridCol w:w="321"/>
        <w:gridCol w:w="256"/>
        <w:gridCol w:w="261"/>
        <w:gridCol w:w="255"/>
        <w:gridCol w:w="321"/>
        <w:gridCol w:w="256"/>
        <w:gridCol w:w="261"/>
        <w:gridCol w:w="255"/>
        <w:gridCol w:w="459"/>
        <w:gridCol w:w="273"/>
        <w:gridCol w:w="255"/>
        <w:gridCol w:w="321"/>
        <w:gridCol w:w="256"/>
        <w:gridCol w:w="261"/>
        <w:gridCol w:w="255"/>
        <w:gridCol w:w="321"/>
        <w:gridCol w:w="256"/>
        <w:gridCol w:w="261"/>
        <w:gridCol w:w="255"/>
        <w:gridCol w:w="462"/>
        <w:gridCol w:w="186"/>
        <w:gridCol w:w="103"/>
        <w:gridCol w:w="474"/>
        <w:gridCol w:w="285"/>
      </w:tblGrid>
      <w:tr w:rsidR="008F1AA2" w:rsidTr="007D530E">
        <w:trPr>
          <w:trHeight w:val="329"/>
        </w:trPr>
        <w:tc>
          <w:tcPr>
            <w:tcW w:w="1468"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t xml:space="preserve">Activities </w:t>
            </w:r>
          </w:p>
        </w:tc>
        <w:tc>
          <w:tcPr>
            <w:tcW w:w="13009" w:type="dxa"/>
            <w:gridSpan w:val="47"/>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026" w:type="dxa"/>
            <w:gridSpan w:val="7"/>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63" w:right="0" w:firstLine="0"/>
              <w:jc w:val="center"/>
            </w:pPr>
            <w:r>
              <w:rPr>
                <w:rFonts w:ascii="Calibri" w:eastAsia="Calibri" w:hAnsi="Calibri" w:cs="Calibri"/>
                <w:b/>
                <w:bCs/>
                <w:sz w:val="20"/>
                <w:lang w:val="en"/>
              </w:rPr>
              <w:t xml:space="preserve">2018 </w:t>
            </w:r>
          </w:p>
        </w:tc>
      </w:tr>
      <w:tr w:rsidR="009B732F" w:rsidTr="007D530E">
        <w:trPr>
          <w:trHeight w:val="310"/>
        </w:trPr>
        <w:tc>
          <w:tcPr>
            <w:tcW w:w="1468" w:type="dxa"/>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09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0" w:firstLine="0"/>
              <w:jc w:val="center"/>
            </w:pPr>
            <w:r>
              <w:rPr>
                <w:rFonts w:ascii="Calibri" w:eastAsia="Calibri" w:hAnsi="Calibri" w:cs="Calibri"/>
                <w:b/>
                <w:bCs/>
                <w:sz w:val="16"/>
                <w:lang w:val="en"/>
              </w:rPr>
              <w:t xml:space="preserve">JANUARY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FEBRUARY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MARCH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PRIL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Y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7" w:firstLine="0"/>
              <w:jc w:val="center"/>
            </w:pPr>
            <w:r>
              <w:rPr>
                <w:rFonts w:ascii="Calibri" w:eastAsia="Calibri" w:hAnsi="Calibri" w:cs="Calibri"/>
                <w:b/>
                <w:bCs/>
                <w:sz w:val="16"/>
                <w:lang w:val="en"/>
              </w:rPr>
              <w:t xml:space="preserve">JUNE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jc w:val="center"/>
            </w:pPr>
            <w:r>
              <w:rPr>
                <w:rFonts w:ascii="Calibri" w:eastAsia="Calibri" w:hAnsi="Calibri" w:cs="Calibri"/>
                <w:b/>
                <w:bCs/>
                <w:sz w:val="16"/>
                <w:lang w:val="en"/>
              </w:rPr>
              <w:t xml:space="preserve">JULY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jc w:val="center"/>
            </w:pPr>
            <w:r>
              <w:rPr>
                <w:rFonts w:ascii="Calibri" w:eastAsia="Calibri" w:hAnsi="Calibri" w:cs="Calibri"/>
                <w:b/>
                <w:bCs/>
                <w:sz w:val="16"/>
                <w:lang w:val="en"/>
              </w:rPr>
              <w:t xml:space="preserve">AUGUST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975"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2" w:firstLine="0"/>
              <w:jc w:val="right"/>
            </w:pPr>
            <w:r>
              <w:rPr>
                <w:rFonts w:ascii="Calibri" w:eastAsia="Calibri" w:hAnsi="Calibri" w:cs="Calibri"/>
                <w:b/>
                <w:bCs/>
                <w:sz w:val="16"/>
                <w:lang w:val="en"/>
              </w:rPr>
              <w:t xml:space="preserve">OCTOBER </w:t>
            </w:r>
          </w:p>
        </w:tc>
        <w:tc>
          <w:tcPr>
            <w:tcW w:w="1105"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3" w:firstLine="0"/>
              <w:jc w:val="right"/>
            </w:pPr>
            <w:r>
              <w:rPr>
                <w:rFonts w:ascii="Calibri" w:eastAsia="Calibri" w:hAnsi="Calibri" w:cs="Calibri"/>
                <w:b/>
                <w:bCs/>
                <w:sz w:val="16"/>
                <w:lang w:val="en"/>
              </w:rPr>
              <w:t xml:space="preserve">NOVEMBER </w:t>
            </w:r>
          </w:p>
        </w:tc>
        <w:tc>
          <w:tcPr>
            <w:tcW w:w="109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978" w:type="dxa"/>
            <w:gridSpan w:val="3"/>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9" w:right="0" w:firstLine="0"/>
              <w:jc w:val="left"/>
            </w:pPr>
            <w:r>
              <w:rPr>
                <w:rFonts w:ascii="Calibri" w:eastAsia="Calibri" w:hAnsi="Calibri" w:cs="Calibri"/>
                <w:b/>
                <w:bCs/>
                <w:sz w:val="16"/>
                <w:lang w:val="en"/>
              </w:rPr>
              <w:t xml:space="preserve">JANUARY  </w:t>
            </w:r>
          </w:p>
        </w:tc>
        <w:tc>
          <w:tcPr>
            <w:tcW w:w="104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9" w:firstLine="0"/>
              <w:jc w:val="right"/>
            </w:pPr>
            <w:r>
              <w:rPr>
                <w:rFonts w:ascii="Calibri" w:eastAsia="Calibri" w:hAnsi="Calibri" w:cs="Calibri"/>
                <w:b/>
                <w:bCs/>
                <w:sz w:val="16"/>
                <w:lang w:val="en"/>
              </w:rPr>
              <w:t xml:space="preserve">FEBRUARY </w:t>
            </w:r>
          </w:p>
        </w:tc>
      </w:tr>
      <w:tr w:rsidR="009B732F" w:rsidTr="007D530E">
        <w:trPr>
          <w:trHeight w:val="610"/>
        </w:trPr>
        <w:tc>
          <w:tcPr>
            <w:tcW w:w="1468" w:type="dxa"/>
            <w:vMerge/>
            <w:tcBorders>
              <w:top w:val="nil"/>
              <w:left w:val="single" w:sz="8" w:space="0" w:color="000000"/>
              <w:bottom w:val="single" w:sz="8" w:space="0" w:color="000000"/>
              <w:right w:val="single" w:sz="8" w:space="0" w:color="000000"/>
            </w:tcBorders>
          </w:tcPr>
          <w:p w:rsidR="009B732F" w:rsidRDefault="009B732F">
            <w:pPr>
              <w:spacing w:after="160" w:line="259" w:lineRule="auto"/>
              <w:ind w:left="0" w:right="0" w:firstLine="0"/>
              <w:jc w:val="left"/>
            </w:pPr>
          </w:p>
        </w:tc>
        <w:tc>
          <w:tcPr>
            <w:tcW w:w="260"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48DF264">
                      <wp:extent cx="130175" cy="151130"/>
                      <wp:effectExtent l="40640" t="0" r="635" b="11430"/>
                      <wp:docPr id="532158" name="Group 100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5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6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48DF264" id="Group 10031" o:spid="_x0000_s35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LqNKOF7AwAAYgsAAA4AAAAAAAAAAAAAAAAALgIAAGRycy9lMm9Eb2MueG1s&#10;UEsBAi0AFAAGAAgAAAAhAJLlrk3aAAAAAwEAAA8AAAAAAAAAAAAAAAAA1QUAAGRycy9kb3ducmV2&#10;LnhtbFBLBQYAAAAABAAEAPMAAADcBgAAAAA=&#10;">
                      <v:rect id="Rectangle 11416" o:spid="_x0000_s360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fWMMcA&#10;AADfAAAADwAAAGRycy9kb3ducmV2LnhtbESP0WrCQBRE3wv9h+UW+lJ0kxRtjK5SxILgk9oPuOxe&#10;k9js3ZDdavTrXUHwcZiZM8xs0dtGnKjztWMF6TABQaydqblU8Lv/GeQgfEA22DgmBRfysJi/vsyw&#10;MO7MWzrtQikihH2BCqoQ2kJKryuy6IeuJY7ewXUWQ5RdKU2H5wi3jcySZCwt1hwXKmxpWZH+2/1b&#10;BVu6bj4Ol2W6z/pNvtI6/zqOtVLvb/33FESgPjzDj/baKBh9ZuloAv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X1j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AcD8cA&#10;AADfAAAADwAAAGRycy9kb3ducmV2LnhtbESPy2rCQBSG9wXfYThCd3WSlIpERxFLaVpXXlpcnmZO&#10;k5DMmZCZJvHtOwvB5c9/41ttRtOInjpXWVYQzyIQxLnVFRcKzqe3pwUI55E1NpZJwZUcbNaThxWm&#10;2g58oP7oCxFG2KWooPS+TaV0eUkG3cy2xMH7tZ1BH2RXSN3hEMZNI5MomkuDFYeHElvalZTXxz+j&#10;4P16/ty/Yv1z+cjoexh9bE/2S6nH6bhdgvA0+nv41s60gpfnJJ4HgsATWEC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cQHA/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498A39F">
                      <wp:extent cx="130175" cy="151130"/>
                      <wp:effectExtent l="40640" t="0" r="635" b="11430"/>
                      <wp:docPr id="532155" name="Group 10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5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5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98A39F" id="Group 10028" o:spid="_x0000_s36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MxhgPXoDAABiCwAADgAAAAAAAAAAAAAAAAAuAgAAZHJzL2Uyb0RvYy54bWxQ&#10;SwECLQAUAAYACAAAACEAkuWuTdoAAAADAQAADwAAAAAAAAAAAAAAAADUBQAAZHJzL2Rvd25yZXYu&#10;eG1sUEsFBgAAAAAEAAQA8wAAANsGAAAAAA==&#10;">
                      <v:rect id="Rectangle 11418" o:spid="_x0000_s360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hCQscA&#10;AADfAAAADwAAAGRycy9kb3ducmV2LnhtbESP0WrCQBRE3wv+w3IFX0rdJMU0pK4iolDwSe0HXHav&#10;Sdrs3ZBdNfr13YLg4zAzZ5j5crCtuFDvG8cK0mkCglg703Cl4Pu4fStA+IBssHVMCm7kYbkYvcyx&#10;NO7Ke7ocQiUihH2JCuoQulJKr2uy6KeuI47eyfUWQ5R9JU2P1wi3rcySJJcWG44LNXa0rkn/Hs5W&#10;wZ7uu9fTbZ0es2FXbLQuPn5yrdRkPKw+QQQawjP8aH8ZBbP3LJ3l8P8nf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tIQk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VOxsgA&#10;AADfAAAADwAAAGRycy9kb3ducmV2LnhtbESPQWvCQBSE74L/YXlCb3UTS2yJriJKqa2nqi09PrPP&#10;JJh9G7LbJP77rlDwOMzMN8x82ZtKtNS40rKCeByBIM6sLjlXcDy8Pr6AcB5ZY2WZFFzJwXIxHMwx&#10;1bbjT2r3PhcBwi5FBYX3dSqlywoy6Ma2Jg7e2TYGfZBNLnWDXYCbSk6iaCoNlhwWCqxpXVB22f8a&#10;BW/X48dug5fTz/uWvrvex/Zgv5R6GPWrGQhPvb+H/9tbrSB5msTJM9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lU7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EC9D491">
                      <wp:extent cx="130175" cy="151130"/>
                      <wp:effectExtent l="47625" t="0" r="3175" b="11430"/>
                      <wp:docPr id="532152" name="Group 10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5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5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C9D491" id="Group 10025" o:spid="_x0000_s36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uZh5Im4DAABiCwAADgAAAAAAAAAAAAAAAAAuAgAAZHJzL2Uyb0RvYy54bWxQSwECLQAUAAYACAAA&#10;ACEAkuWuTdoAAAADAQAADwAAAAAAAAAAAAAAAADIBQAAZHJzL2Rvd25yZXYueG1sUEsFBgAAAAAE&#10;AAQA8wAAAM8GAAAAAA==&#10;">
                      <v:rect id="Rectangle 11420" o:spid="_x0000_s36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h2scA&#10;AADfAAAADwAAAGRycy9kb3ducmV2LnhtbESP3WrCQBSE74W+w3IEb0Q3iaghukqRCgWv/HmAw+4x&#10;iWbPhuxWY5++Wyj0cpiZb5j1treNeFDna8cK0mkCglg7U3Op4HLeT3IQPiAbbByTghd52G7eBmss&#10;jHvykR6nUIoIYV+ggiqEtpDS64os+qlriaN3dZ3FEGVXStPhM8JtI7MkWUiLNceFClvaVaTvpy+r&#10;4Ejfh/H1tUvPWX/IP7TOl7eFVmo07N9XIAL14T/81/40CuazLJ3P4P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4d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fQscgA&#10;AADfAAAADwAAAGRycy9kb3ducmV2LnhtbESPT2vCQBTE7wW/w/KE3nQTW0uJriJKqdZT1ZYen9ln&#10;Esy+Ddlt/nx7tyD0OMzMb5j5sjOlaKh2hWUF8TgCQZxaXXCm4HR8G72CcB5ZY2mZFPTkYLkYPMwx&#10;0bblT2oOPhMBwi5BBbn3VSKlS3My6Ma2Ig7exdYGfZB1JnWNbYCbUk6i6EUaLDgs5FjROqf0evg1&#10;Ct7708d+g9fzz25L323nY3u0X0o9DrvVDISnzv+H7+2tVjB9msTTZ/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2R9C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FEC954C">
                      <wp:extent cx="130175" cy="151130"/>
                      <wp:effectExtent l="44450" t="0" r="0" b="11430"/>
                      <wp:docPr id="532149" name="Group 100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5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5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FEC954C" id="Group 10022" o:spid="_x0000_s36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NWDB72KAwAAYgsAAA4AAAAAAAAAAAAAAAAALgIA&#10;AGRycy9lMm9Eb2MueG1sUEsBAi0AFAAGAAgAAAAhAJLlrk3aAAAAAwEAAA8AAAAAAAAAAAAAAAAA&#10;5AUAAGRycy9kb3ducmV2LnhtbFBLBQYAAAAABAAEAPMAAADrBgAAAAA=&#10;">
                      <v:rect id="Rectangle 11422" o:spid="_x0000_s360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rcUA&#10;AADfAAAADwAAAGRycy9kb3ducmV2LnhtbESPy4rCMBSG94LvEM7AbETTdlBLNYqIAwOuvDzAITm2&#10;dZqT0kStPr1ZDMzy57/xLde9bcSdOl87VpBOEhDE2pmaSwXn0/c4B+EDssHGMSl4kof1ajhYYmHc&#10;gw90P4ZSxBH2BSqoQmgLKb2uyKKfuJY4ehfXWQxRdqU0HT7iuG1kliQzabHm+FBhS9uK9O/xZhUc&#10;6LUfXZ7b9JT1+3yndT6/zrRSnx/9ZgEiUB/+w3/tH6Ng+pWl00gQeSILyNU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7X+t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BzKccA&#10;AADfAAAADwAAAGRycy9kb3ducmV2LnhtbESPT2vCQBTE7wW/w/IEb3UTxSLRVUQRbT3Vf3h8Zp9J&#10;MPs2ZLcmfvuuUOhxmJnfMNN5a0rxoNoVlhXE/QgEcWp1wZmC42H9PgbhPLLG0jIpeJKD+azzNsVE&#10;24a/6bH3mQgQdgkqyL2vEildmpNB17cVcfButjbog6wzqWtsAtyUchBFH9JgwWEhx4qWOaX3/Y9R&#10;sHkev3YrvF8vn1s6N62P7cGelOp128UEhKfW/4f/2lutYDQcxKMY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wcy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62757E">
                      <wp:extent cx="130175" cy="151130"/>
                      <wp:effectExtent l="38735" t="0" r="2540" b="11430"/>
                      <wp:docPr id="532146" name="Group 100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4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4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62757E" id="Group 10019" o:spid="_x0000_s36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oKTS8nQDAABiCwAADgAAAAAAAAAAAAAAAAAuAgAAZHJzL2Uyb0RvYy54bWxQSwECLQAU&#10;AAYACAAAACEAkuWuTdoAAAADAQAADwAAAAAAAAAAAAAAAADOBQAAZHJzL2Rvd25yZXYueG1sUEsF&#10;BgAAAAAEAAQA8wAAANUGAAAAAA==&#10;">
                      <v:rect id="Rectangle 11416" o:spid="_x0000_s36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1xBMgA&#10;AADfAAAADwAAAGRycy9kb3ducmV2LnhtbESP3WrCQBSE7wt9h+UUvCl1k7RqSF1FRKHglT8PcNg9&#10;JtHs2ZBdNfr03ULBy2FmvmGm89424kqdrx0rSIcJCGLtTM2lgsN+/ZGD8AHZYOOYFNzJw3z2+jLF&#10;wrgbb+m6C6WIEPYFKqhCaAspva7Ioh+6ljh6R9dZDFF2pTQd3iLcNjJLkrG0WHNcqLClZUX6vLtY&#10;BVt6bN6P92W6z/pNvtI6n5zGWqnBW7/4BhGoD8/wf/vHKBh9ZunXBP7+xC8gZ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3XEE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NMacQA&#10;AADfAAAADwAAAGRycy9kb3ducmV2LnhtbERPy2rCQBTdC/2H4Rbc1Ul8UVJHKS3ia2W04vI2c5sE&#10;M3dCZjTx751FweXhvGeLzlTiRo0rLSuIBxEI4szqknMFx8Py7R2E88gaK8uk4E4OFvOX3gwTbVve&#10;0y31uQgh7BJUUHhfJ1K6rCCDbmBr4sD92cagD7DJpW6wDeGmksMomkqDJYeGAmv6Kii7pFejYHU/&#10;bnffePk9b9Z0ajsf24P9Uar/2n1+gPDU+af4373WCiajYTwOg8Of8AX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TTGn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0425078">
                      <wp:extent cx="130175" cy="151130"/>
                      <wp:effectExtent l="39370" t="0" r="1905" b="11430"/>
                      <wp:docPr id="532143" name="Group 100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4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4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425078" id="Group 10016" o:spid="_x0000_s36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7Z8egMAAGI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mqu2fHoDAABiCwAADgAAAAAAAAAAAAAAAAAuAgAAZHJzL2Uyb0RvYy54bWxQ&#10;SwECLQAUAAYACAAAACEAkuWuTdoAAAADAQAADwAAAAAAAAAAAAAAAADUBQAAZHJzL2Rvd25yZXYu&#10;eG1sUEsFBgAAAAAEAAQA8wAAANsGAAAAAA==&#10;">
                      <v:rect id="Rectangle 11418" o:spid="_x0000_s361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vc8cA&#10;AADfAAAADwAAAGRycy9kb3ducmV2LnhtbESP0WrCQBRE3wv9h+UW+lJ0k9RqiK5SxILgk9oPuOxe&#10;k9js3ZDdavTrXUHwcZiZM8xs0dtGnKjztWMF6TABQaydqblU8Lv/GeQgfEA22DgmBRfysJi/vsyw&#10;MO7MWzrtQikihH2BCqoQ2kJKryuy6IeuJY7ewXUWQ5RdKU2H5wi3jcySZCwt1hwXKmxpWZH+2/1b&#10;BVu6bj4Ol2W6z/pNvtI6nxzHWqn3t/57CiJQH57hR3ttFHx9ZuloBPc/8Qv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P73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Lj98gA&#10;AADfAAAADwAAAGRycy9kb3ducmV2LnhtbESPT2vCQBTE7wW/w/KE3nQTW0uJriJKqdZT1ZYen9ln&#10;Esy+Ddlt/nx7tyD0OMzMb5j5sjOlaKh2hWUF8TgCQZxaXXCm4HR8G72CcB5ZY2mZFPTkYLkYPMwx&#10;0bblT2oOPhMBwi5BBbn3VSKlS3My6Ma2Ig7exdYGfZB1JnWNbYCbUk6i6EUaLDgs5FjROqf0evg1&#10;Ct7708d+g9fzz25L323nY3u0X0o9DrvVDISnzv+H7+2tVjB9msTPU/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0uP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B15E26F">
                      <wp:extent cx="130175" cy="151130"/>
                      <wp:effectExtent l="46355" t="0" r="4445" b="11430"/>
                      <wp:docPr id="532140" name="Group 100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4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4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15E26F" id="Group 10013" o:spid="_x0000_s36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7QJoXcAMAAGILAAAOAAAAAAAAAAAAAAAAAC4CAABkcnMvZTJvRG9jLnhtbFBLAQItABQABgAI&#10;AAAAIQCS5a5N2gAAAAMBAAAPAAAAAAAAAAAAAAAAAMoFAABkcnMvZG93bnJldi54bWxQSwUGAAAA&#10;AAQABADzAAAA0QYAAAAA&#10;">
                      <v:rect id="Rectangle 11420" o:spid="_x0000_s361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hM68cA&#10;AADfAAAADwAAAGRycy9kb3ducmV2LnhtbESP0WrCQBRE34X+w3ILfZG6SbQ2pK4iUkHwSe0HXHav&#10;Sdrs3ZBdNfr1riD0cZiZM8xs0dtGnKnztWMF6SgBQaydqblU8HNYv+cgfEA22DgmBVfysJi/DGZY&#10;GHfhHZ33oRQRwr5ABVUIbSGl1xVZ9CPXEkfv6DqLIcqulKbDS4TbRmZJMpUWa44LFba0qkj/7U9W&#10;wY5u2+HxukoPWb/Nv7XOP3+nWqm31375BSJQH/7Dz/bGKPgYZ+kkhcef+AXk/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F4TO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t7g8gA&#10;AADfAAAADwAAAGRycy9kb3ducmV2LnhtbESPT2vCQBTE74V+h+UVvOkmUUtJXaVUpP45GW3p8TX7&#10;mgSzb0N2a+K3dwWhx2FmfsPMFr2pxZlaV1lWEI8iEMS51RUXCo6H1fAFhPPIGmvLpOBCDhbzx4cZ&#10;ptp2vKdz5gsRIOxSVFB636RSurwkg25kG+Lg/drWoA+yLaRusQtwU8skip6lwYrDQokNvZeUn7I/&#10;o+Djctzulnj6+d6s6avrfWwP9lOpwVP/9grCU+//w/f2WiuYjpN4ks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O3u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9CAA2C">
                      <wp:extent cx="130175" cy="151130"/>
                      <wp:effectExtent l="43180" t="0" r="0" b="11430"/>
                      <wp:docPr id="532137" name="Group 10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3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3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9CAA2C" id="Group 10010" o:spid="_x0000_s36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AxelfY8DAABiCwAADgAAAAAAAAAAAAAA&#10;AAAuAgAAZHJzL2Uyb0RvYy54bWxQSwECLQAUAAYACAAAACEAkuWuTdoAAAADAQAADwAAAAAAAAAA&#10;AAAAAADpBQAAZHJzL2Rvd25yZXYueG1sUEsFBgAAAAAEAAQA8wAAAPAGAAAAAA==&#10;">
                      <v:rect id="Rectangle 11422" o:spid="_x0000_s362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SWC8QA&#10;AADfAAAADwAAAGRycy9kb3ducmV2LnhtbERPy4rCMBTdC/5DuAOzEU1bGS3VKCIODLjy8QGX5NrW&#10;aW5KE7X69WYxMMvDeS/XvW3EnTpfO1aQThIQxNqZmksF59P3OAfhA7LBxjEpeJKH9Wo4WGJh3IMP&#10;dD+GUsQQ9gUqqEJoCym9rsiin7iWOHIX11kMEXalNB0+YrhtZJYkM2mx5thQYUvbivTv8WYVHOi1&#10;H12e2/SU9ft8p3U+v860Up8f/WYBIlAf/sV/7h+j4GuapdM4OP6JX0Cu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Elgv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maj8gA&#10;AADfAAAADwAAAGRycy9kb3ducmV2LnhtbESPT2vCQBTE74V+h+UJvdVNFKVGVyktpbGe6j88PrPP&#10;JJh9G7LbJH77rlDocZiZ3zCLVW8q0VLjSssK4mEEgjizuuRcwX738fwCwnlkjZVlUnAjB6vl48MC&#10;E207/qZ263MRIOwSVFB4XydSuqwgg25oa+LgXWxj0AfZ5FI32AW4qeQoiqbSYMlhocCa3grKrtsf&#10;o+Dztv/avOP1fFqndOx6H9udPSj1NOhf5yA89f4//NdOtYLJeBSPZ3D/E76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mZqP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C61B5BD">
                      <wp:extent cx="130175" cy="151130"/>
                      <wp:effectExtent l="46990" t="0" r="3810" b="11430"/>
                      <wp:docPr id="532134" name="Group 100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3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3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61B5BD" id="Group 10007" o:spid="_x0000_s36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KwPalJ7AwAAYgsAAA4AAAAAAAAAAAAAAAAALgIAAGRycy9lMm9Eb2MueG1s&#10;UEsBAi0AFAAGAAgAAAAhAJLlrk3aAAAAAwEAAA8AAAAAAAAAAAAAAAAA1QUAAGRycy9kb3ducmV2&#10;LnhtbFBLBQYAAAAABAAEAPMAAADcBgAAAAA=&#10;">
                      <v:rect id="Rectangle 11416" o:spid="_x0000_s36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U5lccA&#10;AADfAAAADwAAAGRycy9kb3ducmV2LnhtbESP3WrCQBSE74W+w3IEb0Q3iaghukqRCgWv/HmAw+4x&#10;iWbPhuxWY5++Wyj0cpiZb5j1treNeFDna8cK0mkCglg7U3Op4HLeT3IQPiAbbByTghd52G7eBmss&#10;jHvykR6nUIoIYV+ggiqEtpDS64os+qlriaN3dZ3FEGVXStPhM8JtI7MkWUiLNceFClvaVaTvpy+r&#10;4Ejfh/H1tUvPWX/IP7TOl7eFVmo07N9XIAL14T/81/40CuazLJ3N4fdP/AJy8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ZFOZ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YO/ccA&#10;AADfAAAADwAAAGRycy9kb3ducmV2LnhtbESPT2vCQBTE7wW/w/IK3uomSkWiqxRLUduTf/H4zD6T&#10;YPZtyK4mfntXKHgcZuY3zGTWmlLcqHaFZQVxLwJBnFpdcKZgt/35GIFwHlljaZkU3MnBbNp5m2Ci&#10;bcNrum18JgKEXYIKcu+rREqX5mTQ9WxFHLyzrQ36IOtM6hqbADel7EfRUBosOCzkWNE8p/SyuRoF&#10;i/vu9+8bL6fjakmHpvWx3dq9Ut339msMwlPrX+H/9lIr+Bz048EQnn/CF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GDv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B85E388">
                      <wp:extent cx="130175" cy="151130"/>
                      <wp:effectExtent l="47625" t="0" r="3175" b="11430"/>
                      <wp:docPr id="532131" name="Group 100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3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3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85E388" id="Group 10004" o:spid="_x0000_s36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rGcwMAAGI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UdhrGcwMAAGILAAAOAAAAAAAAAAAAAAAAAC4CAABkcnMvZTJvRG9jLnhtbFBLAQItABQA&#10;BgAIAAAAIQCS5a5N2gAAAAMBAAAPAAAAAAAAAAAAAAAAAM0FAABkcnMvZG93bnJldi54bWxQSwUG&#10;AAAAAAQABADzAAAA1AYAAAAA&#10;">
                      <v:rect id="Rectangle 11418" o:spid="_x0000_s362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yh4cgA&#10;AADfAAAADwAAAGRycy9kb3ducmV2LnhtbESPwWrDMBBE74X+g9hCL6WR7ZDUuJZDCC0UcorTD1ik&#10;je3WWhlLSZx+fRUI5DjMzBumXE22FycafedYQTpLQBBrZzpuFHzvP19zED4gG+wdk4ILeVhVjw8l&#10;FsadeUenOjQiQtgXqKANYSik9Loli37mBuLoHdxoMUQ5NtKMeI5w28ssSZbSYsdxocWBNi3p3/po&#10;Fezob/tyuGzSfTZt8w+t87efpVbq+Wlav4MINIV7+Nb+MgoW8yydZ3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rKH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GtZcgA&#10;AADfAAAADwAAAGRycy9kb3ducmV2LnhtbESPQWvCQBSE70L/w/IKvekmBqVEN0FaRG1PVSs9vmaf&#10;STD7NmS3Jv77bkHocZiZb5hlPphGXKlztWUF8SQCQVxYXXOp4HhYj59BOI+ssbFMCm7kIM8eRktM&#10;te35g657X4oAYZeigsr7NpXSFRUZdBPbEgfvbDuDPsiulLrDPsBNI6dRNJcGaw4LFbb0UlFx2f8Y&#10;BZvb8e39FS/fX7stnfrBx/ZgP5V6ehxWCxCeBv8fvre3WsEsmcZJAn9/wheQ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ca1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A76CA60">
                      <wp:extent cx="130175" cy="151130"/>
                      <wp:effectExtent l="45085" t="0" r="0" b="11430"/>
                      <wp:docPr id="532128" name="Group 100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2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3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76CA60" id="Group 10001" o:spid="_x0000_s362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ASu4yDcwMAAGILAAAOAAAAAAAAAAAAAAAAAC4CAABkcnMvZTJvRG9jLnhtbFBLAQItABQA&#10;BgAIAAAAIQCS5a5N2gAAAAMBAAAPAAAAAAAAAAAAAAAAAM0FAABkcnMvZG93bnJldi54bWxQSwUG&#10;AAAAAAQABADzAAAA1AYAAAAA&#10;">
                      <v:rect id="Rectangle 11420" o:spid="_x0000_s363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GlTcgA&#10;AADfAAAADwAAAGRycy9kb3ducmV2LnhtbESP3WrCQBSE7wu+w3IEb4puklJNU1cRUSh45c8DHHaP&#10;Sdrs2ZBdNfr03ULBy2FmvmHmy9424kqdrx0rSCcJCGLtTM2lgtNxO85B+IBssHFMCu7kYbkYvMyx&#10;MO7Ge7oeQikihH2BCqoQ2kJKryuy6CeuJY7e2XUWQ5RdKU2Htwi3jcySZCot1hwXKmxpXZH+OVys&#10;gj09dq/n+zo9Zv0u32idz76nWqnRsF99ggjUh2f4v/1lFLy/ZWn2AX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0aV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3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MzEscA&#10;AADfAAAADwAAAGRycy9kb3ducmV2LnhtbESPy2rCQBSG90LfYTgFdzq50CLRUUpLMa0rLy0uTzOn&#10;SUjmTMhMTXx7Z1Fw+fPf+Fab0bTiQr2rLSuI5xEI4sLqmksFp+P7bAHCeWSNrWVScCUHm/XDZIWZ&#10;tgPv6XLwpQgj7DJUUHnfZVK6oiKDbm474uD92t6gD7Ivpe5xCOOmlUkUPUuDNYeHCjt6rahoDn9G&#10;wfZ6+ty9YfNz/sjpexh9bI/2S6np4/iyBOFp9PfwfzvXCp7SJE4DQeAJLC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jMx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A3E82FF">
                      <wp:extent cx="130175" cy="151130"/>
                      <wp:effectExtent l="41910" t="0" r="0" b="11430"/>
                      <wp:docPr id="532125" name="Group 99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2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2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A3E82FF" id="Group 9998" o:spid="_x0000_s363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D0LWmIjgMAAGELAAAOAAAAAAAAAAAAAAAA&#10;AC4CAABkcnMvZTJvRG9jLnhtbFBLAQItABQABgAIAAAAIQCS5a5N2gAAAAMBAAAPAAAAAAAAAAAA&#10;AAAAAOgFAABkcnMvZG93bnJldi54bWxQSwUGAAAAAAQABADzAAAA7wYAAAAA&#10;">
                      <v:rect id="Rectangle 11422" o:spid="_x0000_s363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4xP8cA&#10;AADfAAAADwAAAGRycy9kb3ducmV2LnhtbESP3WrCQBSE7wu+w3IKvSl1k0jTEF1FpAXBK38e4LB7&#10;TGKzZ0N2q9GndwWhl8PMfMPMFoNtxZl63zhWkI4TEMTamYYrBYf9z0cBwgdkg61jUnAlD4v56GWG&#10;pXEX3tJ5FyoRIexLVFCH0JVSel2TRT92HXH0jq63GKLsK2l6vES4bWWWJLm02HBcqLGjVU36d/dn&#10;FWzptnk/XlfpPhs2xbfWxdcp10q9vQ7LKYhAQ/gPP9tro+BzkqVZDo8/8QvI+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OM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3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M9u8gA&#10;AADfAAAADwAAAGRycy9kb3ducmV2LnhtbESPT2vCQBTE74V+h+UVvOkmEW1JXaVUpP45GW3p8TX7&#10;mgSzb0N2a+K3dwWhx2FmfsPMFr2pxZlaV1lWEI8iEMS51RUXCo6H1fAFhPPIGmvLpOBCDhbzx4cZ&#10;ptp2vKdz5gsRIOxSVFB636RSurwkg25kG+Lg/drWoA+yLaRusQtwU8skiqbSYMVhocSG3kvKT9mf&#10;UfBxOW53Szz9fG/W9NX1PrYH+6nU4Kl/ewXhqff/4Xt7rRVMxkmcPMP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kz27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B341401">
                      <wp:extent cx="130175" cy="151130"/>
                      <wp:effectExtent l="45720" t="0" r="0" b="11430"/>
                      <wp:docPr id="532122" name="Group 9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2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2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B341401" id="Group 9995" o:spid="_x0000_s363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&#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oUb0UdgMAAGELAAAOAAAAAAAAAAAAAAAAAC4CAABkcnMvZTJvRG9jLnhtbFBLAQIt&#10;ABQABgAIAAAAIQCS5a5N2gAAAAMBAAAPAAAAAAAAAAAAAAAAANAFAABkcnMvZG93bnJldi54bWxQ&#10;SwUGAAAAAAQABADzAAAA1wYAAAAA&#10;">
                      <v:rect id="Rectangle 11416" o:spid="_x0000_s363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mSp8gA&#10;AADfAAAADwAAAGRycy9kb3ducmV2LnhtbESPwWrDMBBE74X+g9hCL6WR7ZDUuJZDCC0UcorTD1ik&#10;je3WWhlLSZx+fRUI5DjMzBumXE22FycafedYQTpLQBBrZzpuFHzvP19zED4gG+wdk4ILeVhVjw8l&#10;FsadeUenOjQiQtgXqKANYSik9Loli37mBuLoHdxoMUQ5NtKMeI5w28ssSZbSYsdxocWBNi3p3/po&#10;Fezob/tyuGzSfTZt8w+t87efpVbq+Wlav4MINIV7+Nb+MgoW8yzN5n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OZKn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3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GjzMgA&#10;AADfAAAADwAAAGRycy9kb3ducmV2LnhtbESPT2vCQBTE74V+h+UVvOkmUUtJXaVUpP45GW3p8TX7&#10;mgSzb0N2a+K3dwWhx2FmfsPMFr2pxZlaV1lWEI8iEMS51RUXCo6H1fAFhPPIGmvLpOBCDhbzx4cZ&#10;ptp2vKdz5gsRIOxSVFB636RSurwkg25kG+Lg/drWoA+yLaRusQtwU8skip6lwYrDQokNvZeUn7I/&#10;o+Djctzulnj6+d6s6avrfWwP9lOpwVP/9grCU+//w/f2WiuYjpM4mcDtT/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QaP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7F03A03">
                      <wp:extent cx="130175" cy="151130"/>
                      <wp:effectExtent l="46355" t="0" r="4445" b="11430"/>
                      <wp:docPr id="532119" name="Group 9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2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2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F03A03" id="Group 9992" o:spid="_x0000_s363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CoL1sSfAMAAGELAAAOAAAAAAAAAAAAAAAAAC4CAABkcnMvZTJvRG9jLnht&#10;bFBLAQItABQABgAIAAAAIQCS5a5N2gAAAAMBAAAPAAAAAAAAAAAAAAAAANYFAABkcnMvZG93bnJl&#10;di54bWxQSwUGAAAAAAQABADzAAAA3QYAAAAA&#10;">
                      <v:rect id="Rectangle 11418" o:spid="_x0000_s363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M0MUA&#10;AADfAAAADwAAAGRycy9kb3ducmV2LnhtbESPzYrCMBSF9wO+Q7iCm0HTVsYp1SgiCgOu1HmAS3Jt&#10;q81NaaJWn36yEGZ5OH98i1VvG3GnzteOFaSTBASxdqbmUsHvaTfOQfiAbLBxTAqe5GG1HHwssDDu&#10;wQe6H0Mp4gj7AhVUIbSFlF5XZNFPXEscvbPrLIYou1KaDh9x3DYyS5KZtFhzfKiwpU1F+nq8WQUH&#10;eu0/z89Nesr6fb7VOv++zLRSo2G/noMI1If/8Lv9YxR8TbM0iw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6wzQ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4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AVMcA&#10;AADfAAAADwAAAGRycy9kb3ducmV2LnhtbESPzWrDMBCE74W+g9hAb41sh4biRDahISRtT/klx621&#10;tU2slbHU2Hn7qhDocZiZb5h5PphGXKlztWUF8TgCQVxYXXOp4LBfPb+CcB5ZY2OZFNzIQZ49Pswx&#10;1bbnLV13vhQBwi5FBZX3bSqlKyoy6Ma2JQ7et+0M+iC7UuoO+wA3jUyiaCoN1hwWKmzpraLisvsx&#10;Cta3w8fnEi9f5/cNnfrBx3Zvj0o9jYbFDISnwf+H7+2NVvAySeIkhr8/4Qv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42AF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5EE6227">
                      <wp:extent cx="130175" cy="151130"/>
                      <wp:effectExtent l="43815" t="0" r="0" b="11430"/>
                      <wp:docPr id="532116" name="Group 99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1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1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5EE6227" id="Group 9989" o:spid="_x0000_s364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TeJ9dXEDAABhCwAADgAAAAAAAAAAAAAAAAAuAgAAZHJzL2Uyb0RvYy54bWxQSwECLQAUAAYA&#10;CAAAACEAkuWuTdoAAAADAQAADwAAAAAAAAAAAAAAAADLBQAAZHJzL2Rvd25yZXYueG1sUEsFBgAA&#10;AAAEAAQA8wAAANIGAAAAAA==&#10;">
                      <v:rect id="Rectangle 11420" o:spid="_x0000_s364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5eGccA&#10;AADfAAAADwAAAGRycy9kb3ducmV2LnhtbESP0WrCQBRE34X+w3IFX6RuEqmG1FWKVBB8UvsBl91r&#10;kpq9G7JbjX69Kwh9HGbmDLNY9bYRF+p87VhBOklAEGtnai4V/Bw37zkIH5ANNo5JwY08rJZvgwUW&#10;xl15T5dDKEWEsC9QQRVCW0jpdUUW/cS1xNE7uc5iiLIrpenwGuG2kVmSzKTFmuNChS2tK9Lnw59V&#10;sKf7bny6rdNj1u/yb63z+e9MKzUa9l+fIAL14T/8am+Ngo9plqZzeP6JX0Au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uXhn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4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BjdMUA&#10;AADfAAAADwAAAGRycy9kb3ducmV2LnhtbERPTWvCQBC9F/wPywje6iZKi6SuUpTStJ6aaPE4ZqdJ&#10;MDsbstsk/nv3UOjx8b7X29E0oqfO1ZYVxPMIBHFhdc2lgmP+9rgC4TyyxsYyKbiRg+1m8rDGRNuB&#10;v6jPfClCCLsEFVTet4mUrqjIoJvbljhwP7Yz6APsSqk7HEK4aeQiip6lwZpDQ4Ut7SoqrtmvUfB+&#10;O34e9ni9nD9S+h5GH9vcnpSaTcfXFxCeRv8v/nOnWsHTchHHYXD4E76A3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YGN0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75383C92">
                      <wp:extent cx="130175" cy="151130"/>
                      <wp:effectExtent l="40640" t="0" r="635" b="11430"/>
                      <wp:docPr id="532113" name="Group 99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1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1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5383C92" id="Group 9986" o:spid="_x0000_s364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fVoqHowDAABhCwAADgAAAAAAAAAAAAAAAAAu&#10;AgAAZHJzL2Uyb0RvYy54bWxQSwECLQAUAAYACAAAACEAkuWuTdoAAAADAQAADwAAAAAAAAAAAAAA&#10;AADmBQAAZHJzL2Rvd25yZXYueG1sUEsFBgAAAAAEAAQA8wAAAO0GAAAAAA==&#10;">
                      <v:rect id="Rectangle 11422" o:spid="_x0000_s364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zAbscA&#10;AADfAAAADwAAAGRycy9kb3ducmV2LnhtbESP0WrCQBRE34X+w3ILfZG6SbQ2pK4iUkHwSe0HXHav&#10;Sdrs3ZBdNfr1riD0cZiZM8xs0dtGnKnztWMF6SgBQaydqblU8HNYv+cgfEA22DgmBVfysJi/DGZY&#10;GHfhHZ33oRQRwr5ABVUIbSGl1xVZ9CPXEkfv6DqLIcqulKbDS4TbRmZJMpUWa44LFba0qkj/7U9W&#10;wY5u2+HxukoPWb/Nv7XOP3+nWqm31375BSJQH/7Dz/bGKPgYZ2k6gcef+AXk/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8wG7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4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HM6scA&#10;AADfAAAADwAAAGRycy9kb3ducmV2LnhtbESPT2vCQBTE7wW/w/IEb3UTxSLRVUQRbT3Vf3h8Zp9J&#10;MPs2ZLcmfvuuUOhxmJnfMNN5a0rxoNoVlhXE/QgEcWp1wZmC42H9PgbhPLLG0jIpeJKD+azzNsVE&#10;24a/6bH3mQgQdgkqyL2vEildmpNB17cVcfButjbog6wzqWtsAtyUchBFH9JgwWEhx4qWOaX3/Y9R&#10;sHkev3YrvF8vn1s6N62P7cGelOp128UEhKfW/4f/2lutYDQcxPEI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9hzOr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7AFE5E7">
                      <wp:extent cx="130175" cy="151130"/>
                      <wp:effectExtent l="44450" t="0" r="0" b="11430"/>
                      <wp:docPr id="532110" name="Group 9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1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1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7AFE5E7" id="Group 9983" o:spid="_x0000_s364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sts3O3cDAABhCwAADgAAAAAAAAAAAAAAAAAuAgAAZHJzL2Uyb0RvYy54bWxQSwEC&#10;LQAUAAYACAAAACEAkuWuTdoAAAADAQAADwAAAAAAAAAAAAAAAADRBQAAZHJzL2Rvd25yZXYueG1s&#10;UEsFBgAAAAAEAAQA8wAAANgGAAAAAA==&#10;">
                      <v:rect id="Rectangle 11416" o:spid="_x0000_s364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tj9sgA&#10;AADfAAAADwAAAGRycy9kb3ducmV2LnhtbESP3WoCMRSE74W+QziF3kjNZkW7bI1SpAXBK38e4JAc&#10;d7fdnCybVNc+fSMIXg4z8w2zWA2uFWfqQ+NZg5pkIIiNtw1XGo6Hr9cCRIjIFlvPpOFKAVbLp9EC&#10;S+svvKPzPlYiQTiUqKGOsSulDKYmh2HiO+LknXzvMCbZV9L2eElw18o8y+bSYcNpocaO1jWZn/2v&#10;07Cjv+34dF2rQz5si09jirfvudH65Xn4eAcRaYiP8L29sRpm01wpBbc/6QvI5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y2P2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4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hUnscA&#10;AADfAAAADwAAAGRycy9kb3ducmV2LnhtbESPzWrDMBCE74W+g9hAb41sh4biRDahISRtT/klx621&#10;tU2slbHU2Hn7qhDocZiZb5h5PphGXKlztWUF8TgCQVxYXXOp4LBfPb+CcB5ZY2OZFNzIQZ49Pswx&#10;1bbnLV13vhQBwi5FBZX3bSqlKyoy6Ma2JQ7et+0M+iC7UuoO+wA3jUyiaCoN1hwWKmzpraLisvsx&#10;Cta3w8fnEi9f5/cNnfrBx3Zvj0o9jYbFDISnwf+H7+2NVvAySeI4gb8/4QvI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IVJ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2138697">
                      <wp:extent cx="130175" cy="151130"/>
                      <wp:effectExtent l="45085" t="0" r="0" b="11430"/>
                      <wp:docPr id="532107" name="Group 99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0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10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138697" id="Group 9980" o:spid="_x0000_s365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WWY3xnEDAABhCwAADgAAAAAAAAAAAAAAAAAuAgAAZHJzL2Uyb0RvYy54bWxQSwECLQAUAAYA&#10;CAAAACEAkuWuTdoAAAADAQAADwAAAAAAAAAAAAAAAADLBQAAZHJzL2Rvd25yZXYueG1sUEsFBgAA&#10;AAAEAAQA8wAAANIGAAAAAA==&#10;">
                      <v:rect id="Rectangle 11418" o:spid="_x0000_s365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hctsMA&#10;AADfAAAADwAAAGRycy9kb3ducmV2LnhtbERPzYrCMBC+L/gOYQQvi6atrFuqUUQUFjyp+wBDMrbV&#10;ZlKaqNWn3xyEPX58/4tVbxtxp87XjhWkkwQEsXam5lLB72k3zkH4gGywcUwKnuRhtRx8LLAw7sEH&#10;uh9DKWII+wIVVCG0hZReV2TRT1xLHLmz6yyGCLtSmg4fMdw2MkuSmbRYc2yosKVNRfp6vFkFB3rt&#10;P8/PTXrK+n2+1Tr/vsy0UqNhv56DCNSHf/Hb/WMUfE2zNImD45/4B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hct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5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QMscA&#10;AADfAAAADwAAAGRycy9kb3ducmV2LnhtbESPT2vCQBTE7wW/w/IEb7qJ0qLRVUQRbT35p8Xja/Y1&#10;CWbfhuxq4rfvFoQeh5n5DTNbtKYUd6pdYVlBPIhAEKdWF5wpOJ82/TEI55E1lpZJwYMcLOadlxkm&#10;2jZ8oPvRZyJA2CWoIPe+SqR0aU4G3cBWxMH7sbVBH2SdSV1jE+CmlMMoepMGCw4LOVa0yim9Hm9G&#10;wfZx/tiv8fp9ed/RV9P62J7sp1K9brucgvDU+v/ws73TCl5HwziawN+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1UD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21F271F">
                      <wp:extent cx="130175" cy="151130"/>
                      <wp:effectExtent l="42545" t="0" r="0" b="11430"/>
                      <wp:docPr id="532104" name="Group 99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05"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106"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1F271F" id="Group 9977" o:spid="_x0000_s365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CF7ah1vAwAAYQsAAA4AAAAAAAAAAAAAAAAALgIAAGRycy9lMm9Eb2MueG1sUEsBAi0AFAAGAAgA&#10;AAAhAJLlrk3aAAAAAwEAAA8AAAAAAAAAAAAAAAAAyQUAAGRycy9kb3ducmV2LnhtbFBLBQYAAAAA&#10;BAAEAPMAAADQBgAAAAA=&#10;">
                      <v:rect id="Rectangle 11420" o:spid="_x0000_s365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nzKMgA&#10;AADfAAAADwAAAGRycy9kb3ducmV2LnhtbESPwWrDMBBE74X+g9hCL6WR7ZLEuJZDCC0UcoqTD1ik&#10;je3WWhlLSZx+fVUI5DjMzBumXE22F2cafedYQTpLQBBrZzpuFBz2n685CB+QDfaOScGVPKyqx4cS&#10;C+MuvKNzHRoRIewLVNCGMBRSet2SRT9zA3H0jm60GKIcG2lGvES47WWWJAtpseO40OJAm5b0T32y&#10;Cnb0u305XjfpPpu2+YfW+fJ7oZV6fprW7yACTeEevrW/jIL5W5Ymc/j/E7+Ar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KfM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5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rEQMcA&#10;AADfAAAADwAAAGRycy9kb3ducmV2LnhtbESPT2vCQBTE7wW/w/IEb3UTpSLRVUQRbXuq//D4zD6T&#10;YPZtyG5N/PauUOhxmJnfMNN5a0pxp9oVlhXE/QgEcWp1wZmCw379PgbhPLLG0jIpeJCD+azzNsVE&#10;24Z/6L7zmQgQdgkqyL2vEildmpNB17cVcfCutjbog6wzqWtsAtyUchBFI2mw4LCQY0XLnNLb7tco&#10;2DwOX98rvF3On1s6Na2P7d4elep128UEhKfW/4f/2lut4GM4iKMRvP6ELyB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pqxE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02CA90E">
                      <wp:extent cx="130175" cy="151130"/>
                      <wp:effectExtent l="39370" t="0" r="1905" b="11430"/>
                      <wp:docPr id="532101" name="Group 9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102"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103"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02CA90E" id="Group 9974" o:spid="_x0000_s365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">
                      <v:rect id="Rectangle 11422" o:spid="_x0000_s365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BrXM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pk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fAa1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5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1n2McA&#10;AADfAAAADwAAAGRycy9kb3ducmV2LnhtbESPT2vCQBTE7wW/w/IEb3UTxSLRVUQp1Xqq//D4zD6T&#10;YPZtyK4mfvuuUOhxmJnfMNN5a0rxoNoVlhXE/QgEcWp1wZmCw/7zfQzCeWSNpWVS8CQH81nnbYqJ&#10;tg3/0GPnMxEg7BJUkHtfJVK6NCeDrm8r4uBdbW3QB1lnUtfYBLgp5SCKPqTBgsNCjhUtc0pvu7tR&#10;8PU8fG9XeLucN2s6Na2P7d4elep128UEhKfW/4f/2mutYDQcxNEQXn/CF5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odZ9j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C5E3AEE">
                      <wp:extent cx="130175" cy="151130"/>
                      <wp:effectExtent l="43180" t="0" r="0" b="11430"/>
                      <wp:docPr id="532098" name="Group 9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99"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100"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5E3AEE" id="Group 9971" o:spid="_x0000_s365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MZq9NV7AwAAYQsAAA4AAAAAAAAAAAAAAAAALgIAAGRycy9lMm9Eb2MueG1s&#10;UEsBAi0AFAAGAAgAAAAhAJLlrk3aAAAAAwEAAA8AAAAAAAAAAAAAAAAA1QUAAGRycy9kb3ducmV2&#10;LnhtbFBLBQYAAAAABAAEAPMAAADcBgAAAAA=&#10;">
                      <v:rect id="Rectangle 11416" o:spid="_x0000_s366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9jN8cA&#10;AADfAAAADwAAAGRycy9kb3ducmV2LnhtbESP3WrCQBSE7wu+w3IEb0rdGKnG1FVEFApe+fMAh91j&#10;kjZ7NmRXjT69Wyh4OczMN8x82dlaXKn1lWMFo2ECglg7U3Gh4HTcfmQgfEA2WDsmBXfysFz03uaY&#10;G3fjPV0PoRARwj5HBWUITS6l1yVZ9EPXEEfv7FqLIcq2kKbFW4TbWqZJMpEWK44LJTa0Lkn/Hi5W&#10;wZ4eu/fzfT06pt0u22idTX8mWqlBv1t9gQjUhVf4v/1tFHyO02Q2g7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PYzf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6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s/5r8UA&#10;AADfAAAADwAAAGRycy9kb3ducmV2LnhtbESPy4rCMBSG94LvEI7gTtMqinSMMijDOLryNrg8Nmfa&#10;YnNSmoytb28Wgsuf/8Y3X7amFHeqXWFZQTyMQBCnVhecKTgdvwYzEM4jaywtk4IHOVguup05Jto2&#10;vKf7wWcijLBLUEHufZVI6dKcDLqhrYiD92drgz7IOpO6xiaMm1KOomgqDRYcHnKsaJVTejv8GwXf&#10;j9N2t8bb9fKzod+m9bE92rNS/V77+QHCU+vf4Vd7oxVMxqM4CgSBJ7CAX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z/mv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60782D1">
                      <wp:extent cx="130175" cy="151130"/>
                      <wp:effectExtent l="43815" t="0" r="0" b="11430"/>
                      <wp:docPr id="532095" name="Group 9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96"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97"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0782D1" id="Group 9968" o:spid="_x0000_s366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Ccb6ayeQMAAGELAAAOAAAAAAAAAAAAAAAAAC4CAABkcnMvZTJvRG9jLnhtbFBL&#10;AQItABQABgAIAAAAIQCS5a5N2gAAAAMBAAAPAAAAAAAAAAAAAAAAANMFAABkcnMvZG93bnJldi54&#10;bWxQSwUGAAAAAAQABADzAAAA2gYAAAAA&#10;">
                      <v:rect id="Rectangle 11418" o:spid="_x0000_s366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D3RccA&#10;AADfAAAADwAAAGRycy9kb3ducmV2LnhtbESP0WrCQBRE3wv+w3KFvhTdmNIYo6uIVCj4pPYDLrvX&#10;JJq9G7KrRr++Wyj0cZiZM8xi1dtG3KjztWMFk3ECglg7U3Op4Pu4HeUgfEA22DgmBQ/ysFoOXhZY&#10;GHfnPd0OoRQRwr5ABVUIbSGl1xVZ9GPXEkfv5DqLIcqulKbDe4TbRqZJkkmLNceFClvaVKQvh6tV&#10;sKfn7u302EyOab/LP7XOp+dMK/U67NdzEIH68B/+a38ZBR/vaTLL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Q90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6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37wcgA&#10;AADfAAAADwAAAGRycy9kb3ducmV2LnhtbESPW2vCQBSE34X+h+UUfNONSqumrlIqUi9PXunjafY0&#10;CWbPhuxq4r93hYKPw8x8w0xmjSnElSqXW1bQ60YgiBOrc04VHPaLzgiE88gaC8uk4EYOZtOX1gRj&#10;bWve0nXnUxEg7GJUkHlfxlK6JCODrmtL4uD92cqgD7JKpa6wDnBTyH4UvUuDOYeFDEv6yig57y5G&#10;wfftsN7M8fz7s1rSqW58z+7tUan2a/P5AcJT45/h//ZSK3gb9KPxEB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LzfvB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9327B45">
                      <wp:extent cx="130175" cy="151130"/>
                      <wp:effectExtent l="41275" t="0" r="0" b="11430"/>
                      <wp:docPr id="532092" name="Group 99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9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9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327B45" id="Group 9965" o:spid="_x0000_s366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BcF8I1cAMAAGELAAAOAAAAAAAAAAAAAAAAAC4CAABkcnMvZTJvRG9jLnhtbFBLAQItABQABgAI&#10;AAAAIQCS5a5N2gAAAAMBAAAPAAAAAAAAAAAAAAAAAMoFAABkcnMvZG93bnJldi54bWxQSwUGAAAA&#10;AAQABADzAAAA0QYAAAAA&#10;">
                      <v:rect id="Rectangle 11420" o:spid="_x0000_s366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dU3ccA&#10;AADfAAAADwAAAGRycy9kb3ducmV2LnhtbESP0WrCQBRE3wv+w3IFX0rdGDFNU1cRqVDwSe0HXHav&#10;SWr2bsiuGvv1bkHwcZiZM8x82dtGXKjztWMFk3ECglg7U3Op4OewectB+IBssHFMCm7kYbkYvMyx&#10;MO7KO7rsQykihH2BCqoQ2kJKryuy6MeuJY7e0XUWQ5RdKU2H1wi3jUyTJJMWa44LFba0rkif9mer&#10;YEd/29fjbT05pP02/9I6f//NtFKjYb/6BBGoD8/wo/1tFMymafIxhf8/8QvIx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nVN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6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9ltsgA&#10;AADfAAAADwAAAGRycy9kb3ducmV2LnhtbESPW2vCQBSE34X+h+UUfNON2oqmrlIqUi9PXunjafY0&#10;CWbPhuxq4r93hYKPw8x8w0xmjSnElSqXW1bQ60YgiBOrc04VHPaLzgiE88gaC8uk4EYOZtOX1gRj&#10;bWve0nXnUxEg7GJUkHlfxlK6JCODrmtL4uD92cqgD7JKpa6wDnBTyH4UDaXBnMNChiV9ZZScdxej&#10;4Pt2WG/meP79WS3pVDe+Z/f2qFT7tfn8AOGp8c/wf3upFbwP+tH4DR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H2W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0AFDCC2">
                      <wp:extent cx="130175" cy="151130"/>
                      <wp:effectExtent l="47625" t="0" r="3175" b="11430"/>
                      <wp:docPr id="532089" name="Group 99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9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9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AFDCC2" id="Group 9962" o:spid="_x0000_s366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Dm46I6KAwAAYQsAAA4AAAAAAAAAAAAAAAAALgIA&#10;AGRycy9lMm9Eb2MueG1sUEsBAi0AFAAGAAgAAAAhAJLlrk3aAAAAAwEAAA8AAAAAAAAAAAAAAAAA&#10;5AUAAGRycy9kb3ducmV2LnhtbFBLBQYAAAAABAAEAPMAAADrBgAAAAA=&#10;">
                      <v:rect id="Rectangle 11422" o:spid="_x0000_s3669"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XKqsYA&#10;AADfAAAADwAAAGRycy9kb3ducmV2LnhtbESPy4rCMBSG9wO+QzjCbAZN7TBaq1FERhBceXmAQ3Js&#10;q81JaaJWn36yEGb589/45svO1uJOra8cKxgNExDE2pmKCwWn42aQgfAB2WDtmBQ8ycNy0fuYY27c&#10;g/d0P4RCxBH2OSooQ2hyKb0uyaIfuoY4emfXWgxRtoU0LT7iuK1lmiRjabHi+FBiQ+uS9PVwswr2&#10;9Np9nZ/r0THtdtmv1tnkMtZKffa71QxEoC78h9/trVHw850m0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rXKq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7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jGLscA&#10;AADfAAAADwAAAGRycy9kb3ducmV2LnhtbESPT2vCQBTE7wW/w/IEb7qJ0qLRVUQRbT35p8Xja/Y1&#10;CWbfhuxq4rfvFoQeh5n5DTNbtKYUd6pdYVlBPIhAEKdWF5wpOJ82/TEI55E1lpZJwYMcLOadlxkm&#10;2jZ8oPvRZyJA2CWoIPe+SqR0aU4G3cBWxMH7sbVBH2SdSV1jE+CmlMMoepMGCw4LOVa0yim9Hm9G&#10;wfZx/tiv8fp9ed/RV9P62J7sp1K9brucgvDU+v/ws73TCl5Hw2gSw9+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toxi7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0091236">
                      <wp:extent cx="130175" cy="151130"/>
                      <wp:effectExtent l="41910" t="0" r="0" b="11430"/>
                      <wp:docPr id="532086" name="Group 9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8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8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091236" id="Group 9959" o:spid="_x0000_s367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N0zIGXQDAABhCwAADgAAAAAAAAAAAAAAAAAuAgAAZHJzL2Uyb0RvYy54bWxQSwECLQAU&#10;AAYACAAAACEAkuWuTdoAAAADAQAADwAAAAAAAAAAAAAAAADOBQAAZHJzL2Rvd25yZXYueG1sUEsF&#10;BgAAAAAEAAQA8wAAANUGAAAAAA==&#10;">
                      <v:rect id="Rectangle 11416" o:spid="_x0000_s367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XEA8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Jtk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FxA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7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v5bsUA&#10;AADfAAAADwAAAGRycy9kb3ducmV2LnhtbERPy2rCQBTdF/yH4Qrd1YmRiqSOIpZiWlc+Wrq8Zq5J&#10;SOZOyEyT+PedheDycN7L9WBq0VHrSssKppMIBHFmdcm5gvPp42UBwnlkjbVlUnAjB+vV6GmJibY9&#10;H6g7+lyEEHYJKii8bxIpXVaQQTexDXHgrrY16ANsc6lb7EO4qWUcRXNpsOTQUGBD24Ky6vhnFOxu&#10;56/9O1aX38+UfvrBT+3Jfiv1PB42byA8Df4hvrtTreB1FkeLMDj8CV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lu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70C965B">
                      <wp:extent cx="130175" cy="151130"/>
                      <wp:effectExtent l="42545" t="0" r="0" b="11430"/>
                      <wp:docPr id="532083" name="Group 9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8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8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0C965B" id="Group 9956" o:spid="_x0000_s367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C9peg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G/AvaXoDAABhCwAADgAAAAAAAAAAAAAAAAAuAgAAZHJzL2Uyb0RvYy54bWxQ&#10;SwECLQAUAAYACAAAACEAkuWuTdoAAAADAQAADwAAAAAAAAAAAAAAAADUBQAAZHJzL2Rvd25yZXYu&#10;eG1sUEsFBgAAAAAEAAQA8wAAANsGAAAAAA==&#10;">
                      <v:rect id="Rectangle 11418" o:spid="_x0000_s367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dadMcA&#10;AADfAAAADwAAAGRycy9kb3ducmV2LnhtbESP3WrCQBSE7wu+w3IEb4puTFsN0VVEFApe+fMAh91j&#10;Es2eDdlVo0/fLRR6OczMN8x82dla3Kn1lWMF41ECglg7U3Gh4HTcDjMQPiAbrB2Tgid5WC56b3PM&#10;jXvwnu6HUIgIYZ+jgjKEJpfS65Is+pFriKN3dq3FEGVbSNPiI8JtLdMkmUiLFceFEhtal6Svh5tV&#10;sKfX7v38XI+PabfLNlpn08tEKzXod6sZiEBd+A//tb+Ngq+PNMk+4fdP/AJy8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xXWn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7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pW8MgA&#10;AADfAAAADwAAAGRycy9kb3ducmV2LnhtbESPQWvCQBSE7wX/w/KE3upGS4rErCKWUtueqmnx+Mw+&#10;k2D2bchuk/jvXUHocZiZb5h0NZhadNS6yrKC6SQCQZxbXXGhINu/Pc1BOI+ssbZMCi7kYLUcPaSY&#10;aNvzN3U7X4gAYZeggtL7JpHS5SUZdBPbEAfvZFuDPsi2kLrFPsBNLWdR9CINVhwWSmxoU1J+3v0Z&#10;Be+X7PPrFc/Hw8eWfvvBT+3e/ij1OB7WCxCeBv8fvre3WkH8PIvmMdz+hC8gl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ilbw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8F0FAC0">
                      <wp:extent cx="130175" cy="151130"/>
                      <wp:effectExtent l="40005" t="0" r="1270" b="11430"/>
                      <wp:docPr id="532080" name="Group 9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8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8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8F0FAC0" id="Group 9953" o:spid="_x0000_s367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DIdYJXcAMAAGELAAAOAAAAAAAAAAAAAAAAAC4CAABkcnMvZTJvRG9jLnhtbFBLAQItABQABgAI&#10;AAAAIQCS5a5N2gAAAAMBAAAPAAAAAAAAAAAAAAAAAMoFAABkcnMvZG93bnJldi54bWxQSwUGAAAA&#10;AAQABADzAAAA0QYAAAAA&#10;">
                      <v:rect id="Rectangle 11420" o:spid="_x0000_s367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D57McA&#10;AADfAAAADwAAAGRycy9kb3ducmV2LnhtbESP3WrCQBSE7wu+w3IEb4pukqKG1FVEKhS88ucBDrvH&#10;JDV7NmS3Gvv0XUHwcpiZb5jFqreNuFLna8cK0kkCglg7U3Op4HTcjnMQPiAbbByTgjt5WC0Hbwss&#10;jLvxnq6HUIoIYV+ggiqEtpDS64os+olriaN3dp3FEGVXStPhLcJtI7MkmUmLNceFClvaVKQvh1+r&#10;YE9/u/fzfZMes36Xf2mdz39mWqnRsF9/ggjUh1f42f42CqYfWZKn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g+e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7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POhMgA&#10;AADfAAAADwAAAGRycy9kb3ducmV2LnhtbESPS2vDMBCE74H+B7GF3hI5LgnGsRxKS2kepzwaetxa&#10;W9vEWhlLiZ1/XxUCPQ4z8w2TLQfTiCt1rrasYDqJQBAXVtdcKjge3scJCOeRNTaWScGNHCzzh1GG&#10;qbY97+i696UIEHYpKqi8b1MpXVGRQTexLXHwfmxn0AfZlVJ32Ae4aWQcRXNpsOawUGFLrxUV5/3F&#10;KPi4HTfbNzx/f61XdOoHP7UH+6nU0+PwsgDhafD/4Xt7pRXMnuMoieHvT/gCMv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Y86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FD05B7C">
                      <wp:extent cx="130175" cy="151130"/>
                      <wp:effectExtent l="46355" t="0" r="4445" b="11430"/>
                      <wp:docPr id="532077" name="Group 9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7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7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FD05B7C" id="Group 9950" o:spid="_x0000_s368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">
                      <v:rect id="Rectangle 11422" o:spid="_x0000_s368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8gVsMA&#10;AADfAAAADwAAAGRycy9kb3ducmV2LnhtbERPy4rCMBTdD/gP4QpuBk2tjJZqFBGFAVc+PuCSXNtq&#10;c1OaqNWvnyyEWR7Oe7HqbC0e1PrKsYLxKAFBrJ2puFBwPu2GGQgfkA3WjknBizyslr2vBebGPflA&#10;j2MoRAxhn6OCMoQml9Lrkiz6kWuII3dxrcUQYVtI0+IzhttapkkylRYrjg0lNrQpSd+Od6vgQO/9&#10;9+W1GZ/Sbp9ttc5m16lWatDv1nMQgbrwL/64f42Cn0mazOLg+Cd+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8gVsMAAADf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8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Is0sgA&#10;AADfAAAADwAAAGRycy9kb3ducmV2LnhtbESPW2vCQBSE34X+h+UUfNONSqumrlIqUi9PXunjafY0&#10;CWbPhuxq4r93hYKPw8x8w0xmjSnElSqXW1bQ60YgiBOrc04VHPaLzgiE88gaC8uk4EYOZtOX1gRj&#10;bWve0nXnUxEg7GJUkHlfxlK6JCODrmtL4uD92cqgD7JKpa6wDnBTyH4UvUuDOYeFDEv6yig57y5G&#10;wfftsN7M8fz7s1rSqW58z+7tUan2a/P5AcJT45/h//ZSK3gb9KPhGB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EizS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75285AE">
                      <wp:extent cx="130175" cy="151130"/>
                      <wp:effectExtent l="40640" t="0" r="635" b="11430"/>
                      <wp:docPr id="532074" name="Group 99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7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7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75285AE" id="Group 9947" o:spid="_x0000_s368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cGokoeQMAAGELAAAOAAAAAAAAAAAAAAAAAC4CAABkcnMvZTJvRG9jLnhtbFBL&#10;AQItABQABgAIAAAAIQCS5a5N2gAAAAMBAAAPAAAAAAAAAAAAAAAAANMFAABkcnMvZG93bnJldi54&#10;bWxQSwUGAAAAAAQABADzAAAA2gYAAAAA&#10;">
                      <v:rect id="Rectangle 11416" o:spid="_x0000_s368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6PyM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k/kU/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bOj8j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8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24oMcA&#10;AADfAAAADwAAAGRycy9kb3ducmV2LnhtbESPW2vCQBSE34X+h+UUfNONFi9EVyktRa1PXvHxmD1N&#10;gtmzIbua+O/dguDjMDPfMNN5Ywpxo8rllhX0uhEI4sTqnFMF+91PZwzCeWSNhWVScCcH89lba4qx&#10;tjVv6Lb1qQgQdjEqyLwvYyldkpFB17UlcfD+bGXQB1mlUldYB7gpZD+KhtJgzmEhw5K+Mkou26tR&#10;sLjvf9ffeDmfVks61o3v2Z09KNV+bz4nIDw1/hV+tpdaweCjH42G8P8nfA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NuKD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3DF31C4">
                      <wp:extent cx="130175" cy="151130"/>
                      <wp:effectExtent l="41275" t="0" r="0" b="11430"/>
                      <wp:docPr id="532071" name="Group 9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7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7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DF31C4" id="Group 9944" o:spid="_x0000_s368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JXmtcxyAwAAYQsAAA4AAAAAAAAAAAAAAAAALgIAAGRycy9lMm9Eb2MueG1sUEsBAi0AFAAG&#10;AAgAAAAhAJLlrk3aAAAAAwEAAA8AAAAAAAAAAAAAAAAAzAUAAGRycy9kb3ducmV2LnhtbFBLBQYA&#10;AAAABAAEAPMAAADTBgAAAAA=&#10;">
                      <v:rect id="Rectangle 11418" o:spid="_x0000_s368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cXvMcA&#10;AADfAAAADwAAAGRycy9kb3ducmV2LnhtbESP3YrCMBSE7xd8h3AEbxZN7bJaqlFEVljwyp8HOCTH&#10;ttqclCar1ac3grCXw8x8w8yXna3FlVpfOVYwHiUgiLUzFRcKjofNMAPhA7LB2jEpuJOH5aL3Mcfc&#10;uBvv6LoPhYgQ9jkqKENocim9LsmiH7mGOHon11oMUbaFNC3eItzWMk2SibRYcVwosaF1Sfqy/7MK&#10;dvTYfp7u6/Eh7bbZj9bZ9DzRSg363WoGIlAX/sPv9q9R8P2VJtMUXn/iF5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nF7z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68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obOMgA&#10;AADfAAAADwAAAGRycy9kb3ducmV2LnhtbESPT2vCQBTE70K/w/IKvelGpVaiaygtRVtP9R8en9nX&#10;JCT7NmRXE799VxA8DjPzG2aedKYSF2pcYVnBcBCBIE6tLjhTsNt+9acgnEfWWFkmBVdykCyeenOM&#10;tW35ly4bn4kAYRejgtz7OpbSpTkZdANbEwfvzzYGfZBNJnWDbYCbSo6iaCINFhwWcqzpI6e03JyN&#10;guV197P+xPJ0/F7Roe380G7tXqmX5+59BsJT5x/he3ulFbyOR9HbGG5/wheQi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hs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484DF9B">
                      <wp:extent cx="130175" cy="151130"/>
                      <wp:effectExtent l="38735" t="0" r="2540" b="11430"/>
                      <wp:docPr id="532068" name="Group 99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6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7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484DF9B" id="Group 9941" o:spid="_x0000_s368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AbUictyAwAAYQsAAA4AAAAAAAAAAAAAAAAALgIAAGRycy9lMm9Eb2MueG1sUEsBAi0AFAAG&#10;AAgAAAAhAJLlrk3aAAAAAwEAAA8AAAAAAAAAAAAAAAAAzAUAAGRycy9kb3ducmV2LnhtbFBLBQYA&#10;AAAABAAEAPMAAADTBgAAAAA=&#10;">
                      <v:rect id="Rectangle 11420" o:spid="_x0000_s369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oTEMcA&#10;AADfAAAADwAAAGRycy9kb3ducmV2LnhtbESP0WrCQBRE3wv+w3KFvhTdmNIYo6uIVCj4pPYDLrvX&#10;JJq9G7KrRr++Wyj0cZiZM8xi1dtG3KjztWMFk3ECglg7U3Op4Pu4HeUgfEA22DgmBQ/ysFoOXhZY&#10;GHfnPd0OoRQRwr5ABVUIbSGl1xVZ9GPXEkfv5DqLIcqulKbDe4TbRqZJkkmLNceFClvaVKQvh6tV&#10;sKfn7u302EyOab/LP7XOp+dMK/U67NdzEIH68B/+a38ZBR/vaZLN4PdP/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aEx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69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iFT8UA&#10;AADfAAAADwAAAGRycy9kb3ducmV2LnhtbESPy4rCMBSG9wO+QziCuzHVYVSqUUQZvK284vLYHNti&#10;c1KajK1vbxYDs/z5b3yTWWMK8aTK5ZYV9LoRCOLE6pxTBafjz+cIhPPIGgvLpOBFDmbT1scEY21r&#10;3tPz4FMRRtjFqCDzvoyldElGBl3XlsTBu9vKoA+ySqWusA7jppD9KBpIgzmHhwxLWmSUPA6/RsHq&#10;ddrulvi4XTdrutSN79mjPSvVaTfzMQhPjf8P/7XXWsH3Vz8aBoLAE1hAT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KIVP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8830803">
                      <wp:extent cx="130175" cy="151130"/>
                      <wp:effectExtent l="45085" t="0" r="0" b="11430"/>
                      <wp:docPr id="532065" name="Group 99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6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6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8830803" id="Group 9938" o:spid="_x0000_s369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M7z4t48DAABhCwAADgAAAAAAAAAAAAAA&#10;AAAuAgAAZHJzL2Uyb0RvYy54bWxQSwECLQAUAAYACAAAACEAkuWuTdoAAAADAQAADwAAAAAAAAAA&#10;AAAAAADpBQAAZHJzL2Rvd25yZXYueG1sUEsFBgAAAAAEAAQA8wAAAPAGAAAAAA==&#10;">
                      <v:rect id="Rectangle 11422" o:spid="_x0000_s369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WHYscA&#10;AADfAAAADwAAAGRycy9kb3ducmV2LnhtbESP3WrCQBSE7wu+w3IEb4puTDGG1FVEKhS88ucBDrvH&#10;JDV7NmS3Gvv0XUHwcpiZb5jFqreNuFLna8cKppMEBLF2puZSwem4HecgfEA22DgmBXfysFoO3hZY&#10;GHfjPV0PoRQRwr5ABVUIbSGl1xVZ9BPXEkfv7DqLIcqulKbDW4TbRqZJkkmLNceFClvaVKQvh1+r&#10;YE9/u/fzfTM9pv0u/9I6n/9kWqnRsF9/ggjUh1f42f42CmYfaZJl8PgTv4B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Fh2L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69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L5scA&#10;AADfAAAADwAAAGRycy9kb3ducmV2LnhtbESPW2vCQBSE34X+h+UUfNONFi9EVyktRa1PXvHxmD1N&#10;gtmzIbua+O/dguDjMDPfMNN5Ywpxo8rllhX0uhEI4sTqnFMF+91PZwzCeWSNhWVScCcH89lba4qx&#10;tjVv6Lb1qQgQdjEqyLwvYyldkpFB17UlcfD+bGXQB1mlUldYB7gpZD+KhtJgzmEhw5K+Mkou26tR&#10;sLjvf9ffeDmfVks61o3v2Z09KNV+bz4nIDw1/hV+tpdaweCjHw1H8P8nfA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4Yi+b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D79CCC3">
                      <wp:extent cx="130175" cy="151130"/>
                      <wp:effectExtent l="39370" t="0" r="1905" b="11430"/>
                      <wp:docPr id="532062" name="Group 99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6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6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79CCC3" id="Group 9935" o:spid="_x0000_s369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&#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78AsK3cDAABhCwAADgAAAAAAAAAAAAAAAAAuAgAAZHJzL2Uyb0RvYy54bWxQSwEC&#10;LQAUAAYACAAAACEAkuWuTdoAAAADAQAADwAAAAAAAAAAAAAAAADRBQAAZHJzL2Rvd25yZXYueG1s&#10;UEsFBgAAAAAEAAQA8wAAANgGAAAAAA==&#10;">
                      <v:rect id="Rectangle 11416" o:spid="_x0000_s369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Ik+scA&#10;AADfAAAADwAAAGRycy9kb3ducmV2LnhtbESP0WrCQBRE3wv9h+UWfCl1Y8QYUlcRsVDwyegHXHav&#10;Sdrs3ZBdNfbru4Lg4zAzZ5jFarCtuFDvG8cKJuMEBLF2puFKwfHw9ZGD8AHZYOuYFNzIw2r5+rLA&#10;wrgr7+lShkpECPsCFdQhdIWUXtdk0Y9dRxy9k+sthij7SpoerxFuW5kmSSYtNhwXauxoU5P+Lc9W&#10;wZ7+du+n22ZySIddvtU6n/9kWqnR27D+BBFoCM/wo/1tFMymaZJN4f4nfgG5/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OyJPr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69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oVkccA&#10;AADfAAAADwAAAGRycy9kb3ducmV2LnhtbESPT2vCQBTE70K/w/IK3nSjVZHoKqWlqPXkXzw+s69J&#10;MPs2ZFcTv71bEDwOM/MbZjpvTCFuVLncsoJeNwJBnFidc6pgv/vpjEE4j6yxsEwK7uRgPntrTTHW&#10;tuYN3bY+FQHCLkYFmfdlLKVLMjLourYkDt6frQz6IKtU6grrADeF7EfRSBrMOSxkWNJXRsllezUK&#10;Fvf97/obL+fTaknHuvE9u7MHpdrvzecEhKfGv8LP9lIrGH70o9EA/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KFZ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4B118BB">
                      <wp:extent cx="130175" cy="151130"/>
                      <wp:effectExtent l="40005" t="0" r="1270" b="11430"/>
                      <wp:docPr id="532059" name="Group 99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6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6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4B118BB" id="Group 9932" o:spid="_x0000_s369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">
                      <v:rect id="Rectangle 11418" o:spid="_x0000_s369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C6jcUA&#10;AADfAAAADwAAAGRycy9kb3ducmV2LnhtbESPzYrCMBSF9wO+Q7iCm0FTK9Mp1SgiCgOu1HmAS3Jt&#10;q81NaaJWn36yEGZ5OH98i1VvG3GnzteOFUwnCQhi7UzNpYLf026cg/AB2WDjmBQ8ycNqOfhYYGHc&#10;gw90P4ZSxBH2BSqoQmgLKb2uyKKfuJY4emfXWQxRdqU0HT7iuG1kmiSZtFhzfKiwpU1F+nq8WQUH&#10;eu0/z8/N9JT2+3yrdf59ybRSo2G/noMI1If/8Lv9YxR8zdIkiw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YLqN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0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22CccA&#10;AADfAAAADwAAAGRycy9kb3ducmV2LnhtbESPT2vCQBTE7wW/w/IEb3UTpSLRVUQRbXuq//D4zD6T&#10;YPZtyG5N/PauUOhxmJnfMNN5a0pxp9oVlhXE/QgEcWp1wZmCw379PgbhPLLG0jIpeJCD+azzNsVE&#10;24Z/6L7zmQgQdgkqyL2vEildmpNB17cVcfCutjbog6wzqWtsAtyUchBFI2mw4LCQY0XLnNLb7tco&#10;2DwOX98rvF3On1s6Na2P7d4elep128UEhKfW/4f/2lut4GM4iEYxvP6ELyB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69tg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190E60C7">
                      <wp:extent cx="130175" cy="151130"/>
                      <wp:effectExtent l="46990" t="0" r="3810" b="11430"/>
                      <wp:docPr id="532056" name="Group 99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5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5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90E60C7" id="Group 9929" o:spid="_x0000_s370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inPsSm4DAABhCwAADgAAAAAAAAAAAAAAAAAuAgAAZHJzL2Uyb0RvYy54bWxQSwECLQAUAAYACAAA&#10;ACEAkuWuTdoAAAADAQAADwAAAAAAAAAAAAAAAADIBQAAZHJzL2Rvd25yZXYueG1sUEsFBgAAAAAE&#10;AAQA8wAAAM8GAAAAAA==&#10;">
                      <v:rect id="Rectangle 11420" o:spid="_x0000_s370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XoRMcA&#10;AADfAAAADwAAAGRycy9kb3ducmV2LnhtbESP3YrCMBSE7wXfIRxhb0RTu6ilGkVkFwSv/HmAQ3Js&#10;u9uclCZq3ac3C4KXw8x8wyzXna3FjVpfOVYwGScgiLUzFRcKzqfvUQbCB2SDtWNS8CAP61W/t8Tc&#10;uDsf6HYMhYgQ9jkqKENocim9LsmiH7uGOHoX11oMUbaFNC3eI9zWMk2SmbRYcVwosaFtSfr3eLUK&#10;DvS3H14e28kp7fbZl9bZ/GemlfoYdJsFiEBdeIdf7Z1RMP1Mk+kc/v/ELyBX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Ll6E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0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vVKcMA&#10;AADfAAAADwAAAGRycy9kb3ducmV2LnhtbERPy4rCMBTdC/5DuMLsNFVRpBpFHAadceUTl9fm2hab&#10;m9JkbP17sxBcHs57tmhMIR5Uudyygn4vAkGcWJ1zquB4+OlOQDiPrLGwTAqe5GAxb7dmGGtb844e&#10;e5+KEMIuRgWZ92UspUsyMuh6tiQO3M1WBn2AVSp1hXUIN4UcRNFYGsw5NGRY0iqj5L7/NwrWz+Pf&#10;9hvv18vvhs514/v2YE9KfXWa5RSEp8Z/xG/3RisYDQfRKAwOf8IX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evVK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7A37787">
                      <wp:extent cx="130175" cy="151130"/>
                      <wp:effectExtent l="43815" t="0" r="0" b="11430"/>
                      <wp:docPr id="532053" name="Group 9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5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5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7A37787" id="Group 9926" o:spid="_x0000_s370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usu7IYwDAABhCwAADgAAAAAAAAAAAAAAAAAu&#10;AgAAZHJzL2Uyb0RvYy54bWxQSwECLQAUAAYACAAAACEAkuWuTdoAAAADAQAADwAAAAAAAAAAAAAA&#10;AADmBQAAZHJzL2Rvd25yZXYueG1sUEsFBgAAAAAEAAQA8wAAAO0GAAAAAA==&#10;">
                      <v:rect id="Rectangle 11422" o:spid="_x0000_s370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d2M8cA&#10;AADfAAAADwAAAGRycy9kb3ducmV2LnhtbESP3WrCQBSE7wu+w3IEb4pujNWG1FVEFApe+fMAh91j&#10;kjZ7NmRXjT69Wyh4OczMN8x82dlaXKn1lWMF41ECglg7U3Gh4HTcDjMQPiAbrB2Tgjt5WC56b3PM&#10;jbvxnq6HUIgIYZ+jgjKEJpfS65Is+pFriKN3dq3FEGVbSNPiLcJtLdMkmUmLFceFEhtal6R/Dxer&#10;YE+P3fv5vh4f026XbbTOPn9mWqlBv1t9gQjUhVf4v/1tFEwnaTL9gL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3dj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0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6t8gA&#10;AADfAAAADwAAAGRycy9kb3ducmV2LnhtbESPQWvCQBSE74X+h+UVvDUblUiJ2Yi0iLY9Va14fGaf&#10;STD7NmS3Jv77bkHocZiZb5hsMZhGXKlztWUF4ygGQVxYXXOpYL9bPb+AcB5ZY2OZFNzIwSJ/fMgw&#10;1bbnL7pufSkChF2KCirv21RKV1Rk0EW2JQ7e2XYGfZBdKXWHfYCbRk7ieCYN1hwWKmzptaLisv0x&#10;Cta3/cfnG15Ox/cNHfrBj+3Ofis1ehqWcxCeBv8fvrc3WkEyncRJAn9/wheQ+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6nq3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C821F42">
                      <wp:extent cx="130175" cy="151130"/>
                      <wp:effectExtent l="47625" t="0" r="3175" b="11430"/>
                      <wp:docPr id="532050" name="Group 98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51"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52"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C821F42" id="Group 9899" o:spid="_x0000_s370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GvevBZ4AwAAYQsAAA4AAAAAAAAAAAAAAAAALgIAAGRycy9lMm9Eb2MueG1sUEsB&#10;Ai0AFAAGAAgAAAAhAJLlrk3aAAAAAwEAAA8AAAAAAAAAAAAAAAAA0gUAAGRycy9kb3ducmV2Lnht&#10;bFBLBQYAAAAABAAEAPMAAADZBgAAAAA=&#10;">
                      <v:rect id="Rectangle 11416" o:spid="_x0000_s370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Vq8gA&#10;AADfAAAADwAAAGRycy9kb3ducmV2LnhtbESPwWrDMBBE74X+g9hCL6WR7ZLEuJZDCC0UcoqTD1ik&#10;je3WWhlLSZx+fVUI5DjMzBumXE22F2cafedYQTpLQBBrZzpuFBz2n685CB+QDfaOScGVPKyqx4cS&#10;C+MuvKNzHRoRIewLVNCGMBRSet2SRT9zA3H0jm60GKIcG2lGvES47WWWJAtpseO40OJAm5b0T32y&#10;Cnb0u305XjfpPpu2+YfW+fJ7oZV6fprW7yACTeEevrW/jIL5W5bMU/j/E7+Ar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QNWr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0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Piw8gA&#10;AADfAAAADwAAAGRycy9kb3ducmV2LnhtbESPT2vCQBTE70K/w/IKvZmNKUqJ2UhpKVV78k+lx9fs&#10;axLMvg3Z1cRv7xYEj8PM/IbJFoNpxJk6V1tWMIliEMSF1TWXCva7j/ELCOeRNTaWScGFHCzyh1GG&#10;qbY9b+i89aUIEHYpKqi8b1MpXVGRQRfZljh4f7Yz6IPsSqk77APcNDKJ45k0WHNYqLClt4qK4/Zk&#10;FHxe9uuvdzz+/qyWdOgHP7E7+63U0+PwOgfhafD38K291Aqmz0k8TeD/T/gCMr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gA+LD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6F5EE3B">
                      <wp:extent cx="130175" cy="151130"/>
                      <wp:effectExtent l="38735" t="0" r="2540" b="11430"/>
                      <wp:docPr id="532047" name="Group 9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48"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49"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F5EE3B" id="Group 9896" o:spid="_x0000_s371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At9JX1eQMAAGELAAAOAAAAAAAAAAAAAAAAAC4CAABkcnMvZTJvRG9jLnhtbFBL&#10;AQItABQABgAIAAAAIQCS5a5N2gAAAAMBAAAPAAAAAAAAAAAAAAAAANMFAABkcnMvZG93bnJldi54&#10;bWxQSwUGAAAAAAQABADzAAAA2gYAAAAA&#10;">
                      <v:rect id="Rectangle 11418" o:spid="_x0000_s371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Pq68QA&#10;AADfAAAADwAAAGRycy9kb3ducmV2LnhtbERPy4rCMBTdD/gP4QqzGTS1M2qpRhEZQXDl4wMuybWt&#10;NjeliVr9+slCmOXhvOfLztbiTq2vHCsYDRMQxNqZigsFp+NmkIHwAdlg7ZgUPMnDctH7mGNu3IP3&#10;dD+EQsQQ9jkqKENocim9LsmiH7qGOHJn11oMEbaFNC0+YritZZokE2mx4thQYkPrkvT1cLMK9vTa&#10;fZ2f69Ex7XbZr9bZ9DLRSn32u9UMRKAu/Ivf7q1RMP5Ok584OP6JX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j6uv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1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7mb8gA&#10;AADfAAAADwAAAGRycy9kb3ducmV2LnhtbESPW2vCQBSE34X+h+UUfNON2oqmrlIqUi9PXunjafY0&#10;CWbPhuxq4r93hYKPw8x8w0xmjSnElSqXW1bQ60YgiBOrc04VHPaLzgiE88gaC8uk4EYOZtOX1gRj&#10;bWve0nXnUxEg7GJUkHlfxlK6JCODrmtL4uD92cqgD7JKpa6wDnBTyH4UDaXBnMNChiV9ZZScdxej&#10;4Pt2WG/meP79WS3pVDe+Z/f2qFT7tfn8AOGp8c/wf3upFbwP+tHbGB5/whe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fuZv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59" w:type="dxa"/>
            <w:tcBorders>
              <w:top w:val="single" w:sz="8" w:space="0" w:color="000000"/>
              <w:left w:val="single" w:sz="4" w:space="0" w:color="000000"/>
              <w:bottom w:val="single" w:sz="8" w:space="0" w:color="000000"/>
              <w:right w:val="double" w:sz="6" w:space="0" w:color="000000"/>
            </w:tcBorders>
            <w:vAlign w:val="center"/>
          </w:tcPr>
          <w:p w:rsidR="009B732F" w:rsidRDefault="004232F7">
            <w:pPr>
              <w:spacing w:after="0" w:line="259" w:lineRule="auto"/>
              <w:ind w:left="33" w:right="-29" w:firstLine="0"/>
              <w:jc w:val="left"/>
            </w:pPr>
            <w:r>
              <w:rPr>
                <w:rFonts w:ascii="Calibri" w:eastAsia="Calibri" w:hAnsi="Calibri" w:cs="Calibri"/>
                <w:noProof/>
                <w:sz w:val="22"/>
              </w:rPr>
              <mc:AlternateContent>
                <mc:Choice Requires="wpg">
                  <w:drawing>
                    <wp:inline distT="0" distB="0" distL="0" distR="0">
                      <wp:extent cx="227965" cy="151130"/>
                      <wp:effectExtent l="38735" t="0" r="0" b="11430"/>
                      <wp:docPr id="532042" name="Group 4575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965" cy="151130"/>
                                <a:chOff x="0" y="0"/>
                                <a:chExt cx="227928" cy="150852"/>
                              </a:xfrm>
                            </wpg:grpSpPr>
                            <wps:wsp>
                              <wps:cNvPr id="532043" name="Rectangle 48706"/>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044" name="Rectangle 4870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045" name="Rectangle 48708"/>
                              <wps:cNvSpPr>
                                <a:spLocks noChangeArrowheads="1"/>
                              </wps:cNvSpPr>
                              <wps:spPr bwMode="auto">
                                <a:xfrm rot="5399998">
                                  <a:off x="60109"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046" name="Rectangle 48709"/>
                              <wps:cNvSpPr>
                                <a:spLocks noChangeArrowheads="1"/>
                              </wps:cNvSpPr>
                              <wps:spPr bwMode="auto">
                                <a:xfrm rot="5399998">
                                  <a:off x="121979"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7590" o:spid="_x0000_s3713" style="width:17.95pt;height:11.9pt;mso-position-horizontal-relative:char;mso-position-vertical-relative:line" coordsize="227928,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">
                      <v:rect id="Rectangle 48706" o:spid="_x0000_s3714"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4mscA&#10;AADfAAAADwAAAGRycy9kb3ducmV2LnhtbESP0WrCQBRE3wv+w3IFX0rdGK0NqauIVCj4ZOwHXHav&#10;SWr2bsiuGvv1bkHwcZiZM8xi1dtGXKjztWMFk3ECglg7U3Op4OewfctA+IBssHFMCm7kYbUcvCww&#10;N+7Ke7oUoRQRwj5HBVUIbS6l1xVZ9GPXEkfv6DqLIcqulKbDa4TbRqZJMpcWa44LFba0qUifirNV&#10;sKe/3evxtpkc0n6XfWmdffzOtVKjYb/+BBGoD8/wo/1tFLxP02Q2hf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HeJr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48707" o:spid="_x0000_s371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9J8ccA&#10;AADfAAAADwAAAGRycy9kb3ducmV2LnhtbESPT2vCQBTE70K/w/IK3nSjtSLRVYpS1HryLx6f2dck&#10;mH0bsquJ375bEDwOM/MbZjJrTCHuVLncsoJeNwJBnFidc6rgsP/ujEA4j6yxsEwKHuRgNn1rTTDW&#10;tuYt3Xc+FQHCLkYFmfdlLKVLMjLourYkDt6vrQz6IKtU6grrADeF7EfRUBrMOSxkWNI8o+S6uxkF&#10;y8fhZ7PA6+W8XtGpbnzP7u1RqfZ78zUG4anxr/CzvdIKPj/60WAA/3/CF5D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SfH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48708" o:spid="_x0000_s3716" style="position:absolute;left:60109;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JFdccA&#10;AADfAAAADwAAAGRycy9kb3ducmV2LnhtbESP3WrCQBSE7wu+w3IEb4pujNWG1FVEFApe+fMAh91j&#10;kjZ7NmRXjT69Wyh4OczMN8x82dlaXKn1lWMF41ECglg7U3Gh4HTcDjMQPiAbrB2Tgjt5WC56b3PM&#10;jbvxnq6HUIgIYZ+jgjKEJpfS65Is+pFriKN3dq3FEGVbSNPiLcJtLdMkmUmLFceFEhtal6R/Dxer&#10;YE+P3fv5vh4f026XbbTOPn9mWqlBv1t9gQjUhVf4v/1tFEwnafIxhb8/8QvIxR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iRXX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48709" o:spid="_x0000_s3717" style="position:absolute;left:121979;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FyHccA&#10;AADfAAAADwAAAGRycy9kb3ducmV2LnhtbESPT2vCQBTE70K/w/IK3nSjVZHoKqWlqPXkXzw+s69J&#10;MPs2ZFcTv71bEDwOM/MbZjpvTCFuVLncsoJeNwJBnFidc6pgv/vpjEE4j6yxsEwK7uRgPntrTTHW&#10;tuYN3bY+FQHCLkYFmfdlLKVLMjLourYkDt6frQz6IKtU6grrADeF7EfRSBrMOSxkWNJXRsllezUK&#10;Fvf97/obL+fTaknHuvE9u7MHpdrvzecEhKfGv8LP9lIrGH70o8EI/v+EL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rhch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3" w:type="dxa"/>
            <w:tcBorders>
              <w:top w:val="single" w:sz="8" w:space="0" w:color="000000"/>
              <w:left w:val="double" w:sz="6"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BDC02F7">
                      <wp:extent cx="130175" cy="151130"/>
                      <wp:effectExtent l="45720" t="0" r="0" b="11430"/>
                      <wp:docPr id="532039" name="Group 99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4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4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BDC02F7" id="Group 9923" o:spid="_x0000_s37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&#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9kAiUdgMAAGELAAAOAAAAAAAAAAAAAAAAAC4CAABkcnMvZTJvRG9jLnhtbFBLAQIt&#10;ABQABgAIAAAAIQCS5a5N2gAAAAMBAAAPAAAAAAAAAAAAAAAAANAFAABkcnMvZG93bnJldi54bWxQ&#10;SwUGAAAAAAQABADzAAAA1wYAAAAA&#10;">
                      <v:rect id="Rectangle 11416" o:spid="_x0000_s371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Xm7cYA&#10;AADfAAAADwAAAGRycy9kb3ducmV2LnhtbESPy4rCMBSG9wO+QzjCbAZN7YxaqlFERhBceXmAQ3Js&#10;q81JaaJWn36yEGb589/45svO1uJOra8cKxgNExDE2pmKCwWn42aQgfAB2WDtmBQ8ycNy0fuYY27c&#10;g/d0P4RCxBH2OSooQ2hyKb0uyaIfuoY4emfXWgxRtoU0LT7iuK1lmiQTabHi+FBiQ+uS9PVwswr2&#10;9Np9nZ/r0THtdtmv1tn0MtFKffa71QxEoC78h9/trVEw/k6Tn0gQeSIL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NXm7c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jqaccA&#10;AADfAAAADwAAAGRycy9kb3ducmV2LnhtbESPT2vCQBTE7wW/w/IEb7qJtiLRVUQRbT35p8Xja/Y1&#10;CWbfhuxq4rfvFoQeh5n5DTNbtKYUd6pdYVlBPIhAEKdWF5wpOJ82/QkI55E1lpZJwYMcLOadlxkm&#10;2jZ8oPvRZyJA2CWoIPe+SqR0aU4G3cBWxMH7sbVBH2SdSV1jE+CmlMMoGkuDBYeFHCta5ZRejzej&#10;YPs4f+zXeP2+vO/oq2l9bE/2U6let11OQXhq/X/42d5pBW+jYfQaw9+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UI6mn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26A855E">
                      <wp:extent cx="130175" cy="151130"/>
                      <wp:effectExtent l="46355" t="0" r="4445" b="11430"/>
                      <wp:docPr id="532036" name="Group 9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3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3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26A855E" id="Group 9920" o:spid="_x0000_s37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BeHKxZyAwAAYQsAAA4AAAAAAAAAAAAAAAAALgIAAGRycy9lMm9Eb2MueG1sUEsBAi0AFAAG&#10;AAgAAAAhAJLlrk3aAAAAAwEAAA8AAAAAAAAAAAAAAAAAzAUAAGRycy9kb3ducmV2LnhtbFBLBQYA&#10;AAAABAAEAPMAAADTBgAAAAA=&#10;">
                      <v:rect id="Rectangle 11418" o:spid="_x0000_s372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oN5McA&#10;AADfAAAADwAAAGRycy9kb3ducmV2LnhtbESP3YrCMBSE7wXfIRzBG9HUymqpRllEYcErfx7gkBzb&#10;anNSmqxWn36zsLCXw8x8w6w2na3Fg1pfOVYwnSQgiLUzFRcKLuf9OAPhA7LB2jEpeJGHzbrfW2Fu&#10;3JOP9DiFQkQI+xwVlCE0uZRel2TRT1xDHL2ray2GKNtCmhafEW5rmSbJXFqsOC6U2NC2JH0/fVsF&#10;R3ofRtfXdnpOu0O20zpb3OZaqeGg+1yCCNSF//Bf+8so+JilyWwBv3/iF5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6DeT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QwicMA&#10;AADfAAAADwAAAGRycy9kb3ducmV2LnhtbERPy4rCMBTdD/gP4QruxlRFkWoUcRh0dOUTl9fm2hab&#10;m9JkbP17sxBcHs57Om9MIR5Uudyygl43AkGcWJ1zquB4+P0eg3AeWWNhmRQ8ycF81vqaYqxtzTt6&#10;7H0qQgi7GBVk3pexlC7JyKDr2pI4cDdbGfQBVqnUFdYh3BSyH0UjaTDn0JBhScuMkvv+3yhYPY+b&#10;7Q/er5e/NZ3rxvfswZ6U6rSbxQSEp8Z/xG/3WisYDvrRIAwOf8IX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QwicMAAADf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B8B0D23">
                      <wp:extent cx="130175" cy="151130"/>
                      <wp:effectExtent l="43815" t="0" r="0" b="11430"/>
                      <wp:docPr id="532033" name="Group 9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3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3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B8B0D23" id="Group 9917" o:spid="_x0000_s37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&#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xCE1wncDAABhCwAADgAAAAAAAAAAAAAAAAAuAgAAZHJzL2Uyb0RvYy54bWxQSwEC&#10;LQAUAAYACAAAACEAkuWuTdoAAAADAQAADwAAAAAAAAAAAAAAAADRBQAAZHJzL2Rvd25yZXYueG1s&#10;UEsFBgAAAAAEAAQA8wAAANgGAAAAAA==&#10;">
                      <v:rect id="Rectangle 11420" o:spid="_x0000_s37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k8cA&#10;AADfAAAADwAAAGRycy9kb3ducmV2LnhtbESP0WrCQBRE3wv+w3IFX0rdGK0NqauIVCj4ZOwHXHav&#10;SWr2bsiuGvv1bkHwcZiZM8xi1dtGXKjztWMFk3ECglg7U3Op4OewfctA+IBssHFMCm7kYbUcvCww&#10;N+7Ke7oUoRQRwj5HBVUIbS6l1xVZ9GPXEkfv6DqLIcqulKbDa4TbRqZJMpcWa44LFba0qUifirNV&#10;sKe/3evxtpkc0n6XfWmdffzOtVKjYb/+BBGoD8/wo/1tFLxP02Q6g/8/8QvI5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k5P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WfF8gA&#10;AADfAAAADwAAAGRycy9kb3ducmV2LnhtbESPQWvCQBSE7wX/w/KE3ppdFYtEVxFLqW1PGls8PrPP&#10;JJh9G7JbE/99t1DwOMzMN8xi1dtaXKn1lWMNo0SBIM6dqbjQcMhen2YgfEA2WDsmDTfysFoOHhaY&#10;Gtfxjq77UIgIYZ+ihjKEJpXS5yVZ9IlriKN3dq3FEGVbSNNiF+G2lmOlnqXFiuNCiQ1tSsov+x+r&#10;4e12+Ph8wcvp+L6l764PI5e5L60fh/16DiJQH+7h//bWaJhOxmoyhb8/8Qv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NZ8X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083D514">
                      <wp:extent cx="130175" cy="151130"/>
                      <wp:effectExtent l="40640" t="0" r="635" b="11430"/>
                      <wp:docPr id="532030" name="Group 99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3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3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083D514" id="Group 9914" o:spid="_x0000_s37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Vzk3/iAMAAGELAAAOAAAAAAAAAAAAAAAAAC4CAABk&#10;cnMvZTJvRG9jLnhtbFBLAQItABQABgAIAAAAIQCS5a5N2gAAAAMBAAAPAAAAAAAAAAAAAAAAAOIF&#10;AABkcnMvZG93bnJldi54bWxQSwUGAAAAAAQABADzAAAA6QYAAAAA&#10;">
                      <v:rect id="Rectangle 11422" o:spid="_x0000_s372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8wC8gA&#10;AADfAAAADwAAAGRycy9kb3ducmV2LnhtbESPwWrDMBBE74X+g9hCL6WR7ZDUuJZDCC0UcorTD1ik&#10;je3WWhlLSZx+fRUI5DjMzBumXE22FycafedYQTpLQBBrZzpuFHzvP19zED4gG+wdk4ILeVhVjw8l&#10;FsadeUenOjQiQtgXqKANYSik9Loli37mBuLoHdxoMUQ5NtKMeI5w28ssSZbSYsdxocWBNi3p3/po&#10;Fezob/tyuGzSfTZt8w+t87efpVbq+Wlav4MINIV7+Nb+MgoW8yyZp3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nzAL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HY8gA&#10;AADfAAAADwAAAGRycy9kb3ducmV2LnhtbESPT2vCQBTE7wW/w/KE3pqNkYrEbKQopbae6j96fM2+&#10;JsHs25Ddmvjtu4LQ4zAzv2Gy5WAacaHO1ZYVTKIYBHFhdc2lgsP+9WkOwnlkjY1lUnAlB8t89JBh&#10;qm3Pn3TZ+VIECLsUFVTet6mUrqjIoItsSxy8H9sZ9EF2pdQd9gFuGpnE8UwarDksVNjSqqLivPs1&#10;Ct6uh4/tGs/fX+8bOvWDn9i9PSr1OB5eFiA8Df4/fG9vtILnaRJPE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3Adj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92372F">
                      <wp:extent cx="130175" cy="151130"/>
                      <wp:effectExtent l="44450" t="0" r="0" b="11430"/>
                      <wp:docPr id="532027" name="Group 9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2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2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92372F" id="Group 9911" o:spid="_x0000_s37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D/jW6NyAwAAYQsAAA4AAAAAAAAAAAAAAAAALgIAAGRycy9lMm9Eb2MueG1sUEsBAi0AFAAG&#10;AAgAAAAhAJLlrk3aAAAAAwEAAA8AAAAAAAAAAAAAAAAAzAUAAGRycy9kb3ducmV2LnhtbFBLBQYA&#10;AAAABAAEAPMAAADTBgAAAAA=&#10;">
                      <v:rect id="Rectangle 11416" o:spid="_x0000_s37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PS8QA&#10;AADfAAAADwAAAGRycy9kb3ducmV2LnhtbERP3WrCMBS+H/gO4QjejJmaMVc6o0hRGHil7gEOybHt&#10;1pyUJtbq0y8Xg11+fP+rzehaMVAfGs8aFvMMBLHxtuFKw9d5/5KDCBHZYuuZNNwpwGY9eVphYf2N&#10;jzScYiVSCIcCNdQxdoWUwdTkMMx9R5y4i+8dxgT7StoebynctVJl2VI6bDg11NhRWZP5OV2dhiM9&#10;Ds+Xe7k4q/GQ74zJ37+XRuvZdNx+gIg0xn/xn/vTanh7VZlKg9Of9AX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D0v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EDz8cA&#10;AADfAAAADwAAAGRycy9kb3ducmV2LnhtbESPT2vCQBTE74V+h+UVvOnGSEsbXUUU0daTf/H4zD6T&#10;YPZtyK4mfvtuQehxmJnfMKNJa0pxp9oVlhX0exEI4tTqgjMF+92i+wnCeWSNpWVS8CAHk/HrywgT&#10;bRve0H3rMxEg7BJUkHtfJVK6NCeDrmcr4uBdbG3QB1lnUtfYBLgpZRxFH9JgwWEhx4pmOaXX7c0o&#10;WD72P+s5Xs+n7xUdm9b37c4elOq8tdMhCE+t/w8/2yut4H0QR/EX/P0JX0C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ahA8/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05BD487">
                      <wp:extent cx="130175" cy="151130"/>
                      <wp:effectExtent l="45085" t="0" r="0" b="11430"/>
                      <wp:docPr id="532024" name="Group 99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2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2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05BD487" id="Group 9908" o:spid="_x0000_s37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&#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6D8ivdgMAAGELAAAOAAAAAAAAAAAAAAAAAC4CAABkcnMvZTJvRG9jLnhtbFBLAQIt&#10;ABQABgAIAAAAIQCS5a5N2gAAAAMBAAAPAAAAAAAAAAAAAAAAANAFAABkcnMvZG93bnJldi54bWxQ&#10;SwUGAAAAAAQABADzAAAA1wYAAAAA&#10;">
                      <v:rect id="Rectangle 11418" o:spid="_x0000_s373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2g1ccA&#10;AADfAAAADwAAAGRycy9kb3ducmV2LnhtbESP3YrCMBSE7wXfIRxhb2RNrailaxSRFQSv/HmAQ3Js&#10;u9uclCZq9emNsLCXw8x8wyxWna3FjVpfOVYwHiUgiLUzFRcKzqftZwbCB2SDtWNS8CAPq2W/t8Dc&#10;uDsf6HYMhYgQ9jkqKENocim9LsmiH7mGOHoX11oMUbaFNC3eI9zWMk2SmbRYcVwosaFNSfr3eLUK&#10;DvTcDy+PzfiUdvvsW+ts/jPTSn0MuvUXiEBd+A//tXdGwXSSJukU3n/iF5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9oNX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6XvcgA&#10;AADfAAAADwAAAGRycy9kb3ducmV2LnhtbESPS2vDMBCE74H+B7GF3mI5LgnFsRxKS2kepzwaetxa&#10;W9vEWhlLiZ1/XxUCOQ4z8w2TLQbTiAt1rrasYBLFIIgLq2suFRz2H+MXEM4ja2wsk4IrOVjkD6MM&#10;U2173tJl50sRIOxSVFB536ZSuqIigy6yLXHwfm1n0AfZlVJ32Ae4aWQSxzNpsOawUGFLbxUVp93Z&#10;KPi8Htabdzz9fK+WdOwHP7F7+6XU0+PwOgfhafD38K291Aqmz0mczOD/T/gCMv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Ppe9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1"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DF4F955">
                      <wp:extent cx="130175" cy="151130"/>
                      <wp:effectExtent l="42545" t="0" r="0" b="11430"/>
                      <wp:docPr id="532021" name="Group 9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2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202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DF4F955" id="Group 9905" o:spid="_x0000_s37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&#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AZOB1PdgMAAGELAAAOAAAAAAAAAAAAAAAAAC4CAABkcnMvZTJvRG9jLnhtbFBLAQIt&#10;ABQABgAIAAAAIQCS5a5N2gAAAAMBAAAPAAAAAAAAAAAAAAAAANAFAABkcnMvZG93bnJldi54bWxQ&#10;SwUGAAAAAAQABADzAAAA1wYAAAAA&#10;">
                      <v:rect id="Rectangle 11420" o:spid="_x0000_s37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Q4occA&#10;AADfAAAADwAAAGRycy9kb3ducmV2LnhtbESP3WoCMRSE7wu+QzhCb4pmTakuq1FEWih45c8DHJLj&#10;7urmZNmkuvr0plDo5TAz3zCLVe8acaUu1J41TMYZCGLjbc2lhuPha5SDCBHZYuOZNNwpwGo5eFlg&#10;Yf2Nd3Tdx1IkCIcCNVQxtoWUwVTkMIx9S5y8k+8cxiS7UtoObwnuGqmybCod1pwWKmxpU5G57H+c&#10;hh09tm+n+2ZyUP02/zQmn52nRuvXYb+eg4jUx//wX/vbavh4V5lS8PsnfQG5f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UOKH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k0JcgA&#10;AADfAAAADwAAAGRycy9kb3ducmV2LnhtbESPT2vCQBTE7wW/w/KE3pqNkYrEbKQopbae6j96fM2+&#10;JsHs25Ddmvjtu4LQ4zAzv2Gy5WAacaHO1ZYVTKIYBHFhdc2lgsP+9WkOwnlkjY1lUnAlB8t89JBh&#10;qm3Pn3TZ+VIECLsUFVTet6mUrqjIoItsSxy8H9sZ9EF2pdQd9gFuGpnE8UwarDksVNjSqqLivPs1&#10;Ct6uh4/tGs/fX+8bOvWDn9i9PSr1OB5eFiA8Df4/fG9vtILnaRInU7j9CV9A5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STQl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6" w:type="dxa"/>
            <w:tcBorders>
              <w:top w:val="single" w:sz="8" w:space="0" w:color="000000"/>
              <w:left w:val="single" w:sz="4" w:space="0" w:color="000000"/>
              <w:bottom w:val="single" w:sz="8" w:space="0" w:color="000000"/>
              <w:right w:val="single" w:sz="8" w:space="0" w:color="000000"/>
            </w:tcBorders>
            <w:vAlign w:val="center"/>
          </w:tcPr>
          <w:p w:rsidR="009B732F"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A0E3E38">
                      <wp:extent cx="130175" cy="151130"/>
                      <wp:effectExtent l="39370" t="0" r="1905" b="11430"/>
                      <wp:docPr id="532018" name="Group 99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1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202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A0E3E38" id="Group 9902" o:spid="_x0000_s37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CqEwRVjgMAAGELAAAOAAAAAAAAAAAAAAAA&#10;AC4CAABkcnMvZTJvRG9jLnhtbFBLAQItABQABgAIAAAAIQCS5a5N2gAAAAMBAAAPAAAAAAAAAAAA&#10;AAAAAOgFAABkcnMvZG93bnJldi54bWxQSwUGAAAAAAQABADzAAAA7wYAAAAA&#10;">
                      <v:rect id="Rectangle 11422" o:spid="_x0000_s374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xgbcgA&#10;AADfAAAADwAAAGRycy9kb3ducmV2LnhtbESP3WrCQBSE7wu+w3IEb4puklJNU1cRUSh45c8DHHaP&#10;Sdrs2ZBdNfr03ULBy2FmvmHmy9424kqdrx0rSCcJCGLtTM2lgtNxO85B+IBssHFMCu7kYbkYvMyx&#10;MO7Ge7oeQikihH2BCqoQ2kJKryuy6CeuJY7e2XUWQ5RdKU2Htwi3jcySZCot1hwXKmxpXZH+OVys&#10;gj09dq/n+zo9Zv0u32idz76nWqnRsF99ggjUh2f4v/1lFLy/ZUn6AX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XGBt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uqUsUA&#10;AADfAAAADwAAAGRycy9kb3ducmV2LnhtbESPy4rCMBSG94LvEI7gTlMrinSMMijDOLryNrg8Nmfa&#10;YnNSmoytb28Wgsuf/8Y3X7amFHeqXWFZwWgYgSBOrS44U3A6fg1mIJxH1lhaJgUPcrBcdDtzTLRt&#10;eE/3g89EGGGXoILc+yqR0qU5GXRDWxEH78/WBn2QdSZ1jU0YN6WMo2gqDRYcHnKsaJVTejv8GwXf&#10;j9N2t8bb9fKzod+m9SN7tGel+r328wOEp9a/w6/2RiuYjOMoDgSBJ7CAXD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m6pS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1" w:type="dxa"/>
            <w:tcBorders>
              <w:top w:val="single" w:sz="8" w:space="0" w:color="000000"/>
              <w:left w:val="single" w:sz="8"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89B4CE2">
                      <wp:extent cx="130175" cy="151130"/>
                      <wp:effectExtent l="43180" t="0" r="0" b="11430"/>
                      <wp:docPr id="532015" name="Group 9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1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1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89B4CE2" id="Group 9893" o:spid="_x0000_s37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MELrvt7AwAAYQsAAA4AAAAAAAAAAAAAAAAALgIAAGRycy9lMm9Eb2MueG1s&#10;UEsBAi0AFAAGAAgAAAAhAJLlrk3aAAAAAwEAAA8AAAAAAAAAAAAAAAAA1QUAAGRycy9kb3ducmV2&#10;LnhtbFBLBQYAAAAABAAEAPMAAADcBgAAAAA=&#10;">
                      <v:rect id="Rectangle 11416" o:spid="_x0000_s37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P0H8cA&#10;AADfAAAADwAAAGRycy9kb3ducmV2LnhtbESP3WrCQBSE74W+w3IK3kjdJNI0RFcpUkHwyp8HOOwe&#10;k9js2ZDdauzTdwWhl8PMfMMsVoNtxZV63zhWkE4TEMTamYYrBafj5q0A4QOywdYxKbiTh9XyZbTA&#10;0rgb7+l6CJWIEPYlKqhD6Eopva7Jop+6jjh6Z9dbDFH2lTQ93iLctjJLklxabDgu1NjRuib9ffix&#10;Cvb0u5uc7+v0mA274kvr4uOSa6XGr8PnHESgIfyHn+2tUfA+y5I0h8ef+AXk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D9B/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74m8cA&#10;AADfAAAADwAAAGRycy9kb3ducmV2LnhtbESPT2vCQBTE7wW/w/IEb7qJ0irRVUQRbT35p8Xja/Y1&#10;CWbfhuxq4rfvFoQeh5n5DTNbtKYUd6pdYVlBPIhAEKdWF5wpOJ82/QkI55E1lpZJwYMcLOadlxkm&#10;2jZ8oPvRZyJA2CWoIPe+SqR0aU4G3cBWxMH7sbVBH2SdSV1jE+CmlMMoepMGCw4LOVa0yim9Hm9G&#10;wfZx/tiv8fp9ed/RV9P62J7sp1K9brucgvDU+v/ws73TCl5Hwygew9+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e+Jv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5" w:type="dxa"/>
            <w:tcBorders>
              <w:top w:val="single" w:sz="8" w:space="0" w:color="000000"/>
              <w:left w:val="single" w:sz="4" w:space="0" w:color="000000"/>
              <w:bottom w:val="single" w:sz="8" w:space="0" w:color="000000"/>
              <w:right w:val="single" w:sz="4" w:space="0" w:color="000000"/>
            </w:tcBorders>
            <w:vAlign w:val="center"/>
          </w:tcPr>
          <w:p w:rsidR="009B732F"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8E15691">
                      <wp:extent cx="130175" cy="151130"/>
                      <wp:effectExtent l="43815" t="0" r="0" b="11430"/>
                      <wp:docPr id="532012" name="Group 98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201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1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8E15691" id="Group 9890" o:spid="_x0000_s37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jA9a3G4DAABhCwAADgAAAAAAAAAAAAAAAAAuAgAAZHJzL2Uyb0RvYy54bWxQSwECLQAUAAYACAAA&#10;ACEAkuWuTdoAAAADAQAADwAAAAAAAAAAAAAAAADIBQAAZHJzL2Rvd25yZXYueG1sUEsFBgAAAAAE&#10;AAQA8wAAAM8GAAAAAA==&#10;">
                      <v:rect id="Rectangle 11418" o:spid="_x0000_s374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RXh8gA&#10;AADfAAAADwAAAGRycy9kb3ducmV2LnhtbESPwWrDMBBE74X+g9hCL6WR7ZDUuJZDCC0UcorTD1ik&#10;je3WWhlLSZx+fRUI5DjMzBumXE22FycafedYQTpLQBBrZzpuFHzvP19zED4gG+wdk4ILeVhVjw8l&#10;FsadeUenOjQiQtgXqKANYSik9Loli37mBuLoHdxoMUQ5NtKMeI5w28ssSZbSYsdxocWBNi3p3/po&#10;Fezob/tyuGzSfTZt8w+t87efpVbq+Wlav4MINIV7+Nb+MgoW8yxJ53D9E7+Ar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7tFeH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xm7McA&#10;AADfAAAADwAAAGRycy9kb3ducmV2LnhtbESPT2vCQBTE7wW/w/IEb7qJtiLRVUQRbT35p8Xja/Y1&#10;CWbfhuxq4rfvFoQeh5n5DTNbtKYUd6pdYVlBPIhAEKdWF5wpOJ82/QkI55E1lpZJwYMcLOadlxkm&#10;2jZ8oPvRZyJA2CWoIPe+SqR0aU4G3cBWxMH7sbVBH2SdSV1jE+CmlMMoGkuDBYeFHCta5ZRejzej&#10;YPs4f+zXeP2+vO/oq2l9bE/2U6let11OQXhq/X/42d5pBW+jYRS/wt+f8AX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MZuz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62" w:type="dxa"/>
            <w:tcBorders>
              <w:top w:val="single" w:sz="8" w:space="0" w:color="000000"/>
              <w:left w:val="single" w:sz="4" w:space="0" w:color="000000"/>
              <w:bottom w:val="single" w:sz="8" w:space="0" w:color="000000"/>
              <w:right w:val="double" w:sz="6" w:space="0" w:color="000000"/>
            </w:tcBorders>
            <w:vAlign w:val="center"/>
          </w:tcPr>
          <w:p w:rsidR="009B732F" w:rsidRDefault="004232F7">
            <w:pPr>
              <w:spacing w:after="0" w:line="259" w:lineRule="auto"/>
              <w:ind w:left="33" w:right="-41" w:firstLine="0"/>
              <w:jc w:val="left"/>
            </w:pPr>
            <w:r>
              <w:rPr>
                <w:rFonts w:ascii="Calibri" w:eastAsia="Calibri" w:hAnsi="Calibri" w:cs="Calibri"/>
                <w:noProof/>
                <w:sz w:val="22"/>
              </w:rPr>
              <mc:AlternateContent>
                <mc:Choice Requires="wpg">
                  <w:drawing>
                    <wp:inline distT="0" distB="0" distL="0" distR="0">
                      <wp:extent cx="236855" cy="151130"/>
                      <wp:effectExtent l="43815" t="0" r="0" b="11430"/>
                      <wp:docPr id="532007" name="Group 457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 cy="151130"/>
                                <a:chOff x="0" y="0"/>
                                <a:chExt cx="237071" cy="150852"/>
                              </a:xfrm>
                            </wpg:grpSpPr>
                            <wps:wsp>
                              <wps:cNvPr id="532008" name="Rectangle 48730"/>
                              <wps:cNvSpPr>
                                <a:spLocks noChangeArrowheads="1"/>
                              </wps:cNvSpPr>
                              <wps:spPr bwMode="auto">
                                <a:xfrm rot="5399998">
                                  <a:off x="-37429"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009" name="Rectangle 48731"/>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010" name="Rectangle 48732"/>
                              <wps:cNvSpPr>
                                <a:spLocks noChangeArrowheads="1"/>
                              </wps:cNvSpPr>
                              <wps:spPr bwMode="auto">
                                <a:xfrm rot="5399998">
                                  <a:off x="69252" y="-5599"/>
                                  <a:ext cx="162218"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2011" name="Rectangle 48733"/>
                              <wps:cNvSpPr>
                                <a:spLocks noChangeArrowheads="1"/>
                              </wps:cNvSpPr>
                              <wps:spPr bwMode="auto">
                                <a:xfrm rot="5399998">
                                  <a:off x="13112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7812" o:spid="_x0000_s3748" style="width:18.65pt;height:11.9pt;mso-position-horizontal-relative:char;mso-position-vertical-relative:line" coordsize="23707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">
                      <v:rect id="Rectangle 48730" o:spid="_x0000_s3749" style="position:absolute;left:-37429;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lTK8cA&#10;AADfAAAADwAAAGRycy9kb3ducmV2LnhtbESP3WrCQBBG7wt9h2UK3pS6UVFD6ipFLBS88ucBht0x&#10;iWZnQ3arsU/fuRC8HL75zsxZrHrfqCt1sQ5sYDTMQBHb4GouDRwP3x85qJiQHTaBycCdIqyWry8L&#10;LFy48Y6u+1QqgXAs0ECVUltoHW1FHuMwtMSSnULnMcnYldp1eBO4b/Q4y2baY81yocKW1hXZy/7X&#10;G9jR3/b9dF+PDuN+m2+szefnmTVm8NZ/fYJK1Kfn8qP94wxMJ8KUh8VHXEA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JUyvHAAAA3wAAAA8AAAAAAAAAAAAAAAAAmAIAAGRy&#10;cy9kb3ducmV2LnhtbFBLBQYAAAAABAAEAPUAAACMAw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48731" o:spid="_x0000_s3750"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Rfr8cA&#10;AADfAAAADwAAAGRycy9kb3ducmV2LnhtbESPQWvCQBSE7wX/w/IKvenGFkXTrCItpVpPxigeX7Ov&#10;STD7NmS3Jv77riD0OMzMN0yy7E0tLtS6yrKC8SgCQZxbXXGhINt/DGcgnEfWWFsmBVdysFwMHhKM&#10;te14R5fUFyJA2MWooPS+iaV0eUkG3cg2xMH7sa1BH2RbSN1iF+Cmls9RNJUGKw4LJTb0VlJ+Tn+N&#10;gs9r9rV9x/P3abOmY9f7sd3bg1JPj/3qFYSn3v+H7+21VjB5Ccw53P6EL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0UX6/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48732" o:spid="_x0000_s3751" style="position:absolute;left:69252;top:-5599;width:162218;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bJ8MUA&#10;AADfAAAADwAAAGRycy9kb3ducmV2LnhtbESPzYrCMBSF9wO+Q7iCm0HTVsYp1SgiCgOu1HmAS3Jt&#10;q81NaaJWn36yEGZ5OH98i1VvG3GnzteOFaSTBASxdqbmUsHvaTfOQfiAbLBxTAqe5GG1HHwssDDu&#10;wQe6H0Mp4gj7AhVUIbSFlF5XZNFPXEscvbPrLIYou1KaDh9x3DYyS5KZtFhzfKiwpU1F+nq8WQUH&#10;eu0/z89Nesr6fb7VOv++zLRSo2G/noMI1If/8Lv9YxR8TbMkjQSRJ7K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snwxQAAAN8AAAAPAAAAAAAAAAAAAAAAAJgCAABkcnMv&#10;ZG93bnJldi54bWxQSwUGAAAAAAQABAD1AAAAig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48733" o:spid="_x0000_s3752" style="position:absolute;left:13112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vFdMcA&#10;AADfAAAADwAAAGRycy9kb3ducmV2LnhtbESPT2vCQBTE70K/w/IK3swmlkqJrlIqUmtP/sXjM/tM&#10;gtm3Ibua+O3dgtDjMDO/YSazzlTiRo0rLStIohgEcWZ1ybmC3XYx+ADhPLLGyjIpuJOD2fSlN8FU&#10;25bXdNv4XAQIuxQVFN7XqZQuK8igi2xNHLyzbQz6IJtc6gbbADeVHMbxSBosOSwUWNNXQdllczUK&#10;vu+71e8cL6fjz5IObecTu7V7pfqv3ecYhKfO/4ef7aVW8P42jJME/v6EL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7xXT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9" w:type="dxa"/>
            <w:gridSpan w:val="2"/>
            <w:tcBorders>
              <w:top w:val="single" w:sz="8" w:space="0" w:color="000000"/>
              <w:left w:val="double" w:sz="6" w:space="0" w:color="000000"/>
              <w:bottom w:val="single" w:sz="8" w:space="0" w:color="000000"/>
              <w:right w:val="single" w:sz="4" w:space="0" w:color="000000"/>
            </w:tcBorders>
            <w:vAlign w:val="center"/>
          </w:tcPr>
          <w:p w:rsidR="009B732F" w:rsidRDefault="004232F7">
            <w:pPr>
              <w:spacing w:after="0" w:line="259" w:lineRule="auto"/>
              <w:ind w:left="95" w:right="0" w:firstLine="0"/>
              <w:jc w:val="left"/>
            </w:pPr>
            <w:r>
              <w:rPr>
                <w:rFonts w:ascii="Calibri" w:eastAsia="Calibri" w:hAnsi="Calibri" w:cs="Calibri"/>
                <w:noProof/>
                <w:sz w:val="22"/>
              </w:rPr>
              <mc:AlternateContent>
                <mc:Choice Requires="wpg">
                  <w:drawing>
                    <wp:inline distT="0" distB="0" distL="0" distR="0">
                      <wp:extent cx="130175" cy="151130"/>
                      <wp:effectExtent l="43180" t="0" r="0" b="11430"/>
                      <wp:docPr id="532004" name="Group 4578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2005" name="Rectangle 48734"/>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2006" name="Rectangle 48735"/>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7832" o:spid="_x0000_s3753"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lsz7DHcDAABjCwAADgAAAAAAAAAAAAAAAAAuAgAAZHJzL2Uyb0RvYy54bWxQSwEC&#10;LQAUAAYACAAAACEAkuWuTdoAAAADAQAADwAAAAAAAAAAAAAAAADRBQAAZHJzL2Rvd25yZXYueG1s&#10;UEsFBgAAAAAEAAQA8wAAANgGAAAAAA==&#10;">
                      <v:rect id="Rectangle 48734" o:spid="_x0000_s3754"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j8tcUA&#10;AADfAAAADwAAAGRycy9kb3ducmV2LnhtbESP0YrCMBRE34X9h3AXfJE1VVFL1yiLuCD4ZPUDLsm1&#10;rTY3pclq3a83guDjMDNnmMWqs7W4UusrxwpGwwQEsXam4kLB8fD7lYLwAdlg7ZgU3MnDavnRW2Bm&#10;3I33dM1DISKEfYYKyhCaTEqvS7Loh64hjt7JtRZDlG0hTYu3CLe1HCfJTFqsOC6U2NC6JH3J/6yC&#10;Pf3vBqf7enQYd7t0o3U6P8+0Uv3P7ucbRKAuvMOv9tYomE4icwrPP/EL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yPy1xQAAAN8AAAAPAAAAAAAAAAAAAAAAAJgCAABkcnMv&#10;ZG93bnJldi54bWxQSwUGAAAAAAQABAD1AAAAig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1</w:t>
                              </w:r>
                            </w:p>
                          </w:txbxContent>
                        </v:textbox>
                      </v:rect>
                      <v:rect id="Rectangle 48735" o:spid="_x0000_s3755"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vL3cQA&#10;AADfAAAADwAAAGRycy9kb3ducmV2LnhtbESPT4vCMBTE74LfITzBm6YqylKNIsqy6p78i8e3zdu2&#10;2LyUJtr67TeCsMdhZn7DzBaNKcSDKpdbVjDoRyCIE6tzThWcjp+9DxDOI2ssLJOCJzlYzNutGcba&#10;1rynx8GnIkDYxagg876MpXRJRgZd35bEwfu1lUEfZJVKXWEd4KaQwyiaSIM5h4UMS1pllNwOd6Pg&#10;63nafa/x9nPdbuhSN35gj/asVLfTLKcgPDX+P/xub7SC8ejFhNef8AXk/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Ly93EAAAA3w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474" w:type="dxa"/>
            <w:tcBorders>
              <w:top w:val="single" w:sz="8" w:space="0" w:color="000000"/>
              <w:left w:val="single" w:sz="4" w:space="0" w:color="000000"/>
              <w:bottom w:val="single" w:sz="8" w:space="0" w:color="000000"/>
              <w:right w:val="double" w:sz="4" w:space="0" w:color="000000"/>
            </w:tcBorders>
            <w:vAlign w:val="center"/>
          </w:tcPr>
          <w:p w:rsidR="009B732F" w:rsidRDefault="004232F7">
            <w:pPr>
              <w:spacing w:after="0" w:line="259" w:lineRule="auto"/>
              <w:ind w:left="-63" w:right="-40" w:firstLine="0"/>
              <w:jc w:val="left"/>
            </w:pPr>
            <w:r>
              <w:rPr>
                <w:rFonts w:ascii="Calibri" w:eastAsia="Calibri" w:hAnsi="Calibri" w:cs="Calibri"/>
                <w:noProof/>
                <w:sz w:val="22"/>
              </w:rPr>
              <mc:AlternateContent>
                <mc:Choice Requires="wpg">
                  <w:drawing>
                    <wp:inline distT="0" distB="0" distL="0" distR="0">
                      <wp:extent cx="234315" cy="151130"/>
                      <wp:effectExtent l="44450" t="0" r="0" b="11430"/>
                      <wp:docPr id="531999" name="Group 4578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315" cy="151130"/>
                                <a:chOff x="0" y="0"/>
                                <a:chExt cx="234024" cy="150852"/>
                              </a:xfrm>
                            </wpg:grpSpPr>
                            <wps:wsp>
                              <wps:cNvPr id="532000" name="Rectangle 48736"/>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2001" name="Rectangle 48737"/>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s:wsp>
                              <wps:cNvPr id="532002" name="Rectangle 48738"/>
                              <wps:cNvSpPr>
                                <a:spLocks noChangeArrowheads="1"/>
                              </wps:cNvSpPr>
                              <wps:spPr bwMode="auto">
                                <a:xfrm rot="5399998">
                                  <a:off x="66204"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wps:txbx>
                              <wps:bodyPr rot="0" vert="vert" wrap="square" lIns="0" tIns="0" rIns="0" bIns="0" anchor="t" anchorCtr="0" upright="1">
                                <a:noAutofit/>
                              </wps:bodyPr>
                            </wps:wsp>
                            <wps:wsp>
                              <wps:cNvPr id="532003" name="Rectangle 48739"/>
                              <wps:cNvSpPr>
                                <a:spLocks noChangeArrowheads="1"/>
                              </wps:cNvSpPr>
                              <wps:spPr bwMode="auto">
                                <a:xfrm rot="5399998">
                                  <a:off x="128074"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7861" o:spid="_x0000_s3756" style="width:18.45pt;height:11.9pt;mso-position-horizontal-relative:char;mso-position-vertical-relative:line" coordsize="234024,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">
                      <v:rect id="Rectangle 48736" o:spid="_x0000_s3757"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9fLcYA&#10;AADfAAAADwAAAGRycy9kb3ducmV2LnhtbESP3WrCQBCF7wt9h2UK3pS6UVFD6ipFLBS88ucBht0x&#10;iWZnQ3arsU/fuRC8HM6c7/AtVr1v1JW6WAc2MBpmoIhtcDWXBo6H748cVEzIDpvAZOBOEVbL15cF&#10;Fi7ceEfXfSqVQDgWaKBKqS20jrYij3EYWmLJTqHzmOTsSu06vAncN3qcZTPtsWZZqLCldUX2sv/1&#10;Bnb0t30/3dejw7jf5htr8/l5Zo0ZvPVfn6AS9en5/Gj/OAPTiTDFQHzEBf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9fLcYAAADfAAAADwAAAAAAAAAAAAAAAACYAgAAZHJz&#10;L2Rvd25yZXYueG1sUEsFBgAAAAAEAAQA9QAAAIsDA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2</w:t>
                              </w:r>
                            </w:p>
                          </w:txbxContent>
                        </v:textbox>
                      </v:rect>
                      <v:rect id="Rectangle 48737" o:spid="_x0000_s3758"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JTqcYA&#10;AADfAAAADwAAAGRycy9kb3ducmV2LnhtbESPW2vCQBSE3wv9D8sp+NZs0mKR6CrSUurlySs+HrPH&#10;JJg9G7Krif/eFQo+DjPzDTOadKYSV2pcaVlBEsUgiDOrS84VbDe/7wMQziNrrCyTghs5mIxfX0aY&#10;atvyiq5rn4sAYZeigsL7OpXSZQUZdJGtiYN3so1BH2STS91gG+Cmkh9x/CUNlhwWCqzpu6DsvL4Y&#10;BX+37WL5g+fjYT6jfdv5xG7sTqneWzcdgvDU+Wf4vz3TCvqfgZnA40/4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JTqcYAAADf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v:rect id="Rectangle 48738" o:spid="_x0000_s3759" style="position:absolute;left:66204;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FkwcYA&#10;AADfAAAADwAAAGRycy9kb3ducmV2LnhtbESP3YrCMBSE7wXfIRzBG9HULqulGkVkhQWv/HmAQ3Js&#10;q81JabJafXqzsLCXw8x8wyzXna3FnVpfOVYwnSQgiLUzFRcKzqfdOAPhA7LB2jEpeJKH9arfW2Ju&#10;3IMPdD+GQkQI+xwVlCE0uZRel2TRT1xDHL2Lay2GKNtCmhYfEW5rmSbJTFqsOC6U2NC2JH07/lgF&#10;B3rtR5fndnpKu332pXU2v860UsNBt1mACNSF//Bf+9so+PyIzBR+/8QvIFd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SFkwcYAAADfAAAADwAAAAAAAAAAAAAAAACYAgAAZHJz&#10;L2Rvd25yZXYueG1sUEsFBgAAAAAEAAQA9QAAAIsDA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3</w:t>
                              </w:r>
                            </w:p>
                          </w:txbxContent>
                        </v:textbox>
                      </v:rect>
                      <v:rect id="Rectangle 48739" o:spid="_x0000_s3760" style="position:absolute;left:128074;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xoRccA&#10;AADfAAAADwAAAGRycy9kb3ducmV2LnhtbESPT2vCQBTE7wW/w/IEb3WjopQ0q4hSqu1JTUuPr9nX&#10;JJh9G7Jr/nz7bkHocZiZ3zDJpjeVaKlxpWUFs2kEgjizuuRcQXp5eXwC4TyyxsoyKRjIwWY9ekgw&#10;1rbjE7Vnn4sAYRejgsL7OpbSZQUZdFNbEwfvxzYGfZBNLnWDXYCbSs6jaCUNlhwWCqxpV1B2Pd+M&#10;gtchfXvf4/X763igz673M3uxH0pNxv32GYSn3v+H7+2DVrBcBOYC/v6ELyD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z8aEX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85" w:type="dxa"/>
            <w:tcBorders>
              <w:top w:val="single" w:sz="8" w:space="0" w:color="000000"/>
              <w:left w:val="double" w:sz="4" w:space="0" w:color="000000"/>
              <w:bottom w:val="single" w:sz="8" w:space="0" w:color="000000"/>
              <w:right w:val="single" w:sz="8" w:space="0" w:color="000000"/>
            </w:tcBorders>
            <w:vAlign w:val="center"/>
          </w:tcPr>
          <w:p w:rsidR="009B732F" w:rsidRDefault="004232F7">
            <w:pPr>
              <w:spacing w:after="0" w:line="259" w:lineRule="auto"/>
              <w:ind w:left="-12" w:right="-8" w:firstLine="0"/>
              <w:jc w:val="left"/>
            </w:pPr>
            <w:r>
              <w:rPr>
                <w:rFonts w:ascii="Calibri" w:eastAsia="Calibri" w:hAnsi="Calibri" w:cs="Calibri"/>
                <w:noProof/>
                <w:sz w:val="22"/>
              </w:rPr>
              <mc:AlternateContent>
                <mc:Choice Requires="wpg">
                  <w:drawing>
                    <wp:inline distT="0" distB="0" distL="0" distR="0">
                      <wp:extent cx="130175" cy="151130"/>
                      <wp:effectExtent l="46990" t="0" r="3810" b="11430"/>
                      <wp:docPr id="531996" name="Group 4578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2"/>
                              </a:xfrm>
                            </wpg:grpSpPr>
                            <wps:wsp>
                              <wps:cNvPr id="531997" name="Rectangle 48740"/>
                              <wps:cNvSpPr>
                                <a:spLocks noChangeArrowheads="1"/>
                              </wps:cNvSpPr>
                              <wps:spPr bwMode="auto">
                                <a:xfrm rot="5399998">
                                  <a:off x="-37427" y="-5599"/>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wps:txbx>
                              <wps:bodyPr rot="0" vert="vert" wrap="square" lIns="0" tIns="0" rIns="0" bIns="0" anchor="t" anchorCtr="0" upright="1">
                                <a:noAutofit/>
                              </wps:bodyPr>
                            </wps:wsp>
                            <wps:wsp>
                              <wps:cNvPr id="531998" name="Rectangle 4874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57876" o:spid="_x0000_s3761" style="width:10.25pt;height:11.9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JO8oFcAMAAGMLAAAOAAAAAAAAAAAAAAAAAC4CAABkcnMvZTJvRG9jLnhtbFBLAQItABQABgAI&#10;AAAAIQCS5a5N2gAAAAMBAAAPAAAAAAAAAAAAAAAAAMoFAABkcnMvZG93bnJldi54bWxQSwUGAAAA&#10;AAQABADzAAAA0QYAAAAA&#10;">
                      <v:rect id="Rectangle 48740" o:spid="_x0000_s3762" style="position:absolute;left:-37427;top:-5599;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l5YcgA&#10;AADfAAAADwAAAGRycy9kb3ducmV2LnhtbESP0WrCQBRE3wv+w3IFX4puYmmM0VWKWBB8UvsBl91r&#10;Es3eDdmtxn59Vyj0cZiZM8xy3dtG3KjztWMF6SQBQaydqblU8HX6HOcgfEA22DgmBQ/ysF4NXpZY&#10;GHfnA92OoRQRwr5ABVUIbSGl1xVZ9BPXEkfv7DqLIcqulKbDe4TbRk6TJJMWa44LFba0qUhfj99W&#10;wYF+9q/nxyY9Tft9vtU6n10yrdRo2H8sQATqw3/4r70zCt7f0vl8Bs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QyXlhyAAAAN8AAAAPAAAAAAAAAAAAAAAAAJgCAABk&#10;cnMvZG93bnJldi54bWxQSwUGAAAAAAQABAD1AAAAjQMAAAAA&#10;" filled="f" stroked="f">
                        <v:textbox style="layout-flow:vertical" inset="0,0,0,0">
                          <w:txbxContent>
                            <w:p w:rsidR="007D530E" w:rsidRPr="009B732F" w:rsidRDefault="007D530E">
                              <w:pPr>
                                <w:spacing w:after="160" w:line="259" w:lineRule="auto"/>
                                <w:ind w:left="0" w:right="0" w:firstLine="0"/>
                                <w:jc w:val="left"/>
                                <w:rPr>
                                  <w:sz w:val="24"/>
                                  <w:szCs w:val="20"/>
                                </w:rPr>
                              </w:pPr>
                              <w:r w:rsidRPr="009B732F">
                                <w:rPr>
                                  <w:rFonts w:ascii="Calibri" w:eastAsia="Calibri" w:hAnsi="Calibri" w:cs="Calibri"/>
                                  <w:sz w:val="18"/>
                                  <w:szCs w:val="20"/>
                                  <w:lang w:val="en"/>
                                </w:rPr>
                                <w:t>W4</w:t>
                              </w:r>
                            </w:p>
                          </w:txbxContent>
                        </v:textbox>
                      </v:rect>
                      <v:rect id="Rectangle 48741" o:spid="_x0000_s376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dEDMUA&#10;AADfAAAADwAAAGRycy9kb3ducmV2LnhtbERPy2rCQBTdF/oPwy10VyextGh0lKJI07oyPnB5zdwm&#10;IZk7ITM18e87i4LLw3nPl4NpxJU6V1lWEI8iEMS51RUXCg77zcsEhPPIGhvLpOBGDpaLx4c5Jtr2&#10;vKNr5gsRQtglqKD0vk2kdHlJBt3ItsSB+7GdQR9gV0jdYR/CTSPHUfQuDVYcGkpsaVVSXme/RsHn&#10;7fC9XWN9OX+ldOoHH9u9PSr1/DR8zEB4Gvxd/O9OtYK313g6DYPDn/A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x0QM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9B732F" w:rsidTr="007D530E">
        <w:trPr>
          <w:trHeight w:val="504"/>
        </w:trPr>
        <w:tc>
          <w:tcPr>
            <w:tcW w:w="1468"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HZ towards the departments </w:t>
            </w:r>
          </w:p>
        </w:tc>
        <w:tc>
          <w:tcPr>
            <w:tcW w:w="260"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59"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73" w:type="dxa"/>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shd w:val="clear" w:color="auto" w:fill="E26B0A"/>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1"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6"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1"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5"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62"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289" w:type="dxa"/>
            <w:gridSpan w:val="2"/>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74" w:type="dxa"/>
            <w:tcBorders>
              <w:top w:val="single" w:sz="8" w:space="0" w:color="000000"/>
              <w:left w:val="single" w:sz="4" w:space="0" w:color="000000"/>
              <w:bottom w:val="single" w:sz="4" w:space="0" w:color="000000"/>
              <w:right w:val="double" w:sz="4" w:space="0" w:color="000000"/>
            </w:tcBorders>
          </w:tcPr>
          <w:p w:rsidR="008F1AA2" w:rsidRDefault="008F1AA2">
            <w:pPr>
              <w:spacing w:after="160" w:line="259" w:lineRule="auto"/>
              <w:ind w:left="0" w:right="0" w:firstLine="0"/>
              <w:jc w:val="left"/>
            </w:pPr>
          </w:p>
        </w:tc>
        <w:tc>
          <w:tcPr>
            <w:tcW w:w="285" w:type="dxa"/>
            <w:tcBorders>
              <w:top w:val="single" w:sz="8" w:space="0" w:color="000000"/>
              <w:left w:val="doub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9B732F" w:rsidTr="007D530E">
        <w:trPr>
          <w:trHeight w:val="1474"/>
        </w:trPr>
        <w:tc>
          <w:tcPr>
            <w:tcW w:w="146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57" w:firstLine="0"/>
              <w:jc w:val="left"/>
            </w:pPr>
            <w:r>
              <w:rPr>
                <w:rFonts w:ascii="Calibri" w:eastAsia="Calibri" w:hAnsi="Calibri" w:cs="Calibri"/>
                <w:sz w:val="20"/>
                <w:lang w:val="en"/>
              </w:rPr>
              <w:t xml:space="preserve">Process, analyse and submit the daily DDS data towards the central level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6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9"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74"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9B732F" w:rsidTr="007D530E">
        <w:trPr>
          <w:trHeight w:val="1719"/>
        </w:trPr>
        <w:tc>
          <w:tcPr>
            <w:tcW w:w="146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Process, analyse </w:t>
            </w:r>
          </w:p>
          <w:p w:rsidR="008F1AA2" w:rsidRDefault="00D575CF">
            <w:pPr>
              <w:spacing w:after="0" w:line="259" w:lineRule="auto"/>
              <w:ind w:left="70" w:right="0" w:firstLine="0"/>
              <w:jc w:val="left"/>
            </w:pPr>
            <w:r>
              <w:rPr>
                <w:rFonts w:ascii="Calibri" w:eastAsia="Calibri" w:hAnsi="Calibri" w:cs="Calibri"/>
                <w:sz w:val="20"/>
                <w:lang w:val="en"/>
              </w:rPr>
              <w:t xml:space="preserve">and share the </w:t>
            </w:r>
          </w:p>
          <w:p w:rsidR="008F1AA2" w:rsidRDefault="00D575CF">
            <w:pPr>
              <w:spacing w:after="0" w:line="259" w:lineRule="auto"/>
              <w:ind w:left="70" w:right="332" w:firstLine="0"/>
            </w:pPr>
            <w:r>
              <w:rPr>
                <w:rFonts w:ascii="Calibri" w:eastAsia="Calibri" w:hAnsi="Calibri" w:cs="Calibri"/>
                <w:sz w:val="20"/>
                <w:lang w:val="en"/>
              </w:rPr>
              <w:t xml:space="preserve">daily data from the central level with the partners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5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46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9"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sz w:val="20"/>
                <w:lang w:val="en"/>
              </w:rPr>
              <w:t xml:space="preserve">    </w:t>
            </w:r>
          </w:p>
        </w:tc>
        <w:tc>
          <w:tcPr>
            <w:tcW w:w="474"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r>
      <w:tr w:rsidR="004232F7" w:rsidTr="007D530E">
        <w:trPr>
          <w:trHeight w:val="500"/>
        </w:trPr>
        <w:tc>
          <w:tcPr>
            <w:tcW w:w="1468" w:type="dxa"/>
            <w:tcBorders>
              <w:top w:val="single" w:sz="4" w:space="0" w:color="000000"/>
              <w:left w:val="single" w:sz="8" w:space="0" w:color="000000"/>
              <w:bottom w:val="single" w:sz="4" w:space="0" w:color="000000"/>
              <w:right w:val="single" w:sz="8" w:space="0" w:color="000000"/>
            </w:tcBorders>
            <w:shd w:val="clear" w:color="auto" w:fill="00B0F0"/>
          </w:tcPr>
          <w:p w:rsidR="008F1AA2" w:rsidRDefault="00D575CF">
            <w:pPr>
              <w:spacing w:after="0" w:line="259" w:lineRule="auto"/>
              <w:ind w:left="70" w:right="0" w:firstLine="0"/>
              <w:jc w:val="left"/>
            </w:pPr>
            <w:r>
              <w:rPr>
                <w:rFonts w:ascii="Calibri" w:eastAsia="Calibri" w:hAnsi="Calibri" w:cs="Calibri"/>
                <w:b/>
                <w:bCs/>
                <w:sz w:val="20"/>
                <w:lang w:val="en"/>
              </w:rPr>
              <w:t xml:space="preserve">Activities </w:t>
            </w:r>
          </w:p>
          <w:p w:rsidR="008F1AA2" w:rsidRDefault="00D575CF">
            <w:pPr>
              <w:spacing w:after="0" w:line="259" w:lineRule="auto"/>
              <w:ind w:left="70" w:right="0" w:firstLine="0"/>
              <w:jc w:val="left"/>
            </w:pPr>
            <w:r>
              <w:rPr>
                <w:rFonts w:ascii="Calibri" w:eastAsia="Calibri" w:hAnsi="Calibri" w:cs="Calibri"/>
                <w:b/>
                <w:bCs/>
                <w:sz w:val="20"/>
                <w:lang w:val="en"/>
              </w:rPr>
              <w:t xml:space="preserve">Trans-border </w:t>
            </w:r>
          </w:p>
        </w:tc>
        <w:tc>
          <w:tcPr>
            <w:tcW w:w="260"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7"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2"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9"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0"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459"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b/>
                <w:bCs/>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14"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1"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68"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4" w:right="0" w:firstLine="0"/>
              <w:jc w:val="left"/>
            </w:pPr>
            <w:r>
              <w:rPr>
                <w:rFonts w:ascii="Calibri" w:eastAsia="Calibri" w:hAnsi="Calibri" w:cs="Calibri"/>
                <w:b/>
                <w:bCs/>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462" w:type="dxa"/>
            <w:tcBorders>
              <w:top w:val="single" w:sz="4" w:space="0" w:color="000000"/>
              <w:left w:val="single" w:sz="4" w:space="0" w:color="000000"/>
              <w:bottom w:val="single" w:sz="4" w:space="0" w:color="000000"/>
              <w:right w:val="double" w:sz="6"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186"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10" w:right="0" w:firstLine="0"/>
            </w:pPr>
            <w:r>
              <w:rPr>
                <w:rFonts w:ascii="Calibri" w:eastAsia="Calibri" w:hAnsi="Calibri" w:cs="Calibri"/>
                <w:b/>
                <w:bCs/>
                <w:color w:val="FF0000"/>
                <w:sz w:val="20"/>
                <w:lang w:val="en"/>
              </w:rPr>
              <w:t xml:space="preserve">  </w:t>
            </w:r>
          </w:p>
        </w:tc>
        <w:tc>
          <w:tcPr>
            <w:tcW w:w="103" w:type="dxa"/>
            <w:tcBorders>
              <w:top w:val="single" w:sz="4" w:space="0" w:color="000000"/>
              <w:left w:val="double" w:sz="6" w:space="0" w:color="000000"/>
              <w:bottom w:val="single" w:sz="4" w:space="0" w:color="000000"/>
              <w:right w:val="single" w:sz="4" w:space="0" w:color="000000"/>
            </w:tcBorders>
            <w:shd w:val="clear" w:color="auto" w:fill="00B0F0"/>
            <w:vAlign w:val="bottom"/>
          </w:tcPr>
          <w:p w:rsidR="008F1AA2" w:rsidRDefault="00D575CF">
            <w:pPr>
              <w:spacing w:after="0" w:line="259" w:lineRule="auto"/>
              <w:ind w:left="58" w:right="0" w:firstLine="0"/>
              <w:jc w:val="left"/>
            </w:pPr>
            <w:r>
              <w:rPr>
                <w:rFonts w:ascii="Calibri" w:eastAsia="Calibri" w:hAnsi="Calibri" w:cs="Calibri"/>
                <w:b/>
                <w:bCs/>
                <w:color w:val="FF0000"/>
                <w:sz w:val="20"/>
                <w:lang w:val="en"/>
              </w:rPr>
              <w:t xml:space="preserve">  </w:t>
            </w:r>
          </w:p>
        </w:tc>
        <w:tc>
          <w:tcPr>
            <w:tcW w:w="474" w:type="dxa"/>
            <w:tcBorders>
              <w:top w:val="single" w:sz="4" w:space="0" w:color="000000"/>
              <w:left w:val="single" w:sz="4" w:space="0" w:color="000000"/>
              <w:bottom w:val="single" w:sz="4" w:space="0" w:color="000000"/>
              <w:right w:val="double" w:sz="4" w:space="0" w:color="000000"/>
            </w:tcBorders>
            <w:shd w:val="clear" w:color="auto" w:fill="00B0F0"/>
            <w:vAlign w:val="bottom"/>
          </w:tcPr>
          <w:p w:rsidR="008F1AA2" w:rsidRDefault="00D575CF">
            <w:pPr>
              <w:spacing w:after="0" w:line="259" w:lineRule="auto"/>
              <w:ind w:left="73" w:right="0" w:firstLine="0"/>
              <w:jc w:val="left"/>
            </w:pPr>
            <w:r>
              <w:rPr>
                <w:rFonts w:ascii="Calibri" w:eastAsia="Calibri" w:hAnsi="Calibri" w:cs="Calibri"/>
                <w:b/>
                <w:bCs/>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b/>
                <w:bCs/>
                <w:color w:val="FF0000"/>
                <w:sz w:val="20"/>
                <w:lang w:val="en"/>
              </w:rPr>
              <w:t xml:space="preserve">  </w:t>
            </w:r>
          </w:p>
        </w:tc>
      </w:tr>
      <w:tr w:rsidR="009B732F" w:rsidTr="007D530E">
        <w:trPr>
          <w:trHeight w:val="1474"/>
        </w:trPr>
        <w:tc>
          <w:tcPr>
            <w:tcW w:w="1468"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7" w:firstLine="0"/>
              <w:jc w:val="left"/>
            </w:pPr>
            <w:r>
              <w:rPr>
                <w:rFonts w:ascii="Calibri" w:eastAsia="Calibri" w:hAnsi="Calibri" w:cs="Calibri"/>
                <w:sz w:val="20"/>
                <w:lang w:val="en"/>
              </w:rPr>
              <w:t xml:space="preserve">Direct correspondence to authorities in Togo and Burkina on synchronisation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9"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4"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r w:rsidR="009B732F" w:rsidTr="007D530E">
        <w:trPr>
          <w:trHeight w:val="1963"/>
        </w:trPr>
        <w:tc>
          <w:tcPr>
            <w:tcW w:w="1468" w:type="dxa"/>
            <w:tcBorders>
              <w:top w:val="single" w:sz="4" w:space="0" w:color="000000"/>
              <w:left w:val="single" w:sz="8" w:space="0" w:color="000000"/>
              <w:bottom w:val="single" w:sz="4" w:space="0" w:color="000000"/>
              <w:right w:val="single" w:sz="8" w:space="0" w:color="000000"/>
            </w:tcBorders>
          </w:tcPr>
          <w:p w:rsidR="008F1AA2" w:rsidRDefault="00D575CF">
            <w:pPr>
              <w:spacing w:after="1" w:line="238" w:lineRule="auto"/>
              <w:ind w:left="70" w:right="42" w:firstLine="0"/>
              <w:jc w:val="left"/>
            </w:pPr>
            <w:r>
              <w:rPr>
                <w:rFonts w:ascii="Calibri" w:eastAsia="Calibri" w:hAnsi="Calibri" w:cs="Calibri"/>
                <w:sz w:val="20"/>
                <w:lang w:val="en"/>
              </w:rPr>
              <w:lastRenderedPageBreak/>
              <w:t xml:space="preserve">Organise trans-border planning meetings and </w:t>
            </w:r>
          </w:p>
          <w:p w:rsidR="008F1AA2" w:rsidRDefault="00D575CF">
            <w:pPr>
              <w:spacing w:after="0" w:line="259" w:lineRule="auto"/>
              <w:ind w:left="70" w:right="221" w:firstLine="0"/>
            </w:pPr>
            <w:r>
              <w:rPr>
                <w:rFonts w:ascii="Calibri" w:eastAsia="Calibri" w:hAnsi="Calibri" w:cs="Calibri"/>
                <w:sz w:val="20"/>
                <w:lang w:val="en"/>
              </w:rPr>
              <w:t xml:space="preserve">harmonisation meetings between the DDS and </w:t>
            </w:r>
          </w:p>
        </w:tc>
        <w:tc>
          <w:tcPr>
            <w:tcW w:w="26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0" w:right="0" w:firstLine="0"/>
              <w:jc w:val="left"/>
            </w:pPr>
            <w:r>
              <w:rPr>
                <w:rFonts w:ascii="Calibri" w:eastAsia="Calibri" w:hAnsi="Calibri" w:cs="Calibri"/>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9"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0"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59"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3" w:type="dxa"/>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7" w:right="-16" w:firstLine="0"/>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1"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6"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61"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462"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9"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10" w:right="0" w:firstLine="0"/>
              <w:jc w:val="left"/>
            </w:pPr>
            <w:r>
              <w:rPr>
                <w:rFonts w:ascii="Calibri" w:eastAsia="Calibri" w:hAnsi="Calibri" w:cs="Calibri"/>
                <w:color w:val="FF0000"/>
                <w:sz w:val="20"/>
                <w:lang w:val="en"/>
              </w:rPr>
              <w:t xml:space="preserve">    </w:t>
            </w:r>
          </w:p>
        </w:tc>
        <w:tc>
          <w:tcPr>
            <w:tcW w:w="474" w:type="dxa"/>
            <w:tcBorders>
              <w:top w:val="single" w:sz="4" w:space="0" w:color="000000"/>
              <w:left w:val="single" w:sz="4" w:space="0" w:color="000000"/>
              <w:bottom w:val="single" w:sz="4" w:space="0" w:color="000000"/>
              <w:right w:val="doub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85" w:type="dxa"/>
            <w:tcBorders>
              <w:top w:val="single" w:sz="4" w:space="0" w:color="000000"/>
              <w:left w:val="double" w:sz="4" w:space="0" w:color="000000"/>
              <w:bottom w:val="single" w:sz="4" w:space="0" w:color="000000"/>
              <w:right w:val="single" w:sz="8"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r>
    </w:tbl>
    <w:p w:rsidR="009B732F" w:rsidRDefault="009B732F">
      <w:r>
        <w:br w:type="page"/>
      </w:r>
    </w:p>
    <w:tbl>
      <w:tblPr>
        <w:tblStyle w:val="TableGrid"/>
        <w:tblW w:w="16503" w:type="dxa"/>
        <w:tblInd w:w="-992" w:type="dxa"/>
        <w:tblCellMar>
          <w:top w:w="41" w:type="dxa"/>
          <w:bottom w:w="6" w:type="dxa"/>
        </w:tblCellMar>
        <w:tblLook w:val="04A0" w:firstRow="1" w:lastRow="0" w:firstColumn="1" w:lastColumn="0" w:noHBand="0" w:noVBand="1"/>
      </w:tblPr>
      <w:tblGrid>
        <w:gridCol w:w="1113"/>
        <w:gridCol w:w="259"/>
        <w:gridCol w:w="254"/>
        <w:gridCol w:w="320"/>
        <w:gridCol w:w="254"/>
        <w:gridCol w:w="259"/>
        <w:gridCol w:w="254"/>
        <w:gridCol w:w="321"/>
        <w:gridCol w:w="255"/>
        <w:gridCol w:w="260"/>
        <w:gridCol w:w="255"/>
        <w:gridCol w:w="321"/>
        <w:gridCol w:w="255"/>
        <w:gridCol w:w="260"/>
        <w:gridCol w:w="255"/>
        <w:gridCol w:w="321"/>
        <w:gridCol w:w="255"/>
        <w:gridCol w:w="260"/>
        <w:gridCol w:w="255"/>
        <w:gridCol w:w="321"/>
        <w:gridCol w:w="255"/>
        <w:gridCol w:w="260"/>
        <w:gridCol w:w="255"/>
        <w:gridCol w:w="321"/>
        <w:gridCol w:w="255"/>
        <w:gridCol w:w="260"/>
        <w:gridCol w:w="255"/>
        <w:gridCol w:w="321"/>
        <w:gridCol w:w="255"/>
        <w:gridCol w:w="260"/>
        <w:gridCol w:w="255"/>
        <w:gridCol w:w="321"/>
        <w:gridCol w:w="255"/>
        <w:gridCol w:w="260"/>
        <w:gridCol w:w="255"/>
        <w:gridCol w:w="321"/>
        <w:gridCol w:w="255"/>
        <w:gridCol w:w="260"/>
        <w:gridCol w:w="255"/>
        <w:gridCol w:w="321"/>
        <w:gridCol w:w="268"/>
        <w:gridCol w:w="228"/>
        <w:gridCol w:w="385"/>
        <w:gridCol w:w="321"/>
        <w:gridCol w:w="266"/>
        <w:gridCol w:w="260"/>
        <w:gridCol w:w="255"/>
        <w:gridCol w:w="321"/>
        <w:gridCol w:w="255"/>
        <w:gridCol w:w="260"/>
        <w:gridCol w:w="255"/>
        <w:gridCol w:w="321"/>
        <w:gridCol w:w="255"/>
        <w:gridCol w:w="260"/>
        <w:gridCol w:w="255"/>
        <w:gridCol w:w="321"/>
        <w:gridCol w:w="255"/>
      </w:tblGrid>
      <w:tr w:rsidR="008F1AA2" w:rsidTr="007D530E">
        <w:trPr>
          <w:trHeight w:val="329"/>
        </w:trPr>
        <w:tc>
          <w:tcPr>
            <w:tcW w:w="1125" w:type="dxa"/>
            <w:vMerge w:val="restart"/>
            <w:tcBorders>
              <w:top w:val="single" w:sz="8" w:space="0" w:color="000000"/>
              <w:left w:val="single" w:sz="8" w:space="0" w:color="000000"/>
              <w:bottom w:val="single" w:sz="8" w:space="0" w:color="000000"/>
              <w:right w:val="single" w:sz="8" w:space="0" w:color="000000"/>
            </w:tcBorders>
            <w:shd w:val="clear" w:color="auto" w:fill="9BBB59"/>
            <w:vAlign w:val="center"/>
          </w:tcPr>
          <w:p w:rsidR="008F1AA2" w:rsidRDefault="00D575CF">
            <w:pPr>
              <w:spacing w:after="0" w:line="259" w:lineRule="auto"/>
              <w:ind w:left="0" w:right="5" w:firstLine="0"/>
              <w:jc w:val="center"/>
            </w:pPr>
            <w:r>
              <w:rPr>
                <w:rFonts w:ascii="Calibri" w:eastAsia="Calibri" w:hAnsi="Calibri" w:cs="Calibri"/>
                <w:b/>
                <w:bCs/>
                <w:sz w:val="20"/>
                <w:lang w:val="en"/>
              </w:rPr>
              <w:lastRenderedPageBreak/>
              <w:t xml:space="preserve">Activities </w:t>
            </w:r>
          </w:p>
        </w:tc>
        <w:tc>
          <w:tcPr>
            <w:tcW w:w="13331" w:type="dxa"/>
            <w:gridSpan w:val="48"/>
            <w:tcBorders>
              <w:top w:val="single" w:sz="8" w:space="0" w:color="000000"/>
              <w:left w:val="single" w:sz="8" w:space="0" w:color="000000"/>
              <w:bottom w:val="single" w:sz="8" w:space="0" w:color="000000"/>
              <w:right w:val="single" w:sz="8" w:space="0" w:color="000000"/>
            </w:tcBorders>
            <w:shd w:val="clear" w:color="auto" w:fill="FCD5B4"/>
            <w:vAlign w:val="bottom"/>
          </w:tcPr>
          <w:p w:rsidR="008F1AA2" w:rsidRDefault="00D575CF">
            <w:pPr>
              <w:spacing w:after="0" w:line="259" w:lineRule="auto"/>
              <w:ind w:left="0" w:right="5" w:firstLine="0"/>
              <w:jc w:val="center"/>
            </w:pPr>
            <w:r>
              <w:rPr>
                <w:rFonts w:ascii="Calibri" w:eastAsia="Calibri" w:hAnsi="Calibri" w:cs="Calibri"/>
                <w:b/>
                <w:bCs/>
                <w:sz w:val="20"/>
                <w:lang w:val="en"/>
              </w:rPr>
              <w:t xml:space="preserve">2017 </w:t>
            </w:r>
          </w:p>
        </w:tc>
        <w:tc>
          <w:tcPr>
            <w:tcW w:w="2047" w:type="dxa"/>
            <w:gridSpan w:val="8"/>
            <w:tcBorders>
              <w:top w:val="single" w:sz="8" w:space="0" w:color="000000"/>
              <w:left w:val="single" w:sz="8" w:space="0" w:color="000000"/>
              <w:bottom w:val="single" w:sz="8" w:space="0" w:color="000000"/>
              <w:right w:val="single" w:sz="8" w:space="0" w:color="000000"/>
            </w:tcBorders>
            <w:shd w:val="clear" w:color="auto" w:fill="D8E4BC"/>
            <w:vAlign w:val="bottom"/>
          </w:tcPr>
          <w:p w:rsidR="008F1AA2" w:rsidRDefault="00D575CF">
            <w:pPr>
              <w:spacing w:after="0" w:line="259" w:lineRule="auto"/>
              <w:ind w:left="7" w:right="0" w:firstLine="0"/>
              <w:jc w:val="center"/>
            </w:pPr>
            <w:r>
              <w:rPr>
                <w:rFonts w:ascii="Calibri" w:eastAsia="Calibri" w:hAnsi="Calibri" w:cs="Calibri"/>
                <w:b/>
                <w:bCs/>
                <w:sz w:val="20"/>
                <w:lang w:val="en"/>
              </w:rPr>
              <w:t xml:space="preserve">2018 </w:t>
            </w:r>
          </w:p>
        </w:tc>
      </w:tr>
      <w:tr w:rsidR="007D530E" w:rsidTr="007D530E">
        <w:trPr>
          <w:trHeight w:val="310"/>
        </w:trPr>
        <w:tc>
          <w:tcPr>
            <w:tcW w:w="0" w:type="auto"/>
            <w:vMerge/>
            <w:tcBorders>
              <w:top w:val="nil"/>
              <w:left w:val="single" w:sz="8" w:space="0" w:color="000000"/>
              <w:bottom w:val="nil"/>
              <w:right w:val="single" w:sz="8" w:space="0" w:color="000000"/>
            </w:tcBorders>
          </w:tcPr>
          <w:p w:rsidR="008F1AA2" w:rsidRDefault="008F1AA2">
            <w:pPr>
              <w:spacing w:after="160" w:line="259" w:lineRule="auto"/>
              <w:ind w:left="0" w:right="0" w:firstLine="0"/>
              <w:jc w:val="left"/>
            </w:pPr>
          </w:p>
        </w:tc>
        <w:tc>
          <w:tcPr>
            <w:tcW w:w="110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3" w:firstLine="0"/>
              <w:jc w:val="center"/>
            </w:pPr>
            <w:r>
              <w:rPr>
                <w:rFonts w:ascii="Calibri" w:eastAsia="Calibri" w:hAnsi="Calibri" w:cs="Calibri"/>
                <w:b/>
                <w:bCs/>
                <w:sz w:val="16"/>
                <w:lang w:val="en"/>
              </w:rPr>
              <w:t xml:space="preserve">JANUARY  </w:t>
            </w:r>
          </w:p>
        </w:tc>
        <w:tc>
          <w:tcPr>
            <w:tcW w:w="1103"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2" w:firstLine="0"/>
              <w:jc w:val="center"/>
            </w:pPr>
            <w:r>
              <w:rPr>
                <w:rFonts w:ascii="Calibri" w:eastAsia="Calibri" w:hAnsi="Calibri" w:cs="Calibri"/>
                <w:b/>
                <w:bCs/>
                <w:sz w:val="16"/>
                <w:lang w:val="en"/>
              </w:rPr>
              <w:t xml:space="preserve">FEBRUARY </w:t>
            </w:r>
          </w:p>
        </w:tc>
        <w:tc>
          <w:tcPr>
            <w:tcW w:w="110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3" w:firstLine="0"/>
              <w:jc w:val="center"/>
            </w:pPr>
            <w:r>
              <w:rPr>
                <w:rFonts w:ascii="Calibri" w:eastAsia="Calibri" w:hAnsi="Calibri" w:cs="Calibri"/>
                <w:b/>
                <w:bCs/>
                <w:sz w:val="16"/>
                <w:lang w:val="en"/>
              </w:rPr>
              <w:t xml:space="preserve">MARCH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 w:firstLine="0"/>
              <w:jc w:val="center"/>
            </w:pPr>
            <w:r>
              <w:rPr>
                <w:rFonts w:ascii="Calibri" w:eastAsia="Calibri" w:hAnsi="Calibri" w:cs="Calibri"/>
                <w:b/>
                <w:bCs/>
                <w:sz w:val="16"/>
                <w:lang w:val="en"/>
              </w:rPr>
              <w:t xml:space="preserve">APRIL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 w:firstLine="0"/>
              <w:jc w:val="center"/>
            </w:pPr>
            <w:r>
              <w:rPr>
                <w:rFonts w:ascii="Calibri" w:eastAsia="Calibri" w:hAnsi="Calibri" w:cs="Calibri"/>
                <w:b/>
                <w:bCs/>
                <w:sz w:val="16"/>
                <w:lang w:val="en"/>
              </w:rPr>
              <w:t xml:space="preserve">MAY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11" w:firstLine="0"/>
              <w:jc w:val="center"/>
            </w:pPr>
            <w:r>
              <w:rPr>
                <w:rFonts w:ascii="Calibri" w:eastAsia="Calibri" w:hAnsi="Calibri" w:cs="Calibri"/>
                <w:b/>
                <w:bCs/>
                <w:sz w:val="16"/>
                <w:lang w:val="en"/>
              </w:rPr>
              <w:t xml:space="preserve">JUNE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ULY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center"/>
            </w:pPr>
            <w:r>
              <w:rPr>
                <w:rFonts w:ascii="Calibri" w:eastAsia="Calibri" w:hAnsi="Calibri" w:cs="Calibri"/>
                <w:b/>
                <w:bCs/>
                <w:sz w:val="16"/>
                <w:lang w:val="en"/>
              </w:rPr>
              <w:t xml:space="preserve">AUGUST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30" w:right="0" w:firstLine="0"/>
              <w:jc w:val="left"/>
            </w:pPr>
            <w:r>
              <w:rPr>
                <w:rFonts w:ascii="Calibri" w:eastAsia="Calibri" w:hAnsi="Calibri" w:cs="Calibri"/>
                <w:b/>
                <w:bCs/>
                <w:sz w:val="16"/>
                <w:lang w:val="en"/>
              </w:rPr>
              <w:t xml:space="preserve">SEPTEMBER </w:t>
            </w:r>
          </w:p>
        </w:tc>
        <w:tc>
          <w:tcPr>
            <w:tcW w:w="1112"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87" w:firstLine="0"/>
              <w:jc w:val="center"/>
            </w:pPr>
            <w:r>
              <w:rPr>
                <w:rFonts w:ascii="Calibri" w:eastAsia="Calibri" w:hAnsi="Calibri" w:cs="Calibri"/>
                <w:b/>
                <w:bCs/>
                <w:sz w:val="16"/>
                <w:lang w:val="en"/>
              </w:rPr>
              <w:t xml:space="preserve">OCTOBER </w:t>
            </w:r>
          </w:p>
        </w:tc>
        <w:tc>
          <w:tcPr>
            <w:tcW w:w="121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pPr>
            <w:r>
              <w:rPr>
                <w:rFonts w:ascii="Calibri" w:eastAsia="Calibri" w:hAnsi="Calibri" w:cs="Calibri"/>
                <w:b/>
                <w:bCs/>
                <w:sz w:val="16"/>
                <w:lang w:val="en"/>
              </w:rPr>
              <w:t xml:space="preserve">NOVEMBER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16"/>
                <w:lang w:val="en"/>
              </w:rPr>
              <w:t xml:space="preserve">DECEMBER </w:t>
            </w:r>
          </w:p>
        </w:tc>
        <w:tc>
          <w:tcPr>
            <w:tcW w:w="1099"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 w:right="0" w:firstLine="0"/>
              <w:jc w:val="center"/>
            </w:pPr>
            <w:r>
              <w:rPr>
                <w:rFonts w:ascii="Calibri" w:eastAsia="Calibri" w:hAnsi="Calibri" w:cs="Calibri"/>
                <w:b/>
                <w:bCs/>
                <w:sz w:val="16"/>
                <w:lang w:val="en"/>
              </w:rPr>
              <w:t xml:space="preserve">JANUARY  </w:t>
            </w:r>
          </w:p>
        </w:tc>
        <w:tc>
          <w:tcPr>
            <w:tcW w:w="948" w:type="dxa"/>
            <w:gridSpan w:val="4"/>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10" w:right="0" w:firstLine="0"/>
              <w:jc w:val="left"/>
            </w:pPr>
            <w:r>
              <w:rPr>
                <w:rFonts w:ascii="Calibri" w:eastAsia="Calibri" w:hAnsi="Calibri" w:cs="Calibri"/>
                <w:b/>
                <w:bCs/>
                <w:sz w:val="16"/>
                <w:lang w:val="en"/>
              </w:rPr>
              <w:t xml:space="preserve">FEBRUARY </w:t>
            </w:r>
          </w:p>
        </w:tc>
      </w:tr>
      <w:tr w:rsidR="007D530E" w:rsidTr="007D530E">
        <w:trPr>
          <w:trHeight w:val="610"/>
        </w:trPr>
        <w:tc>
          <w:tcPr>
            <w:tcW w:w="0" w:type="auto"/>
            <w:vMerge/>
            <w:tcBorders>
              <w:top w:val="nil"/>
              <w:left w:val="single" w:sz="8" w:space="0" w:color="000000"/>
              <w:bottom w:val="single" w:sz="8" w:space="0" w:color="000000"/>
              <w:right w:val="single" w:sz="8" w:space="0" w:color="000000"/>
            </w:tcBorders>
          </w:tcPr>
          <w:p w:rsidR="007D530E" w:rsidRDefault="007D530E">
            <w:pPr>
              <w:spacing w:after="160" w:line="259" w:lineRule="auto"/>
              <w:ind w:left="0" w:right="0" w:firstLine="0"/>
              <w:jc w:val="left"/>
            </w:pPr>
          </w:p>
        </w:tc>
        <w:tc>
          <w:tcPr>
            <w:tcW w:w="263"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0339B77">
                      <wp:extent cx="130175" cy="151130"/>
                      <wp:effectExtent l="43815" t="0" r="0" b="14605"/>
                      <wp:docPr id="531993" name="Group 110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94"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95"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0339B77" id="Group 11041" o:spid="_x0000_s376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EpebHF7AwAAYgsAAA4AAAAAAAAAAAAAAAAALgIAAGRycy9lMm9Eb2MueG1s&#10;UEsBAi0AFAAGAAgAAAAhAJLlrk3aAAAAAwEAAA8AAAAAAAAAAAAAAAAA1QUAAGRycy9kb3ducmV2&#10;LnhtbFBLBQYAAAAABAAEAPMAAADcBgAAAAA=&#10;">
                      <v:rect id="Rectangle 11416" o:spid="_x0000_s376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vnFsgA&#10;AADfAAAADwAAAGRycy9kb3ducmV2LnhtbESP3WrCQBSE7wu+w3IEb4puYq2N0VVELBS88ucBDrvH&#10;JDV7NmRXjX36bkHo5TAz3zCLVWdrcaPWV44VpKMEBLF2puJCwen4OcxA+IBssHZMCh7kYbXsvSww&#10;N+7Oe7odQiEihH2OCsoQmlxKr0uy6EeuIY7e2bUWQ5RtIU2L9wi3tRwnyVRarDgulNjQpiR9OVyt&#10;gj397F7Pj016HHe7bKt19vE91UoN+t16DiJQF/7Dz/aXUfD+ls5mE/j7E7+AXP4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G+cW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6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brkscA&#10;AADfAAAADwAAAGRycy9kb3ducmV2LnhtbESPT2vCQBTE70K/w/IK3nSTiqKpq5SKaPVU/+HxNfua&#10;BLNvQ3Y18dt3BaHHYWZ+w0znrSnFjWpXWFYQ9yMQxKnVBWcKDvtlbwzCeWSNpWVScCcH89lLZ4qJ&#10;tg1/023nMxEg7BJUkHtfJVK6NCeDrm8r4uD92tqgD7LOpK6xCXBTyrcoGkmDBYeFHCv6zCm97K5G&#10;wep+2GwXePk5f63p1LQ+tnt7VKr72n68g/DU+v/ws73WCoaDeDIZwuNP+AJy9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G65L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6E01AB1">
                      <wp:extent cx="130175" cy="151130"/>
                      <wp:effectExtent l="43180" t="0" r="0" b="14605"/>
                      <wp:docPr id="531990" name="Group 11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91"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1992"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6E01AB1" id="Group 11038" o:spid="_x0000_s376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&#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DUzzY1dgMAAGILAAAOAAAAAAAAAAAAAAAAAC4CAABkcnMvZTJvRG9jLnhtbFBLAQIt&#10;ABQABgAIAAAAIQCS5a5N2gAAAAMBAAAPAAAAAAAAAAAAAAAAANAFAABkcnMvZG93bnJldi54bWxQ&#10;SwUGAAAAAAQABADzAAAA1wYAAAAA&#10;">
                      <v:rect id="Rectangle 11418" o:spid="_x0000_s376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xEjsgA&#10;AADfAAAADwAAAGRycy9kb3ducmV2LnhtbESP3WrCQBSE74W+w3IKvZG6icUYU1cRaUHwyp8HOOwe&#10;k7TZsyG7auzTdwXBy2FmvmHmy9424kKdrx0rSEcJCGLtTM2lguPh+z0H4QOywcYxKbiRh+XiZTDH&#10;wrgr7+iyD6WIEPYFKqhCaAspva7Ioh+5ljh6J9dZDFF2pTQdXiPcNnKcJJm0WHNcqLCldUX6d3+2&#10;Cnb0tx2ebuv0MO63+ZfW+fQn00q9vfarTxCB+vAMP9obo2Dykc5mKdz/xC8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bESO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6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9z5sgA&#10;AADfAAAADwAAAGRycy9kb3ducmV2LnhtbESPT2vCQBTE7wW/w/KE3uomlkqNriJKqdZT1ZYen9ln&#10;Esy+Ddlt/nx7tyD0OMzMb5j5sjOlaKh2hWUF8SgCQZxaXXCm4HR8e3oF4TyyxtIyKejJwXIxeJhj&#10;om3Ln9QcfCYChF2CCnLvq0RKl+Zk0I1sRRy8i60N+iDrTOoa2wA3pRxH0UQaLDgs5FjROqf0evg1&#10;Ct7708d+g9fzz25L323nY3u0X0o9DrvVDISnzv+H7+2tVvDyHE+nY/j7E76AXN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L3Pm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4"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4E6CD8CF">
                      <wp:extent cx="130175" cy="151130"/>
                      <wp:effectExtent l="39370" t="0" r="1905" b="14605"/>
                      <wp:docPr id="531987" name="Group 11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88"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1989"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6CD8CF" id="Group 11035" o:spid="_x0000_s377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C3DUmpyAwAAYgsAAA4AAAAAAAAAAAAAAAAALgIAAGRycy9lMm9Eb2MueG1sUEsBAi0AFAAG&#10;AAgAAAAhAJLlrk3aAAAAAwEAAA8AAAAAAAAAAAAAAAAAzAUAAGRycy9kb3ducmV2LnhtbFBLBQYA&#10;AAAABAAEAPMAAADTBgAAAAA=&#10;">
                      <v:rect id="Rectangle 11420" o:spid="_x0000_s377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97zsQA&#10;AADfAAAADwAAAGRycy9kb3ducmV2LnhtbERPy4rCMBTdC/MP4Q64kTGtolOrUQZRGHDl4wMuybWt&#10;NjelyWj1681iwOXhvBerztbiRq2vHCtIhwkIYu1MxYWC03H7lYHwAdlg7ZgUPMjDavnRW2Bu3J33&#10;dDuEQsQQ9jkqKENocim9LsmiH7qGOHJn11oMEbaFNC3eY7it5ShJptJixbGhxIbWJenr4c8q2NNz&#10;Nzg/1ulx1O2yjdbZ92Wqlep/dj9zEIG68Bb/u3+Ngsk4nWVxcPwTv4B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Pe87EAAAA3w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7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J3SsgA&#10;AADfAAAADwAAAGRycy9kb3ducmV2LnhtbESPT2vCQBTE70K/w/IK3nQTpUXTbKRYirae/IvH1+xr&#10;Esy+DdnVxG/fLRR6HGbmN0y66E0tbtS6yrKCeByBIM6trrhQcNi/j2YgnEfWWFsmBXdysMgeBikm&#10;2na8pdvOFyJA2CWooPS+SaR0eUkG3dg2xMH7tq1BH2RbSN1iF+CmlpMoepYGKw4LJTa0LCm/7K5G&#10;wep++Ny84eXr/LGmU9f72O7tUanhY//6AsJT7//Df+21VvA0jeezOfz+CV9AZj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UndK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0C6553E">
                      <wp:extent cx="130175" cy="151130"/>
                      <wp:effectExtent l="45720" t="0" r="0" b="14605"/>
                      <wp:docPr id="531984" name="Group 11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8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198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0C6553E" id="Group 11032" o:spid="_x0000_s377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DuiJyhjgMAAGILAAAOAAAAAAAAAAAAAAAA&#10;AC4CAABkcnMvZTJvRG9jLnhtbFBLAQItABQABgAIAAAAIQCS5a5N2gAAAAMBAAAPAAAAAAAAAAAA&#10;AAAAAOgFAABkcnMvZG93bnJldi54bWxQSwUGAAAAAAQABADzAAAA7wYAAAAA&#10;">
                      <v:rect id="Rectangle 11422" o:spid="_x0000_s377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7UUMcA&#10;AADfAAAADwAAAGRycy9kb3ducmV2LnhtbESP3WrCQBSE7wu+w3IK3pS6iUVNo6uIWCh45c8DHHaP&#10;SWz2bMiuGn36riB4OczMN8xs0dlaXKj1lWMF6SABQaydqbhQcNj/fGYgfEA2WDsmBTfysJj33maY&#10;G3flLV12oRARwj5HBWUITS6l1yVZ9APXEEfv6FqLIcq2kKbFa4TbWg6TZCwtVhwXSmxoVZL+252t&#10;gi3dNx/H2yrdD7tNttY6m5zGWqn+e7ecggjUhVf42f41CkZf6Xc2gsef+AXk/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qO1F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7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3jOMgA&#10;AADfAAAADwAAAGRycy9kb3ducmV2LnhtbESPT2vCQBTE74V+h+UVvNVNFEXTbKRYilpP9R8eX7Ov&#10;STD7NmRXE799t1DocZiZ3zDpoje1uFHrKssK4mEEgji3uuJCwWH//jwD4TyyxtoyKbiTg0X2+JBi&#10;om3Hn3Tb+UIECLsEFZTeN4mULi/JoBvahjh437Y16INsC6lb7ALc1HIURVNpsOKwUGJDy5Lyy+5q&#10;FKzuh4/tG16+zps1nbrex3Zvj0oNnvrXFxCeev8f/muvtYLJOJ7PpvD7J3wBmf0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zeM4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3"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3C0EF69">
                      <wp:extent cx="130175" cy="151130"/>
                      <wp:effectExtent l="38735" t="0" r="2540" b="14605"/>
                      <wp:docPr id="531981" name="Group 11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8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8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3C0EF69" id="Group 11029" o:spid="_x0000_s377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ORVC+J4AwAAYgsAAA4AAAAAAAAAAAAAAAAALgIAAGRycy9lMm9Eb2MueG1sUEsB&#10;Ai0AFAAGAAgAAAAhAJLlrk3aAAAAAwEAAA8AAAAAAAAAAAAAAAAA0gUAAGRycy9kb3ducmV2Lnht&#10;bFBLBQYAAAAABAAEAPMAAADZBgAAAAA=&#10;">
                      <v:rect id="Rectangle 11416" o:spid="_x0000_s377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dMJMgA&#10;AADfAAAADwAAAGRycy9kb3ducmV2LnhtbESP3WrCQBSE7wu+w3IEb4puklJNU1cRUSh45c8DHHaP&#10;Sdrs2ZBdNfr03ULBy2FmvmHmy9424kqdrx0rSCcJCGLtTM2lgtNxO85B+IBssHFMCu7kYbkYvMyx&#10;MO7Ge7oeQikihH2BCqoQ2kJKryuy6CeuJY7e2XUWQ5RdKU2Htwi3jcySZCot1hwXKmxpXZH+OVys&#10;gj09dq/n+zo9Zv0u32idz76nWqnRsF99ggjUh2f4v/1lFLy/pR95Bn9/4he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Z0w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7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pAoMgA&#10;AADfAAAADwAAAGRycy9kb3ducmV2LnhtbESPW2vCQBSE34X+h+UU+qabKIqmrlIspbY+1Rs+nmZP&#10;k2D2bMiuufz7bkHo4zAz3zDLdWdK0VDtCssK4lEEgji1uuBMwfHwNpyDcB5ZY2mZFPTkYL16GCwx&#10;0bblL2r2PhMBwi5BBbn3VSKlS3My6Ea2Ig7ej60N+iDrTOoa2wA3pRxH0UwaLDgs5FjRJqf0ur8Z&#10;Be/98XP3itfvy8eWzm3nY3uwJ6WeHruXZxCeOv8fvre3WsF0Ei/mE/j7E76AXP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ukCg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BAD5859">
                      <wp:extent cx="130175" cy="151130"/>
                      <wp:effectExtent l="47625" t="0" r="3175" b="14605"/>
                      <wp:docPr id="531978" name="Group 1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7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198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AD5859" id="Group 11026" o:spid="_x0000_s377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">
                      <v:rect id="Rectangle 11418" o:spid="_x0000_s378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aucsgA&#10;AADfAAAADwAAAGRycy9kb3ducmV2LnhtbESP0WrCQBRE3wv+w3IFX4puYmmM0VWKWBB8UvsBl91r&#10;Es3eDdmtxn59Vyj0cZiZM8xy3dtG3KjztWMF6SQBQaydqblU8HX6HOcgfEA22DgmBQ/ysF4NXpZY&#10;GHfnA92OoRQRwr5ABVUIbSGl1xVZ9BPXEkfv7DqLIcqulKbDe4TbRk6TJJMWa44LFba0qUhfj99W&#10;wYF+9q/nxyY9Tft9vtU6n10yrdRo2H8sQATqw3/4r70zCt7f0vlsDs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q5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8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e18cA&#10;AADfAAAADwAAAGRycy9kb3ducmV2LnhtbESPy2rCQBSG94W+w3AK3dVJLC0aHaUo0rSujBdcHjOn&#10;SUjmTMhMTXz7zqLg8ue/8c2Xg2nElTpXWVYQjyIQxLnVFRcKDvvNywSE88gaG8uk4EYOlovHhzkm&#10;2va8o2vmCxFG2CWooPS+TaR0eUkG3ci2xMH7sZ1BH2RXSN1hH8ZNI8dR9C4NVhweSmxpVVJeZ79G&#10;weft8L1dY305f6V06gcf2709KvX8NHzMQHga/D383061grfXeDoJBIEnsIB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ho3tf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4"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42339ED">
                      <wp:extent cx="130175" cy="151130"/>
                      <wp:effectExtent l="44450" t="0" r="0" b="14605"/>
                      <wp:docPr id="531975" name="Group 11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7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197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42339ED" id="Group 11023" o:spid="_x0000_s378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A5w2YNcAMAAGILAAAOAAAAAAAAAAAAAAAAAC4CAABkcnMvZTJvRG9jLnhtbFBLAQItABQABgAI&#10;AAAAIQCS5a5N2gAAAAMBAAAPAAAAAAAAAAAAAAAAAMoFAABkcnMvZG93bnJldi54bWxQSwUGAAAA&#10;AAQABADzAAAA0QYAAAAA&#10;">
                      <v:rect id="Rectangle 11420" o:spid="_x0000_s378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k6AMcA&#10;AADfAAAADwAAAGRycy9kb3ducmV2LnhtbESP0WrCQBRE34X+w3ILvkjdxGKM0VWKWCj4pPYDLrvX&#10;JJq9G7Jbjf36bkHwcZiZM8xy3dtGXKnztWMF6TgBQaydqblU8H38fMtB+IBssHFMCu7kYb16GSyx&#10;MO7Ge7oeQikihH2BCqoQ2kJKryuy6MeuJY7eyXUWQ5RdKU2Htwi3jZwkSSYt1hwXKmxpU5G+HH6s&#10;gj397kan+yY9TvpdvtU6n50zrdTwtf9YgAjUh2f40f4yCqbv6XyWwf+f+AXk6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OgD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8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Q2hMgA&#10;AADfAAAADwAAAGRycy9kb3ducmV2LnhtbESPS2vDMBCE74X+B7GF3BrZDXm5UUJpCXn0VOdBj1tr&#10;a5tYK2MpsfPvo0Chx2FmvmFmi85U4kKNKy0riPsRCOLM6pJzBfvd8nkCwnlkjZVlUnAlB4v548MM&#10;E21b/qJL6nMRIOwSVFB4XydSuqwgg65va+Lg/drGoA+yyaVusA1wU8mXKBpJgyWHhQJrei8oO6Vn&#10;o2B13W8/P/D0871Z07HtfGx39qBU76l7ewXhqfP/4b/2WisYDuLpeAz3P+ELyPk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VDaE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06723303">
                      <wp:extent cx="130175" cy="151130"/>
                      <wp:effectExtent l="41275" t="0" r="0" b="14605"/>
                      <wp:docPr id="531972" name="Group 110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7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197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6723303" id="Group 11020" o:spid="_x0000_s378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">
                      <v:rect id="Rectangle 11422" o:spid="_x0000_s378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ZmMgA&#10;AADfAAAADwAAAGRycy9kb3ducmV2LnhtbESP3WrCQBSE7wXfYTlCb0Q3UaoxdRWRFgSv/HmAw+4x&#10;Sc2eDdmtxj59Vyh4OczMN8xy3dla3Kj1lWMF6TgBQaydqbhQcD59jTIQPiAbrB2Tggd5WK/6vSXm&#10;xt35QLdjKESEsM9RQRlCk0vpdUkW/dg1xNG7uNZiiLItpGnxHuG2lpMkmUmLFceFEhvalqSvxx+r&#10;4EC/++HlsU1Pk26ffWqdzb9nWqm3Qbf5ABGoC6/wf3tnFLxP08V8Cs8/8QvI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pm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8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ao88gA&#10;AADfAAAADwAAAGRycy9kb3ducmV2LnhtbESPQWvCQBSE7wX/w/IEb7qJVtumriKKVO2pakuPr9ln&#10;Esy+Ddmtif++Kwg9DjPzDTOdt6YUF6pdYVlBPIhAEKdWF5wpOB7W/WcQziNrLC2Tgis5mM86D1NM&#10;tG34gy57n4kAYZeggtz7KpHSpTkZdANbEQfvZGuDPsg6k7rGJsBNKYdRNJEGCw4LOVa0zCk973+N&#10;grfrcfe+wvPP93ZDX03rY3uwn0r1uu3iFYSn1v+H7+2NVjAexS9Pj3D7E76AnP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hqjz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3"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61B9B95">
                      <wp:extent cx="130175" cy="151130"/>
                      <wp:effectExtent l="44450" t="0" r="0" b="14605"/>
                      <wp:docPr id="531969" name="Group 110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7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7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1B9B95" id="Group 11017" o:spid="_x0000_s378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t/TH7noDAABiCwAADgAAAAAAAAAAAAAAAAAuAgAAZHJzL2Uyb0RvYy54bWxQ&#10;SwECLQAUAAYACAAAACEAkuWuTdoAAAADAQAADwAAAAAAAAAAAAAAAADUBQAAZHJzL2Rvd25yZXYu&#10;eG1sUEsFBgAAAAAEAAQA8wAAANsGAAAAAA==&#10;">
                      <v:rect id="Rectangle 11416" o:spid="_x0000_s378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wH78UA&#10;AADfAAAADwAAAGRycy9kb3ducmV2LnhtbESPzYrCMBSF9wO+Q7iCm2FM6zBaq1FEFARX6jzAJbm2&#10;1eamNFGrTz9ZCLM8nD+++bKztbhT6yvHCtJhAoJYO1NxoeD3tP3KQPiAbLB2TAqe5GG56H3MMTfu&#10;wQe6H0Mh4gj7HBWUITS5lF6XZNEPXUMcvbNrLYYo20KaFh9x3NZylCRjabHi+FBiQ+uS9PV4swoO&#10;9Np/np/r9DTq9tlG62xyGWulBv1uNQMRqAv/4Xd7ZxT8fKfTSSSIPJEF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LAfv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79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ELa8gA&#10;AADfAAAADwAAAGRycy9kb3ducmV2LnhtbESPT2vCQBTE74V+h+UVequbKFpNXaUoRasn4x88vmZf&#10;k2D2bchuTfz23YLQ4zAzv2Gm885U4kqNKy0riHsRCOLM6pJzBYf9x8sYhPPIGivLpOBGDuazx4cp&#10;Jtq2vKNr6nMRIOwSVFB4XydSuqwgg65na+LgfdvGoA+yyaVusA1wU8l+FI2kwZLDQoE1LQrKLumP&#10;UbC6HTbbJV6+zp9rOrWdj+3eHpV6fure30B46vx/+N5eawXDQTx5jeHvT/gCcvY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8Qtr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8"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2C8463">
                      <wp:extent cx="130175" cy="151130"/>
                      <wp:effectExtent l="44450" t="0" r="0" b="14605"/>
                      <wp:docPr id="2014" name="Group 110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201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196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2C8463" id="Group 11014" o:spid="_x0000_s379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DLRv257AwAAXgsAAA4AAAAAAAAAAAAAAAAALgIAAGRycy9lMm9Eb2MueG1s&#10;UEsBAi0AFAAGAAgAAAAhAJLlrk3aAAAAAwEAAA8AAAAAAAAAAAAAAAAA1QUAAGRycy9kb3ducmV2&#10;LnhtbFBLBQYAAAAABAAEAPMAAADcBgAAAAA=&#10;">
                      <v:rect id="Rectangle 11418" o:spid="_x0000_s379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3SpsQA&#10;AADdAAAADwAAAGRycy9kb3ducmV2LnhtbESP0YrCMBRE3xf8h3CFfVk0bUG3VKOI7ILgk7ofcEmu&#10;bbW5KU3Uul9vBMHHYWbOMPNlbxtxpc7XjhWk4wQEsXam5lLB3+F3lIPwAdlg45gU3MnDcjH4mGNh&#10;3I13dN2HUkQI+wIVVCG0hZReV2TRj11LHL2j6yyGKLtSmg5vEW4bmSXJVFqsOS5U2NK6In3eX6yC&#10;Hf1vv473dXrI+m3+o3X+fZpqpT6H/WoGIlAf3uFXe2MUZEk6geeb+AT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N0qb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79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I0K8UA&#10;AADfAAAADwAAAGRycy9kb3ducmV2LnhtbERPy2rCQBTdF/oPwy10VyexVDQ6SlGkaV0ZH7i8Zm6T&#10;kMydkJma+PedRaHLw3kvVoNpxI06V1lWEI8iEMS51RUXCo6H7csUhPPIGhvLpOBODlbLx4cFJtr2&#10;vKdb5gsRQtglqKD0vk2kdHlJBt3ItsSB+7adQR9gV0jdYR/CTSPHUTSRBisODSW2tC4pr7Mfo+Dj&#10;fvzabbC+Xj5TOveDj+3BnpR6fhre5yA8Df5f/OdOtYK313g2CYPDn/AF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EjQr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4"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2DF9AF6">
                      <wp:extent cx="130175" cy="151130"/>
                      <wp:effectExtent l="41910" t="0" r="0" b="14605"/>
                      <wp:docPr id="2011" name="Group 11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201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201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DF9AF6" id="Group 11011" o:spid="_x0000_s379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OB16WJvAwAAXAsAAA4AAAAAAAAAAAAAAAAALgIAAGRycy9lMm9Eb2MueG1sUEsBAi0AFAAGAAgA&#10;AAAhAJLlrk3aAAAAAwEAAA8AAAAAAAAAAAAAAAAAyQUAAGRycy9kb3ducmV2LnhtbFBLBQYAAAAA&#10;BAAEAPMAAADQBgAAAAA=&#10;">
                      <v:rect id="Rectangle 11420" o:spid="_x0000_s379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RK0sQA&#10;AADdAAAADwAAAGRycy9kb3ducmV2LnhtbESP3YrCMBSE7wXfIRzBG9G0vXBLNYrILghe+fMAh+TY&#10;VpuT0kSt+/QbQdjLYWa+YZbr3jbiQZ2vHStIZwkIYu1MzaWC8+lnmoPwAdlg45gUvMjDejUcLLEw&#10;7skHehxDKSKEfYEKqhDaQkqvK7LoZ64ljt7FdRZDlF0pTYfPCLeNzJJkLi3WHBcqbGlbkb4d71bB&#10;gX73k8trm56yfp9/a51/XedaqfGo3yxABOrDf/jT3hkFWZJm8H4Tn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kStL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79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h1h8YA&#10;AADdAAAADwAAAGRycy9kb3ducmV2LnhtbESPS2vDMBCE74H8B7GB3mLZDpTgWgmlIeTRUx4tPW6t&#10;rW1srYylxs6/rwqFHoeZ+YbJ16NpxY16V1tWkEQxCOLC6ppLBdfLdr4E4TyyxtYyKbiTg/VqOskx&#10;03bgE93OvhQBwi5DBZX3XSalKyoy6CLbEQfvy/YGfZB9KXWPQ4CbVqZx/CgN1hwWKuzopaKiOX8b&#10;Bbv79fi6webz47Cn92H0ib3YN6UeZuPzEwhPo/8P/7X3WkEaJwv4fROe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fh1h8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748B6C5">
                      <wp:extent cx="130175" cy="151130"/>
                      <wp:effectExtent l="38735" t="0" r="2540" b="14605"/>
                      <wp:docPr id="2008" name="Group 110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200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201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748B6C5" id="Group 11008" o:spid="_x0000_s379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">
                      <v:rect id="Rectangle 11422" o:spid="_x0000_s379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lOfsQA&#10;AADdAAAADwAAAGRycy9kb3ducmV2LnhtbESP3YrCMBSE74V9h3AWvJE11QutXdOyiMKCV/48wCE5&#10;ttXmpDRZrT79RhC8HGbmG2ZZ9LYRV+p87VjBZJyAINbO1FwqOB42XykIH5ANNo5JwZ08FPnHYImZ&#10;cTfe0XUfShEh7DNUUIXQZlJ6XZFFP3YtcfROrrMYouxKaTq8Rbht5DRJZtJizXGhwpZWFenL/s8q&#10;2NFjOzrdV5PDtN+ma63T+XmmlRp+9j/fIAL14R1+tX+NgkhcwPNNfAI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ZTn7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79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rr8MAA&#10;AADdAAAADwAAAGRycy9kb3ducmV2LnhtbERPy4rCMBTdD/gP4QruxrQuRDpGEUV8rXyMuLw217bY&#10;3JQm2vr3ZiG4PJz3eNqaUjypdoVlBXE/AkGcWl1wpuB0XP6OQDiPrLG0TApe5GA66fyMMdG24T09&#10;Dz4TIYRdggpy76tESpfmZND1bUUcuJutDfoA60zqGpsQbko5iKKhNFhwaMixonlO6f3wMApWr9N2&#10;t8D79bJZ07lpfWyP9l+pXred/YHw1Pqv+ONeawWDKA77w5vwBOTk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Srr8MAAAADdAAAADwAAAAAAAAAAAAAAAACYAgAAZHJzL2Rvd25y&#10;ZXYueG1sUEsFBgAAAAAEAAQA9QAAAIU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987084">
                      <wp:extent cx="130175" cy="151130"/>
                      <wp:effectExtent l="41910" t="0" r="0" b="14605"/>
                      <wp:docPr id="2005" name="Group 110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2006"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2007"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987084" id="Group 11005" o:spid="_x0000_s380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3y6g+XoDAABcCwAADgAAAAAAAAAAAAAAAAAuAgAAZHJzL2Uyb0RvYy54bWxQ&#10;SwECLQAUAAYACAAAACEAkuWuTdoAAAADAQAADwAAAAAAAAAAAAAAAADUBQAAZHJzL2Rvd25yZXYu&#10;eG1sUEsFBgAAAAAEAAQA8wAAANsGAAAAAA==&#10;">
                      <v:rect id="Rectangle 11416" o:spid="_x0000_s380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baDMEA&#10;AADdAAAADwAAAGRycy9kb3ducmV2LnhtbESPwcrCMBCE74LvEFbwIr+pHrRUo4goCJ7U/wGWZG2r&#10;zaY0UatPbwTB4zAz3zDzZWsrcafGl44VjIYJCGLtTMm5gv/T9i8F4QOywcoxKXiSh+Wi25ljZtyD&#10;D3Q/hlxECPsMFRQh1JmUXhdk0Q9dTRy9s2sshiibXJoGHxFuKzlOkom0WHJcKLCmdUH6erxZBQd6&#10;7Qfn53p0Grf7dKN1Or1MtFL9XruagQjUhl/4294ZBR8ifN7EJyA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G2gzBAAAA3QAAAA8AAAAAAAAAAAAAAAAAmAIAAGRycy9kb3du&#10;cmV2LnhtbFBLBQYAAAAABAAEAPUAAACG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0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lWcMA&#10;AADdAAAADwAAAGRycy9kb3ducmV2LnhtbESPT4vCMBTE74LfITzBm6buwZVqFFEW3fXkXzw+m2db&#10;bF5KE2399htB8DjMzG+YyawxhXhQ5XLLCgb9CARxYnXOqYLD/qc3AuE8ssbCMil4koPZtN2aYKxt&#10;zVt67HwqAoRdjAoy78tYSpdkZND1bUkcvKutDPogq1TqCusAN4X8iqKhNJhzWMiwpEVGyW13NwpW&#10;z8PfZom3y/l3Tae68QO7t0elup1mPgbhqfGf8Lu91goC8Rteb8ITk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lWc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22166B3">
                      <wp:extent cx="130175" cy="151130"/>
                      <wp:effectExtent l="41910" t="0" r="0" b="14605"/>
                      <wp:docPr id="2002" name="Group 110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2003"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2004"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2166B3" id="Group 11002" o:spid="_x0000_s380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OfPqgBvAwAAXAsAAA4AAAAAAAAAAAAAAAAALgIAAGRycy9lMm9Eb2MueG1sUEsBAi0AFAAGAAgA&#10;AAAhAJLlrk3aAAAAAwEAAA8AAAAAAAAAAAAAAAAAyQUAAGRycy9kb3ducmV2LnhtbFBLBQYAAAAA&#10;BAAEAPMAAADQBgAAAAA=&#10;">
                      <v:rect id="Rectangle 11418" o:spid="_x0000_s380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F5lMIA&#10;AADdAAAADwAAAGRycy9kb3ducmV2LnhtbESP0YrCMBRE3xf8h3AFXxZNVXBLNYqIguCTuh9wSa5t&#10;tbkpTdTq1xtB8HGYmTPMbNHaStyo8aVjBcNBAoJYO1NyruD/uOmnIHxANlg5JgUP8rCYd35mmBl3&#10;5z3dDiEXEcI+QwVFCHUmpdcFWfQDVxNH7+QaiyHKJpemwXuE20qOkmQiLZYcFwqsaVWQvhyuVsGe&#10;nrvf02M1PI7aXbrWOv07T7RSvW67nIII1IZv+NPeGgWROIb3m/g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cXmUwgAAAN0AAAAPAAAAAAAAAAAAAAAAAJgCAABkcnMvZG93&#10;bnJldi54bWxQSwUGAAAAAAQABAD1AAAAhw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0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h7LsMA&#10;AADdAAAADwAAAGRycy9kb3ducmV2LnhtbESPT4vCMBTE74LfITzBm6Yuskg1iiiL7nryLx6fzbMt&#10;Ni+libZ++40geBxm5jfMZNaYQjyocrllBYN+BII4sTrnVMFh/9MbgXAeWWNhmRQ8ycFs2m5NMNa2&#10;5i09dj4VAcIuRgWZ92UspUsyMuj6tiQO3tVWBn2QVSp1hXWAm0J+RdG3NJhzWMiwpEVGyW13NwpW&#10;z8PfZom3y/l3Tae68QO7t0elup1mPgbhqfGf8Lu91goCcQivN+EJy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8h7Ls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66DA67C">
                      <wp:extent cx="130175" cy="151130"/>
                      <wp:effectExtent l="39370" t="0" r="1905" b="14605"/>
                      <wp:docPr id="1998" name="Group 109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9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200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6DA67C" id="Group 10999" o:spid="_x0000_s380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nHOcZXEDAABcCwAADgAAAAAAAAAAAAAAAAAuAgAAZHJzL2Uyb0RvYy54bWxQSwECLQAUAAYA&#10;CAAAACEAkuWuTdoAAAADAQAADwAAAAAAAAAAAAAAAADLBQAAZHJzL2Rvd25yZXYueG1sUEsFBgAA&#10;AAAEAAQA8wAAANIGAAAAAA==&#10;">
                      <v:rect id="Rectangle 11420" o:spid="_x0000_s380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bwRsIA&#10;AADdAAAADwAAAGRycy9kb3ducmV2LnhtbERPzYrCMBC+L/gOYQQvi6Z60LYaRWQXFjz58wBDMrbV&#10;ZlKaqNWn3wiCt/n4fmex6mwtbtT6yrGC8SgBQaydqbhQcDz8DlMQPiAbrB2Tggd5WC17XwvMjbvz&#10;jm77UIgYwj5HBWUITS6l1yVZ9CPXEEfu5FqLIcK2kKbFewy3tZwkyVRarDg2lNjQpiR92V+tgh09&#10;t9+nx2Z8mHTb9EfrdHaeaqUG/W49BxGoCx/x2/1n4vwsy+D1TTxB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vBGwgAAAN0AAAAPAAAAAAAAAAAAAAAAAJgCAABkcnMvZG93&#10;bnJldi54bWxQSwUGAAAAAAQABAD1AAAAhw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0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N9LcUA&#10;AADdAAAADwAAAGRycy9kb3ducmV2LnhtbESPwW7CMAyG70h7h8iTuEEKh2kqhGraNI2xE5RNO3qN&#10;11ZtnKoJtLw9PiBxtH7/n/2ts9G16kx9qD0bWMwTUMSFtzWXBo75++wZVIjIFlvPZOBCAbLNw2SN&#10;qfUD7+l8iKUSCIcUDVQxdqnWoajIYZj7jliyf987jDL2pbY9DgJ3rV4myZN2WLNcqLCj14qK5nBy&#10;Bj4ux93XGzZ/v59b+hnGuPC5/zZm+ji+rEBFGuN9+dbeWgNClP/FRkxAb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830t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798CB7F">
                      <wp:extent cx="130175" cy="151130"/>
                      <wp:effectExtent l="45720" t="0" r="0" b="14605"/>
                      <wp:docPr id="1995" name="Group 109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9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199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798CB7F" id="Group 10996" o:spid="_x0000_s380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">
                      <v:rect id="Rectangle 11422" o:spid="_x0000_s381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lkNMIA&#10;AADdAAAADwAAAGRycy9kb3ducmV2LnhtbERPzYrCMBC+L/gOYQQvi6Z6qLUaRURhwZM/DzAkY1tt&#10;JqWJWn36zcKCt/n4fmex6mwtHtT6yrGC8SgBQaydqbhQcD7thhkIH5AN1o5JwYs8rJa9rwXmxj35&#10;QI9jKEQMYZ+jgjKEJpfS65Is+pFriCN3ca3FEGFbSNPiM4bbWk6SJJUWK44NJTa0KUnfjner4EDv&#10;/ffltRmfJt0+22qdTa+pVmrQ79ZzEIG68BH/u39MnD+bpfD3TTxB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mWQ0wgAAAN0AAAAPAAAAAAAAAAAAAAAAAJgCAABkcnMvZG93&#10;bnJldi54bWxQSwUGAAAAAAQABAD1AAAAhw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1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VbYcMA&#10;AADdAAAADwAAAGRycy9kb3ducmV2LnhtbERPS4vCMBC+C/6HMII3TfXgoxpFlGV9nNYXHmeb2bbY&#10;TEoTbf33mwVhb/PxPWe+bEwhnlS53LKCQT8CQZxYnXOq4Hz66E1AOI+ssbBMCl7kYLlot+YYa1vz&#10;Fz2PPhUhhF2MCjLvy1hKl2Rk0PVtSRy4H1sZ9AFWqdQV1iHcFHIYRSNpMOfQkGFJ64yS+/FhFHy+&#10;zvvDBu/ft92WrnXjB/ZkL0p1O81qBsJT4//Fb/dWh/nT6Rj+vgkny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VbYc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BC3A911">
                      <wp:extent cx="130175" cy="151130"/>
                      <wp:effectExtent l="39370" t="0" r="1905" b="14605"/>
                      <wp:docPr id="1992" name="Group 109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93"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1994"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BC3A911" id="Group 10993" o:spid="_x0000_s381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aBgqeHQDAABcCwAADgAAAAAAAAAAAAAAAAAuAgAAZHJzL2Uyb0RvYy54bWxQSwECLQAU&#10;AAYACAAAACEAkuWuTdoAAAADAQAADwAAAAAAAAAAAAAAAADOBQAAZHJzL2Rvd25yZXYueG1sUEsF&#10;BgAAAAAEAAQA8wAAANUGAAAAAA==&#10;">
                      <v:rect id="Rectangle 11416" o:spid="_x0000_s381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7HrMQA&#10;AADdAAAADwAAAGRycy9kb3ducmV2LnhtbERPzWrCQBC+F3yHZYReim5iwSbRNYhUKHjS9AGG3TFJ&#10;m50N2VWjT98tFHqbj+931uVoO3GlwbeOFaTzBASxdqblWsFntZ9lIHxANtg5JgV38lBuJk9rLIy7&#10;8ZGup1CLGMK+QAVNCH0hpdcNWfRz1xNH7uwGiyHCoZZmwFsMt51cJMlSWmw5NjTY064h/X26WAVH&#10;ehxezvddWi3GQ/audfb2tdRKPU/H7QpEoDH8i//cHybOz/NX+P0mni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ux6z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1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fFFsIA&#10;AADdAAAADwAAAGRycy9kb3ducmV2LnhtbERPS4vCMBC+C/6HMII3TRURrUYRZVkfp/WFx9lmti02&#10;k9JEW//9ZkHY23x8z5kvG1OIJ1Uut6xg0I9AECdW55wqOJ8+ehMQziNrLCyTghc5WC7arTnG2tb8&#10;Rc+jT0UIYRejgsz7MpbSJRkZdH1bEgfux1YGfYBVKnWFdQg3hRxG0VgazDk0ZFjSOqPkfnwYBZ+v&#10;8/6wwfv3bbela934gT3Zi1LdTrOagfDU+H/x273VYf50OoK/b8IJc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8UWwgAAAN0AAAAPAAAAAAAAAAAAAAAAAJgCAABkcnMvZG93&#10;bnJldi54bWxQSwUGAAAAAAQABAD1AAAAhw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C39DA86">
                      <wp:extent cx="130175" cy="151130"/>
                      <wp:effectExtent l="39370" t="0" r="1905" b="14605"/>
                      <wp:docPr id="1989" name="Group 109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90"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1991"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C39DA86" id="Group 10990" o:spid="_x0000_s381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DtrDDV1AwAAXAsAAA4AAAAAAAAAAAAAAAAALgIAAGRycy9lMm9Eb2MueG1sUEsBAi0A&#10;FAAGAAgAAAAhAJLlrk3aAAAAAwEAAA8AAAAAAAAAAAAAAAAAzwUAAGRycy9kb3ducmV2LnhtbFBL&#10;BQYAAAAABAAEAPMAAADWBgAAAAA=&#10;">
                      <v:rect id="Rectangle 11418" o:spid="_x0000_s381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xZ28UA&#10;AADdAAAADwAAAGRycy9kb3ducmV2LnhtbESPQW/CMAyF75P4D5GRuEwjhQMrhYAQGhISJ2A/wEpM&#10;W2icqsmg8Ovnw6TdbL3n9z4v171v1J26WAc2MBlnoIhtcDWXBr7Pu48cVEzIDpvAZOBJEdarwdsS&#10;CxcefKT7KZVKQjgWaKBKqS20jrYij3EcWmLRLqHzmGTtSu06fEi4b/Q0y2baY83SUGFL24rs7fTj&#10;DRzpdXi/PLeT87Q/5F/W5p/XmTVmNOw3C1CJ+vRv/rveO8Gfz4VfvpER9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PFnb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1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BmjsIA&#10;AADdAAAADwAAAGRycy9kb3ducmV2LnhtbERPS4vCMBC+C/6HMII3TetBtBpFFPF1Wh/LHmeb2bbY&#10;TEoTbf33ZmFhb/PxPWe+bE0pnlS7wrKCeBiBIE6tLjhTcL1sBxMQziNrLC2Tghc5WC66nTkm2jb8&#10;Qc+zz0QIYZeggtz7KpHSpTkZdENbEQfux9YGfYB1JnWNTQg3pRxF0VgaLDg05FjROqf0fn4YBbvX&#10;9Xja4P3767Cnz6b1sb3Ym1L9XruagfDU+n/xn3uvw/zpNIbfb8IJcv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GaOwgAAAN0AAAAPAAAAAAAAAAAAAAAAAJgCAABkcnMvZG93&#10;bnJldi54bWxQSwUGAAAAAAQABAD1AAAAhw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2812F81">
                      <wp:extent cx="130175" cy="151130"/>
                      <wp:effectExtent l="46355" t="0" r="4445" b="14605"/>
                      <wp:docPr id="1986" name="Group 10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87"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1988"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2812F81" id="Group 10987" o:spid="_x0000_s381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DNQZQ3EDAABcCwAADgAAAAAAAAAAAAAAAAAuAgAAZHJzL2Uyb0RvYy54bWxQSwECLQAUAAYA&#10;CAAAACEAkuWuTdoAAAADAQAADwAAAAAAAAAAAAAAAADLBQAAZHJzL2Rvd25yZXYueG1sUEsFBgAA&#10;AAAEAAQA8wAAANIGAAAAAA==&#10;">
                      <v:rect id="Rectangle 11420" o:spid="_x0000_s381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xXcsQA&#10;AADdAAAADwAAAGRycy9kb3ducmV2LnhtbERPS2rDMBDdF3oHMYFuSi07i8R1LJsSWihklc8BBmli&#10;O7FGxlITu6evCoXu5vG+U9aT7cWNRt85VpAlKQhi7UzHjYLT8eMlB+EDssHeMSmYyUNdPT6UWBh3&#10;5z3dDqERMYR9gQraEIZCSq9bsugTNxBH7uxGiyHCsZFmxHsMt71cpulKWuw4NrQ40LYlfT18WQV7&#10;+t49n+dtdlxOu/xd63x9WWmlnhbT2wZEoCn8i//cnybOf83X8PtNPEF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MV3L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2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NZzsYA&#10;AADdAAAADwAAAGRycy9kb3ducmV2LnhtbESPzW7CQAyE75V4h5WReisbeqggzQZVRaiUnvgp4uhm&#10;3SQi642yWxLeHh8qcbM145nP2WJwjbpQF2rPBqaTBBRx4W3NpYHDfvU0AxUissXGMxm4UoBFPnrI&#10;MLW+5y1ddrFUEsIhRQNVjG2qdSgqchgmviUW7dd3DqOsXalth72Eu0Y/J8mLdlizNFTY0ntFxXn3&#10;5wx8XA+bryWef06fazr2Q5z6vf825nE8vL2CijTEu/n/em0Ffz4TXPlGRtD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sNZzs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1084620">
                      <wp:extent cx="130175" cy="151130"/>
                      <wp:effectExtent l="43180" t="0" r="0" b="14605"/>
                      <wp:docPr id="5567" name="Group 109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1984"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1985"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1084620" id="Group 10984" o:spid="_x0000_s382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Cdt9ijkQMAAFwLAAAOAAAAAAAAAAAA&#10;AAAAAC4CAABkcnMvZTJvRG9jLnhtbFBLAQItABQABgAIAAAAIQCS5a5N2gAAAAMBAAAPAAAAAAAA&#10;AAAAAAAAAOsFAABkcnMvZG93bnJldi54bWxQSwUGAAAAAAQABADzAAAA8gYAAAAA&#10;">
                      <v:rect id="Rectangle 11422" o:spid="_x0000_s382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7JBcQA&#10;AADdAAAADwAAAGRycy9kb3ducmV2LnhtbERPzWrCQBC+F/oOyxS8lGajFI3RVYpYEDyZ9AGG3TFJ&#10;m50N2W0S+/RuodDbfHy/s91PthUD9b5xrGCepCCItTMNVwo+yveXDIQPyAZbx6TgRh72u8eHLebG&#10;jXyhoQiViCHsc1RQh9DlUnpdk0WfuI44clfXWwwR9pU0PY4x3LZykaZLabHh2FBjR4ea9FfxbRVc&#10;6Of8fL0d5uViOmdHrbPV51IrNXua3jYgAk3hX/znPpk4f529wu838QS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eyQX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2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L2UMIA&#10;AADdAAAADwAAAGRycy9kb3ducmV2LnhtbERPS4vCMBC+C/6HMII3TRUUtxpFlGV9nHzicbaZbYvN&#10;pDTR1n+/WRD2Nh/fc2aLxhTiSZXLLSsY9CMQxInVOacKzqfP3gSE88gaC8uk4EUOFvN2a4axtjUf&#10;6Hn0qQgh7GJUkHlfxlK6JCODrm9L4sD92MqgD7BKpa6wDuGmkMMoGkuDOYeGDEtaZZTcjw+j4Ot1&#10;3u3XeP++bTd0rRs/sCd7UarbaZZTEJ4a/y9+uzc6zP+YjODvm3CCn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wvZQwgAAAN0AAAAPAAAAAAAAAAAAAAAAAJgCAABkcnMvZG93&#10;bnJldi54bWxQSwUGAAAAAAQABAD1AAAAhw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05770070">
                      <wp:extent cx="130175" cy="151130"/>
                      <wp:effectExtent l="46355" t="0" r="4445" b="14605"/>
                      <wp:docPr id="5564" name="Group 109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6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56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5770070" id="Group 10981" o:spid="_x0000_s382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N/Uk714AwAAXAsAAA4AAAAAAAAAAAAAAAAALgIAAGRycy9lMm9Eb2MueG1sUEsB&#10;Ai0AFAAGAAgAAAAhAJLlrk3aAAAAAwEAAA8AAAAAAAAAAAAAAAAA0gUAAGRycy9kb3ducmV2Lnht&#10;bFBLBQYAAAAABAAEAPMAAADZBgAAAAA=&#10;">
                      <v:rect id="Rectangle 11416" o:spid="_x0000_s382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oDxMUA&#10;AADdAAAADwAAAGRycy9kb3ducmV2LnhtbESP3YrCMBSE74V9h3CEvRFNFVpLNcoiLix45c8DHJJj&#10;W21OShO17tNvFgQvh5n5hlmue9uIO3W+dqxgOklAEGtnai4VnI7f4xyED8gGG8ek4Eke1quPwRIL&#10;4x68p/shlCJC2BeooAqhLaT0uiKLfuJa4uidXWcxRNmV0nT4iHDbyFmSZNJizXGhwpY2Fenr4WYV&#10;7Ol3Nzo/N9PjrN/lW63z+SXTSn0O+68FiEB9eIdf7R+jIE2zFP7fxCc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agPE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2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gHfcUA&#10;AADdAAAADwAAAGRycy9kb3ducmV2LnhtbESPT4vCMBTE74LfITzBm6YKFukaZVFEV0/+2cXjs3nb&#10;FpuX0mRt/fZGEPY4zMxvmNmiNaW4U+0KywpGwwgEcWp1wZmC82k9mIJwHlljaZkUPMjBYt7tzDDR&#10;tuED3Y8+EwHCLkEFufdVIqVLczLohrYiDt6vrQ36IOtM6hqbADelHEdRLA0WHBZyrGiZU3o7/hkF&#10;m8d5t1/h7Xr52tJP0/qRPdlvpfq99vMDhKfW/4ff7a1WMJnEMbzehCcg5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6Ad9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1586EC0">
                      <wp:extent cx="130175" cy="151130"/>
                      <wp:effectExtent l="46355" t="0" r="4445" b="14605"/>
                      <wp:docPr id="5561" name="Group 10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6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56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1586EC0" id="Group 10978" o:spid="_x0000_s382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">
                      <v:rect id="Rectangle 11418" o:spid="_x0000_s382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ObsMUA&#10;AADdAAAADwAAAGRycy9kb3ducmV2LnhtbESP3YrCMBSE74V9h3AWvBFNLVhL1yiLKAhe+fMAh+TY&#10;drc5KU3U6tMbYWEvh5n5hlmsetuIG3W+dqxgOklAEGtnai4VnE/bcQ7CB2SDjWNS8CAPq+XHYIGF&#10;cXc+0O0YShEh7AtUUIXQFlJ6XZFFP3EtcfQurrMYouxKaTq8R7htZJokmbRYc1yosKV1Rfr3eLUK&#10;DvTcjy6P9fSU9vt8o3U+/8m0UsPP/vsLRKA+/If/2jujYDbLUni/iU9AL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5uw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2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5cUA&#10;AADdAAAADwAAAGRycy9kb3ducmV2LnhtbESPT4vCMBTE74LfITxhb5qqKNI1yqKI7nry3+Lx2bxt&#10;i81LabK2fnsjCB6HmfkNM503phA3qlxuWUG/F4EgTqzOOVVwPKy6ExDOI2ssLJOCOzmYz9qtKcba&#10;1ryj296nIkDYxagg876MpXRJRgZdz5bEwfuzlUEfZJVKXWEd4KaQgygaS4M5h4UMS1pklFz3/0bB&#10;+n782S7xejl/b+i3bnzfHuxJqY9O8/UJwlPj3+FXe6MVjEbjITzfhCc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n6Tl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89DA013">
                      <wp:extent cx="130175" cy="151130"/>
                      <wp:effectExtent l="43815" t="0" r="0" b="14605"/>
                      <wp:docPr id="5558" name="Group 10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5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56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89DA013" id="Group 10975" o:spid="_x0000_s383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E/sSrHQDAABcCwAADgAAAAAAAAAAAAAAAAAuAgAAZHJzL2Uyb0RvYy54bWxQSwECLQAU&#10;AAYACAAAACEAkuWuTdoAAAADAQAADwAAAAAAAAAAAAAAAADOBQAAZHJzL2Rvd25yZXYueG1sUEsF&#10;BgAAAAAEAAQA8wAAANUGAAAAAA==&#10;">
                      <v:rect id="Rectangle 11420" o:spid="_x0000_s383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vDfMUA&#10;AADdAAAADwAAAGRycy9kb3ducmV2LnhtbESP0YrCMBRE3wX/IVzBF9FUoW6tRhFZYcEndT/gklzb&#10;anNTmqxWv94sLOzjMDNnmNWms7W4U+srxwqmkwQEsXam4kLB93k/zkD4gGywdkwKnuRhs+73Vpgb&#10;9+Aj3U+hEBHCPkcFZQhNLqXXJVn0E9cQR+/iWoshyraQpsVHhNtazpJkLi1WHBdKbGhXkr6dfqyC&#10;I70Oo8tzNz3PukP2qXX2cZ1rpYaDbrsEEagL/+G/9pdRkKbpAn7fxCcg12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8N8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3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06ksAA&#10;AADdAAAADwAAAGRycy9kb3ducmV2LnhtbERPy4rCMBTdC/5DuMLsNHVAkWoUUYbxsfKJy2tzbYvN&#10;TWmirX9vFoLLw3lPZo0pxJMql1tW0O9FIIgTq3NOFRwPf90RCOeRNRaWScGLHMym7dYEY21r3tFz&#10;71MRQtjFqCDzvoyldElGBl3PlsSBu9nKoA+wSqWusA7hppC/UTSUBnMODRmWtMgoue8fRsH/67jZ&#10;LvF+vaxXdK4b37cHe1Lqp9PMxyA8Nf4r/rhXWsFgMAz7w5vwBOT0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k06ksAAAADdAAAADwAAAAAAAAAAAAAAAACYAgAAZHJzL2Rvd25y&#10;ZXYueG1sUEsFBgAAAAAEAAQA9QAAAIU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5213016C">
                      <wp:extent cx="130175" cy="151130"/>
                      <wp:effectExtent l="40640" t="0" r="635" b="14605"/>
                      <wp:docPr id="5554" name="Group 109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55"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556"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213016C" id="Group 10972" o:spid="_x0000_s383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">
                      <v:rect id="Rectangle 11422" o:spid="_x0000_s3834"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bJecEA&#10;AADdAAAADwAAAGRycy9kb3ducmV2LnhtbERP24rCMBB9X/Afwgi+LJoq6JZqFBEFwSd1P2BIxrba&#10;TEoTtfr1RhA8b4dz48wWra3EjRpfOlYwHCQgiLUzJecK/o+bfgrCB2SDlWNS8CAPi3nnZ4aZcXfe&#10;0+0QchFL2GeooAihzqT0uiCLfuBq4qidXGMxRNrk0jR4j+W2kqMkmUiLJceFAmtaFaQvh6tVsKfn&#10;7vf0WA2Po3aXrrVO/84TrVSv2y6nIAK14Wv+pLdGwTgC3m/iE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GyXnBAAAA3QAAAA8AAAAAAAAAAAAAAAAAmAIAAGRycy9kb3du&#10;cmV2LnhtbFBLBQYAAAAABAAEAPUAAACG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3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TNwMUA&#10;AADdAAAADwAAAGRycy9kb3ducmV2LnhtbESPT4vCMBTE74LfIbyFvWmqUJFqFFmRdfXknxWPz+bZ&#10;FpuX0mRt/fZGEPY4zMxvmOm8NaW4U+0KywoG/QgEcWp1wZmC42HVG4NwHlljaZkUPMjBfNbtTDHR&#10;tuEd3fc+EwHCLkEFufdVIqVLczLo+rYiDt7V1gZ9kHUmdY1NgJtSDqNoJA0WHBZyrOgrp/S2/zMK&#10;vh/HzXaJt8v5Z02npvUDe7C/Sn1+tIsJCE+t/w+/22utII7jEbzehCcgZ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hM3A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3E2A6447">
                      <wp:extent cx="130175" cy="151130"/>
                      <wp:effectExtent l="43815" t="0" r="0" b="14605"/>
                      <wp:docPr id="5551" name="Group 109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52"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553"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E2A6447" id="Group 10969" o:spid="_x0000_s383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SRRa/XcDAABcCwAADgAAAAAAAAAAAAAAAAAuAgAAZHJzL2Uyb0RvYy54bWxQSwEC&#10;LQAUAAYACAAAACEAkuWuTdoAAAADAQAADwAAAAAAAAAAAAAAAADRBQAAZHJzL2Rvd25yZXYueG1s&#10;UEsFBgAAAAAEAAQA8wAAANgGAAAAAA==&#10;">
                      <v:rect id="Rectangle 11416" o:spid="_x0000_s383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9RDcUA&#10;AADdAAAADwAAAGRycy9kb3ducmV2LnhtbESP3YrCMBSE7wXfIZwFb0RTC9XSNYqIguCVPw9wSI5t&#10;d5uT0kStPv1mYWEvh5n5hlmue9uIB3W+dqxgNk1AEGtnai4VXC/7SQ7CB2SDjWNS8CIP69VwsMTC&#10;uCef6HEOpYgQ9gUqqEJoCym9rsiin7qWOHo311kMUXalNB0+I9w2Mk2SubRYc1yosKVtRfr7fLcK&#10;TvQ+jm+v7eyS9sd8p3W++JprpUYf/eYTRKA+/If/2gejIMuyFH7fxCc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71EN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3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uWMUA&#10;AADdAAAADwAAAGRycy9kb3ducmV2LnhtbESPW2vCQBSE34X+h+UUfNONlUiJrlJaxEufvOLjMXtM&#10;gtmzIbua+O/dgtDHYWa+YSaz1pTiTrUrLCsY9CMQxKnVBWcK9rt57xOE88gaS8uk4EEOZtO3zgQT&#10;bRve0H3rMxEg7BJUkHtfJVK6NCeDrm8r4uBdbG3QB1lnUtfYBLgp5UcUjaTBgsNCjhV955Retzej&#10;YPHYr39/8Ho+rZZ0bFo/sDt7UKr73n6NQXhq/X/41V5qBXEcD+HvTXgCcvo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825Y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B55BBAD">
                      <wp:extent cx="130175" cy="151130"/>
                      <wp:effectExtent l="43815" t="0" r="0" b="14605"/>
                      <wp:docPr id="5548" name="Group 10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49"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550"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B55BBAD" id="Group 10966" o:spid="_x0000_s383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bf4DXHoDAABcCwAADgAAAAAAAAAAAAAAAAAuAgAAZHJzL2Uyb0RvYy54bWxQ&#10;SwECLQAUAAYACAAAACEAkuWuTdoAAAADAQAADwAAAAAAAAAAAAAAAADUBQAAZHJzL2Rvd25yZXYu&#10;eG1sUEsFBgAAAAAEAAQA8wAAANsGAAAAAA==&#10;">
                      <v:rect id="Rectangle 11418" o:spid="_x0000_s384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JVocYA&#10;AADdAAAADwAAAGRycy9kb3ducmV2LnhtbESP3YrCMBSE7xf2HcJZ8GbRVPGnVqMsoiB45c8DHJJj&#10;W7c5KU3U6tObhQUvh5n5hpkvW1uJGzW+dKyg30tAEGtnSs4VnI6bbgrCB2SDlWNS8CAPy8Xnxxwz&#10;4+68p9sh5CJC2GeooAihzqT0uiCLvudq4uidXWMxRNnk0jR4j3BbyUGSjKXFkuNCgTWtCtK/h6tV&#10;sKfn7vv8WPWPg3aXrrVOJ5exVqrz1f7MQARqwzv8394aBaPRcAp/b+ITkI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5JVocYAAADd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4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HwL8MA&#10;AADdAAAADwAAAGRycy9kb3ducmV2LnhtbERPz2vCMBS+D/Y/hDfYbaYOOqQzypjI3DzZduLx2Tzb&#10;YvNSkszW/345CB4/vt/z5Wg6cSHnW8sKppMEBHFldcu1grJYv8xA+ICssbNMCq7kYbl4fJhjpu3A&#10;O7rkoRYxhH2GCpoQ+kxKXzVk0E9sTxy5k3UGQ4SultrhEMNNJ1+T5E0abDk2NNjTZ0PVOf8zCr6u&#10;5c92hefj4XtD+2EMU1vYX6Wen8aPdxCBxnAX39wbrSBN07g/volP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CHwL8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230DCB6B">
                      <wp:extent cx="130175" cy="151130"/>
                      <wp:effectExtent l="41275" t="0" r="0" b="14605"/>
                      <wp:docPr id="5545" name="Group 109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4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54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30DCB6B" id="Group 10963" o:spid="_x0000_s384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">
                      <v:rect id="Rectangle 11420" o:spid="_x0000_s384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3B08UA&#10;AADdAAAADwAAAGRycy9kb3ducmV2LnhtbESP3YrCMBSE7wXfIRzBG1lTRWvpGkXEBcErfx7gkBzb&#10;7jYnpYla9+mNsLCXw8x8wyzXna3FnVpfOVYwGScgiLUzFRcKLuevjwyED8gGa8ek4Eke1qt+b4m5&#10;cQ8+0v0UChEh7HNUUIbQ5FJ6XZJFP3YNcfSurrUYomwLaVp8RLit5TRJUmmx4rhQYkPbkvTP6WYV&#10;HOn3MLo+t5PztDtkO62zxXeqlRoOus0niEBd+A//tfdGwXw+S+H9Jj4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DcHT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4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H+hsYA&#10;AADdAAAADwAAAGRycy9kb3ducmV2LnhtbESPQWvCQBSE74L/YXmCN91YaltiViktRasnNYrH1+xr&#10;Esy+Ddmtif/eLQgeh5n5hkkWnanEhRpXWlYwGUcgiDOrS84VpPuv0RsI55E1VpZJwZUcLOb9XoKx&#10;ti1v6bLzuQgQdjEqKLyvYyldVpBBN7Y1cfB+bWPQB9nkUjfYBrip5FMUvUiDJYeFAmv6KCg77/6M&#10;guU1XW8+8fxz+l7Rse38xO7tQanhoHufgfDU+Uf43l5pBdPp8yv8vwlP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hH+hs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3418D2E">
                      <wp:extent cx="130175" cy="151130"/>
                      <wp:effectExtent l="47625" t="0" r="3175" b="14605"/>
                      <wp:docPr id="5542" name="Group 109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4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54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3418D2E" id="Group 10960" o:spid="_x0000_s384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">
                      <v:rect id="Rectangle 11422" o:spid="_x0000_s3846"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piS8UA&#10;AADdAAAADwAAAGRycy9kb3ducmV2LnhtbESP3YrCMBSE7wXfIRxhb0RT/0s1yiK7IHjlzwMckmPb&#10;3eakNFmt+/RGELwcZuYbZrVpbSWu1PjSsYLRMAFBrJ0pOVdwPn0PUhA+IBusHJOCO3nYrLudFWbG&#10;3fhA12PIRYSwz1BBEUKdSel1QRb90NXE0bu4xmKIssmlafAW4baS4ySZS4slx4UCa9oWpH+Pf1bB&#10;gf73/ct9OzqN2336pXW6+JlrpT567ecSRKA2vMOv9s4omM2mE3i+iU9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emJL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4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Ng8cQA&#10;AADdAAAADwAAAGRycy9kb3ducmV2LnhtbESPT4vCMBTE7wt+h/AEb2uq6CLVKKKI7nryLx6fzbMt&#10;Ni+lydr67TfCgsdhZn7DTGaNKcSDKpdbVtDrRiCIE6tzThUcD6vPEQjnkTUWlknBkxzMpq2PCcba&#10;1ryjx96nIkDYxagg876MpXRJRgZd15bEwbvZyqAPskqlrrAOcFPIfhR9SYM5h4UMS1pklNz3v0bB&#10;+nn82S7xfr18b+hcN75nD/akVKfdzMcgPDX+Hf5vb7SC4XAwgNeb8ATk9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DYPHEAAAA3Q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4D1F839">
                      <wp:extent cx="130175" cy="151130"/>
                      <wp:effectExtent l="41275" t="0" r="0" b="14605"/>
                      <wp:docPr id="5539" name="Group 109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4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54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4D1F839" id="Group 10957" o:spid="_x0000_s384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FgLPJJ4AwAAXAsAAA4AAAAAAAAAAAAAAAAALgIAAGRycy9lMm9Eb2MueG1sUEsB&#10;Ai0AFAAGAAgAAAAhAJLlrk3aAAAAAwEAAA8AAAAAAAAAAAAAAAAA0gUAAGRycy9kb3ducmV2Lnht&#10;bFBLBQYAAAAABAAEAPMAAADZBgAAAAA=&#10;">
                      <v:rect id="Rectangle 11416" o:spid="_x0000_s384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j8PMIA&#10;AADdAAAADwAAAGRycy9kb3ducmV2LnhtbERPy4rCMBTdC/MP4Q7MRqapok6pjTKIA4IrHx9wSa5t&#10;neamNFGrX28WgsvDeRfL3jbiSp2vHSsYJSkIYu1MzaWC4+HvOwPhA7LBxjEpuJOH5eJjUGBu3I13&#10;dN2HUsQQ9jkqqEJocym9rsiiT1xLHLmT6yyGCLtSmg5vMdw2cpymM2mx5thQYUurivT//mIV7Oix&#10;HZ7uq9Fh3G+ztdbZz3mmlfr67H/nIAL14S1+uTdGwXQ6ifvjm/g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qPw8wgAAAN0AAAAPAAAAAAAAAAAAAAAAAJgCAABkcnMvZG93&#10;bnJldi54bWxQSwUGAAAAAAQABAD1AAAAhw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5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TDacYA&#10;AADdAAAADwAAAGRycy9kb3ducmV2LnhtbESPT2vCQBTE70K/w/IKvZlNpEqJrqFUStWe/NPi8TX7&#10;moRk34bsauK3dwtCj8PM/IZZZINpxIU6V1lWkEQxCOLc6ooLBcfD+/gFhPPIGhvLpOBKDrLlw2iB&#10;qbY97+iy94UIEHYpKii9b1MpXV6SQRfZljh4v7Yz6IPsCqk77APcNHISxzNpsOKwUGJLbyXl9f5s&#10;FHxcj9vPFdY/p82avvvBJ/Zgv5R6ehxe5yA8Df4/fG+vtYLp9DmBvzfh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TDac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62C8CBB">
                      <wp:extent cx="130175" cy="151130"/>
                      <wp:effectExtent l="41275" t="0" r="0" b="14605"/>
                      <wp:docPr id="5536" name="Group 10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53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53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62C8CBB" id="Group 10954" o:spid="_x0000_s385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">
                      <v:rect id="Rectangle 11418" o:spid="_x0000_s385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cXNcUA&#10;AADdAAAADwAAAGRycy9kb3ducmV2LnhtbESP3YrCMBSE7xd8h3AEbxZNdVFLNYqIwoJX/jzAITm2&#10;1eakNFGrT79ZELwcZuYbZr5sbSXu1PjSsYLhIAFBrJ0pOVdwOm77KQgfkA1WjknBkzwsF52vOWbG&#10;PXhP90PIRYSwz1BBEUKdSel1QRb9wNXE0Tu7xmKIssmlafAR4baSoySZSIslx4UCa1oXpK+Hm1Ww&#10;p9fu+/xcD4+jdpdutE6nl4lWqtdtVzMQgdrwCb/bv0bBePwzhf838Qn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Rxc1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5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gZicMA&#10;AADdAAAADwAAAGRycy9kb3ducmV2LnhtbERPTWvCQBC9F/oflin0VjcqlhJdpShi1FOTVHqcZqdJ&#10;SHY2ZLcm/nv3UOjx8b5Xm9G04kq9qy0rmE4iEMSF1TWXCvJs//IGwnlkja1lUnAjB5v148MKY20H&#10;/qBr6ksRQtjFqKDyvouldEVFBt3EdsSB+7G9QR9gX0rd4xDCTStnUfQqDdYcGirsaFtR0aS/RsHh&#10;lp/OO2y+v44JXYbRT21mP5V6fhrflyA8jf5f/OdOtILFYh7mhjfhCc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4gZic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61FBC99">
                      <wp:extent cx="130175" cy="151130"/>
                      <wp:effectExtent l="38735" t="0" r="2540" b="14605"/>
                      <wp:docPr id="531965" name="Group 109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6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196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61FBC99" id="Group 10951" o:spid="_x0000_s385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NLV+DV4AwAAYgsAAA4AAAAAAAAAAAAAAAAALgIAAGRycy9lMm9Eb2MueG1sUEsB&#10;Ai0AFAAGAAgAAAAhAJLlrk3aAAAAAwEAAA8AAAAAAAAAAAAAAAAA0gUAAGRycy9kb3ducmV2Lnht&#10;bFBLBQYAAAAABAAEAPMAAADZBgAAAAA=&#10;">
                      <v:rect id="Rectangle 11420" o:spid="_x0000_s3855"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Cs3ccA&#10;AADfAAAADwAAAGRycy9kb3ducmV2LnhtbESP0WrCQBRE3wv+w3IFX4puYmlMU1cRURB8UvsBl91r&#10;kjZ7N2RXjX59Vyj0cZiZM8x82dtGXKnztWMF6SQBQaydqblU8HXajnMQPiAbbByTgjt5WC4GL3Ms&#10;jLvxga7HUIoIYV+ggiqEtpDS64os+olriaN3dp3FEGVXStPhLcJtI6dJkkmLNceFCltaV6R/jher&#10;4ECP/ev5vk5P036fb7TOZ9+ZVmo07FefIAL14T/8194ZBe9v6UeWwfNP/AJ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QrN3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5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2gWckA&#10;AADfAAAADwAAAGRycy9kb3ducmV2LnhtbESPW2vCQBSE3wv9D8sp+FY3qWg1dZXSIl761Hihj6fZ&#10;0ySYPRuyq4n/3hWEPg4z8w0znXemEmdqXGlZQdyPQBBnVpecK9htF89jEM4ja6wsk4ILOZjPHh+m&#10;mGjb8jedU5+LAGGXoILC+zqR0mUFGXR9WxMH7882Bn2QTS51g22Am0q+RNFIGiw5LBRY00dB2TE9&#10;GQXLy27z9YnH35/1ig5t52O7tXulek/d+xsIT53/D9/bK61gOIgno1e4/QlfQM6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42gWc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1A930B2E">
                      <wp:extent cx="130175" cy="151130"/>
                      <wp:effectExtent l="45085" t="0" r="0" b="14605"/>
                      <wp:docPr id="531962" name="Group 10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6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196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A930B2E" id="Group 10948" o:spid="_x0000_s385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">
                      <v:rect id="Rectangle 11422" o:spid="_x0000_s3858"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cPRcgA&#10;AADfAAAADwAAAGRycy9kb3ducmV2LnhtbESP3WrCQBSE7wt9h+UUelPqJoppmmaVIgoFr9Q+wGH3&#10;5KfNng3ZrUaf3i0IXg4z8w1TLkfbiSMNvnWsIJ0kIIi1My3XCr4Pm9cchA/IBjvHpOBMHpaLx4cS&#10;C+NOvKPjPtQiQtgXqKAJoS+k9Lohi37ieuLoVW6wGKIcamkGPEW47eQ0STJpseW40GBPq4b07/7P&#10;KtjRZftSnVfpYTpu87XW+dtPppV6fho/P0AEGsM9fGt/GQXzWfqezeD/T/wCcnE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Jw9F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5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8+LskA&#10;AADfAAAADwAAAGRycy9kb3ducmV2LnhtbESPS2vDMBCE74X+B7GF3BrZzYPEjRJKS8ijpzoPetxa&#10;W9vEWhlLiZ1/HwUKPQ4z8w0zW3SmEhdqXGlZQdyPQBBnVpecK9jvls8TEM4ja6wsk4IrOVjMHx9m&#10;mGjb8hddUp+LAGGXoILC+zqR0mUFGXR9WxMH79c2Bn2QTS51g22Am0q+RNFYGiw5LBRY03tB2Sk9&#10;GwWr6377+YGnn+/Nmo5t52O7swelek/d2ysIT53/D/+111rBaBBPx0O4/wlfQM5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18+L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620B623">
                      <wp:extent cx="130175" cy="151130"/>
                      <wp:effectExtent l="38735" t="0" r="2540" b="14605"/>
                      <wp:docPr id="531959" name="Group 10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6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6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620B623" id="Group 10945" o:spid="_x0000_s386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">
                      <v:rect id="Rectangle 11416" o:spid="_x0000_s386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WRMsYA&#10;AADfAAAADwAAAGRycy9kb3ducmV2LnhtbESPy2rCQBSG90LfYTgFN6KTKI1p6igiFgquvDzAYeaY&#10;RDNnQmbU2Kd3FoUuf/4b32LV20bcqfO1YwXpJAFBrJ2puVRwOn6PcxA+IBtsHJOCJ3lYLd8GCyyM&#10;e/Ce7odQijjCvkAFVQhtIaXXFVn0E9cSR+/sOoshyq6UpsNHHLeNnCZJJi3WHB8qbGlTkb4eblbB&#10;nn53o/Nzkx6n/S7fap3PL5lWavjer79ABOrDf/iv/WMUfMzSzywSRJ7IAnL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vWRMsYAAADf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6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idtsgA&#10;AADfAAAADwAAAGRycy9kb3ducmV2LnhtbESPQWvCQBSE7wX/w/KE3nSTlorGbEQspWpPVVs8vmZf&#10;k2D2bchuTfz3riD0OMzMN0y66E0tztS6yrKCeByBIM6trrhQcNi/jaYgnEfWWFsmBRdysMgGDykm&#10;2nb8SeedL0SAsEtQQel9k0jp8pIMurFtiIP3a1uDPsi2kLrFLsBNLZ+iaCINVhwWSmxoVVJ+2v0Z&#10;Be+Xw/bjFU8/x82avrvex3Zvv5R6HPbLOQhPvf8P39trreDlOZ5NYrj9CV9AZl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nKJ22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FF808B2">
                      <wp:extent cx="130175" cy="151130"/>
                      <wp:effectExtent l="38735" t="0" r="2540" b="14605"/>
                      <wp:docPr id="531956" name="Group 10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5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195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FF808B2" id="Group 10942" o:spid="_x0000_s386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HYiBN11AwAAYgsAAA4AAAAAAAAAAAAAAAAALgIAAGRycy9lMm9Eb2MueG1sUEsBAi0A&#10;FAAGAAgAAAAhAJLlrk3aAAAAAwEAAA8AAAAAAAAAAAAAAAAAzwUAAGRycy9kb3ducmV2LnhtbFBL&#10;BQYAAAAABAAEAPMAAADWBgAAAAA=&#10;">
                      <v:rect id="Rectangle 11418" o:spid="_x0000_s386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DD+8cA&#10;AADfAAAADwAAAGRycy9kb3ducmV2LnhtbESP0WrCQBRE3wv+w3IFX0rdRFHT6CoiCgWf1H7AZfea&#10;RLN3Q3bV6Nd3C4U+DjNzhlmsOluLO7W+cqwgHSYgiLUzFRcKvk+7jwyED8gGa8ek4EkeVsve2wJz&#10;4x58oPsxFCJC2OeooAyhyaX0uiSLfuga4uidXWsxRNkW0rT4iHBby1GSTKXFiuNCiQ1tStLX480q&#10;ONBr/35+btLTqNtnW62z2WWqlRr0u/UcRKAu/If/2l9GwWScfk5m8PsnfgG5/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ww/vHAAAA3wAAAA8AAAAAAAAAAAAAAAAAmAIAAGRy&#10;cy9kb3ducmV2LnhtbFBLBQYAAAAABAAEAPUAAACMAw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6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7+lsUA&#10;AADfAAAADwAAAGRycy9kb3ducmV2LnhtbERPy2rCQBTdC/7DcIXudJIWS42OIi2laV3VFy6vmWsS&#10;krkTMlMT/76zEFweznux6k0trtS60rKCeBKBIM6sLjlXsN99jt9AOI+ssbZMCm7kYLUcDhaYaNvx&#10;L123PhchhF2CCgrvm0RKlxVk0E1sQxy4i20N+gDbXOoWuxBuavkcRa/SYMmhocCG3gvKqu2fUfB1&#10;2/9sPrA6n75TOna9j+3OHpR6GvXrOQhPvX+I7+5UK5i+xLNpGBz+hC8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fv6WxQAAAN8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9B732F">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69728667">
                      <wp:extent cx="130175" cy="151130"/>
                      <wp:effectExtent l="45720" t="0" r="0" b="14605"/>
                      <wp:docPr id="531953" name="Group 10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54"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1955"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728667" id="Group 10939" o:spid="_x0000_s386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iSmeXnEDAABiCwAADgAAAAAAAAAAAAAAAAAuAgAAZHJzL2Uyb0RvYy54bWxQSwECLQAUAAYA&#10;CAAAACEAkuWuTdoAAAADAQAADwAAAAAAAAAAAAAAAADLBQAAZHJzL2Rvd25yZXYueG1sUEsFBgAA&#10;AAAEAAQA8wAAANIGAAAAAA==&#10;">
                      <v:rect id="Rectangle 11420" o:spid="_x0000_s386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djMgA&#10;AADfAAAADwAAAGRycy9kb3ducmV2LnhtbESP3WrCQBSE7wXfYTlCb0Q3sVVjdJUiLRS88ucBDrvH&#10;JJo9G7Krxj59t1Do5TAz3zCrTWdrcafWV44VpOMEBLF2puJCwen4OcpA+IBssHZMCp7kYbPu91aY&#10;G/fgPd0PoRARwj5HBWUITS6l1yVZ9GPXEEfv7FqLIcq2kKbFR4TbWk6SZCYtVhwXSmxoW5K+Hm5W&#10;wZ6+d8Pzc5seJ90u+9A6m19mWqmXQfe+BBGoC//hv/aXUTB9TRfTN/j9E7+AX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ol2M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6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9RCMgA&#10;AADfAAAADwAAAGRycy9kb3ducmV2LnhtbESPQWvCQBSE74L/YXlCb7pJS0RTVxFLqW1Pjbb0+Mw+&#10;k2D2bchuTfz3XUHwOMzMN8xi1ZtanKl1lWUF8SQCQZxbXXGhYL97Hc9AOI+ssbZMCi7kYLUcDhaY&#10;atvxF50zX4gAYZeigtL7JpXS5SUZdBPbEAfvaFuDPsi2kLrFLsBNLR+jaCoNVhwWSmxoU1J+yv6M&#10;grfL/uPzBU+H3/ct/XS9j+3Ofiv1MOrXzyA89f4evrW3WkHyFM+TBK5/wheQy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f1EI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9B732F">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699B136E">
                      <wp:extent cx="130175" cy="151130"/>
                      <wp:effectExtent l="42545" t="0" r="0" b="14605"/>
                      <wp:docPr id="531950" name="Group 10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51"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1952"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99B136E" id="Group 10936" o:spid="_x0000_s386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J88EHWQAwAAYgsAAA4AAAAAAAAAAAAA&#10;AAAALgIAAGRycy9lMm9Eb2MueG1sUEsBAi0AFAAGAAgAAAAhAJLlrk3aAAAAAwEAAA8AAAAAAAAA&#10;AAAAAAAA6gUAAGRycy9kb3ducmV2LnhtbFBLBQYAAAAABAAEAPMAAADxBgAAAAA=&#10;">
                      <v:rect id="Rectangle 11422" o:spid="_x0000_s3870"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X+FMgA&#10;AADfAAAADwAAAGRycy9kb3ducmV2LnhtbESP3WrCQBSE7wu+w3IK3pS6iWJMU1cRqVDwyp8HOOwe&#10;k7TZsyG7auzTdwXBy2FmvmHmy9424kKdrx0rSEcJCGLtTM2lguNh856D8AHZYOOYFNzIw3IxeJlj&#10;YdyVd3TZh1JECPsCFVQhtIWUXldk0Y9cSxy9k+sshii7UpoOrxFuGzlOkkxarDkuVNjSuiL9uz9b&#10;BTv6276dbuv0MO63+ZfW+ewn00oNX/vVJ4hAfXiGH+1vo2A6ST+mKdz/xC8gF/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1f4U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7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bJfMgA&#10;AADfAAAADwAAAGRycy9kb3ducmV2LnhtbESPQWvCQBSE74L/YXlCb3UTS6SNriJKqa2nqi09PrPP&#10;JJh9G7LbJP77rlDwOMzMN8x82ZtKtNS40rKCeByBIM6sLjlXcDy8Pj6DcB5ZY2WZFFzJwXIxHMwx&#10;1bbjT2r3PhcBwi5FBYX3dSqlywoy6Ma2Jg7e2TYGfZBNLnWDXYCbSk6iaCoNlhwWCqxpXVB22f8a&#10;BW/X48dug5fTz/uWvrvex/Zgv5R6GPWrGQhPvb+H/9tbrSB5il+SCdz+hC8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Zlsl8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6AF4365">
                      <wp:extent cx="130175" cy="151130"/>
                      <wp:effectExtent l="45720" t="0" r="0" b="14605"/>
                      <wp:docPr id="531947" name="Group 10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48"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49"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6AF4365" id="Group 10933" o:spid="_x0000_s387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">
                      <v:rect id="Rectangle 11416" o:spid="_x0000_s3873"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bBVMUA&#10;AADfAAAADwAAAGRycy9kb3ducmV2LnhtbERP3WrCMBS+H/gO4QjeDE3rNq3VKCITBl758wCH5NhW&#10;m5PSRK17+uVC2OXH979YdbYWd2p95VhBOkpAEGtnKi4UnI7bYQbCB2SDtWNS8CQPq2XvbYG5cQ/e&#10;0/0QChFD2OeooAyhyaX0uiSLfuQa4sidXWsxRNgW0rT4iOG2luMkmUiLFceGEhvalKSvh5tVsKff&#10;3fv5uUmP426XfWudTS8TrdSg363nIAJ14V/8cv8YBV8f6ewzDo5/4he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NsFUxQAAAN8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7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vN0MgA&#10;AADfAAAADwAAAGRycy9kb3ducmV2LnhtbESPT2vCQBTE74V+h+UVequbqBVNXaUoRaunxj94fM2+&#10;JsHs25BdTfz2bqHQ4zAzv2Gm885U4kqNKy0riHsRCOLM6pJzBfvdx8sYhPPIGivLpOBGDuazx4cp&#10;Jtq2/EXX1OciQNglqKDwvk6kdFlBBl3P1sTB+7GNQR9kk0vdYBvgppL9KBpJgyWHhQJrWhSUndOL&#10;UbC67TfbJZ6/T59rOradj+3OHpR6fure30B46vx/+K+91gpeB/FkOIHfP+ELyN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S683Q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1CB95DDF">
                      <wp:extent cx="130175" cy="151130"/>
                      <wp:effectExtent l="45720" t="0" r="0" b="14605"/>
                      <wp:docPr id="531944" name="Group 109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45"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31946"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1CB95DDF" id="Group 10930" o:spid="_x0000_s387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">
                      <v:rect id="Rectangle 11418" o:spid="_x0000_s387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duysgA&#10;AADfAAAADwAAAGRycy9kb3ducmV2LnhtbESP3WrCQBSE7wXfYTlCb0Q3sVVjdJUiLRS88ucBDrvH&#10;JJo9G7Krxj59t1Do5TAz3zCrTWdrcafWV44VpOMEBLF2puJCwen4OcpA+IBssHZMCp7kYbPu91aY&#10;G/fgPd0PoRARwj5HBWUITS6l1yVZ9GPXEEfv7FqLIcq2kKbFR4TbWk6SZCYtVhwXSmxoW5K+Hm5W&#10;wZ6+d8Pzc5seJ90u+9A6m19mWqmXQfe+BBGoC//hv/aXUTB9TRdvU/j9E7+AX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N27K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7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RZoskA&#10;AADfAAAADwAAAGRycy9kb3ducmV2LnhtbESPS2vDMBCE74X+B7GF3BrZzYPEjRJKS8ijpzoPetxa&#10;W9vEWhlLiZ1/HwUKPQ4z8w0zW3SmEhdqXGlZQdyPQBBnVpecK9jvls8TEM4ja6wsk4IrOVjMHx9m&#10;mGjb8hddUp+LAGGXoILC+zqR0mUFGXR9WxMH79c2Bn2QTS51g22Am0q+RNFYGiw5LBRY03tB2Sk9&#10;GwWr6377+YGnn+/Nmo5t52O7swelek/d2ysIT53/D/+111rBaBBPh2O4/wlfQM5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43RZoskAAADfAAAADwAAAAAAAAAAAAAAAACYAgAA&#10;ZHJzL2Rvd25yZXYueG1sUEsFBgAAAAAEAAQA9QAAAI4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0E53083C">
                      <wp:extent cx="130175" cy="151130"/>
                      <wp:effectExtent l="43180" t="0" r="0" b="14605"/>
                      <wp:docPr id="531941" name="Group 10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42"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31943"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0E53083C" id="Group 10927" o:spid="_x0000_s387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">
                      <v:rect id="Rectangle 11420" o:spid="_x0000_s387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72vsgA&#10;AADfAAAADwAAAGRycy9kb3ducmV2LnhtbESP3WrCQBSE74W+w3IKvRHdJK0aU1cpUqHglT8PcNg9&#10;JrHZsyG71dindwsFL4eZ+YZZrHrbiAt1vnasIB0nIIi1MzWXCo6HzSgH4QOywcYxKbiRh9XyabDA&#10;wrgr7+iyD6WIEPYFKqhCaAspva7Ioh+7ljh6J9dZDFF2pTQdXiPcNjJLkqm0WHNcqLCldUX6e/9j&#10;Fezodzs83dbpIeu3+afW+ew81Uq9PPcf7yAC9eER/m9/GQWT13T+lsHfn/gF5PIO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3va+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8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P6OsgA&#10;AADfAAAADwAAAGRycy9kb3ducmV2LnhtbESPT2vCQBTE7wW/w/IEb3UTbaWNriItUqsn/7R4fGaf&#10;STD7NmRXE7+9Wyh4HGbmN8xk1ppSXKl2hWUFcT8CQZxaXXCmYL9bPL+BcB5ZY2mZFNzIwWzaeZpg&#10;om3DG7pufSYChF2CCnLvq0RKl+Zk0PVtRRy8k60N+iDrTOoamwA3pRxE0UgaLDgs5FjRR07peXsx&#10;Cr5u+9X6E8/Hw/eSfpvWx3Znf5Tqddv5GISn1j/C/+2lVvA6jN9fhvD3J3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A/o6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0" w:type="dxa"/>
            <w:tcBorders>
              <w:top w:val="single" w:sz="8" w:space="0" w:color="000000"/>
              <w:left w:val="single" w:sz="4" w:space="0" w:color="000000"/>
              <w:bottom w:val="single" w:sz="8" w:space="0" w:color="000000"/>
              <w:right w:val="double" w:sz="6" w:space="0" w:color="000000"/>
            </w:tcBorders>
            <w:vAlign w:val="center"/>
          </w:tcPr>
          <w:p w:rsidR="007D530E"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26F9F92">
                      <wp:extent cx="130175" cy="151130"/>
                      <wp:effectExtent l="40005" t="0" r="1270" b="14605"/>
                      <wp:docPr id="531938" name="Group 10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31939"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31940"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26F9F92" id="Group 10924" o:spid="_x0000_s388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">
                      <v:rect id="Rectangle 11422" o:spid="_x0000_s3882"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wXssgA&#10;AADfAAAADwAAAGRycy9kb3ducmV2LnhtbESP3WrCQBSE7wXfYTlCb0Q3UaoxdRURCwWv/HmAw+4x&#10;Sc2eDdmtRp++Wyh4OczMN8xy3dla3Kj1lWMF6TgBQaydqbhQcD59jjIQPiAbrB2Tggd5WK/6vSXm&#10;xt35QLdjKESEsM9RQRlCk0vpdUkW/dg1xNG7uNZiiLItpGnxHuG2lpMkmUmLFceFEhvalqSvxx+r&#10;4EDP/fDy2KanSbfPdlpn8++ZVupt0G0+QATqwiv83/4yCt6n6WK6gL8/8QvI1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fBeyyAAAAN8AAAAPAAAAAAAAAAAAAAAAAJgCAABk&#10;cnMvZG93bnJldi54bWxQSwUGAAAAAAQABAD1AAAAjQ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8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FkTccA&#10;AADfAAAADwAAAGRycy9kb3ducmV2LnhtbESPy2rCQBSG90LfYTiF7uok2hZNM5GiFK1decXlaeY0&#10;CWbOhMxo4tt3FgWXP/+NL531phZXal1lWUE8jEAQ51ZXXCjY7z6fJyCcR9ZYWyYFN3Iwyx4GKSba&#10;dryh69YXIoywS1BB6X2TSOnykgy6oW2Ig/drW4M+yLaQusUujJtajqLoTRqsODyU2NC8pPy8vRgF&#10;y9t+/b3A88/pa0XHrvex3dmDUk+P/cc7CE+9v4f/2yut4HUcT18CQeAJLC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RZE3HAAAA3wAAAA8AAAAAAAAAAAAAAAAAmAIAAGRy&#10;cy9kb3ducmV2LnhtbFBLBQYAAAAABAAEAPUAAACM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624" w:type="dxa"/>
            <w:gridSpan w:val="2"/>
            <w:tcBorders>
              <w:top w:val="single" w:sz="8" w:space="0" w:color="000000"/>
              <w:left w:val="double" w:sz="6" w:space="0" w:color="000000"/>
              <w:bottom w:val="single" w:sz="8" w:space="0" w:color="000000"/>
              <w:right w:val="single" w:sz="4" w:space="0" w:color="000000"/>
            </w:tcBorders>
            <w:vAlign w:val="center"/>
          </w:tcPr>
          <w:p w:rsidR="007D530E" w:rsidRDefault="004232F7">
            <w:pPr>
              <w:spacing w:after="0" w:line="259" w:lineRule="auto"/>
              <w:ind w:left="117" w:right="0" w:firstLine="0"/>
              <w:jc w:val="left"/>
            </w:pPr>
            <w:r>
              <w:rPr>
                <w:rFonts w:ascii="Calibri" w:eastAsia="Calibri" w:hAnsi="Calibri" w:cs="Calibri"/>
                <w:noProof/>
                <w:sz w:val="22"/>
              </w:rPr>
              <mc:AlternateContent>
                <mc:Choice Requires="wpg">
                  <w:drawing>
                    <wp:inline distT="0" distB="0" distL="0" distR="0">
                      <wp:extent cx="230505" cy="162560"/>
                      <wp:effectExtent l="76835" t="0" r="0" b="12700"/>
                      <wp:docPr id="3998" name="Group 400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505" cy="162560"/>
                                <a:chOff x="0" y="0"/>
                                <a:chExt cx="130391" cy="150852"/>
                              </a:xfrm>
                            </wpg:grpSpPr>
                            <wps:wsp>
                              <wps:cNvPr id="3999" name="Rectangle 51043"/>
                              <wps:cNvSpPr>
                                <a:spLocks noChangeArrowheads="1"/>
                              </wps:cNvSpPr>
                              <wps:spPr bwMode="auto">
                                <a:xfrm rot="5399998">
                                  <a:off x="-37428"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rsidP="007D530E">
                                    <w:pPr>
                                      <w:spacing w:after="0" w:line="240" w:lineRule="auto"/>
                                      <w:ind w:left="0" w:right="0" w:firstLine="0"/>
                                      <w:jc w:val="left"/>
                                      <w:rPr>
                                        <w:rFonts w:ascii="Calibri" w:eastAsia="Calibri" w:hAnsi="Calibri" w:cs="Calibri"/>
                                        <w:sz w:val="18"/>
                                        <w:szCs w:val="20"/>
                                        <w:lang w:val="en"/>
                                      </w:rPr>
                                    </w:pPr>
                                    <w:r w:rsidRPr="007D530E">
                                      <w:rPr>
                                        <w:rFonts w:ascii="Calibri" w:eastAsia="Calibri" w:hAnsi="Calibri" w:cs="Calibri"/>
                                        <w:sz w:val="18"/>
                                        <w:szCs w:val="20"/>
                                        <w:lang w:val="en"/>
                                      </w:rPr>
                                      <w:t>W</w:t>
                                    </w:r>
                                    <w:r>
                                      <w:rPr>
                                        <w:rFonts w:ascii="Calibri" w:eastAsia="Calibri" w:hAnsi="Calibri" w:cs="Calibri"/>
                                        <w:sz w:val="18"/>
                                        <w:szCs w:val="20"/>
                                        <w:lang w:val="en"/>
                                      </w:rPr>
                                      <w:t>2</w:t>
                                    </w:r>
                                  </w:p>
                                  <w:p w:rsidR="007D530E" w:rsidRPr="007D530E" w:rsidRDefault="007D530E" w:rsidP="007D530E">
                                    <w:pPr>
                                      <w:spacing w:after="0" w:line="240" w:lineRule="auto"/>
                                      <w:ind w:left="0" w:right="0" w:firstLine="0"/>
                                      <w:jc w:val="left"/>
                                      <w:rPr>
                                        <w:sz w:val="24"/>
                                        <w:szCs w:val="20"/>
                                      </w:rPr>
                                    </w:pPr>
                                    <w:r>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31936" name="Rectangle 51044"/>
                              <wps:cNvSpPr>
                                <a:spLocks noChangeArrowheads="1"/>
                              </wps:cNvSpPr>
                              <wps:spPr bwMode="auto">
                                <a:xfrm rot="5399998">
                                  <a:off x="24441"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id="Group 400765" o:spid="_x0000_s3884" style="width:18.15pt;height:12.8pt;mso-position-horizontal-relative:char;mso-position-vertical-relative:line" coordsize="130391,15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">
                      <v:rect id="Rectangle 51043" o:spid="_x0000_s3885" style="position:absolute;left:-37428;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d27sUA&#10;AADdAAAADwAAAGRycy9kb3ducmV2LnhtbESP3YrCMBSE7wXfIRzBG1lTFbTtGkXEBcErfx7gkBzb&#10;7jYnpYla9+mNsLCXw8x8wyzXna3FnVpfOVYwGScgiLUzFRcKLuevjxSED8gGa8ek4Eke1qt+b4m5&#10;cQ8+0v0UChEh7HNUUIbQ5FJ6XZJFP3YNcfSurrUYomwLaVp8RLit5TRJ5tJixXGhxIa2Jemf080q&#10;ONLvYXR9bifnaXdId1qni++5Vmo46DafIAJ14T/8194bBbMsy+D9Jj4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t3buxQAAAN0AAAAPAAAAAAAAAAAAAAAAAJgCAABkcnMv&#10;ZG93bnJldi54bWxQSwUGAAAAAAQABAD1AAAAigMAAAAA&#10;" filled="f" stroked="f">
                        <v:textbox style="layout-flow:vertical" inset="0,0,0,0">
                          <w:txbxContent>
                            <w:p w:rsidR="007D530E" w:rsidRDefault="007D530E" w:rsidP="007D530E">
                              <w:pPr>
                                <w:spacing w:after="0" w:line="240" w:lineRule="auto"/>
                                <w:ind w:left="0" w:right="0" w:firstLine="0"/>
                                <w:jc w:val="left"/>
                                <w:rPr>
                                  <w:rFonts w:ascii="Calibri" w:eastAsia="Calibri" w:hAnsi="Calibri" w:cs="Calibri"/>
                                  <w:sz w:val="18"/>
                                  <w:szCs w:val="20"/>
                                  <w:lang w:val="en"/>
                                </w:rPr>
                              </w:pPr>
                              <w:r w:rsidRPr="007D530E">
                                <w:rPr>
                                  <w:rFonts w:ascii="Calibri" w:eastAsia="Calibri" w:hAnsi="Calibri" w:cs="Calibri"/>
                                  <w:sz w:val="18"/>
                                  <w:szCs w:val="20"/>
                                  <w:lang w:val="en"/>
                                </w:rPr>
                                <w:t>W</w:t>
                              </w:r>
                              <w:r>
                                <w:rPr>
                                  <w:rFonts w:ascii="Calibri" w:eastAsia="Calibri" w:hAnsi="Calibri" w:cs="Calibri"/>
                                  <w:sz w:val="18"/>
                                  <w:szCs w:val="20"/>
                                  <w:lang w:val="en"/>
                                </w:rPr>
                                <w:t>2</w:t>
                              </w:r>
                            </w:p>
                            <w:p w:rsidR="007D530E" w:rsidRPr="007D530E" w:rsidRDefault="007D530E" w:rsidP="007D530E">
                              <w:pPr>
                                <w:spacing w:after="0" w:line="240" w:lineRule="auto"/>
                                <w:ind w:left="0" w:right="0" w:firstLine="0"/>
                                <w:jc w:val="left"/>
                                <w:rPr>
                                  <w:sz w:val="24"/>
                                  <w:szCs w:val="20"/>
                                </w:rPr>
                              </w:pPr>
                              <w:r>
                                <w:rPr>
                                  <w:rFonts w:ascii="Calibri" w:eastAsia="Calibri" w:hAnsi="Calibri" w:cs="Calibri"/>
                                  <w:sz w:val="18"/>
                                  <w:szCs w:val="20"/>
                                  <w:lang w:val="en"/>
                                </w:rPr>
                                <w:t>W1</w:t>
                              </w:r>
                            </w:p>
                          </w:txbxContent>
                        </v:textbox>
                      </v:rect>
                      <v:rect id="Rectangle 51044" o:spid="_x0000_s3886" style="position:absolute;left:24441;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Iq38gA&#10;AADfAAAADwAAAGRycy9kb3ducmV2LnhtbESPW2vCQBSE34X+h+UU+qabKEpNXaVYSm19qjd8PM2e&#10;JsHs2ZBdc/n33YLg4zAz3zCLVWdK0VDtCssK4lEEgji1uuBMwWH/PnwG4TyyxtIyKejJwWr5MFhg&#10;om3L39TsfCYChF2CCnLvq0RKl+Zk0I1sRRy8X1sb9EHWmdQ1tgFuSjmOopk0WHBYyLGidU7pZXc1&#10;Cj76w9f2DS8/588NndrOx3Zvj0o9PXavLyA8df4evrU3WsF0Es8nM/j/E76AX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7cirfyAAAAN8AAAAPAAAAAAAAAAAAAAAAAJgCAABk&#10;cnMvZG93bnJldi54bWxQSwUGAAAAAAQABAD1AAAAjQ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6A1F14A">
                      <wp:extent cx="130175" cy="151130"/>
                      <wp:effectExtent l="44450" t="0" r="0" b="14605"/>
                      <wp:docPr id="3995" name="Group 10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96"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3997"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6A1F14A" id="Group 10921" o:spid="_x0000_s388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">
                      <v:rect id="Rectangle 11420" o:spid="_x0000_s388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jinMUA&#10;AADdAAAADwAAAGRycy9kb3ducmV2LnhtbESP0YrCMBRE3xf8h3AFXxZNVejWahQRhQWf1P2AS3Jt&#10;q81NaaJWv34jLOzjMDNnmMWqs7W4U+srxwrGowQEsXam4kLBz2k3zED4gGywdkwKnuRhtex9LDA3&#10;7sEHuh9DISKEfY4KyhCaXEqvS7LoR64hjt7ZtRZDlG0hTYuPCLe1nCRJKi1WHBdKbGhTkr4eb1bB&#10;gV77z/NzMz5Nun221Tr7uqRaqUG/W89BBOrCf/iv/W0UTGezFN5v4hO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KOKc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88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TdycYA&#10;AADdAAAADwAAAGRycy9kb3ducmV2LnhtbESPQWvCQBSE74L/YXmCN93YQq0xq5SWotZTNYrH1+xr&#10;Esy+Ddmtif/eLQgeh5n5hkmWnanEhRpXWlYwGUcgiDOrS84VpPvP0SsI55E1VpZJwZUcLBf9XoKx&#10;ti1/02XncxEg7GJUUHhfx1K6rCCDbmxr4uD92sagD7LJpW6wDXBTyacoepEGSw4LBdb0XlB23v0Z&#10;Batr+rX9wPPPabOmY9v5id3bg1LDQfc2B+Gp84/wvb3WCp5nsyn8vwlP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zTdyc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71" w:type="dxa"/>
            <w:tcBorders>
              <w:top w:val="single" w:sz="8" w:space="0" w:color="000000"/>
              <w:left w:val="single" w:sz="4" w:space="0" w:color="000000"/>
              <w:bottom w:val="single" w:sz="8" w:space="0" w:color="000000"/>
              <w:right w:val="single" w:sz="8" w:space="0" w:color="000000"/>
            </w:tcBorders>
            <w:vAlign w:val="center"/>
          </w:tcPr>
          <w:p w:rsidR="007D530E"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3DB28CB5">
                      <wp:extent cx="130175" cy="151130"/>
                      <wp:effectExtent l="41275" t="0" r="0" b="14605"/>
                      <wp:docPr id="3992" name="Group 109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93"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3994"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DB28CB5" id="Group 10918" o:spid="_x0000_s389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">
                      <v:rect id="Rectangle 11422" o:spid="_x0000_s3891"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BBMUA&#10;AADdAAAADwAAAGRycy9kb3ducmV2LnhtbESP3YrCMBSE7wXfIRzBG9FUBa3VKCIrLHjlzwMckmNb&#10;bU5Kk9W6T79ZELwcZuYbZrVpbSUe1PjSsYLxKAFBrJ0pOVdwOe+HKQgfkA1WjknBizxs1t3OCjPj&#10;nnykxynkIkLYZ6igCKHOpPS6IIt+5Gri6F1dYzFE2eTSNPiMcFvJSZLMpMWS40KBNe0K0vfTj1Vw&#10;pN/D4Prajc+T9pB+aZ3ObzOtVL/XbpcgArXhE363v42C6WIxhf838Qn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X0EE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89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DvsYA&#10;AADdAAAADwAAAGRycy9kb3ducmV2LnhtbESPQWvCQBSE74L/YXmCN93YFqkxq5SWotZTNYrH1+xr&#10;Esy+Ddmtif/eLQgeh5n5hkmWnanEhRpXWlYwGUcgiDOrS84VpPvP0SsI55E1VpZJwZUcLBf9XoKx&#10;ti1/02XncxEg7GJUUHhfx1K6rCCDbmxr4uD92sagD7LJpW6wDXBTyacomkqDJYeFAmt6Lyg77/6M&#10;gtU1/dp+4PnntFnTse38xO7tQanhoHubg/DU+Uf43l5rBc+z2Qv8vwlP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ZDvs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4F507919">
                      <wp:extent cx="130175" cy="151130"/>
                      <wp:effectExtent l="41910" t="0" r="0" b="14605"/>
                      <wp:docPr id="3989" name="Group 109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90"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3991"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F507919" id="Group 10915" o:spid="_x0000_s389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EbHoQXQDAABcCwAADgAAAAAAAAAAAAAAAAAuAgAAZHJzL2Uyb0RvYy54bWxQSwECLQAU&#10;AAYACAAAACEAkuWuTdoAAAADAQAADwAAAAAAAAAAAAAAAADOBQAAZHJzL2Rvd25yZXYueG1sUEsF&#10;BgAAAAAEAAQA8wAAANUGAAAAAA==&#10;">
                      <v:rect id="Rectangle 11416" o:spid="_x0000_s389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3fc8IA&#10;AADdAAAADwAAAGRycy9kb3ducmV2LnhtbERPzYrCMBC+C/sOYRb2IttUBa21URZxQfCk7gMMydjW&#10;bSaliVp9enMQPH58/8Wqt424UudrxwpGSQqCWDtTc6ng7/j7nYHwAdlg45gU3MnDavkxKDA37sZ7&#10;uh5CKWII+xwVVCG0uZReV2TRJ64ljtzJdRZDhF0pTYe3GG4bOU7TqbRYc2yosKV1Rfr/cLEK9vTY&#10;DU/39eg47nfZRutsdp5qpb4++58FiEB9eItf7q1RMJnP4/74Jj4B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jd9zwgAAAN0AAAAPAAAAAAAAAAAAAAAAAJgCAABkcnMvZG93&#10;bnJldi54bWxQSwUGAAAAAAQABAD1AAAAhw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89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HgJsYA&#10;AADdAAAADwAAAGRycy9kb3ducmV2LnhtbESPzWrDMBCE74W+g9hCb43sFkLtRDGlpTRNT/klx421&#10;sY2tlbHU2Hn7KBDIcZiZb5hpNphGnKhzlWUF8SgCQZxbXXGhYLP+fnkH4TyyxsYyKTiTg2z2+DDF&#10;VNuel3Ra+UIECLsUFZTet6mULi/JoBvZljh4R9sZ9EF2hdQd9gFuGvkaRWNpsOKwUGJLnyXl9erf&#10;KPg5bxZ/X1gf9r9z2vWDj+3abpV6fho+JiA8Df4evrXnWsFbksRwfROegJx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5HgJs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D4285AD">
                      <wp:extent cx="130175" cy="151130"/>
                      <wp:effectExtent l="41910" t="0" r="0" b="14605"/>
                      <wp:docPr id="3985" name="Group 10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87"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3988"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D4285AD" id="Group 10912" o:spid="_x0000_s389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">
                      <v:rect id="Rectangle 11418" o:spid="_x0000_s3897"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3R2sUA&#10;AADdAAAADwAAAGRycy9kb3ducmV2LnhtbESP0YrCMBRE34X9h3AXfBFNVdBu1yiLuCD4ZPUDLsm1&#10;rTY3pclq3a83guDjMDNnmMWqs7W4UusrxwrGowQEsXam4kLB8fA7TEH4gGywdkwK7uRhtfzoLTAz&#10;7sZ7uuahEBHCPkMFZQhNJqXXJVn0I9cQR+/kWoshyraQpsVbhNtaTpJkJi1WHBdKbGhdkr7kf1bB&#10;nv53g9N9PT5Mul260Tqdn2daqf5n9/MNIlAX3uFXe2sUTL/SOTzfxCc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vdHa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89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LfZsMA&#10;AADdAAAADwAAAGRycy9kb3ducmV2LnhtbERPTWvCQBC9F/oflin0VjcqiI2uUhQxtieTVHqcZqdJ&#10;SHY2ZLcm/vvuoeDx8b7X29G04kq9qy0rmE4iEMSF1TWXCvLs8LIE4TyyxtYyKbiRg+3m8WGNsbYD&#10;n+ma+lKEEHYxKqi872IpXVGRQTexHXHgfmxv0AfYl1L3OIRw08pZFC2kwZpDQ4Ud7SoqmvTXKDje&#10;8vePPTbfX6eELsPopzazn0o9P41vKxCeRn8X/7sTrWD+ugxzw5vw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3LfZs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5C0F36A1">
                      <wp:extent cx="130175" cy="151130"/>
                      <wp:effectExtent l="39370" t="0" r="1905" b="14605"/>
                      <wp:docPr id="3982" name="Group 109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83"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3984"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C0F36A1" id="Group 10909" o:spid="_x0000_s3899"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">
                      <v:rect id="Rectangle 11420" o:spid="_x0000_s3900"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bX2cQA&#10;AADdAAAADwAAAGRycy9kb3ducmV2LnhtbESP0YrCMBRE3wX/IVzBF9FUBbdWo4issOCTuh9wSa5t&#10;tbkpTVarX28WBB+HmTnDLNetrcSNGl86VjAeJSCItTMl5wp+T7thCsIHZIOVY1LwIA/rVbezxMy4&#10;Ox/odgy5iBD2GSooQqgzKb0uyKIfuZo4emfXWAxRNrk0Dd4j3FZykiQzabHkuFBgTduC9PX4ZxUc&#10;6LkfnB/b8WnS7tNvrdOvy0wr1e+1mwWIQG34hN/tH6NgOk+n8P8mPg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G19nEAAAA3QAAAA8AAAAAAAAAAAAAAAAAmAIAAGRycy9k&#10;b3ducmV2LnhtbFBLBQYAAAAABAAEAPUAAACJAw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901"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Y8YA&#10;AADdAAAADwAAAGRycy9kb3ducmV2LnhtbESPQWvCQBSE74L/YXmCN93YFrExq5SWotZTNYrH1+xr&#10;Esy+Ddmtif/eLQgeh5n5hkmWnanEhRpXWlYwGUcgiDOrS84VpPvP0QyE88gaK8uk4EoOlot+L8FY&#10;25a/6bLzuQgQdjEqKLyvYyldVpBBN7Y1cfB+bWPQB9nkUjfYBrip5FMUTaXBksNCgTW9F5Sdd39G&#10;weqafm0/8Pxz2qzp2HZ+Yvf2oNRw0L3NQXjq/CN8b6+1gufX2Qv8vwlP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j/VY8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EAFB732">
                      <wp:extent cx="130175" cy="151130"/>
                      <wp:effectExtent l="45720" t="0" r="0" b="14605"/>
                      <wp:docPr id="3979" name="Group 10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80"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3981"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EAFB732" id="Group 10906" o:spid="_x0000_s3902"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">
                      <v:rect id="Rectangle 11422" o:spid="_x0000_s3903"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RJrsMA&#10;AADdAAAADwAAAGRycy9kb3ducmV2LnhtbERPS2rDMBDdB3oHMYVuQiPbhcR1o5hiWihklc8BBmli&#10;u7VGxlJtJ6ePFoUuH++/LWfbiZEG3zpWkK4SEMTamZZrBefT53MOwgdkg51jUnAlD+XuYbHFwriJ&#10;DzQeQy1iCPsCFTQh9IWUXjdk0a9cTxy5ixsshgiHWpoBpxhuO5klyVpabDk2NNhT1ZD+Of5aBQe6&#10;7ZeXa5Wesnmff2idb77XWqmnx/n9DUSgOfyL/9xfRsHLax73xzfxCc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RJrsMAAADd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904"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h2+8YA&#10;AADdAAAADwAAAGRycy9kb3ducmV2LnhtbESPzWrDMBCE74G+g9hCb7HsFkriRDGlpTRtT/klx421&#10;sY2tlbHU2Hn7KFDIcZiZb5h5NphGnKlzlWUFSRSDIM6trrhQsN18jicgnEfW2FgmBRdykC0eRnNM&#10;te15Ree1L0SAsEtRQel9m0rp8pIMusi2xME72c6gD7IrpO6wD3DTyOc4fpUGKw4LJbb0XlJer/+M&#10;gq/L9uf3A+vj4XtJ+37wid3YnVJPj8PbDISnwd/D/+2lVvAynSRwexOe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h2+8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62" w:type="dxa"/>
            <w:tcBorders>
              <w:top w:val="single" w:sz="8" w:space="0" w:color="000000"/>
              <w:left w:val="single" w:sz="8"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2CABE17D">
                      <wp:extent cx="130175" cy="151130"/>
                      <wp:effectExtent l="39370" t="0" r="1905" b="14605"/>
                      <wp:docPr id="3976" name="Group 109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77"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3978"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CABE17D" id="Group 10903" o:spid="_x0000_s3905"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">
                      <v:rect id="Rectangle 11416" o:spid="_x0000_s3906"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ih/cUA&#10;AADdAAAADwAAAGRycy9kb3ducmV2LnhtbESP3YrCMBSE7wXfIRzBG9FUBdvtGkXEBcErfx7gkBzb&#10;7jYnpYla9+mNsLCXw8x8wyzXna3FnVpfOVYwnSQgiLUzFRcKLuevcQbCB2SDtWNS8CQP61W/t8Tc&#10;uAcf6X4KhYgQ9jkqKENocim9Lsmin7iGOHpX11oMUbaFNC0+ItzWcpYkC2mx4rhQYkPbkvTP6WYV&#10;HOn3MLo+t9PzrDtkO62z9HuhlRoOus0niEBd+A//tfdGwfwjTeH9Jj4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aKH9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907"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evQcQA&#10;AADdAAAADwAAAGRycy9kb3ducmV2LnhtbERPTWvCQBC9C/6HZQRvukkLto2uQSzFtD1VbfE4zU6T&#10;kOxsyK4m/vvuQfD4eN+rdDCNuFDnKssK4nkEgji3uuJCwfHwNnsG4TyyxsYyKbiSg3Q9Hq0w0bbn&#10;L7rsfSFCCLsEFZTet4mULi/JoJvbljhwf7Yz6APsCqk77EO4aeRDFC2kwYpDQ4ktbUvK6/3ZKNhd&#10;jx+fr1j/nt4z+ukHH9uD/VZqOhk2SxCeBn8X39yZVvD48hTmhjfhCc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nr0HEAAAA3QAAAA8AAAAAAAAAAAAAAAAAmAIAAGRycy9k&#10;b3ducmV2LnhtbFBLBQYAAAAABAAEAPUAAACJAw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58F640CA">
                      <wp:extent cx="130175" cy="151130"/>
                      <wp:effectExtent l="39370" t="0" r="1905" b="14605"/>
                      <wp:docPr id="3973" name="Group 109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74"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3975"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58F640CA" id="Group 10900" o:spid="_x0000_s3908"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G7ejc5vAwAAXAsAAA4AAAAAAAAAAAAAAAAALgIAAGRycy9lMm9Eb2MueG1sUEsBAi0AFAAGAAgA&#10;AAAhAJLlrk3aAAAAAwEAAA8AAAAAAAAAAAAAAAAAyQUAAGRycy9kb3ducmV2LnhtbFBLBQYAAAAA&#10;BAAEAPMAAADQBgAAAAA=&#10;">
                      <v:rect id="Rectangle 11418" o:spid="_x0000_s3909"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isUA&#10;AADdAAAADwAAAGRycy9kb3ducmV2LnhtbESP3YrCMBSE7xd8h3AEbxZNdRet1SgiCgte+fMAh+TY&#10;VpuT0kStPv1mYcHLYWa+YebL1lbiTo0vHSsYDhIQxNqZknMFp+O2n4LwAdlg5ZgUPMnDctH5mGNm&#10;3IP3dD+EXEQI+wwVFCHUmZReF2TRD1xNHL2zayyGKJtcmgYfEW4rOUqSsbRYclwosKZ1Qfp6uFkF&#10;e3rtPs/P9fA4anfpRut0chlrpXrddjUDEagN7/B/+8co+JpOvuHvTXw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uj+K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910"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YA38YA&#10;AADdAAAADwAAAGRycy9kb3ducmV2LnhtbESPQWvCQBSE7wX/w/KE3uomFmsb3YhYilZPVSsen9ln&#10;Esy+Ddmtif++Wyh4HGbmG2Y660wlrtS40rKCeBCBIM6sLjlXsN99PL2CcB5ZY2WZFNzIwSztPUwx&#10;0bblL7pufS4ChF2CCgrv60RKlxVk0A1sTRy8s20M+iCbXOoG2wA3lRxG0Ys0WHJYKLCmRUHZZftj&#10;FCxv+/XmHS+n4+eKDm3nY7uz30o99rv5BISnzt/D/+2VVvD8Nh7B35vwBGT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YA38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23"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7A20710D">
                      <wp:extent cx="130175" cy="151130"/>
                      <wp:effectExtent l="46355" t="0" r="4445" b="14605"/>
                      <wp:docPr id="3970" name="Group 10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71"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3972"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A20710D" id="Group 10897" o:spid="_x0000_s3911"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">
                      <v:rect id="Rectangle 11420" o:spid="_x0000_s3912"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2cEsUA&#10;AADdAAAADwAAAGRycy9kb3ducmV2LnhtbESP3YrCMBSE7wXfIRzBG9G0CtrtGkXEBcErfx7gkBzb&#10;7jYnpYla9+mNsLCXw8x8wyzXna3FnVpfOVaQThIQxNqZigsFl/PXOAPhA7LB2jEpeJKH9arfW2Ju&#10;3IOPdD+FQkQI+xwVlCE0uZRel2TRT1xDHL2ray2GKNtCmhYfEW5rOU2SubRYcVwosaFtSfrndLMK&#10;jvR7GF2f2/Q87Q7ZTuts8T3XSg0H3eYTRKAu/If/2nujYPaxSOH9Jj4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zZwS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913"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Yq8YA&#10;AADdAAAADwAAAGRycy9kb3ducmV2LnhtbESPQWvCQBSE7wX/w/IEb7pRoWqaVUSR2vZUTUuPz+wz&#10;CWbfhuzWxH/fFYQeh5n5hklWnanElRpXWlYwHkUgiDOrS84VpMfdcA7CeWSNlWVScCMHq2XvKcFY&#10;25Y/6XrwuQgQdjEqKLyvYyldVpBBN7I1cfDOtjHog2xyqRtsA9xUchJFz9JgyWGhwJo2BWWXw69R&#10;8HpL3z+2eDn9vO3pu+382B7tl1KDfrd+AeGp8//hR3uvFUwXswnc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0+Yq8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57" w:type="dxa"/>
            <w:tcBorders>
              <w:top w:val="single" w:sz="8" w:space="0" w:color="000000"/>
              <w:left w:val="single" w:sz="4" w:space="0" w:color="000000"/>
              <w:bottom w:val="single" w:sz="8" w:space="0" w:color="000000"/>
              <w:right w:val="single" w:sz="8" w:space="0" w:color="000000"/>
            </w:tcBorders>
            <w:vAlign w:val="center"/>
          </w:tcPr>
          <w:p w:rsidR="007D530E"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499E0099">
                      <wp:extent cx="130175" cy="151130"/>
                      <wp:effectExtent l="43180" t="0" r="0" b="14605"/>
                      <wp:docPr id="5247" name="Group 108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3968"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3969"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499E0099" id="Group 10894" o:spid="_x0000_s3914"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">
                      <v:rect id="Rectangle 11422" o:spid="_x0000_s3915"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6jUsMA&#10;AADdAAAADwAAAGRycy9kb3ducmV2LnhtbERP3WrCMBS+H/gO4QjeDE3toKudUUQmDHpV3QMckmPb&#10;2ZyUJtN2T79cDHb58f1v96PtxJ0G3zpWsF4lIIi1My3XCj4vp2UOwgdkg51jUjCRh/1u9rTFwrgH&#10;V3Q/h1rEEPYFKmhC6AspvW7Iol+5njhyVzdYDBEOtTQDPmK47WSaJJm02HJsaLCnY0P6dv62Cir6&#10;KZ+v03F9Sccyf9c6f/3KtFKL+Xh4AxFoDP/iP/eHUfCyyeLc+CY+Abn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6jUsMAAADdAAAADwAAAAAAAAAAAAAAAACYAgAAZHJzL2Rv&#10;d25yZXYueG1sUEsFBgAAAAAEAAQA9QAAAIg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916"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cB8UA&#10;AADdAAAADwAAAGRycy9kb3ducmV2LnhtbESPT4vCMBTE74LfITzBm6auINo1yqIsuuvJf4vHZ/O2&#10;LTYvpYm2fnsjCB6HmfkNM503phA3qlxuWcGgH4EgTqzOOVVw2H/3xiCcR9ZYWCYFd3Iwn7VbU4y1&#10;rXlLt51PRYCwi1FB5n0ZS+mSjAy6vi2Jg/dvK4M+yCqVusI6wE0hP6JoJA3mHBYyLGmRUXLZXY2C&#10;1f3wu1ni5Xz6WdNf3fiB3dujUt1O8/UJwlPj3+FXe60VDCejCTzfhCc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MpwH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310" w:type="dxa"/>
            <w:tcBorders>
              <w:top w:val="single" w:sz="8" w:space="0" w:color="000000"/>
              <w:left w:val="single" w:sz="8"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7987D4B2">
                      <wp:extent cx="130175" cy="151130"/>
                      <wp:effectExtent l="46355" t="0" r="4445" b="14605"/>
                      <wp:docPr id="5244" name="Group 5199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245" name="Rectangle 11416"/>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wps:txbx>
                              <wps:bodyPr rot="0" vert="vert" wrap="square" lIns="0" tIns="0" rIns="0" bIns="0" anchor="t" anchorCtr="0" upright="1">
                                <a:noAutofit/>
                              </wps:bodyPr>
                            </wps:wsp>
                            <wps:wsp>
                              <wps:cNvPr id="5246" name="Rectangle 11417"/>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7987D4B2" id="Group 519914" o:spid="_x0000_s3917"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">
                      <v:rect id="Rectangle 11416" o:spid="_x0000_s3918"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WSwcUA&#10;AADdAAAADwAAAGRycy9kb3ducmV2LnhtbESP0YrCMBRE3xf8h3AFXxZNLatbqlFEFBZ8UvcDLsm1&#10;rTY3pYla/frNguDjMDNnmPmys7W4UesrxwrGowQEsXam4kLB73E7zED4gGywdkwKHuRhueh9zDE3&#10;7s57uh1CISKEfY4KyhCaXEqvS7LoR64hjt7JtRZDlG0hTYv3CLe1TJNkKi1WHBdKbGhdkr4crlbB&#10;np67z9NjPT6m3S7baJ19n6daqUG/W81ABOrCO/xq/xgFk/RrAv9v4hO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dZLB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1</w:t>
                              </w:r>
                            </w:p>
                          </w:txbxContent>
                        </v:textbox>
                      </v:rect>
                      <v:rect id="Rectangle 11417" o:spid="_x0000_s3919"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WeMUA&#10;AADdAAAADwAAAGRycy9kb3ducmV2LnhtbESPS4vCQBCE74L/YWhhbzpRVlmio4givk4+VvbYm2mT&#10;YKYnZEYT//3OguCxqKqvqMmsMYV4UOVyywr6vQgEcWJ1zqmC82nV/QLhPLLGwjIpeJKD2bTdmmCs&#10;bc0Hehx9KgKEXYwKMu/LWEqXZGTQ9WxJHLyrrQz6IKtU6grrADeFHETRSBrMOSxkWNIio+R2vBsF&#10;6+d5t1/i7fdnu6FL3fi+PdlvpT46zXwMwlPj3+FXe6MVDAefI/h/E56An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95Z4xQAAAN0AAAAPAAAAAAAAAAAAAAAAAJgCAABkcnMv&#10;ZG93bnJldi54bWxQSwUGAAAAAAQABAD1AAAAigM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28"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5" w:right="0" w:firstLine="0"/>
              <w:jc w:val="left"/>
            </w:pPr>
            <w:r>
              <w:rPr>
                <w:rFonts w:ascii="Calibri" w:eastAsia="Calibri" w:hAnsi="Calibri" w:cs="Calibri"/>
                <w:noProof/>
                <w:sz w:val="22"/>
              </w:rPr>
              <mc:AlternateContent>
                <mc:Choice Requires="wpg">
                  <w:drawing>
                    <wp:inline distT="0" distB="0" distL="0" distR="0" wp14:anchorId="6AF7A912">
                      <wp:extent cx="130175" cy="151130"/>
                      <wp:effectExtent l="46355" t="0" r="4445" b="14605"/>
                      <wp:docPr id="5241" name="Group 5199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242" name="Rectangle 11418"/>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wps:txbx>
                              <wps:bodyPr rot="0" vert="vert" wrap="square" lIns="0" tIns="0" rIns="0" bIns="0" anchor="t" anchorCtr="0" upright="1">
                                <a:noAutofit/>
                              </wps:bodyPr>
                            </wps:wsp>
                            <wps:wsp>
                              <wps:cNvPr id="5243" name="Rectangle 11419"/>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6AF7A912" id="Group 519931" o:spid="_x0000_s3920"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">
                      <v:rect id="Rectangle 11418" o:spid="_x0000_s3921"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wKtcUA&#10;AADdAAAADwAAAGRycy9kb3ducmV2LnhtbESP3YrCMBSE7wXfIRzBG9HUsqulGkVkhQWv/HmAQ3Js&#10;q81JabJafXqzsLCXw8x8wyzXna3FnVpfOVYwnSQgiLUzFRcKzqfdOAPhA7LB2jEpeJKH9arfW2Ju&#10;3IMPdD+GQkQI+xwVlCE0uZRel2TRT1xDHL2Lay2GKNtCmhYfEW5rmSbJTFqsOC6U2NC2JH07/lgF&#10;B3rtR5fndnpKu332pXU2v860UsNBt1mACNSF//Bf+9so+Ew/Uvh9E5+AXL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nAq1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24"/>
                                  <w:szCs w:val="20"/>
                                </w:rPr>
                              </w:pPr>
                              <w:r w:rsidRPr="00F46191">
                                <w:rPr>
                                  <w:rFonts w:ascii="Calibri" w:eastAsia="Calibri" w:hAnsi="Calibri" w:cs="Calibri"/>
                                  <w:sz w:val="18"/>
                                  <w:szCs w:val="20"/>
                                  <w:lang w:val="en"/>
                                </w:rPr>
                                <w:t>W2</w:t>
                              </w:r>
                            </w:p>
                          </w:txbxContent>
                        </v:textbox>
                      </v:rect>
                      <v:rect id="Rectangle 11419" o:spid="_x0000_s3922"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A14MYA&#10;AADdAAAADwAAAGRycy9kb3ducmV2LnhtbESPQWvCQBSE7wX/w/IEb7pRq0iaVUSR2vZUTUuPz+wz&#10;CWbfhuzWxH/fFYQeh5n5hklWnanElRpXWlYwHkUgiDOrS84VpMfdcAHCeWSNlWVScCMHq2XvKcFY&#10;25Y/6XrwuQgQdjEqKLyvYyldVpBBN7I1cfDOtjHog2xyqRtsA9xUchJFc2mw5LBQYE2bgrLL4dco&#10;eL2l7x9bvJx+3vb03XZ+bI/2S6lBv1u/gPDU+f/wo73XCmaT5ync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YA14M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5" w:type="dxa"/>
            <w:tcBorders>
              <w:top w:val="single" w:sz="8" w:space="0" w:color="000000"/>
              <w:left w:val="single" w:sz="4" w:space="0" w:color="000000"/>
              <w:bottom w:val="single" w:sz="8" w:space="0" w:color="000000"/>
              <w:right w:val="single" w:sz="4" w:space="0" w:color="000000"/>
            </w:tcBorders>
            <w:vAlign w:val="center"/>
          </w:tcPr>
          <w:p w:rsidR="007D530E" w:rsidRDefault="004232F7" w:rsidP="007D530E">
            <w:pPr>
              <w:spacing w:after="0" w:line="259" w:lineRule="auto"/>
              <w:ind w:left="32" w:right="0" w:firstLine="0"/>
              <w:jc w:val="left"/>
            </w:pPr>
            <w:r>
              <w:rPr>
                <w:rFonts w:ascii="Calibri" w:eastAsia="Calibri" w:hAnsi="Calibri" w:cs="Calibri"/>
                <w:noProof/>
                <w:sz w:val="22"/>
              </w:rPr>
              <mc:AlternateContent>
                <mc:Choice Requires="wpg">
                  <w:drawing>
                    <wp:inline distT="0" distB="0" distL="0" distR="0" wp14:anchorId="3A1E13D9">
                      <wp:extent cx="130175" cy="151130"/>
                      <wp:effectExtent l="43815" t="0" r="0" b="14605"/>
                      <wp:docPr id="5238" name="Group 519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239" name="Rectangle 11420"/>
                              <wps:cNvSpPr>
                                <a:spLocks noChangeArrowheads="1"/>
                              </wps:cNvSpPr>
                              <wps:spPr bwMode="auto">
                                <a:xfrm rot="5399998">
                                  <a:off x="-37427" y="-5600"/>
                                  <a:ext cx="16221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wps:txbx>
                              <wps:bodyPr rot="0" vert="vert" wrap="square" lIns="0" tIns="0" rIns="0" bIns="0" anchor="t" anchorCtr="0" upright="1">
                                <a:noAutofit/>
                              </wps:bodyPr>
                            </wps:wsp>
                            <wps:wsp>
                              <wps:cNvPr id="5240" name="Rectangle 11421"/>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3A1E13D9" id="Group 519944" o:spid="_x0000_s3923"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">
                      <v:rect id="Rectangle 11420" o:spid="_x0000_s3924" style="position:absolute;left:-37427;top:-5600;width:16221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7rucUA&#10;AADdAAAADwAAAGRycy9kb3ducmV2LnhtbESP0WrCQBRE3wv+w3IFX4puTKnG6CoiCgWf1H7AZfea&#10;RLN3Q3bV6Nd3C4U+DjNzhlmsOluLO7W+cqxgPEpAEGtnKi4UfJ92wwyED8gGa8ek4EkeVsve2wJz&#10;4x58oPsxFCJC2OeooAyhyaX0uiSLfuQa4uidXWsxRNkW0rT4iHBbyzRJJtJixXGhxIY2Jenr8WYV&#10;HOi1fz8/N+NT2u2zrdbZ9DLRSg363XoOIlAX/sN/7S+j4DP9mMHvm/g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Puu5xQAAAN0AAAAPAAAAAAAAAAAAAAAAAJgCAABkcnMv&#10;ZG93bnJldi54bWxQSwUGAAAAAAQABAD1AAAAigM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3</w:t>
                              </w:r>
                            </w:p>
                          </w:txbxContent>
                        </v:textbox>
                      </v:rect>
                      <v:rect id="Rectangle 11421" o:spid="_x0000_s3925"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Krl8MA&#10;AADdAAAADwAAAGRycy9kb3ducmV2LnhtbERPTWvCQBC9C/6HZYTedGNoRaKrlJZSbU9NovQ4zU6T&#10;kOxsyK4m/vvuQejx8b63+9G04kq9qy0rWC4iEMSF1TWXCvLsbb4G4TyyxtYyKbiRg/1uOtliou3A&#10;X3RNfSlCCLsEFVTed4mUrqjIoFvYjjhwv7Y36APsS6l7HEK4aWUcRStpsObQUGFHLxUVTXoxCt5v&#10;+cfnKzY/38cDnYfRL21mT0o9zMbnDQhPo/8X390HreApfgz7w5vwBO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VKrl8MAAADdAAAADwAAAAAAAAAAAAAAAACYAgAAZHJzL2Rv&#10;d25yZXYueG1sUEsFBgAAAAAEAAQA9QAAAIg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c>
          <w:tcPr>
            <w:tcW w:w="205" w:type="dxa"/>
            <w:tcBorders>
              <w:top w:val="single" w:sz="8" w:space="0" w:color="000000"/>
              <w:left w:val="single" w:sz="4" w:space="0" w:color="000000"/>
              <w:bottom w:val="single" w:sz="8" w:space="0" w:color="000000"/>
              <w:right w:val="single" w:sz="8" w:space="0" w:color="000000"/>
            </w:tcBorders>
            <w:vAlign w:val="center"/>
          </w:tcPr>
          <w:p w:rsidR="007D530E" w:rsidRDefault="004232F7" w:rsidP="007D530E">
            <w:pPr>
              <w:spacing w:after="0" w:line="259" w:lineRule="auto"/>
              <w:ind w:left="-40" w:right="0" w:firstLine="0"/>
              <w:jc w:val="left"/>
            </w:pPr>
            <w:r>
              <w:rPr>
                <w:rFonts w:ascii="Calibri" w:eastAsia="Calibri" w:hAnsi="Calibri" w:cs="Calibri"/>
                <w:noProof/>
                <w:sz w:val="22"/>
              </w:rPr>
              <mc:AlternateContent>
                <mc:Choice Requires="wpg">
                  <w:drawing>
                    <wp:inline distT="0" distB="0" distL="0" distR="0" wp14:anchorId="2EEC2C7F">
                      <wp:extent cx="130175" cy="151130"/>
                      <wp:effectExtent l="40640" t="0" r="635" b="14605"/>
                      <wp:docPr id="5235" name="Group 5199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175" cy="151130"/>
                                <a:chOff x="0" y="0"/>
                                <a:chExt cx="130391" cy="150851"/>
                              </a:xfrm>
                            </wpg:grpSpPr>
                            <wps:wsp>
                              <wps:cNvPr id="5236" name="Rectangle 11422"/>
                              <wps:cNvSpPr>
                                <a:spLocks noChangeArrowheads="1"/>
                              </wps:cNvSpPr>
                              <wps:spPr bwMode="auto">
                                <a:xfrm rot="5399998">
                                  <a:off x="-37427" y="-5600"/>
                                  <a:ext cx="162219" cy="173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wps:txbx>
                              <wps:bodyPr rot="0" vert="vert" wrap="square" lIns="0" tIns="0" rIns="0" bIns="0" anchor="t" anchorCtr="0" upright="1">
                                <a:noAutofit/>
                              </wps:bodyPr>
                            </wps:wsp>
                            <wps:wsp>
                              <wps:cNvPr id="5237" name="Rectangle 11423"/>
                              <wps:cNvSpPr>
                                <a:spLocks noChangeArrowheads="1"/>
                              </wps:cNvSpPr>
                              <wps:spPr bwMode="auto">
                                <a:xfrm rot="5399998">
                                  <a:off x="24442" y="54449"/>
                                  <a:ext cx="38479" cy="173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wps:txbx>
                              <wps:bodyPr rot="0" vert="horz" wrap="square" lIns="0" tIns="0" rIns="0" bIns="0" anchor="t" anchorCtr="0" upright="1">
                                <a:noAutofit/>
                              </wps:bodyPr>
                            </wps:wsp>
                          </wpg:wgp>
                        </a:graphicData>
                      </a:graphic>
                    </wp:inline>
                  </w:drawing>
                </mc:Choice>
                <mc:Fallback>
                  <w:pict>
                    <v:group w14:anchorId="2EEC2C7F" id="Group 519960" o:spid="_x0000_s3926" style="width:10.25pt;height:11.9pt;mso-position-horizontal-relative:char;mso-position-vertical-relative:line" coordsize="130391,150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">
                      <v:rect id="Rectangle 11422" o:spid="_x0000_s3927" style="position:absolute;left:-37427;top:-5600;width:162219;height:173421;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F/y8YA&#10;AADdAAAADwAAAGRycy9kb3ducmV2LnhtbESP3WrCQBSE7wu+w3IEb4puTDGG1FVEKhS88ucBDrvH&#10;JDV7NmS3Gvv0XUHwcpiZb5jFqreNuFLna8cKppMEBLF2puZSwem4HecgfEA22DgmBXfysFoO3hZY&#10;GHfjPV0PoRQRwr5ABVUIbSGl1xVZ9BPXEkfv7DqLIcqulKbDW4TbRqZJkkmLNceFClvaVKQvh1+r&#10;YE9/u/fzfTM9pv0u/9I6n/9kWqnRsF9/ggjUh1f42f42CmbpRwaPN/EJ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qF/y8YAAADdAAAADwAAAAAAAAAAAAAAAACYAgAAZHJz&#10;L2Rvd25yZXYueG1sUEsFBgAAAAAEAAQA9QAAAIsDAAAAAA==&#10;" filled="f" stroked="f">
                        <v:textbox style="layout-flow:vertical" inset="0,0,0,0">
                          <w:txbxContent>
                            <w:p w:rsidR="007D530E" w:rsidRPr="00F46191" w:rsidRDefault="007D530E">
                              <w:pPr>
                                <w:spacing w:after="160" w:line="259" w:lineRule="auto"/>
                                <w:ind w:left="0" w:right="0" w:firstLine="0"/>
                                <w:jc w:val="left"/>
                                <w:rPr>
                                  <w:sz w:val="18"/>
                                  <w:szCs w:val="18"/>
                                </w:rPr>
                              </w:pPr>
                              <w:r w:rsidRPr="00F46191">
                                <w:rPr>
                                  <w:rFonts w:ascii="Calibri" w:eastAsia="Calibri" w:hAnsi="Calibri" w:cs="Calibri"/>
                                  <w:sz w:val="18"/>
                                  <w:szCs w:val="18"/>
                                  <w:lang w:val="en"/>
                                </w:rPr>
                                <w:t>W4</w:t>
                              </w:r>
                            </w:p>
                          </w:txbxContent>
                        </v:textbox>
                      </v:rect>
                      <v:rect id="Rectangle 11423" o:spid="_x0000_s3928" style="position:absolute;left:24442;top:54449;width:38479;height:173420;rotation:58982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1AnsYA&#10;AADdAAAADwAAAGRycy9kb3ducmV2LnhtbESPQWvCQBSE7wX/w/IEb7pRqUqaVUSR2vZUTUuPz+wz&#10;CWbfhuzWxH/fFYQeh5n5hklWnanElRpXWlYwHkUgiDOrS84VpMfdcAHCeWSNlWVScCMHq2XvKcFY&#10;25Y/6XrwuQgQdjEqKLyvYyldVpBBN7I1cfDOtjHog2xyqRtsA9xUchJFM2mw5LBQYE2bgrLL4dco&#10;eL2l7x9bvJx+3vb03XZ+bI/2S6lBv1u/gPDU+f/wo73XCp4n0znc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1AnsYAAADdAAAADwAAAAAAAAAAAAAAAACYAgAAZHJz&#10;L2Rvd25yZXYueG1sUEsFBgAAAAAEAAQA9QAAAIsDAAAAAA==&#10;" filled="f" stroked="f">
                        <v:textbox inset="0,0,0,0">
                          <w:txbxContent>
                            <w:p w:rsidR="007D530E" w:rsidRDefault="007D530E">
                              <w:pPr>
                                <w:spacing w:after="160" w:line="259" w:lineRule="auto"/>
                                <w:ind w:left="0" w:right="0" w:firstLine="0"/>
                                <w:jc w:val="left"/>
                              </w:pPr>
                              <w:r>
                                <w:rPr>
                                  <w:rFonts w:ascii="Calibri" w:eastAsia="Calibri" w:hAnsi="Calibri" w:cs="Calibri"/>
                                  <w:sz w:val="20"/>
                                  <w:lang w:val="en"/>
                                </w:rPr>
                                <w:t xml:space="preserve"> </w:t>
                              </w:r>
                            </w:p>
                          </w:txbxContent>
                        </v:textbox>
                      </v:rect>
                      <w10:anchorlock/>
                    </v:group>
                  </w:pict>
                </mc:Fallback>
              </mc:AlternateContent>
            </w:r>
          </w:p>
        </w:tc>
      </w:tr>
      <w:tr w:rsidR="007D530E" w:rsidTr="007D530E">
        <w:trPr>
          <w:trHeight w:val="312"/>
        </w:trPr>
        <w:tc>
          <w:tcPr>
            <w:tcW w:w="1125" w:type="dxa"/>
            <w:tcBorders>
              <w:top w:val="single" w:sz="8"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Trans-border ZS </w:t>
            </w:r>
          </w:p>
        </w:tc>
        <w:tc>
          <w:tcPr>
            <w:tcW w:w="263"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3"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8"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3" w:type="dxa"/>
            <w:tcBorders>
              <w:top w:val="single" w:sz="8" w:space="0" w:color="000000"/>
              <w:left w:val="single" w:sz="8" w:space="0" w:color="000000"/>
              <w:bottom w:val="single" w:sz="4" w:space="0" w:color="000000"/>
              <w:right w:val="single" w:sz="4" w:space="0" w:color="000000"/>
            </w:tcBorders>
            <w:vAlign w:val="bottom"/>
          </w:tcPr>
          <w:p w:rsidR="008F1AA2" w:rsidRDefault="008F1AA2">
            <w:pPr>
              <w:spacing w:after="160" w:line="259" w:lineRule="auto"/>
              <w:ind w:left="0" w:right="0" w:firstLine="0"/>
              <w:jc w:val="left"/>
            </w:pPr>
          </w:p>
        </w:tc>
        <w:tc>
          <w:tcPr>
            <w:tcW w:w="25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4"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vAlign w:val="center"/>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vAlign w:val="bottom"/>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shd w:val="clear" w:color="auto" w:fill="E26B0A"/>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70" w:type="dxa"/>
            <w:tcBorders>
              <w:top w:val="single" w:sz="8" w:space="0" w:color="000000"/>
              <w:left w:val="single" w:sz="4" w:space="0" w:color="000000"/>
              <w:bottom w:val="single" w:sz="4" w:space="0" w:color="000000"/>
              <w:right w:val="double" w:sz="6" w:space="0" w:color="000000"/>
            </w:tcBorders>
          </w:tcPr>
          <w:p w:rsidR="008F1AA2" w:rsidRDefault="008F1AA2">
            <w:pPr>
              <w:spacing w:after="160" w:line="259" w:lineRule="auto"/>
              <w:ind w:left="0" w:right="0" w:firstLine="0"/>
              <w:jc w:val="left"/>
            </w:pPr>
          </w:p>
        </w:tc>
        <w:tc>
          <w:tcPr>
            <w:tcW w:w="624" w:type="dxa"/>
            <w:gridSpan w:val="2"/>
            <w:tcBorders>
              <w:top w:val="single" w:sz="8" w:space="0" w:color="000000"/>
              <w:left w:val="double" w:sz="6"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71"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262"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323"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57"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c>
          <w:tcPr>
            <w:tcW w:w="310" w:type="dxa"/>
            <w:tcBorders>
              <w:top w:val="single" w:sz="8" w:space="0" w:color="000000"/>
              <w:left w:val="single" w:sz="8"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28" w:type="dxa"/>
            <w:tcBorders>
              <w:top w:val="single" w:sz="8" w:space="0" w:color="000000"/>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205" w:type="dxa"/>
            <w:tcBorders>
              <w:top w:val="single" w:sz="8" w:space="0" w:color="000000"/>
              <w:left w:val="single" w:sz="4" w:space="0" w:color="000000"/>
              <w:bottom w:val="single" w:sz="4" w:space="0" w:color="000000"/>
              <w:right w:val="single" w:sz="4" w:space="0" w:color="000000"/>
            </w:tcBorders>
            <w:vAlign w:val="center"/>
          </w:tcPr>
          <w:p w:rsidR="008F1AA2" w:rsidRDefault="008F1AA2">
            <w:pPr>
              <w:spacing w:after="160" w:line="259" w:lineRule="auto"/>
              <w:ind w:left="0" w:right="0" w:firstLine="0"/>
              <w:jc w:val="left"/>
            </w:pPr>
          </w:p>
        </w:tc>
        <w:tc>
          <w:tcPr>
            <w:tcW w:w="205" w:type="dxa"/>
            <w:tcBorders>
              <w:top w:val="single" w:sz="8" w:space="0" w:color="000000"/>
              <w:left w:val="single" w:sz="4" w:space="0" w:color="000000"/>
              <w:bottom w:val="single" w:sz="4" w:space="0" w:color="000000"/>
              <w:right w:val="single" w:sz="8" w:space="0" w:color="000000"/>
            </w:tcBorders>
          </w:tcPr>
          <w:p w:rsidR="008F1AA2" w:rsidRDefault="008F1AA2">
            <w:pPr>
              <w:spacing w:after="160" w:line="259" w:lineRule="auto"/>
              <w:ind w:left="0" w:right="0" w:firstLine="0"/>
              <w:jc w:val="left"/>
            </w:pPr>
          </w:p>
        </w:tc>
      </w:tr>
      <w:tr w:rsidR="007D530E" w:rsidTr="007D530E">
        <w:trPr>
          <w:trHeight w:val="744"/>
        </w:trPr>
        <w:tc>
          <w:tcPr>
            <w:tcW w:w="112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0" w:firstLine="0"/>
              <w:jc w:val="left"/>
            </w:pPr>
            <w:r>
              <w:rPr>
                <w:rFonts w:ascii="Calibri" w:eastAsia="Calibri" w:hAnsi="Calibri" w:cs="Calibri"/>
                <w:sz w:val="20"/>
                <w:lang w:val="en"/>
              </w:rPr>
              <w:t xml:space="preserve">Broadcast message along borders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32" w:type="dxa"/>
            <w:tcBorders>
              <w:top w:val="single" w:sz="4" w:space="0" w:color="000000"/>
              <w:left w:val="double" w:sz="6" w:space="0" w:color="000000"/>
              <w:bottom w:val="single" w:sz="4" w:space="0" w:color="000000"/>
              <w:right w:val="double" w:sz="6" w:space="0" w:color="000000"/>
            </w:tcBorders>
            <w:vAlign w:val="bottom"/>
          </w:tcPr>
          <w:p w:rsidR="008F1AA2" w:rsidRDefault="00D575CF">
            <w:pPr>
              <w:spacing w:after="0" w:line="259" w:lineRule="auto"/>
              <w:ind w:left="-6" w:right="0" w:firstLine="0"/>
            </w:pPr>
            <w:r>
              <w:rPr>
                <w:rFonts w:ascii="Calibri" w:eastAsia="Calibri" w:hAnsi="Calibri" w:cs="Calibri"/>
                <w:color w:val="FF0000"/>
                <w:sz w:val="20"/>
                <w:lang w:val="en"/>
              </w:rPr>
              <w:t xml:space="preserve">  </w:t>
            </w:r>
          </w:p>
        </w:tc>
        <w:tc>
          <w:tcPr>
            <w:tcW w:w="392" w:type="dxa"/>
            <w:tcBorders>
              <w:top w:val="single" w:sz="4" w:space="0" w:color="000000"/>
              <w:left w:val="double" w:sz="6"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20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987"/>
        </w:trPr>
        <w:tc>
          <w:tcPr>
            <w:tcW w:w="1125" w:type="dxa"/>
            <w:tcBorders>
              <w:top w:val="single" w:sz="4" w:space="0" w:color="000000"/>
              <w:left w:val="single" w:sz="8" w:space="0" w:color="000000"/>
              <w:bottom w:val="single" w:sz="4" w:space="0" w:color="000000"/>
              <w:right w:val="single" w:sz="8" w:space="0" w:color="000000"/>
            </w:tcBorders>
          </w:tcPr>
          <w:p w:rsidR="008F1AA2" w:rsidRDefault="00D575CF">
            <w:pPr>
              <w:spacing w:after="0" w:line="259" w:lineRule="auto"/>
              <w:ind w:left="70" w:right="155" w:firstLine="0"/>
            </w:pPr>
            <w:r>
              <w:rPr>
                <w:rFonts w:ascii="Calibri" w:eastAsia="Calibri" w:hAnsi="Calibri" w:cs="Calibri"/>
                <w:sz w:val="20"/>
                <w:lang w:val="en"/>
              </w:rPr>
              <w:t xml:space="preserve">Implement the campaign along the borders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3"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70" w:type="dxa"/>
            <w:tcBorders>
              <w:top w:val="single" w:sz="4" w:space="0" w:color="000000"/>
              <w:left w:val="single" w:sz="4" w:space="0" w:color="000000"/>
              <w:bottom w:val="single" w:sz="4" w:space="0" w:color="000000"/>
              <w:right w:val="double" w:sz="6"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624" w:type="dxa"/>
            <w:gridSpan w:val="2"/>
            <w:tcBorders>
              <w:top w:val="single" w:sz="4" w:space="0" w:color="000000"/>
              <w:left w:val="double" w:sz="6" w:space="0" w:color="000000"/>
              <w:bottom w:val="single" w:sz="4" w:space="0" w:color="000000"/>
              <w:right w:val="single" w:sz="4" w:space="0" w:color="000000"/>
            </w:tcBorders>
            <w:vAlign w:val="bottom"/>
          </w:tcPr>
          <w:p w:rsidR="008F1AA2" w:rsidRDefault="00D575CF">
            <w:pPr>
              <w:spacing w:after="0" w:line="259" w:lineRule="auto"/>
              <w:ind w:left="-6"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color w:val="FF0000"/>
                <w:sz w:val="20"/>
                <w:lang w:val="en"/>
              </w:rPr>
              <w:t xml:space="preserve">  </w:t>
            </w:r>
          </w:p>
        </w:tc>
        <w:tc>
          <w:tcPr>
            <w:tcW w:w="271" w:type="dxa"/>
            <w:tcBorders>
              <w:top w:val="single" w:sz="4" w:space="0" w:color="000000"/>
              <w:left w:val="single" w:sz="4" w:space="0" w:color="000000"/>
              <w:bottom w:val="single" w:sz="4"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62"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23"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57"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310" w:type="dxa"/>
            <w:tcBorders>
              <w:top w:val="single" w:sz="4" w:space="0" w:color="000000"/>
              <w:left w:val="single" w:sz="8" w:space="0" w:color="000000"/>
              <w:bottom w:val="single" w:sz="4"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color w:val="FF0000"/>
                <w:sz w:val="20"/>
                <w:lang w:val="en"/>
              </w:rPr>
              <w:t xml:space="preserve">  </w:t>
            </w:r>
          </w:p>
        </w:tc>
        <w:tc>
          <w:tcPr>
            <w:tcW w:w="228"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c>
          <w:tcPr>
            <w:tcW w:w="205"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color w:val="FF0000"/>
                <w:sz w:val="20"/>
                <w:lang w:val="en"/>
              </w:rPr>
              <w:t xml:space="preserve">  </w:t>
            </w:r>
          </w:p>
        </w:tc>
        <w:tc>
          <w:tcPr>
            <w:tcW w:w="205" w:type="dxa"/>
            <w:tcBorders>
              <w:top w:val="single" w:sz="4" w:space="0" w:color="000000"/>
              <w:left w:val="single" w:sz="4" w:space="0" w:color="000000"/>
              <w:bottom w:val="single" w:sz="4"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color w:val="FF0000"/>
                <w:sz w:val="20"/>
                <w:lang w:val="en"/>
              </w:rPr>
              <w:t xml:space="preserve">  </w:t>
            </w:r>
          </w:p>
        </w:tc>
      </w:tr>
      <w:tr w:rsidR="007D530E" w:rsidTr="007D530E">
        <w:trPr>
          <w:trHeight w:val="1479"/>
        </w:trPr>
        <w:tc>
          <w:tcPr>
            <w:tcW w:w="1125" w:type="dxa"/>
            <w:tcBorders>
              <w:top w:val="single" w:sz="4" w:space="0" w:color="000000"/>
              <w:left w:val="single" w:sz="8" w:space="0" w:color="000000"/>
              <w:bottom w:val="single" w:sz="8" w:space="0" w:color="000000"/>
              <w:right w:val="single" w:sz="8" w:space="0" w:color="000000"/>
            </w:tcBorders>
          </w:tcPr>
          <w:p w:rsidR="008F1AA2" w:rsidRDefault="00D575CF">
            <w:pPr>
              <w:spacing w:after="0" w:line="259" w:lineRule="auto"/>
              <w:ind w:left="70" w:right="49" w:firstLine="0"/>
              <w:jc w:val="left"/>
            </w:pPr>
            <w:r>
              <w:rPr>
                <w:rFonts w:ascii="Calibri" w:eastAsia="Calibri" w:hAnsi="Calibri" w:cs="Calibri"/>
                <w:sz w:val="20"/>
                <w:lang w:val="en"/>
              </w:rPr>
              <w:t xml:space="preserve">Hold meetings for feedback and assessment of trans-border activities </w:t>
            </w:r>
          </w:p>
        </w:tc>
        <w:tc>
          <w:tcPr>
            <w:tcW w:w="263"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8"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4"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8"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3"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8"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4"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8"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3"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8"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4"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70" w:type="dxa"/>
            <w:tcBorders>
              <w:top w:val="single" w:sz="4" w:space="0" w:color="000000"/>
              <w:left w:val="single" w:sz="4" w:space="0" w:color="000000"/>
              <w:bottom w:val="single" w:sz="8" w:space="0" w:color="000000"/>
              <w:right w:val="double" w:sz="6"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624" w:type="dxa"/>
            <w:gridSpan w:val="2"/>
            <w:tcBorders>
              <w:top w:val="single" w:sz="4" w:space="0" w:color="000000"/>
              <w:left w:val="double" w:sz="6" w:space="0" w:color="000000"/>
              <w:bottom w:val="single" w:sz="8" w:space="0" w:color="000000"/>
              <w:right w:val="single" w:sz="4" w:space="0" w:color="000000"/>
            </w:tcBorders>
            <w:vAlign w:val="bottom"/>
          </w:tcPr>
          <w:p w:rsidR="008F1AA2" w:rsidRDefault="00D575CF">
            <w:pPr>
              <w:spacing w:after="0" w:line="259" w:lineRule="auto"/>
              <w:ind w:left="-6"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shd w:val="clear" w:color="auto" w:fill="E26B0A"/>
            <w:vAlign w:val="bottom"/>
          </w:tcPr>
          <w:p w:rsidR="008F1AA2" w:rsidRDefault="00D575CF">
            <w:pPr>
              <w:spacing w:after="0" w:line="259" w:lineRule="auto"/>
              <w:ind w:left="71" w:right="0" w:firstLine="0"/>
              <w:jc w:val="left"/>
            </w:pPr>
            <w:r>
              <w:rPr>
                <w:rFonts w:ascii="Calibri" w:eastAsia="Calibri" w:hAnsi="Calibri" w:cs="Calibri"/>
                <w:sz w:val="20"/>
                <w:lang w:val="en"/>
              </w:rPr>
              <w:t xml:space="preserve">  </w:t>
            </w:r>
          </w:p>
        </w:tc>
        <w:tc>
          <w:tcPr>
            <w:tcW w:w="271" w:type="dxa"/>
            <w:tcBorders>
              <w:top w:val="single" w:sz="4" w:space="0" w:color="000000"/>
              <w:left w:val="single" w:sz="4" w:space="0" w:color="000000"/>
              <w:bottom w:val="single" w:sz="8" w:space="0" w:color="000000"/>
              <w:right w:val="single" w:sz="8" w:space="0" w:color="000000"/>
            </w:tcBorders>
            <w:shd w:val="clear" w:color="auto" w:fill="E26B0A"/>
            <w:vAlign w:val="bottom"/>
          </w:tcPr>
          <w:p w:rsidR="008F1AA2" w:rsidRDefault="00D575CF">
            <w:pPr>
              <w:spacing w:after="0" w:line="259" w:lineRule="auto"/>
              <w:ind w:left="68"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shd w:val="clear" w:color="auto" w:fill="E26B0A"/>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3"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62"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74"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23"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57"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310" w:type="dxa"/>
            <w:tcBorders>
              <w:top w:val="single" w:sz="4" w:space="0" w:color="000000"/>
              <w:left w:val="single" w:sz="8" w:space="0" w:color="000000"/>
              <w:bottom w:val="single" w:sz="8" w:space="0" w:color="000000"/>
              <w:right w:val="single" w:sz="4" w:space="0" w:color="000000"/>
            </w:tcBorders>
            <w:vAlign w:val="bottom"/>
          </w:tcPr>
          <w:p w:rsidR="008F1AA2" w:rsidRDefault="00D575CF">
            <w:pPr>
              <w:spacing w:after="0" w:line="259" w:lineRule="auto"/>
              <w:ind w:left="67" w:right="0" w:firstLine="0"/>
              <w:jc w:val="left"/>
            </w:pPr>
            <w:r>
              <w:rPr>
                <w:rFonts w:ascii="Calibri" w:eastAsia="Calibri" w:hAnsi="Calibri" w:cs="Calibri"/>
                <w:sz w:val="20"/>
                <w:lang w:val="en"/>
              </w:rPr>
              <w:t xml:space="preserve">  </w:t>
            </w:r>
          </w:p>
        </w:tc>
        <w:tc>
          <w:tcPr>
            <w:tcW w:w="228"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c>
          <w:tcPr>
            <w:tcW w:w="205" w:type="dxa"/>
            <w:tcBorders>
              <w:top w:val="single" w:sz="4" w:space="0" w:color="000000"/>
              <w:left w:val="single" w:sz="4" w:space="0" w:color="000000"/>
              <w:bottom w:val="single" w:sz="8" w:space="0" w:color="000000"/>
              <w:right w:val="single" w:sz="4" w:space="0" w:color="000000"/>
            </w:tcBorders>
            <w:vAlign w:val="bottom"/>
          </w:tcPr>
          <w:p w:rsidR="008F1AA2" w:rsidRDefault="00D575CF">
            <w:pPr>
              <w:spacing w:after="0" w:line="259" w:lineRule="auto"/>
              <w:ind w:left="72" w:right="-2" w:firstLine="0"/>
              <w:jc w:val="left"/>
            </w:pPr>
            <w:r>
              <w:rPr>
                <w:rFonts w:ascii="Calibri" w:eastAsia="Calibri" w:hAnsi="Calibri" w:cs="Calibri"/>
                <w:sz w:val="20"/>
                <w:lang w:val="en"/>
              </w:rPr>
              <w:t xml:space="preserve">  </w:t>
            </w:r>
          </w:p>
        </w:tc>
        <w:tc>
          <w:tcPr>
            <w:tcW w:w="205" w:type="dxa"/>
            <w:tcBorders>
              <w:top w:val="single" w:sz="4"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72" w:right="0" w:firstLine="0"/>
              <w:jc w:val="left"/>
            </w:pPr>
            <w:r>
              <w:rPr>
                <w:rFonts w:ascii="Calibri" w:eastAsia="Calibri" w:hAnsi="Calibri" w:cs="Calibri"/>
                <w:sz w:val="20"/>
                <w:lang w:val="en"/>
              </w:rPr>
              <w:t xml:space="preserve">  </w:t>
            </w:r>
          </w:p>
        </w:tc>
      </w:tr>
    </w:tbl>
    <w:p w:rsidR="008F1AA2" w:rsidRDefault="00D575CF">
      <w:pPr>
        <w:spacing w:after="319" w:line="259" w:lineRule="auto"/>
        <w:ind w:left="0" w:right="0" w:firstLine="0"/>
      </w:pPr>
      <w:r>
        <w:rPr>
          <w:sz w:val="24"/>
          <w:lang w:val="en"/>
        </w:rPr>
        <w:t xml:space="preserve"> </w:t>
      </w:r>
    </w:p>
    <w:p w:rsidR="008F1AA2" w:rsidRDefault="00D575CF">
      <w:pPr>
        <w:spacing w:after="315" w:line="259" w:lineRule="auto"/>
        <w:ind w:left="0" w:right="0" w:firstLine="0"/>
      </w:pPr>
      <w:r>
        <w:rPr>
          <w:sz w:val="24"/>
          <w:lang w:val="en"/>
        </w:rPr>
        <w:t xml:space="preserve"> </w:t>
      </w:r>
    </w:p>
    <w:p w:rsidR="008F1AA2" w:rsidRDefault="00D575CF">
      <w:pPr>
        <w:spacing w:after="319" w:line="259" w:lineRule="auto"/>
        <w:ind w:left="0" w:right="0" w:firstLine="0"/>
      </w:pPr>
      <w:r>
        <w:rPr>
          <w:sz w:val="24"/>
          <w:lang w:val="en"/>
        </w:rPr>
        <w:t xml:space="preserve"> </w:t>
      </w:r>
    </w:p>
    <w:p w:rsidR="008F1AA2" w:rsidRDefault="00D575CF" w:rsidP="007D530E">
      <w:pPr>
        <w:spacing w:after="314" w:line="259" w:lineRule="auto"/>
        <w:ind w:left="0" w:right="0" w:firstLine="0"/>
      </w:pPr>
      <w:r>
        <w:rPr>
          <w:sz w:val="24"/>
          <w:lang w:val="en"/>
        </w:rPr>
        <w:lastRenderedPageBreak/>
        <w:t xml:space="preserve"> </w:t>
      </w:r>
      <w:r>
        <w:rPr>
          <w:b/>
          <w:bCs/>
          <w:lang w:val="en"/>
        </w:rPr>
        <w:t xml:space="preserve">Table XVII. </w:t>
      </w:r>
      <w:r>
        <w:rPr>
          <w:sz w:val="24"/>
          <w:lang w:val="en"/>
        </w:rPr>
        <w:t>SCHEDULE FOR MR INTRODUCTION ACTIVITIES IN ROUTINE VACCINATION</w:t>
      </w:r>
      <w:r>
        <w:rPr>
          <w:b/>
          <w:bCs/>
          <w:sz w:val="24"/>
          <w:lang w:val="en"/>
        </w:rPr>
        <w:t xml:space="preserve"> </w:t>
      </w:r>
    </w:p>
    <w:tbl>
      <w:tblPr>
        <w:tblStyle w:val="TableGrid"/>
        <w:tblW w:w="15129" w:type="dxa"/>
        <w:tblInd w:w="-286" w:type="dxa"/>
        <w:tblCellMar>
          <w:top w:w="59" w:type="dxa"/>
          <w:left w:w="68" w:type="dxa"/>
          <w:bottom w:w="5" w:type="dxa"/>
          <w:right w:w="11" w:type="dxa"/>
        </w:tblCellMar>
        <w:tblLook w:val="04A0" w:firstRow="1" w:lastRow="0" w:firstColumn="1" w:lastColumn="0" w:noHBand="0" w:noVBand="1"/>
      </w:tblPr>
      <w:tblGrid>
        <w:gridCol w:w="3276"/>
        <w:gridCol w:w="312"/>
        <w:gridCol w:w="269"/>
        <w:gridCol w:w="272"/>
        <w:gridCol w:w="269"/>
        <w:gridCol w:w="270"/>
        <w:gridCol w:w="269"/>
        <w:gridCol w:w="269"/>
        <w:gridCol w:w="269"/>
        <w:gridCol w:w="316"/>
        <w:gridCol w:w="380"/>
        <w:gridCol w:w="384"/>
        <w:gridCol w:w="384"/>
        <w:gridCol w:w="332"/>
        <w:gridCol w:w="331"/>
        <w:gridCol w:w="317"/>
        <w:gridCol w:w="336"/>
        <w:gridCol w:w="341"/>
        <w:gridCol w:w="336"/>
        <w:gridCol w:w="341"/>
        <w:gridCol w:w="331"/>
        <w:gridCol w:w="336"/>
        <w:gridCol w:w="384"/>
        <w:gridCol w:w="385"/>
        <w:gridCol w:w="384"/>
        <w:gridCol w:w="341"/>
        <w:gridCol w:w="317"/>
        <w:gridCol w:w="312"/>
        <w:gridCol w:w="312"/>
        <w:gridCol w:w="317"/>
        <w:gridCol w:w="312"/>
        <w:gridCol w:w="331"/>
        <w:gridCol w:w="331"/>
        <w:gridCol w:w="312"/>
        <w:gridCol w:w="385"/>
        <w:gridCol w:w="384"/>
        <w:gridCol w:w="382"/>
      </w:tblGrid>
      <w:tr w:rsidR="008F1AA2">
        <w:trPr>
          <w:trHeight w:val="348"/>
        </w:trPr>
        <w:tc>
          <w:tcPr>
            <w:tcW w:w="3277" w:type="dxa"/>
            <w:vMerge w:val="restart"/>
            <w:tcBorders>
              <w:top w:val="single" w:sz="17" w:space="0" w:color="000000"/>
              <w:left w:val="single" w:sz="17" w:space="0" w:color="000000"/>
              <w:bottom w:val="single" w:sz="8" w:space="0" w:color="000000"/>
              <w:right w:val="single" w:sz="8" w:space="0" w:color="000000"/>
            </w:tcBorders>
            <w:vAlign w:val="center"/>
          </w:tcPr>
          <w:p w:rsidR="008F1AA2" w:rsidRDefault="00D575CF">
            <w:pPr>
              <w:spacing w:after="0" w:line="259" w:lineRule="auto"/>
              <w:ind w:left="0" w:right="56" w:firstLine="0"/>
              <w:jc w:val="center"/>
            </w:pPr>
            <w:r>
              <w:rPr>
                <w:rFonts w:ascii="Calibri" w:eastAsia="Calibri" w:hAnsi="Calibri" w:cs="Calibri"/>
                <w:b/>
                <w:bCs/>
                <w:sz w:val="24"/>
                <w:lang w:val="en"/>
              </w:rPr>
              <w:t>Activities</w:t>
            </w:r>
            <w:r>
              <w:rPr>
                <w:rFonts w:ascii="Calibri" w:eastAsia="Calibri" w:hAnsi="Calibri" w:cs="Calibri"/>
                <w:i/>
                <w:iCs/>
                <w:sz w:val="24"/>
                <w:lang w:val="en"/>
              </w:rPr>
              <w:t xml:space="preserve"> </w:t>
            </w:r>
          </w:p>
        </w:tc>
        <w:tc>
          <w:tcPr>
            <w:tcW w:w="10390" w:type="dxa"/>
            <w:gridSpan w:val="32"/>
            <w:tcBorders>
              <w:top w:val="single" w:sz="17" w:space="0" w:color="000000"/>
              <w:left w:val="single" w:sz="8" w:space="0" w:color="000000"/>
              <w:bottom w:val="single" w:sz="8" w:space="0" w:color="000000"/>
              <w:right w:val="nil"/>
            </w:tcBorders>
          </w:tcPr>
          <w:p w:rsidR="008F1AA2" w:rsidRDefault="00D575CF">
            <w:pPr>
              <w:spacing w:after="0" w:line="259" w:lineRule="auto"/>
              <w:ind w:left="3086" w:right="0" w:firstLine="0"/>
              <w:jc w:val="left"/>
            </w:pPr>
            <w:r>
              <w:rPr>
                <w:rFonts w:ascii="Calibri" w:eastAsia="Calibri" w:hAnsi="Calibri" w:cs="Calibri"/>
                <w:b/>
                <w:bCs/>
                <w:sz w:val="24"/>
                <w:lang w:val="en"/>
              </w:rPr>
              <w:t xml:space="preserve">Month of the measles rubella vaccine introduction plan </w:t>
            </w:r>
          </w:p>
        </w:tc>
        <w:tc>
          <w:tcPr>
            <w:tcW w:w="1462" w:type="dxa"/>
            <w:gridSpan w:val="4"/>
            <w:tcBorders>
              <w:top w:val="single" w:sz="17" w:space="0" w:color="000000"/>
              <w:left w:val="nil"/>
              <w:bottom w:val="single" w:sz="8" w:space="0" w:color="000000"/>
              <w:right w:val="single" w:sz="17" w:space="0" w:color="000000"/>
            </w:tcBorders>
          </w:tcPr>
          <w:p w:rsidR="008F1AA2" w:rsidRDefault="008F1AA2">
            <w:pPr>
              <w:spacing w:after="160" w:line="259" w:lineRule="auto"/>
              <w:ind w:left="0" w:right="0" w:firstLine="0"/>
              <w:jc w:val="left"/>
            </w:pPr>
          </w:p>
        </w:tc>
      </w:tr>
      <w:tr w:rsidR="008F1AA2">
        <w:trPr>
          <w:trHeight w:val="336"/>
        </w:trPr>
        <w:tc>
          <w:tcPr>
            <w:tcW w:w="0" w:type="auto"/>
            <w:vMerge/>
            <w:tcBorders>
              <w:top w:val="nil"/>
              <w:left w:val="single" w:sz="17" w:space="0" w:color="000000"/>
              <w:bottom w:val="nil"/>
              <w:right w:val="single" w:sz="8" w:space="0" w:color="000000"/>
            </w:tcBorders>
          </w:tcPr>
          <w:p w:rsidR="008F1AA2" w:rsidRDefault="008F1AA2">
            <w:pPr>
              <w:spacing w:after="160" w:line="259" w:lineRule="auto"/>
              <w:ind w:left="0" w:right="0" w:firstLine="0"/>
              <w:jc w:val="left"/>
            </w:pPr>
          </w:p>
        </w:tc>
        <w:tc>
          <w:tcPr>
            <w:tcW w:w="366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2" w:firstLine="0"/>
              <w:jc w:val="center"/>
            </w:pPr>
            <w:r>
              <w:rPr>
                <w:rFonts w:ascii="Calibri" w:eastAsia="Calibri" w:hAnsi="Calibri" w:cs="Calibri"/>
                <w:b/>
                <w:bCs/>
                <w:sz w:val="24"/>
                <w:lang w:val="en"/>
              </w:rPr>
              <w:t xml:space="preserve">2017 </w:t>
            </w:r>
          </w:p>
        </w:tc>
        <w:tc>
          <w:tcPr>
            <w:tcW w:w="415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61" w:firstLine="0"/>
              <w:jc w:val="center"/>
            </w:pPr>
            <w:r>
              <w:rPr>
                <w:rFonts w:ascii="Calibri" w:eastAsia="Calibri" w:hAnsi="Calibri" w:cs="Calibri"/>
                <w:b/>
                <w:bCs/>
                <w:sz w:val="24"/>
                <w:lang w:val="en"/>
              </w:rPr>
              <w:t xml:space="preserve">2018 </w:t>
            </w:r>
          </w:p>
        </w:tc>
        <w:tc>
          <w:tcPr>
            <w:tcW w:w="2573" w:type="dxa"/>
            <w:gridSpan w:val="8"/>
            <w:tcBorders>
              <w:top w:val="single" w:sz="8" w:space="0" w:color="000000"/>
              <w:left w:val="single" w:sz="8" w:space="0" w:color="000000"/>
              <w:bottom w:val="single" w:sz="8" w:space="0" w:color="000000"/>
              <w:right w:val="nil"/>
            </w:tcBorders>
          </w:tcPr>
          <w:p w:rsidR="008F1AA2" w:rsidRDefault="00D575CF">
            <w:pPr>
              <w:spacing w:after="0" w:line="259" w:lineRule="auto"/>
              <w:ind w:left="0" w:right="305" w:firstLine="0"/>
              <w:jc w:val="right"/>
            </w:pPr>
            <w:r>
              <w:rPr>
                <w:rFonts w:ascii="Calibri" w:eastAsia="Calibri" w:hAnsi="Calibri" w:cs="Calibri"/>
                <w:b/>
                <w:bCs/>
                <w:sz w:val="24"/>
                <w:lang w:val="en"/>
              </w:rPr>
              <w:t xml:space="preserve">2019 </w:t>
            </w:r>
          </w:p>
        </w:tc>
        <w:tc>
          <w:tcPr>
            <w:tcW w:w="1462" w:type="dxa"/>
            <w:gridSpan w:val="4"/>
            <w:tcBorders>
              <w:top w:val="single" w:sz="8" w:space="0" w:color="000000"/>
              <w:left w:val="nil"/>
              <w:bottom w:val="single" w:sz="8" w:space="0" w:color="000000"/>
              <w:right w:val="single" w:sz="17" w:space="0" w:color="000000"/>
            </w:tcBorders>
          </w:tcPr>
          <w:p w:rsidR="008F1AA2" w:rsidRDefault="008F1AA2">
            <w:pPr>
              <w:spacing w:after="160" w:line="259" w:lineRule="auto"/>
              <w:ind w:left="0" w:right="0" w:firstLine="0"/>
              <w:jc w:val="left"/>
            </w:pPr>
          </w:p>
        </w:tc>
      </w:tr>
      <w:tr w:rsidR="008F1AA2">
        <w:trPr>
          <w:trHeight w:val="337"/>
        </w:trPr>
        <w:tc>
          <w:tcPr>
            <w:tcW w:w="0" w:type="auto"/>
            <w:vMerge/>
            <w:tcBorders>
              <w:top w:val="nil"/>
              <w:left w:val="single" w:sz="17"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312"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1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2 </w:t>
            </w:r>
          </w:p>
        </w:tc>
        <w:tc>
          <w:tcPr>
            <w:tcW w:w="272"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3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4 </w:t>
            </w:r>
          </w:p>
        </w:tc>
        <w:tc>
          <w:tcPr>
            <w:tcW w:w="270"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5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6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7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8 </w:t>
            </w:r>
          </w:p>
        </w:tc>
        <w:tc>
          <w:tcPr>
            <w:tcW w:w="316"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9 </w:t>
            </w:r>
          </w:p>
        </w:tc>
        <w:tc>
          <w:tcPr>
            <w:tcW w:w="380" w:type="dxa"/>
            <w:tcBorders>
              <w:top w:val="single" w:sz="8" w:space="0" w:color="000000"/>
              <w:left w:val="single" w:sz="4"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3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1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2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3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4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5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6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8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9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0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1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2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3" w:right="0" w:firstLine="0"/>
              <w:jc w:val="left"/>
            </w:pPr>
            <w:r>
              <w:rPr>
                <w:rFonts w:ascii="Calibri" w:eastAsia="Calibri" w:hAnsi="Calibri" w:cs="Calibri"/>
                <w:sz w:val="24"/>
                <w:lang w:val="en"/>
              </w:rPr>
              <w:t xml:space="preserve">3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4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5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6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8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9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2" w:type="dxa"/>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r>
      <w:tr w:rsidR="008F1AA2">
        <w:trPr>
          <w:trHeight w:val="897"/>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Developing the plan for the introduction </w:t>
            </w:r>
          </w:p>
          <w:p w:rsidR="008F1AA2" w:rsidRDefault="00D575CF">
            <w:pPr>
              <w:spacing w:after="0" w:line="259" w:lineRule="auto"/>
              <w:ind w:left="6" w:right="0" w:firstLine="0"/>
              <w:jc w:val="left"/>
            </w:pPr>
            <w:r>
              <w:rPr>
                <w:rFonts w:ascii="Calibri" w:eastAsia="Calibri" w:hAnsi="Calibri" w:cs="Calibri"/>
                <w:sz w:val="24"/>
                <w:lang w:val="en"/>
              </w:rPr>
              <w:t xml:space="preserve">and application </w:t>
            </w:r>
          </w:p>
          <w:p w:rsidR="008F1AA2" w:rsidRDefault="00D575CF">
            <w:pPr>
              <w:spacing w:after="0" w:line="259" w:lineRule="auto"/>
              <w:ind w:left="6" w:right="0" w:firstLine="0"/>
              <w:jc w:val="left"/>
            </w:pPr>
            <w:r>
              <w:rPr>
                <w:rFonts w:ascii="Calibri" w:eastAsia="Calibri" w:hAnsi="Calibri" w:cs="Calibri"/>
                <w:sz w:val="24"/>
                <w:lang w:val="en"/>
              </w:rPr>
              <w:t xml:space="preserve">to GAVI  : </w:t>
            </w:r>
          </w:p>
        </w:tc>
        <w:tc>
          <w:tcPr>
            <w:tcW w:w="312"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896"/>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Submit the plan </w:t>
            </w:r>
          </w:p>
          <w:p w:rsidR="008F1AA2" w:rsidRDefault="00D575CF">
            <w:pPr>
              <w:spacing w:after="0" w:line="259" w:lineRule="auto"/>
              <w:ind w:left="6" w:right="0" w:firstLine="0"/>
              <w:jc w:val="left"/>
            </w:pPr>
            <w:r>
              <w:rPr>
                <w:rFonts w:ascii="Calibri" w:eastAsia="Calibri" w:hAnsi="Calibri" w:cs="Calibri"/>
                <w:sz w:val="24"/>
                <w:lang w:val="en"/>
              </w:rPr>
              <w:t xml:space="preserve">for the introduction and application to GAVI </w:t>
            </w:r>
          </w:p>
        </w:tc>
        <w:tc>
          <w:tcPr>
            <w:tcW w:w="312"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903"/>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761" w:firstLine="0"/>
            </w:pPr>
            <w:r>
              <w:rPr>
                <w:rFonts w:ascii="Calibri" w:eastAsia="Calibri" w:hAnsi="Calibri" w:cs="Calibri"/>
                <w:sz w:val="24"/>
                <w:lang w:val="en"/>
              </w:rPr>
              <w:t xml:space="preserve">Mobilise the financing guaranteed by GAVI and partners </w:t>
            </w:r>
          </w:p>
        </w:tc>
        <w:tc>
          <w:tcPr>
            <w:tcW w:w="3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FABF8F"/>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FABF8F"/>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FABF8F"/>
              <w:right w:val="single" w:sz="4" w:space="0" w:color="000000"/>
            </w:tcBorders>
            <w:shd w:val="clear" w:color="auto" w:fill="FABF8F"/>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FABF8F"/>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636"/>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Draw up the procedures necessary for implementation  </w:t>
            </w:r>
          </w:p>
        </w:tc>
        <w:tc>
          <w:tcPr>
            <w:tcW w:w="3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FABF8F"/>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FABF8F"/>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FABF8F"/>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FABF8F"/>
              <w:left w:val="single" w:sz="4" w:space="0" w:color="000000"/>
              <w:bottom w:val="single" w:sz="4" w:space="0" w:color="FABF8F"/>
              <w:right w:val="single" w:sz="4"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1191"/>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722" w:firstLine="0"/>
            </w:pPr>
            <w:r>
              <w:rPr>
                <w:rFonts w:ascii="Calibri" w:eastAsia="Calibri" w:hAnsi="Calibri" w:cs="Calibri"/>
                <w:sz w:val="24"/>
                <w:lang w:val="en"/>
              </w:rPr>
              <w:t xml:space="preserve">Review and broadcast technical and guidance documents on the measles-rubella vaccine </w:t>
            </w:r>
          </w:p>
        </w:tc>
        <w:tc>
          <w:tcPr>
            <w:tcW w:w="3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FABF8F"/>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605"/>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Draw up a communication plan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610"/>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lastRenderedPageBreak/>
              <w:t xml:space="preserve">Adapt communication support material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898"/>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Organise advocacy and awareness-raising meetings with all individuals involved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r w:rsidR="008F1AA2">
        <w:trPr>
          <w:trHeight w:val="896"/>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63" w:firstLine="0"/>
            </w:pPr>
            <w:r>
              <w:rPr>
                <w:rFonts w:ascii="Calibri" w:eastAsia="Calibri" w:hAnsi="Calibri" w:cs="Calibri"/>
                <w:sz w:val="24"/>
                <w:lang w:val="en"/>
              </w:rPr>
              <w:t xml:space="preserve">Ensure media coverage of the introduction of the measles-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2"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2"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r>
    </w:tbl>
    <w:p w:rsidR="008F1AA2" w:rsidRDefault="008F1AA2">
      <w:pPr>
        <w:spacing w:after="0" w:line="259" w:lineRule="auto"/>
        <w:ind w:left="-1133" w:right="651" w:firstLine="0"/>
        <w:jc w:val="left"/>
      </w:pPr>
    </w:p>
    <w:tbl>
      <w:tblPr>
        <w:tblStyle w:val="TableGrid"/>
        <w:tblW w:w="15126" w:type="dxa"/>
        <w:tblInd w:w="-286" w:type="dxa"/>
        <w:tblCellMar>
          <w:top w:w="59" w:type="dxa"/>
          <w:left w:w="68" w:type="dxa"/>
          <w:bottom w:w="5" w:type="dxa"/>
          <w:right w:w="8" w:type="dxa"/>
        </w:tblCellMar>
        <w:tblLook w:val="04A0" w:firstRow="1" w:lastRow="0" w:firstColumn="1" w:lastColumn="0" w:noHBand="0" w:noVBand="1"/>
      </w:tblPr>
      <w:tblGrid>
        <w:gridCol w:w="3277"/>
        <w:gridCol w:w="312"/>
        <w:gridCol w:w="269"/>
        <w:gridCol w:w="269"/>
        <w:gridCol w:w="269"/>
        <w:gridCol w:w="274"/>
        <w:gridCol w:w="269"/>
        <w:gridCol w:w="270"/>
        <w:gridCol w:w="268"/>
        <w:gridCol w:w="316"/>
        <w:gridCol w:w="380"/>
        <w:gridCol w:w="384"/>
        <w:gridCol w:w="384"/>
        <w:gridCol w:w="329"/>
        <w:gridCol w:w="331"/>
        <w:gridCol w:w="317"/>
        <w:gridCol w:w="336"/>
        <w:gridCol w:w="341"/>
        <w:gridCol w:w="339"/>
        <w:gridCol w:w="338"/>
        <w:gridCol w:w="331"/>
        <w:gridCol w:w="338"/>
        <w:gridCol w:w="384"/>
        <w:gridCol w:w="385"/>
        <w:gridCol w:w="384"/>
        <w:gridCol w:w="338"/>
        <w:gridCol w:w="317"/>
        <w:gridCol w:w="312"/>
        <w:gridCol w:w="312"/>
        <w:gridCol w:w="317"/>
        <w:gridCol w:w="312"/>
        <w:gridCol w:w="331"/>
        <w:gridCol w:w="331"/>
        <w:gridCol w:w="312"/>
        <w:gridCol w:w="385"/>
        <w:gridCol w:w="384"/>
        <w:gridCol w:w="381"/>
      </w:tblGrid>
      <w:tr w:rsidR="008F1AA2">
        <w:trPr>
          <w:trHeight w:val="348"/>
        </w:trPr>
        <w:tc>
          <w:tcPr>
            <w:tcW w:w="3277" w:type="dxa"/>
            <w:vMerge w:val="restart"/>
            <w:tcBorders>
              <w:top w:val="single" w:sz="17" w:space="0" w:color="000000"/>
              <w:left w:val="single" w:sz="17" w:space="0" w:color="000000"/>
              <w:bottom w:val="single" w:sz="8" w:space="0" w:color="000000"/>
              <w:right w:val="single" w:sz="8" w:space="0" w:color="000000"/>
            </w:tcBorders>
            <w:vAlign w:val="center"/>
          </w:tcPr>
          <w:p w:rsidR="008F1AA2" w:rsidRDefault="00D575CF">
            <w:pPr>
              <w:spacing w:after="0" w:line="259" w:lineRule="auto"/>
              <w:ind w:left="0" w:right="59" w:firstLine="0"/>
              <w:jc w:val="center"/>
            </w:pPr>
            <w:r>
              <w:rPr>
                <w:rFonts w:ascii="Calibri" w:eastAsia="Calibri" w:hAnsi="Calibri" w:cs="Calibri"/>
                <w:b/>
                <w:bCs/>
                <w:sz w:val="24"/>
                <w:lang w:val="en"/>
              </w:rPr>
              <w:t>Activities</w:t>
            </w:r>
            <w:r>
              <w:rPr>
                <w:rFonts w:ascii="Calibri" w:eastAsia="Calibri" w:hAnsi="Calibri" w:cs="Calibri"/>
                <w:i/>
                <w:iCs/>
                <w:sz w:val="24"/>
                <w:lang w:val="en"/>
              </w:rPr>
              <w:t xml:space="preserve"> </w:t>
            </w:r>
          </w:p>
        </w:tc>
        <w:tc>
          <w:tcPr>
            <w:tcW w:w="11849" w:type="dxa"/>
            <w:gridSpan w:val="36"/>
            <w:tcBorders>
              <w:top w:val="single" w:sz="17" w:space="0" w:color="000000"/>
              <w:left w:val="single" w:sz="8" w:space="0" w:color="000000"/>
              <w:bottom w:val="single" w:sz="8" w:space="0" w:color="000000"/>
              <w:right w:val="single" w:sz="17" w:space="0" w:color="000000"/>
            </w:tcBorders>
          </w:tcPr>
          <w:p w:rsidR="008F1AA2" w:rsidRDefault="00D575CF">
            <w:pPr>
              <w:spacing w:after="0" w:line="259" w:lineRule="auto"/>
              <w:ind w:left="0" w:right="51" w:firstLine="0"/>
              <w:jc w:val="center"/>
            </w:pPr>
            <w:r>
              <w:rPr>
                <w:rFonts w:ascii="Calibri" w:eastAsia="Calibri" w:hAnsi="Calibri" w:cs="Calibri"/>
                <w:b/>
                <w:bCs/>
                <w:sz w:val="24"/>
                <w:lang w:val="en"/>
              </w:rPr>
              <w:t xml:space="preserve">Month of the measles rubella vaccine introduction plan </w:t>
            </w:r>
          </w:p>
        </w:tc>
      </w:tr>
      <w:tr w:rsidR="008F1AA2">
        <w:trPr>
          <w:trHeight w:val="336"/>
        </w:trPr>
        <w:tc>
          <w:tcPr>
            <w:tcW w:w="0" w:type="auto"/>
            <w:vMerge/>
            <w:tcBorders>
              <w:top w:val="nil"/>
              <w:left w:val="single" w:sz="17" w:space="0" w:color="000000"/>
              <w:bottom w:val="nil"/>
              <w:right w:val="single" w:sz="8" w:space="0" w:color="000000"/>
            </w:tcBorders>
          </w:tcPr>
          <w:p w:rsidR="008F1AA2" w:rsidRDefault="008F1AA2">
            <w:pPr>
              <w:spacing w:after="160" w:line="259" w:lineRule="auto"/>
              <w:ind w:left="0" w:right="0" w:firstLine="0"/>
              <w:jc w:val="left"/>
            </w:pPr>
          </w:p>
        </w:tc>
        <w:tc>
          <w:tcPr>
            <w:tcW w:w="366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5" w:firstLine="0"/>
              <w:jc w:val="center"/>
            </w:pPr>
            <w:r>
              <w:rPr>
                <w:rFonts w:ascii="Calibri" w:eastAsia="Calibri" w:hAnsi="Calibri" w:cs="Calibri"/>
                <w:b/>
                <w:bCs/>
                <w:sz w:val="24"/>
                <w:lang w:val="en"/>
              </w:rPr>
              <w:t xml:space="preserve">2017 </w:t>
            </w:r>
          </w:p>
        </w:tc>
        <w:tc>
          <w:tcPr>
            <w:tcW w:w="415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64" w:firstLine="0"/>
              <w:jc w:val="center"/>
            </w:pPr>
            <w:r>
              <w:rPr>
                <w:rFonts w:ascii="Calibri" w:eastAsia="Calibri" w:hAnsi="Calibri" w:cs="Calibri"/>
                <w:b/>
                <w:bCs/>
                <w:sz w:val="24"/>
                <w:lang w:val="en"/>
              </w:rPr>
              <w:t xml:space="preserve">2018 </w:t>
            </w:r>
          </w:p>
        </w:tc>
        <w:tc>
          <w:tcPr>
            <w:tcW w:w="4032" w:type="dxa"/>
            <w:gridSpan w:val="12"/>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0" w:right="59" w:firstLine="0"/>
              <w:jc w:val="center"/>
            </w:pPr>
            <w:r>
              <w:rPr>
                <w:rFonts w:ascii="Calibri" w:eastAsia="Calibri" w:hAnsi="Calibri" w:cs="Calibri"/>
                <w:b/>
                <w:bCs/>
                <w:sz w:val="24"/>
                <w:lang w:val="en"/>
              </w:rPr>
              <w:t xml:space="preserve">2019 </w:t>
            </w:r>
          </w:p>
        </w:tc>
      </w:tr>
      <w:tr w:rsidR="008F1AA2">
        <w:trPr>
          <w:trHeight w:val="337"/>
        </w:trPr>
        <w:tc>
          <w:tcPr>
            <w:tcW w:w="0" w:type="auto"/>
            <w:vMerge/>
            <w:tcBorders>
              <w:top w:val="nil"/>
              <w:left w:val="single" w:sz="17" w:space="0" w:color="000000"/>
              <w:bottom w:val="single" w:sz="8" w:space="0" w:color="000000"/>
              <w:right w:val="single" w:sz="8" w:space="0" w:color="000000"/>
            </w:tcBorders>
            <w:vAlign w:val="bottom"/>
          </w:tcPr>
          <w:p w:rsidR="008F1AA2" w:rsidRDefault="008F1AA2">
            <w:pPr>
              <w:spacing w:after="160" w:line="259" w:lineRule="auto"/>
              <w:ind w:left="0" w:right="0" w:firstLine="0"/>
              <w:jc w:val="left"/>
            </w:pPr>
          </w:p>
        </w:tc>
        <w:tc>
          <w:tcPr>
            <w:tcW w:w="312"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1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2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3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4 </w:t>
            </w:r>
          </w:p>
        </w:tc>
        <w:tc>
          <w:tcPr>
            <w:tcW w:w="274"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5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6 </w:t>
            </w:r>
          </w:p>
        </w:tc>
        <w:tc>
          <w:tcPr>
            <w:tcW w:w="270"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7 </w:t>
            </w:r>
          </w:p>
        </w:tc>
        <w:tc>
          <w:tcPr>
            <w:tcW w:w="268"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7" w:right="0" w:firstLine="0"/>
            </w:pPr>
            <w:r>
              <w:rPr>
                <w:rFonts w:ascii="Calibri" w:eastAsia="Calibri" w:hAnsi="Calibri" w:cs="Calibri"/>
                <w:sz w:val="24"/>
                <w:lang w:val="en"/>
              </w:rPr>
              <w:t xml:space="preserve">8 </w:t>
            </w:r>
          </w:p>
        </w:tc>
        <w:tc>
          <w:tcPr>
            <w:tcW w:w="316"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9 </w:t>
            </w:r>
          </w:p>
        </w:tc>
        <w:tc>
          <w:tcPr>
            <w:tcW w:w="380" w:type="dxa"/>
            <w:tcBorders>
              <w:top w:val="single" w:sz="8" w:space="0" w:color="000000"/>
              <w:left w:val="single" w:sz="4"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2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1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2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3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4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5 </w:t>
            </w:r>
          </w:p>
        </w:tc>
        <w:tc>
          <w:tcPr>
            <w:tcW w:w="33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6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8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9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0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1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2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5" w:right="0" w:firstLine="0"/>
              <w:jc w:val="left"/>
            </w:pPr>
            <w:r>
              <w:rPr>
                <w:rFonts w:ascii="Calibri" w:eastAsia="Calibri" w:hAnsi="Calibri" w:cs="Calibri"/>
                <w:sz w:val="24"/>
                <w:lang w:val="en"/>
              </w:rPr>
              <w:t xml:space="preserve">3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4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5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6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8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9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1 </w:t>
            </w:r>
          </w:p>
        </w:tc>
        <w:tc>
          <w:tcPr>
            <w:tcW w:w="381" w:type="dxa"/>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2 </w:t>
            </w:r>
          </w:p>
        </w:tc>
      </w:tr>
      <w:tr w:rsidR="008F1AA2">
        <w:trPr>
          <w:trHeight w:val="1485"/>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Organise </w:t>
            </w:r>
            <w:r>
              <w:rPr>
                <w:rFonts w:ascii="Calibri" w:eastAsia="Calibri" w:hAnsi="Calibri" w:cs="Calibri"/>
                <w:sz w:val="24"/>
                <w:lang w:val="en"/>
              </w:rPr>
              <w:tab/>
              <w:t xml:space="preserve">an </w:t>
            </w:r>
            <w:r>
              <w:rPr>
                <w:rFonts w:ascii="Calibri" w:eastAsia="Calibri" w:hAnsi="Calibri" w:cs="Calibri"/>
                <w:sz w:val="24"/>
                <w:lang w:val="en"/>
              </w:rPr>
              <w:tab/>
              <w:t xml:space="preserve">information </w:t>
            </w:r>
            <w:r>
              <w:rPr>
                <w:rFonts w:ascii="Calibri" w:eastAsia="Calibri" w:hAnsi="Calibri" w:cs="Calibri"/>
                <w:sz w:val="24"/>
                <w:lang w:val="en"/>
              </w:rPr>
              <w:tab/>
              <w:t>and</w:t>
            </w:r>
            <w:r>
              <w:rPr>
                <w:rFonts w:ascii="Calibri" w:eastAsia="Calibri" w:hAnsi="Calibri" w:cs="Calibri"/>
                <w:sz w:val="24"/>
                <w:lang w:val="en"/>
              </w:rPr>
              <w:tab/>
              <w:t xml:space="preserve">awareness raising meeting for written press and broadcast journalist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3"/>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218" w:firstLine="0"/>
            </w:pPr>
            <w:r>
              <w:rPr>
                <w:rFonts w:ascii="Calibri" w:eastAsia="Calibri" w:hAnsi="Calibri" w:cs="Calibri"/>
                <w:sz w:val="24"/>
                <w:lang w:val="en"/>
              </w:rPr>
              <w:t xml:space="preserve">Organise the official launch of the measles-rubella vaccine introduction at the national scal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898"/>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562" w:firstLine="0"/>
            </w:pPr>
            <w:r>
              <w:rPr>
                <w:rFonts w:ascii="Calibri" w:eastAsia="Calibri" w:hAnsi="Calibri" w:cs="Calibri"/>
                <w:sz w:val="24"/>
                <w:lang w:val="en"/>
              </w:rPr>
              <w:t xml:space="preserve">Organise routine vaccination incorporating the measles 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FABF8F"/>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1"/>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lastRenderedPageBreak/>
              <w:t xml:space="preserve">Confirm the storage space necessary in the cold rooms at the healthcare centre level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FABF8F"/>
              <w:left w:val="single" w:sz="4" w:space="0" w:color="000000"/>
              <w:bottom w:val="single" w:sz="4" w:space="0" w:color="000000"/>
              <w:right w:val="single" w:sz="4" w:space="0" w:color="000000"/>
            </w:tcBorders>
            <w:shd w:val="clear" w:color="auto" w:fill="FABF8F"/>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639"/>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Receive and store vaccines and consumable supplie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FABF8F"/>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898"/>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402" w:firstLine="0"/>
            </w:pPr>
            <w:r>
              <w:rPr>
                <w:rFonts w:ascii="Calibri" w:eastAsia="Calibri" w:hAnsi="Calibri" w:cs="Calibri"/>
                <w:sz w:val="24"/>
                <w:lang w:val="en"/>
              </w:rPr>
              <w:t xml:space="preserve">Mobilise additional financial resources at the local level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FABF8F"/>
              <w:left w:val="single" w:sz="4" w:space="0" w:color="000000"/>
              <w:bottom w:val="single" w:sz="4" w:space="0" w:color="000000"/>
              <w:right w:val="single" w:sz="4" w:space="0" w:color="000000"/>
            </w:tcBorders>
            <w:shd w:val="clear" w:color="auto" w:fill="FABF8F"/>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482"/>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36" w:firstLine="0"/>
              <w:jc w:val="left"/>
            </w:pPr>
            <w:r>
              <w:rPr>
                <w:rFonts w:ascii="Calibri" w:eastAsia="Calibri" w:hAnsi="Calibri" w:cs="Calibri"/>
                <w:sz w:val="24"/>
                <w:lang w:val="en"/>
              </w:rPr>
              <w:t xml:space="preserve">Allocate financial resources to the departments and healthcare areas to introduce the measles-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bl>
    <w:p w:rsidR="008F1AA2" w:rsidRDefault="008F1AA2">
      <w:pPr>
        <w:spacing w:after="0" w:line="259" w:lineRule="auto"/>
        <w:ind w:left="-1133" w:right="651" w:firstLine="0"/>
        <w:jc w:val="left"/>
      </w:pPr>
    </w:p>
    <w:tbl>
      <w:tblPr>
        <w:tblStyle w:val="TableGrid"/>
        <w:tblW w:w="15126" w:type="dxa"/>
        <w:tblInd w:w="-286" w:type="dxa"/>
        <w:tblCellMar>
          <w:top w:w="59" w:type="dxa"/>
          <w:left w:w="68" w:type="dxa"/>
          <w:bottom w:w="5" w:type="dxa"/>
          <w:right w:w="8" w:type="dxa"/>
        </w:tblCellMar>
        <w:tblLook w:val="04A0" w:firstRow="1" w:lastRow="0" w:firstColumn="1" w:lastColumn="0" w:noHBand="0" w:noVBand="1"/>
      </w:tblPr>
      <w:tblGrid>
        <w:gridCol w:w="3276"/>
        <w:gridCol w:w="312"/>
        <w:gridCol w:w="269"/>
        <w:gridCol w:w="272"/>
        <w:gridCol w:w="269"/>
        <w:gridCol w:w="270"/>
        <w:gridCol w:w="269"/>
        <w:gridCol w:w="268"/>
        <w:gridCol w:w="271"/>
        <w:gridCol w:w="316"/>
        <w:gridCol w:w="380"/>
        <w:gridCol w:w="384"/>
        <w:gridCol w:w="384"/>
        <w:gridCol w:w="329"/>
        <w:gridCol w:w="331"/>
        <w:gridCol w:w="317"/>
        <w:gridCol w:w="336"/>
        <w:gridCol w:w="341"/>
        <w:gridCol w:w="339"/>
        <w:gridCol w:w="338"/>
        <w:gridCol w:w="331"/>
        <w:gridCol w:w="338"/>
        <w:gridCol w:w="384"/>
        <w:gridCol w:w="385"/>
        <w:gridCol w:w="384"/>
        <w:gridCol w:w="338"/>
        <w:gridCol w:w="317"/>
        <w:gridCol w:w="312"/>
        <w:gridCol w:w="313"/>
        <w:gridCol w:w="317"/>
        <w:gridCol w:w="312"/>
        <w:gridCol w:w="331"/>
        <w:gridCol w:w="331"/>
        <w:gridCol w:w="312"/>
        <w:gridCol w:w="385"/>
        <w:gridCol w:w="384"/>
        <w:gridCol w:w="381"/>
      </w:tblGrid>
      <w:tr w:rsidR="008F1AA2">
        <w:trPr>
          <w:trHeight w:val="348"/>
        </w:trPr>
        <w:tc>
          <w:tcPr>
            <w:tcW w:w="3277" w:type="dxa"/>
            <w:vMerge w:val="restart"/>
            <w:tcBorders>
              <w:top w:val="single" w:sz="17" w:space="0" w:color="000000"/>
              <w:left w:val="single" w:sz="17" w:space="0" w:color="000000"/>
              <w:bottom w:val="single" w:sz="8" w:space="0" w:color="000000"/>
              <w:right w:val="single" w:sz="8" w:space="0" w:color="000000"/>
            </w:tcBorders>
            <w:vAlign w:val="center"/>
          </w:tcPr>
          <w:p w:rsidR="008F1AA2" w:rsidRDefault="00D575CF">
            <w:pPr>
              <w:spacing w:after="0" w:line="259" w:lineRule="auto"/>
              <w:ind w:left="0" w:right="59" w:firstLine="0"/>
              <w:jc w:val="center"/>
            </w:pPr>
            <w:r>
              <w:rPr>
                <w:rFonts w:ascii="Calibri" w:eastAsia="Calibri" w:hAnsi="Calibri" w:cs="Calibri"/>
                <w:b/>
                <w:bCs/>
                <w:sz w:val="24"/>
                <w:lang w:val="en"/>
              </w:rPr>
              <w:t>Activities</w:t>
            </w:r>
            <w:r>
              <w:rPr>
                <w:rFonts w:ascii="Calibri" w:eastAsia="Calibri" w:hAnsi="Calibri" w:cs="Calibri"/>
                <w:i/>
                <w:iCs/>
                <w:sz w:val="24"/>
                <w:lang w:val="en"/>
              </w:rPr>
              <w:t xml:space="preserve"> </w:t>
            </w:r>
          </w:p>
        </w:tc>
        <w:tc>
          <w:tcPr>
            <w:tcW w:w="11849" w:type="dxa"/>
            <w:gridSpan w:val="36"/>
            <w:tcBorders>
              <w:top w:val="single" w:sz="17" w:space="0" w:color="000000"/>
              <w:left w:val="single" w:sz="8" w:space="0" w:color="000000"/>
              <w:bottom w:val="single" w:sz="8" w:space="0" w:color="000000"/>
              <w:right w:val="single" w:sz="17" w:space="0" w:color="000000"/>
            </w:tcBorders>
          </w:tcPr>
          <w:p w:rsidR="008F1AA2" w:rsidRDefault="00D575CF">
            <w:pPr>
              <w:spacing w:after="0" w:line="259" w:lineRule="auto"/>
              <w:ind w:left="0" w:right="51" w:firstLine="0"/>
              <w:jc w:val="center"/>
            </w:pPr>
            <w:r>
              <w:rPr>
                <w:rFonts w:ascii="Calibri" w:eastAsia="Calibri" w:hAnsi="Calibri" w:cs="Calibri"/>
                <w:b/>
                <w:bCs/>
                <w:sz w:val="24"/>
                <w:lang w:val="en"/>
              </w:rPr>
              <w:t xml:space="preserve">Month of the measles rubella vaccine introduction plan </w:t>
            </w:r>
          </w:p>
        </w:tc>
      </w:tr>
      <w:tr w:rsidR="008F1AA2">
        <w:trPr>
          <w:trHeight w:val="336"/>
        </w:trPr>
        <w:tc>
          <w:tcPr>
            <w:tcW w:w="0" w:type="auto"/>
            <w:vMerge/>
            <w:tcBorders>
              <w:top w:val="nil"/>
              <w:left w:val="single" w:sz="17" w:space="0" w:color="000000"/>
              <w:bottom w:val="nil"/>
              <w:right w:val="single" w:sz="8" w:space="0" w:color="000000"/>
            </w:tcBorders>
          </w:tcPr>
          <w:p w:rsidR="008F1AA2" w:rsidRDefault="008F1AA2">
            <w:pPr>
              <w:spacing w:after="160" w:line="259" w:lineRule="auto"/>
              <w:ind w:left="0" w:right="0" w:firstLine="0"/>
              <w:jc w:val="left"/>
            </w:pPr>
          </w:p>
        </w:tc>
        <w:tc>
          <w:tcPr>
            <w:tcW w:w="366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5" w:firstLine="0"/>
              <w:jc w:val="center"/>
            </w:pPr>
            <w:r>
              <w:rPr>
                <w:rFonts w:ascii="Calibri" w:eastAsia="Calibri" w:hAnsi="Calibri" w:cs="Calibri"/>
                <w:b/>
                <w:bCs/>
                <w:sz w:val="24"/>
                <w:lang w:val="en"/>
              </w:rPr>
              <w:t xml:space="preserve">2017 </w:t>
            </w:r>
          </w:p>
        </w:tc>
        <w:tc>
          <w:tcPr>
            <w:tcW w:w="415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64" w:firstLine="0"/>
              <w:jc w:val="center"/>
            </w:pPr>
            <w:r>
              <w:rPr>
                <w:rFonts w:ascii="Calibri" w:eastAsia="Calibri" w:hAnsi="Calibri" w:cs="Calibri"/>
                <w:b/>
                <w:bCs/>
                <w:sz w:val="24"/>
                <w:lang w:val="en"/>
              </w:rPr>
              <w:t xml:space="preserve">2018 </w:t>
            </w:r>
          </w:p>
        </w:tc>
        <w:tc>
          <w:tcPr>
            <w:tcW w:w="4032" w:type="dxa"/>
            <w:gridSpan w:val="12"/>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0" w:right="59" w:firstLine="0"/>
              <w:jc w:val="center"/>
            </w:pPr>
            <w:r>
              <w:rPr>
                <w:rFonts w:ascii="Calibri" w:eastAsia="Calibri" w:hAnsi="Calibri" w:cs="Calibri"/>
                <w:b/>
                <w:bCs/>
                <w:sz w:val="24"/>
                <w:lang w:val="en"/>
              </w:rPr>
              <w:t xml:space="preserve">2019 </w:t>
            </w:r>
          </w:p>
        </w:tc>
      </w:tr>
      <w:tr w:rsidR="008F1AA2">
        <w:trPr>
          <w:trHeight w:val="337"/>
        </w:trPr>
        <w:tc>
          <w:tcPr>
            <w:tcW w:w="0" w:type="auto"/>
            <w:vMerge/>
            <w:tcBorders>
              <w:top w:val="nil"/>
              <w:left w:val="single" w:sz="17"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312"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1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2 </w:t>
            </w:r>
          </w:p>
        </w:tc>
        <w:tc>
          <w:tcPr>
            <w:tcW w:w="272"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8" w:right="0" w:firstLine="0"/>
            </w:pPr>
            <w:r>
              <w:rPr>
                <w:rFonts w:ascii="Calibri" w:eastAsia="Calibri" w:hAnsi="Calibri" w:cs="Calibri"/>
                <w:sz w:val="24"/>
                <w:lang w:val="en"/>
              </w:rPr>
              <w:t xml:space="preserve">3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4 </w:t>
            </w:r>
          </w:p>
        </w:tc>
        <w:tc>
          <w:tcPr>
            <w:tcW w:w="270"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5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6 </w:t>
            </w:r>
          </w:p>
        </w:tc>
        <w:tc>
          <w:tcPr>
            <w:tcW w:w="268"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7 </w:t>
            </w:r>
          </w:p>
        </w:tc>
        <w:tc>
          <w:tcPr>
            <w:tcW w:w="271"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pPr>
            <w:r>
              <w:rPr>
                <w:rFonts w:ascii="Calibri" w:eastAsia="Calibri" w:hAnsi="Calibri" w:cs="Calibri"/>
                <w:sz w:val="24"/>
                <w:lang w:val="en"/>
              </w:rPr>
              <w:t xml:space="preserve">8 </w:t>
            </w:r>
          </w:p>
        </w:tc>
        <w:tc>
          <w:tcPr>
            <w:tcW w:w="316"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28" w:right="0" w:firstLine="0"/>
              <w:jc w:val="left"/>
            </w:pPr>
            <w:r>
              <w:rPr>
                <w:rFonts w:ascii="Calibri" w:eastAsia="Calibri" w:hAnsi="Calibri" w:cs="Calibri"/>
                <w:sz w:val="24"/>
                <w:lang w:val="en"/>
              </w:rPr>
              <w:t xml:space="preserve">9 </w:t>
            </w:r>
          </w:p>
        </w:tc>
        <w:tc>
          <w:tcPr>
            <w:tcW w:w="380" w:type="dxa"/>
            <w:tcBorders>
              <w:top w:val="single" w:sz="8" w:space="0" w:color="000000"/>
              <w:left w:val="single" w:sz="4"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2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7" w:right="0" w:firstLine="0"/>
              <w:jc w:val="left"/>
            </w:pPr>
            <w:r>
              <w:rPr>
                <w:rFonts w:ascii="Calibri" w:eastAsia="Calibri" w:hAnsi="Calibri" w:cs="Calibri"/>
                <w:sz w:val="24"/>
                <w:lang w:val="en"/>
              </w:rPr>
              <w:t xml:space="preserve">1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2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3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4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5 </w:t>
            </w:r>
          </w:p>
        </w:tc>
        <w:tc>
          <w:tcPr>
            <w:tcW w:w="33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6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8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4" w:right="0" w:firstLine="0"/>
              <w:jc w:val="left"/>
            </w:pPr>
            <w:r>
              <w:rPr>
                <w:rFonts w:ascii="Calibri" w:eastAsia="Calibri" w:hAnsi="Calibri" w:cs="Calibri"/>
                <w:sz w:val="24"/>
                <w:lang w:val="en"/>
              </w:rPr>
              <w:t xml:space="preserve">9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0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 w:right="0" w:firstLine="0"/>
            </w:pPr>
            <w:r>
              <w:rPr>
                <w:rFonts w:ascii="Calibri" w:eastAsia="Calibri" w:hAnsi="Calibri" w:cs="Calibri"/>
                <w:sz w:val="24"/>
                <w:lang w:val="en"/>
              </w:rPr>
              <w:t xml:space="preserve">12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2" w:right="0" w:firstLine="0"/>
              <w:jc w:val="left"/>
            </w:pPr>
            <w:r>
              <w:rPr>
                <w:rFonts w:ascii="Calibri" w:eastAsia="Calibri" w:hAnsi="Calibri" w:cs="Calibri"/>
                <w:sz w:val="24"/>
                <w:lang w:val="en"/>
              </w:rPr>
              <w:t xml:space="preserve">1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2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5" w:right="0" w:firstLine="0"/>
              <w:jc w:val="left"/>
            </w:pPr>
            <w:r>
              <w:rPr>
                <w:rFonts w:ascii="Calibri" w:eastAsia="Calibri" w:hAnsi="Calibri" w:cs="Calibri"/>
                <w:sz w:val="24"/>
                <w:lang w:val="en"/>
              </w:rPr>
              <w:t xml:space="preserve">3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4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5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6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0" w:right="0" w:firstLine="0"/>
              <w:jc w:val="left"/>
            </w:pPr>
            <w:r>
              <w:rPr>
                <w:rFonts w:ascii="Calibri" w:eastAsia="Calibri" w:hAnsi="Calibri" w:cs="Calibri"/>
                <w:sz w:val="24"/>
                <w:lang w:val="en"/>
              </w:rPr>
              <w:t xml:space="preserve">8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0" w:right="0" w:firstLine="0"/>
              <w:jc w:val="left"/>
            </w:pPr>
            <w:r>
              <w:rPr>
                <w:rFonts w:ascii="Calibri" w:eastAsia="Calibri" w:hAnsi="Calibri" w:cs="Calibri"/>
                <w:sz w:val="24"/>
                <w:lang w:val="en"/>
              </w:rPr>
              <w:t xml:space="preserve">9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1 </w:t>
            </w:r>
          </w:p>
        </w:tc>
        <w:tc>
          <w:tcPr>
            <w:tcW w:w="381" w:type="dxa"/>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6" w:right="0" w:firstLine="0"/>
            </w:pPr>
            <w:r>
              <w:rPr>
                <w:rFonts w:ascii="Calibri" w:eastAsia="Calibri" w:hAnsi="Calibri" w:cs="Calibri"/>
                <w:sz w:val="24"/>
                <w:lang w:val="en"/>
              </w:rPr>
              <w:t xml:space="preserve">12 </w:t>
            </w:r>
          </w:p>
        </w:tc>
      </w:tr>
      <w:tr w:rsidR="008F1AA2">
        <w:trPr>
          <w:trHeight w:val="1190"/>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Organise trainings for the EPI managers and healthcare providers at all level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6"/>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44" w:lineRule="auto"/>
              <w:ind w:left="6" w:right="0" w:firstLine="0"/>
              <w:jc w:val="left"/>
            </w:pPr>
            <w:r>
              <w:rPr>
                <w:rFonts w:ascii="Calibri" w:eastAsia="Calibri" w:hAnsi="Calibri" w:cs="Calibri"/>
                <w:sz w:val="24"/>
                <w:lang w:val="en"/>
              </w:rPr>
              <w:t xml:space="preserve">Supply DDS, municipalities and </w:t>
            </w:r>
          </w:p>
          <w:p w:rsidR="008F1AA2" w:rsidRDefault="00D575CF">
            <w:pPr>
              <w:spacing w:after="0" w:line="259" w:lineRule="auto"/>
              <w:ind w:left="6" w:right="0" w:firstLine="0"/>
              <w:jc w:val="left"/>
            </w:pPr>
            <w:r>
              <w:rPr>
                <w:rFonts w:ascii="Calibri" w:eastAsia="Calibri" w:hAnsi="Calibri" w:cs="Calibri"/>
                <w:sz w:val="24"/>
                <w:lang w:val="en"/>
              </w:rPr>
              <w:t xml:space="preserve">healthcare centers in vaccines and consumable supplie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1"/>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11" w:firstLine="0"/>
              <w:jc w:val="left"/>
            </w:pPr>
            <w:r>
              <w:rPr>
                <w:rFonts w:ascii="Calibri" w:eastAsia="Calibri" w:hAnsi="Calibri" w:cs="Calibri"/>
                <w:sz w:val="24"/>
                <w:lang w:val="en"/>
              </w:rPr>
              <w:lastRenderedPageBreak/>
              <w:t xml:space="preserve">Organise the follow up and management of AEFI cases within the introduction of the measles-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567"/>
        </w:trPr>
        <w:tc>
          <w:tcPr>
            <w:tcW w:w="3277" w:type="dxa"/>
            <w:tcBorders>
              <w:top w:val="single" w:sz="8" w:space="0" w:color="000000"/>
              <w:left w:val="single" w:sz="17" w:space="0" w:color="000000"/>
              <w:bottom w:val="single" w:sz="8" w:space="0" w:color="000000"/>
              <w:right w:val="single" w:sz="4" w:space="0" w:color="000000"/>
            </w:tcBorders>
            <w:vAlign w:val="center"/>
          </w:tcPr>
          <w:p w:rsidR="008F1AA2" w:rsidRDefault="00D575CF">
            <w:pPr>
              <w:spacing w:after="0" w:line="259" w:lineRule="auto"/>
              <w:ind w:left="6" w:right="0" w:firstLine="0"/>
              <w:jc w:val="left"/>
            </w:pPr>
            <w:r>
              <w:rPr>
                <w:rFonts w:ascii="Calibri" w:eastAsia="Calibri" w:hAnsi="Calibri" w:cs="Calibri"/>
                <w:sz w:val="24"/>
                <w:lang w:val="en"/>
              </w:rPr>
              <w:t xml:space="preserve">Ensure waste management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898"/>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Organise a post-introduction assessment for the measles-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3"/>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45" w:firstLine="0"/>
              <w:jc w:val="left"/>
            </w:pPr>
            <w:r>
              <w:rPr>
                <w:rFonts w:ascii="Calibri" w:eastAsia="Calibri" w:hAnsi="Calibri" w:cs="Calibri"/>
                <w:sz w:val="24"/>
                <w:lang w:val="en"/>
              </w:rPr>
              <w:t xml:space="preserve">Organise pre-introductory supervision visits in the municipalities and healthcare centres (state of stock-taking)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1191"/>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6" w:right="0" w:firstLine="0"/>
              <w:jc w:val="left"/>
            </w:pPr>
            <w:r>
              <w:rPr>
                <w:rFonts w:ascii="Calibri" w:eastAsia="Calibri" w:hAnsi="Calibri" w:cs="Calibri"/>
                <w:sz w:val="24"/>
                <w:lang w:val="en"/>
              </w:rPr>
              <w:t xml:space="preserve">Establish surveillance of congenital rubella syndrome in look-out sites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4"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6"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shd w:val="clear" w:color="auto" w:fill="FABF8F"/>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4"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9"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7"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3" w:right="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center"/>
          </w:tcPr>
          <w:p w:rsidR="008F1AA2" w:rsidRDefault="00D575CF">
            <w:pPr>
              <w:spacing w:after="0" w:line="259" w:lineRule="auto"/>
              <w:ind w:left="1" w:right="0" w:firstLine="0"/>
              <w:jc w:val="center"/>
            </w:pPr>
            <w:r>
              <w:rPr>
                <w:rFonts w:ascii="Calibri" w:eastAsia="Calibri" w:hAnsi="Calibri" w:cs="Calibri"/>
                <w:sz w:val="24"/>
                <w:lang w:val="en"/>
              </w:rPr>
              <w:t xml:space="preserve"> </w:t>
            </w:r>
          </w:p>
        </w:tc>
      </w:tr>
      <w:tr w:rsidR="008F1AA2">
        <w:trPr>
          <w:trHeight w:val="348"/>
        </w:trPr>
        <w:tc>
          <w:tcPr>
            <w:tcW w:w="3277" w:type="dxa"/>
            <w:vMerge w:val="restart"/>
            <w:tcBorders>
              <w:top w:val="single" w:sz="17" w:space="0" w:color="000000"/>
              <w:left w:val="single" w:sz="17" w:space="0" w:color="000000"/>
              <w:bottom w:val="single" w:sz="8" w:space="0" w:color="000000"/>
              <w:right w:val="single" w:sz="8" w:space="0" w:color="000000"/>
            </w:tcBorders>
            <w:vAlign w:val="center"/>
          </w:tcPr>
          <w:p w:rsidR="008F1AA2" w:rsidRDefault="00D575CF">
            <w:pPr>
              <w:spacing w:after="0" w:line="259" w:lineRule="auto"/>
              <w:ind w:left="0" w:right="63" w:firstLine="0"/>
              <w:jc w:val="center"/>
            </w:pPr>
            <w:r>
              <w:rPr>
                <w:rFonts w:ascii="Calibri" w:eastAsia="Calibri" w:hAnsi="Calibri" w:cs="Calibri"/>
                <w:b/>
                <w:bCs/>
                <w:sz w:val="24"/>
                <w:lang w:val="en"/>
              </w:rPr>
              <w:t>Activities</w:t>
            </w:r>
            <w:r>
              <w:rPr>
                <w:rFonts w:ascii="Calibri" w:eastAsia="Calibri" w:hAnsi="Calibri" w:cs="Calibri"/>
                <w:i/>
                <w:iCs/>
                <w:sz w:val="24"/>
                <w:lang w:val="en"/>
              </w:rPr>
              <w:t xml:space="preserve"> </w:t>
            </w:r>
          </w:p>
        </w:tc>
        <w:tc>
          <w:tcPr>
            <w:tcW w:w="9096" w:type="dxa"/>
            <w:gridSpan w:val="28"/>
            <w:tcBorders>
              <w:top w:val="single" w:sz="17" w:space="0" w:color="000000"/>
              <w:left w:val="single" w:sz="8" w:space="0" w:color="000000"/>
              <w:bottom w:val="single" w:sz="8" w:space="0" w:color="000000"/>
              <w:right w:val="nil"/>
            </w:tcBorders>
          </w:tcPr>
          <w:p w:rsidR="008F1AA2" w:rsidRDefault="00D575CF">
            <w:pPr>
              <w:spacing w:after="0" w:line="259" w:lineRule="auto"/>
              <w:ind w:left="0" w:right="384" w:firstLine="0"/>
              <w:jc w:val="right"/>
            </w:pPr>
            <w:r>
              <w:rPr>
                <w:rFonts w:ascii="Calibri" w:eastAsia="Calibri" w:hAnsi="Calibri" w:cs="Calibri"/>
                <w:b/>
                <w:bCs/>
                <w:sz w:val="24"/>
                <w:lang w:val="en"/>
              </w:rPr>
              <w:t xml:space="preserve">Month of the measles rubella vaccine introduction plan </w:t>
            </w:r>
          </w:p>
        </w:tc>
        <w:tc>
          <w:tcPr>
            <w:tcW w:w="317" w:type="dxa"/>
            <w:tcBorders>
              <w:top w:val="single" w:sz="17" w:space="0" w:color="000000"/>
              <w:left w:val="nil"/>
              <w:bottom w:val="single" w:sz="8" w:space="0" w:color="000000"/>
              <w:right w:val="nil"/>
            </w:tcBorders>
          </w:tcPr>
          <w:p w:rsidR="008F1AA2" w:rsidRDefault="008F1AA2">
            <w:pPr>
              <w:spacing w:after="160" w:line="259" w:lineRule="auto"/>
              <w:ind w:left="0" w:right="0" w:firstLine="0"/>
              <w:jc w:val="left"/>
            </w:pPr>
          </w:p>
        </w:tc>
        <w:tc>
          <w:tcPr>
            <w:tcW w:w="974" w:type="dxa"/>
            <w:gridSpan w:val="3"/>
            <w:tcBorders>
              <w:top w:val="single" w:sz="17" w:space="0" w:color="000000"/>
              <w:left w:val="nil"/>
              <w:bottom w:val="single" w:sz="8" w:space="0" w:color="000000"/>
              <w:right w:val="nil"/>
            </w:tcBorders>
          </w:tcPr>
          <w:p w:rsidR="008F1AA2" w:rsidRDefault="008F1AA2">
            <w:pPr>
              <w:spacing w:after="160" w:line="259" w:lineRule="auto"/>
              <w:ind w:left="0" w:right="0" w:firstLine="0"/>
              <w:jc w:val="left"/>
            </w:pPr>
          </w:p>
        </w:tc>
        <w:tc>
          <w:tcPr>
            <w:tcW w:w="1462" w:type="dxa"/>
            <w:gridSpan w:val="4"/>
            <w:tcBorders>
              <w:top w:val="single" w:sz="17" w:space="0" w:color="000000"/>
              <w:left w:val="nil"/>
              <w:bottom w:val="single" w:sz="8" w:space="0" w:color="000000"/>
              <w:right w:val="single" w:sz="17" w:space="0" w:color="000000"/>
            </w:tcBorders>
          </w:tcPr>
          <w:p w:rsidR="008F1AA2" w:rsidRDefault="008F1AA2">
            <w:pPr>
              <w:spacing w:after="160" w:line="259" w:lineRule="auto"/>
              <w:ind w:left="0" w:right="0" w:firstLine="0"/>
              <w:jc w:val="left"/>
            </w:pPr>
          </w:p>
        </w:tc>
      </w:tr>
      <w:tr w:rsidR="008F1AA2">
        <w:trPr>
          <w:trHeight w:val="336"/>
        </w:trPr>
        <w:tc>
          <w:tcPr>
            <w:tcW w:w="0" w:type="auto"/>
            <w:vMerge/>
            <w:tcBorders>
              <w:top w:val="nil"/>
              <w:left w:val="single" w:sz="17" w:space="0" w:color="000000"/>
              <w:bottom w:val="nil"/>
              <w:right w:val="single" w:sz="8" w:space="0" w:color="000000"/>
            </w:tcBorders>
          </w:tcPr>
          <w:p w:rsidR="008F1AA2" w:rsidRDefault="008F1AA2">
            <w:pPr>
              <w:spacing w:after="160" w:line="259" w:lineRule="auto"/>
              <w:ind w:left="0" w:right="0" w:firstLine="0"/>
              <w:jc w:val="left"/>
            </w:pPr>
          </w:p>
        </w:tc>
        <w:tc>
          <w:tcPr>
            <w:tcW w:w="366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58" w:firstLine="0"/>
              <w:jc w:val="center"/>
            </w:pPr>
            <w:r>
              <w:rPr>
                <w:rFonts w:ascii="Calibri" w:eastAsia="Calibri" w:hAnsi="Calibri" w:cs="Calibri"/>
                <w:b/>
                <w:bCs/>
                <w:sz w:val="24"/>
                <w:lang w:val="en"/>
              </w:rPr>
              <w:t xml:space="preserve">2017 </w:t>
            </w:r>
          </w:p>
        </w:tc>
        <w:tc>
          <w:tcPr>
            <w:tcW w:w="4153" w:type="dxa"/>
            <w:gridSpan w:val="12"/>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68" w:firstLine="0"/>
              <w:jc w:val="center"/>
            </w:pPr>
            <w:r>
              <w:rPr>
                <w:rFonts w:ascii="Calibri" w:eastAsia="Calibri" w:hAnsi="Calibri" w:cs="Calibri"/>
                <w:b/>
                <w:bCs/>
                <w:sz w:val="24"/>
                <w:lang w:val="en"/>
              </w:rPr>
              <w:t xml:space="preserve">2018 </w:t>
            </w:r>
          </w:p>
        </w:tc>
        <w:tc>
          <w:tcPr>
            <w:tcW w:w="1280" w:type="dxa"/>
            <w:gridSpan w:val="4"/>
            <w:tcBorders>
              <w:top w:val="single" w:sz="8" w:space="0" w:color="000000"/>
              <w:left w:val="single" w:sz="8" w:space="0" w:color="000000"/>
              <w:bottom w:val="single" w:sz="8" w:space="0" w:color="000000"/>
              <w:right w:val="nil"/>
            </w:tcBorders>
          </w:tcPr>
          <w:p w:rsidR="008F1AA2" w:rsidRDefault="008F1AA2">
            <w:pPr>
              <w:spacing w:after="160" w:line="259" w:lineRule="auto"/>
              <w:ind w:left="0" w:right="0" w:firstLine="0"/>
              <w:jc w:val="left"/>
            </w:pPr>
          </w:p>
        </w:tc>
        <w:tc>
          <w:tcPr>
            <w:tcW w:w="317" w:type="dxa"/>
            <w:tcBorders>
              <w:top w:val="single" w:sz="8" w:space="0" w:color="000000"/>
              <w:left w:val="nil"/>
              <w:bottom w:val="single" w:sz="8" w:space="0" w:color="000000"/>
              <w:right w:val="nil"/>
            </w:tcBorders>
          </w:tcPr>
          <w:p w:rsidR="008F1AA2" w:rsidRDefault="008F1AA2">
            <w:pPr>
              <w:spacing w:after="160" w:line="259" w:lineRule="auto"/>
              <w:ind w:left="0" w:right="0" w:firstLine="0"/>
              <w:jc w:val="left"/>
            </w:pPr>
          </w:p>
        </w:tc>
        <w:tc>
          <w:tcPr>
            <w:tcW w:w="974" w:type="dxa"/>
            <w:gridSpan w:val="3"/>
            <w:tcBorders>
              <w:top w:val="single" w:sz="8" w:space="0" w:color="000000"/>
              <w:left w:val="nil"/>
              <w:bottom w:val="single" w:sz="8" w:space="0" w:color="000000"/>
              <w:right w:val="nil"/>
            </w:tcBorders>
          </w:tcPr>
          <w:p w:rsidR="008F1AA2" w:rsidRDefault="00D575CF">
            <w:pPr>
              <w:spacing w:after="0" w:line="259" w:lineRule="auto"/>
              <w:ind w:left="108" w:right="0" w:firstLine="0"/>
              <w:jc w:val="left"/>
            </w:pPr>
            <w:r>
              <w:rPr>
                <w:rFonts w:ascii="Calibri" w:eastAsia="Calibri" w:hAnsi="Calibri" w:cs="Calibri"/>
                <w:b/>
                <w:bCs/>
                <w:sz w:val="24"/>
                <w:lang w:val="en"/>
              </w:rPr>
              <w:t xml:space="preserve">2019 </w:t>
            </w:r>
          </w:p>
        </w:tc>
        <w:tc>
          <w:tcPr>
            <w:tcW w:w="1462" w:type="dxa"/>
            <w:gridSpan w:val="4"/>
            <w:tcBorders>
              <w:top w:val="single" w:sz="8" w:space="0" w:color="000000"/>
              <w:left w:val="nil"/>
              <w:bottom w:val="single" w:sz="8" w:space="0" w:color="000000"/>
              <w:right w:val="single" w:sz="17" w:space="0" w:color="000000"/>
            </w:tcBorders>
            <w:vAlign w:val="center"/>
          </w:tcPr>
          <w:p w:rsidR="008F1AA2" w:rsidRDefault="008F1AA2">
            <w:pPr>
              <w:spacing w:after="160" w:line="259" w:lineRule="auto"/>
              <w:ind w:left="0" w:right="0" w:firstLine="0"/>
              <w:jc w:val="left"/>
            </w:pPr>
          </w:p>
        </w:tc>
      </w:tr>
      <w:tr w:rsidR="008F1AA2">
        <w:trPr>
          <w:trHeight w:val="337"/>
        </w:trPr>
        <w:tc>
          <w:tcPr>
            <w:tcW w:w="0" w:type="auto"/>
            <w:vMerge/>
            <w:tcBorders>
              <w:top w:val="nil"/>
              <w:left w:val="single" w:sz="17"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312" w:type="dxa"/>
            <w:tcBorders>
              <w:top w:val="single" w:sz="8" w:space="0" w:color="000000"/>
              <w:left w:val="single" w:sz="8" w:space="0" w:color="000000"/>
              <w:bottom w:val="single" w:sz="4" w:space="0" w:color="000000"/>
              <w:right w:val="single" w:sz="4" w:space="0" w:color="000000"/>
            </w:tcBorders>
          </w:tcPr>
          <w:p w:rsidR="008F1AA2" w:rsidRDefault="00D575CF">
            <w:pPr>
              <w:spacing w:after="0" w:line="259" w:lineRule="auto"/>
              <w:ind w:left="24" w:right="0" w:firstLine="0"/>
              <w:jc w:val="left"/>
            </w:pPr>
            <w:r>
              <w:rPr>
                <w:rFonts w:ascii="Calibri" w:eastAsia="Calibri" w:hAnsi="Calibri" w:cs="Calibri"/>
                <w:sz w:val="24"/>
                <w:lang w:val="en"/>
              </w:rPr>
              <w:t xml:space="preserve">1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2 </w:t>
            </w:r>
          </w:p>
        </w:tc>
        <w:tc>
          <w:tcPr>
            <w:tcW w:w="272"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3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4 </w:t>
            </w:r>
          </w:p>
        </w:tc>
        <w:tc>
          <w:tcPr>
            <w:tcW w:w="270"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5 </w:t>
            </w:r>
          </w:p>
        </w:tc>
        <w:tc>
          <w:tcPr>
            <w:tcW w:w="269"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6 </w:t>
            </w:r>
          </w:p>
        </w:tc>
        <w:tc>
          <w:tcPr>
            <w:tcW w:w="268"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7 </w:t>
            </w:r>
          </w:p>
        </w:tc>
        <w:tc>
          <w:tcPr>
            <w:tcW w:w="271"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pPr>
            <w:r>
              <w:rPr>
                <w:rFonts w:ascii="Calibri" w:eastAsia="Calibri" w:hAnsi="Calibri" w:cs="Calibri"/>
                <w:sz w:val="24"/>
                <w:lang w:val="en"/>
              </w:rPr>
              <w:t xml:space="preserve">8 </w:t>
            </w:r>
          </w:p>
        </w:tc>
        <w:tc>
          <w:tcPr>
            <w:tcW w:w="316" w:type="dxa"/>
            <w:tcBorders>
              <w:top w:val="single" w:sz="8" w:space="0" w:color="000000"/>
              <w:left w:val="single" w:sz="4" w:space="0" w:color="000000"/>
              <w:bottom w:val="single" w:sz="4" w:space="0" w:color="000000"/>
              <w:right w:val="single" w:sz="4" w:space="0" w:color="000000"/>
            </w:tcBorders>
          </w:tcPr>
          <w:p w:rsidR="008F1AA2" w:rsidRDefault="00D575CF">
            <w:pPr>
              <w:spacing w:after="0" w:line="259" w:lineRule="auto"/>
              <w:ind w:left="24" w:right="0" w:firstLine="0"/>
              <w:jc w:val="left"/>
            </w:pPr>
            <w:r>
              <w:rPr>
                <w:rFonts w:ascii="Calibri" w:eastAsia="Calibri" w:hAnsi="Calibri" w:cs="Calibri"/>
                <w:sz w:val="24"/>
                <w:lang w:val="en"/>
              </w:rPr>
              <w:t xml:space="preserve">9 </w:t>
            </w:r>
          </w:p>
        </w:tc>
        <w:tc>
          <w:tcPr>
            <w:tcW w:w="380" w:type="dxa"/>
            <w:tcBorders>
              <w:top w:val="single" w:sz="8" w:space="0" w:color="000000"/>
              <w:left w:val="single" w:sz="4"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2 </w:t>
            </w:r>
          </w:p>
        </w:tc>
        <w:tc>
          <w:tcPr>
            <w:tcW w:w="32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4" w:right="0" w:firstLine="0"/>
              <w:jc w:val="left"/>
            </w:pPr>
            <w:r>
              <w:rPr>
                <w:rFonts w:ascii="Calibri" w:eastAsia="Calibri" w:hAnsi="Calibri" w:cs="Calibri"/>
                <w:sz w:val="24"/>
                <w:lang w:val="en"/>
              </w:rPr>
              <w:t xml:space="preserve">1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4" w:right="0" w:firstLine="0"/>
              <w:jc w:val="left"/>
            </w:pPr>
            <w:r>
              <w:rPr>
                <w:rFonts w:ascii="Calibri" w:eastAsia="Calibri" w:hAnsi="Calibri" w:cs="Calibri"/>
                <w:sz w:val="24"/>
                <w:lang w:val="en"/>
              </w:rPr>
              <w:t xml:space="preserve">2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3 </w:t>
            </w:r>
          </w:p>
        </w:tc>
        <w:tc>
          <w:tcPr>
            <w:tcW w:w="336"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6" w:right="0" w:firstLine="0"/>
              <w:jc w:val="left"/>
            </w:pPr>
            <w:r>
              <w:rPr>
                <w:rFonts w:ascii="Calibri" w:eastAsia="Calibri" w:hAnsi="Calibri" w:cs="Calibri"/>
                <w:sz w:val="24"/>
                <w:lang w:val="en"/>
              </w:rPr>
              <w:t xml:space="preserve">4 </w:t>
            </w:r>
          </w:p>
        </w:tc>
        <w:tc>
          <w:tcPr>
            <w:tcW w:w="34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1" w:right="0" w:firstLine="0"/>
              <w:jc w:val="left"/>
            </w:pPr>
            <w:r>
              <w:rPr>
                <w:rFonts w:ascii="Calibri" w:eastAsia="Calibri" w:hAnsi="Calibri" w:cs="Calibri"/>
                <w:sz w:val="24"/>
                <w:lang w:val="en"/>
              </w:rPr>
              <w:t xml:space="preserve">5 </w:t>
            </w:r>
          </w:p>
        </w:tc>
        <w:tc>
          <w:tcPr>
            <w:tcW w:w="339"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1" w:right="0" w:firstLine="0"/>
              <w:jc w:val="left"/>
            </w:pPr>
            <w:r>
              <w:rPr>
                <w:rFonts w:ascii="Calibri" w:eastAsia="Calibri" w:hAnsi="Calibri" w:cs="Calibri"/>
                <w:sz w:val="24"/>
                <w:lang w:val="en"/>
              </w:rPr>
              <w:t xml:space="preserve">6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8"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6" w:right="0" w:firstLine="0"/>
              <w:jc w:val="left"/>
            </w:pPr>
            <w:r>
              <w:rPr>
                <w:rFonts w:ascii="Calibri" w:eastAsia="Calibri" w:hAnsi="Calibri" w:cs="Calibri"/>
                <w:sz w:val="24"/>
                <w:lang w:val="en"/>
              </w:rPr>
              <w:t xml:space="preserve">8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1" w:right="0" w:firstLine="0"/>
              <w:jc w:val="left"/>
            </w:pPr>
            <w:r>
              <w:rPr>
                <w:rFonts w:ascii="Calibri" w:eastAsia="Calibri" w:hAnsi="Calibri" w:cs="Calibri"/>
                <w:sz w:val="24"/>
                <w:lang w:val="en"/>
              </w:rPr>
              <w:t xml:space="preserve">9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0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1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sz w:val="24"/>
                <w:lang w:val="en"/>
              </w:rPr>
              <w:t xml:space="preserve">12 </w:t>
            </w:r>
          </w:p>
        </w:tc>
        <w:tc>
          <w:tcPr>
            <w:tcW w:w="338"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8" w:right="0" w:firstLine="0"/>
              <w:jc w:val="left"/>
            </w:pPr>
            <w:r>
              <w:rPr>
                <w:rFonts w:ascii="Calibri" w:eastAsia="Calibri" w:hAnsi="Calibri" w:cs="Calibri"/>
                <w:sz w:val="24"/>
                <w:lang w:val="en"/>
              </w:rPr>
              <w:t xml:space="preserve">1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2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2" w:right="0" w:firstLine="0"/>
              <w:jc w:val="left"/>
            </w:pPr>
            <w:r>
              <w:rPr>
                <w:rFonts w:ascii="Calibri" w:eastAsia="Calibri" w:hAnsi="Calibri" w:cs="Calibri"/>
                <w:sz w:val="24"/>
                <w:lang w:val="en"/>
              </w:rPr>
              <w:t xml:space="preserve">3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4 </w:t>
            </w:r>
          </w:p>
        </w:tc>
        <w:tc>
          <w:tcPr>
            <w:tcW w:w="317"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5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6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6" w:right="0" w:firstLine="0"/>
              <w:jc w:val="left"/>
            </w:pPr>
            <w:r>
              <w:rPr>
                <w:rFonts w:ascii="Calibri" w:eastAsia="Calibri" w:hAnsi="Calibri" w:cs="Calibri"/>
                <w:sz w:val="24"/>
                <w:lang w:val="en"/>
              </w:rPr>
              <w:t xml:space="preserve">7 </w:t>
            </w:r>
          </w:p>
        </w:tc>
        <w:tc>
          <w:tcPr>
            <w:tcW w:w="331"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36" w:right="0" w:firstLine="0"/>
              <w:jc w:val="left"/>
            </w:pPr>
            <w:r>
              <w:rPr>
                <w:rFonts w:ascii="Calibri" w:eastAsia="Calibri" w:hAnsi="Calibri" w:cs="Calibri"/>
                <w:sz w:val="24"/>
                <w:lang w:val="en"/>
              </w:rPr>
              <w:t xml:space="preserve">8 </w:t>
            </w:r>
          </w:p>
        </w:tc>
        <w:tc>
          <w:tcPr>
            <w:tcW w:w="31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6" w:right="0" w:firstLine="0"/>
              <w:jc w:val="left"/>
            </w:pPr>
            <w:r>
              <w:rPr>
                <w:rFonts w:ascii="Calibri" w:eastAsia="Calibri" w:hAnsi="Calibri" w:cs="Calibri"/>
                <w:sz w:val="24"/>
                <w:lang w:val="en"/>
              </w:rPr>
              <w:t xml:space="preserve">9 </w:t>
            </w:r>
          </w:p>
        </w:tc>
        <w:tc>
          <w:tcPr>
            <w:tcW w:w="38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pPr>
            <w:r>
              <w:rPr>
                <w:rFonts w:ascii="Calibri" w:eastAsia="Calibri" w:hAnsi="Calibri" w:cs="Calibri"/>
                <w:sz w:val="24"/>
                <w:lang w:val="en"/>
              </w:rPr>
              <w:t xml:space="preserve">10 </w:t>
            </w:r>
          </w:p>
        </w:tc>
        <w:tc>
          <w:tcPr>
            <w:tcW w:w="38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pPr>
            <w:r>
              <w:rPr>
                <w:rFonts w:ascii="Calibri" w:eastAsia="Calibri" w:hAnsi="Calibri" w:cs="Calibri"/>
                <w:sz w:val="24"/>
                <w:lang w:val="en"/>
              </w:rPr>
              <w:t xml:space="preserve">11 </w:t>
            </w:r>
          </w:p>
        </w:tc>
        <w:tc>
          <w:tcPr>
            <w:tcW w:w="381" w:type="dxa"/>
            <w:tcBorders>
              <w:top w:val="single" w:sz="8" w:space="0" w:color="000000"/>
              <w:left w:val="single" w:sz="8" w:space="0" w:color="000000"/>
              <w:bottom w:val="single" w:sz="8" w:space="0" w:color="000000"/>
              <w:right w:val="single" w:sz="17" w:space="0" w:color="000000"/>
            </w:tcBorders>
          </w:tcPr>
          <w:p w:rsidR="008F1AA2" w:rsidRDefault="00D575CF">
            <w:pPr>
              <w:spacing w:after="0" w:line="259" w:lineRule="auto"/>
              <w:ind w:left="2" w:right="0" w:firstLine="0"/>
            </w:pPr>
            <w:r>
              <w:rPr>
                <w:rFonts w:ascii="Calibri" w:eastAsia="Calibri" w:hAnsi="Calibri" w:cs="Calibri"/>
                <w:sz w:val="24"/>
                <w:lang w:val="en"/>
              </w:rPr>
              <w:t xml:space="preserve">12 </w:t>
            </w:r>
          </w:p>
        </w:tc>
      </w:tr>
      <w:tr w:rsidR="008F1AA2">
        <w:trPr>
          <w:trHeight w:val="1190"/>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3" w:right="45" w:firstLine="0"/>
              <w:jc w:val="left"/>
            </w:pPr>
            <w:r>
              <w:rPr>
                <w:rFonts w:ascii="Calibri" w:eastAsia="Calibri" w:hAnsi="Calibri" w:cs="Calibri"/>
                <w:sz w:val="24"/>
                <w:lang w:val="en"/>
              </w:rPr>
              <w:t xml:space="preserve">Organise supervision visits in the municipalities and healthcare centres (stock-taking)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6"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r>
      <w:tr w:rsidR="008F1AA2">
        <w:trPr>
          <w:trHeight w:val="937"/>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3" w:right="103" w:firstLine="0"/>
            </w:pPr>
            <w:r>
              <w:rPr>
                <w:rFonts w:ascii="Calibri" w:eastAsia="Calibri" w:hAnsi="Calibri" w:cs="Calibri"/>
                <w:sz w:val="24"/>
                <w:lang w:val="en"/>
              </w:rPr>
              <w:lastRenderedPageBreak/>
              <w:t xml:space="preserve">Collect, analyse and disseminate, on a monthly basis, data on the measles-rubella vaccine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6"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shd w:val="clear" w:color="auto" w:fill="FABF8F"/>
            <w:vAlign w:val="center"/>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shd w:val="clear" w:color="auto" w:fill="FABF8F"/>
            <w:vAlign w:val="center"/>
          </w:tcPr>
          <w:p w:rsidR="008F1AA2" w:rsidRDefault="00D575CF">
            <w:pPr>
              <w:spacing w:after="0" w:line="259" w:lineRule="auto"/>
              <w:ind w:left="0" w:firstLine="0"/>
              <w:jc w:val="center"/>
            </w:pPr>
            <w:r>
              <w:rPr>
                <w:rFonts w:ascii="Calibri" w:eastAsia="Calibri" w:hAnsi="Calibri" w:cs="Calibri"/>
                <w:sz w:val="24"/>
                <w:lang w:val="en"/>
              </w:rPr>
              <w:t xml:space="preserve"> </w:t>
            </w:r>
          </w:p>
        </w:tc>
      </w:tr>
      <w:tr w:rsidR="008F1AA2">
        <w:trPr>
          <w:trHeight w:val="607"/>
        </w:trPr>
        <w:tc>
          <w:tcPr>
            <w:tcW w:w="3277" w:type="dxa"/>
            <w:tcBorders>
              <w:top w:val="single" w:sz="8" w:space="0" w:color="000000"/>
              <w:left w:val="single" w:sz="17" w:space="0" w:color="000000"/>
              <w:bottom w:val="single" w:sz="8" w:space="0" w:color="000000"/>
              <w:right w:val="single" w:sz="4" w:space="0" w:color="000000"/>
            </w:tcBorders>
          </w:tcPr>
          <w:p w:rsidR="008F1AA2" w:rsidRDefault="00D575CF">
            <w:pPr>
              <w:spacing w:after="0" w:line="259" w:lineRule="auto"/>
              <w:ind w:left="3" w:right="0" w:firstLine="0"/>
              <w:jc w:val="left"/>
            </w:pPr>
            <w:r>
              <w:rPr>
                <w:rFonts w:ascii="Calibri" w:eastAsia="Calibri" w:hAnsi="Calibri" w:cs="Calibri"/>
                <w:sz w:val="24"/>
                <w:lang w:val="en"/>
              </w:rPr>
              <w:t xml:space="preserve">Submit a financial report to GAVI </w:t>
            </w:r>
          </w:p>
        </w:tc>
        <w:tc>
          <w:tcPr>
            <w:tcW w:w="3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6"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shd w:val="clear" w:color="auto" w:fill="FABF8F"/>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8"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8" w:space="0" w:color="000000"/>
              <w:right w:val="single" w:sz="17"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r>
      <w:tr w:rsidR="008F1AA2">
        <w:trPr>
          <w:trHeight w:val="614"/>
        </w:trPr>
        <w:tc>
          <w:tcPr>
            <w:tcW w:w="3277" w:type="dxa"/>
            <w:tcBorders>
              <w:top w:val="single" w:sz="8" w:space="0" w:color="000000"/>
              <w:left w:val="single" w:sz="17" w:space="0" w:color="000000"/>
              <w:bottom w:val="single" w:sz="17" w:space="0" w:color="000000"/>
              <w:right w:val="single" w:sz="4" w:space="0" w:color="000000"/>
            </w:tcBorders>
          </w:tcPr>
          <w:p w:rsidR="008F1AA2" w:rsidRDefault="00D575CF">
            <w:pPr>
              <w:spacing w:after="0" w:line="259" w:lineRule="auto"/>
              <w:ind w:left="3" w:right="0" w:firstLine="0"/>
              <w:jc w:val="left"/>
            </w:pPr>
            <w:r>
              <w:rPr>
                <w:rFonts w:ascii="Calibri" w:eastAsia="Calibri" w:hAnsi="Calibri" w:cs="Calibri"/>
                <w:sz w:val="24"/>
                <w:lang w:val="en"/>
              </w:rPr>
              <w:t xml:space="preserve">Submit a phase report to GAVI  </w:t>
            </w:r>
          </w:p>
        </w:tc>
        <w:tc>
          <w:tcPr>
            <w:tcW w:w="312" w:type="dxa"/>
            <w:tcBorders>
              <w:top w:val="single" w:sz="4" w:space="0" w:color="000000"/>
              <w:left w:val="single" w:sz="4" w:space="0" w:color="000000"/>
              <w:bottom w:val="single" w:sz="17" w:space="0" w:color="000000"/>
              <w:right w:val="single" w:sz="4" w:space="0" w:color="000000"/>
            </w:tcBorders>
          </w:tcPr>
          <w:p w:rsidR="008F1AA2" w:rsidRDefault="00D575CF">
            <w:pPr>
              <w:spacing w:after="0" w:line="259" w:lineRule="auto"/>
              <w:ind w:left="0" w:right="6"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17" w:space="0" w:color="000000"/>
              <w:right w:val="single" w:sz="4" w:space="0" w:color="000000"/>
            </w:tcBorders>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2"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270"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269"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68"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20" w:firstLine="0"/>
              <w:jc w:val="center"/>
            </w:pPr>
            <w:r>
              <w:rPr>
                <w:rFonts w:ascii="Calibri" w:eastAsia="Calibri" w:hAnsi="Calibri" w:cs="Calibri"/>
                <w:sz w:val="24"/>
                <w:lang w:val="en"/>
              </w:rPr>
              <w:t xml:space="preserve"> </w:t>
            </w:r>
          </w:p>
        </w:tc>
        <w:tc>
          <w:tcPr>
            <w:tcW w:w="271" w:type="dxa"/>
            <w:tcBorders>
              <w:top w:val="single" w:sz="4" w:space="0" w:color="000000"/>
              <w:left w:val="single" w:sz="4" w:space="0" w:color="000000"/>
              <w:bottom w:val="single" w:sz="17" w:space="0" w:color="000000"/>
              <w:right w:val="single" w:sz="4" w:space="0" w:color="000000"/>
            </w:tcBorders>
            <w:vAlign w:val="center"/>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6" w:type="dxa"/>
            <w:tcBorders>
              <w:top w:val="single" w:sz="4" w:space="0" w:color="000000"/>
              <w:left w:val="single" w:sz="4" w:space="0" w:color="000000"/>
              <w:bottom w:val="single" w:sz="17" w:space="0" w:color="000000"/>
              <w:right w:val="single" w:sz="4"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0" w:type="dxa"/>
            <w:tcBorders>
              <w:top w:val="single" w:sz="8" w:space="0" w:color="000000"/>
              <w:left w:val="single" w:sz="4"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29"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36"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5" w:firstLine="0"/>
              <w:jc w:val="center"/>
            </w:pPr>
            <w:r>
              <w:rPr>
                <w:rFonts w:ascii="Calibri" w:eastAsia="Calibri" w:hAnsi="Calibri" w:cs="Calibri"/>
                <w:sz w:val="24"/>
                <w:lang w:val="en"/>
              </w:rPr>
              <w:t xml:space="preserve"> </w:t>
            </w:r>
          </w:p>
        </w:tc>
        <w:tc>
          <w:tcPr>
            <w:tcW w:w="341"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9"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17" w:space="0" w:color="000000"/>
              <w:right w:val="single" w:sz="8" w:space="0" w:color="000000"/>
            </w:tcBorders>
            <w:shd w:val="clear" w:color="auto" w:fill="FABF8F"/>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8"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1"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38"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3"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0"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7"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17" w:space="0" w:color="000000"/>
              <w:right w:val="single" w:sz="8" w:space="0" w:color="000000"/>
            </w:tcBorders>
            <w:vAlign w:val="center"/>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31"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12"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1" w:firstLine="0"/>
              <w:jc w:val="center"/>
            </w:pPr>
            <w:r>
              <w:rPr>
                <w:rFonts w:ascii="Calibri" w:eastAsia="Calibri" w:hAnsi="Calibri" w:cs="Calibri"/>
                <w:sz w:val="24"/>
                <w:lang w:val="en"/>
              </w:rPr>
              <w:t xml:space="preserve"> </w:t>
            </w:r>
          </w:p>
        </w:tc>
        <w:tc>
          <w:tcPr>
            <w:tcW w:w="385"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4" w:type="dxa"/>
            <w:tcBorders>
              <w:top w:val="single" w:sz="8" w:space="0" w:color="000000"/>
              <w:left w:val="single" w:sz="8" w:space="0" w:color="000000"/>
              <w:bottom w:val="single" w:sz="17" w:space="0" w:color="000000"/>
              <w:right w:val="single" w:sz="8" w:space="0" w:color="000000"/>
            </w:tcBorders>
            <w:vAlign w:val="bottom"/>
          </w:tcPr>
          <w:p w:rsidR="008F1AA2" w:rsidRDefault="00D575CF">
            <w:pPr>
              <w:spacing w:after="0" w:line="259" w:lineRule="auto"/>
              <w:ind w:left="0" w:right="5" w:firstLine="0"/>
              <w:jc w:val="center"/>
            </w:pPr>
            <w:r>
              <w:rPr>
                <w:rFonts w:ascii="Calibri" w:eastAsia="Calibri" w:hAnsi="Calibri" w:cs="Calibri"/>
                <w:sz w:val="24"/>
                <w:lang w:val="en"/>
              </w:rPr>
              <w:t xml:space="preserve"> </w:t>
            </w:r>
          </w:p>
        </w:tc>
        <w:tc>
          <w:tcPr>
            <w:tcW w:w="381" w:type="dxa"/>
            <w:tcBorders>
              <w:top w:val="single" w:sz="8" w:space="0" w:color="000000"/>
              <w:left w:val="single" w:sz="8" w:space="0" w:color="000000"/>
              <w:bottom w:val="single" w:sz="17" w:space="0" w:color="000000"/>
              <w:right w:val="single" w:sz="17" w:space="0" w:color="000000"/>
            </w:tcBorders>
            <w:vAlign w:val="bottom"/>
          </w:tcPr>
          <w:p w:rsidR="008F1AA2" w:rsidRDefault="00D575CF">
            <w:pPr>
              <w:spacing w:after="0" w:line="259" w:lineRule="auto"/>
              <w:ind w:left="0" w:firstLine="0"/>
              <w:jc w:val="center"/>
            </w:pPr>
            <w:r>
              <w:rPr>
                <w:rFonts w:ascii="Calibri" w:eastAsia="Calibri" w:hAnsi="Calibri" w:cs="Calibri"/>
                <w:sz w:val="24"/>
                <w:lang w:val="en"/>
              </w:rPr>
              <w:t xml:space="preserve"> </w:t>
            </w:r>
          </w:p>
        </w:tc>
      </w:tr>
    </w:tbl>
    <w:p w:rsidR="008F1AA2" w:rsidRDefault="00D575CF">
      <w:pPr>
        <w:spacing w:after="16" w:line="259" w:lineRule="auto"/>
        <w:ind w:left="0" w:right="0" w:firstLine="0"/>
      </w:pPr>
      <w:r>
        <w:rPr>
          <w:sz w:val="24"/>
          <w:lang w:val="en"/>
        </w:rPr>
        <w:t xml:space="preserve"> </w:t>
      </w:r>
    </w:p>
    <w:p w:rsidR="008F1AA2" w:rsidRDefault="00D575CF">
      <w:pPr>
        <w:spacing w:after="257" w:line="259" w:lineRule="auto"/>
        <w:ind w:left="0" w:right="0" w:firstLine="0"/>
      </w:pPr>
      <w:r>
        <w:rPr>
          <w:sz w:val="24"/>
          <w:lang w:val="en"/>
        </w:rPr>
        <w:t xml:space="preserve"> </w:t>
      </w:r>
    </w:p>
    <w:p w:rsidR="008F1AA2" w:rsidRDefault="00D575CF">
      <w:pPr>
        <w:spacing w:after="319" w:line="259" w:lineRule="auto"/>
        <w:ind w:left="0" w:right="0" w:firstLine="0"/>
      </w:pPr>
      <w:r>
        <w:rPr>
          <w:b/>
          <w:bCs/>
          <w:sz w:val="24"/>
          <w:lang w:val="en"/>
        </w:rPr>
        <w:t xml:space="preserve"> </w:t>
      </w:r>
    </w:p>
    <w:p w:rsidR="008F1AA2" w:rsidRDefault="00D575CF">
      <w:pPr>
        <w:spacing w:after="315" w:line="259" w:lineRule="auto"/>
        <w:ind w:left="0" w:right="0" w:firstLine="0"/>
      </w:pPr>
      <w:r>
        <w:rPr>
          <w:b/>
          <w:bCs/>
          <w:sz w:val="24"/>
          <w:lang w:val="en"/>
        </w:rPr>
        <w:t xml:space="preserve"> </w:t>
      </w:r>
    </w:p>
    <w:p w:rsidR="008F1AA2" w:rsidRDefault="00D575CF">
      <w:pPr>
        <w:spacing w:after="319" w:line="259" w:lineRule="auto"/>
        <w:ind w:left="0" w:right="0" w:firstLine="0"/>
      </w:pPr>
      <w:r>
        <w:rPr>
          <w:b/>
          <w:bCs/>
          <w:sz w:val="24"/>
          <w:lang w:val="en"/>
        </w:rPr>
        <w:t xml:space="preserve"> </w:t>
      </w:r>
    </w:p>
    <w:p w:rsidR="008F1AA2" w:rsidRDefault="00D575CF">
      <w:pPr>
        <w:spacing w:after="319" w:line="259" w:lineRule="auto"/>
        <w:ind w:left="0" w:right="0" w:firstLine="0"/>
      </w:pPr>
      <w:r>
        <w:rPr>
          <w:b/>
          <w:bCs/>
          <w:sz w:val="24"/>
          <w:lang w:val="en"/>
        </w:rPr>
        <w:t xml:space="preserve"> </w:t>
      </w:r>
    </w:p>
    <w:p w:rsidR="008F1AA2" w:rsidRDefault="00D575CF">
      <w:pPr>
        <w:spacing w:after="314" w:line="259" w:lineRule="auto"/>
        <w:ind w:left="0" w:right="0" w:firstLine="0"/>
      </w:pPr>
      <w:r>
        <w:rPr>
          <w:b/>
          <w:bCs/>
          <w:sz w:val="24"/>
          <w:lang w:val="en"/>
        </w:rPr>
        <w:t xml:space="preserve"> </w:t>
      </w:r>
    </w:p>
    <w:p w:rsidR="008F1AA2" w:rsidRDefault="00D575CF">
      <w:pPr>
        <w:spacing w:after="0" w:line="259" w:lineRule="auto"/>
        <w:ind w:left="0" w:right="0" w:firstLine="0"/>
      </w:pPr>
      <w:r>
        <w:rPr>
          <w:b/>
          <w:bCs/>
          <w:sz w:val="24"/>
          <w:lang w:val="en"/>
        </w:rPr>
        <w:t xml:space="preserve"> </w:t>
      </w:r>
    </w:p>
    <w:p w:rsidR="00BE19E7" w:rsidRDefault="00BE19E7">
      <w:pPr>
        <w:spacing w:after="53" w:line="259" w:lineRule="auto"/>
        <w:ind w:left="-5" w:right="0"/>
        <w:jc w:val="left"/>
        <w:rPr>
          <w:b/>
          <w:bCs/>
          <w:lang w:val="en"/>
        </w:rPr>
      </w:pPr>
    </w:p>
    <w:p w:rsidR="00BE19E7" w:rsidRDefault="00BE19E7">
      <w:pPr>
        <w:spacing w:after="53" w:line="259" w:lineRule="auto"/>
        <w:ind w:left="-5" w:right="0"/>
        <w:jc w:val="left"/>
        <w:rPr>
          <w:b/>
          <w:bCs/>
          <w:lang w:val="en"/>
        </w:rPr>
      </w:pPr>
    </w:p>
    <w:p w:rsidR="00BE19E7" w:rsidRDefault="00BE19E7">
      <w:pPr>
        <w:spacing w:after="53" w:line="259" w:lineRule="auto"/>
        <w:ind w:left="-5" w:right="0"/>
        <w:jc w:val="left"/>
        <w:rPr>
          <w:b/>
          <w:bCs/>
          <w:lang w:val="en"/>
        </w:rPr>
      </w:pPr>
    </w:p>
    <w:p w:rsidR="00BE19E7" w:rsidRDefault="00BE19E7">
      <w:pPr>
        <w:spacing w:after="53" w:line="259" w:lineRule="auto"/>
        <w:ind w:left="-5" w:right="0"/>
        <w:jc w:val="left"/>
        <w:rPr>
          <w:b/>
          <w:bCs/>
          <w:lang w:val="en"/>
        </w:rPr>
      </w:pPr>
    </w:p>
    <w:p w:rsidR="008F1AA2" w:rsidRDefault="00D575CF">
      <w:pPr>
        <w:spacing w:after="53" w:line="259" w:lineRule="auto"/>
        <w:ind w:left="-5" w:right="0"/>
        <w:jc w:val="left"/>
      </w:pPr>
      <w:r>
        <w:rPr>
          <w:b/>
          <w:bCs/>
          <w:lang w:val="en"/>
        </w:rPr>
        <w:lastRenderedPageBreak/>
        <w:t>Table XIX</w:t>
      </w:r>
      <w:r>
        <w:rPr>
          <w:b/>
          <w:bCs/>
          <w:sz w:val="24"/>
          <w:lang w:val="en"/>
        </w:rPr>
        <w:t>.</w:t>
      </w:r>
      <w:r>
        <w:rPr>
          <w:sz w:val="24"/>
          <w:lang w:val="en"/>
        </w:rPr>
        <w:t xml:space="preserve"> SCHEDULE OF ACTIVITIES TO ELIMINATE MEASLES AND RUBELLA FROM 2017 TO 2021</w:t>
      </w:r>
      <w:r>
        <w:rPr>
          <w:b/>
          <w:bCs/>
          <w:sz w:val="24"/>
          <w:lang w:val="en"/>
        </w:rPr>
        <w:t xml:space="preserve">  </w:t>
      </w:r>
    </w:p>
    <w:p w:rsidR="008F1AA2" w:rsidRDefault="00D575CF">
      <w:pPr>
        <w:spacing w:after="0" w:line="259" w:lineRule="auto"/>
        <w:ind w:left="0" w:right="0" w:firstLine="0"/>
        <w:jc w:val="left"/>
      </w:pPr>
      <w:r>
        <w:rPr>
          <w:sz w:val="24"/>
          <w:lang w:val="en"/>
        </w:rPr>
        <w:t xml:space="preserve"> </w:t>
      </w:r>
    </w:p>
    <w:tbl>
      <w:tblPr>
        <w:tblStyle w:val="TableGrid"/>
        <w:tblW w:w="14489" w:type="dxa"/>
        <w:tblInd w:w="-14" w:type="dxa"/>
        <w:tblCellMar>
          <w:top w:w="7" w:type="dxa"/>
          <w:left w:w="66" w:type="dxa"/>
          <w:bottom w:w="4" w:type="dxa"/>
          <w:right w:w="22" w:type="dxa"/>
        </w:tblCellMar>
        <w:tblLook w:val="04A0" w:firstRow="1" w:lastRow="0" w:firstColumn="1" w:lastColumn="0" w:noHBand="0" w:noVBand="1"/>
      </w:tblPr>
      <w:tblGrid>
        <w:gridCol w:w="473"/>
        <w:gridCol w:w="3938"/>
        <w:gridCol w:w="410"/>
        <w:gridCol w:w="501"/>
        <w:gridCol w:w="566"/>
        <w:gridCol w:w="412"/>
        <w:gridCol w:w="409"/>
        <w:gridCol w:w="591"/>
        <w:gridCol w:w="548"/>
        <w:gridCol w:w="413"/>
        <w:gridCol w:w="428"/>
        <w:gridCol w:w="538"/>
        <w:gridCol w:w="504"/>
        <w:gridCol w:w="596"/>
        <w:gridCol w:w="466"/>
        <w:gridCol w:w="624"/>
        <w:gridCol w:w="581"/>
        <w:gridCol w:w="442"/>
        <w:gridCol w:w="557"/>
        <w:gridCol w:w="485"/>
        <w:gridCol w:w="484"/>
        <w:gridCol w:w="523"/>
      </w:tblGrid>
      <w:tr w:rsidR="008F1AA2">
        <w:trPr>
          <w:trHeight w:val="288"/>
        </w:trPr>
        <w:tc>
          <w:tcPr>
            <w:tcW w:w="474" w:type="dxa"/>
            <w:vMerge w:val="restart"/>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3939" w:type="dxa"/>
            <w:vMerge w:val="restart"/>
            <w:tcBorders>
              <w:top w:val="single" w:sz="4" w:space="0" w:color="000000"/>
              <w:left w:val="nil"/>
              <w:bottom w:val="single" w:sz="4" w:space="0" w:color="000000"/>
              <w:right w:val="single" w:sz="4" w:space="0" w:color="000000"/>
            </w:tcBorders>
            <w:vAlign w:val="center"/>
          </w:tcPr>
          <w:p w:rsidR="008F1AA2" w:rsidRDefault="00D575CF">
            <w:pPr>
              <w:spacing w:after="0" w:line="259" w:lineRule="auto"/>
              <w:ind w:left="0" w:right="1643" w:firstLine="0"/>
              <w:jc w:val="right"/>
            </w:pPr>
            <w:r>
              <w:rPr>
                <w:rFonts w:ascii="Cambria" w:eastAsia="Cambria" w:hAnsi="Cambria" w:cs="Cambria"/>
                <w:b/>
                <w:bCs/>
                <w:sz w:val="22"/>
                <w:lang w:val="en"/>
              </w:rPr>
              <w:t xml:space="preserve">ACTIVITES                              </w:t>
            </w:r>
          </w:p>
        </w:tc>
        <w:tc>
          <w:tcPr>
            <w:tcW w:w="188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2" w:firstLine="0"/>
              <w:jc w:val="center"/>
            </w:pPr>
            <w:r>
              <w:rPr>
                <w:rFonts w:ascii="Cambria" w:eastAsia="Cambria" w:hAnsi="Cambria" w:cs="Cambria"/>
                <w:b/>
                <w:bCs/>
                <w:sz w:val="22"/>
                <w:lang w:val="en"/>
              </w:rPr>
              <w:t xml:space="preserve">2017 </w:t>
            </w:r>
          </w:p>
        </w:tc>
        <w:tc>
          <w:tcPr>
            <w:tcW w:w="1547" w:type="dxa"/>
            <w:gridSpan w:val="3"/>
            <w:tcBorders>
              <w:top w:val="single" w:sz="4" w:space="0" w:color="000000"/>
              <w:left w:val="single" w:sz="4" w:space="0" w:color="000000"/>
              <w:bottom w:val="single" w:sz="4" w:space="0" w:color="000000"/>
              <w:right w:val="nil"/>
            </w:tcBorders>
          </w:tcPr>
          <w:p w:rsidR="008F1AA2" w:rsidRDefault="00D575CF">
            <w:pPr>
              <w:spacing w:after="0" w:line="259" w:lineRule="auto"/>
              <w:ind w:left="651" w:right="0" w:firstLine="0"/>
              <w:jc w:val="left"/>
            </w:pPr>
            <w:r>
              <w:rPr>
                <w:rFonts w:ascii="Cambria" w:eastAsia="Cambria" w:hAnsi="Cambria" w:cs="Cambria"/>
                <w:b/>
                <w:bCs/>
                <w:sz w:val="22"/>
                <w:lang w:val="en"/>
              </w:rPr>
              <w:t xml:space="preserve">2018 </w:t>
            </w:r>
          </w:p>
        </w:tc>
        <w:tc>
          <w:tcPr>
            <w:tcW w:w="413"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428"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tcPr>
          <w:p w:rsidR="008F1AA2" w:rsidRDefault="00D575CF">
            <w:pPr>
              <w:spacing w:after="0" w:line="259" w:lineRule="auto"/>
              <w:ind w:left="125" w:right="0" w:firstLine="0"/>
              <w:jc w:val="center"/>
            </w:pPr>
            <w:r>
              <w:rPr>
                <w:rFonts w:ascii="Cambria" w:eastAsia="Cambria" w:hAnsi="Cambria" w:cs="Cambria"/>
                <w:b/>
                <w:bCs/>
                <w:sz w:val="22"/>
                <w:lang w:val="en"/>
              </w:rPr>
              <w:t xml:space="preserve">2019 </w:t>
            </w:r>
          </w:p>
        </w:tc>
        <w:tc>
          <w:tcPr>
            <w:tcW w:w="596"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466"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tcPr>
          <w:p w:rsidR="008F1AA2" w:rsidRDefault="00D575CF">
            <w:pPr>
              <w:spacing w:after="0" w:line="259" w:lineRule="auto"/>
              <w:ind w:left="0" w:right="67" w:firstLine="0"/>
              <w:jc w:val="center"/>
            </w:pPr>
            <w:r>
              <w:rPr>
                <w:rFonts w:ascii="Cambria" w:eastAsia="Cambria" w:hAnsi="Cambria" w:cs="Cambria"/>
                <w:b/>
                <w:bCs/>
                <w:sz w:val="22"/>
                <w:lang w:val="en"/>
              </w:rPr>
              <w:t xml:space="preserve">2020 </w:t>
            </w:r>
          </w:p>
        </w:tc>
        <w:tc>
          <w:tcPr>
            <w:tcW w:w="442"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557"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tcPr>
          <w:p w:rsidR="008F1AA2" w:rsidRDefault="00D575CF">
            <w:pPr>
              <w:spacing w:after="0" w:line="259" w:lineRule="auto"/>
              <w:ind w:left="140" w:right="0" w:firstLine="0"/>
              <w:jc w:val="left"/>
            </w:pPr>
            <w:r>
              <w:rPr>
                <w:rFonts w:ascii="Cambria" w:eastAsia="Cambria" w:hAnsi="Cambria" w:cs="Cambria"/>
                <w:b/>
                <w:bCs/>
                <w:sz w:val="22"/>
                <w:lang w:val="en"/>
              </w:rPr>
              <w:t xml:space="preserve">2021 </w:t>
            </w:r>
          </w:p>
        </w:tc>
        <w:tc>
          <w:tcPr>
            <w:tcW w:w="523"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r>
      <w:tr w:rsidR="008F1AA2">
        <w:trPr>
          <w:trHeight w:val="284"/>
        </w:trPr>
        <w:tc>
          <w:tcPr>
            <w:tcW w:w="0" w:type="auto"/>
            <w:vMerge/>
            <w:tcBorders>
              <w:top w:val="nil"/>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0" w:type="auto"/>
            <w:vMerge/>
            <w:tcBorders>
              <w:top w:val="nil"/>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mbria" w:eastAsia="Cambria" w:hAnsi="Cambria" w:cs="Cambria"/>
                <w:b/>
                <w:bCs/>
                <w:sz w:val="22"/>
                <w:lang w:val="en"/>
              </w:rPr>
              <w:t xml:space="preserve">T1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2" w:right="0" w:firstLine="0"/>
            </w:pPr>
            <w:r>
              <w:rPr>
                <w:rFonts w:ascii="Cambria" w:eastAsia="Cambria" w:hAnsi="Cambria" w:cs="Cambria"/>
                <w:b/>
                <w:bCs/>
                <w:sz w:val="22"/>
                <w:lang w:val="en"/>
              </w:rPr>
              <w:t xml:space="preserve">T2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4" w:right="0" w:firstLine="0"/>
              <w:jc w:val="left"/>
            </w:pPr>
            <w:r>
              <w:rPr>
                <w:rFonts w:ascii="Cambria" w:eastAsia="Cambria" w:hAnsi="Cambria" w:cs="Cambria"/>
                <w:b/>
                <w:bCs/>
                <w:sz w:val="22"/>
                <w:lang w:val="en"/>
              </w:rPr>
              <w:t xml:space="preserve">T3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b/>
                <w:bCs/>
                <w:sz w:val="22"/>
                <w:lang w:val="en"/>
              </w:rPr>
              <w:t xml:space="preserve">T1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9" w:right="0" w:firstLine="0"/>
              <w:jc w:val="left"/>
            </w:pPr>
            <w:r>
              <w:rPr>
                <w:rFonts w:ascii="Cambria" w:eastAsia="Cambria" w:hAnsi="Cambria" w:cs="Cambria"/>
                <w:b/>
                <w:bCs/>
                <w:sz w:val="22"/>
                <w:lang w:val="en"/>
              </w:rPr>
              <w:t xml:space="preserve">T2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T3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1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0" w:right="0" w:firstLine="0"/>
              <w:jc w:val="left"/>
            </w:pPr>
            <w:r>
              <w:rPr>
                <w:rFonts w:ascii="Cambria" w:eastAsia="Cambria" w:hAnsi="Cambria" w:cs="Cambria"/>
                <w:b/>
                <w:bCs/>
                <w:sz w:val="22"/>
                <w:lang w:val="en"/>
              </w:rPr>
              <w:t xml:space="preserve">T2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0" w:right="0" w:firstLine="0"/>
            </w:pPr>
            <w:r>
              <w:rPr>
                <w:rFonts w:ascii="Cambria" w:eastAsia="Cambria" w:hAnsi="Cambria" w:cs="Cambria"/>
                <w:b/>
                <w:bCs/>
                <w:sz w:val="22"/>
                <w:lang w:val="en"/>
              </w:rPr>
              <w:t xml:space="preserve">T3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Cambria" w:eastAsia="Cambria" w:hAnsi="Cambria" w:cs="Cambria"/>
                <w:b/>
                <w:bCs/>
                <w:sz w:val="22"/>
                <w:lang w:val="en"/>
              </w:rPr>
              <w:t xml:space="preserve">T4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5" w:right="0" w:firstLine="0"/>
            </w:pPr>
            <w:r>
              <w:rPr>
                <w:rFonts w:ascii="Cambria" w:eastAsia="Cambria" w:hAnsi="Cambria" w:cs="Cambria"/>
                <w:b/>
                <w:bCs/>
                <w:sz w:val="22"/>
                <w:lang w:val="en"/>
              </w:rPr>
              <w:t xml:space="preserve">T1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3" w:right="0" w:firstLine="0"/>
              <w:jc w:val="left"/>
            </w:pPr>
            <w:r>
              <w:rPr>
                <w:rFonts w:ascii="Cambria" w:eastAsia="Cambria" w:hAnsi="Cambria" w:cs="Cambria"/>
                <w:b/>
                <w:bCs/>
                <w:sz w:val="22"/>
                <w:lang w:val="en"/>
              </w:rPr>
              <w:t xml:space="preserve">T2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9" w:right="0" w:firstLine="0"/>
              <w:jc w:val="left"/>
            </w:pPr>
            <w:r>
              <w:rPr>
                <w:rFonts w:ascii="Cambria" w:eastAsia="Cambria" w:hAnsi="Cambria" w:cs="Cambria"/>
                <w:b/>
                <w:bCs/>
                <w:sz w:val="22"/>
                <w:lang w:val="en"/>
              </w:rPr>
              <w:t xml:space="preserve">T3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4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8" w:right="0" w:firstLine="0"/>
              <w:jc w:val="left"/>
            </w:pPr>
            <w:r>
              <w:rPr>
                <w:rFonts w:ascii="Cambria" w:eastAsia="Cambria" w:hAnsi="Cambria" w:cs="Cambria"/>
                <w:b/>
                <w:bCs/>
                <w:sz w:val="22"/>
                <w:lang w:val="en"/>
              </w:rPr>
              <w:t xml:space="preserve">T1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2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3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0" w:right="0" w:firstLine="0"/>
              <w:jc w:val="left"/>
            </w:pPr>
            <w:r>
              <w:rPr>
                <w:rFonts w:ascii="Cambria" w:eastAsia="Cambria" w:hAnsi="Cambria" w:cs="Cambria"/>
                <w:b/>
                <w:bCs/>
                <w:sz w:val="22"/>
                <w:lang w:val="en"/>
              </w:rPr>
              <w:t xml:space="preserve">T4 </w:t>
            </w:r>
          </w:p>
        </w:tc>
      </w:tr>
      <w:tr w:rsidR="008F1AA2">
        <w:trPr>
          <w:trHeight w:val="287"/>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center"/>
            </w:pPr>
            <w:r>
              <w:rPr>
                <w:rFonts w:ascii="Arial" w:eastAsia="Arial" w:hAnsi="Arial" w:cs="Arial"/>
                <w:b/>
                <w:bCs/>
                <w:sz w:val="22"/>
                <w:lang w:val="en"/>
              </w:rPr>
              <w:t xml:space="preserve">I </w:t>
            </w:r>
          </w:p>
        </w:tc>
        <w:tc>
          <w:tcPr>
            <w:tcW w:w="7376" w:type="dxa"/>
            <w:gridSpan w:val="8"/>
            <w:tcBorders>
              <w:top w:val="single" w:sz="4" w:space="0" w:color="000000"/>
              <w:left w:val="single" w:sz="4" w:space="0" w:color="000000"/>
              <w:bottom w:val="single" w:sz="4" w:space="0" w:color="000000"/>
              <w:right w:val="nil"/>
            </w:tcBorders>
            <w:shd w:val="clear" w:color="auto" w:fill="00FFFF"/>
          </w:tcPr>
          <w:p w:rsidR="008F1AA2" w:rsidRDefault="00D575CF">
            <w:pPr>
              <w:spacing w:after="0" w:line="259" w:lineRule="auto"/>
              <w:ind w:left="2" w:right="0" w:firstLine="0"/>
              <w:jc w:val="left"/>
            </w:pPr>
            <w:r>
              <w:rPr>
                <w:rFonts w:ascii="Cambria" w:eastAsia="Cambria" w:hAnsi="Cambria" w:cs="Cambria"/>
                <w:b/>
                <w:bCs/>
                <w:sz w:val="22"/>
                <w:lang w:val="en"/>
              </w:rPr>
              <w:t xml:space="preserve">Mobilisation of partners and coordination of involvement </w:t>
            </w:r>
          </w:p>
        </w:tc>
        <w:tc>
          <w:tcPr>
            <w:tcW w:w="840" w:type="dxa"/>
            <w:gridSpan w:val="2"/>
            <w:tcBorders>
              <w:top w:val="single" w:sz="4" w:space="0" w:color="000000"/>
              <w:left w:val="nil"/>
              <w:bottom w:val="single" w:sz="4" w:space="0" w:color="000000"/>
              <w:right w:val="nil"/>
            </w:tcBorders>
            <w:shd w:val="clear" w:color="auto" w:fill="00FFFF"/>
            <w:vAlign w:val="center"/>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00FFFF"/>
          </w:tcPr>
          <w:p w:rsidR="008F1AA2" w:rsidRDefault="008F1AA2">
            <w:pPr>
              <w:spacing w:after="160" w:line="259" w:lineRule="auto"/>
              <w:ind w:left="0" w:right="0" w:firstLine="0"/>
              <w:jc w:val="left"/>
            </w:pPr>
          </w:p>
        </w:tc>
      </w:tr>
      <w:tr w:rsidR="008F1AA2">
        <w:trPr>
          <w:trHeight w:val="78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5" w:line="234" w:lineRule="auto"/>
              <w:ind w:left="2" w:right="0" w:firstLine="0"/>
            </w:pPr>
            <w:r>
              <w:rPr>
                <w:rFonts w:ascii="Cambria" w:eastAsia="Cambria" w:hAnsi="Cambria" w:cs="Cambria"/>
                <w:sz w:val="22"/>
                <w:lang w:val="en"/>
              </w:rPr>
              <w:t xml:space="preserve">Organise regular follow-up meetings on the implementation of activities </w:t>
            </w:r>
          </w:p>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center"/>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104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39" w:lineRule="auto"/>
              <w:ind w:left="2" w:right="43" w:firstLine="0"/>
              <w:jc w:val="left"/>
            </w:pPr>
            <w:r>
              <w:rPr>
                <w:rFonts w:ascii="Cambria" w:eastAsia="Cambria" w:hAnsi="Cambria" w:cs="Cambria"/>
                <w:sz w:val="22"/>
                <w:lang w:val="en"/>
              </w:rPr>
              <w:t xml:space="preserve">Hold quarterly ICC meetings to deliberate on NCO proposals </w:t>
            </w:r>
          </w:p>
          <w:p w:rsidR="008F1AA2" w:rsidRDefault="00D575CF">
            <w:pPr>
              <w:spacing w:after="0" w:line="259" w:lineRule="auto"/>
              <w:ind w:left="2" w:right="0" w:firstLine="0"/>
              <w:jc w:val="left"/>
            </w:pPr>
            <w:r>
              <w:rPr>
                <w:rFonts w:ascii="Cambria" w:eastAsia="Cambria" w:hAnsi="Cambria" w:cs="Cambria"/>
                <w:sz w:val="22"/>
                <w:lang w:val="en"/>
              </w:rPr>
              <w:t xml:space="preserve">for the fight against measles </w:t>
            </w:r>
          </w:p>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4" w:firstLine="0"/>
              <w:jc w:val="center"/>
            </w:pPr>
            <w:r>
              <w:rPr>
                <w:rFonts w:ascii="Arial" w:eastAsia="Arial" w:hAnsi="Arial" w:cs="Arial"/>
                <w:b/>
                <w:bCs/>
                <w:sz w:val="22"/>
                <w:lang w:val="en"/>
              </w:rPr>
              <w:t xml:space="preserve">II </w:t>
            </w:r>
          </w:p>
        </w:tc>
        <w:tc>
          <w:tcPr>
            <w:tcW w:w="7376" w:type="dxa"/>
            <w:gridSpan w:val="8"/>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Advocacy for resource mobilisation </w:t>
            </w:r>
          </w:p>
        </w:tc>
        <w:tc>
          <w:tcPr>
            <w:tcW w:w="840"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66FFFF"/>
            <w:vAlign w:val="bottom"/>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1556"/>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2" w:line="238" w:lineRule="auto"/>
              <w:ind w:left="2" w:right="0" w:firstLine="0"/>
              <w:jc w:val="left"/>
            </w:pPr>
            <w:r>
              <w:rPr>
                <w:rFonts w:ascii="Cambria" w:eastAsia="Cambria" w:hAnsi="Cambria" w:cs="Cambria"/>
                <w:sz w:val="22"/>
                <w:lang w:val="en"/>
              </w:rPr>
              <w:t xml:space="preserve">Carry out advocacy communications with on-site companies to mobilise resources (GSM, SOBEBRA, FIFA, ADORO, etc.) to contribute to resource mobilisation </w:t>
            </w:r>
          </w:p>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269"/>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9" w:firstLine="0"/>
              <w:jc w:val="center"/>
            </w:pPr>
            <w:r>
              <w:rPr>
                <w:rFonts w:ascii="Arial" w:eastAsia="Arial" w:hAnsi="Arial" w:cs="Arial"/>
                <w:b/>
                <w:bCs/>
                <w:sz w:val="22"/>
                <w:lang w:val="en"/>
              </w:rPr>
              <w:t xml:space="preserve">III. </w:t>
            </w:r>
          </w:p>
        </w:tc>
        <w:tc>
          <w:tcPr>
            <w:tcW w:w="7376" w:type="dxa"/>
            <w:gridSpan w:val="8"/>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Make the vaccine available </w:t>
            </w:r>
          </w:p>
        </w:tc>
        <w:tc>
          <w:tcPr>
            <w:tcW w:w="840"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vAlign w:val="bottom"/>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281"/>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Purchase the vaccine for routine vaccination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center"/>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526"/>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Purchase the vaccine for the mass campaign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8" w:right="0" w:firstLine="0"/>
              <w:jc w:val="left"/>
            </w:pPr>
            <w:r>
              <w:rPr>
                <w:rFonts w:ascii="Arial" w:eastAsia="Arial" w:hAnsi="Arial" w:cs="Arial"/>
                <w:b/>
                <w:bCs/>
                <w:sz w:val="22"/>
                <w:lang w:val="en"/>
              </w:rPr>
              <w:t xml:space="preserve">IV </w:t>
            </w:r>
          </w:p>
        </w:tc>
        <w:tc>
          <w:tcPr>
            <w:tcW w:w="7376" w:type="dxa"/>
            <w:gridSpan w:val="8"/>
            <w:tcBorders>
              <w:top w:val="single" w:sz="4" w:space="0" w:color="000000"/>
              <w:left w:val="single" w:sz="4" w:space="0" w:color="000000"/>
              <w:bottom w:val="single" w:sz="4" w:space="0" w:color="000000"/>
              <w:right w:val="nil"/>
            </w:tcBorders>
            <w:shd w:val="clear" w:color="auto" w:fill="00FFFF"/>
          </w:tcPr>
          <w:p w:rsidR="008F1AA2" w:rsidRDefault="00D575CF">
            <w:pPr>
              <w:spacing w:after="0" w:line="259" w:lineRule="auto"/>
              <w:ind w:left="2" w:right="0" w:firstLine="0"/>
              <w:jc w:val="left"/>
            </w:pPr>
            <w:r>
              <w:rPr>
                <w:rFonts w:ascii="Cambria" w:eastAsia="Cambria" w:hAnsi="Cambria" w:cs="Cambria"/>
                <w:b/>
                <w:bCs/>
                <w:sz w:val="22"/>
                <w:lang w:val="en"/>
              </w:rPr>
              <w:t xml:space="preserve">Introduce the Measles/Rubella vaccine in the routine EPI </w:t>
            </w:r>
          </w:p>
        </w:tc>
        <w:tc>
          <w:tcPr>
            <w:tcW w:w="840"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00FFFF"/>
          </w:tcPr>
          <w:p w:rsidR="008F1AA2" w:rsidRDefault="008F1AA2">
            <w:pPr>
              <w:spacing w:after="160" w:line="259" w:lineRule="auto"/>
              <w:ind w:left="0" w:right="0" w:firstLine="0"/>
              <w:jc w:val="left"/>
            </w:pPr>
          </w:p>
        </w:tc>
      </w:tr>
      <w:tr w:rsidR="008F1AA2">
        <w:trPr>
          <w:trHeight w:val="27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Draw up submissions to GAVI </w:t>
            </w:r>
          </w:p>
        </w:tc>
        <w:tc>
          <w:tcPr>
            <w:tcW w:w="410"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lastRenderedPageBreak/>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18" w:firstLine="0"/>
            </w:pPr>
            <w:r>
              <w:rPr>
                <w:rFonts w:ascii="Cambria" w:eastAsia="Cambria" w:hAnsi="Cambria" w:cs="Cambria"/>
                <w:sz w:val="22"/>
                <w:lang w:val="en"/>
              </w:rPr>
              <w:t xml:space="preserve">Draw up the introductory plan for the MR vaccine </w:t>
            </w:r>
          </w:p>
        </w:tc>
        <w:tc>
          <w:tcPr>
            <w:tcW w:w="410"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653"/>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Implement the activities planned within the introduction plan for the MR vaccin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Carry out the assessment to follow the introduction of the MR vaccin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287"/>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Arial" w:eastAsia="Arial" w:hAnsi="Arial" w:cs="Arial"/>
                <w:b/>
                <w:bCs/>
                <w:sz w:val="22"/>
                <w:lang w:val="en"/>
              </w:rPr>
              <w:t xml:space="preserve">V </w:t>
            </w:r>
          </w:p>
        </w:tc>
        <w:tc>
          <w:tcPr>
            <w:tcW w:w="7376" w:type="dxa"/>
            <w:gridSpan w:val="8"/>
            <w:tcBorders>
              <w:top w:val="single" w:sz="4" w:space="0" w:color="000000"/>
              <w:left w:val="single" w:sz="4" w:space="0" w:color="000000"/>
              <w:bottom w:val="single" w:sz="4" w:space="0" w:color="000000"/>
              <w:right w:val="nil"/>
            </w:tcBorders>
            <w:shd w:val="clear" w:color="auto" w:fill="00FFFF"/>
          </w:tcPr>
          <w:p w:rsidR="008F1AA2" w:rsidRDefault="00D575CF">
            <w:pPr>
              <w:spacing w:after="0" w:line="259" w:lineRule="auto"/>
              <w:ind w:left="2" w:right="0" w:firstLine="0"/>
              <w:jc w:val="left"/>
            </w:pPr>
            <w:r>
              <w:rPr>
                <w:rFonts w:ascii="Cambria" w:eastAsia="Cambria" w:hAnsi="Cambria" w:cs="Cambria"/>
                <w:b/>
                <w:bCs/>
                <w:sz w:val="22"/>
                <w:lang w:val="en"/>
              </w:rPr>
              <w:t xml:space="preserve">Ensure the monitoring of Congenital rubella syndrome (CRS) </w:t>
            </w:r>
          </w:p>
        </w:tc>
        <w:tc>
          <w:tcPr>
            <w:tcW w:w="840"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00FFFF"/>
          </w:tcPr>
          <w:p w:rsidR="008F1AA2" w:rsidRDefault="008F1AA2">
            <w:pPr>
              <w:spacing w:after="160" w:line="259" w:lineRule="auto"/>
              <w:ind w:left="0" w:right="0" w:firstLine="0"/>
              <w:jc w:val="left"/>
            </w:pPr>
          </w:p>
        </w:tc>
      </w:tr>
    </w:tbl>
    <w:p w:rsidR="008F1AA2" w:rsidRDefault="008F1AA2">
      <w:pPr>
        <w:spacing w:after="0" w:line="259" w:lineRule="auto"/>
        <w:ind w:left="-1133" w:right="1016" w:firstLine="0"/>
        <w:jc w:val="left"/>
      </w:pPr>
    </w:p>
    <w:tbl>
      <w:tblPr>
        <w:tblStyle w:val="TableGrid"/>
        <w:tblW w:w="14489" w:type="dxa"/>
        <w:tblInd w:w="-14" w:type="dxa"/>
        <w:tblCellMar>
          <w:top w:w="7" w:type="dxa"/>
          <w:left w:w="66" w:type="dxa"/>
          <w:right w:w="22" w:type="dxa"/>
        </w:tblCellMar>
        <w:tblLook w:val="04A0" w:firstRow="1" w:lastRow="0" w:firstColumn="1" w:lastColumn="0" w:noHBand="0" w:noVBand="1"/>
      </w:tblPr>
      <w:tblGrid>
        <w:gridCol w:w="474"/>
        <w:gridCol w:w="3938"/>
        <w:gridCol w:w="410"/>
        <w:gridCol w:w="501"/>
        <w:gridCol w:w="566"/>
        <w:gridCol w:w="412"/>
        <w:gridCol w:w="409"/>
        <w:gridCol w:w="591"/>
        <w:gridCol w:w="547"/>
        <w:gridCol w:w="413"/>
        <w:gridCol w:w="428"/>
        <w:gridCol w:w="538"/>
        <w:gridCol w:w="504"/>
        <w:gridCol w:w="596"/>
        <w:gridCol w:w="466"/>
        <w:gridCol w:w="624"/>
        <w:gridCol w:w="581"/>
        <w:gridCol w:w="442"/>
        <w:gridCol w:w="557"/>
        <w:gridCol w:w="485"/>
        <w:gridCol w:w="484"/>
        <w:gridCol w:w="523"/>
      </w:tblGrid>
      <w:tr w:rsidR="008F1AA2">
        <w:trPr>
          <w:trHeight w:val="288"/>
        </w:trPr>
        <w:tc>
          <w:tcPr>
            <w:tcW w:w="4413" w:type="dxa"/>
            <w:gridSpan w:val="2"/>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43" w:firstLine="0"/>
              <w:jc w:val="right"/>
            </w:pPr>
            <w:r>
              <w:rPr>
                <w:rFonts w:ascii="Cambria" w:eastAsia="Cambria" w:hAnsi="Cambria" w:cs="Cambria"/>
                <w:b/>
                <w:bCs/>
                <w:sz w:val="22"/>
                <w:lang w:val="en"/>
              </w:rPr>
              <w:t xml:space="preserve">ACTIVITES                              </w:t>
            </w:r>
          </w:p>
        </w:tc>
        <w:tc>
          <w:tcPr>
            <w:tcW w:w="188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2" w:firstLine="0"/>
              <w:jc w:val="center"/>
            </w:pPr>
            <w:r>
              <w:rPr>
                <w:rFonts w:ascii="Cambria" w:eastAsia="Cambria" w:hAnsi="Cambria" w:cs="Cambria"/>
                <w:b/>
                <w:bCs/>
                <w:sz w:val="22"/>
                <w:lang w:val="en"/>
              </w:rPr>
              <w:t xml:space="preserve">2017 </w:t>
            </w:r>
          </w:p>
        </w:tc>
        <w:tc>
          <w:tcPr>
            <w:tcW w:w="1960"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rFonts w:ascii="Cambria" w:eastAsia="Cambria" w:hAnsi="Cambria" w:cs="Cambria"/>
                <w:b/>
                <w:bCs/>
                <w:sz w:val="22"/>
                <w:lang w:val="en"/>
              </w:rPr>
              <w:t xml:space="preserve">2018 </w:t>
            </w:r>
          </w:p>
        </w:tc>
        <w:tc>
          <w:tcPr>
            <w:tcW w:w="2065"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mbria" w:eastAsia="Cambria" w:hAnsi="Cambria" w:cs="Cambria"/>
                <w:b/>
                <w:bCs/>
                <w:sz w:val="22"/>
                <w:lang w:val="en"/>
              </w:rPr>
              <w:t xml:space="preserve">2019 </w:t>
            </w:r>
          </w:p>
        </w:tc>
        <w:tc>
          <w:tcPr>
            <w:tcW w:w="2113"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mbria" w:eastAsia="Cambria" w:hAnsi="Cambria" w:cs="Cambria"/>
                <w:b/>
                <w:bCs/>
                <w:sz w:val="22"/>
                <w:lang w:val="en"/>
              </w:rPr>
              <w:t xml:space="preserve">2020 </w:t>
            </w:r>
          </w:p>
        </w:tc>
        <w:tc>
          <w:tcPr>
            <w:tcW w:w="204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7" w:firstLine="0"/>
              <w:jc w:val="center"/>
            </w:pPr>
            <w:r>
              <w:rPr>
                <w:rFonts w:ascii="Cambria" w:eastAsia="Cambria" w:hAnsi="Cambria" w:cs="Cambria"/>
                <w:b/>
                <w:bCs/>
                <w:sz w:val="22"/>
                <w:lang w:val="en"/>
              </w:rPr>
              <w:t xml:space="preserve">2021 </w:t>
            </w:r>
          </w:p>
        </w:tc>
      </w:tr>
      <w:tr w:rsidR="008F1AA2">
        <w:trPr>
          <w:trHeight w:val="285"/>
        </w:trPr>
        <w:tc>
          <w:tcPr>
            <w:tcW w:w="0" w:type="auto"/>
            <w:gridSpan w:val="2"/>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mbria" w:eastAsia="Cambria" w:hAnsi="Cambria" w:cs="Cambria"/>
                <w:b/>
                <w:bCs/>
                <w:sz w:val="22"/>
                <w:lang w:val="en"/>
              </w:rPr>
              <w:t xml:space="preserve">T1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2" w:right="0" w:firstLine="0"/>
            </w:pPr>
            <w:r>
              <w:rPr>
                <w:rFonts w:ascii="Cambria" w:eastAsia="Cambria" w:hAnsi="Cambria" w:cs="Cambria"/>
                <w:b/>
                <w:bCs/>
                <w:sz w:val="22"/>
                <w:lang w:val="en"/>
              </w:rPr>
              <w:t xml:space="preserve">T2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4" w:right="0" w:firstLine="0"/>
              <w:jc w:val="left"/>
            </w:pPr>
            <w:r>
              <w:rPr>
                <w:rFonts w:ascii="Cambria" w:eastAsia="Cambria" w:hAnsi="Cambria" w:cs="Cambria"/>
                <w:b/>
                <w:bCs/>
                <w:sz w:val="22"/>
                <w:lang w:val="en"/>
              </w:rPr>
              <w:t xml:space="preserve">T3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b/>
                <w:bCs/>
                <w:sz w:val="22"/>
                <w:lang w:val="en"/>
              </w:rPr>
              <w:t xml:space="preserve">T1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9" w:right="0" w:firstLine="0"/>
              <w:jc w:val="left"/>
            </w:pPr>
            <w:r>
              <w:rPr>
                <w:rFonts w:ascii="Cambria" w:eastAsia="Cambria" w:hAnsi="Cambria" w:cs="Cambria"/>
                <w:b/>
                <w:bCs/>
                <w:sz w:val="22"/>
                <w:lang w:val="en"/>
              </w:rPr>
              <w:t xml:space="preserve">T2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T3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1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0" w:right="0" w:firstLine="0"/>
              <w:jc w:val="left"/>
            </w:pPr>
            <w:r>
              <w:rPr>
                <w:rFonts w:ascii="Cambria" w:eastAsia="Cambria" w:hAnsi="Cambria" w:cs="Cambria"/>
                <w:b/>
                <w:bCs/>
                <w:sz w:val="22"/>
                <w:lang w:val="en"/>
              </w:rPr>
              <w:t xml:space="preserve">T2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0" w:right="0" w:firstLine="0"/>
            </w:pPr>
            <w:r>
              <w:rPr>
                <w:rFonts w:ascii="Cambria" w:eastAsia="Cambria" w:hAnsi="Cambria" w:cs="Cambria"/>
                <w:b/>
                <w:bCs/>
                <w:sz w:val="22"/>
                <w:lang w:val="en"/>
              </w:rPr>
              <w:t xml:space="preserve">T3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Cambria" w:eastAsia="Cambria" w:hAnsi="Cambria" w:cs="Cambria"/>
                <w:b/>
                <w:bCs/>
                <w:sz w:val="22"/>
                <w:lang w:val="en"/>
              </w:rPr>
              <w:t xml:space="preserve">T4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5" w:right="0" w:firstLine="0"/>
            </w:pPr>
            <w:r>
              <w:rPr>
                <w:rFonts w:ascii="Cambria" w:eastAsia="Cambria" w:hAnsi="Cambria" w:cs="Cambria"/>
                <w:b/>
                <w:bCs/>
                <w:sz w:val="22"/>
                <w:lang w:val="en"/>
              </w:rPr>
              <w:t xml:space="preserve">T1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3" w:right="0" w:firstLine="0"/>
              <w:jc w:val="left"/>
            </w:pPr>
            <w:r>
              <w:rPr>
                <w:rFonts w:ascii="Cambria" w:eastAsia="Cambria" w:hAnsi="Cambria" w:cs="Cambria"/>
                <w:b/>
                <w:bCs/>
                <w:sz w:val="22"/>
                <w:lang w:val="en"/>
              </w:rPr>
              <w:t xml:space="preserve">T2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9" w:right="0" w:firstLine="0"/>
              <w:jc w:val="left"/>
            </w:pPr>
            <w:r>
              <w:rPr>
                <w:rFonts w:ascii="Cambria" w:eastAsia="Cambria" w:hAnsi="Cambria" w:cs="Cambria"/>
                <w:b/>
                <w:bCs/>
                <w:sz w:val="22"/>
                <w:lang w:val="en"/>
              </w:rPr>
              <w:t xml:space="preserve">T3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4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8" w:right="0" w:firstLine="0"/>
              <w:jc w:val="left"/>
            </w:pPr>
            <w:r>
              <w:rPr>
                <w:rFonts w:ascii="Cambria" w:eastAsia="Cambria" w:hAnsi="Cambria" w:cs="Cambria"/>
                <w:b/>
                <w:bCs/>
                <w:sz w:val="22"/>
                <w:lang w:val="en"/>
              </w:rPr>
              <w:t xml:space="preserve">T1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2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3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0" w:right="0" w:firstLine="0"/>
              <w:jc w:val="left"/>
            </w:pPr>
            <w:r>
              <w:rPr>
                <w:rFonts w:ascii="Cambria" w:eastAsia="Cambria" w:hAnsi="Cambria" w:cs="Cambria"/>
                <w:b/>
                <w:bCs/>
                <w:sz w:val="22"/>
                <w:lang w:val="en"/>
              </w:rPr>
              <w:t xml:space="preserve">T4 </w:t>
            </w:r>
          </w:p>
        </w:tc>
      </w:tr>
      <w:tr w:rsidR="008F1AA2">
        <w:trPr>
          <w:trHeight w:val="781"/>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Organise a reflective meeting on the implementation of look-out sites to monitor rubella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sz w:val="22"/>
                <w:lang w:val="en"/>
              </w:rPr>
              <w:t xml:space="preserve">Establish a protocol to monitor CR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3"/>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Establish training tools and reporting support material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9"/>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sz w:val="22"/>
                <w:lang w:val="en"/>
              </w:rPr>
              <w:t xml:space="preserve"> Train all involved individuals on the monitoring of CR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78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Ensure that the collection and transportation of samples for biological testing are adequat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Keep CRS monitoring database up-to-dat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653"/>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Audit monitoring results and data quality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104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 Liaise with laboratory activity to ensure the cross-referencing of biological and epidemiological data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125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lastRenderedPageBreak/>
              <w:t xml:space="preserve">  </w:t>
            </w:r>
          </w:p>
        </w:tc>
        <w:tc>
          <w:tcPr>
            <w:tcW w:w="393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Share results of the CRS monitoring process with healthcare personnel, healthcare establishments and related public health authoritie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r>
      <w:tr w:rsidR="008F1AA2">
        <w:trPr>
          <w:trHeight w:val="269"/>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8" w:right="0" w:firstLine="0"/>
              <w:jc w:val="left"/>
            </w:pPr>
            <w:r>
              <w:rPr>
                <w:rFonts w:ascii="Arial" w:eastAsia="Arial" w:hAnsi="Arial" w:cs="Arial"/>
                <w:b/>
                <w:bCs/>
                <w:sz w:val="22"/>
                <w:lang w:val="en"/>
              </w:rPr>
              <w:t xml:space="preserve">VI. </w:t>
            </w:r>
          </w:p>
        </w:tc>
        <w:tc>
          <w:tcPr>
            <w:tcW w:w="14015" w:type="dxa"/>
            <w:gridSpan w:val="21"/>
            <w:tcBorders>
              <w:top w:val="single" w:sz="4" w:space="0" w:color="000000"/>
              <w:left w:val="single" w:sz="4" w:space="0" w:color="000000"/>
              <w:bottom w:val="single" w:sz="4" w:space="0" w:color="000000"/>
              <w:right w:val="single" w:sz="4" w:space="0" w:color="000000"/>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Capacity building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Train 150 new agents on monitoring and EPI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center"/>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65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Organise two training supervisory sessions at the national level for ESC manager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bl>
    <w:p w:rsidR="008F1AA2" w:rsidRDefault="008F1AA2">
      <w:pPr>
        <w:spacing w:after="0" w:line="259" w:lineRule="auto"/>
        <w:ind w:left="-1133" w:right="1016" w:firstLine="0"/>
        <w:jc w:val="left"/>
      </w:pPr>
    </w:p>
    <w:tbl>
      <w:tblPr>
        <w:tblStyle w:val="TableGrid"/>
        <w:tblW w:w="14489" w:type="dxa"/>
        <w:tblInd w:w="-14" w:type="dxa"/>
        <w:tblCellMar>
          <w:top w:w="17" w:type="dxa"/>
          <w:left w:w="66" w:type="dxa"/>
          <w:bottom w:w="4" w:type="dxa"/>
          <w:right w:w="22" w:type="dxa"/>
        </w:tblCellMar>
        <w:tblLook w:val="04A0" w:firstRow="1" w:lastRow="0" w:firstColumn="1" w:lastColumn="0" w:noHBand="0" w:noVBand="1"/>
      </w:tblPr>
      <w:tblGrid>
        <w:gridCol w:w="474"/>
        <w:gridCol w:w="3938"/>
        <w:gridCol w:w="410"/>
        <w:gridCol w:w="501"/>
        <w:gridCol w:w="566"/>
        <w:gridCol w:w="412"/>
        <w:gridCol w:w="409"/>
        <w:gridCol w:w="591"/>
        <w:gridCol w:w="547"/>
        <w:gridCol w:w="413"/>
        <w:gridCol w:w="428"/>
        <w:gridCol w:w="538"/>
        <w:gridCol w:w="504"/>
        <w:gridCol w:w="596"/>
        <w:gridCol w:w="466"/>
        <w:gridCol w:w="624"/>
        <w:gridCol w:w="581"/>
        <w:gridCol w:w="442"/>
        <w:gridCol w:w="557"/>
        <w:gridCol w:w="485"/>
        <w:gridCol w:w="484"/>
        <w:gridCol w:w="523"/>
      </w:tblGrid>
      <w:tr w:rsidR="008F1AA2">
        <w:trPr>
          <w:trHeight w:val="288"/>
        </w:trPr>
        <w:tc>
          <w:tcPr>
            <w:tcW w:w="4413" w:type="dxa"/>
            <w:gridSpan w:val="2"/>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43" w:firstLine="0"/>
              <w:jc w:val="right"/>
            </w:pPr>
            <w:r>
              <w:rPr>
                <w:rFonts w:ascii="Cambria" w:eastAsia="Cambria" w:hAnsi="Cambria" w:cs="Cambria"/>
                <w:b/>
                <w:bCs/>
                <w:sz w:val="22"/>
                <w:lang w:val="en"/>
              </w:rPr>
              <w:t xml:space="preserve">ACTIVITES                              </w:t>
            </w:r>
          </w:p>
        </w:tc>
        <w:tc>
          <w:tcPr>
            <w:tcW w:w="188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2" w:firstLine="0"/>
              <w:jc w:val="center"/>
            </w:pPr>
            <w:r>
              <w:rPr>
                <w:rFonts w:ascii="Cambria" w:eastAsia="Cambria" w:hAnsi="Cambria" w:cs="Cambria"/>
                <w:b/>
                <w:bCs/>
                <w:sz w:val="22"/>
                <w:lang w:val="en"/>
              </w:rPr>
              <w:t xml:space="preserve">2017 </w:t>
            </w:r>
          </w:p>
        </w:tc>
        <w:tc>
          <w:tcPr>
            <w:tcW w:w="1960"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51" w:firstLine="0"/>
              <w:jc w:val="center"/>
            </w:pPr>
            <w:r>
              <w:rPr>
                <w:rFonts w:ascii="Cambria" w:eastAsia="Cambria" w:hAnsi="Cambria" w:cs="Cambria"/>
                <w:b/>
                <w:bCs/>
                <w:sz w:val="22"/>
                <w:lang w:val="en"/>
              </w:rPr>
              <w:t xml:space="preserve">2018 </w:t>
            </w:r>
          </w:p>
        </w:tc>
        <w:tc>
          <w:tcPr>
            <w:tcW w:w="2065"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mbria" w:eastAsia="Cambria" w:hAnsi="Cambria" w:cs="Cambria"/>
                <w:b/>
                <w:bCs/>
                <w:sz w:val="22"/>
                <w:lang w:val="en"/>
              </w:rPr>
              <w:t xml:space="preserve">2019 </w:t>
            </w:r>
          </w:p>
        </w:tc>
        <w:tc>
          <w:tcPr>
            <w:tcW w:w="2113"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3" w:firstLine="0"/>
              <w:jc w:val="center"/>
            </w:pPr>
            <w:r>
              <w:rPr>
                <w:rFonts w:ascii="Cambria" w:eastAsia="Cambria" w:hAnsi="Cambria" w:cs="Cambria"/>
                <w:b/>
                <w:bCs/>
                <w:sz w:val="22"/>
                <w:lang w:val="en"/>
              </w:rPr>
              <w:t xml:space="preserve">2020 </w:t>
            </w:r>
          </w:p>
        </w:tc>
        <w:tc>
          <w:tcPr>
            <w:tcW w:w="204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7" w:firstLine="0"/>
              <w:jc w:val="center"/>
            </w:pPr>
            <w:r>
              <w:rPr>
                <w:rFonts w:ascii="Cambria" w:eastAsia="Cambria" w:hAnsi="Cambria" w:cs="Cambria"/>
                <w:b/>
                <w:bCs/>
                <w:sz w:val="22"/>
                <w:lang w:val="en"/>
              </w:rPr>
              <w:t xml:space="preserve">2021 </w:t>
            </w:r>
          </w:p>
        </w:tc>
      </w:tr>
      <w:tr w:rsidR="008F1AA2">
        <w:trPr>
          <w:trHeight w:val="285"/>
        </w:trPr>
        <w:tc>
          <w:tcPr>
            <w:tcW w:w="0" w:type="auto"/>
            <w:gridSpan w:val="2"/>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mbria" w:eastAsia="Cambria" w:hAnsi="Cambria" w:cs="Cambria"/>
                <w:b/>
                <w:bCs/>
                <w:sz w:val="22"/>
                <w:lang w:val="en"/>
              </w:rPr>
              <w:t xml:space="preserve">T1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2" w:right="0" w:firstLine="0"/>
            </w:pPr>
            <w:r>
              <w:rPr>
                <w:rFonts w:ascii="Cambria" w:eastAsia="Cambria" w:hAnsi="Cambria" w:cs="Cambria"/>
                <w:b/>
                <w:bCs/>
                <w:sz w:val="22"/>
                <w:lang w:val="en"/>
              </w:rPr>
              <w:t xml:space="preserve">T2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4" w:right="0" w:firstLine="0"/>
              <w:jc w:val="left"/>
            </w:pPr>
            <w:r>
              <w:rPr>
                <w:rFonts w:ascii="Cambria" w:eastAsia="Cambria" w:hAnsi="Cambria" w:cs="Cambria"/>
                <w:b/>
                <w:bCs/>
                <w:sz w:val="22"/>
                <w:lang w:val="en"/>
              </w:rPr>
              <w:t xml:space="preserve">T3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b/>
                <w:bCs/>
                <w:sz w:val="22"/>
                <w:lang w:val="en"/>
              </w:rPr>
              <w:t xml:space="preserve">T1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9" w:right="0" w:firstLine="0"/>
              <w:jc w:val="left"/>
            </w:pPr>
            <w:r>
              <w:rPr>
                <w:rFonts w:ascii="Cambria" w:eastAsia="Cambria" w:hAnsi="Cambria" w:cs="Cambria"/>
                <w:b/>
                <w:bCs/>
                <w:sz w:val="22"/>
                <w:lang w:val="en"/>
              </w:rPr>
              <w:t xml:space="preserve">T2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T3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1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0" w:right="0" w:firstLine="0"/>
              <w:jc w:val="left"/>
            </w:pPr>
            <w:r>
              <w:rPr>
                <w:rFonts w:ascii="Cambria" w:eastAsia="Cambria" w:hAnsi="Cambria" w:cs="Cambria"/>
                <w:b/>
                <w:bCs/>
                <w:sz w:val="22"/>
                <w:lang w:val="en"/>
              </w:rPr>
              <w:t xml:space="preserve">T2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0" w:right="0" w:firstLine="0"/>
            </w:pPr>
            <w:r>
              <w:rPr>
                <w:rFonts w:ascii="Cambria" w:eastAsia="Cambria" w:hAnsi="Cambria" w:cs="Cambria"/>
                <w:b/>
                <w:bCs/>
                <w:sz w:val="22"/>
                <w:lang w:val="en"/>
              </w:rPr>
              <w:t xml:space="preserve">T3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Cambria" w:eastAsia="Cambria" w:hAnsi="Cambria" w:cs="Cambria"/>
                <w:b/>
                <w:bCs/>
                <w:sz w:val="22"/>
                <w:lang w:val="en"/>
              </w:rPr>
              <w:t xml:space="preserve">T4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5" w:right="0" w:firstLine="0"/>
            </w:pPr>
            <w:r>
              <w:rPr>
                <w:rFonts w:ascii="Cambria" w:eastAsia="Cambria" w:hAnsi="Cambria" w:cs="Cambria"/>
                <w:b/>
                <w:bCs/>
                <w:sz w:val="22"/>
                <w:lang w:val="en"/>
              </w:rPr>
              <w:t xml:space="preserve">T1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3" w:right="0" w:firstLine="0"/>
              <w:jc w:val="left"/>
            </w:pPr>
            <w:r>
              <w:rPr>
                <w:rFonts w:ascii="Cambria" w:eastAsia="Cambria" w:hAnsi="Cambria" w:cs="Cambria"/>
                <w:b/>
                <w:bCs/>
                <w:sz w:val="22"/>
                <w:lang w:val="en"/>
              </w:rPr>
              <w:t xml:space="preserve">T2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9" w:right="0" w:firstLine="0"/>
              <w:jc w:val="left"/>
            </w:pPr>
            <w:r>
              <w:rPr>
                <w:rFonts w:ascii="Cambria" w:eastAsia="Cambria" w:hAnsi="Cambria" w:cs="Cambria"/>
                <w:b/>
                <w:bCs/>
                <w:sz w:val="22"/>
                <w:lang w:val="en"/>
              </w:rPr>
              <w:t xml:space="preserve">T3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4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8" w:right="0" w:firstLine="0"/>
              <w:jc w:val="left"/>
            </w:pPr>
            <w:r>
              <w:rPr>
                <w:rFonts w:ascii="Cambria" w:eastAsia="Cambria" w:hAnsi="Cambria" w:cs="Cambria"/>
                <w:b/>
                <w:bCs/>
                <w:sz w:val="22"/>
                <w:lang w:val="en"/>
              </w:rPr>
              <w:t xml:space="preserve">T1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2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3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0" w:right="0" w:firstLine="0"/>
              <w:jc w:val="left"/>
            </w:pPr>
            <w:r>
              <w:rPr>
                <w:rFonts w:ascii="Cambria" w:eastAsia="Cambria" w:hAnsi="Cambria" w:cs="Cambria"/>
                <w:b/>
                <w:bCs/>
                <w:sz w:val="22"/>
                <w:lang w:val="en"/>
              </w:rPr>
              <w:t xml:space="preserve">T4 </w:t>
            </w:r>
          </w:p>
        </w:tc>
      </w:tr>
      <w:tr w:rsidR="008F1AA2">
        <w:trPr>
          <w:trHeight w:val="863"/>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Organise awareness raising meetings for practitioners to detect and report on case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5" w:firstLine="0"/>
              <w:jc w:val="center"/>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5" w:right="0" w:firstLine="0"/>
              <w:jc w:val="left"/>
            </w:pPr>
            <w:r>
              <w:rPr>
                <w:rFonts w:ascii="Arial" w:eastAsia="Arial" w:hAnsi="Arial" w:cs="Arial"/>
                <w:b/>
                <w:bCs/>
                <w:sz w:val="22"/>
                <w:lang w:val="en"/>
              </w:rPr>
              <w:t xml:space="preserve">VII </w:t>
            </w:r>
          </w:p>
        </w:tc>
        <w:tc>
          <w:tcPr>
            <w:tcW w:w="14015" w:type="dxa"/>
            <w:gridSpan w:val="21"/>
            <w:tcBorders>
              <w:top w:val="single" w:sz="4" w:space="0" w:color="000000"/>
              <w:left w:val="single" w:sz="4" w:space="0" w:color="000000"/>
              <w:bottom w:val="single" w:sz="4" w:space="0" w:color="000000"/>
              <w:right w:val="single" w:sz="4" w:space="0" w:color="000000"/>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Improve upon the quality of monitoring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Establish/Update the list of priority sites for active monitoring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783"/>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Run quarterly active research trips in priority site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1556"/>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Display, in all surgeries and public and private healthcare structures, action to be taken in the event of any suspected case of measles and in the case of a suspected measles epidemic.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Investigate measles and rubella </w:t>
            </w:r>
          </w:p>
          <w:p w:rsidR="008F1AA2" w:rsidRDefault="00D575CF">
            <w:pPr>
              <w:spacing w:after="0" w:line="259" w:lineRule="auto"/>
              <w:ind w:left="2" w:right="0" w:firstLine="0"/>
              <w:jc w:val="left"/>
            </w:pPr>
            <w:r>
              <w:rPr>
                <w:rFonts w:ascii="Cambria" w:eastAsia="Cambria" w:hAnsi="Cambria" w:cs="Cambria"/>
                <w:sz w:val="22"/>
                <w:lang w:val="en"/>
              </w:rPr>
              <w:t xml:space="preserve">epidemic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783"/>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lastRenderedPageBreak/>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Ensure the transportation of samples for suspected cases to the designated national Laboratory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529"/>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Print case reporting form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78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Ensure the laboratory’s supply of small materials and consumable supplie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526"/>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Organise two meetings to follow up on performance indicator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654"/>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Organise monthly meetings to approve surveillance data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r w:rsidR="008F1AA2">
        <w:trPr>
          <w:trHeight w:val="530"/>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4"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sz w:val="22"/>
                <w:lang w:val="en"/>
              </w:rPr>
              <w:t xml:space="preserve">Source technical material for the laboratory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9"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center"/>
            </w:pPr>
            <w:r>
              <w:rPr>
                <w:rFonts w:ascii="Cambria" w:eastAsia="Cambria" w:hAnsi="Cambria" w:cs="Cambria"/>
                <w:b/>
                <w:bCs/>
                <w:sz w:val="22"/>
                <w:lang w:val="en"/>
              </w:rPr>
              <w:t xml:space="preserve">  </w:t>
            </w:r>
          </w:p>
        </w:tc>
      </w:tr>
    </w:tbl>
    <w:p w:rsidR="008F1AA2" w:rsidRDefault="008F1AA2">
      <w:pPr>
        <w:spacing w:after="0" w:line="259" w:lineRule="auto"/>
        <w:ind w:left="-1133" w:right="1016" w:firstLine="0"/>
        <w:jc w:val="left"/>
      </w:pPr>
    </w:p>
    <w:tbl>
      <w:tblPr>
        <w:tblStyle w:val="TableGrid"/>
        <w:tblW w:w="14489" w:type="dxa"/>
        <w:tblInd w:w="-14" w:type="dxa"/>
        <w:tblCellMar>
          <w:top w:w="11" w:type="dxa"/>
          <w:left w:w="19" w:type="dxa"/>
        </w:tblCellMar>
        <w:tblLook w:val="04A0" w:firstRow="1" w:lastRow="0" w:firstColumn="1" w:lastColumn="0" w:noHBand="0" w:noVBand="1"/>
      </w:tblPr>
      <w:tblGrid>
        <w:gridCol w:w="474"/>
        <w:gridCol w:w="3938"/>
        <w:gridCol w:w="410"/>
        <w:gridCol w:w="501"/>
        <w:gridCol w:w="566"/>
        <w:gridCol w:w="412"/>
        <w:gridCol w:w="409"/>
        <w:gridCol w:w="591"/>
        <w:gridCol w:w="547"/>
        <w:gridCol w:w="413"/>
        <w:gridCol w:w="428"/>
        <w:gridCol w:w="538"/>
        <w:gridCol w:w="504"/>
        <w:gridCol w:w="596"/>
        <w:gridCol w:w="466"/>
        <w:gridCol w:w="624"/>
        <w:gridCol w:w="581"/>
        <w:gridCol w:w="442"/>
        <w:gridCol w:w="557"/>
        <w:gridCol w:w="485"/>
        <w:gridCol w:w="484"/>
        <w:gridCol w:w="523"/>
      </w:tblGrid>
      <w:tr w:rsidR="008F1AA2">
        <w:trPr>
          <w:trHeight w:val="288"/>
        </w:trPr>
        <w:tc>
          <w:tcPr>
            <w:tcW w:w="4413" w:type="dxa"/>
            <w:gridSpan w:val="2"/>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55" w:firstLine="0"/>
              <w:jc w:val="right"/>
            </w:pPr>
            <w:r>
              <w:rPr>
                <w:rFonts w:ascii="Cambria" w:eastAsia="Cambria" w:hAnsi="Cambria" w:cs="Cambria"/>
                <w:b/>
                <w:bCs/>
                <w:sz w:val="22"/>
                <w:lang w:val="en"/>
              </w:rPr>
              <w:t xml:space="preserve">ACTIVITES                              </w:t>
            </w:r>
          </w:p>
        </w:tc>
        <w:tc>
          <w:tcPr>
            <w:tcW w:w="188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64" w:firstLine="0"/>
              <w:jc w:val="center"/>
            </w:pPr>
            <w:r>
              <w:rPr>
                <w:rFonts w:ascii="Cambria" w:eastAsia="Cambria" w:hAnsi="Cambria" w:cs="Cambria"/>
                <w:b/>
                <w:bCs/>
                <w:sz w:val="22"/>
                <w:lang w:val="en"/>
              </w:rPr>
              <w:t xml:space="preserve">2017 </w:t>
            </w:r>
          </w:p>
        </w:tc>
        <w:tc>
          <w:tcPr>
            <w:tcW w:w="1960"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63" w:firstLine="0"/>
              <w:jc w:val="center"/>
            </w:pPr>
            <w:r>
              <w:rPr>
                <w:rFonts w:ascii="Cambria" w:eastAsia="Cambria" w:hAnsi="Cambria" w:cs="Cambria"/>
                <w:b/>
                <w:bCs/>
                <w:sz w:val="22"/>
                <w:lang w:val="en"/>
              </w:rPr>
              <w:t xml:space="preserve">2018 </w:t>
            </w:r>
          </w:p>
        </w:tc>
        <w:tc>
          <w:tcPr>
            <w:tcW w:w="428"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1042" w:type="dxa"/>
            <w:gridSpan w:val="2"/>
            <w:tcBorders>
              <w:top w:val="single" w:sz="4" w:space="0" w:color="000000"/>
              <w:left w:val="nil"/>
              <w:bottom w:val="single" w:sz="4" w:space="0" w:color="000000"/>
              <w:right w:val="nil"/>
            </w:tcBorders>
          </w:tcPr>
          <w:p w:rsidR="008F1AA2" w:rsidRDefault="00D575CF">
            <w:pPr>
              <w:spacing w:after="0" w:line="259" w:lineRule="auto"/>
              <w:ind w:left="113" w:right="0" w:firstLine="0"/>
              <w:jc w:val="center"/>
            </w:pPr>
            <w:r>
              <w:rPr>
                <w:rFonts w:ascii="Cambria" w:eastAsia="Cambria" w:hAnsi="Cambria" w:cs="Cambria"/>
                <w:b/>
                <w:bCs/>
                <w:sz w:val="22"/>
                <w:lang w:val="en"/>
              </w:rPr>
              <w:t xml:space="preserve">2019 </w:t>
            </w:r>
          </w:p>
        </w:tc>
        <w:tc>
          <w:tcPr>
            <w:tcW w:w="596"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466"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tcPr>
          <w:p w:rsidR="008F1AA2" w:rsidRDefault="00D575CF">
            <w:pPr>
              <w:spacing w:after="0" w:line="259" w:lineRule="auto"/>
              <w:ind w:left="0" w:right="79" w:firstLine="0"/>
              <w:jc w:val="center"/>
            </w:pPr>
            <w:r>
              <w:rPr>
                <w:rFonts w:ascii="Cambria" w:eastAsia="Cambria" w:hAnsi="Cambria" w:cs="Cambria"/>
                <w:b/>
                <w:bCs/>
                <w:sz w:val="22"/>
                <w:lang w:val="en"/>
              </w:rPr>
              <w:t xml:space="preserve">2020 </w:t>
            </w:r>
          </w:p>
        </w:tc>
        <w:tc>
          <w:tcPr>
            <w:tcW w:w="442"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557"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tcPr>
          <w:p w:rsidR="008F1AA2" w:rsidRDefault="00D575CF">
            <w:pPr>
              <w:spacing w:after="0" w:line="259" w:lineRule="auto"/>
              <w:ind w:left="140" w:right="0" w:firstLine="0"/>
              <w:jc w:val="left"/>
            </w:pPr>
            <w:r>
              <w:rPr>
                <w:rFonts w:ascii="Cambria" w:eastAsia="Cambria" w:hAnsi="Cambria" w:cs="Cambria"/>
                <w:b/>
                <w:bCs/>
                <w:sz w:val="22"/>
                <w:lang w:val="en"/>
              </w:rPr>
              <w:t xml:space="preserve">2021 </w:t>
            </w:r>
          </w:p>
        </w:tc>
        <w:tc>
          <w:tcPr>
            <w:tcW w:w="523"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r>
      <w:tr w:rsidR="008F1AA2">
        <w:trPr>
          <w:trHeight w:val="285"/>
        </w:trPr>
        <w:tc>
          <w:tcPr>
            <w:tcW w:w="0" w:type="auto"/>
            <w:gridSpan w:val="2"/>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pPr>
            <w:r>
              <w:rPr>
                <w:rFonts w:ascii="Cambria" w:eastAsia="Cambria" w:hAnsi="Cambria" w:cs="Cambria"/>
                <w:b/>
                <w:bCs/>
                <w:sz w:val="22"/>
                <w:lang w:val="en"/>
              </w:rPr>
              <w:t xml:space="preserve">T1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2" w:right="0" w:firstLine="0"/>
            </w:pPr>
            <w:r>
              <w:rPr>
                <w:rFonts w:ascii="Cambria" w:eastAsia="Cambria" w:hAnsi="Cambria" w:cs="Cambria"/>
                <w:b/>
                <w:bCs/>
                <w:sz w:val="22"/>
                <w:lang w:val="en"/>
              </w:rPr>
              <w:t xml:space="preserve">T2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4" w:right="0" w:firstLine="0"/>
              <w:jc w:val="left"/>
            </w:pPr>
            <w:r>
              <w:rPr>
                <w:rFonts w:ascii="Cambria" w:eastAsia="Cambria" w:hAnsi="Cambria" w:cs="Cambria"/>
                <w:b/>
                <w:bCs/>
                <w:sz w:val="22"/>
                <w:lang w:val="en"/>
              </w:rPr>
              <w:t xml:space="preserve">T3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b/>
                <w:bCs/>
                <w:sz w:val="22"/>
                <w:lang w:val="en"/>
              </w:rPr>
              <w:t xml:space="preserve">T1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9" w:right="0" w:firstLine="0"/>
              <w:jc w:val="left"/>
            </w:pPr>
            <w:r>
              <w:rPr>
                <w:rFonts w:ascii="Cambria" w:eastAsia="Cambria" w:hAnsi="Cambria" w:cs="Cambria"/>
                <w:b/>
                <w:bCs/>
                <w:sz w:val="22"/>
                <w:lang w:val="en"/>
              </w:rPr>
              <w:t xml:space="preserve">T2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T3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Cambria" w:eastAsia="Cambria" w:hAnsi="Cambria" w:cs="Cambria"/>
                <w:b/>
                <w:bCs/>
                <w:sz w:val="22"/>
                <w:lang w:val="en"/>
              </w:rPr>
              <w:t xml:space="preserve">T4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1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0" w:right="0" w:firstLine="0"/>
              <w:jc w:val="left"/>
            </w:pPr>
            <w:r>
              <w:rPr>
                <w:rFonts w:ascii="Cambria" w:eastAsia="Cambria" w:hAnsi="Cambria" w:cs="Cambria"/>
                <w:b/>
                <w:bCs/>
                <w:sz w:val="22"/>
                <w:lang w:val="en"/>
              </w:rPr>
              <w:t xml:space="preserve">T2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0" w:right="0" w:firstLine="0"/>
            </w:pPr>
            <w:r>
              <w:rPr>
                <w:rFonts w:ascii="Cambria" w:eastAsia="Cambria" w:hAnsi="Cambria" w:cs="Cambria"/>
                <w:b/>
                <w:bCs/>
                <w:sz w:val="22"/>
                <w:lang w:val="en"/>
              </w:rPr>
              <w:t xml:space="preserve">T3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Cambria" w:eastAsia="Cambria" w:hAnsi="Cambria" w:cs="Cambria"/>
                <w:b/>
                <w:bCs/>
                <w:sz w:val="22"/>
                <w:lang w:val="en"/>
              </w:rPr>
              <w:t xml:space="preserve">T4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5" w:right="0" w:firstLine="0"/>
            </w:pPr>
            <w:r>
              <w:rPr>
                <w:rFonts w:ascii="Cambria" w:eastAsia="Cambria" w:hAnsi="Cambria" w:cs="Cambria"/>
                <w:b/>
                <w:bCs/>
                <w:sz w:val="22"/>
                <w:lang w:val="en"/>
              </w:rPr>
              <w:t xml:space="preserve">T1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3" w:right="0" w:firstLine="0"/>
              <w:jc w:val="left"/>
            </w:pPr>
            <w:r>
              <w:rPr>
                <w:rFonts w:ascii="Cambria" w:eastAsia="Cambria" w:hAnsi="Cambria" w:cs="Cambria"/>
                <w:b/>
                <w:bCs/>
                <w:sz w:val="22"/>
                <w:lang w:val="en"/>
              </w:rPr>
              <w:t xml:space="preserve">T2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9" w:right="0" w:firstLine="0"/>
              <w:jc w:val="left"/>
            </w:pPr>
            <w:r>
              <w:rPr>
                <w:rFonts w:ascii="Cambria" w:eastAsia="Cambria" w:hAnsi="Cambria" w:cs="Cambria"/>
                <w:b/>
                <w:bCs/>
                <w:sz w:val="22"/>
                <w:lang w:val="en"/>
              </w:rPr>
              <w:t xml:space="preserve">T3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6" w:right="0" w:firstLine="0"/>
            </w:pPr>
            <w:r>
              <w:rPr>
                <w:rFonts w:ascii="Cambria" w:eastAsia="Cambria" w:hAnsi="Cambria" w:cs="Cambria"/>
                <w:b/>
                <w:bCs/>
                <w:sz w:val="22"/>
                <w:lang w:val="en"/>
              </w:rPr>
              <w:t xml:space="preserve">T4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78" w:right="0" w:firstLine="0"/>
              <w:jc w:val="left"/>
            </w:pPr>
            <w:r>
              <w:rPr>
                <w:rFonts w:ascii="Cambria" w:eastAsia="Cambria" w:hAnsi="Cambria" w:cs="Cambria"/>
                <w:b/>
                <w:bCs/>
                <w:sz w:val="22"/>
                <w:lang w:val="en"/>
              </w:rPr>
              <w:t xml:space="preserve">T1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2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 w:right="0" w:firstLine="0"/>
            </w:pPr>
            <w:r>
              <w:rPr>
                <w:rFonts w:ascii="Cambria" w:eastAsia="Cambria" w:hAnsi="Cambria" w:cs="Cambria"/>
                <w:b/>
                <w:bCs/>
                <w:sz w:val="22"/>
                <w:lang w:val="en"/>
              </w:rPr>
              <w:t xml:space="preserve">T3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0" w:right="0" w:firstLine="0"/>
              <w:jc w:val="left"/>
            </w:pPr>
            <w:r>
              <w:rPr>
                <w:rFonts w:ascii="Cambria" w:eastAsia="Cambria" w:hAnsi="Cambria" w:cs="Cambria"/>
                <w:b/>
                <w:bCs/>
                <w:sz w:val="22"/>
                <w:lang w:val="en"/>
              </w:rPr>
              <w:t xml:space="preserve">T4 </w:t>
            </w:r>
          </w:p>
        </w:tc>
      </w:tr>
      <w:tr w:rsidR="008F1AA2">
        <w:trPr>
          <w:trHeight w:val="1074"/>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Source IT equipment for data management (department-level epidemiological monitoring centers and area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27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Retrospective information bulletin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pPr>
            <w:r>
              <w:rPr>
                <w:rFonts w:ascii="Arial" w:eastAsia="Arial" w:hAnsi="Arial" w:cs="Arial"/>
                <w:b/>
                <w:bCs/>
                <w:sz w:val="22"/>
                <w:lang w:val="en"/>
              </w:rPr>
              <w:t xml:space="preserve">VIII : </w:t>
            </w:r>
          </w:p>
        </w:tc>
        <w:tc>
          <w:tcPr>
            <w:tcW w:w="8216" w:type="dxa"/>
            <w:gridSpan w:val="10"/>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Improvement of vaccination coverage </w:t>
            </w:r>
          </w:p>
        </w:tc>
        <w:tc>
          <w:tcPr>
            <w:tcW w:w="1042"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66FFFF"/>
            <w:vAlign w:val="bottom"/>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27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Implementation of ACD </w:t>
            </w:r>
          </w:p>
        </w:tc>
        <w:tc>
          <w:tcPr>
            <w:tcW w:w="410"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81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Monthly analysis of performance at each level identifying low-coverage area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581"/>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Arial" w:eastAsia="Arial" w:hAnsi="Arial" w:cs="Arial"/>
                <w:sz w:val="22"/>
                <w:lang w:val="en"/>
              </w:rPr>
              <w:lastRenderedPageBreak/>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pPr>
            <w:r>
              <w:rPr>
                <w:rFonts w:ascii="Cambria" w:eastAsia="Cambria" w:hAnsi="Cambria" w:cs="Cambria"/>
                <w:sz w:val="22"/>
                <w:lang w:val="en"/>
              </w:rPr>
              <w:t xml:space="preserve">Regular catch-up sessions (at the end of each quarter)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1076"/>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142" w:firstLine="0"/>
            </w:pPr>
            <w:r>
              <w:rPr>
                <w:rFonts w:ascii="Cambria" w:eastAsia="Cambria" w:hAnsi="Cambria" w:cs="Cambria"/>
                <w:sz w:val="22"/>
                <w:lang w:val="en"/>
              </w:rPr>
              <w:t xml:space="preserve">Hosting of special vaccination days (African Vaccination Week, Children’s health days, etc)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8" w:right="0" w:firstLine="0"/>
              <w:jc w:val="left"/>
            </w:pPr>
            <w:r>
              <w:rPr>
                <w:rFonts w:ascii="Arial" w:eastAsia="Arial" w:hAnsi="Arial" w:cs="Arial"/>
                <w:b/>
                <w:bCs/>
                <w:sz w:val="22"/>
                <w:lang w:val="en"/>
              </w:rPr>
              <w:t xml:space="preserve">IX </w:t>
            </w:r>
          </w:p>
        </w:tc>
        <w:tc>
          <w:tcPr>
            <w:tcW w:w="8216" w:type="dxa"/>
            <w:gridSpan w:val="10"/>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Improvement of data quality and vaccination follow up </w:t>
            </w:r>
          </w:p>
        </w:tc>
        <w:tc>
          <w:tcPr>
            <w:tcW w:w="1042"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782"/>
        </w:trPr>
        <w:tc>
          <w:tcPr>
            <w:tcW w:w="47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Assess the quality of data using the DQS tool twice a year in each area.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8" w:firstLine="0"/>
              <w:jc w:val="center"/>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 w:firstLine="0"/>
              <w:jc w:val="center"/>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8" w:firstLine="0"/>
              <w:jc w:val="center"/>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7" w:firstLine="0"/>
              <w:jc w:val="center"/>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788"/>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284" w:firstLine="0"/>
            </w:pPr>
            <w:r>
              <w:rPr>
                <w:rFonts w:ascii="Cambria" w:eastAsia="Cambria" w:hAnsi="Cambria" w:cs="Cambria"/>
                <w:sz w:val="22"/>
                <w:lang w:val="en"/>
              </w:rPr>
              <w:t xml:space="preserve">Carry out vaccination coverage surveys at national level every 3 to 5 year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7" w:right="0" w:firstLine="0"/>
              <w:jc w:val="left"/>
            </w:pPr>
            <w:r>
              <w:rPr>
                <w:rFonts w:ascii="Arial" w:eastAsia="Arial" w:hAnsi="Arial" w:cs="Arial"/>
                <w:b/>
                <w:bCs/>
                <w:sz w:val="22"/>
                <w:lang w:val="en"/>
              </w:rPr>
              <w:t xml:space="preserve">X </w:t>
            </w:r>
          </w:p>
        </w:tc>
        <w:tc>
          <w:tcPr>
            <w:tcW w:w="8216" w:type="dxa"/>
            <w:gridSpan w:val="10"/>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2" w:right="0" w:firstLine="0"/>
              <w:jc w:val="left"/>
            </w:pPr>
            <w:r>
              <w:rPr>
                <w:rFonts w:ascii="Cambria" w:eastAsia="Cambria" w:hAnsi="Cambria" w:cs="Cambria"/>
                <w:b/>
                <w:bCs/>
                <w:sz w:val="22"/>
                <w:lang w:val="en"/>
              </w:rPr>
              <w:t xml:space="preserve">Second opportunity for vaccination against measles/rubella (campaign) </w:t>
            </w:r>
          </w:p>
        </w:tc>
        <w:tc>
          <w:tcPr>
            <w:tcW w:w="1042"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9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66"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1205"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442"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27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Vaccines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447"/>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Need for risk-free injections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523"/>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Means of eliminating injection material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657"/>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1"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 w:right="0" w:firstLine="0"/>
              <w:jc w:val="left"/>
            </w:pPr>
            <w:r>
              <w:rPr>
                <w:rFonts w:ascii="Cambria" w:eastAsia="Cambria" w:hAnsi="Cambria" w:cs="Cambria"/>
                <w:sz w:val="22"/>
                <w:lang w:val="en"/>
              </w:rPr>
              <w:t xml:space="preserve">Vaccination safety (monitoring AEFI, injection safety, etc)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1"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6"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4"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9"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3"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0" w:right="17"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8"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3"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2"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0" w:firstLine="0"/>
              <w:jc w:val="center"/>
            </w:pPr>
            <w:r>
              <w:rPr>
                <w:rFonts w:ascii="Cambria" w:eastAsia="Cambria" w:hAnsi="Cambria" w:cs="Cambria"/>
                <w:b/>
                <w:bCs/>
                <w:sz w:val="22"/>
                <w:lang w:val="en"/>
              </w:rPr>
              <w:t xml:space="preserve">  </w:t>
            </w:r>
          </w:p>
        </w:tc>
      </w:tr>
      <w:tr w:rsidR="008F1AA2">
        <w:trPr>
          <w:trHeight w:val="288"/>
        </w:trPr>
        <w:tc>
          <w:tcPr>
            <w:tcW w:w="4413" w:type="dxa"/>
            <w:gridSpan w:val="2"/>
            <w:vMerge w:val="restart"/>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0" w:right="1665" w:firstLine="0"/>
              <w:jc w:val="right"/>
            </w:pPr>
            <w:r>
              <w:rPr>
                <w:rFonts w:ascii="Cambria" w:eastAsia="Cambria" w:hAnsi="Cambria" w:cs="Cambria"/>
                <w:b/>
                <w:bCs/>
                <w:sz w:val="22"/>
                <w:lang w:val="en"/>
              </w:rPr>
              <w:t xml:space="preserve">ACTIVITES                              </w:t>
            </w:r>
          </w:p>
        </w:tc>
        <w:tc>
          <w:tcPr>
            <w:tcW w:w="1889"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7" w:firstLine="0"/>
              <w:jc w:val="center"/>
            </w:pPr>
            <w:r>
              <w:rPr>
                <w:rFonts w:ascii="Cambria" w:eastAsia="Cambria" w:hAnsi="Cambria" w:cs="Cambria"/>
                <w:b/>
                <w:bCs/>
                <w:sz w:val="22"/>
                <w:lang w:val="en"/>
              </w:rPr>
              <w:t xml:space="preserve">2017 </w:t>
            </w:r>
          </w:p>
        </w:tc>
        <w:tc>
          <w:tcPr>
            <w:tcW w:w="1960"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26" w:firstLine="0"/>
              <w:jc w:val="center"/>
            </w:pPr>
            <w:r>
              <w:rPr>
                <w:rFonts w:ascii="Cambria" w:eastAsia="Cambria" w:hAnsi="Cambria" w:cs="Cambria"/>
                <w:b/>
                <w:bCs/>
                <w:sz w:val="22"/>
                <w:lang w:val="en"/>
              </w:rPr>
              <w:t xml:space="preserve">2018 </w:t>
            </w:r>
          </w:p>
        </w:tc>
        <w:tc>
          <w:tcPr>
            <w:tcW w:w="2065" w:type="dxa"/>
            <w:gridSpan w:val="4"/>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0" w:right="18" w:firstLine="0"/>
              <w:jc w:val="center"/>
            </w:pPr>
            <w:r>
              <w:rPr>
                <w:rFonts w:ascii="Cambria" w:eastAsia="Cambria" w:hAnsi="Cambria" w:cs="Cambria"/>
                <w:b/>
                <w:bCs/>
                <w:sz w:val="22"/>
                <w:lang w:val="en"/>
              </w:rPr>
              <w:t xml:space="preserve">2019 </w:t>
            </w:r>
          </w:p>
        </w:tc>
        <w:tc>
          <w:tcPr>
            <w:tcW w:w="1670" w:type="dxa"/>
            <w:gridSpan w:val="3"/>
            <w:tcBorders>
              <w:top w:val="single" w:sz="4" w:space="0" w:color="000000"/>
              <w:left w:val="single" w:sz="4" w:space="0" w:color="000000"/>
              <w:bottom w:val="single" w:sz="4" w:space="0" w:color="000000"/>
              <w:right w:val="nil"/>
            </w:tcBorders>
          </w:tcPr>
          <w:p w:rsidR="008F1AA2" w:rsidRDefault="00D575CF">
            <w:pPr>
              <w:spacing w:after="0" w:line="259" w:lineRule="auto"/>
              <w:ind w:left="778" w:right="0" w:firstLine="0"/>
              <w:jc w:val="left"/>
            </w:pPr>
            <w:r>
              <w:rPr>
                <w:rFonts w:ascii="Cambria" w:eastAsia="Cambria" w:hAnsi="Cambria" w:cs="Cambria"/>
                <w:b/>
                <w:bCs/>
                <w:sz w:val="22"/>
                <w:lang w:val="en"/>
              </w:rPr>
              <w:t xml:space="preserve">2020 </w:t>
            </w:r>
          </w:p>
        </w:tc>
        <w:tc>
          <w:tcPr>
            <w:tcW w:w="442"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c>
          <w:tcPr>
            <w:tcW w:w="557" w:type="dxa"/>
            <w:tcBorders>
              <w:top w:val="single" w:sz="4" w:space="0" w:color="000000"/>
              <w:left w:val="single" w:sz="4" w:space="0" w:color="000000"/>
              <w:bottom w:val="single" w:sz="4" w:space="0" w:color="000000"/>
              <w:right w:val="nil"/>
            </w:tcBorders>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tcPr>
          <w:p w:rsidR="008F1AA2" w:rsidRDefault="00D575CF">
            <w:pPr>
              <w:spacing w:after="0" w:line="259" w:lineRule="auto"/>
              <w:ind w:left="187" w:right="0" w:firstLine="0"/>
              <w:jc w:val="left"/>
            </w:pPr>
            <w:r>
              <w:rPr>
                <w:rFonts w:ascii="Cambria" w:eastAsia="Cambria" w:hAnsi="Cambria" w:cs="Cambria"/>
                <w:b/>
                <w:bCs/>
                <w:sz w:val="22"/>
                <w:lang w:val="en"/>
              </w:rPr>
              <w:t xml:space="preserve">2021 </w:t>
            </w:r>
          </w:p>
        </w:tc>
        <w:tc>
          <w:tcPr>
            <w:tcW w:w="523" w:type="dxa"/>
            <w:tcBorders>
              <w:top w:val="single" w:sz="4" w:space="0" w:color="000000"/>
              <w:left w:val="nil"/>
              <w:bottom w:val="single" w:sz="4" w:space="0" w:color="000000"/>
              <w:right w:val="single" w:sz="4" w:space="0" w:color="000000"/>
            </w:tcBorders>
          </w:tcPr>
          <w:p w:rsidR="008F1AA2" w:rsidRDefault="008F1AA2">
            <w:pPr>
              <w:spacing w:after="160" w:line="259" w:lineRule="auto"/>
              <w:ind w:left="0" w:right="0" w:firstLine="0"/>
              <w:jc w:val="left"/>
            </w:pPr>
          </w:p>
        </w:tc>
      </w:tr>
      <w:tr w:rsidR="008F1AA2">
        <w:trPr>
          <w:trHeight w:val="285"/>
        </w:trPr>
        <w:tc>
          <w:tcPr>
            <w:tcW w:w="0" w:type="auto"/>
            <w:gridSpan w:val="2"/>
            <w:vMerge/>
            <w:tcBorders>
              <w:top w:val="nil"/>
              <w:left w:val="single" w:sz="4" w:space="0" w:color="000000"/>
              <w:bottom w:val="single" w:sz="4" w:space="0" w:color="000000"/>
              <w:right w:val="single" w:sz="4" w:space="0" w:color="000000"/>
            </w:tcBorders>
          </w:tcPr>
          <w:p w:rsidR="008F1AA2" w:rsidRDefault="008F1AA2">
            <w:pPr>
              <w:spacing w:after="160" w:line="259" w:lineRule="auto"/>
              <w:ind w:left="0" w:right="0" w:firstLine="0"/>
              <w:jc w:val="left"/>
            </w:pP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pPr>
            <w:r>
              <w:rPr>
                <w:rFonts w:ascii="Cambria" w:eastAsia="Cambria" w:hAnsi="Cambria" w:cs="Cambria"/>
                <w:b/>
                <w:bCs/>
                <w:sz w:val="22"/>
                <w:lang w:val="en"/>
              </w:rPr>
              <w:t xml:space="preserve">T1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8" w:right="0" w:firstLine="0"/>
            </w:pPr>
            <w:r>
              <w:rPr>
                <w:rFonts w:ascii="Cambria" w:eastAsia="Cambria" w:hAnsi="Cambria" w:cs="Cambria"/>
                <w:b/>
                <w:bCs/>
                <w:sz w:val="22"/>
                <w:lang w:val="en"/>
              </w:rPr>
              <w:t xml:space="preserve">T2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01" w:right="0" w:firstLine="0"/>
              <w:jc w:val="left"/>
            </w:pPr>
            <w:r>
              <w:rPr>
                <w:rFonts w:ascii="Cambria" w:eastAsia="Cambria" w:hAnsi="Cambria" w:cs="Cambria"/>
                <w:b/>
                <w:bCs/>
                <w:sz w:val="22"/>
                <w:lang w:val="en"/>
              </w:rPr>
              <w:t xml:space="preserve">T3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pPr>
            <w:r>
              <w:rPr>
                <w:rFonts w:ascii="Cambria" w:eastAsia="Cambria" w:hAnsi="Cambria" w:cs="Cambria"/>
                <w:b/>
                <w:bCs/>
                <w:sz w:val="22"/>
                <w:lang w:val="en"/>
              </w:rPr>
              <w:t xml:space="preserve">T4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pPr>
            <w:r>
              <w:rPr>
                <w:rFonts w:ascii="Cambria" w:eastAsia="Cambria" w:hAnsi="Cambria" w:cs="Cambria"/>
                <w:b/>
                <w:bCs/>
                <w:sz w:val="22"/>
                <w:lang w:val="en"/>
              </w:rPr>
              <w:t xml:space="preserve">T1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6" w:right="0" w:firstLine="0"/>
              <w:jc w:val="left"/>
            </w:pPr>
            <w:r>
              <w:rPr>
                <w:rFonts w:ascii="Cambria" w:eastAsia="Cambria" w:hAnsi="Cambria" w:cs="Cambria"/>
                <w:b/>
                <w:bCs/>
                <w:sz w:val="22"/>
                <w:lang w:val="en"/>
              </w:rPr>
              <w:t xml:space="preserve">T2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96" w:right="0" w:firstLine="0"/>
              <w:jc w:val="left"/>
            </w:pPr>
            <w:r>
              <w:rPr>
                <w:rFonts w:ascii="Cambria" w:eastAsia="Cambria" w:hAnsi="Cambria" w:cs="Cambria"/>
                <w:b/>
                <w:bCs/>
                <w:sz w:val="22"/>
                <w:lang w:val="en"/>
              </w:rPr>
              <w:t xml:space="preserve">T3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pPr>
            <w:r>
              <w:rPr>
                <w:rFonts w:ascii="Cambria" w:eastAsia="Cambria" w:hAnsi="Cambria" w:cs="Cambria"/>
                <w:b/>
                <w:bCs/>
                <w:sz w:val="22"/>
                <w:lang w:val="en"/>
              </w:rPr>
              <w:t xml:space="preserve">T4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2" w:right="0" w:firstLine="0"/>
            </w:pPr>
            <w:r>
              <w:rPr>
                <w:rFonts w:ascii="Cambria" w:eastAsia="Cambria" w:hAnsi="Cambria" w:cs="Cambria"/>
                <w:b/>
                <w:bCs/>
                <w:sz w:val="22"/>
                <w:lang w:val="en"/>
              </w:rPr>
              <w:t xml:space="preserve">T1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6" w:right="0" w:firstLine="0"/>
              <w:jc w:val="left"/>
            </w:pPr>
            <w:r>
              <w:rPr>
                <w:rFonts w:ascii="Cambria" w:eastAsia="Cambria" w:hAnsi="Cambria" w:cs="Cambria"/>
                <w:b/>
                <w:bCs/>
                <w:sz w:val="22"/>
                <w:lang w:val="en"/>
              </w:rPr>
              <w:t xml:space="preserve">T2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7" w:right="0" w:firstLine="0"/>
            </w:pPr>
            <w:r>
              <w:rPr>
                <w:rFonts w:ascii="Cambria" w:eastAsia="Cambria" w:hAnsi="Cambria" w:cs="Cambria"/>
                <w:b/>
                <w:bCs/>
                <w:sz w:val="22"/>
                <w:lang w:val="en"/>
              </w:rPr>
              <w:t xml:space="preserve">T3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44" w:right="0" w:firstLine="0"/>
              <w:jc w:val="left"/>
            </w:pPr>
            <w:r>
              <w:rPr>
                <w:rFonts w:ascii="Cambria" w:eastAsia="Cambria" w:hAnsi="Cambria" w:cs="Cambria"/>
                <w:b/>
                <w:bCs/>
                <w:sz w:val="22"/>
                <w:lang w:val="en"/>
              </w:rPr>
              <w:t xml:space="preserve">T4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2" w:right="0" w:firstLine="0"/>
            </w:pPr>
            <w:r>
              <w:rPr>
                <w:rFonts w:ascii="Cambria" w:eastAsia="Cambria" w:hAnsi="Cambria" w:cs="Cambria"/>
                <w:b/>
                <w:bCs/>
                <w:sz w:val="22"/>
                <w:lang w:val="en"/>
              </w:rPr>
              <w:t xml:space="preserve">T1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30" w:right="0" w:firstLine="0"/>
              <w:jc w:val="left"/>
            </w:pPr>
            <w:r>
              <w:rPr>
                <w:rFonts w:ascii="Cambria" w:eastAsia="Cambria" w:hAnsi="Cambria" w:cs="Cambria"/>
                <w:b/>
                <w:bCs/>
                <w:sz w:val="22"/>
                <w:lang w:val="en"/>
              </w:rPr>
              <w:t xml:space="preserve">T2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06" w:right="0" w:firstLine="0"/>
              <w:jc w:val="left"/>
            </w:pPr>
            <w:r>
              <w:rPr>
                <w:rFonts w:ascii="Cambria" w:eastAsia="Cambria" w:hAnsi="Cambria" w:cs="Cambria"/>
                <w:b/>
                <w:bCs/>
                <w:sz w:val="22"/>
                <w:lang w:val="en"/>
              </w:rPr>
              <w:t xml:space="preserve">T3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62" w:right="0" w:firstLine="0"/>
            </w:pPr>
            <w:r>
              <w:rPr>
                <w:rFonts w:ascii="Cambria" w:eastAsia="Cambria" w:hAnsi="Cambria" w:cs="Cambria"/>
                <w:b/>
                <w:bCs/>
                <w:sz w:val="22"/>
                <w:lang w:val="en"/>
              </w:rPr>
              <w:t xml:space="preserve">T4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25" w:right="0" w:firstLine="0"/>
              <w:jc w:val="left"/>
            </w:pPr>
            <w:r>
              <w:rPr>
                <w:rFonts w:ascii="Cambria" w:eastAsia="Cambria" w:hAnsi="Cambria" w:cs="Cambria"/>
                <w:b/>
                <w:bCs/>
                <w:sz w:val="22"/>
                <w:lang w:val="en"/>
              </w:rPr>
              <w:t xml:space="preserve">T1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8" w:right="0" w:firstLine="0"/>
            </w:pPr>
            <w:r>
              <w:rPr>
                <w:rFonts w:ascii="Cambria" w:eastAsia="Cambria" w:hAnsi="Cambria" w:cs="Cambria"/>
                <w:b/>
                <w:bCs/>
                <w:sz w:val="22"/>
                <w:lang w:val="en"/>
              </w:rPr>
              <w:t xml:space="preserve">T2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8" w:right="0" w:firstLine="0"/>
            </w:pPr>
            <w:r>
              <w:rPr>
                <w:rFonts w:ascii="Cambria" w:eastAsia="Cambria" w:hAnsi="Cambria" w:cs="Cambria"/>
                <w:b/>
                <w:bCs/>
                <w:sz w:val="22"/>
                <w:lang w:val="en"/>
              </w:rPr>
              <w:t xml:space="preserve">T3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07" w:right="0" w:firstLine="0"/>
              <w:jc w:val="left"/>
            </w:pPr>
            <w:r>
              <w:rPr>
                <w:rFonts w:ascii="Cambria" w:eastAsia="Cambria" w:hAnsi="Cambria" w:cs="Cambria"/>
                <w:b/>
                <w:bCs/>
                <w:sz w:val="22"/>
                <w:lang w:val="en"/>
              </w:rPr>
              <w:t xml:space="preserve">T4 </w:t>
            </w:r>
          </w:p>
        </w:tc>
      </w:tr>
      <w:tr w:rsidR="008F1AA2">
        <w:trPr>
          <w:trHeight w:val="277"/>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Transport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78"/>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Scheduling and training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83"/>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Social mobilisation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79"/>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Personnel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528"/>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lastRenderedPageBreak/>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40" w:firstLine="0"/>
              <w:jc w:val="left"/>
            </w:pPr>
            <w:r>
              <w:rPr>
                <w:rFonts w:ascii="Cambria" w:eastAsia="Cambria" w:hAnsi="Cambria" w:cs="Cambria"/>
                <w:sz w:val="22"/>
                <w:lang w:val="en"/>
              </w:rPr>
              <w:t xml:space="preserve">Assessment of the process immediately after the campaign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115" w:right="0" w:firstLine="0"/>
              <w:jc w:val="left"/>
            </w:pPr>
            <w:r>
              <w:rPr>
                <w:rFonts w:ascii="Arial" w:eastAsia="Arial" w:hAnsi="Arial" w:cs="Arial"/>
                <w:b/>
                <w:bCs/>
                <w:sz w:val="22"/>
                <w:lang w:val="en"/>
              </w:rPr>
              <w:t xml:space="preserve">XI </w:t>
            </w:r>
          </w:p>
        </w:tc>
        <w:tc>
          <w:tcPr>
            <w:tcW w:w="11524" w:type="dxa"/>
            <w:gridSpan w:val="16"/>
            <w:tcBorders>
              <w:top w:val="single" w:sz="4" w:space="0" w:color="000000"/>
              <w:left w:val="single" w:sz="4" w:space="0" w:color="000000"/>
              <w:bottom w:val="single" w:sz="4" w:space="0" w:color="000000"/>
              <w:right w:val="nil"/>
            </w:tcBorders>
            <w:shd w:val="clear" w:color="auto" w:fill="00FFFF"/>
          </w:tcPr>
          <w:p w:rsidR="008F1AA2" w:rsidRDefault="00D575CF">
            <w:pPr>
              <w:spacing w:after="0" w:line="259" w:lineRule="auto"/>
              <w:ind w:left="49" w:right="-8" w:firstLine="0"/>
            </w:pPr>
            <w:r>
              <w:rPr>
                <w:rFonts w:ascii="Cambria" w:eastAsia="Cambria" w:hAnsi="Cambria" w:cs="Cambria"/>
                <w:b/>
                <w:bCs/>
                <w:sz w:val="22"/>
                <w:lang w:val="en"/>
              </w:rPr>
              <w:t>Second opportunity for vaccination against measles/rubella (introduce a second MR dose in the routine)</w:t>
            </w:r>
          </w:p>
        </w:tc>
        <w:tc>
          <w:tcPr>
            <w:tcW w:w="442" w:type="dxa"/>
            <w:tcBorders>
              <w:top w:val="single" w:sz="4" w:space="0" w:color="000000"/>
              <w:left w:val="nil"/>
              <w:bottom w:val="single" w:sz="4" w:space="0" w:color="000000"/>
              <w:right w:val="nil"/>
            </w:tcBorders>
            <w:shd w:val="clear" w:color="auto" w:fill="00FFFF"/>
          </w:tcPr>
          <w:p w:rsidR="008F1AA2" w:rsidRDefault="00D575CF">
            <w:pPr>
              <w:spacing w:after="0" w:line="259" w:lineRule="auto"/>
              <w:ind w:left="0" w:right="0" w:firstLine="0"/>
              <w:jc w:val="left"/>
            </w:pPr>
            <w:r>
              <w:rPr>
                <w:rFonts w:ascii="Cambria" w:eastAsia="Cambria" w:hAnsi="Cambria" w:cs="Cambria"/>
                <w:b/>
                <w:bCs/>
                <w:sz w:val="22"/>
                <w:lang w:val="en"/>
              </w:rPr>
              <w:t xml:space="preserve"> </w:t>
            </w:r>
          </w:p>
        </w:tc>
        <w:tc>
          <w:tcPr>
            <w:tcW w:w="557" w:type="dxa"/>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00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00FFFF"/>
          </w:tcPr>
          <w:p w:rsidR="008F1AA2" w:rsidRDefault="008F1AA2">
            <w:pPr>
              <w:spacing w:after="160" w:line="259" w:lineRule="auto"/>
              <w:ind w:left="0" w:right="0" w:firstLine="0"/>
              <w:jc w:val="left"/>
            </w:pPr>
          </w:p>
        </w:tc>
      </w:tr>
      <w:tr w:rsidR="008F1AA2">
        <w:trPr>
          <w:trHeight w:val="524"/>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Introduce a second VAR dose into the routine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83"/>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Prepare for submission to GAVI </w:t>
            </w:r>
          </w:p>
        </w:tc>
        <w:tc>
          <w:tcPr>
            <w:tcW w:w="410"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9D9D9"/>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653"/>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pPr>
            <w:r>
              <w:rPr>
                <w:rFonts w:ascii="Cambria" w:eastAsia="Cambria" w:hAnsi="Cambria" w:cs="Cambria"/>
                <w:sz w:val="22"/>
                <w:lang w:val="en"/>
              </w:rPr>
              <w:t xml:space="preserve">Contribute to funding the purchasing of the vaccine and injection materials)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82" w:right="0" w:firstLine="0"/>
              <w:jc w:val="left"/>
            </w:pPr>
            <w:r>
              <w:rPr>
                <w:rFonts w:ascii="Arial" w:eastAsia="Arial" w:hAnsi="Arial" w:cs="Arial"/>
                <w:b/>
                <w:bCs/>
                <w:sz w:val="22"/>
                <w:lang w:val="en"/>
              </w:rPr>
              <w:t xml:space="preserve">XII </w:t>
            </w:r>
          </w:p>
        </w:tc>
        <w:tc>
          <w:tcPr>
            <w:tcW w:w="11524" w:type="dxa"/>
            <w:gridSpan w:val="16"/>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49" w:right="0" w:firstLine="0"/>
              <w:jc w:val="left"/>
            </w:pPr>
            <w:r>
              <w:rPr>
                <w:rFonts w:ascii="Cambria" w:eastAsia="Cambria" w:hAnsi="Cambria" w:cs="Cambria"/>
                <w:b/>
                <w:bCs/>
                <w:sz w:val="22"/>
                <w:lang w:val="en"/>
              </w:rPr>
              <w:t xml:space="preserve">Assessment follow up on the elimination of measles strategy </w:t>
            </w:r>
          </w:p>
        </w:tc>
        <w:tc>
          <w:tcPr>
            <w:tcW w:w="442"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782"/>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Conduct operational research on measles elimination strategies </w:t>
            </w:r>
          </w:p>
        </w:tc>
        <w:tc>
          <w:tcPr>
            <w:tcW w:w="41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r w:rsidR="008F1AA2">
        <w:trPr>
          <w:trHeight w:val="288"/>
        </w:trPr>
        <w:tc>
          <w:tcPr>
            <w:tcW w:w="474"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53" w:right="0" w:firstLine="0"/>
            </w:pPr>
            <w:r>
              <w:rPr>
                <w:rFonts w:ascii="Arial" w:eastAsia="Arial" w:hAnsi="Arial" w:cs="Arial"/>
                <w:b/>
                <w:bCs/>
                <w:sz w:val="22"/>
                <w:lang w:val="en"/>
              </w:rPr>
              <w:t xml:space="preserve">XIII </w:t>
            </w:r>
          </w:p>
        </w:tc>
        <w:tc>
          <w:tcPr>
            <w:tcW w:w="11524" w:type="dxa"/>
            <w:gridSpan w:val="16"/>
            <w:tcBorders>
              <w:top w:val="single" w:sz="4" w:space="0" w:color="000000"/>
              <w:left w:val="single" w:sz="4" w:space="0" w:color="000000"/>
              <w:bottom w:val="single" w:sz="4" w:space="0" w:color="000000"/>
              <w:right w:val="nil"/>
            </w:tcBorders>
            <w:shd w:val="clear" w:color="auto" w:fill="66FFFF"/>
          </w:tcPr>
          <w:p w:rsidR="008F1AA2" w:rsidRDefault="00D575CF">
            <w:pPr>
              <w:spacing w:after="0" w:line="259" w:lineRule="auto"/>
              <w:ind w:left="49" w:right="0" w:firstLine="0"/>
              <w:jc w:val="left"/>
            </w:pPr>
            <w:r>
              <w:rPr>
                <w:rFonts w:ascii="Cambria" w:eastAsia="Cambria" w:hAnsi="Cambria" w:cs="Cambria"/>
                <w:b/>
                <w:bCs/>
                <w:sz w:val="22"/>
                <w:lang w:val="en"/>
              </w:rPr>
              <w:t xml:space="preserve">Supplementary vaccination campaigns </w:t>
            </w:r>
          </w:p>
        </w:tc>
        <w:tc>
          <w:tcPr>
            <w:tcW w:w="442"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57" w:type="dxa"/>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969" w:type="dxa"/>
            <w:gridSpan w:val="2"/>
            <w:tcBorders>
              <w:top w:val="single" w:sz="4" w:space="0" w:color="000000"/>
              <w:left w:val="nil"/>
              <w:bottom w:val="single" w:sz="4" w:space="0" w:color="000000"/>
              <w:right w:val="nil"/>
            </w:tcBorders>
            <w:shd w:val="clear" w:color="auto" w:fill="66FFFF"/>
          </w:tcPr>
          <w:p w:rsidR="008F1AA2" w:rsidRDefault="008F1AA2">
            <w:pPr>
              <w:spacing w:after="160" w:line="259" w:lineRule="auto"/>
              <w:ind w:left="0" w:right="0" w:firstLine="0"/>
              <w:jc w:val="left"/>
            </w:pPr>
          </w:p>
        </w:tc>
        <w:tc>
          <w:tcPr>
            <w:tcW w:w="523" w:type="dxa"/>
            <w:tcBorders>
              <w:top w:val="single" w:sz="4" w:space="0" w:color="000000"/>
              <w:left w:val="nil"/>
              <w:bottom w:val="single" w:sz="4" w:space="0" w:color="000000"/>
              <w:right w:val="single" w:sz="4" w:space="0" w:color="000000"/>
            </w:tcBorders>
            <w:shd w:val="clear" w:color="auto" w:fill="66FFFF"/>
          </w:tcPr>
          <w:p w:rsidR="008F1AA2" w:rsidRDefault="008F1AA2">
            <w:pPr>
              <w:spacing w:after="160" w:line="259" w:lineRule="auto"/>
              <w:ind w:left="0" w:right="0" w:firstLine="0"/>
              <w:jc w:val="left"/>
            </w:pPr>
          </w:p>
        </w:tc>
      </w:tr>
      <w:tr w:rsidR="008F1AA2">
        <w:trPr>
          <w:trHeight w:val="527"/>
        </w:trPr>
        <w:tc>
          <w:tcPr>
            <w:tcW w:w="474" w:type="dxa"/>
            <w:tcBorders>
              <w:top w:val="single" w:sz="4" w:space="0" w:color="000000"/>
              <w:left w:val="single" w:sz="4" w:space="0" w:color="000000"/>
              <w:bottom w:val="single" w:sz="4" w:space="0" w:color="000000"/>
              <w:right w:val="single" w:sz="4" w:space="0" w:color="000000"/>
            </w:tcBorders>
            <w:vAlign w:val="bottom"/>
          </w:tcPr>
          <w:p w:rsidR="008F1AA2" w:rsidRDefault="00D575CF">
            <w:pPr>
              <w:spacing w:after="0" w:line="259" w:lineRule="auto"/>
              <w:ind w:left="39" w:right="0" w:firstLine="0"/>
              <w:jc w:val="center"/>
            </w:pPr>
            <w:r>
              <w:rPr>
                <w:rFonts w:ascii="Arial" w:eastAsia="Arial" w:hAnsi="Arial" w:cs="Arial"/>
                <w:sz w:val="22"/>
                <w:lang w:val="en"/>
              </w:rPr>
              <w:t xml:space="preserve"> </w:t>
            </w:r>
          </w:p>
        </w:tc>
        <w:tc>
          <w:tcPr>
            <w:tcW w:w="3939" w:type="dxa"/>
            <w:tcBorders>
              <w:top w:val="single" w:sz="4" w:space="0" w:color="000000"/>
              <w:left w:val="single" w:sz="4" w:space="0" w:color="000000"/>
              <w:bottom w:val="single" w:sz="4" w:space="0" w:color="000000"/>
              <w:right w:val="single" w:sz="4" w:space="0" w:color="000000"/>
            </w:tcBorders>
          </w:tcPr>
          <w:p w:rsidR="008F1AA2" w:rsidRDefault="00D575CF">
            <w:pPr>
              <w:spacing w:after="0" w:line="259" w:lineRule="auto"/>
              <w:ind w:left="49" w:right="0" w:firstLine="0"/>
              <w:jc w:val="left"/>
            </w:pPr>
            <w:r>
              <w:rPr>
                <w:rFonts w:ascii="Cambria" w:eastAsia="Cambria" w:hAnsi="Cambria" w:cs="Cambria"/>
                <w:sz w:val="22"/>
                <w:lang w:val="en"/>
              </w:rPr>
              <w:t xml:space="preserve">Run mass campaigns against measles and rubella </w:t>
            </w:r>
          </w:p>
        </w:tc>
        <w:tc>
          <w:tcPr>
            <w:tcW w:w="410"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7" w:right="0" w:firstLine="0"/>
              <w:jc w:val="left"/>
            </w:pPr>
            <w:r>
              <w:rPr>
                <w:rFonts w:ascii="Cambria" w:eastAsia="Cambria" w:hAnsi="Cambria" w:cs="Cambria"/>
                <w:b/>
                <w:bCs/>
                <w:sz w:val="22"/>
                <w:lang w:val="en"/>
              </w:rPr>
              <w:t xml:space="preserve">  </w:t>
            </w:r>
          </w:p>
        </w:tc>
        <w:tc>
          <w:tcPr>
            <w:tcW w:w="50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b/>
                <w:bCs/>
                <w:sz w:val="22"/>
                <w:lang w:val="en"/>
              </w:rPr>
              <w:t xml:space="preserve">  </w:t>
            </w:r>
          </w:p>
        </w:tc>
        <w:tc>
          <w:tcPr>
            <w:tcW w:w="5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8" w:right="0" w:firstLine="0"/>
              <w:jc w:val="left"/>
            </w:pPr>
            <w:r>
              <w:rPr>
                <w:rFonts w:ascii="Cambria" w:eastAsia="Cambria" w:hAnsi="Cambria" w:cs="Cambria"/>
                <w:b/>
                <w:bCs/>
                <w:sz w:val="22"/>
                <w:lang w:val="en"/>
              </w:rPr>
              <w:t xml:space="preserve">  </w:t>
            </w:r>
          </w:p>
        </w:tc>
        <w:tc>
          <w:tcPr>
            <w:tcW w:w="41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8F1AA2" w:rsidRDefault="00D575CF">
            <w:pPr>
              <w:spacing w:after="0" w:line="259" w:lineRule="auto"/>
              <w:ind w:left="53" w:right="0" w:firstLine="0"/>
              <w:jc w:val="left"/>
            </w:pPr>
            <w:r>
              <w:rPr>
                <w:rFonts w:ascii="Cambria" w:eastAsia="Cambria" w:hAnsi="Cambria" w:cs="Cambria"/>
                <w:b/>
                <w:bCs/>
                <w:sz w:val="22"/>
                <w:lang w:val="en"/>
              </w:rPr>
              <w:t xml:space="preserve">  </w:t>
            </w:r>
          </w:p>
        </w:tc>
        <w:tc>
          <w:tcPr>
            <w:tcW w:w="409"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49" w:right="0" w:firstLine="0"/>
              <w:jc w:val="left"/>
            </w:pPr>
            <w:r>
              <w:rPr>
                <w:rFonts w:ascii="Cambria" w:eastAsia="Cambria" w:hAnsi="Cambria" w:cs="Cambria"/>
                <w:sz w:val="22"/>
                <w:lang w:val="en"/>
              </w:rPr>
              <w:t xml:space="preserve">  </w:t>
            </w:r>
          </w:p>
        </w:tc>
        <w:tc>
          <w:tcPr>
            <w:tcW w:w="59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54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1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53" w:right="0" w:firstLine="0"/>
              <w:jc w:val="left"/>
            </w:pPr>
            <w:r>
              <w:rPr>
                <w:rFonts w:ascii="Cambria" w:eastAsia="Cambria" w:hAnsi="Cambria" w:cs="Cambria"/>
                <w:sz w:val="22"/>
                <w:lang w:val="en"/>
              </w:rPr>
              <w:t xml:space="preserve">  </w:t>
            </w:r>
          </w:p>
        </w:tc>
        <w:tc>
          <w:tcPr>
            <w:tcW w:w="42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538"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0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9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66"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34" w:right="0" w:firstLine="0"/>
              <w:jc w:val="center"/>
            </w:pPr>
            <w:r>
              <w:rPr>
                <w:rFonts w:ascii="Cambria" w:eastAsia="Cambria" w:hAnsi="Cambria" w:cs="Cambria"/>
                <w:b/>
                <w:bCs/>
                <w:sz w:val="22"/>
                <w:lang w:val="en"/>
              </w:rPr>
              <w:t xml:space="preserve">  </w:t>
            </w:r>
          </w:p>
        </w:tc>
        <w:tc>
          <w:tcPr>
            <w:tcW w:w="62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581"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4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8F1AA2" w:rsidRDefault="00D575CF">
            <w:pPr>
              <w:spacing w:after="0" w:line="259" w:lineRule="auto"/>
              <w:ind w:left="20" w:right="0" w:firstLine="0"/>
              <w:jc w:val="center"/>
            </w:pPr>
            <w:r>
              <w:rPr>
                <w:rFonts w:ascii="Cambria" w:eastAsia="Cambria" w:hAnsi="Cambria" w:cs="Cambria"/>
                <w:b/>
                <w:bCs/>
                <w:sz w:val="22"/>
                <w:lang w:val="en"/>
              </w:rPr>
              <w:t xml:space="preserve">  </w:t>
            </w:r>
          </w:p>
        </w:tc>
        <w:tc>
          <w:tcPr>
            <w:tcW w:w="557"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9" w:right="0" w:firstLine="0"/>
              <w:jc w:val="center"/>
            </w:pPr>
            <w:r>
              <w:rPr>
                <w:rFonts w:ascii="Cambria" w:eastAsia="Cambria" w:hAnsi="Cambria" w:cs="Cambria"/>
                <w:b/>
                <w:bCs/>
                <w:sz w:val="22"/>
                <w:lang w:val="en"/>
              </w:rPr>
              <w:t xml:space="preserve">  </w:t>
            </w:r>
          </w:p>
        </w:tc>
        <w:tc>
          <w:tcPr>
            <w:tcW w:w="485"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484"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5" w:right="0" w:firstLine="0"/>
              <w:jc w:val="center"/>
            </w:pPr>
            <w:r>
              <w:rPr>
                <w:rFonts w:ascii="Cambria" w:eastAsia="Cambria" w:hAnsi="Cambria" w:cs="Cambria"/>
                <w:b/>
                <w:bCs/>
                <w:sz w:val="22"/>
                <w:lang w:val="en"/>
              </w:rPr>
              <w:t xml:space="preserve">  </w:t>
            </w:r>
          </w:p>
        </w:tc>
        <w:tc>
          <w:tcPr>
            <w:tcW w:w="523" w:type="dxa"/>
            <w:tcBorders>
              <w:top w:val="single" w:sz="4" w:space="0" w:color="000000"/>
              <w:left w:val="single" w:sz="4" w:space="0" w:color="000000"/>
              <w:bottom w:val="single" w:sz="4" w:space="0" w:color="000000"/>
              <w:right w:val="single" w:sz="4" w:space="0" w:color="000000"/>
            </w:tcBorders>
            <w:vAlign w:val="center"/>
          </w:tcPr>
          <w:p w:rsidR="008F1AA2" w:rsidRDefault="00D575CF">
            <w:pPr>
              <w:spacing w:after="0" w:line="259" w:lineRule="auto"/>
              <w:ind w:left="27" w:right="0" w:firstLine="0"/>
              <w:jc w:val="center"/>
            </w:pPr>
            <w:r>
              <w:rPr>
                <w:rFonts w:ascii="Cambria" w:eastAsia="Cambria" w:hAnsi="Cambria" w:cs="Cambria"/>
                <w:b/>
                <w:bCs/>
                <w:sz w:val="22"/>
                <w:lang w:val="en"/>
              </w:rPr>
              <w:t xml:space="preserve">  </w:t>
            </w:r>
          </w:p>
        </w:tc>
      </w:tr>
    </w:tbl>
    <w:p w:rsidR="008F1AA2" w:rsidRDefault="00D575CF">
      <w:pPr>
        <w:spacing w:after="17" w:line="259" w:lineRule="auto"/>
        <w:ind w:left="0" w:right="0" w:firstLine="0"/>
      </w:pPr>
      <w:r>
        <w:rPr>
          <w:sz w:val="24"/>
          <w:lang w:val="en"/>
        </w:rPr>
        <w:t xml:space="preserve"> </w:t>
      </w:r>
    </w:p>
    <w:p w:rsidR="008F1AA2" w:rsidRDefault="00D575CF">
      <w:pPr>
        <w:spacing w:after="16" w:line="259" w:lineRule="auto"/>
        <w:ind w:left="0" w:right="0" w:firstLine="0"/>
      </w:pPr>
      <w:r>
        <w:rPr>
          <w:sz w:val="24"/>
          <w:lang w:val="en"/>
        </w:rPr>
        <w:t xml:space="preserve"> </w:t>
      </w:r>
    </w:p>
    <w:p w:rsidR="008F1AA2" w:rsidRDefault="00D575CF">
      <w:pPr>
        <w:spacing w:after="16" w:line="259" w:lineRule="auto"/>
        <w:ind w:left="0" w:right="0" w:firstLine="0"/>
      </w:pPr>
      <w:r>
        <w:rPr>
          <w:sz w:val="24"/>
          <w:lang w:val="en"/>
        </w:rPr>
        <w:t xml:space="preserve"> </w:t>
      </w:r>
    </w:p>
    <w:p w:rsidR="008F1AA2" w:rsidRDefault="00D575CF">
      <w:pPr>
        <w:spacing w:after="16" w:line="259" w:lineRule="auto"/>
        <w:ind w:left="0" w:right="0" w:firstLine="0"/>
      </w:pPr>
      <w:r>
        <w:rPr>
          <w:sz w:val="24"/>
          <w:lang w:val="en"/>
        </w:rPr>
        <w:t xml:space="preserve"> </w:t>
      </w:r>
    </w:p>
    <w:p w:rsidR="008F1AA2" w:rsidRDefault="00D575CF">
      <w:pPr>
        <w:spacing w:after="17" w:line="259" w:lineRule="auto"/>
        <w:ind w:left="0" w:right="0" w:firstLine="0"/>
      </w:pPr>
      <w:r>
        <w:rPr>
          <w:sz w:val="24"/>
          <w:lang w:val="en"/>
        </w:rPr>
        <w:t xml:space="preserve"> </w:t>
      </w:r>
    </w:p>
    <w:p w:rsidR="008F1AA2" w:rsidRDefault="00D575CF">
      <w:pPr>
        <w:spacing w:after="21" w:line="259" w:lineRule="auto"/>
        <w:ind w:left="0" w:right="0" w:firstLine="0"/>
      </w:pPr>
      <w:r>
        <w:rPr>
          <w:sz w:val="24"/>
          <w:lang w:val="en"/>
        </w:rPr>
        <w:t xml:space="preserve"> </w:t>
      </w:r>
    </w:p>
    <w:p w:rsidR="008F1AA2" w:rsidRDefault="00D575CF">
      <w:pPr>
        <w:spacing w:after="16" w:line="259" w:lineRule="auto"/>
        <w:ind w:left="0" w:right="0" w:firstLine="0"/>
      </w:pPr>
      <w:r>
        <w:rPr>
          <w:sz w:val="24"/>
          <w:lang w:val="en"/>
        </w:rPr>
        <w:t xml:space="preserve"> </w:t>
      </w:r>
    </w:p>
    <w:p w:rsidR="008F1AA2" w:rsidRDefault="00D575CF">
      <w:pPr>
        <w:spacing w:after="0" w:line="259" w:lineRule="auto"/>
        <w:ind w:left="0" w:right="0" w:firstLine="0"/>
      </w:pPr>
      <w:r>
        <w:rPr>
          <w:sz w:val="24"/>
          <w:lang w:val="en"/>
        </w:rPr>
        <w:t xml:space="preserve"> </w:t>
      </w:r>
    </w:p>
    <w:p w:rsidR="00BE19E7" w:rsidRDefault="00BE19E7">
      <w:pPr>
        <w:spacing w:after="0" w:line="259" w:lineRule="auto"/>
        <w:ind w:left="-5" w:right="0"/>
        <w:jc w:val="left"/>
        <w:rPr>
          <w:b/>
          <w:bCs/>
          <w:u w:val="single"/>
          <w:lang w:val="en"/>
        </w:rPr>
      </w:pPr>
    </w:p>
    <w:p w:rsidR="00BE19E7" w:rsidRDefault="00BE19E7">
      <w:pPr>
        <w:spacing w:after="0" w:line="259" w:lineRule="auto"/>
        <w:ind w:left="-5" w:right="0"/>
        <w:jc w:val="left"/>
        <w:rPr>
          <w:b/>
          <w:bCs/>
          <w:u w:val="single"/>
          <w:lang w:val="en"/>
        </w:rPr>
      </w:pPr>
    </w:p>
    <w:p w:rsidR="00BE19E7" w:rsidRDefault="00BE19E7">
      <w:pPr>
        <w:spacing w:after="0" w:line="259" w:lineRule="auto"/>
        <w:ind w:left="-5" w:right="0"/>
        <w:jc w:val="left"/>
        <w:rPr>
          <w:b/>
          <w:bCs/>
          <w:u w:val="single"/>
          <w:lang w:val="en"/>
        </w:rPr>
      </w:pPr>
    </w:p>
    <w:p w:rsidR="008F1AA2" w:rsidRDefault="00D575CF">
      <w:pPr>
        <w:spacing w:after="0" w:line="259" w:lineRule="auto"/>
        <w:ind w:left="-5" w:right="0"/>
        <w:jc w:val="left"/>
      </w:pPr>
      <w:r>
        <w:rPr>
          <w:b/>
          <w:bCs/>
          <w:u w:val="single"/>
          <w:lang w:val="en"/>
        </w:rPr>
        <w:lastRenderedPageBreak/>
        <w:t>Table XX</w:t>
      </w:r>
      <w:r>
        <w:rPr>
          <w:b/>
          <w:bCs/>
          <w:lang w:val="en"/>
        </w:rPr>
        <w:t xml:space="preserve"> </w:t>
      </w:r>
      <w:r>
        <w:rPr>
          <w:b/>
          <w:bCs/>
          <w:sz w:val="24"/>
          <w:lang w:val="en"/>
        </w:rPr>
        <w:t>:</w:t>
      </w:r>
      <w:r>
        <w:rPr>
          <w:sz w:val="24"/>
          <w:lang w:val="en"/>
        </w:rPr>
        <w:t xml:space="preserve"> </w:t>
      </w:r>
      <w:r>
        <w:rPr>
          <w:b/>
          <w:bCs/>
          <w:sz w:val="24"/>
          <w:lang w:val="en"/>
        </w:rPr>
        <w:t xml:space="preserve">BUDGET FOR MASS CAMPAIGN WITH MR VACCINE IN 2017 </w:t>
      </w:r>
    </w:p>
    <w:tbl>
      <w:tblPr>
        <w:tblStyle w:val="TableGrid"/>
        <w:tblW w:w="13578" w:type="dxa"/>
        <w:tblInd w:w="-12" w:type="dxa"/>
        <w:tblCellMar>
          <w:top w:w="48" w:type="dxa"/>
        </w:tblCellMar>
        <w:tblLook w:val="04A0" w:firstRow="1" w:lastRow="0" w:firstColumn="1" w:lastColumn="0" w:noHBand="0" w:noVBand="1"/>
      </w:tblPr>
      <w:tblGrid>
        <w:gridCol w:w="362"/>
        <w:gridCol w:w="4554"/>
        <w:gridCol w:w="1537"/>
        <w:gridCol w:w="1522"/>
        <w:gridCol w:w="1152"/>
        <w:gridCol w:w="1280"/>
        <w:gridCol w:w="1596"/>
        <w:gridCol w:w="1575"/>
      </w:tblGrid>
      <w:tr w:rsidR="008F1AA2">
        <w:trPr>
          <w:trHeight w:val="823"/>
        </w:trPr>
        <w:tc>
          <w:tcPr>
            <w:tcW w:w="362"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48" w:right="0" w:firstLine="0"/>
              <w:jc w:val="center"/>
            </w:pPr>
            <w:r>
              <w:rPr>
                <w:rFonts w:ascii="Calibri" w:eastAsia="Calibri" w:hAnsi="Calibri" w:cs="Calibri"/>
                <w:b/>
                <w:bCs/>
                <w:color w:val="FFFFFF"/>
                <w:sz w:val="22"/>
                <w:lang w:val="en"/>
              </w:rPr>
              <w:t xml:space="preserve">  </w:t>
            </w:r>
          </w:p>
        </w:tc>
        <w:tc>
          <w:tcPr>
            <w:tcW w:w="4554"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57" w:right="0" w:firstLine="0"/>
              <w:jc w:val="center"/>
            </w:pPr>
            <w:r>
              <w:rPr>
                <w:rFonts w:ascii="Calibri" w:eastAsia="Calibri" w:hAnsi="Calibri" w:cs="Calibri"/>
                <w:color w:val="FFFFFF"/>
                <w:sz w:val="22"/>
                <w:lang w:val="en"/>
              </w:rPr>
              <w:t xml:space="preserve">  </w:t>
            </w:r>
          </w:p>
        </w:tc>
        <w:tc>
          <w:tcPr>
            <w:tcW w:w="1537"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55" w:right="0" w:firstLine="0"/>
              <w:jc w:val="center"/>
            </w:pPr>
            <w:r>
              <w:rPr>
                <w:rFonts w:ascii="Calibri" w:eastAsia="Calibri" w:hAnsi="Calibri" w:cs="Calibri"/>
                <w:b/>
                <w:bCs/>
                <w:color w:val="FFFFFF"/>
                <w:sz w:val="22"/>
                <w:lang w:val="en"/>
              </w:rPr>
              <w:t xml:space="preserve">  </w:t>
            </w:r>
          </w:p>
        </w:tc>
        <w:tc>
          <w:tcPr>
            <w:tcW w:w="1522"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Government support </w:t>
            </w:r>
          </w:p>
        </w:tc>
        <w:tc>
          <w:tcPr>
            <w:tcW w:w="2432" w:type="dxa"/>
            <w:gridSpan w:val="2"/>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79" w:right="0" w:firstLine="0"/>
            </w:pPr>
            <w:r>
              <w:rPr>
                <w:rFonts w:ascii="Calibri" w:eastAsia="Calibri" w:hAnsi="Calibri" w:cs="Calibri"/>
                <w:b/>
                <w:bCs/>
                <w:color w:val="FFFFFF"/>
                <w:sz w:val="22"/>
                <w:lang w:val="en"/>
              </w:rPr>
              <w:t xml:space="preserve">Support from partners* </w:t>
            </w:r>
          </w:p>
        </w:tc>
        <w:tc>
          <w:tcPr>
            <w:tcW w:w="1596" w:type="dxa"/>
            <w:tcBorders>
              <w:top w:val="single" w:sz="8" w:space="0" w:color="000000"/>
              <w:left w:val="single" w:sz="8" w:space="0" w:color="000000"/>
              <w:bottom w:val="single" w:sz="8" w:space="0" w:color="000000"/>
              <w:right w:val="single" w:sz="8" w:space="0" w:color="000000"/>
            </w:tcBorders>
            <w:shd w:val="clear" w:color="auto" w:fill="006460"/>
          </w:tcPr>
          <w:p w:rsidR="008F1AA2" w:rsidRDefault="00D575CF">
            <w:pPr>
              <w:spacing w:after="0" w:line="239" w:lineRule="auto"/>
              <w:ind w:left="0" w:right="0" w:firstLine="0"/>
              <w:jc w:val="center"/>
            </w:pPr>
            <w:r>
              <w:rPr>
                <w:rFonts w:ascii="Calibri" w:eastAsia="Calibri" w:hAnsi="Calibri" w:cs="Calibri"/>
                <w:b/>
                <w:bCs/>
                <w:color w:val="FFFFFF"/>
                <w:sz w:val="22"/>
                <w:lang w:val="en"/>
              </w:rPr>
              <w:t xml:space="preserve">Existing funding from </w:t>
            </w:r>
          </w:p>
          <w:p w:rsidR="008F1AA2" w:rsidRDefault="00D575CF">
            <w:pPr>
              <w:spacing w:after="0" w:line="259" w:lineRule="auto"/>
              <w:ind w:left="3" w:right="0" w:firstLine="0"/>
              <w:jc w:val="center"/>
            </w:pPr>
            <w:r>
              <w:rPr>
                <w:rFonts w:ascii="Calibri" w:eastAsia="Calibri" w:hAnsi="Calibri" w:cs="Calibri"/>
                <w:b/>
                <w:bCs/>
                <w:color w:val="FFFFFF"/>
                <w:sz w:val="22"/>
                <w:lang w:val="en"/>
              </w:rPr>
              <w:t xml:space="preserve">GAVI </w:t>
            </w:r>
          </w:p>
        </w:tc>
        <w:tc>
          <w:tcPr>
            <w:tcW w:w="1575"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6" w:right="0" w:firstLine="0"/>
              <w:jc w:val="center"/>
            </w:pPr>
            <w:r>
              <w:rPr>
                <w:rFonts w:ascii="Calibri" w:eastAsia="Calibri" w:hAnsi="Calibri" w:cs="Calibri"/>
                <w:b/>
                <w:bCs/>
                <w:color w:val="FFFFFF"/>
                <w:sz w:val="22"/>
                <w:lang w:val="en"/>
              </w:rPr>
              <w:t xml:space="preserve">GAVI VIS </w:t>
            </w:r>
          </w:p>
          <w:p w:rsidR="008F1AA2" w:rsidRDefault="00D575CF">
            <w:pPr>
              <w:spacing w:after="0" w:line="259" w:lineRule="auto"/>
              <w:ind w:left="9" w:right="0" w:firstLine="0"/>
              <w:jc w:val="center"/>
            </w:pPr>
            <w:r>
              <w:rPr>
                <w:rFonts w:ascii="Calibri" w:eastAsia="Calibri" w:hAnsi="Calibri" w:cs="Calibri"/>
                <w:b/>
                <w:bCs/>
                <w:color w:val="FFFFFF"/>
                <w:sz w:val="22"/>
                <w:lang w:val="en"/>
              </w:rPr>
              <w:t xml:space="preserve">requested </w:t>
            </w:r>
          </w:p>
        </w:tc>
      </w:tr>
      <w:tr w:rsidR="008F1AA2">
        <w:trPr>
          <w:trHeight w:val="596"/>
        </w:trPr>
        <w:tc>
          <w:tcPr>
            <w:tcW w:w="362"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48" w:right="0" w:firstLine="0"/>
              <w:jc w:val="center"/>
            </w:pPr>
            <w:r>
              <w:rPr>
                <w:rFonts w:ascii="Calibri" w:eastAsia="Calibri" w:hAnsi="Calibri" w:cs="Calibri"/>
                <w:b/>
                <w:bCs/>
                <w:color w:val="FFFFFF"/>
                <w:sz w:val="22"/>
                <w:lang w:val="en"/>
              </w:rPr>
              <w:t xml:space="preserve">  </w:t>
            </w:r>
          </w:p>
        </w:tc>
        <w:tc>
          <w:tcPr>
            <w:tcW w:w="4554"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6" w:right="0" w:firstLine="0"/>
              <w:jc w:val="center"/>
            </w:pPr>
            <w:r>
              <w:rPr>
                <w:rFonts w:ascii="Calibri" w:eastAsia="Calibri" w:hAnsi="Calibri" w:cs="Calibri"/>
                <w:b/>
                <w:bCs/>
                <w:color w:val="FFFFFF"/>
                <w:sz w:val="22"/>
                <w:lang w:val="en"/>
              </w:rPr>
              <w:t xml:space="preserve">Cost category </w:t>
            </w:r>
          </w:p>
        </w:tc>
        <w:tc>
          <w:tcPr>
            <w:tcW w:w="1537"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190" w:right="0" w:firstLine="0"/>
              <w:jc w:val="left"/>
            </w:pPr>
            <w:r>
              <w:rPr>
                <w:rFonts w:ascii="Calibri" w:eastAsia="Calibri" w:hAnsi="Calibri" w:cs="Calibri"/>
                <w:b/>
                <w:bCs/>
                <w:color w:val="FFFFFF"/>
                <w:sz w:val="22"/>
                <w:lang w:val="en"/>
              </w:rPr>
              <w:t xml:space="preserve">TOTAL COST </w:t>
            </w:r>
          </w:p>
        </w:tc>
        <w:tc>
          <w:tcPr>
            <w:tcW w:w="1522"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4" w:right="0" w:firstLine="0"/>
              <w:jc w:val="center"/>
            </w:pPr>
            <w:r>
              <w:rPr>
                <w:rFonts w:ascii="Calibri" w:eastAsia="Calibri" w:hAnsi="Calibri" w:cs="Calibri"/>
                <w:b/>
                <w:bCs/>
                <w:color w:val="FFFFFF"/>
                <w:sz w:val="22"/>
                <w:lang w:val="en"/>
              </w:rPr>
              <w:t xml:space="preserve">Amount </w:t>
            </w:r>
          </w:p>
        </w:tc>
        <w:tc>
          <w:tcPr>
            <w:tcW w:w="1152"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4" w:firstLine="0"/>
              <w:jc w:val="center"/>
            </w:pPr>
            <w:r>
              <w:rPr>
                <w:rFonts w:ascii="Calibri" w:eastAsia="Calibri" w:hAnsi="Calibri" w:cs="Calibri"/>
                <w:b/>
                <w:bCs/>
                <w:color w:val="FFFFFF"/>
                <w:sz w:val="22"/>
                <w:lang w:val="en"/>
              </w:rPr>
              <w:t xml:space="preserve">Name </w:t>
            </w:r>
          </w:p>
        </w:tc>
        <w:tc>
          <w:tcPr>
            <w:tcW w:w="1280"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6" w:right="0" w:firstLine="0"/>
              <w:jc w:val="center"/>
            </w:pPr>
            <w:r>
              <w:rPr>
                <w:rFonts w:ascii="Calibri" w:eastAsia="Calibri" w:hAnsi="Calibri" w:cs="Calibri"/>
                <w:b/>
                <w:bCs/>
                <w:color w:val="FFFFFF"/>
                <w:sz w:val="22"/>
                <w:lang w:val="en"/>
              </w:rPr>
              <w:t xml:space="preserve">Amount </w:t>
            </w:r>
          </w:p>
        </w:tc>
        <w:tc>
          <w:tcPr>
            <w:tcW w:w="1596"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11" w:right="0" w:firstLine="0"/>
              <w:jc w:val="center"/>
            </w:pPr>
            <w:r>
              <w:rPr>
                <w:rFonts w:ascii="Calibri" w:eastAsia="Calibri" w:hAnsi="Calibri" w:cs="Calibri"/>
                <w:b/>
                <w:bCs/>
                <w:color w:val="FFFFFF"/>
                <w:sz w:val="22"/>
                <w:lang w:val="en"/>
              </w:rPr>
              <w:t xml:space="preserve">Amount </w:t>
            </w:r>
          </w:p>
        </w:tc>
        <w:tc>
          <w:tcPr>
            <w:tcW w:w="1575" w:type="dxa"/>
            <w:tcBorders>
              <w:top w:val="single" w:sz="8" w:space="0" w:color="000000"/>
              <w:left w:val="single" w:sz="8" w:space="0" w:color="000000"/>
              <w:bottom w:val="single" w:sz="8" w:space="0" w:color="006460"/>
              <w:right w:val="single" w:sz="8" w:space="0" w:color="000000"/>
            </w:tcBorders>
            <w:shd w:val="clear" w:color="auto" w:fill="006460"/>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Amount requested </w:t>
            </w:r>
          </w:p>
        </w:tc>
      </w:tr>
      <w:tr w:rsidR="008F1AA2">
        <w:trPr>
          <w:trHeight w:val="322"/>
        </w:trPr>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1537"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right="0" w:firstLine="0"/>
              <w:jc w:val="center"/>
            </w:pPr>
            <w:r>
              <w:rPr>
                <w:rFonts w:ascii="Calibri" w:eastAsia="Calibri" w:hAnsi="Calibri" w:cs="Calibri"/>
                <w:b/>
                <w:bCs/>
                <w:color w:val="FFFFFF"/>
                <w:sz w:val="22"/>
                <w:lang w:val="en"/>
              </w:rPr>
              <w:t xml:space="preserve">USD </w:t>
            </w:r>
          </w:p>
        </w:tc>
        <w:tc>
          <w:tcPr>
            <w:tcW w:w="1522"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5" w:right="0" w:firstLine="0"/>
              <w:jc w:val="center"/>
            </w:pPr>
            <w:r>
              <w:rPr>
                <w:rFonts w:ascii="Calibri" w:eastAsia="Calibri" w:hAnsi="Calibri" w:cs="Calibri"/>
                <w:b/>
                <w:bCs/>
                <w:color w:val="FFFFFF"/>
                <w:sz w:val="22"/>
                <w:lang w:val="en"/>
              </w:rPr>
              <w:t xml:space="preserve">USD </w:t>
            </w:r>
          </w:p>
        </w:tc>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1280"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6" w:right="0" w:firstLine="0"/>
              <w:jc w:val="center"/>
            </w:pPr>
            <w:r>
              <w:rPr>
                <w:rFonts w:ascii="Calibri" w:eastAsia="Calibri" w:hAnsi="Calibri" w:cs="Calibri"/>
                <w:b/>
                <w:bCs/>
                <w:color w:val="FFFFFF"/>
                <w:sz w:val="22"/>
                <w:lang w:val="en"/>
              </w:rPr>
              <w:t xml:space="preserve">USD </w:t>
            </w:r>
          </w:p>
        </w:tc>
        <w:tc>
          <w:tcPr>
            <w:tcW w:w="1596"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12" w:right="0" w:firstLine="0"/>
              <w:jc w:val="center"/>
            </w:pPr>
            <w:r>
              <w:rPr>
                <w:rFonts w:ascii="Calibri" w:eastAsia="Calibri" w:hAnsi="Calibri" w:cs="Calibri"/>
                <w:b/>
                <w:bCs/>
                <w:color w:val="FFFFFF"/>
                <w:sz w:val="22"/>
                <w:lang w:val="en"/>
              </w:rPr>
              <w:t xml:space="preserve">USD </w:t>
            </w:r>
          </w:p>
        </w:tc>
        <w:tc>
          <w:tcPr>
            <w:tcW w:w="1575"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right="0" w:firstLine="0"/>
              <w:jc w:val="center"/>
            </w:pPr>
            <w:r>
              <w:rPr>
                <w:rFonts w:ascii="Calibri" w:eastAsia="Calibri" w:hAnsi="Calibri" w:cs="Calibri"/>
                <w:b/>
                <w:bCs/>
                <w:color w:val="FFFFFF"/>
                <w:sz w:val="22"/>
                <w:lang w:val="en"/>
              </w:rPr>
              <w:t xml:space="preserve">USD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1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Programme management and coordination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18 000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18 000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2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Planning and preparation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36" w:firstLine="0"/>
              <w:jc w:val="right"/>
            </w:pPr>
            <w:r>
              <w:rPr>
                <w:rFonts w:ascii="Calibri" w:eastAsia="Calibri" w:hAnsi="Calibri" w:cs="Calibri"/>
                <w:sz w:val="22"/>
                <w:lang w:val="en"/>
              </w:rPr>
              <w:t xml:space="preserve">           132 563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0" w:firstLine="0"/>
              <w:jc w:val="right"/>
            </w:pPr>
            <w:r>
              <w:rPr>
                <w:rFonts w:ascii="Calibri" w:eastAsia="Calibri" w:hAnsi="Calibri" w:cs="Calibri"/>
                <w:sz w:val="22"/>
                <w:lang w:val="en"/>
              </w:rPr>
              <w:t xml:space="preserve">           132 563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3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Social mobilisation, CEI, and supporting arguments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36" w:firstLine="0"/>
              <w:jc w:val="right"/>
            </w:pPr>
            <w:r>
              <w:rPr>
                <w:rFonts w:ascii="Calibri" w:eastAsia="Calibri" w:hAnsi="Calibri" w:cs="Calibri"/>
                <w:sz w:val="22"/>
                <w:lang w:val="en"/>
              </w:rPr>
              <w:t xml:space="preserve">           131 182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0" w:firstLine="0"/>
              <w:jc w:val="right"/>
            </w:pPr>
            <w:r>
              <w:rPr>
                <w:rFonts w:ascii="Calibri" w:eastAsia="Calibri" w:hAnsi="Calibri" w:cs="Calibri"/>
                <w:sz w:val="22"/>
                <w:lang w:val="en"/>
              </w:rPr>
              <w:t xml:space="preserve">           131 182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4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Other training and meetings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76 030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76 030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5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Document production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35 804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35 804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6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Human resources and incentives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36" w:firstLine="0"/>
              <w:jc w:val="right"/>
            </w:pPr>
            <w:r>
              <w:rPr>
                <w:rFonts w:ascii="Calibri" w:eastAsia="Calibri" w:hAnsi="Calibri" w:cs="Calibri"/>
                <w:sz w:val="22"/>
                <w:lang w:val="en"/>
              </w:rPr>
              <w:t xml:space="preserve">           202 026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0" w:firstLine="0"/>
              <w:jc w:val="right"/>
            </w:pPr>
            <w:r>
              <w:rPr>
                <w:rFonts w:ascii="Calibri" w:eastAsia="Calibri" w:hAnsi="Calibri" w:cs="Calibri"/>
                <w:sz w:val="22"/>
                <w:lang w:val="en"/>
              </w:rPr>
              <w:t xml:space="preserve">           202 026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7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pPr>
            <w:r>
              <w:rPr>
                <w:rFonts w:ascii="Calibri" w:eastAsia="Calibri" w:hAnsi="Calibri" w:cs="Calibri"/>
                <w:b/>
                <w:bCs/>
                <w:sz w:val="22"/>
                <w:lang w:val="en"/>
              </w:rPr>
              <w:t xml:space="preserve">Cold chain equipment repair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89" w:firstLine="0"/>
              <w:jc w:val="right"/>
            </w:pPr>
            <w:r>
              <w:rPr>
                <w:rFonts w:ascii="Calibri" w:eastAsia="Calibri" w:hAnsi="Calibri" w:cs="Calibri"/>
                <w:sz w:val="22"/>
                <w:lang w:val="en"/>
              </w:rPr>
              <w:t xml:space="preserve">                      -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204" w:firstLine="0"/>
              <w:jc w:val="right"/>
            </w:pPr>
            <w:r>
              <w:rPr>
                <w:rFonts w:ascii="Calibri" w:eastAsia="Calibri" w:hAnsi="Calibri" w:cs="Calibri"/>
                <w:sz w:val="22"/>
                <w:lang w:val="en"/>
              </w:rPr>
              <w:t xml:space="preserve">                      -    </w:t>
            </w:r>
          </w:p>
        </w:tc>
      </w:tr>
      <w:tr w:rsidR="008F1AA2">
        <w:trPr>
          <w:trHeight w:val="557"/>
        </w:trPr>
        <w:tc>
          <w:tcPr>
            <w:tcW w:w="36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127" w:right="0" w:firstLine="0"/>
              <w:jc w:val="left"/>
            </w:pPr>
            <w:r>
              <w:rPr>
                <w:rFonts w:ascii="Calibri" w:eastAsia="Calibri" w:hAnsi="Calibri" w:cs="Calibri"/>
                <w:b/>
                <w:bCs/>
                <w:sz w:val="22"/>
                <w:lang w:val="en"/>
              </w:rPr>
              <w:t xml:space="preserve">8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Transport for implementation and supervision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145" w:firstLine="0"/>
              <w:jc w:val="right"/>
            </w:pPr>
            <w:r>
              <w:rPr>
                <w:rFonts w:ascii="Calibri" w:eastAsia="Calibri" w:hAnsi="Calibri" w:cs="Calibri"/>
                <w:sz w:val="22"/>
                <w:lang w:val="en"/>
              </w:rPr>
              <w:t xml:space="preserve">             78 144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160" w:firstLine="0"/>
              <w:jc w:val="right"/>
            </w:pPr>
            <w:r>
              <w:rPr>
                <w:rFonts w:ascii="Calibri" w:eastAsia="Calibri" w:hAnsi="Calibri" w:cs="Calibri"/>
                <w:sz w:val="22"/>
                <w:lang w:val="en"/>
              </w:rPr>
              <w:t xml:space="preserve">             78 144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127" w:right="0" w:firstLine="0"/>
              <w:jc w:val="left"/>
            </w:pPr>
            <w:r>
              <w:rPr>
                <w:rFonts w:ascii="Calibri" w:eastAsia="Calibri" w:hAnsi="Calibri" w:cs="Calibri"/>
                <w:b/>
                <w:bCs/>
                <w:sz w:val="22"/>
                <w:lang w:val="en"/>
              </w:rPr>
              <w:t xml:space="preserve">9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Immunisation session supplies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5" w:firstLine="0"/>
              <w:jc w:val="right"/>
            </w:pPr>
            <w:r>
              <w:rPr>
                <w:rFonts w:ascii="Calibri" w:eastAsia="Calibri" w:hAnsi="Calibri" w:cs="Calibri"/>
                <w:sz w:val="22"/>
                <w:lang w:val="en"/>
              </w:rPr>
              <w:t xml:space="preserve">       5 850 796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tabs>
                <w:tab w:val="center" w:pos="760"/>
              </w:tabs>
              <w:spacing w:after="0" w:line="259" w:lineRule="auto"/>
              <w:ind w:left="-8" w:right="0" w:firstLine="0"/>
              <w:jc w:val="left"/>
            </w:pPr>
            <w:r>
              <w:rPr>
                <w:rFonts w:ascii="Calibri" w:eastAsia="Calibri" w:hAnsi="Calibri" w:cs="Calibri"/>
                <w:sz w:val="22"/>
                <w:lang w:val="en"/>
              </w:rPr>
              <w:t xml:space="preserve"> </w:t>
            </w:r>
            <w:r>
              <w:rPr>
                <w:rFonts w:ascii="Calibri" w:eastAsia="Calibri" w:hAnsi="Calibri" w:cs="Calibri"/>
                <w:sz w:val="22"/>
                <w:lang w:val="en"/>
              </w:rPr>
              <w:tab/>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0" w:firstLine="0"/>
              <w:jc w:val="right"/>
            </w:pPr>
            <w:r>
              <w:rPr>
                <w:rFonts w:ascii="Calibri" w:eastAsia="Calibri" w:hAnsi="Calibri" w:cs="Calibri"/>
                <w:sz w:val="22"/>
                <w:lang w:val="en"/>
              </w:rPr>
              <w:t xml:space="preserve">        1 992 452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t xml:space="preserve">10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Waste management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36" w:firstLine="0"/>
              <w:jc w:val="right"/>
            </w:pPr>
            <w:r>
              <w:rPr>
                <w:rFonts w:ascii="Calibri" w:eastAsia="Calibri" w:hAnsi="Calibri" w:cs="Calibri"/>
                <w:sz w:val="22"/>
                <w:lang w:val="en"/>
              </w:rPr>
              <w:t xml:space="preserve">           501 691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50" w:firstLine="0"/>
              <w:jc w:val="right"/>
            </w:pPr>
            <w:r>
              <w:rPr>
                <w:rFonts w:ascii="Calibri" w:eastAsia="Calibri" w:hAnsi="Calibri" w:cs="Calibri"/>
                <w:sz w:val="22"/>
                <w:lang w:val="en"/>
              </w:rPr>
              <w:t xml:space="preserve">           501 691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t xml:space="preserve">11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Monitoring and follow up/ Rota monitoring and AEFI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45 214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45 214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t xml:space="preserve">12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Assessment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89 286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89 286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t xml:space="preserve">13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Technical assistance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32 143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32 143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t xml:space="preserve">14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Data management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1 607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0" w:firstLine="0"/>
              <w:jc w:val="right"/>
            </w:pPr>
            <w:r>
              <w:rPr>
                <w:rFonts w:ascii="Calibri" w:eastAsia="Calibri" w:hAnsi="Calibri" w:cs="Calibri"/>
                <w:sz w:val="22"/>
                <w:lang w:val="en"/>
              </w:rPr>
              <w:t xml:space="preserve">                1 607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0" w:right="0" w:firstLine="0"/>
            </w:pPr>
            <w:r>
              <w:rPr>
                <w:rFonts w:ascii="Calibri" w:eastAsia="Calibri" w:hAnsi="Calibri" w:cs="Calibri"/>
                <w:b/>
                <w:bCs/>
                <w:sz w:val="22"/>
                <w:lang w:val="en"/>
              </w:rPr>
              <w:lastRenderedPageBreak/>
              <w:t xml:space="preserve">15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2" w:right="0" w:firstLine="0"/>
              <w:jc w:val="left"/>
            </w:pPr>
            <w:r>
              <w:rPr>
                <w:rFonts w:ascii="Calibri" w:eastAsia="Calibri" w:hAnsi="Calibri" w:cs="Calibri"/>
                <w:b/>
                <w:bCs/>
                <w:sz w:val="22"/>
                <w:lang w:val="en"/>
              </w:rPr>
              <w:t xml:space="preserve">Other (please specify) </w:t>
            </w:r>
          </w:p>
        </w:tc>
        <w:tc>
          <w:tcPr>
            <w:tcW w:w="153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45" w:firstLine="0"/>
              <w:jc w:val="right"/>
            </w:pPr>
            <w:r>
              <w:rPr>
                <w:rFonts w:ascii="Calibri" w:eastAsia="Calibri" w:hAnsi="Calibri" w:cs="Calibri"/>
                <w:sz w:val="22"/>
                <w:lang w:val="en"/>
              </w:rPr>
              <w:t xml:space="preserve">             12 962   </w:t>
            </w:r>
          </w:p>
        </w:tc>
        <w:tc>
          <w:tcPr>
            <w:tcW w:w="152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3" w:firstLine="0"/>
              <w:jc w:val="center"/>
            </w:pPr>
            <w:r>
              <w:rPr>
                <w:rFonts w:ascii="Calibri" w:eastAsia="Calibri" w:hAnsi="Calibri" w:cs="Calibri"/>
                <w:sz w:val="22"/>
                <w:lang w:val="en"/>
              </w:rPr>
              <w:t xml:space="preserve">0 </w:t>
            </w:r>
          </w:p>
        </w:tc>
        <w:tc>
          <w:tcPr>
            <w:tcW w:w="115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5" w:right="0" w:firstLine="0"/>
              <w:jc w:val="center"/>
            </w:pPr>
            <w:r>
              <w:rPr>
                <w:rFonts w:ascii="Calibri" w:eastAsia="Calibri" w:hAnsi="Calibri" w:cs="Calibri"/>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8" w:right="0" w:firstLine="0"/>
              <w:jc w:val="center"/>
            </w:pPr>
            <w:r>
              <w:rPr>
                <w:rFonts w:ascii="Calibri" w:eastAsia="Calibri" w:hAnsi="Calibri" w:cs="Calibri"/>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160" w:firstLine="0"/>
              <w:jc w:val="right"/>
            </w:pPr>
            <w:r>
              <w:rPr>
                <w:rFonts w:ascii="Calibri" w:eastAsia="Calibri" w:hAnsi="Calibri" w:cs="Calibri"/>
                <w:sz w:val="22"/>
                <w:lang w:val="en"/>
              </w:rPr>
              <w:t xml:space="preserve">             12 962    </w:t>
            </w:r>
          </w:p>
        </w:tc>
      </w:tr>
      <w:tr w:rsidR="008F1AA2">
        <w:trPr>
          <w:trHeight w:val="319"/>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48" w:right="0" w:firstLine="0"/>
              <w:jc w:val="center"/>
            </w:pPr>
            <w:r>
              <w:rPr>
                <w:rFonts w:ascii="Calibri" w:eastAsia="Calibri" w:hAnsi="Calibri" w:cs="Calibri"/>
                <w:b/>
                <w:bCs/>
                <w:sz w:val="22"/>
                <w:lang w:val="en"/>
              </w:rPr>
              <w:t xml:space="preserve">  </w:t>
            </w:r>
          </w:p>
        </w:tc>
        <w:tc>
          <w:tcPr>
            <w:tcW w:w="4554"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72" w:right="0" w:firstLine="0"/>
              <w:jc w:val="left"/>
            </w:pPr>
            <w:r>
              <w:rPr>
                <w:rFonts w:ascii="Calibri" w:eastAsia="Calibri" w:hAnsi="Calibri" w:cs="Calibri"/>
                <w:b/>
                <w:bCs/>
                <w:sz w:val="22"/>
                <w:lang w:val="en"/>
              </w:rPr>
              <w:t xml:space="preserve">Total </w:t>
            </w:r>
          </w:p>
        </w:tc>
        <w:tc>
          <w:tcPr>
            <w:tcW w:w="1537"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155" w:firstLine="0"/>
              <w:jc w:val="right"/>
            </w:pPr>
            <w:r>
              <w:rPr>
                <w:rFonts w:ascii="Calibri" w:eastAsia="Calibri" w:hAnsi="Calibri" w:cs="Calibri"/>
                <w:b/>
                <w:bCs/>
                <w:sz w:val="22"/>
                <w:lang w:val="en"/>
              </w:rPr>
              <w:t xml:space="preserve">       7 207 446   </w:t>
            </w:r>
          </w:p>
        </w:tc>
        <w:tc>
          <w:tcPr>
            <w:tcW w:w="1522"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tabs>
                <w:tab w:val="center" w:pos="760"/>
              </w:tabs>
              <w:spacing w:after="0" w:line="259" w:lineRule="auto"/>
              <w:ind w:left="-8" w:right="0" w:firstLine="0"/>
              <w:jc w:val="left"/>
            </w:pPr>
            <w:r>
              <w:rPr>
                <w:rFonts w:ascii="Calibri" w:eastAsia="Calibri" w:hAnsi="Calibri" w:cs="Calibri"/>
                <w:b/>
                <w:bCs/>
                <w:sz w:val="22"/>
                <w:lang w:val="en"/>
              </w:rPr>
              <w:t xml:space="preserve"> </w:t>
            </w:r>
            <w:r>
              <w:rPr>
                <w:rFonts w:ascii="Calibri" w:eastAsia="Calibri" w:hAnsi="Calibri" w:cs="Calibri"/>
                <w:sz w:val="22"/>
                <w:lang w:val="en"/>
              </w:rPr>
              <w:tab/>
            </w:r>
            <w:r>
              <w:rPr>
                <w:rFonts w:ascii="Calibri" w:eastAsia="Calibri" w:hAnsi="Calibri" w:cs="Calibri"/>
                <w:b/>
                <w:bCs/>
                <w:sz w:val="22"/>
                <w:lang w:val="en"/>
              </w:rPr>
              <w:t>0</w:t>
            </w:r>
            <w:r>
              <w:rPr>
                <w:rFonts w:ascii="Calibri" w:eastAsia="Calibri" w:hAnsi="Calibri" w:cs="Calibri"/>
                <w:sz w:val="22"/>
                <w:lang w:val="en"/>
              </w:rPr>
              <w:t xml:space="preserve"> </w:t>
            </w:r>
          </w:p>
        </w:tc>
        <w:tc>
          <w:tcPr>
            <w:tcW w:w="1152"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45" w:right="0" w:firstLine="0"/>
              <w:jc w:val="center"/>
            </w:pPr>
            <w:r>
              <w:rPr>
                <w:rFonts w:ascii="Calibri" w:eastAsia="Calibri" w:hAnsi="Calibri" w:cs="Calibri"/>
                <w:b/>
                <w:bCs/>
                <w:sz w:val="22"/>
                <w:lang w:val="en"/>
              </w:rPr>
              <w:t xml:space="preserve">  </w:t>
            </w:r>
          </w:p>
        </w:tc>
        <w:tc>
          <w:tcPr>
            <w:tcW w:w="1280"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8" w:right="0" w:firstLine="0"/>
              <w:jc w:val="center"/>
            </w:pPr>
            <w:r>
              <w:rPr>
                <w:rFonts w:ascii="Calibri" w:eastAsia="Calibri" w:hAnsi="Calibri" w:cs="Calibri"/>
                <w:b/>
                <w:bCs/>
                <w:sz w:val="22"/>
                <w:lang w:val="en"/>
              </w:rPr>
              <w:t xml:space="preserve">0 </w:t>
            </w:r>
          </w:p>
        </w:tc>
        <w:tc>
          <w:tcPr>
            <w:tcW w:w="1596"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4" w:right="0" w:firstLine="0"/>
              <w:jc w:val="center"/>
            </w:pPr>
            <w:r>
              <w:rPr>
                <w:rFonts w:ascii="Calibri" w:eastAsia="Calibri" w:hAnsi="Calibri" w:cs="Calibri"/>
                <w:sz w:val="22"/>
                <w:lang w:val="en"/>
              </w:rPr>
              <w:t xml:space="preserve">0 </w:t>
            </w:r>
          </w:p>
        </w:tc>
        <w:tc>
          <w:tcPr>
            <w:tcW w:w="1575"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150" w:firstLine="0"/>
              <w:jc w:val="right"/>
            </w:pPr>
            <w:r>
              <w:rPr>
                <w:rFonts w:ascii="Calibri" w:eastAsia="Calibri" w:hAnsi="Calibri" w:cs="Calibri"/>
                <w:b/>
                <w:bCs/>
                <w:sz w:val="22"/>
                <w:lang w:val="en"/>
              </w:rPr>
              <w:t xml:space="preserve">        3 349 103   </w:t>
            </w:r>
          </w:p>
        </w:tc>
      </w:tr>
    </w:tbl>
    <w:p w:rsidR="008F1AA2" w:rsidRDefault="00D575CF">
      <w:pPr>
        <w:spacing w:after="3" w:line="259" w:lineRule="auto"/>
        <w:ind w:left="-5" w:right="0"/>
        <w:jc w:val="left"/>
      </w:pPr>
      <w:r>
        <w:rPr>
          <w:sz w:val="24"/>
          <w:lang w:val="en"/>
        </w:rPr>
        <w:t xml:space="preserve">NB: the gap between overall costs and GAVI funding will be covered by the government and the other partners. </w:t>
      </w:r>
    </w:p>
    <w:p w:rsidR="008F1AA2" w:rsidRDefault="00D575CF">
      <w:pPr>
        <w:spacing w:after="16" w:line="259" w:lineRule="auto"/>
        <w:ind w:left="0" w:right="0" w:firstLine="0"/>
        <w:jc w:val="left"/>
      </w:pPr>
      <w:r>
        <w:rPr>
          <w:sz w:val="24"/>
          <w:lang w:val="en"/>
        </w:rPr>
        <w:t xml:space="preserve"> </w:t>
      </w:r>
    </w:p>
    <w:p w:rsidR="008F1AA2" w:rsidRDefault="00D575CF" w:rsidP="00BE19E7">
      <w:pPr>
        <w:spacing w:after="17" w:line="259" w:lineRule="auto"/>
        <w:ind w:left="0" w:right="0" w:firstLine="0"/>
        <w:jc w:val="left"/>
      </w:pPr>
      <w:r>
        <w:rPr>
          <w:sz w:val="24"/>
          <w:lang w:val="en"/>
        </w:rPr>
        <w:t xml:space="preserve"> </w:t>
      </w:r>
    </w:p>
    <w:p w:rsidR="00BE19E7" w:rsidRDefault="00BE19E7" w:rsidP="00BE19E7">
      <w:pPr>
        <w:spacing w:after="17" w:line="259" w:lineRule="auto"/>
        <w:ind w:left="0" w:right="0" w:firstLine="0"/>
        <w:jc w:val="left"/>
      </w:pPr>
    </w:p>
    <w:p w:rsidR="00BE19E7" w:rsidRDefault="00BE19E7" w:rsidP="00BE19E7">
      <w:pPr>
        <w:spacing w:after="17" w:line="259" w:lineRule="auto"/>
        <w:ind w:left="0" w:right="0" w:firstLine="0"/>
        <w:jc w:val="left"/>
      </w:pPr>
    </w:p>
    <w:p w:rsidR="008F1AA2" w:rsidRDefault="00D575CF">
      <w:pPr>
        <w:spacing w:after="0" w:line="259" w:lineRule="auto"/>
        <w:ind w:left="-5" w:right="0"/>
        <w:jc w:val="left"/>
      </w:pPr>
      <w:r>
        <w:rPr>
          <w:b/>
          <w:bCs/>
          <w:sz w:val="24"/>
          <w:lang w:val="en"/>
        </w:rPr>
        <w:t xml:space="preserve">VIII. BUDGET FOR THE INTRODUCTION OF THE MR VACCINE INTO ROUTING VACCINATION IN 2018 </w:t>
      </w:r>
    </w:p>
    <w:tbl>
      <w:tblPr>
        <w:tblStyle w:val="TableGrid"/>
        <w:tblW w:w="13280" w:type="dxa"/>
        <w:tblInd w:w="-12" w:type="dxa"/>
        <w:tblCellMar>
          <w:top w:w="50" w:type="dxa"/>
          <w:left w:w="70" w:type="dxa"/>
          <w:right w:w="22" w:type="dxa"/>
        </w:tblCellMar>
        <w:tblLook w:val="04A0" w:firstRow="1" w:lastRow="0" w:firstColumn="1" w:lastColumn="0" w:noHBand="0" w:noVBand="1"/>
      </w:tblPr>
      <w:tblGrid>
        <w:gridCol w:w="362"/>
        <w:gridCol w:w="4554"/>
        <w:gridCol w:w="1532"/>
        <w:gridCol w:w="1525"/>
        <w:gridCol w:w="975"/>
        <w:gridCol w:w="1142"/>
        <w:gridCol w:w="1613"/>
        <w:gridCol w:w="1577"/>
      </w:tblGrid>
      <w:tr w:rsidR="008F1AA2">
        <w:trPr>
          <w:trHeight w:val="607"/>
        </w:trPr>
        <w:tc>
          <w:tcPr>
            <w:tcW w:w="362"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  </w:t>
            </w:r>
          </w:p>
        </w:tc>
        <w:tc>
          <w:tcPr>
            <w:tcW w:w="4554"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right="0" w:firstLine="0"/>
              <w:jc w:val="center"/>
            </w:pPr>
            <w:r>
              <w:rPr>
                <w:rFonts w:ascii="Calibri" w:eastAsia="Calibri" w:hAnsi="Calibri" w:cs="Calibri"/>
                <w:color w:val="FFFFFF"/>
                <w:sz w:val="22"/>
                <w:lang w:val="en"/>
              </w:rPr>
              <w:t xml:space="preserve">  </w:t>
            </w:r>
          </w:p>
        </w:tc>
        <w:tc>
          <w:tcPr>
            <w:tcW w:w="1532" w:type="dxa"/>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13" w:right="0" w:firstLine="0"/>
              <w:jc w:val="center"/>
            </w:pPr>
            <w:r>
              <w:rPr>
                <w:rFonts w:ascii="Calibri" w:eastAsia="Calibri" w:hAnsi="Calibri" w:cs="Calibri"/>
                <w:b/>
                <w:bCs/>
                <w:color w:val="FFFFFF"/>
                <w:sz w:val="22"/>
                <w:lang w:val="en"/>
              </w:rPr>
              <w:t xml:space="preserve">  </w:t>
            </w:r>
          </w:p>
        </w:tc>
        <w:tc>
          <w:tcPr>
            <w:tcW w:w="1525" w:type="dxa"/>
            <w:tcBorders>
              <w:top w:val="single" w:sz="8" w:space="0" w:color="00000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Government support </w:t>
            </w:r>
          </w:p>
        </w:tc>
        <w:tc>
          <w:tcPr>
            <w:tcW w:w="2117" w:type="dxa"/>
            <w:gridSpan w:val="2"/>
            <w:tcBorders>
              <w:top w:val="single" w:sz="8" w:space="0" w:color="00000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Support from partners* </w:t>
            </w:r>
          </w:p>
        </w:tc>
        <w:tc>
          <w:tcPr>
            <w:tcW w:w="1613" w:type="dxa"/>
            <w:tcBorders>
              <w:top w:val="single" w:sz="8" w:space="0" w:color="00000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Existing funding from Gavi </w:t>
            </w:r>
          </w:p>
        </w:tc>
        <w:tc>
          <w:tcPr>
            <w:tcW w:w="1577" w:type="dxa"/>
            <w:tcBorders>
              <w:top w:val="single" w:sz="8" w:space="0" w:color="00000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49" w:firstLine="0"/>
              <w:jc w:val="center"/>
            </w:pPr>
            <w:r>
              <w:rPr>
                <w:rFonts w:ascii="Calibri" w:eastAsia="Calibri" w:hAnsi="Calibri" w:cs="Calibri"/>
                <w:b/>
                <w:bCs/>
                <w:color w:val="FFFFFF"/>
                <w:sz w:val="22"/>
                <w:lang w:val="en"/>
              </w:rPr>
              <w:t xml:space="preserve">GAVI VIS </w:t>
            </w:r>
          </w:p>
          <w:p w:rsidR="008F1AA2" w:rsidRDefault="00D575CF">
            <w:pPr>
              <w:spacing w:after="0" w:line="259" w:lineRule="auto"/>
              <w:ind w:left="0" w:right="46" w:firstLine="0"/>
              <w:jc w:val="center"/>
            </w:pPr>
            <w:r>
              <w:rPr>
                <w:rFonts w:ascii="Calibri" w:eastAsia="Calibri" w:hAnsi="Calibri" w:cs="Calibri"/>
                <w:b/>
                <w:bCs/>
                <w:color w:val="FFFFFF"/>
                <w:sz w:val="22"/>
                <w:lang w:val="en"/>
              </w:rPr>
              <w:t xml:space="preserve">requested </w:t>
            </w:r>
          </w:p>
        </w:tc>
      </w:tr>
      <w:tr w:rsidR="008F1AA2">
        <w:trPr>
          <w:trHeight w:val="596"/>
        </w:trPr>
        <w:tc>
          <w:tcPr>
            <w:tcW w:w="362"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  </w:t>
            </w:r>
          </w:p>
        </w:tc>
        <w:tc>
          <w:tcPr>
            <w:tcW w:w="4554"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42" w:firstLine="0"/>
              <w:jc w:val="center"/>
            </w:pPr>
            <w:r>
              <w:rPr>
                <w:rFonts w:ascii="Calibri" w:eastAsia="Calibri" w:hAnsi="Calibri" w:cs="Calibri"/>
                <w:b/>
                <w:bCs/>
                <w:color w:val="FFFFFF"/>
                <w:sz w:val="22"/>
                <w:lang w:val="en"/>
              </w:rPr>
              <w:t xml:space="preserve">Cost category </w:t>
            </w:r>
          </w:p>
        </w:tc>
        <w:tc>
          <w:tcPr>
            <w:tcW w:w="1532"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121" w:right="0" w:firstLine="0"/>
              <w:jc w:val="left"/>
            </w:pPr>
            <w:r>
              <w:rPr>
                <w:rFonts w:ascii="Calibri" w:eastAsia="Calibri" w:hAnsi="Calibri" w:cs="Calibri"/>
                <w:b/>
                <w:bCs/>
                <w:color w:val="FFFFFF"/>
                <w:sz w:val="22"/>
                <w:lang w:val="en"/>
              </w:rPr>
              <w:t xml:space="preserve">TOTAL COST </w:t>
            </w:r>
          </w:p>
        </w:tc>
        <w:tc>
          <w:tcPr>
            <w:tcW w:w="1525"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0" w:right="36" w:firstLine="0"/>
              <w:jc w:val="center"/>
            </w:pPr>
            <w:r>
              <w:rPr>
                <w:rFonts w:ascii="Calibri" w:eastAsia="Calibri" w:hAnsi="Calibri" w:cs="Calibri"/>
                <w:b/>
                <w:bCs/>
                <w:color w:val="FFFFFF"/>
                <w:sz w:val="22"/>
                <w:lang w:val="en"/>
              </w:rPr>
              <w:t xml:space="preserve">Amount </w:t>
            </w:r>
          </w:p>
        </w:tc>
        <w:tc>
          <w:tcPr>
            <w:tcW w:w="975" w:type="dxa"/>
            <w:vMerge w:val="restart"/>
            <w:tcBorders>
              <w:top w:val="single" w:sz="8" w:space="0" w:color="000000"/>
              <w:left w:val="single" w:sz="8" w:space="0" w:color="000000"/>
              <w:bottom w:val="single" w:sz="8" w:space="0" w:color="000000"/>
              <w:right w:val="single" w:sz="8" w:space="0" w:color="000000"/>
            </w:tcBorders>
            <w:shd w:val="clear" w:color="auto" w:fill="006460"/>
            <w:vAlign w:val="center"/>
          </w:tcPr>
          <w:p w:rsidR="008F1AA2" w:rsidRDefault="00D575CF">
            <w:pPr>
              <w:spacing w:after="0" w:line="259" w:lineRule="auto"/>
              <w:ind w:left="0" w:right="42" w:firstLine="0"/>
              <w:jc w:val="center"/>
            </w:pPr>
            <w:r>
              <w:rPr>
                <w:rFonts w:ascii="Calibri" w:eastAsia="Calibri" w:hAnsi="Calibri" w:cs="Calibri"/>
                <w:b/>
                <w:bCs/>
                <w:color w:val="FFFFFF"/>
                <w:sz w:val="22"/>
                <w:lang w:val="en"/>
              </w:rPr>
              <w:t xml:space="preserve">Name </w:t>
            </w:r>
          </w:p>
        </w:tc>
        <w:tc>
          <w:tcPr>
            <w:tcW w:w="1142"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98" w:right="0" w:firstLine="0"/>
              <w:jc w:val="left"/>
            </w:pPr>
            <w:r>
              <w:rPr>
                <w:rFonts w:ascii="Calibri" w:eastAsia="Calibri" w:hAnsi="Calibri" w:cs="Calibri"/>
                <w:b/>
                <w:bCs/>
                <w:color w:val="FFFFFF"/>
                <w:sz w:val="22"/>
                <w:lang w:val="en"/>
              </w:rPr>
              <w:t xml:space="preserve">Amount </w:t>
            </w:r>
          </w:p>
        </w:tc>
        <w:tc>
          <w:tcPr>
            <w:tcW w:w="1613" w:type="dxa"/>
            <w:tcBorders>
              <w:top w:val="single" w:sz="8" w:space="0" w:color="000000"/>
              <w:left w:val="single" w:sz="8" w:space="0" w:color="000000"/>
              <w:bottom w:val="single" w:sz="8" w:space="0" w:color="006460"/>
              <w:right w:val="single" w:sz="8" w:space="0" w:color="000000"/>
            </w:tcBorders>
            <w:shd w:val="clear" w:color="auto" w:fill="006460"/>
            <w:vAlign w:val="center"/>
          </w:tcPr>
          <w:p w:rsidR="008F1AA2" w:rsidRDefault="00D575CF">
            <w:pPr>
              <w:spacing w:after="0" w:line="259" w:lineRule="auto"/>
              <w:ind w:left="0" w:right="43" w:firstLine="0"/>
              <w:jc w:val="center"/>
            </w:pPr>
            <w:r>
              <w:rPr>
                <w:rFonts w:ascii="Calibri" w:eastAsia="Calibri" w:hAnsi="Calibri" w:cs="Calibri"/>
                <w:b/>
                <w:bCs/>
                <w:color w:val="FFFFFF"/>
                <w:sz w:val="22"/>
                <w:lang w:val="en"/>
              </w:rPr>
              <w:t xml:space="preserve">Amount </w:t>
            </w:r>
          </w:p>
        </w:tc>
        <w:tc>
          <w:tcPr>
            <w:tcW w:w="1577" w:type="dxa"/>
            <w:tcBorders>
              <w:top w:val="single" w:sz="8" w:space="0" w:color="000000"/>
              <w:left w:val="single" w:sz="8" w:space="0" w:color="000000"/>
              <w:bottom w:val="single" w:sz="8" w:space="0" w:color="006460"/>
              <w:right w:val="single" w:sz="8" w:space="0" w:color="000000"/>
            </w:tcBorders>
            <w:shd w:val="clear" w:color="auto" w:fill="006460"/>
          </w:tcPr>
          <w:p w:rsidR="008F1AA2" w:rsidRDefault="00D575CF">
            <w:pPr>
              <w:spacing w:after="0" w:line="259" w:lineRule="auto"/>
              <w:ind w:left="0" w:right="0" w:firstLine="0"/>
              <w:jc w:val="center"/>
            </w:pPr>
            <w:r>
              <w:rPr>
                <w:rFonts w:ascii="Calibri" w:eastAsia="Calibri" w:hAnsi="Calibri" w:cs="Calibri"/>
                <w:b/>
                <w:bCs/>
                <w:color w:val="FFFFFF"/>
                <w:sz w:val="22"/>
                <w:lang w:val="en"/>
              </w:rPr>
              <w:t xml:space="preserve">Amount requested </w:t>
            </w:r>
          </w:p>
        </w:tc>
      </w:tr>
      <w:tr w:rsidR="008F1AA2">
        <w:trPr>
          <w:trHeight w:val="322"/>
        </w:trPr>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1532"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33" w:firstLine="0"/>
              <w:jc w:val="center"/>
            </w:pPr>
            <w:r>
              <w:rPr>
                <w:rFonts w:ascii="Calibri" w:eastAsia="Calibri" w:hAnsi="Calibri" w:cs="Calibri"/>
                <w:b/>
                <w:bCs/>
                <w:color w:val="FFFFFF"/>
                <w:sz w:val="22"/>
                <w:lang w:val="en"/>
              </w:rPr>
              <w:t xml:space="preserve">USD </w:t>
            </w:r>
          </w:p>
        </w:tc>
        <w:tc>
          <w:tcPr>
            <w:tcW w:w="1525"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36" w:firstLine="0"/>
              <w:jc w:val="center"/>
            </w:pPr>
            <w:r>
              <w:rPr>
                <w:rFonts w:ascii="Calibri" w:eastAsia="Calibri" w:hAnsi="Calibri" w:cs="Calibri"/>
                <w:b/>
                <w:bCs/>
                <w:color w:val="FFFFFF"/>
                <w:sz w:val="22"/>
                <w:lang w:val="en"/>
              </w:rPr>
              <w:t xml:space="preserve">USD </w:t>
            </w:r>
          </w:p>
        </w:tc>
        <w:tc>
          <w:tcPr>
            <w:tcW w:w="0" w:type="auto"/>
            <w:vMerge/>
            <w:tcBorders>
              <w:top w:val="nil"/>
              <w:left w:val="single" w:sz="8" w:space="0" w:color="000000"/>
              <w:bottom w:val="single" w:sz="8" w:space="0" w:color="000000"/>
              <w:right w:val="single" w:sz="8" w:space="0" w:color="000000"/>
            </w:tcBorders>
          </w:tcPr>
          <w:p w:rsidR="008F1AA2" w:rsidRDefault="008F1AA2">
            <w:pPr>
              <w:spacing w:after="160" w:line="259" w:lineRule="auto"/>
              <w:ind w:left="0" w:right="0" w:firstLine="0"/>
              <w:jc w:val="left"/>
            </w:pPr>
          </w:p>
        </w:tc>
        <w:tc>
          <w:tcPr>
            <w:tcW w:w="1142"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43" w:firstLine="0"/>
              <w:jc w:val="center"/>
            </w:pPr>
            <w:r>
              <w:rPr>
                <w:rFonts w:ascii="Calibri" w:eastAsia="Calibri" w:hAnsi="Calibri" w:cs="Calibri"/>
                <w:b/>
                <w:bCs/>
                <w:color w:val="FFFFFF"/>
                <w:sz w:val="22"/>
                <w:lang w:val="en"/>
              </w:rPr>
              <w:t xml:space="preserve">USD </w:t>
            </w:r>
          </w:p>
        </w:tc>
        <w:tc>
          <w:tcPr>
            <w:tcW w:w="1613"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43" w:firstLine="0"/>
              <w:jc w:val="center"/>
            </w:pPr>
            <w:r>
              <w:rPr>
                <w:rFonts w:ascii="Calibri" w:eastAsia="Calibri" w:hAnsi="Calibri" w:cs="Calibri"/>
                <w:b/>
                <w:bCs/>
                <w:color w:val="FFFFFF"/>
                <w:sz w:val="22"/>
                <w:lang w:val="en"/>
              </w:rPr>
              <w:t xml:space="preserve">USD </w:t>
            </w:r>
          </w:p>
        </w:tc>
        <w:tc>
          <w:tcPr>
            <w:tcW w:w="1577" w:type="dxa"/>
            <w:tcBorders>
              <w:top w:val="single" w:sz="8" w:space="0" w:color="006460"/>
              <w:left w:val="single" w:sz="8" w:space="0" w:color="000000"/>
              <w:bottom w:val="single" w:sz="8" w:space="0" w:color="000000"/>
              <w:right w:val="single" w:sz="8" w:space="0" w:color="000000"/>
            </w:tcBorders>
            <w:shd w:val="clear" w:color="auto" w:fill="006460"/>
          </w:tcPr>
          <w:p w:rsidR="008F1AA2" w:rsidRDefault="00D575CF">
            <w:pPr>
              <w:spacing w:after="0" w:line="259" w:lineRule="auto"/>
              <w:ind w:left="0" w:right="45" w:firstLine="0"/>
              <w:jc w:val="center"/>
            </w:pPr>
            <w:r>
              <w:rPr>
                <w:rFonts w:ascii="Calibri" w:eastAsia="Calibri" w:hAnsi="Calibri" w:cs="Calibri"/>
                <w:b/>
                <w:bCs/>
                <w:color w:val="FFFFFF"/>
                <w:sz w:val="22"/>
                <w:lang w:val="en"/>
              </w:rPr>
              <w:t xml:space="preserve">USD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1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Programme management and coordination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79 464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62 016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17 448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2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Planning and preparation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5" w:firstLine="0"/>
              <w:jc w:val="center"/>
            </w:pPr>
            <w:r>
              <w:rPr>
                <w:rFonts w:ascii="Calibri" w:eastAsia="Calibri" w:hAnsi="Calibri" w:cs="Calibri"/>
                <w:sz w:val="22"/>
                <w:lang w:val="en"/>
              </w:rPr>
              <w:t xml:space="preserve">4 04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8" w:firstLine="0"/>
              <w:jc w:val="center"/>
            </w:pPr>
            <w:r>
              <w:rPr>
                <w:rFonts w:ascii="Calibri" w:eastAsia="Calibri" w:hAnsi="Calibri" w:cs="Calibri"/>
                <w:sz w:val="22"/>
                <w:lang w:val="en"/>
              </w:rPr>
              <w:t xml:space="preserve">4 040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3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Social mobilisation, CEI, and supporting arguments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65 446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20 741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44 705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4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Other training and meetings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86 291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86 291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5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Document production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11 305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11 305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6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Human resources and incentives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17"/>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7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pPr>
            <w:r>
              <w:rPr>
                <w:rFonts w:ascii="Calibri" w:eastAsia="Calibri" w:hAnsi="Calibri" w:cs="Calibri"/>
                <w:b/>
                <w:bCs/>
                <w:sz w:val="22"/>
                <w:lang w:val="en"/>
              </w:rPr>
              <w:t xml:space="preserve">Cold chain equipment repair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560"/>
        </w:trPr>
        <w:tc>
          <w:tcPr>
            <w:tcW w:w="362"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58" w:right="0" w:firstLine="0"/>
              <w:jc w:val="left"/>
            </w:pPr>
            <w:r>
              <w:rPr>
                <w:rFonts w:ascii="Calibri" w:eastAsia="Calibri" w:hAnsi="Calibri" w:cs="Calibri"/>
                <w:b/>
                <w:bCs/>
                <w:sz w:val="22"/>
                <w:lang w:val="en"/>
              </w:rPr>
              <w:t xml:space="preserve">8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Transport for implementation and supervision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41" w:firstLine="0"/>
              <w:jc w:val="center"/>
            </w:pPr>
            <w:r>
              <w:rPr>
                <w:rFonts w:ascii="Calibri" w:eastAsia="Calibri" w:hAnsi="Calibri" w:cs="Calibri"/>
                <w:sz w:val="22"/>
                <w:lang w:val="en"/>
              </w:rPr>
              <w:t xml:space="preserve">28 266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43" w:firstLine="0"/>
              <w:jc w:val="center"/>
            </w:pPr>
            <w:r>
              <w:rPr>
                <w:rFonts w:ascii="Calibri" w:eastAsia="Calibri" w:hAnsi="Calibri" w:cs="Calibri"/>
                <w:sz w:val="22"/>
                <w:lang w:val="en"/>
              </w:rPr>
              <w:t xml:space="preserve">28 266 </w:t>
            </w:r>
          </w:p>
        </w:tc>
        <w:tc>
          <w:tcPr>
            <w:tcW w:w="975" w:type="dxa"/>
            <w:tcBorders>
              <w:top w:val="single" w:sz="8" w:space="0" w:color="000000"/>
              <w:left w:val="single" w:sz="8" w:space="0" w:color="000000"/>
              <w:bottom w:val="single" w:sz="8" w:space="0" w:color="000000"/>
              <w:right w:val="single" w:sz="8" w:space="0" w:color="000000"/>
            </w:tcBorders>
            <w:vAlign w:val="center"/>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vAlign w:val="center"/>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19"/>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58" w:right="0" w:firstLine="0"/>
              <w:jc w:val="left"/>
            </w:pPr>
            <w:r>
              <w:rPr>
                <w:rFonts w:ascii="Calibri" w:eastAsia="Calibri" w:hAnsi="Calibri" w:cs="Calibri"/>
                <w:b/>
                <w:bCs/>
                <w:sz w:val="22"/>
                <w:lang w:val="en"/>
              </w:rPr>
              <w:t xml:space="preserve">9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Immunisation session supplies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lastRenderedPageBreak/>
              <w:t xml:space="preserve">10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Waste management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91 758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91 758 </w:t>
            </w:r>
          </w:p>
        </w:tc>
      </w:tr>
      <w:tr w:rsidR="008F1AA2">
        <w:trPr>
          <w:trHeight w:val="319"/>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t xml:space="preserve">11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Monitoring and follow up/ Rota monitoring and AEFI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82 829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73 901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20"/>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t xml:space="preserve">12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Assessment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56 445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3" w:firstLine="0"/>
              <w:jc w:val="center"/>
            </w:pPr>
            <w:r>
              <w:rPr>
                <w:rFonts w:ascii="Calibri" w:eastAsia="Calibri" w:hAnsi="Calibri" w:cs="Calibri"/>
                <w:sz w:val="22"/>
                <w:lang w:val="en"/>
              </w:rPr>
              <w:t xml:space="preserve">56 445 </w:t>
            </w:r>
          </w:p>
        </w:tc>
      </w:tr>
      <w:tr w:rsidR="008F1AA2">
        <w:trPr>
          <w:trHeight w:val="322"/>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t xml:space="preserve">13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Technical assistance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19"/>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t xml:space="preserve">14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Data management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19"/>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pPr>
            <w:r>
              <w:rPr>
                <w:rFonts w:ascii="Calibri" w:eastAsia="Calibri" w:hAnsi="Calibri" w:cs="Calibri"/>
                <w:b/>
                <w:bCs/>
                <w:sz w:val="22"/>
                <w:lang w:val="en"/>
              </w:rPr>
              <w:t xml:space="preserve">15 </w:t>
            </w:r>
          </w:p>
        </w:tc>
        <w:tc>
          <w:tcPr>
            <w:tcW w:w="4554"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2" w:right="0" w:firstLine="0"/>
              <w:jc w:val="left"/>
            </w:pPr>
            <w:r>
              <w:rPr>
                <w:rFonts w:ascii="Calibri" w:eastAsia="Calibri" w:hAnsi="Calibri" w:cs="Calibri"/>
                <w:b/>
                <w:bCs/>
                <w:sz w:val="22"/>
                <w:lang w:val="en"/>
              </w:rPr>
              <w:t xml:space="preserve">Other (please specify) </w:t>
            </w:r>
          </w:p>
        </w:tc>
        <w:tc>
          <w:tcPr>
            <w:tcW w:w="153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1" w:firstLine="0"/>
              <w:jc w:val="center"/>
            </w:pPr>
            <w:r>
              <w:rPr>
                <w:rFonts w:ascii="Calibri" w:eastAsia="Calibri" w:hAnsi="Calibri" w:cs="Calibri"/>
                <w:sz w:val="22"/>
                <w:lang w:val="en"/>
              </w:rPr>
              <w:t xml:space="preserve">0 </w:t>
            </w:r>
          </w:p>
        </w:tc>
        <w:tc>
          <w:tcPr>
            <w:tcW w:w="1525"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c>
          <w:tcPr>
            <w:tcW w:w="975"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7" w:right="0" w:firstLine="0"/>
              <w:jc w:val="center"/>
            </w:pPr>
            <w:r>
              <w:rPr>
                <w:rFonts w:ascii="Calibri" w:eastAsia="Calibri" w:hAnsi="Calibri" w:cs="Calibri"/>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1" w:firstLine="0"/>
              <w:jc w:val="center"/>
            </w:pPr>
            <w:r>
              <w:rPr>
                <w:rFonts w:ascii="Calibri" w:eastAsia="Calibri" w:hAnsi="Calibri" w:cs="Calibri"/>
                <w:sz w:val="22"/>
                <w:lang w:val="en"/>
              </w:rPr>
              <w:t xml:space="preserve">0 </w:t>
            </w:r>
          </w:p>
        </w:tc>
        <w:tc>
          <w:tcPr>
            <w:tcW w:w="1613"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D9D9D9"/>
          </w:tcPr>
          <w:p w:rsidR="008F1AA2" w:rsidRDefault="00D575CF">
            <w:pPr>
              <w:spacing w:after="0" w:line="259" w:lineRule="auto"/>
              <w:ind w:left="0" w:right="43" w:firstLine="0"/>
              <w:jc w:val="center"/>
            </w:pPr>
            <w:r>
              <w:rPr>
                <w:rFonts w:ascii="Calibri" w:eastAsia="Calibri" w:hAnsi="Calibri" w:cs="Calibri"/>
                <w:sz w:val="22"/>
                <w:lang w:val="en"/>
              </w:rPr>
              <w:t xml:space="preserve">0 </w:t>
            </w:r>
          </w:p>
        </w:tc>
      </w:tr>
      <w:tr w:rsidR="008F1AA2">
        <w:trPr>
          <w:trHeight w:val="320"/>
        </w:trPr>
        <w:tc>
          <w:tcPr>
            <w:tcW w:w="362" w:type="dxa"/>
            <w:tcBorders>
              <w:top w:val="single" w:sz="8" w:space="0" w:color="000000"/>
              <w:left w:val="single" w:sz="8" w:space="0" w:color="000000"/>
              <w:bottom w:val="single" w:sz="8" w:space="0" w:color="000000"/>
              <w:right w:val="single" w:sz="8" w:space="0" w:color="000000"/>
            </w:tcBorders>
          </w:tcPr>
          <w:p w:rsidR="008F1AA2" w:rsidRDefault="00D575CF">
            <w:pPr>
              <w:spacing w:after="0" w:line="259" w:lineRule="auto"/>
              <w:ind w:left="0" w:right="0" w:firstLine="0"/>
              <w:jc w:val="center"/>
            </w:pPr>
            <w:r>
              <w:rPr>
                <w:rFonts w:ascii="Calibri" w:eastAsia="Calibri" w:hAnsi="Calibri" w:cs="Calibri"/>
                <w:b/>
                <w:bCs/>
                <w:sz w:val="22"/>
                <w:lang w:val="en"/>
              </w:rPr>
              <w:t xml:space="preserve">  </w:t>
            </w:r>
          </w:p>
        </w:tc>
        <w:tc>
          <w:tcPr>
            <w:tcW w:w="4554"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2" w:right="0" w:firstLine="0"/>
              <w:jc w:val="left"/>
            </w:pPr>
            <w:r>
              <w:rPr>
                <w:rFonts w:ascii="Calibri" w:eastAsia="Calibri" w:hAnsi="Calibri" w:cs="Calibri"/>
                <w:b/>
                <w:bCs/>
                <w:sz w:val="22"/>
                <w:lang w:val="en"/>
              </w:rPr>
              <w:t xml:space="preserve">Total </w:t>
            </w:r>
          </w:p>
        </w:tc>
        <w:tc>
          <w:tcPr>
            <w:tcW w:w="1532"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41" w:firstLine="0"/>
              <w:jc w:val="center"/>
            </w:pPr>
            <w:r>
              <w:rPr>
                <w:rFonts w:ascii="Calibri" w:eastAsia="Calibri" w:hAnsi="Calibri" w:cs="Calibri"/>
                <w:b/>
                <w:bCs/>
                <w:sz w:val="22"/>
                <w:lang w:val="en"/>
              </w:rPr>
              <w:t xml:space="preserve">50 5845 </w:t>
            </w:r>
          </w:p>
        </w:tc>
        <w:tc>
          <w:tcPr>
            <w:tcW w:w="1525"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43" w:firstLine="0"/>
              <w:jc w:val="center"/>
            </w:pPr>
            <w:r>
              <w:rPr>
                <w:rFonts w:ascii="Calibri" w:eastAsia="Calibri" w:hAnsi="Calibri" w:cs="Calibri"/>
                <w:b/>
                <w:bCs/>
                <w:sz w:val="22"/>
                <w:lang w:val="en"/>
              </w:rPr>
              <w:t xml:space="preserve">90 282 </w:t>
            </w:r>
          </w:p>
        </w:tc>
        <w:tc>
          <w:tcPr>
            <w:tcW w:w="975"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7" w:right="0" w:firstLine="0"/>
              <w:jc w:val="center"/>
            </w:pPr>
            <w:r>
              <w:rPr>
                <w:rFonts w:ascii="Calibri" w:eastAsia="Calibri" w:hAnsi="Calibri" w:cs="Calibri"/>
                <w:b/>
                <w:bCs/>
                <w:sz w:val="22"/>
                <w:lang w:val="en"/>
              </w:rPr>
              <w:t xml:space="preserve">  </w:t>
            </w:r>
          </w:p>
        </w:tc>
        <w:tc>
          <w:tcPr>
            <w:tcW w:w="1142"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51" w:firstLine="0"/>
              <w:jc w:val="center"/>
            </w:pPr>
            <w:r>
              <w:rPr>
                <w:rFonts w:ascii="Calibri" w:eastAsia="Calibri" w:hAnsi="Calibri" w:cs="Calibri"/>
                <w:b/>
                <w:bCs/>
                <w:sz w:val="22"/>
                <w:lang w:val="en"/>
              </w:rPr>
              <w:t xml:space="preserve">94 642 </w:t>
            </w:r>
          </w:p>
        </w:tc>
        <w:tc>
          <w:tcPr>
            <w:tcW w:w="1613"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50" w:firstLine="0"/>
              <w:jc w:val="center"/>
            </w:pPr>
            <w:r>
              <w:rPr>
                <w:rFonts w:ascii="Calibri" w:eastAsia="Calibri" w:hAnsi="Calibri" w:cs="Calibri"/>
                <w:sz w:val="22"/>
                <w:lang w:val="en"/>
              </w:rPr>
              <w:t xml:space="preserve">0 </w:t>
            </w:r>
          </w:p>
        </w:tc>
        <w:tc>
          <w:tcPr>
            <w:tcW w:w="1577" w:type="dxa"/>
            <w:tcBorders>
              <w:top w:val="single" w:sz="8" w:space="0" w:color="000000"/>
              <w:left w:val="single" w:sz="8" w:space="0" w:color="000000"/>
              <w:bottom w:val="single" w:sz="8" w:space="0" w:color="000000"/>
              <w:right w:val="single" w:sz="8" w:space="0" w:color="000000"/>
            </w:tcBorders>
            <w:shd w:val="clear" w:color="auto" w:fill="A6A6A6"/>
          </w:tcPr>
          <w:p w:rsidR="008F1AA2" w:rsidRDefault="00D575CF">
            <w:pPr>
              <w:spacing w:after="0" w:line="259" w:lineRule="auto"/>
              <w:ind w:left="0" w:right="53" w:firstLine="0"/>
              <w:jc w:val="center"/>
            </w:pPr>
            <w:r>
              <w:rPr>
                <w:rFonts w:ascii="Calibri" w:eastAsia="Calibri" w:hAnsi="Calibri" w:cs="Calibri"/>
                <w:b/>
                <w:bCs/>
                <w:sz w:val="22"/>
                <w:lang w:val="en"/>
              </w:rPr>
              <w:t xml:space="preserve">311 992 </w:t>
            </w:r>
          </w:p>
        </w:tc>
      </w:tr>
    </w:tbl>
    <w:p w:rsidR="008F1AA2" w:rsidRDefault="00D575CF">
      <w:pPr>
        <w:spacing w:after="0" w:line="259" w:lineRule="auto"/>
        <w:ind w:left="0" w:right="0" w:firstLine="0"/>
        <w:jc w:val="left"/>
      </w:pPr>
      <w:r>
        <w:rPr>
          <w:sz w:val="24"/>
          <w:lang w:val="en"/>
        </w:rPr>
        <w:t xml:space="preserve"> </w:t>
      </w:r>
    </w:p>
    <w:sectPr w:rsidR="008F1AA2">
      <w:footerReference w:type="even" r:id="rId37"/>
      <w:footerReference w:type="default" r:id="rId38"/>
      <w:footerReference w:type="first" r:id="rId39"/>
      <w:pgSz w:w="16838" w:h="11904" w:orient="landscape"/>
      <w:pgMar w:top="1419" w:right="214" w:bottom="1393" w:left="1133" w:header="720"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11C" w:rsidRDefault="001B111C">
      <w:pPr>
        <w:spacing w:after="0" w:line="240" w:lineRule="auto"/>
      </w:pPr>
      <w:r>
        <w:separator/>
      </w:r>
    </w:p>
  </w:endnote>
  <w:endnote w:type="continuationSeparator" w:id="0">
    <w:p w:rsidR="001B111C" w:rsidRDefault="001B1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altName w:val="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7D530E">
    <w:pPr>
      <w:spacing w:after="160" w:line="259" w:lineRule="auto"/>
      <w:ind w:left="0" w:right="0" w:firstLine="0"/>
      <w:jc w:val="left"/>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right" w:pos="9641"/>
      </w:tabs>
      <w:spacing w:after="0" w:line="259" w:lineRule="auto"/>
      <w:ind w:left="0" w:right="-399" w:firstLine="0"/>
      <w:jc w:val="left"/>
    </w:pPr>
    <w:r>
      <w:rPr>
        <w:noProof/>
        <w:sz w:val="22"/>
      </w:rPr>
      <mc:AlternateContent>
        <mc:Choice Requires="wpg">
          <w:drawing>
            <wp:anchor distT="0" distB="0" distL="114300" distR="114300" simplePos="0" relativeHeight="251664384" behindDoc="0" locked="0" layoutInCell="1" allowOverlap="1">
              <wp:simplePos x="0" y="0"/>
              <wp:positionH relativeFrom="page">
                <wp:posOffset>881380</wp:posOffset>
              </wp:positionH>
              <wp:positionV relativeFrom="page">
                <wp:posOffset>9814560</wp:posOffset>
              </wp:positionV>
              <wp:extent cx="5906135" cy="54610"/>
              <wp:effectExtent l="0" t="0" r="3810" b="2540"/>
              <wp:wrapSquare wrapText="bothSides"/>
              <wp:docPr id="29" name="Group 532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30" name="Shape 560813"/>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560814"/>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35E482" id="Group 532125" o:spid="_x0000_s1026" style="position:absolute;margin-left:69.4pt;margin-top:772.8pt;width:465.05pt;height:4.3pt;z-index:251664384;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">
              <v:shape id="Shape 560813"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eV88IA&#10;AADbAAAADwAAAGRycy9kb3ducmV2LnhtbERPz2vCMBS+C/4P4Q12EU3t2HCdUWQwcLKLVeb1kby1&#10;Zc1LaLJa/evNQdjx4/u9XA+2FT11oXGsYD7LQBBrZxquFBwPH9MFiBCRDbaOScGFAqxX49ESC+PO&#10;vKe+jJVIIRwKVFDH6Aspg67JYpg5T5y4H9dZjAl2lTQdnlO4bWWeZS/SYsOpoUZP7zXp3/LPKtjL&#10;Xn9d/ffzLtf562k4fW4mpVfq8WHYvIGINMR/8d29NQqe0vr0Jf0Aub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5XzwgAAANsAAAAPAAAAAAAAAAAAAAAAAJgCAABkcnMvZG93&#10;bnJldi54bWxQSwUGAAAAAAQABAD1AAAAhwMAAAAA&#10;" path="m,l5906389,r,36576l,36576,,e" fillcolor="#622423" stroked="f" strokeweight="0">
                <v:stroke miterlimit="83231f" joinstyle="miter"/>
                <v:path arrowok="t" o:connecttype="custom" o:connectlocs="0,0;59063,0;59063,365;0,365;0,0" o:connectangles="0,0,0,0,0" textboxrect="0,0,5906389,36576"/>
              </v:shape>
              <v:shape id="Shape 560814"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cI7MQA&#10;AADbAAAADwAAAGRycy9kb3ducmV2LnhtbESPT4vCMBTE7wt+h/AEb2uqgizVKP5hxYMuWEU8Pppn&#10;W2xeuk3U6qc3Cwseh5n5DTOeNqYUN6pdYVlBrxuBIE6tLjhTcNh/f36BcB5ZY2mZFDzIwXTS+hhj&#10;rO2dd3RLfCYChF2MCnLvq1hKl+Zk0HVtRRy8s60N+iDrTOoa7wFuStmPoqE0WHBYyLGiRU7pJbka&#10;Bc+VKar58tiXySl6ms2AfrerH6U67WY2AuGp8e/wf3utFQx68Pcl/AA5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nCOzEAAAA2wAAAA8AAAAAAAAAAAAAAAAAmAIAAGRycy9k&#10;b3ducmV2LnhtbFBLBQYAAAAABAAEAPUAAACJ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48</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292" w:firstLine="0"/>
      <w:jc w:val="center"/>
    </w:pPr>
    <w:r>
      <w:rPr>
        <w:rFonts w:ascii="Arial" w:eastAsia="Arial" w:hAnsi="Arial" w:cs="Arial"/>
        <w:b/>
        <w:bCs/>
        <w:i/>
        <w:iCs/>
        <w:sz w:val="24"/>
        <w:lang w:val="en"/>
      </w:rPr>
      <w:t xml:space="preserve"> </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right" w:pos="9641"/>
      </w:tabs>
      <w:spacing w:after="0" w:line="259" w:lineRule="auto"/>
      <w:ind w:left="0" w:right="-399" w:firstLine="0"/>
      <w:jc w:val="left"/>
    </w:pPr>
    <w:r>
      <w:rPr>
        <w:noProof/>
        <w:sz w:val="22"/>
      </w:rPr>
      <mc:AlternateContent>
        <mc:Choice Requires="wpg">
          <w:drawing>
            <wp:anchor distT="0" distB="0" distL="114300" distR="114300" simplePos="0" relativeHeight="251665408" behindDoc="0" locked="0" layoutInCell="1" allowOverlap="1">
              <wp:simplePos x="0" y="0"/>
              <wp:positionH relativeFrom="page">
                <wp:posOffset>881380</wp:posOffset>
              </wp:positionH>
              <wp:positionV relativeFrom="page">
                <wp:posOffset>9814560</wp:posOffset>
              </wp:positionV>
              <wp:extent cx="5906135" cy="54610"/>
              <wp:effectExtent l="0" t="0" r="3810" b="2540"/>
              <wp:wrapSquare wrapText="bothSides"/>
              <wp:docPr id="26" name="Group 532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27" name="Shape 560811"/>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560812"/>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66B626" id="Group 532108" o:spid="_x0000_s1026" style="position:absolute;margin-left:69.4pt;margin-top:772.8pt;width:465.05pt;height:4.3pt;z-index:251665408;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">
              <v:shape id="Shape 560811"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ebWsUA&#10;AADbAAAADwAAAGRycy9kb3ducmV2LnhtbESPQWsCMRSE7wX/Q3hCL0WzXbDW1ShSKLTSi2vR6yN5&#10;3V26eQmbdN36602h4HGYmW+Y1WawreipC41jBY/TDASxdqbhSsHn4XXyDCJEZIOtY1LwSwE269Hd&#10;CgvjzrynvoyVSBAOBSqoY/SFlEHXZDFMnSdO3pfrLMYku0qaDs8JbluZZ9mTtNhwWqjR00tN+rv8&#10;sQr2stcfF3+c7XKdL07D6X37UHql7sfDdgki0hBv4f/2m1GQz+HvS/o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p5taxQAAANsAAAAPAAAAAAAAAAAAAAAAAJgCAABkcnMv&#10;ZG93bnJldi54bWxQSwUGAAAAAAQABAD1AAAAigMAAAAA&#10;" path="m,l5906389,r,36576l,36576,,e" fillcolor="#622423" stroked="f" strokeweight="0">
                <v:stroke miterlimit="83231f" joinstyle="miter"/>
                <v:path arrowok="t" o:connecttype="custom" o:connectlocs="0,0;59063,0;59063,365;0,365;0,0" o:connectangles="0,0,0,0,0" textboxrect="0,0,5906389,36576"/>
              </v:shape>
              <v:shape id="Shape 560812"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Q3rMEA&#10;AADbAAAADwAAAGRycy9kb3ducmV2LnhtbERPTYvCMBC9C/6HMII3TbeCSDXKrqJ4UMHuInscmtm2&#10;bDOpTdTqrzcHwePjfc8WranElRpXWlbwMYxAEGdWl5wr+PleDyYgnEfWWFkmBXdysJh3OzNMtL3x&#10;ka6pz0UIYZeggsL7OpHSZQUZdENbEwfuzzYGfYBNLnWDtxBuKhlH0VgaLDk0FFjTsqDsP70YBY+N&#10;Keuv1SmW6W/0MLsRnfebg1L9Xvs5BeGp9W/xy73VCuIwNnwJP0DO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EN6zBAAAA2wAAAA8AAAAAAAAAAAAAAAAAmAIAAGRycy9kb3du&#10;cmV2LnhtbFBLBQYAAAAABAAEAPUAAACG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47</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292" w:firstLine="0"/>
      <w:jc w:val="center"/>
    </w:pPr>
    <w:r>
      <w:rPr>
        <w:rFonts w:ascii="Arial" w:eastAsia="Arial" w:hAnsi="Arial" w:cs="Arial"/>
        <w:b/>
        <w:bCs/>
        <w:i/>
        <w:iCs/>
        <w:sz w:val="24"/>
        <w:lang w:val="en"/>
      </w:rPr>
      <w:t xml:space="preserve"> </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right" w:pos="9242"/>
      </w:tabs>
      <w:spacing w:after="0" w:line="259" w:lineRule="auto"/>
      <w:ind w:left="0" w:right="0" w:firstLine="0"/>
      <w:jc w:val="left"/>
    </w:pPr>
    <w:r>
      <w:rPr>
        <w:noProof/>
        <w:sz w:val="22"/>
      </w:rPr>
      <mc:AlternateContent>
        <mc:Choice Requires="wpg">
          <w:drawing>
            <wp:anchor distT="0" distB="0" distL="114300" distR="114300" simplePos="0" relativeHeight="251666432" behindDoc="0" locked="0" layoutInCell="1" allowOverlap="1">
              <wp:simplePos x="0" y="0"/>
              <wp:positionH relativeFrom="page">
                <wp:posOffset>881380</wp:posOffset>
              </wp:positionH>
              <wp:positionV relativeFrom="page">
                <wp:posOffset>9814560</wp:posOffset>
              </wp:positionV>
              <wp:extent cx="5906135" cy="54610"/>
              <wp:effectExtent l="0" t="0" r="3810" b="2540"/>
              <wp:wrapSquare wrapText="bothSides"/>
              <wp:docPr id="23" name="Group 532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24" name="Shape 560809"/>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560810"/>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A6679A" id="Group 532094" o:spid="_x0000_s1026" style="position:absolute;margin-left:69.4pt;margin-top:772.8pt;width:465.05pt;height:4.3pt;z-index:251666432;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">
              <v:shape id="Shape 560809"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UFLcUA&#10;AADbAAAADwAAAGRycy9kb3ducmV2LnhtbESPQWsCMRSE7wX/Q3hCL0WzXazU1ShSKLTSi2vR6yN5&#10;3V26eQmbdN36602h4HGYmW+Y1WawreipC41jBY/TDASxdqbhSsHn4XXyDCJEZIOtY1LwSwE269Hd&#10;CgvjzrynvoyVSBAOBSqoY/SFlEHXZDFMnSdO3pfrLMYku0qaDs8JbluZZ9lcWmw4LdTo6aUm/V3+&#10;WAV72euPiz8+7XKdL07D6X37UHql7sfDdgki0hBv4f/2m1GQz+DvS/o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dQUtxQAAANsAAAAPAAAAAAAAAAAAAAAAAJgCAABkcnMv&#10;ZG93bnJldi54bWxQSwUGAAAAAAQABAD1AAAAigMAAAAA&#10;" path="m,l5906389,r,36576l,36576,,e" fillcolor="#622423" stroked="f" strokeweight="0">
                <v:stroke miterlimit="83231f" joinstyle="miter"/>
                <v:path arrowok="t" o:connecttype="custom" o:connectlocs="0,0;59063,0;59063,365;0,365;0,0" o:connectangles="0,0,0,0,0" textboxrect="0,0,5906389,36576"/>
              </v:shape>
              <v:shape id="Shape 560810"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WYMsUA&#10;AADbAAAADwAAAGRycy9kb3ducmV2LnhtbESPQWvCQBSE74L/YXlCb7ppSkWim1AtlR7aQqOIx0f2&#10;mQSzb9PsVlN/fVcQPA4z8w2zyHrTiBN1rras4HESgSAurK65VLDdvI1nIJxH1thYJgV/5CBLh4MF&#10;Jtqe+ZtOuS9FgLBLUEHlfZtI6YqKDLqJbYmDd7CdQR9kV0rd4TnATSPjKJpKgzWHhQpbWlVUHPNf&#10;o+CyNnW7fN3FMt9HF/PxRD+f6y+lHkb9yxyEp97fw7f2u1YQP8P1S/gBM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xZgyxQAAANsAAAAPAAAAAAAAAAAAAAAAAJgCAABkcnMv&#10;ZG93bnJldi54bWxQSwUGAAAAAAQABAD1AAAAigM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lang w:val="en"/>
      </w:rPr>
      <w:tab/>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30</w:t>
    </w:r>
    <w:r w:rsidR="007D530E">
      <w:rPr>
        <w:sz w:val="24"/>
        <w:lang w:val="en"/>
      </w:rPr>
      <w:fldChar w:fldCharType="end"/>
    </w:r>
    <w:r w:rsidR="007D530E">
      <w:rPr>
        <w:rFonts w:ascii="Cambria" w:hAnsi="Cambria"/>
        <w:sz w:val="24"/>
        <w:lang w:val="en"/>
      </w:rPr>
      <w:t xml:space="preserve"> </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67456" behindDoc="0" locked="0" layoutInCell="1" allowOverlap="1">
              <wp:simplePos x="0" y="0"/>
              <wp:positionH relativeFrom="page">
                <wp:posOffset>701040</wp:posOffset>
              </wp:positionH>
              <wp:positionV relativeFrom="page">
                <wp:posOffset>6690360</wp:posOffset>
              </wp:positionV>
              <wp:extent cx="9219565" cy="54610"/>
              <wp:effectExtent l="0" t="0" r="4445" b="4445"/>
              <wp:wrapSquare wrapText="bothSides"/>
              <wp:docPr id="20" name="Group 532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21" name="Shape 560819"/>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560820"/>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16EDB" id="Group 532177" o:spid="_x0000_s1026" style="position:absolute;margin-left:55.2pt;margin-top:526.8pt;width:725.95pt;height:4.3pt;z-index:251667456;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">
              <v:shape id="Shape 560819"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WlFMQA&#10;AADbAAAADwAAAGRycy9kb3ducmV2LnhtbESPT4vCMBTE74LfITzBm6YqiNs1ivhnd8HTtip7fDTP&#10;tti8lCZq/fZmQfA4zMxvmPmyNZW4UeNKywpGwwgEcWZ1ybmCQ7obzEA4j6yxskwKHuRgueh25hhr&#10;e+dfuiU+FwHCLkYFhfd1LKXLCjLohrYmDt7ZNgZ9kE0udYP3ADeVHEfRVBosOSwUWNO6oOySXI2C&#10;8/W0+vvQE599H5Pp8Wu/uWxNqlS/164+QXhq/Tv8av9oBeMR/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1pRTEAAAA2wAAAA8AAAAAAAAAAAAAAAAAmAIAAGRycy9k&#10;b3ducmV2LnhtbFBLBQYAAAAABAAEAPUAAACJAwAAAAA=&#10;" path="m,l9219565,r,36576l,36576,,e" fillcolor="#622423" stroked="f" strokeweight="0">
                <v:stroke miterlimit="83231f" joinstyle="miter"/>
                <v:path arrowok="t" o:connecttype="custom" o:connectlocs="0,0;92195,0;92195,365;0,365;0,0" o:connectangles="0,0,0,0,0" textboxrect="0,0,9219565,36576"/>
              </v:shape>
              <v:shape id="Shape 560820"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8VTcIA&#10;AADbAAAADwAAAGRycy9kb3ducmV2LnhtbESPX2vCMBTF3wd+h3AFX4amtkOkGkUEQYQNpoKvl+ba&#10;FJub0kRt/fTLYLDHw/nz4yzXna3Fg1pfOVYwnSQgiAunKy4VnE+78RyED8gaa8ekoCcP69XgbYm5&#10;dk/+pscxlCKOsM9RgQmhyaX0hSGLfuIa4uhdXWsxRNmWUrf4jOO2lmmSzKTFiiPBYENbQ8XteLeR&#10;W2y0kR/vl77/3Gf49coO5pYpNRp2mwWIQF34D/+191pBmsLvl/gD5O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HxVNwgAAANsAAAAPAAAAAAAAAAAAAAAAAJgCAABkcnMvZG93&#10;bnJldi54bWxQSwUGAAAAAAQABAD1AAAAhwM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56</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37" w:firstLine="0"/>
      <w:jc w:val="center"/>
    </w:pPr>
    <w:r>
      <w:rPr>
        <w:rFonts w:ascii="Arial" w:eastAsia="Arial" w:hAnsi="Arial" w:cs="Arial"/>
        <w:b/>
        <w:bCs/>
        <w:i/>
        <w:iCs/>
        <w:sz w:val="24"/>
        <w:lang w:val="en"/>
      </w:rPr>
      <w:t xml:space="preserve"> </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68480" behindDoc="0" locked="0" layoutInCell="1" allowOverlap="1">
              <wp:simplePos x="0" y="0"/>
              <wp:positionH relativeFrom="page">
                <wp:posOffset>701040</wp:posOffset>
              </wp:positionH>
              <wp:positionV relativeFrom="page">
                <wp:posOffset>6690360</wp:posOffset>
              </wp:positionV>
              <wp:extent cx="9219565" cy="54610"/>
              <wp:effectExtent l="0" t="0" r="4445" b="4445"/>
              <wp:wrapSquare wrapText="bothSides"/>
              <wp:docPr id="17" name="Group 532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18" name="Shape 560817"/>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560818"/>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BD2DBF" id="Group 532160" o:spid="_x0000_s1026" style="position:absolute;margin-left:55.2pt;margin-top:526.8pt;width:725.95pt;height:4.3pt;z-index:251668480;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">
              <v:shape id="Shape 560817"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PGNMUA&#10;AADbAAAADwAAAGRycy9kb3ducmV2LnhtbESPT2vCQBDF7wW/wzJCb3VjBanRVURrLfRk/IPHITsm&#10;wexsyK4av33nUOhthvfmvd/MFp2r1Z3aUHk2MBwkoIhzbysuDBz2m7cPUCEiW6w9k4EnBVjMey8z&#10;TK1/8I7uWSyUhHBI0UAZY5NqHfKSHIaBb4hFu/jWYZS1LbRt8SHhrtbvSTLWDiuWhhIbWpWUX7Ob&#10;M3C5nZbniR3FfHvMxsevn/X10+2Nee13yymoSF38N/9df1vBF1j5RQ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Y8Y0xQAAANsAAAAPAAAAAAAAAAAAAAAAAJgCAABkcnMv&#10;ZG93bnJldi54bWxQSwUGAAAAAAQABAD1AAAAigMAAAAA&#10;" path="m,l9219565,r,36576l,36576,,e" fillcolor="#622423" stroked="f" strokeweight="0">
                <v:stroke miterlimit="83231f" joinstyle="miter"/>
                <v:path arrowok="t" o:connecttype="custom" o:connectlocs="0,0;92195,0;92195,365;0,365;0,0" o:connectangles="0,0,0,0,0" textboxrect="0,0,9219565,36576"/>
              </v:shape>
              <v:shape id="Shape 560818"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dNgcUA&#10;AADbAAAADwAAAGRycy9kb3ducmV2LnhtbESPQWvCQBCF70L/wzIFL6KbNlLa1I1IoSBCBdOC1yE7&#10;zYZkZ0N2q4m/3i0I3mZ4b973ZrUebCtO1PvasYKnRQKCuHS65krBz/fn/BWED8gaW8ekYCQP6/xh&#10;ssJMuzMf6FSESsQQ9hkqMCF0mZS+NGTRL1xHHLVf11sMce0rqXs8x3DbyuckeZEWa44Egx19GCqb&#10;4s9GbrnRRi5nx3H82qa4v6Q706RKTR+HzTuIQEO4m2/XWx3rv8H/L3EA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102BxQAAANsAAAAPAAAAAAAAAAAAAAAAAJgCAABkcnMv&#10;ZG93bnJldi54bWxQSwUGAAAAAAQABAD1AAAAigM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57</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37" w:firstLine="0"/>
      <w:jc w:val="center"/>
    </w:pPr>
    <w:r>
      <w:rPr>
        <w:rFonts w:ascii="Arial" w:eastAsia="Arial" w:hAnsi="Arial" w:cs="Arial"/>
        <w:b/>
        <w:bCs/>
        <w:i/>
        <w:iCs/>
        <w:sz w:val="24"/>
        <w:lang w:val="en"/>
      </w:rPr>
      <w:t xml:space="preserve"> </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69504" behindDoc="0" locked="0" layoutInCell="1" allowOverlap="1">
              <wp:simplePos x="0" y="0"/>
              <wp:positionH relativeFrom="page">
                <wp:posOffset>701040</wp:posOffset>
              </wp:positionH>
              <wp:positionV relativeFrom="page">
                <wp:posOffset>6690360</wp:posOffset>
              </wp:positionV>
              <wp:extent cx="9219565" cy="54610"/>
              <wp:effectExtent l="0" t="3810" r="4445" b="0"/>
              <wp:wrapSquare wrapText="bothSides"/>
              <wp:docPr id="14" name="Group 532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15" name="Shape 560815"/>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560816"/>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785EAC" id="Group 532143" o:spid="_x0000_s1026" style="position:absolute;margin-left:55.2pt;margin-top:526.8pt;width:725.95pt;height:4.3pt;z-index:251669504;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">
              <v:shape id="Shape 560815"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JpqsMA&#10;AADbAAAADwAAAGRycy9kb3ducmV2LnhtbERPS2vCQBC+C/6HZYTedKOl0kbXIGof4Kmxlh6H7JiE&#10;ZGdDdk3Sf98tCN7m43vOOhlMLTpqXWlZwXwWgSDOrC45V/B1ep0+g3AeWWNtmRT8koNkMx6tMda2&#10;50/qUp+LEMIuRgWF900spcsKMuhmtiEO3MW2Bn2AbS51i30IN7VcRNFSGiw5NBTY0K6grEqvRsHl&#10;+r39edGPPns/p8vz23FfHcxJqYfJsF2B8DT4u/jm/tBh/hP8/xIO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2JpqsMAAADbAAAADwAAAAAAAAAAAAAAAACYAgAAZHJzL2Rv&#10;d25yZXYueG1sUEsFBgAAAAAEAAQA9QAAAIgDAAAAAA==&#10;" path="m,l9219565,r,36576l,36576,,e" fillcolor="#622423" stroked="f" strokeweight="0">
                <v:stroke miterlimit="83231f" joinstyle="miter"/>
                <v:path arrowok="t" o:connecttype="custom" o:connectlocs="0,0;92195,0;92195,365;0,365;0,0" o:connectangles="0,0,0,0,0" textboxrect="0,0,9219565,36576"/>
              </v:shape>
              <v:shape id="Shape 560816"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jZ88UA&#10;AADbAAAADwAAAGRycy9kb3ducmV2LnhtbESPzWrDMBCE74G+g9hCLyGRW5cQ3CjGFAKhkECTQq+L&#10;tbVMrJWxFP/06aNAobddZna+2U0+2kb01PnasYLnZQKCuHS65krB13m3WIPwAVlj45gUTOQh3z7M&#10;NphpN/An9adQiRjCPkMFJoQ2k9KXhiz6pWuJo/bjOoshrl0ldYdDDLeNfEmSlbRYcyQYbOndUHk5&#10;XW3kloU28nX+PU2HfYrH3/TDXFKlnh7H4g1EoDH8m/+u9zrWX8H9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SNnzxQAAANsAAAAPAAAAAAAAAAAAAAAAAJgCAABkcnMv&#10;ZG93bnJldi54bWxQSwUGAAAAAAQABAD1AAAAigM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007D530E">
      <w:rPr>
        <w:rFonts w:ascii="Cambria" w:hAnsi="Cambria"/>
        <w:sz w:val="24"/>
        <w:lang w:val="en"/>
      </w:rPr>
      <w:t>49</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37" w:firstLine="0"/>
      <w:jc w:val="center"/>
    </w:pPr>
    <w:r>
      <w:rPr>
        <w:rFonts w:ascii="Arial" w:eastAsia="Arial" w:hAnsi="Arial" w:cs="Arial"/>
        <w:b/>
        <w:bCs/>
        <w:i/>
        <w:iCs/>
        <w:sz w:val="24"/>
        <w:lang w:val="en"/>
      </w:rPr>
      <w:t xml:space="preserve"> </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7D530E">
    <w:pPr>
      <w:tabs>
        <w:tab w:val="center" w:pos="8930"/>
      </w:tabs>
      <w:spacing w:after="0" w:line="259" w:lineRule="auto"/>
      <w:ind w:left="-307" w:right="0" w:firstLine="0"/>
      <w:jc w:val="left"/>
    </w:pPr>
    <w:r>
      <w:rPr>
        <w:rFonts w:ascii="Cambria" w:hAnsi="Cambria"/>
        <w:sz w:val="24"/>
        <w:lang w:val="en"/>
      </w:rPr>
      <w:t xml:space="preserve">RR VACCINE INTRODUCTION PLAN WITHIN EPI IN BENIN </w:t>
    </w:r>
    <w:r>
      <w:rPr>
        <w:rFonts w:ascii="Cambria" w:hAnsi="Cambria"/>
        <w:sz w:val="24"/>
        <w:lang w:val="en"/>
      </w:rPr>
      <w:tab/>
      <w:t xml:space="preserve">Page </w:t>
    </w:r>
    <w:r>
      <w:rPr>
        <w:rFonts w:ascii="Cambria" w:hAnsi="Cambria"/>
        <w:sz w:val="24"/>
        <w:lang w:val="en"/>
      </w:rPr>
      <w:fldChar w:fldCharType="begin"/>
    </w:r>
    <w:r>
      <w:rPr>
        <w:rFonts w:ascii="Cambria" w:hAnsi="Cambria"/>
        <w:sz w:val="24"/>
        <w:lang w:val="en"/>
      </w:rPr>
      <w:instrText xml:space="preserve"> PAGE   \* MERGEFORMAT </w:instrText>
    </w:r>
    <w:r>
      <w:rPr>
        <w:rFonts w:ascii="Cambria" w:hAnsi="Cambria"/>
        <w:sz w:val="24"/>
        <w:lang w:val="en"/>
      </w:rPr>
      <w:fldChar w:fldCharType="separate"/>
    </w:r>
    <w:r w:rsidR="004232F7">
      <w:rPr>
        <w:rFonts w:ascii="Cambria" w:hAnsi="Cambria"/>
        <w:noProof/>
        <w:sz w:val="24"/>
        <w:lang w:val="en"/>
      </w:rPr>
      <w:t>66</w:t>
    </w:r>
    <w:r>
      <w:rPr>
        <w:sz w:val="24"/>
        <w:lang w:val="en"/>
      </w:rPr>
      <w:fldChar w:fldCharType="end"/>
    </w:r>
    <w:r>
      <w:rPr>
        <w:rFonts w:ascii="Cambria" w:hAnsi="Cambria"/>
        <w:sz w:val="24"/>
        <w:lang w:val="en"/>
      </w:rPr>
      <w:t xml:space="preserve"> </w:t>
    </w:r>
  </w:p>
  <w:p w:rsidR="007D530E" w:rsidRDefault="007D530E">
    <w:pPr>
      <w:spacing w:after="0" w:line="259" w:lineRule="auto"/>
      <w:ind w:left="0" w:right="409" w:firstLine="0"/>
      <w:jc w:val="center"/>
    </w:pPr>
    <w:r>
      <w:rPr>
        <w:rFonts w:ascii="Arial" w:eastAsia="Arial" w:hAnsi="Arial" w:cs="Arial"/>
        <w:b/>
        <w:bCs/>
        <w:i/>
        <w:iCs/>
        <w:sz w:val="24"/>
        <w:lang w:val="en"/>
      </w:rPr>
      <w:t xml:space="preserve"> </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8930"/>
      </w:tabs>
      <w:spacing w:after="0" w:line="259" w:lineRule="auto"/>
      <w:ind w:left="-307" w:right="0" w:firstLine="0"/>
      <w:jc w:val="left"/>
    </w:pPr>
    <w:r>
      <w:rPr>
        <w:noProof/>
        <w:sz w:val="22"/>
      </w:rPr>
      <mc:AlternateContent>
        <mc:Choice Requires="wpg">
          <w:drawing>
            <wp:anchor distT="0" distB="0" distL="114300" distR="114300" simplePos="0" relativeHeight="251670528" behindDoc="0" locked="0" layoutInCell="1" allowOverlap="1">
              <wp:simplePos x="0" y="0"/>
              <wp:positionH relativeFrom="page">
                <wp:posOffset>701040</wp:posOffset>
              </wp:positionH>
              <wp:positionV relativeFrom="page">
                <wp:posOffset>6690360</wp:posOffset>
              </wp:positionV>
              <wp:extent cx="9219565" cy="54610"/>
              <wp:effectExtent l="0" t="0" r="4445" b="4445"/>
              <wp:wrapSquare wrapText="bothSides"/>
              <wp:docPr id="11" name="Group 532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12" name="Shape 560821"/>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560822"/>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355A51" id="Group 532209" o:spid="_x0000_s1026" style="position:absolute;margin-left:55.2pt;margin-top:526.8pt;width:725.95pt;height:4.3pt;z-index:251670528;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">
              <v:shape id="Shape 560821"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vx3sAA&#10;AADbAAAADwAAAGRycy9kb3ducmV2LnhtbERPS4vCMBC+L/gfwgjeNF0F0a5RxDd4suqyx6EZ22Iz&#10;KU3U+u+NIOxtPr7nTGaNKcWdaldYVvDdi0AQp1YXnCk4HdfdEQjnkTWWlknBkxzMpq2vCcbaPvhA&#10;98RnIoSwi1FB7n0VS+nSnAy6nq2IA3extUEfYJ1JXeMjhJtS9qNoKA0WHBpyrGiRU3pNbkbB5fY7&#10;/xvrgU+352R43uyX15U5KtVpN/MfEJ4a/y/+uHc6zO/D+5dwgJ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Ivx3sAAAADbAAAADwAAAAAAAAAAAAAAAACYAgAAZHJzL2Rvd25y&#10;ZXYueG1sUEsFBgAAAAAEAAQA9QAAAIUDAAAAAA==&#10;" path="m,l9219565,r,36576l,36576,,e" fillcolor="#622423" stroked="f" strokeweight="0">
                <v:stroke miterlimit="83231f" joinstyle="miter"/>
                <v:path arrowok="t" o:connecttype="custom" o:connectlocs="0,0;92195,0;92195,365;0,365;0,0" o:connectangles="0,0,0,0,0" textboxrect="0,0,9219565,36576"/>
              </v:shape>
              <v:shape id="Shape 560822"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96a8UA&#10;AADbAAAADwAAAGRycy9kb3ducmV2LnhtbESPzWrDMBCE74W8g9hALiWRE4cS3CjBBAqm0ELSQq+L&#10;tbVMrJWxVP/06atCILddZna+2f1xtI3oqfO1YwXrVQKCuHS65krB58fLcgfCB2SNjWNSMJGH42H2&#10;sMdMu4HP1F9CJWII+wwVmBDaTEpfGrLoV64ljtq36yyGuHaV1B0OMdw2cpMkT9JizZFgsKWTofJ6&#10;+bGRW+bayO3j1zS9FSm+/6av5poqtZiP+TOIQGO4m2/XhY71U/j/JQ4gD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P3prxQAAANsAAAAPAAAAAAAAAAAAAAAAAJgCAABkcnMv&#10;ZG93bnJldi54bWxQSwUGAAAAAAQABAD1AAAAigM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65</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409" w:firstLine="0"/>
      <w:jc w:val="center"/>
    </w:pPr>
    <w:r>
      <w:rPr>
        <w:rFonts w:ascii="Arial" w:eastAsia="Arial" w:hAnsi="Arial" w:cs="Arial"/>
        <w:b/>
        <w:bCs/>
        <w:i/>
        <w:iCs/>
        <w:sz w:val="24"/>
        <w:lang w:val="en"/>
      </w:rPr>
      <w:t xml:space="preserve"> </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7D530E">
    <w:pPr>
      <w:tabs>
        <w:tab w:val="center" w:pos="8930"/>
      </w:tabs>
      <w:spacing w:after="0" w:line="259" w:lineRule="auto"/>
      <w:ind w:left="-307" w:right="0" w:firstLine="0"/>
      <w:jc w:val="left"/>
    </w:pPr>
    <w:r>
      <w:rPr>
        <w:rFonts w:ascii="Cambria" w:hAnsi="Cambria"/>
        <w:sz w:val="24"/>
        <w:lang w:val="en"/>
      </w:rPr>
      <w:t xml:space="preserve">RR VACCINE INTRODUCTION PLAN WITHIN EPI IN BENIN </w:t>
    </w:r>
    <w:r>
      <w:rPr>
        <w:rFonts w:ascii="Cambria" w:hAnsi="Cambria"/>
        <w:sz w:val="24"/>
        <w:lang w:val="en"/>
      </w:rPr>
      <w:tab/>
      <w:t xml:space="preserve">Page </w:t>
    </w:r>
    <w:r>
      <w:rPr>
        <w:rFonts w:ascii="Cambria" w:hAnsi="Cambria"/>
        <w:sz w:val="24"/>
        <w:lang w:val="en"/>
      </w:rPr>
      <w:fldChar w:fldCharType="begin"/>
    </w:r>
    <w:r>
      <w:rPr>
        <w:rFonts w:ascii="Cambria" w:hAnsi="Cambria"/>
        <w:sz w:val="24"/>
        <w:lang w:val="en"/>
      </w:rPr>
      <w:instrText xml:space="preserve"> PAGE   \* MERGEFORMAT </w:instrText>
    </w:r>
    <w:r>
      <w:rPr>
        <w:rFonts w:ascii="Cambria" w:hAnsi="Cambria"/>
        <w:sz w:val="24"/>
        <w:lang w:val="en"/>
      </w:rPr>
      <w:fldChar w:fldCharType="separate"/>
    </w:r>
    <w:r w:rsidR="004232F7">
      <w:rPr>
        <w:rFonts w:ascii="Cambria" w:hAnsi="Cambria"/>
        <w:noProof/>
        <w:sz w:val="24"/>
        <w:lang w:val="en"/>
      </w:rPr>
      <w:t>58</w:t>
    </w:r>
    <w:r>
      <w:rPr>
        <w:sz w:val="24"/>
        <w:lang w:val="en"/>
      </w:rPr>
      <w:fldChar w:fldCharType="end"/>
    </w:r>
    <w:r>
      <w:rPr>
        <w:rFonts w:ascii="Cambria" w:hAnsi="Cambria"/>
        <w:sz w:val="24"/>
        <w:lang w:val="en"/>
      </w:rPr>
      <w:t xml:space="preserve"> </w:t>
    </w:r>
  </w:p>
  <w:p w:rsidR="007D530E" w:rsidRDefault="007D530E">
    <w:pPr>
      <w:spacing w:after="0" w:line="259" w:lineRule="auto"/>
      <w:ind w:left="0" w:right="409" w:firstLine="0"/>
      <w:jc w:val="center"/>
    </w:pPr>
    <w:r>
      <w:rPr>
        <w:rFonts w:ascii="Arial" w:eastAsia="Arial" w:hAnsi="Arial" w:cs="Arial"/>
        <w:b/>
        <w:bCs/>
        <w:i/>
        <w:iCs/>
        <w:sz w:val="24"/>
        <w:lang w:val="en"/>
      </w:rPr>
      <w:t xml:space="preserve"> </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71552" behindDoc="0" locked="0" layoutInCell="1" allowOverlap="1">
              <wp:simplePos x="0" y="0"/>
              <wp:positionH relativeFrom="page">
                <wp:posOffset>701040</wp:posOffset>
              </wp:positionH>
              <wp:positionV relativeFrom="page">
                <wp:posOffset>6690360</wp:posOffset>
              </wp:positionV>
              <wp:extent cx="9219565" cy="54610"/>
              <wp:effectExtent l="0" t="0" r="4445" b="0"/>
              <wp:wrapSquare wrapText="bothSides"/>
              <wp:docPr id="8" name="Group 532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9" name="Shape 560827"/>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560828"/>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4AC4B" id="Group 532275" o:spid="_x0000_s1026" style="position:absolute;margin-left:55.2pt;margin-top:526.8pt;width:725.95pt;height:4.3pt;z-index:251671552;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">
              <v:shape id="Shape 560827"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QZJ8QA&#10;AADaAAAADwAAAGRycy9kb3ducmV2LnhtbESPQWvCQBSE7wX/w/KE3uqmFURTNyFobYWejFp6fGSf&#10;SUj2bciumv57tyB4HGbmG2aZDqYVF+pdbVnB6yQCQVxYXXOp4LDfvMxBOI+ssbVMCv7IQZqMnpYY&#10;a3vlHV1yX4oAYRejgsr7LpbSFRUZdBPbEQfvZHuDPsi+lLrHa4CbVr5F0UwarDksVNjRqqKiyc9G&#10;wen8k/0u9NQXX8d8dvz8XjcfZq/U83jI3kF4GvwjfG9vtYIF/F8JN0A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kGSfEAAAA2gAAAA8AAAAAAAAAAAAAAAAAmAIAAGRycy9k&#10;b3ducmV2LnhtbFBLBQYAAAAABAAEAPUAAACJAwAAAAA=&#10;" path="m,l9219565,r,36576l,36576,,e" fillcolor="#622423" stroked="f" strokeweight="0">
                <v:stroke miterlimit="83231f" joinstyle="miter"/>
                <v:path arrowok="t" o:connecttype="custom" o:connectlocs="0,0;92195,0;92195,365;0,365;0,0" o:connectangles="0,0,0,0,0" textboxrect="0,0,9219565,36576"/>
              </v:shape>
              <v:shape id="Shape 560828"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kHMMA&#10;AADbAAAADwAAAGRycy9kb3ducmV2LnhtbESPTWvCQBCG7wX/wzKFXopuaopIdBURBCm0UBW8Dtlp&#10;NpidDdmtJv5651DobYZ5P55ZrnvfqCt1sQ5s4G2SgSIug625MnA67sZzUDEhW2wCk4GBIqxXo6cl&#10;Fjbc+Juuh1QpCeFYoAGXUltoHUtHHuMktMRy+wmdxyRrV2nb4U3CfaOnWTbTHmuWBoctbR2Vl8Ov&#10;l95yY51+fz0Pw+c+x697/uEuuTEvz/1mASpRn/7Ff+69FXyhl19kAL1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3kHMMAAADbAAAADwAAAAAAAAAAAAAAAACYAgAAZHJzL2Rv&#10;d25yZXYueG1sUEsFBgAAAAAEAAQA9QAAAIgDA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86</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28" w:firstLine="0"/>
      <w:jc w:val="center"/>
    </w:pPr>
    <w:r>
      <w:rPr>
        <w:rFonts w:ascii="Arial" w:eastAsia="Arial" w:hAnsi="Arial" w:cs="Arial"/>
        <w:b/>
        <w:bCs/>
        <w:i/>
        <w:iCs/>
        <w:sz w:val="24"/>
        <w:lang w:val="en"/>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7D530E">
    <w:pPr>
      <w:spacing w:after="160" w:line="259" w:lineRule="auto"/>
      <w:ind w:left="0" w:right="0" w:firstLine="0"/>
      <w:jc w:val="left"/>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72576" behindDoc="0" locked="0" layoutInCell="1" allowOverlap="1">
              <wp:simplePos x="0" y="0"/>
              <wp:positionH relativeFrom="page">
                <wp:posOffset>701040</wp:posOffset>
              </wp:positionH>
              <wp:positionV relativeFrom="page">
                <wp:posOffset>6690360</wp:posOffset>
              </wp:positionV>
              <wp:extent cx="9219565" cy="54610"/>
              <wp:effectExtent l="0" t="0" r="4445" b="0"/>
              <wp:wrapSquare wrapText="bothSides"/>
              <wp:docPr id="5" name="Group 532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6" name="Shape 560825"/>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60826"/>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E2BFFA" id="Group 532258" o:spid="_x0000_s1026" style="position:absolute;margin-left:55.2pt;margin-top:526.8pt;width:725.95pt;height:4.3pt;z-index:251672576;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">
              <v:shape id="Shape 560825"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uNVcIA&#10;AADaAAAADwAAAGRycy9kb3ducmV2LnhtbESPS4vCQBCE7wv+h6EFbzpRIazRUUT3IezJ+MBjk2mT&#10;YKYnZEaN/94RhD0WVfUVNVu0phI3alxpWcFwEIEgzqwuOVew3333P0E4j6yxskwKHuRgMe98zDDR&#10;9s5buqU+FwHCLkEFhfd1IqXLCjLoBrYmDt7ZNgZ9kE0udYP3ADeVHEVRLA2WHBYKrGlVUHZJr0bB&#10;+XpcniZ67LPfQxoffv7Wly+zU6rXbZdTEJ5a/x9+tzdaQQyvK+EG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u41VwgAAANoAAAAPAAAAAAAAAAAAAAAAAJgCAABkcnMvZG93&#10;bnJldi54bWxQSwUGAAAAAAQABAD1AAAAhwMAAAAA&#10;" path="m,l9219565,r,36576l,36576,,e" fillcolor="#622423" stroked="f" strokeweight="0">
                <v:stroke miterlimit="83231f" joinstyle="miter"/>
                <v:path arrowok="t" o:connecttype="custom" o:connectlocs="0,0;92195,0;92195,365;0,365;0,0" o:connectangles="0,0,0,0,0" textboxrect="0,0,9219565,36576"/>
              </v:shape>
              <v:shape id="Shape 560826"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LdVMMA&#10;AADaAAAADwAAAGRycy9kb3ducmV2LnhtbESPX2vCMBTF34V9h3AHvoimW2UbnanIYCDCBLuBr5fm&#10;riltbkqTaeunNwPBx8P58+Os1oNtxYl6XztW8LRIQBCXTtdcKfj5/py/gfABWWPrmBSM5GGdP0xW&#10;mGl35gOdilCJOMI+QwUmhC6T0peGLPqF64ij9+t6iyHKvpK6x3Mct618TpIXabHmSDDY0Yehsin+&#10;bOSWG23kcnYcx69tivtLujNNqtT0cdi8gwg0hHv41t5qBa/wfyXeAJl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7LdVMMAAADaAAAADwAAAAAAAAAAAAAAAACYAgAAZHJzL2Rv&#10;d25yZXYueG1sUEsFBgAAAAAEAAQA9QAAAIgDA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87</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28" w:firstLine="0"/>
      <w:jc w:val="center"/>
    </w:pPr>
    <w:r>
      <w:rPr>
        <w:rFonts w:ascii="Arial" w:eastAsia="Arial" w:hAnsi="Arial" w:cs="Arial"/>
        <w:b/>
        <w:bCs/>
        <w:i/>
        <w:iCs/>
        <w:sz w:val="24"/>
        <w:lang w:val="en"/>
      </w:rPr>
      <w:t xml:space="preserve"> </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9237"/>
      </w:tabs>
      <w:spacing w:after="0" w:line="259" w:lineRule="auto"/>
      <w:ind w:left="0" w:right="0" w:firstLine="0"/>
      <w:jc w:val="left"/>
    </w:pPr>
    <w:r>
      <w:rPr>
        <w:noProof/>
        <w:sz w:val="22"/>
      </w:rPr>
      <mc:AlternateContent>
        <mc:Choice Requires="wpg">
          <w:drawing>
            <wp:anchor distT="0" distB="0" distL="114300" distR="114300" simplePos="0" relativeHeight="251673600" behindDoc="0" locked="0" layoutInCell="1" allowOverlap="1">
              <wp:simplePos x="0" y="0"/>
              <wp:positionH relativeFrom="page">
                <wp:posOffset>701040</wp:posOffset>
              </wp:positionH>
              <wp:positionV relativeFrom="page">
                <wp:posOffset>6690360</wp:posOffset>
              </wp:positionV>
              <wp:extent cx="9219565" cy="54610"/>
              <wp:effectExtent l="0" t="3810" r="4445" b="0"/>
              <wp:wrapSquare wrapText="bothSides"/>
              <wp:docPr id="2" name="Group 532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19565" cy="54610"/>
                        <a:chOff x="0" y="0"/>
                        <a:chExt cx="92195" cy="548"/>
                      </a:xfrm>
                    </wpg:grpSpPr>
                    <wps:wsp>
                      <wps:cNvPr id="3" name="Shape 560823"/>
                      <wps:cNvSpPr>
                        <a:spLocks/>
                      </wps:cNvSpPr>
                      <wps:spPr bwMode="auto">
                        <a:xfrm>
                          <a:off x="0" y="0"/>
                          <a:ext cx="92195" cy="365"/>
                        </a:xfrm>
                        <a:custGeom>
                          <a:avLst/>
                          <a:gdLst>
                            <a:gd name="T0" fmla="*/ 0 w 9219565"/>
                            <a:gd name="T1" fmla="*/ 0 h 36576"/>
                            <a:gd name="T2" fmla="*/ 9219565 w 9219565"/>
                            <a:gd name="T3" fmla="*/ 0 h 36576"/>
                            <a:gd name="T4" fmla="*/ 9219565 w 9219565"/>
                            <a:gd name="T5" fmla="*/ 36576 h 36576"/>
                            <a:gd name="T6" fmla="*/ 0 w 9219565"/>
                            <a:gd name="T7" fmla="*/ 36576 h 36576"/>
                            <a:gd name="T8" fmla="*/ 0 w 9219565"/>
                            <a:gd name="T9" fmla="*/ 0 h 36576"/>
                            <a:gd name="T10" fmla="*/ 0 w 9219565"/>
                            <a:gd name="T11" fmla="*/ 0 h 36576"/>
                            <a:gd name="T12" fmla="*/ 9219565 w 9219565"/>
                            <a:gd name="T13" fmla="*/ 36576 h 36576"/>
                          </a:gdLst>
                          <a:ahLst/>
                          <a:cxnLst>
                            <a:cxn ang="0">
                              <a:pos x="T0" y="T1"/>
                            </a:cxn>
                            <a:cxn ang="0">
                              <a:pos x="T2" y="T3"/>
                            </a:cxn>
                            <a:cxn ang="0">
                              <a:pos x="T4" y="T5"/>
                            </a:cxn>
                            <a:cxn ang="0">
                              <a:pos x="T6" y="T7"/>
                            </a:cxn>
                            <a:cxn ang="0">
                              <a:pos x="T8" y="T9"/>
                            </a:cxn>
                          </a:cxnLst>
                          <a:rect l="T10" t="T11" r="T12" b="T13"/>
                          <a:pathLst>
                            <a:path w="9219565" h="36576">
                              <a:moveTo>
                                <a:pt x="0" y="0"/>
                              </a:moveTo>
                              <a:lnTo>
                                <a:pt x="9219565" y="0"/>
                              </a:lnTo>
                              <a:lnTo>
                                <a:pt x="9219565"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560824"/>
                      <wps:cNvSpPr>
                        <a:spLocks/>
                      </wps:cNvSpPr>
                      <wps:spPr bwMode="auto">
                        <a:xfrm>
                          <a:off x="0" y="457"/>
                          <a:ext cx="92195" cy="91"/>
                        </a:xfrm>
                        <a:custGeom>
                          <a:avLst/>
                          <a:gdLst>
                            <a:gd name="T0" fmla="*/ 0 w 9219565"/>
                            <a:gd name="T1" fmla="*/ 0 h 9144"/>
                            <a:gd name="T2" fmla="*/ 9219565 w 9219565"/>
                            <a:gd name="T3" fmla="*/ 0 h 9144"/>
                            <a:gd name="T4" fmla="*/ 9219565 w 9219565"/>
                            <a:gd name="T5" fmla="*/ 9144 h 9144"/>
                            <a:gd name="T6" fmla="*/ 0 w 9219565"/>
                            <a:gd name="T7" fmla="*/ 9144 h 9144"/>
                            <a:gd name="T8" fmla="*/ 0 w 9219565"/>
                            <a:gd name="T9" fmla="*/ 0 h 9144"/>
                            <a:gd name="T10" fmla="*/ 0 w 9219565"/>
                            <a:gd name="T11" fmla="*/ 0 h 9144"/>
                            <a:gd name="T12" fmla="*/ 9219565 w 9219565"/>
                            <a:gd name="T13" fmla="*/ 9144 h 9144"/>
                          </a:gdLst>
                          <a:ahLst/>
                          <a:cxnLst>
                            <a:cxn ang="0">
                              <a:pos x="T0" y="T1"/>
                            </a:cxn>
                            <a:cxn ang="0">
                              <a:pos x="T2" y="T3"/>
                            </a:cxn>
                            <a:cxn ang="0">
                              <a:pos x="T4" y="T5"/>
                            </a:cxn>
                            <a:cxn ang="0">
                              <a:pos x="T6" y="T7"/>
                            </a:cxn>
                            <a:cxn ang="0">
                              <a:pos x="T8" y="T9"/>
                            </a:cxn>
                          </a:cxnLst>
                          <a:rect l="T10" t="T11" r="T12" b="T13"/>
                          <a:pathLst>
                            <a:path w="9219565" h="9144">
                              <a:moveTo>
                                <a:pt x="0" y="0"/>
                              </a:moveTo>
                              <a:lnTo>
                                <a:pt x="9219565" y="0"/>
                              </a:lnTo>
                              <a:lnTo>
                                <a:pt x="9219565"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D479C" id="Group 532241" o:spid="_x0000_s1026" style="position:absolute;margin-left:55.2pt;margin-top:526.8pt;width:725.95pt;height:4.3pt;z-index:251673600;mso-position-horizontal-relative:page;mso-position-vertical-relative:page" coordsize="92195,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">
              <v:shape id="Shape 560823" o:spid="_x0000_s1027" style="position:absolute;width:92195;height:365;visibility:visible;mso-wrap-style:square;v-text-anchor:top" coordsize="9219565,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wuzcIA&#10;AADaAAAADwAAAGRycy9kb3ducmV2LnhtbESPQYvCMBSE74L/ITzBm6a7gmjXKKLrruDJVpc9Pppn&#10;W2xeShO1/nsjCB6HmfmGmS1aU4krNa60rOBjGIEgzqwuOVdwSDeDCQjnkTVWlknBnRws5t3ODGNt&#10;b7yna+JzESDsYlRQeF/HUrqsIINuaGvi4J1sY9AH2eRSN3gLcFPJzygaS4Mlh4UCa1oVlJ2Ti1Fw&#10;uvwt/6d65LPfYzI+/uzW52+TKtXvtcsvEJ5a/w6/2lutYATPK+EG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zC7NwgAAANoAAAAPAAAAAAAAAAAAAAAAAJgCAABkcnMvZG93&#10;bnJldi54bWxQSwUGAAAAAAQABAD1AAAAhwMAAAAA&#10;" path="m,l9219565,r,36576l,36576,,e" fillcolor="#622423" stroked="f" strokeweight="0">
                <v:stroke miterlimit="83231f" joinstyle="miter"/>
                <v:path arrowok="t" o:connecttype="custom" o:connectlocs="0,0;92195,0;92195,365;0,365;0,0" o:connectangles="0,0,0,0,0" textboxrect="0,0,9219565,36576"/>
              </v:shape>
              <v:shape id="Shape 560824" o:spid="_x0000_s1028" style="position:absolute;top:457;width:92195;height:91;visibility:visible;mso-wrap-style:square;v-text-anchor:top" coordsize="92195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BDI8EA&#10;AADaAAAADwAAAGRycy9kb3ducmV2LnhtbESP3YrCMBCF7wXfIYzgjWi6VkSqUUQQRHBhVfB2aMam&#10;2ExKk9V2n34jLOzl4fx8nNWmtZV4UuNLxwo+JgkI4tzpkgsF18t+vADhA7LGyjEp6MjDZt3vrTDT&#10;7sVf9DyHQsQR9hkqMCHUmZQ+N2TRT1xNHL27ayyGKJtC6gZfcdxWcpokc2mx5EgwWNPOUP44f9vI&#10;zbfayNno1nWnQ4qfP+nRPFKlhoN2uwQRqA3/4b/2QSuYwftKvA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dgQyPBAAAA2gAAAA8AAAAAAAAAAAAAAAAAmAIAAGRycy9kb3du&#10;cmV2LnhtbFBLBQYAAAAABAAEAPUAAACGAwAAAAA=&#10;" path="m,l9219565,r,9144l,9144,,e" fillcolor="#622423" stroked="f" strokeweight="0">
                <v:stroke miterlimit="83231f" joinstyle="miter"/>
                <v:path arrowok="t" o:connecttype="custom" o:connectlocs="0,0;92195,0;92195,91;0,91;0,0" o:connectangles="0,0,0,0,0" textboxrect="0,0,9219565,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007D530E">
      <w:rPr>
        <w:rFonts w:ascii="Cambria" w:hAnsi="Cambria"/>
        <w:sz w:val="24"/>
        <w:lang w:val="en"/>
      </w:rPr>
      <w:t>49</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0" w:right="1328" w:firstLine="0"/>
      <w:jc w:val="center"/>
    </w:pPr>
    <w:r>
      <w:rPr>
        <w:rFonts w:ascii="Arial" w:eastAsia="Arial" w:hAnsi="Arial" w:cs="Arial"/>
        <w:b/>
        <w:bCs/>
        <w:i/>
        <w:iCs/>
        <w:sz w:val="24"/>
        <w:lang w:val="en"/>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7D530E">
    <w:pPr>
      <w:spacing w:after="160" w:line="259" w:lineRule="auto"/>
      <w:ind w:left="0" w:righ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8734"/>
      </w:tabs>
      <w:spacing w:after="0" w:line="259" w:lineRule="auto"/>
      <w:ind w:left="0" w:right="0" w:firstLine="0"/>
      <w:jc w:val="left"/>
    </w:pPr>
    <w:r>
      <w:rPr>
        <w:noProof/>
        <w:sz w:val="22"/>
      </w:rPr>
      <mc:AlternateContent>
        <mc:Choice Requires="wpg">
          <w:drawing>
            <wp:anchor distT="0" distB="0" distL="114300" distR="114300" simplePos="0" relativeHeight="251658240" behindDoc="0" locked="0" layoutInCell="1" allowOverlap="1">
              <wp:simplePos x="0" y="0"/>
              <wp:positionH relativeFrom="page">
                <wp:posOffset>881380</wp:posOffset>
              </wp:positionH>
              <wp:positionV relativeFrom="page">
                <wp:posOffset>9820275</wp:posOffset>
              </wp:positionV>
              <wp:extent cx="5906135" cy="54610"/>
              <wp:effectExtent l="0" t="1270" r="3810" b="1270"/>
              <wp:wrapSquare wrapText="bothSides"/>
              <wp:docPr id="5231" name="Group 532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32" name="Shape 560801"/>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33" name="Shape 560802"/>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567961" id="Group 532025" o:spid="_x0000_s1026" style="position:absolute;margin-left:69.4pt;margin-top:773.25pt;width:465.05pt;height:4.3pt;z-index:251658240;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">
              <v:shape id="Shape 560801"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ABcYA&#10;AADdAAAADwAAAGRycy9kb3ducmV2LnhtbESPQUsDMRSE74L/IbxCL2KzRiq6Ni1FKGjppavY6yN5&#10;7i7dvIRN3K7+elMoeBxm5htmsRpdJwbqY+tZw92sAEFsvG251vDxvrl9BBETssXOM2n4oQir5fXV&#10;AkvrT7ynoUq1yBCOJWpoUgqllNE05DDOfCDO3pfvHaYs+1raHk8Z7jqpiuJBOmw5LzQY6KUhc6y+&#10;nYa9HMzuN3zOt8qop8N4eFvfVEHr6WRcP4NINKb/8KX9ajXM1b2C85v8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ABcYAAADdAAAADwAAAAAAAAAAAAAAAACYAgAAZHJz&#10;L2Rvd25yZXYueG1sUEsFBgAAAAAEAAQA9QAAAIsDAAAAAA==&#10;" path="m,l5906389,r,36576l,36576,,e" fillcolor="#622423" stroked="f" strokeweight="0">
                <v:stroke miterlimit="83231f" joinstyle="miter"/>
                <v:path arrowok="t" o:connecttype="custom" o:connectlocs="0,0;59063,0;59063,365;0,365;0,0" o:connectangles="0,0,0,0,0" textboxrect="0,0,5906389,36576"/>
              </v:shape>
              <v:shape id="Shape 560802"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Q0ccA&#10;AADdAAAADwAAAGRycy9kb3ducmV2LnhtbESPQWvCQBSE70L/w/IK3ppNEyoluoq1VHqoQtMiHh/Z&#10;ZxLMvo3ZVVN/vSsUPA4z8w0zmfWmESfqXG1ZwXMUgyAurK65VPD78/H0CsJ5ZI2NZVLwRw5m04fB&#10;BDNtz/xNp9yXIkDYZaig8r7NpHRFRQZdZFvi4O1sZ9AH2ZVSd3gOcNPIJI5H0mDNYaHClhYVFfv8&#10;aBRclqZu3943icy38cV8pXRYLddKDR/7+RiEp97fw//tT63gJUlTuL0JT0B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7GkNHHAAAA3QAAAA8AAAAAAAAAAAAAAAAAmAIAAGRy&#10;cy9kb3ducmV2LnhtbFBLBQYAAAAABAAEAPUAAACM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4</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360" w:right="0" w:firstLine="0"/>
      <w:jc w:val="left"/>
    </w:pPr>
    <w:r>
      <w:rPr>
        <w:sz w:val="24"/>
        <w:lang w:val="en"/>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8734"/>
      </w:tabs>
      <w:spacing w:after="0" w:line="259" w:lineRule="auto"/>
      <w:ind w:left="0" w:right="0" w:firstLine="0"/>
      <w:jc w:val="left"/>
    </w:pPr>
    <w:r>
      <w:rPr>
        <w:noProof/>
        <w:sz w:val="22"/>
      </w:rPr>
      <mc:AlternateContent>
        <mc:Choice Requires="wpg">
          <w:drawing>
            <wp:anchor distT="0" distB="0" distL="114300" distR="114300" simplePos="0" relativeHeight="251659264" behindDoc="0" locked="0" layoutInCell="1" allowOverlap="1">
              <wp:simplePos x="0" y="0"/>
              <wp:positionH relativeFrom="page">
                <wp:posOffset>881380</wp:posOffset>
              </wp:positionH>
              <wp:positionV relativeFrom="page">
                <wp:posOffset>9846945</wp:posOffset>
              </wp:positionV>
              <wp:extent cx="5906135" cy="54610"/>
              <wp:effectExtent l="0" t="0" r="3810" b="3175"/>
              <wp:wrapSquare wrapText="bothSides"/>
              <wp:docPr id="5228" name="Group 5320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29" name="Shape 560799"/>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30" name="Shape 560800"/>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F67E5" id="Group 532008" o:spid="_x0000_s1026" style="position:absolute;margin-left:69.4pt;margin-top:775.35pt;width:465.05pt;height:4.3pt;z-index:251659264;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">
              <v:shape id="Shape 560799"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tEqcYA&#10;AADdAAAADwAAAGRycy9kb3ducmV2LnhtbESPQUsDMRSE70L/Q3gFL2KzBirt2rSUglDFS9dir4/k&#10;ubt08xI26Xb11xtB8DjMzDfMajO6TgzUx9azhodZAYLYeNtyreH4/ny/ABETssXOM2n4ogib9eRm&#10;haX1Vz7QUKVaZAjHEjU0KYVSymgachhnPhBn79P3DlOWfS1tj9cMd51URfEoHbacFxoMtGvInKuL&#10;03CQg3n7Dh/zV2XU8jSeXrZ3VdD6djpun0AkGtN/+K+9txrmSi3h901+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ItEqcYAAADdAAAADwAAAAAAAAAAAAAAAACYAgAAZHJz&#10;L2Rvd25yZXYueG1sUEsFBgAAAAAEAAQA9QAAAIsDAAAAAA==&#10;" path="m,l5906389,r,36576l,36576,,e" fillcolor="#622423" stroked="f" strokeweight="0">
                <v:stroke miterlimit="83231f" joinstyle="miter"/>
                <v:path arrowok="t" o:connecttype="custom" o:connectlocs="0,0;59063,0;59063,365;0,365;0,0" o:connectangles="0,0,0,0,0" textboxrect="0,0,5906389,36576"/>
              </v:shape>
              <v:shape id="Shape 560800"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OpsQA&#10;AADdAAAADwAAAGRycy9kb3ducmV2LnhtbERPTWvCQBC9F/wPywjedGNCRaJrUIvSgxYaS/E4ZKdJ&#10;aHY2zW419de7B6HHx/teZr1pxIU6V1tWMJ1EIIgLq2suFXycduM5COeRNTaWScEfOchWg6clptpe&#10;+Z0uuS9FCGGXooLK+zaV0hUVGXQT2xIH7st2Bn2AXSl1h9cQbhoZR9FMGqw5NFTY0rai4jv/NQpu&#10;e1O3m5fPWObn6GYOCf0c929KjYb9egHCU+//xQ/3q1bwHCdhf3gTnoB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UDqbEAAAA3QAAAA8AAAAAAAAAAAAAAAAAmAIAAGRycy9k&#10;b3ducmV2LnhtbFBLBQYAAAAABAAEAPUAAACJ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9</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360" w:right="0" w:firstLine="0"/>
      <w:jc w:val="left"/>
    </w:pPr>
    <w:r>
      <w:rPr>
        <w:sz w:val="24"/>
        <w:lang w:val="en"/>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8734"/>
      </w:tabs>
      <w:spacing w:after="0" w:line="259" w:lineRule="auto"/>
      <w:ind w:left="0" w:right="0" w:firstLine="0"/>
      <w:jc w:val="left"/>
    </w:pPr>
    <w:r>
      <w:rPr>
        <w:noProof/>
        <w:sz w:val="22"/>
      </w:rPr>
      <mc:AlternateContent>
        <mc:Choice Requires="wpg">
          <w:drawing>
            <wp:anchor distT="0" distB="0" distL="114300" distR="114300" simplePos="0" relativeHeight="251660288" behindDoc="0" locked="0" layoutInCell="1" allowOverlap="1">
              <wp:simplePos x="0" y="0"/>
              <wp:positionH relativeFrom="page">
                <wp:posOffset>881380</wp:posOffset>
              </wp:positionH>
              <wp:positionV relativeFrom="page">
                <wp:posOffset>9820275</wp:posOffset>
              </wp:positionV>
              <wp:extent cx="5906135" cy="54610"/>
              <wp:effectExtent l="0" t="0" r="3810" b="2540"/>
              <wp:wrapSquare wrapText="bothSides"/>
              <wp:docPr id="5225" name="Group 531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26" name="Shape 560797"/>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27" name="Shape 560798"/>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F5FFFF" id="Group 531991" o:spid="_x0000_s1026" style="position:absolute;margin-left:69.4pt;margin-top:773.25pt;width:465.05pt;height:4.3pt;z-index:251660288;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">
              <v:shape id="Shape 560797"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TQ28YA&#10;AADdAAAADwAAAGRycy9kb3ducmV2LnhtbESPQUsDMRSE74L/ITzBi7RZAy1227QUoWDFS1dpr4/k&#10;ubu4eQmbdLv11xtB8DjMzDfMajO6TgzUx9azhsdpAYLYeNtyreHjfTd5AhETssXOM2m4UoTN+vZm&#10;haX1Fz7QUKVaZAjHEjU0KYVSymgachinPhBn79P3DlOWfS1tj5cMd51URTGXDlvOCw0Gem7IfFVn&#10;p+EgB/P2HY6zV2XU4jSe9tuHKmh9fzdulyASjek//Nd+sRpmSs3h901+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TQ28YAAADdAAAADwAAAAAAAAAAAAAAAACYAgAAZHJz&#10;L2Rvd25yZXYueG1sUEsFBgAAAAAEAAQA9QAAAIsDAAAAAA==&#10;" path="m,l5906389,r,36576l,36576,,e" fillcolor="#622423" stroked="f" strokeweight="0">
                <v:stroke miterlimit="83231f" joinstyle="miter"/>
                <v:path arrowok="t" o:connecttype="custom" o:connectlocs="0,0;59063,0;59063,365;0,365;0,0" o:connectangles="0,0,0,0,0" textboxrect="0,0,5906389,36576"/>
              </v:shape>
              <v:shape id="Shape 560798"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QAD8cA&#10;AADdAAAADwAAAGRycy9kb3ducmV2LnhtbESPT2vCQBTE70K/w/IKvenGFP8Qs0pbqXioQmMpHh/Z&#10;ZxKafRuzW41+ercg9DjMzG+YdNGZWpyodZVlBcNBBII4t7riQsHX7r0/BeE8ssbaMim4kIPF/KGX&#10;YqLtmT/plPlCBAi7BBWU3jeJlC4vyaAb2IY4eAfbGvRBtoXULZ4D3NQyjqKxNFhxWCixobeS8p/s&#10;1yi4rkzVvC6/Y5nto6v5eKbjZrVV6umxe5mB8NT5//C9vdYKRnE8gb834QnI+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kAA/HAAAA3QAAAA8AAAAAAAAAAAAAAAAAmAIAAGRy&#10;cy9kb3ducmV2LnhtbFBLBQYAAAAABAAEAPUAAACM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007D530E">
      <w:rPr>
        <w:rFonts w:ascii="Cambria" w:hAnsi="Cambria"/>
        <w:sz w:val="24"/>
        <w:lang w:val="en"/>
      </w:rPr>
      <w:t>4</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360" w:right="0" w:firstLine="0"/>
      <w:jc w:val="left"/>
    </w:pPr>
    <w:r>
      <w:rPr>
        <w:sz w:val="24"/>
        <w:lang w:val="en"/>
      </w:rP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4540"/>
        <w:tab w:val="center" w:pos="9896"/>
      </w:tabs>
      <w:spacing w:after="0" w:line="259" w:lineRule="auto"/>
      <w:ind w:left="0" w:right="0" w:firstLine="0"/>
      <w:jc w:val="left"/>
    </w:pPr>
    <w:r>
      <w:rPr>
        <w:noProof/>
        <w:sz w:val="22"/>
      </w:rPr>
      <mc:AlternateContent>
        <mc:Choice Requires="wpg">
          <w:drawing>
            <wp:anchor distT="0" distB="0" distL="114300" distR="114300" simplePos="0" relativeHeight="251661312" behindDoc="0" locked="0" layoutInCell="1" allowOverlap="1">
              <wp:simplePos x="0" y="0"/>
              <wp:positionH relativeFrom="page">
                <wp:posOffset>881380</wp:posOffset>
              </wp:positionH>
              <wp:positionV relativeFrom="page">
                <wp:posOffset>9846945</wp:posOffset>
              </wp:positionV>
              <wp:extent cx="5906135" cy="54610"/>
              <wp:effectExtent l="0" t="4445" r="3810" b="0"/>
              <wp:wrapSquare wrapText="bothSides"/>
              <wp:docPr id="5222" name="Group 5320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23" name="Shape 560807"/>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24" name="Shape 560808"/>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69A86" id="Group 532077" o:spid="_x0000_s1026" style="position:absolute;margin-left:69.4pt;margin-top:775.35pt;width:465.05pt;height:4.3pt;z-index:251661312;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">
              <v:shape id="Shape 560807"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NzQ8YA&#10;AADdAAAADwAAAGRycy9kb3ducmV2LnhtbESPQUsDMRSE74L/IbxCL2KzRiq6Ni1FKGjppavY6yN5&#10;7i7dvIRN3K7+elMoeBxm5htmsRpdJwbqY+tZw92sAEFsvG251vDxvrl9BBETssXOM2n4oQir5fXV&#10;AkvrT7ynoUq1yBCOJWpoUgqllNE05DDOfCDO3pfvHaYs+1raHk8Z7jqpiuJBOmw5LzQY6KUhc6y+&#10;nYa9HMzuN3zOt8qop8N4eFvfVEHr6WRcP4NINKb/8KX9ajXMlbqH85v8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NzQ8YAAADdAAAADwAAAAAAAAAAAAAAAACYAgAAZHJz&#10;L2Rvd25yZXYueG1sUEsFBgAAAAAEAAQA9QAAAIsDAAAAAA==&#10;" path="m,l5906389,r,36576l,36576,,e" fillcolor="#622423" stroked="f" strokeweight="0">
                <v:stroke miterlimit="83231f" joinstyle="miter"/>
                <v:path arrowok="t" o:connecttype="custom" o:connectlocs="0,0;59063,0;59063,365;0,365;0,0" o:connectangles="0,0,0,0,0" textboxrect="0,0,5906389,36576"/>
              </v:shape>
              <v:shape id="Shape 560808"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aeeMcA&#10;AADdAAAADwAAAGRycy9kb3ducmV2LnhtbESPQWvCQBSE70L/w/IKvenGVEViVmkrFQ9VaCzF4yP7&#10;TEKzb2N2q9Ff7xaEHoeZ+YZJF52pxYlaV1lWMBxEIIhzqysuFHzt3vtTEM4ja6wtk4ILOVjMH3op&#10;Jtqe+ZNOmS9EgLBLUEHpfZNI6fKSDLqBbYiDd7CtQR9kW0jd4jnATS3jKJpIgxWHhRIbeisp/8l+&#10;jYLrylTN6/I7ltk+upqPZzpuVlulnh67lxkIT53/D9/ba61gHMcj+HsTnoCc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2nnjHAAAA3QAAAA8AAAAAAAAAAAAAAAAAmAIAAGRy&#10;cy9kb3ducmV2LnhtbFBLBQYAAAAABAAEAPUAAACM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lang w:val="en"/>
      </w:rPr>
      <w:tab/>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18</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1584" w:right="0" w:firstLine="0"/>
      <w:jc w:val="left"/>
    </w:pPr>
    <w:r>
      <w:rPr>
        <w:sz w:val="24"/>
        <w:lang w:val="en"/>
      </w:rP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4540"/>
        <w:tab w:val="center" w:pos="9896"/>
      </w:tabs>
      <w:spacing w:after="0" w:line="259" w:lineRule="auto"/>
      <w:ind w:left="0" w:right="0" w:firstLine="0"/>
      <w:jc w:val="left"/>
    </w:pPr>
    <w:r>
      <w:rPr>
        <w:noProof/>
        <w:sz w:val="22"/>
      </w:rPr>
      <mc:AlternateContent>
        <mc:Choice Requires="wpg">
          <w:drawing>
            <wp:anchor distT="0" distB="0" distL="114300" distR="114300" simplePos="0" relativeHeight="251662336" behindDoc="0" locked="0" layoutInCell="1" allowOverlap="1">
              <wp:simplePos x="0" y="0"/>
              <wp:positionH relativeFrom="page">
                <wp:posOffset>881380</wp:posOffset>
              </wp:positionH>
              <wp:positionV relativeFrom="page">
                <wp:posOffset>9820275</wp:posOffset>
              </wp:positionV>
              <wp:extent cx="5906135" cy="54610"/>
              <wp:effectExtent l="0" t="0" r="3810" b="0"/>
              <wp:wrapSquare wrapText="bothSides"/>
              <wp:docPr id="5219" name="Group 532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20" name="Shape 560805"/>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21" name="Shape 560806"/>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B98841" id="Group 532060" o:spid="_x0000_s1026" style="position:absolute;margin-left:69.4pt;margin-top:773.25pt;width:465.05pt;height:4.3pt;z-index:251662336;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">
              <v:shape id="Shape 560805"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tNMMA&#10;AADdAAAADwAAAGRycy9kb3ducmV2LnhtbERPz2vCMBS+D/Y/hCd4GZoacMxqFBkIc+xiN+b1kTzb&#10;YvMSmqx2++uXw2DHj+/3Zje6TgzUx9azhsW8AEFsvG251vDxfpg9gYgJ2WLnmTR8U4Td9v5ug6X1&#10;Nz7RUKVa5BCOJWpoUgqllNE05DDOfSDO3MX3DlOGfS1tj7cc7jqpiuJROmw5NzQY6Lkhc62+nIaT&#10;HMzbT/hcviqjVufxfNw/VEHr6WTcr0EkGtO/+M/9YjUslcr785v8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HtNMMAAADdAAAADwAAAAAAAAAAAAAAAACYAgAAZHJzL2Rv&#10;d25yZXYueG1sUEsFBgAAAAAEAAQA9QAAAIgDAAAAAA==&#10;" path="m,l5906389,r,36576l,36576,,e" fillcolor="#622423" stroked="f" strokeweight="0">
                <v:stroke miterlimit="83231f" joinstyle="miter"/>
                <v:path arrowok="t" o:connecttype="custom" o:connectlocs="0,0;59063,0;59063,365;0,365;0,0" o:connectangles="0,0,0,0,0" textboxrect="0,0,5906389,36576"/>
              </v:shape>
              <v:shape id="Shape 560806"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E94McA&#10;AADdAAAADwAAAGRycy9kb3ducmV2LnhtbESPT2vCQBTE7wW/w/KE3urGSIukruIflB5UMErx+Mg+&#10;k2D2bcxuNfrp3UKhx2FmfsOMJq2pxJUaV1pW0O9FIIgzq0vOFRz2y7chCOeRNVaWScGdHEzGnZcR&#10;JtreeEfX1OciQNglqKDwvk6kdFlBBl3P1sTBO9nGoA+yyaVu8BbgppJxFH1IgyWHhQJrmheUndMf&#10;o+CxMmU9W3zHMj1GD7Me0GWz2ir12m2nnyA8tf4//Nf+0gre47gPv2/CE5Dj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BPeDHAAAA3QAAAA8AAAAAAAAAAAAAAAAAmAIAAGRy&#10;cy9kb3ducmV2LnhtbFBLBQYAAAAABAAEAPUAAACM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lang w:val="en"/>
      </w:rPr>
      <w:tab/>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Pr="004232F7">
      <w:rPr>
        <w:rFonts w:ascii="Cambria" w:hAnsi="Cambria"/>
        <w:noProof/>
        <w:sz w:val="24"/>
        <w:lang w:val="en"/>
      </w:rPr>
      <w:t>19</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1584" w:right="0" w:firstLine="0"/>
      <w:jc w:val="left"/>
    </w:pPr>
    <w:r>
      <w:rPr>
        <w:sz w:val="24"/>
        <w:lang w:val="en"/>
      </w:rPr>
      <w:t xml:space="preserve"> </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530E" w:rsidRDefault="004232F7">
    <w:pPr>
      <w:tabs>
        <w:tab w:val="center" w:pos="4540"/>
        <w:tab w:val="center" w:pos="9896"/>
      </w:tabs>
      <w:spacing w:after="0" w:line="259" w:lineRule="auto"/>
      <w:ind w:left="0" w:right="0" w:firstLine="0"/>
      <w:jc w:val="left"/>
    </w:pPr>
    <w:r>
      <w:rPr>
        <w:noProof/>
        <w:sz w:val="22"/>
      </w:rPr>
      <mc:AlternateContent>
        <mc:Choice Requires="wpg">
          <w:drawing>
            <wp:anchor distT="0" distB="0" distL="114300" distR="114300" simplePos="0" relativeHeight="251663360" behindDoc="0" locked="0" layoutInCell="1" allowOverlap="1">
              <wp:simplePos x="0" y="0"/>
              <wp:positionH relativeFrom="page">
                <wp:posOffset>881380</wp:posOffset>
              </wp:positionH>
              <wp:positionV relativeFrom="page">
                <wp:posOffset>9820275</wp:posOffset>
              </wp:positionV>
              <wp:extent cx="5906135" cy="54610"/>
              <wp:effectExtent l="0" t="0" r="3810" b="2540"/>
              <wp:wrapSquare wrapText="bothSides"/>
              <wp:docPr id="5216" name="Group 5320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54610"/>
                        <a:chOff x="0" y="0"/>
                        <a:chExt cx="59063" cy="548"/>
                      </a:xfrm>
                    </wpg:grpSpPr>
                    <wps:wsp>
                      <wps:cNvPr id="5217" name="Shape 560803"/>
                      <wps:cNvSpPr>
                        <a:spLocks/>
                      </wps:cNvSpPr>
                      <wps:spPr bwMode="auto">
                        <a:xfrm>
                          <a:off x="0" y="0"/>
                          <a:ext cx="59063" cy="365"/>
                        </a:xfrm>
                        <a:custGeom>
                          <a:avLst/>
                          <a:gdLst>
                            <a:gd name="T0" fmla="*/ 0 w 5906389"/>
                            <a:gd name="T1" fmla="*/ 0 h 36576"/>
                            <a:gd name="T2" fmla="*/ 5906389 w 5906389"/>
                            <a:gd name="T3" fmla="*/ 0 h 36576"/>
                            <a:gd name="T4" fmla="*/ 5906389 w 5906389"/>
                            <a:gd name="T5" fmla="*/ 36576 h 36576"/>
                            <a:gd name="T6" fmla="*/ 0 w 5906389"/>
                            <a:gd name="T7" fmla="*/ 36576 h 36576"/>
                            <a:gd name="T8" fmla="*/ 0 w 5906389"/>
                            <a:gd name="T9" fmla="*/ 0 h 36576"/>
                            <a:gd name="T10" fmla="*/ 0 w 5906389"/>
                            <a:gd name="T11" fmla="*/ 0 h 36576"/>
                            <a:gd name="T12" fmla="*/ 5906389 w 5906389"/>
                            <a:gd name="T13" fmla="*/ 36576 h 36576"/>
                          </a:gdLst>
                          <a:ahLst/>
                          <a:cxnLst>
                            <a:cxn ang="0">
                              <a:pos x="T0" y="T1"/>
                            </a:cxn>
                            <a:cxn ang="0">
                              <a:pos x="T2" y="T3"/>
                            </a:cxn>
                            <a:cxn ang="0">
                              <a:pos x="T4" y="T5"/>
                            </a:cxn>
                            <a:cxn ang="0">
                              <a:pos x="T6" y="T7"/>
                            </a:cxn>
                            <a:cxn ang="0">
                              <a:pos x="T8" y="T9"/>
                            </a:cxn>
                          </a:cxnLst>
                          <a:rect l="T10" t="T11" r="T12" b="T13"/>
                          <a:pathLst>
                            <a:path w="5906389" h="36576">
                              <a:moveTo>
                                <a:pt x="0" y="0"/>
                              </a:moveTo>
                              <a:lnTo>
                                <a:pt x="5906389" y="0"/>
                              </a:lnTo>
                              <a:lnTo>
                                <a:pt x="5906389" y="36576"/>
                              </a:lnTo>
                              <a:lnTo>
                                <a:pt x="0" y="36576"/>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18" name="Shape 560804"/>
                      <wps:cNvSpPr>
                        <a:spLocks/>
                      </wps:cNvSpPr>
                      <wps:spPr bwMode="auto">
                        <a:xfrm>
                          <a:off x="0" y="457"/>
                          <a:ext cx="59063" cy="91"/>
                        </a:xfrm>
                        <a:custGeom>
                          <a:avLst/>
                          <a:gdLst>
                            <a:gd name="T0" fmla="*/ 0 w 5906389"/>
                            <a:gd name="T1" fmla="*/ 0 h 9144"/>
                            <a:gd name="T2" fmla="*/ 5906389 w 5906389"/>
                            <a:gd name="T3" fmla="*/ 0 h 9144"/>
                            <a:gd name="T4" fmla="*/ 5906389 w 5906389"/>
                            <a:gd name="T5" fmla="*/ 9144 h 9144"/>
                            <a:gd name="T6" fmla="*/ 0 w 5906389"/>
                            <a:gd name="T7" fmla="*/ 9144 h 9144"/>
                            <a:gd name="T8" fmla="*/ 0 w 5906389"/>
                            <a:gd name="T9" fmla="*/ 0 h 9144"/>
                            <a:gd name="T10" fmla="*/ 0 w 5906389"/>
                            <a:gd name="T11" fmla="*/ 0 h 9144"/>
                            <a:gd name="T12" fmla="*/ 5906389 w 5906389"/>
                            <a:gd name="T13" fmla="*/ 9144 h 9144"/>
                          </a:gdLst>
                          <a:ahLst/>
                          <a:cxnLst>
                            <a:cxn ang="0">
                              <a:pos x="T0" y="T1"/>
                            </a:cxn>
                            <a:cxn ang="0">
                              <a:pos x="T2" y="T3"/>
                            </a:cxn>
                            <a:cxn ang="0">
                              <a:pos x="T4" y="T5"/>
                            </a:cxn>
                            <a:cxn ang="0">
                              <a:pos x="T6" y="T7"/>
                            </a:cxn>
                            <a:cxn ang="0">
                              <a:pos x="T8" y="T9"/>
                            </a:cxn>
                          </a:cxnLst>
                          <a:rect l="T10" t="T11" r="T12" b="T13"/>
                          <a:pathLst>
                            <a:path w="5906389" h="9144">
                              <a:moveTo>
                                <a:pt x="0" y="0"/>
                              </a:moveTo>
                              <a:lnTo>
                                <a:pt x="5906389" y="0"/>
                              </a:lnTo>
                              <a:lnTo>
                                <a:pt x="5906389" y="9144"/>
                              </a:lnTo>
                              <a:lnTo>
                                <a:pt x="0" y="9144"/>
                              </a:lnTo>
                              <a:lnTo>
                                <a:pt x="0" y="0"/>
                              </a:lnTo>
                            </a:path>
                          </a:pathLst>
                        </a:custGeom>
                        <a:solidFill>
                          <a:srgbClr val="622423"/>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E2BBA8" id="Group 532043" o:spid="_x0000_s1026" style="position:absolute;margin-left:69.4pt;margin-top:773.25pt;width:465.05pt;height:4.3pt;z-index:251663360;mso-position-horizontal-relative:page;mso-position-vertical-relative:page" coordsize="5906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">
              <v:shape id="Shape 560803" o:spid="_x0000_s1027" style="position:absolute;width:59063;height:365;visibility:visible;mso-wrap-style:square;v-text-anchor:top" coordsize="5906389,36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S//ccA&#10;AADdAAAADwAAAGRycy9kb3ducmV2LnhtbESPQWsCMRSE74X+h/AKXopmXbDV1ShSEGzpxa3o9ZG8&#10;7i7dvIRNuq799U2h4HGYmW+Y1WawreipC41jBdNJBoJYO9NwpeD4sRvPQYSIbLB1TAquFGCzvr9b&#10;YWHchQ/Ul7ESCcKhQAV1jL6QMuiaLIaJ88TJ+3SdxZhkV0nT4SXBbSvzLHuSFhtOCzV6eqlJf5Xf&#10;VsFB9vr9x59mb7nOF+fh/Lp9LL1So4dhuwQRaYi38H97bxTM8ukz/L1JT0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0v/3HAAAA3QAAAA8AAAAAAAAAAAAAAAAAmAIAAGRy&#10;cy9kb3ducmV2LnhtbFBLBQYAAAAABAAEAPUAAACMAwAAAAA=&#10;" path="m,l5906389,r,36576l,36576,,e" fillcolor="#622423" stroked="f" strokeweight="0">
                <v:stroke miterlimit="83231f" joinstyle="miter"/>
                <v:path arrowok="t" o:connecttype="custom" o:connectlocs="0,0;59063,0;59063,365;0,365;0,0" o:connectangles="0,0,0,0,0" textboxrect="0,0,5906389,36576"/>
              </v:shape>
              <v:shape id="Shape 560804" o:spid="_x0000_s1028" style="position:absolute;top:457;width:59063;height:91;visibility:visible;mso-wrap-style:square;v-text-anchor:top" coordsize="590638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dewMQA&#10;AADdAAAADwAAAGRycy9kb3ducmV2LnhtbERPTWvCQBC9F/wPywi9NRtTLBJdRS2VHqxgFPE4ZMck&#10;mJ2N2a1Gf717KPT4eN+TWWdqcaXWVZYVDKIYBHFudcWFgv3u620EwnlkjbVlUnAnB7Np72WCqbY3&#10;3tI184UIIexSVFB636RSurwkgy6yDXHgTrY16ANsC6lbvIVwU8skjj+kwYpDQ4kNLUvKz9mvUfBY&#10;mapZfB4SmR3jh1m/0+VntVHqtd/NxyA8df5f/Of+1gqGySDMDW/CE5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XXsDEAAAA3QAAAA8AAAAAAAAAAAAAAAAAmAIAAGRycy9k&#10;b3ducmV2LnhtbFBLBQYAAAAABAAEAPUAAACJAwAAAAA=&#10;" path="m,l5906389,r,9144l,9144,,e" fillcolor="#622423" stroked="f" strokeweight="0">
                <v:stroke miterlimit="83231f" joinstyle="miter"/>
                <v:path arrowok="t" o:connecttype="custom" o:connectlocs="0,0;59063,0;59063,91;0,91;0,0" o:connectangles="0,0,0,0,0" textboxrect="0,0,5906389,9144"/>
              </v:shape>
              <w10:wrap type="square" anchorx="page" anchory="page"/>
            </v:group>
          </w:pict>
        </mc:Fallback>
      </mc:AlternateContent>
    </w:r>
    <w:r w:rsidR="007D530E">
      <w:rPr>
        <w:lang w:val="en"/>
      </w:rPr>
      <w:tab/>
    </w:r>
    <w:r w:rsidR="007D530E">
      <w:rPr>
        <w:rFonts w:ascii="Cambria" w:hAnsi="Cambria"/>
        <w:sz w:val="24"/>
        <w:lang w:val="en"/>
      </w:rPr>
      <w:t xml:space="preserve">RR VACCINE INTRODUCTION PLAN WITHIN EPI IN BENIN </w:t>
    </w:r>
    <w:r w:rsidR="007D530E">
      <w:rPr>
        <w:rFonts w:ascii="Cambria" w:hAnsi="Cambria"/>
        <w:sz w:val="24"/>
        <w:lang w:val="en"/>
      </w:rPr>
      <w:tab/>
      <w:t xml:space="preserve">Page </w:t>
    </w:r>
    <w:r w:rsidR="007D530E">
      <w:rPr>
        <w:lang w:val="en"/>
      </w:rPr>
      <w:fldChar w:fldCharType="begin"/>
    </w:r>
    <w:r w:rsidR="007D530E">
      <w:rPr>
        <w:lang w:val="en"/>
      </w:rPr>
      <w:instrText xml:space="preserve"> PAGE   \* MERGEFORMAT </w:instrText>
    </w:r>
    <w:r w:rsidR="007D530E">
      <w:rPr>
        <w:lang w:val="en"/>
      </w:rPr>
      <w:fldChar w:fldCharType="separate"/>
    </w:r>
    <w:r w:rsidR="007D530E">
      <w:rPr>
        <w:rFonts w:ascii="Cambria" w:hAnsi="Cambria"/>
        <w:sz w:val="24"/>
        <w:lang w:val="en"/>
      </w:rPr>
      <w:t>10</w:t>
    </w:r>
    <w:r w:rsidR="007D530E">
      <w:rPr>
        <w:sz w:val="24"/>
        <w:lang w:val="en"/>
      </w:rPr>
      <w:fldChar w:fldCharType="end"/>
    </w:r>
    <w:r w:rsidR="007D530E">
      <w:rPr>
        <w:rFonts w:ascii="Cambria" w:hAnsi="Cambria"/>
        <w:sz w:val="24"/>
        <w:lang w:val="en"/>
      </w:rPr>
      <w:t xml:space="preserve"> </w:t>
    </w:r>
  </w:p>
  <w:p w:rsidR="007D530E" w:rsidRDefault="007D530E">
    <w:pPr>
      <w:spacing w:after="0" w:line="259" w:lineRule="auto"/>
      <w:ind w:left="1584" w:right="0" w:firstLine="0"/>
      <w:jc w:val="left"/>
    </w:pPr>
    <w:r>
      <w:rPr>
        <w:sz w:val="24"/>
        <w:lang w:val="e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11C" w:rsidRDefault="001B111C">
      <w:pPr>
        <w:tabs>
          <w:tab w:val="center" w:pos="7712"/>
        </w:tabs>
        <w:spacing w:after="0" w:line="259" w:lineRule="auto"/>
        <w:ind w:left="0" w:right="0" w:firstLine="0"/>
        <w:jc w:val="left"/>
      </w:pPr>
      <w:r>
        <w:separator/>
      </w:r>
    </w:p>
  </w:footnote>
  <w:footnote w:type="continuationSeparator" w:id="0">
    <w:p w:rsidR="001B111C" w:rsidRDefault="001B111C">
      <w:pPr>
        <w:tabs>
          <w:tab w:val="center" w:pos="7712"/>
        </w:tabs>
        <w:spacing w:after="0" w:line="259" w:lineRule="auto"/>
        <w:ind w:left="0" w:right="0" w:firstLine="0"/>
        <w:jc w:val="left"/>
      </w:pPr>
      <w:r>
        <w:continuationSeparator/>
      </w:r>
    </w:p>
  </w:footnote>
  <w:footnote w:id="1">
    <w:p w:rsidR="007D530E" w:rsidRDefault="007D530E">
      <w:pPr>
        <w:pStyle w:val="footnotedescription"/>
        <w:tabs>
          <w:tab w:val="center" w:pos="7712"/>
        </w:tabs>
        <w:ind w:left="0"/>
      </w:pPr>
      <w:r>
        <w:rPr>
          <w:rStyle w:val="footnotemark"/>
          <w:rFonts w:eastAsia="Garamond"/>
          <w:lang w:val="en"/>
        </w:rPr>
        <w:footnoteRef/>
      </w:r>
      <w:r>
        <w:rPr>
          <w:lang w:val="en"/>
        </w:rPr>
        <w:t xml:space="preserve"> Population projection based upon RGPH-4, INSAE, 2014 data.    </w:t>
      </w:r>
      <w:r>
        <w:rPr>
          <w:lang w:val="en"/>
        </w:rPr>
        <w:tab/>
      </w:r>
      <w:r>
        <w:rPr>
          <w:sz w:val="20"/>
          <w:lang w:val="en"/>
        </w:rPr>
        <w:t xml:space="preserve"> </w:t>
      </w:r>
    </w:p>
  </w:footnote>
  <w:footnote w:id="2">
    <w:p w:rsidR="007D530E" w:rsidRDefault="007D530E">
      <w:pPr>
        <w:pStyle w:val="footnotedescription"/>
        <w:spacing w:after="26"/>
        <w:ind w:left="0"/>
      </w:pPr>
      <w:r>
        <w:rPr>
          <w:rStyle w:val="footnotemark"/>
          <w:rFonts w:eastAsia="Garamond"/>
          <w:lang w:val="en"/>
        </w:rPr>
        <w:footnoteRef/>
      </w:r>
      <w:r>
        <w:rPr>
          <w:lang w:val="en"/>
        </w:rPr>
        <w:t xml:space="preserve"> National Geographical Institute, 1998 estimate.</w:t>
      </w:r>
      <w:r>
        <w:rPr>
          <w:sz w:val="20"/>
          <w:lang w:val="en"/>
        </w:rPr>
        <w:t xml:space="preserve"> </w:t>
      </w:r>
    </w:p>
  </w:footnote>
  <w:footnote w:id="3">
    <w:p w:rsidR="007D530E" w:rsidRDefault="007D530E">
      <w:pPr>
        <w:pStyle w:val="footnotedescription"/>
        <w:tabs>
          <w:tab w:val="center" w:pos="7712"/>
        </w:tabs>
        <w:ind w:left="0"/>
      </w:pPr>
      <w:r>
        <w:rPr>
          <w:rStyle w:val="footnotemark"/>
          <w:rFonts w:eastAsia="Garamond"/>
          <w:lang w:val="en"/>
        </w:rPr>
        <w:footnoteRef/>
      </w:r>
      <w:r>
        <w:rPr>
          <w:lang w:val="en"/>
        </w:rPr>
        <w:t xml:space="preserve"> Population projection based upon RGPH-4, INSAE, 2014 data.    </w:t>
      </w:r>
      <w:r>
        <w:rPr>
          <w:lang w:val="en"/>
        </w:rPr>
        <w:tab/>
      </w:r>
      <w:r>
        <w:rPr>
          <w:sz w:val="20"/>
          <w:lang w:val="en"/>
        </w:rPr>
        <w:t xml:space="preserve"> </w:t>
      </w:r>
    </w:p>
  </w:footnote>
  <w:footnote w:id="4">
    <w:p w:rsidR="007D530E" w:rsidRDefault="007D530E">
      <w:pPr>
        <w:pStyle w:val="footnotedescription"/>
        <w:ind w:left="0"/>
      </w:pPr>
      <w:r>
        <w:rPr>
          <w:rStyle w:val="footnotemark"/>
          <w:rFonts w:eastAsia="Garamond"/>
          <w:lang w:val="en"/>
        </w:rPr>
        <w:footnoteRef/>
      </w:r>
      <w:r>
        <w:rPr>
          <w:lang w:val="en"/>
        </w:rPr>
        <w:t xml:space="preserve"> </w:t>
      </w:r>
      <w:r>
        <w:rPr>
          <w:b/>
          <w:bCs/>
          <w:sz w:val="20"/>
          <w:lang w:val="en"/>
        </w:rPr>
        <w:t>RGPH-4, 2013</w:t>
      </w:r>
      <w:r>
        <w:rPr>
          <w:sz w:val="20"/>
          <w:lang w:val="en"/>
        </w:rPr>
        <w:t xml:space="preserve"> </w:t>
      </w:r>
    </w:p>
  </w:footnote>
  <w:footnote w:id="5">
    <w:p w:rsidR="007D530E" w:rsidRDefault="007D530E">
      <w:pPr>
        <w:pStyle w:val="FootnoteText"/>
      </w:pPr>
      <w:r>
        <w:rPr>
          <w:rStyle w:val="FootnoteReference"/>
        </w:rPr>
        <w:footnoteRef/>
      </w:r>
      <w:r>
        <w:t xml:space="preserve"> </w:t>
      </w:r>
      <w:r>
        <w:rPr>
          <w:rFonts w:ascii="Garamond" w:eastAsia="Garamond" w:hAnsi="Garamond" w:cs="Garamond"/>
          <w:lang w:val="en"/>
        </w:rPr>
        <w:t>EDS4, 2012-2013</w:t>
      </w:r>
    </w:p>
  </w:footnote>
  <w:footnote w:id="6">
    <w:p w:rsidR="007D530E" w:rsidRDefault="007D530E">
      <w:pPr>
        <w:pStyle w:val="FootnoteText"/>
      </w:pPr>
      <w:r>
        <w:rPr>
          <w:rStyle w:val="FootnoteReference"/>
        </w:rPr>
        <w:footnoteRef/>
      </w:r>
      <w:r>
        <w:t xml:space="preserve"> </w:t>
      </w:r>
      <w:r>
        <w:rPr>
          <w:rFonts w:ascii="Garamond" w:eastAsia="Garamond" w:hAnsi="Garamond" w:cs="Garamond"/>
          <w:lang w:val="en"/>
        </w:rPr>
        <w:t>Law on the creation, organisation, attribution and functioning of administrative and local units in the Republic of Benin</w:t>
      </w:r>
    </w:p>
  </w:footnote>
  <w:footnote w:id="7">
    <w:p w:rsidR="007D530E" w:rsidRDefault="007D530E" w:rsidP="00AE5331">
      <w:pPr>
        <w:pStyle w:val="footnotedescription"/>
        <w:spacing w:line="238" w:lineRule="auto"/>
        <w:ind w:right="1927"/>
        <w:jc w:val="both"/>
      </w:pPr>
      <w:r>
        <w:rPr>
          <w:rStyle w:val="footnotemark"/>
          <w:rFonts w:eastAsia="Garamond"/>
          <w:lang w:val="en"/>
        </w:rPr>
        <w:footnoteRef/>
      </w:r>
      <w:r>
        <w:rPr>
          <w:lang w:val="en"/>
        </w:rPr>
        <w:t xml:space="preserve"> </w:t>
      </w:r>
      <w:r>
        <w:rPr>
          <w:sz w:val="20"/>
          <w:lang w:val="en"/>
        </w:rPr>
        <w:t>Income classification by country, International Monetary Fund, Nominal GDP by country 2014</w:t>
      </w:r>
    </w:p>
  </w:footnote>
  <w:footnote w:id="8">
    <w:p w:rsidR="007D530E" w:rsidRDefault="007D530E" w:rsidP="00AE5331">
      <w:pPr>
        <w:pStyle w:val="FootnoteText"/>
        <w:ind w:left="1276" w:firstLine="0"/>
      </w:pPr>
      <w:r>
        <w:rPr>
          <w:rStyle w:val="FootnoteReference"/>
        </w:rPr>
        <w:footnoteRef/>
      </w:r>
      <w:r>
        <w:t xml:space="preserve"> </w:t>
      </w:r>
      <w:r w:rsidRPr="00AE5331">
        <w:rPr>
          <w:rFonts w:ascii="Garamond" w:hAnsi="Garamond"/>
          <w:lang w:val="en"/>
        </w:rPr>
        <w:t>http // www.journaldunet.com</w:t>
      </w:r>
      <w:r>
        <w:rPr>
          <w:lang w:val="en"/>
        </w:rPr>
        <w:t xml:space="preserve">  </w:t>
      </w:r>
    </w:p>
  </w:footnote>
  <w:footnote w:id="9">
    <w:p w:rsidR="007D530E" w:rsidRDefault="007D530E">
      <w:pPr>
        <w:pStyle w:val="footnotedescription"/>
      </w:pPr>
      <w:r>
        <w:rPr>
          <w:rStyle w:val="footnotemark"/>
          <w:rFonts w:eastAsia="Garamond"/>
          <w:lang w:val="en"/>
        </w:rPr>
        <w:footnoteRef/>
      </w:r>
      <w:r>
        <w:rPr>
          <w:rFonts w:ascii="Times New Roman" w:hAnsi="Times New Roman"/>
          <w:sz w:val="20"/>
          <w:lang w:val="en"/>
        </w:rPr>
        <w:t>External EPI 2014 review.</w:t>
      </w:r>
      <w:r>
        <w:rPr>
          <w:lang w:val="en"/>
        </w:rPr>
        <w:t xml:space="preserve">  </w:t>
      </w:r>
      <w:r>
        <w:rPr>
          <w:sz w:val="20"/>
          <w:lang w:val="en"/>
        </w:rPr>
        <w:t xml:space="preserve"> </w:t>
      </w:r>
    </w:p>
  </w:footnote>
  <w:footnote w:id="10">
    <w:p w:rsidR="007D530E" w:rsidRDefault="007D530E">
      <w:pPr>
        <w:pStyle w:val="footnotedescription"/>
        <w:spacing w:line="374" w:lineRule="auto"/>
        <w:jc w:val="both"/>
      </w:pPr>
      <w:r>
        <w:rPr>
          <w:rStyle w:val="footnotemark"/>
          <w:rFonts w:eastAsia="Garamond"/>
          <w:lang w:val="en"/>
        </w:rPr>
        <w:footnoteRef/>
      </w:r>
      <w:r>
        <w:rPr>
          <w:lang w:val="en"/>
        </w:rPr>
        <w:t xml:space="preserve"> </w:t>
      </w:r>
      <w:r>
        <w:rPr>
          <w:rFonts w:ascii="Times New Roman" w:hAnsi="Times New Roman"/>
          <w:b/>
          <w:bCs/>
          <w:sz w:val="24"/>
          <w:lang w:val="en"/>
        </w:rPr>
        <w:t>Tohon M. U. Houngbadji S. S</w:t>
      </w:r>
      <w:r>
        <w:rPr>
          <w:rFonts w:ascii="Times New Roman" w:hAnsi="Times New Roman"/>
          <w:sz w:val="24"/>
          <w:lang w:val="en"/>
        </w:rPr>
        <w:t xml:space="preserve">. Seroprevalence of antibodies in a population of pregnant women in Cotonou. 2004. </w:t>
      </w:r>
    </w:p>
  </w:footnote>
  <w:footnote w:id="11">
    <w:p w:rsidR="007D530E" w:rsidRDefault="007D530E">
      <w:pPr>
        <w:pStyle w:val="footnotedescription"/>
      </w:pPr>
      <w:r>
        <w:rPr>
          <w:rStyle w:val="footnotemark"/>
          <w:rFonts w:eastAsia="Garamond"/>
          <w:lang w:val="en"/>
        </w:rPr>
        <w:footnoteRef/>
      </w:r>
      <w:r>
        <w:rPr>
          <w:lang w:val="en"/>
        </w:rPr>
        <w:t xml:space="preserve"> </w:t>
      </w:r>
      <w:r>
        <w:rPr>
          <w:rFonts w:ascii="Times New Roman" w:hAnsi="Times New Roman"/>
          <w:b/>
          <w:bCs/>
          <w:sz w:val="24"/>
          <w:lang w:val="en"/>
        </w:rPr>
        <w:t xml:space="preserve">WHO, </w:t>
      </w:r>
      <w:r>
        <w:rPr>
          <w:rFonts w:ascii="Times New Roman" w:hAnsi="Times New Roman"/>
          <w:sz w:val="24"/>
          <w:lang w:val="en"/>
        </w:rPr>
        <w:t xml:space="preserve">PFA-integrated monitoring quarterly report, measles, TNT, yellow fever. 2015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D2B73"/>
    <w:multiLevelType w:val="hybridMultilevel"/>
    <w:tmpl w:val="2A16EE38"/>
    <w:lvl w:ilvl="0" w:tplc="7C58CCB0">
      <w:start w:val="1"/>
      <w:numFmt w:val="bullet"/>
      <w:lvlText w:val="•"/>
      <w:lvlJc w:val="left"/>
      <w:pPr>
        <w:ind w:left="12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3B6883FE">
      <w:start w:val="1"/>
      <w:numFmt w:val="bullet"/>
      <w:lvlText w:val="o"/>
      <w:lvlJc w:val="left"/>
      <w:pPr>
        <w:ind w:left="200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1096AE5C">
      <w:start w:val="1"/>
      <w:numFmt w:val="bullet"/>
      <w:lvlText w:val="▪"/>
      <w:lvlJc w:val="left"/>
      <w:pPr>
        <w:ind w:left="272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99F02024">
      <w:start w:val="1"/>
      <w:numFmt w:val="bullet"/>
      <w:lvlText w:val="•"/>
      <w:lvlJc w:val="left"/>
      <w:pPr>
        <w:ind w:left="34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DB88F86">
      <w:start w:val="1"/>
      <w:numFmt w:val="bullet"/>
      <w:lvlText w:val="o"/>
      <w:lvlJc w:val="left"/>
      <w:pPr>
        <w:ind w:left="416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9D94CCD8">
      <w:start w:val="1"/>
      <w:numFmt w:val="bullet"/>
      <w:lvlText w:val="▪"/>
      <w:lvlJc w:val="left"/>
      <w:pPr>
        <w:ind w:left="488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0AA6F0B6">
      <w:start w:val="1"/>
      <w:numFmt w:val="bullet"/>
      <w:lvlText w:val="•"/>
      <w:lvlJc w:val="left"/>
      <w:pPr>
        <w:ind w:left="56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0BBEF834">
      <w:start w:val="1"/>
      <w:numFmt w:val="bullet"/>
      <w:lvlText w:val="o"/>
      <w:lvlJc w:val="left"/>
      <w:pPr>
        <w:ind w:left="632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91F04DB4">
      <w:start w:val="1"/>
      <w:numFmt w:val="bullet"/>
      <w:lvlText w:val="▪"/>
      <w:lvlJc w:val="left"/>
      <w:pPr>
        <w:ind w:left="704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1E27321"/>
    <w:multiLevelType w:val="multilevel"/>
    <w:tmpl w:val="070EDD7C"/>
    <w:lvl w:ilvl="0">
      <w:start w:val="2"/>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4"/>
      <w:numFmt w:val="decimal"/>
      <w:lvlText w:val="%1.%2"/>
      <w:lvlJc w:val="left"/>
      <w:pPr>
        <w:ind w:left="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1.%2.%3."/>
      <w:lvlJc w:val="left"/>
      <w:pPr>
        <w:ind w:left="15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2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0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5FD70EC"/>
    <w:multiLevelType w:val="hybridMultilevel"/>
    <w:tmpl w:val="B5620A44"/>
    <w:lvl w:ilvl="0" w:tplc="29F274BA">
      <w:start w:val="1"/>
      <w:numFmt w:val="bullet"/>
      <w:lvlText w:val="•"/>
      <w:lvlJc w:val="left"/>
      <w:pPr>
        <w:ind w:left="7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5F4DD70">
      <w:start w:val="1"/>
      <w:numFmt w:val="bullet"/>
      <w:lvlText w:val=""/>
      <w:lvlJc w:val="left"/>
      <w:pPr>
        <w:ind w:left="115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A858C708">
      <w:start w:val="1"/>
      <w:numFmt w:val="bullet"/>
      <w:lvlText w:val="▪"/>
      <w:lvlJc w:val="left"/>
      <w:pPr>
        <w:ind w:left="180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3709FAE">
      <w:start w:val="1"/>
      <w:numFmt w:val="bullet"/>
      <w:lvlText w:val="•"/>
      <w:lvlJc w:val="left"/>
      <w:pPr>
        <w:ind w:left="252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7B38B656">
      <w:start w:val="1"/>
      <w:numFmt w:val="bullet"/>
      <w:lvlText w:val="o"/>
      <w:lvlJc w:val="left"/>
      <w:pPr>
        <w:ind w:left="324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7562CA02">
      <w:start w:val="1"/>
      <w:numFmt w:val="bullet"/>
      <w:lvlText w:val="▪"/>
      <w:lvlJc w:val="left"/>
      <w:pPr>
        <w:ind w:left="396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27F6762C">
      <w:start w:val="1"/>
      <w:numFmt w:val="bullet"/>
      <w:lvlText w:val="•"/>
      <w:lvlJc w:val="left"/>
      <w:pPr>
        <w:ind w:left="468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0C8487DA">
      <w:start w:val="1"/>
      <w:numFmt w:val="bullet"/>
      <w:lvlText w:val="o"/>
      <w:lvlJc w:val="left"/>
      <w:pPr>
        <w:ind w:left="540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25A22A70">
      <w:start w:val="1"/>
      <w:numFmt w:val="bullet"/>
      <w:lvlText w:val="▪"/>
      <w:lvlJc w:val="left"/>
      <w:pPr>
        <w:ind w:left="612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0D4F543D"/>
    <w:multiLevelType w:val="multilevel"/>
    <w:tmpl w:val="CEB0C764"/>
    <w:lvl w:ilvl="0">
      <w:start w:val="2"/>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3"/>
      <w:numFmt w:val="decimal"/>
      <w:lvlText w:val="%1.%2"/>
      <w:lvlJc w:val="left"/>
      <w:pPr>
        <w:ind w:left="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1.%2.%3."/>
      <w:lvlJc w:val="left"/>
      <w:pPr>
        <w:ind w:left="15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2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0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E7D1575"/>
    <w:multiLevelType w:val="hybridMultilevel"/>
    <w:tmpl w:val="C41869A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452552E"/>
    <w:multiLevelType w:val="hybridMultilevel"/>
    <w:tmpl w:val="011E57C4"/>
    <w:lvl w:ilvl="0" w:tplc="5BC4DD9A">
      <w:start w:val="1"/>
      <w:numFmt w:val="bullet"/>
      <w:lvlText w:val=""/>
      <w:lvlJc w:val="left"/>
      <w:pPr>
        <w:ind w:left="778"/>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0890F23E">
      <w:start w:val="1"/>
      <w:numFmt w:val="bullet"/>
      <w:lvlText w:val="o"/>
      <w:lvlJc w:val="left"/>
      <w:pPr>
        <w:ind w:left="150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D952DA70">
      <w:start w:val="1"/>
      <w:numFmt w:val="bullet"/>
      <w:lvlText w:val="▪"/>
      <w:lvlJc w:val="left"/>
      <w:pPr>
        <w:ind w:left="222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AC083F48">
      <w:start w:val="1"/>
      <w:numFmt w:val="bullet"/>
      <w:lvlText w:val="•"/>
      <w:lvlJc w:val="left"/>
      <w:pPr>
        <w:ind w:left="294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30742EA2">
      <w:start w:val="1"/>
      <w:numFmt w:val="bullet"/>
      <w:lvlText w:val="o"/>
      <w:lvlJc w:val="left"/>
      <w:pPr>
        <w:ind w:left="366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4B14B022">
      <w:start w:val="1"/>
      <w:numFmt w:val="bullet"/>
      <w:lvlText w:val="▪"/>
      <w:lvlJc w:val="left"/>
      <w:pPr>
        <w:ind w:left="438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9FDC6880">
      <w:start w:val="1"/>
      <w:numFmt w:val="bullet"/>
      <w:lvlText w:val="•"/>
      <w:lvlJc w:val="left"/>
      <w:pPr>
        <w:ind w:left="510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6D142F7C">
      <w:start w:val="1"/>
      <w:numFmt w:val="bullet"/>
      <w:lvlText w:val="o"/>
      <w:lvlJc w:val="left"/>
      <w:pPr>
        <w:ind w:left="582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376EC0BE">
      <w:start w:val="1"/>
      <w:numFmt w:val="bullet"/>
      <w:lvlText w:val="▪"/>
      <w:lvlJc w:val="left"/>
      <w:pPr>
        <w:ind w:left="6543"/>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1B524A4E"/>
    <w:multiLevelType w:val="hybridMultilevel"/>
    <w:tmpl w:val="AAC26012"/>
    <w:lvl w:ilvl="0" w:tplc="1B14263E">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D1E0574">
      <w:start w:val="1"/>
      <w:numFmt w:val="bullet"/>
      <w:lvlText w:val="o"/>
      <w:lvlJc w:val="left"/>
      <w:pPr>
        <w:ind w:left="11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93DAB79E">
      <w:start w:val="1"/>
      <w:numFmt w:val="bullet"/>
      <w:lvlText w:val="▪"/>
      <w:lvlJc w:val="left"/>
      <w:pPr>
        <w:ind w:left="19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A3F0ABE4">
      <w:start w:val="1"/>
      <w:numFmt w:val="bullet"/>
      <w:lvlText w:val="•"/>
      <w:lvlJc w:val="left"/>
      <w:pPr>
        <w:ind w:left="26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D4C06616">
      <w:start w:val="1"/>
      <w:numFmt w:val="bullet"/>
      <w:lvlText w:val="o"/>
      <w:lvlJc w:val="left"/>
      <w:pPr>
        <w:ind w:left="33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4660E2E">
      <w:start w:val="1"/>
      <w:numFmt w:val="bullet"/>
      <w:lvlText w:val="▪"/>
      <w:lvlJc w:val="left"/>
      <w:pPr>
        <w:ind w:left="40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4608F8B0">
      <w:start w:val="1"/>
      <w:numFmt w:val="bullet"/>
      <w:lvlText w:val="•"/>
      <w:lvlJc w:val="left"/>
      <w:pPr>
        <w:ind w:left="47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EBADAC6">
      <w:start w:val="1"/>
      <w:numFmt w:val="bullet"/>
      <w:lvlText w:val="o"/>
      <w:lvlJc w:val="left"/>
      <w:pPr>
        <w:ind w:left="5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814A8514">
      <w:start w:val="1"/>
      <w:numFmt w:val="bullet"/>
      <w:lvlText w:val="▪"/>
      <w:lvlJc w:val="left"/>
      <w:pPr>
        <w:ind w:left="6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21074C31"/>
    <w:multiLevelType w:val="hybridMultilevel"/>
    <w:tmpl w:val="675A860E"/>
    <w:lvl w:ilvl="0" w:tplc="59D47E36">
      <w:numFmt w:val="bullet"/>
      <w:lvlText w:val=""/>
      <w:lvlJc w:val="left"/>
      <w:pPr>
        <w:ind w:left="705" w:hanging="360"/>
      </w:pPr>
      <w:rPr>
        <w:rFonts w:ascii="Segoe UI Symbol" w:eastAsia="Times New Roman" w:hAnsi="Segoe UI Symbol" w:cs="Times New Roman"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8" w15:restartNumberingAfterBreak="0">
    <w:nsid w:val="239E0F28"/>
    <w:multiLevelType w:val="hybridMultilevel"/>
    <w:tmpl w:val="2D8A8DF6"/>
    <w:lvl w:ilvl="0" w:tplc="7E6A10D6">
      <w:start w:val="1"/>
      <w:numFmt w:val="bullet"/>
      <w:lvlText w:val="•"/>
      <w:lvlJc w:val="left"/>
      <w:pPr>
        <w:ind w:left="158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26CCBAD8">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72082742">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84A8B132">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82AC9A86">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7D4357E">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67E39D8">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35076D6">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714A9CEC">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2A430EF5"/>
    <w:multiLevelType w:val="hybridMultilevel"/>
    <w:tmpl w:val="F656EC0C"/>
    <w:lvl w:ilvl="0" w:tplc="19F07CCA">
      <w:start w:val="1"/>
      <w:numFmt w:val="upperRoman"/>
      <w:lvlText w:val="%1."/>
      <w:lvlJc w:val="left"/>
      <w:pPr>
        <w:ind w:left="786"/>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1" w:tplc="B6E4BBCC">
      <w:start w:val="1"/>
      <w:numFmt w:val="lowerLetter"/>
      <w:lvlText w:val="%2"/>
      <w:lvlJc w:val="left"/>
      <w:pPr>
        <w:ind w:left="108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2" w:tplc="062657B2">
      <w:start w:val="1"/>
      <w:numFmt w:val="lowerRoman"/>
      <w:lvlText w:val="%3"/>
      <w:lvlJc w:val="left"/>
      <w:pPr>
        <w:ind w:left="180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3" w:tplc="A80C5B68">
      <w:start w:val="1"/>
      <w:numFmt w:val="decimal"/>
      <w:lvlText w:val="%4"/>
      <w:lvlJc w:val="left"/>
      <w:pPr>
        <w:ind w:left="252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4" w:tplc="FB1CF546">
      <w:start w:val="1"/>
      <w:numFmt w:val="lowerLetter"/>
      <w:lvlText w:val="%5"/>
      <w:lvlJc w:val="left"/>
      <w:pPr>
        <w:ind w:left="324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5" w:tplc="15C69FD0">
      <w:start w:val="1"/>
      <w:numFmt w:val="lowerRoman"/>
      <w:lvlText w:val="%6"/>
      <w:lvlJc w:val="left"/>
      <w:pPr>
        <w:ind w:left="396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6" w:tplc="97E23866">
      <w:start w:val="1"/>
      <w:numFmt w:val="decimal"/>
      <w:lvlText w:val="%7"/>
      <w:lvlJc w:val="left"/>
      <w:pPr>
        <w:ind w:left="468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7" w:tplc="2C7C1B04">
      <w:start w:val="1"/>
      <w:numFmt w:val="lowerLetter"/>
      <w:lvlText w:val="%8"/>
      <w:lvlJc w:val="left"/>
      <w:pPr>
        <w:ind w:left="540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lvl w:ilvl="8" w:tplc="B40E2B96">
      <w:start w:val="1"/>
      <w:numFmt w:val="lowerRoman"/>
      <w:lvlText w:val="%9"/>
      <w:lvlJc w:val="left"/>
      <w:pPr>
        <w:ind w:left="6120"/>
      </w:pPr>
      <w:rPr>
        <w:rFonts w:ascii="Calibri" w:eastAsia="Calibri" w:hAnsi="Calibri" w:cs="Calibri"/>
        <w:b w:val="0"/>
        <w:i/>
        <w:iCs/>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E1D443D"/>
    <w:multiLevelType w:val="hybridMultilevel"/>
    <w:tmpl w:val="1D56CB7E"/>
    <w:lvl w:ilvl="0" w:tplc="43824014">
      <w:start w:val="5"/>
      <w:numFmt w:val="upperRoman"/>
      <w:pStyle w:val="Heading1"/>
      <w:lvlText w:val="%1."/>
      <w:lvlJc w:val="left"/>
      <w:pPr>
        <w:ind w:left="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1" w:tplc="B9EE8816">
      <w:start w:val="1"/>
      <w:numFmt w:val="lowerLetter"/>
      <w:lvlText w:val="%2"/>
      <w:lvlJc w:val="left"/>
      <w:pPr>
        <w:ind w:left="108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2" w:tplc="331AC760">
      <w:start w:val="1"/>
      <w:numFmt w:val="lowerRoman"/>
      <w:lvlText w:val="%3"/>
      <w:lvlJc w:val="left"/>
      <w:pPr>
        <w:ind w:left="180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3" w:tplc="4C2A47B8">
      <w:start w:val="1"/>
      <w:numFmt w:val="decimal"/>
      <w:lvlText w:val="%4"/>
      <w:lvlJc w:val="left"/>
      <w:pPr>
        <w:ind w:left="252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4" w:tplc="BD16AEB6">
      <w:start w:val="1"/>
      <w:numFmt w:val="lowerLetter"/>
      <w:lvlText w:val="%5"/>
      <w:lvlJc w:val="left"/>
      <w:pPr>
        <w:ind w:left="324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5" w:tplc="0398193E">
      <w:start w:val="1"/>
      <w:numFmt w:val="lowerRoman"/>
      <w:lvlText w:val="%6"/>
      <w:lvlJc w:val="left"/>
      <w:pPr>
        <w:ind w:left="396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6" w:tplc="D1D46EDC">
      <w:start w:val="1"/>
      <w:numFmt w:val="decimal"/>
      <w:lvlText w:val="%7"/>
      <w:lvlJc w:val="left"/>
      <w:pPr>
        <w:ind w:left="468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7" w:tplc="7C5EBA0A">
      <w:start w:val="1"/>
      <w:numFmt w:val="lowerLetter"/>
      <w:lvlText w:val="%8"/>
      <w:lvlJc w:val="left"/>
      <w:pPr>
        <w:ind w:left="540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8" w:tplc="A65203B8">
      <w:start w:val="1"/>
      <w:numFmt w:val="lowerRoman"/>
      <w:lvlText w:val="%9"/>
      <w:lvlJc w:val="left"/>
      <w:pPr>
        <w:ind w:left="6120"/>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abstractNum>
  <w:abstractNum w:abstractNumId="11" w15:restartNumberingAfterBreak="0">
    <w:nsid w:val="3AEF1A64"/>
    <w:multiLevelType w:val="hybridMultilevel"/>
    <w:tmpl w:val="4840138E"/>
    <w:lvl w:ilvl="0" w:tplc="84CAA4A0">
      <w:start w:val="1"/>
      <w:numFmt w:val="bullet"/>
      <w:lvlText w:val="-"/>
      <w:lvlJc w:val="left"/>
      <w:pPr>
        <w:ind w:left="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1BED692">
      <w:start w:val="1"/>
      <w:numFmt w:val="bullet"/>
      <w:lvlText w:val="o"/>
      <w:lvlJc w:val="left"/>
      <w:pPr>
        <w:ind w:left="17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470138E">
      <w:start w:val="1"/>
      <w:numFmt w:val="bullet"/>
      <w:lvlText w:val="▪"/>
      <w:lvlJc w:val="left"/>
      <w:pPr>
        <w:ind w:left="24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D86D1BC">
      <w:start w:val="1"/>
      <w:numFmt w:val="bullet"/>
      <w:lvlText w:val="•"/>
      <w:lvlJc w:val="left"/>
      <w:pPr>
        <w:ind w:left="32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BF8BC80">
      <w:start w:val="1"/>
      <w:numFmt w:val="bullet"/>
      <w:lvlText w:val="o"/>
      <w:lvlJc w:val="left"/>
      <w:pPr>
        <w:ind w:left="39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D381C14">
      <w:start w:val="1"/>
      <w:numFmt w:val="bullet"/>
      <w:lvlText w:val="▪"/>
      <w:lvlJc w:val="left"/>
      <w:pPr>
        <w:ind w:left="46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55C699A">
      <w:start w:val="1"/>
      <w:numFmt w:val="bullet"/>
      <w:lvlText w:val="•"/>
      <w:lvlJc w:val="left"/>
      <w:pPr>
        <w:ind w:left="53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C8E76A2">
      <w:start w:val="1"/>
      <w:numFmt w:val="bullet"/>
      <w:lvlText w:val="o"/>
      <w:lvlJc w:val="left"/>
      <w:pPr>
        <w:ind w:left="60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ACE518E">
      <w:start w:val="1"/>
      <w:numFmt w:val="bullet"/>
      <w:lvlText w:val="▪"/>
      <w:lvlJc w:val="left"/>
      <w:pPr>
        <w:ind w:left="68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2" w15:restartNumberingAfterBreak="0">
    <w:nsid w:val="3D0A71B4"/>
    <w:multiLevelType w:val="multilevel"/>
    <w:tmpl w:val="AAF054A6"/>
    <w:lvl w:ilvl="0">
      <w:start w:val="3"/>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2"/>
      <w:numFmt w:val="decimal"/>
      <w:lvlRestart w:val="0"/>
      <w:lvlText w:val="%1.%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E701143"/>
    <w:multiLevelType w:val="multilevel"/>
    <w:tmpl w:val="BEECDF32"/>
    <w:lvl w:ilvl="0">
      <w:start w:val="3"/>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1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9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6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EE524C9"/>
    <w:multiLevelType w:val="hybridMultilevel"/>
    <w:tmpl w:val="D952BB28"/>
    <w:lvl w:ilvl="0" w:tplc="90688652">
      <w:start w:val="1"/>
      <w:numFmt w:val="bullet"/>
      <w:lvlText w:val="-"/>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8D85B0C">
      <w:start w:val="1"/>
      <w:numFmt w:val="bullet"/>
      <w:lvlText w:val="o"/>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D8606BA">
      <w:start w:val="1"/>
      <w:numFmt w:val="bullet"/>
      <w:lvlText w:val="▪"/>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2DAF97C">
      <w:start w:val="1"/>
      <w:numFmt w:val="bullet"/>
      <w:lvlText w:val="•"/>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2D649D0">
      <w:start w:val="1"/>
      <w:numFmt w:val="bullet"/>
      <w:lvlText w:val="o"/>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5240D4A">
      <w:start w:val="1"/>
      <w:numFmt w:val="bullet"/>
      <w:lvlText w:val="▪"/>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37ACCC6">
      <w:start w:val="1"/>
      <w:numFmt w:val="bullet"/>
      <w:lvlText w:val="•"/>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DA61056">
      <w:start w:val="1"/>
      <w:numFmt w:val="bullet"/>
      <w:lvlText w:val="o"/>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3D29538">
      <w:start w:val="1"/>
      <w:numFmt w:val="bullet"/>
      <w:lvlText w:val="▪"/>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3F670884"/>
    <w:multiLevelType w:val="hybridMultilevel"/>
    <w:tmpl w:val="AE7AEF8C"/>
    <w:lvl w:ilvl="0" w:tplc="7DF80578">
      <w:start w:val="1"/>
      <w:numFmt w:val="bullet"/>
      <w:lvlText w:val="-"/>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6E21A3E">
      <w:start w:val="1"/>
      <w:numFmt w:val="bullet"/>
      <w:lvlText w:val="o"/>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5DEB47A">
      <w:start w:val="1"/>
      <w:numFmt w:val="bullet"/>
      <w:lvlText w:val="▪"/>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42E664A">
      <w:start w:val="1"/>
      <w:numFmt w:val="bullet"/>
      <w:lvlText w:val="•"/>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4321322">
      <w:start w:val="1"/>
      <w:numFmt w:val="bullet"/>
      <w:lvlText w:val="o"/>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572B1E8">
      <w:start w:val="1"/>
      <w:numFmt w:val="bullet"/>
      <w:lvlText w:val="▪"/>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9A009C">
      <w:start w:val="1"/>
      <w:numFmt w:val="bullet"/>
      <w:lvlText w:val="•"/>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5A63B44">
      <w:start w:val="1"/>
      <w:numFmt w:val="bullet"/>
      <w:lvlText w:val="o"/>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ACC5D70">
      <w:start w:val="1"/>
      <w:numFmt w:val="bullet"/>
      <w:lvlText w:val="▪"/>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471A6608"/>
    <w:multiLevelType w:val="hybridMultilevel"/>
    <w:tmpl w:val="0554DBC4"/>
    <w:lvl w:ilvl="0" w:tplc="76F04B70">
      <w:start w:val="1"/>
      <w:numFmt w:val="bullet"/>
      <w:lvlText w:val="-"/>
      <w:lvlJc w:val="left"/>
      <w:pPr>
        <w:ind w:left="2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62AE8C">
      <w:start w:val="1"/>
      <w:numFmt w:val="bullet"/>
      <w:lvlText w:val="o"/>
      <w:lvlJc w:val="left"/>
      <w:pPr>
        <w:ind w:left="1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AE4630">
      <w:start w:val="1"/>
      <w:numFmt w:val="bullet"/>
      <w:lvlText w:val="▪"/>
      <w:lvlJc w:val="left"/>
      <w:pPr>
        <w:ind w:left="1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50071E">
      <w:start w:val="1"/>
      <w:numFmt w:val="bullet"/>
      <w:lvlText w:val="•"/>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BEDB58">
      <w:start w:val="1"/>
      <w:numFmt w:val="bullet"/>
      <w:lvlText w:val="o"/>
      <w:lvlJc w:val="left"/>
      <w:pPr>
        <w:ind w:left="3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D63E26">
      <w:start w:val="1"/>
      <w:numFmt w:val="bullet"/>
      <w:lvlText w:val="▪"/>
      <w:lvlJc w:val="left"/>
      <w:pPr>
        <w:ind w:left="3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8A715E">
      <w:start w:val="1"/>
      <w:numFmt w:val="bullet"/>
      <w:lvlText w:val="•"/>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C38514C">
      <w:start w:val="1"/>
      <w:numFmt w:val="bullet"/>
      <w:lvlText w:val="o"/>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0E24C26">
      <w:start w:val="1"/>
      <w:numFmt w:val="bullet"/>
      <w:lvlText w:val="▪"/>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8937689"/>
    <w:multiLevelType w:val="hybridMultilevel"/>
    <w:tmpl w:val="818071E2"/>
    <w:lvl w:ilvl="0" w:tplc="820A5230">
      <w:start w:val="1"/>
      <w:numFmt w:val="bullet"/>
      <w:lvlText w:val="-"/>
      <w:lvlJc w:val="left"/>
      <w:pPr>
        <w:ind w:left="7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FC40C5E">
      <w:start w:val="1"/>
      <w:numFmt w:val="bullet"/>
      <w:lvlText w:val="o"/>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1C0A544">
      <w:start w:val="1"/>
      <w:numFmt w:val="bullet"/>
      <w:lvlText w:val="▪"/>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F42DBF8">
      <w:start w:val="1"/>
      <w:numFmt w:val="bullet"/>
      <w:lvlText w:val="•"/>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D08B38A">
      <w:start w:val="1"/>
      <w:numFmt w:val="bullet"/>
      <w:lvlText w:val="o"/>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600F624">
      <w:start w:val="1"/>
      <w:numFmt w:val="bullet"/>
      <w:lvlText w:val="▪"/>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B5AC372">
      <w:start w:val="1"/>
      <w:numFmt w:val="bullet"/>
      <w:lvlText w:val="•"/>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2F6854C">
      <w:start w:val="1"/>
      <w:numFmt w:val="bullet"/>
      <w:lvlText w:val="o"/>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CC6FEE6">
      <w:start w:val="1"/>
      <w:numFmt w:val="bullet"/>
      <w:lvlText w:val="▪"/>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49E228AF"/>
    <w:multiLevelType w:val="hybridMultilevel"/>
    <w:tmpl w:val="D4B4B874"/>
    <w:lvl w:ilvl="0" w:tplc="BAFAA5E6">
      <w:start w:val="1"/>
      <w:numFmt w:val="bullet"/>
      <w:lvlText w:val="•"/>
      <w:lvlJc w:val="left"/>
      <w:pPr>
        <w:ind w:left="194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272E094">
      <w:start w:val="1"/>
      <w:numFmt w:val="bullet"/>
      <w:lvlText w:val="o"/>
      <w:lvlJc w:val="left"/>
      <w:pPr>
        <w:ind w:left="143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7B23E08">
      <w:start w:val="1"/>
      <w:numFmt w:val="bullet"/>
      <w:lvlText w:val="▪"/>
      <w:lvlJc w:val="left"/>
      <w:pPr>
        <w:ind w:left="215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161222DE">
      <w:start w:val="1"/>
      <w:numFmt w:val="bullet"/>
      <w:lvlText w:val="•"/>
      <w:lvlJc w:val="left"/>
      <w:pPr>
        <w:ind w:left="287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0BE8D54">
      <w:start w:val="1"/>
      <w:numFmt w:val="bullet"/>
      <w:lvlText w:val="o"/>
      <w:lvlJc w:val="left"/>
      <w:pPr>
        <w:ind w:left="359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52062C8C">
      <w:start w:val="1"/>
      <w:numFmt w:val="bullet"/>
      <w:lvlText w:val="▪"/>
      <w:lvlJc w:val="left"/>
      <w:pPr>
        <w:ind w:left="431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D5A6E74">
      <w:start w:val="1"/>
      <w:numFmt w:val="bullet"/>
      <w:lvlText w:val="•"/>
      <w:lvlJc w:val="left"/>
      <w:pPr>
        <w:ind w:left="503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F063E50">
      <w:start w:val="1"/>
      <w:numFmt w:val="bullet"/>
      <w:lvlText w:val="o"/>
      <w:lvlJc w:val="left"/>
      <w:pPr>
        <w:ind w:left="575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026E792E">
      <w:start w:val="1"/>
      <w:numFmt w:val="bullet"/>
      <w:lvlText w:val="▪"/>
      <w:lvlJc w:val="left"/>
      <w:pPr>
        <w:ind w:left="647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4CCE380A"/>
    <w:multiLevelType w:val="hybridMultilevel"/>
    <w:tmpl w:val="51D85B5E"/>
    <w:lvl w:ilvl="0" w:tplc="8CF2A502">
      <w:start w:val="1"/>
      <w:numFmt w:val="bullet"/>
      <w:lvlText w:val="-"/>
      <w:lvlJc w:val="left"/>
      <w:pPr>
        <w:ind w:left="230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D0359A">
      <w:start w:val="1"/>
      <w:numFmt w:val="bullet"/>
      <w:lvlText w:val=""/>
      <w:lvlJc w:val="left"/>
      <w:pPr>
        <w:ind w:left="2579"/>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C6A66374">
      <w:start w:val="1"/>
      <w:numFmt w:val="bullet"/>
      <w:lvlText w:val="▪"/>
      <w:lvlJc w:val="left"/>
      <w:pPr>
        <w:ind w:left="207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BDC2634C">
      <w:start w:val="1"/>
      <w:numFmt w:val="bullet"/>
      <w:lvlText w:val="•"/>
      <w:lvlJc w:val="left"/>
      <w:pPr>
        <w:ind w:left="279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DBC6E124">
      <w:start w:val="1"/>
      <w:numFmt w:val="bullet"/>
      <w:lvlText w:val="o"/>
      <w:lvlJc w:val="left"/>
      <w:pPr>
        <w:ind w:left="351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A3322626">
      <w:start w:val="1"/>
      <w:numFmt w:val="bullet"/>
      <w:lvlText w:val="▪"/>
      <w:lvlJc w:val="left"/>
      <w:pPr>
        <w:ind w:left="423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CB806100">
      <w:start w:val="1"/>
      <w:numFmt w:val="bullet"/>
      <w:lvlText w:val="•"/>
      <w:lvlJc w:val="left"/>
      <w:pPr>
        <w:ind w:left="495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A93A9C92">
      <w:start w:val="1"/>
      <w:numFmt w:val="bullet"/>
      <w:lvlText w:val="o"/>
      <w:lvlJc w:val="left"/>
      <w:pPr>
        <w:ind w:left="567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0E9A958E">
      <w:start w:val="1"/>
      <w:numFmt w:val="bullet"/>
      <w:lvlText w:val="▪"/>
      <w:lvlJc w:val="left"/>
      <w:pPr>
        <w:ind w:left="6394"/>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55403192"/>
    <w:multiLevelType w:val="hybridMultilevel"/>
    <w:tmpl w:val="E54644E0"/>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1" w15:restartNumberingAfterBreak="0">
    <w:nsid w:val="5D91511A"/>
    <w:multiLevelType w:val="multilevel"/>
    <w:tmpl w:val="3CF4F09A"/>
    <w:lvl w:ilvl="0">
      <w:start w:val="2"/>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1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9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6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1763D3B"/>
    <w:multiLevelType w:val="hybridMultilevel"/>
    <w:tmpl w:val="6A105580"/>
    <w:lvl w:ilvl="0" w:tplc="6A46621E">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81D8CEAE">
      <w:start w:val="1"/>
      <w:numFmt w:val="bullet"/>
      <w:lvlText w:val="o"/>
      <w:lvlJc w:val="left"/>
      <w:pPr>
        <w:ind w:left="11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881617A4">
      <w:start w:val="1"/>
      <w:numFmt w:val="bullet"/>
      <w:lvlText w:val="▪"/>
      <w:lvlJc w:val="left"/>
      <w:pPr>
        <w:ind w:left="19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55C832B4">
      <w:start w:val="1"/>
      <w:numFmt w:val="bullet"/>
      <w:lvlText w:val="•"/>
      <w:lvlJc w:val="left"/>
      <w:pPr>
        <w:ind w:left="26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BA8FFBE">
      <w:start w:val="1"/>
      <w:numFmt w:val="bullet"/>
      <w:lvlText w:val="o"/>
      <w:lvlJc w:val="left"/>
      <w:pPr>
        <w:ind w:left="33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BB2C3F46">
      <w:start w:val="1"/>
      <w:numFmt w:val="bullet"/>
      <w:lvlText w:val="▪"/>
      <w:lvlJc w:val="left"/>
      <w:pPr>
        <w:ind w:left="40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C2C6B2D6">
      <w:start w:val="1"/>
      <w:numFmt w:val="bullet"/>
      <w:lvlText w:val="•"/>
      <w:lvlJc w:val="left"/>
      <w:pPr>
        <w:ind w:left="47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2E43736">
      <w:start w:val="1"/>
      <w:numFmt w:val="bullet"/>
      <w:lvlText w:val="o"/>
      <w:lvlJc w:val="left"/>
      <w:pPr>
        <w:ind w:left="55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93DCECAC">
      <w:start w:val="1"/>
      <w:numFmt w:val="bullet"/>
      <w:lvlText w:val="▪"/>
      <w:lvlJc w:val="left"/>
      <w:pPr>
        <w:ind w:left="62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61B232E5"/>
    <w:multiLevelType w:val="hybridMultilevel"/>
    <w:tmpl w:val="8D8C970C"/>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4" w15:restartNumberingAfterBreak="0">
    <w:nsid w:val="68060578"/>
    <w:multiLevelType w:val="multilevel"/>
    <w:tmpl w:val="0A80167C"/>
    <w:lvl w:ilvl="0">
      <w:start w:val="4"/>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1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9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6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81944EE"/>
    <w:multiLevelType w:val="hybridMultilevel"/>
    <w:tmpl w:val="2FA06FF8"/>
    <w:lvl w:ilvl="0" w:tplc="0E264DD0">
      <w:start w:val="1"/>
      <w:numFmt w:val="bullet"/>
      <w:lvlText w:val="-"/>
      <w:lvlJc w:val="left"/>
      <w:pPr>
        <w:ind w:left="194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CBED850">
      <w:start w:val="1"/>
      <w:numFmt w:val="bullet"/>
      <w:lvlText w:val="o"/>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E049434">
      <w:start w:val="1"/>
      <w:numFmt w:val="bullet"/>
      <w:lvlText w:val="▪"/>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83EB5C0">
      <w:start w:val="1"/>
      <w:numFmt w:val="bullet"/>
      <w:lvlText w:val="•"/>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0B4CDF8">
      <w:start w:val="1"/>
      <w:numFmt w:val="bullet"/>
      <w:lvlText w:val="o"/>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EC8A32C">
      <w:start w:val="1"/>
      <w:numFmt w:val="bullet"/>
      <w:lvlText w:val="▪"/>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618F18A">
      <w:start w:val="1"/>
      <w:numFmt w:val="bullet"/>
      <w:lvlText w:val="•"/>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AE84238">
      <w:start w:val="1"/>
      <w:numFmt w:val="bullet"/>
      <w:lvlText w:val="o"/>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8B8F612">
      <w:start w:val="1"/>
      <w:numFmt w:val="bullet"/>
      <w:lvlText w:val="▪"/>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6C4274FF"/>
    <w:multiLevelType w:val="hybridMultilevel"/>
    <w:tmpl w:val="35D45C2A"/>
    <w:lvl w:ilvl="0" w:tplc="32EE1EE4">
      <w:start w:val="1"/>
      <w:numFmt w:val="bullet"/>
      <w:lvlText w:val="-"/>
      <w:lvlJc w:val="left"/>
      <w:pPr>
        <w:ind w:left="12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6E2CD9C">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180F29A">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9500026">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7FAC816">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CACD4D6">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23CD708">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6AE41C2">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A72D0D8">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3DF092A"/>
    <w:multiLevelType w:val="hybridMultilevel"/>
    <w:tmpl w:val="A1A81A86"/>
    <w:lvl w:ilvl="0" w:tplc="EBE6868C">
      <w:start w:val="1"/>
      <w:numFmt w:val="bullet"/>
      <w:lvlText w:val="-"/>
      <w:lvlJc w:val="left"/>
      <w:pPr>
        <w:ind w:left="21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104C8852">
      <w:start w:val="1"/>
      <w:numFmt w:val="bullet"/>
      <w:lvlText w:val="o"/>
      <w:lvlJc w:val="left"/>
      <w:pPr>
        <w:ind w:left="12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8D8EB24">
      <w:start w:val="1"/>
      <w:numFmt w:val="bullet"/>
      <w:lvlText w:val="▪"/>
      <w:lvlJc w:val="left"/>
      <w:pPr>
        <w:ind w:left="19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7D9C691C">
      <w:start w:val="1"/>
      <w:numFmt w:val="bullet"/>
      <w:lvlText w:val="•"/>
      <w:lvlJc w:val="left"/>
      <w:pPr>
        <w:ind w:left="27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2DC9CF2">
      <w:start w:val="1"/>
      <w:numFmt w:val="bullet"/>
      <w:lvlText w:val="o"/>
      <w:lvlJc w:val="left"/>
      <w:pPr>
        <w:ind w:left="34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7CBE20FE">
      <w:start w:val="1"/>
      <w:numFmt w:val="bullet"/>
      <w:lvlText w:val="▪"/>
      <w:lvlJc w:val="left"/>
      <w:pPr>
        <w:ind w:left="41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FD2C3B30">
      <w:start w:val="1"/>
      <w:numFmt w:val="bullet"/>
      <w:lvlText w:val="•"/>
      <w:lvlJc w:val="left"/>
      <w:pPr>
        <w:ind w:left="48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1969754">
      <w:start w:val="1"/>
      <w:numFmt w:val="bullet"/>
      <w:lvlText w:val="o"/>
      <w:lvlJc w:val="left"/>
      <w:pPr>
        <w:ind w:left="55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E3CC8882">
      <w:start w:val="1"/>
      <w:numFmt w:val="bullet"/>
      <w:lvlText w:val="▪"/>
      <w:lvlJc w:val="left"/>
      <w:pPr>
        <w:ind w:left="63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5B90682"/>
    <w:multiLevelType w:val="hybridMultilevel"/>
    <w:tmpl w:val="AF90C7CA"/>
    <w:lvl w:ilvl="0" w:tplc="05CCA596">
      <w:start w:val="1"/>
      <w:numFmt w:val="bullet"/>
      <w:lvlText w:val="-"/>
      <w:lvlJc w:val="left"/>
      <w:pPr>
        <w:ind w:left="71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7621A04">
      <w:start w:val="1"/>
      <w:numFmt w:val="bullet"/>
      <w:lvlText w:val="o"/>
      <w:lvlJc w:val="left"/>
      <w:pPr>
        <w:ind w:left="143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80640E0E">
      <w:start w:val="1"/>
      <w:numFmt w:val="bullet"/>
      <w:lvlText w:val="▪"/>
      <w:lvlJc w:val="left"/>
      <w:pPr>
        <w:ind w:left="215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E7E7204">
      <w:start w:val="1"/>
      <w:numFmt w:val="bullet"/>
      <w:lvlText w:val="•"/>
      <w:lvlJc w:val="left"/>
      <w:pPr>
        <w:ind w:left="287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596138A">
      <w:start w:val="1"/>
      <w:numFmt w:val="bullet"/>
      <w:lvlText w:val="o"/>
      <w:lvlJc w:val="left"/>
      <w:pPr>
        <w:ind w:left="359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D716F112">
      <w:start w:val="1"/>
      <w:numFmt w:val="bullet"/>
      <w:lvlText w:val="▪"/>
      <w:lvlJc w:val="left"/>
      <w:pPr>
        <w:ind w:left="431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E02ED094">
      <w:start w:val="1"/>
      <w:numFmt w:val="bullet"/>
      <w:lvlText w:val="•"/>
      <w:lvlJc w:val="left"/>
      <w:pPr>
        <w:ind w:left="503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7CDA17E0">
      <w:start w:val="1"/>
      <w:numFmt w:val="bullet"/>
      <w:lvlText w:val="o"/>
      <w:lvlJc w:val="left"/>
      <w:pPr>
        <w:ind w:left="575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4CE8EB72">
      <w:start w:val="1"/>
      <w:numFmt w:val="bullet"/>
      <w:lvlText w:val="▪"/>
      <w:lvlJc w:val="left"/>
      <w:pPr>
        <w:ind w:left="647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79766389"/>
    <w:multiLevelType w:val="hybridMultilevel"/>
    <w:tmpl w:val="8E62BC46"/>
    <w:lvl w:ilvl="0" w:tplc="4A4EEB4C">
      <w:start w:val="1"/>
      <w:numFmt w:val="bullet"/>
      <w:lvlText w:val="-"/>
      <w:lvlJc w:val="left"/>
      <w:pPr>
        <w:ind w:left="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8C819A">
      <w:start w:val="1"/>
      <w:numFmt w:val="bullet"/>
      <w:lvlText w:val="o"/>
      <w:lvlJc w:val="left"/>
      <w:pPr>
        <w:ind w:left="1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7FA12DE">
      <w:start w:val="1"/>
      <w:numFmt w:val="bullet"/>
      <w:lvlText w:val="▪"/>
      <w:lvlJc w:val="left"/>
      <w:pPr>
        <w:ind w:left="1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920F46">
      <w:start w:val="1"/>
      <w:numFmt w:val="bullet"/>
      <w:lvlText w:val="•"/>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7667B6">
      <w:start w:val="1"/>
      <w:numFmt w:val="bullet"/>
      <w:lvlText w:val="o"/>
      <w:lvlJc w:val="left"/>
      <w:pPr>
        <w:ind w:left="3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AEA6B4C">
      <w:start w:val="1"/>
      <w:numFmt w:val="bullet"/>
      <w:lvlText w:val="▪"/>
      <w:lvlJc w:val="left"/>
      <w:pPr>
        <w:ind w:left="3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8AA1CC">
      <w:start w:val="1"/>
      <w:numFmt w:val="bullet"/>
      <w:lvlText w:val="•"/>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F80EC4">
      <w:start w:val="1"/>
      <w:numFmt w:val="bullet"/>
      <w:lvlText w:val="o"/>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A6760E">
      <w:start w:val="1"/>
      <w:numFmt w:val="bullet"/>
      <w:lvlText w:val="▪"/>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DD34DDC"/>
    <w:multiLevelType w:val="hybridMultilevel"/>
    <w:tmpl w:val="9020BA50"/>
    <w:lvl w:ilvl="0" w:tplc="13BC6206">
      <w:start w:val="1"/>
      <w:numFmt w:val="bullet"/>
      <w:lvlText w:val=""/>
      <w:lvlJc w:val="left"/>
      <w:pPr>
        <w:ind w:left="706"/>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142E74EE">
      <w:start w:val="1"/>
      <w:numFmt w:val="bullet"/>
      <w:lvlText w:val=""/>
      <w:lvlJc w:val="left"/>
      <w:pPr>
        <w:ind w:left="108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34B468CE">
      <w:start w:val="1"/>
      <w:numFmt w:val="bullet"/>
      <w:lvlText w:val="▪"/>
      <w:lvlJc w:val="left"/>
      <w:pPr>
        <w:ind w:left="180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2229B28">
      <w:start w:val="1"/>
      <w:numFmt w:val="bullet"/>
      <w:lvlText w:val="•"/>
      <w:lvlJc w:val="left"/>
      <w:pPr>
        <w:ind w:left="252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FE9E9110">
      <w:start w:val="1"/>
      <w:numFmt w:val="bullet"/>
      <w:lvlText w:val="o"/>
      <w:lvlJc w:val="left"/>
      <w:pPr>
        <w:ind w:left="324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A246D534">
      <w:start w:val="1"/>
      <w:numFmt w:val="bullet"/>
      <w:lvlText w:val="▪"/>
      <w:lvlJc w:val="left"/>
      <w:pPr>
        <w:ind w:left="396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B3C63EBA">
      <w:start w:val="1"/>
      <w:numFmt w:val="bullet"/>
      <w:lvlText w:val="•"/>
      <w:lvlJc w:val="left"/>
      <w:pPr>
        <w:ind w:left="468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D29AF880">
      <w:start w:val="1"/>
      <w:numFmt w:val="bullet"/>
      <w:lvlText w:val="o"/>
      <w:lvlJc w:val="left"/>
      <w:pPr>
        <w:ind w:left="540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E676E6B4">
      <w:start w:val="1"/>
      <w:numFmt w:val="bullet"/>
      <w:lvlText w:val="▪"/>
      <w:lvlJc w:val="left"/>
      <w:pPr>
        <w:ind w:left="6121"/>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31" w15:restartNumberingAfterBreak="0">
    <w:nsid w:val="7E401EE9"/>
    <w:multiLevelType w:val="hybridMultilevel"/>
    <w:tmpl w:val="ECF413C2"/>
    <w:lvl w:ilvl="0" w:tplc="5DE0F20A">
      <w:start w:val="1"/>
      <w:numFmt w:val="bullet"/>
      <w:lvlText w:val="-"/>
      <w:lvlJc w:val="left"/>
      <w:pPr>
        <w:ind w:left="1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D6BAE8">
      <w:start w:val="1"/>
      <w:numFmt w:val="bullet"/>
      <w:lvlText w:val="o"/>
      <w:lvlJc w:val="left"/>
      <w:pPr>
        <w:ind w:left="1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2CF82">
      <w:start w:val="1"/>
      <w:numFmt w:val="bullet"/>
      <w:lvlText w:val="▪"/>
      <w:lvlJc w:val="left"/>
      <w:pPr>
        <w:ind w:left="1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442720">
      <w:start w:val="1"/>
      <w:numFmt w:val="bullet"/>
      <w:lvlText w:val="•"/>
      <w:lvlJc w:val="left"/>
      <w:pPr>
        <w:ind w:left="2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965B06">
      <w:start w:val="1"/>
      <w:numFmt w:val="bullet"/>
      <w:lvlText w:val="o"/>
      <w:lvlJc w:val="left"/>
      <w:pPr>
        <w:ind w:left="3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64461C">
      <w:start w:val="1"/>
      <w:numFmt w:val="bullet"/>
      <w:lvlText w:val="▪"/>
      <w:lvlJc w:val="left"/>
      <w:pPr>
        <w:ind w:left="3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C874AC">
      <w:start w:val="1"/>
      <w:numFmt w:val="bullet"/>
      <w:lvlText w:val="•"/>
      <w:lvlJc w:val="left"/>
      <w:pPr>
        <w:ind w:left="4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02A7CE">
      <w:start w:val="1"/>
      <w:numFmt w:val="bullet"/>
      <w:lvlText w:val="o"/>
      <w:lvlJc w:val="left"/>
      <w:pPr>
        <w:ind w:left="5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75296DC">
      <w:start w:val="1"/>
      <w:numFmt w:val="bullet"/>
      <w:lvlText w:val="▪"/>
      <w:lvlJc w:val="left"/>
      <w:pPr>
        <w:ind w:left="6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13"/>
  </w:num>
  <w:num w:numId="3">
    <w:abstractNumId w:val="1"/>
  </w:num>
  <w:num w:numId="4">
    <w:abstractNumId w:val="12"/>
  </w:num>
  <w:num w:numId="5">
    <w:abstractNumId w:val="21"/>
  </w:num>
  <w:num w:numId="6">
    <w:abstractNumId w:val="24"/>
  </w:num>
  <w:num w:numId="7">
    <w:abstractNumId w:val="3"/>
  </w:num>
  <w:num w:numId="8">
    <w:abstractNumId w:val="0"/>
  </w:num>
  <w:num w:numId="9">
    <w:abstractNumId w:val="11"/>
  </w:num>
  <w:num w:numId="10">
    <w:abstractNumId w:val="8"/>
  </w:num>
  <w:num w:numId="11">
    <w:abstractNumId w:val="19"/>
  </w:num>
  <w:num w:numId="12">
    <w:abstractNumId w:val="25"/>
  </w:num>
  <w:num w:numId="13">
    <w:abstractNumId w:val="26"/>
  </w:num>
  <w:num w:numId="14">
    <w:abstractNumId w:val="18"/>
  </w:num>
  <w:num w:numId="15">
    <w:abstractNumId w:val="14"/>
  </w:num>
  <w:num w:numId="16">
    <w:abstractNumId w:val="30"/>
  </w:num>
  <w:num w:numId="17">
    <w:abstractNumId w:val="2"/>
  </w:num>
  <w:num w:numId="18">
    <w:abstractNumId w:val="17"/>
  </w:num>
  <w:num w:numId="19">
    <w:abstractNumId w:val="15"/>
  </w:num>
  <w:num w:numId="20">
    <w:abstractNumId w:val="5"/>
  </w:num>
  <w:num w:numId="21">
    <w:abstractNumId w:val="28"/>
  </w:num>
  <w:num w:numId="22">
    <w:abstractNumId w:val="31"/>
  </w:num>
  <w:num w:numId="23">
    <w:abstractNumId w:val="29"/>
  </w:num>
  <w:num w:numId="24">
    <w:abstractNumId w:val="16"/>
  </w:num>
  <w:num w:numId="25">
    <w:abstractNumId w:val="22"/>
  </w:num>
  <w:num w:numId="26">
    <w:abstractNumId w:val="6"/>
  </w:num>
  <w:num w:numId="27">
    <w:abstractNumId w:val="27"/>
  </w:num>
  <w:num w:numId="28">
    <w:abstractNumId w:val="10"/>
  </w:num>
  <w:num w:numId="29">
    <w:abstractNumId w:val="23"/>
  </w:num>
  <w:num w:numId="30">
    <w:abstractNumId w:val="7"/>
  </w:num>
  <w:num w:numId="31">
    <w:abstractNumId w:val="2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szQ3MjMzN7EwNTJX0lEKTi0uzszPAykwqgUAqoxIbCwAAAA="/>
  </w:docVars>
  <w:rsids>
    <w:rsidRoot w:val="008F1AA2"/>
    <w:rsid w:val="0003496F"/>
    <w:rsid w:val="0006597E"/>
    <w:rsid w:val="00110F93"/>
    <w:rsid w:val="001B111C"/>
    <w:rsid w:val="00290A3B"/>
    <w:rsid w:val="00311D6F"/>
    <w:rsid w:val="00375837"/>
    <w:rsid w:val="004232F7"/>
    <w:rsid w:val="00456E4B"/>
    <w:rsid w:val="00474D41"/>
    <w:rsid w:val="00736291"/>
    <w:rsid w:val="00774B6E"/>
    <w:rsid w:val="007C2F96"/>
    <w:rsid w:val="007D06A2"/>
    <w:rsid w:val="007D530E"/>
    <w:rsid w:val="008F1AA2"/>
    <w:rsid w:val="0095581E"/>
    <w:rsid w:val="009B732F"/>
    <w:rsid w:val="00A0645F"/>
    <w:rsid w:val="00AD18F2"/>
    <w:rsid w:val="00AE5331"/>
    <w:rsid w:val="00BE19E7"/>
    <w:rsid w:val="00C1250A"/>
    <w:rsid w:val="00D575CF"/>
    <w:rsid w:val="00DF7814"/>
    <w:rsid w:val="00E35458"/>
    <w:rsid w:val="00E8383E"/>
    <w:rsid w:val="00F46191"/>
    <w:rsid w:val="00F462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10FB3E-D696-4A00-9ECD-016DF438A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47" w:line="271" w:lineRule="auto"/>
      <w:ind w:left="10" w:right="2"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numPr>
        <w:numId w:val="28"/>
      </w:numPr>
      <w:spacing w:after="211" w:line="266" w:lineRule="auto"/>
      <w:ind w:left="10" w:hanging="1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25" w:line="269" w:lineRule="auto"/>
      <w:ind w:left="1234"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25" w:line="269" w:lineRule="auto"/>
      <w:ind w:left="1234"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125" w:line="269" w:lineRule="auto"/>
      <w:ind w:left="1234" w:hanging="10"/>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spacing w:after="259"/>
      <w:jc w:val="right"/>
      <w:outlineLvl w:val="4"/>
    </w:pPr>
    <w:rPr>
      <w:rFonts w:ascii="Garamond" w:eastAsia="Garamond" w:hAnsi="Garamond" w:cs="Garamond"/>
      <w:b/>
      <w:color w:val="000000"/>
      <w:sz w:val="28"/>
    </w:rPr>
  </w:style>
  <w:style w:type="paragraph" w:styleId="Heading6">
    <w:name w:val="heading 6"/>
    <w:next w:val="Normal"/>
    <w:link w:val="Heading6Char"/>
    <w:uiPriority w:val="9"/>
    <w:unhideWhenUsed/>
    <w:qFormat/>
    <w:pPr>
      <w:keepNext/>
      <w:keepLines/>
      <w:spacing w:after="125" w:line="269" w:lineRule="auto"/>
      <w:ind w:left="1234" w:hanging="10"/>
      <w:outlineLvl w:val="5"/>
    </w:pPr>
    <w:rPr>
      <w:rFonts w:ascii="Times New Roman" w:eastAsia="Times New Roman" w:hAnsi="Times New Roman" w:cs="Times New Roman"/>
      <w:b/>
      <w:color w:val="000000"/>
      <w:sz w:val="28"/>
    </w:rPr>
  </w:style>
  <w:style w:type="paragraph" w:styleId="Heading7">
    <w:name w:val="heading 7"/>
    <w:next w:val="Normal"/>
    <w:link w:val="Heading7Char"/>
    <w:uiPriority w:val="9"/>
    <w:unhideWhenUsed/>
    <w:qFormat/>
    <w:pPr>
      <w:keepNext/>
      <w:keepLines/>
      <w:spacing w:after="125" w:line="269" w:lineRule="auto"/>
      <w:ind w:left="1234" w:hanging="10"/>
      <w:outlineLvl w:val="6"/>
    </w:pPr>
    <w:rPr>
      <w:rFonts w:ascii="Times New Roman" w:eastAsia="Times New Roman" w:hAnsi="Times New Roman" w:cs="Times New Roman"/>
      <w:b/>
      <w:color w:val="000000"/>
      <w:sz w:val="28"/>
    </w:rPr>
  </w:style>
  <w:style w:type="paragraph" w:styleId="Heading8">
    <w:name w:val="heading 8"/>
    <w:next w:val="Normal"/>
    <w:link w:val="Heading8Char"/>
    <w:uiPriority w:val="9"/>
    <w:unhideWhenUsed/>
    <w:qFormat/>
    <w:pPr>
      <w:keepNext/>
      <w:keepLines/>
      <w:spacing w:after="125" w:line="269" w:lineRule="auto"/>
      <w:ind w:left="1234" w:hanging="10"/>
      <w:outlineLvl w:val="7"/>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Garamond" w:eastAsia="Garamond" w:hAnsi="Garamond" w:cs="Garamond"/>
      <w:b/>
      <w:color w:val="000000"/>
      <w:sz w:val="28"/>
    </w:rPr>
  </w:style>
  <w:style w:type="paragraph" w:customStyle="1" w:styleId="footnotedescription">
    <w:name w:val="footnote description"/>
    <w:next w:val="Normal"/>
    <w:link w:val="footnotedescriptionChar"/>
    <w:hidden/>
    <w:pPr>
      <w:spacing w:after="0"/>
      <w:ind w:left="1224"/>
    </w:pPr>
    <w:rPr>
      <w:rFonts w:ascii="Garamond" w:eastAsia="Garamond" w:hAnsi="Garamond" w:cs="Garamond"/>
      <w:color w:val="000000"/>
      <w:sz w:val="18"/>
    </w:rPr>
  </w:style>
  <w:style w:type="character" w:customStyle="1" w:styleId="footnotedescriptionChar">
    <w:name w:val="footnote description Char"/>
    <w:link w:val="footnotedescription"/>
    <w:rPr>
      <w:rFonts w:ascii="Garamond" w:eastAsia="Garamond" w:hAnsi="Garamond" w:cs="Garamond"/>
      <w:color w:val="000000"/>
      <w:sz w:val="18"/>
    </w:rPr>
  </w:style>
  <w:style w:type="character" w:customStyle="1" w:styleId="Heading6Char">
    <w:name w:val="Heading 6 Char"/>
    <w:link w:val="Heading6"/>
    <w:rPr>
      <w:rFonts w:ascii="Times New Roman" w:eastAsia="Times New Roman" w:hAnsi="Times New Roman" w:cs="Times New Roman"/>
      <w:b/>
      <w:color w:val="000000"/>
      <w:sz w:val="28"/>
    </w:rPr>
  </w:style>
  <w:style w:type="character" w:customStyle="1" w:styleId="Heading7Char">
    <w:name w:val="Heading 7 Char"/>
    <w:link w:val="Heading7"/>
    <w:rPr>
      <w:rFonts w:ascii="Times New Roman" w:eastAsia="Times New Roman" w:hAnsi="Times New Roman" w:cs="Times New Roman"/>
      <w:b/>
      <w:color w:val="000000"/>
      <w:sz w:val="28"/>
    </w:rPr>
  </w:style>
  <w:style w:type="character" w:customStyle="1" w:styleId="Heading8Char">
    <w:name w:val="Heading 8 Char"/>
    <w:link w:val="Heading8"/>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8"/>
    </w:rPr>
  </w:style>
  <w:style w:type="paragraph" w:styleId="TOC1">
    <w:name w:val="toc 1"/>
    <w:hidden/>
    <w:uiPriority w:val="39"/>
    <w:pPr>
      <w:spacing w:after="121"/>
      <w:ind w:left="515" w:right="20" w:hanging="10"/>
    </w:pPr>
    <w:rPr>
      <w:rFonts w:ascii="Calibri" w:eastAsia="Calibri" w:hAnsi="Calibri" w:cs="Calibri"/>
      <w:i/>
      <w:color w:val="000000"/>
      <w:sz w:val="24"/>
    </w:rPr>
  </w:style>
  <w:style w:type="paragraph" w:styleId="TOC2">
    <w:name w:val="toc 2"/>
    <w:hidden/>
    <w:uiPriority w:val="39"/>
    <w:pPr>
      <w:spacing w:after="123"/>
      <w:ind w:left="740" w:right="27" w:hanging="10"/>
      <w:jc w:val="right"/>
    </w:pPr>
    <w:rPr>
      <w:rFonts w:ascii="Calibri" w:eastAsia="Calibri" w:hAnsi="Calibri" w:cs="Calibri"/>
      <w:color w:val="000000"/>
      <w:sz w:val="24"/>
    </w:rPr>
  </w:style>
  <w:style w:type="paragraph" w:styleId="TOC3">
    <w:name w:val="toc 3"/>
    <w:hidden/>
    <w:uiPriority w:val="39"/>
    <w:pPr>
      <w:spacing w:after="123"/>
      <w:ind w:left="740" w:right="27" w:hanging="10"/>
      <w:jc w:val="right"/>
    </w:pPr>
    <w:rPr>
      <w:rFonts w:ascii="Calibri" w:eastAsia="Calibri" w:hAnsi="Calibri" w:cs="Calibri"/>
      <w:color w:val="000000"/>
      <w:sz w:val="24"/>
    </w:rPr>
  </w:style>
  <w:style w:type="paragraph" w:styleId="TOC4">
    <w:name w:val="toc 4"/>
    <w:hidden/>
    <w:uiPriority w:val="39"/>
    <w:pPr>
      <w:spacing w:after="123"/>
      <w:ind w:left="1235" w:right="26" w:hanging="10"/>
    </w:pPr>
    <w:rPr>
      <w:rFonts w:ascii="Calibri" w:eastAsia="Calibri" w:hAnsi="Calibri" w:cs="Calibri"/>
      <w:color w:val="000000"/>
      <w:sz w:val="24"/>
    </w:rPr>
  </w:style>
  <w:style w:type="character" w:customStyle="1" w:styleId="footnotemark">
    <w:name w:val="footnote mark"/>
    <w:hidden/>
    <w:rPr>
      <w:rFonts w:ascii="Times New Roman" w:eastAsia="Times New Roman" w:hAnsi="Times New Roman" w:cs="Times New Roman"/>
      <w:color w:val="000000"/>
      <w:sz w:val="24"/>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349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96F"/>
    <w:rPr>
      <w:rFonts w:ascii="Tahoma" w:eastAsia="Times New Roman" w:hAnsi="Tahoma" w:cs="Tahoma"/>
      <w:color w:val="000000"/>
      <w:sz w:val="16"/>
      <w:szCs w:val="16"/>
    </w:rPr>
  </w:style>
  <w:style w:type="paragraph" w:styleId="Header">
    <w:name w:val="header"/>
    <w:basedOn w:val="Normal"/>
    <w:link w:val="HeaderChar"/>
    <w:uiPriority w:val="99"/>
    <w:unhideWhenUsed/>
    <w:rsid w:val="00E35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458"/>
    <w:rPr>
      <w:rFonts w:ascii="Times New Roman" w:eastAsia="Times New Roman" w:hAnsi="Times New Roman" w:cs="Times New Roman"/>
      <w:color w:val="000000"/>
      <w:sz w:val="28"/>
    </w:rPr>
  </w:style>
  <w:style w:type="paragraph" w:styleId="ListParagraph">
    <w:name w:val="List Paragraph"/>
    <w:basedOn w:val="Normal"/>
    <w:uiPriority w:val="34"/>
    <w:qFormat/>
    <w:rsid w:val="00736291"/>
    <w:pPr>
      <w:ind w:left="720"/>
      <w:contextualSpacing/>
    </w:pPr>
  </w:style>
  <w:style w:type="paragraph" w:styleId="FootnoteText">
    <w:name w:val="footnote text"/>
    <w:basedOn w:val="Normal"/>
    <w:link w:val="FootnoteTextChar"/>
    <w:uiPriority w:val="99"/>
    <w:semiHidden/>
    <w:unhideWhenUsed/>
    <w:rsid w:val="00F462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243"/>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F46243"/>
    <w:rPr>
      <w:vertAlign w:val="superscript"/>
    </w:rPr>
  </w:style>
  <w:style w:type="character" w:styleId="Hyperlink">
    <w:name w:val="Hyperlink"/>
    <w:basedOn w:val="DefaultParagraphFont"/>
    <w:uiPriority w:val="99"/>
    <w:unhideWhenUsed/>
    <w:rsid w:val="007D53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jpeg"/><Relationship Id="rId26" Type="http://schemas.openxmlformats.org/officeDocument/2006/relationships/footer" Target="footer9.xml"/><Relationship Id="rId39" Type="http://schemas.openxmlformats.org/officeDocument/2006/relationships/footer" Target="footer21.xml"/><Relationship Id="rId21" Type="http://schemas.openxmlformats.org/officeDocument/2006/relationships/image" Target="media/image8.png"/><Relationship Id="rId34" Type="http://schemas.openxmlformats.org/officeDocument/2006/relationships/footer" Target="footer16.xm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4.xml"/><Relationship Id="rId37" Type="http://schemas.openxmlformats.org/officeDocument/2006/relationships/footer" Target="footer19.xml"/><Relationship Id="rId40" Type="http://schemas.openxmlformats.org/officeDocument/2006/relationships/fontTable" Target="fontTable.xml"/><Relationship Id="rId45"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10.png"/><Relationship Id="rId28" Type="http://schemas.openxmlformats.org/officeDocument/2006/relationships/footer" Target="footer10.xml"/><Relationship Id="rId36" Type="http://schemas.openxmlformats.org/officeDocument/2006/relationships/footer" Target="footer18.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13.xm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image" Target="media/image11.png"/><Relationship Id="rId30" Type="http://schemas.openxmlformats.org/officeDocument/2006/relationships/footer" Target="footer12.xml"/><Relationship Id="rId35" Type="http://schemas.openxmlformats.org/officeDocument/2006/relationships/footer" Target="footer17.xm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8.xml"/><Relationship Id="rId33" Type="http://schemas.openxmlformats.org/officeDocument/2006/relationships/footer" Target="footer15.xml"/><Relationship Id="rId38" Type="http://schemas.openxmlformats.org/officeDocument/2006/relationships/footer" Target="footer20.xml"/><Relationship Id="rId46" Type="http://schemas.openxmlformats.org/officeDocument/2006/relationships/customXml" Target="../customXml/item6.xml"/><Relationship Id="rId20" Type="http://schemas.openxmlformats.org/officeDocument/2006/relationships/image" Target="media/image7.jpeg"/><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134" ma:contentTypeDescription="Gavi Document content type " ma:contentTypeScope="" ma:versionID="696c53810e2aec9b3a00b04ae3d8f137">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7d66264c052af14e249ab016ecc19e9e" ns2:_="" ns3:_="">
    <xsd:import namespace="d0706217-df7c-4bf4-936d-b09aa3b837af"/>
    <xsd:import namespace="55894003-98dc-4f3e-8669-85b90bdbcc8c"/>
    <xsd:element name="properties">
      <xsd:complexType>
        <xsd:sequence>
          <xsd:element name="documentManagement">
            <xsd:complexType>
              <xsd:all>
                <xsd:element ref="ns2:e37ceaa0d61b4bfeb3c21883d9680a10" minOccurs="0"/>
                <xsd:element ref="ns2:e47ceaa0d61b4bfeb3c21883d9680a10" minOccurs="0"/>
                <xsd:element ref="ns2:i4a50af2c0e64ae9b81ffeca8af7ed0f" minOccurs="0"/>
                <xsd:element ref="ns2:e57ceaa0d61b4bfeb3c21883d9680a10" minOccurs="0"/>
                <xsd:element ref="ns2:TaxCatchAll" minOccurs="0"/>
                <xsd:element ref="ns2:TaxCatchAllLabel" minOccurs="0"/>
                <xsd:element ref="ns2:e77ceaa0d61b4bfeb3c21883d9680a10" minOccurs="0"/>
                <xsd:element ref="ns2:d1cc8e3ce74548b4802b698dbb551d86"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e37ceaa0d61b4bfeb3c21883d9680a10" ma:index="9" nillable="true" ma:taxonomy="true" ma:internalName="e37ceaa0d61b4bfeb3c21883d9680a10" ma:taxonomyFieldName="Depto" ma:displayName="Department" ma:default="" ma:fieldId="{e37ceaa0-d61b-4bfe-b3c2-1883d9680a10}" ma:taxonomyMulti="true" ma:sspId="93cb0222-e980-4273-ad97-85dba3159c09" ma:termSetId="63e5e54b-9bb0-4b06-9796-5a83061cefbb" ma:anchorId="00000000-0000-0000-0000-000000000000" ma:open="false" ma:isKeyword="false">
      <xsd:complexType>
        <xsd:sequence>
          <xsd:element ref="pc:Terms" minOccurs="0" maxOccurs="1"/>
        </xsd:sequence>
      </xsd:complexType>
    </xsd:element>
    <xsd:element name="e47ceaa0d61b4bfeb3c21883d9680a10" ma:index="10" nillable="true" ma:taxonomy="true" ma:internalName="e47ceaa0d61b4bfeb3c21883d9680a10" ma:taxonomyFieldName="Health" ma:displayName="Health Challenges" ma:default="" ma:fieldId="{e47ceaa0-d61b-4bfe-b3c2-1883d9680a10}" ma:taxonomyMulti="true" ma:sspId="93cb0222-e980-4273-ad97-85dba3159c09" ma:termSetId="54ca4d1c-0394-478f-9116-7d855f0e0660" ma:anchorId="00000000-0000-0000-0000-000000000000" ma:open="false" ma:isKeyword="false">
      <xsd:complexType>
        <xsd:sequence>
          <xsd:element ref="pc:Terms" minOccurs="0" maxOccurs="1"/>
        </xsd:sequence>
      </xsd:complexType>
    </xsd:element>
    <xsd:element name="i4a50af2c0e64ae9b81ffeca8af7ed0f" ma:index="12" nillable="true" ma:taxonomy="true" ma:internalName="i4a50af2c0e64ae9b81ffeca8af7ed0f" ma:taxonomyFieldName="Health_x0020_System_x0020_Strengthening" ma:displayName="Health System Strengthening" ma:default="" ma:fieldId="{24a50af2-c0e6-4ae9-b81f-feca8af7ed0f}" ma:taxonomyMulti="true" ma:sspId="93cb0222-e980-4273-ad97-85dba3159c09" ma:termSetId="64ca4d1c-0394-478f-9116-7d855f0e0660" ma:anchorId="00000000-0000-0000-0000-000000000000" ma:open="false" ma:isKeyword="false">
      <xsd:complexType>
        <xsd:sequence>
          <xsd:element ref="pc:Terms" minOccurs="0" maxOccurs="1"/>
        </xsd:sequence>
      </xsd:complexType>
    </xsd:element>
    <xsd:element name="e57ceaa0d61b4bfeb3c21883d9680a10" ma:index="14" nillable="true" ma:taxonomy="true" ma:internalName="e57ceaa0d61b4bfeb3c21883d9680a10" ma:taxonomyFieldName="Vaccine" ma:displayName="Vaccine" ma:default="" ma:fieldId="{e57ceaa0-d61b-4bfe-b3c2-1883d9680a10}" ma:taxonomyMulti="true" ma:sspId="93cb0222-e980-4273-ad97-85dba3159c09" ma:termSetId="4c805448-8179-41c4-acfe-8b2a0ce8a4e3" ma:anchorId="00000000-0000-0000-0000-000000000000" ma:open="false" ma:isKeyword="false">
      <xsd:complexType>
        <xsd:sequence>
          <xsd:element ref="pc:Terms" minOccurs="0" maxOccurs="1"/>
        </xsd:sequence>
      </xsd:complexType>
    </xsd:element>
    <xsd:element name="TaxCatchAll" ma:index="16"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e77ceaa0d61b4bfeb3c21883d9680a10" ma:index="18" nillable="true" ma:taxonomy="true" ma:internalName="e77ceaa0d61b4bfeb3c21883d9680a10" ma:taxonomyFieldName="Country" ma:displayName="Country" ma:default="" ma:fieldId="{e77ceaa0-d61b-4bfe-b3c2-1883d9680a10}" ma:taxonomyMulti="true" ma:sspId="93cb0222-e980-4273-ad97-85dba3159c09" ma:termSetId="6c805448-8179-41c4-acfe-8b2a0ce8a4e3" ma:anchorId="20679bbd-7efc-457a-a428-f2c6d1b19047" ma:open="false" ma:isKeyword="false">
      <xsd:complexType>
        <xsd:sequence>
          <xsd:element ref="pc:Terms" minOccurs="0" maxOccurs="1"/>
        </xsd:sequence>
      </xsd:complexType>
    </xsd:element>
    <xsd:element name="d1cc8e3ce74548b4802b698dbb551d86" ma:index="21" nillable="true" ma:taxonomy="true" ma:internalName="d1cc8e3ce74548b4802b698dbb551d86" ma:taxonomyFieldName="Programme_x0020_and_x0020_project_x0020_management" ma:displayName="Programme and project management" ma:default="" ma:fieldId="{d1cc8e3c-e745-48b4-802b-698dbb551d86}" ma:taxonomyMulti="true" ma:sspId="93cb0222-e980-4273-ad97-85dba3159c09" ma:termSetId="9c805448-8179-41c4-acfe-8b2a0ce8a4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e77ceaa0d61b4bfeb3c21883d9680a10 xmlns="d0706217-df7c-4bf4-936d-b09aa3b837af">
      <Terms xmlns="http://schemas.microsoft.com/office/infopath/2007/PartnerControls"/>
    </e77ceaa0d61b4bfeb3c21883d9680a10>
    <_dlc_DocId xmlns="55894003-98dc-4f3e-8669-85b90bdbcc8c">GAVI-438364776-776019</_dlc_DocId>
    <d1cc8e3ce74548b4802b698dbb551d86 xmlns="d0706217-df7c-4bf4-936d-b09aa3b837af">
      <Terms xmlns="http://schemas.microsoft.com/office/infopath/2007/PartnerControls"/>
    </d1cc8e3ce74548b4802b698dbb551d86>
    <_dlc_DocIdUrl xmlns="55894003-98dc-4f3e-8669-85b90bdbcc8c">
      <Url>https://gavinet.sharepoint.com/teams/PAP/srp/_layouts/15/DocIdRedir.aspx?ID=GAVI-438364776-776019</Url>
      <Description>GAVI-438364776-776019</Description>
    </_dlc_DocIdUrl>
    <TaxCatchAll xmlns="d0706217-df7c-4bf4-936d-b09aa3b837af">
      <Value>84</Value>
    </TaxCatchAll>
    <e37ceaa0d61b4bfeb3c21883d9680a10 xmlns="d0706217-df7c-4bf4-936d-b09aa3b837af">
      <Terms xmlns="http://schemas.microsoft.com/office/infopath/2007/PartnerControls">
        <TermInfo xmlns="http://schemas.microsoft.com/office/infopath/2007/PartnerControls">
          <TermName xmlns="http://schemas.microsoft.com/office/infopath/2007/PartnerControls">Strategy Risk and Performance</TermName>
          <TermId xmlns="http://schemas.microsoft.com/office/infopath/2007/PartnerControls">f86f85e9-d5f8-4edc-bd94-98e7d07c4933</TermId>
        </TermInfo>
      </Terms>
    </e37ceaa0d61b4bfeb3c21883d9680a10>
    <e57ceaa0d61b4bfeb3c21883d9680a10 xmlns="d0706217-df7c-4bf4-936d-b09aa3b837af">
      <Terms xmlns="http://schemas.microsoft.com/office/infopath/2007/PartnerControls"/>
    </e57ceaa0d61b4bfeb3c21883d9680a10>
    <e47ceaa0d61b4bfeb3c21883d9680a10 xmlns="d0706217-df7c-4bf4-936d-b09aa3b837af">
      <Terms xmlns="http://schemas.microsoft.com/office/infopath/2007/PartnerControls"/>
    </e47ceaa0d61b4bfeb3c21883d9680a10>
    <i4a50af2c0e64ae9b81ffeca8af7ed0f xmlns="d0706217-df7c-4bf4-936d-b09aa3b837af">
      <Terms xmlns="http://schemas.microsoft.com/office/infopath/2007/PartnerControls"/>
    </i4a50af2c0e64ae9b81ffeca8af7ed0f>
  </documentManagement>
</p:properties>
</file>

<file path=customXml/itemProps1.xml><?xml version="1.0" encoding="utf-8"?>
<ds:datastoreItem xmlns:ds="http://schemas.openxmlformats.org/officeDocument/2006/customXml" ds:itemID="{5A00AC16-AE53-4828-8376-061220BEEE6F}">
  <ds:schemaRefs>
    <ds:schemaRef ds:uri="http://schemas.openxmlformats.org/officeDocument/2006/bibliography"/>
  </ds:schemaRefs>
</ds:datastoreItem>
</file>

<file path=customXml/itemProps2.xml><?xml version="1.0" encoding="utf-8"?>
<ds:datastoreItem xmlns:ds="http://schemas.openxmlformats.org/officeDocument/2006/customXml" ds:itemID="{6A02F741-DFD8-4BE9-BACC-A0BF030CD558}"/>
</file>

<file path=customXml/itemProps3.xml><?xml version="1.0" encoding="utf-8"?>
<ds:datastoreItem xmlns:ds="http://schemas.openxmlformats.org/officeDocument/2006/customXml" ds:itemID="{33A6F300-E790-44AD-A78B-8A9C1CAF3C9F}"/>
</file>

<file path=customXml/itemProps4.xml><?xml version="1.0" encoding="utf-8"?>
<ds:datastoreItem xmlns:ds="http://schemas.openxmlformats.org/officeDocument/2006/customXml" ds:itemID="{C17B1D4D-1E03-4AAE-ADCC-EF2A3531847D}"/>
</file>

<file path=customXml/itemProps5.xml><?xml version="1.0" encoding="utf-8"?>
<ds:datastoreItem xmlns:ds="http://schemas.openxmlformats.org/officeDocument/2006/customXml" ds:itemID="{0026C286-7ED1-4309-9916-AE26613E3104}"/>
</file>

<file path=customXml/itemProps6.xml><?xml version="1.0" encoding="utf-8"?>
<ds:datastoreItem xmlns:ds="http://schemas.openxmlformats.org/officeDocument/2006/customXml" ds:itemID="{88669925-65F4-4F6A-9851-80965B33890B}"/>
</file>

<file path=docProps/app.xml><?xml version="1.0" encoding="utf-8"?>
<Properties xmlns="http://schemas.openxmlformats.org/officeDocument/2006/extended-properties" xmlns:vt="http://schemas.openxmlformats.org/officeDocument/2006/docPropsVTypes">
  <Template>Normal.dotm</Template>
  <TotalTime>0</TotalTime>
  <Pages>89</Pages>
  <Words>18159</Words>
  <Characters>103510</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njana Giri</dc:creator>
  <cp:keywords/>
  <cp:lastModifiedBy>Anjana Giri</cp:lastModifiedBy>
  <cp:revision>2</cp:revision>
  <dcterms:created xsi:type="dcterms:W3CDTF">2017-03-07T11:32:00Z</dcterms:created>
  <dcterms:modified xsi:type="dcterms:W3CDTF">2017-03-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lth System Strengthening">
    <vt:lpwstr/>
  </property>
  <property fmtid="{D5CDD505-2E9C-101B-9397-08002B2CF9AE}" pid="3" name="ContentTypeId">
    <vt:lpwstr>0x0101009954897F3EE3CC4ABB9FB9EDAC9CDEBC0061E92A44B5DD2545AEF000129C25E859</vt:lpwstr>
  </property>
  <property fmtid="{D5CDD505-2E9C-101B-9397-08002B2CF9AE}" pid="4" name="Vaccine">
    <vt:lpwstr/>
  </property>
  <property fmtid="{D5CDD505-2E9C-101B-9397-08002B2CF9AE}" pid="5" name="Health">
    <vt:lpwstr/>
  </property>
  <property fmtid="{D5CDD505-2E9C-101B-9397-08002B2CF9AE}" pid="6" name="Depto">
    <vt:lpwstr>84;#Strategy Risk and Performance|f86f85e9-d5f8-4edc-bd94-98e7d07c4933</vt:lpwstr>
  </property>
  <property fmtid="{D5CDD505-2E9C-101B-9397-08002B2CF9AE}" pid="7" name="kfa83adfad8641678ddaedda80d7e126">
    <vt:lpwstr/>
  </property>
  <property fmtid="{D5CDD505-2E9C-101B-9397-08002B2CF9AE}" pid="8" name="_dlc_DocIdItemGuid">
    <vt:lpwstr>b992bd6e-7206-4b7b-ac5a-a3f2206524e9</vt:lpwstr>
  </property>
  <property fmtid="{D5CDD505-2E9C-101B-9397-08002B2CF9AE}" pid="9" name="Country">
    <vt:lpwstr/>
  </property>
  <property fmtid="{D5CDD505-2E9C-101B-9397-08002B2CF9AE}" pid="10" name="Programme and project management">
    <vt:lpwstr/>
  </property>
  <property fmtid="{D5CDD505-2E9C-101B-9397-08002B2CF9AE}" pid="11" name="Test">
    <vt:lpwstr/>
  </property>
</Properties>
</file>